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BA9AA" w14:textId="737CDB81" w:rsidR="00047264" w:rsidRDefault="00EF7665" w:rsidP="00B118B0">
      <w:pPr>
        <w:spacing w:before="104"/>
        <w:ind w:left="5447"/>
        <w:jc w:val="right"/>
        <w:rPr>
          <w:sz w:val="44"/>
        </w:rPr>
      </w:pPr>
      <w:r w:rsidRPr="00DD12F1">
        <w:rPr>
          <w:rFonts w:ascii="Arial" w:hAnsi="Arial" w:cs="Arial"/>
          <w:noProof/>
        </w:rPr>
        <w:drawing>
          <wp:anchor distT="36576" distB="36576" distL="36576" distR="36576" simplePos="0" relativeHeight="487620096" behindDoc="0" locked="1" layoutInCell="1" allowOverlap="1" wp14:anchorId="558F31D3" wp14:editId="7C2E9B11">
            <wp:simplePos x="0" y="0"/>
            <wp:positionH relativeFrom="margin">
              <wp:align>center</wp:align>
            </wp:positionH>
            <wp:positionV relativeFrom="page">
              <wp:posOffset>600075</wp:posOffset>
            </wp:positionV>
            <wp:extent cx="1864360" cy="1025525"/>
            <wp:effectExtent l="0" t="0" r="2540" b="3175"/>
            <wp:wrapNone/>
            <wp:docPr id="1357736438" name="Picture 1357736438" descr="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36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8B9CD" w14:textId="77777777" w:rsidR="00047264" w:rsidRDefault="00047264">
      <w:pPr>
        <w:spacing w:before="4"/>
        <w:rPr>
          <w:sz w:val="52"/>
        </w:rPr>
      </w:pPr>
    </w:p>
    <w:p w14:paraId="6DB058C6" w14:textId="77777777" w:rsidR="003E678C" w:rsidRDefault="003E678C" w:rsidP="006A3293">
      <w:pPr>
        <w:spacing w:before="4"/>
        <w:jc w:val="center"/>
        <w:rPr>
          <w:sz w:val="52"/>
        </w:rPr>
      </w:pPr>
    </w:p>
    <w:p w14:paraId="399501E4" w14:textId="77777777" w:rsidR="00EF7665" w:rsidRDefault="00EF7665" w:rsidP="006A3293">
      <w:pPr>
        <w:spacing w:before="4"/>
        <w:jc w:val="center"/>
        <w:rPr>
          <w:sz w:val="52"/>
        </w:rPr>
      </w:pPr>
    </w:p>
    <w:p w14:paraId="5804FEB0" w14:textId="013BC990" w:rsidR="006A3293" w:rsidRDefault="006A3293" w:rsidP="006A3293">
      <w:pPr>
        <w:spacing w:before="4"/>
        <w:jc w:val="center"/>
        <w:rPr>
          <w:sz w:val="52"/>
        </w:rPr>
      </w:pPr>
      <w:r>
        <w:rPr>
          <w:sz w:val="52"/>
        </w:rPr>
        <w:t>Tyntesfield Medical Group</w:t>
      </w:r>
    </w:p>
    <w:p w14:paraId="350D9734" w14:textId="52AB7E34" w:rsidR="006A3293" w:rsidRPr="006A3293" w:rsidRDefault="0008656B">
      <w:pPr>
        <w:spacing w:before="2"/>
        <w:rPr>
          <w:w w:val="95"/>
          <w:sz w:val="56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33A9CAA9" wp14:editId="4561B9A3">
                <wp:simplePos x="0" y="0"/>
                <wp:positionH relativeFrom="page">
                  <wp:posOffset>1223645</wp:posOffset>
                </wp:positionH>
                <wp:positionV relativeFrom="paragraph">
                  <wp:posOffset>241935</wp:posOffset>
                </wp:positionV>
                <wp:extent cx="4890135" cy="4892040"/>
                <wp:effectExtent l="0" t="0" r="0" b="0"/>
                <wp:wrapTopAndBottom/>
                <wp:docPr id="482" name="Group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90135" cy="4892040"/>
                          <a:chOff x="1927" y="381"/>
                          <a:chExt cx="7701" cy="7704"/>
                        </a:xfrm>
                      </wpg:grpSpPr>
                      <wps:wsp>
                        <wps:cNvPr id="483" name="Freeform 493"/>
                        <wps:cNvSpPr>
                          <a:spLocks/>
                        </wps:cNvSpPr>
                        <wps:spPr bwMode="auto">
                          <a:xfrm>
                            <a:off x="2128" y="705"/>
                            <a:ext cx="7499" cy="7117"/>
                          </a:xfrm>
                          <a:custGeom>
                            <a:avLst/>
                            <a:gdLst>
                              <a:gd name="T0" fmla="+- 0 6441 2129"/>
                              <a:gd name="T1" fmla="*/ T0 w 7499"/>
                              <a:gd name="T2" fmla="+- 0 7790 706"/>
                              <a:gd name="T3" fmla="*/ 7790 h 7117"/>
                              <a:gd name="T4" fmla="+- 0 6038 2129"/>
                              <a:gd name="T5" fmla="*/ T4 w 7499"/>
                              <a:gd name="T6" fmla="+- 0 7762 706"/>
                              <a:gd name="T7" fmla="*/ 7762 h 7117"/>
                              <a:gd name="T8" fmla="+- 0 5583 2129"/>
                              <a:gd name="T9" fmla="*/ T8 w 7499"/>
                              <a:gd name="T10" fmla="+- 0 7737 706"/>
                              <a:gd name="T11" fmla="*/ 7737 h 7117"/>
                              <a:gd name="T12" fmla="+- 0 5119 2129"/>
                              <a:gd name="T13" fmla="*/ T12 w 7499"/>
                              <a:gd name="T14" fmla="+- 0 7720 706"/>
                              <a:gd name="T15" fmla="*/ 7720 h 7117"/>
                              <a:gd name="T16" fmla="+- 0 4689 2129"/>
                              <a:gd name="T17" fmla="*/ T16 w 7499"/>
                              <a:gd name="T18" fmla="+- 0 7719 706"/>
                              <a:gd name="T19" fmla="*/ 7719 h 7117"/>
                              <a:gd name="T20" fmla="+- 0 4194 2129"/>
                              <a:gd name="T21" fmla="*/ T20 w 7499"/>
                              <a:gd name="T22" fmla="+- 0 7760 706"/>
                              <a:gd name="T23" fmla="*/ 7760 h 7117"/>
                              <a:gd name="T24" fmla="+- 0 3725 2129"/>
                              <a:gd name="T25" fmla="*/ T24 w 7499"/>
                              <a:gd name="T26" fmla="+- 0 7791 706"/>
                              <a:gd name="T27" fmla="*/ 7791 h 7117"/>
                              <a:gd name="T28" fmla="+- 0 3244 2129"/>
                              <a:gd name="T29" fmla="*/ T28 w 7499"/>
                              <a:gd name="T30" fmla="+- 0 7722 706"/>
                              <a:gd name="T31" fmla="*/ 7722 h 7117"/>
                              <a:gd name="T32" fmla="+- 0 2840 2129"/>
                              <a:gd name="T33" fmla="*/ T32 w 7499"/>
                              <a:gd name="T34" fmla="+- 0 7500 706"/>
                              <a:gd name="T35" fmla="*/ 7500 h 7117"/>
                              <a:gd name="T36" fmla="+- 0 2611 2129"/>
                              <a:gd name="T37" fmla="*/ T36 w 7499"/>
                              <a:gd name="T38" fmla="+- 0 7255 706"/>
                              <a:gd name="T39" fmla="*/ 7255 h 7117"/>
                              <a:gd name="T40" fmla="+- 0 2409 2129"/>
                              <a:gd name="T41" fmla="*/ T40 w 7499"/>
                              <a:gd name="T42" fmla="+- 0 6909 706"/>
                              <a:gd name="T43" fmla="*/ 6909 h 7117"/>
                              <a:gd name="T44" fmla="+- 0 2240 2129"/>
                              <a:gd name="T45" fmla="*/ T44 w 7499"/>
                              <a:gd name="T46" fmla="+- 0 6446 706"/>
                              <a:gd name="T47" fmla="*/ 6446 h 7117"/>
                              <a:gd name="T48" fmla="+- 0 2133 2129"/>
                              <a:gd name="T49" fmla="*/ T48 w 7499"/>
                              <a:gd name="T50" fmla="+- 0 5006 706"/>
                              <a:gd name="T51" fmla="*/ 5006 h 7117"/>
                              <a:gd name="T52" fmla="+- 0 2309 2129"/>
                              <a:gd name="T53" fmla="*/ T52 w 7499"/>
                              <a:gd name="T54" fmla="+- 0 3972 706"/>
                              <a:gd name="T55" fmla="*/ 3972 h 7117"/>
                              <a:gd name="T56" fmla="+- 0 2445 2129"/>
                              <a:gd name="T57" fmla="*/ T56 w 7499"/>
                              <a:gd name="T58" fmla="+- 0 3490 706"/>
                              <a:gd name="T59" fmla="*/ 3490 h 7117"/>
                              <a:gd name="T60" fmla="+- 0 2553 2129"/>
                              <a:gd name="T61" fmla="*/ T60 w 7499"/>
                              <a:gd name="T62" fmla="+- 0 3193 706"/>
                              <a:gd name="T63" fmla="*/ 3193 h 7117"/>
                              <a:gd name="T64" fmla="+- 0 2691 2129"/>
                              <a:gd name="T65" fmla="*/ T64 w 7499"/>
                              <a:gd name="T66" fmla="+- 0 2884 706"/>
                              <a:gd name="T67" fmla="*/ 2884 h 7117"/>
                              <a:gd name="T68" fmla="+- 0 2864 2129"/>
                              <a:gd name="T69" fmla="*/ T68 w 7499"/>
                              <a:gd name="T70" fmla="+- 0 2568 706"/>
                              <a:gd name="T71" fmla="*/ 2568 h 7117"/>
                              <a:gd name="T72" fmla="+- 0 3078 2129"/>
                              <a:gd name="T73" fmla="*/ T72 w 7499"/>
                              <a:gd name="T74" fmla="+- 0 2252 706"/>
                              <a:gd name="T75" fmla="*/ 2252 h 7117"/>
                              <a:gd name="T76" fmla="+- 0 3338 2129"/>
                              <a:gd name="T77" fmla="*/ T76 w 7499"/>
                              <a:gd name="T78" fmla="+- 0 1941 706"/>
                              <a:gd name="T79" fmla="*/ 1941 h 7117"/>
                              <a:gd name="T80" fmla="+- 0 3650 2129"/>
                              <a:gd name="T81" fmla="*/ T80 w 7499"/>
                              <a:gd name="T82" fmla="+- 0 1643 706"/>
                              <a:gd name="T83" fmla="*/ 1643 h 7117"/>
                              <a:gd name="T84" fmla="+- 0 4019 2129"/>
                              <a:gd name="T85" fmla="*/ T84 w 7499"/>
                              <a:gd name="T86" fmla="+- 0 1363 706"/>
                              <a:gd name="T87" fmla="*/ 1363 h 7117"/>
                              <a:gd name="T88" fmla="+- 0 4451 2129"/>
                              <a:gd name="T89" fmla="*/ T88 w 7499"/>
                              <a:gd name="T90" fmla="+- 0 1107 706"/>
                              <a:gd name="T91" fmla="*/ 1107 h 7117"/>
                              <a:gd name="T92" fmla="+- 0 4951 2129"/>
                              <a:gd name="T93" fmla="*/ T92 w 7499"/>
                              <a:gd name="T94" fmla="+- 0 881 706"/>
                              <a:gd name="T95" fmla="*/ 881 h 7117"/>
                              <a:gd name="T96" fmla="+- 0 5357 2129"/>
                              <a:gd name="T97" fmla="*/ T96 w 7499"/>
                              <a:gd name="T98" fmla="+- 0 761 706"/>
                              <a:gd name="T99" fmla="*/ 761 h 7117"/>
                              <a:gd name="T100" fmla="+- 0 5763 2129"/>
                              <a:gd name="T101" fmla="*/ T100 w 7499"/>
                              <a:gd name="T102" fmla="+- 0 709 706"/>
                              <a:gd name="T103" fmla="*/ 709 h 7117"/>
                              <a:gd name="T104" fmla="+- 0 6161 2129"/>
                              <a:gd name="T105" fmla="*/ T104 w 7499"/>
                              <a:gd name="T106" fmla="+- 0 718 706"/>
                              <a:gd name="T107" fmla="*/ 718 h 7117"/>
                              <a:gd name="T108" fmla="+- 0 6545 2129"/>
                              <a:gd name="T109" fmla="*/ T108 w 7499"/>
                              <a:gd name="T110" fmla="+- 0 782 706"/>
                              <a:gd name="T111" fmla="*/ 782 h 7117"/>
                              <a:gd name="T112" fmla="+- 0 6908 2129"/>
                              <a:gd name="T113" fmla="*/ T112 w 7499"/>
                              <a:gd name="T114" fmla="+- 0 894 706"/>
                              <a:gd name="T115" fmla="*/ 894 h 7117"/>
                              <a:gd name="T116" fmla="+- 0 7243 2129"/>
                              <a:gd name="T117" fmla="*/ T116 w 7499"/>
                              <a:gd name="T118" fmla="+- 0 1045 706"/>
                              <a:gd name="T119" fmla="*/ 1045 h 7117"/>
                              <a:gd name="T120" fmla="+- 0 7542 2129"/>
                              <a:gd name="T121" fmla="*/ T120 w 7499"/>
                              <a:gd name="T122" fmla="+- 0 1230 706"/>
                              <a:gd name="T123" fmla="*/ 1230 h 7117"/>
                              <a:gd name="T124" fmla="+- 0 7798 2129"/>
                              <a:gd name="T125" fmla="*/ T124 w 7499"/>
                              <a:gd name="T126" fmla="+- 0 1441 706"/>
                              <a:gd name="T127" fmla="*/ 1441 h 7117"/>
                              <a:gd name="T128" fmla="+- 0 8005 2129"/>
                              <a:gd name="T129" fmla="*/ T128 w 7499"/>
                              <a:gd name="T130" fmla="+- 0 1672 706"/>
                              <a:gd name="T131" fmla="*/ 1672 h 7117"/>
                              <a:gd name="T132" fmla="+- 0 8280 2129"/>
                              <a:gd name="T133" fmla="*/ T132 w 7499"/>
                              <a:gd name="T134" fmla="+- 0 2209 706"/>
                              <a:gd name="T135" fmla="*/ 2209 h 7117"/>
                              <a:gd name="T136" fmla="+- 0 8517 2129"/>
                              <a:gd name="T137" fmla="*/ T136 w 7499"/>
                              <a:gd name="T138" fmla="+- 0 2623 706"/>
                              <a:gd name="T139" fmla="*/ 2623 h 7117"/>
                              <a:gd name="T140" fmla="+- 0 8776 2129"/>
                              <a:gd name="T141" fmla="*/ T140 w 7499"/>
                              <a:gd name="T142" fmla="+- 0 2946 706"/>
                              <a:gd name="T143" fmla="*/ 2946 h 7117"/>
                              <a:gd name="T144" fmla="+- 0 9028 2129"/>
                              <a:gd name="T145" fmla="*/ T144 w 7499"/>
                              <a:gd name="T146" fmla="+- 0 3204 706"/>
                              <a:gd name="T147" fmla="*/ 3204 h 7117"/>
                              <a:gd name="T148" fmla="+- 0 9311 2129"/>
                              <a:gd name="T149" fmla="*/ T148 w 7499"/>
                              <a:gd name="T150" fmla="+- 0 3503 706"/>
                              <a:gd name="T151" fmla="*/ 3503 h 7117"/>
                              <a:gd name="T152" fmla="+- 0 9512 2129"/>
                              <a:gd name="T153" fmla="*/ T152 w 7499"/>
                              <a:gd name="T154" fmla="+- 0 3943 706"/>
                              <a:gd name="T155" fmla="*/ 3943 h 7117"/>
                              <a:gd name="T156" fmla="+- 0 9588 2129"/>
                              <a:gd name="T157" fmla="*/ T156 w 7499"/>
                              <a:gd name="T158" fmla="+- 0 4273 706"/>
                              <a:gd name="T159" fmla="*/ 4273 h 7117"/>
                              <a:gd name="T160" fmla="+- 0 9626 2129"/>
                              <a:gd name="T161" fmla="*/ T160 w 7499"/>
                              <a:gd name="T162" fmla="+- 0 4645 706"/>
                              <a:gd name="T163" fmla="*/ 4645 h 7117"/>
                              <a:gd name="T164" fmla="+- 0 9608 2129"/>
                              <a:gd name="T165" fmla="*/ T164 w 7499"/>
                              <a:gd name="T166" fmla="+- 0 5030 706"/>
                              <a:gd name="T167" fmla="*/ 5030 h 7117"/>
                              <a:gd name="T168" fmla="+- 0 9513 2129"/>
                              <a:gd name="T169" fmla="*/ T168 w 7499"/>
                              <a:gd name="T170" fmla="+- 0 5400 706"/>
                              <a:gd name="T171" fmla="*/ 5400 h 7117"/>
                              <a:gd name="T172" fmla="+- 0 9323 2129"/>
                              <a:gd name="T173" fmla="*/ T172 w 7499"/>
                              <a:gd name="T174" fmla="+- 0 5726 706"/>
                              <a:gd name="T175" fmla="*/ 5726 h 7117"/>
                              <a:gd name="T176" fmla="+- 0 9018 2129"/>
                              <a:gd name="T177" fmla="*/ T176 w 7499"/>
                              <a:gd name="T178" fmla="+- 0 5982 706"/>
                              <a:gd name="T179" fmla="*/ 5982 h 7117"/>
                              <a:gd name="T180" fmla="+- 0 8726 2129"/>
                              <a:gd name="T181" fmla="*/ T180 w 7499"/>
                              <a:gd name="T182" fmla="+- 0 6218 706"/>
                              <a:gd name="T183" fmla="*/ 6218 h 7117"/>
                              <a:gd name="T184" fmla="+- 0 8470 2129"/>
                              <a:gd name="T185" fmla="*/ T184 w 7499"/>
                              <a:gd name="T186" fmla="+- 0 6685 706"/>
                              <a:gd name="T187" fmla="*/ 6685 h 7117"/>
                              <a:gd name="T188" fmla="+- 0 8328 2129"/>
                              <a:gd name="T189" fmla="*/ T188 w 7499"/>
                              <a:gd name="T190" fmla="+- 0 7074 706"/>
                              <a:gd name="T191" fmla="*/ 7074 h 7117"/>
                              <a:gd name="T192" fmla="+- 0 8016 2129"/>
                              <a:gd name="T193" fmla="*/ T192 w 7499"/>
                              <a:gd name="T194" fmla="+- 0 7506 706"/>
                              <a:gd name="T195" fmla="*/ 7506 h 7117"/>
                              <a:gd name="T196" fmla="+- 0 7731 2129"/>
                              <a:gd name="T197" fmla="*/ T196 w 7499"/>
                              <a:gd name="T198" fmla="+- 0 7673 706"/>
                              <a:gd name="T199" fmla="*/ 7673 h 7117"/>
                              <a:gd name="T200" fmla="+- 0 7348 2129"/>
                              <a:gd name="T201" fmla="*/ T200 w 7499"/>
                              <a:gd name="T202" fmla="+- 0 7787 706"/>
                              <a:gd name="T203" fmla="*/ 7787 h 7117"/>
                              <a:gd name="T204" fmla="+- 0 6956 2129"/>
                              <a:gd name="T205" fmla="*/ T204 w 7499"/>
                              <a:gd name="T206" fmla="+- 0 7822 706"/>
                              <a:gd name="T207" fmla="*/ 7822 h 71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7499" h="7117">
                                <a:moveTo>
                                  <a:pt x="4827" y="7116"/>
                                </a:moveTo>
                                <a:lnTo>
                                  <a:pt x="4749" y="7115"/>
                                </a:lnTo>
                                <a:lnTo>
                                  <a:pt x="4670" y="7110"/>
                                </a:lnTo>
                                <a:lnTo>
                                  <a:pt x="4450" y="7094"/>
                                </a:lnTo>
                                <a:lnTo>
                                  <a:pt x="4312" y="7084"/>
                                </a:lnTo>
                                <a:lnTo>
                                  <a:pt x="4238" y="7078"/>
                                </a:lnTo>
                                <a:lnTo>
                                  <a:pt x="4160" y="7073"/>
                                </a:lnTo>
                                <a:lnTo>
                                  <a:pt x="4078" y="7067"/>
                                </a:lnTo>
                                <a:lnTo>
                                  <a:pt x="3995" y="7062"/>
                                </a:lnTo>
                                <a:lnTo>
                                  <a:pt x="3909" y="7056"/>
                                </a:lnTo>
                                <a:lnTo>
                                  <a:pt x="3820" y="7051"/>
                                </a:lnTo>
                                <a:lnTo>
                                  <a:pt x="3730" y="7045"/>
                                </a:lnTo>
                                <a:lnTo>
                                  <a:pt x="3639" y="7040"/>
                                </a:lnTo>
                                <a:lnTo>
                                  <a:pt x="3547" y="7035"/>
                                </a:lnTo>
                                <a:lnTo>
                                  <a:pt x="3454" y="7031"/>
                                </a:lnTo>
                                <a:lnTo>
                                  <a:pt x="3361" y="7026"/>
                                </a:lnTo>
                                <a:lnTo>
                                  <a:pt x="3267" y="7022"/>
                                </a:lnTo>
                                <a:lnTo>
                                  <a:pt x="3174" y="7019"/>
                                </a:lnTo>
                                <a:lnTo>
                                  <a:pt x="3082" y="7016"/>
                                </a:lnTo>
                                <a:lnTo>
                                  <a:pt x="2990" y="7014"/>
                                </a:lnTo>
                                <a:lnTo>
                                  <a:pt x="2900" y="7012"/>
                                </a:lnTo>
                                <a:lnTo>
                                  <a:pt x="2812" y="7011"/>
                                </a:lnTo>
                                <a:lnTo>
                                  <a:pt x="2725" y="7011"/>
                                </a:lnTo>
                                <a:lnTo>
                                  <a:pt x="2641" y="7011"/>
                                </a:lnTo>
                                <a:lnTo>
                                  <a:pt x="2560" y="7013"/>
                                </a:lnTo>
                                <a:lnTo>
                                  <a:pt x="2481" y="7015"/>
                                </a:lnTo>
                                <a:lnTo>
                                  <a:pt x="2395" y="7019"/>
                                </a:lnTo>
                                <a:lnTo>
                                  <a:pt x="2305" y="7027"/>
                                </a:lnTo>
                                <a:lnTo>
                                  <a:pt x="2211" y="7037"/>
                                </a:lnTo>
                                <a:lnTo>
                                  <a:pt x="2065" y="7054"/>
                                </a:lnTo>
                                <a:lnTo>
                                  <a:pt x="2014" y="7060"/>
                                </a:lnTo>
                                <a:lnTo>
                                  <a:pt x="1912" y="7070"/>
                                </a:lnTo>
                                <a:lnTo>
                                  <a:pt x="1808" y="7079"/>
                                </a:lnTo>
                                <a:lnTo>
                                  <a:pt x="1702" y="7084"/>
                                </a:lnTo>
                                <a:lnTo>
                                  <a:pt x="1596" y="7085"/>
                                </a:lnTo>
                                <a:lnTo>
                                  <a:pt x="1542" y="7084"/>
                                </a:lnTo>
                                <a:lnTo>
                                  <a:pt x="1435" y="7078"/>
                                </a:lnTo>
                                <a:lnTo>
                                  <a:pt x="1328" y="7065"/>
                                </a:lnTo>
                                <a:lnTo>
                                  <a:pt x="1221" y="7045"/>
                                </a:lnTo>
                                <a:lnTo>
                                  <a:pt x="1115" y="7016"/>
                                </a:lnTo>
                                <a:lnTo>
                                  <a:pt x="1011" y="6977"/>
                                </a:lnTo>
                                <a:lnTo>
                                  <a:pt x="908" y="6928"/>
                                </a:lnTo>
                                <a:lnTo>
                                  <a:pt x="808" y="6868"/>
                                </a:lnTo>
                                <a:lnTo>
                                  <a:pt x="759" y="6833"/>
                                </a:lnTo>
                                <a:lnTo>
                                  <a:pt x="711" y="6794"/>
                                </a:lnTo>
                                <a:lnTo>
                                  <a:pt x="663" y="6753"/>
                                </a:lnTo>
                                <a:lnTo>
                                  <a:pt x="616" y="6707"/>
                                </a:lnTo>
                                <a:lnTo>
                                  <a:pt x="571" y="6659"/>
                                </a:lnTo>
                                <a:lnTo>
                                  <a:pt x="526" y="6606"/>
                                </a:lnTo>
                                <a:lnTo>
                                  <a:pt x="482" y="6549"/>
                                </a:lnTo>
                                <a:lnTo>
                                  <a:pt x="439" y="6489"/>
                                </a:lnTo>
                                <a:lnTo>
                                  <a:pt x="397" y="6424"/>
                                </a:lnTo>
                                <a:lnTo>
                                  <a:pt x="357" y="6355"/>
                                </a:lnTo>
                                <a:lnTo>
                                  <a:pt x="318" y="6281"/>
                                </a:lnTo>
                                <a:lnTo>
                                  <a:pt x="280" y="6203"/>
                                </a:lnTo>
                                <a:lnTo>
                                  <a:pt x="243" y="6120"/>
                                </a:lnTo>
                                <a:lnTo>
                                  <a:pt x="208" y="6033"/>
                                </a:lnTo>
                                <a:lnTo>
                                  <a:pt x="174" y="5940"/>
                                </a:lnTo>
                                <a:lnTo>
                                  <a:pt x="142" y="5843"/>
                                </a:lnTo>
                                <a:lnTo>
                                  <a:pt x="111" y="5740"/>
                                </a:lnTo>
                                <a:lnTo>
                                  <a:pt x="82" y="5632"/>
                                </a:lnTo>
                                <a:lnTo>
                                  <a:pt x="55" y="5518"/>
                                </a:lnTo>
                                <a:lnTo>
                                  <a:pt x="33" y="5345"/>
                                </a:lnTo>
                                <a:lnTo>
                                  <a:pt x="0" y="4902"/>
                                </a:lnTo>
                                <a:lnTo>
                                  <a:pt x="4" y="4300"/>
                                </a:lnTo>
                                <a:lnTo>
                                  <a:pt x="92" y="3652"/>
                                </a:lnTo>
                                <a:lnTo>
                                  <a:pt x="100" y="3615"/>
                                </a:lnTo>
                                <a:lnTo>
                                  <a:pt x="137" y="3452"/>
                                </a:lnTo>
                                <a:lnTo>
                                  <a:pt x="158" y="3362"/>
                                </a:lnTo>
                                <a:lnTo>
                                  <a:pt x="180" y="3266"/>
                                </a:lnTo>
                                <a:lnTo>
                                  <a:pt x="205" y="3166"/>
                                </a:lnTo>
                                <a:lnTo>
                                  <a:pt x="233" y="3062"/>
                                </a:lnTo>
                                <a:lnTo>
                                  <a:pt x="264" y="2953"/>
                                </a:lnTo>
                                <a:lnTo>
                                  <a:pt x="298" y="2841"/>
                                </a:lnTo>
                                <a:lnTo>
                                  <a:pt x="316" y="2784"/>
                                </a:lnTo>
                                <a:lnTo>
                                  <a:pt x="336" y="2726"/>
                                </a:lnTo>
                                <a:lnTo>
                                  <a:pt x="356" y="2667"/>
                                </a:lnTo>
                                <a:lnTo>
                                  <a:pt x="378" y="2608"/>
                                </a:lnTo>
                                <a:lnTo>
                                  <a:pt x="400" y="2548"/>
                                </a:lnTo>
                                <a:lnTo>
                                  <a:pt x="424" y="2487"/>
                                </a:lnTo>
                                <a:lnTo>
                                  <a:pt x="449" y="2426"/>
                                </a:lnTo>
                                <a:lnTo>
                                  <a:pt x="475" y="2365"/>
                                </a:lnTo>
                                <a:lnTo>
                                  <a:pt x="503" y="2303"/>
                                </a:lnTo>
                                <a:lnTo>
                                  <a:pt x="532" y="2240"/>
                                </a:lnTo>
                                <a:lnTo>
                                  <a:pt x="562" y="2178"/>
                                </a:lnTo>
                                <a:lnTo>
                                  <a:pt x="593" y="2115"/>
                                </a:lnTo>
                                <a:lnTo>
                                  <a:pt x="626" y="2052"/>
                                </a:lnTo>
                                <a:lnTo>
                                  <a:pt x="661" y="1989"/>
                                </a:lnTo>
                                <a:lnTo>
                                  <a:pt x="697" y="1925"/>
                                </a:lnTo>
                                <a:lnTo>
                                  <a:pt x="735" y="1862"/>
                                </a:lnTo>
                                <a:lnTo>
                                  <a:pt x="774" y="1799"/>
                                </a:lnTo>
                                <a:lnTo>
                                  <a:pt x="815" y="1735"/>
                                </a:lnTo>
                                <a:lnTo>
                                  <a:pt x="858" y="1672"/>
                                </a:lnTo>
                                <a:lnTo>
                                  <a:pt x="902" y="1609"/>
                                </a:lnTo>
                                <a:lnTo>
                                  <a:pt x="949" y="1546"/>
                                </a:lnTo>
                                <a:lnTo>
                                  <a:pt x="997" y="1483"/>
                                </a:lnTo>
                                <a:lnTo>
                                  <a:pt x="1047" y="1421"/>
                                </a:lnTo>
                                <a:lnTo>
                                  <a:pt x="1099" y="1358"/>
                                </a:lnTo>
                                <a:lnTo>
                                  <a:pt x="1153" y="1297"/>
                                </a:lnTo>
                                <a:lnTo>
                                  <a:pt x="1209" y="1235"/>
                                </a:lnTo>
                                <a:lnTo>
                                  <a:pt x="1267" y="1174"/>
                                </a:lnTo>
                                <a:lnTo>
                                  <a:pt x="1327" y="1114"/>
                                </a:lnTo>
                                <a:lnTo>
                                  <a:pt x="1390" y="1054"/>
                                </a:lnTo>
                                <a:lnTo>
                                  <a:pt x="1454" y="995"/>
                                </a:lnTo>
                                <a:lnTo>
                                  <a:pt x="1521" y="937"/>
                                </a:lnTo>
                                <a:lnTo>
                                  <a:pt x="1590" y="879"/>
                                </a:lnTo>
                                <a:lnTo>
                                  <a:pt x="1661" y="822"/>
                                </a:lnTo>
                                <a:lnTo>
                                  <a:pt x="1735" y="766"/>
                                </a:lnTo>
                                <a:lnTo>
                                  <a:pt x="1811" y="711"/>
                                </a:lnTo>
                                <a:lnTo>
                                  <a:pt x="1890" y="657"/>
                                </a:lnTo>
                                <a:lnTo>
                                  <a:pt x="1971" y="603"/>
                                </a:lnTo>
                                <a:lnTo>
                                  <a:pt x="2055" y="551"/>
                                </a:lnTo>
                                <a:lnTo>
                                  <a:pt x="2141" y="500"/>
                                </a:lnTo>
                                <a:lnTo>
                                  <a:pt x="2230" y="449"/>
                                </a:lnTo>
                                <a:lnTo>
                                  <a:pt x="2322" y="401"/>
                                </a:lnTo>
                                <a:lnTo>
                                  <a:pt x="2416" y="353"/>
                                </a:lnTo>
                                <a:lnTo>
                                  <a:pt x="2514" y="306"/>
                                </a:lnTo>
                                <a:lnTo>
                                  <a:pt x="2614" y="261"/>
                                </a:lnTo>
                                <a:lnTo>
                                  <a:pt x="2716" y="217"/>
                                </a:lnTo>
                                <a:lnTo>
                                  <a:pt x="2822" y="175"/>
                                </a:lnTo>
                                <a:lnTo>
                                  <a:pt x="2903" y="145"/>
                                </a:lnTo>
                                <a:lnTo>
                                  <a:pt x="2984" y="118"/>
                                </a:lnTo>
                                <a:lnTo>
                                  <a:pt x="3065" y="94"/>
                                </a:lnTo>
                                <a:lnTo>
                                  <a:pt x="3147" y="73"/>
                                </a:lnTo>
                                <a:lnTo>
                                  <a:pt x="3228" y="55"/>
                                </a:lnTo>
                                <a:lnTo>
                                  <a:pt x="3309" y="39"/>
                                </a:lnTo>
                                <a:lnTo>
                                  <a:pt x="3391" y="26"/>
                                </a:lnTo>
                                <a:lnTo>
                                  <a:pt x="3472" y="16"/>
                                </a:lnTo>
                                <a:lnTo>
                                  <a:pt x="3553" y="8"/>
                                </a:lnTo>
                                <a:lnTo>
                                  <a:pt x="3634" y="3"/>
                                </a:lnTo>
                                <a:lnTo>
                                  <a:pt x="3714" y="0"/>
                                </a:lnTo>
                                <a:lnTo>
                                  <a:pt x="3794" y="0"/>
                                </a:lnTo>
                                <a:lnTo>
                                  <a:pt x="3874" y="2"/>
                                </a:lnTo>
                                <a:lnTo>
                                  <a:pt x="3954" y="6"/>
                                </a:lnTo>
                                <a:lnTo>
                                  <a:pt x="4032" y="12"/>
                                </a:lnTo>
                                <a:lnTo>
                                  <a:pt x="4110" y="21"/>
                                </a:lnTo>
                                <a:lnTo>
                                  <a:pt x="4188" y="32"/>
                                </a:lnTo>
                                <a:lnTo>
                                  <a:pt x="4265" y="45"/>
                                </a:lnTo>
                                <a:lnTo>
                                  <a:pt x="4341" y="60"/>
                                </a:lnTo>
                                <a:lnTo>
                                  <a:pt x="4416" y="76"/>
                                </a:lnTo>
                                <a:lnTo>
                                  <a:pt x="4491" y="95"/>
                                </a:lnTo>
                                <a:lnTo>
                                  <a:pt x="4565" y="116"/>
                                </a:lnTo>
                                <a:lnTo>
                                  <a:pt x="4637" y="138"/>
                                </a:lnTo>
                                <a:lnTo>
                                  <a:pt x="4709" y="162"/>
                                </a:lnTo>
                                <a:lnTo>
                                  <a:pt x="4779" y="188"/>
                                </a:lnTo>
                                <a:lnTo>
                                  <a:pt x="4849" y="215"/>
                                </a:lnTo>
                                <a:lnTo>
                                  <a:pt x="4917" y="244"/>
                                </a:lnTo>
                                <a:lnTo>
                                  <a:pt x="4984" y="274"/>
                                </a:lnTo>
                                <a:lnTo>
                                  <a:pt x="5049" y="306"/>
                                </a:lnTo>
                                <a:lnTo>
                                  <a:pt x="5114" y="339"/>
                                </a:lnTo>
                                <a:lnTo>
                                  <a:pt x="5177" y="374"/>
                                </a:lnTo>
                                <a:lnTo>
                                  <a:pt x="5238" y="410"/>
                                </a:lnTo>
                                <a:lnTo>
                                  <a:pt x="5298" y="447"/>
                                </a:lnTo>
                                <a:lnTo>
                                  <a:pt x="5356" y="485"/>
                                </a:lnTo>
                                <a:lnTo>
                                  <a:pt x="5413" y="524"/>
                                </a:lnTo>
                                <a:lnTo>
                                  <a:pt x="5467" y="565"/>
                                </a:lnTo>
                                <a:lnTo>
                                  <a:pt x="5521" y="606"/>
                                </a:lnTo>
                                <a:lnTo>
                                  <a:pt x="5572" y="648"/>
                                </a:lnTo>
                                <a:lnTo>
                                  <a:pt x="5621" y="691"/>
                                </a:lnTo>
                                <a:lnTo>
                                  <a:pt x="5669" y="735"/>
                                </a:lnTo>
                                <a:lnTo>
                                  <a:pt x="5714" y="780"/>
                                </a:lnTo>
                                <a:lnTo>
                                  <a:pt x="5758" y="826"/>
                                </a:lnTo>
                                <a:lnTo>
                                  <a:pt x="5799" y="872"/>
                                </a:lnTo>
                                <a:lnTo>
                                  <a:pt x="5839" y="919"/>
                                </a:lnTo>
                                <a:lnTo>
                                  <a:pt x="5876" y="966"/>
                                </a:lnTo>
                                <a:lnTo>
                                  <a:pt x="5943" y="1062"/>
                                </a:lnTo>
                                <a:lnTo>
                                  <a:pt x="6001" y="1159"/>
                                </a:lnTo>
                                <a:lnTo>
                                  <a:pt x="6048" y="1258"/>
                                </a:lnTo>
                                <a:lnTo>
                                  <a:pt x="6108" y="1408"/>
                                </a:lnTo>
                                <a:lnTo>
                                  <a:pt x="6151" y="1503"/>
                                </a:lnTo>
                                <a:lnTo>
                                  <a:pt x="6195" y="1594"/>
                                </a:lnTo>
                                <a:lnTo>
                                  <a:pt x="6241" y="1681"/>
                                </a:lnTo>
                                <a:lnTo>
                                  <a:pt x="6289" y="1764"/>
                                </a:lnTo>
                                <a:lnTo>
                                  <a:pt x="6338" y="1842"/>
                                </a:lnTo>
                                <a:lnTo>
                                  <a:pt x="6388" y="1917"/>
                                </a:lnTo>
                                <a:lnTo>
                                  <a:pt x="6439" y="1988"/>
                                </a:lnTo>
                                <a:lnTo>
                                  <a:pt x="6491" y="2055"/>
                                </a:lnTo>
                                <a:lnTo>
                                  <a:pt x="6543" y="2120"/>
                                </a:lnTo>
                                <a:lnTo>
                                  <a:pt x="6595" y="2181"/>
                                </a:lnTo>
                                <a:lnTo>
                                  <a:pt x="6647" y="2240"/>
                                </a:lnTo>
                                <a:lnTo>
                                  <a:pt x="6699" y="2296"/>
                                </a:lnTo>
                                <a:lnTo>
                                  <a:pt x="6750" y="2349"/>
                                </a:lnTo>
                                <a:lnTo>
                                  <a:pt x="6801" y="2401"/>
                                </a:lnTo>
                                <a:lnTo>
                                  <a:pt x="6850" y="2450"/>
                                </a:lnTo>
                                <a:lnTo>
                                  <a:pt x="6899" y="2498"/>
                                </a:lnTo>
                                <a:lnTo>
                                  <a:pt x="6945" y="2544"/>
                                </a:lnTo>
                                <a:lnTo>
                                  <a:pt x="6991" y="2588"/>
                                </a:lnTo>
                                <a:lnTo>
                                  <a:pt x="7034" y="2632"/>
                                </a:lnTo>
                                <a:lnTo>
                                  <a:pt x="7113" y="2716"/>
                                </a:lnTo>
                                <a:lnTo>
                                  <a:pt x="7182" y="2797"/>
                                </a:lnTo>
                                <a:lnTo>
                                  <a:pt x="7231" y="2866"/>
                                </a:lnTo>
                                <a:lnTo>
                                  <a:pt x="7269" y="2936"/>
                                </a:lnTo>
                                <a:lnTo>
                                  <a:pt x="7308" y="3022"/>
                                </a:lnTo>
                                <a:lnTo>
                                  <a:pt x="7347" y="3123"/>
                                </a:lnTo>
                                <a:lnTo>
                                  <a:pt x="7383" y="3237"/>
                                </a:lnTo>
                                <a:lnTo>
                                  <a:pt x="7401" y="3299"/>
                                </a:lnTo>
                                <a:lnTo>
                                  <a:pt x="7417" y="3363"/>
                                </a:lnTo>
                                <a:lnTo>
                                  <a:pt x="7432" y="3429"/>
                                </a:lnTo>
                                <a:lnTo>
                                  <a:pt x="7446" y="3497"/>
                                </a:lnTo>
                                <a:lnTo>
                                  <a:pt x="7459" y="3567"/>
                                </a:lnTo>
                                <a:lnTo>
                                  <a:pt x="7471" y="3639"/>
                                </a:lnTo>
                                <a:lnTo>
                                  <a:pt x="7480" y="3713"/>
                                </a:lnTo>
                                <a:lnTo>
                                  <a:pt x="7488" y="3787"/>
                                </a:lnTo>
                                <a:lnTo>
                                  <a:pt x="7494" y="3863"/>
                                </a:lnTo>
                                <a:lnTo>
                                  <a:pt x="7497" y="3939"/>
                                </a:lnTo>
                                <a:lnTo>
                                  <a:pt x="7499" y="4016"/>
                                </a:lnTo>
                                <a:lnTo>
                                  <a:pt x="7498" y="4093"/>
                                </a:lnTo>
                                <a:lnTo>
                                  <a:pt x="7494" y="4170"/>
                                </a:lnTo>
                                <a:lnTo>
                                  <a:pt x="7488" y="4247"/>
                                </a:lnTo>
                                <a:lnTo>
                                  <a:pt x="7479" y="4324"/>
                                </a:lnTo>
                                <a:lnTo>
                                  <a:pt x="7466" y="4400"/>
                                </a:lnTo>
                                <a:lnTo>
                                  <a:pt x="7451" y="4475"/>
                                </a:lnTo>
                                <a:lnTo>
                                  <a:pt x="7432" y="4549"/>
                                </a:lnTo>
                                <a:lnTo>
                                  <a:pt x="7410" y="4622"/>
                                </a:lnTo>
                                <a:lnTo>
                                  <a:pt x="7384" y="4694"/>
                                </a:lnTo>
                                <a:lnTo>
                                  <a:pt x="7354" y="4763"/>
                                </a:lnTo>
                                <a:lnTo>
                                  <a:pt x="7320" y="4831"/>
                                </a:lnTo>
                                <a:lnTo>
                                  <a:pt x="7282" y="4897"/>
                                </a:lnTo>
                                <a:lnTo>
                                  <a:pt x="7240" y="4960"/>
                                </a:lnTo>
                                <a:lnTo>
                                  <a:pt x="7194" y="5020"/>
                                </a:lnTo>
                                <a:lnTo>
                                  <a:pt x="7143" y="5078"/>
                                </a:lnTo>
                                <a:lnTo>
                                  <a:pt x="7087" y="5133"/>
                                </a:lnTo>
                                <a:lnTo>
                                  <a:pt x="7026" y="5184"/>
                                </a:lnTo>
                                <a:lnTo>
                                  <a:pt x="6960" y="5232"/>
                                </a:lnTo>
                                <a:lnTo>
                                  <a:pt x="6889" y="5276"/>
                                </a:lnTo>
                                <a:lnTo>
                                  <a:pt x="6830" y="5312"/>
                                </a:lnTo>
                                <a:lnTo>
                                  <a:pt x="6775" y="5349"/>
                                </a:lnTo>
                                <a:lnTo>
                                  <a:pt x="6725" y="5388"/>
                                </a:lnTo>
                                <a:lnTo>
                                  <a:pt x="6678" y="5428"/>
                                </a:lnTo>
                                <a:lnTo>
                                  <a:pt x="6597" y="5512"/>
                                </a:lnTo>
                                <a:lnTo>
                                  <a:pt x="6528" y="5600"/>
                                </a:lnTo>
                                <a:lnTo>
                                  <a:pt x="6470" y="5691"/>
                                </a:lnTo>
                                <a:lnTo>
                                  <a:pt x="6420" y="5785"/>
                                </a:lnTo>
                                <a:lnTo>
                                  <a:pt x="6378" y="5882"/>
                                </a:lnTo>
                                <a:lnTo>
                                  <a:pt x="6341" y="5979"/>
                                </a:lnTo>
                                <a:lnTo>
                                  <a:pt x="6306" y="6077"/>
                                </a:lnTo>
                                <a:lnTo>
                                  <a:pt x="6289" y="6126"/>
                                </a:lnTo>
                                <a:lnTo>
                                  <a:pt x="6272" y="6175"/>
                                </a:lnTo>
                                <a:lnTo>
                                  <a:pt x="6237" y="6273"/>
                                </a:lnTo>
                                <a:lnTo>
                                  <a:pt x="6199" y="6368"/>
                                </a:lnTo>
                                <a:lnTo>
                                  <a:pt x="6155" y="6462"/>
                                </a:lnTo>
                                <a:lnTo>
                                  <a:pt x="6104" y="6553"/>
                                </a:lnTo>
                                <a:lnTo>
                                  <a:pt x="6044" y="6640"/>
                                </a:lnTo>
                                <a:lnTo>
                                  <a:pt x="5972" y="6722"/>
                                </a:lnTo>
                                <a:lnTo>
                                  <a:pt x="5887" y="6800"/>
                                </a:lnTo>
                                <a:lnTo>
                                  <a:pt x="5839" y="6837"/>
                                </a:lnTo>
                                <a:lnTo>
                                  <a:pt x="5786" y="6872"/>
                                </a:lnTo>
                                <a:lnTo>
                                  <a:pt x="5730" y="6905"/>
                                </a:lnTo>
                                <a:lnTo>
                                  <a:pt x="5668" y="6937"/>
                                </a:lnTo>
                                <a:lnTo>
                                  <a:pt x="5602" y="6967"/>
                                </a:lnTo>
                                <a:lnTo>
                                  <a:pt x="5531" y="6996"/>
                                </a:lnTo>
                                <a:lnTo>
                                  <a:pt x="5454" y="7022"/>
                                </a:lnTo>
                                <a:lnTo>
                                  <a:pt x="5372" y="7046"/>
                                </a:lnTo>
                                <a:lnTo>
                                  <a:pt x="5296" y="7065"/>
                                </a:lnTo>
                                <a:lnTo>
                                  <a:pt x="5219" y="7081"/>
                                </a:lnTo>
                                <a:lnTo>
                                  <a:pt x="5141" y="7094"/>
                                </a:lnTo>
                                <a:lnTo>
                                  <a:pt x="5063" y="7104"/>
                                </a:lnTo>
                                <a:lnTo>
                                  <a:pt x="4985" y="7111"/>
                                </a:lnTo>
                                <a:lnTo>
                                  <a:pt x="4906" y="7115"/>
                                </a:lnTo>
                                <a:lnTo>
                                  <a:pt x="4827" y="7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" name="Freeform 492"/>
                        <wps:cNvSpPr>
                          <a:spLocks/>
                        </wps:cNvSpPr>
                        <wps:spPr bwMode="auto">
                          <a:xfrm>
                            <a:off x="3154" y="904"/>
                            <a:ext cx="3628" cy="5591"/>
                          </a:xfrm>
                          <a:custGeom>
                            <a:avLst/>
                            <a:gdLst>
                              <a:gd name="T0" fmla="+- 0 3374 3155"/>
                              <a:gd name="T1" fmla="*/ T0 w 3628"/>
                              <a:gd name="T2" fmla="+- 0 6496 905"/>
                              <a:gd name="T3" fmla="*/ 6496 h 5591"/>
                              <a:gd name="T4" fmla="+- 0 3224 3155"/>
                              <a:gd name="T5" fmla="*/ T4 w 3628"/>
                              <a:gd name="T6" fmla="+- 0 6376 905"/>
                              <a:gd name="T7" fmla="*/ 6376 h 5591"/>
                              <a:gd name="T8" fmla="+- 0 3175 3155"/>
                              <a:gd name="T9" fmla="*/ T8 w 3628"/>
                              <a:gd name="T10" fmla="+- 0 6314 905"/>
                              <a:gd name="T11" fmla="*/ 6314 h 5591"/>
                              <a:gd name="T12" fmla="+- 0 3160 3155"/>
                              <a:gd name="T13" fmla="*/ T12 w 3628"/>
                              <a:gd name="T14" fmla="+- 0 6235 905"/>
                              <a:gd name="T15" fmla="*/ 6235 h 5591"/>
                              <a:gd name="T16" fmla="+- 0 3164 3155"/>
                              <a:gd name="T17" fmla="*/ T16 w 3628"/>
                              <a:gd name="T18" fmla="+- 0 6162 905"/>
                              <a:gd name="T19" fmla="*/ 6162 h 5591"/>
                              <a:gd name="T20" fmla="+- 0 3168 3155"/>
                              <a:gd name="T21" fmla="*/ T20 w 3628"/>
                              <a:gd name="T22" fmla="+- 0 6069 905"/>
                              <a:gd name="T23" fmla="*/ 6069 h 5591"/>
                              <a:gd name="T24" fmla="+- 0 3173 3155"/>
                              <a:gd name="T25" fmla="*/ T24 w 3628"/>
                              <a:gd name="T26" fmla="+- 0 5958 905"/>
                              <a:gd name="T27" fmla="*/ 5958 h 5591"/>
                              <a:gd name="T28" fmla="+- 0 3175 3155"/>
                              <a:gd name="T29" fmla="*/ T28 w 3628"/>
                              <a:gd name="T30" fmla="+- 0 5896 905"/>
                              <a:gd name="T31" fmla="*/ 5896 h 5591"/>
                              <a:gd name="T32" fmla="+- 0 3178 3155"/>
                              <a:gd name="T33" fmla="*/ T32 w 3628"/>
                              <a:gd name="T34" fmla="+- 0 5831 905"/>
                              <a:gd name="T35" fmla="*/ 5831 h 5591"/>
                              <a:gd name="T36" fmla="+- 0 3180 3155"/>
                              <a:gd name="T37" fmla="*/ T36 w 3628"/>
                              <a:gd name="T38" fmla="+- 0 5761 905"/>
                              <a:gd name="T39" fmla="*/ 5761 h 5591"/>
                              <a:gd name="T40" fmla="+- 0 3183 3155"/>
                              <a:gd name="T41" fmla="*/ T40 w 3628"/>
                              <a:gd name="T42" fmla="+- 0 5688 905"/>
                              <a:gd name="T43" fmla="*/ 5688 h 5591"/>
                              <a:gd name="T44" fmla="+- 0 3185 3155"/>
                              <a:gd name="T45" fmla="*/ T44 w 3628"/>
                              <a:gd name="T46" fmla="+- 0 5611 905"/>
                              <a:gd name="T47" fmla="*/ 5611 h 5591"/>
                              <a:gd name="T48" fmla="+- 0 3187 3155"/>
                              <a:gd name="T49" fmla="*/ T48 w 3628"/>
                              <a:gd name="T50" fmla="+- 0 5532 905"/>
                              <a:gd name="T51" fmla="*/ 5532 h 5591"/>
                              <a:gd name="T52" fmla="+- 0 3190 3155"/>
                              <a:gd name="T53" fmla="*/ T52 w 3628"/>
                              <a:gd name="T54" fmla="+- 0 5449 905"/>
                              <a:gd name="T55" fmla="*/ 5449 h 5591"/>
                              <a:gd name="T56" fmla="+- 0 3192 3155"/>
                              <a:gd name="T57" fmla="*/ T56 w 3628"/>
                              <a:gd name="T58" fmla="+- 0 5364 905"/>
                              <a:gd name="T59" fmla="*/ 5364 h 5591"/>
                              <a:gd name="T60" fmla="+- 0 3194 3155"/>
                              <a:gd name="T61" fmla="*/ T60 w 3628"/>
                              <a:gd name="T62" fmla="+- 0 5276 905"/>
                              <a:gd name="T63" fmla="*/ 5276 h 5591"/>
                              <a:gd name="T64" fmla="+- 0 3195 3155"/>
                              <a:gd name="T65" fmla="*/ T64 w 3628"/>
                              <a:gd name="T66" fmla="+- 0 5185 905"/>
                              <a:gd name="T67" fmla="*/ 5185 h 5591"/>
                              <a:gd name="T68" fmla="+- 0 3197 3155"/>
                              <a:gd name="T69" fmla="*/ T68 w 3628"/>
                              <a:gd name="T70" fmla="+- 0 5092 905"/>
                              <a:gd name="T71" fmla="*/ 5092 h 5591"/>
                              <a:gd name="T72" fmla="+- 0 3198 3155"/>
                              <a:gd name="T73" fmla="*/ T72 w 3628"/>
                              <a:gd name="T74" fmla="+- 0 4998 905"/>
                              <a:gd name="T75" fmla="*/ 4998 h 5591"/>
                              <a:gd name="T76" fmla="+- 0 3199 3155"/>
                              <a:gd name="T77" fmla="*/ T76 w 3628"/>
                              <a:gd name="T78" fmla="+- 0 4901 905"/>
                              <a:gd name="T79" fmla="*/ 4901 h 5591"/>
                              <a:gd name="T80" fmla="+- 0 3199 3155"/>
                              <a:gd name="T81" fmla="*/ T80 w 3628"/>
                              <a:gd name="T82" fmla="+- 0 4803 905"/>
                              <a:gd name="T83" fmla="*/ 4803 h 5591"/>
                              <a:gd name="T84" fmla="+- 0 3200 3155"/>
                              <a:gd name="T85" fmla="*/ T84 w 3628"/>
                              <a:gd name="T86" fmla="+- 0 4704 905"/>
                              <a:gd name="T87" fmla="*/ 4704 h 5591"/>
                              <a:gd name="T88" fmla="+- 0 3200 3155"/>
                              <a:gd name="T89" fmla="*/ T88 w 3628"/>
                              <a:gd name="T90" fmla="+- 0 4603 905"/>
                              <a:gd name="T91" fmla="*/ 4603 h 5591"/>
                              <a:gd name="T92" fmla="+- 0 3199 3155"/>
                              <a:gd name="T93" fmla="*/ T92 w 3628"/>
                              <a:gd name="T94" fmla="+- 0 4501 905"/>
                              <a:gd name="T95" fmla="*/ 4501 h 5591"/>
                              <a:gd name="T96" fmla="+- 0 3198 3155"/>
                              <a:gd name="T97" fmla="*/ T96 w 3628"/>
                              <a:gd name="T98" fmla="+- 0 4398 905"/>
                              <a:gd name="T99" fmla="*/ 4398 h 5591"/>
                              <a:gd name="T100" fmla="+- 0 3197 3155"/>
                              <a:gd name="T101" fmla="*/ T100 w 3628"/>
                              <a:gd name="T102" fmla="+- 0 4295 905"/>
                              <a:gd name="T103" fmla="*/ 4295 h 5591"/>
                              <a:gd name="T104" fmla="+- 0 3195 3155"/>
                              <a:gd name="T105" fmla="*/ T104 w 3628"/>
                              <a:gd name="T106" fmla="+- 0 4191 905"/>
                              <a:gd name="T107" fmla="*/ 4191 h 5591"/>
                              <a:gd name="T108" fmla="+- 0 3193 3155"/>
                              <a:gd name="T109" fmla="*/ T108 w 3628"/>
                              <a:gd name="T110" fmla="+- 0 4087 905"/>
                              <a:gd name="T111" fmla="*/ 4087 h 5591"/>
                              <a:gd name="T112" fmla="+- 0 3190 3155"/>
                              <a:gd name="T113" fmla="*/ T112 w 3628"/>
                              <a:gd name="T114" fmla="+- 0 3983 905"/>
                              <a:gd name="T115" fmla="*/ 3983 h 5591"/>
                              <a:gd name="T116" fmla="+- 0 3188 3155"/>
                              <a:gd name="T117" fmla="*/ T116 w 3628"/>
                              <a:gd name="T118" fmla="+- 0 3898 905"/>
                              <a:gd name="T119" fmla="*/ 3898 h 5591"/>
                              <a:gd name="T120" fmla="+- 0 3185 3155"/>
                              <a:gd name="T121" fmla="*/ T120 w 3628"/>
                              <a:gd name="T122" fmla="+- 0 3810 905"/>
                              <a:gd name="T123" fmla="*/ 3810 h 5591"/>
                              <a:gd name="T124" fmla="+- 0 3183 3155"/>
                              <a:gd name="T125" fmla="*/ T124 w 3628"/>
                              <a:gd name="T126" fmla="+- 0 3720 905"/>
                              <a:gd name="T127" fmla="*/ 3720 h 5591"/>
                              <a:gd name="T128" fmla="+- 0 3181 3155"/>
                              <a:gd name="T129" fmla="*/ T128 w 3628"/>
                              <a:gd name="T130" fmla="+- 0 3628 905"/>
                              <a:gd name="T131" fmla="*/ 3628 h 5591"/>
                              <a:gd name="T132" fmla="+- 0 3179 3155"/>
                              <a:gd name="T133" fmla="*/ T132 w 3628"/>
                              <a:gd name="T134" fmla="+- 0 3534 905"/>
                              <a:gd name="T135" fmla="*/ 3534 h 5591"/>
                              <a:gd name="T136" fmla="+- 0 3177 3155"/>
                              <a:gd name="T137" fmla="*/ T136 w 3628"/>
                              <a:gd name="T138" fmla="+- 0 3438 905"/>
                              <a:gd name="T139" fmla="*/ 3438 h 5591"/>
                              <a:gd name="T140" fmla="+- 0 3175 3155"/>
                              <a:gd name="T141" fmla="*/ T140 w 3628"/>
                              <a:gd name="T142" fmla="+- 0 3341 905"/>
                              <a:gd name="T143" fmla="*/ 3341 h 5591"/>
                              <a:gd name="T144" fmla="+- 0 3174 3155"/>
                              <a:gd name="T145" fmla="*/ T144 w 3628"/>
                              <a:gd name="T146" fmla="+- 0 3244 905"/>
                              <a:gd name="T147" fmla="*/ 3244 h 5591"/>
                              <a:gd name="T148" fmla="+- 0 3172 3155"/>
                              <a:gd name="T149" fmla="*/ T148 w 3628"/>
                              <a:gd name="T150" fmla="+- 0 3145 905"/>
                              <a:gd name="T151" fmla="*/ 3145 h 5591"/>
                              <a:gd name="T152" fmla="+- 0 3171 3155"/>
                              <a:gd name="T153" fmla="*/ T152 w 3628"/>
                              <a:gd name="T154" fmla="+- 0 3046 905"/>
                              <a:gd name="T155" fmla="*/ 3046 h 5591"/>
                              <a:gd name="T156" fmla="+- 0 3169 3155"/>
                              <a:gd name="T157" fmla="*/ T156 w 3628"/>
                              <a:gd name="T158" fmla="+- 0 2946 905"/>
                              <a:gd name="T159" fmla="*/ 2946 h 5591"/>
                              <a:gd name="T160" fmla="+- 0 3167 3155"/>
                              <a:gd name="T161" fmla="*/ T160 w 3628"/>
                              <a:gd name="T162" fmla="+- 0 2746 905"/>
                              <a:gd name="T163" fmla="*/ 2746 h 5591"/>
                              <a:gd name="T164" fmla="+- 0 3164 3155"/>
                              <a:gd name="T165" fmla="*/ T164 w 3628"/>
                              <a:gd name="T166" fmla="+- 0 2548 905"/>
                              <a:gd name="T167" fmla="*/ 2548 h 5591"/>
                              <a:gd name="T168" fmla="+- 0 3162 3155"/>
                              <a:gd name="T169" fmla="*/ T168 w 3628"/>
                              <a:gd name="T170" fmla="+- 0 2352 905"/>
                              <a:gd name="T171" fmla="*/ 2352 h 5591"/>
                              <a:gd name="T172" fmla="+- 0 3161 3155"/>
                              <a:gd name="T173" fmla="*/ T172 w 3628"/>
                              <a:gd name="T174" fmla="+- 0 2162 905"/>
                              <a:gd name="T175" fmla="*/ 2162 h 5591"/>
                              <a:gd name="T176" fmla="+- 0 3159 3155"/>
                              <a:gd name="T177" fmla="*/ T176 w 3628"/>
                              <a:gd name="T178" fmla="+- 0 1977 905"/>
                              <a:gd name="T179" fmla="*/ 1977 h 5591"/>
                              <a:gd name="T180" fmla="+- 0 3157 3155"/>
                              <a:gd name="T181" fmla="*/ T180 w 3628"/>
                              <a:gd name="T182" fmla="+- 0 1718 905"/>
                              <a:gd name="T183" fmla="*/ 1718 h 5591"/>
                              <a:gd name="T184" fmla="+- 0 3156 3155"/>
                              <a:gd name="T185" fmla="*/ T184 w 3628"/>
                              <a:gd name="T186" fmla="+- 0 1483 905"/>
                              <a:gd name="T187" fmla="*/ 1483 h 5591"/>
                              <a:gd name="T188" fmla="+- 0 3155 3155"/>
                              <a:gd name="T189" fmla="*/ T188 w 3628"/>
                              <a:gd name="T190" fmla="+- 0 1166 905"/>
                              <a:gd name="T191" fmla="*/ 1166 h 5591"/>
                              <a:gd name="T192" fmla="+- 0 3155 3155"/>
                              <a:gd name="T193" fmla="*/ T192 w 3628"/>
                              <a:gd name="T194" fmla="+- 0 940 905"/>
                              <a:gd name="T195" fmla="*/ 940 h 5591"/>
                              <a:gd name="T196" fmla="+- 0 3157 3155"/>
                              <a:gd name="T197" fmla="*/ T196 w 3628"/>
                              <a:gd name="T198" fmla="+- 0 926 905"/>
                              <a:gd name="T199" fmla="*/ 926 h 5591"/>
                              <a:gd name="T200" fmla="+- 0 3165 3155"/>
                              <a:gd name="T201" fmla="*/ T200 w 3628"/>
                              <a:gd name="T202" fmla="+- 0 915 905"/>
                              <a:gd name="T203" fmla="*/ 915 h 5591"/>
                              <a:gd name="T204" fmla="+- 0 3176 3155"/>
                              <a:gd name="T205" fmla="*/ T204 w 3628"/>
                              <a:gd name="T206" fmla="+- 0 907 905"/>
                              <a:gd name="T207" fmla="*/ 907 h 5591"/>
                              <a:gd name="T208" fmla="+- 0 3189 3155"/>
                              <a:gd name="T209" fmla="*/ T208 w 3628"/>
                              <a:gd name="T210" fmla="+- 0 905 905"/>
                              <a:gd name="T211" fmla="*/ 905 h 5591"/>
                              <a:gd name="T212" fmla="+- 0 6572 3155"/>
                              <a:gd name="T213" fmla="*/ T212 w 3628"/>
                              <a:gd name="T214" fmla="+- 0 960 905"/>
                              <a:gd name="T215" fmla="*/ 960 h 5591"/>
                              <a:gd name="T216" fmla="+- 0 6782 3155"/>
                              <a:gd name="T217" fmla="*/ T216 w 3628"/>
                              <a:gd name="T218" fmla="+- 0 1030 905"/>
                              <a:gd name="T219" fmla="*/ 1030 h 5591"/>
                              <a:gd name="T220" fmla="+- 0 3374 3155"/>
                              <a:gd name="T221" fmla="*/ T220 w 3628"/>
                              <a:gd name="T222" fmla="+- 0 6496 905"/>
                              <a:gd name="T223" fmla="*/ 6496 h 55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628" h="5591">
                                <a:moveTo>
                                  <a:pt x="219" y="5591"/>
                                </a:moveTo>
                                <a:lnTo>
                                  <a:pt x="69" y="5471"/>
                                </a:lnTo>
                                <a:lnTo>
                                  <a:pt x="20" y="5409"/>
                                </a:lnTo>
                                <a:lnTo>
                                  <a:pt x="5" y="5330"/>
                                </a:lnTo>
                                <a:lnTo>
                                  <a:pt x="9" y="5257"/>
                                </a:lnTo>
                                <a:lnTo>
                                  <a:pt x="13" y="5164"/>
                                </a:lnTo>
                                <a:lnTo>
                                  <a:pt x="18" y="5053"/>
                                </a:lnTo>
                                <a:lnTo>
                                  <a:pt x="20" y="4991"/>
                                </a:lnTo>
                                <a:lnTo>
                                  <a:pt x="23" y="4926"/>
                                </a:lnTo>
                                <a:lnTo>
                                  <a:pt x="25" y="4856"/>
                                </a:lnTo>
                                <a:lnTo>
                                  <a:pt x="28" y="4783"/>
                                </a:lnTo>
                                <a:lnTo>
                                  <a:pt x="30" y="4706"/>
                                </a:lnTo>
                                <a:lnTo>
                                  <a:pt x="32" y="4627"/>
                                </a:lnTo>
                                <a:lnTo>
                                  <a:pt x="35" y="4544"/>
                                </a:lnTo>
                                <a:lnTo>
                                  <a:pt x="37" y="4459"/>
                                </a:lnTo>
                                <a:lnTo>
                                  <a:pt x="39" y="4371"/>
                                </a:lnTo>
                                <a:lnTo>
                                  <a:pt x="40" y="4280"/>
                                </a:lnTo>
                                <a:lnTo>
                                  <a:pt x="42" y="4187"/>
                                </a:lnTo>
                                <a:lnTo>
                                  <a:pt x="43" y="4093"/>
                                </a:lnTo>
                                <a:lnTo>
                                  <a:pt x="44" y="3996"/>
                                </a:lnTo>
                                <a:lnTo>
                                  <a:pt x="44" y="3898"/>
                                </a:lnTo>
                                <a:lnTo>
                                  <a:pt x="45" y="3799"/>
                                </a:lnTo>
                                <a:lnTo>
                                  <a:pt x="45" y="3698"/>
                                </a:lnTo>
                                <a:lnTo>
                                  <a:pt x="44" y="3596"/>
                                </a:lnTo>
                                <a:lnTo>
                                  <a:pt x="43" y="3493"/>
                                </a:lnTo>
                                <a:lnTo>
                                  <a:pt x="42" y="3390"/>
                                </a:lnTo>
                                <a:lnTo>
                                  <a:pt x="40" y="3286"/>
                                </a:lnTo>
                                <a:lnTo>
                                  <a:pt x="38" y="3182"/>
                                </a:lnTo>
                                <a:lnTo>
                                  <a:pt x="35" y="3078"/>
                                </a:lnTo>
                                <a:lnTo>
                                  <a:pt x="33" y="2993"/>
                                </a:lnTo>
                                <a:lnTo>
                                  <a:pt x="30" y="2905"/>
                                </a:lnTo>
                                <a:lnTo>
                                  <a:pt x="28" y="2815"/>
                                </a:lnTo>
                                <a:lnTo>
                                  <a:pt x="26" y="2723"/>
                                </a:lnTo>
                                <a:lnTo>
                                  <a:pt x="24" y="2629"/>
                                </a:lnTo>
                                <a:lnTo>
                                  <a:pt x="22" y="2533"/>
                                </a:lnTo>
                                <a:lnTo>
                                  <a:pt x="20" y="2436"/>
                                </a:lnTo>
                                <a:lnTo>
                                  <a:pt x="19" y="2339"/>
                                </a:lnTo>
                                <a:lnTo>
                                  <a:pt x="17" y="2240"/>
                                </a:lnTo>
                                <a:lnTo>
                                  <a:pt x="16" y="2141"/>
                                </a:lnTo>
                                <a:lnTo>
                                  <a:pt x="14" y="2041"/>
                                </a:lnTo>
                                <a:lnTo>
                                  <a:pt x="12" y="1841"/>
                                </a:lnTo>
                                <a:lnTo>
                                  <a:pt x="9" y="1643"/>
                                </a:lnTo>
                                <a:lnTo>
                                  <a:pt x="7" y="1447"/>
                                </a:lnTo>
                                <a:lnTo>
                                  <a:pt x="6" y="1257"/>
                                </a:lnTo>
                                <a:lnTo>
                                  <a:pt x="4" y="1072"/>
                                </a:lnTo>
                                <a:lnTo>
                                  <a:pt x="2" y="813"/>
                                </a:lnTo>
                                <a:lnTo>
                                  <a:pt x="1" y="578"/>
                                </a:lnTo>
                                <a:lnTo>
                                  <a:pt x="0" y="261"/>
                                </a:lnTo>
                                <a:lnTo>
                                  <a:pt x="0" y="35"/>
                                </a:lnTo>
                                <a:lnTo>
                                  <a:pt x="2" y="21"/>
                                </a:lnTo>
                                <a:lnTo>
                                  <a:pt x="10" y="10"/>
                                </a:lnTo>
                                <a:lnTo>
                                  <a:pt x="21" y="2"/>
                                </a:lnTo>
                                <a:lnTo>
                                  <a:pt x="34" y="0"/>
                                </a:lnTo>
                                <a:lnTo>
                                  <a:pt x="3417" y="55"/>
                                </a:lnTo>
                                <a:lnTo>
                                  <a:pt x="3627" y="125"/>
                                </a:lnTo>
                                <a:lnTo>
                                  <a:pt x="219" y="55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" name="Freeform 491"/>
                        <wps:cNvSpPr>
                          <a:spLocks/>
                        </wps:cNvSpPr>
                        <wps:spPr bwMode="auto">
                          <a:xfrm>
                            <a:off x="3316" y="973"/>
                            <a:ext cx="3466" cy="5523"/>
                          </a:xfrm>
                          <a:custGeom>
                            <a:avLst/>
                            <a:gdLst>
                              <a:gd name="T0" fmla="+- 0 3374 3317"/>
                              <a:gd name="T1" fmla="*/ T0 w 3466"/>
                              <a:gd name="T2" fmla="+- 0 6496 973"/>
                              <a:gd name="T3" fmla="*/ 6496 h 5523"/>
                              <a:gd name="T4" fmla="+- 0 3317 3317"/>
                              <a:gd name="T5" fmla="*/ T4 w 3466"/>
                              <a:gd name="T6" fmla="+- 0 1007 973"/>
                              <a:gd name="T7" fmla="*/ 1007 h 5523"/>
                              <a:gd name="T8" fmla="+- 0 3319 3317"/>
                              <a:gd name="T9" fmla="*/ T8 w 3466"/>
                              <a:gd name="T10" fmla="+- 0 993 973"/>
                              <a:gd name="T11" fmla="*/ 993 h 5523"/>
                              <a:gd name="T12" fmla="+- 0 3326 3317"/>
                              <a:gd name="T13" fmla="*/ T12 w 3466"/>
                              <a:gd name="T14" fmla="+- 0 983 973"/>
                              <a:gd name="T15" fmla="*/ 983 h 5523"/>
                              <a:gd name="T16" fmla="+- 0 3337 3317"/>
                              <a:gd name="T17" fmla="*/ T16 w 3466"/>
                              <a:gd name="T18" fmla="+- 0 976 973"/>
                              <a:gd name="T19" fmla="*/ 976 h 5523"/>
                              <a:gd name="T20" fmla="+- 0 3350 3317"/>
                              <a:gd name="T21" fmla="*/ T20 w 3466"/>
                              <a:gd name="T22" fmla="+- 0 973 973"/>
                              <a:gd name="T23" fmla="*/ 973 h 5523"/>
                              <a:gd name="T24" fmla="+- 0 6782 3317"/>
                              <a:gd name="T25" fmla="*/ T24 w 3466"/>
                              <a:gd name="T26" fmla="+- 0 1030 973"/>
                              <a:gd name="T27" fmla="*/ 1030 h 5523"/>
                              <a:gd name="T28" fmla="+- 0 6748 3317"/>
                              <a:gd name="T29" fmla="*/ T28 w 3466"/>
                              <a:gd name="T30" fmla="+- 0 5500 973"/>
                              <a:gd name="T31" fmla="*/ 5500 h 5523"/>
                              <a:gd name="T32" fmla="+- 0 4246 3317"/>
                              <a:gd name="T33" fmla="*/ T32 w 3466"/>
                              <a:gd name="T34" fmla="+- 0 6264 973"/>
                              <a:gd name="T35" fmla="*/ 6264 h 5523"/>
                              <a:gd name="T36" fmla="+- 0 3374 3317"/>
                              <a:gd name="T37" fmla="*/ T36 w 3466"/>
                              <a:gd name="T38" fmla="+- 0 6496 973"/>
                              <a:gd name="T39" fmla="*/ 6496 h 55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466" h="5523">
                                <a:moveTo>
                                  <a:pt x="57" y="5523"/>
                                </a:moveTo>
                                <a:lnTo>
                                  <a:pt x="0" y="34"/>
                                </a:lnTo>
                                <a:lnTo>
                                  <a:pt x="2" y="20"/>
                                </a:lnTo>
                                <a:lnTo>
                                  <a:pt x="9" y="10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3465" y="57"/>
                                </a:lnTo>
                                <a:lnTo>
                                  <a:pt x="3431" y="4527"/>
                                </a:lnTo>
                                <a:lnTo>
                                  <a:pt x="929" y="5291"/>
                                </a:lnTo>
                                <a:lnTo>
                                  <a:pt x="57" y="55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78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7" y="381"/>
                            <a:ext cx="7701" cy="7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87" name="Freeform 489"/>
                        <wps:cNvSpPr>
                          <a:spLocks/>
                        </wps:cNvSpPr>
                        <wps:spPr bwMode="auto">
                          <a:xfrm>
                            <a:off x="3316" y="973"/>
                            <a:ext cx="3466" cy="5523"/>
                          </a:xfrm>
                          <a:custGeom>
                            <a:avLst/>
                            <a:gdLst>
                              <a:gd name="T0" fmla="+- 0 3374 3317"/>
                              <a:gd name="T1" fmla="*/ T0 w 3466"/>
                              <a:gd name="T2" fmla="+- 0 6496 973"/>
                              <a:gd name="T3" fmla="*/ 6496 h 5523"/>
                              <a:gd name="T4" fmla="+- 0 3317 3317"/>
                              <a:gd name="T5" fmla="*/ T4 w 3466"/>
                              <a:gd name="T6" fmla="+- 0 1007 973"/>
                              <a:gd name="T7" fmla="*/ 1007 h 5523"/>
                              <a:gd name="T8" fmla="+- 0 3319 3317"/>
                              <a:gd name="T9" fmla="*/ T8 w 3466"/>
                              <a:gd name="T10" fmla="+- 0 993 973"/>
                              <a:gd name="T11" fmla="*/ 993 h 5523"/>
                              <a:gd name="T12" fmla="+- 0 3326 3317"/>
                              <a:gd name="T13" fmla="*/ T12 w 3466"/>
                              <a:gd name="T14" fmla="+- 0 983 973"/>
                              <a:gd name="T15" fmla="*/ 983 h 5523"/>
                              <a:gd name="T16" fmla="+- 0 3337 3317"/>
                              <a:gd name="T17" fmla="*/ T16 w 3466"/>
                              <a:gd name="T18" fmla="+- 0 976 973"/>
                              <a:gd name="T19" fmla="*/ 976 h 5523"/>
                              <a:gd name="T20" fmla="+- 0 3350 3317"/>
                              <a:gd name="T21" fmla="*/ T20 w 3466"/>
                              <a:gd name="T22" fmla="+- 0 973 973"/>
                              <a:gd name="T23" fmla="*/ 973 h 5523"/>
                              <a:gd name="T24" fmla="+- 0 6782 3317"/>
                              <a:gd name="T25" fmla="*/ T24 w 3466"/>
                              <a:gd name="T26" fmla="+- 0 1030 973"/>
                              <a:gd name="T27" fmla="*/ 1030 h 5523"/>
                              <a:gd name="T28" fmla="+- 0 6748 3317"/>
                              <a:gd name="T29" fmla="*/ T28 w 3466"/>
                              <a:gd name="T30" fmla="+- 0 5500 973"/>
                              <a:gd name="T31" fmla="*/ 5500 h 5523"/>
                              <a:gd name="T32" fmla="+- 0 4246 3317"/>
                              <a:gd name="T33" fmla="*/ T32 w 3466"/>
                              <a:gd name="T34" fmla="+- 0 6264 973"/>
                              <a:gd name="T35" fmla="*/ 6264 h 5523"/>
                              <a:gd name="T36" fmla="+- 0 3374 3317"/>
                              <a:gd name="T37" fmla="*/ T36 w 3466"/>
                              <a:gd name="T38" fmla="+- 0 6496 973"/>
                              <a:gd name="T39" fmla="*/ 6496 h 55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466" h="5523">
                                <a:moveTo>
                                  <a:pt x="57" y="5523"/>
                                </a:moveTo>
                                <a:lnTo>
                                  <a:pt x="0" y="34"/>
                                </a:lnTo>
                                <a:lnTo>
                                  <a:pt x="2" y="20"/>
                                </a:lnTo>
                                <a:lnTo>
                                  <a:pt x="9" y="10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3465" y="57"/>
                                </a:lnTo>
                                <a:lnTo>
                                  <a:pt x="3431" y="4527"/>
                                </a:lnTo>
                                <a:lnTo>
                                  <a:pt x="929" y="5291"/>
                                </a:lnTo>
                                <a:lnTo>
                                  <a:pt x="57" y="55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78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8" name="Picture 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7" y="381"/>
                            <a:ext cx="7701" cy="7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89" name="Freeform 487"/>
                        <wps:cNvSpPr>
                          <a:spLocks/>
                        </wps:cNvSpPr>
                        <wps:spPr bwMode="auto">
                          <a:xfrm>
                            <a:off x="3316" y="973"/>
                            <a:ext cx="3466" cy="5523"/>
                          </a:xfrm>
                          <a:custGeom>
                            <a:avLst/>
                            <a:gdLst>
                              <a:gd name="T0" fmla="+- 0 3374 3317"/>
                              <a:gd name="T1" fmla="*/ T0 w 3466"/>
                              <a:gd name="T2" fmla="+- 0 6496 973"/>
                              <a:gd name="T3" fmla="*/ 6496 h 5523"/>
                              <a:gd name="T4" fmla="+- 0 3317 3317"/>
                              <a:gd name="T5" fmla="*/ T4 w 3466"/>
                              <a:gd name="T6" fmla="+- 0 1007 973"/>
                              <a:gd name="T7" fmla="*/ 1007 h 5523"/>
                              <a:gd name="T8" fmla="+- 0 3319 3317"/>
                              <a:gd name="T9" fmla="*/ T8 w 3466"/>
                              <a:gd name="T10" fmla="+- 0 993 973"/>
                              <a:gd name="T11" fmla="*/ 993 h 5523"/>
                              <a:gd name="T12" fmla="+- 0 3326 3317"/>
                              <a:gd name="T13" fmla="*/ T12 w 3466"/>
                              <a:gd name="T14" fmla="+- 0 983 973"/>
                              <a:gd name="T15" fmla="*/ 983 h 5523"/>
                              <a:gd name="T16" fmla="+- 0 3337 3317"/>
                              <a:gd name="T17" fmla="*/ T16 w 3466"/>
                              <a:gd name="T18" fmla="+- 0 976 973"/>
                              <a:gd name="T19" fmla="*/ 976 h 5523"/>
                              <a:gd name="T20" fmla="+- 0 3350 3317"/>
                              <a:gd name="T21" fmla="*/ T20 w 3466"/>
                              <a:gd name="T22" fmla="+- 0 973 973"/>
                              <a:gd name="T23" fmla="*/ 973 h 5523"/>
                              <a:gd name="T24" fmla="+- 0 6782 3317"/>
                              <a:gd name="T25" fmla="*/ T24 w 3466"/>
                              <a:gd name="T26" fmla="+- 0 1030 973"/>
                              <a:gd name="T27" fmla="*/ 1030 h 5523"/>
                              <a:gd name="T28" fmla="+- 0 6748 3317"/>
                              <a:gd name="T29" fmla="*/ T28 w 3466"/>
                              <a:gd name="T30" fmla="+- 0 5500 973"/>
                              <a:gd name="T31" fmla="*/ 5500 h 5523"/>
                              <a:gd name="T32" fmla="+- 0 4246 3317"/>
                              <a:gd name="T33" fmla="*/ T32 w 3466"/>
                              <a:gd name="T34" fmla="+- 0 6264 973"/>
                              <a:gd name="T35" fmla="*/ 6264 h 5523"/>
                              <a:gd name="T36" fmla="+- 0 3374 3317"/>
                              <a:gd name="T37" fmla="*/ T36 w 3466"/>
                              <a:gd name="T38" fmla="+- 0 6496 973"/>
                              <a:gd name="T39" fmla="*/ 6496 h 55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466" h="5523">
                                <a:moveTo>
                                  <a:pt x="57" y="5523"/>
                                </a:moveTo>
                                <a:lnTo>
                                  <a:pt x="0" y="34"/>
                                </a:lnTo>
                                <a:lnTo>
                                  <a:pt x="2" y="20"/>
                                </a:lnTo>
                                <a:lnTo>
                                  <a:pt x="9" y="10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3465" y="57"/>
                                </a:lnTo>
                                <a:lnTo>
                                  <a:pt x="3431" y="4527"/>
                                </a:lnTo>
                                <a:lnTo>
                                  <a:pt x="929" y="5291"/>
                                </a:lnTo>
                                <a:lnTo>
                                  <a:pt x="57" y="55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78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0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7" y="381"/>
                            <a:ext cx="7701" cy="7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1" name="Freeform 485"/>
                        <wps:cNvSpPr>
                          <a:spLocks/>
                        </wps:cNvSpPr>
                        <wps:spPr bwMode="auto">
                          <a:xfrm>
                            <a:off x="3316" y="973"/>
                            <a:ext cx="3466" cy="5523"/>
                          </a:xfrm>
                          <a:custGeom>
                            <a:avLst/>
                            <a:gdLst>
                              <a:gd name="T0" fmla="+- 0 3374 3317"/>
                              <a:gd name="T1" fmla="*/ T0 w 3466"/>
                              <a:gd name="T2" fmla="+- 0 6496 973"/>
                              <a:gd name="T3" fmla="*/ 6496 h 5523"/>
                              <a:gd name="T4" fmla="+- 0 3317 3317"/>
                              <a:gd name="T5" fmla="*/ T4 w 3466"/>
                              <a:gd name="T6" fmla="+- 0 1007 973"/>
                              <a:gd name="T7" fmla="*/ 1007 h 5523"/>
                              <a:gd name="T8" fmla="+- 0 3319 3317"/>
                              <a:gd name="T9" fmla="*/ T8 w 3466"/>
                              <a:gd name="T10" fmla="+- 0 993 973"/>
                              <a:gd name="T11" fmla="*/ 993 h 5523"/>
                              <a:gd name="T12" fmla="+- 0 3326 3317"/>
                              <a:gd name="T13" fmla="*/ T12 w 3466"/>
                              <a:gd name="T14" fmla="+- 0 983 973"/>
                              <a:gd name="T15" fmla="*/ 983 h 5523"/>
                              <a:gd name="T16" fmla="+- 0 3337 3317"/>
                              <a:gd name="T17" fmla="*/ T16 w 3466"/>
                              <a:gd name="T18" fmla="+- 0 976 973"/>
                              <a:gd name="T19" fmla="*/ 976 h 5523"/>
                              <a:gd name="T20" fmla="+- 0 3350 3317"/>
                              <a:gd name="T21" fmla="*/ T20 w 3466"/>
                              <a:gd name="T22" fmla="+- 0 973 973"/>
                              <a:gd name="T23" fmla="*/ 973 h 5523"/>
                              <a:gd name="T24" fmla="+- 0 6782 3317"/>
                              <a:gd name="T25" fmla="*/ T24 w 3466"/>
                              <a:gd name="T26" fmla="+- 0 1030 973"/>
                              <a:gd name="T27" fmla="*/ 1030 h 5523"/>
                              <a:gd name="T28" fmla="+- 0 6748 3317"/>
                              <a:gd name="T29" fmla="*/ T28 w 3466"/>
                              <a:gd name="T30" fmla="+- 0 5500 973"/>
                              <a:gd name="T31" fmla="*/ 5500 h 5523"/>
                              <a:gd name="T32" fmla="+- 0 4246 3317"/>
                              <a:gd name="T33" fmla="*/ T32 w 3466"/>
                              <a:gd name="T34" fmla="+- 0 6264 973"/>
                              <a:gd name="T35" fmla="*/ 6264 h 5523"/>
                              <a:gd name="T36" fmla="+- 0 3374 3317"/>
                              <a:gd name="T37" fmla="*/ T36 w 3466"/>
                              <a:gd name="T38" fmla="+- 0 6496 973"/>
                              <a:gd name="T39" fmla="*/ 6496 h 55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466" h="5523">
                                <a:moveTo>
                                  <a:pt x="57" y="5523"/>
                                </a:moveTo>
                                <a:lnTo>
                                  <a:pt x="0" y="34"/>
                                </a:lnTo>
                                <a:lnTo>
                                  <a:pt x="2" y="20"/>
                                </a:lnTo>
                                <a:lnTo>
                                  <a:pt x="9" y="10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3465" y="57"/>
                                </a:lnTo>
                                <a:lnTo>
                                  <a:pt x="3431" y="4527"/>
                                </a:lnTo>
                                <a:lnTo>
                                  <a:pt x="929" y="5291"/>
                                </a:lnTo>
                                <a:lnTo>
                                  <a:pt x="57" y="55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78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2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7" y="381"/>
                            <a:ext cx="7699" cy="7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3" name="Freeform 483"/>
                        <wps:cNvSpPr>
                          <a:spLocks/>
                        </wps:cNvSpPr>
                        <wps:spPr bwMode="auto">
                          <a:xfrm>
                            <a:off x="4618" y="6739"/>
                            <a:ext cx="1848" cy="1220"/>
                          </a:xfrm>
                          <a:custGeom>
                            <a:avLst/>
                            <a:gdLst>
                              <a:gd name="T0" fmla="+- 0 5519 4618"/>
                              <a:gd name="T1" fmla="*/ T0 w 1848"/>
                              <a:gd name="T2" fmla="+- 0 7959 6740"/>
                              <a:gd name="T3" fmla="*/ 7959 h 1220"/>
                              <a:gd name="T4" fmla="+- 0 5439 4618"/>
                              <a:gd name="T5" fmla="*/ T4 w 1848"/>
                              <a:gd name="T6" fmla="+- 0 7956 6740"/>
                              <a:gd name="T7" fmla="*/ 7956 h 1220"/>
                              <a:gd name="T8" fmla="+- 0 5364 4618"/>
                              <a:gd name="T9" fmla="*/ T8 w 1848"/>
                              <a:gd name="T10" fmla="+- 0 7949 6740"/>
                              <a:gd name="T11" fmla="*/ 7949 h 1220"/>
                              <a:gd name="T12" fmla="+- 0 5294 4618"/>
                              <a:gd name="T13" fmla="*/ T12 w 1848"/>
                              <a:gd name="T14" fmla="+- 0 7940 6740"/>
                              <a:gd name="T15" fmla="*/ 7940 h 1220"/>
                              <a:gd name="T16" fmla="+- 0 5230 4618"/>
                              <a:gd name="T17" fmla="*/ T16 w 1848"/>
                              <a:gd name="T18" fmla="+- 0 7927 6740"/>
                              <a:gd name="T19" fmla="*/ 7927 h 1220"/>
                              <a:gd name="T20" fmla="+- 0 5120 4618"/>
                              <a:gd name="T21" fmla="*/ T20 w 1848"/>
                              <a:gd name="T22" fmla="+- 0 7898 6740"/>
                              <a:gd name="T23" fmla="*/ 7898 h 1220"/>
                              <a:gd name="T24" fmla="+- 0 5034 4618"/>
                              <a:gd name="T25" fmla="*/ T24 w 1848"/>
                              <a:gd name="T26" fmla="+- 0 7867 6740"/>
                              <a:gd name="T27" fmla="*/ 7867 h 1220"/>
                              <a:gd name="T28" fmla="+- 0 4973 4618"/>
                              <a:gd name="T29" fmla="*/ T28 w 1848"/>
                              <a:gd name="T30" fmla="+- 0 7840 6740"/>
                              <a:gd name="T31" fmla="*/ 7840 h 1220"/>
                              <a:gd name="T32" fmla="+- 0 4864 4618"/>
                              <a:gd name="T33" fmla="*/ T32 w 1848"/>
                              <a:gd name="T34" fmla="+- 0 7753 6740"/>
                              <a:gd name="T35" fmla="*/ 7753 h 1220"/>
                              <a:gd name="T36" fmla="+- 0 4807 4618"/>
                              <a:gd name="T37" fmla="*/ T36 w 1848"/>
                              <a:gd name="T38" fmla="+- 0 7683 6740"/>
                              <a:gd name="T39" fmla="*/ 7683 h 1220"/>
                              <a:gd name="T40" fmla="+- 0 4760 4618"/>
                              <a:gd name="T41" fmla="*/ T40 w 1848"/>
                              <a:gd name="T42" fmla="+- 0 7608 6740"/>
                              <a:gd name="T43" fmla="*/ 7608 h 1220"/>
                              <a:gd name="T44" fmla="+- 0 4721 4618"/>
                              <a:gd name="T45" fmla="*/ T44 w 1848"/>
                              <a:gd name="T46" fmla="+- 0 7530 6740"/>
                              <a:gd name="T47" fmla="*/ 7530 h 1220"/>
                              <a:gd name="T48" fmla="+- 0 4689 4618"/>
                              <a:gd name="T49" fmla="*/ T48 w 1848"/>
                              <a:gd name="T50" fmla="+- 0 7450 6740"/>
                              <a:gd name="T51" fmla="*/ 7450 h 1220"/>
                              <a:gd name="T52" fmla="+- 0 4664 4618"/>
                              <a:gd name="T53" fmla="*/ T52 w 1848"/>
                              <a:gd name="T54" fmla="+- 0 7368 6740"/>
                              <a:gd name="T55" fmla="*/ 7368 h 1220"/>
                              <a:gd name="T56" fmla="+- 0 4646 4618"/>
                              <a:gd name="T57" fmla="*/ T56 w 1848"/>
                              <a:gd name="T58" fmla="+- 0 7286 6740"/>
                              <a:gd name="T59" fmla="*/ 7286 h 1220"/>
                              <a:gd name="T60" fmla="+- 0 4633 4618"/>
                              <a:gd name="T61" fmla="*/ T60 w 1848"/>
                              <a:gd name="T62" fmla="+- 0 7206 6740"/>
                              <a:gd name="T63" fmla="*/ 7206 h 1220"/>
                              <a:gd name="T64" fmla="+- 0 4624 4618"/>
                              <a:gd name="T65" fmla="*/ T64 w 1848"/>
                              <a:gd name="T66" fmla="+- 0 7128 6740"/>
                              <a:gd name="T67" fmla="*/ 7128 h 1220"/>
                              <a:gd name="T68" fmla="+- 0 4620 4618"/>
                              <a:gd name="T69" fmla="*/ T68 w 1848"/>
                              <a:gd name="T70" fmla="+- 0 7054 6740"/>
                              <a:gd name="T71" fmla="*/ 7054 h 1220"/>
                              <a:gd name="T72" fmla="+- 0 4618 4618"/>
                              <a:gd name="T73" fmla="*/ T72 w 1848"/>
                              <a:gd name="T74" fmla="+- 0 6985 6740"/>
                              <a:gd name="T75" fmla="*/ 6985 h 1220"/>
                              <a:gd name="T76" fmla="+- 0 4620 4618"/>
                              <a:gd name="T77" fmla="*/ T76 w 1848"/>
                              <a:gd name="T78" fmla="+- 0 6922 6740"/>
                              <a:gd name="T79" fmla="*/ 6922 h 1220"/>
                              <a:gd name="T80" fmla="+- 0 4626 4618"/>
                              <a:gd name="T81" fmla="*/ T80 w 1848"/>
                              <a:gd name="T82" fmla="+- 0 6818 6740"/>
                              <a:gd name="T83" fmla="*/ 6818 h 1220"/>
                              <a:gd name="T84" fmla="+- 0 4634 4618"/>
                              <a:gd name="T85" fmla="*/ T84 w 1848"/>
                              <a:gd name="T86" fmla="+- 0 6752 6740"/>
                              <a:gd name="T87" fmla="*/ 6752 h 1220"/>
                              <a:gd name="T88" fmla="+- 0 4645 4618"/>
                              <a:gd name="T89" fmla="*/ T88 w 1848"/>
                              <a:gd name="T90" fmla="+- 0 6740 6740"/>
                              <a:gd name="T91" fmla="*/ 6740 h 1220"/>
                              <a:gd name="T92" fmla="+- 0 4652 4618"/>
                              <a:gd name="T93" fmla="*/ T92 w 1848"/>
                              <a:gd name="T94" fmla="+- 0 6744 6740"/>
                              <a:gd name="T95" fmla="*/ 6744 h 1220"/>
                              <a:gd name="T96" fmla="+- 0 4734 4618"/>
                              <a:gd name="T97" fmla="*/ T96 w 1848"/>
                              <a:gd name="T98" fmla="+- 0 6792 6740"/>
                              <a:gd name="T99" fmla="*/ 6792 h 1220"/>
                              <a:gd name="T100" fmla="+- 0 4820 4618"/>
                              <a:gd name="T101" fmla="*/ T100 w 1848"/>
                              <a:gd name="T102" fmla="+- 0 6830 6740"/>
                              <a:gd name="T103" fmla="*/ 6830 h 1220"/>
                              <a:gd name="T104" fmla="+- 0 4909 4618"/>
                              <a:gd name="T105" fmla="*/ T104 w 1848"/>
                              <a:gd name="T106" fmla="+- 0 6859 6740"/>
                              <a:gd name="T107" fmla="*/ 6859 h 1220"/>
                              <a:gd name="T108" fmla="+- 0 4999 4618"/>
                              <a:gd name="T109" fmla="*/ T108 w 1848"/>
                              <a:gd name="T110" fmla="+- 0 6878 6740"/>
                              <a:gd name="T111" fmla="*/ 6878 h 1220"/>
                              <a:gd name="T112" fmla="+- 0 5089 4618"/>
                              <a:gd name="T113" fmla="*/ T112 w 1848"/>
                              <a:gd name="T114" fmla="+- 0 6890 6740"/>
                              <a:gd name="T115" fmla="*/ 6890 h 1220"/>
                              <a:gd name="T116" fmla="+- 0 5180 4618"/>
                              <a:gd name="T117" fmla="*/ T116 w 1848"/>
                              <a:gd name="T118" fmla="+- 0 6896 6740"/>
                              <a:gd name="T119" fmla="*/ 6896 h 1220"/>
                              <a:gd name="T120" fmla="+- 0 5268 4618"/>
                              <a:gd name="T121" fmla="*/ T120 w 1848"/>
                              <a:gd name="T122" fmla="+- 0 6895 6740"/>
                              <a:gd name="T123" fmla="*/ 6895 h 1220"/>
                              <a:gd name="T124" fmla="+- 0 5355 4618"/>
                              <a:gd name="T125" fmla="*/ T124 w 1848"/>
                              <a:gd name="T126" fmla="+- 0 6890 6740"/>
                              <a:gd name="T127" fmla="*/ 6890 h 1220"/>
                              <a:gd name="T128" fmla="+- 0 5438 4618"/>
                              <a:gd name="T129" fmla="*/ T128 w 1848"/>
                              <a:gd name="T130" fmla="+- 0 6881 6740"/>
                              <a:gd name="T131" fmla="*/ 6881 h 1220"/>
                              <a:gd name="T132" fmla="+- 0 5517 4618"/>
                              <a:gd name="T133" fmla="*/ T132 w 1848"/>
                              <a:gd name="T134" fmla="+- 0 6869 6740"/>
                              <a:gd name="T135" fmla="*/ 6869 h 1220"/>
                              <a:gd name="T136" fmla="+- 0 5591 4618"/>
                              <a:gd name="T137" fmla="*/ T136 w 1848"/>
                              <a:gd name="T138" fmla="+- 0 6854 6740"/>
                              <a:gd name="T139" fmla="*/ 6854 h 1220"/>
                              <a:gd name="T140" fmla="+- 0 5659 4618"/>
                              <a:gd name="T141" fmla="*/ T140 w 1848"/>
                              <a:gd name="T142" fmla="+- 0 6838 6740"/>
                              <a:gd name="T143" fmla="*/ 6838 h 1220"/>
                              <a:gd name="T144" fmla="+- 0 5720 4618"/>
                              <a:gd name="T145" fmla="*/ T144 w 1848"/>
                              <a:gd name="T146" fmla="+- 0 6822 6740"/>
                              <a:gd name="T147" fmla="*/ 6822 h 1220"/>
                              <a:gd name="T148" fmla="+- 0 5816 4618"/>
                              <a:gd name="T149" fmla="*/ T148 w 1848"/>
                              <a:gd name="T150" fmla="+- 0 6792 6740"/>
                              <a:gd name="T151" fmla="*/ 6792 h 1220"/>
                              <a:gd name="T152" fmla="+- 0 5873 4618"/>
                              <a:gd name="T153" fmla="*/ T152 w 1848"/>
                              <a:gd name="T154" fmla="+- 0 6772 6740"/>
                              <a:gd name="T155" fmla="*/ 6772 h 1220"/>
                              <a:gd name="T156" fmla="+- 0 5879 4618"/>
                              <a:gd name="T157" fmla="*/ T156 w 1848"/>
                              <a:gd name="T158" fmla="+- 0 6769 6740"/>
                              <a:gd name="T159" fmla="*/ 6769 h 1220"/>
                              <a:gd name="T160" fmla="+- 0 5886 4618"/>
                              <a:gd name="T161" fmla="*/ T160 w 1848"/>
                              <a:gd name="T162" fmla="+- 0 6773 6740"/>
                              <a:gd name="T163" fmla="*/ 6773 h 1220"/>
                              <a:gd name="T164" fmla="+- 0 5925 4618"/>
                              <a:gd name="T165" fmla="*/ T164 w 1848"/>
                              <a:gd name="T166" fmla="+- 0 6900 6740"/>
                              <a:gd name="T167" fmla="*/ 6900 h 1220"/>
                              <a:gd name="T168" fmla="+- 0 5966 4618"/>
                              <a:gd name="T169" fmla="*/ T168 w 1848"/>
                              <a:gd name="T170" fmla="+- 0 7011 6740"/>
                              <a:gd name="T171" fmla="*/ 7011 h 1220"/>
                              <a:gd name="T172" fmla="+- 0 6010 4618"/>
                              <a:gd name="T173" fmla="*/ T172 w 1848"/>
                              <a:gd name="T174" fmla="+- 0 7112 6740"/>
                              <a:gd name="T175" fmla="*/ 7112 h 1220"/>
                              <a:gd name="T176" fmla="+- 0 6057 4618"/>
                              <a:gd name="T177" fmla="*/ T176 w 1848"/>
                              <a:gd name="T178" fmla="+- 0 7205 6740"/>
                              <a:gd name="T179" fmla="*/ 7205 h 1220"/>
                              <a:gd name="T180" fmla="+- 0 6106 4618"/>
                              <a:gd name="T181" fmla="*/ T180 w 1848"/>
                              <a:gd name="T182" fmla="+- 0 7289 6740"/>
                              <a:gd name="T183" fmla="*/ 7289 h 1220"/>
                              <a:gd name="T184" fmla="+- 0 6155 4618"/>
                              <a:gd name="T185" fmla="*/ T184 w 1848"/>
                              <a:gd name="T186" fmla="+- 0 7364 6740"/>
                              <a:gd name="T187" fmla="*/ 7364 h 1220"/>
                              <a:gd name="T188" fmla="+- 0 6204 4618"/>
                              <a:gd name="T189" fmla="*/ T188 w 1848"/>
                              <a:gd name="T190" fmla="+- 0 7431 6740"/>
                              <a:gd name="T191" fmla="*/ 7431 h 1220"/>
                              <a:gd name="T192" fmla="+- 0 6252 4618"/>
                              <a:gd name="T193" fmla="*/ T192 w 1848"/>
                              <a:gd name="T194" fmla="+- 0 7489 6740"/>
                              <a:gd name="T195" fmla="*/ 7489 h 1220"/>
                              <a:gd name="T196" fmla="+- 0 6297 4618"/>
                              <a:gd name="T197" fmla="*/ T196 w 1848"/>
                              <a:gd name="T198" fmla="+- 0 7540 6740"/>
                              <a:gd name="T199" fmla="*/ 7540 h 1220"/>
                              <a:gd name="T200" fmla="+- 0 6340 4618"/>
                              <a:gd name="T201" fmla="*/ T200 w 1848"/>
                              <a:gd name="T202" fmla="+- 0 7584 6740"/>
                              <a:gd name="T203" fmla="*/ 7584 h 1220"/>
                              <a:gd name="T204" fmla="+- 0 6411 4618"/>
                              <a:gd name="T205" fmla="*/ T204 w 1848"/>
                              <a:gd name="T206" fmla="+- 0 7648 6740"/>
                              <a:gd name="T207" fmla="*/ 7648 h 1220"/>
                              <a:gd name="T208" fmla="+- 0 6466 4618"/>
                              <a:gd name="T209" fmla="*/ T208 w 1848"/>
                              <a:gd name="T210" fmla="+- 0 7690 6740"/>
                              <a:gd name="T211" fmla="*/ 7690 h 1220"/>
                              <a:gd name="T212" fmla="+- 0 6465 4618"/>
                              <a:gd name="T213" fmla="*/ T212 w 1848"/>
                              <a:gd name="T214" fmla="+- 0 7701 6740"/>
                              <a:gd name="T215" fmla="*/ 7701 h 1220"/>
                              <a:gd name="T216" fmla="+- 0 6336 4618"/>
                              <a:gd name="T217" fmla="*/ T216 w 1848"/>
                              <a:gd name="T218" fmla="+- 0 7766 6740"/>
                              <a:gd name="T219" fmla="*/ 7766 h 1220"/>
                              <a:gd name="T220" fmla="+- 0 6218 4618"/>
                              <a:gd name="T221" fmla="*/ T220 w 1848"/>
                              <a:gd name="T222" fmla="+- 0 7818 6740"/>
                              <a:gd name="T223" fmla="*/ 7818 h 1220"/>
                              <a:gd name="T224" fmla="+- 0 6105 4618"/>
                              <a:gd name="T225" fmla="*/ T224 w 1848"/>
                              <a:gd name="T226" fmla="+- 0 7860 6740"/>
                              <a:gd name="T227" fmla="*/ 7860 h 1220"/>
                              <a:gd name="T228" fmla="+- 0 5995 4618"/>
                              <a:gd name="T229" fmla="*/ T228 w 1848"/>
                              <a:gd name="T230" fmla="+- 0 7894 6740"/>
                              <a:gd name="T231" fmla="*/ 7894 h 1220"/>
                              <a:gd name="T232" fmla="+- 0 5891 4618"/>
                              <a:gd name="T233" fmla="*/ T232 w 1848"/>
                              <a:gd name="T234" fmla="+- 0 7920 6740"/>
                              <a:gd name="T235" fmla="*/ 7920 h 1220"/>
                              <a:gd name="T236" fmla="+- 0 5791 4618"/>
                              <a:gd name="T237" fmla="*/ T236 w 1848"/>
                              <a:gd name="T238" fmla="+- 0 7938 6740"/>
                              <a:gd name="T239" fmla="*/ 7938 h 1220"/>
                              <a:gd name="T240" fmla="+- 0 5695 4618"/>
                              <a:gd name="T241" fmla="*/ T240 w 1848"/>
                              <a:gd name="T242" fmla="+- 0 7951 6740"/>
                              <a:gd name="T243" fmla="*/ 7951 h 1220"/>
                              <a:gd name="T244" fmla="+- 0 5605 4618"/>
                              <a:gd name="T245" fmla="*/ T244 w 1848"/>
                              <a:gd name="T246" fmla="+- 0 7958 6740"/>
                              <a:gd name="T247" fmla="*/ 7958 h 1220"/>
                              <a:gd name="T248" fmla="+- 0 5519 4618"/>
                              <a:gd name="T249" fmla="*/ T248 w 1848"/>
                              <a:gd name="T250" fmla="+- 0 7959 6740"/>
                              <a:gd name="T251" fmla="*/ 7959 h 1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848" h="1220">
                                <a:moveTo>
                                  <a:pt x="901" y="1219"/>
                                </a:moveTo>
                                <a:lnTo>
                                  <a:pt x="821" y="1216"/>
                                </a:lnTo>
                                <a:lnTo>
                                  <a:pt x="746" y="1209"/>
                                </a:lnTo>
                                <a:lnTo>
                                  <a:pt x="676" y="1200"/>
                                </a:lnTo>
                                <a:lnTo>
                                  <a:pt x="612" y="1187"/>
                                </a:lnTo>
                                <a:lnTo>
                                  <a:pt x="502" y="1158"/>
                                </a:lnTo>
                                <a:lnTo>
                                  <a:pt x="416" y="1127"/>
                                </a:lnTo>
                                <a:lnTo>
                                  <a:pt x="355" y="1100"/>
                                </a:lnTo>
                                <a:lnTo>
                                  <a:pt x="246" y="1013"/>
                                </a:lnTo>
                                <a:lnTo>
                                  <a:pt x="189" y="943"/>
                                </a:lnTo>
                                <a:lnTo>
                                  <a:pt x="142" y="868"/>
                                </a:lnTo>
                                <a:lnTo>
                                  <a:pt x="103" y="790"/>
                                </a:lnTo>
                                <a:lnTo>
                                  <a:pt x="71" y="710"/>
                                </a:lnTo>
                                <a:lnTo>
                                  <a:pt x="46" y="628"/>
                                </a:lnTo>
                                <a:lnTo>
                                  <a:pt x="28" y="546"/>
                                </a:lnTo>
                                <a:lnTo>
                                  <a:pt x="15" y="466"/>
                                </a:lnTo>
                                <a:lnTo>
                                  <a:pt x="6" y="388"/>
                                </a:lnTo>
                                <a:lnTo>
                                  <a:pt x="2" y="314"/>
                                </a:lnTo>
                                <a:lnTo>
                                  <a:pt x="0" y="245"/>
                                </a:lnTo>
                                <a:lnTo>
                                  <a:pt x="2" y="182"/>
                                </a:lnTo>
                                <a:lnTo>
                                  <a:pt x="8" y="78"/>
                                </a:lnTo>
                                <a:lnTo>
                                  <a:pt x="16" y="12"/>
                                </a:lnTo>
                                <a:lnTo>
                                  <a:pt x="27" y="0"/>
                                </a:lnTo>
                                <a:lnTo>
                                  <a:pt x="34" y="4"/>
                                </a:lnTo>
                                <a:lnTo>
                                  <a:pt x="116" y="52"/>
                                </a:lnTo>
                                <a:lnTo>
                                  <a:pt x="202" y="90"/>
                                </a:lnTo>
                                <a:lnTo>
                                  <a:pt x="291" y="119"/>
                                </a:lnTo>
                                <a:lnTo>
                                  <a:pt x="381" y="138"/>
                                </a:lnTo>
                                <a:lnTo>
                                  <a:pt x="471" y="150"/>
                                </a:lnTo>
                                <a:lnTo>
                                  <a:pt x="562" y="156"/>
                                </a:lnTo>
                                <a:lnTo>
                                  <a:pt x="650" y="155"/>
                                </a:lnTo>
                                <a:lnTo>
                                  <a:pt x="737" y="150"/>
                                </a:lnTo>
                                <a:lnTo>
                                  <a:pt x="820" y="141"/>
                                </a:lnTo>
                                <a:lnTo>
                                  <a:pt x="899" y="129"/>
                                </a:lnTo>
                                <a:lnTo>
                                  <a:pt x="973" y="114"/>
                                </a:lnTo>
                                <a:lnTo>
                                  <a:pt x="1041" y="98"/>
                                </a:lnTo>
                                <a:lnTo>
                                  <a:pt x="1102" y="82"/>
                                </a:lnTo>
                                <a:lnTo>
                                  <a:pt x="1198" y="52"/>
                                </a:lnTo>
                                <a:lnTo>
                                  <a:pt x="1255" y="32"/>
                                </a:lnTo>
                                <a:lnTo>
                                  <a:pt x="1261" y="29"/>
                                </a:lnTo>
                                <a:lnTo>
                                  <a:pt x="1268" y="33"/>
                                </a:lnTo>
                                <a:lnTo>
                                  <a:pt x="1307" y="160"/>
                                </a:lnTo>
                                <a:lnTo>
                                  <a:pt x="1348" y="271"/>
                                </a:lnTo>
                                <a:lnTo>
                                  <a:pt x="1392" y="372"/>
                                </a:lnTo>
                                <a:lnTo>
                                  <a:pt x="1439" y="465"/>
                                </a:lnTo>
                                <a:lnTo>
                                  <a:pt x="1488" y="549"/>
                                </a:lnTo>
                                <a:lnTo>
                                  <a:pt x="1537" y="624"/>
                                </a:lnTo>
                                <a:lnTo>
                                  <a:pt x="1586" y="691"/>
                                </a:lnTo>
                                <a:lnTo>
                                  <a:pt x="1634" y="749"/>
                                </a:lnTo>
                                <a:lnTo>
                                  <a:pt x="1679" y="800"/>
                                </a:lnTo>
                                <a:lnTo>
                                  <a:pt x="1722" y="844"/>
                                </a:lnTo>
                                <a:lnTo>
                                  <a:pt x="1793" y="908"/>
                                </a:lnTo>
                                <a:lnTo>
                                  <a:pt x="1848" y="950"/>
                                </a:lnTo>
                                <a:lnTo>
                                  <a:pt x="1847" y="961"/>
                                </a:lnTo>
                                <a:lnTo>
                                  <a:pt x="1718" y="1026"/>
                                </a:lnTo>
                                <a:lnTo>
                                  <a:pt x="1600" y="1078"/>
                                </a:lnTo>
                                <a:lnTo>
                                  <a:pt x="1487" y="1120"/>
                                </a:lnTo>
                                <a:lnTo>
                                  <a:pt x="1377" y="1154"/>
                                </a:lnTo>
                                <a:lnTo>
                                  <a:pt x="1273" y="1180"/>
                                </a:lnTo>
                                <a:lnTo>
                                  <a:pt x="1173" y="1198"/>
                                </a:lnTo>
                                <a:lnTo>
                                  <a:pt x="1077" y="1211"/>
                                </a:lnTo>
                                <a:lnTo>
                                  <a:pt x="987" y="1218"/>
                                </a:lnTo>
                                <a:lnTo>
                                  <a:pt x="901" y="12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" name="AutoShape 482"/>
                        <wps:cNvSpPr>
                          <a:spLocks/>
                        </wps:cNvSpPr>
                        <wps:spPr bwMode="auto">
                          <a:xfrm>
                            <a:off x="4604" y="6727"/>
                            <a:ext cx="1874" cy="1246"/>
                          </a:xfrm>
                          <a:custGeom>
                            <a:avLst/>
                            <a:gdLst>
                              <a:gd name="T0" fmla="+- 0 4906 4604"/>
                              <a:gd name="T1" fmla="*/ T0 w 1874"/>
                              <a:gd name="T2" fmla="+- 0 7214 6727"/>
                              <a:gd name="T3" fmla="*/ 7214 h 1246"/>
                              <a:gd name="T4" fmla="+- 0 4881 4604"/>
                              <a:gd name="T5" fmla="*/ T4 w 1874"/>
                              <a:gd name="T6" fmla="+- 0 7051 6727"/>
                              <a:gd name="T7" fmla="*/ 7051 h 1246"/>
                              <a:gd name="T8" fmla="+- 0 4888 4604"/>
                              <a:gd name="T9" fmla="*/ T8 w 1874"/>
                              <a:gd name="T10" fmla="+- 0 7294 6727"/>
                              <a:gd name="T11" fmla="*/ 7294 h 1246"/>
                              <a:gd name="T12" fmla="+- 0 4935 4604"/>
                              <a:gd name="T13" fmla="*/ T12 w 1874"/>
                              <a:gd name="T14" fmla="+- 0 7459 6727"/>
                              <a:gd name="T15" fmla="*/ 7459 h 1246"/>
                              <a:gd name="T16" fmla="+- 0 5355 4604"/>
                              <a:gd name="T17" fmla="*/ T16 w 1874"/>
                              <a:gd name="T18" fmla="+- 0 7748 6727"/>
                              <a:gd name="T19" fmla="*/ 7748 h 1246"/>
                              <a:gd name="T20" fmla="+- 0 5258 4604"/>
                              <a:gd name="T21" fmla="*/ T20 w 1874"/>
                              <a:gd name="T22" fmla="+- 0 7551 6727"/>
                              <a:gd name="T23" fmla="*/ 7551 h 1246"/>
                              <a:gd name="T24" fmla="+- 0 5147 4604"/>
                              <a:gd name="T25" fmla="*/ T24 w 1874"/>
                              <a:gd name="T26" fmla="+- 0 7081 6727"/>
                              <a:gd name="T27" fmla="*/ 7081 h 1246"/>
                              <a:gd name="T28" fmla="+- 0 5119 4604"/>
                              <a:gd name="T29" fmla="*/ T28 w 1874"/>
                              <a:gd name="T30" fmla="+- 0 7079 6727"/>
                              <a:gd name="T31" fmla="*/ 7079 h 1246"/>
                              <a:gd name="T32" fmla="+- 0 5229 4604"/>
                              <a:gd name="T33" fmla="*/ T32 w 1874"/>
                              <a:gd name="T34" fmla="+- 0 7556 6727"/>
                              <a:gd name="T35" fmla="*/ 7556 h 1246"/>
                              <a:gd name="T36" fmla="+- 0 5329 4604"/>
                              <a:gd name="T37" fmla="*/ T36 w 1874"/>
                              <a:gd name="T38" fmla="+- 0 7760 6727"/>
                              <a:gd name="T39" fmla="*/ 7760 h 1246"/>
                              <a:gd name="T40" fmla="+- 0 5352 4604"/>
                              <a:gd name="T41" fmla="*/ T40 w 1874"/>
                              <a:gd name="T42" fmla="+- 0 7757 6727"/>
                              <a:gd name="T43" fmla="*/ 7757 h 1246"/>
                              <a:gd name="T44" fmla="+- 0 5653 4604"/>
                              <a:gd name="T45" fmla="*/ T44 w 1874"/>
                              <a:gd name="T46" fmla="+- 0 7704 6727"/>
                              <a:gd name="T47" fmla="*/ 7704 h 1246"/>
                              <a:gd name="T48" fmla="+- 0 5473 4604"/>
                              <a:gd name="T49" fmla="*/ T48 w 1874"/>
                              <a:gd name="T50" fmla="+- 0 7321 6727"/>
                              <a:gd name="T51" fmla="*/ 7321 h 1246"/>
                              <a:gd name="T52" fmla="+- 0 5390 4604"/>
                              <a:gd name="T53" fmla="*/ T52 w 1874"/>
                              <a:gd name="T54" fmla="+- 0 7084 6727"/>
                              <a:gd name="T55" fmla="*/ 7084 h 1246"/>
                              <a:gd name="T56" fmla="+- 0 5485 4604"/>
                              <a:gd name="T57" fmla="*/ T56 w 1874"/>
                              <a:gd name="T58" fmla="+- 0 7433 6727"/>
                              <a:gd name="T59" fmla="*/ 7433 h 1246"/>
                              <a:gd name="T60" fmla="+- 0 5649 4604"/>
                              <a:gd name="T61" fmla="*/ T60 w 1874"/>
                              <a:gd name="T62" fmla="+- 0 7750 6727"/>
                              <a:gd name="T63" fmla="*/ 7750 h 1246"/>
                              <a:gd name="T64" fmla="+- 0 5671 4604"/>
                              <a:gd name="T65" fmla="*/ T64 w 1874"/>
                              <a:gd name="T66" fmla="+- 0 7768 6727"/>
                              <a:gd name="T67" fmla="*/ 7768 h 1246"/>
                              <a:gd name="T68" fmla="+- 0 5998 4604"/>
                              <a:gd name="T69" fmla="*/ T68 w 1874"/>
                              <a:gd name="T70" fmla="+- 0 7664 6727"/>
                              <a:gd name="T71" fmla="*/ 7664 h 1246"/>
                              <a:gd name="T72" fmla="+- 0 5845 4604"/>
                              <a:gd name="T73" fmla="*/ T72 w 1874"/>
                              <a:gd name="T74" fmla="+- 0 7451 6727"/>
                              <a:gd name="T75" fmla="*/ 7451 h 1246"/>
                              <a:gd name="T76" fmla="+- 0 5680 4604"/>
                              <a:gd name="T77" fmla="*/ T76 w 1874"/>
                              <a:gd name="T78" fmla="+- 0 7021 6727"/>
                              <a:gd name="T79" fmla="*/ 7021 h 1246"/>
                              <a:gd name="T80" fmla="+- 0 5687 4604"/>
                              <a:gd name="T81" fmla="*/ T80 w 1874"/>
                              <a:gd name="T82" fmla="+- 0 7160 6727"/>
                              <a:gd name="T83" fmla="*/ 7160 h 1246"/>
                              <a:gd name="T84" fmla="+- 0 5911 4604"/>
                              <a:gd name="T85" fmla="*/ T84 w 1874"/>
                              <a:gd name="T86" fmla="+- 0 7601 6727"/>
                              <a:gd name="T87" fmla="*/ 7601 h 1246"/>
                              <a:gd name="T88" fmla="+- 0 5984 4604"/>
                              <a:gd name="T89" fmla="*/ T88 w 1874"/>
                              <a:gd name="T90" fmla="+- 0 7688 6727"/>
                              <a:gd name="T91" fmla="*/ 7688 h 1246"/>
                              <a:gd name="T92" fmla="+- 0 6003 4604"/>
                              <a:gd name="T93" fmla="*/ T92 w 1874"/>
                              <a:gd name="T94" fmla="+- 0 7670 6727"/>
                              <a:gd name="T95" fmla="*/ 7670 h 1246"/>
                              <a:gd name="T96" fmla="+- 0 6448 4604"/>
                              <a:gd name="T97" fmla="*/ T96 w 1874"/>
                              <a:gd name="T98" fmla="+- 0 7659 6727"/>
                              <a:gd name="T99" fmla="*/ 7659 h 1246"/>
                              <a:gd name="T100" fmla="+- 0 5991 4604"/>
                              <a:gd name="T101" fmla="*/ T100 w 1874"/>
                              <a:gd name="T102" fmla="+- 0 7880 6727"/>
                              <a:gd name="T103" fmla="*/ 7880 h 1246"/>
                              <a:gd name="T104" fmla="+- 0 5520 4604"/>
                              <a:gd name="T105" fmla="*/ T104 w 1874"/>
                              <a:gd name="T106" fmla="+- 0 7945 6727"/>
                              <a:gd name="T107" fmla="*/ 7945 h 1246"/>
                              <a:gd name="T108" fmla="+- 0 5177 4604"/>
                              <a:gd name="T109" fmla="*/ T108 w 1874"/>
                              <a:gd name="T110" fmla="+- 0 7900 6727"/>
                              <a:gd name="T111" fmla="*/ 7900 h 1246"/>
                              <a:gd name="T112" fmla="+- 0 4981 4604"/>
                              <a:gd name="T113" fmla="*/ T112 w 1874"/>
                              <a:gd name="T114" fmla="+- 0 7828 6727"/>
                              <a:gd name="T115" fmla="*/ 7828 h 1246"/>
                              <a:gd name="T116" fmla="+- 0 4813 4604"/>
                              <a:gd name="T117" fmla="*/ T116 w 1874"/>
                              <a:gd name="T118" fmla="+- 0 7667 6727"/>
                              <a:gd name="T119" fmla="*/ 7667 h 1246"/>
                              <a:gd name="T120" fmla="+- 0 4654 4604"/>
                              <a:gd name="T121" fmla="*/ T120 w 1874"/>
                              <a:gd name="T122" fmla="+- 0 7254 6727"/>
                              <a:gd name="T123" fmla="*/ 7254 h 1246"/>
                              <a:gd name="T124" fmla="+- 0 4635 4604"/>
                              <a:gd name="T125" fmla="*/ T124 w 1874"/>
                              <a:gd name="T126" fmla="+- 0 6886 6727"/>
                              <a:gd name="T127" fmla="*/ 6886 h 1246"/>
                              <a:gd name="T128" fmla="+- 0 4771 4604"/>
                              <a:gd name="T129" fmla="*/ T128 w 1874"/>
                              <a:gd name="T130" fmla="+- 0 6825 6727"/>
                              <a:gd name="T131" fmla="*/ 6825 h 1246"/>
                              <a:gd name="T132" fmla="+- 0 5139 4604"/>
                              <a:gd name="T133" fmla="*/ T132 w 1874"/>
                              <a:gd name="T134" fmla="+- 0 6908 6727"/>
                              <a:gd name="T135" fmla="*/ 6908 h 1246"/>
                              <a:gd name="T136" fmla="+- 0 5524 4604"/>
                              <a:gd name="T137" fmla="*/ T136 w 1874"/>
                              <a:gd name="T138" fmla="+- 0 6881 6727"/>
                              <a:gd name="T139" fmla="*/ 6881 h 1246"/>
                              <a:gd name="T140" fmla="+- 0 5875 4604"/>
                              <a:gd name="T141" fmla="*/ T140 w 1874"/>
                              <a:gd name="T142" fmla="+- 0 6786 6727"/>
                              <a:gd name="T143" fmla="*/ 6786 h 1246"/>
                              <a:gd name="T144" fmla="+- 0 6094 4604"/>
                              <a:gd name="T145" fmla="*/ T144 w 1874"/>
                              <a:gd name="T146" fmla="+- 0 7296 6727"/>
                              <a:gd name="T147" fmla="*/ 7296 h 1246"/>
                              <a:gd name="T148" fmla="+- 0 6330 4604"/>
                              <a:gd name="T149" fmla="*/ T148 w 1874"/>
                              <a:gd name="T150" fmla="+- 0 7593 6727"/>
                              <a:gd name="T151" fmla="*/ 7593 h 1246"/>
                              <a:gd name="T152" fmla="+- 0 6448 4604"/>
                              <a:gd name="T153" fmla="*/ T152 w 1874"/>
                              <a:gd name="T154" fmla="+- 0 7659 6727"/>
                              <a:gd name="T155" fmla="*/ 7659 h 1246"/>
                              <a:gd name="T156" fmla="+- 0 6266 4604"/>
                              <a:gd name="T157" fmla="*/ T156 w 1874"/>
                              <a:gd name="T158" fmla="+- 0 7484 6727"/>
                              <a:gd name="T159" fmla="*/ 7484 h 1246"/>
                              <a:gd name="T160" fmla="+- 0 6024 4604"/>
                              <a:gd name="T161" fmla="*/ T160 w 1874"/>
                              <a:gd name="T162" fmla="+- 0 7109 6727"/>
                              <a:gd name="T163" fmla="*/ 7109 h 1246"/>
                              <a:gd name="T164" fmla="+- 0 5900 4604"/>
                              <a:gd name="T165" fmla="*/ T164 w 1874"/>
                              <a:gd name="T166" fmla="+- 0 6769 6727"/>
                              <a:gd name="T167" fmla="*/ 6769 h 1246"/>
                              <a:gd name="T168" fmla="+- 0 5848 4604"/>
                              <a:gd name="T169" fmla="*/ T168 w 1874"/>
                              <a:gd name="T170" fmla="+- 0 6766 6727"/>
                              <a:gd name="T171" fmla="*/ 6766 h 1246"/>
                              <a:gd name="T172" fmla="+- 0 5599 4604"/>
                              <a:gd name="T173" fmla="*/ T172 w 1874"/>
                              <a:gd name="T174" fmla="+- 0 6837 6727"/>
                              <a:gd name="T175" fmla="*/ 6837 h 1246"/>
                              <a:gd name="T176" fmla="+- 0 5188 4604"/>
                              <a:gd name="T177" fmla="*/ T176 w 1874"/>
                              <a:gd name="T178" fmla="+- 0 6881 6727"/>
                              <a:gd name="T179" fmla="*/ 6881 h 1246"/>
                              <a:gd name="T180" fmla="+- 0 4742 4604"/>
                              <a:gd name="T181" fmla="*/ T180 w 1874"/>
                              <a:gd name="T182" fmla="+- 0 6781 6727"/>
                              <a:gd name="T183" fmla="*/ 6781 h 1246"/>
                              <a:gd name="T184" fmla="+- 0 4627 4604"/>
                              <a:gd name="T185" fmla="*/ T184 w 1874"/>
                              <a:gd name="T186" fmla="+- 0 6734 6727"/>
                              <a:gd name="T187" fmla="*/ 6734 h 1246"/>
                              <a:gd name="T188" fmla="+- 0 4608 4604"/>
                              <a:gd name="T189" fmla="*/ T188 w 1874"/>
                              <a:gd name="T190" fmla="+- 0 6867 6727"/>
                              <a:gd name="T191" fmla="*/ 6867 h 1246"/>
                              <a:gd name="T192" fmla="+- 0 4619 4604"/>
                              <a:gd name="T193" fmla="*/ T192 w 1874"/>
                              <a:gd name="T194" fmla="+- 0 7212 6727"/>
                              <a:gd name="T195" fmla="*/ 7212 h 1246"/>
                              <a:gd name="T196" fmla="+- 0 4749 4604"/>
                              <a:gd name="T197" fmla="*/ T196 w 1874"/>
                              <a:gd name="T198" fmla="+- 0 7617 6727"/>
                              <a:gd name="T199" fmla="*/ 7617 h 1246"/>
                              <a:gd name="T200" fmla="+- 0 4923 4604"/>
                              <a:gd name="T201" fmla="*/ T200 w 1874"/>
                              <a:gd name="T202" fmla="+- 0 7829 6727"/>
                              <a:gd name="T203" fmla="*/ 7829 h 1246"/>
                              <a:gd name="T204" fmla="+- 0 5096 4604"/>
                              <a:gd name="T205" fmla="*/ T204 w 1874"/>
                              <a:gd name="T206" fmla="+- 0 7905 6727"/>
                              <a:gd name="T207" fmla="*/ 7905 h 1246"/>
                              <a:gd name="T208" fmla="+- 0 5598 4604"/>
                              <a:gd name="T209" fmla="*/ T208 w 1874"/>
                              <a:gd name="T210" fmla="+- 0 7972 6727"/>
                              <a:gd name="T211" fmla="*/ 7972 h 1246"/>
                              <a:gd name="T212" fmla="+- 0 5879 4604"/>
                              <a:gd name="T213" fmla="*/ T212 w 1874"/>
                              <a:gd name="T214" fmla="+- 0 7936 6727"/>
                              <a:gd name="T215" fmla="*/ 7936 h 1246"/>
                              <a:gd name="T216" fmla="+- 0 6286 4604"/>
                              <a:gd name="T217" fmla="*/ T216 w 1874"/>
                              <a:gd name="T218" fmla="+- 0 7804 6727"/>
                              <a:gd name="T219" fmla="*/ 7804 h 1246"/>
                              <a:gd name="T220" fmla="+- 0 6477 4604"/>
                              <a:gd name="T221" fmla="*/ T220 w 1874"/>
                              <a:gd name="T222" fmla="+- 0 7696 6727"/>
                              <a:gd name="T223" fmla="*/ 7696 h 12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874" h="1246">
                                <a:moveTo>
                                  <a:pt x="347" y="721"/>
                                </a:moveTo>
                                <a:lnTo>
                                  <a:pt x="345" y="714"/>
                                </a:lnTo>
                                <a:lnTo>
                                  <a:pt x="326" y="638"/>
                                </a:lnTo>
                                <a:lnTo>
                                  <a:pt x="311" y="563"/>
                                </a:lnTo>
                                <a:lnTo>
                                  <a:pt x="302" y="487"/>
                                </a:lnTo>
                                <a:lnTo>
                                  <a:pt x="298" y="413"/>
                                </a:lnTo>
                                <a:lnTo>
                                  <a:pt x="298" y="338"/>
                                </a:lnTo>
                                <a:lnTo>
                                  <a:pt x="298" y="331"/>
                                </a:lnTo>
                                <a:lnTo>
                                  <a:pt x="292" y="324"/>
                                </a:lnTo>
                                <a:lnTo>
                                  <a:pt x="277" y="324"/>
                                </a:lnTo>
                                <a:lnTo>
                                  <a:pt x="270" y="330"/>
                                </a:lnTo>
                                <a:lnTo>
                                  <a:pt x="270" y="337"/>
                                </a:lnTo>
                                <a:lnTo>
                                  <a:pt x="270" y="413"/>
                                </a:lnTo>
                                <a:lnTo>
                                  <a:pt x="274" y="490"/>
                                </a:lnTo>
                                <a:lnTo>
                                  <a:pt x="284" y="567"/>
                                </a:lnTo>
                                <a:lnTo>
                                  <a:pt x="298" y="644"/>
                                </a:lnTo>
                                <a:lnTo>
                                  <a:pt x="318" y="721"/>
                                </a:lnTo>
                                <a:lnTo>
                                  <a:pt x="319" y="728"/>
                                </a:lnTo>
                                <a:lnTo>
                                  <a:pt x="325" y="732"/>
                                </a:lnTo>
                                <a:lnTo>
                                  <a:pt x="331" y="732"/>
                                </a:lnTo>
                                <a:lnTo>
                                  <a:pt x="332" y="732"/>
                                </a:lnTo>
                                <a:lnTo>
                                  <a:pt x="334" y="731"/>
                                </a:lnTo>
                                <a:lnTo>
                                  <a:pt x="342" y="729"/>
                                </a:lnTo>
                                <a:lnTo>
                                  <a:pt x="347" y="721"/>
                                </a:lnTo>
                                <a:close/>
                                <a:moveTo>
                                  <a:pt x="751" y="1021"/>
                                </a:moveTo>
                                <a:lnTo>
                                  <a:pt x="747" y="1015"/>
                                </a:lnTo>
                                <a:lnTo>
                                  <a:pt x="739" y="1000"/>
                                </a:lnTo>
                                <a:lnTo>
                                  <a:pt x="718" y="960"/>
                                </a:lnTo>
                                <a:lnTo>
                                  <a:pt x="688" y="900"/>
                                </a:lnTo>
                                <a:lnTo>
                                  <a:pt x="654" y="824"/>
                                </a:lnTo>
                                <a:lnTo>
                                  <a:pt x="619" y="736"/>
                                </a:lnTo>
                                <a:lnTo>
                                  <a:pt x="586" y="641"/>
                                </a:lnTo>
                                <a:lnTo>
                                  <a:pt x="560" y="543"/>
                                </a:lnTo>
                                <a:lnTo>
                                  <a:pt x="544" y="446"/>
                                </a:lnTo>
                                <a:lnTo>
                                  <a:pt x="543" y="354"/>
                                </a:lnTo>
                                <a:lnTo>
                                  <a:pt x="544" y="346"/>
                                </a:lnTo>
                                <a:lnTo>
                                  <a:pt x="538" y="340"/>
                                </a:lnTo>
                                <a:lnTo>
                                  <a:pt x="522" y="338"/>
                                </a:lnTo>
                                <a:lnTo>
                                  <a:pt x="516" y="344"/>
                                </a:lnTo>
                                <a:lnTo>
                                  <a:pt x="515" y="352"/>
                                </a:lnTo>
                                <a:lnTo>
                                  <a:pt x="516" y="446"/>
                                </a:lnTo>
                                <a:lnTo>
                                  <a:pt x="532" y="545"/>
                                </a:lnTo>
                                <a:lnTo>
                                  <a:pt x="557" y="644"/>
                                </a:lnTo>
                                <a:lnTo>
                                  <a:pt x="590" y="740"/>
                                </a:lnTo>
                                <a:lnTo>
                                  <a:pt x="625" y="829"/>
                                </a:lnTo>
                                <a:lnTo>
                                  <a:pt x="660" y="906"/>
                                </a:lnTo>
                                <a:lnTo>
                                  <a:pt x="690" y="968"/>
                                </a:lnTo>
                                <a:lnTo>
                                  <a:pt x="712" y="1010"/>
                                </a:lnTo>
                                <a:lnTo>
                                  <a:pt x="723" y="1029"/>
                                </a:lnTo>
                                <a:lnTo>
                                  <a:pt x="725" y="1033"/>
                                </a:lnTo>
                                <a:lnTo>
                                  <a:pt x="730" y="1036"/>
                                </a:lnTo>
                                <a:lnTo>
                                  <a:pt x="735" y="1036"/>
                                </a:lnTo>
                                <a:lnTo>
                                  <a:pt x="737" y="1036"/>
                                </a:lnTo>
                                <a:lnTo>
                                  <a:pt x="740" y="1035"/>
                                </a:lnTo>
                                <a:lnTo>
                                  <a:pt x="748" y="1030"/>
                                </a:lnTo>
                                <a:lnTo>
                                  <a:pt x="751" y="1021"/>
                                </a:lnTo>
                                <a:close/>
                                <a:moveTo>
                                  <a:pt x="1080" y="1025"/>
                                </a:moveTo>
                                <a:lnTo>
                                  <a:pt x="1076" y="1019"/>
                                </a:lnTo>
                                <a:lnTo>
                                  <a:pt x="1068" y="1008"/>
                                </a:lnTo>
                                <a:lnTo>
                                  <a:pt x="1049" y="977"/>
                                </a:lnTo>
                                <a:lnTo>
                                  <a:pt x="1020" y="929"/>
                                </a:lnTo>
                                <a:lnTo>
                                  <a:pt x="985" y="865"/>
                                </a:lnTo>
                                <a:lnTo>
                                  <a:pt x="947" y="786"/>
                                </a:lnTo>
                                <a:lnTo>
                                  <a:pt x="907" y="696"/>
                                </a:lnTo>
                                <a:lnTo>
                                  <a:pt x="869" y="594"/>
                                </a:lnTo>
                                <a:lnTo>
                                  <a:pt x="836" y="484"/>
                                </a:lnTo>
                                <a:lnTo>
                                  <a:pt x="810" y="367"/>
                                </a:lnTo>
                                <a:lnTo>
                                  <a:pt x="808" y="359"/>
                                </a:lnTo>
                                <a:lnTo>
                                  <a:pt x="801" y="354"/>
                                </a:lnTo>
                                <a:lnTo>
                                  <a:pt x="786" y="357"/>
                                </a:lnTo>
                                <a:lnTo>
                                  <a:pt x="781" y="364"/>
                                </a:lnTo>
                                <a:lnTo>
                                  <a:pt x="782" y="372"/>
                                </a:lnTo>
                                <a:lnTo>
                                  <a:pt x="809" y="491"/>
                                </a:lnTo>
                                <a:lnTo>
                                  <a:pt x="843" y="603"/>
                                </a:lnTo>
                                <a:lnTo>
                                  <a:pt x="881" y="706"/>
                                </a:lnTo>
                                <a:lnTo>
                                  <a:pt x="921" y="798"/>
                                </a:lnTo>
                                <a:lnTo>
                                  <a:pt x="961" y="878"/>
                                </a:lnTo>
                                <a:lnTo>
                                  <a:pt x="996" y="943"/>
                                </a:lnTo>
                                <a:lnTo>
                                  <a:pt x="1025" y="992"/>
                                </a:lnTo>
                                <a:lnTo>
                                  <a:pt x="1045" y="1023"/>
                                </a:lnTo>
                                <a:lnTo>
                                  <a:pt x="1053" y="1035"/>
                                </a:lnTo>
                                <a:lnTo>
                                  <a:pt x="1056" y="1039"/>
                                </a:lnTo>
                                <a:lnTo>
                                  <a:pt x="1060" y="1041"/>
                                </a:lnTo>
                                <a:lnTo>
                                  <a:pt x="1064" y="1041"/>
                                </a:lnTo>
                                <a:lnTo>
                                  <a:pt x="1067" y="1041"/>
                                </a:lnTo>
                                <a:lnTo>
                                  <a:pt x="1070" y="1040"/>
                                </a:lnTo>
                                <a:lnTo>
                                  <a:pt x="1079" y="1034"/>
                                </a:lnTo>
                                <a:lnTo>
                                  <a:pt x="1080" y="1025"/>
                                </a:lnTo>
                                <a:close/>
                                <a:moveTo>
                                  <a:pt x="1399" y="943"/>
                                </a:moveTo>
                                <a:lnTo>
                                  <a:pt x="1394" y="937"/>
                                </a:lnTo>
                                <a:lnTo>
                                  <a:pt x="1385" y="927"/>
                                </a:lnTo>
                                <a:lnTo>
                                  <a:pt x="1362" y="900"/>
                                </a:lnTo>
                                <a:lnTo>
                                  <a:pt x="1329" y="857"/>
                                </a:lnTo>
                                <a:lnTo>
                                  <a:pt x="1287" y="797"/>
                                </a:lnTo>
                                <a:lnTo>
                                  <a:pt x="1241" y="724"/>
                                </a:lnTo>
                                <a:lnTo>
                                  <a:pt x="1194" y="636"/>
                                </a:lnTo>
                                <a:lnTo>
                                  <a:pt x="1149" y="536"/>
                                </a:lnTo>
                                <a:lnTo>
                                  <a:pt x="1109" y="424"/>
                                </a:lnTo>
                                <a:lnTo>
                                  <a:pt x="1078" y="301"/>
                                </a:lnTo>
                                <a:lnTo>
                                  <a:pt x="1076" y="294"/>
                                </a:lnTo>
                                <a:lnTo>
                                  <a:pt x="1069" y="289"/>
                                </a:lnTo>
                                <a:lnTo>
                                  <a:pt x="1054" y="292"/>
                                </a:lnTo>
                                <a:lnTo>
                                  <a:pt x="1049" y="300"/>
                                </a:lnTo>
                                <a:lnTo>
                                  <a:pt x="1051" y="307"/>
                                </a:lnTo>
                                <a:lnTo>
                                  <a:pt x="1083" y="433"/>
                                </a:lnTo>
                                <a:lnTo>
                                  <a:pt x="1124" y="547"/>
                                </a:lnTo>
                                <a:lnTo>
                                  <a:pt x="1170" y="649"/>
                                </a:lnTo>
                                <a:lnTo>
                                  <a:pt x="1218" y="738"/>
                                </a:lnTo>
                                <a:lnTo>
                                  <a:pt x="1265" y="814"/>
                                </a:lnTo>
                                <a:lnTo>
                                  <a:pt x="1307" y="874"/>
                                </a:lnTo>
                                <a:lnTo>
                                  <a:pt x="1341" y="919"/>
                                </a:lnTo>
                                <a:lnTo>
                                  <a:pt x="1365" y="946"/>
                                </a:lnTo>
                                <a:lnTo>
                                  <a:pt x="1374" y="956"/>
                                </a:lnTo>
                                <a:lnTo>
                                  <a:pt x="1376" y="959"/>
                                </a:lnTo>
                                <a:lnTo>
                                  <a:pt x="1380" y="961"/>
                                </a:lnTo>
                                <a:lnTo>
                                  <a:pt x="1384" y="961"/>
                                </a:lnTo>
                                <a:lnTo>
                                  <a:pt x="1387" y="961"/>
                                </a:lnTo>
                                <a:lnTo>
                                  <a:pt x="1391" y="959"/>
                                </a:lnTo>
                                <a:lnTo>
                                  <a:pt x="1399" y="952"/>
                                </a:lnTo>
                                <a:lnTo>
                                  <a:pt x="1399" y="943"/>
                                </a:lnTo>
                                <a:close/>
                                <a:moveTo>
                                  <a:pt x="1874" y="960"/>
                                </a:moveTo>
                                <a:lnTo>
                                  <a:pt x="1870" y="952"/>
                                </a:lnTo>
                                <a:lnTo>
                                  <a:pt x="1863" y="946"/>
                                </a:lnTo>
                                <a:lnTo>
                                  <a:pt x="1845" y="933"/>
                                </a:lnTo>
                                <a:lnTo>
                                  <a:pt x="1844" y="932"/>
                                </a:lnTo>
                                <a:lnTo>
                                  <a:pt x="1844" y="967"/>
                                </a:lnTo>
                                <a:lnTo>
                                  <a:pt x="1723" y="1028"/>
                                </a:lnTo>
                                <a:lnTo>
                                  <a:pt x="1607" y="1078"/>
                                </a:lnTo>
                                <a:lnTo>
                                  <a:pt x="1495" y="1120"/>
                                </a:lnTo>
                                <a:lnTo>
                                  <a:pt x="1387" y="1153"/>
                                </a:lnTo>
                                <a:lnTo>
                                  <a:pt x="1283" y="1179"/>
                                </a:lnTo>
                                <a:lnTo>
                                  <a:pt x="1184" y="1198"/>
                                </a:lnTo>
                                <a:lnTo>
                                  <a:pt x="1090" y="1210"/>
                                </a:lnTo>
                                <a:lnTo>
                                  <a:pt x="1001" y="1217"/>
                                </a:lnTo>
                                <a:lnTo>
                                  <a:pt x="916" y="1218"/>
                                </a:lnTo>
                                <a:lnTo>
                                  <a:pt x="837" y="1215"/>
                                </a:lnTo>
                                <a:lnTo>
                                  <a:pt x="763" y="1209"/>
                                </a:lnTo>
                                <a:lnTo>
                                  <a:pt x="694" y="1199"/>
                                </a:lnTo>
                                <a:lnTo>
                                  <a:pt x="631" y="1187"/>
                                </a:lnTo>
                                <a:lnTo>
                                  <a:pt x="573" y="1173"/>
                                </a:lnTo>
                                <a:lnTo>
                                  <a:pt x="522" y="1158"/>
                                </a:lnTo>
                                <a:lnTo>
                                  <a:pt x="476" y="1143"/>
                                </a:lnTo>
                                <a:lnTo>
                                  <a:pt x="436" y="1128"/>
                                </a:lnTo>
                                <a:lnTo>
                                  <a:pt x="403" y="1114"/>
                                </a:lnTo>
                                <a:lnTo>
                                  <a:pt x="377" y="1101"/>
                                </a:lnTo>
                                <a:lnTo>
                                  <a:pt x="356" y="1091"/>
                                </a:lnTo>
                                <a:lnTo>
                                  <a:pt x="342" y="1083"/>
                                </a:lnTo>
                                <a:lnTo>
                                  <a:pt x="336" y="1079"/>
                                </a:lnTo>
                                <a:lnTo>
                                  <a:pt x="267" y="1013"/>
                                </a:lnTo>
                                <a:lnTo>
                                  <a:pt x="209" y="940"/>
                                </a:lnTo>
                                <a:lnTo>
                                  <a:pt x="161" y="861"/>
                                </a:lnTo>
                                <a:lnTo>
                                  <a:pt x="122" y="780"/>
                                </a:lnTo>
                                <a:lnTo>
                                  <a:pt x="91" y="696"/>
                                </a:lnTo>
                                <a:lnTo>
                                  <a:pt x="67" y="611"/>
                                </a:lnTo>
                                <a:lnTo>
                                  <a:pt x="50" y="527"/>
                                </a:lnTo>
                                <a:lnTo>
                                  <a:pt x="38" y="444"/>
                                </a:lnTo>
                                <a:lnTo>
                                  <a:pt x="31" y="364"/>
                                </a:lnTo>
                                <a:lnTo>
                                  <a:pt x="28" y="290"/>
                                </a:lnTo>
                                <a:lnTo>
                                  <a:pt x="29" y="221"/>
                                </a:lnTo>
                                <a:lnTo>
                                  <a:pt x="31" y="159"/>
                                </a:lnTo>
                                <a:lnTo>
                                  <a:pt x="35" y="106"/>
                                </a:lnTo>
                                <a:lnTo>
                                  <a:pt x="39" y="63"/>
                                </a:lnTo>
                                <a:lnTo>
                                  <a:pt x="43" y="31"/>
                                </a:lnTo>
                                <a:lnTo>
                                  <a:pt x="103" y="67"/>
                                </a:lnTo>
                                <a:lnTo>
                                  <a:pt x="167" y="98"/>
                                </a:lnTo>
                                <a:lnTo>
                                  <a:pt x="234" y="125"/>
                                </a:lnTo>
                                <a:lnTo>
                                  <a:pt x="304" y="146"/>
                                </a:lnTo>
                                <a:lnTo>
                                  <a:pt x="378" y="163"/>
                                </a:lnTo>
                                <a:lnTo>
                                  <a:pt x="455" y="175"/>
                                </a:lnTo>
                                <a:lnTo>
                                  <a:pt x="535" y="181"/>
                                </a:lnTo>
                                <a:lnTo>
                                  <a:pt x="618" y="183"/>
                                </a:lnTo>
                                <a:lnTo>
                                  <a:pt x="705" y="181"/>
                                </a:lnTo>
                                <a:lnTo>
                                  <a:pt x="795" y="173"/>
                                </a:lnTo>
                                <a:lnTo>
                                  <a:pt x="907" y="157"/>
                                </a:lnTo>
                                <a:lnTo>
                                  <a:pt x="920" y="154"/>
                                </a:lnTo>
                                <a:lnTo>
                                  <a:pt x="1009" y="137"/>
                                </a:lnTo>
                                <a:lnTo>
                                  <a:pt x="1099" y="114"/>
                                </a:lnTo>
                                <a:lnTo>
                                  <a:pt x="1174" y="92"/>
                                </a:lnTo>
                                <a:lnTo>
                                  <a:pt x="1233" y="73"/>
                                </a:lnTo>
                                <a:lnTo>
                                  <a:pt x="1271" y="59"/>
                                </a:lnTo>
                                <a:lnTo>
                                  <a:pt x="1308" y="179"/>
                                </a:lnTo>
                                <a:lnTo>
                                  <a:pt x="1349" y="290"/>
                                </a:lnTo>
                                <a:lnTo>
                                  <a:pt x="1394" y="392"/>
                                </a:lnTo>
                                <a:lnTo>
                                  <a:pt x="1441" y="485"/>
                                </a:lnTo>
                                <a:lnTo>
                                  <a:pt x="1490" y="569"/>
                                </a:lnTo>
                                <a:lnTo>
                                  <a:pt x="1540" y="644"/>
                                </a:lnTo>
                                <a:lnTo>
                                  <a:pt x="1589" y="712"/>
                                </a:lnTo>
                                <a:lnTo>
                                  <a:pt x="1637" y="771"/>
                                </a:lnTo>
                                <a:lnTo>
                                  <a:pt x="1683" y="822"/>
                                </a:lnTo>
                                <a:lnTo>
                                  <a:pt x="1726" y="866"/>
                                </a:lnTo>
                                <a:lnTo>
                                  <a:pt x="1764" y="902"/>
                                </a:lnTo>
                                <a:lnTo>
                                  <a:pt x="1797" y="931"/>
                                </a:lnTo>
                                <a:lnTo>
                                  <a:pt x="1824" y="952"/>
                                </a:lnTo>
                                <a:lnTo>
                                  <a:pt x="1844" y="967"/>
                                </a:lnTo>
                                <a:lnTo>
                                  <a:pt x="1844" y="932"/>
                                </a:lnTo>
                                <a:lnTo>
                                  <a:pt x="1819" y="912"/>
                                </a:lnTo>
                                <a:lnTo>
                                  <a:pt x="1787" y="885"/>
                                </a:lnTo>
                                <a:lnTo>
                                  <a:pt x="1749" y="850"/>
                                </a:lnTo>
                                <a:lnTo>
                                  <a:pt x="1707" y="807"/>
                                </a:lnTo>
                                <a:lnTo>
                                  <a:pt x="1662" y="757"/>
                                </a:lnTo>
                                <a:lnTo>
                                  <a:pt x="1615" y="699"/>
                                </a:lnTo>
                                <a:lnTo>
                                  <a:pt x="1566" y="632"/>
                                </a:lnTo>
                                <a:lnTo>
                                  <a:pt x="1516" y="557"/>
                                </a:lnTo>
                                <a:lnTo>
                                  <a:pt x="1467" y="474"/>
                                </a:lnTo>
                                <a:lnTo>
                                  <a:pt x="1420" y="382"/>
                                </a:lnTo>
                                <a:lnTo>
                                  <a:pt x="1375" y="280"/>
                                </a:lnTo>
                                <a:lnTo>
                                  <a:pt x="1334" y="169"/>
                                </a:lnTo>
                                <a:lnTo>
                                  <a:pt x="1301" y="59"/>
                                </a:lnTo>
                                <a:lnTo>
                                  <a:pt x="1298" y="49"/>
                                </a:lnTo>
                                <a:lnTo>
                                  <a:pt x="1296" y="42"/>
                                </a:lnTo>
                                <a:lnTo>
                                  <a:pt x="1291" y="36"/>
                                </a:lnTo>
                                <a:lnTo>
                                  <a:pt x="1278" y="30"/>
                                </a:lnTo>
                                <a:lnTo>
                                  <a:pt x="1271" y="29"/>
                                </a:lnTo>
                                <a:lnTo>
                                  <a:pt x="1264" y="32"/>
                                </a:lnTo>
                                <a:lnTo>
                                  <a:pt x="1244" y="39"/>
                                </a:lnTo>
                                <a:lnTo>
                                  <a:pt x="1213" y="50"/>
                                </a:lnTo>
                                <a:lnTo>
                                  <a:pt x="1172" y="64"/>
                                </a:lnTo>
                                <a:lnTo>
                                  <a:pt x="1121" y="79"/>
                                </a:lnTo>
                                <a:lnTo>
                                  <a:pt x="1062" y="95"/>
                                </a:lnTo>
                                <a:lnTo>
                                  <a:pt x="995" y="110"/>
                                </a:lnTo>
                                <a:lnTo>
                                  <a:pt x="921" y="125"/>
                                </a:lnTo>
                                <a:lnTo>
                                  <a:pt x="843" y="138"/>
                                </a:lnTo>
                                <a:lnTo>
                                  <a:pt x="759" y="148"/>
                                </a:lnTo>
                                <a:lnTo>
                                  <a:pt x="673" y="153"/>
                                </a:lnTo>
                                <a:lnTo>
                                  <a:pt x="584" y="154"/>
                                </a:lnTo>
                                <a:lnTo>
                                  <a:pt x="493" y="149"/>
                                </a:lnTo>
                                <a:lnTo>
                                  <a:pt x="403" y="138"/>
                                </a:lnTo>
                                <a:lnTo>
                                  <a:pt x="312" y="119"/>
                                </a:lnTo>
                                <a:lnTo>
                                  <a:pt x="224" y="91"/>
                                </a:lnTo>
                                <a:lnTo>
                                  <a:pt x="138" y="54"/>
                                </a:lnTo>
                                <a:lnTo>
                                  <a:pt x="99" y="31"/>
                                </a:lnTo>
                                <a:lnTo>
                                  <a:pt x="56" y="6"/>
                                </a:lnTo>
                                <a:lnTo>
                                  <a:pt x="48" y="1"/>
                                </a:lnTo>
                                <a:lnTo>
                                  <a:pt x="39" y="0"/>
                                </a:lnTo>
                                <a:lnTo>
                                  <a:pt x="23" y="7"/>
                                </a:lnTo>
                                <a:lnTo>
                                  <a:pt x="17" y="15"/>
                                </a:lnTo>
                                <a:lnTo>
                                  <a:pt x="16" y="23"/>
                                </a:lnTo>
                                <a:lnTo>
                                  <a:pt x="12" y="52"/>
                                </a:lnTo>
                                <a:lnTo>
                                  <a:pt x="8" y="91"/>
                                </a:lnTo>
                                <a:lnTo>
                                  <a:pt x="4" y="140"/>
                                </a:lnTo>
                                <a:lnTo>
                                  <a:pt x="1" y="197"/>
                                </a:lnTo>
                                <a:lnTo>
                                  <a:pt x="0" y="261"/>
                                </a:lnTo>
                                <a:lnTo>
                                  <a:pt x="2" y="332"/>
                                </a:lnTo>
                                <a:lnTo>
                                  <a:pt x="7" y="406"/>
                                </a:lnTo>
                                <a:lnTo>
                                  <a:pt x="15" y="485"/>
                                </a:lnTo>
                                <a:lnTo>
                                  <a:pt x="29" y="566"/>
                                </a:lnTo>
                                <a:lnTo>
                                  <a:pt x="48" y="648"/>
                                </a:lnTo>
                                <a:lnTo>
                                  <a:pt x="73" y="730"/>
                                </a:lnTo>
                                <a:lnTo>
                                  <a:pt x="105" y="811"/>
                                </a:lnTo>
                                <a:lnTo>
                                  <a:pt x="145" y="890"/>
                                </a:lnTo>
                                <a:lnTo>
                                  <a:pt x="193" y="965"/>
                                </a:lnTo>
                                <a:lnTo>
                                  <a:pt x="250" y="1036"/>
                                </a:lnTo>
                                <a:lnTo>
                                  <a:pt x="317" y="1100"/>
                                </a:lnTo>
                                <a:lnTo>
                                  <a:pt x="318" y="1101"/>
                                </a:lnTo>
                                <a:lnTo>
                                  <a:pt x="319" y="1102"/>
                                </a:lnTo>
                                <a:lnTo>
                                  <a:pt x="321" y="1103"/>
                                </a:lnTo>
                                <a:lnTo>
                                  <a:pt x="336" y="1112"/>
                                </a:lnTo>
                                <a:lnTo>
                                  <a:pt x="370" y="1129"/>
                                </a:lnTo>
                                <a:lnTo>
                                  <a:pt x="422" y="1152"/>
                                </a:lnTo>
                                <a:lnTo>
                                  <a:pt x="492" y="1178"/>
                                </a:lnTo>
                                <a:lnTo>
                                  <a:pt x="578" y="1203"/>
                                </a:lnTo>
                                <a:lnTo>
                                  <a:pt x="680" y="1225"/>
                                </a:lnTo>
                                <a:lnTo>
                                  <a:pt x="798" y="1240"/>
                                </a:lnTo>
                                <a:lnTo>
                                  <a:pt x="931" y="1246"/>
                                </a:lnTo>
                                <a:lnTo>
                                  <a:pt x="994" y="1245"/>
                                </a:lnTo>
                                <a:lnTo>
                                  <a:pt x="1060" y="1241"/>
                                </a:lnTo>
                                <a:lnTo>
                                  <a:pt x="1129" y="1234"/>
                                </a:lnTo>
                                <a:lnTo>
                                  <a:pt x="1201" y="1223"/>
                                </a:lnTo>
                                <a:lnTo>
                                  <a:pt x="1227" y="1218"/>
                                </a:lnTo>
                                <a:lnTo>
                                  <a:pt x="1275" y="1209"/>
                                </a:lnTo>
                                <a:lnTo>
                                  <a:pt x="1351" y="1192"/>
                                </a:lnTo>
                                <a:lnTo>
                                  <a:pt x="1431" y="1170"/>
                                </a:lnTo>
                                <a:lnTo>
                                  <a:pt x="1512" y="1144"/>
                                </a:lnTo>
                                <a:lnTo>
                                  <a:pt x="1596" y="1113"/>
                                </a:lnTo>
                                <a:lnTo>
                                  <a:pt x="1682" y="1077"/>
                                </a:lnTo>
                                <a:lnTo>
                                  <a:pt x="1770" y="1036"/>
                                </a:lnTo>
                                <a:lnTo>
                                  <a:pt x="1860" y="990"/>
                                </a:lnTo>
                                <a:lnTo>
                                  <a:pt x="1868" y="986"/>
                                </a:lnTo>
                                <a:lnTo>
                                  <a:pt x="1873" y="978"/>
                                </a:lnTo>
                                <a:lnTo>
                                  <a:pt x="1873" y="969"/>
                                </a:lnTo>
                                <a:lnTo>
                                  <a:pt x="1874" y="9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200CE" id="Group 481" o:spid="_x0000_s1026" style="position:absolute;margin-left:96.35pt;margin-top:19.05pt;width:385.05pt;height:385.2pt;z-index:-15728640;mso-wrap-distance-left:0;mso-wrap-distance-right:0;mso-position-horizontal-relative:page" coordorigin="1927,381" coordsize="7701,77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">
                <v:shape id="Freeform 493" o:spid="_x0000_s1027" style="position:absolute;left:2128;top:705;width:7499;height:7117;visibility:visible;mso-wrap-style:square;v-text-anchor:top" coordsize="7499,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" path="m4827,7116r-78,-1l4670,7110r-220,-16l4312,7084r-74,-6l4160,7073r-82,-6l3995,7062r-86,-6l3820,7051r-90,-6l3639,7040r-92,-5l3454,7031r-93,-5l3267,7022r-93,-3l3082,7016r-92,-2l2900,7012r-88,-1l2725,7011r-84,l2560,7013r-79,2l2395,7019r-90,8l2211,7037r-146,17l2014,7060r-102,10l1808,7079r-106,5l1596,7085r-54,-1l1435,7078r-107,-13l1221,7045r-106,-29l1011,6977,908,6928,808,6868r-49,-35l711,6794r-48,-41l616,6707r-45,-48l526,6606r-44,-57l439,6489r-42,-65l357,6355r-39,-74l280,6203r-37,-83l208,6033r-34,-93l142,5843,111,5740,82,5632,55,5518,33,5345,,4902,4,4300,92,3652r8,-37l137,3452r21,-90l180,3266r25,-100l233,3062r31,-109l298,2841r18,-57l336,2726r20,-59l378,2608r22,-60l424,2487r25,-61l475,2365r28,-62l532,2240r30,-62l593,2115r33,-63l661,1989r36,-64l735,1862r39,-63l815,1735r43,-63l902,1609r47,-63l997,1483r50,-62l1099,1358r54,-61l1209,1235r58,-61l1327,1114r63,-60l1454,995r67,-58l1590,879r71,-57l1735,766r76,-55l1890,657r81,-54l2055,551r86,-51l2230,449r92,-48l2416,353r98,-47l2614,261r102,-44l2822,175r81,-30l2984,118r81,-24l3147,73r81,-18l3309,39r82,-13l3472,16r81,-8l3634,3,3714,r80,l3874,2r80,4l4032,12r78,9l4188,32r77,13l4341,60r75,16l4491,95r74,21l4637,138r72,24l4779,188r70,27l4917,244r67,30l5049,306r65,33l5177,374r61,36l5298,447r58,38l5413,524r54,41l5521,606r51,42l5621,691r48,44l5714,780r44,46l5799,872r40,47l5876,966r67,96l6001,1159r47,99l6108,1408r43,95l6195,1594r46,87l6289,1764r49,78l6388,1917r51,71l6491,2055r52,65l6595,2181r52,59l6699,2296r51,53l6801,2401r49,49l6899,2498r46,46l6991,2588r43,44l7113,2716r69,81l7231,2866r38,70l7308,3022r39,101l7383,3237r18,62l7417,3363r15,66l7446,3497r13,70l7471,3639r9,74l7488,3787r6,76l7497,3939r2,77l7498,4093r-4,77l7488,4247r-9,77l7466,4400r-15,75l7432,4549r-22,73l7384,4694r-30,69l7320,4831r-38,66l7240,4960r-46,60l7143,5078r-56,55l7026,5184r-66,48l6889,5276r-59,36l6775,5349r-50,39l6678,5428r-81,84l6528,5600r-58,91l6420,5785r-42,97l6341,5979r-35,98l6289,6126r-17,49l6237,6273r-38,95l6155,6462r-51,91l6044,6640r-72,82l5887,6800r-48,37l5786,6872r-56,33l5668,6937r-66,30l5531,6996r-77,26l5372,7046r-76,19l5219,7081r-78,13l5063,7104r-78,7l4906,7115r-79,1xe" fillcolor="#caddff" stroked="f">
                  <v:path arrowok="t" o:connecttype="custom" o:connectlocs="4312,7790;3909,7762;3454,7737;2990,7720;2560,7719;2065,7760;1596,7791;1115,7722;711,7500;482,7255;280,6909;111,6446;4,5006;180,3972;316,3490;424,3193;562,2884;735,2568;949,2252;1209,1941;1521,1643;1890,1363;2322,1107;2822,881;3228,761;3634,709;4032,718;4416,782;4779,894;5114,1045;5413,1230;5669,1441;5876,1672;6151,2209;6388,2623;6647,2946;6899,3204;7182,3503;7383,3943;7459,4273;7497,4645;7479,5030;7384,5400;7194,5726;6889,5982;6597,6218;6341,6685;6199,7074;5887,7506;5602,7673;5219,7787;4827,7822" o:connectangles="0,0,0,0,0,0,0,0,0,0,0,0,0,0,0,0,0,0,0,0,0,0,0,0,0,0,0,0,0,0,0,0,0,0,0,0,0,0,0,0,0,0,0,0,0,0,0,0,0,0,0,0"/>
                </v:shape>
                <v:shape id="Freeform 492" o:spid="_x0000_s1028" style="position:absolute;left:3154;top:904;width:3628;height:5591;visibility:visible;mso-wrap-style:square;v-text-anchor:top" coordsize="3628,5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" path="m219,5591l69,5471,20,5409,5,5330r4,-73l13,5164r5,-111l20,4991r3,-65l25,4856r3,-73l30,4706r2,-79l35,4544r2,-85l39,4371r1,-91l42,4187r1,-94l44,3996r,-98l45,3799r,-101l44,3596,43,3493,42,3390,40,3286,38,3182,35,3078r-2,-85l30,2905r-2,-90l26,2723r-2,-94l22,2533r-2,-97l19,2339r-2,-99l16,2141,14,2041,12,1841,9,1643,7,1447,6,1257,4,1072,2,813,1,578,,261,,35,2,21,10,10,21,2,34,,3417,55r210,70l219,5591xe" fillcolor="black" stroked="f">
                  <v:path arrowok="t" o:connecttype="custom" o:connectlocs="219,6496;69,6376;20,6314;5,6235;9,6162;13,6069;18,5958;20,5896;23,5831;25,5761;28,5688;30,5611;32,5532;35,5449;37,5364;39,5276;40,5185;42,5092;43,4998;44,4901;44,4803;45,4704;45,4603;44,4501;43,4398;42,4295;40,4191;38,4087;35,3983;33,3898;30,3810;28,3720;26,3628;24,3534;22,3438;20,3341;19,3244;17,3145;16,3046;14,2946;12,2746;9,2548;7,2352;6,2162;4,1977;2,1718;1,1483;0,1166;0,940;2,926;10,915;21,907;34,905;3417,960;3627,1030;219,6496" o:connectangles="0,0,0,0,0,0,0,0,0,0,0,0,0,0,0,0,0,0,0,0,0,0,0,0,0,0,0,0,0,0,0,0,0,0,0,0,0,0,0,0,0,0,0,0,0,0,0,0,0,0,0,0,0,0,0,0"/>
                </v:shape>
                <v:shape id="Freeform 491" o:spid="_x0000_s1029" style="position:absolute;left:3316;top:973;width:3466;height:5523;visibility:visible;mso-wrap-style:square;v-text-anchor:top" coordsize="3466,5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" path="m57,5523l,34,2,20,9,10,20,3,33,,3465,57r-34,4470l929,5291,57,5523xe" fillcolor="#5378f6" stroked="f">
                  <v:path arrowok="t" o:connecttype="custom" o:connectlocs="57,6496;0,1007;2,993;9,983;20,976;33,973;3465,1030;3431,5500;929,6264;57,6496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0" o:spid="_x0000_s1030" type="#_x0000_t75" style="position:absolute;left:1927;top:381;width:7701;height:7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">
                  <v:imagedata r:id="rId11" o:title=""/>
                </v:shape>
                <v:shape id="Freeform 489" o:spid="_x0000_s1031" style="position:absolute;left:3316;top:973;width:3466;height:5523;visibility:visible;mso-wrap-style:square;v-text-anchor:top" coordsize="3466,5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" path="m57,5523l,34,2,20,9,10,20,3,33,,3465,57r-34,4470l929,5291,57,5523xe" fillcolor="#5378f6" stroked="f">
                  <v:path arrowok="t" o:connecttype="custom" o:connectlocs="57,6496;0,1007;2,993;9,983;20,976;33,973;3465,1030;3431,5500;929,6264;57,6496" o:connectangles="0,0,0,0,0,0,0,0,0,0"/>
                </v:shape>
                <v:shape id="Picture 488" o:spid="_x0000_s1032" type="#_x0000_t75" style="position:absolute;left:1927;top:381;width:7701;height:7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">
                  <v:imagedata r:id="rId11" o:title=""/>
                </v:shape>
                <v:shape id="Freeform 487" o:spid="_x0000_s1033" style="position:absolute;left:3316;top:973;width:3466;height:5523;visibility:visible;mso-wrap-style:square;v-text-anchor:top" coordsize="3466,5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" path="m57,5523l,34,2,20,9,10,20,3,33,,3465,57r-34,4470l929,5291,57,5523xe" fillcolor="#5378f6" stroked="f">
                  <v:path arrowok="t" o:connecttype="custom" o:connectlocs="57,6496;0,1007;2,993;9,983;20,976;33,973;3465,1030;3431,5500;929,6264;57,6496" o:connectangles="0,0,0,0,0,0,0,0,0,0"/>
                </v:shape>
                <v:shape id="Picture 486" o:spid="_x0000_s1034" type="#_x0000_t75" style="position:absolute;left:1927;top:381;width:7701;height:7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">
                  <v:imagedata r:id="rId11" o:title=""/>
                </v:shape>
                <v:shape id="Freeform 485" o:spid="_x0000_s1035" style="position:absolute;left:3316;top:973;width:3466;height:5523;visibility:visible;mso-wrap-style:square;v-text-anchor:top" coordsize="3466,5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" path="m57,5523l,34,2,20,9,10,20,3,33,,3465,57r-34,4470l929,5291,57,5523xe" fillcolor="#5378f6" stroked="f">
                  <v:path arrowok="t" o:connecttype="custom" o:connectlocs="57,6496;0,1007;2,993;9,983;20,976;33,973;3465,1030;3431,5500;929,6264;57,6496" o:connectangles="0,0,0,0,0,0,0,0,0,0"/>
                </v:shape>
                <v:shape id="Picture 484" o:spid="_x0000_s1036" type="#_x0000_t75" style="position:absolute;left:1927;top:381;width:7699;height:7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">
                  <v:imagedata r:id="rId12" o:title=""/>
                </v:shape>
                <v:shape id="Freeform 483" o:spid="_x0000_s1037" style="position:absolute;left:4618;top:6739;width:1848;height:1220;visibility:visible;mso-wrap-style:square;v-text-anchor:top" coordsize="1848,1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" path="m901,1219r-80,-3l746,1209r-70,-9l612,1187,502,1158r-86,-31l355,1100,246,1013,189,943,142,868,103,790,71,710,46,628,28,546,15,466,6,388,2,314,,245,2,182,8,78,16,12,27,r7,4l116,52r86,38l291,119r90,19l471,150r91,6l650,155r87,-5l820,141r79,-12l973,114r68,-16l1102,82r96,-30l1255,32r6,-3l1268,33r39,127l1348,271r44,101l1439,465r49,84l1537,624r49,67l1634,749r45,51l1722,844r71,64l1848,950r-1,11l1718,1026r-118,52l1487,1120r-110,34l1273,1180r-100,18l1077,1211r-90,7l901,1219xe" stroked="f">
                  <v:path arrowok="t" o:connecttype="custom" o:connectlocs="901,7959;821,7956;746,7949;676,7940;612,7927;502,7898;416,7867;355,7840;246,7753;189,7683;142,7608;103,7530;71,7450;46,7368;28,7286;15,7206;6,7128;2,7054;0,6985;2,6922;8,6818;16,6752;27,6740;34,6744;116,6792;202,6830;291,6859;381,6878;471,6890;562,6896;650,6895;737,6890;820,6881;899,6869;973,6854;1041,6838;1102,6822;1198,6792;1255,6772;1261,6769;1268,6773;1307,6900;1348,7011;1392,7112;1439,7205;1488,7289;1537,7364;1586,7431;1634,7489;1679,7540;1722,7584;1793,7648;1848,7690;1847,7701;1718,7766;1600,7818;1487,7860;1377,7894;1273,7920;1173,7938;1077,7951;987,7958;901,7959" o:connectangles="0,0,0,0,0,0,0,0,0,0,0,0,0,0,0,0,0,0,0,0,0,0,0,0,0,0,0,0,0,0,0,0,0,0,0,0,0,0,0,0,0,0,0,0,0,0,0,0,0,0,0,0,0,0,0,0,0,0,0,0,0,0,0"/>
                </v:shape>
                <v:shape id="AutoShape 482" o:spid="_x0000_s1038" style="position:absolute;left:4604;top:6727;width:1874;height:1246;visibility:visible;mso-wrap-style:square;v-text-anchor:top" coordsize="1874,1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" path="m347,721r-2,-7l326,638,311,563r-9,-76l298,413r,-75l298,331r-6,-7l277,324r-7,6l270,337r,76l274,490r10,77l298,644r20,77l319,728r6,4l331,732r1,l334,731r8,-2l347,721xm751,1021r-4,-6l739,1000,718,960,688,900,654,824,619,736,586,641,560,543,544,446r-1,-92l544,346r-6,-6l522,338r-6,6l515,352r1,94l532,545r25,99l590,740r35,89l660,906r30,62l712,1010r11,19l725,1033r5,3l735,1036r2,l740,1035r8,-5l751,1021xm1080,1025r-4,-6l1068,1008r-19,-31l1020,929,985,865,947,786,907,696,869,594,836,484,810,367r-2,-8l801,354r-15,3l781,364r1,8l809,491r34,112l881,706r40,92l961,878r35,65l1025,992r20,31l1053,1035r3,4l1060,1041r4,l1067,1041r3,-1l1079,1034r1,-9xm1399,943r-5,-6l1385,927r-23,-27l1329,857r-42,-60l1241,724r-47,-88l1149,536,1109,424,1078,301r-2,-7l1069,289r-15,3l1049,300r2,7l1083,433r41,114l1170,649r48,89l1265,814r42,60l1341,919r24,27l1374,956r2,3l1380,961r4,l1387,961r4,-2l1399,952r,-9xm1874,960r-4,-8l1863,946r-18,-13l1844,932r,35l1723,1028r-116,50l1495,1120r-108,33l1283,1179r-99,19l1090,1210r-89,7l916,1218r-79,-3l763,1209r-69,-10l631,1187r-58,-14l522,1158r-46,-15l436,1128r-33,-14l377,1101r-21,-10l342,1083r-6,-4l267,1013,209,940,161,861,122,780,91,696,67,611,50,527,38,444,31,364,28,290r1,-69l31,159r4,-53l39,63,43,31r60,36l167,98r67,27l304,146r74,17l455,175r80,6l618,183r87,-2l795,173,907,157r13,-3l1009,137r90,-23l1174,92r59,-19l1271,59r37,120l1349,290r45,102l1441,485r49,84l1540,644r49,68l1637,771r46,51l1726,866r38,36l1797,931r27,21l1844,967r,-35l1819,912r-32,-27l1749,850r-42,-43l1662,757r-47,-58l1566,632r-50,-75l1467,474r-47,-92l1375,280,1334,169,1301,59r-3,-10l1296,42r-5,-6l1278,30r-7,-1l1264,32r-20,7l1213,50r-41,14l1121,79r-59,16l995,110r-74,15l843,138r-84,10l673,153r-89,1l493,149,403,138,312,119,224,91,138,54,99,31,56,6,48,1,39,,23,7r-6,8l16,23,12,52,8,91,4,140,1,197,,261r2,71l7,406r8,79l29,566r19,82l73,730r32,81l145,890r48,75l250,1036r67,64l318,1101r1,1l321,1103r15,9l370,1129r52,23l492,1178r86,25l680,1225r118,15l931,1246r63,-1l1060,1241r69,-7l1201,1223r26,-5l1275,1209r76,-17l1431,1170r81,-26l1596,1113r86,-36l1770,1036r90,-46l1868,986r5,-8l1873,969r1,-9xe" fillcolor="black" stroked="f">
                  <v:path arrowok="t" o:connecttype="custom" o:connectlocs="302,7214;277,7051;284,7294;331,7459;751,7748;654,7551;543,7081;515,7079;625,7556;725,7760;748,7757;1049,7704;869,7321;786,7084;881,7433;1045,7750;1067,7768;1394,7664;1241,7451;1076,7021;1083,7160;1307,7601;1380,7688;1399,7670;1844,7659;1387,7880;916,7945;573,7900;377,7828;209,7667;50,7254;31,6886;167,6825;535,6908;920,6881;1271,6786;1490,7296;1726,7593;1844,7659;1662,7484;1420,7109;1296,6769;1244,6766;995,6837;584,6881;138,6781;23,6734;4,6867;15,7212;145,7617;319,7829;492,7905;994,7972;1275,7936;1682,7804;1873,7696" o:connectangles="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29D60883" w14:textId="77777777" w:rsidR="00047264" w:rsidRDefault="00047264">
      <w:pPr>
        <w:rPr>
          <w:sz w:val="20"/>
        </w:rPr>
      </w:pPr>
    </w:p>
    <w:p w14:paraId="13116528" w14:textId="77777777" w:rsidR="00047264" w:rsidRDefault="00047264">
      <w:pPr>
        <w:spacing w:before="4"/>
        <w:rPr>
          <w:sz w:val="16"/>
        </w:rPr>
      </w:pPr>
    </w:p>
    <w:p w14:paraId="624957B9" w14:textId="13AB1A9A" w:rsidR="00047264" w:rsidRPr="002173CE" w:rsidRDefault="003C26D8" w:rsidP="000E4414">
      <w:pPr>
        <w:pStyle w:val="Title"/>
        <w:rPr>
          <w:sz w:val="72"/>
          <w:szCs w:val="72"/>
        </w:rPr>
      </w:pPr>
      <w:r w:rsidRPr="002173CE">
        <w:rPr>
          <w:w w:val="95"/>
          <w:sz w:val="72"/>
          <w:szCs w:val="72"/>
          <w:shd w:val="clear" w:color="auto" w:fill="CADDFF"/>
        </w:rPr>
        <w:t>Easy</w:t>
      </w:r>
      <w:r w:rsidRPr="002173CE">
        <w:rPr>
          <w:spacing w:val="-33"/>
          <w:w w:val="95"/>
          <w:sz w:val="72"/>
          <w:szCs w:val="72"/>
          <w:shd w:val="clear" w:color="auto" w:fill="CADDFF"/>
        </w:rPr>
        <w:t xml:space="preserve"> </w:t>
      </w:r>
      <w:r w:rsidRPr="002173CE">
        <w:rPr>
          <w:w w:val="95"/>
          <w:sz w:val="72"/>
          <w:szCs w:val="72"/>
          <w:shd w:val="clear" w:color="auto" w:fill="CADDFF"/>
        </w:rPr>
        <w:t>read</w:t>
      </w:r>
      <w:r w:rsidRPr="002173CE">
        <w:rPr>
          <w:spacing w:val="-33"/>
          <w:w w:val="95"/>
          <w:sz w:val="72"/>
          <w:szCs w:val="72"/>
          <w:shd w:val="clear" w:color="auto" w:fill="CADDFF"/>
        </w:rPr>
        <w:t xml:space="preserve"> </w:t>
      </w:r>
      <w:r w:rsidRPr="002173CE">
        <w:rPr>
          <w:w w:val="95"/>
          <w:sz w:val="72"/>
          <w:szCs w:val="72"/>
          <w:shd w:val="clear" w:color="auto" w:fill="CADDFF"/>
        </w:rPr>
        <w:t>Privacy</w:t>
      </w:r>
      <w:r w:rsidRPr="002173CE">
        <w:rPr>
          <w:spacing w:val="8"/>
          <w:sz w:val="72"/>
          <w:szCs w:val="72"/>
          <w:shd w:val="clear" w:color="auto" w:fill="CADDFF"/>
        </w:rPr>
        <w:t xml:space="preserve"> </w:t>
      </w:r>
      <w:r w:rsidRPr="002173CE">
        <w:rPr>
          <w:sz w:val="72"/>
          <w:szCs w:val="72"/>
          <w:shd w:val="clear" w:color="auto" w:fill="CADDFF"/>
        </w:rPr>
        <w:t>Notice</w:t>
      </w:r>
    </w:p>
    <w:p w14:paraId="32B7516A" w14:textId="77777777" w:rsidR="00047264" w:rsidRDefault="00047264">
      <w:pPr>
        <w:rPr>
          <w:sz w:val="20"/>
        </w:rPr>
      </w:pPr>
    </w:p>
    <w:p w14:paraId="3DBB16FD" w14:textId="77777777" w:rsidR="00047264" w:rsidRDefault="00047264">
      <w:pPr>
        <w:rPr>
          <w:sz w:val="20"/>
        </w:rPr>
      </w:pPr>
    </w:p>
    <w:p w14:paraId="4D6DCCB0" w14:textId="77777777" w:rsidR="00047264" w:rsidRDefault="00047264">
      <w:pPr>
        <w:spacing w:before="3"/>
        <w:rPr>
          <w:sz w:val="27"/>
        </w:rPr>
      </w:pPr>
    </w:p>
    <w:p w14:paraId="5B74D0A9" w14:textId="75533E57" w:rsidR="00047264" w:rsidRDefault="000E4414" w:rsidP="00B20EDA">
      <w:pPr>
        <w:spacing w:before="126"/>
        <w:jc w:val="right"/>
        <w:rPr>
          <w:sz w:val="40"/>
        </w:rPr>
        <w:sectPr w:rsidR="00047264">
          <w:type w:val="continuous"/>
          <w:pgSz w:w="11900" w:h="16850"/>
          <w:pgMar w:top="840" w:right="980" w:bottom="280" w:left="880" w:header="720" w:footer="720" w:gutter="0"/>
          <w:cols w:space="720"/>
        </w:sectPr>
      </w:pPr>
      <w:r w:rsidRPr="00BC2356">
        <w:rPr>
          <w:w w:val="95"/>
        </w:rPr>
        <w:t xml:space="preserve">Reviewed </w:t>
      </w:r>
      <w:r w:rsidR="00832ABB">
        <w:rPr>
          <w:w w:val="95"/>
        </w:rPr>
        <w:t>March 2026</w:t>
      </w:r>
    </w:p>
    <w:p w14:paraId="2B75C1F5" w14:textId="66D2C78F" w:rsidR="00047264" w:rsidRDefault="003C26D8">
      <w:pPr>
        <w:pStyle w:val="BodyText"/>
        <w:spacing w:before="105"/>
        <w:ind w:left="146" w:right="50"/>
        <w:jc w:val="center"/>
        <w:rPr>
          <w:rFonts w:ascii="Tahoma"/>
        </w:rPr>
      </w:pPr>
      <w:r>
        <w:rPr>
          <w:rFonts w:ascii="Tahoma"/>
          <w:color w:val="1C1C1B"/>
          <w:w w:val="95"/>
        </w:rPr>
        <w:lastRenderedPageBreak/>
        <w:t>Who</w:t>
      </w:r>
      <w:r>
        <w:rPr>
          <w:rFonts w:ascii="Tahoma"/>
          <w:color w:val="1C1C1B"/>
          <w:spacing w:val="-27"/>
          <w:w w:val="95"/>
        </w:rPr>
        <w:t xml:space="preserve"> </w:t>
      </w:r>
      <w:r>
        <w:rPr>
          <w:rFonts w:ascii="Tahoma"/>
          <w:color w:val="1C1C1B"/>
          <w:w w:val="95"/>
        </w:rPr>
        <w:t>are</w:t>
      </w:r>
      <w:r>
        <w:rPr>
          <w:rFonts w:ascii="Tahoma"/>
          <w:color w:val="1C1C1B"/>
          <w:spacing w:val="-27"/>
          <w:w w:val="95"/>
        </w:rPr>
        <w:t xml:space="preserve"> </w:t>
      </w:r>
      <w:r>
        <w:rPr>
          <w:rFonts w:ascii="Tahoma"/>
          <w:color w:val="1C1C1B"/>
          <w:w w:val="95"/>
        </w:rPr>
        <w:t>we?</w:t>
      </w:r>
    </w:p>
    <w:p w14:paraId="47F9FC10" w14:textId="212F4EF5" w:rsidR="00876201" w:rsidRPr="00876201" w:rsidRDefault="005773D9" w:rsidP="00876201">
      <w:pPr>
        <w:spacing w:before="291" w:line="273" w:lineRule="auto"/>
        <w:ind w:left="309" w:right="333"/>
        <w:rPr>
          <w:w w:val="95"/>
          <w:sz w:val="16"/>
          <w:szCs w:val="16"/>
        </w:rPr>
      </w:pPr>
      <w:r>
        <w:rPr>
          <w:noProof/>
          <w:spacing w:val="-1"/>
          <w:sz w:val="40"/>
        </w:rPr>
        <mc:AlternateContent>
          <mc:Choice Requires="wps">
            <w:drawing>
              <wp:anchor distT="0" distB="0" distL="114300" distR="114300" simplePos="0" relativeHeight="487068672" behindDoc="1" locked="0" layoutInCell="1" allowOverlap="1" wp14:anchorId="55A4169C" wp14:editId="2EF4CD12">
                <wp:simplePos x="0" y="0"/>
                <wp:positionH relativeFrom="margin">
                  <wp:align>left</wp:align>
                </wp:positionH>
                <wp:positionV relativeFrom="paragraph">
                  <wp:posOffset>128270</wp:posOffset>
                </wp:positionV>
                <wp:extent cx="6377940" cy="5425440"/>
                <wp:effectExtent l="0" t="0" r="3810" b="3810"/>
                <wp:wrapNone/>
                <wp:docPr id="478" name="Rectangle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77940" cy="5425440"/>
                        </a:xfrm>
                        <a:prstGeom prst="rect">
                          <a:avLst/>
                        </a:prstGeom>
                        <a:solidFill>
                          <a:srgbClr val="CADD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FC2F0F" id="Rectangle 480" o:spid="_x0000_s1026" style="position:absolute;margin-left:0;margin-top:10.1pt;width:502.2pt;height:427.2pt;z-index:-162478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" fillcolor="#caddff" stroked="f">
                <w10:wrap anchorx="margin"/>
              </v:rect>
            </w:pict>
          </mc:Fallback>
        </mc:AlternateContent>
      </w:r>
      <w:r w:rsidR="003C26D8">
        <w:rPr>
          <w:spacing w:val="-1"/>
          <w:w w:val="95"/>
          <w:sz w:val="40"/>
        </w:rPr>
        <w:t>We,</w:t>
      </w:r>
      <w:r w:rsidR="003C26D8">
        <w:rPr>
          <w:spacing w:val="-36"/>
          <w:w w:val="95"/>
          <w:sz w:val="40"/>
        </w:rPr>
        <w:t xml:space="preserve"> </w:t>
      </w:r>
      <w:r w:rsidR="003C26D8">
        <w:rPr>
          <w:w w:val="95"/>
          <w:sz w:val="40"/>
        </w:rPr>
        <w:t>at</w:t>
      </w:r>
      <w:r w:rsidR="003C26D8">
        <w:rPr>
          <w:spacing w:val="-36"/>
          <w:w w:val="95"/>
          <w:sz w:val="40"/>
        </w:rPr>
        <w:t xml:space="preserve"> </w:t>
      </w:r>
      <w:r w:rsidR="00B118B0">
        <w:rPr>
          <w:rFonts w:ascii="Tahoma"/>
          <w:b/>
          <w:w w:val="95"/>
          <w:sz w:val="40"/>
        </w:rPr>
        <w:t>Tyntesfield Medical Group</w:t>
      </w:r>
      <w:r w:rsidR="00876201">
        <w:rPr>
          <w:rFonts w:ascii="Tahoma"/>
          <w:b/>
          <w:spacing w:val="-14"/>
          <w:w w:val="95"/>
          <w:sz w:val="40"/>
        </w:rPr>
        <w:t xml:space="preserve"> </w:t>
      </w:r>
      <w:r w:rsidR="00876201" w:rsidRPr="00876201">
        <w:rPr>
          <w:rFonts w:ascii="Tahoma"/>
          <w:bCs/>
          <w:spacing w:val="-14"/>
          <w:w w:val="95"/>
          <w:sz w:val="40"/>
        </w:rPr>
        <w:t>(</w:t>
      </w:r>
      <w:r w:rsidR="00EF7665" w:rsidRPr="00876201">
        <w:rPr>
          <w:rFonts w:ascii="Tahoma"/>
          <w:bCs/>
          <w:spacing w:val="-14"/>
          <w:w w:val="95"/>
          <w:sz w:val="40"/>
        </w:rPr>
        <w:t>comprising of Backwell Medical Centre, Brockway Medical Centre, Long Ashton Surgery and Tower House Medical Centre</w:t>
      </w:r>
      <w:r w:rsidR="00876201">
        <w:rPr>
          <w:rFonts w:ascii="Tahoma"/>
          <w:bCs/>
          <w:spacing w:val="-14"/>
          <w:w w:val="95"/>
          <w:sz w:val="40"/>
        </w:rPr>
        <w:t xml:space="preserve">) </w:t>
      </w:r>
      <w:r w:rsidR="003C26D8" w:rsidRPr="00876201">
        <w:rPr>
          <w:bCs/>
          <w:w w:val="95"/>
          <w:sz w:val="40"/>
        </w:rPr>
        <w:t>are</w:t>
      </w:r>
      <w:r>
        <w:rPr>
          <w:w w:val="95"/>
          <w:sz w:val="40"/>
        </w:rPr>
        <w:t xml:space="preserve"> </w:t>
      </w:r>
      <w:r w:rsidR="003C26D8">
        <w:rPr>
          <w:spacing w:val="-131"/>
          <w:w w:val="95"/>
          <w:sz w:val="40"/>
        </w:rPr>
        <w:t xml:space="preserve"> </w:t>
      </w:r>
      <w:r w:rsidR="003C26D8">
        <w:rPr>
          <w:w w:val="95"/>
          <w:sz w:val="40"/>
        </w:rPr>
        <w:t>a</w:t>
      </w:r>
      <w:r w:rsidR="003C26D8">
        <w:rPr>
          <w:spacing w:val="-26"/>
          <w:w w:val="95"/>
          <w:sz w:val="40"/>
        </w:rPr>
        <w:t xml:space="preserve"> </w:t>
      </w:r>
      <w:r w:rsidR="003C26D8">
        <w:rPr>
          <w:rFonts w:ascii="Tahoma"/>
          <w:b/>
          <w:w w:val="95"/>
          <w:sz w:val="40"/>
        </w:rPr>
        <w:t>Data</w:t>
      </w:r>
      <w:r w:rsidR="003C26D8">
        <w:rPr>
          <w:rFonts w:ascii="Tahoma"/>
          <w:b/>
          <w:spacing w:val="-8"/>
          <w:w w:val="95"/>
          <w:sz w:val="40"/>
        </w:rPr>
        <w:t xml:space="preserve"> </w:t>
      </w:r>
      <w:r w:rsidR="003C26D8">
        <w:rPr>
          <w:rFonts w:ascii="Tahoma"/>
          <w:b/>
          <w:w w:val="95"/>
          <w:sz w:val="40"/>
        </w:rPr>
        <w:t>Controller</w:t>
      </w:r>
      <w:r w:rsidR="003C26D8">
        <w:rPr>
          <w:rFonts w:ascii="Tahoma"/>
          <w:b/>
          <w:spacing w:val="-7"/>
          <w:w w:val="95"/>
          <w:sz w:val="40"/>
        </w:rPr>
        <w:t xml:space="preserve"> </w:t>
      </w:r>
      <w:r w:rsidR="003C26D8" w:rsidRPr="002173CE">
        <w:rPr>
          <w:rFonts w:ascii="Tahoma"/>
          <w:bCs/>
          <w:w w:val="95"/>
          <w:sz w:val="40"/>
        </w:rPr>
        <w:t>of</w:t>
      </w:r>
      <w:r w:rsidR="003C26D8" w:rsidRPr="002173CE">
        <w:rPr>
          <w:rFonts w:ascii="Tahoma"/>
          <w:bCs/>
          <w:spacing w:val="-8"/>
          <w:w w:val="95"/>
          <w:sz w:val="40"/>
        </w:rPr>
        <w:t xml:space="preserve"> </w:t>
      </w:r>
      <w:r w:rsidR="003C26D8" w:rsidRPr="002173CE">
        <w:rPr>
          <w:rFonts w:ascii="Tahoma"/>
          <w:bCs/>
          <w:w w:val="95"/>
          <w:sz w:val="40"/>
        </w:rPr>
        <w:t>your</w:t>
      </w:r>
      <w:r w:rsidR="003C26D8" w:rsidRPr="002173CE">
        <w:rPr>
          <w:rFonts w:ascii="Tahoma"/>
          <w:bCs/>
          <w:spacing w:val="-7"/>
          <w:w w:val="95"/>
          <w:sz w:val="40"/>
        </w:rPr>
        <w:t xml:space="preserve"> </w:t>
      </w:r>
      <w:r w:rsidR="003C26D8" w:rsidRPr="002173CE">
        <w:rPr>
          <w:rFonts w:ascii="Tahoma"/>
          <w:bCs/>
          <w:w w:val="95"/>
          <w:sz w:val="40"/>
        </w:rPr>
        <w:t>information.</w:t>
      </w:r>
      <w:r w:rsidR="002173CE">
        <w:rPr>
          <w:rFonts w:ascii="Tahoma"/>
          <w:b/>
          <w:w w:val="95"/>
          <w:sz w:val="40"/>
        </w:rPr>
        <w:br/>
      </w:r>
    </w:p>
    <w:p w14:paraId="355473E7" w14:textId="77777777" w:rsidR="00876201" w:rsidRPr="00281C59" w:rsidRDefault="003C26D8" w:rsidP="00281C59">
      <w:pPr>
        <w:pStyle w:val="ListParagraph"/>
        <w:numPr>
          <w:ilvl w:val="0"/>
          <w:numId w:val="3"/>
        </w:numPr>
        <w:spacing w:before="291" w:line="273" w:lineRule="auto"/>
        <w:ind w:right="333"/>
        <w:rPr>
          <w:rFonts w:ascii="Tahoma"/>
          <w:b/>
          <w:w w:val="95"/>
          <w:sz w:val="40"/>
        </w:rPr>
      </w:pPr>
      <w:r w:rsidRPr="00281C59">
        <w:rPr>
          <w:w w:val="95"/>
          <w:sz w:val="40"/>
        </w:rPr>
        <w:t xml:space="preserve">This means we are responsible for </w:t>
      </w:r>
      <w:r w:rsidRPr="00281C59">
        <w:rPr>
          <w:rFonts w:ascii="Tahoma"/>
          <w:b/>
          <w:w w:val="95"/>
          <w:sz w:val="40"/>
        </w:rPr>
        <w:t>collecting,</w:t>
      </w:r>
      <w:r w:rsidRPr="00281C59">
        <w:rPr>
          <w:rFonts w:ascii="Tahoma"/>
          <w:b/>
          <w:spacing w:val="-109"/>
          <w:w w:val="95"/>
          <w:sz w:val="40"/>
        </w:rPr>
        <w:t xml:space="preserve"> </w:t>
      </w:r>
      <w:r w:rsidRPr="00281C59">
        <w:rPr>
          <w:rFonts w:ascii="Tahoma"/>
          <w:b/>
          <w:w w:val="95"/>
          <w:sz w:val="40"/>
        </w:rPr>
        <w:t>storing, and handling your personal and</w:t>
      </w:r>
      <w:r w:rsidRPr="00281C59">
        <w:rPr>
          <w:rFonts w:ascii="Tahoma"/>
          <w:b/>
          <w:spacing w:val="1"/>
          <w:w w:val="95"/>
          <w:sz w:val="40"/>
        </w:rPr>
        <w:t xml:space="preserve"> </w:t>
      </w:r>
      <w:r w:rsidRPr="00281C59">
        <w:rPr>
          <w:rFonts w:ascii="Tahoma"/>
          <w:b/>
          <w:w w:val="95"/>
          <w:sz w:val="40"/>
        </w:rPr>
        <w:t xml:space="preserve">healthcare information </w:t>
      </w:r>
      <w:r w:rsidRPr="00281C59">
        <w:rPr>
          <w:w w:val="95"/>
          <w:sz w:val="40"/>
        </w:rPr>
        <w:t>when you register</w:t>
      </w:r>
      <w:r w:rsidRPr="00281C59">
        <w:rPr>
          <w:spacing w:val="1"/>
          <w:w w:val="95"/>
          <w:sz w:val="40"/>
        </w:rPr>
        <w:t xml:space="preserve"> </w:t>
      </w:r>
      <w:r w:rsidRPr="00281C59">
        <w:rPr>
          <w:w w:val="95"/>
          <w:sz w:val="40"/>
        </w:rPr>
        <w:t>with</w:t>
      </w:r>
      <w:r w:rsidRPr="00281C59">
        <w:rPr>
          <w:spacing w:val="-36"/>
          <w:w w:val="95"/>
          <w:sz w:val="40"/>
        </w:rPr>
        <w:t xml:space="preserve"> </w:t>
      </w:r>
      <w:r w:rsidRPr="00281C59">
        <w:rPr>
          <w:w w:val="95"/>
          <w:sz w:val="40"/>
        </w:rPr>
        <w:t>us</w:t>
      </w:r>
      <w:r w:rsidRPr="00281C59">
        <w:rPr>
          <w:spacing w:val="-35"/>
          <w:w w:val="95"/>
          <w:sz w:val="40"/>
        </w:rPr>
        <w:t xml:space="preserve"> </w:t>
      </w:r>
      <w:r w:rsidRPr="00281C59">
        <w:rPr>
          <w:w w:val="95"/>
          <w:sz w:val="40"/>
        </w:rPr>
        <w:t>as</w:t>
      </w:r>
      <w:r w:rsidRPr="00281C59">
        <w:rPr>
          <w:spacing w:val="-36"/>
          <w:w w:val="95"/>
          <w:sz w:val="40"/>
        </w:rPr>
        <w:t xml:space="preserve"> </w:t>
      </w:r>
      <w:r w:rsidRPr="00281C59">
        <w:rPr>
          <w:w w:val="95"/>
          <w:sz w:val="40"/>
        </w:rPr>
        <w:t>a</w:t>
      </w:r>
      <w:r w:rsidRPr="00281C59">
        <w:rPr>
          <w:spacing w:val="-35"/>
          <w:w w:val="95"/>
          <w:sz w:val="40"/>
        </w:rPr>
        <w:t xml:space="preserve"> </w:t>
      </w:r>
      <w:r w:rsidRPr="00281C59">
        <w:rPr>
          <w:w w:val="95"/>
          <w:sz w:val="40"/>
        </w:rPr>
        <w:t>patient.</w:t>
      </w:r>
    </w:p>
    <w:p w14:paraId="43951503" w14:textId="37899CE3" w:rsidR="00876201" w:rsidRPr="00281C59" w:rsidRDefault="003C26D8" w:rsidP="00281C59">
      <w:pPr>
        <w:pStyle w:val="ListParagraph"/>
        <w:numPr>
          <w:ilvl w:val="0"/>
          <w:numId w:val="3"/>
        </w:numPr>
        <w:spacing w:before="291" w:line="273" w:lineRule="auto"/>
        <w:ind w:right="333"/>
        <w:rPr>
          <w:rFonts w:ascii="Tahoma"/>
          <w:b/>
          <w:w w:val="95"/>
          <w:sz w:val="40"/>
        </w:rPr>
      </w:pPr>
      <w:r w:rsidRPr="00281C59">
        <w:rPr>
          <w:w w:val="95"/>
          <w:sz w:val="40"/>
        </w:rPr>
        <w:t>There</w:t>
      </w:r>
      <w:r w:rsidRPr="00281C59">
        <w:rPr>
          <w:spacing w:val="-16"/>
          <w:w w:val="95"/>
          <w:sz w:val="40"/>
        </w:rPr>
        <w:t xml:space="preserve"> </w:t>
      </w:r>
      <w:r w:rsidRPr="00281C59">
        <w:rPr>
          <w:w w:val="95"/>
          <w:sz w:val="40"/>
        </w:rPr>
        <w:t>may</w:t>
      </w:r>
      <w:r w:rsidRPr="00281C59">
        <w:rPr>
          <w:spacing w:val="-15"/>
          <w:w w:val="95"/>
          <w:sz w:val="40"/>
        </w:rPr>
        <w:t xml:space="preserve"> </w:t>
      </w:r>
      <w:r w:rsidRPr="00281C59">
        <w:rPr>
          <w:w w:val="95"/>
          <w:sz w:val="40"/>
        </w:rPr>
        <w:t>be</w:t>
      </w:r>
      <w:r w:rsidRPr="00281C59">
        <w:rPr>
          <w:spacing w:val="-16"/>
          <w:w w:val="95"/>
          <w:sz w:val="40"/>
        </w:rPr>
        <w:t xml:space="preserve"> </w:t>
      </w:r>
      <w:r w:rsidRPr="00281C59">
        <w:rPr>
          <w:w w:val="95"/>
          <w:sz w:val="40"/>
        </w:rPr>
        <w:t>times</w:t>
      </w:r>
      <w:r w:rsidRPr="00281C59">
        <w:rPr>
          <w:spacing w:val="-15"/>
          <w:w w:val="95"/>
          <w:sz w:val="40"/>
        </w:rPr>
        <w:t xml:space="preserve"> </w:t>
      </w:r>
      <w:r w:rsidRPr="00281C59">
        <w:rPr>
          <w:w w:val="95"/>
          <w:sz w:val="40"/>
        </w:rPr>
        <w:t>where</w:t>
      </w:r>
      <w:r w:rsidRPr="00281C59">
        <w:rPr>
          <w:spacing w:val="-16"/>
          <w:w w:val="95"/>
          <w:sz w:val="40"/>
        </w:rPr>
        <w:t xml:space="preserve"> </w:t>
      </w:r>
      <w:r w:rsidRPr="00281C59">
        <w:rPr>
          <w:w w:val="95"/>
          <w:sz w:val="40"/>
        </w:rPr>
        <w:t>we</w:t>
      </w:r>
      <w:r w:rsidRPr="00281C59">
        <w:rPr>
          <w:spacing w:val="-15"/>
          <w:w w:val="95"/>
          <w:sz w:val="40"/>
        </w:rPr>
        <w:t xml:space="preserve"> </w:t>
      </w:r>
      <w:r w:rsidRPr="00281C59">
        <w:rPr>
          <w:w w:val="95"/>
          <w:sz w:val="40"/>
        </w:rPr>
        <w:t>also</w:t>
      </w:r>
      <w:r w:rsidRPr="00281C59">
        <w:rPr>
          <w:spacing w:val="-16"/>
          <w:w w:val="95"/>
          <w:sz w:val="40"/>
        </w:rPr>
        <w:t xml:space="preserve"> </w:t>
      </w:r>
      <w:r w:rsidRPr="00281C59">
        <w:rPr>
          <w:rFonts w:ascii="Tahoma"/>
          <w:b/>
          <w:w w:val="95"/>
          <w:sz w:val="40"/>
        </w:rPr>
        <w:t>process</w:t>
      </w:r>
      <w:r w:rsidRPr="00281C59">
        <w:rPr>
          <w:rFonts w:ascii="Tahoma"/>
          <w:b/>
          <w:spacing w:val="-108"/>
          <w:w w:val="95"/>
          <w:sz w:val="40"/>
        </w:rPr>
        <w:t xml:space="preserve"> </w:t>
      </w:r>
      <w:r w:rsidRPr="00281C59">
        <w:rPr>
          <w:rFonts w:ascii="Tahoma"/>
          <w:b/>
          <w:sz w:val="40"/>
        </w:rPr>
        <w:t>your</w:t>
      </w:r>
      <w:r w:rsidRPr="00281C59">
        <w:rPr>
          <w:rFonts w:ascii="Tahoma"/>
          <w:b/>
          <w:spacing w:val="-25"/>
          <w:sz w:val="40"/>
        </w:rPr>
        <w:t xml:space="preserve"> </w:t>
      </w:r>
      <w:r w:rsidR="0008656B" w:rsidRPr="00281C59">
        <w:rPr>
          <w:rFonts w:ascii="Tahoma"/>
          <w:b/>
          <w:sz w:val="40"/>
        </w:rPr>
        <w:t>information.</w:t>
      </w:r>
    </w:p>
    <w:p w14:paraId="72D9DC7C" w14:textId="29115716" w:rsidR="00047264" w:rsidRPr="00281C59" w:rsidRDefault="003C26D8" w:rsidP="00281C59">
      <w:pPr>
        <w:pStyle w:val="ListParagraph"/>
        <w:numPr>
          <w:ilvl w:val="0"/>
          <w:numId w:val="3"/>
        </w:numPr>
        <w:spacing w:before="291" w:line="273" w:lineRule="auto"/>
        <w:ind w:right="333"/>
        <w:rPr>
          <w:rFonts w:ascii="Tahoma"/>
          <w:b/>
          <w:w w:val="95"/>
          <w:sz w:val="40"/>
        </w:rPr>
      </w:pPr>
      <w:r w:rsidRPr="00281C59">
        <w:rPr>
          <w:w w:val="95"/>
          <w:sz w:val="40"/>
        </w:rPr>
        <w:t>That means we use your information for a</w:t>
      </w:r>
      <w:r w:rsidRPr="00281C59">
        <w:rPr>
          <w:spacing w:val="1"/>
          <w:w w:val="95"/>
          <w:sz w:val="40"/>
        </w:rPr>
        <w:t xml:space="preserve"> </w:t>
      </w:r>
      <w:r w:rsidRPr="00281C59">
        <w:rPr>
          <w:w w:val="95"/>
          <w:sz w:val="40"/>
        </w:rPr>
        <w:t>particular</w:t>
      </w:r>
      <w:r w:rsidRPr="00281C59">
        <w:rPr>
          <w:spacing w:val="-10"/>
          <w:w w:val="95"/>
          <w:sz w:val="40"/>
        </w:rPr>
        <w:t xml:space="preserve"> </w:t>
      </w:r>
      <w:r w:rsidRPr="00281C59">
        <w:rPr>
          <w:w w:val="95"/>
          <w:sz w:val="40"/>
        </w:rPr>
        <w:t>purpose,</w:t>
      </w:r>
      <w:r w:rsidRPr="00281C59">
        <w:rPr>
          <w:spacing w:val="-9"/>
          <w:w w:val="95"/>
          <w:sz w:val="40"/>
        </w:rPr>
        <w:t xml:space="preserve"> </w:t>
      </w:r>
      <w:r w:rsidRPr="00281C59">
        <w:rPr>
          <w:w w:val="95"/>
          <w:sz w:val="40"/>
        </w:rPr>
        <w:t>we</w:t>
      </w:r>
      <w:r w:rsidRPr="00281C59">
        <w:rPr>
          <w:spacing w:val="-9"/>
          <w:w w:val="95"/>
          <w:sz w:val="40"/>
        </w:rPr>
        <w:t xml:space="preserve"> </w:t>
      </w:r>
      <w:r w:rsidRPr="00281C59">
        <w:rPr>
          <w:w w:val="95"/>
          <w:sz w:val="40"/>
        </w:rPr>
        <w:t>may</w:t>
      </w:r>
      <w:r w:rsidRPr="00281C59">
        <w:rPr>
          <w:spacing w:val="-10"/>
          <w:w w:val="95"/>
          <w:sz w:val="40"/>
        </w:rPr>
        <w:t xml:space="preserve"> </w:t>
      </w:r>
      <w:r w:rsidRPr="00281C59">
        <w:rPr>
          <w:w w:val="95"/>
          <w:sz w:val="40"/>
        </w:rPr>
        <w:t>also</w:t>
      </w:r>
      <w:r w:rsidRPr="00281C59">
        <w:rPr>
          <w:spacing w:val="-9"/>
          <w:w w:val="95"/>
          <w:sz w:val="40"/>
        </w:rPr>
        <w:t xml:space="preserve"> </w:t>
      </w:r>
      <w:r w:rsidRPr="00281C59">
        <w:rPr>
          <w:w w:val="95"/>
          <w:sz w:val="40"/>
        </w:rPr>
        <w:t>be</w:t>
      </w:r>
      <w:r w:rsidRPr="00281C59">
        <w:rPr>
          <w:spacing w:val="-9"/>
          <w:w w:val="95"/>
          <w:sz w:val="40"/>
        </w:rPr>
        <w:t xml:space="preserve"> </w:t>
      </w:r>
      <w:r w:rsidRPr="00281C59">
        <w:rPr>
          <w:w w:val="95"/>
          <w:sz w:val="40"/>
        </w:rPr>
        <w:t>called</w:t>
      </w:r>
      <w:r w:rsidRPr="00281C59">
        <w:rPr>
          <w:spacing w:val="-10"/>
          <w:w w:val="95"/>
          <w:sz w:val="40"/>
        </w:rPr>
        <w:t xml:space="preserve"> </w:t>
      </w:r>
      <w:r w:rsidRPr="00281C59">
        <w:rPr>
          <w:rFonts w:ascii="Tahoma"/>
          <w:b/>
          <w:w w:val="95"/>
          <w:sz w:val="40"/>
        </w:rPr>
        <w:t>a</w:t>
      </w:r>
      <w:r w:rsidRPr="00281C59">
        <w:rPr>
          <w:rFonts w:ascii="Tahoma"/>
          <w:b/>
          <w:spacing w:val="-108"/>
          <w:w w:val="95"/>
          <w:sz w:val="40"/>
        </w:rPr>
        <w:t xml:space="preserve"> </w:t>
      </w:r>
      <w:r w:rsidRPr="00281C59">
        <w:rPr>
          <w:rFonts w:ascii="Tahoma"/>
          <w:b/>
          <w:sz w:val="40"/>
        </w:rPr>
        <w:t>Data</w:t>
      </w:r>
      <w:r w:rsidRPr="00281C59">
        <w:rPr>
          <w:rFonts w:ascii="Tahoma"/>
          <w:b/>
          <w:spacing w:val="-25"/>
          <w:sz w:val="40"/>
        </w:rPr>
        <w:t xml:space="preserve"> </w:t>
      </w:r>
      <w:r w:rsidRPr="00281C59">
        <w:rPr>
          <w:rFonts w:ascii="Tahoma"/>
          <w:b/>
          <w:sz w:val="40"/>
        </w:rPr>
        <w:t>Processor.</w:t>
      </w:r>
    </w:p>
    <w:p w14:paraId="4C160065" w14:textId="0C2C36DE" w:rsidR="002173CE" w:rsidRDefault="002173CE" w:rsidP="002173CE">
      <w:pPr>
        <w:pStyle w:val="BodyText"/>
        <w:rPr>
          <w:rFonts w:ascii="Tahoma"/>
          <w:sz w:val="20"/>
        </w:rPr>
      </w:pPr>
    </w:p>
    <w:p w14:paraId="7CB45E12" w14:textId="1946BF2F" w:rsidR="00047264" w:rsidRPr="002173CE" w:rsidRDefault="00281C59" w:rsidP="002173CE">
      <w:pPr>
        <w:pStyle w:val="BodyText"/>
        <w:rPr>
          <w:rFonts w:ascii="Tahoma"/>
          <w:sz w:val="20"/>
        </w:rPr>
        <w:sectPr w:rsidR="00047264" w:rsidRPr="002173CE">
          <w:pgSz w:w="11900" w:h="16850"/>
          <w:pgMar w:top="1020" w:right="980" w:bottom="280" w:left="880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63374508" wp14:editId="163B4ED6">
                <wp:simplePos x="0" y="0"/>
                <wp:positionH relativeFrom="margin">
                  <wp:align>left</wp:align>
                </wp:positionH>
                <wp:positionV relativeFrom="paragraph">
                  <wp:posOffset>280670</wp:posOffset>
                </wp:positionV>
                <wp:extent cx="6454140" cy="3086100"/>
                <wp:effectExtent l="0" t="0" r="3810" b="0"/>
                <wp:wrapTopAndBottom/>
                <wp:docPr id="472" name="Group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4140" cy="3086119"/>
                          <a:chOff x="1083" y="345"/>
                          <a:chExt cx="9792" cy="5295"/>
                        </a:xfrm>
                      </wpg:grpSpPr>
                      <wps:wsp>
                        <wps:cNvPr id="473" name="Rectangle 474"/>
                        <wps:cNvSpPr>
                          <a:spLocks noChangeArrowheads="1"/>
                        </wps:cNvSpPr>
                        <wps:spPr bwMode="auto">
                          <a:xfrm>
                            <a:off x="1083" y="345"/>
                            <a:ext cx="9727" cy="5295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4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98" y="4003"/>
                            <a:ext cx="2141" cy="13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5" name="Text Box 472"/>
                        <wps:cNvSpPr txBox="1">
                          <a:spLocks noChangeArrowheads="1"/>
                        </wps:cNvSpPr>
                        <wps:spPr bwMode="auto">
                          <a:xfrm>
                            <a:off x="1259" y="468"/>
                            <a:ext cx="9616" cy="4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F6E197" w14:textId="77777777" w:rsidR="00047264" w:rsidRDefault="003C26D8">
                              <w:pPr>
                                <w:spacing w:before="260" w:line="273" w:lineRule="auto"/>
                                <w:ind w:left="105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 xml:space="preserve">We are registered with </w:t>
                              </w:r>
                              <w:r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the Information</w:t>
                              </w:r>
                              <w:r>
                                <w:rPr>
                                  <w:rFonts w:ascii="Tahoma"/>
                                  <w:b/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Commissioners</w:t>
                              </w:r>
                              <w:r>
                                <w:rPr>
                                  <w:rFonts w:ascii="Tahoma"/>
                                  <w:b/>
                                  <w:spacing w:val="18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Office</w:t>
                              </w:r>
                              <w:r>
                                <w:rPr>
                                  <w:rFonts w:ascii="Tahoma"/>
                                  <w:b/>
                                  <w:spacing w:val="18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(ICO)</w:t>
                              </w:r>
                              <w:r>
                                <w:rPr>
                                  <w:rFonts w:ascii="Tahoma"/>
                                  <w:b/>
                                  <w:spacing w:val="2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e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bout the people we work with under the Data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rotection</w:t>
                              </w:r>
                              <w:r>
                                <w:rPr>
                                  <w:spacing w:val="-3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ct</w:t>
                              </w:r>
                              <w:r>
                                <w:rPr>
                                  <w:spacing w:val="-3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2018</w:t>
                              </w:r>
                            </w:p>
                            <w:p w14:paraId="233912AF" w14:textId="77777777" w:rsidR="00047264" w:rsidRPr="005773D9" w:rsidRDefault="00047264">
                              <w:pPr>
                                <w:spacing w:before="9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5F8E879C" w14:textId="127F17E4" w:rsidR="00047264" w:rsidRDefault="003C26D8">
                              <w:pPr>
                                <w:ind w:left="105"/>
                                <w:rPr>
                                  <w:rFonts w:ascii="Tahoma"/>
                                  <w:b/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Our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gistration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number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s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B118B0" w:rsidRPr="00B118B0"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ZA209560</w:t>
                              </w:r>
                              <w:r w:rsidR="002173CE">
                                <w:rPr>
                                  <w:rFonts w:ascii="Tahoma"/>
                                  <w:b/>
                                  <w:w w:val="95"/>
                                  <w:sz w:val="4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74508" id="Group 471" o:spid="_x0000_s1026" style="position:absolute;margin-left:0;margin-top:22.1pt;width:508.2pt;height:243pt;z-index:-15727104;mso-wrap-distance-left:0;mso-wrap-distance-right:0;mso-position-horizontal:left;mso-position-horizontal-relative:margin" coordorigin="1083,345" coordsize="9792,52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">
                <v:rect id="Rectangle 474" o:spid="_x0000_s1027" style="position:absolute;left:1083;top:345;width:9727;height:5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" fillcolor="#caddff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3" o:spid="_x0000_s1028" type="#_x0000_t75" style="position:absolute;left:8198;top:4003;width:2141;height:1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72" o:spid="_x0000_s1029" type="#_x0000_t202" style="position:absolute;left:1259;top:468;width:9616;height:4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" filled="f" stroked="f">
                  <v:textbox inset="0,0,0,0">
                    <w:txbxContent>
                      <w:p w14:paraId="1DF6E197" w14:textId="77777777" w:rsidR="00047264" w:rsidRDefault="003C26D8">
                        <w:pPr>
                          <w:spacing w:before="260" w:line="273" w:lineRule="auto"/>
                          <w:ind w:left="105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 xml:space="preserve">We are registered with </w:t>
                        </w:r>
                        <w:r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the Information</w:t>
                        </w:r>
                        <w:r>
                          <w:rPr>
                            <w:rFonts w:ascii="Tahoma"/>
                            <w:b/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Commissioners</w:t>
                        </w:r>
                        <w:r>
                          <w:rPr>
                            <w:rFonts w:ascii="Tahoma"/>
                            <w:b/>
                            <w:spacing w:val="18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Office</w:t>
                        </w:r>
                        <w:r>
                          <w:rPr>
                            <w:rFonts w:ascii="Tahoma"/>
                            <w:b/>
                            <w:spacing w:val="18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(ICO)</w:t>
                        </w:r>
                        <w:r>
                          <w:rPr>
                            <w:rFonts w:ascii="Tahoma"/>
                            <w:b/>
                            <w:spacing w:val="2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e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bout the people we work with under the Data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rotection</w:t>
                        </w:r>
                        <w:r>
                          <w:rPr>
                            <w:spacing w:val="-3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ct</w:t>
                        </w:r>
                        <w:r>
                          <w:rPr>
                            <w:spacing w:val="-3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2018</w:t>
                        </w:r>
                      </w:p>
                      <w:p w14:paraId="233912AF" w14:textId="77777777" w:rsidR="00047264" w:rsidRPr="005773D9" w:rsidRDefault="00047264">
                        <w:pPr>
                          <w:spacing w:before="9"/>
                          <w:rPr>
                            <w:sz w:val="16"/>
                            <w:szCs w:val="16"/>
                          </w:rPr>
                        </w:pPr>
                      </w:p>
                      <w:p w14:paraId="5F8E879C" w14:textId="127F17E4" w:rsidR="00047264" w:rsidRDefault="003C26D8">
                        <w:pPr>
                          <w:ind w:left="105"/>
                          <w:rPr>
                            <w:rFonts w:ascii="Tahoma"/>
                            <w:b/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Our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gistration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number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s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 w:rsidR="00B118B0" w:rsidRPr="00B118B0"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ZA209560</w:t>
                        </w:r>
                        <w:r w:rsidR="002173CE">
                          <w:rPr>
                            <w:rFonts w:ascii="Tahoma"/>
                            <w:b/>
                            <w:w w:val="95"/>
                            <w:sz w:val="40"/>
                          </w:rPr>
                          <w:t>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2173CE"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FCA6953" wp14:editId="157762C6">
                <wp:simplePos x="0" y="0"/>
                <wp:positionH relativeFrom="page">
                  <wp:align>center</wp:align>
                </wp:positionH>
                <wp:positionV relativeFrom="paragraph">
                  <wp:posOffset>163435</wp:posOffset>
                </wp:positionV>
                <wp:extent cx="3521710" cy="1270"/>
                <wp:effectExtent l="0" t="19050" r="21590" b="17780"/>
                <wp:wrapTopAndBottom/>
                <wp:docPr id="476" name="Freeform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21710" cy="1270"/>
                        </a:xfrm>
                        <a:custGeom>
                          <a:avLst/>
                          <a:gdLst>
                            <a:gd name="T0" fmla="+- 0 3174 3174"/>
                            <a:gd name="T1" fmla="*/ T0 w 5546"/>
                            <a:gd name="T2" fmla="+- 0 8719 3174"/>
                            <a:gd name="T3" fmla="*/ T2 w 55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46">
                              <a:moveTo>
                                <a:pt x="0" y="0"/>
                              </a:moveTo>
                              <a:lnTo>
                                <a:pt x="5545" y="0"/>
                              </a:lnTo>
                            </a:path>
                          </a:pathLst>
                        </a:custGeom>
                        <a:noFill/>
                        <a:ln w="380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4760A" id="Freeform 475" o:spid="_x0000_s1026" style="position:absolute;margin-left:0;margin-top:12.85pt;width:277.3pt;height:.1pt;z-index:-15727616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554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" path="m,l5545,e" filled="f" strokeweight="1.0574mm">
                <v:path arrowok="t" o:connecttype="custom" o:connectlocs="0,0;3521075,0" o:connectangles="0,0"/>
                <w10:wrap type="topAndBottom" anchorx="page"/>
              </v:shape>
            </w:pict>
          </mc:Fallback>
        </mc:AlternateContent>
      </w:r>
    </w:p>
    <w:p w14:paraId="2E89C064" w14:textId="77777777" w:rsidR="00047264" w:rsidRDefault="003C26D8">
      <w:pPr>
        <w:pStyle w:val="BodyText"/>
        <w:spacing w:before="105" w:line="273" w:lineRule="auto"/>
        <w:ind w:left="4485" w:hanging="4023"/>
        <w:rPr>
          <w:rFonts w:ascii="Tahoma"/>
        </w:rPr>
      </w:pPr>
      <w:r>
        <w:rPr>
          <w:rFonts w:ascii="Tahoma"/>
          <w:color w:val="1C1C1B"/>
          <w:w w:val="95"/>
        </w:rPr>
        <w:lastRenderedPageBreak/>
        <w:t>What</w:t>
      </w:r>
      <w:r>
        <w:rPr>
          <w:rFonts w:ascii="Tahoma"/>
          <w:color w:val="1C1C1B"/>
          <w:spacing w:val="33"/>
          <w:w w:val="95"/>
        </w:rPr>
        <w:t xml:space="preserve"> </w:t>
      </w:r>
      <w:r>
        <w:rPr>
          <w:rFonts w:ascii="Tahoma"/>
          <w:color w:val="1C1C1B"/>
          <w:w w:val="95"/>
        </w:rPr>
        <w:t>information</w:t>
      </w:r>
      <w:r>
        <w:rPr>
          <w:rFonts w:ascii="Tahoma"/>
          <w:color w:val="1C1C1B"/>
          <w:spacing w:val="33"/>
          <w:w w:val="95"/>
        </w:rPr>
        <w:t xml:space="preserve"> </w:t>
      </w:r>
      <w:r>
        <w:rPr>
          <w:rFonts w:ascii="Tahoma"/>
          <w:color w:val="1C1C1B"/>
          <w:w w:val="95"/>
        </w:rPr>
        <w:t>do</w:t>
      </w:r>
      <w:r>
        <w:rPr>
          <w:rFonts w:ascii="Tahoma"/>
          <w:color w:val="1C1C1B"/>
          <w:spacing w:val="33"/>
          <w:w w:val="95"/>
        </w:rPr>
        <w:t xml:space="preserve"> </w:t>
      </w:r>
      <w:r>
        <w:rPr>
          <w:rFonts w:ascii="Tahoma"/>
          <w:color w:val="1C1C1B"/>
          <w:w w:val="95"/>
        </w:rPr>
        <w:t>we</w:t>
      </w:r>
      <w:r>
        <w:rPr>
          <w:rFonts w:ascii="Tahoma"/>
          <w:color w:val="1C1C1B"/>
          <w:spacing w:val="33"/>
          <w:w w:val="95"/>
        </w:rPr>
        <w:t xml:space="preserve"> </w:t>
      </w:r>
      <w:r>
        <w:rPr>
          <w:rFonts w:ascii="Tahoma"/>
          <w:color w:val="1C1C1B"/>
          <w:w w:val="95"/>
        </w:rPr>
        <w:t>collect</w:t>
      </w:r>
      <w:r>
        <w:rPr>
          <w:rFonts w:ascii="Tahoma"/>
          <w:color w:val="1C1C1B"/>
          <w:spacing w:val="34"/>
          <w:w w:val="95"/>
        </w:rPr>
        <w:t xml:space="preserve"> </w:t>
      </w:r>
      <w:r>
        <w:rPr>
          <w:rFonts w:ascii="Tahoma"/>
          <w:color w:val="1C1C1B"/>
          <w:w w:val="95"/>
        </w:rPr>
        <w:t>about</w:t>
      </w:r>
      <w:r>
        <w:rPr>
          <w:rFonts w:ascii="Tahoma"/>
          <w:color w:val="1C1C1B"/>
          <w:spacing w:val="-136"/>
          <w:w w:val="95"/>
        </w:rPr>
        <w:t xml:space="preserve"> </w:t>
      </w:r>
      <w:r>
        <w:rPr>
          <w:rFonts w:ascii="Tahoma"/>
          <w:color w:val="1C1C1B"/>
        </w:rPr>
        <w:t>you?</w:t>
      </w:r>
    </w:p>
    <w:p w14:paraId="75A68CE0" w14:textId="69ECFFAE" w:rsidR="00047264" w:rsidRDefault="0008656B">
      <w:pPr>
        <w:pStyle w:val="BodyText"/>
        <w:spacing w:before="10"/>
        <w:rPr>
          <w:rFonts w:ascii="Tahoma"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5A60205E" wp14:editId="04DE9454">
                <wp:simplePos x="0" y="0"/>
                <wp:positionH relativeFrom="page">
                  <wp:posOffset>628015</wp:posOffset>
                </wp:positionH>
                <wp:positionV relativeFrom="paragraph">
                  <wp:posOffset>184785</wp:posOffset>
                </wp:positionV>
                <wp:extent cx="6176645" cy="1475740"/>
                <wp:effectExtent l="0" t="0" r="0" b="0"/>
                <wp:wrapTopAndBottom/>
                <wp:docPr id="467" name="Group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6645" cy="1475740"/>
                          <a:chOff x="989" y="291"/>
                          <a:chExt cx="9727" cy="2324"/>
                        </a:xfrm>
                      </wpg:grpSpPr>
                      <wps:wsp>
                        <wps:cNvPr id="468" name="Rectangle 470"/>
                        <wps:cNvSpPr>
                          <a:spLocks noChangeArrowheads="1"/>
                        </wps:cNvSpPr>
                        <wps:spPr bwMode="auto">
                          <a:xfrm>
                            <a:off x="988" y="290"/>
                            <a:ext cx="9727" cy="2324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" name="AutoShape 469"/>
                        <wps:cNvSpPr>
                          <a:spLocks/>
                        </wps:cNvSpPr>
                        <wps:spPr bwMode="auto">
                          <a:xfrm>
                            <a:off x="2151" y="421"/>
                            <a:ext cx="3400" cy="2054"/>
                          </a:xfrm>
                          <a:custGeom>
                            <a:avLst/>
                            <a:gdLst>
                              <a:gd name="T0" fmla="+- 0 5380 2151"/>
                              <a:gd name="T1" fmla="*/ T0 w 3400"/>
                              <a:gd name="T2" fmla="+- 0 678 421"/>
                              <a:gd name="T3" fmla="*/ 678 h 2054"/>
                              <a:gd name="T4" fmla="+- 0 5293 2151"/>
                              <a:gd name="T5" fmla="*/ T4 w 3400"/>
                              <a:gd name="T6" fmla="+- 0 592 421"/>
                              <a:gd name="T7" fmla="*/ 592 h 2054"/>
                              <a:gd name="T8" fmla="+- 0 2474 2151"/>
                              <a:gd name="T9" fmla="*/ T8 w 3400"/>
                              <a:gd name="T10" fmla="+- 0 579 421"/>
                              <a:gd name="T11" fmla="*/ 579 h 2054"/>
                              <a:gd name="T12" fmla="+- 0 2357 2151"/>
                              <a:gd name="T13" fmla="*/ T12 w 3400"/>
                              <a:gd name="T14" fmla="+- 0 626 421"/>
                              <a:gd name="T15" fmla="*/ 626 h 2054"/>
                              <a:gd name="T16" fmla="+- 0 2309 2151"/>
                              <a:gd name="T17" fmla="*/ T16 w 3400"/>
                              <a:gd name="T18" fmla="+- 0 741 421"/>
                              <a:gd name="T19" fmla="*/ 741 h 2054"/>
                              <a:gd name="T20" fmla="+- 0 2322 2151"/>
                              <a:gd name="T21" fmla="*/ T20 w 3400"/>
                              <a:gd name="T22" fmla="+- 0 2218 421"/>
                              <a:gd name="T23" fmla="*/ 2218 h 2054"/>
                              <a:gd name="T24" fmla="+- 0 2410 2151"/>
                              <a:gd name="T25" fmla="*/ T24 w 3400"/>
                              <a:gd name="T26" fmla="+- 0 2304 421"/>
                              <a:gd name="T27" fmla="*/ 2304 h 2054"/>
                              <a:gd name="T28" fmla="+- 0 5229 2151"/>
                              <a:gd name="T29" fmla="*/ T28 w 3400"/>
                              <a:gd name="T30" fmla="+- 0 2317 421"/>
                              <a:gd name="T31" fmla="*/ 2317 h 2054"/>
                              <a:gd name="T32" fmla="+- 0 5345 2151"/>
                              <a:gd name="T33" fmla="*/ T32 w 3400"/>
                              <a:gd name="T34" fmla="+- 0 2269 421"/>
                              <a:gd name="T35" fmla="*/ 2269 h 2054"/>
                              <a:gd name="T36" fmla="+- 0 5393 2151"/>
                              <a:gd name="T37" fmla="*/ T36 w 3400"/>
                              <a:gd name="T38" fmla="+- 0 2154 421"/>
                              <a:gd name="T39" fmla="*/ 2154 h 2054"/>
                              <a:gd name="T40" fmla="+- 0 5551 2151"/>
                              <a:gd name="T41" fmla="*/ T40 w 3400"/>
                              <a:gd name="T42" fmla="+- 0 741 421"/>
                              <a:gd name="T43" fmla="*/ 741 h 2054"/>
                              <a:gd name="T44" fmla="+- 0 5518 2151"/>
                              <a:gd name="T45" fmla="*/ T44 w 3400"/>
                              <a:gd name="T46" fmla="+- 0 601 421"/>
                              <a:gd name="T47" fmla="*/ 601 h 2054"/>
                              <a:gd name="T48" fmla="+- 0 5516 2151"/>
                              <a:gd name="T49" fmla="*/ T48 w 3400"/>
                              <a:gd name="T50" fmla="+- 0 741 421"/>
                              <a:gd name="T51" fmla="*/ 741 h 2054"/>
                              <a:gd name="T52" fmla="+- 0 5506 2151"/>
                              <a:gd name="T53" fmla="*/ T52 w 3400"/>
                              <a:gd name="T54" fmla="+- 0 2230 421"/>
                              <a:gd name="T55" fmla="*/ 2230 h 2054"/>
                              <a:gd name="T56" fmla="+- 0 5432 2151"/>
                              <a:gd name="T57" fmla="*/ T56 w 3400"/>
                              <a:gd name="T58" fmla="+- 0 2356 421"/>
                              <a:gd name="T59" fmla="*/ 2356 h 2054"/>
                              <a:gd name="T60" fmla="+- 0 5305 2151"/>
                              <a:gd name="T61" fmla="*/ T60 w 3400"/>
                              <a:gd name="T62" fmla="+- 0 2429 421"/>
                              <a:gd name="T63" fmla="*/ 2429 h 2054"/>
                              <a:gd name="T64" fmla="+- 0 2474 2151"/>
                              <a:gd name="T65" fmla="*/ T64 w 3400"/>
                              <a:gd name="T66" fmla="+- 0 2439 421"/>
                              <a:gd name="T67" fmla="*/ 2439 h 2054"/>
                              <a:gd name="T68" fmla="+- 0 2329 2151"/>
                              <a:gd name="T69" fmla="*/ T68 w 3400"/>
                              <a:gd name="T70" fmla="+- 0 2400 421"/>
                              <a:gd name="T71" fmla="*/ 2400 h 2054"/>
                              <a:gd name="T72" fmla="+- 0 2226 2151"/>
                              <a:gd name="T73" fmla="*/ T72 w 3400"/>
                              <a:gd name="T74" fmla="+- 0 2298 421"/>
                              <a:gd name="T75" fmla="*/ 2298 h 2054"/>
                              <a:gd name="T76" fmla="+- 0 2186 2151"/>
                              <a:gd name="T77" fmla="*/ T76 w 3400"/>
                              <a:gd name="T78" fmla="+- 0 2154 421"/>
                              <a:gd name="T79" fmla="*/ 2154 h 2054"/>
                              <a:gd name="T80" fmla="+- 0 2197 2151"/>
                              <a:gd name="T81" fmla="*/ T80 w 3400"/>
                              <a:gd name="T82" fmla="+- 0 666 421"/>
                              <a:gd name="T83" fmla="*/ 666 h 2054"/>
                              <a:gd name="T84" fmla="+- 0 2271 2151"/>
                              <a:gd name="T85" fmla="*/ T84 w 3400"/>
                              <a:gd name="T86" fmla="+- 0 540 421"/>
                              <a:gd name="T87" fmla="*/ 540 h 2054"/>
                              <a:gd name="T88" fmla="+- 0 2397 2151"/>
                              <a:gd name="T89" fmla="*/ T88 w 3400"/>
                              <a:gd name="T90" fmla="+- 0 466 421"/>
                              <a:gd name="T91" fmla="*/ 466 h 2054"/>
                              <a:gd name="T92" fmla="+- 0 5229 2151"/>
                              <a:gd name="T93" fmla="*/ T92 w 3400"/>
                              <a:gd name="T94" fmla="+- 0 456 421"/>
                              <a:gd name="T95" fmla="*/ 456 h 2054"/>
                              <a:gd name="T96" fmla="+- 0 5374 2151"/>
                              <a:gd name="T97" fmla="*/ T96 w 3400"/>
                              <a:gd name="T98" fmla="+- 0 495 421"/>
                              <a:gd name="T99" fmla="*/ 495 h 2054"/>
                              <a:gd name="T100" fmla="+- 0 5477 2151"/>
                              <a:gd name="T101" fmla="*/ T100 w 3400"/>
                              <a:gd name="T102" fmla="+- 0 598 421"/>
                              <a:gd name="T103" fmla="*/ 598 h 2054"/>
                              <a:gd name="T104" fmla="+- 0 5516 2151"/>
                              <a:gd name="T105" fmla="*/ T104 w 3400"/>
                              <a:gd name="T106" fmla="+- 0 741 421"/>
                              <a:gd name="T107" fmla="*/ 741 h 2054"/>
                              <a:gd name="T108" fmla="+- 0 5480 2151"/>
                              <a:gd name="T109" fmla="*/ T108 w 3400"/>
                              <a:gd name="T110" fmla="+- 0 541 421"/>
                              <a:gd name="T111" fmla="*/ 541 h 2054"/>
                              <a:gd name="T112" fmla="+- 0 5374 2151"/>
                              <a:gd name="T113" fmla="*/ T112 w 3400"/>
                              <a:gd name="T114" fmla="+- 0 456 421"/>
                              <a:gd name="T115" fmla="*/ 456 h 2054"/>
                              <a:gd name="T116" fmla="+- 0 5302 2151"/>
                              <a:gd name="T117" fmla="*/ T116 w 3400"/>
                              <a:gd name="T118" fmla="+- 0 430 421"/>
                              <a:gd name="T119" fmla="*/ 430 h 2054"/>
                              <a:gd name="T120" fmla="+- 0 2474 2151"/>
                              <a:gd name="T121" fmla="*/ T120 w 3400"/>
                              <a:gd name="T122" fmla="+- 0 421 421"/>
                              <a:gd name="T123" fmla="*/ 421 h 2054"/>
                              <a:gd name="T124" fmla="+- 0 2332 2151"/>
                              <a:gd name="T125" fmla="*/ T124 w 3400"/>
                              <a:gd name="T126" fmla="+- 0 454 421"/>
                              <a:gd name="T127" fmla="*/ 454 h 2054"/>
                              <a:gd name="T128" fmla="+- 0 2222 2151"/>
                              <a:gd name="T129" fmla="*/ T128 w 3400"/>
                              <a:gd name="T130" fmla="+- 0 541 421"/>
                              <a:gd name="T131" fmla="*/ 541 h 2054"/>
                              <a:gd name="T132" fmla="+- 0 2160 2151"/>
                              <a:gd name="T133" fmla="*/ T132 w 3400"/>
                              <a:gd name="T134" fmla="+- 0 668 421"/>
                              <a:gd name="T135" fmla="*/ 668 h 2054"/>
                              <a:gd name="T136" fmla="+- 0 2151 2151"/>
                              <a:gd name="T137" fmla="*/ T136 w 3400"/>
                              <a:gd name="T138" fmla="+- 0 2154 421"/>
                              <a:gd name="T139" fmla="*/ 2154 h 2054"/>
                              <a:gd name="T140" fmla="+- 0 2184 2151"/>
                              <a:gd name="T141" fmla="*/ T140 w 3400"/>
                              <a:gd name="T142" fmla="+- 0 2295 421"/>
                              <a:gd name="T143" fmla="*/ 2295 h 2054"/>
                              <a:gd name="T144" fmla="+- 0 2272 2151"/>
                              <a:gd name="T145" fmla="*/ T144 w 3400"/>
                              <a:gd name="T146" fmla="+- 0 2404 421"/>
                              <a:gd name="T147" fmla="*/ 2404 h 2054"/>
                              <a:gd name="T148" fmla="+- 0 2400 2151"/>
                              <a:gd name="T149" fmla="*/ T148 w 3400"/>
                              <a:gd name="T150" fmla="+- 0 2466 421"/>
                              <a:gd name="T151" fmla="*/ 2466 h 2054"/>
                              <a:gd name="T152" fmla="+- 0 5229 2151"/>
                              <a:gd name="T153" fmla="*/ T152 w 3400"/>
                              <a:gd name="T154" fmla="+- 0 2474 421"/>
                              <a:gd name="T155" fmla="*/ 2474 h 2054"/>
                              <a:gd name="T156" fmla="+- 0 5370 2151"/>
                              <a:gd name="T157" fmla="*/ T156 w 3400"/>
                              <a:gd name="T158" fmla="+- 0 2442 421"/>
                              <a:gd name="T159" fmla="*/ 2442 h 2054"/>
                              <a:gd name="T160" fmla="+- 0 5430 2151"/>
                              <a:gd name="T161" fmla="*/ T160 w 3400"/>
                              <a:gd name="T162" fmla="+- 0 2404 421"/>
                              <a:gd name="T163" fmla="*/ 2404 h 2054"/>
                              <a:gd name="T164" fmla="+- 0 5518 2151"/>
                              <a:gd name="T165" fmla="*/ T164 w 3400"/>
                              <a:gd name="T166" fmla="+- 0 2295 421"/>
                              <a:gd name="T167" fmla="*/ 2295 h 2054"/>
                              <a:gd name="T168" fmla="+- 0 5551 2151"/>
                              <a:gd name="T169" fmla="*/ T168 w 3400"/>
                              <a:gd name="T170" fmla="+- 0 2154 421"/>
                              <a:gd name="T171" fmla="*/ 2154 h 20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3400" h="2054">
                                <a:moveTo>
                                  <a:pt x="3242" y="320"/>
                                </a:moveTo>
                                <a:lnTo>
                                  <a:pt x="3229" y="257"/>
                                </a:lnTo>
                                <a:lnTo>
                                  <a:pt x="3194" y="205"/>
                                </a:lnTo>
                                <a:lnTo>
                                  <a:pt x="3142" y="171"/>
                                </a:lnTo>
                                <a:lnTo>
                                  <a:pt x="3078" y="158"/>
                                </a:lnTo>
                                <a:lnTo>
                                  <a:pt x="323" y="158"/>
                                </a:lnTo>
                                <a:lnTo>
                                  <a:pt x="259" y="171"/>
                                </a:lnTo>
                                <a:lnTo>
                                  <a:pt x="206" y="205"/>
                                </a:lnTo>
                                <a:lnTo>
                                  <a:pt x="171" y="257"/>
                                </a:lnTo>
                                <a:lnTo>
                                  <a:pt x="158" y="320"/>
                                </a:lnTo>
                                <a:lnTo>
                                  <a:pt x="158" y="1733"/>
                                </a:lnTo>
                                <a:lnTo>
                                  <a:pt x="171" y="1797"/>
                                </a:lnTo>
                                <a:lnTo>
                                  <a:pt x="206" y="1848"/>
                                </a:lnTo>
                                <a:lnTo>
                                  <a:pt x="259" y="1883"/>
                                </a:lnTo>
                                <a:lnTo>
                                  <a:pt x="323" y="1896"/>
                                </a:lnTo>
                                <a:lnTo>
                                  <a:pt x="3078" y="1896"/>
                                </a:lnTo>
                                <a:lnTo>
                                  <a:pt x="3142" y="1883"/>
                                </a:lnTo>
                                <a:lnTo>
                                  <a:pt x="3194" y="1848"/>
                                </a:lnTo>
                                <a:lnTo>
                                  <a:pt x="3229" y="1797"/>
                                </a:lnTo>
                                <a:lnTo>
                                  <a:pt x="3242" y="1733"/>
                                </a:lnTo>
                                <a:lnTo>
                                  <a:pt x="3242" y="320"/>
                                </a:lnTo>
                                <a:close/>
                                <a:moveTo>
                                  <a:pt x="3400" y="320"/>
                                </a:moveTo>
                                <a:lnTo>
                                  <a:pt x="3392" y="247"/>
                                </a:lnTo>
                                <a:lnTo>
                                  <a:pt x="3367" y="180"/>
                                </a:lnTo>
                                <a:lnTo>
                                  <a:pt x="3365" y="176"/>
                                </a:lnTo>
                                <a:lnTo>
                                  <a:pt x="3365" y="320"/>
                                </a:lnTo>
                                <a:lnTo>
                                  <a:pt x="3365" y="1733"/>
                                </a:lnTo>
                                <a:lnTo>
                                  <a:pt x="3355" y="1809"/>
                                </a:lnTo>
                                <a:lnTo>
                                  <a:pt x="3326" y="1877"/>
                                </a:lnTo>
                                <a:lnTo>
                                  <a:pt x="3281" y="1935"/>
                                </a:lnTo>
                                <a:lnTo>
                                  <a:pt x="3223" y="1979"/>
                                </a:lnTo>
                                <a:lnTo>
                                  <a:pt x="3154" y="2008"/>
                                </a:lnTo>
                                <a:lnTo>
                                  <a:pt x="3078" y="2018"/>
                                </a:lnTo>
                                <a:lnTo>
                                  <a:pt x="323" y="2018"/>
                                </a:lnTo>
                                <a:lnTo>
                                  <a:pt x="246" y="2008"/>
                                </a:lnTo>
                                <a:lnTo>
                                  <a:pt x="178" y="1979"/>
                                </a:lnTo>
                                <a:lnTo>
                                  <a:pt x="120" y="1935"/>
                                </a:lnTo>
                                <a:lnTo>
                                  <a:pt x="75" y="1877"/>
                                </a:lnTo>
                                <a:lnTo>
                                  <a:pt x="46" y="1809"/>
                                </a:lnTo>
                                <a:lnTo>
                                  <a:pt x="35" y="1733"/>
                                </a:lnTo>
                                <a:lnTo>
                                  <a:pt x="35" y="320"/>
                                </a:lnTo>
                                <a:lnTo>
                                  <a:pt x="46" y="245"/>
                                </a:lnTo>
                                <a:lnTo>
                                  <a:pt x="75" y="177"/>
                                </a:lnTo>
                                <a:lnTo>
                                  <a:pt x="120" y="119"/>
                                </a:lnTo>
                                <a:lnTo>
                                  <a:pt x="178" y="74"/>
                                </a:lnTo>
                                <a:lnTo>
                                  <a:pt x="246" y="45"/>
                                </a:lnTo>
                                <a:lnTo>
                                  <a:pt x="323" y="35"/>
                                </a:lnTo>
                                <a:lnTo>
                                  <a:pt x="3078" y="35"/>
                                </a:lnTo>
                                <a:lnTo>
                                  <a:pt x="3154" y="45"/>
                                </a:lnTo>
                                <a:lnTo>
                                  <a:pt x="3223" y="74"/>
                                </a:lnTo>
                                <a:lnTo>
                                  <a:pt x="3281" y="119"/>
                                </a:lnTo>
                                <a:lnTo>
                                  <a:pt x="3326" y="177"/>
                                </a:lnTo>
                                <a:lnTo>
                                  <a:pt x="3355" y="245"/>
                                </a:lnTo>
                                <a:lnTo>
                                  <a:pt x="3365" y="320"/>
                                </a:lnTo>
                                <a:lnTo>
                                  <a:pt x="3365" y="176"/>
                                </a:lnTo>
                                <a:lnTo>
                                  <a:pt x="3329" y="120"/>
                                </a:lnTo>
                                <a:lnTo>
                                  <a:pt x="3279" y="71"/>
                                </a:lnTo>
                                <a:lnTo>
                                  <a:pt x="3223" y="35"/>
                                </a:lnTo>
                                <a:lnTo>
                                  <a:pt x="3219" y="33"/>
                                </a:lnTo>
                                <a:lnTo>
                                  <a:pt x="3151" y="9"/>
                                </a:lnTo>
                                <a:lnTo>
                                  <a:pt x="3078" y="0"/>
                                </a:lnTo>
                                <a:lnTo>
                                  <a:pt x="323" y="0"/>
                                </a:lnTo>
                                <a:lnTo>
                                  <a:pt x="249" y="9"/>
                                </a:lnTo>
                                <a:lnTo>
                                  <a:pt x="181" y="33"/>
                                </a:lnTo>
                                <a:lnTo>
                                  <a:pt x="121" y="71"/>
                                </a:lnTo>
                                <a:lnTo>
                                  <a:pt x="71" y="120"/>
                                </a:lnTo>
                                <a:lnTo>
                                  <a:pt x="33" y="180"/>
                                </a:lnTo>
                                <a:lnTo>
                                  <a:pt x="9" y="247"/>
                                </a:lnTo>
                                <a:lnTo>
                                  <a:pt x="0" y="320"/>
                                </a:lnTo>
                                <a:lnTo>
                                  <a:pt x="0" y="1733"/>
                                </a:lnTo>
                                <a:lnTo>
                                  <a:pt x="9" y="1807"/>
                                </a:lnTo>
                                <a:lnTo>
                                  <a:pt x="33" y="1874"/>
                                </a:lnTo>
                                <a:lnTo>
                                  <a:pt x="71" y="1933"/>
                                </a:lnTo>
                                <a:lnTo>
                                  <a:pt x="121" y="1983"/>
                                </a:lnTo>
                                <a:lnTo>
                                  <a:pt x="181" y="2021"/>
                                </a:lnTo>
                                <a:lnTo>
                                  <a:pt x="249" y="2045"/>
                                </a:lnTo>
                                <a:lnTo>
                                  <a:pt x="323" y="2053"/>
                                </a:lnTo>
                                <a:lnTo>
                                  <a:pt x="3078" y="2053"/>
                                </a:lnTo>
                                <a:lnTo>
                                  <a:pt x="3151" y="2045"/>
                                </a:lnTo>
                                <a:lnTo>
                                  <a:pt x="3219" y="2021"/>
                                </a:lnTo>
                                <a:lnTo>
                                  <a:pt x="3223" y="2018"/>
                                </a:lnTo>
                                <a:lnTo>
                                  <a:pt x="3279" y="1983"/>
                                </a:lnTo>
                                <a:lnTo>
                                  <a:pt x="3329" y="1933"/>
                                </a:lnTo>
                                <a:lnTo>
                                  <a:pt x="3367" y="1874"/>
                                </a:lnTo>
                                <a:lnTo>
                                  <a:pt x="3392" y="1807"/>
                                </a:lnTo>
                                <a:lnTo>
                                  <a:pt x="3400" y="1733"/>
                                </a:lnTo>
                                <a:lnTo>
                                  <a:pt x="3400" y="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6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" name="AutoShape 468"/>
                        <wps:cNvSpPr>
                          <a:spLocks/>
                        </wps:cNvSpPr>
                        <wps:spPr bwMode="auto">
                          <a:xfrm>
                            <a:off x="2308" y="797"/>
                            <a:ext cx="3085" cy="1258"/>
                          </a:xfrm>
                          <a:custGeom>
                            <a:avLst/>
                            <a:gdLst>
                              <a:gd name="T0" fmla="+- 0 3212 2309"/>
                              <a:gd name="T1" fmla="*/ T0 w 3085"/>
                              <a:gd name="T2" fmla="+- 0 885 798"/>
                              <a:gd name="T3" fmla="*/ 885 h 1258"/>
                              <a:gd name="T4" fmla="+- 0 3084 2309"/>
                              <a:gd name="T5" fmla="*/ T4 w 3085"/>
                              <a:gd name="T6" fmla="+- 0 801 798"/>
                              <a:gd name="T7" fmla="*/ 801 h 1258"/>
                              <a:gd name="T8" fmla="+- 0 3127 2309"/>
                              <a:gd name="T9" fmla="*/ T8 w 3085"/>
                              <a:gd name="T10" fmla="+- 0 921 798"/>
                              <a:gd name="T11" fmla="*/ 921 h 1258"/>
                              <a:gd name="T12" fmla="+- 0 3255 2309"/>
                              <a:gd name="T13" fmla="*/ T12 w 3085"/>
                              <a:gd name="T14" fmla="+- 0 1015 798"/>
                              <a:gd name="T15" fmla="*/ 1015 h 1258"/>
                              <a:gd name="T16" fmla="+- 0 3255 2309"/>
                              <a:gd name="T17" fmla="*/ T16 w 3085"/>
                              <a:gd name="T18" fmla="+- 0 801 798"/>
                              <a:gd name="T19" fmla="*/ 801 h 1258"/>
                              <a:gd name="T20" fmla="+- 0 3342 2309"/>
                              <a:gd name="T21" fmla="*/ T20 w 3085"/>
                              <a:gd name="T22" fmla="+- 0 921 798"/>
                              <a:gd name="T23" fmla="*/ 921 h 1258"/>
                              <a:gd name="T24" fmla="+- 0 3342 2309"/>
                              <a:gd name="T25" fmla="*/ T24 w 3085"/>
                              <a:gd name="T26" fmla="+- 0 885 798"/>
                              <a:gd name="T27" fmla="*/ 885 h 1258"/>
                              <a:gd name="T28" fmla="+- 0 3457 2309"/>
                              <a:gd name="T29" fmla="*/ T28 w 3085"/>
                              <a:gd name="T30" fmla="+- 0 801 798"/>
                              <a:gd name="T31" fmla="*/ 801 h 1258"/>
                              <a:gd name="T32" fmla="+- 0 3461 2309"/>
                              <a:gd name="T33" fmla="*/ T32 w 3085"/>
                              <a:gd name="T34" fmla="+- 0 1015 798"/>
                              <a:gd name="T35" fmla="*/ 1015 h 1258"/>
                              <a:gd name="T36" fmla="+- 0 3542 2309"/>
                              <a:gd name="T37" fmla="*/ T36 w 3085"/>
                              <a:gd name="T38" fmla="+- 0 979 798"/>
                              <a:gd name="T39" fmla="*/ 979 h 1258"/>
                              <a:gd name="T40" fmla="+- 0 3499 2309"/>
                              <a:gd name="T41" fmla="*/ T40 w 3085"/>
                              <a:gd name="T42" fmla="+- 0 1015 798"/>
                              <a:gd name="T43" fmla="*/ 1015 h 1258"/>
                              <a:gd name="T44" fmla="+- 0 3831 2309"/>
                              <a:gd name="T45" fmla="*/ T44 w 3085"/>
                              <a:gd name="T46" fmla="+- 0 979 798"/>
                              <a:gd name="T47" fmla="*/ 979 h 1258"/>
                              <a:gd name="T48" fmla="+- 0 3681 2309"/>
                              <a:gd name="T49" fmla="*/ T48 w 3085"/>
                              <a:gd name="T50" fmla="+- 0 803 798"/>
                              <a:gd name="T51" fmla="*/ 803 h 1258"/>
                              <a:gd name="T52" fmla="+- 0 3831 2309"/>
                              <a:gd name="T53" fmla="*/ T52 w 3085"/>
                              <a:gd name="T54" fmla="+- 0 979 798"/>
                              <a:gd name="T55" fmla="*/ 979 h 1258"/>
                              <a:gd name="T56" fmla="+- 0 4053 2309"/>
                              <a:gd name="T57" fmla="*/ T56 w 3085"/>
                              <a:gd name="T58" fmla="+- 0 862 798"/>
                              <a:gd name="T59" fmla="*/ 862 h 1258"/>
                              <a:gd name="T60" fmla="+- 0 4032 2309"/>
                              <a:gd name="T61" fmla="*/ T60 w 3085"/>
                              <a:gd name="T62" fmla="+- 0 827 798"/>
                              <a:gd name="T63" fmla="*/ 827 h 1258"/>
                              <a:gd name="T64" fmla="+- 0 4015 2309"/>
                              <a:gd name="T65" fmla="*/ T64 w 3085"/>
                              <a:gd name="T66" fmla="+- 0 907 798"/>
                              <a:gd name="T67" fmla="*/ 907 h 1258"/>
                              <a:gd name="T68" fmla="+- 0 4006 2309"/>
                              <a:gd name="T69" fmla="*/ T68 w 3085"/>
                              <a:gd name="T70" fmla="+- 0 953 798"/>
                              <a:gd name="T71" fmla="*/ 953 h 1258"/>
                              <a:gd name="T72" fmla="+- 0 3980 2309"/>
                              <a:gd name="T73" fmla="*/ T72 w 3085"/>
                              <a:gd name="T74" fmla="+- 0 977 798"/>
                              <a:gd name="T75" fmla="*/ 977 h 1258"/>
                              <a:gd name="T76" fmla="+- 0 3944 2309"/>
                              <a:gd name="T77" fmla="*/ T76 w 3085"/>
                              <a:gd name="T78" fmla="+- 0 980 798"/>
                              <a:gd name="T79" fmla="*/ 980 h 1258"/>
                              <a:gd name="T80" fmla="+- 0 3914 2309"/>
                              <a:gd name="T81" fmla="*/ T80 w 3085"/>
                              <a:gd name="T82" fmla="+- 0 963 798"/>
                              <a:gd name="T83" fmla="*/ 963 h 1258"/>
                              <a:gd name="T84" fmla="+- 0 3899 2309"/>
                              <a:gd name="T85" fmla="*/ T84 w 3085"/>
                              <a:gd name="T86" fmla="+- 0 925 798"/>
                              <a:gd name="T87" fmla="*/ 925 h 1258"/>
                              <a:gd name="T88" fmla="+- 0 3899 2309"/>
                              <a:gd name="T89" fmla="*/ T88 w 3085"/>
                              <a:gd name="T90" fmla="+- 0 891 798"/>
                              <a:gd name="T91" fmla="*/ 891 h 1258"/>
                              <a:gd name="T92" fmla="+- 0 3914 2309"/>
                              <a:gd name="T93" fmla="*/ T92 w 3085"/>
                              <a:gd name="T94" fmla="+- 0 853 798"/>
                              <a:gd name="T95" fmla="*/ 853 h 1258"/>
                              <a:gd name="T96" fmla="+- 0 3944 2309"/>
                              <a:gd name="T97" fmla="*/ T96 w 3085"/>
                              <a:gd name="T98" fmla="+- 0 836 798"/>
                              <a:gd name="T99" fmla="*/ 836 h 1258"/>
                              <a:gd name="T100" fmla="+- 0 3981 2309"/>
                              <a:gd name="T101" fmla="*/ T100 w 3085"/>
                              <a:gd name="T102" fmla="+- 0 839 798"/>
                              <a:gd name="T103" fmla="*/ 839 h 1258"/>
                              <a:gd name="T104" fmla="+- 0 4006 2309"/>
                              <a:gd name="T105" fmla="*/ T104 w 3085"/>
                              <a:gd name="T106" fmla="+- 0 863 798"/>
                              <a:gd name="T107" fmla="*/ 863 h 1258"/>
                              <a:gd name="T108" fmla="+- 0 4015 2309"/>
                              <a:gd name="T109" fmla="*/ T108 w 3085"/>
                              <a:gd name="T110" fmla="+- 0 907 798"/>
                              <a:gd name="T111" fmla="*/ 907 h 1258"/>
                              <a:gd name="T112" fmla="+- 0 3979 2309"/>
                              <a:gd name="T113" fmla="*/ T112 w 3085"/>
                              <a:gd name="T114" fmla="+- 0 800 798"/>
                              <a:gd name="T115" fmla="*/ 800 h 1258"/>
                              <a:gd name="T116" fmla="+- 0 3932 2309"/>
                              <a:gd name="T117" fmla="*/ T116 w 3085"/>
                              <a:gd name="T118" fmla="+- 0 800 798"/>
                              <a:gd name="T119" fmla="*/ 800 h 1258"/>
                              <a:gd name="T120" fmla="+- 0 3900 2309"/>
                              <a:gd name="T121" fmla="*/ T120 w 3085"/>
                              <a:gd name="T122" fmla="+- 0 810 798"/>
                              <a:gd name="T123" fmla="*/ 810 h 1258"/>
                              <a:gd name="T124" fmla="+- 0 3868 2309"/>
                              <a:gd name="T125" fmla="*/ T124 w 3085"/>
                              <a:gd name="T126" fmla="+- 0 844 798"/>
                              <a:gd name="T127" fmla="*/ 844 h 1258"/>
                              <a:gd name="T128" fmla="+- 0 3856 2309"/>
                              <a:gd name="T129" fmla="*/ T128 w 3085"/>
                              <a:gd name="T130" fmla="+- 0 879 798"/>
                              <a:gd name="T131" fmla="*/ 879 h 1258"/>
                              <a:gd name="T132" fmla="+- 0 3855 2309"/>
                              <a:gd name="T133" fmla="*/ T132 w 3085"/>
                              <a:gd name="T134" fmla="+- 0 933 798"/>
                              <a:gd name="T135" fmla="*/ 933 h 1258"/>
                              <a:gd name="T136" fmla="+- 0 3881 2309"/>
                              <a:gd name="T137" fmla="*/ T136 w 3085"/>
                              <a:gd name="T138" fmla="+- 0 989 798"/>
                              <a:gd name="T139" fmla="*/ 989 h 1258"/>
                              <a:gd name="T140" fmla="+- 0 3934 2309"/>
                              <a:gd name="T141" fmla="*/ T140 w 3085"/>
                              <a:gd name="T142" fmla="+- 0 1016 798"/>
                              <a:gd name="T143" fmla="*/ 1016 h 1258"/>
                              <a:gd name="T144" fmla="+- 0 3999 2309"/>
                              <a:gd name="T145" fmla="*/ T144 w 3085"/>
                              <a:gd name="T146" fmla="+- 0 1011 798"/>
                              <a:gd name="T147" fmla="*/ 1011 h 1258"/>
                              <a:gd name="T148" fmla="+- 0 4038 2309"/>
                              <a:gd name="T149" fmla="*/ T148 w 3085"/>
                              <a:gd name="T150" fmla="+- 0 982 798"/>
                              <a:gd name="T151" fmla="*/ 982 h 1258"/>
                              <a:gd name="T152" fmla="+- 0 4058 2309"/>
                              <a:gd name="T153" fmla="*/ T152 w 3085"/>
                              <a:gd name="T154" fmla="+- 0 933 798"/>
                              <a:gd name="T155" fmla="*/ 933 h 1258"/>
                              <a:gd name="T156" fmla="+- 0 4133 2309"/>
                              <a:gd name="T157" fmla="*/ T156 w 3085"/>
                              <a:gd name="T158" fmla="+- 0 974 798"/>
                              <a:gd name="T159" fmla="*/ 974 h 1258"/>
                              <a:gd name="T160" fmla="+- 0 4112 2309"/>
                              <a:gd name="T161" fmla="*/ T160 w 3085"/>
                              <a:gd name="T162" fmla="+- 0 1015 798"/>
                              <a:gd name="T163" fmla="*/ 1015 h 1258"/>
                              <a:gd name="T164" fmla="+- 0 4103 2309"/>
                              <a:gd name="T165" fmla="*/ T164 w 3085"/>
                              <a:gd name="T166" fmla="+- 0 1039 798"/>
                              <a:gd name="T167" fmla="*/ 1039 h 1258"/>
                              <a:gd name="T168" fmla="+- 0 4097 2309"/>
                              <a:gd name="T169" fmla="*/ T168 w 3085"/>
                              <a:gd name="T170" fmla="+- 0 1062 798"/>
                              <a:gd name="T171" fmla="*/ 1062 h 1258"/>
                              <a:gd name="T172" fmla="+- 0 4124 2309"/>
                              <a:gd name="T173" fmla="*/ T172 w 3085"/>
                              <a:gd name="T174" fmla="+- 0 1044 798"/>
                              <a:gd name="T175" fmla="*/ 1044 h 1258"/>
                              <a:gd name="T176" fmla="+- 0 4133 2309"/>
                              <a:gd name="T177" fmla="*/ T176 w 3085"/>
                              <a:gd name="T178" fmla="+- 0 1015 798"/>
                              <a:gd name="T179" fmla="*/ 1015 h 1258"/>
                              <a:gd name="T180" fmla="+- 0 4258 2309"/>
                              <a:gd name="T181" fmla="*/ T180 w 3085"/>
                              <a:gd name="T182" fmla="+- 0 801 798"/>
                              <a:gd name="T183" fmla="*/ 801 h 1258"/>
                              <a:gd name="T184" fmla="+- 0 4301 2309"/>
                              <a:gd name="T185" fmla="*/ T184 w 3085"/>
                              <a:gd name="T186" fmla="+- 0 801 798"/>
                              <a:gd name="T187" fmla="*/ 801 h 1258"/>
                              <a:gd name="T188" fmla="+- 0 4334 2309"/>
                              <a:gd name="T189" fmla="*/ T188 w 3085"/>
                              <a:gd name="T190" fmla="+- 0 838 798"/>
                              <a:gd name="T191" fmla="*/ 838 h 1258"/>
                              <a:gd name="T192" fmla="+- 0 4378 2309"/>
                              <a:gd name="T193" fmla="*/ T192 w 3085"/>
                              <a:gd name="T194" fmla="+- 0 838 798"/>
                              <a:gd name="T195" fmla="*/ 838 h 1258"/>
                              <a:gd name="T196" fmla="+- 0 4554 2309"/>
                              <a:gd name="T197" fmla="*/ T196 w 3085"/>
                              <a:gd name="T198" fmla="+- 0 801 798"/>
                              <a:gd name="T199" fmla="*/ 801 h 1258"/>
                              <a:gd name="T200" fmla="+- 0 4477 2309"/>
                              <a:gd name="T201" fmla="*/ T200 w 3085"/>
                              <a:gd name="T202" fmla="+- 0 801 798"/>
                              <a:gd name="T203" fmla="*/ 801 h 1258"/>
                              <a:gd name="T204" fmla="+- 0 4452 2309"/>
                              <a:gd name="T205" fmla="*/ T204 w 3085"/>
                              <a:gd name="T206" fmla="+- 0 1015 798"/>
                              <a:gd name="T207" fmla="*/ 1015 h 1258"/>
                              <a:gd name="T208" fmla="+- 0 4536 2309"/>
                              <a:gd name="T209" fmla="*/ T208 w 3085"/>
                              <a:gd name="T210" fmla="+- 0 1015 798"/>
                              <a:gd name="T211" fmla="*/ 1015 h 1258"/>
                              <a:gd name="T212" fmla="+- 0 4578 2309"/>
                              <a:gd name="T213" fmla="*/ T212 w 3085"/>
                              <a:gd name="T214" fmla="+- 0 1015 798"/>
                              <a:gd name="T215" fmla="*/ 1015 h 1258"/>
                              <a:gd name="T216" fmla="+- 0 4618 2309"/>
                              <a:gd name="T217" fmla="*/ T216 w 3085"/>
                              <a:gd name="T218" fmla="+- 0 801 798"/>
                              <a:gd name="T219" fmla="*/ 801 h 1258"/>
                              <a:gd name="T220" fmla="+- 0 2309 2309"/>
                              <a:gd name="T221" fmla="*/ T220 w 3085"/>
                              <a:gd name="T222" fmla="+- 0 2055 798"/>
                              <a:gd name="T223" fmla="*/ 2055 h 12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085" h="1258">
                                <a:moveTo>
                                  <a:pt x="946" y="3"/>
                                </a:moveTo>
                                <a:lnTo>
                                  <a:pt x="903" y="3"/>
                                </a:lnTo>
                                <a:lnTo>
                                  <a:pt x="903" y="87"/>
                                </a:lnTo>
                                <a:lnTo>
                                  <a:pt x="818" y="87"/>
                                </a:lnTo>
                                <a:lnTo>
                                  <a:pt x="818" y="3"/>
                                </a:lnTo>
                                <a:lnTo>
                                  <a:pt x="775" y="3"/>
                                </a:lnTo>
                                <a:lnTo>
                                  <a:pt x="775" y="217"/>
                                </a:lnTo>
                                <a:lnTo>
                                  <a:pt x="818" y="217"/>
                                </a:lnTo>
                                <a:lnTo>
                                  <a:pt x="818" y="123"/>
                                </a:lnTo>
                                <a:lnTo>
                                  <a:pt x="903" y="123"/>
                                </a:lnTo>
                                <a:lnTo>
                                  <a:pt x="903" y="217"/>
                                </a:lnTo>
                                <a:lnTo>
                                  <a:pt x="946" y="217"/>
                                </a:lnTo>
                                <a:lnTo>
                                  <a:pt x="946" y="123"/>
                                </a:lnTo>
                                <a:lnTo>
                                  <a:pt x="946" y="87"/>
                                </a:lnTo>
                                <a:lnTo>
                                  <a:pt x="946" y="3"/>
                                </a:lnTo>
                                <a:close/>
                                <a:moveTo>
                                  <a:pt x="1152" y="181"/>
                                </a:moveTo>
                                <a:lnTo>
                                  <a:pt x="1033" y="181"/>
                                </a:lnTo>
                                <a:lnTo>
                                  <a:pt x="1033" y="123"/>
                                </a:lnTo>
                                <a:lnTo>
                                  <a:pt x="1140" y="123"/>
                                </a:lnTo>
                                <a:lnTo>
                                  <a:pt x="1140" y="87"/>
                                </a:lnTo>
                                <a:lnTo>
                                  <a:pt x="1033" y="87"/>
                                </a:lnTo>
                                <a:lnTo>
                                  <a:pt x="1033" y="40"/>
                                </a:lnTo>
                                <a:lnTo>
                                  <a:pt x="1148" y="40"/>
                                </a:lnTo>
                                <a:lnTo>
                                  <a:pt x="1148" y="3"/>
                                </a:lnTo>
                                <a:lnTo>
                                  <a:pt x="990" y="3"/>
                                </a:lnTo>
                                <a:lnTo>
                                  <a:pt x="990" y="217"/>
                                </a:lnTo>
                                <a:lnTo>
                                  <a:pt x="1152" y="217"/>
                                </a:lnTo>
                                <a:lnTo>
                                  <a:pt x="1152" y="181"/>
                                </a:lnTo>
                                <a:close/>
                                <a:moveTo>
                                  <a:pt x="1340" y="181"/>
                                </a:moveTo>
                                <a:lnTo>
                                  <a:pt x="1233" y="181"/>
                                </a:lnTo>
                                <a:lnTo>
                                  <a:pt x="1233" y="5"/>
                                </a:lnTo>
                                <a:lnTo>
                                  <a:pt x="1190" y="5"/>
                                </a:lnTo>
                                <a:lnTo>
                                  <a:pt x="1190" y="217"/>
                                </a:lnTo>
                                <a:lnTo>
                                  <a:pt x="1340" y="217"/>
                                </a:lnTo>
                                <a:lnTo>
                                  <a:pt x="1340" y="181"/>
                                </a:lnTo>
                                <a:close/>
                                <a:moveTo>
                                  <a:pt x="1522" y="181"/>
                                </a:moveTo>
                                <a:lnTo>
                                  <a:pt x="1415" y="181"/>
                                </a:lnTo>
                                <a:lnTo>
                                  <a:pt x="1415" y="5"/>
                                </a:lnTo>
                                <a:lnTo>
                                  <a:pt x="1372" y="5"/>
                                </a:lnTo>
                                <a:lnTo>
                                  <a:pt x="1372" y="217"/>
                                </a:lnTo>
                                <a:lnTo>
                                  <a:pt x="1522" y="217"/>
                                </a:lnTo>
                                <a:lnTo>
                                  <a:pt x="1522" y="181"/>
                                </a:lnTo>
                                <a:close/>
                                <a:moveTo>
                                  <a:pt x="1751" y="109"/>
                                </a:moveTo>
                                <a:lnTo>
                                  <a:pt x="1749" y="86"/>
                                </a:lnTo>
                                <a:lnTo>
                                  <a:pt x="1744" y="64"/>
                                </a:lnTo>
                                <a:lnTo>
                                  <a:pt x="1735" y="45"/>
                                </a:lnTo>
                                <a:lnTo>
                                  <a:pt x="1729" y="37"/>
                                </a:lnTo>
                                <a:lnTo>
                                  <a:pt x="1723" y="29"/>
                                </a:lnTo>
                                <a:lnTo>
                                  <a:pt x="1707" y="16"/>
                                </a:lnTo>
                                <a:lnTo>
                                  <a:pt x="1706" y="16"/>
                                </a:lnTo>
                                <a:lnTo>
                                  <a:pt x="1706" y="109"/>
                                </a:lnTo>
                                <a:lnTo>
                                  <a:pt x="1705" y="127"/>
                                </a:lnTo>
                                <a:lnTo>
                                  <a:pt x="1702" y="142"/>
                                </a:lnTo>
                                <a:lnTo>
                                  <a:pt x="1697" y="155"/>
                                </a:lnTo>
                                <a:lnTo>
                                  <a:pt x="1690" y="165"/>
                                </a:lnTo>
                                <a:lnTo>
                                  <a:pt x="1681" y="173"/>
                                </a:lnTo>
                                <a:lnTo>
                                  <a:pt x="1671" y="179"/>
                                </a:lnTo>
                                <a:lnTo>
                                  <a:pt x="1660" y="182"/>
                                </a:lnTo>
                                <a:lnTo>
                                  <a:pt x="1648" y="184"/>
                                </a:lnTo>
                                <a:lnTo>
                                  <a:pt x="1635" y="182"/>
                                </a:lnTo>
                                <a:lnTo>
                                  <a:pt x="1624" y="179"/>
                                </a:lnTo>
                                <a:lnTo>
                                  <a:pt x="1614" y="173"/>
                                </a:lnTo>
                                <a:lnTo>
                                  <a:pt x="1605" y="165"/>
                                </a:lnTo>
                                <a:lnTo>
                                  <a:pt x="1598" y="154"/>
                                </a:lnTo>
                                <a:lnTo>
                                  <a:pt x="1593" y="142"/>
                                </a:lnTo>
                                <a:lnTo>
                                  <a:pt x="1590" y="127"/>
                                </a:lnTo>
                                <a:lnTo>
                                  <a:pt x="1589" y="111"/>
                                </a:lnTo>
                                <a:lnTo>
                                  <a:pt x="1589" y="109"/>
                                </a:lnTo>
                                <a:lnTo>
                                  <a:pt x="1590" y="93"/>
                                </a:lnTo>
                                <a:lnTo>
                                  <a:pt x="1593" y="78"/>
                                </a:lnTo>
                                <a:lnTo>
                                  <a:pt x="1598" y="65"/>
                                </a:lnTo>
                                <a:lnTo>
                                  <a:pt x="1605" y="55"/>
                                </a:lnTo>
                                <a:lnTo>
                                  <a:pt x="1614" y="47"/>
                                </a:lnTo>
                                <a:lnTo>
                                  <a:pt x="1624" y="41"/>
                                </a:lnTo>
                                <a:lnTo>
                                  <a:pt x="1635" y="38"/>
                                </a:lnTo>
                                <a:lnTo>
                                  <a:pt x="1648" y="37"/>
                                </a:lnTo>
                                <a:lnTo>
                                  <a:pt x="1660" y="38"/>
                                </a:lnTo>
                                <a:lnTo>
                                  <a:pt x="1672" y="41"/>
                                </a:lnTo>
                                <a:lnTo>
                                  <a:pt x="1682" y="47"/>
                                </a:lnTo>
                                <a:lnTo>
                                  <a:pt x="1690" y="55"/>
                                </a:lnTo>
                                <a:lnTo>
                                  <a:pt x="1697" y="65"/>
                                </a:lnTo>
                                <a:lnTo>
                                  <a:pt x="1702" y="77"/>
                                </a:lnTo>
                                <a:lnTo>
                                  <a:pt x="1705" y="92"/>
                                </a:lnTo>
                                <a:lnTo>
                                  <a:pt x="1706" y="109"/>
                                </a:lnTo>
                                <a:lnTo>
                                  <a:pt x="1706" y="16"/>
                                </a:lnTo>
                                <a:lnTo>
                                  <a:pt x="1690" y="7"/>
                                </a:lnTo>
                                <a:lnTo>
                                  <a:pt x="1670" y="2"/>
                                </a:lnTo>
                                <a:lnTo>
                                  <a:pt x="1647" y="0"/>
                                </a:lnTo>
                                <a:lnTo>
                                  <a:pt x="1635" y="0"/>
                                </a:lnTo>
                                <a:lnTo>
                                  <a:pt x="1623" y="2"/>
                                </a:lnTo>
                                <a:lnTo>
                                  <a:pt x="1612" y="5"/>
                                </a:lnTo>
                                <a:lnTo>
                                  <a:pt x="1601" y="8"/>
                                </a:lnTo>
                                <a:lnTo>
                                  <a:pt x="1591" y="12"/>
                                </a:lnTo>
                                <a:lnTo>
                                  <a:pt x="1582" y="19"/>
                                </a:lnTo>
                                <a:lnTo>
                                  <a:pt x="1565" y="36"/>
                                </a:lnTo>
                                <a:lnTo>
                                  <a:pt x="1559" y="46"/>
                                </a:lnTo>
                                <a:lnTo>
                                  <a:pt x="1554" y="57"/>
                                </a:lnTo>
                                <a:lnTo>
                                  <a:pt x="1550" y="68"/>
                                </a:lnTo>
                                <a:lnTo>
                                  <a:pt x="1547" y="81"/>
                                </a:lnTo>
                                <a:lnTo>
                                  <a:pt x="1545" y="96"/>
                                </a:lnTo>
                                <a:lnTo>
                                  <a:pt x="1544" y="111"/>
                                </a:lnTo>
                                <a:lnTo>
                                  <a:pt x="1546" y="135"/>
                                </a:lnTo>
                                <a:lnTo>
                                  <a:pt x="1551" y="157"/>
                                </a:lnTo>
                                <a:lnTo>
                                  <a:pt x="1560" y="175"/>
                                </a:lnTo>
                                <a:lnTo>
                                  <a:pt x="1572" y="191"/>
                                </a:lnTo>
                                <a:lnTo>
                                  <a:pt x="1587" y="204"/>
                                </a:lnTo>
                                <a:lnTo>
                                  <a:pt x="1605" y="213"/>
                                </a:lnTo>
                                <a:lnTo>
                                  <a:pt x="1625" y="218"/>
                                </a:lnTo>
                                <a:lnTo>
                                  <a:pt x="1648" y="220"/>
                                </a:lnTo>
                                <a:lnTo>
                                  <a:pt x="1670" y="218"/>
                                </a:lnTo>
                                <a:lnTo>
                                  <a:pt x="1690" y="213"/>
                                </a:lnTo>
                                <a:lnTo>
                                  <a:pt x="1708" y="204"/>
                                </a:lnTo>
                                <a:lnTo>
                                  <a:pt x="1723" y="191"/>
                                </a:lnTo>
                                <a:lnTo>
                                  <a:pt x="1729" y="184"/>
                                </a:lnTo>
                                <a:lnTo>
                                  <a:pt x="1735" y="175"/>
                                </a:lnTo>
                                <a:lnTo>
                                  <a:pt x="1744" y="156"/>
                                </a:lnTo>
                                <a:lnTo>
                                  <a:pt x="1749" y="135"/>
                                </a:lnTo>
                                <a:lnTo>
                                  <a:pt x="1751" y="111"/>
                                </a:lnTo>
                                <a:lnTo>
                                  <a:pt x="1751" y="109"/>
                                </a:lnTo>
                                <a:close/>
                                <a:moveTo>
                                  <a:pt x="1824" y="176"/>
                                </a:moveTo>
                                <a:lnTo>
                                  <a:pt x="1783" y="176"/>
                                </a:lnTo>
                                <a:lnTo>
                                  <a:pt x="1783" y="217"/>
                                </a:lnTo>
                                <a:lnTo>
                                  <a:pt x="1803" y="217"/>
                                </a:lnTo>
                                <a:lnTo>
                                  <a:pt x="1803" y="225"/>
                                </a:lnTo>
                                <a:lnTo>
                                  <a:pt x="1801" y="231"/>
                                </a:lnTo>
                                <a:lnTo>
                                  <a:pt x="1794" y="241"/>
                                </a:lnTo>
                                <a:lnTo>
                                  <a:pt x="1788" y="245"/>
                                </a:lnTo>
                                <a:lnTo>
                                  <a:pt x="1780" y="247"/>
                                </a:lnTo>
                                <a:lnTo>
                                  <a:pt x="1788" y="264"/>
                                </a:lnTo>
                                <a:lnTo>
                                  <a:pt x="1797" y="261"/>
                                </a:lnTo>
                                <a:lnTo>
                                  <a:pt x="1804" y="257"/>
                                </a:lnTo>
                                <a:lnTo>
                                  <a:pt x="1815" y="246"/>
                                </a:lnTo>
                                <a:lnTo>
                                  <a:pt x="1819" y="240"/>
                                </a:lnTo>
                                <a:lnTo>
                                  <a:pt x="1823" y="226"/>
                                </a:lnTo>
                                <a:lnTo>
                                  <a:pt x="1824" y="217"/>
                                </a:lnTo>
                                <a:lnTo>
                                  <a:pt x="1824" y="176"/>
                                </a:lnTo>
                                <a:close/>
                                <a:moveTo>
                                  <a:pt x="1992" y="3"/>
                                </a:moveTo>
                                <a:lnTo>
                                  <a:pt x="1949" y="3"/>
                                </a:lnTo>
                                <a:lnTo>
                                  <a:pt x="1949" y="217"/>
                                </a:lnTo>
                                <a:lnTo>
                                  <a:pt x="1992" y="217"/>
                                </a:lnTo>
                                <a:lnTo>
                                  <a:pt x="1992" y="3"/>
                                </a:lnTo>
                                <a:close/>
                                <a:moveTo>
                                  <a:pt x="2069" y="3"/>
                                </a:moveTo>
                                <a:lnTo>
                                  <a:pt x="2025" y="3"/>
                                </a:lnTo>
                                <a:lnTo>
                                  <a:pt x="2025" y="40"/>
                                </a:lnTo>
                                <a:lnTo>
                                  <a:pt x="2032" y="79"/>
                                </a:lnTo>
                                <a:lnTo>
                                  <a:pt x="2062" y="79"/>
                                </a:lnTo>
                                <a:lnTo>
                                  <a:pt x="2069" y="40"/>
                                </a:lnTo>
                                <a:lnTo>
                                  <a:pt x="2069" y="3"/>
                                </a:lnTo>
                                <a:close/>
                                <a:moveTo>
                                  <a:pt x="2309" y="3"/>
                                </a:moveTo>
                                <a:lnTo>
                                  <a:pt x="2245" y="3"/>
                                </a:lnTo>
                                <a:lnTo>
                                  <a:pt x="2206" y="149"/>
                                </a:lnTo>
                                <a:lnTo>
                                  <a:pt x="2180" y="49"/>
                                </a:lnTo>
                                <a:lnTo>
                                  <a:pt x="2168" y="3"/>
                                </a:lnTo>
                                <a:lnTo>
                                  <a:pt x="2103" y="3"/>
                                </a:lnTo>
                                <a:lnTo>
                                  <a:pt x="2103" y="217"/>
                                </a:lnTo>
                                <a:lnTo>
                                  <a:pt x="2143" y="217"/>
                                </a:lnTo>
                                <a:lnTo>
                                  <a:pt x="2143" y="49"/>
                                </a:lnTo>
                                <a:lnTo>
                                  <a:pt x="2185" y="217"/>
                                </a:lnTo>
                                <a:lnTo>
                                  <a:pt x="2227" y="217"/>
                                </a:lnTo>
                                <a:lnTo>
                                  <a:pt x="2244" y="149"/>
                                </a:lnTo>
                                <a:lnTo>
                                  <a:pt x="2269" y="49"/>
                                </a:lnTo>
                                <a:lnTo>
                                  <a:pt x="2269" y="217"/>
                                </a:lnTo>
                                <a:lnTo>
                                  <a:pt x="2309" y="217"/>
                                </a:lnTo>
                                <a:lnTo>
                                  <a:pt x="2309" y="49"/>
                                </a:lnTo>
                                <a:lnTo>
                                  <a:pt x="2309" y="3"/>
                                </a:lnTo>
                                <a:close/>
                                <a:moveTo>
                                  <a:pt x="3084" y="416"/>
                                </a:moveTo>
                                <a:lnTo>
                                  <a:pt x="0" y="416"/>
                                </a:lnTo>
                                <a:lnTo>
                                  <a:pt x="0" y="1257"/>
                                </a:lnTo>
                                <a:lnTo>
                                  <a:pt x="3084" y="1257"/>
                                </a:lnTo>
                                <a:lnTo>
                                  <a:pt x="3084" y="4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" name="Text Box 467"/>
                        <wps:cNvSpPr txBox="1">
                          <a:spLocks noChangeArrowheads="1"/>
                        </wps:cNvSpPr>
                        <wps:spPr bwMode="auto">
                          <a:xfrm>
                            <a:off x="988" y="290"/>
                            <a:ext cx="9727" cy="2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1108EB" w14:textId="77777777" w:rsidR="00047264" w:rsidRDefault="00047264">
                              <w:pPr>
                                <w:spacing w:before="5"/>
                                <w:rPr>
                                  <w:rFonts w:ascii="Tahoma"/>
                                  <w:b/>
                                  <w:sz w:val="74"/>
                                </w:rPr>
                              </w:pPr>
                            </w:p>
                            <w:p w14:paraId="158FF3D1" w14:textId="77777777" w:rsidR="00047264" w:rsidRDefault="003C26D8">
                              <w:pPr>
                                <w:ind w:left="6003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</w:t>
                              </w:r>
                              <w:r>
                                <w:rPr>
                                  <w:spacing w:val="-25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0205E" id="Group 466" o:spid="_x0000_s1030" style="position:absolute;margin-left:49.45pt;margin-top:14.55pt;width:486.35pt;height:116.2pt;z-index:-15726080;mso-wrap-distance-left:0;mso-wrap-distance-right:0;mso-position-horizontal-relative:page" coordorigin="989,291" coordsize="9727,2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">
                <v:rect id="Rectangle 470" o:spid="_x0000_s1031" style="position:absolute;left:988;top:290;width:9727;height:2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" fillcolor="#caddff" stroked="f"/>
                <v:shape id="AutoShape 469" o:spid="_x0000_s1032" style="position:absolute;left:2151;top:421;width:3400;height:2054;visibility:visible;mso-wrap-style:square;v-text-anchor:top" coordsize="3400,2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" path="m3242,320r-13,-63l3194,205r-52,-34l3078,158r-2755,l259,171r-53,34l171,257r-13,63l158,1733r13,64l206,1848r53,35l323,1896r2755,l3142,1883r52,-35l3229,1797r13,-64l3242,320xm3400,320r-8,-73l3367,180r-2,-4l3365,320r,1413l3355,1809r-29,68l3281,1935r-58,44l3154,2008r-76,10l323,2018r-77,-10l178,1979r-58,-44l75,1877,46,1809,35,1733,35,320,46,245,75,177r45,-58l178,74,246,45,323,35r2755,l3154,45r69,29l3281,119r45,58l3355,245r10,75l3365,176r-36,-56l3279,71,3223,35r-4,-2l3151,9,3078,,323,,249,9,181,33,121,71,71,120,33,180,9,247,,320,,1733r9,74l33,1874r38,59l121,1983r60,38l249,2045r74,8l3078,2053r73,-8l3219,2021r4,-3l3279,1983r50,-50l3367,1874r25,-67l3400,1733r,-1413xe" fillcolor="#d60000" stroked="f">
                  <v:path arrowok="t" o:connecttype="custom" o:connectlocs="3229,678;3142,592;323,579;206,626;158,741;171,2218;259,2304;3078,2317;3194,2269;3242,2154;3400,741;3367,601;3365,741;3355,2230;3281,2356;3154,2429;323,2439;178,2400;75,2298;35,2154;46,666;120,540;246,466;3078,456;3223,495;3326,598;3365,741;3329,541;3223,456;3151,430;323,421;181,454;71,541;9,668;0,2154;33,2295;121,2404;249,2466;3078,2474;3219,2442;3279,2404;3367,2295;3400,2154" o:connectangles="0,0,0,0,0,0,0,0,0,0,0,0,0,0,0,0,0,0,0,0,0,0,0,0,0,0,0,0,0,0,0,0,0,0,0,0,0,0,0,0,0,0,0"/>
                </v:shape>
                <v:shape id="AutoShape 468" o:spid="_x0000_s1033" style="position:absolute;left:2308;top:797;width:3085;height:1258;visibility:visible;mso-wrap-style:square;v-text-anchor:top" coordsize="3085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" path="m946,3r-43,l903,87r-85,l818,3r-43,l775,217r43,l818,123r85,l903,217r43,l946,123r,-36l946,3xm1152,181r-119,l1033,123r107,l1140,87r-107,l1033,40r115,l1148,3,990,3r,214l1152,217r,-36xm1340,181r-107,l1233,5r-43,l1190,217r150,l1340,181xm1522,181r-107,l1415,5r-43,l1372,217r150,l1522,181xm1751,109r-2,-23l1744,64r-9,-19l1729,37r-6,-8l1707,16r-1,l1706,109r-1,18l1702,142r-5,13l1690,165r-9,8l1671,179r-11,3l1648,184r-13,-2l1624,179r-10,-6l1605,165r-7,-11l1593,142r-3,-15l1589,111r,-2l1590,93r3,-15l1598,65r7,-10l1614,47r10,-6l1635,38r13,-1l1660,38r12,3l1682,47r8,8l1697,65r5,12l1705,92r1,17l1706,16,1690,7,1670,2,1647,r-12,l1623,2r-11,3l1601,8r-10,4l1582,19r-17,17l1559,46r-5,11l1550,68r-3,13l1545,96r-1,15l1546,135r5,22l1560,175r12,16l1587,204r18,9l1625,218r23,2l1670,218r20,-5l1708,204r15,-13l1729,184r6,-9l1744,156r5,-21l1751,111r,-2xm1824,176r-41,l1783,217r20,l1803,225r-2,6l1794,241r-6,4l1780,247r8,17l1797,261r7,-4l1815,246r4,-6l1823,226r1,-9l1824,176xm1992,3r-43,l1949,217r43,l1992,3xm2069,3r-44,l2025,40r7,39l2062,79r7,-39l2069,3xm2309,3r-64,l2206,149,2180,49,2168,3r-65,l2103,217r40,l2143,49r42,168l2227,217r17,-68l2269,49r,168l2309,217r,-168l2309,3xm3084,416l,416r,841l3084,1257r,-841xe" fillcolor="#f1f1f1" stroked="f">
                  <v:path arrowok="t" o:connecttype="custom" o:connectlocs="903,885;775,801;818,921;946,1015;946,801;1033,921;1033,885;1148,801;1152,1015;1233,979;1190,1015;1522,979;1372,803;1522,979;1744,862;1723,827;1706,907;1697,953;1671,977;1635,980;1605,963;1590,925;1590,891;1605,853;1635,836;1672,839;1697,863;1706,907;1670,800;1623,800;1591,810;1559,844;1547,879;1546,933;1572,989;1625,1016;1690,1011;1729,982;1749,933;1824,974;1803,1015;1794,1039;1788,1062;1815,1044;1824,1015;1949,801;1992,801;2025,838;2069,838;2245,801;2168,801;2143,1015;2227,1015;2269,1015;2309,801;0,2055" o:connectangles="0,0,0,0,0,0,0,0,0,0,0,0,0,0,0,0,0,0,0,0,0,0,0,0,0,0,0,0,0,0,0,0,0,0,0,0,0,0,0,0,0,0,0,0,0,0,0,0,0,0,0,0,0,0,0,0"/>
                </v:shape>
                <v:shape id="Text Box 467" o:spid="_x0000_s1034" type="#_x0000_t202" style="position:absolute;left:988;top:290;width:9727;height:2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" filled="f" stroked="f">
                  <v:textbox inset="0,0,0,0">
                    <w:txbxContent>
                      <w:p w14:paraId="511108EB" w14:textId="77777777" w:rsidR="00047264" w:rsidRDefault="00047264">
                        <w:pPr>
                          <w:spacing w:before="5"/>
                          <w:rPr>
                            <w:rFonts w:ascii="Tahoma"/>
                            <w:b/>
                            <w:sz w:val="74"/>
                          </w:rPr>
                        </w:pPr>
                      </w:p>
                      <w:p w14:paraId="158FF3D1" w14:textId="77777777" w:rsidR="00047264" w:rsidRDefault="003C26D8">
                        <w:pPr>
                          <w:ind w:left="6003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</w:t>
                        </w:r>
                        <w:r>
                          <w:rPr>
                            <w:spacing w:val="-25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nam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1775155" w14:textId="77777777" w:rsidR="00047264" w:rsidRDefault="00047264">
      <w:pPr>
        <w:pStyle w:val="BodyText"/>
        <w:rPr>
          <w:rFonts w:ascii="Tahoma"/>
          <w:sz w:val="20"/>
        </w:rPr>
      </w:pPr>
    </w:p>
    <w:p w14:paraId="2977E958" w14:textId="77777777" w:rsidR="00047264" w:rsidRDefault="00047264">
      <w:pPr>
        <w:pStyle w:val="BodyText"/>
        <w:rPr>
          <w:rFonts w:ascii="Tahoma"/>
          <w:sz w:val="20"/>
        </w:rPr>
      </w:pPr>
    </w:p>
    <w:p w14:paraId="783FA909" w14:textId="77777777" w:rsidR="00047264" w:rsidRDefault="00047264">
      <w:pPr>
        <w:pStyle w:val="BodyText"/>
        <w:spacing w:before="6"/>
        <w:rPr>
          <w:rFonts w:ascii="Tahoma"/>
          <w:sz w:val="23"/>
        </w:rPr>
      </w:pPr>
    </w:p>
    <w:p w14:paraId="3D44B6D4" w14:textId="08B6B27A" w:rsidR="00047264" w:rsidRDefault="003C26D8">
      <w:pPr>
        <w:spacing w:before="128" w:line="276" w:lineRule="auto"/>
        <w:ind w:left="5309" w:right="869"/>
        <w:jc w:val="center"/>
        <w:rPr>
          <w:sz w:val="44"/>
        </w:rPr>
      </w:pPr>
      <w:r>
        <w:rPr>
          <w:noProof/>
        </w:rPr>
        <w:drawing>
          <wp:anchor distT="0" distB="0" distL="0" distR="0" simplePos="0" relativeHeight="15731712" behindDoc="0" locked="0" layoutInCell="1" allowOverlap="1" wp14:anchorId="34C69588" wp14:editId="6B39A214">
            <wp:simplePos x="0" y="0"/>
            <wp:positionH relativeFrom="page">
              <wp:posOffset>1288987</wp:posOffset>
            </wp:positionH>
            <wp:positionV relativeFrom="paragraph">
              <wp:posOffset>-271861</wp:posOffset>
            </wp:positionV>
            <wp:extent cx="2122291" cy="1322863"/>
            <wp:effectExtent l="0" t="0" r="0" b="0"/>
            <wp:wrapNone/>
            <wp:docPr id="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2291" cy="13228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  <w:sz w:val="44"/>
        </w:rPr>
        <w:t>Your address,</w:t>
      </w:r>
      <w:r>
        <w:rPr>
          <w:spacing w:val="1"/>
          <w:w w:val="95"/>
          <w:sz w:val="44"/>
        </w:rPr>
        <w:t xml:space="preserve"> </w:t>
      </w:r>
      <w:r>
        <w:rPr>
          <w:w w:val="95"/>
          <w:sz w:val="44"/>
        </w:rPr>
        <w:t>where</w:t>
      </w:r>
      <w:r>
        <w:rPr>
          <w:spacing w:val="-15"/>
          <w:w w:val="95"/>
          <w:sz w:val="44"/>
        </w:rPr>
        <w:t xml:space="preserve"> </w:t>
      </w:r>
      <w:r>
        <w:rPr>
          <w:w w:val="95"/>
          <w:sz w:val="44"/>
        </w:rPr>
        <w:t>you</w:t>
      </w:r>
      <w:r>
        <w:rPr>
          <w:spacing w:val="-15"/>
          <w:w w:val="95"/>
          <w:sz w:val="44"/>
        </w:rPr>
        <w:t xml:space="preserve"> </w:t>
      </w:r>
      <w:r w:rsidR="0008656B">
        <w:rPr>
          <w:w w:val="95"/>
          <w:sz w:val="44"/>
        </w:rPr>
        <w:t>live.</w:t>
      </w:r>
    </w:p>
    <w:p w14:paraId="1026C6E6" w14:textId="77777777" w:rsidR="00047264" w:rsidRDefault="00047264">
      <w:pPr>
        <w:rPr>
          <w:sz w:val="20"/>
        </w:rPr>
      </w:pPr>
    </w:p>
    <w:p w14:paraId="3AA91DE7" w14:textId="77777777" w:rsidR="00047264" w:rsidRDefault="00047264">
      <w:pPr>
        <w:rPr>
          <w:sz w:val="20"/>
        </w:rPr>
      </w:pPr>
    </w:p>
    <w:p w14:paraId="04ECF12D" w14:textId="77777777" w:rsidR="00047264" w:rsidRDefault="00047264">
      <w:pPr>
        <w:rPr>
          <w:sz w:val="20"/>
        </w:rPr>
      </w:pPr>
    </w:p>
    <w:p w14:paraId="10ECFF0D" w14:textId="645BE9AC" w:rsidR="00047264" w:rsidRDefault="0008656B">
      <w:pPr>
        <w:spacing w:before="8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912" behindDoc="1" locked="0" layoutInCell="1" allowOverlap="1" wp14:anchorId="1D26FF6E" wp14:editId="5441335A">
                <wp:simplePos x="0" y="0"/>
                <wp:positionH relativeFrom="page">
                  <wp:posOffset>628015</wp:posOffset>
                </wp:positionH>
                <wp:positionV relativeFrom="paragraph">
                  <wp:posOffset>146050</wp:posOffset>
                </wp:positionV>
                <wp:extent cx="6167120" cy="1675130"/>
                <wp:effectExtent l="0" t="0" r="0" b="0"/>
                <wp:wrapTopAndBottom/>
                <wp:docPr id="452" name="Group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67120" cy="1675130"/>
                          <a:chOff x="989" y="230"/>
                          <a:chExt cx="9712" cy="2638"/>
                        </a:xfrm>
                      </wpg:grpSpPr>
                      <wps:wsp>
                        <wps:cNvPr id="453" name="Rectangle 465"/>
                        <wps:cNvSpPr>
                          <a:spLocks noChangeArrowheads="1"/>
                        </wps:cNvSpPr>
                        <wps:spPr bwMode="auto">
                          <a:xfrm>
                            <a:off x="988" y="230"/>
                            <a:ext cx="9712" cy="263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AutoShape 464"/>
                        <wps:cNvSpPr>
                          <a:spLocks/>
                        </wps:cNvSpPr>
                        <wps:spPr bwMode="auto">
                          <a:xfrm>
                            <a:off x="2505" y="430"/>
                            <a:ext cx="2665" cy="1735"/>
                          </a:xfrm>
                          <a:custGeom>
                            <a:avLst/>
                            <a:gdLst>
                              <a:gd name="T0" fmla="+- 0 5129 2505"/>
                              <a:gd name="T1" fmla="*/ T0 w 2665"/>
                              <a:gd name="T2" fmla="+- 0 874 431"/>
                              <a:gd name="T3" fmla="*/ 874 h 1735"/>
                              <a:gd name="T4" fmla="+- 0 5016 2505"/>
                              <a:gd name="T5" fmla="*/ T4 w 2665"/>
                              <a:gd name="T6" fmla="+- 0 692 431"/>
                              <a:gd name="T7" fmla="*/ 692 h 1735"/>
                              <a:gd name="T8" fmla="+- 0 4899 2505"/>
                              <a:gd name="T9" fmla="*/ T8 w 2665"/>
                              <a:gd name="T10" fmla="+- 0 629 431"/>
                              <a:gd name="T11" fmla="*/ 629 h 1735"/>
                              <a:gd name="T12" fmla="+- 0 4774 2505"/>
                              <a:gd name="T13" fmla="*/ T12 w 2665"/>
                              <a:gd name="T14" fmla="+- 0 575 431"/>
                              <a:gd name="T15" fmla="*/ 575 h 1735"/>
                              <a:gd name="T16" fmla="+- 0 4564 2505"/>
                              <a:gd name="T17" fmla="*/ T16 w 2665"/>
                              <a:gd name="T18" fmla="+- 0 512 431"/>
                              <a:gd name="T19" fmla="*/ 512 h 1735"/>
                              <a:gd name="T20" fmla="+- 0 4334 2505"/>
                              <a:gd name="T21" fmla="*/ T20 w 2665"/>
                              <a:gd name="T22" fmla="+- 0 467 431"/>
                              <a:gd name="T23" fmla="*/ 467 h 1735"/>
                              <a:gd name="T24" fmla="+- 0 4092 2505"/>
                              <a:gd name="T25" fmla="*/ T24 w 2665"/>
                              <a:gd name="T26" fmla="+- 0 440 431"/>
                              <a:gd name="T27" fmla="*/ 440 h 1735"/>
                              <a:gd name="T28" fmla="+- 0 3843 2505"/>
                              <a:gd name="T29" fmla="*/ T28 w 2665"/>
                              <a:gd name="T30" fmla="+- 0 431 431"/>
                              <a:gd name="T31" fmla="*/ 431 h 1735"/>
                              <a:gd name="T32" fmla="+- 0 3595 2505"/>
                              <a:gd name="T33" fmla="*/ T32 w 2665"/>
                              <a:gd name="T34" fmla="+- 0 440 431"/>
                              <a:gd name="T35" fmla="*/ 440 h 1735"/>
                              <a:gd name="T36" fmla="+- 0 3352 2505"/>
                              <a:gd name="T37" fmla="*/ T36 w 2665"/>
                              <a:gd name="T38" fmla="+- 0 467 431"/>
                              <a:gd name="T39" fmla="*/ 467 h 1735"/>
                              <a:gd name="T40" fmla="+- 0 3123 2505"/>
                              <a:gd name="T41" fmla="*/ T40 w 2665"/>
                              <a:gd name="T42" fmla="+- 0 512 431"/>
                              <a:gd name="T43" fmla="*/ 512 h 1735"/>
                              <a:gd name="T44" fmla="+- 0 2913 2505"/>
                              <a:gd name="T45" fmla="*/ T44 w 2665"/>
                              <a:gd name="T46" fmla="+- 0 575 431"/>
                              <a:gd name="T47" fmla="*/ 575 h 1735"/>
                              <a:gd name="T48" fmla="+- 0 2787 2505"/>
                              <a:gd name="T49" fmla="*/ T48 w 2665"/>
                              <a:gd name="T50" fmla="+- 0 628 431"/>
                              <a:gd name="T51" fmla="*/ 628 h 1735"/>
                              <a:gd name="T52" fmla="+- 0 2659 2505"/>
                              <a:gd name="T53" fmla="*/ T52 w 2665"/>
                              <a:gd name="T54" fmla="+- 0 692 431"/>
                              <a:gd name="T55" fmla="*/ 692 h 1735"/>
                              <a:gd name="T56" fmla="+- 0 2546 2505"/>
                              <a:gd name="T57" fmla="*/ T56 w 2665"/>
                              <a:gd name="T58" fmla="+- 0 874 431"/>
                              <a:gd name="T59" fmla="*/ 874 h 1735"/>
                              <a:gd name="T60" fmla="+- 0 2523 2505"/>
                              <a:gd name="T61" fmla="*/ T60 w 2665"/>
                              <a:gd name="T62" fmla="+- 0 1074 431"/>
                              <a:gd name="T63" fmla="*/ 1074 h 1735"/>
                              <a:gd name="T64" fmla="+- 0 2542 2505"/>
                              <a:gd name="T65" fmla="*/ T64 w 2665"/>
                              <a:gd name="T66" fmla="+- 0 1184 431"/>
                              <a:gd name="T67" fmla="*/ 1184 h 1735"/>
                              <a:gd name="T68" fmla="+- 0 3139 2505"/>
                              <a:gd name="T69" fmla="*/ T68 w 2665"/>
                              <a:gd name="T70" fmla="+- 0 1112 431"/>
                              <a:gd name="T71" fmla="*/ 1112 h 1735"/>
                              <a:gd name="T72" fmla="+- 0 3139 2505"/>
                              <a:gd name="T73" fmla="*/ T72 w 2665"/>
                              <a:gd name="T74" fmla="+- 0 952 431"/>
                              <a:gd name="T75" fmla="*/ 952 h 1735"/>
                              <a:gd name="T76" fmla="+- 0 3271 2505"/>
                              <a:gd name="T77" fmla="*/ T76 w 2665"/>
                              <a:gd name="T78" fmla="+- 0 885 431"/>
                              <a:gd name="T79" fmla="*/ 885 h 1735"/>
                              <a:gd name="T80" fmla="+- 0 3508 2505"/>
                              <a:gd name="T81" fmla="*/ T80 w 2665"/>
                              <a:gd name="T82" fmla="+- 0 847 431"/>
                              <a:gd name="T83" fmla="*/ 847 h 1735"/>
                              <a:gd name="T84" fmla="+- 0 3759 2505"/>
                              <a:gd name="T85" fmla="*/ T84 w 2665"/>
                              <a:gd name="T86" fmla="+- 0 830 431"/>
                              <a:gd name="T87" fmla="*/ 830 h 1735"/>
                              <a:gd name="T88" fmla="+- 0 4012 2505"/>
                              <a:gd name="T89" fmla="*/ T88 w 2665"/>
                              <a:gd name="T90" fmla="+- 0 834 431"/>
                              <a:gd name="T91" fmla="*/ 834 h 1735"/>
                              <a:gd name="T92" fmla="+- 0 4259 2505"/>
                              <a:gd name="T93" fmla="*/ T92 w 2665"/>
                              <a:gd name="T94" fmla="+- 0 858 431"/>
                              <a:gd name="T95" fmla="*/ 858 h 1735"/>
                              <a:gd name="T96" fmla="+- 0 4490 2505"/>
                              <a:gd name="T97" fmla="*/ T96 w 2665"/>
                              <a:gd name="T98" fmla="+- 0 902 431"/>
                              <a:gd name="T99" fmla="*/ 902 h 1735"/>
                              <a:gd name="T100" fmla="+- 0 4530 2505"/>
                              <a:gd name="T101" fmla="*/ T100 w 2665"/>
                              <a:gd name="T102" fmla="+- 0 1035 431"/>
                              <a:gd name="T103" fmla="*/ 1035 h 1735"/>
                              <a:gd name="T104" fmla="+- 0 4542 2505"/>
                              <a:gd name="T105" fmla="*/ T104 w 2665"/>
                              <a:gd name="T106" fmla="+- 0 1149 431"/>
                              <a:gd name="T107" fmla="*/ 1149 h 1735"/>
                              <a:gd name="T108" fmla="+- 0 5141 2505"/>
                              <a:gd name="T109" fmla="*/ T108 w 2665"/>
                              <a:gd name="T110" fmla="+- 0 1149 431"/>
                              <a:gd name="T111" fmla="*/ 1149 h 1735"/>
                              <a:gd name="T112" fmla="+- 0 5153 2505"/>
                              <a:gd name="T113" fmla="*/ T112 w 2665"/>
                              <a:gd name="T114" fmla="+- 0 1035 431"/>
                              <a:gd name="T115" fmla="*/ 1035 h 1735"/>
                              <a:gd name="T116" fmla="+- 0 5113 2505"/>
                              <a:gd name="T117" fmla="*/ T116 w 2665"/>
                              <a:gd name="T118" fmla="+- 0 2059 431"/>
                              <a:gd name="T119" fmla="*/ 2059 h 1735"/>
                              <a:gd name="T120" fmla="+- 0 4989 2505"/>
                              <a:gd name="T121" fmla="*/ T120 w 2665"/>
                              <a:gd name="T122" fmla="+- 0 1895 431"/>
                              <a:gd name="T123" fmla="*/ 1895 h 1735"/>
                              <a:gd name="T124" fmla="+- 0 4834 2505"/>
                              <a:gd name="T125" fmla="*/ T124 w 2665"/>
                              <a:gd name="T126" fmla="+- 0 1725 431"/>
                              <a:gd name="T127" fmla="*/ 1725 h 1735"/>
                              <a:gd name="T128" fmla="+- 0 4671 2505"/>
                              <a:gd name="T129" fmla="*/ T128 w 2665"/>
                              <a:gd name="T130" fmla="+- 0 1551 431"/>
                              <a:gd name="T131" fmla="*/ 1551 h 1735"/>
                              <a:gd name="T132" fmla="+- 0 4520 2505"/>
                              <a:gd name="T133" fmla="*/ T132 w 2665"/>
                              <a:gd name="T134" fmla="+- 0 1371 431"/>
                              <a:gd name="T135" fmla="*/ 1371 h 1735"/>
                              <a:gd name="T136" fmla="+- 0 4403 2505"/>
                              <a:gd name="T137" fmla="*/ T136 w 2665"/>
                              <a:gd name="T138" fmla="+- 0 1184 431"/>
                              <a:gd name="T139" fmla="*/ 1184 h 1735"/>
                              <a:gd name="T140" fmla="+- 0 4342 2505"/>
                              <a:gd name="T141" fmla="*/ T140 w 2665"/>
                              <a:gd name="T142" fmla="+- 0 991 431"/>
                              <a:gd name="T143" fmla="*/ 991 h 1735"/>
                              <a:gd name="T144" fmla="+- 0 3333 2505"/>
                              <a:gd name="T145" fmla="*/ T144 w 2665"/>
                              <a:gd name="T146" fmla="+- 0 991 431"/>
                              <a:gd name="T147" fmla="*/ 991 h 1735"/>
                              <a:gd name="T148" fmla="+- 0 3272 2505"/>
                              <a:gd name="T149" fmla="*/ T148 w 2665"/>
                              <a:gd name="T150" fmla="+- 0 1184 431"/>
                              <a:gd name="T151" fmla="*/ 1184 h 1735"/>
                              <a:gd name="T152" fmla="+- 0 3155 2505"/>
                              <a:gd name="T153" fmla="*/ T152 w 2665"/>
                              <a:gd name="T154" fmla="+- 0 1371 431"/>
                              <a:gd name="T155" fmla="*/ 1371 h 1735"/>
                              <a:gd name="T156" fmla="+- 0 3004 2505"/>
                              <a:gd name="T157" fmla="*/ T156 w 2665"/>
                              <a:gd name="T158" fmla="+- 0 1551 431"/>
                              <a:gd name="T159" fmla="*/ 1551 h 1735"/>
                              <a:gd name="T160" fmla="+- 0 2841 2505"/>
                              <a:gd name="T161" fmla="*/ T160 w 2665"/>
                              <a:gd name="T162" fmla="+- 0 1725 431"/>
                              <a:gd name="T163" fmla="*/ 1725 h 1735"/>
                              <a:gd name="T164" fmla="+- 0 2686 2505"/>
                              <a:gd name="T165" fmla="*/ T164 w 2665"/>
                              <a:gd name="T166" fmla="+- 0 1895 431"/>
                              <a:gd name="T167" fmla="*/ 1895 h 1735"/>
                              <a:gd name="T168" fmla="+- 0 2561 2505"/>
                              <a:gd name="T169" fmla="*/ T168 w 2665"/>
                              <a:gd name="T170" fmla="+- 0 2059 431"/>
                              <a:gd name="T171" fmla="*/ 2059 h 1735"/>
                              <a:gd name="T172" fmla="+- 0 5170 2505"/>
                              <a:gd name="T173" fmla="*/ T172 w 2665"/>
                              <a:gd name="T174" fmla="+- 0 2165 431"/>
                              <a:gd name="T175" fmla="*/ 2165 h 17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665" h="1735">
                                <a:moveTo>
                                  <a:pt x="2648" y="604"/>
                                </a:moveTo>
                                <a:lnTo>
                                  <a:pt x="2642" y="521"/>
                                </a:lnTo>
                                <a:lnTo>
                                  <a:pt x="2624" y="443"/>
                                </a:lnTo>
                                <a:lnTo>
                                  <a:pt x="2595" y="373"/>
                                </a:lnTo>
                                <a:lnTo>
                                  <a:pt x="2557" y="312"/>
                                </a:lnTo>
                                <a:lnTo>
                                  <a:pt x="2511" y="261"/>
                                </a:lnTo>
                                <a:lnTo>
                                  <a:pt x="2458" y="223"/>
                                </a:lnTo>
                                <a:lnTo>
                                  <a:pt x="2399" y="199"/>
                                </a:lnTo>
                                <a:lnTo>
                                  <a:pt x="2394" y="198"/>
                                </a:lnTo>
                                <a:lnTo>
                                  <a:pt x="2395" y="196"/>
                                </a:lnTo>
                                <a:lnTo>
                                  <a:pt x="2334" y="169"/>
                                </a:lnTo>
                                <a:lnTo>
                                  <a:pt x="2269" y="144"/>
                                </a:lnTo>
                                <a:lnTo>
                                  <a:pt x="2202" y="121"/>
                                </a:lnTo>
                                <a:lnTo>
                                  <a:pt x="2131" y="100"/>
                                </a:lnTo>
                                <a:lnTo>
                                  <a:pt x="2059" y="81"/>
                                </a:lnTo>
                                <a:lnTo>
                                  <a:pt x="1984" y="64"/>
                                </a:lnTo>
                                <a:lnTo>
                                  <a:pt x="1908" y="49"/>
                                </a:lnTo>
                                <a:lnTo>
                                  <a:pt x="1829" y="36"/>
                                </a:lnTo>
                                <a:lnTo>
                                  <a:pt x="1750" y="25"/>
                                </a:lnTo>
                                <a:lnTo>
                                  <a:pt x="1669" y="16"/>
                                </a:lnTo>
                                <a:lnTo>
                                  <a:pt x="1587" y="9"/>
                                </a:lnTo>
                                <a:lnTo>
                                  <a:pt x="1505" y="4"/>
                                </a:lnTo>
                                <a:lnTo>
                                  <a:pt x="1422" y="1"/>
                                </a:lnTo>
                                <a:lnTo>
                                  <a:pt x="1338" y="0"/>
                                </a:lnTo>
                                <a:lnTo>
                                  <a:pt x="1255" y="1"/>
                                </a:lnTo>
                                <a:lnTo>
                                  <a:pt x="1172" y="4"/>
                                </a:lnTo>
                                <a:lnTo>
                                  <a:pt x="1090" y="9"/>
                                </a:lnTo>
                                <a:lnTo>
                                  <a:pt x="1008" y="16"/>
                                </a:lnTo>
                                <a:lnTo>
                                  <a:pt x="927" y="25"/>
                                </a:lnTo>
                                <a:lnTo>
                                  <a:pt x="847" y="36"/>
                                </a:lnTo>
                                <a:lnTo>
                                  <a:pt x="769" y="49"/>
                                </a:lnTo>
                                <a:lnTo>
                                  <a:pt x="692" y="64"/>
                                </a:lnTo>
                                <a:lnTo>
                                  <a:pt x="618" y="81"/>
                                </a:lnTo>
                                <a:lnTo>
                                  <a:pt x="545" y="100"/>
                                </a:lnTo>
                                <a:lnTo>
                                  <a:pt x="475" y="121"/>
                                </a:lnTo>
                                <a:lnTo>
                                  <a:pt x="408" y="144"/>
                                </a:lnTo>
                                <a:lnTo>
                                  <a:pt x="343" y="169"/>
                                </a:lnTo>
                                <a:lnTo>
                                  <a:pt x="282" y="196"/>
                                </a:lnTo>
                                <a:lnTo>
                                  <a:pt x="282" y="197"/>
                                </a:lnTo>
                                <a:lnTo>
                                  <a:pt x="265" y="199"/>
                                </a:lnTo>
                                <a:lnTo>
                                  <a:pt x="207" y="223"/>
                                </a:lnTo>
                                <a:lnTo>
                                  <a:pt x="154" y="261"/>
                                </a:lnTo>
                                <a:lnTo>
                                  <a:pt x="108" y="312"/>
                                </a:lnTo>
                                <a:lnTo>
                                  <a:pt x="69" y="373"/>
                                </a:lnTo>
                                <a:lnTo>
                                  <a:pt x="41" y="443"/>
                                </a:lnTo>
                                <a:lnTo>
                                  <a:pt x="23" y="521"/>
                                </a:lnTo>
                                <a:lnTo>
                                  <a:pt x="16" y="604"/>
                                </a:lnTo>
                                <a:lnTo>
                                  <a:pt x="18" y="643"/>
                                </a:lnTo>
                                <a:lnTo>
                                  <a:pt x="22" y="681"/>
                                </a:lnTo>
                                <a:lnTo>
                                  <a:pt x="28" y="718"/>
                                </a:lnTo>
                                <a:lnTo>
                                  <a:pt x="37" y="753"/>
                                </a:lnTo>
                                <a:lnTo>
                                  <a:pt x="619" y="753"/>
                                </a:lnTo>
                                <a:lnTo>
                                  <a:pt x="628" y="718"/>
                                </a:lnTo>
                                <a:lnTo>
                                  <a:pt x="634" y="681"/>
                                </a:lnTo>
                                <a:lnTo>
                                  <a:pt x="639" y="643"/>
                                </a:lnTo>
                                <a:lnTo>
                                  <a:pt x="640" y="604"/>
                                </a:lnTo>
                                <a:lnTo>
                                  <a:pt x="634" y="521"/>
                                </a:lnTo>
                                <a:lnTo>
                                  <a:pt x="626" y="489"/>
                                </a:lnTo>
                                <a:lnTo>
                                  <a:pt x="692" y="471"/>
                                </a:lnTo>
                                <a:lnTo>
                                  <a:pt x="766" y="454"/>
                                </a:lnTo>
                                <a:lnTo>
                                  <a:pt x="843" y="439"/>
                                </a:lnTo>
                                <a:lnTo>
                                  <a:pt x="922" y="427"/>
                                </a:lnTo>
                                <a:lnTo>
                                  <a:pt x="1003" y="416"/>
                                </a:lnTo>
                                <a:lnTo>
                                  <a:pt x="1086" y="408"/>
                                </a:lnTo>
                                <a:lnTo>
                                  <a:pt x="1169" y="403"/>
                                </a:lnTo>
                                <a:lnTo>
                                  <a:pt x="1254" y="399"/>
                                </a:lnTo>
                                <a:lnTo>
                                  <a:pt x="1338" y="398"/>
                                </a:lnTo>
                                <a:lnTo>
                                  <a:pt x="1423" y="399"/>
                                </a:lnTo>
                                <a:lnTo>
                                  <a:pt x="1507" y="403"/>
                                </a:lnTo>
                                <a:lnTo>
                                  <a:pt x="1591" y="408"/>
                                </a:lnTo>
                                <a:lnTo>
                                  <a:pt x="1673" y="416"/>
                                </a:lnTo>
                                <a:lnTo>
                                  <a:pt x="1754" y="427"/>
                                </a:lnTo>
                                <a:lnTo>
                                  <a:pt x="1833" y="439"/>
                                </a:lnTo>
                                <a:lnTo>
                                  <a:pt x="1910" y="454"/>
                                </a:lnTo>
                                <a:lnTo>
                                  <a:pt x="1985" y="471"/>
                                </a:lnTo>
                                <a:lnTo>
                                  <a:pt x="2039" y="486"/>
                                </a:lnTo>
                                <a:lnTo>
                                  <a:pt x="2031" y="521"/>
                                </a:lnTo>
                                <a:lnTo>
                                  <a:pt x="2025" y="604"/>
                                </a:lnTo>
                                <a:lnTo>
                                  <a:pt x="2026" y="643"/>
                                </a:lnTo>
                                <a:lnTo>
                                  <a:pt x="2030" y="681"/>
                                </a:lnTo>
                                <a:lnTo>
                                  <a:pt x="2037" y="718"/>
                                </a:lnTo>
                                <a:lnTo>
                                  <a:pt x="2046" y="753"/>
                                </a:lnTo>
                                <a:lnTo>
                                  <a:pt x="2628" y="753"/>
                                </a:lnTo>
                                <a:lnTo>
                                  <a:pt x="2636" y="718"/>
                                </a:lnTo>
                                <a:lnTo>
                                  <a:pt x="2643" y="681"/>
                                </a:lnTo>
                                <a:lnTo>
                                  <a:pt x="2647" y="643"/>
                                </a:lnTo>
                                <a:lnTo>
                                  <a:pt x="2648" y="604"/>
                                </a:lnTo>
                                <a:close/>
                                <a:moveTo>
                                  <a:pt x="2665" y="1734"/>
                                </a:moveTo>
                                <a:lnTo>
                                  <a:pt x="2640" y="1681"/>
                                </a:lnTo>
                                <a:lnTo>
                                  <a:pt x="2608" y="1628"/>
                                </a:lnTo>
                                <a:lnTo>
                                  <a:pt x="2572" y="1574"/>
                                </a:lnTo>
                                <a:lnTo>
                                  <a:pt x="2530" y="1519"/>
                                </a:lnTo>
                                <a:lnTo>
                                  <a:pt x="2484" y="1464"/>
                                </a:lnTo>
                                <a:lnTo>
                                  <a:pt x="2434" y="1408"/>
                                </a:lnTo>
                                <a:lnTo>
                                  <a:pt x="2382" y="1351"/>
                                </a:lnTo>
                                <a:lnTo>
                                  <a:pt x="2329" y="1294"/>
                                </a:lnTo>
                                <a:lnTo>
                                  <a:pt x="2274" y="1237"/>
                                </a:lnTo>
                                <a:lnTo>
                                  <a:pt x="2220" y="1179"/>
                                </a:lnTo>
                                <a:lnTo>
                                  <a:pt x="2166" y="1120"/>
                                </a:lnTo>
                                <a:lnTo>
                                  <a:pt x="2113" y="1060"/>
                                </a:lnTo>
                                <a:lnTo>
                                  <a:pt x="2062" y="1000"/>
                                </a:lnTo>
                                <a:lnTo>
                                  <a:pt x="2015" y="940"/>
                                </a:lnTo>
                                <a:lnTo>
                                  <a:pt x="1971" y="878"/>
                                </a:lnTo>
                                <a:lnTo>
                                  <a:pt x="1932" y="816"/>
                                </a:lnTo>
                                <a:lnTo>
                                  <a:pt x="1898" y="753"/>
                                </a:lnTo>
                                <a:lnTo>
                                  <a:pt x="1870" y="689"/>
                                </a:lnTo>
                                <a:lnTo>
                                  <a:pt x="1850" y="625"/>
                                </a:lnTo>
                                <a:lnTo>
                                  <a:pt x="1837" y="560"/>
                                </a:lnTo>
                                <a:lnTo>
                                  <a:pt x="1832" y="494"/>
                                </a:lnTo>
                                <a:lnTo>
                                  <a:pt x="832" y="494"/>
                                </a:lnTo>
                                <a:lnTo>
                                  <a:pt x="828" y="560"/>
                                </a:lnTo>
                                <a:lnTo>
                                  <a:pt x="815" y="625"/>
                                </a:lnTo>
                                <a:lnTo>
                                  <a:pt x="794" y="689"/>
                                </a:lnTo>
                                <a:lnTo>
                                  <a:pt x="767" y="753"/>
                                </a:lnTo>
                                <a:lnTo>
                                  <a:pt x="733" y="816"/>
                                </a:lnTo>
                                <a:lnTo>
                                  <a:pt x="694" y="878"/>
                                </a:lnTo>
                                <a:lnTo>
                                  <a:pt x="650" y="940"/>
                                </a:lnTo>
                                <a:lnTo>
                                  <a:pt x="602" y="1000"/>
                                </a:lnTo>
                                <a:lnTo>
                                  <a:pt x="552" y="1060"/>
                                </a:lnTo>
                                <a:lnTo>
                                  <a:pt x="499" y="1120"/>
                                </a:lnTo>
                                <a:lnTo>
                                  <a:pt x="445" y="1179"/>
                                </a:lnTo>
                                <a:lnTo>
                                  <a:pt x="390" y="1237"/>
                                </a:lnTo>
                                <a:lnTo>
                                  <a:pt x="336" y="1294"/>
                                </a:lnTo>
                                <a:lnTo>
                                  <a:pt x="282" y="1351"/>
                                </a:lnTo>
                                <a:lnTo>
                                  <a:pt x="230" y="1408"/>
                                </a:lnTo>
                                <a:lnTo>
                                  <a:pt x="181" y="1464"/>
                                </a:lnTo>
                                <a:lnTo>
                                  <a:pt x="135" y="1519"/>
                                </a:lnTo>
                                <a:lnTo>
                                  <a:pt x="93" y="1574"/>
                                </a:lnTo>
                                <a:lnTo>
                                  <a:pt x="56" y="1628"/>
                                </a:lnTo>
                                <a:lnTo>
                                  <a:pt x="25" y="1681"/>
                                </a:lnTo>
                                <a:lnTo>
                                  <a:pt x="0" y="1734"/>
                                </a:lnTo>
                                <a:lnTo>
                                  <a:pt x="2665" y="17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25D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Rectangle 463"/>
                        <wps:cNvSpPr>
                          <a:spLocks noChangeArrowheads="1"/>
                        </wps:cNvSpPr>
                        <wps:spPr bwMode="auto">
                          <a:xfrm>
                            <a:off x="2505" y="2165"/>
                            <a:ext cx="2665" cy="448"/>
                          </a:xfrm>
                          <a:prstGeom prst="rect">
                            <a:avLst/>
                          </a:prstGeom>
                          <a:solidFill>
                            <a:srgbClr val="B84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Freeform 462"/>
                        <wps:cNvSpPr>
                          <a:spLocks/>
                        </wps:cNvSpPr>
                        <wps:spPr bwMode="auto">
                          <a:xfrm>
                            <a:off x="3301" y="1110"/>
                            <a:ext cx="1071" cy="871"/>
                          </a:xfrm>
                          <a:custGeom>
                            <a:avLst/>
                            <a:gdLst>
                              <a:gd name="T0" fmla="+- 0 3837 3302"/>
                              <a:gd name="T1" fmla="*/ T0 w 1071"/>
                              <a:gd name="T2" fmla="+- 0 1981 1110"/>
                              <a:gd name="T3" fmla="*/ 1981 h 871"/>
                              <a:gd name="T4" fmla="+- 0 3758 3302"/>
                              <a:gd name="T5" fmla="*/ T4 w 1071"/>
                              <a:gd name="T6" fmla="+- 0 1976 1110"/>
                              <a:gd name="T7" fmla="*/ 1976 h 871"/>
                              <a:gd name="T8" fmla="+- 0 3683 3302"/>
                              <a:gd name="T9" fmla="*/ T8 w 1071"/>
                              <a:gd name="T10" fmla="+- 0 1962 1110"/>
                              <a:gd name="T11" fmla="*/ 1962 h 871"/>
                              <a:gd name="T12" fmla="+- 0 3612 3302"/>
                              <a:gd name="T13" fmla="*/ T12 w 1071"/>
                              <a:gd name="T14" fmla="+- 0 1940 1110"/>
                              <a:gd name="T15" fmla="*/ 1940 h 871"/>
                              <a:gd name="T16" fmla="+- 0 3546 3302"/>
                              <a:gd name="T17" fmla="*/ T16 w 1071"/>
                              <a:gd name="T18" fmla="+- 0 1910 1110"/>
                              <a:gd name="T19" fmla="*/ 1910 h 871"/>
                              <a:gd name="T20" fmla="+- 0 3486 3302"/>
                              <a:gd name="T21" fmla="*/ T20 w 1071"/>
                              <a:gd name="T22" fmla="+- 0 1874 1110"/>
                              <a:gd name="T23" fmla="*/ 1874 h 871"/>
                              <a:gd name="T24" fmla="+- 0 3433 3302"/>
                              <a:gd name="T25" fmla="*/ T24 w 1071"/>
                              <a:gd name="T26" fmla="+- 0 1831 1110"/>
                              <a:gd name="T27" fmla="*/ 1831 h 871"/>
                              <a:gd name="T28" fmla="+- 0 3388 3302"/>
                              <a:gd name="T29" fmla="*/ T28 w 1071"/>
                              <a:gd name="T30" fmla="+- 0 1782 1110"/>
                              <a:gd name="T31" fmla="*/ 1782 h 871"/>
                              <a:gd name="T32" fmla="+- 0 3352 3302"/>
                              <a:gd name="T33" fmla="*/ T32 w 1071"/>
                              <a:gd name="T34" fmla="+- 0 1729 1110"/>
                              <a:gd name="T35" fmla="*/ 1729 h 871"/>
                              <a:gd name="T36" fmla="+- 0 3325 3302"/>
                              <a:gd name="T37" fmla="*/ T36 w 1071"/>
                              <a:gd name="T38" fmla="+- 0 1671 1110"/>
                              <a:gd name="T39" fmla="*/ 1671 h 871"/>
                              <a:gd name="T40" fmla="+- 0 3308 3302"/>
                              <a:gd name="T41" fmla="*/ T40 w 1071"/>
                              <a:gd name="T42" fmla="+- 0 1610 1110"/>
                              <a:gd name="T43" fmla="*/ 1610 h 871"/>
                              <a:gd name="T44" fmla="+- 0 3302 3302"/>
                              <a:gd name="T45" fmla="*/ T44 w 1071"/>
                              <a:gd name="T46" fmla="+- 0 1545 1110"/>
                              <a:gd name="T47" fmla="*/ 1545 h 871"/>
                              <a:gd name="T48" fmla="+- 0 3308 3302"/>
                              <a:gd name="T49" fmla="*/ T48 w 1071"/>
                              <a:gd name="T50" fmla="+- 0 1481 1110"/>
                              <a:gd name="T51" fmla="*/ 1481 h 871"/>
                              <a:gd name="T52" fmla="+- 0 3325 3302"/>
                              <a:gd name="T53" fmla="*/ T52 w 1071"/>
                              <a:gd name="T54" fmla="+- 0 1420 1110"/>
                              <a:gd name="T55" fmla="*/ 1420 h 871"/>
                              <a:gd name="T56" fmla="+- 0 3352 3302"/>
                              <a:gd name="T57" fmla="*/ T56 w 1071"/>
                              <a:gd name="T58" fmla="+- 0 1362 1110"/>
                              <a:gd name="T59" fmla="*/ 1362 h 871"/>
                              <a:gd name="T60" fmla="+- 0 3388 3302"/>
                              <a:gd name="T61" fmla="*/ T60 w 1071"/>
                              <a:gd name="T62" fmla="+- 0 1308 1110"/>
                              <a:gd name="T63" fmla="*/ 1308 h 871"/>
                              <a:gd name="T64" fmla="+- 0 3433 3302"/>
                              <a:gd name="T65" fmla="*/ T64 w 1071"/>
                              <a:gd name="T66" fmla="+- 0 1260 1110"/>
                              <a:gd name="T67" fmla="*/ 1260 h 871"/>
                              <a:gd name="T68" fmla="+- 0 3486 3302"/>
                              <a:gd name="T69" fmla="*/ T68 w 1071"/>
                              <a:gd name="T70" fmla="+- 0 1217 1110"/>
                              <a:gd name="T71" fmla="*/ 1217 h 871"/>
                              <a:gd name="T72" fmla="+- 0 3546 3302"/>
                              <a:gd name="T73" fmla="*/ T72 w 1071"/>
                              <a:gd name="T74" fmla="+- 0 1180 1110"/>
                              <a:gd name="T75" fmla="*/ 1180 h 871"/>
                              <a:gd name="T76" fmla="+- 0 3612 3302"/>
                              <a:gd name="T77" fmla="*/ T76 w 1071"/>
                              <a:gd name="T78" fmla="+- 0 1151 1110"/>
                              <a:gd name="T79" fmla="*/ 1151 h 871"/>
                              <a:gd name="T80" fmla="+- 0 3683 3302"/>
                              <a:gd name="T81" fmla="*/ T80 w 1071"/>
                              <a:gd name="T82" fmla="+- 0 1129 1110"/>
                              <a:gd name="T83" fmla="*/ 1129 h 871"/>
                              <a:gd name="T84" fmla="+- 0 3758 3302"/>
                              <a:gd name="T85" fmla="*/ T84 w 1071"/>
                              <a:gd name="T86" fmla="+- 0 1115 1110"/>
                              <a:gd name="T87" fmla="*/ 1115 h 871"/>
                              <a:gd name="T88" fmla="+- 0 3837 3302"/>
                              <a:gd name="T89" fmla="*/ T88 w 1071"/>
                              <a:gd name="T90" fmla="+- 0 1110 1110"/>
                              <a:gd name="T91" fmla="*/ 1110 h 871"/>
                              <a:gd name="T92" fmla="+- 0 3916 3302"/>
                              <a:gd name="T93" fmla="*/ T92 w 1071"/>
                              <a:gd name="T94" fmla="+- 0 1115 1110"/>
                              <a:gd name="T95" fmla="*/ 1115 h 871"/>
                              <a:gd name="T96" fmla="+- 0 3992 3302"/>
                              <a:gd name="T97" fmla="*/ T96 w 1071"/>
                              <a:gd name="T98" fmla="+- 0 1129 1110"/>
                              <a:gd name="T99" fmla="*/ 1129 h 871"/>
                              <a:gd name="T100" fmla="+- 0 4063 3302"/>
                              <a:gd name="T101" fmla="*/ T100 w 1071"/>
                              <a:gd name="T102" fmla="+- 0 1151 1110"/>
                              <a:gd name="T103" fmla="*/ 1151 h 871"/>
                              <a:gd name="T104" fmla="+- 0 4129 3302"/>
                              <a:gd name="T105" fmla="*/ T104 w 1071"/>
                              <a:gd name="T106" fmla="+- 0 1180 1110"/>
                              <a:gd name="T107" fmla="*/ 1180 h 871"/>
                              <a:gd name="T108" fmla="+- 0 4189 3302"/>
                              <a:gd name="T109" fmla="*/ T108 w 1071"/>
                              <a:gd name="T110" fmla="+- 0 1217 1110"/>
                              <a:gd name="T111" fmla="*/ 1217 h 871"/>
                              <a:gd name="T112" fmla="+- 0 4241 3302"/>
                              <a:gd name="T113" fmla="*/ T112 w 1071"/>
                              <a:gd name="T114" fmla="+- 0 1260 1110"/>
                              <a:gd name="T115" fmla="*/ 1260 h 871"/>
                              <a:gd name="T116" fmla="+- 0 4286 3302"/>
                              <a:gd name="T117" fmla="*/ T116 w 1071"/>
                              <a:gd name="T118" fmla="+- 0 1308 1110"/>
                              <a:gd name="T119" fmla="*/ 1308 h 871"/>
                              <a:gd name="T120" fmla="+- 0 4323 3302"/>
                              <a:gd name="T121" fmla="*/ T120 w 1071"/>
                              <a:gd name="T122" fmla="+- 0 1362 1110"/>
                              <a:gd name="T123" fmla="*/ 1362 h 871"/>
                              <a:gd name="T124" fmla="+- 0 4350 3302"/>
                              <a:gd name="T125" fmla="*/ T124 w 1071"/>
                              <a:gd name="T126" fmla="+- 0 1420 1110"/>
                              <a:gd name="T127" fmla="*/ 1420 h 871"/>
                              <a:gd name="T128" fmla="+- 0 4367 3302"/>
                              <a:gd name="T129" fmla="*/ T128 w 1071"/>
                              <a:gd name="T130" fmla="+- 0 1481 1110"/>
                              <a:gd name="T131" fmla="*/ 1481 h 871"/>
                              <a:gd name="T132" fmla="+- 0 4373 3302"/>
                              <a:gd name="T133" fmla="*/ T132 w 1071"/>
                              <a:gd name="T134" fmla="+- 0 1545 1110"/>
                              <a:gd name="T135" fmla="*/ 1545 h 871"/>
                              <a:gd name="T136" fmla="+- 0 4367 3302"/>
                              <a:gd name="T137" fmla="*/ T136 w 1071"/>
                              <a:gd name="T138" fmla="+- 0 1610 1110"/>
                              <a:gd name="T139" fmla="*/ 1610 h 871"/>
                              <a:gd name="T140" fmla="+- 0 4350 3302"/>
                              <a:gd name="T141" fmla="*/ T140 w 1071"/>
                              <a:gd name="T142" fmla="+- 0 1671 1110"/>
                              <a:gd name="T143" fmla="*/ 1671 h 871"/>
                              <a:gd name="T144" fmla="+- 0 4323 3302"/>
                              <a:gd name="T145" fmla="*/ T144 w 1071"/>
                              <a:gd name="T146" fmla="+- 0 1729 1110"/>
                              <a:gd name="T147" fmla="*/ 1729 h 871"/>
                              <a:gd name="T148" fmla="+- 0 4286 3302"/>
                              <a:gd name="T149" fmla="*/ T148 w 1071"/>
                              <a:gd name="T150" fmla="+- 0 1782 1110"/>
                              <a:gd name="T151" fmla="*/ 1782 h 871"/>
                              <a:gd name="T152" fmla="+- 0 4241 3302"/>
                              <a:gd name="T153" fmla="*/ T152 w 1071"/>
                              <a:gd name="T154" fmla="+- 0 1831 1110"/>
                              <a:gd name="T155" fmla="*/ 1831 h 871"/>
                              <a:gd name="T156" fmla="+- 0 4189 3302"/>
                              <a:gd name="T157" fmla="*/ T156 w 1071"/>
                              <a:gd name="T158" fmla="+- 0 1874 1110"/>
                              <a:gd name="T159" fmla="*/ 1874 h 871"/>
                              <a:gd name="T160" fmla="+- 0 4129 3302"/>
                              <a:gd name="T161" fmla="*/ T160 w 1071"/>
                              <a:gd name="T162" fmla="+- 0 1910 1110"/>
                              <a:gd name="T163" fmla="*/ 1910 h 871"/>
                              <a:gd name="T164" fmla="+- 0 4063 3302"/>
                              <a:gd name="T165" fmla="*/ T164 w 1071"/>
                              <a:gd name="T166" fmla="+- 0 1940 1110"/>
                              <a:gd name="T167" fmla="*/ 1940 h 871"/>
                              <a:gd name="T168" fmla="+- 0 3992 3302"/>
                              <a:gd name="T169" fmla="*/ T168 w 1071"/>
                              <a:gd name="T170" fmla="+- 0 1962 1110"/>
                              <a:gd name="T171" fmla="*/ 1962 h 871"/>
                              <a:gd name="T172" fmla="+- 0 3916 3302"/>
                              <a:gd name="T173" fmla="*/ T172 w 1071"/>
                              <a:gd name="T174" fmla="+- 0 1976 1110"/>
                              <a:gd name="T175" fmla="*/ 1976 h 871"/>
                              <a:gd name="T176" fmla="+- 0 3837 3302"/>
                              <a:gd name="T177" fmla="*/ T176 w 1071"/>
                              <a:gd name="T178" fmla="+- 0 1981 1110"/>
                              <a:gd name="T179" fmla="*/ 1981 h 8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71" h="871">
                                <a:moveTo>
                                  <a:pt x="535" y="871"/>
                                </a:moveTo>
                                <a:lnTo>
                                  <a:pt x="456" y="866"/>
                                </a:lnTo>
                                <a:lnTo>
                                  <a:pt x="381" y="852"/>
                                </a:lnTo>
                                <a:lnTo>
                                  <a:pt x="310" y="830"/>
                                </a:lnTo>
                                <a:lnTo>
                                  <a:pt x="244" y="800"/>
                                </a:lnTo>
                                <a:lnTo>
                                  <a:pt x="184" y="764"/>
                                </a:lnTo>
                                <a:lnTo>
                                  <a:pt x="131" y="721"/>
                                </a:lnTo>
                                <a:lnTo>
                                  <a:pt x="86" y="672"/>
                                </a:lnTo>
                                <a:lnTo>
                                  <a:pt x="50" y="619"/>
                                </a:lnTo>
                                <a:lnTo>
                                  <a:pt x="23" y="561"/>
                                </a:lnTo>
                                <a:lnTo>
                                  <a:pt x="6" y="500"/>
                                </a:lnTo>
                                <a:lnTo>
                                  <a:pt x="0" y="435"/>
                                </a:lnTo>
                                <a:lnTo>
                                  <a:pt x="6" y="371"/>
                                </a:lnTo>
                                <a:lnTo>
                                  <a:pt x="23" y="310"/>
                                </a:lnTo>
                                <a:lnTo>
                                  <a:pt x="50" y="252"/>
                                </a:lnTo>
                                <a:lnTo>
                                  <a:pt x="86" y="198"/>
                                </a:lnTo>
                                <a:lnTo>
                                  <a:pt x="131" y="150"/>
                                </a:lnTo>
                                <a:lnTo>
                                  <a:pt x="184" y="107"/>
                                </a:lnTo>
                                <a:lnTo>
                                  <a:pt x="244" y="70"/>
                                </a:lnTo>
                                <a:lnTo>
                                  <a:pt x="310" y="41"/>
                                </a:lnTo>
                                <a:lnTo>
                                  <a:pt x="381" y="19"/>
                                </a:lnTo>
                                <a:lnTo>
                                  <a:pt x="456" y="5"/>
                                </a:lnTo>
                                <a:lnTo>
                                  <a:pt x="535" y="0"/>
                                </a:lnTo>
                                <a:lnTo>
                                  <a:pt x="614" y="5"/>
                                </a:lnTo>
                                <a:lnTo>
                                  <a:pt x="690" y="19"/>
                                </a:lnTo>
                                <a:lnTo>
                                  <a:pt x="761" y="41"/>
                                </a:lnTo>
                                <a:lnTo>
                                  <a:pt x="827" y="70"/>
                                </a:lnTo>
                                <a:lnTo>
                                  <a:pt x="887" y="107"/>
                                </a:lnTo>
                                <a:lnTo>
                                  <a:pt x="939" y="150"/>
                                </a:lnTo>
                                <a:lnTo>
                                  <a:pt x="984" y="198"/>
                                </a:lnTo>
                                <a:lnTo>
                                  <a:pt x="1021" y="252"/>
                                </a:lnTo>
                                <a:lnTo>
                                  <a:pt x="1048" y="310"/>
                                </a:lnTo>
                                <a:lnTo>
                                  <a:pt x="1065" y="371"/>
                                </a:lnTo>
                                <a:lnTo>
                                  <a:pt x="1071" y="435"/>
                                </a:lnTo>
                                <a:lnTo>
                                  <a:pt x="1065" y="500"/>
                                </a:lnTo>
                                <a:lnTo>
                                  <a:pt x="1048" y="561"/>
                                </a:lnTo>
                                <a:lnTo>
                                  <a:pt x="1021" y="619"/>
                                </a:lnTo>
                                <a:lnTo>
                                  <a:pt x="984" y="672"/>
                                </a:lnTo>
                                <a:lnTo>
                                  <a:pt x="939" y="721"/>
                                </a:lnTo>
                                <a:lnTo>
                                  <a:pt x="887" y="764"/>
                                </a:lnTo>
                                <a:lnTo>
                                  <a:pt x="827" y="800"/>
                                </a:lnTo>
                                <a:lnTo>
                                  <a:pt x="761" y="830"/>
                                </a:lnTo>
                                <a:lnTo>
                                  <a:pt x="690" y="852"/>
                                </a:lnTo>
                                <a:lnTo>
                                  <a:pt x="614" y="866"/>
                                </a:lnTo>
                                <a:lnTo>
                                  <a:pt x="535" y="8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Freeform 461"/>
                        <wps:cNvSpPr>
                          <a:spLocks/>
                        </wps:cNvSpPr>
                        <wps:spPr bwMode="auto">
                          <a:xfrm>
                            <a:off x="3571" y="1329"/>
                            <a:ext cx="532" cy="432"/>
                          </a:xfrm>
                          <a:custGeom>
                            <a:avLst/>
                            <a:gdLst>
                              <a:gd name="T0" fmla="+- 0 3837 3572"/>
                              <a:gd name="T1" fmla="*/ T0 w 532"/>
                              <a:gd name="T2" fmla="+- 0 1761 1330"/>
                              <a:gd name="T3" fmla="*/ 1761 h 432"/>
                              <a:gd name="T4" fmla="+- 0 3753 3572"/>
                              <a:gd name="T5" fmla="*/ T4 w 532"/>
                              <a:gd name="T6" fmla="+- 0 1750 1330"/>
                              <a:gd name="T7" fmla="*/ 1750 h 432"/>
                              <a:gd name="T8" fmla="+- 0 3680 3572"/>
                              <a:gd name="T9" fmla="*/ T8 w 532"/>
                              <a:gd name="T10" fmla="+- 0 1720 1330"/>
                              <a:gd name="T11" fmla="*/ 1720 h 432"/>
                              <a:gd name="T12" fmla="+- 0 3623 3572"/>
                              <a:gd name="T13" fmla="*/ T12 w 532"/>
                              <a:gd name="T14" fmla="+- 0 1673 1330"/>
                              <a:gd name="T15" fmla="*/ 1673 h 432"/>
                              <a:gd name="T16" fmla="+- 0 3585 3572"/>
                              <a:gd name="T17" fmla="*/ T16 w 532"/>
                              <a:gd name="T18" fmla="+- 0 1614 1330"/>
                              <a:gd name="T19" fmla="*/ 1614 h 432"/>
                              <a:gd name="T20" fmla="+- 0 3572 3572"/>
                              <a:gd name="T21" fmla="*/ T20 w 532"/>
                              <a:gd name="T22" fmla="+- 0 1545 1330"/>
                              <a:gd name="T23" fmla="*/ 1545 h 432"/>
                              <a:gd name="T24" fmla="+- 0 3585 3572"/>
                              <a:gd name="T25" fmla="*/ T24 w 532"/>
                              <a:gd name="T26" fmla="+- 0 1477 1330"/>
                              <a:gd name="T27" fmla="*/ 1477 h 432"/>
                              <a:gd name="T28" fmla="+- 0 3623 3572"/>
                              <a:gd name="T29" fmla="*/ T28 w 532"/>
                              <a:gd name="T30" fmla="+- 0 1418 1330"/>
                              <a:gd name="T31" fmla="*/ 1418 h 432"/>
                              <a:gd name="T32" fmla="+- 0 3680 3572"/>
                              <a:gd name="T33" fmla="*/ T32 w 532"/>
                              <a:gd name="T34" fmla="+- 0 1371 1330"/>
                              <a:gd name="T35" fmla="*/ 1371 h 432"/>
                              <a:gd name="T36" fmla="+- 0 3753 3572"/>
                              <a:gd name="T37" fmla="*/ T36 w 532"/>
                              <a:gd name="T38" fmla="+- 0 1341 1330"/>
                              <a:gd name="T39" fmla="*/ 1341 h 432"/>
                              <a:gd name="T40" fmla="+- 0 3837 3572"/>
                              <a:gd name="T41" fmla="*/ T40 w 532"/>
                              <a:gd name="T42" fmla="+- 0 1330 1330"/>
                              <a:gd name="T43" fmla="*/ 1330 h 432"/>
                              <a:gd name="T44" fmla="+- 0 3921 3572"/>
                              <a:gd name="T45" fmla="*/ T44 w 532"/>
                              <a:gd name="T46" fmla="+- 0 1341 1330"/>
                              <a:gd name="T47" fmla="*/ 1341 h 432"/>
                              <a:gd name="T48" fmla="+- 0 3994 3572"/>
                              <a:gd name="T49" fmla="*/ T48 w 532"/>
                              <a:gd name="T50" fmla="+- 0 1371 1330"/>
                              <a:gd name="T51" fmla="*/ 1371 h 432"/>
                              <a:gd name="T52" fmla="+- 0 4052 3572"/>
                              <a:gd name="T53" fmla="*/ T52 w 532"/>
                              <a:gd name="T54" fmla="+- 0 1418 1330"/>
                              <a:gd name="T55" fmla="*/ 1418 h 432"/>
                              <a:gd name="T56" fmla="+- 0 4089 3572"/>
                              <a:gd name="T57" fmla="*/ T56 w 532"/>
                              <a:gd name="T58" fmla="+- 0 1477 1330"/>
                              <a:gd name="T59" fmla="*/ 1477 h 432"/>
                              <a:gd name="T60" fmla="+- 0 4103 3572"/>
                              <a:gd name="T61" fmla="*/ T60 w 532"/>
                              <a:gd name="T62" fmla="+- 0 1545 1330"/>
                              <a:gd name="T63" fmla="*/ 1545 h 432"/>
                              <a:gd name="T64" fmla="+- 0 4089 3572"/>
                              <a:gd name="T65" fmla="*/ T64 w 532"/>
                              <a:gd name="T66" fmla="+- 0 1614 1330"/>
                              <a:gd name="T67" fmla="*/ 1614 h 432"/>
                              <a:gd name="T68" fmla="+- 0 4052 3572"/>
                              <a:gd name="T69" fmla="*/ T68 w 532"/>
                              <a:gd name="T70" fmla="+- 0 1673 1330"/>
                              <a:gd name="T71" fmla="*/ 1673 h 432"/>
                              <a:gd name="T72" fmla="+- 0 3994 3572"/>
                              <a:gd name="T73" fmla="*/ T72 w 532"/>
                              <a:gd name="T74" fmla="+- 0 1720 1330"/>
                              <a:gd name="T75" fmla="*/ 1720 h 432"/>
                              <a:gd name="T76" fmla="+- 0 3921 3572"/>
                              <a:gd name="T77" fmla="*/ T76 w 532"/>
                              <a:gd name="T78" fmla="+- 0 1750 1330"/>
                              <a:gd name="T79" fmla="*/ 1750 h 432"/>
                              <a:gd name="T80" fmla="+- 0 3837 3572"/>
                              <a:gd name="T81" fmla="*/ T80 w 532"/>
                              <a:gd name="T82" fmla="+- 0 1761 1330"/>
                              <a:gd name="T83" fmla="*/ 1761 h 4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32" h="432">
                                <a:moveTo>
                                  <a:pt x="265" y="431"/>
                                </a:moveTo>
                                <a:lnTo>
                                  <a:pt x="181" y="420"/>
                                </a:lnTo>
                                <a:lnTo>
                                  <a:pt x="108" y="390"/>
                                </a:lnTo>
                                <a:lnTo>
                                  <a:pt x="51" y="343"/>
                                </a:lnTo>
                                <a:lnTo>
                                  <a:pt x="13" y="284"/>
                                </a:lnTo>
                                <a:lnTo>
                                  <a:pt x="0" y="215"/>
                                </a:lnTo>
                                <a:lnTo>
                                  <a:pt x="13" y="147"/>
                                </a:lnTo>
                                <a:lnTo>
                                  <a:pt x="51" y="88"/>
                                </a:lnTo>
                                <a:lnTo>
                                  <a:pt x="108" y="41"/>
                                </a:lnTo>
                                <a:lnTo>
                                  <a:pt x="181" y="11"/>
                                </a:lnTo>
                                <a:lnTo>
                                  <a:pt x="265" y="0"/>
                                </a:lnTo>
                                <a:lnTo>
                                  <a:pt x="349" y="11"/>
                                </a:lnTo>
                                <a:lnTo>
                                  <a:pt x="422" y="41"/>
                                </a:lnTo>
                                <a:lnTo>
                                  <a:pt x="480" y="88"/>
                                </a:lnTo>
                                <a:lnTo>
                                  <a:pt x="517" y="147"/>
                                </a:lnTo>
                                <a:lnTo>
                                  <a:pt x="531" y="215"/>
                                </a:lnTo>
                                <a:lnTo>
                                  <a:pt x="517" y="284"/>
                                </a:lnTo>
                                <a:lnTo>
                                  <a:pt x="480" y="343"/>
                                </a:lnTo>
                                <a:lnTo>
                                  <a:pt x="422" y="390"/>
                                </a:lnTo>
                                <a:lnTo>
                                  <a:pt x="349" y="420"/>
                                </a:lnTo>
                                <a:lnTo>
                                  <a:pt x="265" y="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84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8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33" y="1247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9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52" y="1147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0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52" y="1810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26" y="1711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64" y="1472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1" y="1247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8" y="1711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0" y="1472"/>
                            <a:ext cx="1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66" name="Text Box 452"/>
                        <wps:cNvSpPr txBox="1">
                          <a:spLocks noChangeArrowheads="1"/>
                        </wps:cNvSpPr>
                        <wps:spPr bwMode="auto">
                          <a:xfrm>
                            <a:off x="988" y="230"/>
                            <a:ext cx="9712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584E26" w14:textId="77777777" w:rsidR="00047264" w:rsidRDefault="00047264">
                              <w:pPr>
                                <w:spacing w:before="7"/>
                                <w:rPr>
                                  <w:sz w:val="59"/>
                                </w:rPr>
                              </w:pPr>
                            </w:p>
                            <w:p w14:paraId="3EBABB0E" w14:textId="77777777" w:rsidR="00047264" w:rsidRDefault="003C26D8">
                              <w:pPr>
                                <w:spacing w:line="276" w:lineRule="auto"/>
                                <w:ind w:left="6244" w:hanging="342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</w:t>
                              </w:r>
                              <w:r>
                                <w:rPr>
                                  <w:spacing w:val="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phone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6FF6E" id="Group 451" o:spid="_x0000_s1035" style="position:absolute;margin-left:49.45pt;margin-top:11.5pt;width:485.6pt;height:131.9pt;z-index:-15725568;mso-wrap-distance-left:0;mso-wrap-distance-right:0;mso-position-horizontal-relative:page" coordorigin="989,230" coordsize="9712,2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">
                <v:rect id="Rectangle 465" o:spid="_x0000_s1036" style="position:absolute;left:988;top:230;width:9712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" fillcolor="#caddff" stroked="f"/>
                <v:shape id="AutoShape 464" o:spid="_x0000_s1037" style="position:absolute;left:2505;top:430;width:2665;height:1735;visibility:visible;mso-wrap-style:square;v-text-anchor:top" coordsize="2665,1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" path="m2648,604r-6,-83l2624,443r-29,-70l2557,312r-46,-51l2458,223r-59,-24l2394,198r1,-2l2334,169r-65,-25l2202,121r-71,-21l2059,81,1984,64,1908,49,1829,36,1750,25r-81,-9l1587,9,1505,4,1422,1,1338,r-83,1l1172,4r-82,5l1008,16r-81,9l847,36,769,49,692,64,618,81r-73,19l475,121r-67,23l343,169r-61,27l282,197r-17,2l207,223r-53,38l108,312,69,373,41,443,23,521r-7,83l18,643r4,38l28,718r9,35l619,753r9,-35l634,681r5,-38l640,604r-6,-83l626,489r66,-18l766,454r77,-15l922,427r81,-11l1086,408r83,-5l1254,399r84,-1l1423,399r84,4l1591,408r82,8l1754,427r79,12l1910,454r75,17l2039,486r-8,35l2025,604r1,39l2030,681r7,37l2046,753r582,l2636,718r7,-37l2647,643r1,-39xm2665,1734r-25,-53l2608,1628r-36,-54l2530,1519r-46,-55l2434,1408r-52,-57l2329,1294r-55,-57l2220,1179r-54,-59l2113,1060r-51,-60l2015,940r-44,-62l1932,816r-34,-63l1870,689r-20,-64l1837,560r-5,-66l832,494r-4,66l815,625r-21,64l767,753r-34,63l694,878r-44,62l602,1000r-50,60l499,1120r-54,59l390,1237r-54,57l282,1351r-52,57l181,1464r-46,55l93,1574r-37,54l25,1681,,1734r2665,xe" fillcolor="#f25d32" stroked="f">
                  <v:path arrowok="t" o:connecttype="custom" o:connectlocs="2624,874;2511,692;2394,629;2269,575;2059,512;1829,467;1587,440;1338,431;1090,440;847,467;618,512;408,575;282,628;154,692;41,874;18,1074;37,1184;634,1112;634,952;766,885;1003,847;1254,830;1507,834;1754,858;1985,902;2025,1035;2037,1149;2636,1149;2648,1035;2608,2059;2484,1895;2329,1725;2166,1551;2015,1371;1898,1184;1837,991;828,991;767,1184;650,1371;499,1551;336,1725;181,1895;56,2059;2665,2165" o:connectangles="0,0,0,0,0,0,0,0,0,0,0,0,0,0,0,0,0,0,0,0,0,0,0,0,0,0,0,0,0,0,0,0,0,0,0,0,0,0,0,0,0,0,0,0"/>
                </v:shape>
                <v:rect id="Rectangle 463" o:spid="_x0000_s1038" style="position:absolute;left:2505;top:2165;width:2665;height: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" fillcolor="#b84525" stroked="f"/>
                <v:shape id="Freeform 462" o:spid="_x0000_s1039" style="position:absolute;left:3301;top:1110;width:1071;height:871;visibility:visible;mso-wrap-style:square;v-text-anchor:top" coordsize="1071,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" path="m535,871r-79,-5l381,852,310,830,244,800,184,764,131,721,86,672,50,619,23,561,6,500,,435,6,371,23,310,50,252,86,198r45,-48l184,107,244,70,310,41,381,19,456,5,535,r79,5l690,19r71,22l827,70r60,37l939,150r45,48l1021,252r27,58l1065,371r6,64l1065,500r-17,61l1021,619r-37,53l939,721r-52,43l827,800r-66,30l690,852r-76,14l535,871xe" stroked="f">
                  <v:path arrowok="t" o:connecttype="custom" o:connectlocs="535,1981;456,1976;381,1962;310,1940;244,1910;184,1874;131,1831;86,1782;50,1729;23,1671;6,1610;0,1545;6,1481;23,1420;50,1362;86,1308;131,1260;184,1217;244,1180;310,1151;381,1129;456,1115;535,1110;614,1115;690,1129;761,1151;827,1180;887,1217;939,1260;984,1308;1021,1362;1048,1420;1065,1481;1071,1545;1065,1610;1048,1671;1021,1729;984,1782;939,1831;887,1874;827,1910;761,1940;690,1962;614,1976;535,1981" o:connectangles="0,0,0,0,0,0,0,0,0,0,0,0,0,0,0,0,0,0,0,0,0,0,0,0,0,0,0,0,0,0,0,0,0,0,0,0,0,0,0,0,0,0,0,0,0"/>
                </v:shape>
                <v:shape id="Freeform 461" o:spid="_x0000_s1040" style="position:absolute;left:3571;top:1329;width:532;height:432;visibility:visible;mso-wrap-style:square;v-text-anchor:top" coordsize="532,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" path="m265,431l181,420,108,390,51,343,13,284,,215,13,147,51,88,108,41,181,11,265,r84,11l422,41r58,47l517,147r14,68l517,284r-37,59l422,390r-73,30l265,431xe" fillcolor="#b84525" stroked="f">
                  <v:path arrowok="t" o:connecttype="custom" o:connectlocs="265,1761;181,1750;108,1720;51,1673;13,1614;0,1545;13,1477;51,1418;108,1371;181,1341;265,1330;349,1341;422,1371;480,1418;517,1477;531,1545;517,1614;480,1673;422,1720;349,1750;265,1761" o:connectangles="0,0,0,0,0,0,0,0,0,0,0,0,0,0,0,0,0,0,0,0,0"/>
                </v:shape>
                <v:shape id="Picture 460" o:spid="_x0000_s1041" type="#_x0000_t75" style="position:absolute;left:4033;top:1247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">
                  <v:imagedata r:id="rId23" o:title=""/>
                </v:shape>
                <v:shape id="Picture 459" o:spid="_x0000_s1042" type="#_x0000_t75" style="position:absolute;left:3752;top:1147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">
                  <v:imagedata r:id="rId24" o:title=""/>
                </v:shape>
                <v:shape id="Picture 458" o:spid="_x0000_s1043" type="#_x0000_t75" style="position:absolute;left:3752;top:1810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">
                  <v:imagedata r:id="rId25" o:title=""/>
                </v:shape>
                <v:shape id="Picture 457" o:spid="_x0000_s1044" type="#_x0000_t75" style="position:absolute;left:4026;top:1711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">
                  <v:imagedata r:id="rId26" o:title=""/>
                </v:shape>
                <v:shape id="Picture 456" o:spid="_x0000_s1045" type="#_x0000_t75" style="position:absolute;left:4164;top:1472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">
                  <v:imagedata r:id="rId23" o:title=""/>
                </v:shape>
                <v:shape id="Picture 455" o:spid="_x0000_s1046" type="#_x0000_t75" style="position:absolute;left:3461;top:1247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">
                  <v:imagedata r:id="rId27" o:title=""/>
                </v:shape>
                <v:shape id="Picture 454" o:spid="_x0000_s1047" type="#_x0000_t75" style="position:absolute;left:3468;top:1711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">
                  <v:imagedata r:id="rId28" o:title=""/>
                </v:shape>
                <v:shape id="Picture 453" o:spid="_x0000_s1048" type="#_x0000_t75" style="position:absolute;left:3330;top:1472;width:180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">
                  <v:imagedata r:id="rId29" o:title=""/>
                </v:shape>
                <v:shape id="Text Box 452" o:spid="_x0000_s1049" type="#_x0000_t202" style="position:absolute;left:988;top:230;width:9712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" filled="f" stroked="f">
                  <v:textbox inset="0,0,0,0">
                    <w:txbxContent>
                      <w:p w14:paraId="08584E26" w14:textId="77777777" w:rsidR="00047264" w:rsidRDefault="00047264">
                        <w:pPr>
                          <w:spacing w:before="7"/>
                          <w:rPr>
                            <w:sz w:val="59"/>
                          </w:rPr>
                        </w:pPr>
                      </w:p>
                      <w:p w14:paraId="3EBABB0E" w14:textId="77777777" w:rsidR="00047264" w:rsidRDefault="003C26D8">
                        <w:pPr>
                          <w:spacing w:line="276" w:lineRule="auto"/>
                          <w:ind w:left="6244" w:hanging="342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</w:t>
                        </w:r>
                        <w:r>
                          <w:rPr>
                            <w:spacing w:val="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phone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numb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F0155EF" w14:textId="77777777" w:rsidR="00047264" w:rsidRDefault="00047264">
      <w:pPr>
        <w:spacing w:before="1"/>
        <w:rPr>
          <w:sz w:val="67"/>
        </w:rPr>
      </w:pPr>
    </w:p>
    <w:p w14:paraId="214AA537" w14:textId="4BD55A7D" w:rsidR="00047264" w:rsidRDefault="0008656B">
      <w:pPr>
        <w:spacing w:line="276" w:lineRule="auto"/>
        <w:ind w:left="5385" w:right="1005" w:hanging="1"/>
        <w:jc w:val="center"/>
        <w:rPr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2224" behindDoc="0" locked="0" layoutInCell="1" allowOverlap="1" wp14:anchorId="7C21E28B" wp14:editId="1D0BC730">
                <wp:simplePos x="0" y="0"/>
                <wp:positionH relativeFrom="page">
                  <wp:posOffset>1179830</wp:posOffset>
                </wp:positionH>
                <wp:positionV relativeFrom="paragraph">
                  <wp:posOffset>-290830</wp:posOffset>
                </wp:positionV>
                <wp:extent cx="2226945" cy="1548130"/>
                <wp:effectExtent l="0" t="0" r="0" b="0"/>
                <wp:wrapNone/>
                <wp:docPr id="448" name="Group 4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6945" cy="1548130"/>
                          <a:chOff x="1858" y="-458"/>
                          <a:chExt cx="3507" cy="2438"/>
                        </a:xfrm>
                      </wpg:grpSpPr>
                      <pic:pic xmlns:pic="http://schemas.openxmlformats.org/drawingml/2006/picture">
                        <pic:nvPicPr>
                          <pic:cNvPr id="449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82" y="-459"/>
                            <a:ext cx="357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69" y="-173"/>
                            <a:ext cx="192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7" y="-261"/>
                            <a:ext cx="3507" cy="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D5FC8B" id="Group 447" o:spid="_x0000_s1026" style="position:absolute;margin-left:92.9pt;margin-top:-22.9pt;width:175.35pt;height:121.9pt;z-index:15732224;mso-position-horizontal-relative:page" coordorigin="1858,-458" coordsize="3507,24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">
                <v:shape id="Picture 450" o:spid="_x0000_s1027" type="#_x0000_t75" style="position:absolute;left:2882;top:-459;width:357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">
                  <v:imagedata r:id="rId33" o:title=""/>
                </v:shape>
                <v:shape id="Picture 449" o:spid="_x0000_s1028" type="#_x0000_t75" style="position:absolute;left:3269;top:-173;width:192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">
                  <v:imagedata r:id="rId34" o:title=""/>
                </v:shape>
                <v:shape id="Picture 448" o:spid="_x0000_s1029" type="#_x0000_t75" style="position:absolute;left:1857;top:-261;width:3507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">
                  <v:imagedata r:id="rId35" o:title=""/>
                </v:shape>
                <w10:wrap anchorx="page"/>
              </v:group>
            </w:pict>
          </mc:Fallback>
        </mc:AlternateContent>
      </w:r>
      <w:r w:rsidR="003C26D8">
        <w:rPr>
          <w:w w:val="95"/>
          <w:sz w:val="44"/>
        </w:rPr>
        <w:t>Who is your</w:t>
      </w:r>
      <w:r w:rsidR="003C26D8">
        <w:rPr>
          <w:spacing w:val="1"/>
          <w:w w:val="95"/>
          <w:sz w:val="44"/>
        </w:rPr>
        <w:t xml:space="preserve"> </w:t>
      </w:r>
      <w:r w:rsidR="003C26D8">
        <w:rPr>
          <w:w w:val="95"/>
          <w:sz w:val="44"/>
        </w:rPr>
        <w:t>family,</w:t>
      </w:r>
      <w:r w:rsidR="003C26D8">
        <w:rPr>
          <w:spacing w:val="-21"/>
          <w:w w:val="95"/>
          <w:sz w:val="44"/>
        </w:rPr>
        <w:t xml:space="preserve"> </w:t>
      </w:r>
      <w:r w:rsidR="003C26D8">
        <w:rPr>
          <w:w w:val="95"/>
          <w:sz w:val="44"/>
        </w:rPr>
        <w:t>who</w:t>
      </w:r>
      <w:r w:rsidR="003C26D8">
        <w:rPr>
          <w:spacing w:val="-20"/>
          <w:w w:val="95"/>
          <w:sz w:val="44"/>
        </w:rPr>
        <w:t xml:space="preserve"> </w:t>
      </w:r>
      <w:r w:rsidR="003C26D8">
        <w:rPr>
          <w:w w:val="95"/>
          <w:sz w:val="44"/>
        </w:rPr>
        <w:t>looks</w:t>
      </w:r>
      <w:r w:rsidR="003C26D8">
        <w:rPr>
          <w:spacing w:val="-144"/>
          <w:w w:val="95"/>
          <w:sz w:val="44"/>
        </w:rPr>
        <w:t xml:space="preserve"> </w:t>
      </w:r>
      <w:r w:rsidR="003C26D8">
        <w:rPr>
          <w:w w:val="95"/>
          <w:sz w:val="44"/>
        </w:rPr>
        <w:t>after</w:t>
      </w:r>
      <w:r w:rsidR="003C26D8">
        <w:rPr>
          <w:spacing w:val="-36"/>
          <w:w w:val="95"/>
          <w:sz w:val="44"/>
        </w:rPr>
        <w:t xml:space="preserve"> </w:t>
      </w:r>
      <w:r>
        <w:rPr>
          <w:w w:val="95"/>
          <w:sz w:val="44"/>
        </w:rPr>
        <w:t>you.</w:t>
      </w:r>
    </w:p>
    <w:p w14:paraId="47B0FE54" w14:textId="77777777" w:rsidR="00047264" w:rsidRDefault="00047264">
      <w:pPr>
        <w:rPr>
          <w:sz w:val="20"/>
        </w:rPr>
      </w:pPr>
    </w:p>
    <w:p w14:paraId="6C19C410" w14:textId="0B1E5834" w:rsidR="00047264" w:rsidRDefault="0008656B">
      <w:pPr>
        <w:spacing w:before="5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3AFCE88E" wp14:editId="4CDE66E6">
                <wp:simplePos x="0" y="0"/>
                <wp:positionH relativeFrom="page">
                  <wp:posOffset>631190</wp:posOffset>
                </wp:positionH>
                <wp:positionV relativeFrom="paragraph">
                  <wp:posOffset>167005</wp:posOffset>
                </wp:positionV>
                <wp:extent cx="6176645" cy="1675130"/>
                <wp:effectExtent l="0" t="0" r="0" b="0"/>
                <wp:wrapTopAndBottom/>
                <wp:docPr id="417" name="Group 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6645" cy="1675130"/>
                          <a:chOff x="994" y="263"/>
                          <a:chExt cx="9727" cy="2638"/>
                        </a:xfrm>
                      </wpg:grpSpPr>
                      <wps:wsp>
                        <wps:cNvPr id="418" name="Rectangle 446"/>
                        <wps:cNvSpPr>
                          <a:spLocks noChangeArrowheads="1"/>
                        </wps:cNvSpPr>
                        <wps:spPr bwMode="auto">
                          <a:xfrm>
                            <a:off x="994" y="262"/>
                            <a:ext cx="9727" cy="263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9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1" y="1535"/>
                            <a:ext cx="2023" cy="1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1" y="1997"/>
                            <a:ext cx="2023" cy="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1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" y="926"/>
                            <a:ext cx="2145" cy="1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2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4" y="446"/>
                            <a:ext cx="213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3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64" y="918"/>
                            <a:ext cx="1917" cy="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4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7" y="950"/>
                            <a:ext cx="180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25" name="Freeform 439"/>
                        <wps:cNvSpPr>
                          <a:spLocks/>
                        </wps:cNvSpPr>
                        <wps:spPr bwMode="auto">
                          <a:xfrm>
                            <a:off x="3284" y="992"/>
                            <a:ext cx="213" cy="415"/>
                          </a:xfrm>
                          <a:custGeom>
                            <a:avLst/>
                            <a:gdLst>
                              <a:gd name="T0" fmla="+- 0 3497 3284"/>
                              <a:gd name="T1" fmla="*/ T0 w 213"/>
                              <a:gd name="T2" fmla="+- 0 1407 992"/>
                              <a:gd name="T3" fmla="*/ 1407 h 415"/>
                              <a:gd name="T4" fmla="+- 0 3284 3284"/>
                              <a:gd name="T5" fmla="*/ T4 w 213"/>
                              <a:gd name="T6" fmla="+- 0 1068 992"/>
                              <a:gd name="T7" fmla="*/ 1068 h 415"/>
                              <a:gd name="T8" fmla="+- 0 3284 3284"/>
                              <a:gd name="T9" fmla="*/ T8 w 213"/>
                              <a:gd name="T10" fmla="+- 0 992 992"/>
                              <a:gd name="T11" fmla="*/ 992 h 415"/>
                              <a:gd name="T12" fmla="+- 0 3497 3284"/>
                              <a:gd name="T13" fmla="*/ T12 w 213"/>
                              <a:gd name="T14" fmla="+- 0 1332 992"/>
                              <a:gd name="T15" fmla="*/ 1332 h 415"/>
                              <a:gd name="T16" fmla="+- 0 3497 3284"/>
                              <a:gd name="T17" fmla="*/ T16 w 213"/>
                              <a:gd name="T18" fmla="+- 0 1407 992"/>
                              <a:gd name="T19" fmla="*/ 1407 h 4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3" h="415">
                                <a:moveTo>
                                  <a:pt x="213" y="415"/>
                                </a:moveTo>
                                <a:lnTo>
                                  <a:pt x="0" y="76"/>
                                </a:lnTo>
                                <a:lnTo>
                                  <a:pt x="0" y="0"/>
                                </a:lnTo>
                                <a:lnTo>
                                  <a:pt x="213" y="340"/>
                                </a:lnTo>
                                <a:lnTo>
                                  <a:pt x="213" y="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6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1" y="1163"/>
                            <a:ext cx="197" cy="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7" name="Picture 4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4" y="753"/>
                            <a:ext cx="21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8" name="Picture 4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9" y="446"/>
                            <a:ext cx="213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9" name="Picture 4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8" y="918"/>
                            <a:ext cx="346" cy="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0" name="Picture 4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82" y="950"/>
                            <a:ext cx="180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1" name="Freeform 433"/>
                        <wps:cNvSpPr>
                          <a:spLocks/>
                        </wps:cNvSpPr>
                        <wps:spPr bwMode="auto">
                          <a:xfrm>
                            <a:off x="4349" y="992"/>
                            <a:ext cx="213" cy="415"/>
                          </a:xfrm>
                          <a:custGeom>
                            <a:avLst/>
                            <a:gdLst>
                              <a:gd name="T0" fmla="+- 0 4562 4349"/>
                              <a:gd name="T1" fmla="*/ T0 w 213"/>
                              <a:gd name="T2" fmla="+- 0 1407 992"/>
                              <a:gd name="T3" fmla="*/ 1407 h 415"/>
                              <a:gd name="T4" fmla="+- 0 4349 4349"/>
                              <a:gd name="T5" fmla="*/ T4 w 213"/>
                              <a:gd name="T6" fmla="+- 0 1068 992"/>
                              <a:gd name="T7" fmla="*/ 1068 h 415"/>
                              <a:gd name="T8" fmla="+- 0 4349 4349"/>
                              <a:gd name="T9" fmla="*/ T8 w 213"/>
                              <a:gd name="T10" fmla="+- 0 992 992"/>
                              <a:gd name="T11" fmla="*/ 992 h 415"/>
                              <a:gd name="T12" fmla="+- 0 4562 4349"/>
                              <a:gd name="T13" fmla="*/ T12 w 213"/>
                              <a:gd name="T14" fmla="+- 0 1332 992"/>
                              <a:gd name="T15" fmla="*/ 1332 h 415"/>
                              <a:gd name="T16" fmla="+- 0 4562 4349"/>
                              <a:gd name="T17" fmla="*/ T16 w 213"/>
                              <a:gd name="T18" fmla="+- 0 1407 992"/>
                              <a:gd name="T19" fmla="*/ 1407 h 4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3" h="415">
                                <a:moveTo>
                                  <a:pt x="213" y="415"/>
                                </a:moveTo>
                                <a:lnTo>
                                  <a:pt x="0" y="76"/>
                                </a:lnTo>
                                <a:lnTo>
                                  <a:pt x="0" y="0"/>
                                </a:lnTo>
                                <a:lnTo>
                                  <a:pt x="213" y="340"/>
                                </a:lnTo>
                                <a:lnTo>
                                  <a:pt x="213" y="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2" name="Picture 4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6" y="1163"/>
                            <a:ext cx="197" cy="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3" name="Picture 4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9" y="753"/>
                            <a:ext cx="21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4" name="Picture 4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91" y="1080"/>
                            <a:ext cx="249" cy="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5" name="Picture 4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6" y="340"/>
                            <a:ext cx="213" cy="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6" name="Picture 4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19" y="963"/>
                            <a:ext cx="249" cy="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7" name="Picture 4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6" y="812"/>
                            <a:ext cx="345" cy="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8" name="Picture 4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11" y="1546"/>
                            <a:ext cx="249" cy="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9" name="Picture 4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27" y="1228"/>
                            <a:ext cx="249" cy="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0" name="Picture 4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1" y="1228"/>
                            <a:ext cx="249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1" name="Picture 4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93" y="1546"/>
                            <a:ext cx="249" cy="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2" name="Picture 4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50" y="840"/>
                            <a:ext cx="180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3" name="Freeform 421"/>
                        <wps:cNvSpPr>
                          <a:spLocks/>
                        </wps:cNvSpPr>
                        <wps:spPr bwMode="auto">
                          <a:xfrm>
                            <a:off x="3816" y="884"/>
                            <a:ext cx="213" cy="415"/>
                          </a:xfrm>
                          <a:custGeom>
                            <a:avLst/>
                            <a:gdLst>
                              <a:gd name="T0" fmla="+- 0 4030 3817"/>
                              <a:gd name="T1" fmla="*/ T0 w 213"/>
                              <a:gd name="T2" fmla="+- 0 1299 885"/>
                              <a:gd name="T3" fmla="*/ 1299 h 415"/>
                              <a:gd name="T4" fmla="+- 0 3817 3817"/>
                              <a:gd name="T5" fmla="*/ T4 w 213"/>
                              <a:gd name="T6" fmla="+- 0 960 885"/>
                              <a:gd name="T7" fmla="*/ 960 h 415"/>
                              <a:gd name="T8" fmla="+- 0 3817 3817"/>
                              <a:gd name="T9" fmla="*/ T8 w 213"/>
                              <a:gd name="T10" fmla="+- 0 885 885"/>
                              <a:gd name="T11" fmla="*/ 885 h 415"/>
                              <a:gd name="T12" fmla="+- 0 4030 3817"/>
                              <a:gd name="T13" fmla="*/ T12 w 213"/>
                              <a:gd name="T14" fmla="+- 0 1224 885"/>
                              <a:gd name="T15" fmla="*/ 1224 h 415"/>
                              <a:gd name="T16" fmla="+- 0 4030 3817"/>
                              <a:gd name="T17" fmla="*/ T16 w 213"/>
                              <a:gd name="T18" fmla="+- 0 1299 885"/>
                              <a:gd name="T19" fmla="*/ 1299 h 4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3" h="415">
                                <a:moveTo>
                                  <a:pt x="213" y="414"/>
                                </a:moveTo>
                                <a:lnTo>
                                  <a:pt x="0" y="75"/>
                                </a:lnTo>
                                <a:lnTo>
                                  <a:pt x="0" y="0"/>
                                </a:lnTo>
                                <a:lnTo>
                                  <a:pt x="213" y="339"/>
                                </a:lnTo>
                                <a:lnTo>
                                  <a:pt x="213" y="4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4" name="Picture 4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4" y="1055"/>
                            <a:ext cx="197" cy="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6" y="647"/>
                            <a:ext cx="213" cy="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6" y="963"/>
                            <a:ext cx="160" cy="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7" name="Text Box 417"/>
                        <wps:cNvSpPr txBox="1">
                          <a:spLocks noChangeArrowheads="1"/>
                        </wps:cNvSpPr>
                        <wps:spPr bwMode="auto">
                          <a:xfrm>
                            <a:off x="994" y="262"/>
                            <a:ext cx="9727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9A82BC" w14:textId="77777777" w:rsidR="00047264" w:rsidRDefault="00047264">
                              <w:pPr>
                                <w:spacing w:before="10"/>
                                <w:rPr>
                                  <w:sz w:val="74"/>
                                </w:rPr>
                              </w:pPr>
                            </w:p>
                            <w:p w14:paraId="24963366" w14:textId="77777777" w:rsidR="00047264" w:rsidRDefault="003C26D8">
                              <w:pPr>
                                <w:spacing w:line="276" w:lineRule="auto"/>
                                <w:ind w:left="6593" w:right="324" w:hanging="787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</w:t>
                              </w:r>
                              <w:r>
                                <w:rPr>
                                  <w:spacing w:val="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date</w:t>
                              </w:r>
                              <w:r>
                                <w:rPr>
                                  <w:spacing w:val="5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of</w:t>
                              </w:r>
                              <w:r>
                                <w:rPr>
                                  <w:spacing w:val="-14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bir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FCE88E" id="Group 416" o:spid="_x0000_s1050" style="position:absolute;margin-left:49.7pt;margin-top:13.15pt;width:486.35pt;height:131.9pt;z-index:-15725056;mso-wrap-distance-left:0;mso-wrap-distance-right:0;mso-position-horizontal-relative:page" coordorigin="994,263" coordsize="9727,2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">
                <v:rect id="Rectangle 446" o:spid="_x0000_s1051" style="position:absolute;left:994;top:262;width:9727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" fillcolor="#caddff" stroked="f"/>
                <v:shape id="Picture 445" o:spid="_x0000_s1052" type="#_x0000_t75" style="position:absolute;left:2911;top:1535;width:2023;height:1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">
                  <v:imagedata r:id="rId59" o:title=""/>
                </v:shape>
                <v:shape id="Picture 444" o:spid="_x0000_s1053" type="#_x0000_t75" style="position:absolute;left:2911;top:1997;width:2023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">
                  <v:imagedata r:id="rId60" o:title=""/>
                </v:shape>
                <v:shape id="Picture 443" o:spid="_x0000_s1054" type="#_x0000_t75" style="position:absolute;left:2857;top:926;width:2145;height:1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">
                  <v:imagedata r:id="rId61" o:title=""/>
                </v:shape>
                <v:shape id="Picture 442" o:spid="_x0000_s1055" type="#_x0000_t75" style="position:absolute;left:3284;top:446;width:213;height: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">
                  <v:imagedata r:id="rId62" o:title=""/>
                </v:shape>
                <v:shape id="Picture 441" o:spid="_x0000_s1056" type="#_x0000_t75" style="position:absolute;left:2964;top:918;width:1917;height: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">
                  <v:imagedata r:id="rId63" o:title=""/>
                </v:shape>
                <v:shape id="Picture 440" o:spid="_x0000_s1057" type="#_x0000_t75" style="position:absolute;left:3317;top:950;width:180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">
                  <v:imagedata r:id="rId64" o:title=""/>
                </v:shape>
                <v:shape id="Freeform 439" o:spid="_x0000_s1058" style="position:absolute;left:3284;top:992;width:213;height:415;visibility:visible;mso-wrap-style:square;v-text-anchor:top" coordsize="213,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" path="m213,415l,76,,,213,340r,75xe" stroked="f">
                  <v:path arrowok="t" o:connecttype="custom" o:connectlocs="213,1407;0,1068;0,992;213,1332;213,1407" o:connectangles="0,0,0,0,0"/>
                </v:shape>
                <v:shape id="Picture 438" o:spid="_x0000_s1059" type="#_x0000_t75" style="position:absolute;left:3281;top:1163;width:197;height: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">
                  <v:imagedata r:id="rId65" o:title=""/>
                </v:shape>
                <v:shape id="Picture 437" o:spid="_x0000_s1060" type="#_x0000_t75" style="position:absolute;left:3284;top:753;width:213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">
                  <v:imagedata r:id="rId66" o:title=""/>
                </v:shape>
                <v:shape id="Picture 436" o:spid="_x0000_s1061" type="#_x0000_t75" style="position:absolute;left:4349;top:446;width:213;height: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">
                  <v:imagedata r:id="rId67" o:title=""/>
                </v:shape>
                <v:shape id="Picture 435" o:spid="_x0000_s1062" type="#_x0000_t75" style="position:absolute;left:4348;top:918;width:346;height: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">
                  <v:imagedata r:id="rId68" o:title=""/>
                </v:shape>
                <v:shape id="Picture 434" o:spid="_x0000_s1063" type="#_x0000_t75" style="position:absolute;left:4382;top:950;width:180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">
                  <v:imagedata r:id="rId64" o:title=""/>
                </v:shape>
                <v:shape id="Freeform 433" o:spid="_x0000_s1064" style="position:absolute;left:4349;top:992;width:213;height:415;visibility:visible;mso-wrap-style:square;v-text-anchor:top" coordsize="213,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" path="m213,415l,76,,,213,340r,75xe" stroked="f">
                  <v:path arrowok="t" o:connecttype="custom" o:connectlocs="213,1407;0,1068;0,992;213,1332;213,1407" o:connectangles="0,0,0,0,0"/>
                </v:shape>
                <v:shape id="Picture 432" o:spid="_x0000_s1065" type="#_x0000_t75" style="position:absolute;left:4346;top:1163;width:197;height: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">
                  <v:imagedata r:id="rId65" o:title=""/>
                </v:shape>
                <v:shape id="Picture 431" o:spid="_x0000_s1066" type="#_x0000_t75" style="position:absolute;left:4349;top:753;width:213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">
                  <v:imagedata r:id="rId69" o:title=""/>
                </v:shape>
                <v:shape id="Picture 430" o:spid="_x0000_s1067" type="#_x0000_t75" style="position:absolute;left:4091;top:1080;width:249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">
                  <v:imagedata r:id="rId70" o:title=""/>
                </v:shape>
                <v:shape id="Picture 429" o:spid="_x0000_s1068" type="#_x0000_t75" style="position:absolute;left:3816;top:340;width:213;height: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">
                  <v:imagedata r:id="rId71" o:title=""/>
                </v:shape>
                <v:shape id="Picture 428" o:spid="_x0000_s1069" type="#_x0000_t75" style="position:absolute;left:3519;top:963;width:249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">
                  <v:imagedata r:id="rId72" o:title=""/>
                </v:shape>
                <v:shape id="Picture 427" o:spid="_x0000_s1070" type="#_x0000_t75" style="position:absolute;left:3816;top:812;width:345;height: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">
                  <v:imagedata r:id="rId73" o:title=""/>
                </v:shape>
                <v:shape id="Picture 426" o:spid="_x0000_s1071" type="#_x0000_t75" style="position:absolute;left:3511;top:1546;width:249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">
                  <v:imagedata r:id="rId74" o:title=""/>
                </v:shape>
                <v:shape id="Picture 425" o:spid="_x0000_s1072" type="#_x0000_t75" style="position:absolute;left:3027;top:1228;width:249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">
                  <v:imagedata r:id="rId75" o:title=""/>
                </v:shape>
                <v:shape id="Picture 424" o:spid="_x0000_s1073" type="#_x0000_t75" style="position:absolute;left:4571;top:1228;width:249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">
                  <v:imagedata r:id="rId76" o:title=""/>
                </v:shape>
                <v:shape id="Picture 423" o:spid="_x0000_s1074" type="#_x0000_t75" style="position:absolute;left:4093;top:1546;width:249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">
                  <v:imagedata r:id="rId77" o:title=""/>
                </v:shape>
                <v:shape id="Picture 422" o:spid="_x0000_s1075" type="#_x0000_t75" style="position:absolute;left:3850;top:840;width:180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">
                  <v:imagedata r:id="rId78" o:title=""/>
                </v:shape>
                <v:shape id="Freeform 421" o:spid="_x0000_s1076" style="position:absolute;left:3816;top:884;width:213;height:415;visibility:visible;mso-wrap-style:square;v-text-anchor:top" coordsize="213,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" path="m213,414l,75,,,213,339r,75xe" stroked="f">
                  <v:path arrowok="t" o:connecttype="custom" o:connectlocs="213,1299;0,960;0,885;213,1224;213,1299" o:connectangles="0,0,0,0,0"/>
                </v:shape>
                <v:shape id="Picture 420" o:spid="_x0000_s1077" type="#_x0000_t75" style="position:absolute;left:3814;top:1055;width:197;height:3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">
                  <v:imagedata r:id="rId79" o:title=""/>
                </v:shape>
                <v:shape id="Picture 419" o:spid="_x0000_s1078" type="#_x0000_t75" style="position:absolute;left:3816;top:647;width:213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">
                  <v:imagedata r:id="rId80" o:title=""/>
                </v:shape>
                <v:shape id="Picture 418" o:spid="_x0000_s1079" type="#_x0000_t75" style="position:absolute;left:4136;top:963;width:160;height: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">
                  <v:imagedata r:id="rId81" o:title=""/>
                </v:shape>
                <v:shape id="Text Box 417" o:spid="_x0000_s1080" type="#_x0000_t202" style="position:absolute;left:994;top:262;width:9727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" filled="f" stroked="f">
                  <v:textbox inset="0,0,0,0">
                    <w:txbxContent>
                      <w:p w14:paraId="4A9A82BC" w14:textId="77777777" w:rsidR="00047264" w:rsidRDefault="00047264">
                        <w:pPr>
                          <w:spacing w:before="10"/>
                          <w:rPr>
                            <w:sz w:val="74"/>
                          </w:rPr>
                        </w:pPr>
                      </w:p>
                      <w:p w14:paraId="24963366" w14:textId="77777777" w:rsidR="00047264" w:rsidRDefault="003C26D8">
                        <w:pPr>
                          <w:spacing w:line="276" w:lineRule="auto"/>
                          <w:ind w:left="6593" w:right="324" w:hanging="787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</w:t>
                        </w:r>
                        <w:r>
                          <w:rPr>
                            <w:spacing w:val="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date</w:t>
                        </w:r>
                        <w:r>
                          <w:rPr>
                            <w:spacing w:val="5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of</w:t>
                        </w:r>
                        <w:r>
                          <w:rPr>
                            <w:spacing w:val="-14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birth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3839B11" w14:textId="77777777" w:rsidR="00047264" w:rsidRDefault="00047264">
      <w:pPr>
        <w:rPr>
          <w:sz w:val="18"/>
        </w:rPr>
        <w:sectPr w:rsidR="00047264">
          <w:pgSz w:w="11900" w:h="16850"/>
          <w:pgMar w:top="580" w:right="980" w:bottom="280" w:left="880" w:header="720" w:footer="720" w:gutter="0"/>
          <w:cols w:space="720"/>
        </w:sectPr>
      </w:pPr>
    </w:p>
    <w:p w14:paraId="5AE09B63" w14:textId="77777777" w:rsidR="00047264" w:rsidRDefault="003C26D8">
      <w:pPr>
        <w:pStyle w:val="BodyText"/>
        <w:spacing w:before="106"/>
        <w:ind w:left="679"/>
        <w:rPr>
          <w:rFonts w:ascii="Tahoma"/>
        </w:rPr>
      </w:pPr>
      <w:r>
        <w:rPr>
          <w:rFonts w:ascii="Tahoma"/>
          <w:color w:val="1C1C1B"/>
          <w:w w:val="95"/>
        </w:rPr>
        <w:lastRenderedPageBreak/>
        <w:t>What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else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might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we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know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about</w:t>
      </w:r>
      <w:r>
        <w:rPr>
          <w:rFonts w:ascii="Tahoma"/>
          <w:color w:val="1C1C1B"/>
          <w:spacing w:val="-10"/>
          <w:w w:val="95"/>
        </w:rPr>
        <w:t xml:space="preserve"> </w:t>
      </w:r>
      <w:r>
        <w:rPr>
          <w:rFonts w:ascii="Tahoma"/>
          <w:color w:val="1C1C1B"/>
          <w:w w:val="95"/>
        </w:rPr>
        <w:t>you?</w:t>
      </w:r>
    </w:p>
    <w:p w14:paraId="75B6185A" w14:textId="77777777" w:rsidR="00047264" w:rsidRDefault="00047264">
      <w:pPr>
        <w:pStyle w:val="BodyText"/>
        <w:rPr>
          <w:rFonts w:ascii="Tahoma"/>
          <w:sz w:val="20"/>
        </w:rPr>
      </w:pPr>
    </w:p>
    <w:p w14:paraId="65D12A68" w14:textId="6294BA22" w:rsidR="00047264" w:rsidRDefault="0008656B">
      <w:pPr>
        <w:pStyle w:val="BodyText"/>
        <w:spacing w:before="2"/>
        <w:rPr>
          <w:rFonts w:ascii="Tahoma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2960" behindDoc="1" locked="0" layoutInCell="1" allowOverlap="1" wp14:anchorId="13726562" wp14:editId="6E12CECE">
                <wp:simplePos x="0" y="0"/>
                <wp:positionH relativeFrom="page">
                  <wp:posOffset>837565</wp:posOffset>
                </wp:positionH>
                <wp:positionV relativeFrom="paragraph">
                  <wp:posOffset>210185</wp:posOffset>
                </wp:positionV>
                <wp:extent cx="5882005" cy="1637030"/>
                <wp:effectExtent l="0" t="0" r="0" b="0"/>
                <wp:wrapTopAndBottom/>
                <wp:docPr id="404" name="Group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637030"/>
                          <a:chOff x="1319" y="331"/>
                          <a:chExt cx="9263" cy="2578"/>
                        </a:xfrm>
                      </wpg:grpSpPr>
                      <wps:wsp>
                        <wps:cNvPr id="405" name="Rectangle 415"/>
                        <wps:cNvSpPr>
                          <a:spLocks noChangeArrowheads="1"/>
                        </wps:cNvSpPr>
                        <wps:spPr bwMode="auto">
                          <a:xfrm>
                            <a:off x="1318" y="331"/>
                            <a:ext cx="9263" cy="257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" name="Freeform 414"/>
                        <wps:cNvSpPr>
                          <a:spLocks/>
                        </wps:cNvSpPr>
                        <wps:spPr bwMode="auto">
                          <a:xfrm>
                            <a:off x="2534" y="837"/>
                            <a:ext cx="1608" cy="1842"/>
                          </a:xfrm>
                          <a:custGeom>
                            <a:avLst/>
                            <a:gdLst>
                              <a:gd name="T0" fmla="+- 0 4110 2534"/>
                              <a:gd name="T1" fmla="*/ T0 w 1608"/>
                              <a:gd name="T2" fmla="+- 0 2679 838"/>
                              <a:gd name="T3" fmla="*/ 2679 h 1842"/>
                              <a:gd name="T4" fmla="+- 0 2566 2534"/>
                              <a:gd name="T5" fmla="*/ T4 w 1608"/>
                              <a:gd name="T6" fmla="+- 0 2679 838"/>
                              <a:gd name="T7" fmla="*/ 2679 h 1842"/>
                              <a:gd name="T8" fmla="+- 0 2554 2534"/>
                              <a:gd name="T9" fmla="*/ T8 w 1608"/>
                              <a:gd name="T10" fmla="+- 0 2677 838"/>
                              <a:gd name="T11" fmla="*/ 2677 h 1842"/>
                              <a:gd name="T12" fmla="+- 0 2543 2534"/>
                              <a:gd name="T13" fmla="*/ T12 w 1608"/>
                              <a:gd name="T14" fmla="+- 0 2670 838"/>
                              <a:gd name="T15" fmla="*/ 2670 h 1842"/>
                              <a:gd name="T16" fmla="+- 0 2537 2534"/>
                              <a:gd name="T17" fmla="*/ T16 w 1608"/>
                              <a:gd name="T18" fmla="+- 0 2660 838"/>
                              <a:gd name="T19" fmla="*/ 2660 h 1842"/>
                              <a:gd name="T20" fmla="+- 0 2534 2534"/>
                              <a:gd name="T21" fmla="*/ T20 w 1608"/>
                              <a:gd name="T22" fmla="+- 0 2648 838"/>
                              <a:gd name="T23" fmla="*/ 2648 h 1842"/>
                              <a:gd name="T24" fmla="+- 0 2534 2534"/>
                              <a:gd name="T25" fmla="*/ T24 w 1608"/>
                              <a:gd name="T26" fmla="+- 0 1422 838"/>
                              <a:gd name="T27" fmla="*/ 1422 h 1842"/>
                              <a:gd name="T28" fmla="+- 0 2570 2534"/>
                              <a:gd name="T29" fmla="*/ T28 w 1608"/>
                              <a:gd name="T30" fmla="+- 0 1395 838"/>
                              <a:gd name="T31" fmla="*/ 1395 h 1842"/>
                              <a:gd name="T32" fmla="+- 0 3307 2534"/>
                              <a:gd name="T33" fmla="*/ T32 w 1608"/>
                              <a:gd name="T34" fmla="+- 0 850 838"/>
                              <a:gd name="T35" fmla="*/ 850 h 1842"/>
                              <a:gd name="T36" fmla="+- 0 3322 2534"/>
                              <a:gd name="T37" fmla="*/ T36 w 1608"/>
                              <a:gd name="T38" fmla="+- 0 841 838"/>
                              <a:gd name="T39" fmla="*/ 841 h 1842"/>
                              <a:gd name="T40" fmla="+- 0 3338 2534"/>
                              <a:gd name="T41" fmla="*/ T40 w 1608"/>
                              <a:gd name="T42" fmla="+- 0 838 838"/>
                              <a:gd name="T43" fmla="*/ 838 h 1842"/>
                              <a:gd name="T44" fmla="+- 0 3355 2534"/>
                              <a:gd name="T45" fmla="*/ T44 w 1608"/>
                              <a:gd name="T46" fmla="+- 0 840 838"/>
                              <a:gd name="T47" fmla="*/ 840 h 1842"/>
                              <a:gd name="T48" fmla="+- 0 3370 2534"/>
                              <a:gd name="T49" fmla="*/ T48 w 1608"/>
                              <a:gd name="T50" fmla="+- 0 848 838"/>
                              <a:gd name="T51" fmla="*/ 848 h 1842"/>
                              <a:gd name="T52" fmla="+- 0 4123 2534"/>
                              <a:gd name="T53" fmla="*/ T52 w 1608"/>
                              <a:gd name="T54" fmla="+- 0 1408 838"/>
                              <a:gd name="T55" fmla="*/ 1408 h 1842"/>
                              <a:gd name="T56" fmla="+- 0 4142 2534"/>
                              <a:gd name="T57" fmla="*/ T56 w 1608"/>
                              <a:gd name="T58" fmla="+- 0 1422 838"/>
                              <a:gd name="T59" fmla="*/ 1422 h 1842"/>
                              <a:gd name="T60" fmla="+- 0 4142 2534"/>
                              <a:gd name="T61" fmla="*/ T60 w 1608"/>
                              <a:gd name="T62" fmla="+- 0 2648 838"/>
                              <a:gd name="T63" fmla="*/ 2648 h 1842"/>
                              <a:gd name="T64" fmla="+- 0 4139 2534"/>
                              <a:gd name="T65" fmla="*/ T64 w 1608"/>
                              <a:gd name="T66" fmla="+- 0 2660 838"/>
                              <a:gd name="T67" fmla="*/ 2660 h 1842"/>
                              <a:gd name="T68" fmla="+- 0 4132 2534"/>
                              <a:gd name="T69" fmla="*/ T68 w 1608"/>
                              <a:gd name="T70" fmla="+- 0 2670 838"/>
                              <a:gd name="T71" fmla="*/ 2670 h 1842"/>
                              <a:gd name="T72" fmla="+- 0 4122 2534"/>
                              <a:gd name="T73" fmla="*/ T72 w 1608"/>
                              <a:gd name="T74" fmla="+- 0 2677 838"/>
                              <a:gd name="T75" fmla="*/ 2677 h 1842"/>
                              <a:gd name="T76" fmla="+- 0 4110 2534"/>
                              <a:gd name="T77" fmla="*/ T76 w 1608"/>
                              <a:gd name="T78" fmla="+- 0 2679 838"/>
                              <a:gd name="T79" fmla="*/ 2679 h 18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1608" h="1842">
                                <a:moveTo>
                                  <a:pt x="1576" y="1841"/>
                                </a:moveTo>
                                <a:lnTo>
                                  <a:pt x="32" y="1841"/>
                                </a:lnTo>
                                <a:lnTo>
                                  <a:pt x="20" y="1839"/>
                                </a:lnTo>
                                <a:lnTo>
                                  <a:pt x="9" y="1832"/>
                                </a:lnTo>
                                <a:lnTo>
                                  <a:pt x="3" y="1822"/>
                                </a:lnTo>
                                <a:lnTo>
                                  <a:pt x="0" y="1810"/>
                                </a:lnTo>
                                <a:lnTo>
                                  <a:pt x="0" y="584"/>
                                </a:lnTo>
                                <a:lnTo>
                                  <a:pt x="36" y="557"/>
                                </a:lnTo>
                                <a:lnTo>
                                  <a:pt x="773" y="12"/>
                                </a:lnTo>
                                <a:lnTo>
                                  <a:pt x="788" y="3"/>
                                </a:lnTo>
                                <a:lnTo>
                                  <a:pt x="804" y="0"/>
                                </a:lnTo>
                                <a:lnTo>
                                  <a:pt x="821" y="2"/>
                                </a:lnTo>
                                <a:lnTo>
                                  <a:pt x="836" y="10"/>
                                </a:lnTo>
                                <a:lnTo>
                                  <a:pt x="1589" y="570"/>
                                </a:lnTo>
                                <a:lnTo>
                                  <a:pt x="1608" y="584"/>
                                </a:lnTo>
                                <a:lnTo>
                                  <a:pt x="1608" y="1810"/>
                                </a:lnTo>
                                <a:lnTo>
                                  <a:pt x="1605" y="1822"/>
                                </a:lnTo>
                                <a:lnTo>
                                  <a:pt x="1598" y="1832"/>
                                </a:lnTo>
                                <a:lnTo>
                                  <a:pt x="1588" y="1839"/>
                                </a:lnTo>
                                <a:lnTo>
                                  <a:pt x="1576" y="18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" name="Freeform 413"/>
                        <wps:cNvSpPr>
                          <a:spLocks/>
                        </wps:cNvSpPr>
                        <wps:spPr bwMode="auto">
                          <a:xfrm>
                            <a:off x="2534" y="837"/>
                            <a:ext cx="1608" cy="1842"/>
                          </a:xfrm>
                          <a:custGeom>
                            <a:avLst/>
                            <a:gdLst>
                              <a:gd name="T0" fmla="+- 0 2570 2534"/>
                              <a:gd name="T1" fmla="*/ T0 w 1608"/>
                              <a:gd name="T2" fmla="+- 0 1395 838"/>
                              <a:gd name="T3" fmla="*/ 1395 h 1842"/>
                              <a:gd name="T4" fmla="+- 0 3307 2534"/>
                              <a:gd name="T5" fmla="*/ T4 w 1608"/>
                              <a:gd name="T6" fmla="+- 0 850 838"/>
                              <a:gd name="T7" fmla="*/ 850 h 1842"/>
                              <a:gd name="T8" fmla="+- 0 3322 2534"/>
                              <a:gd name="T9" fmla="*/ T8 w 1608"/>
                              <a:gd name="T10" fmla="+- 0 841 838"/>
                              <a:gd name="T11" fmla="*/ 841 h 1842"/>
                              <a:gd name="T12" fmla="+- 0 3338 2534"/>
                              <a:gd name="T13" fmla="*/ T12 w 1608"/>
                              <a:gd name="T14" fmla="+- 0 838 838"/>
                              <a:gd name="T15" fmla="*/ 838 h 1842"/>
                              <a:gd name="T16" fmla="+- 0 3355 2534"/>
                              <a:gd name="T17" fmla="*/ T16 w 1608"/>
                              <a:gd name="T18" fmla="+- 0 840 838"/>
                              <a:gd name="T19" fmla="*/ 840 h 1842"/>
                              <a:gd name="T20" fmla="+- 0 3370 2534"/>
                              <a:gd name="T21" fmla="*/ T20 w 1608"/>
                              <a:gd name="T22" fmla="+- 0 848 838"/>
                              <a:gd name="T23" fmla="*/ 848 h 1842"/>
                              <a:gd name="T24" fmla="+- 0 4123 2534"/>
                              <a:gd name="T25" fmla="*/ T24 w 1608"/>
                              <a:gd name="T26" fmla="+- 0 1408 838"/>
                              <a:gd name="T27" fmla="*/ 1408 h 1842"/>
                              <a:gd name="T28" fmla="+- 0 4142 2534"/>
                              <a:gd name="T29" fmla="*/ T28 w 1608"/>
                              <a:gd name="T30" fmla="+- 0 1422 838"/>
                              <a:gd name="T31" fmla="*/ 1422 h 1842"/>
                              <a:gd name="T32" fmla="+- 0 4142 2534"/>
                              <a:gd name="T33" fmla="*/ T32 w 1608"/>
                              <a:gd name="T34" fmla="+- 0 2648 838"/>
                              <a:gd name="T35" fmla="*/ 2648 h 1842"/>
                              <a:gd name="T36" fmla="+- 0 4139 2534"/>
                              <a:gd name="T37" fmla="*/ T36 w 1608"/>
                              <a:gd name="T38" fmla="+- 0 2660 838"/>
                              <a:gd name="T39" fmla="*/ 2660 h 1842"/>
                              <a:gd name="T40" fmla="+- 0 4132 2534"/>
                              <a:gd name="T41" fmla="*/ T40 w 1608"/>
                              <a:gd name="T42" fmla="+- 0 2670 838"/>
                              <a:gd name="T43" fmla="*/ 2670 h 1842"/>
                              <a:gd name="T44" fmla="+- 0 4122 2534"/>
                              <a:gd name="T45" fmla="*/ T44 w 1608"/>
                              <a:gd name="T46" fmla="+- 0 2677 838"/>
                              <a:gd name="T47" fmla="*/ 2677 h 1842"/>
                              <a:gd name="T48" fmla="+- 0 4110 2534"/>
                              <a:gd name="T49" fmla="*/ T48 w 1608"/>
                              <a:gd name="T50" fmla="+- 0 2679 838"/>
                              <a:gd name="T51" fmla="*/ 2679 h 1842"/>
                              <a:gd name="T52" fmla="+- 0 2566 2534"/>
                              <a:gd name="T53" fmla="*/ T52 w 1608"/>
                              <a:gd name="T54" fmla="+- 0 2679 838"/>
                              <a:gd name="T55" fmla="*/ 2679 h 1842"/>
                              <a:gd name="T56" fmla="+- 0 2554 2534"/>
                              <a:gd name="T57" fmla="*/ T56 w 1608"/>
                              <a:gd name="T58" fmla="+- 0 2677 838"/>
                              <a:gd name="T59" fmla="*/ 2677 h 1842"/>
                              <a:gd name="T60" fmla="+- 0 2543 2534"/>
                              <a:gd name="T61" fmla="*/ T60 w 1608"/>
                              <a:gd name="T62" fmla="+- 0 2670 838"/>
                              <a:gd name="T63" fmla="*/ 2670 h 1842"/>
                              <a:gd name="T64" fmla="+- 0 2537 2534"/>
                              <a:gd name="T65" fmla="*/ T64 w 1608"/>
                              <a:gd name="T66" fmla="+- 0 2660 838"/>
                              <a:gd name="T67" fmla="*/ 2660 h 1842"/>
                              <a:gd name="T68" fmla="+- 0 2534 2534"/>
                              <a:gd name="T69" fmla="*/ T68 w 1608"/>
                              <a:gd name="T70" fmla="+- 0 2648 838"/>
                              <a:gd name="T71" fmla="*/ 2648 h 1842"/>
                              <a:gd name="T72" fmla="+- 0 2534 2534"/>
                              <a:gd name="T73" fmla="*/ T72 w 1608"/>
                              <a:gd name="T74" fmla="+- 0 1422 838"/>
                              <a:gd name="T75" fmla="*/ 1422 h 1842"/>
                              <a:gd name="T76" fmla="+- 0 2570 2534"/>
                              <a:gd name="T77" fmla="*/ T76 w 1608"/>
                              <a:gd name="T78" fmla="+- 0 1395 838"/>
                              <a:gd name="T79" fmla="*/ 1395 h 18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1608" h="1842">
                                <a:moveTo>
                                  <a:pt x="36" y="557"/>
                                </a:moveTo>
                                <a:lnTo>
                                  <a:pt x="773" y="12"/>
                                </a:lnTo>
                                <a:lnTo>
                                  <a:pt x="788" y="3"/>
                                </a:lnTo>
                                <a:lnTo>
                                  <a:pt x="804" y="0"/>
                                </a:lnTo>
                                <a:lnTo>
                                  <a:pt x="821" y="2"/>
                                </a:lnTo>
                                <a:lnTo>
                                  <a:pt x="836" y="10"/>
                                </a:lnTo>
                                <a:lnTo>
                                  <a:pt x="1589" y="570"/>
                                </a:lnTo>
                                <a:lnTo>
                                  <a:pt x="1608" y="584"/>
                                </a:lnTo>
                                <a:lnTo>
                                  <a:pt x="1608" y="1810"/>
                                </a:lnTo>
                                <a:lnTo>
                                  <a:pt x="1605" y="1822"/>
                                </a:lnTo>
                                <a:lnTo>
                                  <a:pt x="1598" y="1832"/>
                                </a:lnTo>
                                <a:lnTo>
                                  <a:pt x="1588" y="1839"/>
                                </a:lnTo>
                                <a:lnTo>
                                  <a:pt x="1576" y="1841"/>
                                </a:lnTo>
                                <a:lnTo>
                                  <a:pt x="32" y="1841"/>
                                </a:lnTo>
                                <a:lnTo>
                                  <a:pt x="20" y="1839"/>
                                </a:lnTo>
                                <a:lnTo>
                                  <a:pt x="9" y="1832"/>
                                </a:lnTo>
                                <a:lnTo>
                                  <a:pt x="3" y="1822"/>
                                </a:lnTo>
                                <a:lnTo>
                                  <a:pt x="0" y="1810"/>
                                </a:lnTo>
                                <a:lnTo>
                                  <a:pt x="0" y="584"/>
                                </a:lnTo>
                                <a:lnTo>
                                  <a:pt x="36" y="5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937">
                            <a:solidFill>
                              <a:srgbClr val="00043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" name="Freeform 412"/>
                        <wps:cNvSpPr>
                          <a:spLocks/>
                        </wps:cNvSpPr>
                        <wps:spPr bwMode="auto">
                          <a:xfrm>
                            <a:off x="2270" y="606"/>
                            <a:ext cx="2135" cy="922"/>
                          </a:xfrm>
                          <a:custGeom>
                            <a:avLst/>
                            <a:gdLst>
                              <a:gd name="T0" fmla="+- 0 4309 2271"/>
                              <a:gd name="T1" fmla="*/ T0 w 2135"/>
                              <a:gd name="T2" fmla="+- 0 1528 606"/>
                              <a:gd name="T3" fmla="*/ 1528 h 922"/>
                              <a:gd name="T4" fmla="+- 0 4291 2271"/>
                              <a:gd name="T5" fmla="*/ T4 w 2135"/>
                              <a:gd name="T6" fmla="+- 0 1527 606"/>
                              <a:gd name="T7" fmla="*/ 1527 h 922"/>
                              <a:gd name="T8" fmla="+- 0 4274 2271"/>
                              <a:gd name="T9" fmla="*/ T8 w 2135"/>
                              <a:gd name="T10" fmla="+- 0 1519 606"/>
                              <a:gd name="T11" fmla="*/ 1519 h 922"/>
                              <a:gd name="T12" fmla="+- 0 3366 2271"/>
                              <a:gd name="T13" fmla="*/ T12 w 2135"/>
                              <a:gd name="T14" fmla="+- 0 850 606"/>
                              <a:gd name="T15" fmla="*/ 850 h 922"/>
                              <a:gd name="T16" fmla="+- 0 3352 2271"/>
                              <a:gd name="T17" fmla="*/ T16 w 2135"/>
                              <a:gd name="T18" fmla="+- 0 843 606"/>
                              <a:gd name="T19" fmla="*/ 843 h 922"/>
                              <a:gd name="T20" fmla="+- 0 3338 2271"/>
                              <a:gd name="T21" fmla="*/ T20 w 2135"/>
                              <a:gd name="T22" fmla="+- 0 841 606"/>
                              <a:gd name="T23" fmla="*/ 841 h 922"/>
                              <a:gd name="T24" fmla="+- 0 3323 2271"/>
                              <a:gd name="T25" fmla="*/ T24 w 2135"/>
                              <a:gd name="T26" fmla="+- 0 843 606"/>
                              <a:gd name="T27" fmla="*/ 843 h 922"/>
                              <a:gd name="T28" fmla="+- 0 3310 2271"/>
                              <a:gd name="T29" fmla="*/ T28 w 2135"/>
                              <a:gd name="T30" fmla="+- 0 850 606"/>
                              <a:gd name="T31" fmla="*/ 850 h 922"/>
                              <a:gd name="T32" fmla="+- 0 2402 2271"/>
                              <a:gd name="T33" fmla="*/ T32 w 2135"/>
                              <a:gd name="T34" fmla="+- 0 1519 606"/>
                              <a:gd name="T35" fmla="*/ 1519 h 922"/>
                              <a:gd name="T36" fmla="+- 0 2385 2271"/>
                              <a:gd name="T37" fmla="*/ T36 w 2135"/>
                              <a:gd name="T38" fmla="+- 0 1527 606"/>
                              <a:gd name="T39" fmla="*/ 1527 h 922"/>
                              <a:gd name="T40" fmla="+- 0 2279 2271"/>
                              <a:gd name="T41" fmla="*/ T40 w 2135"/>
                              <a:gd name="T42" fmla="+- 0 1434 606"/>
                              <a:gd name="T43" fmla="*/ 1434 h 922"/>
                              <a:gd name="T44" fmla="+- 0 2271 2271"/>
                              <a:gd name="T45" fmla="*/ T44 w 2135"/>
                              <a:gd name="T46" fmla="+- 0 1398 606"/>
                              <a:gd name="T47" fmla="*/ 1398 h 922"/>
                              <a:gd name="T48" fmla="+- 0 2277 2271"/>
                              <a:gd name="T49" fmla="*/ T48 w 2135"/>
                              <a:gd name="T50" fmla="+- 0 1381 606"/>
                              <a:gd name="T51" fmla="*/ 1381 h 922"/>
                              <a:gd name="T52" fmla="+- 0 2289 2271"/>
                              <a:gd name="T53" fmla="*/ T52 w 2135"/>
                              <a:gd name="T54" fmla="+- 0 1368 606"/>
                              <a:gd name="T55" fmla="*/ 1368 h 922"/>
                              <a:gd name="T56" fmla="+- 0 3310 2271"/>
                              <a:gd name="T57" fmla="*/ T56 w 2135"/>
                              <a:gd name="T58" fmla="+- 0 615 606"/>
                              <a:gd name="T59" fmla="*/ 615 h 922"/>
                              <a:gd name="T60" fmla="+- 0 3323 2271"/>
                              <a:gd name="T61" fmla="*/ T60 w 2135"/>
                              <a:gd name="T62" fmla="+- 0 608 606"/>
                              <a:gd name="T63" fmla="*/ 608 h 922"/>
                              <a:gd name="T64" fmla="+- 0 3338 2271"/>
                              <a:gd name="T65" fmla="*/ T64 w 2135"/>
                              <a:gd name="T66" fmla="+- 0 606 606"/>
                              <a:gd name="T67" fmla="*/ 606 h 922"/>
                              <a:gd name="T68" fmla="+- 0 3352 2271"/>
                              <a:gd name="T69" fmla="*/ T68 w 2135"/>
                              <a:gd name="T70" fmla="+- 0 608 606"/>
                              <a:gd name="T71" fmla="*/ 608 h 922"/>
                              <a:gd name="T72" fmla="+- 0 3366 2271"/>
                              <a:gd name="T73" fmla="*/ T72 w 2135"/>
                              <a:gd name="T74" fmla="+- 0 615 606"/>
                              <a:gd name="T75" fmla="*/ 615 h 922"/>
                              <a:gd name="T76" fmla="+- 0 4386 2271"/>
                              <a:gd name="T77" fmla="*/ T76 w 2135"/>
                              <a:gd name="T78" fmla="+- 0 1368 606"/>
                              <a:gd name="T79" fmla="*/ 1368 h 922"/>
                              <a:gd name="T80" fmla="+- 0 4399 2271"/>
                              <a:gd name="T81" fmla="*/ T80 w 2135"/>
                              <a:gd name="T82" fmla="+- 0 1381 606"/>
                              <a:gd name="T83" fmla="*/ 1381 h 922"/>
                              <a:gd name="T84" fmla="+- 0 4405 2271"/>
                              <a:gd name="T85" fmla="*/ T84 w 2135"/>
                              <a:gd name="T86" fmla="+- 0 1398 606"/>
                              <a:gd name="T87" fmla="*/ 1398 h 922"/>
                              <a:gd name="T88" fmla="+- 0 4404 2271"/>
                              <a:gd name="T89" fmla="*/ T88 w 2135"/>
                              <a:gd name="T90" fmla="+- 0 1417 606"/>
                              <a:gd name="T91" fmla="*/ 1417 h 922"/>
                              <a:gd name="T92" fmla="+- 0 4396 2271"/>
                              <a:gd name="T93" fmla="*/ T92 w 2135"/>
                              <a:gd name="T94" fmla="+- 0 1434 606"/>
                              <a:gd name="T95" fmla="*/ 1434 h 922"/>
                              <a:gd name="T96" fmla="+- 0 4340 2271"/>
                              <a:gd name="T97" fmla="*/ T96 w 2135"/>
                              <a:gd name="T98" fmla="+- 0 1509 606"/>
                              <a:gd name="T99" fmla="*/ 1509 h 922"/>
                              <a:gd name="T100" fmla="+- 0 4326 2271"/>
                              <a:gd name="T101" fmla="*/ T100 w 2135"/>
                              <a:gd name="T102" fmla="+- 0 1522 606"/>
                              <a:gd name="T103" fmla="*/ 1522 h 922"/>
                              <a:gd name="T104" fmla="+- 0 4309 2271"/>
                              <a:gd name="T105" fmla="*/ T104 w 2135"/>
                              <a:gd name="T106" fmla="+- 0 1528 606"/>
                              <a:gd name="T107" fmla="*/ 1528 h 9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135" h="922">
                                <a:moveTo>
                                  <a:pt x="2038" y="922"/>
                                </a:moveTo>
                                <a:lnTo>
                                  <a:pt x="2020" y="921"/>
                                </a:lnTo>
                                <a:lnTo>
                                  <a:pt x="2003" y="913"/>
                                </a:lnTo>
                                <a:lnTo>
                                  <a:pt x="1095" y="244"/>
                                </a:lnTo>
                                <a:lnTo>
                                  <a:pt x="1081" y="237"/>
                                </a:lnTo>
                                <a:lnTo>
                                  <a:pt x="1067" y="235"/>
                                </a:lnTo>
                                <a:lnTo>
                                  <a:pt x="1052" y="237"/>
                                </a:lnTo>
                                <a:lnTo>
                                  <a:pt x="1039" y="244"/>
                                </a:lnTo>
                                <a:lnTo>
                                  <a:pt x="131" y="913"/>
                                </a:lnTo>
                                <a:lnTo>
                                  <a:pt x="114" y="921"/>
                                </a:lnTo>
                                <a:lnTo>
                                  <a:pt x="8" y="828"/>
                                </a:lnTo>
                                <a:lnTo>
                                  <a:pt x="0" y="792"/>
                                </a:lnTo>
                                <a:lnTo>
                                  <a:pt x="6" y="775"/>
                                </a:lnTo>
                                <a:lnTo>
                                  <a:pt x="18" y="762"/>
                                </a:lnTo>
                                <a:lnTo>
                                  <a:pt x="1039" y="9"/>
                                </a:lnTo>
                                <a:lnTo>
                                  <a:pt x="1052" y="2"/>
                                </a:lnTo>
                                <a:lnTo>
                                  <a:pt x="1067" y="0"/>
                                </a:lnTo>
                                <a:lnTo>
                                  <a:pt x="1081" y="2"/>
                                </a:lnTo>
                                <a:lnTo>
                                  <a:pt x="1095" y="9"/>
                                </a:lnTo>
                                <a:lnTo>
                                  <a:pt x="2115" y="762"/>
                                </a:lnTo>
                                <a:lnTo>
                                  <a:pt x="2128" y="775"/>
                                </a:lnTo>
                                <a:lnTo>
                                  <a:pt x="2134" y="792"/>
                                </a:lnTo>
                                <a:lnTo>
                                  <a:pt x="2133" y="811"/>
                                </a:lnTo>
                                <a:lnTo>
                                  <a:pt x="2125" y="828"/>
                                </a:lnTo>
                                <a:lnTo>
                                  <a:pt x="2069" y="903"/>
                                </a:lnTo>
                                <a:lnTo>
                                  <a:pt x="2055" y="916"/>
                                </a:lnTo>
                                <a:lnTo>
                                  <a:pt x="2038" y="9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79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" name="Freeform 411"/>
                        <wps:cNvSpPr>
                          <a:spLocks/>
                        </wps:cNvSpPr>
                        <wps:spPr bwMode="auto">
                          <a:xfrm>
                            <a:off x="2270" y="606"/>
                            <a:ext cx="2135" cy="922"/>
                          </a:xfrm>
                          <a:custGeom>
                            <a:avLst/>
                            <a:gdLst>
                              <a:gd name="T0" fmla="+- 0 4386 2271"/>
                              <a:gd name="T1" fmla="*/ T0 w 2135"/>
                              <a:gd name="T2" fmla="+- 0 1368 606"/>
                              <a:gd name="T3" fmla="*/ 1368 h 922"/>
                              <a:gd name="T4" fmla="+- 0 3366 2271"/>
                              <a:gd name="T5" fmla="*/ T4 w 2135"/>
                              <a:gd name="T6" fmla="+- 0 615 606"/>
                              <a:gd name="T7" fmla="*/ 615 h 922"/>
                              <a:gd name="T8" fmla="+- 0 3352 2271"/>
                              <a:gd name="T9" fmla="*/ T8 w 2135"/>
                              <a:gd name="T10" fmla="+- 0 609 606"/>
                              <a:gd name="T11" fmla="*/ 609 h 922"/>
                              <a:gd name="T12" fmla="+- 0 3338 2271"/>
                              <a:gd name="T13" fmla="*/ T12 w 2135"/>
                              <a:gd name="T14" fmla="+- 0 606 606"/>
                              <a:gd name="T15" fmla="*/ 606 h 922"/>
                              <a:gd name="T16" fmla="+- 0 3323 2271"/>
                              <a:gd name="T17" fmla="*/ T16 w 2135"/>
                              <a:gd name="T18" fmla="+- 0 609 606"/>
                              <a:gd name="T19" fmla="*/ 609 h 922"/>
                              <a:gd name="T20" fmla="+- 0 3310 2271"/>
                              <a:gd name="T21" fmla="*/ T20 w 2135"/>
                              <a:gd name="T22" fmla="+- 0 615 606"/>
                              <a:gd name="T23" fmla="*/ 615 h 922"/>
                              <a:gd name="T24" fmla="+- 0 2289 2271"/>
                              <a:gd name="T25" fmla="*/ T24 w 2135"/>
                              <a:gd name="T26" fmla="+- 0 1368 606"/>
                              <a:gd name="T27" fmla="*/ 1368 h 922"/>
                              <a:gd name="T28" fmla="+- 0 2277 2271"/>
                              <a:gd name="T29" fmla="*/ T28 w 2135"/>
                              <a:gd name="T30" fmla="+- 0 1381 606"/>
                              <a:gd name="T31" fmla="*/ 1381 h 922"/>
                              <a:gd name="T32" fmla="+- 0 2271 2271"/>
                              <a:gd name="T33" fmla="*/ T32 w 2135"/>
                              <a:gd name="T34" fmla="+- 0 1398 606"/>
                              <a:gd name="T35" fmla="*/ 1398 h 922"/>
                              <a:gd name="T36" fmla="+- 0 2271 2271"/>
                              <a:gd name="T37" fmla="*/ T36 w 2135"/>
                              <a:gd name="T38" fmla="+- 0 1417 606"/>
                              <a:gd name="T39" fmla="*/ 1417 h 922"/>
                              <a:gd name="T40" fmla="+- 0 2279 2271"/>
                              <a:gd name="T41" fmla="*/ T40 w 2135"/>
                              <a:gd name="T42" fmla="+- 0 1434 606"/>
                              <a:gd name="T43" fmla="*/ 1434 h 922"/>
                              <a:gd name="T44" fmla="+- 0 2336 2271"/>
                              <a:gd name="T45" fmla="*/ T44 w 2135"/>
                              <a:gd name="T46" fmla="+- 0 1509 606"/>
                              <a:gd name="T47" fmla="*/ 1509 h 922"/>
                              <a:gd name="T48" fmla="+- 0 2349 2271"/>
                              <a:gd name="T49" fmla="*/ T48 w 2135"/>
                              <a:gd name="T50" fmla="+- 0 1522 606"/>
                              <a:gd name="T51" fmla="*/ 1522 h 922"/>
                              <a:gd name="T52" fmla="+- 0 2366 2271"/>
                              <a:gd name="T53" fmla="*/ T52 w 2135"/>
                              <a:gd name="T54" fmla="+- 0 1528 606"/>
                              <a:gd name="T55" fmla="*/ 1528 h 922"/>
                              <a:gd name="T56" fmla="+- 0 2385 2271"/>
                              <a:gd name="T57" fmla="*/ T56 w 2135"/>
                              <a:gd name="T58" fmla="+- 0 1527 606"/>
                              <a:gd name="T59" fmla="*/ 1527 h 922"/>
                              <a:gd name="T60" fmla="+- 0 2402 2271"/>
                              <a:gd name="T61" fmla="*/ T60 w 2135"/>
                              <a:gd name="T62" fmla="+- 0 1519 606"/>
                              <a:gd name="T63" fmla="*/ 1519 h 922"/>
                              <a:gd name="T64" fmla="+- 0 3310 2271"/>
                              <a:gd name="T65" fmla="*/ T64 w 2135"/>
                              <a:gd name="T66" fmla="+- 0 850 606"/>
                              <a:gd name="T67" fmla="*/ 850 h 922"/>
                              <a:gd name="T68" fmla="+- 0 3323 2271"/>
                              <a:gd name="T69" fmla="*/ T68 w 2135"/>
                              <a:gd name="T70" fmla="+- 0 843 606"/>
                              <a:gd name="T71" fmla="*/ 843 h 922"/>
                              <a:gd name="T72" fmla="+- 0 3338 2271"/>
                              <a:gd name="T73" fmla="*/ T72 w 2135"/>
                              <a:gd name="T74" fmla="+- 0 841 606"/>
                              <a:gd name="T75" fmla="*/ 841 h 922"/>
                              <a:gd name="T76" fmla="+- 0 3352 2271"/>
                              <a:gd name="T77" fmla="*/ T76 w 2135"/>
                              <a:gd name="T78" fmla="+- 0 843 606"/>
                              <a:gd name="T79" fmla="*/ 843 h 922"/>
                              <a:gd name="T80" fmla="+- 0 3366 2271"/>
                              <a:gd name="T81" fmla="*/ T80 w 2135"/>
                              <a:gd name="T82" fmla="+- 0 850 606"/>
                              <a:gd name="T83" fmla="*/ 850 h 922"/>
                              <a:gd name="T84" fmla="+- 0 4274 2271"/>
                              <a:gd name="T85" fmla="*/ T84 w 2135"/>
                              <a:gd name="T86" fmla="+- 0 1519 606"/>
                              <a:gd name="T87" fmla="*/ 1519 h 922"/>
                              <a:gd name="T88" fmla="+- 0 4291 2271"/>
                              <a:gd name="T89" fmla="*/ T88 w 2135"/>
                              <a:gd name="T90" fmla="+- 0 1527 606"/>
                              <a:gd name="T91" fmla="*/ 1527 h 922"/>
                              <a:gd name="T92" fmla="+- 0 4396 2271"/>
                              <a:gd name="T93" fmla="*/ T92 w 2135"/>
                              <a:gd name="T94" fmla="+- 0 1434 606"/>
                              <a:gd name="T95" fmla="*/ 1434 h 922"/>
                              <a:gd name="T96" fmla="+- 0 4405 2271"/>
                              <a:gd name="T97" fmla="*/ T96 w 2135"/>
                              <a:gd name="T98" fmla="+- 0 1398 606"/>
                              <a:gd name="T99" fmla="*/ 1398 h 922"/>
                              <a:gd name="T100" fmla="+- 0 4399 2271"/>
                              <a:gd name="T101" fmla="*/ T100 w 2135"/>
                              <a:gd name="T102" fmla="+- 0 1381 606"/>
                              <a:gd name="T103" fmla="*/ 1381 h 922"/>
                              <a:gd name="T104" fmla="+- 0 4386 2271"/>
                              <a:gd name="T105" fmla="*/ T104 w 2135"/>
                              <a:gd name="T106" fmla="+- 0 1368 606"/>
                              <a:gd name="T107" fmla="*/ 1368 h 9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135" h="922">
                                <a:moveTo>
                                  <a:pt x="2115" y="762"/>
                                </a:moveTo>
                                <a:lnTo>
                                  <a:pt x="1095" y="9"/>
                                </a:lnTo>
                                <a:lnTo>
                                  <a:pt x="1081" y="3"/>
                                </a:lnTo>
                                <a:lnTo>
                                  <a:pt x="1067" y="0"/>
                                </a:lnTo>
                                <a:lnTo>
                                  <a:pt x="1052" y="3"/>
                                </a:lnTo>
                                <a:lnTo>
                                  <a:pt x="1039" y="9"/>
                                </a:lnTo>
                                <a:lnTo>
                                  <a:pt x="18" y="762"/>
                                </a:lnTo>
                                <a:lnTo>
                                  <a:pt x="6" y="775"/>
                                </a:lnTo>
                                <a:lnTo>
                                  <a:pt x="0" y="792"/>
                                </a:lnTo>
                                <a:lnTo>
                                  <a:pt x="0" y="811"/>
                                </a:lnTo>
                                <a:lnTo>
                                  <a:pt x="8" y="828"/>
                                </a:lnTo>
                                <a:lnTo>
                                  <a:pt x="65" y="903"/>
                                </a:lnTo>
                                <a:lnTo>
                                  <a:pt x="78" y="916"/>
                                </a:lnTo>
                                <a:lnTo>
                                  <a:pt x="95" y="922"/>
                                </a:lnTo>
                                <a:lnTo>
                                  <a:pt x="114" y="921"/>
                                </a:lnTo>
                                <a:lnTo>
                                  <a:pt x="131" y="913"/>
                                </a:lnTo>
                                <a:lnTo>
                                  <a:pt x="1039" y="244"/>
                                </a:lnTo>
                                <a:lnTo>
                                  <a:pt x="1052" y="237"/>
                                </a:lnTo>
                                <a:lnTo>
                                  <a:pt x="1067" y="235"/>
                                </a:lnTo>
                                <a:lnTo>
                                  <a:pt x="1081" y="237"/>
                                </a:lnTo>
                                <a:lnTo>
                                  <a:pt x="1095" y="244"/>
                                </a:lnTo>
                                <a:lnTo>
                                  <a:pt x="2003" y="913"/>
                                </a:lnTo>
                                <a:lnTo>
                                  <a:pt x="2020" y="921"/>
                                </a:lnTo>
                                <a:lnTo>
                                  <a:pt x="2125" y="828"/>
                                </a:lnTo>
                                <a:lnTo>
                                  <a:pt x="2134" y="792"/>
                                </a:lnTo>
                                <a:lnTo>
                                  <a:pt x="2128" y="775"/>
                                </a:lnTo>
                                <a:lnTo>
                                  <a:pt x="2115" y="76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924">
                            <a:solidFill>
                              <a:srgbClr val="00043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" name="Freeform 410"/>
                        <wps:cNvSpPr>
                          <a:spLocks/>
                        </wps:cNvSpPr>
                        <wps:spPr bwMode="auto">
                          <a:xfrm>
                            <a:off x="3809" y="634"/>
                            <a:ext cx="234" cy="480"/>
                          </a:xfrm>
                          <a:custGeom>
                            <a:avLst/>
                            <a:gdLst>
                              <a:gd name="T0" fmla="+- 0 4043 3809"/>
                              <a:gd name="T1" fmla="*/ T0 w 234"/>
                              <a:gd name="T2" fmla="+- 0 1114 635"/>
                              <a:gd name="T3" fmla="*/ 1114 h 480"/>
                              <a:gd name="T4" fmla="+- 0 3809 3809"/>
                              <a:gd name="T5" fmla="*/ T4 w 234"/>
                              <a:gd name="T6" fmla="+- 0 942 635"/>
                              <a:gd name="T7" fmla="*/ 942 h 480"/>
                              <a:gd name="T8" fmla="+- 0 3809 3809"/>
                              <a:gd name="T9" fmla="*/ T8 w 234"/>
                              <a:gd name="T10" fmla="+- 0 646 635"/>
                              <a:gd name="T11" fmla="*/ 646 h 480"/>
                              <a:gd name="T12" fmla="+- 0 3820 3809"/>
                              <a:gd name="T13" fmla="*/ T12 w 234"/>
                              <a:gd name="T14" fmla="+- 0 635 635"/>
                              <a:gd name="T15" fmla="*/ 635 h 480"/>
                              <a:gd name="T16" fmla="+- 0 4031 3809"/>
                              <a:gd name="T17" fmla="*/ T16 w 234"/>
                              <a:gd name="T18" fmla="+- 0 635 635"/>
                              <a:gd name="T19" fmla="*/ 635 h 480"/>
                              <a:gd name="T20" fmla="+- 0 4043 3809"/>
                              <a:gd name="T21" fmla="*/ T20 w 234"/>
                              <a:gd name="T22" fmla="+- 0 646 635"/>
                              <a:gd name="T23" fmla="*/ 646 h 480"/>
                              <a:gd name="T24" fmla="+- 0 4043 3809"/>
                              <a:gd name="T25" fmla="*/ T24 w 234"/>
                              <a:gd name="T26" fmla="+- 0 1114 635"/>
                              <a:gd name="T27" fmla="*/ 1114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4" h="480">
                                <a:moveTo>
                                  <a:pt x="234" y="479"/>
                                </a:moveTo>
                                <a:lnTo>
                                  <a:pt x="0" y="307"/>
                                </a:lnTo>
                                <a:lnTo>
                                  <a:pt x="0" y="11"/>
                                </a:lnTo>
                                <a:lnTo>
                                  <a:pt x="11" y="0"/>
                                </a:lnTo>
                                <a:lnTo>
                                  <a:pt x="222" y="0"/>
                                </a:lnTo>
                                <a:lnTo>
                                  <a:pt x="234" y="11"/>
                                </a:lnTo>
                                <a:lnTo>
                                  <a:pt x="234" y="4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" name="Freeform 409"/>
                        <wps:cNvSpPr>
                          <a:spLocks/>
                        </wps:cNvSpPr>
                        <wps:spPr bwMode="auto">
                          <a:xfrm>
                            <a:off x="3809" y="635"/>
                            <a:ext cx="234" cy="480"/>
                          </a:xfrm>
                          <a:custGeom>
                            <a:avLst/>
                            <a:gdLst>
                              <a:gd name="T0" fmla="+- 0 3809 3809"/>
                              <a:gd name="T1" fmla="*/ T0 w 234"/>
                              <a:gd name="T2" fmla="+- 0 942 635"/>
                              <a:gd name="T3" fmla="*/ 942 h 480"/>
                              <a:gd name="T4" fmla="+- 0 3809 3809"/>
                              <a:gd name="T5" fmla="*/ T4 w 234"/>
                              <a:gd name="T6" fmla="+- 0 660 635"/>
                              <a:gd name="T7" fmla="*/ 660 h 480"/>
                              <a:gd name="T8" fmla="+- 0 3809 3809"/>
                              <a:gd name="T9" fmla="*/ T8 w 234"/>
                              <a:gd name="T10" fmla="+- 0 646 635"/>
                              <a:gd name="T11" fmla="*/ 646 h 480"/>
                              <a:gd name="T12" fmla="+- 0 3820 3809"/>
                              <a:gd name="T13" fmla="*/ T12 w 234"/>
                              <a:gd name="T14" fmla="+- 0 635 635"/>
                              <a:gd name="T15" fmla="*/ 635 h 480"/>
                              <a:gd name="T16" fmla="+- 0 3834 3809"/>
                              <a:gd name="T17" fmla="*/ T16 w 234"/>
                              <a:gd name="T18" fmla="+- 0 635 635"/>
                              <a:gd name="T19" fmla="*/ 635 h 480"/>
                              <a:gd name="T20" fmla="+- 0 4017 3809"/>
                              <a:gd name="T21" fmla="*/ T20 w 234"/>
                              <a:gd name="T22" fmla="+- 0 635 635"/>
                              <a:gd name="T23" fmla="*/ 635 h 480"/>
                              <a:gd name="T24" fmla="+- 0 4031 3809"/>
                              <a:gd name="T25" fmla="*/ T24 w 234"/>
                              <a:gd name="T26" fmla="+- 0 635 635"/>
                              <a:gd name="T27" fmla="*/ 635 h 480"/>
                              <a:gd name="T28" fmla="+- 0 4043 3809"/>
                              <a:gd name="T29" fmla="*/ T28 w 234"/>
                              <a:gd name="T30" fmla="+- 0 646 635"/>
                              <a:gd name="T31" fmla="*/ 646 h 480"/>
                              <a:gd name="T32" fmla="+- 0 4043 3809"/>
                              <a:gd name="T33" fmla="*/ T32 w 234"/>
                              <a:gd name="T34" fmla="+- 0 660 635"/>
                              <a:gd name="T35" fmla="*/ 660 h 480"/>
                              <a:gd name="T36" fmla="+- 0 4043 3809"/>
                              <a:gd name="T37" fmla="*/ T36 w 234"/>
                              <a:gd name="T38" fmla="+- 0 1114 635"/>
                              <a:gd name="T39" fmla="*/ 1114 h 480"/>
                              <a:gd name="T40" fmla="+- 0 3809 3809"/>
                              <a:gd name="T41" fmla="*/ T40 w 234"/>
                              <a:gd name="T42" fmla="+- 0 942 635"/>
                              <a:gd name="T43" fmla="*/ 942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34" h="480">
                                <a:moveTo>
                                  <a:pt x="0" y="307"/>
                                </a:moveTo>
                                <a:lnTo>
                                  <a:pt x="0" y="25"/>
                                </a:lnTo>
                                <a:lnTo>
                                  <a:pt x="0" y="11"/>
                                </a:lnTo>
                                <a:lnTo>
                                  <a:pt x="11" y="0"/>
                                </a:lnTo>
                                <a:lnTo>
                                  <a:pt x="25" y="0"/>
                                </a:lnTo>
                                <a:lnTo>
                                  <a:pt x="208" y="0"/>
                                </a:lnTo>
                                <a:lnTo>
                                  <a:pt x="222" y="0"/>
                                </a:lnTo>
                                <a:lnTo>
                                  <a:pt x="234" y="11"/>
                                </a:lnTo>
                                <a:lnTo>
                                  <a:pt x="234" y="25"/>
                                </a:lnTo>
                                <a:lnTo>
                                  <a:pt x="234" y="479"/>
                                </a:lnTo>
                                <a:lnTo>
                                  <a:pt x="0" y="3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944">
                            <a:solidFill>
                              <a:srgbClr val="00043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" name="AutoShape 408"/>
                        <wps:cNvSpPr>
                          <a:spLocks/>
                        </wps:cNvSpPr>
                        <wps:spPr bwMode="auto">
                          <a:xfrm>
                            <a:off x="2447" y="1615"/>
                            <a:ext cx="1098" cy="1096"/>
                          </a:xfrm>
                          <a:custGeom>
                            <a:avLst/>
                            <a:gdLst>
                              <a:gd name="T0" fmla="+- 0 2922 2448"/>
                              <a:gd name="T1" fmla="*/ T0 w 1098"/>
                              <a:gd name="T2" fmla="+- 0 2706 1616"/>
                              <a:gd name="T3" fmla="*/ 2706 h 1096"/>
                              <a:gd name="T4" fmla="+- 0 2783 2448"/>
                              <a:gd name="T5" fmla="*/ T4 w 1098"/>
                              <a:gd name="T6" fmla="+- 0 2668 1616"/>
                              <a:gd name="T7" fmla="*/ 2668 h 1096"/>
                              <a:gd name="T8" fmla="+- 0 2661 2448"/>
                              <a:gd name="T9" fmla="*/ T8 w 1098"/>
                              <a:gd name="T10" fmla="+- 0 2597 1616"/>
                              <a:gd name="T11" fmla="*/ 2597 h 1096"/>
                              <a:gd name="T12" fmla="+- 0 2562 2448"/>
                              <a:gd name="T13" fmla="*/ T12 w 1098"/>
                              <a:gd name="T14" fmla="+- 0 2498 1616"/>
                              <a:gd name="T15" fmla="*/ 2498 h 1096"/>
                              <a:gd name="T16" fmla="+- 0 2491 2448"/>
                              <a:gd name="T17" fmla="*/ T16 w 1098"/>
                              <a:gd name="T18" fmla="+- 0 2376 1616"/>
                              <a:gd name="T19" fmla="*/ 2376 h 1096"/>
                              <a:gd name="T20" fmla="+- 0 2453 2448"/>
                              <a:gd name="T21" fmla="*/ T20 w 1098"/>
                              <a:gd name="T22" fmla="+- 0 2238 1616"/>
                              <a:gd name="T23" fmla="*/ 2238 h 1096"/>
                              <a:gd name="T24" fmla="+- 0 2453 2448"/>
                              <a:gd name="T25" fmla="*/ T24 w 1098"/>
                              <a:gd name="T26" fmla="+- 0 2089 1616"/>
                              <a:gd name="T27" fmla="*/ 2089 h 1096"/>
                              <a:gd name="T28" fmla="+- 0 2491 2448"/>
                              <a:gd name="T29" fmla="*/ T28 w 1098"/>
                              <a:gd name="T30" fmla="+- 0 1950 1616"/>
                              <a:gd name="T31" fmla="*/ 1950 h 1096"/>
                              <a:gd name="T32" fmla="+- 0 2562 2448"/>
                              <a:gd name="T33" fmla="*/ T32 w 1098"/>
                              <a:gd name="T34" fmla="+- 0 1829 1616"/>
                              <a:gd name="T35" fmla="*/ 1829 h 1096"/>
                              <a:gd name="T36" fmla="+- 0 2661 2448"/>
                              <a:gd name="T37" fmla="*/ T36 w 1098"/>
                              <a:gd name="T38" fmla="+- 0 1730 1616"/>
                              <a:gd name="T39" fmla="*/ 1730 h 1096"/>
                              <a:gd name="T40" fmla="+- 0 2783 2448"/>
                              <a:gd name="T41" fmla="*/ T40 w 1098"/>
                              <a:gd name="T42" fmla="+- 0 1659 1616"/>
                              <a:gd name="T43" fmla="*/ 1659 h 1096"/>
                              <a:gd name="T44" fmla="+- 0 2922 2448"/>
                              <a:gd name="T45" fmla="*/ T44 w 1098"/>
                              <a:gd name="T46" fmla="+- 0 1621 1616"/>
                              <a:gd name="T47" fmla="*/ 1621 h 1096"/>
                              <a:gd name="T48" fmla="+- 0 3072 2448"/>
                              <a:gd name="T49" fmla="*/ T48 w 1098"/>
                              <a:gd name="T50" fmla="+- 0 1621 1616"/>
                              <a:gd name="T51" fmla="*/ 1621 h 1096"/>
                              <a:gd name="T52" fmla="+- 0 3213 2448"/>
                              <a:gd name="T53" fmla="*/ T52 w 1098"/>
                              <a:gd name="T54" fmla="+- 0 1660 1616"/>
                              <a:gd name="T55" fmla="*/ 1660 h 1096"/>
                              <a:gd name="T56" fmla="+- 0 3337 2448"/>
                              <a:gd name="T57" fmla="*/ T56 w 1098"/>
                              <a:gd name="T58" fmla="+- 0 1734 1616"/>
                              <a:gd name="T59" fmla="*/ 1734 h 1096"/>
                              <a:gd name="T60" fmla="+- 0 2996 2448"/>
                              <a:gd name="T61" fmla="*/ T60 w 1098"/>
                              <a:gd name="T62" fmla="+- 0 1738 1616"/>
                              <a:gd name="T63" fmla="*/ 1738 h 1096"/>
                              <a:gd name="T64" fmla="+- 0 2848 2448"/>
                              <a:gd name="T65" fmla="*/ T64 w 1098"/>
                              <a:gd name="T66" fmla="+- 0 1765 1616"/>
                              <a:gd name="T67" fmla="*/ 1765 h 1096"/>
                              <a:gd name="T68" fmla="+- 0 2722 2448"/>
                              <a:gd name="T69" fmla="*/ T68 w 1098"/>
                              <a:gd name="T70" fmla="+- 0 1838 1616"/>
                              <a:gd name="T71" fmla="*/ 1838 h 1096"/>
                              <a:gd name="T72" fmla="+- 0 2629 2448"/>
                              <a:gd name="T73" fmla="*/ T72 w 1098"/>
                              <a:gd name="T74" fmla="+- 0 1949 1616"/>
                              <a:gd name="T75" fmla="*/ 1949 h 1096"/>
                              <a:gd name="T76" fmla="+- 0 2577 2448"/>
                              <a:gd name="T77" fmla="*/ T76 w 1098"/>
                              <a:gd name="T78" fmla="+- 0 2087 1616"/>
                              <a:gd name="T79" fmla="*/ 2087 h 1096"/>
                              <a:gd name="T80" fmla="+- 0 2577 2448"/>
                              <a:gd name="T81" fmla="*/ T80 w 1098"/>
                              <a:gd name="T82" fmla="+- 0 2240 1616"/>
                              <a:gd name="T83" fmla="*/ 2240 h 1096"/>
                              <a:gd name="T84" fmla="+- 0 2629 2448"/>
                              <a:gd name="T85" fmla="*/ T84 w 1098"/>
                              <a:gd name="T86" fmla="+- 0 2378 1616"/>
                              <a:gd name="T87" fmla="*/ 2378 h 1096"/>
                              <a:gd name="T88" fmla="+- 0 2722 2448"/>
                              <a:gd name="T89" fmla="*/ T88 w 1098"/>
                              <a:gd name="T90" fmla="+- 0 2488 1616"/>
                              <a:gd name="T91" fmla="*/ 2488 h 1096"/>
                              <a:gd name="T92" fmla="+- 0 2848 2448"/>
                              <a:gd name="T93" fmla="*/ T92 w 1098"/>
                              <a:gd name="T94" fmla="+- 0 2562 1616"/>
                              <a:gd name="T95" fmla="*/ 2562 h 1096"/>
                              <a:gd name="T96" fmla="+- 0 2996 2448"/>
                              <a:gd name="T97" fmla="*/ T96 w 1098"/>
                              <a:gd name="T98" fmla="+- 0 2589 1616"/>
                              <a:gd name="T99" fmla="*/ 2589 h 1096"/>
                              <a:gd name="T100" fmla="+- 0 3337 2448"/>
                              <a:gd name="T101" fmla="*/ T100 w 1098"/>
                              <a:gd name="T102" fmla="+- 0 2592 1616"/>
                              <a:gd name="T103" fmla="*/ 2592 h 1096"/>
                              <a:gd name="T104" fmla="+- 0 3213 2448"/>
                              <a:gd name="T105" fmla="*/ T104 w 1098"/>
                              <a:gd name="T106" fmla="+- 0 2666 1616"/>
                              <a:gd name="T107" fmla="*/ 2666 h 1096"/>
                              <a:gd name="T108" fmla="+- 0 3072 2448"/>
                              <a:gd name="T109" fmla="*/ T108 w 1098"/>
                              <a:gd name="T110" fmla="+- 0 2706 1616"/>
                              <a:gd name="T111" fmla="*/ 2706 h 1096"/>
                              <a:gd name="T112" fmla="+- 0 3341 2448"/>
                              <a:gd name="T113" fmla="*/ T112 w 1098"/>
                              <a:gd name="T114" fmla="+- 0 2589 1616"/>
                              <a:gd name="T115" fmla="*/ 2589 h 1096"/>
                              <a:gd name="T116" fmla="+- 0 3066 2448"/>
                              <a:gd name="T117" fmla="*/ T116 w 1098"/>
                              <a:gd name="T118" fmla="+- 0 2583 1616"/>
                              <a:gd name="T119" fmla="*/ 2583 h 1096"/>
                              <a:gd name="T120" fmla="+- 0 3193 2448"/>
                              <a:gd name="T121" fmla="*/ T120 w 1098"/>
                              <a:gd name="T122" fmla="+- 0 2540 1616"/>
                              <a:gd name="T123" fmla="*/ 2540 h 1096"/>
                              <a:gd name="T124" fmla="+- 0 3273 2448"/>
                              <a:gd name="T125" fmla="*/ T124 w 1098"/>
                              <a:gd name="T126" fmla="+- 0 2486 1616"/>
                              <a:gd name="T127" fmla="*/ 2486 h 1096"/>
                              <a:gd name="T128" fmla="+- 0 3317 2448"/>
                              <a:gd name="T129" fmla="*/ T128 w 1098"/>
                              <a:gd name="T130" fmla="+- 0 2442 1616"/>
                              <a:gd name="T131" fmla="*/ 2442 h 1096"/>
                              <a:gd name="T132" fmla="+- 0 3339 2448"/>
                              <a:gd name="T133" fmla="*/ T132 w 1098"/>
                              <a:gd name="T134" fmla="+- 0 2415 1616"/>
                              <a:gd name="T135" fmla="*/ 2415 h 1096"/>
                              <a:gd name="T136" fmla="+- 0 3344 2448"/>
                              <a:gd name="T137" fmla="*/ T136 w 1098"/>
                              <a:gd name="T138" fmla="+- 0 2409 1616"/>
                              <a:gd name="T139" fmla="*/ 2409 h 1096"/>
                              <a:gd name="T140" fmla="+- 0 3401 2448"/>
                              <a:gd name="T141" fmla="*/ T140 w 1098"/>
                              <a:gd name="T142" fmla="+- 0 2294 1616"/>
                              <a:gd name="T143" fmla="*/ 2294 h 1096"/>
                              <a:gd name="T144" fmla="+- 0 3422 2448"/>
                              <a:gd name="T145" fmla="*/ T144 w 1098"/>
                              <a:gd name="T146" fmla="+- 0 2163 1616"/>
                              <a:gd name="T147" fmla="*/ 2163 h 1096"/>
                              <a:gd name="T148" fmla="+- 0 3399 2448"/>
                              <a:gd name="T149" fmla="*/ T148 w 1098"/>
                              <a:gd name="T150" fmla="+- 0 2027 1616"/>
                              <a:gd name="T151" fmla="*/ 2027 h 1096"/>
                              <a:gd name="T152" fmla="+- 0 3337 2448"/>
                              <a:gd name="T153" fmla="*/ T152 w 1098"/>
                              <a:gd name="T154" fmla="+- 0 1908 1616"/>
                              <a:gd name="T155" fmla="*/ 1908 h 1096"/>
                              <a:gd name="T156" fmla="+- 0 3193 2448"/>
                              <a:gd name="T157" fmla="*/ T156 w 1098"/>
                              <a:gd name="T158" fmla="+- 0 1786 1616"/>
                              <a:gd name="T159" fmla="*/ 1786 h 1096"/>
                              <a:gd name="T160" fmla="+- 0 3066 2448"/>
                              <a:gd name="T161" fmla="*/ T160 w 1098"/>
                              <a:gd name="T162" fmla="+- 0 1744 1616"/>
                              <a:gd name="T163" fmla="*/ 1744 h 1096"/>
                              <a:gd name="T164" fmla="+- 0 3340 2448"/>
                              <a:gd name="T165" fmla="*/ T164 w 1098"/>
                              <a:gd name="T166" fmla="+- 0 1738 1616"/>
                              <a:gd name="T167" fmla="*/ 1738 h 1096"/>
                              <a:gd name="T168" fmla="+- 0 3466 2448"/>
                              <a:gd name="T169" fmla="*/ T168 w 1098"/>
                              <a:gd name="T170" fmla="+- 0 1880 1616"/>
                              <a:gd name="T171" fmla="*/ 1880 h 1096"/>
                              <a:gd name="T172" fmla="+- 0 3524 2448"/>
                              <a:gd name="T173" fmla="*/ T172 w 1098"/>
                              <a:gd name="T174" fmla="+- 0 2014 1616"/>
                              <a:gd name="T175" fmla="*/ 2014 h 1096"/>
                              <a:gd name="T176" fmla="+- 0 3545 2448"/>
                              <a:gd name="T177" fmla="*/ T176 w 1098"/>
                              <a:gd name="T178" fmla="+- 0 2163 1616"/>
                              <a:gd name="T179" fmla="*/ 2163 h 1096"/>
                              <a:gd name="T180" fmla="+- 0 3524 2448"/>
                              <a:gd name="T181" fmla="*/ T180 w 1098"/>
                              <a:gd name="T182" fmla="+- 0 2313 1616"/>
                              <a:gd name="T183" fmla="*/ 2313 h 1096"/>
                              <a:gd name="T184" fmla="+- 0 3466 2448"/>
                              <a:gd name="T185" fmla="*/ T184 w 1098"/>
                              <a:gd name="T186" fmla="+- 0 2446 1616"/>
                              <a:gd name="T187" fmla="*/ 2446 h 1096"/>
                              <a:gd name="T188" fmla="+- 0 3404 2448"/>
                              <a:gd name="T189" fmla="*/ T188 w 1098"/>
                              <a:gd name="T190" fmla="+- 0 2529 1616"/>
                              <a:gd name="T191" fmla="*/ 2529 h 1096"/>
                              <a:gd name="T192" fmla="+- 0 3360 2448"/>
                              <a:gd name="T193" fmla="*/ T192 w 1098"/>
                              <a:gd name="T194" fmla="+- 0 2573 1616"/>
                              <a:gd name="T195" fmla="*/ 2573 h 10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098" h="1096">
                                <a:moveTo>
                                  <a:pt x="548" y="1095"/>
                                </a:moveTo>
                                <a:lnTo>
                                  <a:pt x="474" y="1090"/>
                                </a:lnTo>
                                <a:lnTo>
                                  <a:pt x="403" y="1076"/>
                                </a:lnTo>
                                <a:lnTo>
                                  <a:pt x="335" y="1052"/>
                                </a:lnTo>
                                <a:lnTo>
                                  <a:pt x="272" y="1020"/>
                                </a:lnTo>
                                <a:lnTo>
                                  <a:pt x="213" y="981"/>
                                </a:lnTo>
                                <a:lnTo>
                                  <a:pt x="160" y="935"/>
                                </a:lnTo>
                                <a:lnTo>
                                  <a:pt x="114" y="882"/>
                                </a:lnTo>
                                <a:lnTo>
                                  <a:pt x="75" y="824"/>
                                </a:lnTo>
                                <a:lnTo>
                                  <a:pt x="43" y="760"/>
                                </a:lnTo>
                                <a:lnTo>
                                  <a:pt x="19" y="693"/>
                                </a:lnTo>
                                <a:lnTo>
                                  <a:pt x="5" y="622"/>
                                </a:lnTo>
                                <a:lnTo>
                                  <a:pt x="0" y="547"/>
                                </a:lnTo>
                                <a:lnTo>
                                  <a:pt x="5" y="473"/>
                                </a:lnTo>
                                <a:lnTo>
                                  <a:pt x="19" y="402"/>
                                </a:lnTo>
                                <a:lnTo>
                                  <a:pt x="43" y="334"/>
                                </a:lnTo>
                                <a:lnTo>
                                  <a:pt x="75" y="271"/>
                                </a:lnTo>
                                <a:lnTo>
                                  <a:pt x="114" y="213"/>
                                </a:lnTo>
                                <a:lnTo>
                                  <a:pt x="160" y="160"/>
                                </a:lnTo>
                                <a:lnTo>
                                  <a:pt x="213" y="114"/>
                                </a:lnTo>
                                <a:lnTo>
                                  <a:pt x="272" y="74"/>
                                </a:lnTo>
                                <a:lnTo>
                                  <a:pt x="335" y="43"/>
                                </a:lnTo>
                                <a:lnTo>
                                  <a:pt x="403" y="19"/>
                                </a:lnTo>
                                <a:lnTo>
                                  <a:pt x="474" y="5"/>
                                </a:lnTo>
                                <a:lnTo>
                                  <a:pt x="548" y="0"/>
                                </a:lnTo>
                                <a:lnTo>
                                  <a:pt x="624" y="5"/>
                                </a:lnTo>
                                <a:lnTo>
                                  <a:pt x="697" y="20"/>
                                </a:lnTo>
                                <a:lnTo>
                                  <a:pt x="765" y="44"/>
                                </a:lnTo>
                                <a:lnTo>
                                  <a:pt x="830" y="77"/>
                                </a:lnTo>
                                <a:lnTo>
                                  <a:pt x="889" y="118"/>
                                </a:lnTo>
                                <a:lnTo>
                                  <a:pt x="892" y="122"/>
                                </a:lnTo>
                                <a:lnTo>
                                  <a:pt x="548" y="122"/>
                                </a:lnTo>
                                <a:lnTo>
                                  <a:pt x="472" y="129"/>
                                </a:lnTo>
                                <a:lnTo>
                                  <a:pt x="400" y="149"/>
                                </a:lnTo>
                                <a:lnTo>
                                  <a:pt x="333" y="180"/>
                                </a:lnTo>
                                <a:lnTo>
                                  <a:pt x="274" y="222"/>
                                </a:lnTo>
                                <a:lnTo>
                                  <a:pt x="223" y="273"/>
                                </a:lnTo>
                                <a:lnTo>
                                  <a:pt x="181" y="333"/>
                                </a:lnTo>
                                <a:lnTo>
                                  <a:pt x="149" y="399"/>
                                </a:lnTo>
                                <a:lnTo>
                                  <a:pt x="129" y="471"/>
                                </a:lnTo>
                                <a:lnTo>
                                  <a:pt x="122" y="547"/>
                                </a:lnTo>
                                <a:lnTo>
                                  <a:pt x="129" y="624"/>
                                </a:lnTo>
                                <a:lnTo>
                                  <a:pt x="149" y="696"/>
                                </a:lnTo>
                                <a:lnTo>
                                  <a:pt x="181" y="762"/>
                                </a:lnTo>
                                <a:lnTo>
                                  <a:pt x="223" y="821"/>
                                </a:lnTo>
                                <a:lnTo>
                                  <a:pt x="274" y="872"/>
                                </a:lnTo>
                                <a:lnTo>
                                  <a:pt x="333" y="914"/>
                                </a:lnTo>
                                <a:lnTo>
                                  <a:pt x="400" y="946"/>
                                </a:lnTo>
                                <a:lnTo>
                                  <a:pt x="472" y="966"/>
                                </a:lnTo>
                                <a:lnTo>
                                  <a:pt x="548" y="973"/>
                                </a:lnTo>
                                <a:lnTo>
                                  <a:pt x="893" y="973"/>
                                </a:lnTo>
                                <a:lnTo>
                                  <a:pt x="889" y="976"/>
                                </a:lnTo>
                                <a:lnTo>
                                  <a:pt x="830" y="1017"/>
                                </a:lnTo>
                                <a:lnTo>
                                  <a:pt x="765" y="1050"/>
                                </a:lnTo>
                                <a:lnTo>
                                  <a:pt x="697" y="1075"/>
                                </a:lnTo>
                                <a:lnTo>
                                  <a:pt x="624" y="1090"/>
                                </a:lnTo>
                                <a:lnTo>
                                  <a:pt x="548" y="1095"/>
                                </a:lnTo>
                                <a:close/>
                                <a:moveTo>
                                  <a:pt x="893" y="973"/>
                                </a:moveTo>
                                <a:lnTo>
                                  <a:pt x="548" y="973"/>
                                </a:lnTo>
                                <a:lnTo>
                                  <a:pt x="618" y="967"/>
                                </a:lnTo>
                                <a:lnTo>
                                  <a:pt x="684" y="951"/>
                                </a:lnTo>
                                <a:lnTo>
                                  <a:pt x="745" y="924"/>
                                </a:lnTo>
                                <a:lnTo>
                                  <a:pt x="801" y="889"/>
                                </a:lnTo>
                                <a:lnTo>
                                  <a:pt x="825" y="870"/>
                                </a:lnTo>
                                <a:lnTo>
                                  <a:pt x="848" y="849"/>
                                </a:lnTo>
                                <a:lnTo>
                                  <a:pt x="869" y="826"/>
                                </a:lnTo>
                                <a:lnTo>
                                  <a:pt x="889" y="802"/>
                                </a:lnTo>
                                <a:lnTo>
                                  <a:pt x="891" y="799"/>
                                </a:lnTo>
                                <a:lnTo>
                                  <a:pt x="893" y="796"/>
                                </a:lnTo>
                                <a:lnTo>
                                  <a:pt x="896" y="793"/>
                                </a:lnTo>
                                <a:lnTo>
                                  <a:pt x="929" y="738"/>
                                </a:lnTo>
                                <a:lnTo>
                                  <a:pt x="953" y="678"/>
                                </a:lnTo>
                                <a:lnTo>
                                  <a:pt x="969" y="614"/>
                                </a:lnTo>
                                <a:lnTo>
                                  <a:pt x="974" y="547"/>
                                </a:lnTo>
                                <a:lnTo>
                                  <a:pt x="968" y="477"/>
                                </a:lnTo>
                                <a:lnTo>
                                  <a:pt x="951" y="411"/>
                                </a:lnTo>
                                <a:lnTo>
                                  <a:pt x="925" y="349"/>
                                </a:lnTo>
                                <a:lnTo>
                                  <a:pt x="889" y="292"/>
                                </a:lnTo>
                                <a:lnTo>
                                  <a:pt x="801" y="205"/>
                                </a:lnTo>
                                <a:lnTo>
                                  <a:pt x="745" y="170"/>
                                </a:lnTo>
                                <a:lnTo>
                                  <a:pt x="684" y="144"/>
                                </a:lnTo>
                                <a:lnTo>
                                  <a:pt x="618" y="128"/>
                                </a:lnTo>
                                <a:lnTo>
                                  <a:pt x="548" y="122"/>
                                </a:lnTo>
                                <a:lnTo>
                                  <a:pt x="892" y="122"/>
                                </a:lnTo>
                                <a:lnTo>
                                  <a:pt x="976" y="205"/>
                                </a:lnTo>
                                <a:lnTo>
                                  <a:pt x="1018" y="264"/>
                                </a:lnTo>
                                <a:lnTo>
                                  <a:pt x="1051" y="329"/>
                                </a:lnTo>
                                <a:lnTo>
                                  <a:pt x="1076" y="398"/>
                                </a:lnTo>
                                <a:lnTo>
                                  <a:pt x="1091" y="471"/>
                                </a:lnTo>
                                <a:lnTo>
                                  <a:pt x="1097" y="547"/>
                                </a:lnTo>
                                <a:lnTo>
                                  <a:pt x="1091" y="624"/>
                                </a:lnTo>
                                <a:lnTo>
                                  <a:pt x="1076" y="697"/>
                                </a:lnTo>
                                <a:lnTo>
                                  <a:pt x="1051" y="766"/>
                                </a:lnTo>
                                <a:lnTo>
                                  <a:pt x="1018" y="830"/>
                                </a:lnTo>
                                <a:lnTo>
                                  <a:pt x="976" y="889"/>
                                </a:lnTo>
                                <a:lnTo>
                                  <a:pt x="956" y="913"/>
                                </a:lnTo>
                                <a:lnTo>
                                  <a:pt x="935" y="935"/>
                                </a:lnTo>
                                <a:lnTo>
                                  <a:pt x="912" y="957"/>
                                </a:lnTo>
                                <a:lnTo>
                                  <a:pt x="893" y="9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5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" name="AutoShape 407"/>
                        <wps:cNvSpPr>
                          <a:spLocks/>
                        </wps:cNvSpPr>
                        <wps:spPr bwMode="auto">
                          <a:xfrm>
                            <a:off x="2447" y="1615"/>
                            <a:ext cx="1098" cy="1096"/>
                          </a:xfrm>
                          <a:custGeom>
                            <a:avLst/>
                            <a:gdLst>
                              <a:gd name="T0" fmla="+- 0 3466 2448"/>
                              <a:gd name="T1" fmla="*/ T0 w 1098"/>
                              <a:gd name="T2" fmla="+- 0 1880 1616"/>
                              <a:gd name="T3" fmla="*/ 1880 h 1096"/>
                              <a:gd name="T4" fmla="+- 0 3524 2448"/>
                              <a:gd name="T5" fmla="*/ T4 w 1098"/>
                              <a:gd name="T6" fmla="+- 0 2014 1616"/>
                              <a:gd name="T7" fmla="*/ 2014 h 1096"/>
                              <a:gd name="T8" fmla="+- 0 3545 2448"/>
                              <a:gd name="T9" fmla="*/ T8 w 1098"/>
                              <a:gd name="T10" fmla="+- 0 2163 1616"/>
                              <a:gd name="T11" fmla="*/ 2163 h 1096"/>
                              <a:gd name="T12" fmla="+- 0 3524 2448"/>
                              <a:gd name="T13" fmla="*/ T12 w 1098"/>
                              <a:gd name="T14" fmla="+- 0 2313 1616"/>
                              <a:gd name="T15" fmla="*/ 2313 h 1096"/>
                              <a:gd name="T16" fmla="+- 0 3466 2448"/>
                              <a:gd name="T17" fmla="*/ T16 w 1098"/>
                              <a:gd name="T18" fmla="+- 0 2446 1616"/>
                              <a:gd name="T19" fmla="*/ 2446 h 1096"/>
                              <a:gd name="T20" fmla="+- 0 3404 2448"/>
                              <a:gd name="T21" fmla="*/ T20 w 1098"/>
                              <a:gd name="T22" fmla="+- 0 2529 1616"/>
                              <a:gd name="T23" fmla="*/ 2529 h 1096"/>
                              <a:gd name="T24" fmla="+- 0 3360 2448"/>
                              <a:gd name="T25" fmla="*/ T24 w 1098"/>
                              <a:gd name="T26" fmla="+- 0 2573 1616"/>
                              <a:gd name="T27" fmla="*/ 2573 h 1096"/>
                              <a:gd name="T28" fmla="+- 0 3278 2448"/>
                              <a:gd name="T29" fmla="*/ T28 w 1098"/>
                              <a:gd name="T30" fmla="+- 0 2633 1616"/>
                              <a:gd name="T31" fmla="*/ 2633 h 1096"/>
                              <a:gd name="T32" fmla="+- 0 3145 2448"/>
                              <a:gd name="T33" fmla="*/ T32 w 1098"/>
                              <a:gd name="T34" fmla="+- 0 2691 1616"/>
                              <a:gd name="T35" fmla="*/ 2691 h 1096"/>
                              <a:gd name="T36" fmla="+- 0 2996 2448"/>
                              <a:gd name="T37" fmla="*/ T36 w 1098"/>
                              <a:gd name="T38" fmla="+- 0 2711 1616"/>
                              <a:gd name="T39" fmla="*/ 2711 h 1096"/>
                              <a:gd name="T40" fmla="+- 0 2851 2448"/>
                              <a:gd name="T41" fmla="*/ T40 w 1098"/>
                              <a:gd name="T42" fmla="+- 0 2692 1616"/>
                              <a:gd name="T43" fmla="*/ 2692 h 1096"/>
                              <a:gd name="T44" fmla="+- 0 2719 2448"/>
                              <a:gd name="T45" fmla="*/ T44 w 1098"/>
                              <a:gd name="T46" fmla="+- 0 2636 1616"/>
                              <a:gd name="T47" fmla="*/ 2636 h 1096"/>
                              <a:gd name="T48" fmla="+- 0 2608 2448"/>
                              <a:gd name="T49" fmla="*/ T48 w 1098"/>
                              <a:gd name="T50" fmla="+- 0 2551 1616"/>
                              <a:gd name="T51" fmla="*/ 2551 h 1096"/>
                              <a:gd name="T52" fmla="+- 0 2523 2448"/>
                              <a:gd name="T53" fmla="*/ T52 w 1098"/>
                              <a:gd name="T54" fmla="+- 0 2440 1616"/>
                              <a:gd name="T55" fmla="*/ 2440 h 1096"/>
                              <a:gd name="T56" fmla="+- 0 2467 2448"/>
                              <a:gd name="T57" fmla="*/ T56 w 1098"/>
                              <a:gd name="T58" fmla="+- 0 2309 1616"/>
                              <a:gd name="T59" fmla="*/ 2309 h 1096"/>
                              <a:gd name="T60" fmla="+- 0 2448 2448"/>
                              <a:gd name="T61" fmla="*/ T60 w 1098"/>
                              <a:gd name="T62" fmla="+- 0 2163 1616"/>
                              <a:gd name="T63" fmla="*/ 2163 h 1096"/>
                              <a:gd name="T64" fmla="+- 0 2467 2448"/>
                              <a:gd name="T65" fmla="*/ T64 w 1098"/>
                              <a:gd name="T66" fmla="+- 0 2018 1616"/>
                              <a:gd name="T67" fmla="*/ 2018 h 1096"/>
                              <a:gd name="T68" fmla="+- 0 2523 2448"/>
                              <a:gd name="T69" fmla="*/ T68 w 1098"/>
                              <a:gd name="T70" fmla="+- 0 1887 1616"/>
                              <a:gd name="T71" fmla="*/ 1887 h 1096"/>
                              <a:gd name="T72" fmla="+- 0 2608 2448"/>
                              <a:gd name="T73" fmla="*/ T72 w 1098"/>
                              <a:gd name="T74" fmla="+- 0 1776 1616"/>
                              <a:gd name="T75" fmla="*/ 1776 h 1096"/>
                              <a:gd name="T76" fmla="+- 0 2719 2448"/>
                              <a:gd name="T77" fmla="*/ T76 w 1098"/>
                              <a:gd name="T78" fmla="+- 0 1690 1616"/>
                              <a:gd name="T79" fmla="*/ 1690 h 1096"/>
                              <a:gd name="T80" fmla="+- 0 2851 2448"/>
                              <a:gd name="T81" fmla="*/ T80 w 1098"/>
                              <a:gd name="T82" fmla="+- 0 1635 1616"/>
                              <a:gd name="T83" fmla="*/ 1635 h 1096"/>
                              <a:gd name="T84" fmla="+- 0 2996 2448"/>
                              <a:gd name="T85" fmla="*/ T84 w 1098"/>
                              <a:gd name="T86" fmla="+- 0 1616 1616"/>
                              <a:gd name="T87" fmla="*/ 1616 h 1096"/>
                              <a:gd name="T88" fmla="+- 0 3145 2448"/>
                              <a:gd name="T89" fmla="*/ T88 w 1098"/>
                              <a:gd name="T90" fmla="+- 0 1636 1616"/>
                              <a:gd name="T91" fmla="*/ 1636 h 1096"/>
                              <a:gd name="T92" fmla="+- 0 3278 2448"/>
                              <a:gd name="T93" fmla="*/ T92 w 1098"/>
                              <a:gd name="T94" fmla="+- 0 1694 1616"/>
                              <a:gd name="T95" fmla="*/ 1694 h 1096"/>
                              <a:gd name="T96" fmla="+- 0 3249 2448"/>
                              <a:gd name="T97" fmla="*/ T96 w 1098"/>
                              <a:gd name="T98" fmla="+- 0 1821 1616"/>
                              <a:gd name="T99" fmla="*/ 1821 h 1096"/>
                              <a:gd name="T100" fmla="+- 0 3132 2448"/>
                              <a:gd name="T101" fmla="*/ T100 w 1098"/>
                              <a:gd name="T102" fmla="+- 0 1760 1616"/>
                              <a:gd name="T103" fmla="*/ 1760 h 1096"/>
                              <a:gd name="T104" fmla="+- 0 2996 2448"/>
                              <a:gd name="T105" fmla="*/ T104 w 1098"/>
                              <a:gd name="T106" fmla="+- 0 1738 1616"/>
                              <a:gd name="T107" fmla="*/ 1738 h 1096"/>
                              <a:gd name="T108" fmla="+- 0 2848 2448"/>
                              <a:gd name="T109" fmla="*/ T108 w 1098"/>
                              <a:gd name="T110" fmla="+- 0 1765 1616"/>
                              <a:gd name="T111" fmla="*/ 1765 h 1096"/>
                              <a:gd name="T112" fmla="+- 0 2722 2448"/>
                              <a:gd name="T113" fmla="*/ T112 w 1098"/>
                              <a:gd name="T114" fmla="+- 0 1838 1616"/>
                              <a:gd name="T115" fmla="*/ 1838 h 1096"/>
                              <a:gd name="T116" fmla="+- 0 2629 2448"/>
                              <a:gd name="T117" fmla="*/ T116 w 1098"/>
                              <a:gd name="T118" fmla="+- 0 1949 1616"/>
                              <a:gd name="T119" fmla="*/ 1949 h 1096"/>
                              <a:gd name="T120" fmla="+- 0 2577 2448"/>
                              <a:gd name="T121" fmla="*/ T120 w 1098"/>
                              <a:gd name="T122" fmla="+- 0 2087 1616"/>
                              <a:gd name="T123" fmla="*/ 2087 h 1096"/>
                              <a:gd name="T124" fmla="+- 0 2577 2448"/>
                              <a:gd name="T125" fmla="*/ T124 w 1098"/>
                              <a:gd name="T126" fmla="+- 0 2240 1616"/>
                              <a:gd name="T127" fmla="*/ 2240 h 1096"/>
                              <a:gd name="T128" fmla="+- 0 2629 2448"/>
                              <a:gd name="T129" fmla="*/ T128 w 1098"/>
                              <a:gd name="T130" fmla="+- 0 2378 1616"/>
                              <a:gd name="T131" fmla="*/ 2378 h 1096"/>
                              <a:gd name="T132" fmla="+- 0 2722 2448"/>
                              <a:gd name="T133" fmla="*/ T132 w 1098"/>
                              <a:gd name="T134" fmla="+- 0 2488 1616"/>
                              <a:gd name="T135" fmla="*/ 2488 h 1096"/>
                              <a:gd name="T136" fmla="+- 0 2848 2448"/>
                              <a:gd name="T137" fmla="*/ T136 w 1098"/>
                              <a:gd name="T138" fmla="+- 0 2562 1616"/>
                              <a:gd name="T139" fmla="*/ 2562 h 1096"/>
                              <a:gd name="T140" fmla="+- 0 2996 2448"/>
                              <a:gd name="T141" fmla="*/ T140 w 1098"/>
                              <a:gd name="T142" fmla="+- 0 2589 1616"/>
                              <a:gd name="T143" fmla="*/ 2589 h 1096"/>
                              <a:gd name="T144" fmla="+- 0 3132 2448"/>
                              <a:gd name="T145" fmla="*/ T144 w 1098"/>
                              <a:gd name="T146" fmla="+- 0 2567 1616"/>
                              <a:gd name="T147" fmla="*/ 2567 h 1096"/>
                              <a:gd name="T148" fmla="+- 0 3249 2448"/>
                              <a:gd name="T149" fmla="*/ T148 w 1098"/>
                              <a:gd name="T150" fmla="+- 0 2505 1616"/>
                              <a:gd name="T151" fmla="*/ 2505 h 1096"/>
                              <a:gd name="T152" fmla="+- 0 3296 2448"/>
                              <a:gd name="T153" fmla="*/ T152 w 1098"/>
                              <a:gd name="T154" fmla="+- 0 2465 1616"/>
                              <a:gd name="T155" fmla="*/ 2465 h 1096"/>
                              <a:gd name="T156" fmla="+- 0 3337 2448"/>
                              <a:gd name="T157" fmla="*/ T156 w 1098"/>
                              <a:gd name="T158" fmla="+- 0 2418 1616"/>
                              <a:gd name="T159" fmla="*/ 2418 h 1096"/>
                              <a:gd name="T160" fmla="+- 0 3341 2448"/>
                              <a:gd name="T161" fmla="*/ T160 w 1098"/>
                              <a:gd name="T162" fmla="+- 0 2412 1616"/>
                              <a:gd name="T163" fmla="*/ 2412 h 1096"/>
                              <a:gd name="T164" fmla="+- 0 3377 2448"/>
                              <a:gd name="T165" fmla="*/ T164 w 1098"/>
                              <a:gd name="T166" fmla="+- 0 2354 1616"/>
                              <a:gd name="T167" fmla="*/ 2354 h 1096"/>
                              <a:gd name="T168" fmla="+- 0 3417 2448"/>
                              <a:gd name="T169" fmla="*/ T168 w 1098"/>
                              <a:gd name="T170" fmla="+- 0 2230 1616"/>
                              <a:gd name="T171" fmla="*/ 2230 h 1096"/>
                              <a:gd name="T172" fmla="+- 0 3416 2448"/>
                              <a:gd name="T173" fmla="*/ T172 w 1098"/>
                              <a:gd name="T174" fmla="+- 0 2093 1616"/>
                              <a:gd name="T175" fmla="*/ 2093 h 1096"/>
                              <a:gd name="T176" fmla="+- 0 3373 2448"/>
                              <a:gd name="T177" fmla="*/ T176 w 1098"/>
                              <a:gd name="T178" fmla="+- 0 1965 1616"/>
                              <a:gd name="T179" fmla="*/ 1965 h 10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1098" h="1096">
                                <a:moveTo>
                                  <a:pt x="976" y="205"/>
                                </a:moveTo>
                                <a:lnTo>
                                  <a:pt x="1018" y="264"/>
                                </a:lnTo>
                                <a:lnTo>
                                  <a:pt x="1051" y="329"/>
                                </a:lnTo>
                                <a:lnTo>
                                  <a:pt x="1076" y="398"/>
                                </a:lnTo>
                                <a:lnTo>
                                  <a:pt x="1091" y="471"/>
                                </a:lnTo>
                                <a:lnTo>
                                  <a:pt x="1097" y="547"/>
                                </a:lnTo>
                                <a:lnTo>
                                  <a:pt x="1091" y="624"/>
                                </a:lnTo>
                                <a:lnTo>
                                  <a:pt x="1076" y="697"/>
                                </a:lnTo>
                                <a:lnTo>
                                  <a:pt x="1051" y="766"/>
                                </a:lnTo>
                                <a:lnTo>
                                  <a:pt x="1018" y="830"/>
                                </a:lnTo>
                                <a:lnTo>
                                  <a:pt x="976" y="889"/>
                                </a:lnTo>
                                <a:lnTo>
                                  <a:pt x="956" y="913"/>
                                </a:lnTo>
                                <a:lnTo>
                                  <a:pt x="935" y="935"/>
                                </a:lnTo>
                                <a:lnTo>
                                  <a:pt x="912" y="957"/>
                                </a:lnTo>
                                <a:lnTo>
                                  <a:pt x="889" y="976"/>
                                </a:lnTo>
                                <a:lnTo>
                                  <a:pt x="830" y="1017"/>
                                </a:lnTo>
                                <a:lnTo>
                                  <a:pt x="765" y="1050"/>
                                </a:lnTo>
                                <a:lnTo>
                                  <a:pt x="697" y="1075"/>
                                </a:lnTo>
                                <a:lnTo>
                                  <a:pt x="624" y="1090"/>
                                </a:lnTo>
                                <a:lnTo>
                                  <a:pt x="548" y="1095"/>
                                </a:lnTo>
                                <a:lnTo>
                                  <a:pt x="474" y="1090"/>
                                </a:lnTo>
                                <a:lnTo>
                                  <a:pt x="403" y="1076"/>
                                </a:lnTo>
                                <a:lnTo>
                                  <a:pt x="335" y="1052"/>
                                </a:lnTo>
                                <a:lnTo>
                                  <a:pt x="271" y="1020"/>
                                </a:lnTo>
                                <a:lnTo>
                                  <a:pt x="213" y="981"/>
                                </a:lnTo>
                                <a:lnTo>
                                  <a:pt x="160" y="935"/>
                                </a:lnTo>
                                <a:lnTo>
                                  <a:pt x="114" y="882"/>
                                </a:lnTo>
                                <a:lnTo>
                                  <a:pt x="75" y="824"/>
                                </a:lnTo>
                                <a:lnTo>
                                  <a:pt x="43" y="760"/>
                                </a:lnTo>
                                <a:lnTo>
                                  <a:pt x="19" y="693"/>
                                </a:lnTo>
                                <a:lnTo>
                                  <a:pt x="5" y="622"/>
                                </a:lnTo>
                                <a:lnTo>
                                  <a:pt x="0" y="547"/>
                                </a:lnTo>
                                <a:lnTo>
                                  <a:pt x="5" y="473"/>
                                </a:lnTo>
                                <a:lnTo>
                                  <a:pt x="19" y="402"/>
                                </a:lnTo>
                                <a:lnTo>
                                  <a:pt x="43" y="334"/>
                                </a:lnTo>
                                <a:lnTo>
                                  <a:pt x="75" y="271"/>
                                </a:lnTo>
                                <a:lnTo>
                                  <a:pt x="114" y="213"/>
                                </a:lnTo>
                                <a:lnTo>
                                  <a:pt x="160" y="160"/>
                                </a:lnTo>
                                <a:lnTo>
                                  <a:pt x="213" y="114"/>
                                </a:lnTo>
                                <a:lnTo>
                                  <a:pt x="271" y="74"/>
                                </a:lnTo>
                                <a:lnTo>
                                  <a:pt x="335" y="43"/>
                                </a:lnTo>
                                <a:lnTo>
                                  <a:pt x="403" y="19"/>
                                </a:lnTo>
                                <a:lnTo>
                                  <a:pt x="474" y="5"/>
                                </a:lnTo>
                                <a:lnTo>
                                  <a:pt x="548" y="0"/>
                                </a:lnTo>
                                <a:lnTo>
                                  <a:pt x="624" y="5"/>
                                </a:lnTo>
                                <a:lnTo>
                                  <a:pt x="697" y="20"/>
                                </a:lnTo>
                                <a:lnTo>
                                  <a:pt x="765" y="44"/>
                                </a:lnTo>
                                <a:lnTo>
                                  <a:pt x="830" y="78"/>
                                </a:lnTo>
                                <a:lnTo>
                                  <a:pt x="889" y="118"/>
                                </a:lnTo>
                                <a:moveTo>
                                  <a:pt x="801" y="205"/>
                                </a:moveTo>
                                <a:lnTo>
                                  <a:pt x="745" y="170"/>
                                </a:lnTo>
                                <a:lnTo>
                                  <a:pt x="684" y="144"/>
                                </a:lnTo>
                                <a:lnTo>
                                  <a:pt x="618" y="128"/>
                                </a:lnTo>
                                <a:lnTo>
                                  <a:pt x="548" y="122"/>
                                </a:lnTo>
                                <a:lnTo>
                                  <a:pt x="472" y="129"/>
                                </a:lnTo>
                                <a:lnTo>
                                  <a:pt x="400" y="149"/>
                                </a:lnTo>
                                <a:lnTo>
                                  <a:pt x="333" y="180"/>
                                </a:lnTo>
                                <a:lnTo>
                                  <a:pt x="274" y="222"/>
                                </a:lnTo>
                                <a:lnTo>
                                  <a:pt x="223" y="273"/>
                                </a:lnTo>
                                <a:lnTo>
                                  <a:pt x="181" y="333"/>
                                </a:lnTo>
                                <a:lnTo>
                                  <a:pt x="149" y="399"/>
                                </a:lnTo>
                                <a:lnTo>
                                  <a:pt x="129" y="471"/>
                                </a:lnTo>
                                <a:lnTo>
                                  <a:pt x="122" y="547"/>
                                </a:lnTo>
                                <a:lnTo>
                                  <a:pt x="129" y="624"/>
                                </a:lnTo>
                                <a:lnTo>
                                  <a:pt x="149" y="696"/>
                                </a:lnTo>
                                <a:lnTo>
                                  <a:pt x="181" y="762"/>
                                </a:lnTo>
                                <a:lnTo>
                                  <a:pt x="223" y="821"/>
                                </a:lnTo>
                                <a:lnTo>
                                  <a:pt x="274" y="872"/>
                                </a:lnTo>
                                <a:lnTo>
                                  <a:pt x="333" y="914"/>
                                </a:lnTo>
                                <a:lnTo>
                                  <a:pt x="400" y="946"/>
                                </a:lnTo>
                                <a:lnTo>
                                  <a:pt x="472" y="966"/>
                                </a:lnTo>
                                <a:lnTo>
                                  <a:pt x="548" y="973"/>
                                </a:lnTo>
                                <a:lnTo>
                                  <a:pt x="618" y="967"/>
                                </a:lnTo>
                                <a:lnTo>
                                  <a:pt x="684" y="951"/>
                                </a:lnTo>
                                <a:lnTo>
                                  <a:pt x="745" y="924"/>
                                </a:lnTo>
                                <a:lnTo>
                                  <a:pt x="801" y="889"/>
                                </a:lnTo>
                                <a:lnTo>
                                  <a:pt x="825" y="870"/>
                                </a:lnTo>
                                <a:lnTo>
                                  <a:pt x="848" y="849"/>
                                </a:lnTo>
                                <a:lnTo>
                                  <a:pt x="869" y="826"/>
                                </a:lnTo>
                                <a:lnTo>
                                  <a:pt x="889" y="802"/>
                                </a:lnTo>
                                <a:lnTo>
                                  <a:pt x="891" y="799"/>
                                </a:lnTo>
                                <a:lnTo>
                                  <a:pt x="893" y="796"/>
                                </a:lnTo>
                                <a:lnTo>
                                  <a:pt x="896" y="793"/>
                                </a:lnTo>
                                <a:lnTo>
                                  <a:pt x="929" y="738"/>
                                </a:lnTo>
                                <a:lnTo>
                                  <a:pt x="953" y="678"/>
                                </a:lnTo>
                                <a:lnTo>
                                  <a:pt x="969" y="614"/>
                                </a:lnTo>
                                <a:lnTo>
                                  <a:pt x="974" y="547"/>
                                </a:lnTo>
                                <a:lnTo>
                                  <a:pt x="968" y="477"/>
                                </a:lnTo>
                                <a:lnTo>
                                  <a:pt x="951" y="411"/>
                                </a:lnTo>
                                <a:lnTo>
                                  <a:pt x="925" y="349"/>
                                </a:lnTo>
                                <a:lnTo>
                                  <a:pt x="889" y="292"/>
                                </a:lnTo>
                              </a:path>
                            </a:pathLst>
                          </a:custGeom>
                          <a:noFill/>
                          <a:ln w="23934">
                            <a:solidFill>
                              <a:srgbClr val="00043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AutoShape 406"/>
                        <wps:cNvSpPr>
                          <a:spLocks/>
                        </wps:cNvSpPr>
                        <wps:spPr bwMode="auto">
                          <a:xfrm>
                            <a:off x="3128" y="1616"/>
                            <a:ext cx="1097" cy="1095"/>
                          </a:xfrm>
                          <a:custGeom>
                            <a:avLst/>
                            <a:gdLst>
                              <a:gd name="T0" fmla="+- 0 3635 3129"/>
                              <a:gd name="T1" fmla="*/ T0 w 1097"/>
                              <a:gd name="T2" fmla="+- 0 2710 1617"/>
                              <a:gd name="T3" fmla="*/ 2710 h 1095"/>
                              <a:gd name="T4" fmla="+- 0 3554 3129"/>
                              <a:gd name="T5" fmla="*/ T4 w 1097"/>
                              <a:gd name="T6" fmla="+- 0 2697 1617"/>
                              <a:gd name="T7" fmla="*/ 2697 h 1095"/>
                              <a:gd name="T8" fmla="+- 0 3468 3129"/>
                              <a:gd name="T9" fmla="*/ T8 w 1097"/>
                              <a:gd name="T10" fmla="+- 0 2669 1617"/>
                              <a:gd name="T11" fmla="*/ 2669 h 1095"/>
                              <a:gd name="T12" fmla="+- 0 3379 3129"/>
                              <a:gd name="T13" fmla="*/ T12 w 1097"/>
                              <a:gd name="T14" fmla="+- 0 2621 1617"/>
                              <a:gd name="T15" fmla="*/ 2621 h 1095"/>
                              <a:gd name="T16" fmla="+- 0 3327 3129"/>
                              <a:gd name="T17" fmla="*/ T16 w 1097"/>
                              <a:gd name="T18" fmla="+- 0 2581 1617"/>
                              <a:gd name="T19" fmla="*/ 2581 h 1095"/>
                              <a:gd name="T20" fmla="+- 0 3306 3129"/>
                              <a:gd name="T21" fmla="*/ T20 w 1097"/>
                              <a:gd name="T22" fmla="+- 0 2562 1617"/>
                              <a:gd name="T23" fmla="*/ 2562 h 1095"/>
                              <a:gd name="T24" fmla="+- 0 3289 3129"/>
                              <a:gd name="T25" fmla="*/ T24 w 1097"/>
                              <a:gd name="T26" fmla="+- 0 2545 1617"/>
                              <a:gd name="T27" fmla="*/ 2545 h 1095"/>
                              <a:gd name="T28" fmla="+- 0 3270 3129"/>
                              <a:gd name="T29" fmla="*/ T28 w 1097"/>
                              <a:gd name="T30" fmla="+- 0 2525 1617"/>
                              <a:gd name="T31" fmla="*/ 2525 h 1095"/>
                              <a:gd name="T32" fmla="+- 0 3251 3129"/>
                              <a:gd name="T33" fmla="*/ T32 w 1097"/>
                              <a:gd name="T34" fmla="+- 0 2504 1617"/>
                              <a:gd name="T35" fmla="*/ 2504 h 1095"/>
                              <a:gd name="T36" fmla="+- 0 3199 3129"/>
                              <a:gd name="T37" fmla="*/ T36 w 1097"/>
                              <a:gd name="T38" fmla="+- 0 2430 1617"/>
                              <a:gd name="T39" fmla="*/ 2430 h 1095"/>
                              <a:gd name="T40" fmla="+- 0 3161 3129"/>
                              <a:gd name="T41" fmla="*/ T40 w 1097"/>
                              <a:gd name="T42" fmla="+- 0 2348 1617"/>
                              <a:gd name="T43" fmla="*/ 2348 h 1095"/>
                              <a:gd name="T44" fmla="+- 0 3137 3129"/>
                              <a:gd name="T45" fmla="*/ T44 w 1097"/>
                              <a:gd name="T46" fmla="+- 0 2258 1617"/>
                              <a:gd name="T47" fmla="*/ 2258 h 1095"/>
                              <a:gd name="T48" fmla="+- 0 3129 3129"/>
                              <a:gd name="T49" fmla="*/ T48 w 1097"/>
                              <a:gd name="T50" fmla="+- 0 2163 1617"/>
                              <a:gd name="T51" fmla="*/ 2163 h 1095"/>
                              <a:gd name="T52" fmla="+- 0 3149 3129"/>
                              <a:gd name="T53" fmla="*/ T52 w 1097"/>
                              <a:gd name="T54" fmla="+- 0 2014 1617"/>
                              <a:gd name="T55" fmla="*/ 2014 h 1095"/>
                              <a:gd name="T56" fmla="+- 0 3208 3129"/>
                              <a:gd name="T57" fmla="*/ T56 w 1097"/>
                              <a:gd name="T58" fmla="+- 0 1880 1617"/>
                              <a:gd name="T59" fmla="*/ 1880 h 1095"/>
                              <a:gd name="T60" fmla="+- 0 3269 3129"/>
                              <a:gd name="T61" fmla="*/ T60 w 1097"/>
                              <a:gd name="T62" fmla="+- 0 1798 1617"/>
                              <a:gd name="T63" fmla="*/ 1798 h 1095"/>
                              <a:gd name="T64" fmla="+- 0 3313 3129"/>
                              <a:gd name="T65" fmla="*/ T64 w 1097"/>
                              <a:gd name="T66" fmla="+- 0 1754 1617"/>
                              <a:gd name="T67" fmla="*/ 1754 h 1095"/>
                              <a:gd name="T68" fmla="+- 0 3403 3129"/>
                              <a:gd name="T69" fmla="*/ T68 w 1097"/>
                              <a:gd name="T70" fmla="+- 0 1689 1617"/>
                              <a:gd name="T71" fmla="*/ 1689 h 1095"/>
                              <a:gd name="T72" fmla="+- 0 3555 3129"/>
                              <a:gd name="T73" fmla="*/ T72 w 1097"/>
                              <a:gd name="T74" fmla="+- 0 1629 1617"/>
                              <a:gd name="T75" fmla="*/ 1629 h 1095"/>
                              <a:gd name="T76" fmla="+- 0 3726 3129"/>
                              <a:gd name="T77" fmla="*/ T76 w 1097"/>
                              <a:gd name="T78" fmla="+- 0 1618 1617"/>
                              <a:gd name="T79" fmla="*/ 1618 h 1095"/>
                              <a:gd name="T80" fmla="+- 0 3878 3129"/>
                              <a:gd name="T81" fmla="*/ T80 w 1097"/>
                              <a:gd name="T82" fmla="+- 0 1654 1617"/>
                              <a:gd name="T83" fmla="*/ 1654 h 1095"/>
                              <a:gd name="T84" fmla="+- 0 4011 3129"/>
                              <a:gd name="T85" fmla="*/ T84 w 1097"/>
                              <a:gd name="T86" fmla="+- 0 1729 1617"/>
                              <a:gd name="T87" fmla="*/ 1729 h 1095"/>
                              <a:gd name="T88" fmla="+- 0 3677 3129"/>
                              <a:gd name="T89" fmla="*/ T88 w 1097"/>
                              <a:gd name="T90" fmla="+- 0 1738 1617"/>
                              <a:gd name="T91" fmla="*/ 1738 h 1095"/>
                              <a:gd name="T92" fmla="+- 0 3542 3129"/>
                              <a:gd name="T93" fmla="*/ T92 w 1097"/>
                              <a:gd name="T94" fmla="+- 0 1760 1617"/>
                              <a:gd name="T95" fmla="*/ 1760 h 1095"/>
                              <a:gd name="T96" fmla="+- 0 3424 3129"/>
                              <a:gd name="T97" fmla="*/ T96 w 1097"/>
                              <a:gd name="T98" fmla="+- 0 1821 1617"/>
                              <a:gd name="T99" fmla="*/ 1821 h 1095"/>
                              <a:gd name="T100" fmla="+- 0 3377 3129"/>
                              <a:gd name="T101" fmla="*/ T100 w 1097"/>
                              <a:gd name="T102" fmla="+- 0 1862 1617"/>
                              <a:gd name="T103" fmla="*/ 1862 h 1095"/>
                              <a:gd name="T104" fmla="+- 0 3337 3129"/>
                              <a:gd name="T105" fmla="*/ T104 w 1097"/>
                              <a:gd name="T106" fmla="+- 0 1908 1617"/>
                              <a:gd name="T107" fmla="*/ 1908 h 1095"/>
                              <a:gd name="T108" fmla="+- 0 3274 3129"/>
                              <a:gd name="T109" fmla="*/ T108 w 1097"/>
                              <a:gd name="T110" fmla="+- 0 2027 1617"/>
                              <a:gd name="T111" fmla="*/ 2027 h 1095"/>
                              <a:gd name="T112" fmla="+- 0 3251 3129"/>
                              <a:gd name="T113" fmla="*/ T112 w 1097"/>
                              <a:gd name="T114" fmla="+- 0 2163 1617"/>
                              <a:gd name="T115" fmla="*/ 2163 h 1095"/>
                              <a:gd name="T116" fmla="+- 0 3252 3129"/>
                              <a:gd name="T117" fmla="*/ T116 w 1097"/>
                              <a:gd name="T118" fmla="+- 0 2184 1617"/>
                              <a:gd name="T119" fmla="*/ 2184 h 1095"/>
                              <a:gd name="T120" fmla="+- 0 3289 3129"/>
                              <a:gd name="T121" fmla="*/ T120 w 1097"/>
                              <a:gd name="T122" fmla="+- 0 2333 1617"/>
                              <a:gd name="T123" fmla="*/ 2333 h 1095"/>
                              <a:gd name="T124" fmla="+- 0 3378 3129"/>
                              <a:gd name="T125" fmla="*/ T124 w 1097"/>
                              <a:gd name="T126" fmla="+- 0 2460 1617"/>
                              <a:gd name="T127" fmla="*/ 2460 h 1095"/>
                              <a:gd name="T128" fmla="+- 0 3395 3129"/>
                              <a:gd name="T129" fmla="*/ T128 w 1097"/>
                              <a:gd name="T130" fmla="+- 0 2475 1617"/>
                              <a:gd name="T131" fmla="*/ 2475 h 1095"/>
                              <a:gd name="T132" fmla="+- 0 3420 3129"/>
                              <a:gd name="T133" fmla="*/ T132 w 1097"/>
                              <a:gd name="T134" fmla="+- 0 2497 1617"/>
                              <a:gd name="T135" fmla="*/ 2497 h 1095"/>
                              <a:gd name="T136" fmla="+- 0 3485 3129"/>
                              <a:gd name="T137" fmla="*/ T136 w 1097"/>
                              <a:gd name="T138" fmla="+- 0 2539 1617"/>
                              <a:gd name="T139" fmla="*/ 2539 h 1095"/>
                              <a:gd name="T140" fmla="+- 0 3597 3129"/>
                              <a:gd name="T141" fmla="*/ T140 w 1097"/>
                              <a:gd name="T142" fmla="+- 0 2581 1617"/>
                              <a:gd name="T143" fmla="*/ 2581 h 1095"/>
                              <a:gd name="T144" fmla="+- 0 3664 3129"/>
                              <a:gd name="T145" fmla="*/ T144 w 1097"/>
                              <a:gd name="T146" fmla="+- 0 2588 1617"/>
                              <a:gd name="T147" fmla="*/ 2588 h 1095"/>
                              <a:gd name="T148" fmla="+- 0 4021 3129"/>
                              <a:gd name="T149" fmla="*/ T148 w 1097"/>
                              <a:gd name="T150" fmla="+- 0 2589 1617"/>
                              <a:gd name="T151" fmla="*/ 2589 h 1095"/>
                              <a:gd name="T152" fmla="+- 0 3945 3129"/>
                              <a:gd name="T153" fmla="*/ T152 w 1097"/>
                              <a:gd name="T154" fmla="+- 0 2642 1617"/>
                              <a:gd name="T155" fmla="*/ 2642 h 1095"/>
                              <a:gd name="T156" fmla="+- 0 3818 3129"/>
                              <a:gd name="T157" fmla="*/ T156 w 1097"/>
                              <a:gd name="T158" fmla="+- 0 2693 1617"/>
                              <a:gd name="T159" fmla="*/ 2693 h 1095"/>
                              <a:gd name="T160" fmla="+- 0 3677 3129"/>
                              <a:gd name="T161" fmla="*/ T160 w 1097"/>
                              <a:gd name="T162" fmla="+- 0 2711 1617"/>
                              <a:gd name="T163" fmla="*/ 2711 h 1095"/>
                              <a:gd name="T164" fmla="+- 0 3677 3129"/>
                              <a:gd name="T165" fmla="*/ T164 w 1097"/>
                              <a:gd name="T166" fmla="+- 0 2589 1617"/>
                              <a:gd name="T167" fmla="*/ 2589 h 1095"/>
                              <a:gd name="T168" fmla="+- 0 3826 3129"/>
                              <a:gd name="T169" fmla="*/ T168 w 1097"/>
                              <a:gd name="T170" fmla="+- 0 2562 1617"/>
                              <a:gd name="T171" fmla="*/ 2562 h 1095"/>
                              <a:gd name="T172" fmla="+- 0 3951 3129"/>
                              <a:gd name="T173" fmla="*/ T172 w 1097"/>
                              <a:gd name="T174" fmla="+- 0 2488 1617"/>
                              <a:gd name="T175" fmla="*/ 2488 h 1095"/>
                              <a:gd name="T176" fmla="+- 0 4045 3129"/>
                              <a:gd name="T177" fmla="*/ T176 w 1097"/>
                              <a:gd name="T178" fmla="+- 0 2378 1617"/>
                              <a:gd name="T179" fmla="*/ 2378 h 1095"/>
                              <a:gd name="T180" fmla="+- 0 4096 3129"/>
                              <a:gd name="T181" fmla="*/ T180 w 1097"/>
                              <a:gd name="T182" fmla="+- 0 2240 1617"/>
                              <a:gd name="T183" fmla="*/ 2240 h 1095"/>
                              <a:gd name="T184" fmla="+- 0 4096 3129"/>
                              <a:gd name="T185" fmla="*/ T184 w 1097"/>
                              <a:gd name="T186" fmla="+- 0 2087 1617"/>
                              <a:gd name="T187" fmla="*/ 2087 h 1095"/>
                              <a:gd name="T188" fmla="+- 0 4045 3129"/>
                              <a:gd name="T189" fmla="*/ T188 w 1097"/>
                              <a:gd name="T190" fmla="+- 0 1949 1617"/>
                              <a:gd name="T191" fmla="*/ 1949 h 1095"/>
                              <a:gd name="T192" fmla="+- 0 3951 3129"/>
                              <a:gd name="T193" fmla="*/ T192 w 1097"/>
                              <a:gd name="T194" fmla="+- 0 1838 1617"/>
                              <a:gd name="T195" fmla="*/ 1838 h 1095"/>
                              <a:gd name="T196" fmla="+- 0 3826 3129"/>
                              <a:gd name="T197" fmla="*/ T196 w 1097"/>
                              <a:gd name="T198" fmla="+- 0 1765 1617"/>
                              <a:gd name="T199" fmla="*/ 1765 h 1095"/>
                              <a:gd name="T200" fmla="+- 0 3677 3129"/>
                              <a:gd name="T201" fmla="*/ T200 w 1097"/>
                              <a:gd name="T202" fmla="+- 0 1738 1617"/>
                              <a:gd name="T203" fmla="*/ 1738 h 1095"/>
                              <a:gd name="T204" fmla="+- 0 4068 3129"/>
                              <a:gd name="T205" fmla="*/ T204 w 1097"/>
                              <a:gd name="T206" fmla="+- 0 1780 1617"/>
                              <a:gd name="T207" fmla="*/ 1780 h 1095"/>
                              <a:gd name="T208" fmla="+- 0 4159 3129"/>
                              <a:gd name="T209" fmla="*/ T208 w 1097"/>
                              <a:gd name="T210" fmla="+- 0 1902 1617"/>
                              <a:gd name="T211" fmla="*/ 1902 h 1095"/>
                              <a:gd name="T212" fmla="+- 0 4213 3129"/>
                              <a:gd name="T213" fmla="*/ T212 w 1097"/>
                              <a:gd name="T214" fmla="+- 0 2046 1617"/>
                              <a:gd name="T215" fmla="*/ 2046 h 1095"/>
                              <a:gd name="T216" fmla="+- 0 4225 3129"/>
                              <a:gd name="T217" fmla="*/ T216 w 1097"/>
                              <a:gd name="T218" fmla="+- 0 2197 1617"/>
                              <a:gd name="T219" fmla="*/ 2197 h 1095"/>
                              <a:gd name="T220" fmla="+- 0 4198 3129"/>
                              <a:gd name="T221" fmla="*/ T220 w 1097"/>
                              <a:gd name="T222" fmla="+- 0 2335 1617"/>
                              <a:gd name="T223" fmla="*/ 2335 h 1095"/>
                              <a:gd name="T224" fmla="+- 0 4140 3129"/>
                              <a:gd name="T225" fmla="*/ T224 w 1097"/>
                              <a:gd name="T226" fmla="+- 0 2458 1617"/>
                              <a:gd name="T227" fmla="*/ 2458 h 1095"/>
                              <a:gd name="T228" fmla="+- 0 4053 3129"/>
                              <a:gd name="T229" fmla="*/ T228 w 1097"/>
                              <a:gd name="T230" fmla="+- 0 2562 1617"/>
                              <a:gd name="T231" fmla="*/ 2562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1097" h="1095">
                                <a:moveTo>
                                  <a:pt x="548" y="1094"/>
                                </a:moveTo>
                                <a:lnTo>
                                  <a:pt x="506" y="1093"/>
                                </a:lnTo>
                                <a:lnTo>
                                  <a:pt x="465" y="1088"/>
                                </a:lnTo>
                                <a:lnTo>
                                  <a:pt x="425" y="1080"/>
                                </a:lnTo>
                                <a:lnTo>
                                  <a:pt x="386" y="1070"/>
                                </a:lnTo>
                                <a:lnTo>
                                  <a:pt x="339" y="1052"/>
                                </a:lnTo>
                                <a:lnTo>
                                  <a:pt x="293" y="1030"/>
                                </a:lnTo>
                                <a:lnTo>
                                  <a:pt x="250" y="1004"/>
                                </a:lnTo>
                                <a:lnTo>
                                  <a:pt x="209" y="973"/>
                                </a:lnTo>
                                <a:lnTo>
                                  <a:pt x="198" y="964"/>
                                </a:lnTo>
                                <a:lnTo>
                                  <a:pt x="188" y="955"/>
                                </a:lnTo>
                                <a:lnTo>
                                  <a:pt x="177" y="945"/>
                                </a:lnTo>
                                <a:lnTo>
                                  <a:pt x="167" y="935"/>
                                </a:lnTo>
                                <a:lnTo>
                                  <a:pt x="160" y="928"/>
                                </a:lnTo>
                                <a:lnTo>
                                  <a:pt x="150" y="918"/>
                                </a:lnTo>
                                <a:lnTo>
                                  <a:pt x="141" y="908"/>
                                </a:lnTo>
                                <a:lnTo>
                                  <a:pt x="131" y="897"/>
                                </a:lnTo>
                                <a:lnTo>
                                  <a:pt x="122" y="887"/>
                                </a:lnTo>
                                <a:lnTo>
                                  <a:pt x="94" y="851"/>
                                </a:lnTo>
                                <a:lnTo>
                                  <a:pt x="70" y="813"/>
                                </a:lnTo>
                                <a:lnTo>
                                  <a:pt x="49" y="773"/>
                                </a:lnTo>
                                <a:lnTo>
                                  <a:pt x="32" y="731"/>
                                </a:lnTo>
                                <a:lnTo>
                                  <a:pt x="18" y="687"/>
                                </a:lnTo>
                                <a:lnTo>
                                  <a:pt x="8" y="641"/>
                                </a:lnTo>
                                <a:lnTo>
                                  <a:pt x="2" y="594"/>
                                </a:lnTo>
                                <a:lnTo>
                                  <a:pt x="0" y="546"/>
                                </a:lnTo>
                                <a:lnTo>
                                  <a:pt x="5" y="470"/>
                                </a:lnTo>
                                <a:lnTo>
                                  <a:pt x="20" y="397"/>
                                </a:lnTo>
                                <a:lnTo>
                                  <a:pt x="45" y="328"/>
                                </a:lnTo>
                                <a:lnTo>
                                  <a:pt x="79" y="263"/>
                                </a:lnTo>
                                <a:lnTo>
                                  <a:pt x="120" y="204"/>
                                </a:lnTo>
                                <a:lnTo>
                                  <a:pt x="140" y="181"/>
                                </a:lnTo>
                                <a:lnTo>
                                  <a:pt x="161" y="158"/>
                                </a:lnTo>
                                <a:lnTo>
                                  <a:pt x="184" y="137"/>
                                </a:lnTo>
                                <a:lnTo>
                                  <a:pt x="208" y="117"/>
                                </a:lnTo>
                                <a:lnTo>
                                  <a:pt x="274" y="72"/>
                                </a:lnTo>
                                <a:lnTo>
                                  <a:pt x="348" y="37"/>
                                </a:lnTo>
                                <a:lnTo>
                                  <a:pt x="426" y="12"/>
                                </a:lnTo>
                                <a:lnTo>
                                  <a:pt x="510" y="0"/>
                                </a:lnTo>
                                <a:lnTo>
                                  <a:pt x="597" y="1"/>
                                </a:lnTo>
                                <a:lnTo>
                                  <a:pt x="675" y="13"/>
                                </a:lnTo>
                                <a:lnTo>
                                  <a:pt x="749" y="37"/>
                                </a:lnTo>
                                <a:lnTo>
                                  <a:pt x="818" y="70"/>
                                </a:lnTo>
                                <a:lnTo>
                                  <a:pt x="882" y="112"/>
                                </a:lnTo>
                                <a:lnTo>
                                  <a:pt x="892" y="121"/>
                                </a:lnTo>
                                <a:lnTo>
                                  <a:pt x="548" y="121"/>
                                </a:lnTo>
                                <a:lnTo>
                                  <a:pt x="479" y="127"/>
                                </a:lnTo>
                                <a:lnTo>
                                  <a:pt x="413" y="143"/>
                                </a:lnTo>
                                <a:lnTo>
                                  <a:pt x="351" y="169"/>
                                </a:lnTo>
                                <a:lnTo>
                                  <a:pt x="295" y="204"/>
                                </a:lnTo>
                                <a:lnTo>
                                  <a:pt x="271" y="224"/>
                                </a:lnTo>
                                <a:lnTo>
                                  <a:pt x="248" y="245"/>
                                </a:lnTo>
                                <a:lnTo>
                                  <a:pt x="227" y="267"/>
                                </a:lnTo>
                                <a:lnTo>
                                  <a:pt x="208" y="291"/>
                                </a:lnTo>
                                <a:lnTo>
                                  <a:pt x="172" y="348"/>
                                </a:lnTo>
                                <a:lnTo>
                                  <a:pt x="145" y="410"/>
                                </a:lnTo>
                                <a:lnTo>
                                  <a:pt x="128" y="476"/>
                                </a:lnTo>
                                <a:lnTo>
                                  <a:pt x="122" y="546"/>
                                </a:lnTo>
                                <a:lnTo>
                                  <a:pt x="123" y="560"/>
                                </a:lnTo>
                                <a:lnTo>
                                  <a:pt x="123" y="567"/>
                                </a:lnTo>
                                <a:lnTo>
                                  <a:pt x="134" y="644"/>
                                </a:lnTo>
                                <a:lnTo>
                                  <a:pt x="160" y="716"/>
                                </a:lnTo>
                                <a:lnTo>
                                  <a:pt x="199" y="783"/>
                                </a:lnTo>
                                <a:lnTo>
                                  <a:pt x="249" y="843"/>
                                </a:lnTo>
                                <a:lnTo>
                                  <a:pt x="253" y="846"/>
                                </a:lnTo>
                                <a:lnTo>
                                  <a:pt x="266" y="858"/>
                                </a:lnTo>
                                <a:lnTo>
                                  <a:pt x="278" y="869"/>
                                </a:lnTo>
                                <a:lnTo>
                                  <a:pt x="291" y="880"/>
                                </a:lnTo>
                                <a:lnTo>
                                  <a:pt x="305" y="890"/>
                                </a:lnTo>
                                <a:lnTo>
                                  <a:pt x="356" y="922"/>
                                </a:lnTo>
                                <a:lnTo>
                                  <a:pt x="410" y="947"/>
                                </a:lnTo>
                                <a:lnTo>
                                  <a:pt x="468" y="964"/>
                                </a:lnTo>
                                <a:lnTo>
                                  <a:pt x="528" y="971"/>
                                </a:lnTo>
                                <a:lnTo>
                                  <a:pt x="535" y="971"/>
                                </a:lnTo>
                                <a:lnTo>
                                  <a:pt x="541" y="972"/>
                                </a:lnTo>
                                <a:lnTo>
                                  <a:pt x="892" y="972"/>
                                </a:lnTo>
                                <a:lnTo>
                                  <a:pt x="873" y="988"/>
                                </a:lnTo>
                                <a:lnTo>
                                  <a:pt x="816" y="1025"/>
                                </a:lnTo>
                                <a:lnTo>
                                  <a:pt x="754" y="1054"/>
                                </a:lnTo>
                                <a:lnTo>
                                  <a:pt x="689" y="1076"/>
                                </a:lnTo>
                                <a:lnTo>
                                  <a:pt x="620" y="1090"/>
                                </a:lnTo>
                                <a:lnTo>
                                  <a:pt x="548" y="1094"/>
                                </a:lnTo>
                                <a:close/>
                                <a:moveTo>
                                  <a:pt x="892" y="972"/>
                                </a:moveTo>
                                <a:lnTo>
                                  <a:pt x="548" y="972"/>
                                </a:lnTo>
                                <a:lnTo>
                                  <a:pt x="625" y="965"/>
                                </a:lnTo>
                                <a:lnTo>
                                  <a:pt x="697" y="945"/>
                                </a:lnTo>
                                <a:lnTo>
                                  <a:pt x="763" y="913"/>
                                </a:lnTo>
                                <a:lnTo>
                                  <a:pt x="822" y="871"/>
                                </a:lnTo>
                                <a:lnTo>
                                  <a:pt x="874" y="820"/>
                                </a:lnTo>
                                <a:lnTo>
                                  <a:pt x="916" y="761"/>
                                </a:lnTo>
                                <a:lnTo>
                                  <a:pt x="947" y="695"/>
                                </a:lnTo>
                                <a:lnTo>
                                  <a:pt x="967" y="623"/>
                                </a:lnTo>
                                <a:lnTo>
                                  <a:pt x="974" y="546"/>
                                </a:lnTo>
                                <a:lnTo>
                                  <a:pt x="967" y="470"/>
                                </a:lnTo>
                                <a:lnTo>
                                  <a:pt x="947" y="398"/>
                                </a:lnTo>
                                <a:lnTo>
                                  <a:pt x="916" y="332"/>
                                </a:lnTo>
                                <a:lnTo>
                                  <a:pt x="874" y="272"/>
                                </a:lnTo>
                                <a:lnTo>
                                  <a:pt x="822" y="221"/>
                                </a:lnTo>
                                <a:lnTo>
                                  <a:pt x="763" y="179"/>
                                </a:lnTo>
                                <a:lnTo>
                                  <a:pt x="697" y="148"/>
                                </a:lnTo>
                                <a:lnTo>
                                  <a:pt x="625" y="128"/>
                                </a:lnTo>
                                <a:lnTo>
                                  <a:pt x="548" y="121"/>
                                </a:lnTo>
                                <a:lnTo>
                                  <a:pt x="892" y="121"/>
                                </a:lnTo>
                                <a:lnTo>
                                  <a:pt x="939" y="163"/>
                                </a:lnTo>
                                <a:lnTo>
                                  <a:pt x="988" y="220"/>
                                </a:lnTo>
                                <a:lnTo>
                                  <a:pt x="1030" y="285"/>
                                </a:lnTo>
                                <a:lnTo>
                                  <a:pt x="1062" y="355"/>
                                </a:lnTo>
                                <a:lnTo>
                                  <a:pt x="1084" y="429"/>
                                </a:lnTo>
                                <a:lnTo>
                                  <a:pt x="1095" y="507"/>
                                </a:lnTo>
                                <a:lnTo>
                                  <a:pt x="1096" y="580"/>
                                </a:lnTo>
                                <a:lnTo>
                                  <a:pt x="1087" y="650"/>
                                </a:lnTo>
                                <a:lnTo>
                                  <a:pt x="1069" y="718"/>
                                </a:lnTo>
                                <a:lnTo>
                                  <a:pt x="1044" y="781"/>
                                </a:lnTo>
                                <a:lnTo>
                                  <a:pt x="1011" y="841"/>
                                </a:lnTo>
                                <a:lnTo>
                                  <a:pt x="971" y="895"/>
                                </a:lnTo>
                                <a:lnTo>
                                  <a:pt x="924" y="945"/>
                                </a:lnTo>
                                <a:lnTo>
                                  <a:pt x="892" y="9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5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AutoShape 405"/>
                        <wps:cNvSpPr>
                          <a:spLocks/>
                        </wps:cNvSpPr>
                        <wps:spPr bwMode="auto">
                          <a:xfrm>
                            <a:off x="3128" y="1616"/>
                            <a:ext cx="1097" cy="1095"/>
                          </a:xfrm>
                          <a:custGeom>
                            <a:avLst/>
                            <a:gdLst>
                              <a:gd name="T0" fmla="+- 0 3279 3129"/>
                              <a:gd name="T1" fmla="*/ T0 w 1097"/>
                              <a:gd name="T2" fmla="+- 0 2535 1617"/>
                              <a:gd name="T3" fmla="*/ 2535 h 1095"/>
                              <a:gd name="T4" fmla="+- 0 3260 3129"/>
                              <a:gd name="T5" fmla="*/ T4 w 1097"/>
                              <a:gd name="T6" fmla="+- 0 2514 1617"/>
                              <a:gd name="T7" fmla="*/ 2514 h 1095"/>
                              <a:gd name="T8" fmla="+- 0 3223 3129"/>
                              <a:gd name="T9" fmla="*/ T8 w 1097"/>
                              <a:gd name="T10" fmla="+- 0 2468 1617"/>
                              <a:gd name="T11" fmla="*/ 2468 h 1095"/>
                              <a:gd name="T12" fmla="+- 0 3178 3129"/>
                              <a:gd name="T13" fmla="*/ T12 w 1097"/>
                              <a:gd name="T14" fmla="+- 0 2390 1617"/>
                              <a:gd name="T15" fmla="*/ 2390 h 1095"/>
                              <a:gd name="T16" fmla="+- 0 3147 3129"/>
                              <a:gd name="T17" fmla="*/ T16 w 1097"/>
                              <a:gd name="T18" fmla="+- 0 2304 1617"/>
                              <a:gd name="T19" fmla="*/ 2304 h 1095"/>
                              <a:gd name="T20" fmla="+- 0 3131 3129"/>
                              <a:gd name="T21" fmla="*/ T20 w 1097"/>
                              <a:gd name="T22" fmla="+- 0 2211 1617"/>
                              <a:gd name="T23" fmla="*/ 2211 h 1095"/>
                              <a:gd name="T24" fmla="+- 0 3134 3129"/>
                              <a:gd name="T25" fmla="*/ T24 w 1097"/>
                              <a:gd name="T26" fmla="+- 0 2087 1617"/>
                              <a:gd name="T27" fmla="*/ 2087 h 1095"/>
                              <a:gd name="T28" fmla="+- 0 3174 3129"/>
                              <a:gd name="T29" fmla="*/ T28 w 1097"/>
                              <a:gd name="T30" fmla="+- 0 1945 1617"/>
                              <a:gd name="T31" fmla="*/ 1945 h 1095"/>
                              <a:gd name="T32" fmla="+- 0 3249 3129"/>
                              <a:gd name="T33" fmla="*/ T32 w 1097"/>
                              <a:gd name="T34" fmla="+- 0 1821 1617"/>
                              <a:gd name="T35" fmla="*/ 1821 h 1095"/>
                              <a:gd name="T36" fmla="+- 0 3290 3129"/>
                              <a:gd name="T37" fmla="*/ T36 w 1097"/>
                              <a:gd name="T38" fmla="+- 0 1775 1617"/>
                              <a:gd name="T39" fmla="*/ 1775 h 1095"/>
                              <a:gd name="T40" fmla="+- 0 3337 3129"/>
                              <a:gd name="T41" fmla="*/ T40 w 1097"/>
                              <a:gd name="T42" fmla="+- 0 1734 1617"/>
                              <a:gd name="T43" fmla="*/ 1734 h 1095"/>
                              <a:gd name="T44" fmla="+- 0 3477 3129"/>
                              <a:gd name="T45" fmla="*/ T44 w 1097"/>
                              <a:gd name="T46" fmla="+- 0 1653 1617"/>
                              <a:gd name="T47" fmla="*/ 1653 h 1095"/>
                              <a:gd name="T48" fmla="+- 0 3639 3129"/>
                              <a:gd name="T49" fmla="*/ T48 w 1097"/>
                              <a:gd name="T50" fmla="+- 0 1617 1617"/>
                              <a:gd name="T51" fmla="*/ 1617 h 1095"/>
                              <a:gd name="T52" fmla="+- 0 3804 3129"/>
                              <a:gd name="T53" fmla="*/ T52 w 1097"/>
                              <a:gd name="T54" fmla="+- 0 1630 1617"/>
                              <a:gd name="T55" fmla="*/ 1630 h 1095"/>
                              <a:gd name="T56" fmla="+- 0 3947 3129"/>
                              <a:gd name="T57" fmla="*/ T56 w 1097"/>
                              <a:gd name="T58" fmla="+- 0 1687 1617"/>
                              <a:gd name="T59" fmla="*/ 1687 h 1095"/>
                              <a:gd name="T60" fmla="+- 0 4068 3129"/>
                              <a:gd name="T61" fmla="*/ T60 w 1097"/>
                              <a:gd name="T62" fmla="+- 0 1780 1617"/>
                              <a:gd name="T63" fmla="*/ 1780 h 1095"/>
                              <a:gd name="T64" fmla="+- 0 4159 3129"/>
                              <a:gd name="T65" fmla="*/ T64 w 1097"/>
                              <a:gd name="T66" fmla="+- 0 1902 1617"/>
                              <a:gd name="T67" fmla="*/ 1902 h 1095"/>
                              <a:gd name="T68" fmla="+- 0 4213 3129"/>
                              <a:gd name="T69" fmla="*/ T68 w 1097"/>
                              <a:gd name="T70" fmla="+- 0 2046 1617"/>
                              <a:gd name="T71" fmla="*/ 2046 h 1095"/>
                              <a:gd name="T72" fmla="+- 0 4225 3129"/>
                              <a:gd name="T73" fmla="*/ T72 w 1097"/>
                              <a:gd name="T74" fmla="+- 0 2197 1617"/>
                              <a:gd name="T75" fmla="*/ 2197 h 1095"/>
                              <a:gd name="T76" fmla="+- 0 4198 3129"/>
                              <a:gd name="T77" fmla="*/ T76 w 1097"/>
                              <a:gd name="T78" fmla="+- 0 2335 1617"/>
                              <a:gd name="T79" fmla="*/ 2335 h 1095"/>
                              <a:gd name="T80" fmla="+- 0 4140 3129"/>
                              <a:gd name="T81" fmla="*/ T80 w 1097"/>
                              <a:gd name="T82" fmla="+- 0 2458 1617"/>
                              <a:gd name="T83" fmla="*/ 2458 h 1095"/>
                              <a:gd name="T84" fmla="+- 0 4053 3129"/>
                              <a:gd name="T85" fmla="*/ T84 w 1097"/>
                              <a:gd name="T86" fmla="+- 0 2562 1617"/>
                              <a:gd name="T87" fmla="*/ 2562 h 1095"/>
                              <a:gd name="T88" fmla="+- 0 3945 3129"/>
                              <a:gd name="T89" fmla="*/ T88 w 1097"/>
                              <a:gd name="T90" fmla="+- 0 2642 1617"/>
                              <a:gd name="T91" fmla="*/ 2642 h 1095"/>
                              <a:gd name="T92" fmla="+- 0 3818 3129"/>
                              <a:gd name="T93" fmla="*/ T92 w 1097"/>
                              <a:gd name="T94" fmla="+- 0 2693 1617"/>
                              <a:gd name="T95" fmla="*/ 2693 h 1095"/>
                              <a:gd name="T96" fmla="+- 0 3677 3129"/>
                              <a:gd name="T97" fmla="*/ T96 w 1097"/>
                              <a:gd name="T98" fmla="+- 0 2711 1617"/>
                              <a:gd name="T99" fmla="*/ 2711 h 1095"/>
                              <a:gd name="T100" fmla="+- 0 3594 3129"/>
                              <a:gd name="T101" fmla="*/ T100 w 1097"/>
                              <a:gd name="T102" fmla="+- 0 2705 1617"/>
                              <a:gd name="T103" fmla="*/ 2705 h 1095"/>
                              <a:gd name="T104" fmla="+- 0 3515 3129"/>
                              <a:gd name="T105" fmla="*/ T104 w 1097"/>
                              <a:gd name="T106" fmla="+- 0 2687 1617"/>
                              <a:gd name="T107" fmla="*/ 2687 h 1095"/>
                              <a:gd name="T108" fmla="+- 0 3422 3129"/>
                              <a:gd name="T109" fmla="*/ T108 w 1097"/>
                              <a:gd name="T110" fmla="+- 0 2647 1617"/>
                              <a:gd name="T111" fmla="*/ 2647 h 1095"/>
                              <a:gd name="T112" fmla="+- 0 3338 3129"/>
                              <a:gd name="T113" fmla="*/ T112 w 1097"/>
                              <a:gd name="T114" fmla="+- 0 2590 1617"/>
                              <a:gd name="T115" fmla="*/ 2590 h 1095"/>
                              <a:gd name="T116" fmla="+- 0 3317 3129"/>
                              <a:gd name="T117" fmla="*/ T116 w 1097"/>
                              <a:gd name="T118" fmla="+- 0 2572 1617"/>
                              <a:gd name="T119" fmla="*/ 2572 h 1095"/>
                              <a:gd name="T120" fmla="+- 0 3296 3129"/>
                              <a:gd name="T121" fmla="*/ T120 w 1097"/>
                              <a:gd name="T122" fmla="+- 0 2552 1617"/>
                              <a:gd name="T123" fmla="*/ 2552 h 1095"/>
                              <a:gd name="T124" fmla="+- 0 3382 3129"/>
                              <a:gd name="T125" fmla="*/ T124 w 1097"/>
                              <a:gd name="T126" fmla="+- 0 2463 1617"/>
                              <a:gd name="T127" fmla="*/ 2463 h 1095"/>
                              <a:gd name="T128" fmla="+- 0 3407 3129"/>
                              <a:gd name="T129" fmla="*/ T128 w 1097"/>
                              <a:gd name="T130" fmla="+- 0 2486 1617"/>
                              <a:gd name="T131" fmla="*/ 2486 h 1095"/>
                              <a:gd name="T132" fmla="+- 0 3434 3129"/>
                              <a:gd name="T133" fmla="*/ T132 w 1097"/>
                              <a:gd name="T134" fmla="+- 0 2507 1617"/>
                              <a:gd name="T135" fmla="*/ 2507 h 1095"/>
                              <a:gd name="T136" fmla="+- 0 3539 3129"/>
                              <a:gd name="T137" fmla="*/ T136 w 1097"/>
                              <a:gd name="T138" fmla="+- 0 2564 1617"/>
                              <a:gd name="T139" fmla="*/ 2564 h 1095"/>
                              <a:gd name="T140" fmla="+- 0 3657 3129"/>
                              <a:gd name="T141" fmla="*/ T140 w 1097"/>
                              <a:gd name="T142" fmla="+- 0 2588 1617"/>
                              <a:gd name="T143" fmla="*/ 2588 h 1095"/>
                              <a:gd name="T144" fmla="+- 0 3670 3129"/>
                              <a:gd name="T145" fmla="*/ T144 w 1097"/>
                              <a:gd name="T146" fmla="+- 0 2589 1617"/>
                              <a:gd name="T147" fmla="*/ 2589 h 1095"/>
                              <a:gd name="T148" fmla="+- 0 3754 3129"/>
                              <a:gd name="T149" fmla="*/ T148 w 1097"/>
                              <a:gd name="T150" fmla="+- 0 2582 1617"/>
                              <a:gd name="T151" fmla="*/ 2582 h 1095"/>
                              <a:gd name="T152" fmla="+- 0 3892 3129"/>
                              <a:gd name="T153" fmla="*/ T152 w 1097"/>
                              <a:gd name="T154" fmla="+- 0 2530 1617"/>
                              <a:gd name="T155" fmla="*/ 2530 h 1095"/>
                              <a:gd name="T156" fmla="+- 0 4003 3129"/>
                              <a:gd name="T157" fmla="*/ T156 w 1097"/>
                              <a:gd name="T158" fmla="+- 0 2437 1617"/>
                              <a:gd name="T159" fmla="*/ 2437 h 1095"/>
                              <a:gd name="T160" fmla="+- 0 4076 3129"/>
                              <a:gd name="T161" fmla="*/ T160 w 1097"/>
                              <a:gd name="T162" fmla="+- 0 2312 1617"/>
                              <a:gd name="T163" fmla="*/ 2312 h 1095"/>
                              <a:gd name="T164" fmla="+- 0 4103 3129"/>
                              <a:gd name="T165" fmla="*/ T164 w 1097"/>
                              <a:gd name="T166" fmla="+- 0 2163 1617"/>
                              <a:gd name="T167" fmla="*/ 2163 h 1095"/>
                              <a:gd name="T168" fmla="+- 0 4076 3129"/>
                              <a:gd name="T169" fmla="*/ T168 w 1097"/>
                              <a:gd name="T170" fmla="+- 0 2015 1617"/>
                              <a:gd name="T171" fmla="*/ 2015 h 1095"/>
                              <a:gd name="T172" fmla="+- 0 4003 3129"/>
                              <a:gd name="T173" fmla="*/ T172 w 1097"/>
                              <a:gd name="T174" fmla="+- 0 1889 1617"/>
                              <a:gd name="T175" fmla="*/ 1889 h 1095"/>
                              <a:gd name="T176" fmla="+- 0 3892 3129"/>
                              <a:gd name="T177" fmla="*/ T176 w 1097"/>
                              <a:gd name="T178" fmla="+- 0 1796 1617"/>
                              <a:gd name="T179" fmla="*/ 1796 h 1095"/>
                              <a:gd name="T180" fmla="+- 0 3754 3129"/>
                              <a:gd name="T181" fmla="*/ T180 w 1097"/>
                              <a:gd name="T182" fmla="+- 0 1745 1617"/>
                              <a:gd name="T183" fmla="*/ 1745 h 1095"/>
                              <a:gd name="T184" fmla="+- 0 3608 3129"/>
                              <a:gd name="T185" fmla="*/ T184 w 1097"/>
                              <a:gd name="T186" fmla="+- 0 1744 1617"/>
                              <a:gd name="T187" fmla="*/ 1744 h 1095"/>
                              <a:gd name="T188" fmla="+- 0 3480 3129"/>
                              <a:gd name="T189" fmla="*/ T188 w 1097"/>
                              <a:gd name="T190" fmla="+- 0 1786 1617"/>
                              <a:gd name="T191" fmla="*/ 1786 h 1095"/>
                              <a:gd name="T192" fmla="+- 0 3400 3129"/>
                              <a:gd name="T193" fmla="*/ T192 w 1097"/>
                              <a:gd name="T194" fmla="+- 0 1841 1617"/>
                              <a:gd name="T195" fmla="*/ 1841 h 1095"/>
                              <a:gd name="T196" fmla="+- 0 3356 3129"/>
                              <a:gd name="T197" fmla="*/ T196 w 1097"/>
                              <a:gd name="T198" fmla="+- 0 1884 1617"/>
                              <a:gd name="T199" fmla="*/ 1884 h 1095"/>
                              <a:gd name="T200" fmla="+- 0 3301 3129"/>
                              <a:gd name="T201" fmla="*/ T200 w 1097"/>
                              <a:gd name="T202" fmla="+- 0 1965 1617"/>
                              <a:gd name="T203" fmla="*/ 1965 h 1095"/>
                              <a:gd name="T204" fmla="+- 0 3257 3129"/>
                              <a:gd name="T205" fmla="*/ T204 w 1097"/>
                              <a:gd name="T206" fmla="+- 0 2093 1617"/>
                              <a:gd name="T207" fmla="*/ 2093 h 1095"/>
                              <a:gd name="T208" fmla="+- 0 3251 3129"/>
                              <a:gd name="T209" fmla="*/ T208 w 1097"/>
                              <a:gd name="T210" fmla="+- 0 2170 1617"/>
                              <a:gd name="T211" fmla="*/ 2170 h 1095"/>
                              <a:gd name="T212" fmla="+- 0 3252 3129"/>
                              <a:gd name="T213" fmla="*/ T212 w 1097"/>
                              <a:gd name="T214" fmla="+- 0 2184 1617"/>
                              <a:gd name="T215" fmla="*/ 2184 h 1095"/>
                              <a:gd name="T216" fmla="+- 0 3289 3129"/>
                              <a:gd name="T217" fmla="*/ T216 w 1097"/>
                              <a:gd name="T218" fmla="+- 0 2333 1617"/>
                              <a:gd name="T219" fmla="*/ 2333 h 1095"/>
                              <a:gd name="T220" fmla="+- 0 3378 3129"/>
                              <a:gd name="T221" fmla="*/ T220 w 1097"/>
                              <a:gd name="T222" fmla="+- 0 2460 1617"/>
                              <a:gd name="T223" fmla="*/ 2460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097" h="1095">
                                <a:moveTo>
                                  <a:pt x="160" y="928"/>
                                </a:moveTo>
                                <a:lnTo>
                                  <a:pt x="150" y="918"/>
                                </a:lnTo>
                                <a:lnTo>
                                  <a:pt x="141" y="908"/>
                                </a:lnTo>
                                <a:lnTo>
                                  <a:pt x="131" y="897"/>
                                </a:lnTo>
                                <a:lnTo>
                                  <a:pt x="122" y="887"/>
                                </a:lnTo>
                                <a:lnTo>
                                  <a:pt x="94" y="851"/>
                                </a:lnTo>
                                <a:lnTo>
                                  <a:pt x="70" y="813"/>
                                </a:lnTo>
                                <a:lnTo>
                                  <a:pt x="49" y="773"/>
                                </a:lnTo>
                                <a:lnTo>
                                  <a:pt x="32" y="731"/>
                                </a:lnTo>
                                <a:lnTo>
                                  <a:pt x="18" y="687"/>
                                </a:lnTo>
                                <a:lnTo>
                                  <a:pt x="8" y="641"/>
                                </a:lnTo>
                                <a:lnTo>
                                  <a:pt x="2" y="594"/>
                                </a:lnTo>
                                <a:lnTo>
                                  <a:pt x="0" y="546"/>
                                </a:lnTo>
                                <a:lnTo>
                                  <a:pt x="5" y="470"/>
                                </a:lnTo>
                                <a:lnTo>
                                  <a:pt x="20" y="397"/>
                                </a:lnTo>
                                <a:lnTo>
                                  <a:pt x="45" y="328"/>
                                </a:lnTo>
                                <a:lnTo>
                                  <a:pt x="79" y="263"/>
                                </a:lnTo>
                                <a:lnTo>
                                  <a:pt x="120" y="204"/>
                                </a:lnTo>
                                <a:lnTo>
                                  <a:pt x="140" y="181"/>
                                </a:lnTo>
                                <a:lnTo>
                                  <a:pt x="161" y="158"/>
                                </a:lnTo>
                                <a:lnTo>
                                  <a:pt x="184" y="137"/>
                                </a:lnTo>
                                <a:lnTo>
                                  <a:pt x="208" y="117"/>
                                </a:lnTo>
                                <a:lnTo>
                                  <a:pt x="274" y="72"/>
                                </a:lnTo>
                                <a:lnTo>
                                  <a:pt x="348" y="36"/>
                                </a:lnTo>
                                <a:lnTo>
                                  <a:pt x="426" y="12"/>
                                </a:lnTo>
                                <a:lnTo>
                                  <a:pt x="510" y="0"/>
                                </a:lnTo>
                                <a:lnTo>
                                  <a:pt x="597" y="1"/>
                                </a:lnTo>
                                <a:lnTo>
                                  <a:pt x="675" y="13"/>
                                </a:lnTo>
                                <a:lnTo>
                                  <a:pt x="749" y="37"/>
                                </a:lnTo>
                                <a:lnTo>
                                  <a:pt x="818" y="70"/>
                                </a:lnTo>
                                <a:lnTo>
                                  <a:pt x="882" y="112"/>
                                </a:lnTo>
                                <a:lnTo>
                                  <a:pt x="939" y="163"/>
                                </a:lnTo>
                                <a:lnTo>
                                  <a:pt x="989" y="220"/>
                                </a:lnTo>
                                <a:lnTo>
                                  <a:pt x="1030" y="285"/>
                                </a:lnTo>
                                <a:lnTo>
                                  <a:pt x="1062" y="355"/>
                                </a:lnTo>
                                <a:lnTo>
                                  <a:pt x="1084" y="429"/>
                                </a:lnTo>
                                <a:lnTo>
                                  <a:pt x="1095" y="507"/>
                                </a:lnTo>
                                <a:lnTo>
                                  <a:pt x="1096" y="580"/>
                                </a:lnTo>
                                <a:lnTo>
                                  <a:pt x="1087" y="650"/>
                                </a:lnTo>
                                <a:lnTo>
                                  <a:pt x="1069" y="718"/>
                                </a:lnTo>
                                <a:lnTo>
                                  <a:pt x="1044" y="781"/>
                                </a:lnTo>
                                <a:lnTo>
                                  <a:pt x="1011" y="841"/>
                                </a:lnTo>
                                <a:lnTo>
                                  <a:pt x="971" y="895"/>
                                </a:lnTo>
                                <a:lnTo>
                                  <a:pt x="924" y="945"/>
                                </a:lnTo>
                                <a:lnTo>
                                  <a:pt x="873" y="988"/>
                                </a:lnTo>
                                <a:lnTo>
                                  <a:pt x="816" y="1025"/>
                                </a:lnTo>
                                <a:lnTo>
                                  <a:pt x="754" y="1054"/>
                                </a:lnTo>
                                <a:lnTo>
                                  <a:pt x="689" y="1076"/>
                                </a:lnTo>
                                <a:lnTo>
                                  <a:pt x="620" y="1090"/>
                                </a:lnTo>
                                <a:lnTo>
                                  <a:pt x="548" y="1094"/>
                                </a:lnTo>
                                <a:lnTo>
                                  <a:pt x="506" y="1093"/>
                                </a:lnTo>
                                <a:lnTo>
                                  <a:pt x="465" y="1088"/>
                                </a:lnTo>
                                <a:lnTo>
                                  <a:pt x="425" y="1080"/>
                                </a:lnTo>
                                <a:lnTo>
                                  <a:pt x="386" y="1070"/>
                                </a:lnTo>
                                <a:lnTo>
                                  <a:pt x="339" y="1052"/>
                                </a:lnTo>
                                <a:lnTo>
                                  <a:pt x="293" y="1030"/>
                                </a:lnTo>
                                <a:lnTo>
                                  <a:pt x="250" y="1004"/>
                                </a:lnTo>
                                <a:lnTo>
                                  <a:pt x="209" y="973"/>
                                </a:lnTo>
                                <a:lnTo>
                                  <a:pt x="198" y="964"/>
                                </a:lnTo>
                                <a:lnTo>
                                  <a:pt x="188" y="955"/>
                                </a:lnTo>
                                <a:lnTo>
                                  <a:pt x="177" y="945"/>
                                </a:lnTo>
                                <a:lnTo>
                                  <a:pt x="167" y="935"/>
                                </a:lnTo>
                                <a:lnTo>
                                  <a:pt x="160" y="928"/>
                                </a:lnTo>
                                <a:close/>
                                <a:moveTo>
                                  <a:pt x="253" y="846"/>
                                </a:moveTo>
                                <a:lnTo>
                                  <a:pt x="266" y="858"/>
                                </a:lnTo>
                                <a:lnTo>
                                  <a:pt x="278" y="869"/>
                                </a:lnTo>
                                <a:lnTo>
                                  <a:pt x="291" y="880"/>
                                </a:lnTo>
                                <a:lnTo>
                                  <a:pt x="305" y="890"/>
                                </a:lnTo>
                                <a:lnTo>
                                  <a:pt x="356" y="922"/>
                                </a:lnTo>
                                <a:lnTo>
                                  <a:pt x="410" y="947"/>
                                </a:lnTo>
                                <a:lnTo>
                                  <a:pt x="468" y="964"/>
                                </a:lnTo>
                                <a:lnTo>
                                  <a:pt x="528" y="971"/>
                                </a:lnTo>
                                <a:lnTo>
                                  <a:pt x="535" y="971"/>
                                </a:lnTo>
                                <a:lnTo>
                                  <a:pt x="541" y="972"/>
                                </a:lnTo>
                                <a:lnTo>
                                  <a:pt x="548" y="972"/>
                                </a:lnTo>
                                <a:lnTo>
                                  <a:pt x="625" y="965"/>
                                </a:lnTo>
                                <a:lnTo>
                                  <a:pt x="697" y="945"/>
                                </a:lnTo>
                                <a:lnTo>
                                  <a:pt x="763" y="913"/>
                                </a:lnTo>
                                <a:lnTo>
                                  <a:pt x="822" y="871"/>
                                </a:lnTo>
                                <a:lnTo>
                                  <a:pt x="874" y="820"/>
                                </a:lnTo>
                                <a:lnTo>
                                  <a:pt x="916" y="761"/>
                                </a:lnTo>
                                <a:lnTo>
                                  <a:pt x="947" y="695"/>
                                </a:lnTo>
                                <a:lnTo>
                                  <a:pt x="967" y="623"/>
                                </a:lnTo>
                                <a:lnTo>
                                  <a:pt x="974" y="546"/>
                                </a:lnTo>
                                <a:lnTo>
                                  <a:pt x="967" y="470"/>
                                </a:lnTo>
                                <a:lnTo>
                                  <a:pt x="947" y="398"/>
                                </a:lnTo>
                                <a:lnTo>
                                  <a:pt x="916" y="332"/>
                                </a:lnTo>
                                <a:lnTo>
                                  <a:pt x="874" y="272"/>
                                </a:lnTo>
                                <a:lnTo>
                                  <a:pt x="822" y="221"/>
                                </a:lnTo>
                                <a:lnTo>
                                  <a:pt x="763" y="179"/>
                                </a:lnTo>
                                <a:lnTo>
                                  <a:pt x="697" y="148"/>
                                </a:lnTo>
                                <a:lnTo>
                                  <a:pt x="625" y="128"/>
                                </a:lnTo>
                                <a:lnTo>
                                  <a:pt x="548" y="121"/>
                                </a:lnTo>
                                <a:lnTo>
                                  <a:pt x="479" y="127"/>
                                </a:lnTo>
                                <a:lnTo>
                                  <a:pt x="413" y="143"/>
                                </a:lnTo>
                                <a:lnTo>
                                  <a:pt x="351" y="169"/>
                                </a:lnTo>
                                <a:lnTo>
                                  <a:pt x="295" y="204"/>
                                </a:lnTo>
                                <a:lnTo>
                                  <a:pt x="271" y="224"/>
                                </a:lnTo>
                                <a:lnTo>
                                  <a:pt x="248" y="245"/>
                                </a:lnTo>
                                <a:lnTo>
                                  <a:pt x="227" y="267"/>
                                </a:lnTo>
                                <a:lnTo>
                                  <a:pt x="208" y="291"/>
                                </a:lnTo>
                                <a:lnTo>
                                  <a:pt x="172" y="348"/>
                                </a:lnTo>
                                <a:lnTo>
                                  <a:pt x="145" y="410"/>
                                </a:lnTo>
                                <a:lnTo>
                                  <a:pt x="128" y="476"/>
                                </a:lnTo>
                                <a:lnTo>
                                  <a:pt x="122" y="546"/>
                                </a:lnTo>
                                <a:lnTo>
                                  <a:pt x="122" y="553"/>
                                </a:lnTo>
                                <a:lnTo>
                                  <a:pt x="123" y="560"/>
                                </a:lnTo>
                                <a:lnTo>
                                  <a:pt x="123" y="567"/>
                                </a:lnTo>
                                <a:lnTo>
                                  <a:pt x="134" y="644"/>
                                </a:lnTo>
                                <a:lnTo>
                                  <a:pt x="160" y="716"/>
                                </a:lnTo>
                                <a:lnTo>
                                  <a:pt x="199" y="783"/>
                                </a:lnTo>
                                <a:lnTo>
                                  <a:pt x="249" y="843"/>
                                </a:lnTo>
                                <a:lnTo>
                                  <a:pt x="253" y="84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935">
                            <a:solidFill>
                              <a:srgbClr val="00043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Text Box 40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31"/>
                            <a:ext cx="9263" cy="2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816DF1" w14:textId="77777777" w:rsidR="00047264" w:rsidRDefault="00047264">
                              <w:pPr>
                                <w:spacing w:before="1"/>
                                <w:rPr>
                                  <w:rFonts w:ascii="Tahoma"/>
                                  <w:b/>
                                  <w:sz w:val="61"/>
                                </w:rPr>
                              </w:pPr>
                            </w:p>
                            <w:p w14:paraId="3F6391D0" w14:textId="77777777" w:rsidR="00047264" w:rsidRDefault="003C26D8">
                              <w:pPr>
                                <w:spacing w:line="276" w:lineRule="auto"/>
                                <w:ind w:left="5828" w:right="1471" w:hanging="646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</w:t>
                              </w:r>
                              <w:r>
                                <w:rPr>
                                  <w:spacing w:val="8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marital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statu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726562" id="Group 403" o:spid="_x0000_s1081" style="position:absolute;margin-left:65.95pt;margin-top:16.55pt;width:463.15pt;height:128.9pt;z-index:-15723520;mso-wrap-distance-left:0;mso-wrap-distance-right:0;mso-position-horizontal-relative:page" coordorigin="1319,331" coordsize="9263,2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">
                <v:rect id="Rectangle 415" o:spid="_x0000_s1082" style="position:absolute;left:1318;top:331;width:9263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" fillcolor="#caddff" stroked="f"/>
                <v:shape id="Freeform 414" o:spid="_x0000_s1083" style="position:absolute;left:2534;top:837;width:1608;height:1842;visibility:visible;mso-wrap-style:square;v-text-anchor:top" coordsize="1608,1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" path="m1576,1841r-1544,l20,1839,9,1832,3,1822,,1810,,584,36,557,773,12,788,3,804,r17,2l836,10r753,560l1608,584r,1226l1605,1822r-7,10l1588,1839r-12,2xe" stroked="f">
                  <v:path arrowok="t" o:connecttype="custom" o:connectlocs="1576,2679;32,2679;20,2677;9,2670;3,2660;0,2648;0,1422;36,1395;773,850;788,841;804,838;821,840;836,848;1589,1408;1608,1422;1608,2648;1605,2660;1598,2670;1588,2677;1576,2679" o:connectangles="0,0,0,0,0,0,0,0,0,0,0,0,0,0,0,0,0,0,0,0"/>
                </v:shape>
                <v:shape id="Freeform 413" o:spid="_x0000_s1084" style="position:absolute;left:2534;top:837;width:1608;height:1842;visibility:visible;mso-wrap-style:square;v-text-anchor:top" coordsize="1608,1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" path="m36,557l773,12,788,3,804,r17,2l836,10r753,560l1608,584r,1226l1605,1822r-7,10l1588,1839r-12,2l32,1841r-12,-2l9,1832,3,1822,,1810,,584,36,557xe" filled="f" strokecolor="#000437" strokeweight=".66492mm">
                  <v:path arrowok="t" o:connecttype="custom" o:connectlocs="36,1395;773,850;788,841;804,838;821,840;836,848;1589,1408;1608,1422;1608,2648;1605,2660;1598,2670;1588,2677;1576,2679;32,2679;20,2677;9,2670;3,2660;0,2648;0,1422;36,1395" o:connectangles="0,0,0,0,0,0,0,0,0,0,0,0,0,0,0,0,0,0,0,0"/>
                </v:shape>
                <v:shape id="Freeform 412" o:spid="_x0000_s1085" style="position:absolute;left:2270;top:606;width:2135;height:922;visibility:visible;mso-wrap-style:square;v-text-anchor:top" coordsize="2135,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" path="m2038,922r-18,-1l2003,913,1095,244r-14,-7l1067,235r-15,2l1039,244,131,913r-17,8l8,828,,792,6,775,18,762,1039,9r13,-7l1067,r14,2l1095,9,2115,762r13,13l2134,792r-1,19l2125,828r-56,75l2055,916r-17,6xe" fillcolor="#fe797c" stroked="f">
                  <v:path arrowok="t" o:connecttype="custom" o:connectlocs="2038,1528;2020,1527;2003,1519;1095,850;1081,843;1067,841;1052,843;1039,850;131,1519;114,1527;8,1434;0,1398;6,1381;18,1368;1039,615;1052,608;1067,606;1081,608;1095,615;2115,1368;2128,1381;2134,1398;2133,1417;2125,1434;2069,1509;2055,1522;2038,1528" o:connectangles="0,0,0,0,0,0,0,0,0,0,0,0,0,0,0,0,0,0,0,0,0,0,0,0,0,0,0"/>
                </v:shape>
                <v:shape id="Freeform 411" o:spid="_x0000_s1086" style="position:absolute;left:2270;top:606;width:2135;height:922;visibility:visible;mso-wrap-style:square;v-text-anchor:top" coordsize="2135,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" path="m2115,762l1095,9,1081,3,1067,r-15,3l1039,9,18,762,6,775,,792r,19l8,828r57,75l78,916r17,6l114,921r17,-8l1039,244r13,-7l1067,235r14,2l1095,244r908,669l2020,921r105,-93l2134,792r-6,-17l2115,762xe" filled="f" strokecolor="#000437" strokeweight=".66456mm">
                  <v:path arrowok="t" o:connecttype="custom" o:connectlocs="2115,1368;1095,615;1081,609;1067,606;1052,609;1039,615;18,1368;6,1381;0,1398;0,1417;8,1434;65,1509;78,1522;95,1528;114,1527;131,1519;1039,850;1052,843;1067,841;1081,843;1095,850;2003,1519;2020,1527;2125,1434;2134,1398;2128,1381;2115,1368" o:connectangles="0,0,0,0,0,0,0,0,0,0,0,0,0,0,0,0,0,0,0,0,0,0,0,0,0,0,0"/>
                </v:shape>
                <v:shape id="Freeform 410" o:spid="_x0000_s1087" style="position:absolute;left:3809;top:634;width:234;height:480;visibility:visible;mso-wrap-style:square;v-text-anchor:top" coordsize="234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" path="m234,479l,307,,11,11,,222,r12,11l234,479xe" stroked="f">
                  <v:path arrowok="t" o:connecttype="custom" o:connectlocs="234,1114;0,942;0,646;11,635;222,635;234,646;234,1114" o:connectangles="0,0,0,0,0,0,0"/>
                </v:shape>
                <v:shape id="Freeform 409" o:spid="_x0000_s1088" style="position:absolute;left:3809;top:635;width:234;height:480;visibility:visible;mso-wrap-style:square;v-text-anchor:top" coordsize="234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" path="m,307l,25,,11,11,,25,,208,r14,l234,11r,14l234,479,,307xe" filled="f" strokecolor="#000437" strokeweight=".66511mm">
                  <v:path arrowok="t" o:connecttype="custom" o:connectlocs="0,942;0,660;0,646;11,635;25,635;208,635;222,635;234,646;234,660;234,1114;0,942" o:connectangles="0,0,0,0,0,0,0,0,0,0,0"/>
                </v:shape>
                <v:shape id="AutoShape 408" o:spid="_x0000_s1089" style="position:absolute;left:2447;top:1615;width:1098;height:1096;visibility:visible;mso-wrap-style:square;v-text-anchor:top" coordsize="1098,1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" path="m548,1095r-74,-5l403,1076r-68,-24l272,1020,213,981,160,935,114,882,75,824,43,760,19,693,5,622,,547,5,473,19,402,43,334,75,271r39,-58l160,160r53,-46l272,74,335,43,403,19,474,5,548,r76,5l697,20r68,24l830,77r59,41l892,122r-344,l472,129r-72,20l333,180r-59,42l223,273r-42,60l149,399r-20,72l122,547r7,77l149,696r32,66l223,821r51,51l333,914r67,32l472,966r76,7l893,973r-4,3l830,1017r-65,33l697,1075r-73,15l548,1095xm893,973r-345,l618,967r66,-16l745,924r56,-35l825,870r23,-21l869,826r20,-24l891,799r2,-3l896,793r33,-55l953,678r16,-64l974,547r-6,-70l951,411,925,349,889,292,801,205,745,170,684,144,618,128r-70,-6l892,122r84,83l1018,264r33,65l1076,398r15,73l1097,547r-6,77l1076,697r-25,69l1018,830r-42,59l956,913r-21,22l912,957r-19,16xe" fillcolor="#ffd552" stroked="f">
                  <v:path arrowok="t" o:connecttype="custom" o:connectlocs="474,2706;335,2668;213,2597;114,2498;43,2376;5,2238;5,2089;43,1950;114,1829;213,1730;335,1659;474,1621;624,1621;765,1660;889,1734;548,1738;400,1765;274,1838;181,1949;129,2087;129,2240;181,2378;274,2488;400,2562;548,2589;889,2592;765,2666;624,2706;893,2589;618,2583;745,2540;825,2486;869,2442;891,2415;896,2409;953,2294;974,2163;951,2027;889,1908;745,1786;618,1744;892,1738;1018,1880;1076,2014;1097,2163;1076,2313;1018,2446;956,2529;912,2573" o:connectangles="0,0,0,0,0,0,0,0,0,0,0,0,0,0,0,0,0,0,0,0,0,0,0,0,0,0,0,0,0,0,0,0,0,0,0,0,0,0,0,0,0,0,0,0,0,0,0,0,0"/>
                </v:shape>
                <v:shape id="AutoShape 407" o:spid="_x0000_s1090" style="position:absolute;left:2447;top:1615;width:1098;height:1096;visibility:visible;mso-wrap-style:square;v-text-anchor:top" coordsize="1098,1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" path="m976,205r42,59l1051,329r25,69l1091,471r6,76l1091,624r-15,73l1051,766r-33,64l976,889r-20,24l935,935r-23,22l889,976r-59,41l765,1050r-68,25l624,1090r-76,5l474,1090r-71,-14l335,1052r-64,-32l213,981,160,935,114,882,75,824,43,760,19,693,5,622,,547,5,473,19,402,43,334,75,271r39,-58l160,160r53,-46l271,74,335,43,403,19,474,5,548,r76,5l697,20r68,24l830,78r59,40m801,205l745,170,684,144,618,128r-70,-6l472,129r-72,20l333,180r-59,42l223,273r-42,60l149,399r-20,72l122,547r7,77l149,696r32,66l223,821r51,51l333,914r67,32l472,966r76,7l618,967r66,-16l745,924r56,-35l825,870r23,-21l869,826r20,-24l891,799r2,-3l896,793r33,-55l953,678r16,-64l974,547r-6,-70l951,411,925,349,889,292e" filled="f" strokecolor="#000437" strokeweight=".66483mm">
                  <v:path arrowok="t" o:connecttype="custom" o:connectlocs="1018,1880;1076,2014;1097,2163;1076,2313;1018,2446;956,2529;912,2573;830,2633;697,2691;548,2711;403,2692;271,2636;160,2551;75,2440;19,2309;0,2163;19,2018;75,1887;160,1776;271,1690;403,1635;548,1616;697,1636;830,1694;801,1821;684,1760;548,1738;400,1765;274,1838;181,1949;129,2087;129,2240;181,2378;274,2488;400,2562;548,2589;684,2567;801,2505;848,2465;889,2418;893,2412;929,2354;969,2230;968,2093;925,1965" o:connectangles="0,0,0,0,0,0,0,0,0,0,0,0,0,0,0,0,0,0,0,0,0,0,0,0,0,0,0,0,0,0,0,0,0,0,0,0,0,0,0,0,0,0,0,0,0"/>
                </v:shape>
                <v:shape id="AutoShape 406" o:spid="_x0000_s1091" style="position:absolute;left:3128;top:1616;width:1097;height:1095;visibility:visible;mso-wrap-style:square;v-text-anchor:top" coordsize="1097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" path="m548,1094r-42,-1l465,1088r-40,-8l386,1070r-47,-18l293,1030r-43,-26l209,973r-11,-9l188,955,177,945,167,935r-7,-7l150,918r-9,-10l131,897r-9,-10l94,851,70,813,49,773,32,731,18,687,8,641,2,594,,546,5,470,20,397,45,328,79,263r41,-59l140,181r21,-23l184,137r24,-20l274,72,348,37,426,12,510,r87,1l675,13r74,24l818,70r64,42l892,121r-344,l479,127r-66,16l351,169r-56,35l271,224r-23,21l227,267r-19,24l172,348r-27,62l128,476r-6,70l123,560r,7l134,644r26,72l199,783r50,60l253,846r13,12l278,869r13,11l305,890r51,32l410,947r58,17l528,971r7,l541,972r351,l873,988r-57,37l754,1054r-65,22l620,1090r-72,4xm892,972r-344,l625,965r72,-20l763,913r59,-42l874,820r42,-59l947,695r20,-72l974,546r-7,-76l947,398,916,332,874,272,822,221,763,179,697,148,625,128r-77,-7l892,121r47,42l988,220r42,65l1062,355r22,74l1095,507r1,73l1087,650r-18,68l1044,781r-33,60l971,895r-47,50l892,972xe" fillcolor="#ffd552" stroked="f">
                  <v:path arrowok="t" o:connecttype="custom" o:connectlocs="506,2710;425,2697;339,2669;250,2621;198,2581;177,2562;160,2545;141,2525;122,2504;70,2430;32,2348;8,2258;0,2163;20,2014;79,1880;140,1798;184,1754;274,1689;426,1629;597,1618;749,1654;882,1729;548,1738;413,1760;295,1821;248,1862;208,1908;145,2027;122,2163;123,2184;160,2333;249,2460;266,2475;291,2497;356,2539;468,2581;535,2588;892,2589;816,2642;689,2693;548,2711;548,2589;697,2562;822,2488;916,2378;967,2240;967,2087;916,1949;822,1838;697,1765;548,1738;939,1780;1030,1902;1084,2046;1096,2197;1069,2335;1011,2458;924,2562" o:connectangles="0,0,0,0,0,0,0,0,0,0,0,0,0,0,0,0,0,0,0,0,0,0,0,0,0,0,0,0,0,0,0,0,0,0,0,0,0,0,0,0,0,0,0,0,0,0,0,0,0,0,0,0,0,0,0,0,0,0"/>
                </v:shape>
                <v:shape id="AutoShape 405" o:spid="_x0000_s1092" style="position:absolute;left:3128;top:1616;width:1097;height:1095;visibility:visible;mso-wrap-style:square;v-text-anchor:top" coordsize="1097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" path="m160,928l150,918r-9,-10l131,897r-9,-10l94,851,70,813,49,773,32,731,18,687,8,641,2,594,,546,5,470,20,397,45,328,79,263r41,-59l140,181r21,-23l184,137r24,-20l274,72,348,36,426,12,510,r87,1l675,13r74,24l818,70r64,42l939,163r50,57l1030,285r32,70l1084,429r11,78l1096,580r-9,70l1069,718r-25,63l1011,841r-40,54l924,945r-51,43l816,1025r-62,29l689,1076r-69,14l548,1094r-42,-1l465,1088r-40,-8l386,1070r-47,-18l293,1030r-43,-26l209,973r-11,-9l188,955,177,945,167,935r-7,-7xm253,846r13,12l278,869r13,11l305,890r51,32l410,947r58,17l528,971r7,l541,972r7,l625,965r72,-20l763,913r59,-42l874,820r42,-59l947,695r20,-72l974,546r-7,-76l947,398,916,332,874,272,822,221,763,179,697,148,625,128r-77,-7l479,127r-66,16l351,169r-56,35l271,224r-23,21l227,267r-19,24l172,348r-27,62l128,476r-6,70l122,553r1,7l123,567r11,77l160,716r39,67l249,843r4,3xe" filled="f" strokecolor="#000437" strokeweight=".66486mm">
                  <v:path arrowok="t" o:connecttype="custom" o:connectlocs="150,2535;131,2514;94,2468;49,2390;18,2304;2,2211;5,2087;45,1945;120,1821;161,1775;208,1734;348,1653;510,1617;675,1630;818,1687;939,1780;1030,1902;1084,2046;1096,2197;1069,2335;1011,2458;924,2562;816,2642;689,2693;548,2711;465,2705;386,2687;293,2647;209,2590;188,2572;167,2552;253,2463;278,2486;305,2507;410,2564;528,2588;541,2589;625,2582;763,2530;874,2437;947,2312;974,2163;947,2015;874,1889;763,1796;625,1745;479,1744;351,1786;271,1841;227,1884;172,1965;128,2093;122,2170;123,2184;160,2333;249,2460" o:connectangles="0,0,0,0,0,0,0,0,0,0,0,0,0,0,0,0,0,0,0,0,0,0,0,0,0,0,0,0,0,0,0,0,0,0,0,0,0,0,0,0,0,0,0,0,0,0,0,0,0,0,0,0,0,0,0,0"/>
                </v:shape>
                <v:shape id="Text Box 404" o:spid="_x0000_s1093" type="#_x0000_t202" style="position:absolute;left:1318;top:331;width:9263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" filled="f" stroked="f">
                  <v:textbox inset="0,0,0,0">
                    <w:txbxContent>
                      <w:p w14:paraId="4B816DF1" w14:textId="77777777" w:rsidR="00047264" w:rsidRDefault="00047264">
                        <w:pPr>
                          <w:spacing w:before="1"/>
                          <w:rPr>
                            <w:rFonts w:ascii="Tahoma"/>
                            <w:b/>
                            <w:sz w:val="61"/>
                          </w:rPr>
                        </w:pPr>
                      </w:p>
                      <w:p w14:paraId="3F6391D0" w14:textId="77777777" w:rsidR="00047264" w:rsidRDefault="003C26D8">
                        <w:pPr>
                          <w:spacing w:line="276" w:lineRule="auto"/>
                          <w:ind w:left="5828" w:right="1471" w:hanging="646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</w:t>
                        </w:r>
                        <w:r>
                          <w:rPr>
                            <w:spacing w:val="8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marital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statu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454BF69" w14:textId="77777777" w:rsidR="00047264" w:rsidRDefault="00047264">
      <w:pPr>
        <w:pStyle w:val="BodyText"/>
        <w:rPr>
          <w:rFonts w:ascii="Tahoma"/>
          <w:sz w:val="20"/>
        </w:rPr>
      </w:pPr>
    </w:p>
    <w:p w14:paraId="623FDAA3" w14:textId="77777777" w:rsidR="00047264" w:rsidRDefault="00047264">
      <w:pPr>
        <w:pStyle w:val="BodyText"/>
        <w:spacing w:before="8"/>
        <w:rPr>
          <w:rFonts w:ascii="Tahoma"/>
          <w:sz w:val="18"/>
        </w:rPr>
      </w:pPr>
    </w:p>
    <w:p w14:paraId="46B38198" w14:textId="7AC21579" w:rsidR="00047264" w:rsidRDefault="0008656B">
      <w:pPr>
        <w:spacing w:before="128" w:line="276" w:lineRule="auto"/>
        <w:ind w:left="6023" w:right="1506" w:hanging="570"/>
        <w:rPr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4272" behindDoc="0" locked="0" layoutInCell="1" allowOverlap="1" wp14:anchorId="26A81341" wp14:editId="67E541E5">
                <wp:simplePos x="0" y="0"/>
                <wp:positionH relativeFrom="page">
                  <wp:posOffset>1355090</wp:posOffset>
                </wp:positionH>
                <wp:positionV relativeFrom="paragraph">
                  <wp:posOffset>-184150</wp:posOffset>
                </wp:positionV>
                <wp:extent cx="1414780" cy="1189990"/>
                <wp:effectExtent l="0" t="0" r="0" b="0"/>
                <wp:wrapNone/>
                <wp:docPr id="387" name="Group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14780" cy="1189990"/>
                          <a:chOff x="2134" y="-290"/>
                          <a:chExt cx="2228" cy="1874"/>
                        </a:xfrm>
                      </wpg:grpSpPr>
                      <wps:wsp>
                        <wps:cNvPr id="388" name="Freeform 402"/>
                        <wps:cNvSpPr>
                          <a:spLocks/>
                        </wps:cNvSpPr>
                        <wps:spPr bwMode="auto">
                          <a:xfrm>
                            <a:off x="2134" y="-291"/>
                            <a:ext cx="2228" cy="1874"/>
                          </a:xfrm>
                          <a:custGeom>
                            <a:avLst/>
                            <a:gdLst>
                              <a:gd name="T0" fmla="+- 0 4362 2134"/>
                              <a:gd name="T1" fmla="*/ T0 w 2228"/>
                              <a:gd name="T2" fmla="+- 0 1583 -290"/>
                              <a:gd name="T3" fmla="*/ 1583 h 1874"/>
                              <a:gd name="T4" fmla="+- 0 2134 2134"/>
                              <a:gd name="T5" fmla="*/ T4 w 2228"/>
                              <a:gd name="T6" fmla="+- 0 1583 -290"/>
                              <a:gd name="T7" fmla="*/ 1583 h 1874"/>
                              <a:gd name="T8" fmla="+- 0 2134 2134"/>
                              <a:gd name="T9" fmla="*/ T8 w 2228"/>
                              <a:gd name="T10" fmla="+- 0 1447 -290"/>
                              <a:gd name="T11" fmla="*/ 1447 h 1874"/>
                              <a:gd name="T12" fmla="+- 0 2307 2134"/>
                              <a:gd name="T13" fmla="*/ T12 w 2228"/>
                              <a:gd name="T14" fmla="+- 0 1137 -290"/>
                              <a:gd name="T15" fmla="*/ 1137 h 1874"/>
                              <a:gd name="T16" fmla="+- 0 2301 2134"/>
                              <a:gd name="T17" fmla="*/ T16 w 2228"/>
                              <a:gd name="T18" fmla="+- 0 1137 -290"/>
                              <a:gd name="T19" fmla="*/ 1137 h 1874"/>
                              <a:gd name="T20" fmla="+- 0 2264 2134"/>
                              <a:gd name="T21" fmla="*/ T20 w 2228"/>
                              <a:gd name="T22" fmla="+- 0 1129 -290"/>
                              <a:gd name="T23" fmla="*/ 1129 h 1874"/>
                              <a:gd name="T24" fmla="+- 0 2233 2134"/>
                              <a:gd name="T25" fmla="*/ T24 w 2228"/>
                              <a:gd name="T26" fmla="+- 0 1109 -290"/>
                              <a:gd name="T27" fmla="*/ 1109 h 1874"/>
                              <a:gd name="T28" fmla="+- 0 2213 2134"/>
                              <a:gd name="T29" fmla="*/ T28 w 2228"/>
                              <a:gd name="T30" fmla="+- 0 1078 -290"/>
                              <a:gd name="T31" fmla="*/ 1078 h 1874"/>
                              <a:gd name="T32" fmla="+- 0 2205 2134"/>
                              <a:gd name="T33" fmla="*/ T32 w 2228"/>
                              <a:gd name="T34" fmla="+- 0 1041 -290"/>
                              <a:gd name="T35" fmla="*/ 1041 h 1874"/>
                              <a:gd name="T36" fmla="+- 0 2205 2134"/>
                              <a:gd name="T37" fmla="*/ T36 w 2228"/>
                              <a:gd name="T38" fmla="+- 0 -194 -290"/>
                              <a:gd name="T39" fmla="*/ -194 h 1874"/>
                              <a:gd name="T40" fmla="+- 0 2213 2134"/>
                              <a:gd name="T41" fmla="*/ T40 w 2228"/>
                              <a:gd name="T42" fmla="+- 0 -232 -290"/>
                              <a:gd name="T43" fmla="*/ -232 h 1874"/>
                              <a:gd name="T44" fmla="+- 0 2233 2134"/>
                              <a:gd name="T45" fmla="*/ T44 w 2228"/>
                              <a:gd name="T46" fmla="+- 0 -262 -290"/>
                              <a:gd name="T47" fmla="*/ -262 h 1874"/>
                              <a:gd name="T48" fmla="+- 0 2264 2134"/>
                              <a:gd name="T49" fmla="*/ T48 w 2228"/>
                              <a:gd name="T50" fmla="+- 0 -283 -290"/>
                              <a:gd name="T51" fmla="*/ -283 h 1874"/>
                              <a:gd name="T52" fmla="+- 0 2301 2134"/>
                              <a:gd name="T53" fmla="*/ T52 w 2228"/>
                              <a:gd name="T54" fmla="+- 0 -290 -290"/>
                              <a:gd name="T55" fmla="*/ -290 h 1874"/>
                              <a:gd name="T56" fmla="+- 0 4195 2134"/>
                              <a:gd name="T57" fmla="*/ T56 w 2228"/>
                              <a:gd name="T58" fmla="+- 0 -290 -290"/>
                              <a:gd name="T59" fmla="*/ -290 h 1874"/>
                              <a:gd name="T60" fmla="+- 0 4232 2134"/>
                              <a:gd name="T61" fmla="*/ T60 w 2228"/>
                              <a:gd name="T62" fmla="+- 0 -283 -290"/>
                              <a:gd name="T63" fmla="*/ -283 h 1874"/>
                              <a:gd name="T64" fmla="+- 0 4263 2134"/>
                              <a:gd name="T65" fmla="*/ T64 w 2228"/>
                              <a:gd name="T66" fmla="+- 0 -262 -290"/>
                              <a:gd name="T67" fmla="*/ -262 h 1874"/>
                              <a:gd name="T68" fmla="+- 0 4283 2134"/>
                              <a:gd name="T69" fmla="*/ T68 w 2228"/>
                              <a:gd name="T70" fmla="+- 0 -232 -290"/>
                              <a:gd name="T71" fmla="*/ -232 h 1874"/>
                              <a:gd name="T72" fmla="+- 0 4291 2134"/>
                              <a:gd name="T73" fmla="*/ T72 w 2228"/>
                              <a:gd name="T74" fmla="+- 0 -194 -290"/>
                              <a:gd name="T75" fmla="*/ -194 h 1874"/>
                              <a:gd name="T76" fmla="+- 0 4291 2134"/>
                              <a:gd name="T77" fmla="*/ T76 w 2228"/>
                              <a:gd name="T78" fmla="+- 0 1041 -290"/>
                              <a:gd name="T79" fmla="*/ 1041 h 1874"/>
                              <a:gd name="T80" fmla="+- 0 4283 2134"/>
                              <a:gd name="T81" fmla="*/ T80 w 2228"/>
                              <a:gd name="T82" fmla="+- 0 1078 -290"/>
                              <a:gd name="T83" fmla="*/ 1078 h 1874"/>
                              <a:gd name="T84" fmla="+- 0 4263 2134"/>
                              <a:gd name="T85" fmla="*/ T84 w 2228"/>
                              <a:gd name="T86" fmla="+- 0 1109 -290"/>
                              <a:gd name="T87" fmla="*/ 1109 h 1874"/>
                              <a:gd name="T88" fmla="+- 0 4232 2134"/>
                              <a:gd name="T89" fmla="*/ T88 w 2228"/>
                              <a:gd name="T90" fmla="+- 0 1129 -290"/>
                              <a:gd name="T91" fmla="*/ 1129 h 1874"/>
                              <a:gd name="T92" fmla="+- 0 4195 2134"/>
                              <a:gd name="T93" fmla="*/ T92 w 2228"/>
                              <a:gd name="T94" fmla="+- 0 1137 -290"/>
                              <a:gd name="T95" fmla="*/ 1137 h 1874"/>
                              <a:gd name="T96" fmla="+- 0 4189 2134"/>
                              <a:gd name="T97" fmla="*/ T96 w 2228"/>
                              <a:gd name="T98" fmla="+- 0 1137 -290"/>
                              <a:gd name="T99" fmla="*/ 1137 h 1874"/>
                              <a:gd name="T100" fmla="+- 0 4362 2134"/>
                              <a:gd name="T101" fmla="*/ T100 w 2228"/>
                              <a:gd name="T102" fmla="+- 0 1447 -290"/>
                              <a:gd name="T103" fmla="*/ 1447 h 1874"/>
                              <a:gd name="T104" fmla="+- 0 4362 2134"/>
                              <a:gd name="T105" fmla="*/ T104 w 2228"/>
                              <a:gd name="T106" fmla="+- 0 1583 -290"/>
                              <a:gd name="T107" fmla="*/ 1583 h 18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228" h="1874">
                                <a:moveTo>
                                  <a:pt x="2228" y="1873"/>
                                </a:moveTo>
                                <a:lnTo>
                                  <a:pt x="0" y="1873"/>
                                </a:lnTo>
                                <a:lnTo>
                                  <a:pt x="0" y="1737"/>
                                </a:lnTo>
                                <a:lnTo>
                                  <a:pt x="173" y="1427"/>
                                </a:lnTo>
                                <a:lnTo>
                                  <a:pt x="167" y="1427"/>
                                </a:lnTo>
                                <a:lnTo>
                                  <a:pt x="130" y="1419"/>
                                </a:lnTo>
                                <a:lnTo>
                                  <a:pt x="99" y="1399"/>
                                </a:lnTo>
                                <a:lnTo>
                                  <a:pt x="79" y="1368"/>
                                </a:lnTo>
                                <a:lnTo>
                                  <a:pt x="71" y="1331"/>
                                </a:lnTo>
                                <a:lnTo>
                                  <a:pt x="71" y="96"/>
                                </a:lnTo>
                                <a:lnTo>
                                  <a:pt x="79" y="58"/>
                                </a:lnTo>
                                <a:lnTo>
                                  <a:pt x="99" y="28"/>
                                </a:lnTo>
                                <a:lnTo>
                                  <a:pt x="130" y="7"/>
                                </a:lnTo>
                                <a:lnTo>
                                  <a:pt x="167" y="0"/>
                                </a:lnTo>
                                <a:lnTo>
                                  <a:pt x="2061" y="0"/>
                                </a:lnTo>
                                <a:lnTo>
                                  <a:pt x="2098" y="7"/>
                                </a:lnTo>
                                <a:lnTo>
                                  <a:pt x="2129" y="28"/>
                                </a:lnTo>
                                <a:lnTo>
                                  <a:pt x="2149" y="58"/>
                                </a:lnTo>
                                <a:lnTo>
                                  <a:pt x="2157" y="96"/>
                                </a:lnTo>
                                <a:lnTo>
                                  <a:pt x="2157" y="1331"/>
                                </a:lnTo>
                                <a:lnTo>
                                  <a:pt x="2149" y="1368"/>
                                </a:lnTo>
                                <a:lnTo>
                                  <a:pt x="2129" y="1399"/>
                                </a:lnTo>
                                <a:lnTo>
                                  <a:pt x="2098" y="1419"/>
                                </a:lnTo>
                                <a:lnTo>
                                  <a:pt x="2061" y="1427"/>
                                </a:lnTo>
                                <a:lnTo>
                                  <a:pt x="2055" y="1427"/>
                                </a:lnTo>
                                <a:lnTo>
                                  <a:pt x="2228" y="1737"/>
                                </a:lnTo>
                                <a:lnTo>
                                  <a:pt x="2228" y="18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7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" name="Freeform 401"/>
                        <wps:cNvSpPr>
                          <a:spLocks/>
                        </wps:cNvSpPr>
                        <wps:spPr bwMode="auto">
                          <a:xfrm>
                            <a:off x="2134" y="1136"/>
                            <a:ext cx="2228" cy="311"/>
                          </a:xfrm>
                          <a:custGeom>
                            <a:avLst/>
                            <a:gdLst>
                              <a:gd name="T0" fmla="+- 0 4362 2134"/>
                              <a:gd name="T1" fmla="*/ T0 w 2228"/>
                              <a:gd name="T2" fmla="+- 0 1447 1137"/>
                              <a:gd name="T3" fmla="*/ 1447 h 311"/>
                              <a:gd name="T4" fmla="+- 0 2134 2134"/>
                              <a:gd name="T5" fmla="*/ T4 w 2228"/>
                              <a:gd name="T6" fmla="+- 0 1447 1137"/>
                              <a:gd name="T7" fmla="*/ 1447 h 311"/>
                              <a:gd name="T8" fmla="+- 0 2307 2134"/>
                              <a:gd name="T9" fmla="*/ T8 w 2228"/>
                              <a:gd name="T10" fmla="+- 0 1137 1137"/>
                              <a:gd name="T11" fmla="*/ 1137 h 311"/>
                              <a:gd name="T12" fmla="+- 0 4189 2134"/>
                              <a:gd name="T13" fmla="*/ T12 w 2228"/>
                              <a:gd name="T14" fmla="+- 0 1137 1137"/>
                              <a:gd name="T15" fmla="*/ 1137 h 311"/>
                              <a:gd name="T16" fmla="+- 0 4362 2134"/>
                              <a:gd name="T17" fmla="*/ T16 w 2228"/>
                              <a:gd name="T18" fmla="+- 0 1447 1137"/>
                              <a:gd name="T19" fmla="*/ 1447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228" h="311">
                                <a:moveTo>
                                  <a:pt x="2228" y="310"/>
                                </a:moveTo>
                                <a:lnTo>
                                  <a:pt x="0" y="310"/>
                                </a:lnTo>
                                <a:lnTo>
                                  <a:pt x="173" y="0"/>
                                </a:lnTo>
                                <a:lnTo>
                                  <a:pt x="2055" y="0"/>
                                </a:lnTo>
                                <a:lnTo>
                                  <a:pt x="2228" y="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55E6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" name="AutoShape 400"/>
                        <wps:cNvSpPr>
                          <a:spLocks/>
                        </wps:cNvSpPr>
                        <wps:spPr bwMode="auto">
                          <a:xfrm>
                            <a:off x="2759" y="34"/>
                            <a:ext cx="978" cy="562"/>
                          </a:xfrm>
                          <a:custGeom>
                            <a:avLst/>
                            <a:gdLst>
                              <a:gd name="T0" fmla="+- 0 3737 2759"/>
                              <a:gd name="T1" fmla="*/ T0 w 978"/>
                              <a:gd name="T2" fmla="+- 0 558 35"/>
                              <a:gd name="T3" fmla="*/ 558 h 562"/>
                              <a:gd name="T4" fmla="+- 0 3734 2759"/>
                              <a:gd name="T5" fmla="*/ T4 w 978"/>
                              <a:gd name="T6" fmla="+- 0 545 35"/>
                              <a:gd name="T7" fmla="*/ 545 h 562"/>
                              <a:gd name="T8" fmla="+- 0 3727 2759"/>
                              <a:gd name="T9" fmla="*/ T8 w 978"/>
                              <a:gd name="T10" fmla="+- 0 534 35"/>
                              <a:gd name="T11" fmla="*/ 534 h 562"/>
                              <a:gd name="T12" fmla="+- 0 3716 2759"/>
                              <a:gd name="T13" fmla="*/ T12 w 978"/>
                              <a:gd name="T14" fmla="+- 0 527 35"/>
                              <a:gd name="T15" fmla="*/ 527 h 562"/>
                              <a:gd name="T16" fmla="+- 0 3703 2759"/>
                              <a:gd name="T17" fmla="*/ T16 w 978"/>
                              <a:gd name="T18" fmla="+- 0 525 35"/>
                              <a:gd name="T19" fmla="*/ 525 h 562"/>
                              <a:gd name="T20" fmla="+- 0 2793 2759"/>
                              <a:gd name="T21" fmla="*/ T20 w 978"/>
                              <a:gd name="T22" fmla="+- 0 525 35"/>
                              <a:gd name="T23" fmla="*/ 525 h 562"/>
                              <a:gd name="T24" fmla="+- 0 2780 2759"/>
                              <a:gd name="T25" fmla="*/ T24 w 978"/>
                              <a:gd name="T26" fmla="+- 0 527 35"/>
                              <a:gd name="T27" fmla="*/ 527 h 562"/>
                              <a:gd name="T28" fmla="+- 0 2769 2759"/>
                              <a:gd name="T29" fmla="*/ T28 w 978"/>
                              <a:gd name="T30" fmla="+- 0 534 35"/>
                              <a:gd name="T31" fmla="*/ 534 h 562"/>
                              <a:gd name="T32" fmla="+- 0 2762 2759"/>
                              <a:gd name="T33" fmla="*/ T32 w 978"/>
                              <a:gd name="T34" fmla="+- 0 545 35"/>
                              <a:gd name="T35" fmla="*/ 545 h 562"/>
                              <a:gd name="T36" fmla="+- 0 2759 2759"/>
                              <a:gd name="T37" fmla="*/ T36 w 978"/>
                              <a:gd name="T38" fmla="+- 0 558 35"/>
                              <a:gd name="T39" fmla="*/ 558 h 562"/>
                              <a:gd name="T40" fmla="+- 0 2759 2759"/>
                              <a:gd name="T41" fmla="*/ T40 w 978"/>
                              <a:gd name="T42" fmla="+- 0 562 35"/>
                              <a:gd name="T43" fmla="*/ 562 h 562"/>
                              <a:gd name="T44" fmla="+- 0 2762 2759"/>
                              <a:gd name="T45" fmla="*/ T44 w 978"/>
                              <a:gd name="T46" fmla="+- 0 576 35"/>
                              <a:gd name="T47" fmla="*/ 576 h 562"/>
                              <a:gd name="T48" fmla="+- 0 2769 2759"/>
                              <a:gd name="T49" fmla="*/ T48 w 978"/>
                              <a:gd name="T50" fmla="+- 0 586 35"/>
                              <a:gd name="T51" fmla="*/ 586 h 562"/>
                              <a:gd name="T52" fmla="+- 0 2780 2759"/>
                              <a:gd name="T53" fmla="*/ T52 w 978"/>
                              <a:gd name="T54" fmla="+- 0 593 35"/>
                              <a:gd name="T55" fmla="*/ 593 h 562"/>
                              <a:gd name="T56" fmla="+- 0 2793 2759"/>
                              <a:gd name="T57" fmla="*/ T56 w 978"/>
                              <a:gd name="T58" fmla="+- 0 596 35"/>
                              <a:gd name="T59" fmla="*/ 596 h 562"/>
                              <a:gd name="T60" fmla="+- 0 3703 2759"/>
                              <a:gd name="T61" fmla="*/ T60 w 978"/>
                              <a:gd name="T62" fmla="+- 0 596 35"/>
                              <a:gd name="T63" fmla="*/ 596 h 562"/>
                              <a:gd name="T64" fmla="+- 0 3716 2759"/>
                              <a:gd name="T65" fmla="*/ T64 w 978"/>
                              <a:gd name="T66" fmla="+- 0 593 35"/>
                              <a:gd name="T67" fmla="*/ 593 h 562"/>
                              <a:gd name="T68" fmla="+- 0 3727 2759"/>
                              <a:gd name="T69" fmla="*/ T68 w 978"/>
                              <a:gd name="T70" fmla="+- 0 586 35"/>
                              <a:gd name="T71" fmla="*/ 586 h 562"/>
                              <a:gd name="T72" fmla="+- 0 3734 2759"/>
                              <a:gd name="T73" fmla="*/ T72 w 978"/>
                              <a:gd name="T74" fmla="+- 0 576 35"/>
                              <a:gd name="T75" fmla="*/ 576 h 562"/>
                              <a:gd name="T76" fmla="+- 0 3737 2759"/>
                              <a:gd name="T77" fmla="*/ T76 w 978"/>
                              <a:gd name="T78" fmla="+- 0 562 35"/>
                              <a:gd name="T79" fmla="*/ 562 h 562"/>
                              <a:gd name="T80" fmla="+- 0 3737 2759"/>
                              <a:gd name="T81" fmla="*/ T80 w 978"/>
                              <a:gd name="T82" fmla="+- 0 558 35"/>
                              <a:gd name="T83" fmla="*/ 558 h 562"/>
                              <a:gd name="T84" fmla="+- 0 3737 2759"/>
                              <a:gd name="T85" fmla="*/ T84 w 978"/>
                              <a:gd name="T86" fmla="+- 0 68 35"/>
                              <a:gd name="T87" fmla="*/ 68 h 562"/>
                              <a:gd name="T88" fmla="+- 0 3734 2759"/>
                              <a:gd name="T89" fmla="*/ T88 w 978"/>
                              <a:gd name="T90" fmla="+- 0 55 35"/>
                              <a:gd name="T91" fmla="*/ 55 h 562"/>
                              <a:gd name="T92" fmla="+- 0 3727 2759"/>
                              <a:gd name="T93" fmla="*/ T92 w 978"/>
                              <a:gd name="T94" fmla="+- 0 45 35"/>
                              <a:gd name="T95" fmla="*/ 45 h 562"/>
                              <a:gd name="T96" fmla="+- 0 3716 2759"/>
                              <a:gd name="T97" fmla="*/ T96 w 978"/>
                              <a:gd name="T98" fmla="+- 0 37 35"/>
                              <a:gd name="T99" fmla="*/ 37 h 562"/>
                              <a:gd name="T100" fmla="+- 0 3703 2759"/>
                              <a:gd name="T101" fmla="*/ T100 w 978"/>
                              <a:gd name="T102" fmla="+- 0 35 35"/>
                              <a:gd name="T103" fmla="*/ 35 h 562"/>
                              <a:gd name="T104" fmla="+- 0 2793 2759"/>
                              <a:gd name="T105" fmla="*/ T104 w 978"/>
                              <a:gd name="T106" fmla="+- 0 35 35"/>
                              <a:gd name="T107" fmla="*/ 35 h 562"/>
                              <a:gd name="T108" fmla="+- 0 2780 2759"/>
                              <a:gd name="T109" fmla="*/ T108 w 978"/>
                              <a:gd name="T110" fmla="+- 0 37 35"/>
                              <a:gd name="T111" fmla="*/ 37 h 562"/>
                              <a:gd name="T112" fmla="+- 0 2769 2759"/>
                              <a:gd name="T113" fmla="*/ T112 w 978"/>
                              <a:gd name="T114" fmla="+- 0 45 35"/>
                              <a:gd name="T115" fmla="*/ 45 h 562"/>
                              <a:gd name="T116" fmla="+- 0 2762 2759"/>
                              <a:gd name="T117" fmla="*/ T116 w 978"/>
                              <a:gd name="T118" fmla="+- 0 55 35"/>
                              <a:gd name="T119" fmla="*/ 55 h 562"/>
                              <a:gd name="T120" fmla="+- 0 2759 2759"/>
                              <a:gd name="T121" fmla="*/ T120 w 978"/>
                              <a:gd name="T122" fmla="+- 0 68 35"/>
                              <a:gd name="T123" fmla="*/ 68 h 562"/>
                              <a:gd name="T124" fmla="+- 0 2759 2759"/>
                              <a:gd name="T125" fmla="*/ T124 w 978"/>
                              <a:gd name="T126" fmla="+- 0 73 35"/>
                              <a:gd name="T127" fmla="*/ 73 h 562"/>
                              <a:gd name="T128" fmla="+- 0 2762 2759"/>
                              <a:gd name="T129" fmla="*/ T128 w 978"/>
                              <a:gd name="T130" fmla="+- 0 86 35"/>
                              <a:gd name="T131" fmla="*/ 86 h 562"/>
                              <a:gd name="T132" fmla="+- 0 2769 2759"/>
                              <a:gd name="T133" fmla="*/ T132 w 978"/>
                              <a:gd name="T134" fmla="+- 0 96 35"/>
                              <a:gd name="T135" fmla="*/ 96 h 562"/>
                              <a:gd name="T136" fmla="+- 0 2780 2759"/>
                              <a:gd name="T137" fmla="*/ T136 w 978"/>
                              <a:gd name="T138" fmla="+- 0 104 35"/>
                              <a:gd name="T139" fmla="*/ 104 h 562"/>
                              <a:gd name="T140" fmla="+- 0 2793 2759"/>
                              <a:gd name="T141" fmla="*/ T140 w 978"/>
                              <a:gd name="T142" fmla="+- 0 106 35"/>
                              <a:gd name="T143" fmla="*/ 106 h 562"/>
                              <a:gd name="T144" fmla="+- 0 3703 2759"/>
                              <a:gd name="T145" fmla="*/ T144 w 978"/>
                              <a:gd name="T146" fmla="+- 0 106 35"/>
                              <a:gd name="T147" fmla="*/ 106 h 562"/>
                              <a:gd name="T148" fmla="+- 0 3716 2759"/>
                              <a:gd name="T149" fmla="*/ T148 w 978"/>
                              <a:gd name="T150" fmla="+- 0 104 35"/>
                              <a:gd name="T151" fmla="*/ 104 h 562"/>
                              <a:gd name="T152" fmla="+- 0 3727 2759"/>
                              <a:gd name="T153" fmla="*/ T152 w 978"/>
                              <a:gd name="T154" fmla="+- 0 96 35"/>
                              <a:gd name="T155" fmla="*/ 96 h 562"/>
                              <a:gd name="T156" fmla="+- 0 3734 2759"/>
                              <a:gd name="T157" fmla="*/ T156 w 978"/>
                              <a:gd name="T158" fmla="+- 0 86 35"/>
                              <a:gd name="T159" fmla="*/ 86 h 562"/>
                              <a:gd name="T160" fmla="+- 0 3737 2759"/>
                              <a:gd name="T161" fmla="*/ T160 w 978"/>
                              <a:gd name="T162" fmla="+- 0 73 35"/>
                              <a:gd name="T163" fmla="*/ 73 h 562"/>
                              <a:gd name="T164" fmla="+- 0 3737 2759"/>
                              <a:gd name="T165" fmla="*/ T164 w 978"/>
                              <a:gd name="T166" fmla="+- 0 68 35"/>
                              <a:gd name="T167" fmla="*/ 68 h 5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978" h="562">
                                <a:moveTo>
                                  <a:pt x="978" y="523"/>
                                </a:moveTo>
                                <a:lnTo>
                                  <a:pt x="975" y="510"/>
                                </a:lnTo>
                                <a:lnTo>
                                  <a:pt x="968" y="499"/>
                                </a:lnTo>
                                <a:lnTo>
                                  <a:pt x="957" y="492"/>
                                </a:lnTo>
                                <a:lnTo>
                                  <a:pt x="944" y="490"/>
                                </a:lnTo>
                                <a:lnTo>
                                  <a:pt x="34" y="490"/>
                                </a:lnTo>
                                <a:lnTo>
                                  <a:pt x="21" y="492"/>
                                </a:lnTo>
                                <a:lnTo>
                                  <a:pt x="10" y="499"/>
                                </a:lnTo>
                                <a:lnTo>
                                  <a:pt x="3" y="510"/>
                                </a:lnTo>
                                <a:lnTo>
                                  <a:pt x="0" y="523"/>
                                </a:lnTo>
                                <a:lnTo>
                                  <a:pt x="0" y="527"/>
                                </a:lnTo>
                                <a:lnTo>
                                  <a:pt x="3" y="541"/>
                                </a:lnTo>
                                <a:lnTo>
                                  <a:pt x="10" y="551"/>
                                </a:lnTo>
                                <a:lnTo>
                                  <a:pt x="21" y="558"/>
                                </a:lnTo>
                                <a:lnTo>
                                  <a:pt x="34" y="561"/>
                                </a:lnTo>
                                <a:lnTo>
                                  <a:pt x="944" y="561"/>
                                </a:lnTo>
                                <a:lnTo>
                                  <a:pt x="957" y="558"/>
                                </a:lnTo>
                                <a:lnTo>
                                  <a:pt x="968" y="551"/>
                                </a:lnTo>
                                <a:lnTo>
                                  <a:pt x="975" y="541"/>
                                </a:lnTo>
                                <a:lnTo>
                                  <a:pt x="978" y="527"/>
                                </a:lnTo>
                                <a:lnTo>
                                  <a:pt x="978" y="523"/>
                                </a:lnTo>
                                <a:close/>
                                <a:moveTo>
                                  <a:pt x="978" y="33"/>
                                </a:moveTo>
                                <a:lnTo>
                                  <a:pt x="975" y="20"/>
                                </a:lnTo>
                                <a:lnTo>
                                  <a:pt x="968" y="10"/>
                                </a:lnTo>
                                <a:lnTo>
                                  <a:pt x="957" y="2"/>
                                </a:lnTo>
                                <a:lnTo>
                                  <a:pt x="944" y="0"/>
                                </a:lnTo>
                                <a:lnTo>
                                  <a:pt x="34" y="0"/>
                                </a:lnTo>
                                <a:lnTo>
                                  <a:pt x="21" y="2"/>
                                </a:lnTo>
                                <a:lnTo>
                                  <a:pt x="10" y="10"/>
                                </a:lnTo>
                                <a:lnTo>
                                  <a:pt x="3" y="20"/>
                                </a:lnTo>
                                <a:lnTo>
                                  <a:pt x="0" y="33"/>
                                </a:lnTo>
                                <a:lnTo>
                                  <a:pt x="0" y="38"/>
                                </a:lnTo>
                                <a:lnTo>
                                  <a:pt x="3" y="51"/>
                                </a:lnTo>
                                <a:lnTo>
                                  <a:pt x="10" y="61"/>
                                </a:lnTo>
                                <a:lnTo>
                                  <a:pt x="21" y="69"/>
                                </a:lnTo>
                                <a:lnTo>
                                  <a:pt x="34" y="71"/>
                                </a:lnTo>
                                <a:lnTo>
                                  <a:pt x="944" y="71"/>
                                </a:lnTo>
                                <a:lnTo>
                                  <a:pt x="957" y="69"/>
                                </a:lnTo>
                                <a:lnTo>
                                  <a:pt x="968" y="61"/>
                                </a:lnTo>
                                <a:lnTo>
                                  <a:pt x="975" y="51"/>
                                </a:lnTo>
                                <a:lnTo>
                                  <a:pt x="978" y="38"/>
                                </a:lnTo>
                                <a:lnTo>
                                  <a:pt x="978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CD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" name="AutoShape 399"/>
                        <wps:cNvSpPr>
                          <a:spLocks/>
                        </wps:cNvSpPr>
                        <wps:spPr bwMode="auto">
                          <a:xfrm>
                            <a:off x="2134" y="-291"/>
                            <a:ext cx="2228" cy="1874"/>
                          </a:xfrm>
                          <a:custGeom>
                            <a:avLst/>
                            <a:gdLst>
                              <a:gd name="T0" fmla="+- 0 4291 2134"/>
                              <a:gd name="T1" fmla="*/ T0 w 2228"/>
                              <a:gd name="T2" fmla="+- 0 -194 -290"/>
                              <a:gd name="T3" fmla="*/ -194 h 1874"/>
                              <a:gd name="T4" fmla="+- 0 4289 2134"/>
                              <a:gd name="T5" fmla="*/ T4 w 2228"/>
                              <a:gd name="T6" fmla="+- 0 -201 -290"/>
                              <a:gd name="T7" fmla="*/ -201 h 1874"/>
                              <a:gd name="T8" fmla="+- 0 4283 2134"/>
                              <a:gd name="T9" fmla="*/ T8 w 2228"/>
                              <a:gd name="T10" fmla="+- 0 -232 -290"/>
                              <a:gd name="T11" fmla="*/ -232 h 1874"/>
                              <a:gd name="T12" fmla="+- 0 4263 2134"/>
                              <a:gd name="T13" fmla="*/ T12 w 2228"/>
                              <a:gd name="T14" fmla="+- 0 -262 -290"/>
                              <a:gd name="T15" fmla="*/ -262 h 1874"/>
                              <a:gd name="T16" fmla="+- 0 4232 2134"/>
                              <a:gd name="T17" fmla="*/ T16 w 2228"/>
                              <a:gd name="T18" fmla="+- 0 -283 -290"/>
                              <a:gd name="T19" fmla="*/ -283 h 1874"/>
                              <a:gd name="T20" fmla="+- 0 4195 2134"/>
                              <a:gd name="T21" fmla="*/ T20 w 2228"/>
                              <a:gd name="T22" fmla="+- 0 -290 -290"/>
                              <a:gd name="T23" fmla="*/ -290 h 1874"/>
                              <a:gd name="T24" fmla="+- 0 4181 2134"/>
                              <a:gd name="T25" fmla="*/ T24 w 2228"/>
                              <a:gd name="T26" fmla="+- 0 -290 -290"/>
                              <a:gd name="T27" fmla="*/ -290 h 1874"/>
                              <a:gd name="T28" fmla="+- 0 4181 2134"/>
                              <a:gd name="T29" fmla="*/ T28 w 2228"/>
                              <a:gd name="T30" fmla="+- 0 -111 -290"/>
                              <a:gd name="T31" fmla="*/ -111 h 1874"/>
                              <a:gd name="T32" fmla="+- 0 4181 2134"/>
                              <a:gd name="T33" fmla="*/ T32 w 2228"/>
                              <a:gd name="T34" fmla="+- 0 958 -290"/>
                              <a:gd name="T35" fmla="*/ 958 h 1874"/>
                              <a:gd name="T36" fmla="+- 0 4174 2134"/>
                              <a:gd name="T37" fmla="*/ T36 w 2228"/>
                              <a:gd name="T38" fmla="+- 0 993 -290"/>
                              <a:gd name="T39" fmla="*/ 993 h 1874"/>
                              <a:gd name="T40" fmla="+- 0 4154 2134"/>
                              <a:gd name="T41" fmla="*/ T40 w 2228"/>
                              <a:gd name="T42" fmla="+- 0 1021 -290"/>
                              <a:gd name="T43" fmla="*/ 1021 h 1874"/>
                              <a:gd name="T44" fmla="+- 0 4126 2134"/>
                              <a:gd name="T45" fmla="*/ T44 w 2228"/>
                              <a:gd name="T46" fmla="+- 0 1041 -290"/>
                              <a:gd name="T47" fmla="*/ 1041 h 1874"/>
                              <a:gd name="T48" fmla="+- 0 4091 2134"/>
                              <a:gd name="T49" fmla="*/ T48 w 2228"/>
                              <a:gd name="T50" fmla="+- 0 1048 -290"/>
                              <a:gd name="T51" fmla="*/ 1048 h 1874"/>
                              <a:gd name="T52" fmla="+- 0 2405 2134"/>
                              <a:gd name="T53" fmla="*/ T52 w 2228"/>
                              <a:gd name="T54" fmla="+- 0 1048 -290"/>
                              <a:gd name="T55" fmla="*/ 1048 h 1874"/>
                              <a:gd name="T56" fmla="+- 0 2370 2134"/>
                              <a:gd name="T57" fmla="*/ T56 w 2228"/>
                              <a:gd name="T58" fmla="+- 0 1041 -290"/>
                              <a:gd name="T59" fmla="*/ 1041 h 1874"/>
                              <a:gd name="T60" fmla="+- 0 2342 2134"/>
                              <a:gd name="T61" fmla="*/ T60 w 2228"/>
                              <a:gd name="T62" fmla="+- 0 1021 -290"/>
                              <a:gd name="T63" fmla="*/ 1021 h 1874"/>
                              <a:gd name="T64" fmla="+- 0 2323 2134"/>
                              <a:gd name="T65" fmla="*/ T64 w 2228"/>
                              <a:gd name="T66" fmla="+- 0 993 -290"/>
                              <a:gd name="T67" fmla="*/ 993 h 1874"/>
                              <a:gd name="T68" fmla="+- 0 2316 2134"/>
                              <a:gd name="T69" fmla="*/ T68 w 2228"/>
                              <a:gd name="T70" fmla="+- 0 958 -290"/>
                              <a:gd name="T71" fmla="*/ 958 h 1874"/>
                              <a:gd name="T72" fmla="+- 0 2316 2134"/>
                              <a:gd name="T73" fmla="*/ T72 w 2228"/>
                              <a:gd name="T74" fmla="+- 0 -111 -290"/>
                              <a:gd name="T75" fmla="*/ -111 h 1874"/>
                              <a:gd name="T76" fmla="+- 0 2323 2134"/>
                              <a:gd name="T77" fmla="*/ T76 w 2228"/>
                              <a:gd name="T78" fmla="+- 0 -146 -290"/>
                              <a:gd name="T79" fmla="*/ -146 h 1874"/>
                              <a:gd name="T80" fmla="+- 0 2342 2134"/>
                              <a:gd name="T81" fmla="*/ T80 w 2228"/>
                              <a:gd name="T82" fmla="+- 0 -175 -290"/>
                              <a:gd name="T83" fmla="*/ -175 h 1874"/>
                              <a:gd name="T84" fmla="+- 0 2370 2134"/>
                              <a:gd name="T85" fmla="*/ T84 w 2228"/>
                              <a:gd name="T86" fmla="+- 0 -194 -290"/>
                              <a:gd name="T87" fmla="*/ -194 h 1874"/>
                              <a:gd name="T88" fmla="+- 0 2405 2134"/>
                              <a:gd name="T89" fmla="*/ T88 w 2228"/>
                              <a:gd name="T90" fmla="+- 0 -201 -290"/>
                              <a:gd name="T91" fmla="*/ -201 h 1874"/>
                              <a:gd name="T92" fmla="+- 0 4091 2134"/>
                              <a:gd name="T93" fmla="*/ T92 w 2228"/>
                              <a:gd name="T94" fmla="+- 0 -201 -290"/>
                              <a:gd name="T95" fmla="*/ -201 h 1874"/>
                              <a:gd name="T96" fmla="+- 0 4126 2134"/>
                              <a:gd name="T97" fmla="*/ T96 w 2228"/>
                              <a:gd name="T98" fmla="+- 0 -194 -290"/>
                              <a:gd name="T99" fmla="*/ -194 h 1874"/>
                              <a:gd name="T100" fmla="+- 0 4154 2134"/>
                              <a:gd name="T101" fmla="*/ T100 w 2228"/>
                              <a:gd name="T102" fmla="+- 0 -175 -290"/>
                              <a:gd name="T103" fmla="*/ -175 h 1874"/>
                              <a:gd name="T104" fmla="+- 0 4174 2134"/>
                              <a:gd name="T105" fmla="*/ T104 w 2228"/>
                              <a:gd name="T106" fmla="+- 0 -146 -290"/>
                              <a:gd name="T107" fmla="*/ -146 h 1874"/>
                              <a:gd name="T108" fmla="+- 0 4181 2134"/>
                              <a:gd name="T109" fmla="*/ T108 w 2228"/>
                              <a:gd name="T110" fmla="+- 0 -111 -290"/>
                              <a:gd name="T111" fmla="*/ -111 h 1874"/>
                              <a:gd name="T112" fmla="+- 0 4181 2134"/>
                              <a:gd name="T113" fmla="*/ T112 w 2228"/>
                              <a:gd name="T114" fmla="+- 0 -290 -290"/>
                              <a:gd name="T115" fmla="*/ -290 h 1874"/>
                              <a:gd name="T116" fmla="+- 0 2301 2134"/>
                              <a:gd name="T117" fmla="*/ T116 w 2228"/>
                              <a:gd name="T118" fmla="+- 0 -290 -290"/>
                              <a:gd name="T119" fmla="*/ -290 h 1874"/>
                              <a:gd name="T120" fmla="+- 0 2264 2134"/>
                              <a:gd name="T121" fmla="*/ T120 w 2228"/>
                              <a:gd name="T122" fmla="+- 0 -283 -290"/>
                              <a:gd name="T123" fmla="*/ -283 h 1874"/>
                              <a:gd name="T124" fmla="+- 0 2233 2134"/>
                              <a:gd name="T125" fmla="*/ T124 w 2228"/>
                              <a:gd name="T126" fmla="+- 0 -262 -290"/>
                              <a:gd name="T127" fmla="*/ -262 h 1874"/>
                              <a:gd name="T128" fmla="+- 0 2213 2134"/>
                              <a:gd name="T129" fmla="*/ T128 w 2228"/>
                              <a:gd name="T130" fmla="+- 0 -232 -290"/>
                              <a:gd name="T131" fmla="*/ -232 h 1874"/>
                              <a:gd name="T132" fmla="+- 0 2205 2134"/>
                              <a:gd name="T133" fmla="*/ T132 w 2228"/>
                              <a:gd name="T134" fmla="+- 0 -194 -290"/>
                              <a:gd name="T135" fmla="*/ -194 h 1874"/>
                              <a:gd name="T136" fmla="+- 0 2205 2134"/>
                              <a:gd name="T137" fmla="*/ T136 w 2228"/>
                              <a:gd name="T138" fmla="+- 0 1041 -290"/>
                              <a:gd name="T139" fmla="*/ 1041 h 1874"/>
                              <a:gd name="T140" fmla="+- 0 2213 2134"/>
                              <a:gd name="T141" fmla="*/ T140 w 2228"/>
                              <a:gd name="T142" fmla="+- 0 1078 -290"/>
                              <a:gd name="T143" fmla="*/ 1078 h 1874"/>
                              <a:gd name="T144" fmla="+- 0 2233 2134"/>
                              <a:gd name="T145" fmla="*/ T144 w 2228"/>
                              <a:gd name="T146" fmla="+- 0 1109 -290"/>
                              <a:gd name="T147" fmla="*/ 1109 h 1874"/>
                              <a:gd name="T148" fmla="+- 0 2264 2134"/>
                              <a:gd name="T149" fmla="*/ T148 w 2228"/>
                              <a:gd name="T150" fmla="+- 0 1129 -290"/>
                              <a:gd name="T151" fmla="*/ 1129 h 1874"/>
                              <a:gd name="T152" fmla="+- 0 2301 2134"/>
                              <a:gd name="T153" fmla="*/ T152 w 2228"/>
                              <a:gd name="T154" fmla="+- 0 1137 -290"/>
                              <a:gd name="T155" fmla="*/ 1137 h 1874"/>
                              <a:gd name="T156" fmla="+- 0 4195 2134"/>
                              <a:gd name="T157" fmla="*/ T156 w 2228"/>
                              <a:gd name="T158" fmla="+- 0 1137 -290"/>
                              <a:gd name="T159" fmla="*/ 1137 h 1874"/>
                              <a:gd name="T160" fmla="+- 0 4232 2134"/>
                              <a:gd name="T161" fmla="*/ T160 w 2228"/>
                              <a:gd name="T162" fmla="+- 0 1129 -290"/>
                              <a:gd name="T163" fmla="*/ 1129 h 1874"/>
                              <a:gd name="T164" fmla="+- 0 4263 2134"/>
                              <a:gd name="T165" fmla="*/ T164 w 2228"/>
                              <a:gd name="T166" fmla="+- 0 1109 -290"/>
                              <a:gd name="T167" fmla="*/ 1109 h 1874"/>
                              <a:gd name="T168" fmla="+- 0 4283 2134"/>
                              <a:gd name="T169" fmla="*/ T168 w 2228"/>
                              <a:gd name="T170" fmla="+- 0 1078 -290"/>
                              <a:gd name="T171" fmla="*/ 1078 h 1874"/>
                              <a:gd name="T172" fmla="+- 0 4289 2134"/>
                              <a:gd name="T173" fmla="*/ T172 w 2228"/>
                              <a:gd name="T174" fmla="+- 0 1048 -290"/>
                              <a:gd name="T175" fmla="*/ 1048 h 1874"/>
                              <a:gd name="T176" fmla="+- 0 4291 2134"/>
                              <a:gd name="T177" fmla="*/ T176 w 2228"/>
                              <a:gd name="T178" fmla="+- 0 1041 -290"/>
                              <a:gd name="T179" fmla="*/ 1041 h 1874"/>
                              <a:gd name="T180" fmla="+- 0 4291 2134"/>
                              <a:gd name="T181" fmla="*/ T180 w 2228"/>
                              <a:gd name="T182" fmla="+- 0 -194 -290"/>
                              <a:gd name="T183" fmla="*/ -194 h 1874"/>
                              <a:gd name="T184" fmla="+- 0 4362 2134"/>
                              <a:gd name="T185" fmla="*/ T184 w 2228"/>
                              <a:gd name="T186" fmla="+- 0 1447 -290"/>
                              <a:gd name="T187" fmla="*/ 1447 h 1874"/>
                              <a:gd name="T188" fmla="+- 0 2134 2134"/>
                              <a:gd name="T189" fmla="*/ T188 w 2228"/>
                              <a:gd name="T190" fmla="+- 0 1447 -290"/>
                              <a:gd name="T191" fmla="*/ 1447 h 1874"/>
                              <a:gd name="T192" fmla="+- 0 2134 2134"/>
                              <a:gd name="T193" fmla="*/ T192 w 2228"/>
                              <a:gd name="T194" fmla="+- 0 1583 -290"/>
                              <a:gd name="T195" fmla="*/ 1583 h 1874"/>
                              <a:gd name="T196" fmla="+- 0 4362 2134"/>
                              <a:gd name="T197" fmla="*/ T196 w 2228"/>
                              <a:gd name="T198" fmla="+- 0 1583 -290"/>
                              <a:gd name="T199" fmla="*/ 1583 h 1874"/>
                              <a:gd name="T200" fmla="+- 0 4362 2134"/>
                              <a:gd name="T201" fmla="*/ T200 w 2228"/>
                              <a:gd name="T202" fmla="+- 0 1447 -290"/>
                              <a:gd name="T203" fmla="*/ 1447 h 18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2228" h="1874">
                                <a:moveTo>
                                  <a:pt x="2157" y="96"/>
                                </a:moveTo>
                                <a:lnTo>
                                  <a:pt x="2155" y="89"/>
                                </a:lnTo>
                                <a:lnTo>
                                  <a:pt x="2149" y="58"/>
                                </a:lnTo>
                                <a:lnTo>
                                  <a:pt x="2129" y="28"/>
                                </a:lnTo>
                                <a:lnTo>
                                  <a:pt x="2098" y="7"/>
                                </a:lnTo>
                                <a:lnTo>
                                  <a:pt x="2061" y="0"/>
                                </a:lnTo>
                                <a:lnTo>
                                  <a:pt x="2047" y="0"/>
                                </a:lnTo>
                                <a:lnTo>
                                  <a:pt x="2047" y="179"/>
                                </a:lnTo>
                                <a:lnTo>
                                  <a:pt x="2047" y="1248"/>
                                </a:lnTo>
                                <a:lnTo>
                                  <a:pt x="2040" y="1283"/>
                                </a:lnTo>
                                <a:lnTo>
                                  <a:pt x="2020" y="1311"/>
                                </a:lnTo>
                                <a:lnTo>
                                  <a:pt x="1992" y="1331"/>
                                </a:lnTo>
                                <a:lnTo>
                                  <a:pt x="1957" y="1338"/>
                                </a:lnTo>
                                <a:lnTo>
                                  <a:pt x="271" y="1338"/>
                                </a:lnTo>
                                <a:lnTo>
                                  <a:pt x="236" y="1331"/>
                                </a:lnTo>
                                <a:lnTo>
                                  <a:pt x="208" y="1311"/>
                                </a:lnTo>
                                <a:lnTo>
                                  <a:pt x="189" y="1283"/>
                                </a:lnTo>
                                <a:lnTo>
                                  <a:pt x="182" y="1248"/>
                                </a:lnTo>
                                <a:lnTo>
                                  <a:pt x="182" y="179"/>
                                </a:lnTo>
                                <a:lnTo>
                                  <a:pt x="189" y="144"/>
                                </a:lnTo>
                                <a:lnTo>
                                  <a:pt x="208" y="115"/>
                                </a:lnTo>
                                <a:lnTo>
                                  <a:pt x="236" y="96"/>
                                </a:lnTo>
                                <a:lnTo>
                                  <a:pt x="271" y="89"/>
                                </a:lnTo>
                                <a:lnTo>
                                  <a:pt x="1957" y="89"/>
                                </a:lnTo>
                                <a:lnTo>
                                  <a:pt x="1992" y="96"/>
                                </a:lnTo>
                                <a:lnTo>
                                  <a:pt x="2020" y="115"/>
                                </a:lnTo>
                                <a:lnTo>
                                  <a:pt x="2040" y="144"/>
                                </a:lnTo>
                                <a:lnTo>
                                  <a:pt x="2047" y="179"/>
                                </a:lnTo>
                                <a:lnTo>
                                  <a:pt x="2047" y="0"/>
                                </a:lnTo>
                                <a:lnTo>
                                  <a:pt x="167" y="0"/>
                                </a:lnTo>
                                <a:lnTo>
                                  <a:pt x="130" y="7"/>
                                </a:lnTo>
                                <a:lnTo>
                                  <a:pt x="99" y="28"/>
                                </a:lnTo>
                                <a:lnTo>
                                  <a:pt x="79" y="58"/>
                                </a:lnTo>
                                <a:lnTo>
                                  <a:pt x="71" y="96"/>
                                </a:lnTo>
                                <a:lnTo>
                                  <a:pt x="71" y="1331"/>
                                </a:lnTo>
                                <a:lnTo>
                                  <a:pt x="79" y="1368"/>
                                </a:lnTo>
                                <a:lnTo>
                                  <a:pt x="99" y="1399"/>
                                </a:lnTo>
                                <a:lnTo>
                                  <a:pt x="130" y="1419"/>
                                </a:lnTo>
                                <a:lnTo>
                                  <a:pt x="167" y="1427"/>
                                </a:lnTo>
                                <a:lnTo>
                                  <a:pt x="2061" y="1427"/>
                                </a:lnTo>
                                <a:lnTo>
                                  <a:pt x="2098" y="1419"/>
                                </a:lnTo>
                                <a:lnTo>
                                  <a:pt x="2129" y="1399"/>
                                </a:lnTo>
                                <a:lnTo>
                                  <a:pt x="2149" y="1368"/>
                                </a:lnTo>
                                <a:lnTo>
                                  <a:pt x="2155" y="1338"/>
                                </a:lnTo>
                                <a:lnTo>
                                  <a:pt x="2157" y="1331"/>
                                </a:lnTo>
                                <a:lnTo>
                                  <a:pt x="2157" y="96"/>
                                </a:lnTo>
                                <a:close/>
                                <a:moveTo>
                                  <a:pt x="2228" y="1737"/>
                                </a:moveTo>
                                <a:lnTo>
                                  <a:pt x="0" y="1737"/>
                                </a:lnTo>
                                <a:lnTo>
                                  <a:pt x="0" y="1873"/>
                                </a:lnTo>
                                <a:lnTo>
                                  <a:pt x="2228" y="1873"/>
                                </a:lnTo>
                                <a:lnTo>
                                  <a:pt x="2228" y="1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BA8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" name="Freeform 398"/>
                        <wps:cNvSpPr>
                          <a:spLocks/>
                        </wps:cNvSpPr>
                        <wps:spPr bwMode="auto">
                          <a:xfrm>
                            <a:off x="3894" y="-145"/>
                            <a:ext cx="58" cy="58"/>
                          </a:xfrm>
                          <a:custGeom>
                            <a:avLst/>
                            <a:gdLst>
                              <a:gd name="T0" fmla="+- 0 3923 3895"/>
                              <a:gd name="T1" fmla="*/ T0 w 58"/>
                              <a:gd name="T2" fmla="+- 0 -87 -144"/>
                              <a:gd name="T3" fmla="*/ -87 h 58"/>
                              <a:gd name="T4" fmla="+- 0 3912 3895"/>
                              <a:gd name="T5" fmla="*/ T4 w 58"/>
                              <a:gd name="T6" fmla="+- 0 -89 -144"/>
                              <a:gd name="T7" fmla="*/ -89 h 58"/>
                              <a:gd name="T8" fmla="+- 0 3903 3895"/>
                              <a:gd name="T9" fmla="*/ T8 w 58"/>
                              <a:gd name="T10" fmla="+- 0 -95 -144"/>
                              <a:gd name="T11" fmla="*/ -95 h 58"/>
                              <a:gd name="T12" fmla="+- 0 3897 3895"/>
                              <a:gd name="T13" fmla="*/ T12 w 58"/>
                              <a:gd name="T14" fmla="+- 0 -104 -144"/>
                              <a:gd name="T15" fmla="*/ -104 h 58"/>
                              <a:gd name="T16" fmla="+- 0 3895 3895"/>
                              <a:gd name="T17" fmla="*/ T16 w 58"/>
                              <a:gd name="T18" fmla="+- 0 -116 -144"/>
                              <a:gd name="T19" fmla="*/ -116 h 58"/>
                              <a:gd name="T20" fmla="+- 0 3897 3895"/>
                              <a:gd name="T21" fmla="*/ T20 w 58"/>
                              <a:gd name="T22" fmla="+- 0 -127 -144"/>
                              <a:gd name="T23" fmla="*/ -127 h 58"/>
                              <a:gd name="T24" fmla="+- 0 3903 3895"/>
                              <a:gd name="T25" fmla="*/ T24 w 58"/>
                              <a:gd name="T26" fmla="+- 0 -136 -144"/>
                              <a:gd name="T27" fmla="*/ -136 h 58"/>
                              <a:gd name="T28" fmla="+- 0 3912 3895"/>
                              <a:gd name="T29" fmla="*/ T28 w 58"/>
                              <a:gd name="T30" fmla="+- 0 -142 -144"/>
                              <a:gd name="T31" fmla="*/ -142 h 58"/>
                              <a:gd name="T32" fmla="+- 0 3923 3895"/>
                              <a:gd name="T33" fmla="*/ T32 w 58"/>
                              <a:gd name="T34" fmla="+- 0 -144 -144"/>
                              <a:gd name="T35" fmla="*/ -144 h 58"/>
                              <a:gd name="T36" fmla="+- 0 3934 3895"/>
                              <a:gd name="T37" fmla="*/ T36 w 58"/>
                              <a:gd name="T38" fmla="+- 0 -142 -144"/>
                              <a:gd name="T39" fmla="*/ -142 h 58"/>
                              <a:gd name="T40" fmla="+- 0 3943 3895"/>
                              <a:gd name="T41" fmla="*/ T40 w 58"/>
                              <a:gd name="T42" fmla="+- 0 -136 -144"/>
                              <a:gd name="T43" fmla="*/ -136 h 58"/>
                              <a:gd name="T44" fmla="+- 0 3950 3895"/>
                              <a:gd name="T45" fmla="*/ T44 w 58"/>
                              <a:gd name="T46" fmla="+- 0 -127 -144"/>
                              <a:gd name="T47" fmla="*/ -127 h 58"/>
                              <a:gd name="T48" fmla="+- 0 3952 3895"/>
                              <a:gd name="T49" fmla="*/ T48 w 58"/>
                              <a:gd name="T50" fmla="+- 0 -116 -144"/>
                              <a:gd name="T51" fmla="*/ -116 h 58"/>
                              <a:gd name="T52" fmla="+- 0 3950 3895"/>
                              <a:gd name="T53" fmla="*/ T52 w 58"/>
                              <a:gd name="T54" fmla="+- 0 -104 -144"/>
                              <a:gd name="T55" fmla="*/ -104 h 58"/>
                              <a:gd name="T56" fmla="+- 0 3943 3895"/>
                              <a:gd name="T57" fmla="*/ T56 w 58"/>
                              <a:gd name="T58" fmla="+- 0 -95 -144"/>
                              <a:gd name="T59" fmla="*/ -95 h 58"/>
                              <a:gd name="T60" fmla="+- 0 3934 3895"/>
                              <a:gd name="T61" fmla="*/ T60 w 58"/>
                              <a:gd name="T62" fmla="+- 0 -89 -144"/>
                              <a:gd name="T63" fmla="*/ -89 h 58"/>
                              <a:gd name="T64" fmla="+- 0 3923 3895"/>
                              <a:gd name="T65" fmla="*/ T64 w 58"/>
                              <a:gd name="T66" fmla="+- 0 -87 -144"/>
                              <a:gd name="T67" fmla="*/ -87 h 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58" h="58">
                                <a:moveTo>
                                  <a:pt x="28" y="57"/>
                                </a:moveTo>
                                <a:lnTo>
                                  <a:pt x="17" y="55"/>
                                </a:lnTo>
                                <a:lnTo>
                                  <a:pt x="8" y="49"/>
                                </a:lnTo>
                                <a:lnTo>
                                  <a:pt x="2" y="40"/>
                                </a:lnTo>
                                <a:lnTo>
                                  <a:pt x="0" y="28"/>
                                </a:lnTo>
                                <a:lnTo>
                                  <a:pt x="2" y="17"/>
                                </a:lnTo>
                                <a:lnTo>
                                  <a:pt x="8" y="8"/>
                                </a:lnTo>
                                <a:lnTo>
                                  <a:pt x="17" y="2"/>
                                </a:lnTo>
                                <a:lnTo>
                                  <a:pt x="28" y="0"/>
                                </a:lnTo>
                                <a:lnTo>
                                  <a:pt x="39" y="2"/>
                                </a:lnTo>
                                <a:lnTo>
                                  <a:pt x="48" y="8"/>
                                </a:lnTo>
                                <a:lnTo>
                                  <a:pt x="55" y="17"/>
                                </a:lnTo>
                                <a:lnTo>
                                  <a:pt x="57" y="28"/>
                                </a:lnTo>
                                <a:lnTo>
                                  <a:pt x="55" y="40"/>
                                </a:lnTo>
                                <a:lnTo>
                                  <a:pt x="48" y="49"/>
                                </a:lnTo>
                                <a:lnTo>
                                  <a:pt x="39" y="55"/>
                                </a:lnTo>
                                <a:lnTo>
                                  <a:pt x="28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F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" name="Freeform 397"/>
                        <wps:cNvSpPr>
                          <a:spLocks/>
                        </wps:cNvSpPr>
                        <wps:spPr bwMode="auto">
                          <a:xfrm>
                            <a:off x="3759" y="-145"/>
                            <a:ext cx="58" cy="58"/>
                          </a:xfrm>
                          <a:custGeom>
                            <a:avLst/>
                            <a:gdLst>
                              <a:gd name="T0" fmla="+- 0 3788 3759"/>
                              <a:gd name="T1" fmla="*/ T0 w 58"/>
                              <a:gd name="T2" fmla="+- 0 -87 -144"/>
                              <a:gd name="T3" fmla="*/ -87 h 58"/>
                              <a:gd name="T4" fmla="+- 0 3777 3759"/>
                              <a:gd name="T5" fmla="*/ T4 w 58"/>
                              <a:gd name="T6" fmla="+- 0 -89 -144"/>
                              <a:gd name="T7" fmla="*/ -89 h 58"/>
                              <a:gd name="T8" fmla="+- 0 3768 3759"/>
                              <a:gd name="T9" fmla="*/ T8 w 58"/>
                              <a:gd name="T10" fmla="+- 0 -95 -144"/>
                              <a:gd name="T11" fmla="*/ -95 h 58"/>
                              <a:gd name="T12" fmla="+- 0 3762 3759"/>
                              <a:gd name="T13" fmla="*/ T12 w 58"/>
                              <a:gd name="T14" fmla="+- 0 -104 -144"/>
                              <a:gd name="T15" fmla="*/ -104 h 58"/>
                              <a:gd name="T16" fmla="+- 0 3759 3759"/>
                              <a:gd name="T17" fmla="*/ T16 w 58"/>
                              <a:gd name="T18" fmla="+- 0 -116 -144"/>
                              <a:gd name="T19" fmla="*/ -116 h 58"/>
                              <a:gd name="T20" fmla="+- 0 3762 3759"/>
                              <a:gd name="T21" fmla="*/ T20 w 58"/>
                              <a:gd name="T22" fmla="+- 0 -127 -144"/>
                              <a:gd name="T23" fmla="*/ -127 h 58"/>
                              <a:gd name="T24" fmla="+- 0 3768 3759"/>
                              <a:gd name="T25" fmla="*/ T24 w 58"/>
                              <a:gd name="T26" fmla="+- 0 -136 -144"/>
                              <a:gd name="T27" fmla="*/ -136 h 58"/>
                              <a:gd name="T28" fmla="+- 0 3777 3759"/>
                              <a:gd name="T29" fmla="*/ T28 w 58"/>
                              <a:gd name="T30" fmla="+- 0 -142 -144"/>
                              <a:gd name="T31" fmla="*/ -142 h 58"/>
                              <a:gd name="T32" fmla="+- 0 3788 3759"/>
                              <a:gd name="T33" fmla="*/ T32 w 58"/>
                              <a:gd name="T34" fmla="+- 0 -144 -144"/>
                              <a:gd name="T35" fmla="*/ -144 h 58"/>
                              <a:gd name="T36" fmla="+- 0 3799 3759"/>
                              <a:gd name="T37" fmla="*/ T36 w 58"/>
                              <a:gd name="T38" fmla="+- 0 -142 -144"/>
                              <a:gd name="T39" fmla="*/ -142 h 58"/>
                              <a:gd name="T40" fmla="+- 0 3808 3759"/>
                              <a:gd name="T41" fmla="*/ T40 w 58"/>
                              <a:gd name="T42" fmla="+- 0 -136 -144"/>
                              <a:gd name="T43" fmla="*/ -136 h 58"/>
                              <a:gd name="T44" fmla="+- 0 3815 3759"/>
                              <a:gd name="T45" fmla="*/ T44 w 58"/>
                              <a:gd name="T46" fmla="+- 0 -127 -144"/>
                              <a:gd name="T47" fmla="*/ -127 h 58"/>
                              <a:gd name="T48" fmla="+- 0 3817 3759"/>
                              <a:gd name="T49" fmla="*/ T48 w 58"/>
                              <a:gd name="T50" fmla="+- 0 -116 -144"/>
                              <a:gd name="T51" fmla="*/ -116 h 58"/>
                              <a:gd name="T52" fmla="+- 0 3815 3759"/>
                              <a:gd name="T53" fmla="*/ T52 w 58"/>
                              <a:gd name="T54" fmla="+- 0 -104 -144"/>
                              <a:gd name="T55" fmla="*/ -104 h 58"/>
                              <a:gd name="T56" fmla="+- 0 3808 3759"/>
                              <a:gd name="T57" fmla="*/ T56 w 58"/>
                              <a:gd name="T58" fmla="+- 0 -95 -144"/>
                              <a:gd name="T59" fmla="*/ -95 h 58"/>
                              <a:gd name="T60" fmla="+- 0 3799 3759"/>
                              <a:gd name="T61" fmla="*/ T60 w 58"/>
                              <a:gd name="T62" fmla="+- 0 -89 -144"/>
                              <a:gd name="T63" fmla="*/ -89 h 58"/>
                              <a:gd name="T64" fmla="+- 0 3788 3759"/>
                              <a:gd name="T65" fmla="*/ T64 w 58"/>
                              <a:gd name="T66" fmla="+- 0 -87 -144"/>
                              <a:gd name="T67" fmla="*/ -87 h 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58" h="58">
                                <a:moveTo>
                                  <a:pt x="29" y="57"/>
                                </a:moveTo>
                                <a:lnTo>
                                  <a:pt x="18" y="55"/>
                                </a:lnTo>
                                <a:lnTo>
                                  <a:pt x="9" y="49"/>
                                </a:lnTo>
                                <a:lnTo>
                                  <a:pt x="3" y="40"/>
                                </a:lnTo>
                                <a:lnTo>
                                  <a:pt x="0" y="28"/>
                                </a:lnTo>
                                <a:lnTo>
                                  <a:pt x="3" y="17"/>
                                </a:lnTo>
                                <a:lnTo>
                                  <a:pt x="9" y="8"/>
                                </a:lnTo>
                                <a:lnTo>
                                  <a:pt x="18" y="2"/>
                                </a:lnTo>
                                <a:lnTo>
                                  <a:pt x="29" y="0"/>
                                </a:lnTo>
                                <a:lnTo>
                                  <a:pt x="40" y="2"/>
                                </a:lnTo>
                                <a:lnTo>
                                  <a:pt x="49" y="8"/>
                                </a:lnTo>
                                <a:lnTo>
                                  <a:pt x="56" y="17"/>
                                </a:lnTo>
                                <a:lnTo>
                                  <a:pt x="58" y="28"/>
                                </a:lnTo>
                                <a:lnTo>
                                  <a:pt x="56" y="40"/>
                                </a:lnTo>
                                <a:lnTo>
                                  <a:pt x="49" y="49"/>
                                </a:lnTo>
                                <a:lnTo>
                                  <a:pt x="40" y="55"/>
                                </a:lnTo>
                                <a:lnTo>
                                  <a:pt x="29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5C6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" name="Freeform 396"/>
                        <wps:cNvSpPr>
                          <a:spLocks/>
                        </wps:cNvSpPr>
                        <wps:spPr bwMode="auto">
                          <a:xfrm>
                            <a:off x="2865" y="1262"/>
                            <a:ext cx="766" cy="119"/>
                          </a:xfrm>
                          <a:custGeom>
                            <a:avLst/>
                            <a:gdLst>
                              <a:gd name="T0" fmla="+- 0 3631 2865"/>
                              <a:gd name="T1" fmla="*/ T0 w 766"/>
                              <a:gd name="T2" fmla="+- 0 1381 1263"/>
                              <a:gd name="T3" fmla="*/ 1381 h 119"/>
                              <a:gd name="T4" fmla="+- 0 2865 2865"/>
                              <a:gd name="T5" fmla="*/ T4 w 766"/>
                              <a:gd name="T6" fmla="+- 0 1381 1263"/>
                              <a:gd name="T7" fmla="*/ 1381 h 119"/>
                              <a:gd name="T8" fmla="+- 0 2923 2865"/>
                              <a:gd name="T9" fmla="*/ T8 w 766"/>
                              <a:gd name="T10" fmla="+- 0 1263 1263"/>
                              <a:gd name="T11" fmla="*/ 1263 h 119"/>
                              <a:gd name="T12" fmla="+- 0 3573 2865"/>
                              <a:gd name="T13" fmla="*/ T12 w 766"/>
                              <a:gd name="T14" fmla="+- 0 1263 1263"/>
                              <a:gd name="T15" fmla="*/ 1263 h 119"/>
                              <a:gd name="T16" fmla="+- 0 3631 2865"/>
                              <a:gd name="T17" fmla="*/ T16 w 766"/>
                              <a:gd name="T18" fmla="+- 0 1381 1263"/>
                              <a:gd name="T19" fmla="*/ 1381 h 1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66" h="119">
                                <a:moveTo>
                                  <a:pt x="766" y="118"/>
                                </a:moveTo>
                                <a:lnTo>
                                  <a:pt x="0" y="118"/>
                                </a:lnTo>
                                <a:lnTo>
                                  <a:pt x="58" y="0"/>
                                </a:lnTo>
                                <a:lnTo>
                                  <a:pt x="708" y="0"/>
                                </a:lnTo>
                                <a:lnTo>
                                  <a:pt x="766" y="1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D8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" name="Freeform 395"/>
                        <wps:cNvSpPr>
                          <a:spLocks/>
                        </wps:cNvSpPr>
                        <wps:spPr bwMode="auto">
                          <a:xfrm>
                            <a:off x="3081" y="1277"/>
                            <a:ext cx="550" cy="104"/>
                          </a:xfrm>
                          <a:custGeom>
                            <a:avLst/>
                            <a:gdLst>
                              <a:gd name="T0" fmla="+- 0 3631 3081"/>
                              <a:gd name="T1" fmla="*/ T0 w 550"/>
                              <a:gd name="T2" fmla="+- 0 1381 1278"/>
                              <a:gd name="T3" fmla="*/ 1381 h 104"/>
                              <a:gd name="T4" fmla="+- 0 3081 3081"/>
                              <a:gd name="T5" fmla="*/ T4 w 550"/>
                              <a:gd name="T6" fmla="+- 0 1381 1278"/>
                              <a:gd name="T7" fmla="*/ 1381 h 104"/>
                              <a:gd name="T8" fmla="+- 0 3179 3081"/>
                              <a:gd name="T9" fmla="*/ T8 w 550"/>
                              <a:gd name="T10" fmla="+- 0 1366 1278"/>
                              <a:gd name="T11" fmla="*/ 1366 h 104"/>
                              <a:gd name="T12" fmla="+- 0 3271 3081"/>
                              <a:gd name="T13" fmla="*/ T12 w 550"/>
                              <a:gd name="T14" fmla="+- 0 1349 1278"/>
                              <a:gd name="T15" fmla="*/ 1349 h 104"/>
                              <a:gd name="T16" fmla="+- 0 3357 3081"/>
                              <a:gd name="T17" fmla="*/ T16 w 550"/>
                              <a:gd name="T18" fmla="+- 0 1332 1278"/>
                              <a:gd name="T19" fmla="*/ 1332 h 104"/>
                              <a:gd name="T20" fmla="+- 0 3437 3081"/>
                              <a:gd name="T21" fmla="*/ T20 w 550"/>
                              <a:gd name="T22" fmla="+- 0 1314 1278"/>
                              <a:gd name="T23" fmla="*/ 1314 h 104"/>
                              <a:gd name="T24" fmla="+- 0 3512 3081"/>
                              <a:gd name="T25" fmla="*/ T24 w 550"/>
                              <a:gd name="T26" fmla="+- 0 1296 1278"/>
                              <a:gd name="T27" fmla="*/ 1296 h 104"/>
                              <a:gd name="T28" fmla="+- 0 3581 3081"/>
                              <a:gd name="T29" fmla="*/ T28 w 550"/>
                              <a:gd name="T30" fmla="+- 0 1278 1278"/>
                              <a:gd name="T31" fmla="*/ 1278 h 104"/>
                              <a:gd name="T32" fmla="+- 0 3631 3081"/>
                              <a:gd name="T33" fmla="*/ T32 w 550"/>
                              <a:gd name="T34" fmla="+- 0 1381 1278"/>
                              <a:gd name="T35" fmla="*/ 1381 h 1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50" h="104">
                                <a:moveTo>
                                  <a:pt x="550" y="103"/>
                                </a:moveTo>
                                <a:lnTo>
                                  <a:pt x="0" y="103"/>
                                </a:lnTo>
                                <a:lnTo>
                                  <a:pt x="98" y="88"/>
                                </a:lnTo>
                                <a:lnTo>
                                  <a:pt x="190" y="71"/>
                                </a:lnTo>
                                <a:lnTo>
                                  <a:pt x="276" y="54"/>
                                </a:lnTo>
                                <a:lnTo>
                                  <a:pt x="356" y="36"/>
                                </a:lnTo>
                                <a:lnTo>
                                  <a:pt x="431" y="18"/>
                                </a:lnTo>
                                <a:lnTo>
                                  <a:pt x="500" y="0"/>
                                </a:lnTo>
                                <a:lnTo>
                                  <a:pt x="550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" name="Freeform 394"/>
                        <wps:cNvSpPr>
                          <a:spLocks/>
                        </wps:cNvSpPr>
                        <wps:spPr bwMode="auto">
                          <a:xfrm>
                            <a:off x="2134" y="1136"/>
                            <a:ext cx="2228" cy="311"/>
                          </a:xfrm>
                          <a:custGeom>
                            <a:avLst/>
                            <a:gdLst>
                              <a:gd name="T0" fmla="+- 0 4362 2134"/>
                              <a:gd name="T1" fmla="*/ T0 w 2228"/>
                              <a:gd name="T2" fmla="+- 0 1447 1137"/>
                              <a:gd name="T3" fmla="*/ 1447 h 311"/>
                              <a:gd name="T4" fmla="+- 0 2134 2134"/>
                              <a:gd name="T5" fmla="*/ T4 w 2228"/>
                              <a:gd name="T6" fmla="+- 0 1447 1137"/>
                              <a:gd name="T7" fmla="*/ 1447 h 311"/>
                              <a:gd name="T8" fmla="+- 0 2227 2134"/>
                              <a:gd name="T9" fmla="*/ T8 w 2228"/>
                              <a:gd name="T10" fmla="+- 0 1447 1137"/>
                              <a:gd name="T11" fmla="*/ 1447 h 311"/>
                              <a:gd name="T12" fmla="+- 0 2317 2134"/>
                              <a:gd name="T13" fmla="*/ T12 w 2228"/>
                              <a:gd name="T14" fmla="+- 0 1445 1137"/>
                              <a:gd name="T15" fmla="*/ 1445 h 311"/>
                              <a:gd name="T16" fmla="+- 0 2404 2134"/>
                              <a:gd name="T17" fmla="*/ T16 w 2228"/>
                              <a:gd name="T18" fmla="+- 0 1443 1137"/>
                              <a:gd name="T19" fmla="*/ 1443 h 311"/>
                              <a:gd name="T20" fmla="+- 0 2489 2134"/>
                              <a:gd name="T21" fmla="*/ T20 w 2228"/>
                              <a:gd name="T22" fmla="+- 0 1439 1137"/>
                              <a:gd name="T23" fmla="*/ 1439 h 311"/>
                              <a:gd name="T24" fmla="+- 0 2572 2134"/>
                              <a:gd name="T25" fmla="*/ T24 w 2228"/>
                              <a:gd name="T26" fmla="+- 0 1434 1137"/>
                              <a:gd name="T27" fmla="*/ 1434 h 311"/>
                              <a:gd name="T28" fmla="+- 0 2652 2134"/>
                              <a:gd name="T29" fmla="*/ T28 w 2228"/>
                              <a:gd name="T30" fmla="+- 0 1429 1137"/>
                              <a:gd name="T31" fmla="*/ 1429 h 311"/>
                              <a:gd name="T32" fmla="+- 0 2730 2134"/>
                              <a:gd name="T33" fmla="*/ T32 w 2228"/>
                              <a:gd name="T34" fmla="+- 0 1423 1137"/>
                              <a:gd name="T35" fmla="*/ 1423 h 311"/>
                              <a:gd name="T36" fmla="+- 0 2805 2134"/>
                              <a:gd name="T37" fmla="*/ T36 w 2228"/>
                              <a:gd name="T38" fmla="+- 0 1416 1137"/>
                              <a:gd name="T39" fmla="*/ 1416 h 311"/>
                              <a:gd name="T40" fmla="+- 0 2878 2134"/>
                              <a:gd name="T41" fmla="*/ T40 w 2228"/>
                              <a:gd name="T42" fmla="+- 0 1408 1137"/>
                              <a:gd name="T43" fmla="*/ 1408 h 311"/>
                              <a:gd name="T44" fmla="+- 0 2948 2134"/>
                              <a:gd name="T45" fmla="*/ T44 w 2228"/>
                              <a:gd name="T46" fmla="+- 0 1400 1137"/>
                              <a:gd name="T47" fmla="*/ 1400 h 311"/>
                              <a:gd name="T48" fmla="+- 0 3016 2134"/>
                              <a:gd name="T49" fmla="*/ T48 w 2228"/>
                              <a:gd name="T50" fmla="+- 0 1391 1137"/>
                              <a:gd name="T51" fmla="*/ 1391 h 311"/>
                              <a:gd name="T52" fmla="+- 0 3081 2134"/>
                              <a:gd name="T53" fmla="*/ T52 w 2228"/>
                              <a:gd name="T54" fmla="+- 0 1381 1137"/>
                              <a:gd name="T55" fmla="*/ 1381 h 311"/>
                              <a:gd name="T56" fmla="+- 0 3631 2134"/>
                              <a:gd name="T57" fmla="*/ T56 w 2228"/>
                              <a:gd name="T58" fmla="+- 0 1381 1137"/>
                              <a:gd name="T59" fmla="*/ 1381 h 311"/>
                              <a:gd name="T60" fmla="+- 0 3581 2134"/>
                              <a:gd name="T61" fmla="*/ T60 w 2228"/>
                              <a:gd name="T62" fmla="+- 0 1278 1137"/>
                              <a:gd name="T63" fmla="*/ 1278 h 311"/>
                              <a:gd name="T64" fmla="+- 0 3755 2134"/>
                              <a:gd name="T65" fmla="*/ T64 w 2228"/>
                              <a:gd name="T66" fmla="+- 0 1225 1137"/>
                              <a:gd name="T67" fmla="*/ 1225 h 311"/>
                              <a:gd name="T68" fmla="+- 0 3879 2134"/>
                              <a:gd name="T69" fmla="*/ T68 w 2228"/>
                              <a:gd name="T70" fmla="+- 0 1180 1137"/>
                              <a:gd name="T71" fmla="*/ 1180 h 311"/>
                              <a:gd name="T72" fmla="+- 0 3952 2134"/>
                              <a:gd name="T73" fmla="*/ T72 w 2228"/>
                              <a:gd name="T74" fmla="+- 0 1149 1137"/>
                              <a:gd name="T75" fmla="*/ 1149 h 311"/>
                              <a:gd name="T76" fmla="+- 0 3977 2134"/>
                              <a:gd name="T77" fmla="*/ T76 w 2228"/>
                              <a:gd name="T78" fmla="+- 0 1137 1137"/>
                              <a:gd name="T79" fmla="*/ 1137 h 311"/>
                              <a:gd name="T80" fmla="+- 0 4189 2134"/>
                              <a:gd name="T81" fmla="*/ T80 w 2228"/>
                              <a:gd name="T82" fmla="+- 0 1137 1137"/>
                              <a:gd name="T83" fmla="*/ 1137 h 311"/>
                              <a:gd name="T84" fmla="+- 0 4362 2134"/>
                              <a:gd name="T85" fmla="*/ T84 w 2228"/>
                              <a:gd name="T86" fmla="+- 0 1447 1137"/>
                              <a:gd name="T87" fmla="*/ 1447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228" h="311">
                                <a:moveTo>
                                  <a:pt x="2228" y="310"/>
                                </a:moveTo>
                                <a:lnTo>
                                  <a:pt x="0" y="310"/>
                                </a:lnTo>
                                <a:lnTo>
                                  <a:pt x="93" y="310"/>
                                </a:lnTo>
                                <a:lnTo>
                                  <a:pt x="183" y="308"/>
                                </a:lnTo>
                                <a:lnTo>
                                  <a:pt x="270" y="306"/>
                                </a:lnTo>
                                <a:lnTo>
                                  <a:pt x="355" y="302"/>
                                </a:lnTo>
                                <a:lnTo>
                                  <a:pt x="438" y="297"/>
                                </a:lnTo>
                                <a:lnTo>
                                  <a:pt x="518" y="292"/>
                                </a:lnTo>
                                <a:lnTo>
                                  <a:pt x="596" y="286"/>
                                </a:lnTo>
                                <a:lnTo>
                                  <a:pt x="671" y="279"/>
                                </a:lnTo>
                                <a:lnTo>
                                  <a:pt x="744" y="271"/>
                                </a:lnTo>
                                <a:lnTo>
                                  <a:pt x="814" y="263"/>
                                </a:lnTo>
                                <a:lnTo>
                                  <a:pt x="882" y="254"/>
                                </a:lnTo>
                                <a:lnTo>
                                  <a:pt x="947" y="244"/>
                                </a:lnTo>
                                <a:lnTo>
                                  <a:pt x="1497" y="244"/>
                                </a:lnTo>
                                <a:lnTo>
                                  <a:pt x="1447" y="141"/>
                                </a:lnTo>
                                <a:lnTo>
                                  <a:pt x="1621" y="88"/>
                                </a:lnTo>
                                <a:lnTo>
                                  <a:pt x="1745" y="43"/>
                                </a:lnTo>
                                <a:lnTo>
                                  <a:pt x="1818" y="12"/>
                                </a:lnTo>
                                <a:lnTo>
                                  <a:pt x="1843" y="0"/>
                                </a:lnTo>
                                <a:lnTo>
                                  <a:pt x="2055" y="0"/>
                                </a:lnTo>
                                <a:lnTo>
                                  <a:pt x="2228" y="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C54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" name="Freeform 393"/>
                        <wps:cNvSpPr>
                          <a:spLocks/>
                        </wps:cNvSpPr>
                        <wps:spPr bwMode="auto">
                          <a:xfrm>
                            <a:off x="2317" y="-201"/>
                            <a:ext cx="1864" cy="1249"/>
                          </a:xfrm>
                          <a:custGeom>
                            <a:avLst/>
                            <a:gdLst>
                              <a:gd name="T0" fmla="+- 0 4091 2317"/>
                              <a:gd name="T1" fmla="*/ T0 w 1864"/>
                              <a:gd name="T2" fmla="+- 0 1048 -201"/>
                              <a:gd name="T3" fmla="*/ 1048 h 1249"/>
                              <a:gd name="T4" fmla="+- 0 2405 2317"/>
                              <a:gd name="T5" fmla="*/ T4 w 1864"/>
                              <a:gd name="T6" fmla="+- 0 1048 -201"/>
                              <a:gd name="T7" fmla="*/ 1048 h 1249"/>
                              <a:gd name="T8" fmla="+- 0 2374 2317"/>
                              <a:gd name="T9" fmla="*/ T8 w 1864"/>
                              <a:gd name="T10" fmla="+- 0 1042 -201"/>
                              <a:gd name="T11" fmla="*/ 1042 h 1249"/>
                              <a:gd name="T12" fmla="+- 0 2347 2317"/>
                              <a:gd name="T13" fmla="*/ T12 w 1864"/>
                              <a:gd name="T14" fmla="+- 0 1026 -201"/>
                              <a:gd name="T15" fmla="*/ 1026 h 1249"/>
                              <a:gd name="T16" fmla="+- 0 2328 2317"/>
                              <a:gd name="T17" fmla="*/ T16 w 1864"/>
                              <a:gd name="T18" fmla="+- 0 1003 -201"/>
                              <a:gd name="T19" fmla="*/ 1003 h 1249"/>
                              <a:gd name="T20" fmla="+- 0 2317 2317"/>
                              <a:gd name="T21" fmla="*/ T20 w 1864"/>
                              <a:gd name="T22" fmla="+- 0 973 -201"/>
                              <a:gd name="T23" fmla="*/ 973 h 1249"/>
                              <a:gd name="T24" fmla="+- 0 2414 2317"/>
                              <a:gd name="T25" fmla="*/ T24 w 1864"/>
                              <a:gd name="T26" fmla="+- 0 969 -201"/>
                              <a:gd name="T27" fmla="*/ 969 h 1249"/>
                              <a:gd name="T28" fmla="+- 0 2508 2317"/>
                              <a:gd name="T29" fmla="*/ T28 w 1864"/>
                              <a:gd name="T30" fmla="+- 0 963 -201"/>
                              <a:gd name="T31" fmla="*/ 963 h 1249"/>
                              <a:gd name="T32" fmla="+- 0 2597 2317"/>
                              <a:gd name="T33" fmla="*/ T32 w 1864"/>
                              <a:gd name="T34" fmla="+- 0 954 -201"/>
                              <a:gd name="T35" fmla="*/ 954 h 1249"/>
                              <a:gd name="T36" fmla="+- 0 2683 2317"/>
                              <a:gd name="T37" fmla="*/ T36 w 1864"/>
                              <a:gd name="T38" fmla="+- 0 943 -201"/>
                              <a:gd name="T39" fmla="*/ 943 h 1249"/>
                              <a:gd name="T40" fmla="+- 0 2766 2317"/>
                              <a:gd name="T41" fmla="*/ T40 w 1864"/>
                              <a:gd name="T42" fmla="+- 0 931 -201"/>
                              <a:gd name="T43" fmla="*/ 931 h 1249"/>
                              <a:gd name="T44" fmla="+- 0 2845 2317"/>
                              <a:gd name="T45" fmla="*/ T44 w 1864"/>
                              <a:gd name="T46" fmla="+- 0 916 -201"/>
                              <a:gd name="T47" fmla="*/ 916 h 1249"/>
                              <a:gd name="T48" fmla="+- 0 2920 2317"/>
                              <a:gd name="T49" fmla="*/ T48 w 1864"/>
                              <a:gd name="T50" fmla="+- 0 899 -201"/>
                              <a:gd name="T51" fmla="*/ 899 h 1249"/>
                              <a:gd name="T52" fmla="+- 0 2992 2317"/>
                              <a:gd name="T53" fmla="*/ T52 w 1864"/>
                              <a:gd name="T54" fmla="+- 0 881 -201"/>
                              <a:gd name="T55" fmla="*/ 881 h 1249"/>
                              <a:gd name="T56" fmla="+- 0 3061 2317"/>
                              <a:gd name="T57" fmla="*/ T56 w 1864"/>
                              <a:gd name="T58" fmla="+- 0 861 -201"/>
                              <a:gd name="T59" fmla="*/ 861 h 1249"/>
                              <a:gd name="T60" fmla="+- 0 3138 2317"/>
                              <a:gd name="T61" fmla="*/ T60 w 1864"/>
                              <a:gd name="T62" fmla="+- 0 835 -201"/>
                              <a:gd name="T63" fmla="*/ 835 h 1249"/>
                              <a:gd name="T64" fmla="+- 0 3211 2317"/>
                              <a:gd name="T65" fmla="*/ T64 w 1864"/>
                              <a:gd name="T66" fmla="+- 0 807 -201"/>
                              <a:gd name="T67" fmla="*/ 807 h 1249"/>
                              <a:gd name="T68" fmla="+- 0 3279 2317"/>
                              <a:gd name="T69" fmla="*/ T68 w 1864"/>
                              <a:gd name="T70" fmla="+- 0 777 -201"/>
                              <a:gd name="T71" fmla="*/ 777 h 1249"/>
                              <a:gd name="T72" fmla="+- 0 3344 2317"/>
                              <a:gd name="T73" fmla="*/ T72 w 1864"/>
                              <a:gd name="T74" fmla="+- 0 746 -201"/>
                              <a:gd name="T75" fmla="*/ 746 h 1249"/>
                              <a:gd name="T76" fmla="+- 0 3408 2317"/>
                              <a:gd name="T77" fmla="*/ T76 w 1864"/>
                              <a:gd name="T78" fmla="+- 0 711 -201"/>
                              <a:gd name="T79" fmla="*/ 711 h 1249"/>
                              <a:gd name="T80" fmla="+- 0 3468 2317"/>
                              <a:gd name="T81" fmla="*/ T80 w 1864"/>
                              <a:gd name="T82" fmla="+- 0 674 -201"/>
                              <a:gd name="T83" fmla="*/ 674 h 1249"/>
                              <a:gd name="T84" fmla="+- 0 3524 2317"/>
                              <a:gd name="T85" fmla="*/ T84 w 1864"/>
                              <a:gd name="T86" fmla="+- 0 636 -201"/>
                              <a:gd name="T87" fmla="*/ 636 h 1249"/>
                              <a:gd name="T88" fmla="+- 0 3576 2317"/>
                              <a:gd name="T89" fmla="*/ T88 w 1864"/>
                              <a:gd name="T90" fmla="+- 0 596 -201"/>
                              <a:gd name="T91" fmla="*/ 596 h 1249"/>
                              <a:gd name="T92" fmla="+- 0 3703 2317"/>
                              <a:gd name="T93" fmla="*/ T92 w 1864"/>
                              <a:gd name="T94" fmla="+- 0 596 -201"/>
                              <a:gd name="T95" fmla="*/ 596 h 1249"/>
                              <a:gd name="T96" fmla="+- 0 3716 2317"/>
                              <a:gd name="T97" fmla="*/ T96 w 1864"/>
                              <a:gd name="T98" fmla="+- 0 593 -201"/>
                              <a:gd name="T99" fmla="*/ 593 h 1249"/>
                              <a:gd name="T100" fmla="+- 0 3727 2317"/>
                              <a:gd name="T101" fmla="*/ T100 w 1864"/>
                              <a:gd name="T102" fmla="+- 0 586 -201"/>
                              <a:gd name="T103" fmla="*/ 586 h 1249"/>
                              <a:gd name="T104" fmla="+- 0 3734 2317"/>
                              <a:gd name="T105" fmla="*/ T104 w 1864"/>
                              <a:gd name="T106" fmla="+- 0 576 -201"/>
                              <a:gd name="T107" fmla="*/ 576 h 1249"/>
                              <a:gd name="T108" fmla="+- 0 3737 2317"/>
                              <a:gd name="T109" fmla="*/ T108 w 1864"/>
                              <a:gd name="T110" fmla="+- 0 562 -201"/>
                              <a:gd name="T111" fmla="*/ 562 h 1249"/>
                              <a:gd name="T112" fmla="+- 0 3737 2317"/>
                              <a:gd name="T113" fmla="*/ T112 w 1864"/>
                              <a:gd name="T114" fmla="+- 0 558 -201"/>
                              <a:gd name="T115" fmla="*/ 558 h 1249"/>
                              <a:gd name="T116" fmla="+- 0 3734 2317"/>
                              <a:gd name="T117" fmla="*/ T116 w 1864"/>
                              <a:gd name="T118" fmla="+- 0 545 -201"/>
                              <a:gd name="T119" fmla="*/ 545 h 1249"/>
                              <a:gd name="T120" fmla="+- 0 3727 2317"/>
                              <a:gd name="T121" fmla="*/ T120 w 1864"/>
                              <a:gd name="T122" fmla="+- 0 534 -201"/>
                              <a:gd name="T123" fmla="*/ 534 h 1249"/>
                              <a:gd name="T124" fmla="+- 0 3716 2317"/>
                              <a:gd name="T125" fmla="*/ T124 w 1864"/>
                              <a:gd name="T126" fmla="+- 0 527 -201"/>
                              <a:gd name="T127" fmla="*/ 527 h 1249"/>
                              <a:gd name="T128" fmla="+- 0 3703 2317"/>
                              <a:gd name="T129" fmla="*/ T128 w 1864"/>
                              <a:gd name="T130" fmla="+- 0 525 -201"/>
                              <a:gd name="T131" fmla="*/ 525 h 1249"/>
                              <a:gd name="T132" fmla="+- 0 3657 2317"/>
                              <a:gd name="T133" fmla="*/ T132 w 1864"/>
                              <a:gd name="T134" fmla="+- 0 525 -201"/>
                              <a:gd name="T135" fmla="*/ 525 h 1249"/>
                              <a:gd name="T136" fmla="+- 0 3727 2317"/>
                              <a:gd name="T137" fmla="*/ T136 w 1864"/>
                              <a:gd name="T138" fmla="+- 0 451 -201"/>
                              <a:gd name="T139" fmla="*/ 451 h 1249"/>
                              <a:gd name="T140" fmla="+- 0 3787 2317"/>
                              <a:gd name="T141" fmla="*/ T140 w 1864"/>
                              <a:gd name="T142" fmla="+- 0 377 -201"/>
                              <a:gd name="T143" fmla="*/ 377 h 1249"/>
                              <a:gd name="T144" fmla="+- 0 3837 2317"/>
                              <a:gd name="T145" fmla="*/ T144 w 1864"/>
                              <a:gd name="T146" fmla="+- 0 302 -201"/>
                              <a:gd name="T147" fmla="*/ 302 h 1249"/>
                              <a:gd name="T148" fmla="+- 0 3880 2317"/>
                              <a:gd name="T149" fmla="*/ T148 w 1864"/>
                              <a:gd name="T150" fmla="+- 0 227 -201"/>
                              <a:gd name="T151" fmla="*/ 227 h 1249"/>
                              <a:gd name="T152" fmla="+- 0 3914 2317"/>
                              <a:gd name="T153" fmla="*/ T152 w 1864"/>
                              <a:gd name="T154" fmla="+- 0 154 -201"/>
                              <a:gd name="T155" fmla="*/ 154 h 1249"/>
                              <a:gd name="T156" fmla="+- 0 3942 2317"/>
                              <a:gd name="T157" fmla="*/ T156 w 1864"/>
                              <a:gd name="T158" fmla="+- 0 84 -201"/>
                              <a:gd name="T159" fmla="*/ 84 h 1249"/>
                              <a:gd name="T160" fmla="+- 0 3963 2317"/>
                              <a:gd name="T161" fmla="*/ T160 w 1864"/>
                              <a:gd name="T162" fmla="+- 0 16 -201"/>
                              <a:gd name="T163" fmla="*/ 16 h 1249"/>
                              <a:gd name="T164" fmla="+- 0 3980 2317"/>
                              <a:gd name="T165" fmla="*/ T164 w 1864"/>
                              <a:gd name="T166" fmla="+- 0 -47 -201"/>
                              <a:gd name="T167" fmla="*/ -47 h 1249"/>
                              <a:gd name="T168" fmla="+- 0 3999 2317"/>
                              <a:gd name="T169" fmla="*/ T168 w 1864"/>
                              <a:gd name="T170" fmla="+- 0 -156 -201"/>
                              <a:gd name="T171" fmla="*/ -156 h 1249"/>
                              <a:gd name="T172" fmla="+- 0 4003 2317"/>
                              <a:gd name="T173" fmla="*/ T172 w 1864"/>
                              <a:gd name="T174" fmla="+- 0 -201 -201"/>
                              <a:gd name="T175" fmla="*/ -201 h 1249"/>
                              <a:gd name="T176" fmla="+- 0 4091 2317"/>
                              <a:gd name="T177" fmla="*/ T176 w 1864"/>
                              <a:gd name="T178" fmla="+- 0 -201 -201"/>
                              <a:gd name="T179" fmla="*/ -201 h 1249"/>
                              <a:gd name="T180" fmla="+- 0 4126 2317"/>
                              <a:gd name="T181" fmla="*/ T180 w 1864"/>
                              <a:gd name="T182" fmla="+- 0 -194 -201"/>
                              <a:gd name="T183" fmla="*/ -194 h 1249"/>
                              <a:gd name="T184" fmla="+- 0 4154 2317"/>
                              <a:gd name="T185" fmla="*/ T184 w 1864"/>
                              <a:gd name="T186" fmla="+- 0 -175 -201"/>
                              <a:gd name="T187" fmla="*/ -175 h 1249"/>
                              <a:gd name="T188" fmla="+- 0 4174 2317"/>
                              <a:gd name="T189" fmla="*/ T188 w 1864"/>
                              <a:gd name="T190" fmla="+- 0 -146 -201"/>
                              <a:gd name="T191" fmla="*/ -146 h 1249"/>
                              <a:gd name="T192" fmla="+- 0 4181 2317"/>
                              <a:gd name="T193" fmla="*/ T192 w 1864"/>
                              <a:gd name="T194" fmla="+- 0 -111 -201"/>
                              <a:gd name="T195" fmla="*/ -111 h 1249"/>
                              <a:gd name="T196" fmla="+- 0 4181 2317"/>
                              <a:gd name="T197" fmla="*/ T196 w 1864"/>
                              <a:gd name="T198" fmla="+- 0 958 -201"/>
                              <a:gd name="T199" fmla="*/ 958 h 1249"/>
                              <a:gd name="T200" fmla="+- 0 4174 2317"/>
                              <a:gd name="T201" fmla="*/ T200 w 1864"/>
                              <a:gd name="T202" fmla="+- 0 993 -201"/>
                              <a:gd name="T203" fmla="*/ 993 h 1249"/>
                              <a:gd name="T204" fmla="+- 0 4154 2317"/>
                              <a:gd name="T205" fmla="*/ T204 w 1864"/>
                              <a:gd name="T206" fmla="+- 0 1021 -201"/>
                              <a:gd name="T207" fmla="*/ 1021 h 1249"/>
                              <a:gd name="T208" fmla="+- 0 4126 2317"/>
                              <a:gd name="T209" fmla="*/ T208 w 1864"/>
                              <a:gd name="T210" fmla="+- 0 1041 -201"/>
                              <a:gd name="T211" fmla="*/ 1041 h 1249"/>
                              <a:gd name="T212" fmla="+- 0 4091 2317"/>
                              <a:gd name="T213" fmla="*/ T212 w 1864"/>
                              <a:gd name="T214" fmla="+- 0 1048 -201"/>
                              <a:gd name="T215" fmla="*/ 1048 h 12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864" h="1249">
                                <a:moveTo>
                                  <a:pt x="1774" y="1249"/>
                                </a:moveTo>
                                <a:lnTo>
                                  <a:pt x="88" y="1249"/>
                                </a:lnTo>
                                <a:lnTo>
                                  <a:pt x="57" y="1243"/>
                                </a:lnTo>
                                <a:lnTo>
                                  <a:pt x="30" y="1227"/>
                                </a:lnTo>
                                <a:lnTo>
                                  <a:pt x="11" y="1204"/>
                                </a:lnTo>
                                <a:lnTo>
                                  <a:pt x="0" y="1174"/>
                                </a:lnTo>
                                <a:lnTo>
                                  <a:pt x="97" y="1170"/>
                                </a:lnTo>
                                <a:lnTo>
                                  <a:pt x="191" y="1164"/>
                                </a:lnTo>
                                <a:lnTo>
                                  <a:pt x="280" y="1155"/>
                                </a:lnTo>
                                <a:lnTo>
                                  <a:pt x="366" y="1144"/>
                                </a:lnTo>
                                <a:lnTo>
                                  <a:pt x="449" y="1132"/>
                                </a:lnTo>
                                <a:lnTo>
                                  <a:pt x="528" y="1117"/>
                                </a:lnTo>
                                <a:lnTo>
                                  <a:pt x="603" y="1100"/>
                                </a:lnTo>
                                <a:lnTo>
                                  <a:pt x="675" y="1082"/>
                                </a:lnTo>
                                <a:lnTo>
                                  <a:pt x="744" y="1062"/>
                                </a:lnTo>
                                <a:lnTo>
                                  <a:pt x="821" y="1036"/>
                                </a:lnTo>
                                <a:lnTo>
                                  <a:pt x="894" y="1008"/>
                                </a:lnTo>
                                <a:lnTo>
                                  <a:pt x="962" y="978"/>
                                </a:lnTo>
                                <a:lnTo>
                                  <a:pt x="1027" y="947"/>
                                </a:lnTo>
                                <a:lnTo>
                                  <a:pt x="1091" y="912"/>
                                </a:lnTo>
                                <a:lnTo>
                                  <a:pt x="1151" y="875"/>
                                </a:lnTo>
                                <a:lnTo>
                                  <a:pt x="1207" y="837"/>
                                </a:lnTo>
                                <a:lnTo>
                                  <a:pt x="1259" y="797"/>
                                </a:lnTo>
                                <a:lnTo>
                                  <a:pt x="1386" y="797"/>
                                </a:lnTo>
                                <a:lnTo>
                                  <a:pt x="1399" y="794"/>
                                </a:lnTo>
                                <a:lnTo>
                                  <a:pt x="1410" y="787"/>
                                </a:lnTo>
                                <a:lnTo>
                                  <a:pt x="1417" y="777"/>
                                </a:lnTo>
                                <a:lnTo>
                                  <a:pt x="1420" y="763"/>
                                </a:lnTo>
                                <a:lnTo>
                                  <a:pt x="1420" y="759"/>
                                </a:lnTo>
                                <a:lnTo>
                                  <a:pt x="1417" y="746"/>
                                </a:lnTo>
                                <a:lnTo>
                                  <a:pt x="1410" y="735"/>
                                </a:lnTo>
                                <a:lnTo>
                                  <a:pt x="1399" y="728"/>
                                </a:lnTo>
                                <a:lnTo>
                                  <a:pt x="1386" y="726"/>
                                </a:lnTo>
                                <a:lnTo>
                                  <a:pt x="1340" y="726"/>
                                </a:lnTo>
                                <a:lnTo>
                                  <a:pt x="1410" y="652"/>
                                </a:lnTo>
                                <a:lnTo>
                                  <a:pt x="1470" y="578"/>
                                </a:lnTo>
                                <a:lnTo>
                                  <a:pt x="1520" y="503"/>
                                </a:lnTo>
                                <a:lnTo>
                                  <a:pt x="1563" y="428"/>
                                </a:lnTo>
                                <a:lnTo>
                                  <a:pt x="1597" y="355"/>
                                </a:lnTo>
                                <a:lnTo>
                                  <a:pt x="1625" y="285"/>
                                </a:lnTo>
                                <a:lnTo>
                                  <a:pt x="1646" y="217"/>
                                </a:lnTo>
                                <a:lnTo>
                                  <a:pt x="1663" y="154"/>
                                </a:lnTo>
                                <a:lnTo>
                                  <a:pt x="1682" y="45"/>
                                </a:lnTo>
                                <a:lnTo>
                                  <a:pt x="1686" y="0"/>
                                </a:lnTo>
                                <a:lnTo>
                                  <a:pt x="1774" y="0"/>
                                </a:lnTo>
                                <a:lnTo>
                                  <a:pt x="1809" y="7"/>
                                </a:lnTo>
                                <a:lnTo>
                                  <a:pt x="1837" y="26"/>
                                </a:lnTo>
                                <a:lnTo>
                                  <a:pt x="1857" y="55"/>
                                </a:lnTo>
                                <a:lnTo>
                                  <a:pt x="1864" y="90"/>
                                </a:lnTo>
                                <a:lnTo>
                                  <a:pt x="1864" y="1159"/>
                                </a:lnTo>
                                <a:lnTo>
                                  <a:pt x="1857" y="1194"/>
                                </a:lnTo>
                                <a:lnTo>
                                  <a:pt x="1837" y="1222"/>
                                </a:lnTo>
                                <a:lnTo>
                                  <a:pt x="1809" y="1242"/>
                                </a:lnTo>
                                <a:lnTo>
                                  <a:pt x="1774" y="12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E9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" name="Freeform 392"/>
                        <wps:cNvSpPr>
                          <a:spLocks/>
                        </wps:cNvSpPr>
                        <wps:spPr bwMode="auto">
                          <a:xfrm>
                            <a:off x="2205" y="-291"/>
                            <a:ext cx="2086" cy="1427"/>
                          </a:xfrm>
                          <a:custGeom>
                            <a:avLst/>
                            <a:gdLst>
                              <a:gd name="T0" fmla="+- 0 4195 2205"/>
                              <a:gd name="T1" fmla="*/ T0 w 2086"/>
                              <a:gd name="T2" fmla="+- 0 1137 -290"/>
                              <a:gd name="T3" fmla="*/ 1137 h 1427"/>
                              <a:gd name="T4" fmla="+- 0 2301 2205"/>
                              <a:gd name="T5" fmla="*/ T4 w 2086"/>
                              <a:gd name="T6" fmla="+- 0 1137 -290"/>
                              <a:gd name="T7" fmla="*/ 1137 h 1427"/>
                              <a:gd name="T8" fmla="+- 0 2264 2205"/>
                              <a:gd name="T9" fmla="*/ T8 w 2086"/>
                              <a:gd name="T10" fmla="+- 0 1129 -290"/>
                              <a:gd name="T11" fmla="*/ 1129 h 1427"/>
                              <a:gd name="T12" fmla="+- 0 2233 2205"/>
                              <a:gd name="T13" fmla="*/ T12 w 2086"/>
                              <a:gd name="T14" fmla="+- 0 1109 -290"/>
                              <a:gd name="T15" fmla="*/ 1109 h 1427"/>
                              <a:gd name="T16" fmla="+- 0 2213 2205"/>
                              <a:gd name="T17" fmla="*/ T16 w 2086"/>
                              <a:gd name="T18" fmla="+- 0 1078 -290"/>
                              <a:gd name="T19" fmla="*/ 1078 h 1427"/>
                              <a:gd name="T20" fmla="+- 0 2205 2205"/>
                              <a:gd name="T21" fmla="*/ T20 w 2086"/>
                              <a:gd name="T22" fmla="+- 0 1041 -290"/>
                              <a:gd name="T23" fmla="*/ 1041 h 1427"/>
                              <a:gd name="T24" fmla="+- 0 2205 2205"/>
                              <a:gd name="T25" fmla="*/ T24 w 2086"/>
                              <a:gd name="T26" fmla="+- 0 975 -290"/>
                              <a:gd name="T27" fmla="*/ 975 h 1427"/>
                              <a:gd name="T28" fmla="+- 0 2262 2205"/>
                              <a:gd name="T29" fmla="*/ T28 w 2086"/>
                              <a:gd name="T30" fmla="+- 0 974 -290"/>
                              <a:gd name="T31" fmla="*/ 974 h 1427"/>
                              <a:gd name="T32" fmla="+- 0 2317 2205"/>
                              <a:gd name="T33" fmla="*/ T32 w 2086"/>
                              <a:gd name="T34" fmla="+- 0 973 -290"/>
                              <a:gd name="T35" fmla="*/ 973 h 1427"/>
                              <a:gd name="T36" fmla="+- 0 2328 2205"/>
                              <a:gd name="T37" fmla="*/ T36 w 2086"/>
                              <a:gd name="T38" fmla="+- 0 1003 -290"/>
                              <a:gd name="T39" fmla="*/ 1003 h 1427"/>
                              <a:gd name="T40" fmla="+- 0 2347 2205"/>
                              <a:gd name="T41" fmla="*/ T40 w 2086"/>
                              <a:gd name="T42" fmla="+- 0 1026 -290"/>
                              <a:gd name="T43" fmla="*/ 1026 h 1427"/>
                              <a:gd name="T44" fmla="+- 0 2374 2205"/>
                              <a:gd name="T45" fmla="*/ T44 w 2086"/>
                              <a:gd name="T46" fmla="+- 0 1042 -290"/>
                              <a:gd name="T47" fmla="*/ 1042 h 1427"/>
                              <a:gd name="T48" fmla="+- 0 2405 2205"/>
                              <a:gd name="T49" fmla="*/ T48 w 2086"/>
                              <a:gd name="T50" fmla="+- 0 1048 -290"/>
                              <a:gd name="T51" fmla="*/ 1048 h 1427"/>
                              <a:gd name="T52" fmla="+- 0 4091 2205"/>
                              <a:gd name="T53" fmla="*/ T52 w 2086"/>
                              <a:gd name="T54" fmla="+- 0 1048 -290"/>
                              <a:gd name="T55" fmla="*/ 1048 h 1427"/>
                              <a:gd name="T56" fmla="+- 0 4126 2205"/>
                              <a:gd name="T57" fmla="*/ T56 w 2086"/>
                              <a:gd name="T58" fmla="+- 0 1041 -290"/>
                              <a:gd name="T59" fmla="*/ 1041 h 1427"/>
                              <a:gd name="T60" fmla="+- 0 4154 2205"/>
                              <a:gd name="T61" fmla="*/ T60 w 2086"/>
                              <a:gd name="T62" fmla="+- 0 1021 -290"/>
                              <a:gd name="T63" fmla="*/ 1021 h 1427"/>
                              <a:gd name="T64" fmla="+- 0 4174 2205"/>
                              <a:gd name="T65" fmla="*/ T64 w 2086"/>
                              <a:gd name="T66" fmla="+- 0 993 -290"/>
                              <a:gd name="T67" fmla="*/ 993 h 1427"/>
                              <a:gd name="T68" fmla="+- 0 4181 2205"/>
                              <a:gd name="T69" fmla="*/ T68 w 2086"/>
                              <a:gd name="T70" fmla="+- 0 958 -290"/>
                              <a:gd name="T71" fmla="*/ 958 h 1427"/>
                              <a:gd name="T72" fmla="+- 0 4181 2205"/>
                              <a:gd name="T73" fmla="*/ T72 w 2086"/>
                              <a:gd name="T74" fmla="+- 0 -111 -290"/>
                              <a:gd name="T75" fmla="*/ -111 h 1427"/>
                              <a:gd name="T76" fmla="+- 0 4174 2205"/>
                              <a:gd name="T77" fmla="*/ T76 w 2086"/>
                              <a:gd name="T78" fmla="+- 0 -146 -290"/>
                              <a:gd name="T79" fmla="*/ -146 h 1427"/>
                              <a:gd name="T80" fmla="+- 0 4154 2205"/>
                              <a:gd name="T81" fmla="*/ T80 w 2086"/>
                              <a:gd name="T82" fmla="+- 0 -175 -290"/>
                              <a:gd name="T83" fmla="*/ -175 h 1427"/>
                              <a:gd name="T84" fmla="+- 0 4126 2205"/>
                              <a:gd name="T85" fmla="*/ T84 w 2086"/>
                              <a:gd name="T86" fmla="+- 0 -194 -290"/>
                              <a:gd name="T87" fmla="*/ -194 h 1427"/>
                              <a:gd name="T88" fmla="+- 0 4091 2205"/>
                              <a:gd name="T89" fmla="*/ T88 w 2086"/>
                              <a:gd name="T90" fmla="+- 0 -201 -290"/>
                              <a:gd name="T91" fmla="*/ -201 h 1427"/>
                              <a:gd name="T92" fmla="+- 0 4003 2205"/>
                              <a:gd name="T93" fmla="*/ T92 w 2086"/>
                              <a:gd name="T94" fmla="+- 0 -201 -290"/>
                              <a:gd name="T95" fmla="*/ -201 h 1427"/>
                              <a:gd name="T96" fmla="+- 0 4006 2205"/>
                              <a:gd name="T97" fmla="*/ T96 w 2086"/>
                              <a:gd name="T98" fmla="+- 0 -238 -290"/>
                              <a:gd name="T99" fmla="*/ -238 h 1427"/>
                              <a:gd name="T100" fmla="+- 0 4006 2205"/>
                              <a:gd name="T101" fmla="*/ T100 w 2086"/>
                              <a:gd name="T102" fmla="+- 0 -266 -290"/>
                              <a:gd name="T103" fmla="*/ -266 h 1427"/>
                              <a:gd name="T104" fmla="+- 0 4006 2205"/>
                              <a:gd name="T105" fmla="*/ T104 w 2086"/>
                              <a:gd name="T106" fmla="+- 0 -290 -290"/>
                              <a:gd name="T107" fmla="*/ -290 h 1427"/>
                              <a:gd name="T108" fmla="+- 0 4195 2205"/>
                              <a:gd name="T109" fmla="*/ T108 w 2086"/>
                              <a:gd name="T110" fmla="+- 0 -290 -290"/>
                              <a:gd name="T111" fmla="*/ -290 h 1427"/>
                              <a:gd name="T112" fmla="+- 0 4232 2205"/>
                              <a:gd name="T113" fmla="*/ T112 w 2086"/>
                              <a:gd name="T114" fmla="+- 0 -283 -290"/>
                              <a:gd name="T115" fmla="*/ -283 h 1427"/>
                              <a:gd name="T116" fmla="+- 0 4263 2205"/>
                              <a:gd name="T117" fmla="*/ T116 w 2086"/>
                              <a:gd name="T118" fmla="+- 0 -262 -290"/>
                              <a:gd name="T119" fmla="*/ -262 h 1427"/>
                              <a:gd name="T120" fmla="+- 0 4283 2205"/>
                              <a:gd name="T121" fmla="*/ T120 w 2086"/>
                              <a:gd name="T122" fmla="+- 0 -232 -290"/>
                              <a:gd name="T123" fmla="*/ -232 h 1427"/>
                              <a:gd name="T124" fmla="+- 0 4291 2205"/>
                              <a:gd name="T125" fmla="*/ T124 w 2086"/>
                              <a:gd name="T126" fmla="+- 0 -194 -290"/>
                              <a:gd name="T127" fmla="*/ -194 h 1427"/>
                              <a:gd name="T128" fmla="+- 0 4291 2205"/>
                              <a:gd name="T129" fmla="*/ T128 w 2086"/>
                              <a:gd name="T130" fmla="+- 0 1041 -290"/>
                              <a:gd name="T131" fmla="*/ 1041 h 1427"/>
                              <a:gd name="T132" fmla="+- 0 4283 2205"/>
                              <a:gd name="T133" fmla="*/ T132 w 2086"/>
                              <a:gd name="T134" fmla="+- 0 1078 -290"/>
                              <a:gd name="T135" fmla="*/ 1078 h 1427"/>
                              <a:gd name="T136" fmla="+- 0 4263 2205"/>
                              <a:gd name="T137" fmla="*/ T136 w 2086"/>
                              <a:gd name="T138" fmla="+- 0 1109 -290"/>
                              <a:gd name="T139" fmla="*/ 1109 h 1427"/>
                              <a:gd name="T140" fmla="+- 0 4232 2205"/>
                              <a:gd name="T141" fmla="*/ T140 w 2086"/>
                              <a:gd name="T142" fmla="+- 0 1129 -290"/>
                              <a:gd name="T143" fmla="*/ 1129 h 1427"/>
                              <a:gd name="T144" fmla="+- 0 4195 2205"/>
                              <a:gd name="T145" fmla="*/ T144 w 2086"/>
                              <a:gd name="T146" fmla="+- 0 1137 -290"/>
                              <a:gd name="T147" fmla="*/ 1137 h 14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086" h="1427">
                                <a:moveTo>
                                  <a:pt x="1990" y="1427"/>
                                </a:moveTo>
                                <a:lnTo>
                                  <a:pt x="96" y="1427"/>
                                </a:lnTo>
                                <a:lnTo>
                                  <a:pt x="59" y="1419"/>
                                </a:lnTo>
                                <a:lnTo>
                                  <a:pt x="28" y="1399"/>
                                </a:lnTo>
                                <a:lnTo>
                                  <a:pt x="8" y="1368"/>
                                </a:lnTo>
                                <a:lnTo>
                                  <a:pt x="0" y="1331"/>
                                </a:lnTo>
                                <a:lnTo>
                                  <a:pt x="0" y="1265"/>
                                </a:lnTo>
                                <a:lnTo>
                                  <a:pt x="57" y="1264"/>
                                </a:lnTo>
                                <a:lnTo>
                                  <a:pt x="112" y="1263"/>
                                </a:lnTo>
                                <a:lnTo>
                                  <a:pt x="123" y="1293"/>
                                </a:lnTo>
                                <a:lnTo>
                                  <a:pt x="142" y="1316"/>
                                </a:lnTo>
                                <a:lnTo>
                                  <a:pt x="169" y="1332"/>
                                </a:lnTo>
                                <a:lnTo>
                                  <a:pt x="200" y="1338"/>
                                </a:lnTo>
                                <a:lnTo>
                                  <a:pt x="1886" y="1338"/>
                                </a:lnTo>
                                <a:lnTo>
                                  <a:pt x="1921" y="1331"/>
                                </a:lnTo>
                                <a:lnTo>
                                  <a:pt x="1949" y="1311"/>
                                </a:lnTo>
                                <a:lnTo>
                                  <a:pt x="1969" y="1283"/>
                                </a:lnTo>
                                <a:lnTo>
                                  <a:pt x="1976" y="1248"/>
                                </a:lnTo>
                                <a:lnTo>
                                  <a:pt x="1976" y="179"/>
                                </a:lnTo>
                                <a:lnTo>
                                  <a:pt x="1969" y="144"/>
                                </a:lnTo>
                                <a:lnTo>
                                  <a:pt x="1949" y="115"/>
                                </a:lnTo>
                                <a:lnTo>
                                  <a:pt x="1921" y="96"/>
                                </a:lnTo>
                                <a:lnTo>
                                  <a:pt x="1886" y="89"/>
                                </a:lnTo>
                                <a:lnTo>
                                  <a:pt x="1798" y="89"/>
                                </a:lnTo>
                                <a:lnTo>
                                  <a:pt x="1801" y="52"/>
                                </a:lnTo>
                                <a:lnTo>
                                  <a:pt x="1801" y="24"/>
                                </a:lnTo>
                                <a:lnTo>
                                  <a:pt x="1801" y="0"/>
                                </a:lnTo>
                                <a:lnTo>
                                  <a:pt x="1990" y="0"/>
                                </a:lnTo>
                                <a:lnTo>
                                  <a:pt x="2027" y="7"/>
                                </a:lnTo>
                                <a:lnTo>
                                  <a:pt x="2058" y="28"/>
                                </a:lnTo>
                                <a:lnTo>
                                  <a:pt x="2078" y="58"/>
                                </a:lnTo>
                                <a:lnTo>
                                  <a:pt x="2086" y="96"/>
                                </a:lnTo>
                                <a:lnTo>
                                  <a:pt x="2086" y="1331"/>
                                </a:lnTo>
                                <a:lnTo>
                                  <a:pt x="2078" y="1368"/>
                                </a:lnTo>
                                <a:lnTo>
                                  <a:pt x="2058" y="1399"/>
                                </a:lnTo>
                                <a:lnTo>
                                  <a:pt x="2027" y="1419"/>
                                </a:lnTo>
                                <a:lnTo>
                                  <a:pt x="1990" y="14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A999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" name="Freeform 391"/>
                        <wps:cNvSpPr>
                          <a:spLocks/>
                        </wps:cNvSpPr>
                        <wps:spPr bwMode="auto">
                          <a:xfrm>
                            <a:off x="4029" y="-145"/>
                            <a:ext cx="58" cy="58"/>
                          </a:xfrm>
                          <a:custGeom>
                            <a:avLst/>
                            <a:gdLst>
                              <a:gd name="T0" fmla="+- 0 4058 4030"/>
                              <a:gd name="T1" fmla="*/ T0 w 58"/>
                              <a:gd name="T2" fmla="+- 0 -87 -144"/>
                              <a:gd name="T3" fmla="*/ -87 h 58"/>
                              <a:gd name="T4" fmla="+- 0 4047 4030"/>
                              <a:gd name="T5" fmla="*/ T4 w 58"/>
                              <a:gd name="T6" fmla="+- 0 -89 -144"/>
                              <a:gd name="T7" fmla="*/ -89 h 58"/>
                              <a:gd name="T8" fmla="+- 0 4038 4030"/>
                              <a:gd name="T9" fmla="*/ T8 w 58"/>
                              <a:gd name="T10" fmla="+- 0 -95 -144"/>
                              <a:gd name="T11" fmla="*/ -95 h 58"/>
                              <a:gd name="T12" fmla="+- 0 4032 4030"/>
                              <a:gd name="T13" fmla="*/ T12 w 58"/>
                              <a:gd name="T14" fmla="+- 0 -104 -144"/>
                              <a:gd name="T15" fmla="*/ -104 h 58"/>
                              <a:gd name="T16" fmla="+- 0 4030 4030"/>
                              <a:gd name="T17" fmla="*/ T16 w 58"/>
                              <a:gd name="T18" fmla="+- 0 -116 -144"/>
                              <a:gd name="T19" fmla="*/ -116 h 58"/>
                              <a:gd name="T20" fmla="+- 0 4032 4030"/>
                              <a:gd name="T21" fmla="*/ T20 w 58"/>
                              <a:gd name="T22" fmla="+- 0 -127 -144"/>
                              <a:gd name="T23" fmla="*/ -127 h 58"/>
                              <a:gd name="T24" fmla="+- 0 4038 4030"/>
                              <a:gd name="T25" fmla="*/ T24 w 58"/>
                              <a:gd name="T26" fmla="+- 0 -136 -144"/>
                              <a:gd name="T27" fmla="*/ -136 h 58"/>
                              <a:gd name="T28" fmla="+- 0 4047 4030"/>
                              <a:gd name="T29" fmla="*/ T28 w 58"/>
                              <a:gd name="T30" fmla="+- 0 -142 -144"/>
                              <a:gd name="T31" fmla="*/ -142 h 58"/>
                              <a:gd name="T32" fmla="+- 0 4058 4030"/>
                              <a:gd name="T33" fmla="*/ T32 w 58"/>
                              <a:gd name="T34" fmla="+- 0 -144 -144"/>
                              <a:gd name="T35" fmla="*/ -144 h 58"/>
                              <a:gd name="T36" fmla="+- 0 4069 4030"/>
                              <a:gd name="T37" fmla="*/ T36 w 58"/>
                              <a:gd name="T38" fmla="+- 0 -142 -144"/>
                              <a:gd name="T39" fmla="*/ -142 h 58"/>
                              <a:gd name="T40" fmla="+- 0 4079 4030"/>
                              <a:gd name="T41" fmla="*/ T40 w 58"/>
                              <a:gd name="T42" fmla="+- 0 -136 -144"/>
                              <a:gd name="T43" fmla="*/ -136 h 58"/>
                              <a:gd name="T44" fmla="+- 0 4085 4030"/>
                              <a:gd name="T45" fmla="*/ T44 w 58"/>
                              <a:gd name="T46" fmla="+- 0 -127 -144"/>
                              <a:gd name="T47" fmla="*/ -127 h 58"/>
                              <a:gd name="T48" fmla="+- 0 4087 4030"/>
                              <a:gd name="T49" fmla="*/ T48 w 58"/>
                              <a:gd name="T50" fmla="+- 0 -116 -144"/>
                              <a:gd name="T51" fmla="*/ -116 h 58"/>
                              <a:gd name="T52" fmla="+- 0 4085 4030"/>
                              <a:gd name="T53" fmla="*/ T52 w 58"/>
                              <a:gd name="T54" fmla="+- 0 -104 -144"/>
                              <a:gd name="T55" fmla="*/ -104 h 58"/>
                              <a:gd name="T56" fmla="+- 0 4079 4030"/>
                              <a:gd name="T57" fmla="*/ T56 w 58"/>
                              <a:gd name="T58" fmla="+- 0 -95 -144"/>
                              <a:gd name="T59" fmla="*/ -95 h 58"/>
                              <a:gd name="T60" fmla="+- 0 4069 4030"/>
                              <a:gd name="T61" fmla="*/ T60 w 58"/>
                              <a:gd name="T62" fmla="+- 0 -89 -144"/>
                              <a:gd name="T63" fmla="*/ -89 h 58"/>
                              <a:gd name="T64" fmla="+- 0 4058 4030"/>
                              <a:gd name="T65" fmla="*/ T64 w 58"/>
                              <a:gd name="T66" fmla="+- 0 -87 -144"/>
                              <a:gd name="T67" fmla="*/ -87 h 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58" h="58">
                                <a:moveTo>
                                  <a:pt x="28" y="57"/>
                                </a:moveTo>
                                <a:lnTo>
                                  <a:pt x="17" y="55"/>
                                </a:lnTo>
                                <a:lnTo>
                                  <a:pt x="8" y="49"/>
                                </a:lnTo>
                                <a:lnTo>
                                  <a:pt x="2" y="40"/>
                                </a:lnTo>
                                <a:lnTo>
                                  <a:pt x="0" y="28"/>
                                </a:lnTo>
                                <a:lnTo>
                                  <a:pt x="2" y="17"/>
                                </a:lnTo>
                                <a:lnTo>
                                  <a:pt x="8" y="8"/>
                                </a:lnTo>
                                <a:lnTo>
                                  <a:pt x="17" y="2"/>
                                </a:lnTo>
                                <a:lnTo>
                                  <a:pt x="28" y="0"/>
                                </a:lnTo>
                                <a:lnTo>
                                  <a:pt x="39" y="2"/>
                                </a:lnTo>
                                <a:lnTo>
                                  <a:pt x="49" y="8"/>
                                </a:lnTo>
                                <a:lnTo>
                                  <a:pt x="55" y="17"/>
                                </a:lnTo>
                                <a:lnTo>
                                  <a:pt x="57" y="28"/>
                                </a:lnTo>
                                <a:lnTo>
                                  <a:pt x="55" y="40"/>
                                </a:lnTo>
                                <a:lnTo>
                                  <a:pt x="49" y="49"/>
                                </a:lnTo>
                                <a:lnTo>
                                  <a:pt x="39" y="55"/>
                                </a:lnTo>
                                <a:lnTo>
                                  <a:pt x="28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CD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0" name="Picture 3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83" y="149"/>
                            <a:ext cx="165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1" name="Picture 3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3" y="149"/>
                            <a:ext cx="321" cy="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2" name="Picture 3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0" y="149"/>
                            <a:ext cx="165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3" name="AutoShape 387"/>
                        <wps:cNvSpPr>
                          <a:spLocks/>
                        </wps:cNvSpPr>
                        <wps:spPr bwMode="auto">
                          <a:xfrm>
                            <a:off x="2595" y="727"/>
                            <a:ext cx="1306" cy="252"/>
                          </a:xfrm>
                          <a:custGeom>
                            <a:avLst/>
                            <a:gdLst>
                              <a:gd name="T0" fmla="+- 0 2807 2595"/>
                              <a:gd name="T1" fmla="*/ T0 w 1306"/>
                              <a:gd name="T2" fmla="+- 0 851 728"/>
                              <a:gd name="T3" fmla="*/ 851 h 252"/>
                              <a:gd name="T4" fmla="+- 0 2799 2595"/>
                              <a:gd name="T5" fmla="*/ T4 w 1306"/>
                              <a:gd name="T6" fmla="+- 0 843 728"/>
                              <a:gd name="T7" fmla="*/ 843 h 252"/>
                              <a:gd name="T8" fmla="+- 0 2604 2595"/>
                              <a:gd name="T9" fmla="*/ T8 w 1306"/>
                              <a:gd name="T10" fmla="+- 0 843 728"/>
                              <a:gd name="T11" fmla="*/ 843 h 252"/>
                              <a:gd name="T12" fmla="+- 0 2595 2595"/>
                              <a:gd name="T13" fmla="*/ T12 w 1306"/>
                              <a:gd name="T14" fmla="+- 0 851 728"/>
                              <a:gd name="T15" fmla="*/ 851 h 252"/>
                              <a:gd name="T16" fmla="+- 0 2595 2595"/>
                              <a:gd name="T17" fmla="*/ T16 w 1306"/>
                              <a:gd name="T18" fmla="+- 0 871 728"/>
                              <a:gd name="T19" fmla="*/ 871 h 252"/>
                              <a:gd name="T20" fmla="+- 0 2604 2595"/>
                              <a:gd name="T21" fmla="*/ T20 w 1306"/>
                              <a:gd name="T22" fmla="+- 0 879 728"/>
                              <a:gd name="T23" fmla="*/ 879 h 252"/>
                              <a:gd name="T24" fmla="+- 0 2613 2595"/>
                              <a:gd name="T25" fmla="*/ T24 w 1306"/>
                              <a:gd name="T26" fmla="+- 0 879 728"/>
                              <a:gd name="T27" fmla="*/ 879 h 252"/>
                              <a:gd name="T28" fmla="+- 0 2799 2595"/>
                              <a:gd name="T29" fmla="*/ T28 w 1306"/>
                              <a:gd name="T30" fmla="+- 0 879 728"/>
                              <a:gd name="T31" fmla="*/ 879 h 252"/>
                              <a:gd name="T32" fmla="+- 0 2807 2595"/>
                              <a:gd name="T33" fmla="*/ T32 w 1306"/>
                              <a:gd name="T34" fmla="+- 0 871 728"/>
                              <a:gd name="T35" fmla="*/ 871 h 252"/>
                              <a:gd name="T36" fmla="+- 0 2807 2595"/>
                              <a:gd name="T37" fmla="*/ T36 w 1306"/>
                              <a:gd name="T38" fmla="+- 0 851 728"/>
                              <a:gd name="T39" fmla="*/ 851 h 252"/>
                              <a:gd name="T40" fmla="+- 0 3782 2595"/>
                              <a:gd name="T41" fmla="*/ T40 w 1306"/>
                              <a:gd name="T42" fmla="+- 0 736 728"/>
                              <a:gd name="T43" fmla="*/ 736 h 252"/>
                              <a:gd name="T44" fmla="+- 0 3774 2595"/>
                              <a:gd name="T45" fmla="*/ T44 w 1306"/>
                              <a:gd name="T46" fmla="+- 0 728 728"/>
                              <a:gd name="T47" fmla="*/ 728 h 252"/>
                              <a:gd name="T48" fmla="+- 0 2723 2595"/>
                              <a:gd name="T49" fmla="*/ T48 w 1306"/>
                              <a:gd name="T50" fmla="+- 0 728 728"/>
                              <a:gd name="T51" fmla="*/ 728 h 252"/>
                              <a:gd name="T52" fmla="+- 0 2715 2595"/>
                              <a:gd name="T53" fmla="*/ T52 w 1306"/>
                              <a:gd name="T54" fmla="+- 0 736 728"/>
                              <a:gd name="T55" fmla="*/ 736 h 252"/>
                              <a:gd name="T56" fmla="+- 0 2715 2595"/>
                              <a:gd name="T57" fmla="*/ T56 w 1306"/>
                              <a:gd name="T58" fmla="+- 0 756 728"/>
                              <a:gd name="T59" fmla="*/ 756 h 252"/>
                              <a:gd name="T60" fmla="+- 0 2723 2595"/>
                              <a:gd name="T61" fmla="*/ T60 w 1306"/>
                              <a:gd name="T62" fmla="+- 0 764 728"/>
                              <a:gd name="T63" fmla="*/ 764 h 252"/>
                              <a:gd name="T64" fmla="+- 0 2733 2595"/>
                              <a:gd name="T65" fmla="*/ T64 w 1306"/>
                              <a:gd name="T66" fmla="+- 0 764 728"/>
                              <a:gd name="T67" fmla="*/ 764 h 252"/>
                              <a:gd name="T68" fmla="+- 0 3774 2595"/>
                              <a:gd name="T69" fmla="*/ T68 w 1306"/>
                              <a:gd name="T70" fmla="+- 0 764 728"/>
                              <a:gd name="T71" fmla="*/ 764 h 252"/>
                              <a:gd name="T72" fmla="+- 0 3782 2595"/>
                              <a:gd name="T73" fmla="*/ T72 w 1306"/>
                              <a:gd name="T74" fmla="+- 0 756 728"/>
                              <a:gd name="T75" fmla="*/ 756 h 252"/>
                              <a:gd name="T76" fmla="+- 0 3782 2595"/>
                              <a:gd name="T77" fmla="*/ T76 w 1306"/>
                              <a:gd name="T78" fmla="+- 0 736 728"/>
                              <a:gd name="T79" fmla="*/ 736 h 252"/>
                              <a:gd name="T80" fmla="+- 0 3901 2595"/>
                              <a:gd name="T81" fmla="*/ T80 w 1306"/>
                              <a:gd name="T82" fmla="+- 0 951 728"/>
                              <a:gd name="T83" fmla="*/ 951 h 252"/>
                              <a:gd name="T84" fmla="+- 0 3893 2595"/>
                              <a:gd name="T85" fmla="*/ T84 w 1306"/>
                              <a:gd name="T86" fmla="+- 0 943 728"/>
                              <a:gd name="T87" fmla="*/ 943 h 252"/>
                              <a:gd name="T88" fmla="+- 0 3883 2595"/>
                              <a:gd name="T89" fmla="*/ T88 w 1306"/>
                              <a:gd name="T90" fmla="+- 0 943 728"/>
                              <a:gd name="T91" fmla="*/ 943 h 252"/>
                              <a:gd name="T92" fmla="+- 0 2604 2595"/>
                              <a:gd name="T93" fmla="*/ T92 w 1306"/>
                              <a:gd name="T94" fmla="+- 0 943 728"/>
                              <a:gd name="T95" fmla="*/ 943 h 252"/>
                              <a:gd name="T96" fmla="+- 0 2595 2595"/>
                              <a:gd name="T97" fmla="*/ T96 w 1306"/>
                              <a:gd name="T98" fmla="+- 0 951 728"/>
                              <a:gd name="T99" fmla="*/ 951 h 252"/>
                              <a:gd name="T100" fmla="+- 0 2595 2595"/>
                              <a:gd name="T101" fmla="*/ T100 w 1306"/>
                              <a:gd name="T102" fmla="+- 0 971 728"/>
                              <a:gd name="T103" fmla="*/ 971 h 252"/>
                              <a:gd name="T104" fmla="+- 0 2604 2595"/>
                              <a:gd name="T105" fmla="*/ T104 w 1306"/>
                              <a:gd name="T106" fmla="+- 0 979 728"/>
                              <a:gd name="T107" fmla="*/ 979 h 252"/>
                              <a:gd name="T108" fmla="+- 0 3893 2595"/>
                              <a:gd name="T109" fmla="*/ T108 w 1306"/>
                              <a:gd name="T110" fmla="+- 0 979 728"/>
                              <a:gd name="T111" fmla="*/ 979 h 252"/>
                              <a:gd name="T112" fmla="+- 0 3901 2595"/>
                              <a:gd name="T113" fmla="*/ T112 w 1306"/>
                              <a:gd name="T114" fmla="+- 0 971 728"/>
                              <a:gd name="T115" fmla="*/ 971 h 252"/>
                              <a:gd name="T116" fmla="+- 0 3901 2595"/>
                              <a:gd name="T117" fmla="*/ T116 w 1306"/>
                              <a:gd name="T118" fmla="+- 0 951 728"/>
                              <a:gd name="T119" fmla="*/ 951 h 252"/>
                              <a:gd name="T120" fmla="+- 0 3901 2595"/>
                              <a:gd name="T121" fmla="*/ T120 w 1306"/>
                              <a:gd name="T122" fmla="+- 0 851 728"/>
                              <a:gd name="T123" fmla="*/ 851 h 252"/>
                              <a:gd name="T124" fmla="+- 0 3893 2595"/>
                              <a:gd name="T125" fmla="*/ T124 w 1306"/>
                              <a:gd name="T126" fmla="+- 0 843 728"/>
                              <a:gd name="T127" fmla="*/ 843 h 252"/>
                              <a:gd name="T128" fmla="+- 0 2892 2595"/>
                              <a:gd name="T129" fmla="*/ T128 w 1306"/>
                              <a:gd name="T130" fmla="+- 0 843 728"/>
                              <a:gd name="T131" fmla="*/ 843 h 252"/>
                              <a:gd name="T132" fmla="+- 0 2884 2595"/>
                              <a:gd name="T133" fmla="*/ T132 w 1306"/>
                              <a:gd name="T134" fmla="+- 0 851 728"/>
                              <a:gd name="T135" fmla="*/ 851 h 252"/>
                              <a:gd name="T136" fmla="+- 0 2884 2595"/>
                              <a:gd name="T137" fmla="*/ T136 w 1306"/>
                              <a:gd name="T138" fmla="+- 0 861 728"/>
                              <a:gd name="T139" fmla="*/ 861 h 252"/>
                              <a:gd name="T140" fmla="+- 0 2884 2595"/>
                              <a:gd name="T141" fmla="*/ T140 w 1306"/>
                              <a:gd name="T142" fmla="+- 0 871 728"/>
                              <a:gd name="T143" fmla="*/ 871 h 252"/>
                              <a:gd name="T144" fmla="+- 0 2892 2595"/>
                              <a:gd name="T145" fmla="*/ T144 w 1306"/>
                              <a:gd name="T146" fmla="+- 0 879 728"/>
                              <a:gd name="T147" fmla="*/ 879 h 252"/>
                              <a:gd name="T148" fmla="+- 0 3893 2595"/>
                              <a:gd name="T149" fmla="*/ T148 w 1306"/>
                              <a:gd name="T150" fmla="+- 0 879 728"/>
                              <a:gd name="T151" fmla="*/ 879 h 252"/>
                              <a:gd name="T152" fmla="+- 0 3901 2595"/>
                              <a:gd name="T153" fmla="*/ T152 w 1306"/>
                              <a:gd name="T154" fmla="+- 0 871 728"/>
                              <a:gd name="T155" fmla="*/ 871 h 252"/>
                              <a:gd name="T156" fmla="+- 0 3901 2595"/>
                              <a:gd name="T157" fmla="*/ T156 w 1306"/>
                              <a:gd name="T158" fmla="+- 0 851 728"/>
                              <a:gd name="T159" fmla="*/ 851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306" h="252">
                                <a:moveTo>
                                  <a:pt x="212" y="123"/>
                                </a:moveTo>
                                <a:lnTo>
                                  <a:pt x="204" y="115"/>
                                </a:lnTo>
                                <a:lnTo>
                                  <a:pt x="9" y="115"/>
                                </a:lnTo>
                                <a:lnTo>
                                  <a:pt x="0" y="123"/>
                                </a:lnTo>
                                <a:lnTo>
                                  <a:pt x="0" y="143"/>
                                </a:lnTo>
                                <a:lnTo>
                                  <a:pt x="9" y="151"/>
                                </a:lnTo>
                                <a:lnTo>
                                  <a:pt x="18" y="151"/>
                                </a:lnTo>
                                <a:lnTo>
                                  <a:pt x="204" y="151"/>
                                </a:lnTo>
                                <a:lnTo>
                                  <a:pt x="212" y="143"/>
                                </a:lnTo>
                                <a:lnTo>
                                  <a:pt x="212" y="123"/>
                                </a:lnTo>
                                <a:close/>
                                <a:moveTo>
                                  <a:pt x="1187" y="8"/>
                                </a:moveTo>
                                <a:lnTo>
                                  <a:pt x="1179" y="0"/>
                                </a:lnTo>
                                <a:lnTo>
                                  <a:pt x="128" y="0"/>
                                </a:lnTo>
                                <a:lnTo>
                                  <a:pt x="120" y="8"/>
                                </a:lnTo>
                                <a:lnTo>
                                  <a:pt x="120" y="28"/>
                                </a:lnTo>
                                <a:lnTo>
                                  <a:pt x="128" y="36"/>
                                </a:lnTo>
                                <a:lnTo>
                                  <a:pt x="138" y="36"/>
                                </a:lnTo>
                                <a:lnTo>
                                  <a:pt x="1179" y="36"/>
                                </a:lnTo>
                                <a:lnTo>
                                  <a:pt x="1187" y="28"/>
                                </a:lnTo>
                                <a:lnTo>
                                  <a:pt x="1187" y="8"/>
                                </a:lnTo>
                                <a:close/>
                                <a:moveTo>
                                  <a:pt x="1306" y="223"/>
                                </a:moveTo>
                                <a:lnTo>
                                  <a:pt x="1298" y="215"/>
                                </a:lnTo>
                                <a:lnTo>
                                  <a:pt x="1288" y="215"/>
                                </a:lnTo>
                                <a:lnTo>
                                  <a:pt x="9" y="215"/>
                                </a:lnTo>
                                <a:lnTo>
                                  <a:pt x="0" y="223"/>
                                </a:lnTo>
                                <a:lnTo>
                                  <a:pt x="0" y="243"/>
                                </a:lnTo>
                                <a:lnTo>
                                  <a:pt x="9" y="251"/>
                                </a:lnTo>
                                <a:lnTo>
                                  <a:pt x="1298" y="251"/>
                                </a:lnTo>
                                <a:lnTo>
                                  <a:pt x="1306" y="243"/>
                                </a:lnTo>
                                <a:lnTo>
                                  <a:pt x="1306" y="223"/>
                                </a:lnTo>
                                <a:close/>
                                <a:moveTo>
                                  <a:pt x="1306" y="123"/>
                                </a:moveTo>
                                <a:lnTo>
                                  <a:pt x="1298" y="115"/>
                                </a:lnTo>
                                <a:lnTo>
                                  <a:pt x="297" y="115"/>
                                </a:lnTo>
                                <a:lnTo>
                                  <a:pt x="289" y="123"/>
                                </a:lnTo>
                                <a:lnTo>
                                  <a:pt x="289" y="133"/>
                                </a:lnTo>
                                <a:lnTo>
                                  <a:pt x="289" y="143"/>
                                </a:lnTo>
                                <a:lnTo>
                                  <a:pt x="297" y="151"/>
                                </a:lnTo>
                                <a:lnTo>
                                  <a:pt x="1298" y="151"/>
                                </a:lnTo>
                                <a:lnTo>
                                  <a:pt x="1306" y="143"/>
                                </a:lnTo>
                                <a:lnTo>
                                  <a:pt x="1306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045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BBFF5E" id="Group 386" o:spid="_x0000_s1026" style="position:absolute;margin-left:106.7pt;margin-top:-14.5pt;width:111.4pt;height:93.7pt;z-index:15734272;mso-position-horizontal-relative:page" coordorigin="2134,-290" coordsize="2228,18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">
                <v:shape id="Freeform 402" o:spid="_x0000_s1027" style="position:absolute;left:2134;top:-291;width:2228;height:1874;visibility:visible;mso-wrap-style:square;v-text-anchor:top" coordsize="2228,1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" path="m2228,1873l,1873,,1737,173,1427r-6,l130,1419,99,1399,79,1368r-8,-37l71,96,79,58,99,28,130,7,167,,2061,r37,7l2129,28r20,30l2157,96r,1235l2149,1368r-20,31l2098,1419r-37,8l2055,1427r173,310l2228,1873xe" fillcolor="#e7f1f1" stroked="f">
                  <v:path arrowok="t" o:connecttype="custom" o:connectlocs="2228,1583;0,1583;0,1447;173,1137;167,1137;130,1129;99,1109;79,1078;71,1041;71,-194;79,-232;99,-262;130,-283;167,-290;2061,-290;2098,-283;2129,-262;2149,-232;2157,-194;2157,1041;2149,1078;2129,1109;2098,1129;2061,1137;2055,1137;2228,1447;2228,1583" o:connectangles="0,0,0,0,0,0,0,0,0,0,0,0,0,0,0,0,0,0,0,0,0,0,0,0,0,0,0"/>
                </v:shape>
                <v:shape id="Freeform 401" o:spid="_x0000_s1028" style="position:absolute;left:2134;top:1136;width:2228;height:311;visibility:visible;mso-wrap-style:square;v-text-anchor:top" coordsize="2228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" path="m2228,310l,310,173,,2055,r173,310xe" fillcolor="#655e67" stroked="f">
                  <v:path arrowok="t" o:connecttype="custom" o:connectlocs="2228,1447;0,1447;173,1137;2055,1137;2228,1447" o:connectangles="0,0,0,0,0"/>
                </v:shape>
                <v:shape id="AutoShape 400" o:spid="_x0000_s1029" style="position:absolute;left:2759;top:34;width:978;height:562;visibility:visible;mso-wrap-style:square;v-text-anchor:top" coordsize="978,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" path="m978,523r-3,-13l968,499r-11,-7l944,490r-910,l21,492r-11,7l3,510,,523r,4l3,541r7,10l21,558r13,3l944,561r13,-3l968,551r7,-10l978,527r,-4xm978,33l975,20,968,10,957,2,944,,34,,21,2,10,10,3,20,,33r,5l3,51r7,10l21,69r13,2l944,71r13,-2l968,61r7,-10l978,38r,-5xe" fillcolor="#6fcdae" stroked="f">
                  <v:path arrowok="t" o:connecttype="custom" o:connectlocs="978,558;975,545;968,534;957,527;944,525;34,525;21,527;10,534;3,545;0,558;0,562;3,576;10,586;21,593;34,596;944,596;957,593;968,586;975,576;978,562;978,558;978,68;975,55;968,45;957,37;944,35;34,35;21,37;10,45;3,55;0,68;0,73;3,86;10,96;21,104;34,106;944,106;957,104;968,96;975,86;978,73;978,68" o:connectangles="0,0,0,0,0,0,0,0,0,0,0,0,0,0,0,0,0,0,0,0,0,0,0,0,0,0,0,0,0,0,0,0,0,0,0,0,0,0,0,0,0,0"/>
                </v:shape>
                <v:shape id="AutoShape 399" o:spid="_x0000_s1030" style="position:absolute;left:2134;top:-291;width:2228;height:1874;visibility:visible;mso-wrap-style:square;v-text-anchor:top" coordsize="2228,1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" path="m2157,96r-2,-7l2149,58,2129,28,2098,7,2061,r-14,l2047,179r,1069l2040,1283r-20,28l1992,1331r-35,7l271,1338r-35,-7l208,1311r-19,-28l182,1248r,-1069l189,144r19,-29l236,96r35,-7l1957,89r35,7l2020,115r20,29l2047,179,2047,,167,,130,7,99,28,79,58,71,96r,1235l79,1368r20,31l130,1419r37,8l2061,1427r37,-8l2129,1399r20,-31l2155,1338r2,-7l2157,96xm2228,1737l,1737r,136l2228,1873r,-136xe" fillcolor="#aba8a0" stroked="f">
                  <v:path arrowok="t" o:connecttype="custom" o:connectlocs="2157,-194;2155,-201;2149,-232;2129,-262;2098,-283;2061,-290;2047,-290;2047,-111;2047,958;2040,993;2020,1021;1992,1041;1957,1048;271,1048;236,1041;208,1021;189,993;182,958;182,-111;189,-146;208,-175;236,-194;271,-201;1957,-201;1992,-194;2020,-175;2040,-146;2047,-111;2047,-290;167,-290;130,-283;99,-262;79,-232;71,-194;71,1041;79,1078;99,1109;130,1129;167,1137;2061,1137;2098,1129;2129,1109;2149,1078;2155,1048;2157,1041;2157,-194;2228,1447;0,1447;0,1583;2228,1583;2228,1447" o:connectangles="0,0,0,0,0,0,0,0,0,0,0,0,0,0,0,0,0,0,0,0,0,0,0,0,0,0,0,0,0,0,0,0,0,0,0,0,0,0,0,0,0,0,0,0,0,0,0,0,0,0,0"/>
                </v:shape>
                <v:shape id="Freeform 398" o:spid="_x0000_s1031" style="position:absolute;left:3894;top:-145;width:58;height:58;visibility:visible;mso-wrap-style:square;v-text-anchor:top" coordsize="58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" path="m28,57l17,55,8,49,2,40,,28,2,17,8,8,17,2,28,,39,2r9,6l55,17r2,11l55,40r-7,9l39,55,28,57xe" fillcolor="#ffbf59" stroked="f">
                  <v:path arrowok="t" o:connecttype="custom" o:connectlocs="28,-87;17,-89;8,-95;2,-104;0,-116;2,-127;8,-136;17,-142;28,-144;39,-142;48,-136;55,-127;57,-116;55,-104;48,-95;39,-89;28,-87" o:connectangles="0,0,0,0,0,0,0,0,0,0,0,0,0,0,0,0,0"/>
                </v:shape>
                <v:shape id="Freeform 397" o:spid="_x0000_s1032" style="position:absolute;left:3759;top:-145;width:58;height:58;visibility:visible;mso-wrap-style:square;v-text-anchor:top" coordsize="58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" path="m29,57l18,55,9,49,3,40,,28,3,17,9,8,18,2,29,,40,2r9,6l56,17r2,11l56,40r-7,9l40,55,29,57xe" fillcolor="#e15c62" stroked="f">
                  <v:path arrowok="t" o:connecttype="custom" o:connectlocs="29,-87;18,-89;9,-95;3,-104;0,-116;3,-127;9,-136;18,-142;29,-144;40,-142;49,-136;56,-127;58,-116;56,-104;49,-95;40,-89;29,-87" o:connectangles="0,0,0,0,0,0,0,0,0,0,0,0,0,0,0,0,0"/>
                </v:shape>
                <v:shape id="Freeform 396" o:spid="_x0000_s1033" style="position:absolute;left:2865;top:1262;width:766;height:119;visibility:visible;mso-wrap-style:square;v-text-anchor:top" coordsize="766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" path="m766,118l,118,58,,708,r58,118xe" fillcolor="#ddd8d5" stroked="f">
                  <v:path arrowok="t" o:connecttype="custom" o:connectlocs="766,1381;0,1381;58,1263;708,1263;766,1381" o:connectangles="0,0,0,0,0"/>
                </v:shape>
                <v:shape id="Freeform 395" o:spid="_x0000_s1034" style="position:absolute;left:3081;top:1277;width:550;height:104;visibility:visible;mso-wrap-style:square;v-text-anchor:top" coordsize="550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" path="m550,103l,103,98,88,190,71,276,54,356,36,431,18,500,r50,103xe" fillcolor="#cdcccc" stroked="f">
                  <v:path arrowok="t" o:connecttype="custom" o:connectlocs="550,1381;0,1381;98,1366;190,1349;276,1332;356,1314;431,1296;500,1278;550,1381" o:connectangles="0,0,0,0,0,0,0,0,0"/>
                </v:shape>
                <v:shape id="Freeform 394" o:spid="_x0000_s1035" style="position:absolute;left:2134;top:1136;width:2228;height:311;visibility:visible;mso-wrap-style:square;v-text-anchor:top" coordsize="2228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" path="m2228,310l,310r93,l183,308r87,-2l355,302r83,-5l518,292r78,-6l671,279r73,-8l814,263r68,-9l947,244r550,l1447,141,1621,88,1745,43r73,-31l1843,r212,l2228,310xe" fillcolor="#5c5460" stroked="f">
                  <v:path arrowok="t" o:connecttype="custom" o:connectlocs="2228,1447;0,1447;93,1447;183,1445;270,1443;355,1439;438,1434;518,1429;596,1423;671,1416;744,1408;814,1400;882,1391;947,1381;1497,1381;1447,1278;1621,1225;1745,1180;1818,1149;1843,1137;2055,1137;2228,1447" o:connectangles="0,0,0,0,0,0,0,0,0,0,0,0,0,0,0,0,0,0,0,0,0,0"/>
                </v:shape>
                <v:shape id="Freeform 393" o:spid="_x0000_s1036" style="position:absolute;left:2317;top:-201;width:1864;height:1249;visibility:visible;mso-wrap-style:square;v-text-anchor:top" coordsize="1864,1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" path="m1774,1249r-1686,l57,1243,30,1227,11,1204,,1174r97,-4l191,1164r89,-9l366,1144r83,-12l528,1117r75,-17l675,1082r69,-20l821,1036r73,-28l962,978r65,-31l1091,912r60,-37l1207,837r52,-40l1386,797r13,-3l1410,787r7,-10l1420,763r,-4l1417,746r-7,-11l1399,728r-13,-2l1340,726r70,-74l1470,578r50,-75l1563,428r34,-73l1625,285r21,-68l1663,154,1682,45,1686,r88,l1809,7r28,19l1857,55r7,35l1864,1159r-7,35l1837,1222r-28,20l1774,1249xe" fillcolor="#d5e9e7" stroked="f">
                  <v:path arrowok="t" o:connecttype="custom" o:connectlocs="1774,1048;88,1048;57,1042;30,1026;11,1003;0,973;97,969;191,963;280,954;366,943;449,931;528,916;603,899;675,881;744,861;821,835;894,807;962,777;1027,746;1091,711;1151,674;1207,636;1259,596;1386,596;1399,593;1410,586;1417,576;1420,562;1420,558;1417,545;1410,534;1399,527;1386,525;1340,525;1410,451;1470,377;1520,302;1563,227;1597,154;1625,84;1646,16;1663,-47;1682,-156;1686,-201;1774,-201;1809,-194;1837,-175;1857,-146;1864,-111;1864,958;1857,993;1837,1021;1809,1041;1774,1048" o:connectangles="0,0,0,0,0,0,0,0,0,0,0,0,0,0,0,0,0,0,0,0,0,0,0,0,0,0,0,0,0,0,0,0,0,0,0,0,0,0,0,0,0,0,0,0,0,0,0,0,0,0,0,0,0,0"/>
                </v:shape>
                <v:shape id="Freeform 392" o:spid="_x0000_s1037" style="position:absolute;left:2205;top:-291;width:2086;height:1427;visibility:visible;mso-wrap-style:square;v-text-anchor:top" coordsize="2086,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" path="m1990,1427r-1894,l59,1419,28,1399,8,1368,,1331r,-66l57,1264r55,-1l123,1293r19,23l169,1332r31,6l1886,1338r35,-7l1949,1311r20,-28l1976,1248r,-1069l1969,144r-20,-29l1921,96r-35,-7l1798,89r3,-37l1801,24r,-24l1990,r37,7l2058,28r20,30l2086,96r,1235l2078,1368r-20,31l2027,1419r-37,8xe" fillcolor="#9a9994" stroked="f">
                  <v:path arrowok="t" o:connecttype="custom" o:connectlocs="1990,1137;96,1137;59,1129;28,1109;8,1078;0,1041;0,975;57,974;112,973;123,1003;142,1026;169,1042;200,1048;1886,1048;1921,1041;1949,1021;1969,993;1976,958;1976,-111;1969,-146;1949,-175;1921,-194;1886,-201;1798,-201;1801,-238;1801,-266;1801,-290;1990,-290;2027,-283;2058,-262;2078,-232;2086,-194;2086,1041;2078,1078;2058,1109;2027,1129;1990,1137" o:connectangles="0,0,0,0,0,0,0,0,0,0,0,0,0,0,0,0,0,0,0,0,0,0,0,0,0,0,0,0,0,0,0,0,0,0,0,0,0"/>
                </v:shape>
                <v:shape id="Freeform 391" o:spid="_x0000_s1038" style="position:absolute;left:4029;top:-145;width:58;height:58;visibility:visible;mso-wrap-style:square;v-text-anchor:top" coordsize="58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" path="m28,57l17,55,8,49,2,40,,28,2,17,8,8,17,2,28,,39,2,49,8r6,9l57,28,55,40r-6,9l39,55,28,57xe" fillcolor="#6fcdae" stroked="f">
                  <v:path arrowok="t" o:connecttype="custom" o:connectlocs="28,-87;17,-89;8,-95;2,-104;0,-116;2,-127;8,-136;17,-142;28,-144;39,-142;49,-136;55,-127;57,-116;55,-104;49,-95;39,-89;28,-87" o:connectangles="0,0,0,0,0,0,0,0,0,0,0,0,0,0,0,0,0"/>
                </v:shape>
                <v:shape id="Picture 390" o:spid="_x0000_s1039" type="#_x0000_t75" style="position:absolute;left:2883;top:149;width:165;height: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">
                  <v:imagedata r:id="rId85" o:title=""/>
                </v:shape>
                <v:shape id="Picture 389" o:spid="_x0000_s1040" type="#_x0000_t75" style="position:absolute;left:3103;top:149;width:321;height: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">
                  <v:imagedata r:id="rId86" o:title=""/>
                </v:shape>
                <v:shape id="Picture 388" o:spid="_x0000_s1041" type="#_x0000_t75" style="position:absolute;left:3460;top:149;width:165;height: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">
                  <v:imagedata r:id="rId87" o:title=""/>
                </v:shape>
                <v:shape id="AutoShape 387" o:spid="_x0000_s1042" style="position:absolute;left:2595;top:727;width:1306;height:252;visibility:visible;mso-wrap-style:square;v-text-anchor:top" coordsize="1306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" path="m212,123r-8,-8l9,115,,123r,20l9,151r9,l204,151r8,-8l212,123xm1187,8l1179,,128,r-8,8l120,28r8,8l138,36r1041,l1187,28r,-20xm1306,223r-8,-8l1288,215,9,215,,223r,20l9,251r1289,l1306,243r,-20xm1306,123r-8,-8l297,115r-8,8l289,133r,10l297,151r1001,l1306,143r,-20xe" fillcolor="#604533" stroked="f">
                  <v:path arrowok="t" o:connecttype="custom" o:connectlocs="212,851;204,843;9,843;0,851;0,871;9,879;18,879;204,879;212,871;212,851;1187,736;1179,728;128,728;120,736;120,756;128,764;138,764;1179,764;1187,756;1187,736;1306,951;1298,943;1288,943;9,943;0,951;0,971;9,979;1298,979;1306,971;1306,951;1306,851;1298,843;297,843;289,851;289,861;289,871;297,879;1298,879;1306,871;1306,851" o:connectangles="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3C26D8">
        <w:rPr>
          <w:w w:val="95"/>
          <w:sz w:val="44"/>
        </w:rPr>
        <w:t>Your</w:t>
      </w:r>
      <w:r w:rsidR="003C26D8">
        <w:rPr>
          <w:spacing w:val="-13"/>
          <w:w w:val="95"/>
          <w:sz w:val="44"/>
        </w:rPr>
        <w:t xml:space="preserve"> </w:t>
      </w:r>
      <w:r w:rsidR="003C26D8">
        <w:rPr>
          <w:w w:val="95"/>
          <w:sz w:val="44"/>
        </w:rPr>
        <w:t>job</w:t>
      </w:r>
      <w:r w:rsidR="003C26D8">
        <w:rPr>
          <w:spacing w:val="-12"/>
          <w:w w:val="95"/>
          <w:sz w:val="44"/>
        </w:rPr>
        <w:t xml:space="preserve"> </w:t>
      </w:r>
      <w:r w:rsidR="003C26D8">
        <w:rPr>
          <w:w w:val="95"/>
          <w:sz w:val="44"/>
        </w:rPr>
        <w:t>if</w:t>
      </w:r>
      <w:r w:rsidR="003C26D8">
        <w:rPr>
          <w:spacing w:val="-12"/>
          <w:w w:val="95"/>
          <w:sz w:val="44"/>
        </w:rPr>
        <w:t xml:space="preserve"> </w:t>
      </w:r>
      <w:r w:rsidR="003C26D8">
        <w:rPr>
          <w:w w:val="95"/>
          <w:sz w:val="44"/>
        </w:rPr>
        <w:t>you</w:t>
      </w:r>
      <w:r w:rsidR="003C26D8">
        <w:rPr>
          <w:spacing w:val="-144"/>
          <w:w w:val="95"/>
          <w:sz w:val="44"/>
        </w:rPr>
        <w:t xml:space="preserve"> </w:t>
      </w:r>
      <w:r w:rsidR="003C26D8">
        <w:rPr>
          <w:w w:val="95"/>
          <w:sz w:val="44"/>
        </w:rPr>
        <w:t>have</w:t>
      </w:r>
      <w:r w:rsidR="003C26D8">
        <w:rPr>
          <w:spacing w:val="-35"/>
          <w:w w:val="95"/>
          <w:sz w:val="44"/>
        </w:rPr>
        <w:t xml:space="preserve"> </w:t>
      </w:r>
      <w:r>
        <w:rPr>
          <w:w w:val="95"/>
          <w:sz w:val="44"/>
        </w:rPr>
        <w:t>one.</w:t>
      </w:r>
    </w:p>
    <w:p w14:paraId="6F7F9103" w14:textId="77777777" w:rsidR="00047264" w:rsidRDefault="00047264">
      <w:pPr>
        <w:rPr>
          <w:sz w:val="20"/>
        </w:rPr>
      </w:pPr>
    </w:p>
    <w:p w14:paraId="0BEB1668" w14:textId="69C2BF32" w:rsidR="00047264" w:rsidRDefault="0008656B">
      <w:pPr>
        <w:spacing w:before="5"/>
        <w:rPr>
          <w:sz w:val="2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 wp14:anchorId="18F7765D" wp14:editId="58BD1B07">
                <wp:simplePos x="0" y="0"/>
                <wp:positionH relativeFrom="page">
                  <wp:posOffset>837565</wp:posOffset>
                </wp:positionH>
                <wp:positionV relativeFrom="paragraph">
                  <wp:posOffset>205740</wp:posOffset>
                </wp:positionV>
                <wp:extent cx="5882005" cy="1511300"/>
                <wp:effectExtent l="0" t="0" r="0" b="0"/>
                <wp:wrapTopAndBottom/>
                <wp:docPr id="380" name="Group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511300"/>
                          <a:chOff x="1319" y="324"/>
                          <a:chExt cx="9263" cy="2380"/>
                        </a:xfrm>
                      </wpg:grpSpPr>
                      <wps:wsp>
                        <wps:cNvPr id="381" name="Rectangle 385"/>
                        <wps:cNvSpPr>
                          <a:spLocks noChangeArrowheads="1"/>
                        </wps:cNvSpPr>
                        <wps:spPr bwMode="auto">
                          <a:xfrm>
                            <a:off x="1318" y="336"/>
                            <a:ext cx="9263" cy="236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" name="Freeform 384"/>
                        <wps:cNvSpPr>
                          <a:spLocks/>
                        </wps:cNvSpPr>
                        <wps:spPr bwMode="auto">
                          <a:xfrm>
                            <a:off x="2073" y="753"/>
                            <a:ext cx="2252" cy="1521"/>
                          </a:xfrm>
                          <a:custGeom>
                            <a:avLst/>
                            <a:gdLst>
                              <a:gd name="T0" fmla="+- 0 4237 2074"/>
                              <a:gd name="T1" fmla="*/ T0 w 2252"/>
                              <a:gd name="T2" fmla="+- 0 2274 754"/>
                              <a:gd name="T3" fmla="*/ 2274 h 1521"/>
                              <a:gd name="T4" fmla="+- 0 2163 2074"/>
                              <a:gd name="T5" fmla="*/ T4 w 2252"/>
                              <a:gd name="T6" fmla="+- 0 2274 754"/>
                              <a:gd name="T7" fmla="*/ 2274 h 1521"/>
                              <a:gd name="T8" fmla="+- 0 2128 2074"/>
                              <a:gd name="T9" fmla="*/ T8 w 2252"/>
                              <a:gd name="T10" fmla="+- 0 2267 754"/>
                              <a:gd name="T11" fmla="*/ 2267 h 1521"/>
                              <a:gd name="T12" fmla="+- 0 2100 2074"/>
                              <a:gd name="T13" fmla="*/ T12 w 2252"/>
                              <a:gd name="T14" fmla="+- 0 2248 754"/>
                              <a:gd name="T15" fmla="*/ 2248 h 1521"/>
                              <a:gd name="T16" fmla="+- 0 2081 2074"/>
                              <a:gd name="T17" fmla="*/ T16 w 2252"/>
                              <a:gd name="T18" fmla="+- 0 2220 754"/>
                              <a:gd name="T19" fmla="*/ 2220 h 1521"/>
                              <a:gd name="T20" fmla="+- 0 2074 2074"/>
                              <a:gd name="T21" fmla="*/ T20 w 2252"/>
                              <a:gd name="T22" fmla="+- 0 2185 754"/>
                              <a:gd name="T23" fmla="*/ 2185 h 1521"/>
                              <a:gd name="T24" fmla="+- 0 2074 2074"/>
                              <a:gd name="T25" fmla="*/ T24 w 2252"/>
                              <a:gd name="T26" fmla="+- 0 842 754"/>
                              <a:gd name="T27" fmla="*/ 842 h 1521"/>
                              <a:gd name="T28" fmla="+- 0 2081 2074"/>
                              <a:gd name="T29" fmla="*/ T28 w 2252"/>
                              <a:gd name="T30" fmla="+- 0 808 754"/>
                              <a:gd name="T31" fmla="*/ 808 h 1521"/>
                              <a:gd name="T32" fmla="+- 0 2100 2074"/>
                              <a:gd name="T33" fmla="*/ T32 w 2252"/>
                              <a:gd name="T34" fmla="+- 0 779 754"/>
                              <a:gd name="T35" fmla="*/ 779 h 1521"/>
                              <a:gd name="T36" fmla="+- 0 2128 2074"/>
                              <a:gd name="T37" fmla="*/ T36 w 2252"/>
                              <a:gd name="T38" fmla="+- 0 760 754"/>
                              <a:gd name="T39" fmla="*/ 760 h 1521"/>
                              <a:gd name="T40" fmla="+- 0 2163 2074"/>
                              <a:gd name="T41" fmla="*/ T40 w 2252"/>
                              <a:gd name="T42" fmla="+- 0 754 754"/>
                              <a:gd name="T43" fmla="*/ 754 h 1521"/>
                              <a:gd name="T44" fmla="+- 0 4237 2074"/>
                              <a:gd name="T45" fmla="*/ T44 w 2252"/>
                              <a:gd name="T46" fmla="+- 0 754 754"/>
                              <a:gd name="T47" fmla="*/ 754 h 1521"/>
                              <a:gd name="T48" fmla="+- 0 4272 2074"/>
                              <a:gd name="T49" fmla="*/ T48 w 2252"/>
                              <a:gd name="T50" fmla="+- 0 760 754"/>
                              <a:gd name="T51" fmla="*/ 760 h 1521"/>
                              <a:gd name="T52" fmla="+- 0 4300 2074"/>
                              <a:gd name="T53" fmla="*/ T52 w 2252"/>
                              <a:gd name="T54" fmla="+- 0 779 754"/>
                              <a:gd name="T55" fmla="*/ 779 h 1521"/>
                              <a:gd name="T56" fmla="+- 0 4319 2074"/>
                              <a:gd name="T57" fmla="*/ T56 w 2252"/>
                              <a:gd name="T58" fmla="+- 0 808 754"/>
                              <a:gd name="T59" fmla="*/ 808 h 1521"/>
                              <a:gd name="T60" fmla="+- 0 4326 2074"/>
                              <a:gd name="T61" fmla="*/ T60 w 2252"/>
                              <a:gd name="T62" fmla="+- 0 842 754"/>
                              <a:gd name="T63" fmla="*/ 842 h 1521"/>
                              <a:gd name="T64" fmla="+- 0 4326 2074"/>
                              <a:gd name="T65" fmla="*/ T64 w 2252"/>
                              <a:gd name="T66" fmla="+- 0 2185 754"/>
                              <a:gd name="T67" fmla="*/ 2185 h 1521"/>
                              <a:gd name="T68" fmla="+- 0 4319 2074"/>
                              <a:gd name="T69" fmla="*/ T68 w 2252"/>
                              <a:gd name="T70" fmla="+- 0 2220 754"/>
                              <a:gd name="T71" fmla="*/ 2220 h 1521"/>
                              <a:gd name="T72" fmla="+- 0 4300 2074"/>
                              <a:gd name="T73" fmla="*/ T72 w 2252"/>
                              <a:gd name="T74" fmla="+- 0 2248 754"/>
                              <a:gd name="T75" fmla="*/ 2248 h 1521"/>
                              <a:gd name="T76" fmla="+- 0 4272 2074"/>
                              <a:gd name="T77" fmla="*/ T76 w 2252"/>
                              <a:gd name="T78" fmla="+- 0 2267 754"/>
                              <a:gd name="T79" fmla="*/ 2267 h 1521"/>
                              <a:gd name="T80" fmla="+- 0 4237 2074"/>
                              <a:gd name="T81" fmla="*/ T80 w 2252"/>
                              <a:gd name="T82" fmla="+- 0 2274 754"/>
                              <a:gd name="T83" fmla="*/ 2274 h 15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252" h="1521">
                                <a:moveTo>
                                  <a:pt x="2163" y="1520"/>
                                </a:moveTo>
                                <a:lnTo>
                                  <a:pt x="89" y="1520"/>
                                </a:lnTo>
                                <a:lnTo>
                                  <a:pt x="54" y="1513"/>
                                </a:lnTo>
                                <a:lnTo>
                                  <a:pt x="26" y="1494"/>
                                </a:lnTo>
                                <a:lnTo>
                                  <a:pt x="7" y="1466"/>
                                </a:lnTo>
                                <a:lnTo>
                                  <a:pt x="0" y="1431"/>
                                </a:lnTo>
                                <a:lnTo>
                                  <a:pt x="0" y="88"/>
                                </a:lnTo>
                                <a:lnTo>
                                  <a:pt x="7" y="54"/>
                                </a:lnTo>
                                <a:lnTo>
                                  <a:pt x="26" y="25"/>
                                </a:lnTo>
                                <a:lnTo>
                                  <a:pt x="54" y="6"/>
                                </a:lnTo>
                                <a:lnTo>
                                  <a:pt x="89" y="0"/>
                                </a:lnTo>
                                <a:lnTo>
                                  <a:pt x="2163" y="0"/>
                                </a:lnTo>
                                <a:lnTo>
                                  <a:pt x="2198" y="6"/>
                                </a:lnTo>
                                <a:lnTo>
                                  <a:pt x="2226" y="25"/>
                                </a:lnTo>
                                <a:lnTo>
                                  <a:pt x="2245" y="54"/>
                                </a:lnTo>
                                <a:lnTo>
                                  <a:pt x="2252" y="88"/>
                                </a:lnTo>
                                <a:lnTo>
                                  <a:pt x="2252" y="1431"/>
                                </a:lnTo>
                                <a:lnTo>
                                  <a:pt x="2245" y="1466"/>
                                </a:lnTo>
                                <a:lnTo>
                                  <a:pt x="2226" y="1494"/>
                                </a:lnTo>
                                <a:lnTo>
                                  <a:pt x="2198" y="1513"/>
                                </a:lnTo>
                                <a:lnTo>
                                  <a:pt x="2163" y="15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D4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" name="Freeform 383"/>
                        <wps:cNvSpPr>
                          <a:spLocks/>
                        </wps:cNvSpPr>
                        <wps:spPr bwMode="auto">
                          <a:xfrm>
                            <a:off x="2101" y="753"/>
                            <a:ext cx="2197" cy="959"/>
                          </a:xfrm>
                          <a:custGeom>
                            <a:avLst/>
                            <a:gdLst>
                              <a:gd name="T0" fmla="+- 0 3200 2102"/>
                              <a:gd name="T1" fmla="*/ T0 w 2197"/>
                              <a:gd name="T2" fmla="+- 0 1712 754"/>
                              <a:gd name="T3" fmla="*/ 1712 h 959"/>
                              <a:gd name="T4" fmla="+- 0 3166 2102"/>
                              <a:gd name="T5" fmla="*/ T4 w 2197"/>
                              <a:gd name="T6" fmla="+- 0 1706 754"/>
                              <a:gd name="T7" fmla="*/ 1706 h 959"/>
                              <a:gd name="T8" fmla="+- 0 3135 2102"/>
                              <a:gd name="T9" fmla="*/ T8 w 2197"/>
                              <a:gd name="T10" fmla="+- 0 1687 754"/>
                              <a:gd name="T11" fmla="*/ 1687 h 959"/>
                              <a:gd name="T12" fmla="+- 0 2102 2102"/>
                              <a:gd name="T13" fmla="*/ T12 w 2197"/>
                              <a:gd name="T14" fmla="+- 0 777 754"/>
                              <a:gd name="T15" fmla="*/ 777 h 959"/>
                              <a:gd name="T16" fmla="+- 0 2114 2102"/>
                              <a:gd name="T17" fmla="*/ T16 w 2197"/>
                              <a:gd name="T18" fmla="+- 0 767 754"/>
                              <a:gd name="T19" fmla="*/ 767 h 959"/>
                              <a:gd name="T20" fmla="+- 0 2129 2102"/>
                              <a:gd name="T21" fmla="*/ T20 w 2197"/>
                              <a:gd name="T22" fmla="+- 0 759 754"/>
                              <a:gd name="T23" fmla="*/ 759 h 959"/>
                              <a:gd name="T24" fmla="+- 0 2145 2102"/>
                              <a:gd name="T25" fmla="*/ T24 w 2197"/>
                              <a:gd name="T26" fmla="+- 0 755 754"/>
                              <a:gd name="T27" fmla="*/ 755 h 959"/>
                              <a:gd name="T28" fmla="+- 0 2163 2102"/>
                              <a:gd name="T29" fmla="*/ T28 w 2197"/>
                              <a:gd name="T30" fmla="+- 0 754 754"/>
                              <a:gd name="T31" fmla="*/ 754 h 959"/>
                              <a:gd name="T32" fmla="+- 0 4237 2102"/>
                              <a:gd name="T33" fmla="*/ T32 w 2197"/>
                              <a:gd name="T34" fmla="+- 0 754 754"/>
                              <a:gd name="T35" fmla="*/ 754 h 959"/>
                              <a:gd name="T36" fmla="+- 0 4254 2102"/>
                              <a:gd name="T37" fmla="*/ T36 w 2197"/>
                              <a:gd name="T38" fmla="+- 0 755 754"/>
                              <a:gd name="T39" fmla="*/ 755 h 959"/>
                              <a:gd name="T40" fmla="+- 0 4271 2102"/>
                              <a:gd name="T41" fmla="*/ T40 w 2197"/>
                              <a:gd name="T42" fmla="+- 0 759 754"/>
                              <a:gd name="T43" fmla="*/ 759 h 959"/>
                              <a:gd name="T44" fmla="+- 0 4285 2102"/>
                              <a:gd name="T45" fmla="*/ T44 w 2197"/>
                              <a:gd name="T46" fmla="+- 0 767 754"/>
                              <a:gd name="T47" fmla="*/ 767 h 959"/>
                              <a:gd name="T48" fmla="+- 0 4298 2102"/>
                              <a:gd name="T49" fmla="*/ T48 w 2197"/>
                              <a:gd name="T50" fmla="+- 0 777 754"/>
                              <a:gd name="T51" fmla="*/ 777 h 959"/>
                              <a:gd name="T52" fmla="+- 0 3265 2102"/>
                              <a:gd name="T53" fmla="*/ T52 w 2197"/>
                              <a:gd name="T54" fmla="+- 0 1687 754"/>
                              <a:gd name="T55" fmla="*/ 1687 h 959"/>
                              <a:gd name="T56" fmla="+- 0 3234 2102"/>
                              <a:gd name="T57" fmla="*/ T56 w 2197"/>
                              <a:gd name="T58" fmla="+- 0 1706 754"/>
                              <a:gd name="T59" fmla="*/ 1706 h 959"/>
                              <a:gd name="T60" fmla="+- 0 3200 2102"/>
                              <a:gd name="T61" fmla="*/ T60 w 2197"/>
                              <a:gd name="T62" fmla="+- 0 1712 754"/>
                              <a:gd name="T63" fmla="*/ 1712 h 9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197" h="959">
                                <a:moveTo>
                                  <a:pt x="1098" y="958"/>
                                </a:moveTo>
                                <a:lnTo>
                                  <a:pt x="1064" y="952"/>
                                </a:lnTo>
                                <a:lnTo>
                                  <a:pt x="1033" y="933"/>
                                </a:lnTo>
                                <a:lnTo>
                                  <a:pt x="0" y="23"/>
                                </a:lnTo>
                                <a:lnTo>
                                  <a:pt x="12" y="13"/>
                                </a:lnTo>
                                <a:lnTo>
                                  <a:pt x="27" y="5"/>
                                </a:lnTo>
                                <a:lnTo>
                                  <a:pt x="43" y="1"/>
                                </a:lnTo>
                                <a:lnTo>
                                  <a:pt x="61" y="0"/>
                                </a:lnTo>
                                <a:lnTo>
                                  <a:pt x="2135" y="0"/>
                                </a:lnTo>
                                <a:lnTo>
                                  <a:pt x="2152" y="1"/>
                                </a:lnTo>
                                <a:lnTo>
                                  <a:pt x="2169" y="5"/>
                                </a:lnTo>
                                <a:lnTo>
                                  <a:pt x="2183" y="13"/>
                                </a:lnTo>
                                <a:lnTo>
                                  <a:pt x="2196" y="23"/>
                                </a:lnTo>
                                <a:lnTo>
                                  <a:pt x="1163" y="933"/>
                                </a:lnTo>
                                <a:lnTo>
                                  <a:pt x="1132" y="952"/>
                                </a:lnTo>
                                <a:lnTo>
                                  <a:pt x="1098" y="9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EB9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" name="Freeform 382"/>
                        <wps:cNvSpPr>
                          <a:spLocks/>
                        </wps:cNvSpPr>
                        <wps:spPr bwMode="auto">
                          <a:xfrm>
                            <a:off x="2802" y="356"/>
                            <a:ext cx="795" cy="795"/>
                          </a:xfrm>
                          <a:custGeom>
                            <a:avLst/>
                            <a:gdLst>
                              <a:gd name="T0" fmla="+- 0 3213 2803"/>
                              <a:gd name="T1" fmla="*/ T0 w 795"/>
                              <a:gd name="T2" fmla="+- 0 1151 356"/>
                              <a:gd name="T3" fmla="*/ 1151 h 795"/>
                              <a:gd name="T4" fmla="+- 0 3187 2803"/>
                              <a:gd name="T5" fmla="*/ T4 w 795"/>
                              <a:gd name="T6" fmla="+- 0 1151 356"/>
                              <a:gd name="T7" fmla="*/ 1151 h 795"/>
                              <a:gd name="T8" fmla="+- 0 3174 2803"/>
                              <a:gd name="T9" fmla="*/ T8 w 795"/>
                              <a:gd name="T10" fmla="+- 0 1150 356"/>
                              <a:gd name="T11" fmla="*/ 1150 h 795"/>
                              <a:gd name="T12" fmla="+- 0 3110 2803"/>
                              <a:gd name="T13" fmla="*/ T12 w 795"/>
                              <a:gd name="T14" fmla="+- 0 1141 356"/>
                              <a:gd name="T15" fmla="*/ 1141 h 795"/>
                              <a:gd name="T16" fmla="+- 0 3036 2803"/>
                              <a:gd name="T17" fmla="*/ T16 w 795"/>
                              <a:gd name="T18" fmla="+- 0 1116 356"/>
                              <a:gd name="T19" fmla="*/ 1116 h 795"/>
                              <a:gd name="T20" fmla="+- 0 2968 2803"/>
                              <a:gd name="T21" fmla="*/ T20 w 795"/>
                              <a:gd name="T22" fmla="+- 0 1077 356"/>
                              <a:gd name="T23" fmla="*/ 1077 h 795"/>
                              <a:gd name="T24" fmla="+- 0 2910 2803"/>
                              <a:gd name="T25" fmla="*/ T24 w 795"/>
                              <a:gd name="T26" fmla="+- 0 1025 356"/>
                              <a:gd name="T27" fmla="*/ 1025 h 795"/>
                              <a:gd name="T28" fmla="+- 0 2863 2803"/>
                              <a:gd name="T29" fmla="*/ T28 w 795"/>
                              <a:gd name="T30" fmla="+- 0 964 356"/>
                              <a:gd name="T31" fmla="*/ 964 h 795"/>
                              <a:gd name="T32" fmla="+- 0 2828 2803"/>
                              <a:gd name="T33" fmla="*/ T32 w 795"/>
                              <a:gd name="T34" fmla="+- 0 894 356"/>
                              <a:gd name="T35" fmla="*/ 894 h 795"/>
                              <a:gd name="T36" fmla="+- 0 2808 2803"/>
                              <a:gd name="T37" fmla="*/ T36 w 795"/>
                              <a:gd name="T38" fmla="+- 0 818 356"/>
                              <a:gd name="T39" fmla="*/ 818 h 795"/>
                              <a:gd name="T40" fmla="+- 0 2803 2803"/>
                              <a:gd name="T41" fmla="*/ T40 w 795"/>
                              <a:gd name="T42" fmla="+- 0 767 356"/>
                              <a:gd name="T43" fmla="*/ 767 h 795"/>
                              <a:gd name="T44" fmla="+- 0 2803 2803"/>
                              <a:gd name="T45" fmla="*/ T44 w 795"/>
                              <a:gd name="T46" fmla="+- 0 740 356"/>
                              <a:gd name="T47" fmla="*/ 740 h 795"/>
                              <a:gd name="T48" fmla="+- 0 2813 2803"/>
                              <a:gd name="T49" fmla="*/ T48 w 795"/>
                              <a:gd name="T50" fmla="+- 0 663 356"/>
                              <a:gd name="T51" fmla="*/ 663 h 795"/>
                              <a:gd name="T52" fmla="+- 0 2838 2803"/>
                              <a:gd name="T53" fmla="*/ T52 w 795"/>
                              <a:gd name="T54" fmla="+- 0 589 356"/>
                              <a:gd name="T55" fmla="*/ 589 h 795"/>
                              <a:gd name="T56" fmla="+- 0 2877 2803"/>
                              <a:gd name="T57" fmla="*/ T56 w 795"/>
                              <a:gd name="T58" fmla="+- 0 522 356"/>
                              <a:gd name="T59" fmla="*/ 522 h 795"/>
                              <a:gd name="T60" fmla="+- 0 2928 2803"/>
                              <a:gd name="T61" fmla="*/ T60 w 795"/>
                              <a:gd name="T62" fmla="+- 0 463 356"/>
                              <a:gd name="T63" fmla="*/ 463 h 795"/>
                              <a:gd name="T64" fmla="+- 0 2990 2803"/>
                              <a:gd name="T65" fmla="*/ T64 w 795"/>
                              <a:gd name="T66" fmla="+- 0 416 356"/>
                              <a:gd name="T67" fmla="*/ 416 h 795"/>
                              <a:gd name="T68" fmla="+- 0 3060 2803"/>
                              <a:gd name="T69" fmla="*/ T68 w 795"/>
                              <a:gd name="T70" fmla="+- 0 381 356"/>
                              <a:gd name="T71" fmla="*/ 381 h 795"/>
                              <a:gd name="T72" fmla="+- 0 3135 2803"/>
                              <a:gd name="T73" fmla="*/ T72 w 795"/>
                              <a:gd name="T74" fmla="+- 0 361 356"/>
                              <a:gd name="T75" fmla="*/ 361 h 795"/>
                              <a:gd name="T76" fmla="+- 0 3187 2803"/>
                              <a:gd name="T77" fmla="*/ T76 w 795"/>
                              <a:gd name="T78" fmla="+- 0 356 356"/>
                              <a:gd name="T79" fmla="*/ 356 h 795"/>
                              <a:gd name="T80" fmla="+- 0 3213 2803"/>
                              <a:gd name="T81" fmla="*/ T80 w 795"/>
                              <a:gd name="T82" fmla="+- 0 356 356"/>
                              <a:gd name="T83" fmla="*/ 356 h 795"/>
                              <a:gd name="T84" fmla="+- 0 3290 2803"/>
                              <a:gd name="T85" fmla="*/ T84 w 795"/>
                              <a:gd name="T86" fmla="+- 0 366 356"/>
                              <a:gd name="T87" fmla="*/ 366 h 795"/>
                              <a:gd name="T88" fmla="+- 0 3364 2803"/>
                              <a:gd name="T89" fmla="*/ T88 w 795"/>
                              <a:gd name="T90" fmla="+- 0 391 356"/>
                              <a:gd name="T91" fmla="*/ 391 h 795"/>
                              <a:gd name="T92" fmla="+- 0 3431 2803"/>
                              <a:gd name="T93" fmla="*/ T92 w 795"/>
                              <a:gd name="T94" fmla="+- 0 430 356"/>
                              <a:gd name="T95" fmla="*/ 430 h 795"/>
                              <a:gd name="T96" fmla="+- 0 3490 2803"/>
                              <a:gd name="T97" fmla="*/ T96 w 795"/>
                              <a:gd name="T98" fmla="+- 0 482 356"/>
                              <a:gd name="T99" fmla="*/ 482 h 795"/>
                              <a:gd name="T100" fmla="+- 0 3537 2803"/>
                              <a:gd name="T101" fmla="*/ T100 w 795"/>
                              <a:gd name="T102" fmla="+- 0 544 356"/>
                              <a:gd name="T103" fmla="*/ 544 h 795"/>
                              <a:gd name="T104" fmla="+- 0 3572 2803"/>
                              <a:gd name="T105" fmla="*/ T104 w 795"/>
                              <a:gd name="T106" fmla="+- 0 613 356"/>
                              <a:gd name="T107" fmla="*/ 613 h 795"/>
                              <a:gd name="T108" fmla="+- 0 3592 2803"/>
                              <a:gd name="T109" fmla="*/ T108 w 795"/>
                              <a:gd name="T110" fmla="+- 0 689 356"/>
                              <a:gd name="T111" fmla="*/ 689 h 795"/>
                              <a:gd name="T112" fmla="+- 0 3597 2803"/>
                              <a:gd name="T113" fmla="*/ T112 w 795"/>
                              <a:gd name="T114" fmla="+- 0 740 356"/>
                              <a:gd name="T115" fmla="*/ 740 h 795"/>
                              <a:gd name="T116" fmla="+- 0 3597 2803"/>
                              <a:gd name="T117" fmla="*/ T116 w 795"/>
                              <a:gd name="T118" fmla="+- 0 754 356"/>
                              <a:gd name="T119" fmla="*/ 754 h 795"/>
                              <a:gd name="T120" fmla="+- 0 3597 2803"/>
                              <a:gd name="T121" fmla="*/ T120 w 795"/>
                              <a:gd name="T122" fmla="+- 0 767 356"/>
                              <a:gd name="T123" fmla="*/ 767 h 795"/>
                              <a:gd name="T124" fmla="+- 0 3587 2803"/>
                              <a:gd name="T125" fmla="*/ T124 w 795"/>
                              <a:gd name="T126" fmla="+- 0 844 356"/>
                              <a:gd name="T127" fmla="*/ 844 h 795"/>
                              <a:gd name="T128" fmla="+- 0 3562 2803"/>
                              <a:gd name="T129" fmla="*/ T128 w 795"/>
                              <a:gd name="T130" fmla="+- 0 918 356"/>
                              <a:gd name="T131" fmla="*/ 918 h 795"/>
                              <a:gd name="T132" fmla="+- 0 3523 2803"/>
                              <a:gd name="T133" fmla="*/ T132 w 795"/>
                              <a:gd name="T134" fmla="+- 0 985 356"/>
                              <a:gd name="T135" fmla="*/ 985 h 795"/>
                              <a:gd name="T136" fmla="+- 0 3471 2803"/>
                              <a:gd name="T137" fmla="*/ T136 w 795"/>
                              <a:gd name="T138" fmla="+- 0 1044 356"/>
                              <a:gd name="T139" fmla="*/ 1044 h 795"/>
                              <a:gd name="T140" fmla="+- 0 3410 2803"/>
                              <a:gd name="T141" fmla="*/ T140 w 795"/>
                              <a:gd name="T142" fmla="+- 0 1091 356"/>
                              <a:gd name="T143" fmla="*/ 1091 h 795"/>
                              <a:gd name="T144" fmla="+- 0 3340 2803"/>
                              <a:gd name="T145" fmla="*/ T144 w 795"/>
                              <a:gd name="T146" fmla="+- 0 1126 356"/>
                              <a:gd name="T147" fmla="*/ 1126 h 795"/>
                              <a:gd name="T148" fmla="+- 0 3265 2803"/>
                              <a:gd name="T149" fmla="*/ T148 w 795"/>
                              <a:gd name="T150" fmla="+- 0 1146 356"/>
                              <a:gd name="T151" fmla="*/ 1146 h 795"/>
                              <a:gd name="T152" fmla="+- 0 3226 2803"/>
                              <a:gd name="T153" fmla="*/ T152 w 795"/>
                              <a:gd name="T154" fmla="+- 0 1150 356"/>
                              <a:gd name="T155" fmla="*/ 1150 h 795"/>
                              <a:gd name="T156" fmla="+- 0 3213 2803"/>
                              <a:gd name="T157" fmla="*/ T156 w 795"/>
                              <a:gd name="T158" fmla="+- 0 1151 356"/>
                              <a:gd name="T159" fmla="*/ 1151 h 7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795" h="795">
                                <a:moveTo>
                                  <a:pt x="410" y="795"/>
                                </a:moveTo>
                                <a:lnTo>
                                  <a:pt x="384" y="795"/>
                                </a:lnTo>
                                <a:lnTo>
                                  <a:pt x="371" y="794"/>
                                </a:lnTo>
                                <a:lnTo>
                                  <a:pt x="307" y="785"/>
                                </a:lnTo>
                                <a:lnTo>
                                  <a:pt x="233" y="760"/>
                                </a:lnTo>
                                <a:lnTo>
                                  <a:pt x="165" y="721"/>
                                </a:lnTo>
                                <a:lnTo>
                                  <a:pt x="107" y="669"/>
                                </a:lnTo>
                                <a:lnTo>
                                  <a:pt x="60" y="608"/>
                                </a:lnTo>
                                <a:lnTo>
                                  <a:pt x="25" y="538"/>
                                </a:lnTo>
                                <a:lnTo>
                                  <a:pt x="5" y="462"/>
                                </a:lnTo>
                                <a:lnTo>
                                  <a:pt x="0" y="411"/>
                                </a:lnTo>
                                <a:lnTo>
                                  <a:pt x="0" y="384"/>
                                </a:lnTo>
                                <a:lnTo>
                                  <a:pt x="10" y="307"/>
                                </a:lnTo>
                                <a:lnTo>
                                  <a:pt x="35" y="233"/>
                                </a:lnTo>
                                <a:lnTo>
                                  <a:pt x="74" y="166"/>
                                </a:lnTo>
                                <a:lnTo>
                                  <a:pt x="125" y="107"/>
                                </a:lnTo>
                                <a:lnTo>
                                  <a:pt x="187" y="60"/>
                                </a:lnTo>
                                <a:lnTo>
                                  <a:pt x="257" y="25"/>
                                </a:lnTo>
                                <a:lnTo>
                                  <a:pt x="332" y="5"/>
                                </a:lnTo>
                                <a:lnTo>
                                  <a:pt x="384" y="0"/>
                                </a:lnTo>
                                <a:lnTo>
                                  <a:pt x="410" y="0"/>
                                </a:lnTo>
                                <a:lnTo>
                                  <a:pt x="487" y="10"/>
                                </a:lnTo>
                                <a:lnTo>
                                  <a:pt x="561" y="35"/>
                                </a:lnTo>
                                <a:lnTo>
                                  <a:pt x="628" y="74"/>
                                </a:lnTo>
                                <a:lnTo>
                                  <a:pt x="687" y="126"/>
                                </a:lnTo>
                                <a:lnTo>
                                  <a:pt x="734" y="188"/>
                                </a:lnTo>
                                <a:lnTo>
                                  <a:pt x="769" y="257"/>
                                </a:lnTo>
                                <a:lnTo>
                                  <a:pt x="789" y="333"/>
                                </a:lnTo>
                                <a:lnTo>
                                  <a:pt x="794" y="384"/>
                                </a:lnTo>
                                <a:lnTo>
                                  <a:pt x="794" y="398"/>
                                </a:lnTo>
                                <a:lnTo>
                                  <a:pt x="794" y="411"/>
                                </a:lnTo>
                                <a:lnTo>
                                  <a:pt x="784" y="488"/>
                                </a:lnTo>
                                <a:lnTo>
                                  <a:pt x="759" y="562"/>
                                </a:lnTo>
                                <a:lnTo>
                                  <a:pt x="720" y="629"/>
                                </a:lnTo>
                                <a:lnTo>
                                  <a:pt x="668" y="688"/>
                                </a:lnTo>
                                <a:lnTo>
                                  <a:pt x="607" y="735"/>
                                </a:lnTo>
                                <a:lnTo>
                                  <a:pt x="537" y="770"/>
                                </a:lnTo>
                                <a:lnTo>
                                  <a:pt x="462" y="790"/>
                                </a:lnTo>
                                <a:lnTo>
                                  <a:pt x="423" y="794"/>
                                </a:lnTo>
                                <a:lnTo>
                                  <a:pt x="410" y="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4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" name="AutoShape 381"/>
                        <wps:cNvSpPr>
                          <a:spLocks/>
                        </wps:cNvSpPr>
                        <wps:spPr bwMode="auto">
                          <a:xfrm>
                            <a:off x="2038" y="324"/>
                            <a:ext cx="2324" cy="1988"/>
                          </a:xfrm>
                          <a:custGeom>
                            <a:avLst/>
                            <a:gdLst>
                              <a:gd name="T0" fmla="+- 0 3310 2038"/>
                              <a:gd name="T1" fmla="*/ T0 w 2324"/>
                              <a:gd name="T2" fmla="+- 0 532 324"/>
                              <a:gd name="T3" fmla="*/ 532 h 1988"/>
                              <a:gd name="T4" fmla="+- 0 3003 2038"/>
                              <a:gd name="T5" fmla="*/ T4 w 2324"/>
                              <a:gd name="T6" fmla="+- 0 601 324"/>
                              <a:gd name="T7" fmla="*/ 601 h 1988"/>
                              <a:gd name="T8" fmla="+- 0 3003 2038"/>
                              <a:gd name="T9" fmla="*/ T8 w 2324"/>
                              <a:gd name="T10" fmla="+- 0 906 324"/>
                              <a:gd name="T11" fmla="*/ 906 h 1988"/>
                              <a:gd name="T12" fmla="+- 0 3217 2038"/>
                              <a:gd name="T13" fmla="*/ T12 w 2324"/>
                              <a:gd name="T14" fmla="+- 0 988 324"/>
                              <a:gd name="T15" fmla="*/ 988 h 1988"/>
                              <a:gd name="T16" fmla="+- 0 3227 2038"/>
                              <a:gd name="T17" fmla="*/ T16 w 2324"/>
                              <a:gd name="T18" fmla="+- 0 930 324"/>
                              <a:gd name="T19" fmla="*/ 930 h 1988"/>
                              <a:gd name="T20" fmla="+- 0 3072 2038"/>
                              <a:gd name="T21" fmla="*/ T20 w 2324"/>
                              <a:gd name="T22" fmla="+- 0 879 324"/>
                              <a:gd name="T23" fmla="*/ 879 h 1988"/>
                              <a:gd name="T24" fmla="+- 0 3072 2038"/>
                              <a:gd name="T25" fmla="*/ T24 w 2324"/>
                              <a:gd name="T26" fmla="+- 0 624 324"/>
                              <a:gd name="T27" fmla="*/ 624 h 1988"/>
                              <a:gd name="T28" fmla="+- 0 3328 2038"/>
                              <a:gd name="T29" fmla="*/ T28 w 2324"/>
                              <a:gd name="T30" fmla="+- 0 624 324"/>
                              <a:gd name="T31" fmla="*/ 624 h 1988"/>
                              <a:gd name="T32" fmla="+- 0 3318 2038"/>
                              <a:gd name="T33" fmla="*/ T32 w 2324"/>
                              <a:gd name="T34" fmla="+- 0 844 324"/>
                              <a:gd name="T35" fmla="*/ 844 h 1988"/>
                              <a:gd name="T36" fmla="+- 0 3304 2038"/>
                              <a:gd name="T37" fmla="*/ T36 w 2324"/>
                              <a:gd name="T38" fmla="+- 0 695 324"/>
                              <a:gd name="T39" fmla="*/ 695 h 1988"/>
                              <a:gd name="T40" fmla="+- 0 3241 2038"/>
                              <a:gd name="T41" fmla="*/ T40 w 2324"/>
                              <a:gd name="T42" fmla="+- 0 795 324"/>
                              <a:gd name="T43" fmla="*/ 795 h 1988"/>
                              <a:gd name="T44" fmla="+- 0 3231 2038"/>
                              <a:gd name="T45" fmla="*/ T44 w 2324"/>
                              <a:gd name="T46" fmla="+- 0 714 324"/>
                              <a:gd name="T47" fmla="*/ 714 h 1988"/>
                              <a:gd name="T48" fmla="+- 0 3145 2038"/>
                              <a:gd name="T49" fmla="*/ T48 w 2324"/>
                              <a:gd name="T50" fmla="+- 0 648 324"/>
                              <a:gd name="T51" fmla="*/ 648 h 1988"/>
                              <a:gd name="T52" fmla="+- 0 3098 2038"/>
                              <a:gd name="T53" fmla="*/ T52 w 2324"/>
                              <a:gd name="T54" fmla="+- 0 806 324"/>
                              <a:gd name="T55" fmla="*/ 806 h 1988"/>
                              <a:gd name="T56" fmla="+- 0 3262 2038"/>
                              <a:gd name="T57" fmla="*/ T56 w 2324"/>
                              <a:gd name="T58" fmla="+- 0 882 324"/>
                              <a:gd name="T59" fmla="*/ 882 h 1988"/>
                              <a:gd name="T60" fmla="+- 0 3384 2038"/>
                              <a:gd name="T61" fmla="*/ T60 w 2324"/>
                              <a:gd name="T62" fmla="+- 0 907 324"/>
                              <a:gd name="T63" fmla="*/ 907 h 1988"/>
                              <a:gd name="T64" fmla="+- 0 3437 2038"/>
                              <a:gd name="T65" fmla="*/ T64 w 2324"/>
                              <a:gd name="T66" fmla="+- 0 722 324"/>
                              <a:gd name="T67" fmla="*/ 722 h 1988"/>
                              <a:gd name="T68" fmla="+- 0 3662 2038"/>
                              <a:gd name="T69" fmla="*/ T68 w 2324"/>
                              <a:gd name="T70" fmla="+- 0 2239 324"/>
                              <a:gd name="T71" fmla="*/ 2239 h 1988"/>
                              <a:gd name="T72" fmla="+- 0 3538 2038"/>
                              <a:gd name="T73" fmla="*/ T72 w 2324"/>
                              <a:gd name="T74" fmla="+- 0 2274 324"/>
                              <a:gd name="T75" fmla="*/ 2274 h 1988"/>
                              <a:gd name="T76" fmla="+- 0 3662 2038"/>
                              <a:gd name="T77" fmla="*/ T76 w 2324"/>
                              <a:gd name="T78" fmla="+- 0 2310 324"/>
                              <a:gd name="T79" fmla="*/ 2310 h 1988"/>
                              <a:gd name="T80" fmla="+- 0 4361 2038"/>
                              <a:gd name="T81" fmla="*/ T80 w 2324"/>
                              <a:gd name="T82" fmla="+- 0 842 324"/>
                              <a:gd name="T83" fmla="*/ 842 h 1988"/>
                              <a:gd name="T84" fmla="+- 0 4292 2038"/>
                              <a:gd name="T85" fmla="*/ T84 w 2324"/>
                              <a:gd name="T86" fmla="+- 0 735 324"/>
                              <a:gd name="T87" fmla="*/ 735 h 1988"/>
                              <a:gd name="T88" fmla="+- 0 3516 2038"/>
                              <a:gd name="T89" fmla="*/ T88 w 2324"/>
                              <a:gd name="T90" fmla="+- 0 1513 324"/>
                              <a:gd name="T91" fmla="*/ 1513 h 1988"/>
                              <a:gd name="T92" fmla="+- 0 4284 2038"/>
                              <a:gd name="T93" fmla="*/ T92 w 2324"/>
                              <a:gd name="T94" fmla="+- 0 730 324"/>
                              <a:gd name="T95" fmla="*/ 730 h 1988"/>
                              <a:gd name="T96" fmla="+- 0 3221 2038"/>
                              <a:gd name="T97" fmla="*/ T96 w 2324"/>
                              <a:gd name="T98" fmla="+- 0 1673 324"/>
                              <a:gd name="T99" fmla="*/ 1673 h 1988"/>
                              <a:gd name="T100" fmla="+- 0 2884 2038"/>
                              <a:gd name="T101" fmla="*/ T100 w 2324"/>
                              <a:gd name="T102" fmla="+- 0 1421 324"/>
                              <a:gd name="T103" fmla="*/ 1421 h 1988"/>
                              <a:gd name="T104" fmla="+- 0 2107 2038"/>
                              <a:gd name="T105" fmla="*/ T104 w 2324"/>
                              <a:gd name="T106" fmla="+- 0 835 324"/>
                              <a:gd name="T107" fmla="*/ 835 h 1988"/>
                              <a:gd name="T108" fmla="+- 0 2165 2038"/>
                              <a:gd name="T109" fmla="*/ T108 w 2324"/>
                              <a:gd name="T110" fmla="+- 0 789 324"/>
                              <a:gd name="T111" fmla="*/ 789 h 1988"/>
                              <a:gd name="T112" fmla="+- 0 2893 2038"/>
                              <a:gd name="T113" fmla="*/ T112 w 2324"/>
                              <a:gd name="T114" fmla="+- 0 1058 324"/>
                              <a:gd name="T115" fmla="*/ 1058 h 1988"/>
                              <a:gd name="T116" fmla="+- 0 3233 2038"/>
                              <a:gd name="T117" fmla="*/ T116 w 2324"/>
                              <a:gd name="T118" fmla="+- 0 1185 324"/>
                              <a:gd name="T119" fmla="*/ 1185 h 1988"/>
                              <a:gd name="T120" fmla="+- 0 3504 2038"/>
                              <a:gd name="T121" fmla="*/ T120 w 2324"/>
                              <a:gd name="T122" fmla="+- 0 1060 324"/>
                              <a:gd name="T123" fmla="*/ 1060 h 1988"/>
                              <a:gd name="T124" fmla="+- 0 4233 2038"/>
                              <a:gd name="T125" fmla="*/ T124 w 2324"/>
                              <a:gd name="T126" fmla="+- 0 789 324"/>
                              <a:gd name="T127" fmla="*/ 789 h 1988"/>
                              <a:gd name="T128" fmla="+- 0 3552 2038"/>
                              <a:gd name="T129" fmla="*/ T128 w 2324"/>
                              <a:gd name="T130" fmla="+- 0 507 324"/>
                              <a:gd name="T131" fmla="*/ 507 h 1988"/>
                              <a:gd name="T132" fmla="+- 0 3316 2038"/>
                              <a:gd name="T133" fmla="*/ T132 w 2324"/>
                              <a:gd name="T134" fmla="+- 0 339 324"/>
                              <a:gd name="T135" fmla="*/ 339 h 1988"/>
                              <a:gd name="T136" fmla="+- 0 2943 2038"/>
                              <a:gd name="T137" fmla="*/ T136 w 2324"/>
                              <a:gd name="T138" fmla="+- 0 407 324"/>
                              <a:gd name="T139" fmla="*/ 407 h 1988"/>
                              <a:gd name="T140" fmla="+- 0 2886 2038"/>
                              <a:gd name="T141" fmla="*/ T140 w 2324"/>
                              <a:gd name="T142" fmla="+- 0 510 324"/>
                              <a:gd name="T143" fmla="*/ 510 h 1988"/>
                              <a:gd name="T144" fmla="+- 0 2992 2038"/>
                              <a:gd name="T145" fmla="*/ T144 w 2324"/>
                              <a:gd name="T146" fmla="+- 0 460 324"/>
                              <a:gd name="T147" fmla="*/ 460 h 1988"/>
                              <a:gd name="T148" fmla="+- 0 3341 2038"/>
                              <a:gd name="T149" fmla="*/ T148 w 2324"/>
                              <a:gd name="T150" fmla="+- 0 422 324"/>
                              <a:gd name="T151" fmla="*/ 422 h 1988"/>
                              <a:gd name="T152" fmla="+- 0 3554 2038"/>
                              <a:gd name="T153" fmla="*/ T152 w 2324"/>
                              <a:gd name="T154" fmla="+- 0 683 324"/>
                              <a:gd name="T155" fmla="*/ 683 h 1988"/>
                              <a:gd name="T156" fmla="+- 0 3500 2038"/>
                              <a:gd name="T157" fmla="*/ T156 w 2324"/>
                              <a:gd name="T158" fmla="+- 0 957 324"/>
                              <a:gd name="T159" fmla="*/ 957 h 1988"/>
                              <a:gd name="T160" fmla="+- 0 3200 2038"/>
                              <a:gd name="T161" fmla="*/ T160 w 2324"/>
                              <a:gd name="T162" fmla="+- 0 1115 324"/>
                              <a:gd name="T163" fmla="*/ 1115 h 1988"/>
                              <a:gd name="T164" fmla="+- 0 2900 2038"/>
                              <a:gd name="T165" fmla="*/ T164 w 2324"/>
                              <a:gd name="T166" fmla="+- 0 956 324"/>
                              <a:gd name="T167" fmla="*/ 956 h 1988"/>
                              <a:gd name="T168" fmla="+- 0 2839 2038"/>
                              <a:gd name="T169" fmla="*/ T168 w 2324"/>
                              <a:gd name="T170" fmla="+- 0 727 324"/>
                              <a:gd name="T171" fmla="*/ 727 h 1988"/>
                              <a:gd name="T172" fmla="+- 0 2852 2038"/>
                              <a:gd name="T173" fmla="*/ T172 w 2324"/>
                              <a:gd name="T174" fmla="+- 0 623 324"/>
                              <a:gd name="T175" fmla="*/ 623 h 1988"/>
                              <a:gd name="T176" fmla="+- 0 2794 2038"/>
                              <a:gd name="T177" fmla="*/ T176 w 2324"/>
                              <a:gd name="T178" fmla="+- 0 616 324"/>
                              <a:gd name="T179" fmla="*/ 616 h 1988"/>
                              <a:gd name="T180" fmla="+- 0 2769 2038"/>
                              <a:gd name="T181" fmla="*/ T180 w 2324"/>
                              <a:gd name="T182" fmla="+- 0 720 324"/>
                              <a:gd name="T183" fmla="*/ 720 h 1988"/>
                              <a:gd name="T184" fmla="+- 0 2038 2038"/>
                              <a:gd name="T185" fmla="*/ T184 w 2324"/>
                              <a:gd name="T186" fmla="+- 0 842 324"/>
                              <a:gd name="T187" fmla="*/ 842 h 1988"/>
                              <a:gd name="T188" fmla="+- 0 2163 2038"/>
                              <a:gd name="T189" fmla="*/ T188 w 2324"/>
                              <a:gd name="T190" fmla="+- 0 2310 324"/>
                              <a:gd name="T191" fmla="*/ 2310 h 1988"/>
                              <a:gd name="T192" fmla="+- 0 3417 2038"/>
                              <a:gd name="T193" fmla="*/ T192 w 2324"/>
                              <a:gd name="T194" fmla="+- 0 2274 324"/>
                              <a:gd name="T195" fmla="*/ 2274 h 1988"/>
                              <a:gd name="T196" fmla="+- 0 2165 2038"/>
                              <a:gd name="T197" fmla="*/ T196 w 2324"/>
                              <a:gd name="T198" fmla="+- 0 2239 324"/>
                              <a:gd name="T199" fmla="*/ 2239 h 1988"/>
                              <a:gd name="T200" fmla="+- 0 3200 2038"/>
                              <a:gd name="T201" fmla="*/ T200 w 2324"/>
                              <a:gd name="T202" fmla="+- 0 1747 324"/>
                              <a:gd name="T203" fmla="*/ 1747 h 1988"/>
                              <a:gd name="T204" fmla="+- 0 4233 2038"/>
                              <a:gd name="T205" fmla="*/ T204 w 2324"/>
                              <a:gd name="T206" fmla="+- 0 2241 324"/>
                              <a:gd name="T207" fmla="*/ 2241 h 1988"/>
                              <a:gd name="T208" fmla="+- 0 3808 2038"/>
                              <a:gd name="T209" fmla="*/ T208 w 2324"/>
                              <a:gd name="T210" fmla="+- 0 2276 324"/>
                              <a:gd name="T211" fmla="*/ 2276 h 1988"/>
                              <a:gd name="T212" fmla="+- 0 4237 2038"/>
                              <a:gd name="T213" fmla="*/ T212 w 2324"/>
                              <a:gd name="T214" fmla="+- 0 2312 324"/>
                              <a:gd name="T215" fmla="*/ 2312 h 1988"/>
                              <a:gd name="T216" fmla="+- 0 4361 2038"/>
                              <a:gd name="T217" fmla="*/ T216 w 2324"/>
                              <a:gd name="T218" fmla="+- 0 2187 324"/>
                              <a:gd name="T219" fmla="*/ 2187 h 19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2324" h="1988">
                                <a:moveTo>
                                  <a:pt x="1399" y="398"/>
                                </a:moveTo>
                                <a:lnTo>
                                  <a:pt x="1383" y="318"/>
                                </a:lnTo>
                                <a:lnTo>
                                  <a:pt x="1343" y="259"/>
                                </a:lnTo>
                                <a:lnTo>
                                  <a:pt x="1338" y="253"/>
                                </a:lnTo>
                                <a:lnTo>
                                  <a:pt x="1272" y="208"/>
                                </a:lnTo>
                                <a:lnTo>
                                  <a:pt x="1192" y="192"/>
                                </a:lnTo>
                                <a:lnTo>
                                  <a:pt x="1132" y="192"/>
                                </a:lnTo>
                                <a:lnTo>
                                  <a:pt x="1067" y="203"/>
                                </a:lnTo>
                                <a:lnTo>
                                  <a:pt x="1010" y="232"/>
                                </a:lnTo>
                                <a:lnTo>
                                  <a:pt x="965" y="277"/>
                                </a:lnTo>
                                <a:lnTo>
                                  <a:pt x="935" y="334"/>
                                </a:lnTo>
                                <a:lnTo>
                                  <a:pt x="925" y="400"/>
                                </a:lnTo>
                                <a:lnTo>
                                  <a:pt x="925" y="459"/>
                                </a:lnTo>
                                <a:lnTo>
                                  <a:pt x="935" y="525"/>
                                </a:lnTo>
                                <a:lnTo>
                                  <a:pt x="965" y="582"/>
                                </a:lnTo>
                                <a:lnTo>
                                  <a:pt x="1010" y="627"/>
                                </a:lnTo>
                                <a:lnTo>
                                  <a:pt x="1067" y="656"/>
                                </a:lnTo>
                                <a:lnTo>
                                  <a:pt x="1132" y="667"/>
                                </a:lnTo>
                                <a:lnTo>
                                  <a:pt x="1166" y="667"/>
                                </a:lnTo>
                                <a:lnTo>
                                  <a:pt x="1179" y="664"/>
                                </a:lnTo>
                                <a:lnTo>
                                  <a:pt x="1190" y="656"/>
                                </a:lnTo>
                                <a:lnTo>
                                  <a:pt x="1197" y="645"/>
                                </a:lnTo>
                                <a:lnTo>
                                  <a:pt x="1199" y="631"/>
                                </a:lnTo>
                                <a:lnTo>
                                  <a:pt x="1197" y="617"/>
                                </a:lnTo>
                                <a:lnTo>
                                  <a:pt x="1189" y="606"/>
                                </a:lnTo>
                                <a:lnTo>
                                  <a:pt x="1179" y="598"/>
                                </a:lnTo>
                                <a:lnTo>
                                  <a:pt x="1166" y="596"/>
                                </a:lnTo>
                                <a:lnTo>
                                  <a:pt x="1132" y="596"/>
                                </a:lnTo>
                                <a:lnTo>
                                  <a:pt x="1078" y="585"/>
                                </a:lnTo>
                                <a:lnTo>
                                  <a:pt x="1034" y="555"/>
                                </a:lnTo>
                                <a:lnTo>
                                  <a:pt x="1005" y="511"/>
                                </a:lnTo>
                                <a:lnTo>
                                  <a:pt x="994" y="457"/>
                                </a:lnTo>
                                <a:lnTo>
                                  <a:pt x="994" y="398"/>
                                </a:lnTo>
                                <a:lnTo>
                                  <a:pt x="1005" y="344"/>
                                </a:lnTo>
                                <a:lnTo>
                                  <a:pt x="1034" y="300"/>
                                </a:lnTo>
                                <a:lnTo>
                                  <a:pt x="1078" y="270"/>
                                </a:lnTo>
                                <a:lnTo>
                                  <a:pt x="1132" y="259"/>
                                </a:lnTo>
                                <a:lnTo>
                                  <a:pt x="1192" y="259"/>
                                </a:lnTo>
                                <a:lnTo>
                                  <a:pt x="1246" y="270"/>
                                </a:lnTo>
                                <a:lnTo>
                                  <a:pt x="1290" y="300"/>
                                </a:lnTo>
                                <a:lnTo>
                                  <a:pt x="1319" y="344"/>
                                </a:lnTo>
                                <a:lnTo>
                                  <a:pt x="1330" y="398"/>
                                </a:lnTo>
                                <a:lnTo>
                                  <a:pt x="1330" y="513"/>
                                </a:lnTo>
                                <a:lnTo>
                                  <a:pt x="1322" y="520"/>
                                </a:lnTo>
                                <a:lnTo>
                                  <a:pt x="1280" y="520"/>
                                </a:lnTo>
                                <a:lnTo>
                                  <a:pt x="1272" y="513"/>
                                </a:lnTo>
                                <a:lnTo>
                                  <a:pt x="1272" y="471"/>
                                </a:lnTo>
                                <a:lnTo>
                                  <a:pt x="1272" y="406"/>
                                </a:lnTo>
                                <a:lnTo>
                                  <a:pt x="1269" y="390"/>
                                </a:lnTo>
                                <a:lnTo>
                                  <a:pt x="1266" y="371"/>
                                </a:lnTo>
                                <a:lnTo>
                                  <a:pt x="1247" y="343"/>
                                </a:lnTo>
                                <a:lnTo>
                                  <a:pt x="1218" y="324"/>
                                </a:lnTo>
                                <a:lnTo>
                                  <a:pt x="1203" y="321"/>
                                </a:lnTo>
                                <a:lnTo>
                                  <a:pt x="1203" y="398"/>
                                </a:lnTo>
                                <a:lnTo>
                                  <a:pt x="1203" y="471"/>
                                </a:lnTo>
                                <a:lnTo>
                                  <a:pt x="1130" y="471"/>
                                </a:lnTo>
                                <a:lnTo>
                                  <a:pt x="1122" y="461"/>
                                </a:lnTo>
                                <a:lnTo>
                                  <a:pt x="1122" y="400"/>
                                </a:lnTo>
                                <a:lnTo>
                                  <a:pt x="1130" y="390"/>
                                </a:lnTo>
                                <a:lnTo>
                                  <a:pt x="1193" y="390"/>
                                </a:lnTo>
                                <a:lnTo>
                                  <a:pt x="1203" y="398"/>
                                </a:lnTo>
                                <a:lnTo>
                                  <a:pt x="1203" y="321"/>
                                </a:lnTo>
                                <a:lnTo>
                                  <a:pt x="1184" y="317"/>
                                </a:lnTo>
                                <a:lnTo>
                                  <a:pt x="1142" y="317"/>
                                </a:lnTo>
                                <a:lnTo>
                                  <a:pt x="1107" y="324"/>
                                </a:lnTo>
                                <a:lnTo>
                                  <a:pt x="1079" y="343"/>
                                </a:lnTo>
                                <a:lnTo>
                                  <a:pt x="1060" y="371"/>
                                </a:lnTo>
                                <a:lnTo>
                                  <a:pt x="1053" y="406"/>
                                </a:lnTo>
                                <a:lnTo>
                                  <a:pt x="1053" y="447"/>
                                </a:lnTo>
                                <a:lnTo>
                                  <a:pt x="1060" y="482"/>
                                </a:lnTo>
                                <a:lnTo>
                                  <a:pt x="1079" y="510"/>
                                </a:lnTo>
                                <a:lnTo>
                                  <a:pt x="1107" y="529"/>
                                </a:lnTo>
                                <a:lnTo>
                                  <a:pt x="1142" y="536"/>
                                </a:lnTo>
                                <a:lnTo>
                                  <a:pt x="1211" y="536"/>
                                </a:lnTo>
                                <a:lnTo>
                                  <a:pt x="1224" y="558"/>
                                </a:lnTo>
                                <a:lnTo>
                                  <a:pt x="1243" y="575"/>
                                </a:lnTo>
                                <a:lnTo>
                                  <a:pt x="1265" y="586"/>
                                </a:lnTo>
                                <a:lnTo>
                                  <a:pt x="1290" y="590"/>
                                </a:lnTo>
                                <a:lnTo>
                                  <a:pt x="1312" y="590"/>
                                </a:lnTo>
                                <a:lnTo>
                                  <a:pt x="1346" y="583"/>
                                </a:lnTo>
                                <a:lnTo>
                                  <a:pt x="1373" y="564"/>
                                </a:lnTo>
                                <a:lnTo>
                                  <a:pt x="1392" y="536"/>
                                </a:lnTo>
                                <a:lnTo>
                                  <a:pt x="1395" y="520"/>
                                </a:lnTo>
                                <a:lnTo>
                                  <a:pt x="1399" y="503"/>
                                </a:lnTo>
                                <a:lnTo>
                                  <a:pt x="1399" y="398"/>
                                </a:lnTo>
                                <a:close/>
                                <a:moveTo>
                                  <a:pt x="1660" y="1950"/>
                                </a:moveTo>
                                <a:lnTo>
                                  <a:pt x="1657" y="1936"/>
                                </a:lnTo>
                                <a:lnTo>
                                  <a:pt x="1649" y="1925"/>
                                </a:lnTo>
                                <a:lnTo>
                                  <a:pt x="1638" y="1917"/>
                                </a:lnTo>
                                <a:lnTo>
                                  <a:pt x="1624" y="1915"/>
                                </a:lnTo>
                                <a:lnTo>
                                  <a:pt x="1535" y="1915"/>
                                </a:lnTo>
                                <a:lnTo>
                                  <a:pt x="1521" y="1917"/>
                                </a:lnTo>
                                <a:lnTo>
                                  <a:pt x="1510" y="1925"/>
                                </a:lnTo>
                                <a:lnTo>
                                  <a:pt x="1502" y="1936"/>
                                </a:lnTo>
                                <a:lnTo>
                                  <a:pt x="1500" y="1950"/>
                                </a:lnTo>
                                <a:lnTo>
                                  <a:pt x="1502" y="1964"/>
                                </a:lnTo>
                                <a:lnTo>
                                  <a:pt x="1510" y="1975"/>
                                </a:lnTo>
                                <a:lnTo>
                                  <a:pt x="1521" y="1983"/>
                                </a:lnTo>
                                <a:lnTo>
                                  <a:pt x="1535" y="1986"/>
                                </a:lnTo>
                                <a:lnTo>
                                  <a:pt x="1624" y="1986"/>
                                </a:lnTo>
                                <a:lnTo>
                                  <a:pt x="1638" y="1983"/>
                                </a:lnTo>
                                <a:lnTo>
                                  <a:pt x="1649" y="1975"/>
                                </a:lnTo>
                                <a:lnTo>
                                  <a:pt x="1657" y="1964"/>
                                </a:lnTo>
                                <a:lnTo>
                                  <a:pt x="1660" y="1950"/>
                                </a:lnTo>
                                <a:close/>
                                <a:moveTo>
                                  <a:pt x="2323" y="518"/>
                                </a:moveTo>
                                <a:lnTo>
                                  <a:pt x="2321" y="507"/>
                                </a:lnTo>
                                <a:lnTo>
                                  <a:pt x="2313" y="471"/>
                                </a:lnTo>
                                <a:lnTo>
                                  <a:pt x="2309" y="465"/>
                                </a:lnTo>
                                <a:lnTo>
                                  <a:pt x="2286" y="432"/>
                                </a:lnTo>
                                <a:lnTo>
                                  <a:pt x="2254" y="411"/>
                                </a:lnTo>
                                <a:lnTo>
                                  <a:pt x="2254" y="515"/>
                                </a:lnTo>
                                <a:lnTo>
                                  <a:pt x="2254" y="1869"/>
                                </a:lnTo>
                                <a:lnTo>
                                  <a:pt x="2252" y="1873"/>
                                </a:lnTo>
                                <a:lnTo>
                                  <a:pt x="1532" y="1236"/>
                                </a:lnTo>
                                <a:lnTo>
                                  <a:pt x="1478" y="1189"/>
                                </a:lnTo>
                                <a:lnTo>
                                  <a:pt x="2252" y="507"/>
                                </a:lnTo>
                                <a:lnTo>
                                  <a:pt x="2252" y="511"/>
                                </a:lnTo>
                                <a:lnTo>
                                  <a:pt x="2254" y="515"/>
                                </a:lnTo>
                                <a:lnTo>
                                  <a:pt x="2254" y="411"/>
                                </a:lnTo>
                                <a:lnTo>
                                  <a:pt x="2246" y="406"/>
                                </a:lnTo>
                                <a:lnTo>
                                  <a:pt x="2199" y="396"/>
                                </a:lnTo>
                                <a:lnTo>
                                  <a:pt x="2195" y="396"/>
                                </a:lnTo>
                                <a:lnTo>
                                  <a:pt x="2195" y="465"/>
                                </a:lnTo>
                                <a:lnTo>
                                  <a:pt x="1203" y="1337"/>
                                </a:lnTo>
                                <a:lnTo>
                                  <a:pt x="1183" y="1349"/>
                                </a:lnTo>
                                <a:lnTo>
                                  <a:pt x="1161" y="1353"/>
                                </a:lnTo>
                                <a:lnTo>
                                  <a:pt x="1138" y="1349"/>
                                </a:lnTo>
                                <a:lnTo>
                                  <a:pt x="1118" y="1337"/>
                                </a:lnTo>
                                <a:lnTo>
                                  <a:pt x="1004" y="1236"/>
                                </a:lnTo>
                                <a:lnTo>
                                  <a:pt x="846" y="1097"/>
                                </a:lnTo>
                                <a:lnTo>
                                  <a:pt x="846" y="1189"/>
                                </a:lnTo>
                                <a:lnTo>
                                  <a:pt x="71" y="1871"/>
                                </a:lnTo>
                                <a:lnTo>
                                  <a:pt x="71" y="1867"/>
                                </a:lnTo>
                                <a:lnTo>
                                  <a:pt x="69" y="1863"/>
                                </a:lnTo>
                                <a:lnTo>
                                  <a:pt x="69" y="511"/>
                                </a:lnTo>
                                <a:lnTo>
                                  <a:pt x="71" y="507"/>
                                </a:lnTo>
                                <a:lnTo>
                                  <a:pt x="846" y="1189"/>
                                </a:lnTo>
                                <a:lnTo>
                                  <a:pt x="846" y="1097"/>
                                </a:lnTo>
                                <a:lnTo>
                                  <a:pt x="174" y="507"/>
                                </a:lnTo>
                                <a:lnTo>
                                  <a:pt x="127" y="465"/>
                                </a:lnTo>
                                <a:lnTo>
                                  <a:pt x="731" y="465"/>
                                </a:lnTo>
                                <a:lnTo>
                                  <a:pt x="745" y="542"/>
                                </a:lnTo>
                                <a:lnTo>
                                  <a:pt x="770" y="613"/>
                                </a:lnTo>
                                <a:lnTo>
                                  <a:pt x="808" y="677"/>
                                </a:lnTo>
                                <a:lnTo>
                                  <a:pt x="855" y="734"/>
                                </a:lnTo>
                                <a:lnTo>
                                  <a:pt x="911" y="782"/>
                                </a:lnTo>
                                <a:lnTo>
                                  <a:pt x="974" y="820"/>
                                </a:lnTo>
                                <a:lnTo>
                                  <a:pt x="1044" y="846"/>
                                </a:lnTo>
                                <a:lnTo>
                                  <a:pt x="1118" y="860"/>
                                </a:lnTo>
                                <a:lnTo>
                                  <a:pt x="1195" y="861"/>
                                </a:lnTo>
                                <a:lnTo>
                                  <a:pt x="1272" y="847"/>
                                </a:lnTo>
                                <a:lnTo>
                                  <a:pt x="1344" y="821"/>
                                </a:lnTo>
                                <a:lnTo>
                                  <a:pt x="1395" y="791"/>
                                </a:lnTo>
                                <a:lnTo>
                                  <a:pt x="1409" y="783"/>
                                </a:lnTo>
                                <a:lnTo>
                                  <a:pt x="1466" y="736"/>
                                </a:lnTo>
                                <a:lnTo>
                                  <a:pt x="1513" y="679"/>
                                </a:lnTo>
                                <a:lnTo>
                                  <a:pt x="1551" y="614"/>
                                </a:lnTo>
                                <a:lnTo>
                                  <a:pt x="1577" y="542"/>
                                </a:lnTo>
                                <a:lnTo>
                                  <a:pt x="1591" y="465"/>
                                </a:lnTo>
                                <a:lnTo>
                                  <a:pt x="2195" y="465"/>
                                </a:lnTo>
                                <a:lnTo>
                                  <a:pt x="2195" y="396"/>
                                </a:lnTo>
                                <a:lnTo>
                                  <a:pt x="1591" y="396"/>
                                </a:lnTo>
                                <a:lnTo>
                                  <a:pt x="1577" y="319"/>
                                </a:lnTo>
                                <a:lnTo>
                                  <a:pt x="1551" y="248"/>
                                </a:lnTo>
                                <a:lnTo>
                                  <a:pt x="1514" y="183"/>
                                </a:lnTo>
                                <a:lnTo>
                                  <a:pt x="1467" y="127"/>
                                </a:lnTo>
                                <a:lnTo>
                                  <a:pt x="1411" y="79"/>
                                </a:lnTo>
                                <a:lnTo>
                                  <a:pt x="1395" y="70"/>
                                </a:lnTo>
                                <a:lnTo>
                                  <a:pt x="1348" y="41"/>
                                </a:lnTo>
                                <a:lnTo>
                                  <a:pt x="1278" y="15"/>
                                </a:lnTo>
                                <a:lnTo>
                                  <a:pt x="1204" y="1"/>
                                </a:lnTo>
                                <a:lnTo>
                                  <a:pt x="1126" y="0"/>
                                </a:lnTo>
                                <a:lnTo>
                                  <a:pt x="1048" y="14"/>
                                </a:lnTo>
                                <a:lnTo>
                                  <a:pt x="973" y="42"/>
                                </a:lnTo>
                                <a:lnTo>
                                  <a:pt x="905" y="83"/>
                                </a:lnTo>
                                <a:lnTo>
                                  <a:pt x="846" y="137"/>
                                </a:lnTo>
                                <a:lnTo>
                                  <a:pt x="838" y="148"/>
                                </a:lnTo>
                                <a:lnTo>
                                  <a:pt x="836" y="162"/>
                                </a:lnTo>
                                <a:lnTo>
                                  <a:pt x="840" y="175"/>
                                </a:lnTo>
                                <a:lnTo>
                                  <a:pt x="848" y="186"/>
                                </a:lnTo>
                                <a:lnTo>
                                  <a:pt x="859" y="194"/>
                                </a:lnTo>
                                <a:lnTo>
                                  <a:pt x="872" y="196"/>
                                </a:lnTo>
                                <a:lnTo>
                                  <a:pt x="886" y="192"/>
                                </a:lnTo>
                                <a:lnTo>
                                  <a:pt x="897" y="184"/>
                                </a:lnTo>
                                <a:lnTo>
                                  <a:pt x="954" y="136"/>
                                </a:lnTo>
                                <a:lnTo>
                                  <a:pt x="1018" y="100"/>
                                </a:lnTo>
                                <a:lnTo>
                                  <a:pt x="1088" y="77"/>
                                </a:lnTo>
                                <a:lnTo>
                                  <a:pt x="1162" y="70"/>
                                </a:lnTo>
                                <a:lnTo>
                                  <a:pt x="1235" y="77"/>
                                </a:lnTo>
                                <a:lnTo>
                                  <a:pt x="1303" y="98"/>
                                </a:lnTo>
                                <a:lnTo>
                                  <a:pt x="1364" y="131"/>
                                </a:lnTo>
                                <a:lnTo>
                                  <a:pt x="1417" y="176"/>
                                </a:lnTo>
                                <a:lnTo>
                                  <a:pt x="1462" y="229"/>
                                </a:lnTo>
                                <a:lnTo>
                                  <a:pt x="1495" y="291"/>
                                </a:lnTo>
                                <a:lnTo>
                                  <a:pt x="1516" y="359"/>
                                </a:lnTo>
                                <a:lnTo>
                                  <a:pt x="1523" y="430"/>
                                </a:lnTo>
                                <a:lnTo>
                                  <a:pt x="1523" y="432"/>
                                </a:lnTo>
                                <a:lnTo>
                                  <a:pt x="1516" y="504"/>
                                </a:lnTo>
                                <a:lnTo>
                                  <a:pt x="1495" y="572"/>
                                </a:lnTo>
                                <a:lnTo>
                                  <a:pt x="1462" y="633"/>
                                </a:lnTo>
                                <a:lnTo>
                                  <a:pt x="1417" y="686"/>
                                </a:lnTo>
                                <a:lnTo>
                                  <a:pt x="1364" y="730"/>
                                </a:lnTo>
                                <a:lnTo>
                                  <a:pt x="1303" y="763"/>
                                </a:lnTo>
                                <a:lnTo>
                                  <a:pt x="1235" y="784"/>
                                </a:lnTo>
                                <a:lnTo>
                                  <a:pt x="1162" y="791"/>
                                </a:lnTo>
                                <a:lnTo>
                                  <a:pt x="1089" y="784"/>
                                </a:lnTo>
                                <a:lnTo>
                                  <a:pt x="1021" y="763"/>
                                </a:lnTo>
                                <a:lnTo>
                                  <a:pt x="960" y="730"/>
                                </a:lnTo>
                                <a:lnTo>
                                  <a:pt x="906" y="685"/>
                                </a:lnTo>
                                <a:lnTo>
                                  <a:pt x="862" y="632"/>
                                </a:lnTo>
                                <a:lnTo>
                                  <a:pt x="829" y="570"/>
                                </a:lnTo>
                                <a:lnTo>
                                  <a:pt x="808" y="502"/>
                                </a:lnTo>
                                <a:lnTo>
                                  <a:pt x="804" y="465"/>
                                </a:lnTo>
                                <a:lnTo>
                                  <a:pt x="800" y="430"/>
                                </a:lnTo>
                                <a:lnTo>
                                  <a:pt x="801" y="403"/>
                                </a:lnTo>
                                <a:lnTo>
                                  <a:pt x="805" y="376"/>
                                </a:lnTo>
                                <a:lnTo>
                                  <a:pt x="810" y="350"/>
                                </a:lnTo>
                                <a:lnTo>
                                  <a:pt x="816" y="325"/>
                                </a:lnTo>
                                <a:lnTo>
                                  <a:pt x="818" y="311"/>
                                </a:lnTo>
                                <a:lnTo>
                                  <a:pt x="814" y="299"/>
                                </a:lnTo>
                                <a:lnTo>
                                  <a:pt x="805" y="288"/>
                                </a:lnTo>
                                <a:lnTo>
                                  <a:pt x="792" y="281"/>
                                </a:lnTo>
                                <a:lnTo>
                                  <a:pt x="779" y="280"/>
                                </a:lnTo>
                                <a:lnTo>
                                  <a:pt x="766" y="283"/>
                                </a:lnTo>
                                <a:lnTo>
                                  <a:pt x="756" y="292"/>
                                </a:lnTo>
                                <a:lnTo>
                                  <a:pt x="749" y="305"/>
                                </a:lnTo>
                                <a:lnTo>
                                  <a:pt x="743" y="327"/>
                                </a:lnTo>
                                <a:lnTo>
                                  <a:pt x="738" y="350"/>
                                </a:lnTo>
                                <a:lnTo>
                                  <a:pt x="734" y="373"/>
                                </a:lnTo>
                                <a:lnTo>
                                  <a:pt x="731" y="396"/>
                                </a:lnTo>
                                <a:lnTo>
                                  <a:pt x="125" y="396"/>
                                </a:lnTo>
                                <a:lnTo>
                                  <a:pt x="77" y="406"/>
                                </a:lnTo>
                                <a:lnTo>
                                  <a:pt x="38" y="432"/>
                                </a:lnTo>
                                <a:lnTo>
                                  <a:pt x="11" y="471"/>
                                </a:lnTo>
                                <a:lnTo>
                                  <a:pt x="0" y="518"/>
                                </a:lnTo>
                                <a:lnTo>
                                  <a:pt x="0" y="1861"/>
                                </a:lnTo>
                                <a:lnTo>
                                  <a:pt x="10" y="1910"/>
                                </a:lnTo>
                                <a:lnTo>
                                  <a:pt x="37" y="1949"/>
                                </a:lnTo>
                                <a:lnTo>
                                  <a:pt x="76" y="1975"/>
                                </a:lnTo>
                                <a:lnTo>
                                  <a:pt x="125" y="1986"/>
                                </a:lnTo>
                                <a:lnTo>
                                  <a:pt x="1344" y="1986"/>
                                </a:lnTo>
                                <a:lnTo>
                                  <a:pt x="1357" y="1983"/>
                                </a:lnTo>
                                <a:lnTo>
                                  <a:pt x="1369" y="1975"/>
                                </a:lnTo>
                                <a:lnTo>
                                  <a:pt x="1376" y="1964"/>
                                </a:lnTo>
                                <a:lnTo>
                                  <a:pt x="1379" y="1950"/>
                                </a:lnTo>
                                <a:lnTo>
                                  <a:pt x="1376" y="1936"/>
                                </a:lnTo>
                                <a:lnTo>
                                  <a:pt x="1369" y="1925"/>
                                </a:lnTo>
                                <a:lnTo>
                                  <a:pt x="1357" y="1917"/>
                                </a:lnTo>
                                <a:lnTo>
                                  <a:pt x="1344" y="1915"/>
                                </a:lnTo>
                                <a:lnTo>
                                  <a:pt x="127" y="1915"/>
                                </a:lnTo>
                                <a:lnTo>
                                  <a:pt x="176" y="1871"/>
                                </a:lnTo>
                                <a:lnTo>
                                  <a:pt x="897" y="1236"/>
                                </a:lnTo>
                                <a:lnTo>
                                  <a:pt x="1073" y="1391"/>
                                </a:lnTo>
                                <a:lnTo>
                                  <a:pt x="1115" y="1415"/>
                                </a:lnTo>
                                <a:lnTo>
                                  <a:pt x="1162" y="1423"/>
                                </a:lnTo>
                                <a:lnTo>
                                  <a:pt x="1208" y="1415"/>
                                </a:lnTo>
                                <a:lnTo>
                                  <a:pt x="1249" y="1391"/>
                                </a:lnTo>
                                <a:lnTo>
                                  <a:pt x="1291" y="1353"/>
                                </a:lnTo>
                                <a:lnTo>
                                  <a:pt x="1425" y="1236"/>
                                </a:lnTo>
                                <a:lnTo>
                                  <a:pt x="2195" y="1917"/>
                                </a:lnTo>
                                <a:lnTo>
                                  <a:pt x="1806" y="1917"/>
                                </a:lnTo>
                                <a:lnTo>
                                  <a:pt x="1792" y="1919"/>
                                </a:lnTo>
                                <a:lnTo>
                                  <a:pt x="1781" y="1927"/>
                                </a:lnTo>
                                <a:lnTo>
                                  <a:pt x="1773" y="1938"/>
                                </a:lnTo>
                                <a:lnTo>
                                  <a:pt x="1770" y="1952"/>
                                </a:lnTo>
                                <a:lnTo>
                                  <a:pt x="1773" y="1966"/>
                                </a:lnTo>
                                <a:lnTo>
                                  <a:pt x="1781" y="1977"/>
                                </a:lnTo>
                                <a:lnTo>
                                  <a:pt x="1792" y="1985"/>
                                </a:lnTo>
                                <a:lnTo>
                                  <a:pt x="1806" y="1988"/>
                                </a:lnTo>
                                <a:lnTo>
                                  <a:pt x="2199" y="1988"/>
                                </a:lnTo>
                                <a:lnTo>
                                  <a:pt x="2247" y="1978"/>
                                </a:lnTo>
                                <a:lnTo>
                                  <a:pt x="2286" y="1951"/>
                                </a:lnTo>
                                <a:lnTo>
                                  <a:pt x="2313" y="1912"/>
                                </a:lnTo>
                                <a:lnTo>
                                  <a:pt x="2321" y="1873"/>
                                </a:lnTo>
                                <a:lnTo>
                                  <a:pt x="2323" y="1863"/>
                                </a:lnTo>
                                <a:lnTo>
                                  <a:pt x="2323" y="5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" name="Text Box 380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36"/>
                            <a:ext cx="9263" cy="2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709B4F" w14:textId="1CB2DF24" w:rsidR="00047264" w:rsidRDefault="003C26D8">
                              <w:pPr>
                                <w:spacing w:before="296" w:line="276" w:lineRule="auto"/>
                                <w:ind w:left="5060" w:right="1224" w:hanging="1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 email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address</w:t>
                              </w:r>
                              <w:r>
                                <w:rPr>
                                  <w:spacing w:val="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if</w:t>
                              </w:r>
                              <w:r>
                                <w:rPr>
                                  <w:spacing w:val="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you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have</w:t>
                              </w:r>
                              <w:r>
                                <w:rPr>
                                  <w:spacing w:val="-37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4"/>
                                </w:rPr>
                                <w:t>on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F7765D" id="Group 379" o:spid="_x0000_s1094" style="position:absolute;margin-left:65.95pt;margin-top:16.2pt;width:463.15pt;height:119pt;z-index:-15723008;mso-wrap-distance-left:0;mso-wrap-distance-right:0;mso-position-horizontal-relative:page" coordorigin="1319,324" coordsize="9263,2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">
                <v:rect id="Rectangle 385" o:spid="_x0000_s1095" style="position:absolute;left:1318;top:336;width:9263;height:2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" fillcolor="#caddff" stroked="f"/>
                <v:shape id="Freeform 384" o:spid="_x0000_s1096" style="position:absolute;left:2073;top:753;width:2252;height:1521;visibility:visible;mso-wrap-style:square;v-text-anchor:top" coordsize="2252,1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" path="m2163,1520r-2074,l54,1513,26,1494,7,1466,,1431,,88,7,54,26,25,54,6,89,,2163,r35,6l2226,25r19,29l2252,88r,1343l2245,1466r-19,28l2198,1513r-35,7xe" fillcolor="#80d4ff" stroked="f">
                  <v:path arrowok="t" o:connecttype="custom" o:connectlocs="2163,2274;89,2274;54,2267;26,2248;7,2220;0,2185;0,842;7,808;26,779;54,760;89,754;2163,754;2198,760;2226,779;2245,808;2252,842;2252,2185;2245,2220;2226,2248;2198,2267;2163,2274" o:connectangles="0,0,0,0,0,0,0,0,0,0,0,0,0,0,0,0,0,0,0,0,0"/>
                </v:shape>
                <v:shape id="Freeform 383" o:spid="_x0000_s1097" style="position:absolute;left:2101;top:753;width:2197;height:959;visibility:visible;mso-wrap-style:square;v-text-anchor:top" coordsize="2197,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" path="m1098,958r-34,-6l1033,933,,23,12,13,27,5,43,1,61,,2135,r17,1l2169,5r14,8l2196,23,1163,933r-31,19l1098,958xe" fillcolor="#6eb9ff" stroked="f">
                  <v:path arrowok="t" o:connecttype="custom" o:connectlocs="1098,1712;1064,1706;1033,1687;0,777;12,767;27,759;43,755;61,754;2135,754;2152,755;2169,759;2183,767;2196,777;1163,1687;1132,1706;1098,1712" o:connectangles="0,0,0,0,0,0,0,0,0,0,0,0,0,0,0,0"/>
                </v:shape>
                <v:shape id="Freeform 382" o:spid="_x0000_s1098" style="position:absolute;left:2802;top:356;width:795;height:795;visibility:visible;mso-wrap-style:square;v-text-anchor:top" coordsize="795,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" path="m410,795r-26,l371,794r-64,-9l233,760,165,721,107,669,60,608,25,538,5,462,,411,,384,10,307,35,233,74,166r51,-59l187,60,257,25,332,5,384,r26,l487,10r74,25l628,74r59,52l734,188r35,69l789,333r5,51l794,398r,13l784,488r-25,74l720,629r-52,59l607,735r-70,35l462,790r-39,4l410,795xe" fillcolor="#edf4ff" stroked="f">
                  <v:path arrowok="t" o:connecttype="custom" o:connectlocs="410,1151;384,1151;371,1150;307,1141;233,1116;165,1077;107,1025;60,964;25,894;5,818;0,767;0,740;10,663;35,589;74,522;125,463;187,416;257,381;332,361;384,356;410,356;487,366;561,391;628,430;687,482;734,544;769,613;789,689;794,740;794,754;794,767;784,844;759,918;720,985;668,1044;607,1091;537,1126;462,1146;423,1150;410,1151" o:connectangles="0,0,0,0,0,0,0,0,0,0,0,0,0,0,0,0,0,0,0,0,0,0,0,0,0,0,0,0,0,0,0,0,0,0,0,0,0,0,0,0"/>
                </v:shape>
                <v:shape id="AutoShape 381" o:spid="_x0000_s1099" style="position:absolute;left:2038;top:324;width:2324;height:1988;visibility:visible;mso-wrap-style:square;v-text-anchor:top" coordsize="2324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" path="m1399,398r-16,-80l1343,259r-5,-6l1272,208r-80,-16l1132,192r-65,11l1010,232r-45,45l935,334r-10,66l925,459r10,66l965,582r45,45l1067,656r65,11l1166,667r13,-3l1190,656r7,-11l1199,631r-2,-14l1189,606r-10,-8l1166,596r-34,l1078,585r-44,-30l1005,511,994,457r,-59l1005,344r29,-44l1078,270r54,-11l1192,259r54,11l1290,300r29,44l1330,398r,115l1322,520r-42,l1272,513r,-42l1272,406r-3,-16l1266,371r-19,-28l1218,324r-15,-3l1203,398r,73l1130,471r-8,-10l1122,400r8,-10l1193,390r10,8l1203,321r-19,-4l1142,317r-35,7l1079,343r-19,28l1053,406r,41l1060,482r19,28l1107,529r35,7l1211,536r13,22l1243,575r22,11l1290,590r22,l1346,583r27,-19l1392,536r3,-16l1399,503r,-105xm1660,1950r-3,-14l1649,1925r-11,-8l1624,1915r-89,l1521,1917r-11,8l1502,1936r-2,14l1502,1964r8,11l1521,1983r14,3l1624,1986r14,-3l1649,1975r8,-11l1660,1950xm2323,518r-2,-11l2313,471r-4,-6l2286,432r-32,-21l2254,515r,1354l2252,1873,1532,1236r-54,-47l2252,507r,4l2254,515r,-104l2246,406r-47,-10l2195,396r,69l1203,1337r-20,12l1161,1353r-23,-4l1118,1337,1004,1236,846,1097r,92l71,1871r,-4l69,1863,69,511r2,-4l846,1189r,-92l174,507,127,465r604,l745,542r25,71l808,677r47,57l911,782r63,38l1044,846r74,14l1195,861r77,-14l1344,821r51,-30l1409,783r57,-47l1513,679r38,-65l1577,542r14,-77l2195,465r,-69l1591,396r-14,-77l1551,248r-37,-65l1467,127,1411,79r-16,-9l1348,41,1278,15,1204,1,1126,r-78,14l973,42,905,83r-59,54l838,148r-2,14l840,175r8,11l859,194r13,2l886,192r11,-8l954,136r64,-36l1088,77r74,-7l1235,77r68,21l1364,131r53,45l1462,229r33,62l1516,359r7,71l1523,432r-7,72l1495,572r-33,61l1417,686r-53,44l1303,763r-68,21l1162,791r-73,-7l1021,763,960,730,906,685,862,632,829,570,808,502r-4,-37l800,430r1,-27l805,376r5,-26l816,325r2,-14l814,299r-9,-11l792,281r-13,-1l766,283r-10,9l749,305r-6,22l738,350r-4,23l731,396r-606,l77,406,38,432,11,471,,518,,1861r10,49l37,1949r39,26l125,1986r1219,l1357,1983r12,-8l1376,1964r3,-14l1376,1936r-7,-11l1357,1917r-13,-2l127,1915r49,-44l897,1236r176,155l1115,1415r47,8l1208,1415r41,-24l1291,1353r134,-117l2195,1917r-389,l1792,1919r-11,8l1773,1938r-3,14l1773,1966r8,11l1792,1985r14,3l2199,1988r48,-10l2286,1951r27,-39l2321,1873r2,-10l2323,518xe" fillcolor="black" stroked="f">
                  <v:path arrowok="t" o:connecttype="custom" o:connectlocs="1272,532;965,601;965,906;1179,988;1189,930;1034,879;1034,624;1290,624;1280,844;1266,695;1203,795;1193,714;1107,648;1060,806;1224,882;1346,907;1399,722;1624,2239;1500,2274;1624,2310;2323,842;2254,735;1478,1513;2246,730;1183,1673;846,1421;69,835;127,789;855,1058;1195,1185;1466,1060;2195,789;1514,507;1278,339;905,407;848,510;954,460;1303,422;1516,683;1462,957;1162,1115;862,956;801,727;814,623;756,616;731,720;0,842;125,2310;1379,2274;127,2239;1162,1747;2195,2241;1770,2276;2199,2312;2323,2187" o:connectangles="0,0,0,0,0,0,0,0,0,0,0,0,0,0,0,0,0,0,0,0,0,0,0,0,0,0,0,0,0,0,0,0,0,0,0,0,0,0,0,0,0,0,0,0,0,0,0,0,0,0,0,0,0,0,0"/>
                </v:shape>
                <v:shape id="Text Box 380" o:spid="_x0000_s1100" type="#_x0000_t202" style="position:absolute;left:1318;top:336;width:9263;height:2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" filled="f" stroked="f">
                  <v:textbox inset="0,0,0,0">
                    <w:txbxContent>
                      <w:p w14:paraId="7A709B4F" w14:textId="1CB2DF24" w:rsidR="00047264" w:rsidRDefault="003C26D8">
                        <w:pPr>
                          <w:spacing w:before="296" w:line="276" w:lineRule="auto"/>
                          <w:ind w:left="5060" w:right="1224" w:hanging="1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 email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address</w:t>
                        </w:r>
                        <w:r>
                          <w:rPr>
                            <w:spacing w:val="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if</w:t>
                        </w:r>
                        <w:r>
                          <w:rPr>
                            <w:spacing w:val="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you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have</w:t>
                        </w:r>
                        <w:r>
                          <w:rPr>
                            <w:spacing w:val="-37"/>
                            <w:w w:val="95"/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4"/>
                          </w:rPr>
                          <w:t>on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4C74010" w14:textId="77777777" w:rsidR="00047264" w:rsidRDefault="00047264">
      <w:pPr>
        <w:rPr>
          <w:sz w:val="20"/>
        </w:rPr>
      </w:pPr>
    </w:p>
    <w:p w14:paraId="7AF18D0F" w14:textId="77777777" w:rsidR="00047264" w:rsidRDefault="00047264">
      <w:pPr>
        <w:spacing w:before="1"/>
        <w:rPr>
          <w:sz w:val="24"/>
        </w:rPr>
      </w:pPr>
    </w:p>
    <w:p w14:paraId="1FBD8431" w14:textId="7D4B897B" w:rsidR="00047264" w:rsidRDefault="0008656B">
      <w:pPr>
        <w:spacing w:before="128" w:line="276" w:lineRule="auto"/>
        <w:ind w:left="5574" w:right="1506" w:hanging="129"/>
        <w:rPr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4784" behindDoc="0" locked="0" layoutInCell="1" allowOverlap="1" wp14:anchorId="688487C7" wp14:editId="611DD6A4">
                <wp:simplePos x="0" y="0"/>
                <wp:positionH relativeFrom="page">
                  <wp:posOffset>1318260</wp:posOffset>
                </wp:positionH>
                <wp:positionV relativeFrom="paragraph">
                  <wp:posOffset>-225425</wp:posOffset>
                </wp:positionV>
                <wp:extent cx="1428115" cy="1370330"/>
                <wp:effectExtent l="0" t="0" r="0" b="0"/>
                <wp:wrapNone/>
                <wp:docPr id="377" name="Group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8115" cy="1370330"/>
                          <a:chOff x="2076" y="-355"/>
                          <a:chExt cx="2249" cy="2158"/>
                        </a:xfrm>
                      </wpg:grpSpPr>
                      <wps:wsp>
                        <wps:cNvPr id="378" name="Freeform 378"/>
                        <wps:cNvSpPr>
                          <a:spLocks/>
                        </wps:cNvSpPr>
                        <wps:spPr bwMode="auto">
                          <a:xfrm>
                            <a:off x="3173" y="-168"/>
                            <a:ext cx="54" cy="208"/>
                          </a:xfrm>
                          <a:custGeom>
                            <a:avLst/>
                            <a:gdLst>
                              <a:gd name="T0" fmla="+- 0 3214 3173"/>
                              <a:gd name="T1" fmla="*/ T0 w 54"/>
                              <a:gd name="T2" fmla="+- 0 41 -167"/>
                              <a:gd name="T3" fmla="*/ 41 h 208"/>
                              <a:gd name="T4" fmla="+- 0 3200 3173"/>
                              <a:gd name="T5" fmla="*/ T4 w 54"/>
                              <a:gd name="T6" fmla="+- 0 41 -167"/>
                              <a:gd name="T7" fmla="*/ 41 h 208"/>
                              <a:gd name="T8" fmla="+- 0 3185 3173"/>
                              <a:gd name="T9" fmla="*/ T8 w 54"/>
                              <a:gd name="T10" fmla="+- 0 41 -167"/>
                              <a:gd name="T11" fmla="*/ 41 h 208"/>
                              <a:gd name="T12" fmla="+- 0 3173 3173"/>
                              <a:gd name="T13" fmla="*/ T12 w 54"/>
                              <a:gd name="T14" fmla="+- 0 29 -167"/>
                              <a:gd name="T15" fmla="*/ 29 h 208"/>
                              <a:gd name="T16" fmla="+- 0 3173 3173"/>
                              <a:gd name="T17" fmla="*/ T16 w 54"/>
                              <a:gd name="T18" fmla="+- 0 -155 -167"/>
                              <a:gd name="T19" fmla="*/ -155 h 208"/>
                              <a:gd name="T20" fmla="+- 0 3185 3173"/>
                              <a:gd name="T21" fmla="*/ T20 w 54"/>
                              <a:gd name="T22" fmla="+- 0 -167 -167"/>
                              <a:gd name="T23" fmla="*/ -167 h 208"/>
                              <a:gd name="T24" fmla="+- 0 3214 3173"/>
                              <a:gd name="T25" fmla="*/ T24 w 54"/>
                              <a:gd name="T26" fmla="+- 0 -167 -167"/>
                              <a:gd name="T27" fmla="*/ -167 h 208"/>
                              <a:gd name="T28" fmla="+- 0 3226 3173"/>
                              <a:gd name="T29" fmla="*/ T28 w 54"/>
                              <a:gd name="T30" fmla="+- 0 -155 -167"/>
                              <a:gd name="T31" fmla="*/ -155 h 208"/>
                              <a:gd name="T32" fmla="+- 0 3226 3173"/>
                              <a:gd name="T33" fmla="*/ T32 w 54"/>
                              <a:gd name="T34" fmla="+- 0 29 -167"/>
                              <a:gd name="T35" fmla="*/ 29 h 208"/>
                              <a:gd name="T36" fmla="+- 0 3214 3173"/>
                              <a:gd name="T37" fmla="*/ T36 w 54"/>
                              <a:gd name="T38" fmla="+- 0 41 -167"/>
                              <a:gd name="T39" fmla="*/ 41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4" h="208">
                                <a:moveTo>
                                  <a:pt x="41" y="208"/>
                                </a:moveTo>
                                <a:lnTo>
                                  <a:pt x="27" y="208"/>
                                </a:lnTo>
                                <a:lnTo>
                                  <a:pt x="12" y="208"/>
                                </a:lnTo>
                                <a:lnTo>
                                  <a:pt x="0" y="196"/>
                                </a:lnTo>
                                <a:lnTo>
                                  <a:pt x="0" y="12"/>
                                </a:lnTo>
                                <a:lnTo>
                                  <a:pt x="12" y="0"/>
                                </a:lnTo>
                                <a:lnTo>
                                  <a:pt x="41" y="0"/>
                                </a:lnTo>
                                <a:lnTo>
                                  <a:pt x="53" y="12"/>
                                </a:lnTo>
                                <a:lnTo>
                                  <a:pt x="53" y="196"/>
                                </a:lnTo>
                                <a:lnTo>
                                  <a:pt x="41" y="2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9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9" name="Picture 3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75" y="-356"/>
                            <a:ext cx="2249" cy="2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72C929" id="Group 376" o:spid="_x0000_s1026" style="position:absolute;margin-left:103.8pt;margin-top:-17.75pt;width:112.45pt;height:107.9pt;z-index:15734784;mso-position-horizontal-relative:page" coordorigin="2076,-355" coordsize="2249,21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">
                <v:shape id="Freeform 378" o:spid="_x0000_s1027" style="position:absolute;left:3173;top:-168;width:54;height:208;visibility:visible;mso-wrap-style:square;v-text-anchor:top" coordsize="54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" path="m41,208r-14,l12,208,,196,,12,12,,41,,53,12r,184l41,208xe" fillcolor="#ffe991" stroked="f">
                  <v:path arrowok="t" o:connecttype="custom" o:connectlocs="41,41;27,41;12,41;0,29;0,-155;12,-167;41,-167;53,-155;53,29;41,41" o:connectangles="0,0,0,0,0,0,0,0,0,0"/>
                </v:shape>
                <v:shape id="Picture 377" o:spid="_x0000_s1028" type="#_x0000_t75" style="position:absolute;left:2075;top:-356;width:2249;height:2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">
                  <v:imagedata r:id="rId89" o:title=""/>
                </v:shape>
                <w10:wrap anchorx="page"/>
              </v:group>
            </w:pict>
          </mc:Fallback>
        </mc:AlternateContent>
      </w:r>
      <w:r w:rsidR="003C26D8">
        <w:rPr>
          <w:w w:val="95"/>
          <w:sz w:val="44"/>
        </w:rPr>
        <w:t>Your</w:t>
      </w:r>
      <w:r w:rsidR="003C26D8">
        <w:rPr>
          <w:spacing w:val="4"/>
          <w:w w:val="95"/>
          <w:sz w:val="44"/>
        </w:rPr>
        <w:t xml:space="preserve"> </w:t>
      </w:r>
      <w:r w:rsidR="003C26D8">
        <w:rPr>
          <w:w w:val="95"/>
          <w:sz w:val="44"/>
        </w:rPr>
        <w:t>religion</w:t>
      </w:r>
      <w:r w:rsidR="003C26D8">
        <w:rPr>
          <w:spacing w:val="5"/>
          <w:w w:val="95"/>
          <w:sz w:val="44"/>
        </w:rPr>
        <w:t xml:space="preserve"> </w:t>
      </w:r>
      <w:r w:rsidR="003C26D8">
        <w:rPr>
          <w:w w:val="95"/>
          <w:sz w:val="44"/>
        </w:rPr>
        <w:t>if</w:t>
      </w:r>
      <w:r w:rsidR="003C26D8">
        <w:rPr>
          <w:spacing w:val="-144"/>
          <w:w w:val="95"/>
          <w:sz w:val="44"/>
        </w:rPr>
        <w:t xml:space="preserve"> </w:t>
      </w:r>
      <w:r w:rsidR="003C26D8">
        <w:rPr>
          <w:w w:val="95"/>
          <w:sz w:val="44"/>
        </w:rPr>
        <w:t>you</w:t>
      </w:r>
      <w:r w:rsidR="003C26D8">
        <w:rPr>
          <w:spacing w:val="-23"/>
          <w:w w:val="95"/>
          <w:sz w:val="44"/>
        </w:rPr>
        <w:t xml:space="preserve"> </w:t>
      </w:r>
      <w:r w:rsidR="003C26D8">
        <w:rPr>
          <w:w w:val="95"/>
          <w:sz w:val="44"/>
        </w:rPr>
        <w:t>have</w:t>
      </w:r>
      <w:r w:rsidR="003C26D8">
        <w:rPr>
          <w:spacing w:val="-22"/>
          <w:w w:val="95"/>
          <w:sz w:val="44"/>
        </w:rPr>
        <w:t xml:space="preserve"> </w:t>
      </w:r>
      <w:r>
        <w:rPr>
          <w:w w:val="95"/>
          <w:sz w:val="44"/>
        </w:rPr>
        <w:t>one.</w:t>
      </w:r>
    </w:p>
    <w:p w14:paraId="44851C80" w14:textId="77777777" w:rsidR="00047264" w:rsidRDefault="00047264">
      <w:pPr>
        <w:rPr>
          <w:sz w:val="20"/>
        </w:rPr>
      </w:pPr>
    </w:p>
    <w:p w14:paraId="41A32607" w14:textId="77777777" w:rsidR="00047264" w:rsidRDefault="00047264">
      <w:pPr>
        <w:rPr>
          <w:sz w:val="20"/>
        </w:rPr>
      </w:pPr>
    </w:p>
    <w:p w14:paraId="2AF6B7FB" w14:textId="3775CAED" w:rsidR="00047264" w:rsidRDefault="0008656B">
      <w:pPr>
        <w:spacing w:before="1"/>
        <w:rPr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 wp14:anchorId="3F59CDC3" wp14:editId="58A7C678">
                <wp:simplePos x="0" y="0"/>
                <wp:positionH relativeFrom="page">
                  <wp:posOffset>837565</wp:posOffset>
                </wp:positionH>
                <wp:positionV relativeFrom="paragraph">
                  <wp:posOffset>102870</wp:posOffset>
                </wp:positionV>
                <wp:extent cx="5882005" cy="1370965"/>
                <wp:effectExtent l="0" t="0" r="0" b="0"/>
                <wp:wrapTopAndBottom/>
                <wp:docPr id="371" name="Group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370965"/>
                          <a:chOff x="1319" y="162"/>
                          <a:chExt cx="9263" cy="2159"/>
                        </a:xfrm>
                      </wpg:grpSpPr>
                      <wps:wsp>
                        <wps:cNvPr id="372" name="Rectangle 375"/>
                        <wps:cNvSpPr>
                          <a:spLocks noChangeArrowheads="1"/>
                        </wps:cNvSpPr>
                        <wps:spPr bwMode="auto">
                          <a:xfrm>
                            <a:off x="1318" y="161"/>
                            <a:ext cx="9263" cy="2159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AutoShape 374"/>
                        <wps:cNvSpPr>
                          <a:spLocks/>
                        </wps:cNvSpPr>
                        <wps:spPr bwMode="auto">
                          <a:xfrm>
                            <a:off x="2095" y="383"/>
                            <a:ext cx="2299" cy="1173"/>
                          </a:xfrm>
                          <a:custGeom>
                            <a:avLst/>
                            <a:gdLst>
                              <a:gd name="T0" fmla="+- 0 2853 2096"/>
                              <a:gd name="T1" fmla="*/ T0 w 2299"/>
                              <a:gd name="T2" fmla="+- 0 612 383"/>
                              <a:gd name="T3" fmla="*/ 612 h 1173"/>
                              <a:gd name="T4" fmla="+- 0 2751 2096"/>
                              <a:gd name="T5" fmla="*/ T4 w 2299"/>
                              <a:gd name="T6" fmla="+- 0 869 383"/>
                              <a:gd name="T7" fmla="*/ 869 h 1173"/>
                              <a:gd name="T8" fmla="+- 0 2652 2096"/>
                              <a:gd name="T9" fmla="*/ T8 w 2299"/>
                              <a:gd name="T10" fmla="+- 0 1154 383"/>
                              <a:gd name="T11" fmla="*/ 1154 h 1173"/>
                              <a:gd name="T12" fmla="+- 0 2531 2096"/>
                              <a:gd name="T13" fmla="*/ T12 w 2299"/>
                              <a:gd name="T14" fmla="+- 0 1035 383"/>
                              <a:gd name="T15" fmla="*/ 1035 h 1173"/>
                              <a:gd name="T16" fmla="+- 0 2424 2096"/>
                              <a:gd name="T17" fmla="*/ T16 w 2299"/>
                              <a:gd name="T18" fmla="+- 0 1227 383"/>
                              <a:gd name="T19" fmla="*/ 1227 h 1173"/>
                              <a:gd name="T20" fmla="+- 0 2291 2096"/>
                              <a:gd name="T21" fmla="*/ T20 w 2299"/>
                              <a:gd name="T22" fmla="+- 0 993 383"/>
                              <a:gd name="T23" fmla="*/ 993 h 1173"/>
                              <a:gd name="T24" fmla="+- 0 2096 2096"/>
                              <a:gd name="T25" fmla="*/ T24 w 2299"/>
                              <a:gd name="T26" fmla="+- 0 841 383"/>
                              <a:gd name="T27" fmla="*/ 841 h 1173"/>
                              <a:gd name="T28" fmla="+- 0 2255 2096"/>
                              <a:gd name="T29" fmla="*/ T28 w 2299"/>
                              <a:gd name="T30" fmla="+- 0 1285 383"/>
                              <a:gd name="T31" fmla="*/ 1285 h 1173"/>
                              <a:gd name="T32" fmla="+- 0 2465 2096"/>
                              <a:gd name="T33" fmla="*/ T32 w 2299"/>
                              <a:gd name="T34" fmla="+- 0 1555 383"/>
                              <a:gd name="T35" fmla="*/ 1555 h 1173"/>
                              <a:gd name="T36" fmla="+- 0 2576 2096"/>
                              <a:gd name="T37" fmla="*/ T36 w 2299"/>
                              <a:gd name="T38" fmla="+- 0 1273 383"/>
                              <a:gd name="T39" fmla="*/ 1273 h 1173"/>
                              <a:gd name="T40" fmla="+- 0 2714 2096"/>
                              <a:gd name="T41" fmla="*/ T40 w 2299"/>
                              <a:gd name="T42" fmla="+- 0 1484 383"/>
                              <a:gd name="T43" fmla="*/ 1484 h 1173"/>
                              <a:gd name="T44" fmla="+- 0 2812 2096"/>
                              <a:gd name="T45" fmla="*/ T44 w 2299"/>
                              <a:gd name="T46" fmla="+- 0 1442 383"/>
                              <a:gd name="T47" fmla="*/ 1442 h 1173"/>
                              <a:gd name="T48" fmla="+- 0 2889 2096"/>
                              <a:gd name="T49" fmla="*/ T48 w 2299"/>
                              <a:gd name="T50" fmla="+- 0 1001 383"/>
                              <a:gd name="T51" fmla="*/ 1001 h 1173"/>
                              <a:gd name="T52" fmla="+- 0 3544 2096"/>
                              <a:gd name="T53" fmla="*/ T52 w 2299"/>
                              <a:gd name="T54" fmla="+- 0 1275 383"/>
                              <a:gd name="T55" fmla="*/ 1275 h 1173"/>
                              <a:gd name="T56" fmla="+- 0 3479 2096"/>
                              <a:gd name="T57" fmla="*/ T56 w 2299"/>
                              <a:gd name="T58" fmla="+- 0 1013 383"/>
                              <a:gd name="T59" fmla="*/ 1013 h 1173"/>
                              <a:gd name="T60" fmla="+- 0 3334 2096"/>
                              <a:gd name="T61" fmla="*/ T60 w 2299"/>
                              <a:gd name="T62" fmla="+- 0 963 383"/>
                              <a:gd name="T63" fmla="*/ 963 h 1173"/>
                              <a:gd name="T64" fmla="+- 0 3183 2096"/>
                              <a:gd name="T65" fmla="*/ T64 w 2299"/>
                              <a:gd name="T66" fmla="+- 0 999 383"/>
                              <a:gd name="T67" fmla="*/ 999 h 1173"/>
                              <a:gd name="T68" fmla="+- 0 3052 2096"/>
                              <a:gd name="T69" fmla="*/ T68 w 2299"/>
                              <a:gd name="T70" fmla="+- 0 1269 383"/>
                              <a:gd name="T71" fmla="*/ 1269 h 1173"/>
                              <a:gd name="T72" fmla="+- 0 3210 2096"/>
                              <a:gd name="T73" fmla="*/ T72 w 2299"/>
                              <a:gd name="T74" fmla="+- 0 1283 383"/>
                              <a:gd name="T75" fmla="*/ 1283 h 1173"/>
                              <a:gd name="T76" fmla="+- 0 3270 2096"/>
                              <a:gd name="T77" fmla="*/ T76 w 2299"/>
                              <a:gd name="T78" fmla="+- 0 1108 383"/>
                              <a:gd name="T79" fmla="*/ 1108 h 1173"/>
                              <a:gd name="T80" fmla="+- 0 3332 2096"/>
                              <a:gd name="T81" fmla="*/ T80 w 2299"/>
                              <a:gd name="T82" fmla="+- 0 1021 383"/>
                              <a:gd name="T83" fmla="*/ 1021 h 1173"/>
                              <a:gd name="T84" fmla="+- 0 3357 2096"/>
                              <a:gd name="T85" fmla="*/ T84 w 2299"/>
                              <a:gd name="T86" fmla="+- 0 1094 383"/>
                              <a:gd name="T87" fmla="*/ 1094 h 1173"/>
                              <a:gd name="T88" fmla="+- 0 3386 2096"/>
                              <a:gd name="T89" fmla="*/ T88 w 2299"/>
                              <a:gd name="T90" fmla="+- 0 1326 383"/>
                              <a:gd name="T91" fmla="*/ 1326 h 1173"/>
                              <a:gd name="T92" fmla="+- 0 3896 2096"/>
                              <a:gd name="T93" fmla="*/ T92 w 2299"/>
                              <a:gd name="T94" fmla="+- 0 1145 383"/>
                              <a:gd name="T95" fmla="*/ 1145 h 1173"/>
                              <a:gd name="T96" fmla="+- 0 3932 2096"/>
                              <a:gd name="T97" fmla="*/ T96 w 2299"/>
                              <a:gd name="T98" fmla="+- 0 850 383"/>
                              <a:gd name="T99" fmla="*/ 850 h 1173"/>
                              <a:gd name="T100" fmla="+- 0 3895 2096"/>
                              <a:gd name="T101" fmla="*/ T100 w 2299"/>
                              <a:gd name="T102" fmla="+- 0 1147 383"/>
                              <a:gd name="T103" fmla="*/ 1147 h 1173"/>
                              <a:gd name="T104" fmla="+- 0 3896 2096"/>
                              <a:gd name="T105" fmla="*/ T104 w 2299"/>
                              <a:gd name="T106" fmla="+- 0 1145 383"/>
                              <a:gd name="T107" fmla="*/ 1145 h 1173"/>
                              <a:gd name="T108" fmla="+- 0 3896 2096"/>
                              <a:gd name="T109" fmla="*/ T108 w 2299"/>
                              <a:gd name="T110" fmla="+- 0 1129 383"/>
                              <a:gd name="T111" fmla="*/ 1129 h 1173"/>
                              <a:gd name="T112" fmla="+- 0 3888 2096"/>
                              <a:gd name="T113" fmla="*/ T112 w 2299"/>
                              <a:gd name="T114" fmla="+- 0 1133 383"/>
                              <a:gd name="T115" fmla="*/ 1133 h 1173"/>
                              <a:gd name="T116" fmla="+- 0 3726 2096"/>
                              <a:gd name="T117" fmla="*/ T116 w 2299"/>
                              <a:gd name="T118" fmla="+- 0 1037 383"/>
                              <a:gd name="T119" fmla="*/ 1037 h 1173"/>
                              <a:gd name="T120" fmla="+- 0 3694 2096"/>
                              <a:gd name="T121" fmla="*/ T120 w 2299"/>
                              <a:gd name="T122" fmla="+- 0 912 383"/>
                              <a:gd name="T123" fmla="*/ 912 h 1173"/>
                              <a:gd name="T124" fmla="+- 0 3703 2096"/>
                              <a:gd name="T125" fmla="*/ T124 w 2299"/>
                              <a:gd name="T126" fmla="+- 0 937 383"/>
                              <a:gd name="T127" fmla="*/ 937 h 1173"/>
                              <a:gd name="T128" fmla="+- 0 3876 2096"/>
                              <a:gd name="T129" fmla="*/ T128 w 2299"/>
                              <a:gd name="T130" fmla="+- 0 1015 383"/>
                              <a:gd name="T131" fmla="*/ 1015 h 1173"/>
                              <a:gd name="T132" fmla="+- 0 3777 2096"/>
                              <a:gd name="T133" fmla="*/ T132 w 2299"/>
                              <a:gd name="T134" fmla="+- 0 804 383"/>
                              <a:gd name="T135" fmla="*/ 804 h 1173"/>
                              <a:gd name="T136" fmla="+- 0 3755 2096"/>
                              <a:gd name="T137" fmla="*/ T136 w 2299"/>
                              <a:gd name="T138" fmla="+- 0 808 383"/>
                              <a:gd name="T139" fmla="*/ 808 h 1173"/>
                              <a:gd name="T140" fmla="+- 0 3701 2096"/>
                              <a:gd name="T141" fmla="*/ T140 w 2299"/>
                              <a:gd name="T142" fmla="+- 0 883 383"/>
                              <a:gd name="T143" fmla="*/ 883 h 1173"/>
                              <a:gd name="T144" fmla="+- 0 3695 2096"/>
                              <a:gd name="T145" fmla="*/ T144 w 2299"/>
                              <a:gd name="T146" fmla="+- 0 902 383"/>
                              <a:gd name="T147" fmla="*/ 902 h 1173"/>
                              <a:gd name="T148" fmla="+- 0 3695 2096"/>
                              <a:gd name="T149" fmla="*/ T148 w 2299"/>
                              <a:gd name="T150" fmla="+- 0 902 383"/>
                              <a:gd name="T151" fmla="*/ 902 h 1173"/>
                              <a:gd name="T152" fmla="+- 0 3701 2096"/>
                              <a:gd name="T153" fmla="*/ T152 w 2299"/>
                              <a:gd name="T154" fmla="+- 0 883 383"/>
                              <a:gd name="T155" fmla="*/ 883 h 1173"/>
                              <a:gd name="T156" fmla="+- 0 3620 2096"/>
                              <a:gd name="T157" fmla="*/ T156 w 2299"/>
                              <a:gd name="T158" fmla="+- 0 983 383"/>
                              <a:gd name="T159" fmla="*/ 983 h 1173"/>
                              <a:gd name="T160" fmla="+- 0 3722 2096"/>
                              <a:gd name="T161" fmla="*/ T160 w 2299"/>
                              <a:gd name="T162" fmla="+- 0 1249 383"/>
                              <a:gd name="T163" fmla="*/ 1249 h 1173"/>
                              <a:gd name="T164" fmla="+- 0 3889 2096"/>
                              <a:gd name="T165" fmla="*/ T164 w 2299"/>
                              <a:gd name="T166" fmla="+- 0 1220 383"/>
                              <a:gd name="T167" fmla="*/ 1220 h 1173"/>
                              <a:gd name="T168" fmla="+- 0 3980 2096"/>
                              <a:gd name="T169" fmla="*/ T168 w 2299"/>
                              <a:gd name="T170" fmla="+- 0 1025 383"/>
                              <a:gd name="T171" fmla="*/ 1025 h 1173"/>
                              <a:gd name="T172" fmla="+- 0 4281 2096"/>
                              <a:gd name="T173" fmla="*/ T172 w 2299"/>
                              <a:gd name="T174" fmla="+- 0 472 383"/>
                              <a:gd name="T175" fmla="*/ 472 h 1173"/>
                              <a:gd name="T176" fmla="+- 0 4171 2096"/>
                              <a:gd name="T177" fmla="*/ T176 w 2299"/>
                              <a:gd name="T178" fmla="+- 0 441 383"/>
                              <a:gd name="T179" fmla="*/ 441 h 1173"/>
                              <a:gd name="T180" fmla="+- 0 4056 2096"/>
                              <a:gd name="T181" fmla="*/ T180 w 2299"/>
                              <a:gd name="T182" fmla="+- 0 385 383"/>
                              <a:gd name="T183" fmla="*/ 385 h 1173"/>
                              <a:gd name="T184" fmla="+- 0 4027 2096"/>
                              <a:gd name="T185" fmla="*/ T184 w 2299"/>
                              <a:gd name="T186" fmla="+- 0 490 383"/>
                              <a:gd name="T187" fmla="*/ 490 h 1173"/>
                              <a:gd name="T188" fmla="+- 0 4142 2096"/>
                              <a:gd name="T189" fmla="*/ T188 w 2299"/>
                              <a:gd name="T190" fmla="+- 0 530 383"/>
                              <a:gd name="T191" fmla="*/ 530 h 1173"/>
                              <a:gd name="T192" fmla="+- 0 4201 2096"/>
                              <a:gd name="T193" fmla="*/ T192 w 2299"/>
                              <a:gd name="T194" fmla="+- 0 479 383"/>
                              <a:gd name="T195" fmla="*/ 479 h 1173"/>
                              <a:gd name="T196" fmla="+- 0 4218 2096"/>
                              <a:gd name="T197" fmla="*/ T196 w 2299"/>
                              <a:gd name="T198" fmla="+- 0 800 383"/>
                              <a:gd name="T199" fmla="*/ 800 h 1173"/>
                              <a:gd name="T200" fmla="+- 0 4139 2096"/>
                              <a:gd name="T201" fmla="*/ T200 w 2299"/>
                              <a:gd name="T202" fmla="+- 0 1191 383"/>
                              <a:gd name="T203" fmla="*/ 1191 h 1173"/>
                              <a:gd name="T204" fmla="+- 0 4257 2096"/>
                              <a:gd name="T205" fmla="*/ T204 w 2299"/>
                              <a:gd name="T206" fmla="+- 0 1251 383"/>
                              <a:gd name="T207" fmla="*/ 1251 h 1173"/>
                              <a:gd name="T208" fmla="+- 0 4321 2096"/>
                              <a:gd name="T209" fmla="*/ T208 w 2299"/>
                              <a:gd name="T210" fmla="+- 0 958 383"/>
                              <a:gd name="T211" fmla="*/ 958 h 11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2299" h="1173">
                                <a:moveTo>
                                  <a:pt x="837" y="305"/>
                                </a:moveTo>
                                <a:lnTo>
                                  <a:pt x="834" y="280"/>
                                </a:lnTo>
                                <a:lnTo>
                                  <a:pt x="821" y="260"/>
                                </a:lnTo>
                                <a:lnTo>
                                  <a:pt x="801" y="245"/>
                                </a:lnTo>
                                <a:lnTo>
                                  <a:pt x="778" y="234"/>
                                </a:lnTo>
                                <a:lnTo>
                                  <a:pt x="757" y="229"/>
                                </a:lnTo>
                                <a:lnTo>
                                  <a:pt x="727" y="227"/>
                                </a:lnTo>
                                <a:lnTo>
                                  <a:pt x="701" y="233"/>
                                </a:lnTo>
                                <a:lnTo>
                                  <a:pt x="687" y="251"/>
                                </a:lnTo>
                                <a:lnTo>
                                  <a:pt x="677" y="329"/>
                                </a:lnTo>
                                <a:lnTo>
                                  <a:pt x="667" y="407"/>
                                </a:lnTo>
                                <a:lnTo>
                                  <a:pt x="655" y="486"/>
                                </a:lnTo>
                                <a:lnTo>
                                  <a:pt x="644" y="564"/>
                                </a:lnTo>
                                <a:lnTo>
                                  <a:pt x="631" y="642"/>
                                </a:lnTo>
                                <a:lnTo>
                                  <a:pt x="618" y="720"/>
                                </a:lnTo>
                                <a:lnTo>
                                  <a:pt x="605" y="798"/>
                                </a:lnTo>
                                <a:lnTo>
                                  <a:pt x="597" y="841"/>
                                </a:lnTo>
                                <a:lnTo>
                                  <a:pt x="556" y="771"/>
                                </a:lnTo>
                                <a:lnTo>
                                  <a:pt x="513" y="702"/>
                                </a:lnTo>
                                <a:lnTo>
                                  <a:pt x="511" y="700"/>
                                </a:lnTo>
                                <a:lnTo>
                                  <a:pt x="498" y="684"/>
                                </a:lnTo>
                                <a:lnTo>
                                  <a:pt x="480" y="669"/>
                                </a:lnTo>
                                <a:lnTo>
                                  <a:pt x="459" y="658"/>
                                </a:lnTo>
                                <a:lnTo>
                                  <a:pt x="435" y="652"/>
                                </a:lnTo>
                                <a:lnTo>
                                  <a:pt x="417" y="650"/>
                                </a:lnTo>
                                <a:lnTo>
                                  <a:pt x="395" y="651"/>
                                </a:lnTo>
                                <a:lnTo>
                                  <a:pt x="376" y="659"/>
                                </a:lnTo>
                                <a:lnTo>
                                  <a:pt x="365" y="674"/>
                                </a:lnTo>
                                <a:lnTo>
                                  <a:pt x="348" y="759"/>
                                </a:lnTo>
                                <a:lnTo>
                                  <a:pt x="328" y="844"/>
                                </a:lnTo>
                                <a:lnTo>
                                  <a:pt x="308" y="914"/>
                                </a:lnTo>
                                <a:lnTo>
                                  <a:pt x="305" y="904"/>
                                </a:lnTo>
                                <a:lnTo>
                                  <a:pt x="276" y="831"/>
                                </a:lnTo>
                                <a:lnTo>
                                  <a:pt x="248" y="758"/>
                                </a:lnTo>
                                <a:lnTo>
                                  <a:pt x="221" y="684"/>
                                </a:lnTo>
                                <a:lnTo>
                                  <a:pt x="195" y="610"/>
                                </a:lnTo>
                                <a:lnTo>
                                  <a:pt x="169" y="536"/>
                                </a:lnTo>
                                <a:lnTo>
                                  <a:pt x="145" y="461"/>
                                </a:lnTo>
                                <a:lnTo>
                                  <a:pt x="112" y="426"/>
                                </a:lnTo>
                                <a:lnTo>
                                  <a:pt x="57" y="410"/>
                                </a:lnTo>
                                <a:lnTo>
                                  <a:pt x="10" y="418"/>
                                </a:lnTo>
                                <a:lnTo>
                                  <a:pt x="0" y="458"/>
                                </a:lnTo>
                                <a:lnTo>
                                  <a:pt x="24" y="533"/>
                                </a:lnTo>
                                <a:lnTo>
                                  <a:pt x="49" y="608"/>
                                </a:lnTo>
                                <a:lnTo>
                                  <a:pt x="75" y="682"/>
                                </a:lnTo>
                                <a:lnTo>
                                  <a:pt x="103" y="755"/>
                                </a:lnTo>
                                <a:lnTo>
                                  <a:pt x="130" y="829"/>
                                </a:lnTo>
                                <a:lnTo>
                                  <a:pt x="159" y="902"/>
                                </a:lnTo>
                                <a:lnTo>
                                  <a:pt x="189" y="975"/>
                                </a:lnTo>
                                <a:lnTo>
                                  <a:pt x="219" y="1047"/>
                                </a:lnTo>
                                <a:lnTo>
                                  <a:pt x="251" y="1119"/>
                                </a:lnTo>
                                <a:lnTo>
                                  <a:pt x="278" y="1148"/>
                                </a:lnTo>
                                <a:lnTo>
                                  <a:pt x="323" y="1169"/>
                                </a:lnTo>
                                <a:lnTo>
                                  <a:pt x="369" y="1172"/>
                                </a:lnTo>
                                <a:lnTo>
                                  <a:pt x="398" y="1147"/>
                                </a:lnTo>
                                <a:lnTo>
                                  <a:pt x="408" y="1121"/>
                                </a:lnTo>
                                <a:lnTo>
                                  <a:pt x="428" y="1065"/>
                                </a:lnTo>
                                <a:lnTo>
                                  <a:pt x="454" y="982"/>
                                </a:lnTo>
                                <a:lnTo>
                                  <a:pt x="478" y="898"/>
                                </a:lnTo>
                                <a:lnTo>
                                  <a:pt x="480" y="890"/>
                                </a:lnTo>
                                <a:lnTo>
                                  <a:pt x="491" y="910"/>
                                </a:lnTo>
                                <a:lnTo>
                                  <a:pt x="528" y="983"/>
                                </a:lnTo>
                                <a:lnTo>
                                  <a:pt x="563" y="1056"/>
                                </a:lnTo>
                                <a:lnTo>
                                  <a:pt x="577" y="1075"/>
                                </a:lnTo>
                                <a:lnTo>
                                  <a:pt x="596" y="1090"/>
                                </a:lnTo>
                                <a:lnTo>
                                  <a:pt x="618" y="1101"/>
                                </a:lnTo>
                                <a:lnTo>
                                  <a:pt x="640" y="1107"/>
                                </a:lnTo>
                                <a:lnTo>
                                  <a:pt x="659" y="1109"/>
                                </a:lnTo>
                                <a:lnTo>
                                  <a:pt x="681" y="1107"/>
                                </a:lnTo>
                                <a:lnTo>
                                  <a:pt x="700" y="1100"/>
                                </a:lnTo>
                                <a:lnTo>
                                  <a:pt x="711" y="1084"/>
                                </a:lnTo>
                                <a:lnTo>
                                  <a:pt x="716" y="1059"/>
                                </a:lnTo>
                                <a:lnTo>
                                  <a:pt x="726" y="1007"/>
                                </a:lnTo>
                                <a:lnTo>
                                  <a:pt x="740" y="929"/>
                                </a:lnTo>
                                <a:lnTo>
                                  <a:pt x="755" y="852"/>
                                </a:lnTo>
                                <a:lnTo>
                                  <a:pt x="768" y="774"/>
                                </a:lnTo>
                                <a:lnTo>
                                  <a:pt x="781" y="696"/>
                                </a:lnTo>
                                <a:lnTo>
                                  <a:pt x="793" y="618"/>
                                </a:lnTo>
                                <a:lnTo>
                                  <a:pt x="805" y="540"/>
                                </a:lnTo>
                                <a:lnTo>
                                  <a:pt x="817" y="461"/>
                                </a:lnTo>
                                <a:lnTo>
                                  <a:pt x="827" y="383"/>
                                </a:lnTo>
                                <a:lnTo>
                                  <a:pt x="837" y="305"/>
                                </a:lnTo>
                                <a:close/>
                                <a:moveTo>
                                  <a:pt x="1449" y="956"/>
                                </a:moveTo>
                                <a:lnTo>
                                  <a:pt x="1448" y="892"/>
                                </a:lnTo>
                                <a:lnTo>
                                  <a:pt x="1442" y="828"/>
                                </a:lnTo>
                                <a:lnTo>
                                  <a:pt x="1430" y="765"/>
                                </a:lnTo>
                                <a:lnTo>
                                  <a:pt x="1414" y="704"/>
                                </a:lnTo>
                                <a:lnTo>
                                  <a:pt x="1406" y="678"/>
                                </a:lnTo>
                                <a:lnTo>
                                  <a:pt x="1396" y="653"/>
                                </a:lnTo>
                                <a:lnTo>
                                  <a:pt x="1383" y="630"/>
                                </a:lnTo>
                                <a:lnTo>
                                  <a:pt x="1364" y="610"/>
                                </a:lnTo>
                                <a:lnTo>
                                  <a:pt x="1336" y="595"/>
                                </a:lnTo>
                                <a:lnTo>
                                  <a:pt x="1334" y="595"/>
                                </a:lnTo>
                                <a:lnTo>
                                  <a:pt x="1304" y="587"/>
                                </a:lnTo>
                                <a:lnTo>
                                  <a:pt x="1270" y="582"/>
                                </a:lnTo>
                                <a:lnTo>
                                  <a:pt x="1238" y="580"/>
                                </a:lnTo>
                                <a:lnTo>
                                  <a:pt x="1209" y="579"/>
                                </a:lnTo>
                                <a:lnTo>
                                  <a:pt x="1179" y="579"/>
                                </a:lnTo>
                                <a:lnTo>
                                  <a:pt x="1151" y="583"/>
                                </a:lnTo>
                                <a:lnTo>
                                  <a:pt x="1123" y="592"/>
                                </a:lnTo>
                                <a:lnTo>
                                  <a:pt x="1098" y="606"/>
                                </a:lnTo>
                                <a:lnTo>
                                  <a:pt x="1087" y="616"/>
                                </a:lnTo>
                                <a:lnTo>
                                  <a:pt x="1051" y="250"/>
                                </a:lnTo>
                                <a:lnTo>
                                  <a:pt x="1025" y="236"/>
                                </a:lnTo>
                                <a:lnTo>
                                  <a:pt x="970" y="230"/>
                                </a:lnTo>
                                <a:lnTo>
                                  <a:pt x="916" y="232"/>
                                </a:lnTo>
                                <a:lnTo>
                                  <a:pt x="892" y="237"/>
                                </a:lnTo>
                                <a:lnTo>
                                  <a:pt x="956" y="886"/>
                                </a:lnTo>
                                <a:lnTo>
                                  <a:pt x="981" y="900"/>
                                </a:lnTo>
                                <a:lnTo>
                                  <a:pt x="1035" y="907"/>
                                </a:lnTo>
                                <a:lnTo>
                                  <a:pt x="1089" y="908"/>
                                </a:lnTo>
                                <a:lnTo>
                                  <a:pt x="1114" y="900"/>
                                </a:lnTo>
                                <a:lnTo>
                                  <a:pt x="1115" y="900"/>
                                </a:lnTo>
                                <a:lnTo>
                                  <a:pt x="1123" y="859"/>
                                </a:lnTo>
                                <a:lnTo>
                                  <a:pt x="1134" y="820"/>
                                </a:lnTo>
                                <a:lnTo>
                                  <a:pt x="1147" y="781"/>
                                </a:lnTo>
                                <a:lnTo>
                                  <a:pt x="1164" y="743"/>
                                </a:lnTo>
                                <a:lnTo>
                                  <a:pt x="1174" y="725"/>
                                </a:lnTo>
                                <a:lnTo>
                                  <a:pt x="1184" y="707"/>
                                </a:lnTo>
                                <a:lnTo>
                                  <a:pt x="1196" y="689"/>
                                </a:lnTo>
                                <a:lnTo>
                                  <a:pt x="1207" y="672"/>
                                </a:lnTo>
                                <a:lnTo>
                                  <a:pt x="1216" y="660"/>
                                </a:lnTo>
                                <a:lnTo>
                                  <a:pt x="1226" y="649"/>
                                </a:lnTo>
                                <a:lnTo>
                                  <a:pt x="1236" y="638"/>
                                </a:lnTo>
                                <a:lnTo>
                                  <a:pt x="1237" y="637"/>
                                </a:lnTo>
                                <a:lnTo>
                                  <a:pt x="1238" y="640"/>
                                </a:lnTo>
                                <a:lnTo>
                                  <a:pt x="1242" y="651"/>
                                </a:lnTo>
                                <a:lnTo>
                                  <a:pt x="1246" y="663"/>
                                </a:lnTo>
                                <a:lnTo>
                                  <a:pt x="1254" y="687"/>
                                </a:lnTo>
                                <a:lnTo>
                                  <a:pt x="1261" y="711"/>
                                </a:lnTo>
                                <a:lnTo>
                                  <a:pt x="1268" y="735"/>
                                </a:lnTo>
                                <a:lnTo>
                                  <a:pt x="1273" y="759"/>
                                </a:lnTo>
                                <a:lnTo>
                                  <a:pt x="1281" y="805"/>
                                </a:lnTo>
                                <a:lnTo>
                                  <a:pt x="1287" y="850"/>
                                </a:lnTo>
                                <a:lnTo>
                                  <a:pt x="1290" y="897"/>
                                </a:lnTo>
                                <a:lnTo>
                                  <a:pt x="1290" y="943"/>
                                </a:lnTo>
                                <a:lnTo>
                                  <a:pt x="1315" y="956"/>
                                </a:lnTo>
                                <a:lnTo>
                                  <a:pt x="1369" y="963"/>
                                </a:lnTo>
                                <a:lnTo>
                                  <a:pt x="1424" y="963"/>
                                </a:lnTo>
                                <a:lnTo>
                                  <a:pt x="1449" y="956"/>
                                </a:lnTo>
                                <a:close/>
                                <a:moveTo>
                                  <a:pt x="1801" y="761"/>
                                </a:moveTo>
                                <a:lnTo>
                                  <a:pt x="1800" y="762"/>
                                </a:lnTo>
                                <a:lnTo>
                                  <a:pt x="1799" y="764"/>
                                </a:lnTo>
                                <a:lnTo>
                                  <a:pt x="1801" y="761"/>
                                </a:lnTo>
                                <a:close/>
                                <a:moveTo>
                                  <a:pt x="1887" y="577"/>
                                </a:moveTo>
                                <a:lnTo>
                                  <a:pt x="1882" y="557"/>
                                </a:lnTo>
                                <a:lnTo>
                                  <a:pt x="1869" y="513"/>
                                </a:lnTo>
                                <a:lnTo>
                                  <a:pt x="1836" y="467"/>
                                </a:lnTo>
                                <a:lnTo>
                                  <a:pt x="1804" y="444"/>
                                </a:lnTo>
                                <a:lnTo>
                                  <a:pt x="1804" y="707"/>
                                </a:lnTo>
                                <a:lnTo>
                                  <a:pt x="1803" y="744"/>
                                </a:lnTo>
                                <a:lnTo>
                                  <a:pt x="1801" y="745"/>
                                </a:lnTo>
                                <a:lnTo>
                                  <a:pt x="1801" y="760"/>
                                </a:lnTo>
                                <a:lnTo>
                                  <a:pt x="1799" y="764"/>
                                </a:lnTo>
                                <a:lnTo>
                                  <a:pt x="1800" y="762"/>
                                </a:lnTo>
                                <a:lnTo>
                                  <a:pt x="1800" y="763"/>
                                </a:lnTo>
                                <a:lnTo>
                                  <a:pt x="1799" y="763"/>
                                </a:lnTo>
                                <a:lnTo>
                                  <a:pt x="1800" y="762"/>
                                </a:lnTo>
                                <a:lnTo>
                                  <a:pt x="1801" y="761"/>
                                </a:lnTo>
                                <a:lnTo>
                                  <a:pt x="1801" y="760"/>
                                </a:lnTo>
                                <a:lnTo>
                                  <a:pt x="1801" y="745"/>
                                </a:lnTo>
                                <a:lnTo>
                                  <a:pt x="1800" y="746"/>
                                </a:lnTo>
                                <a:lnTo>
                                  <a:pt x="1800" y="760"/>
                                </a:lnTo>
                                <a:lnTo>
                                  <a:pt x="1800" y="746"/>
                                </a:lnTo>
                                <a:lnTo>
                                  <a:pt x="1792" y="750"/>
                                </a:lnTo>
                                <a:lnTo>
                                  <a:pt x="1772" y="753"/>
                                </a:lnTo>
                                <a:lnTo>
                                  <a:pt x="1752" y="751"/>
                                </a:lnTo>
                                <a:lnTo>
                                  <a:pt x="1733" y="744"/>
                                </a:lnTo>
                                <a:lnTo>
                                  <a:pt x="1693" y="722"/>
                                </a:lnTo>
                                <a:lnTo>
                                  <a:pt x="1658" y="691"/>
                                </a:lnTo>
                                <a:lnTo>
                                  <a:pt x="1630" y="654"/>
                                </a:lnTo>
                                <a:lnTo>
                                  <a:pt x="1609" y="613"/>
                                </a:lnTo>
                                <a:lnTo>
                                  <a:pt x="1603" y="592"/>
                                </a:lnTo>
                                <a:lnTo>
                                  <a:pt x="1598" y="570"/>
                                </a:lnTo>
                                <a:lnTo>
                                  <a:pt x="1597" y="548"/>
                                </a:lnTo>
                                <a:lnTo>
                                  <a:pt x="1597" y="545"/>
                                </a:lnTo>
                                <a:lnTo>
                                  <a:pt x="1598" y="529"/>
                                </a:lnTo>
                                <a:lnTo>
                                  <a:pt x="1615" y="511"/>
                                </a:lnTo>
                                <a:lnTo>
                                  <a:pt x="1623" y="500"/>
                                </a:lnTo>
                                <a:lnTo>
                                  <a:pt x="1623" y="501"/>
                                </a:lnTo>
                                <a:lnTo>
                                  <a:pt x="1617" y="514"/>
                                </a:lnTo>
                                <a:lnTo>
                                  <a:pt x="1610" y="535"/>
                                </a:lnTo>
                                <a:lnTo>
                                  <a:pt x="1607" y="554"/>
                                </a:lnTo>
                                <a:lnTo>
                                  <a:pt x="1615" y="560"/>
                                </a:lnTo>
                                <a:lnTo>
                                  <a:pt x="1653" y="557"/>
                                </a:lnTo>
                                <a:lnTo>
                                  <a:pt x="1690" y="563"/>
                                </a:lnTo>
                                <a:lnTo>
                                  <a:pt x="1724" y="578"/>
                                </a:lnTo>
                                <a:lnTo>
                                  <a:pt x="1755" y="601"/>
                                </a:lnTo>
                                <a:lnTo>
                                  <a:pt x="1780" y="632"/>
                                </a:lnTo>
                                <a:lnTo>
                                  <a:pt x="1797" y="668"/>
                                </a:lnTo>
                                <a:lnTo>
                                  <a:pt x="1804" y="707"/>
                                </a:lnTo>
                                <a:lnTo>
                                  <a:pt x="1804" y="444"/>
                                </a:lnTo>
                                <a:lnTo>
                                  <a:pt x="1791" y="434"/>
                                </a:lnTo>
                                <a:lnTo>
                                  <a:pt x="1738" y="418"/>
                                </a:lnTo>
                                <a:lnTo>
                                  <a:pt x="1681" y="421"/>
                                </a:lnTo>
                                <a:lnTo>
                                  <a:pt x="1671" y="423"/>
                                </a:lnTo>
                                <a:lnTo>
                                  <a:pt x="1659" y="441"/>
                                </a:lnTo>
                                <a:lnTo>
                                  <a:pt x="1654" y="448"/>
                                </a:lnTo>
                                <a:lnTo>
                                  <a:pt x="1646" y="459"/>
                                </a:lnTo>
                                <a:lnTo>
                                  <a:pt x="1655" y="438"/>
                                </a:lnTo>
                                <a:lnTo>
                                  <a:pt x="1659" y="425"/>
                                </a:lnTo>
                                <a:lnTo>
                                  <a:pt x="1662" y="408"/>
                                </a:lnTo>
                                <a:lnTo>
                                  <a:pt x="1660" y="397"/>
                                </a:lnTo>
                                <a:lnTo>
                                  <a:pt x="1647" y="401"/>
                                </a:lnTo>
                                <a:lnTo>
                                  <a:pt x="1617" y="429"/>
                                </a:lnTo>
                                <a:lnTo>
                                  <a:pt x="1605" y="444"/>
                                </a:lnTo>
                                <a:lnTo>
                                  <a:pt x="1605" y="500"/>
                                </a:lnTo>
                                <a:lnTo>
                                  <a:pt x="1602" y="509"/>
                                </a:lnTo>
                                <a:lnTo>
                                  <a:pt x="1602" y="510"/>
                                </a:lnTo>
                                <a:lnTo>
                                  <a:pt x="1601" y="512"/>
                                </a:lnTo>
                                <a:lnTo>
                                  <a:pt x="1600" y="513"/>
                                </a:lnTo>
                                <a:lnTo>
                                  <a:pt x="1600" y="515"/>
                                </a:lnTo>
                                <a:lnTo>
                                  <a:pt x="1599" y="519"/>
                                </a:lnTo>
                                <a:lnTo>
                                  <a:pt x="1600" y="515"/>
                                </a:lnTo>
                                <a:lnTo>
                                  <a:pt x="1600" y="513"/>
                                </a:lnTo>
                                <a:lnTo>
                                  <a:pt x="1602" y="510"/>
                                </a:lnTo>
                                <a:lnTo>
                                  <a:pt x="1605" y="500"/>
                                </a:lnTo>
                                <a:lnTo>
                                  <a:pt x="1605" y="444"/>
                                </a:lnTo>
                                <a:lnTo>
                                  <a:pt x="1591" y="462"/>
                                </a:lnTo>
                                <a:lnTo>
                                  <a:pt x="1568" y="497"/>
                                </a:lnTo>
                                <a:lnTo>
                                  <a:pt x="1549" y="534"/>
                                </a:lnTo>
                                <a:lnTo>
                                  <a:pt x="1535" y="566"/>
                                </a:lnTo>
                                <a:lnTo>
                                  <a:pt x="1524" y="600"/>
                                </a:lnTo>
                                <a:lnTo>
                                  <a:pt x="1517" y="634"/>
                                </a:lnTo>
                                <a:lnTo>
                                  <a:pt x="1514" y="669"/>
                                </a:lnTo>
                                <a:lnTo>
                                  <a:pt x="1522" y="727"/>
                                </a:lnTo>
                                <a:lnTo>
                                  <a:pt x="1545" y="781"/>
                                </a:lnTo>
                                <a:lnTo>
                                  <a:pt x="1581" y="828"/>
                                </a:lnTo>
                                <a:lnTo>
                                  <a:pt x="1626" y="866"/>
                                </a:lnTo>
                                <a:lnTo>
                                  <a:pt x="1649" y="880"/>
                                </a:lnTo>
                                <a:lnTo>
                                  <a:pt x="1675" y="890"/>
                                </a:lnTo>
                                <a:lnTo>
                                  <a:pt x="1702" y="893"/>
                                </a:lnTo>
                                <a:lnTo>
                                  <a:pt x="1729" y="888"/>
                                </a:lnTo>
                                <a:lnTo>
                                  <a:pt x="1764" y="867"/>
                                </a:lnTo>
                                <a:lnTo>
                                  <a:pt x="1793" y="837"/>
                                </a:lnTo>
                                <a:lnTo>
                                  <a:pt x="1818" y="802"/>
                                </a:lnTo>
                                <a:lnTo>
                                  <a:pt x="1837" y="769"/>
                                </a:lnTo>
                                <a:lnTo>
                                  <a:pt x="1838" y="767"/>
                                </a:lnTo>
                                <a:lnTo>
                                  <a:pt x="1855" y="730"/>
                                </a:lnTo>
                                <a:lnTo>
                                  <a:pt x="1866" y="707"/>
                                </a:lnTo>
                                <a:lnTo>
                                  <a:pt x="1884" y="642"/>
                                </a:lnTo>
                                <a:lnTo>
                                  <a:pt x="1887" y="577"/>
                                </a:lnTo>
                                <a:close/>
                                <a:moveTo>
                                  <a:pt x="2299" y="357"/>
                                </a:moveTo>
                                <a:lnTo>
                                  <a:pt x="2295" y="278"/>
                                </a:lnTo>
                                <a:lnTo>
                                  <a:pt x="2273" y="206"/>
                                </a:lnTo>
                                <a:lnTo>
                                  <a:pt x="2236" y="142"/>
                                </a:lnTo>
                                <a:lnTo>
                                  <a:pt x="2185" y="89"/>
                                </a:lnTo>
                                <a:lnTo>
                                  <a:pt x="2122" y="47"/>
                                </a:lnTo>
                                <a:lnTo>
                                  <a:pt x="2115" y="43"/>
                                </a:lnTo>
                                <a:lnTo>
                                  <a:pt x="2086" y="29"/>
                                </a:lnTo>
                                <a:lnTo>
                                  <a:pt x="2086" y="70"/>
                                </a:lnTo>
                                <a:lnTo>
                                  <a:pt x="2075" y="58"/>
                                </a:lnTo>
                                <a:lnTo>
                                  <a:pt x="2086" y="70"/>
                                </a:lnTo>
                                <a:lnTo>
                                  <a:pt x="2086" y="29"/>
                                </a:lnTo>
                                <a:lnTo>
                                  <a:pt x="2044" y="11"/>
                                </a:lnTo>
                                <a:lnTo>
                                  <a:pt x="2001" y="0"/>
                                </a:lnTo>
                                <a:lnTo>
                                  <a:pt x="1960" y="2"/>
                                </a:lnTo>
                                <a:lnTo>
                                  <a:pt x="1935" y="12"/>
                                </a:lnTo>
                                <a:lnTo>
                                  <a:pt x="1915" y="30"/>
                                </a:lnTo>
                                <a:lnTo>
                                  <a:pt x="1903" y="53"/>
                                </a:lnTo>
                                <a:lnTo>
                                  <a:pt x="1902" y="80"/>
                                </a:lnTo>
                                <a:lnTo>
                                  <a:pt x="1912" y="94"/>
                                </a:lnTo>
                                <a:lnTo>
                                  <a:pt x="1931" y="107"/>
                                </a:lnTo>
                                <a:lnTo>
                                  <a:pt x="1952" y="117"/>
                                </a:lnTo>
                                <a:lnTo>
                                  <a:pt x="1969" y="124"/>
                                </a:lnTo>
                                <a:lnTo>
                                  <a:pt x="1984" y="129"/>
                                </a:lnTo>
                                <a:lnTo>
                                  <a:pt x="2010" y="138"/>
                                </a:lnTo>
                                <a:lnTo>
                                  <a:pt x="2035" y="146"/>
                                </a:lnTo>
                                <a:lnTo>
                                  <a:pt x="2046" y="147"/>
                                </a:lnTo>
                                <a:lnTo>
                                  <a:pt x="2047" y="124"/>
                                </a:lnTo>
                                <a:lnTo>
                                  <a:pt x="2055" y="103"/>
                                </a:lnTo>
                                <a:lnTo>
                                  <a:pt x="2070" y="86"/>
                                </a:lnTo>
                                <a:lnTo>
                                  <a:pt x="2090" y="75"/>
                                </a:lnTo>
                                <a:lnTo>
                                  <a:pt x="2096" y="83"/>
                                </a:lnTo>
                                <a:lnTo>
                                  <a:pt x="2105" y="96"/>
                                </a:lnTo>
                                <a:lnTo>
                                  <a:pt x="2113" y="110"/>
                                </a:lnTo>
                                <a:lnTo>
                                  <a:pt x="2139" y="168"/>
                                </a:lnTo>
                                <a:lnTo>
                                  <a:pt x="2153" y="229"/>
                                </a:lnTo>
                                <a:lnTo>
                                  <a:pt x="2155" y="291"/>
                                </a:lnTo>
                                <a:lnTo>
                                  <a:pt x="2144" y="354"/>
                                </a:lnTo>
                                <a:lnTo>
                                  <a:pt x="2122" y="417"/>
                                </a:lnTo>
                                <a:lnTo>
                                  <a:pt x="2094" y="481"/>
                                </a:lnTo>
                                <a:lnTo>
                                  <a:pt x="2065" y="544"/>
                                </a:lnTo>
                                <a:lnTo>
                                  <a:pt x="2040" y="609"/>
                                </a:lnTo>
                                <a:lnTo>
                                  <a:pt x="2025" y="674"/>
                                </a:lnTo>
                                <a:lnTo>
                                  <a:pt x="2024" y="740"/>
                                </a:lnTo>
                                <a:lnTo>
                                  <a:pt x="2043" y="808"/>
                                </a:lnTo>
                                <a:lnTo>
                                  <a:pt x="2058" y="825"/>
                                </a:lnTo>
                                <a:lnTo>
                                  <a:pt x="2081" y="838"/>
                                </a:lnTo>
                                <a:lnTo>
                                  <a:pt x="2107" y="849"/>
                                </a:lnTo>
                                <a:lnTo>
                                  <a:pt x="2128" y="857"/>
                                </a:lnTo>
                                <a:lnTo>
                                  <a:pt x="2141" y="862"/>
                                </a:lnTo>
                                <a:lnTo>
                                  <a:pt x="2161" y="868"/>
                                </a:lnTo>
                                <a:lnTo>
                                  <a:pt x="2179" y="872"/>
                                </a:lnTo>
                                <a:lnTo>
                                  <a:pt x="2185" y="867"/>
                                </a:lnTo>
                                <a:lnTo>
                                  <a:pt x="2167" y="793"/>
                                </a:lnTo>
                                <a:lnTo>
                                  <a:pt x="2173" y="718"/>
                                </a:lnTo>
                                <a:lnTo>
                                  <a:pt x="2195" y="645"/>
                                </a:lnTo>
                                <a:lnTo>
                                  <a:pt x="2225" y="575"/>
                                </a:lnTo>
                                <a:lnTo>
                                  <a:pt x="2257" y="504"/>
                                </a:lnTo>
                                <a:lnTo>
                                  <a:pt x="2284" y="432"/>
                                </a:lnTo>
                                <a:lnTo>
                                  <a:pt x="2299" y="3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4" name="Picture 3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11" y="1414"/>
                            <a:ext cx="154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75" name="Freeform 372"/>
                        <wps:cNvSpPr>
                          <a:spLocks/>
                        </wps:cNvSpPr>
                        <wps:spPr bwMode="auto">
                          <a:xfrm>
                            <a:off x="2357" y="1354"/>
                            <a:ext cx="1562" cy="766"/>
                          </a:xfrm>
                          <a:custGeom>
                            <a:avLst/>
                            <a:gdLst>
                              <a:gd name="T0" fmla="+- 0 2419 2357"/>
                              <a:gd name="T1" fmla="*/ T0 w 1562"/>
                              <a:gd name="T2" fmla="+- 0 2120 1355"/>
                              <a:gd name="T3" fmla="*/ 2120 h 766"/>
                              <a:gd name="T4" fmla="+- 0 2372 2357"/>
                              <a:gd name="T5" fmla="*/ T4 w 1562"/>
                              <a:gd name="T6" fmla="+- 0 2088 1355"/>
                              <a:gd name="T7" fmla="*/ 2088 h 766"/>
                              <a:gd name="T8" fmla="+- 0 2357 2357"/>
                              <a:gd name="T9" fmla="*/ T8 w 1562"/>
                              <a:gd name="T10" fmla="+- 0 2040 1355"/>
                              <a:gd name="T11" fmla="*/ 2040 h 766"/>
                              <a:gd name="T12" fmla="+- 0 2393 2357"/>
                              <a:gd name="T13" fmla="*/ T12 w 1562"/>
                              <a:gd name="T14" fmla="+- 0 1996 1355"/>
                              <a:gd name="T15" fmla="*/ 1996 h 766"/>
                              <a:gd name="T16" fmla="+- 0 2466 2357"/>
                              <a:gd name="T17" fmla="*/ T16 w 1562"/>
                              <a:gd name="T18" fmla="+- 0 1960 1355"/>
                              <a:gd name="T19" fmla="*/ 1960 h 766"/>
                              <a:gd name="T20" fmla="+- 0 2539 2357"/>
                              <a:gd name="T21" fmla="*/ T20 w 1562"/>
                              <a:gd name="T22" fmla="+- 0 1924 1355"/>
                              <a:gd name="T23" fmla="*/ 1924 h 766"/>
                              <a:gd name="T24" fmla="+- 0 2612 2357"/>
                              <a:gd name="T25" fmla="*/ T24 w 1562"/>
                              <a:gd name="T26" fmla="+- 0 1889 1355"/>
                              <a:gd name="T27" fmla="*/ 1889 h 766"/>
                              <a:gd name="T28" fmla="+- 0 2685 2357"/>
                              <a:gd name="T29" fmla="*/ T28 w 1562"/>
                              <a:gd name="T30" fmla="+- 0 1854 1355"/>
                              <a:gd name="T31" fmla="*/ 1854 h 766"/>
                              <a:gd name="T32" fmla="+- 0 2758 2357"/>
                              <a:gd name="T33" fmla="*/ T32 w 1562"/>
                              <a:gd name="T34" fmla="+- 0 1819 1355"/>
                              <a:gd name="T35" fmla="*/ 1819 h 766"/>
                              <a:gd name="T36" fmla="+- 0 2832 2357"/>
                              <a:gd name="T37" fmla="*/ T36 w 1562"/>
                              <a:gd name="T38" fmla="+- 0 1784 1355"/>
                              <a:gd name="T39" fmla="*/ 1784 h 766"/>
                              <a:gd name="T40" fmla="+- 0 2905 2357"/>
                              <a:gd name="T41" fmla="*/ T40 w 1562"/>
                              <a:gd name="T42" fmla="+- 0 1750 1355"/>
                              <a:gd name="T43" fmla="*/ 1750 h 766"/>
                              <a:gd name="T44" fmla="+- 0 2979 2357"/>
                              <a:gd name="T45" fmla="*/ T44 w 1562"/>
                              <a:gd name="T46" fmla="+- 0 1716 1355"/>
                              <a:gd name="T47" fmla="*/ 1716 h 766"/>
                              <a:gd name="T48" fmla="+- 0 3053 2357"/>
                              <a:gd name="T49" fmla="*/ T48 w 1562"/>
                              <a:gd name="T50" fmla="+- 0 1682 1355"/>
                              <a:gd name="T51" fmla="*/ 1682 h 766"/>
                              <a:gd name="T52" fmla="+- 0 3127 2357"/>
                              <a:gd name="T53" fmla="*/ T52 w 1562"/>
                              <a:gd name="T54" fmla="+- 0 1649 1355"/>
                              <a:gd name="T55" fmla="*/ 1649 h 766"/>
                              <a:gd name="T56" fmla="+- 0 3201 2357"/>
                              <a:gd name="T57" fmla="*/ T56 w 1562"/>
                              <a:gd name="T58" fmla="+- 0 1615 1355"/>
                              <a:gd name="T59" fmla="*/ 1615 h 766"/>
                              <a:gd name="T60" fmla="+- 0 3275 2357"/>
                              <a:gd name="T61" fmla="*/ T60 w 1562"/>
                              <a:gd name="T62" fmla="+- 0 1583 1355"/>
                              <a:gd name="T63" fmla="*/ 1583 h 766"/>
                              <a:gd name="T64" fmla="+- 0 3350 2357"/>
                              <a:gd name="T65" fmla="*/ T64 w 1562"/>
                              <a:gd name="T66" fmla="+- 0 1550 1355"/>
                              <a:gd name="T67" fmla="*/ 1550 h 766"/>
                              <a:gd name="T68" fmla="+- 0 3424 2357"/>
                              <a:gd name="T69" fmla="*/ T68 w 1562"/>
                              <a:gd name="T70" fmla="+- 0 1518 1355"/>
                              <a:gd name="T71" fmla="*/ 1518 h 766"/>
                              <a:gd name="T72" fmla="+- 0 3499 2357"/>
                              <a:gd name="T73" fmla="*/ T72 w 1562"/>
                              <a:gd name="T74" fmla="+- 0 1486 1355"/>
                              <a:gd name="T75" fmla="*/ 1486 h 766"/>
                              <a:gd name="T76" fmla="+- 0 3574 2357"/>
                              <a:gd name="T77" fmla="*/ T76 w 1562"/>
                              <a:gd name="T78" fmla="+- 0 1454 1355"/>
                              <a:gd name="T79" fmla="*/ 1454 h 766"/>
                              <a:gd name="T80" fmla="+- 0 3649 2357"/>
                              <a:gd name="T81" fmla="*/ T80 w 1562"/>
                              <a:gd name="T82" fmla="+- 0 1423 1355"/>
                              <a:gd name="T83" fmla="*/ 1423 h 766"/>
                              <a:gd name="T84" fmla="+- 0 3724 2357"/>
                              <a:gd name="T85" fmla="*/ T84 w 1562"/>
                              <a:gd name="T86" fmla="+- 0 1392 1355"/>
                              <a:gd name="T87" fmla="*/ 1392 h 766"/>
                              <a:gd name="T88" fmla="+- 0 3799 2357"/>
                              <a:gd name="T89" fmla="*/ T88 w 1562"/>
                              <a:gd name="T90" fmla="+- 0 1361 1355"/>
                              <a:gd name="T91" fmla="*/ 1361 h 766"/>
                              <a:gd name="T92" fmla="+- 0 3829 2357"/>
                              <a:gd name="T93" fmla="*/ T92 w 1562"/>
                              <a:gd name="T94" fmla="+- 0 1355 1355"/>
                              <a:gd name="T95" fmla="*/ 1355 h 766"/>
                              <a:gd name="T96" fmla="+- 0 3859 2357"/>
                              <a:gd name="T97" fmla="*/ T96 w 1562"/>
                              <a:gd name="T98" fmla="+- 0 1358 1355"/>
                              <a:gd name="T99" fmla="*/ 1358 h 766"/>
                              <a:gd name="T100" fmla="+- 0 3886 2357"/>
                              <a:gd name="T101" fmla="*/ T100 w 1562"/>
                              <a:gd name="T102" fmla="+- 0 1370 1355"/>
                              <a:gd name="T103" fmla="*/ 1370 h 766"/>
                              <a:gd name="T104" fmla="+- 0 3908 2357"/>
                              <a:gd name="T105" fmla="*/ T104 w 1562"/>
                              <a:gd name="T106" fmla="+- 0 1391 1355"/>
                              <a:gd name="T107" fmla="*/ 1391 h 766"/>
                              <a:gd name="T108" fmla="+- 0 3918 2357"/>
                              <a:gd name="T109" fmla="*/ T108 w 1562"/>
                              <a:gd name="T110" fmla="+- 0 1416 1355"/>
                              <a:gd name="T111" fmla="*/ 1416 h 766"/>
                              <a:gd name="T112" fmla="+- 0 3917 2357"/>
                              <a:gd name="T113" fmla="*/ T112 w 1562"/>
                              <a:gd name="T114" fmla="+- 0 1442 1355"/>
                              <a:gd name="T115" fmla="*/ 1442 h 766"/>
                              <a:gd name="T116" fmla="+- 0 3906 2357"/>
                              <a:gd name="T117" fmla="*/ T116 w 1562"/>
                              <a:gd name="T118" fmla="+- 0 1466 1355"/>
                              <a:gd name="T119" fmla="*/ 1466 h 766"/>
                              <a:gd name="T120" fmla="+- 0 3883 2357"/>
                              <a:gd name="T121" fmla="*/ T120 w 1562"/>
                              <a:gd name="T122" fmla="+- 0 1482 1355"/>
                              <a:gd name="T123" fmla="*/ 1482 h 766"/>
                              <a:gd name="T124" fmla="+- 0 3808 2357"/>
                              <a:gd name="T125" fmla="*/ T124 w 1562"/>
                              <a:gd name="T126" fmla="+- 0 1512 1355"/>
                              <a:gd name="T127" fmla="*/ 1512 h 766"/>
                              <a:gd name="T128" fmla="+- 0 3733 2357"/>
                              <a:gd name="T129" fmla="*/ T128 w 1562"/>
                              <a:gd name="T130" fmla="+- 0 1543 1355"/>
                              <a:gd name="T131" fmla="*/ 1543 h 766"/>
                              <a:gd name="T132" fmla="+- 0 3658 2357"/>
                              <a:gd name="T133" fmla="*/ T132 w 1562"/>
                              <a:gd name="T134" fmla="+- 0 1575 1355"/>
                              <a:gd name="T135" fmla="*/ 1575 h 766"/>
                              <a:gd name="T136" fmla="+- 0 3583 2357"/>
                              <a:gd name="T137" fmla="*/ T136 w 1562"/>
                              <a:gd name="T138" fmla="+- 0 1606 1355"/>
                              <a:gd name="T139" fmla="*/ 1606 h 766"/>
                              <a:gd name="T140" fmla="+- 0 3509 2357"/>
                              <a:gd name="T141" fmla="*/ T140 w 1562"/>
                              <a:gd name="T142" fmla="+- 0 1638 1355"/>
                              <a:gd name="T143" fmla="*/ 1638 h 766"/>
                              <a:gd name="T144" fmla="+- 0 3434 2357"/>
                              <a:gd name="T145" fmla="*/ T144 w 1562"/>
                              <a:gd name="T146" fmla="+- 0 1670 1355"/>
                              <a:gd name="T147" fmla="*/ 1670 h 766"/>
                              <a:gd name="T148" fmla="+- 0 3360 2357"/>
                              <a:gd name="T149" fmla="*/ T148 w 1562"/>
                              <a:gd name="T150" fmla="+- 0 1703 1355"/>
                              <a:gd name="T151" fmla="*/ 1703 h 766"/>
                              <a:gd name="T152" fmla="+- 0 3285 2357"/>
                              <a:gd name="T153" fmla="*/ T152 w 1562"/>
                              <a:gd name="T154" fmla="+- 0 1736 1355"/>
                              <a:gd name="T155" fmla="*/ 1736 h 766"/>
                              <a:gd name="T156" fmla="+- 0 3211 2357"/>
                              <a:gd name="T157" fmla="*/ T156 w 1562"/>
                              <a:gd name="T158" fmla="+- 0 1769 1355"/>
                              <a:gd name="T159" fmla="*/ 1769 h 766"/>
                              <a:gd name="T160" fmla="+- 0 3137 2357"/>
                              <a:gd name="T161" fmla="*/ T160 w 1562"/>
                              <a:gd name="T162" fmla="+- 0 1802 1355"/>
                              <a:gd name="T163" fmla="*/ 1802 h 766"/>
                              <a:gd name="T164" fmla="+- 0 3063 2357"/>
                              <a:gd name="T165" fmla="*/ T164 w 1562"/>
                              <a:gd name="T166" fmla="+- 0 1836 1355"/>
                              <a:gd name="T167" fmla="*/ 1836 h 766"/>
                              <a:gd name="T168" fmla="+- 0 2989 2357"/>
                              <a:gd name="T169" fmla="*/ T168 w 1562"/>
                              <a:gd name="T170" fmla="+- 0 1870 1355"/>
                              <a:gd name="T171" fmla="*/ 1870 h 766"/>
                              <a:gd name="T172" fmla="+- 0 2916 2357"/>
                              <a:gd name="T173" fmla="*/ T172 w 1562"/>
                              <a:gd name="T174" fmla="+- 0 1904 1355"/>
                              <a:gd name="T175" fmla="*/ 1904 h 766"/>
                              <a:gd name="T176" fmla="+- 0 2842 2357"/>
                              <a:gd name="T177" fmla="*/ T176 w 1562"/>
                              <a:gd name="T178" fmla="+- 0 1939 1355"/>
                              <a:gd name="T179" fmla="*/ 1939 h 766"/>
                              <a:gd name="T180" fmla="+- 0 2769 2357"/>
                              <a:gd name="T181" fmla="*/ T180 w 1562"/>
                              <a:gd name="T182" fmla="+- 0 1974 1355"/>
                              <a:gd name="T183" fmla="*/ 1974 h 766"/>
                              <a:gd name="T184" fmla="+- 0 2696 2357"/>
                              <a:gd name="T185" fmla="*/ T184 w 1562"/>
                              <a:gd name="T186" fmla="+- 0 2009 1355"/>
                              <a:gd name="T187" fmla="*/ 2009 h 766"/>
                              <a:gd name="T188" fmla="+- 0 2623 2357"/>
                              <a:gd name="T189" fmla="*/ T188 w 1562"/>
                              <a:gd name="T190" fmla="+- 0 2045 1355"/>
                              <a:gd name="T191" fmla="*/ 2045 h 766"/>
                              <a:gd name="T192" fmla="+- 0 2550 2357"/>
                              <a:gd name="T193" fmla="*/ T192 w 1562"/>
                              <a:gd name="T194" fmla="+- 0 2081 1355"/>
                              <a:gd name="T195" fmla="*/ 2081 h 766"/>
                              <a:gd name="T196" fmla="+- 0 2477 2357"/>
                              <a:gd name="T197" fmla="*/ T196 w 1562"/>
                              <a:gd name="T198" fmla="+- 0 2117 1355"/>
                              <a:gd name="T199" fmla="*/ 2117 h 766"/>
                              <a:gd name="T200" fmla="+- 0 2419 2357"/>
                              <a:gd name="T201" fmla="*/ T200 w 1562"/>
                              <a:gd name="T202" fmla="+- 0 2120 1355"/>
                              <a:gd name="T203" fmla="*/ 2120 h 7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1562" h="766">
                                <a:moveTo>
                                  <a:pt x="62" y="765"/>
                                </a:moveTo>
                                <a:lnTo>
                                  <a:pt x="15" y="733"/>
                                </a:lnTo>
                                <a:lnTo>
                                  <a:pt x="0" y="685"/>
                                </a:lnTo>
                                <a:lnTo>
                                  <a:pt x="36" y="641"/>
                                </a:lnTo>
                                <a:lnTo>
                                  <a:pt x="109" y="605"/>
                                </a:lnTo>
                                <a:lnTo>
                                  <a:pt x="182" y="569"/>
                                </a:lnTo>
                                <a:lnTo>
                                  <a:pt x="255" y="534"/>
                                </a:lnTo>
                                <a:lnTo>
                                  <a:pt x="328" y="499"/>
                                </a:lnTo>
                                <a:lnTo>
                                  <a:pt x="401" y="464"/>
                                </a:lnTo>
                                <a:lnTo>
                                  <a:pt x="475" y="429"/>
                                </a:lnTo>
                                <a:lnTo>
                                  <a:pt x="548" y="395"/>
                                </a:lnTo>
                                <a:lnTo>
                                  <a:pt x="622" y="361"/>
                                </a:lnTo>
                                <a:lnTo>
                                  <a:pt x="696" y="327"/>
                                </a:lnTo>
                                <a:lnTo>
                                  <a:pt x="770" y="294"/>
                                </a:lnTo>
                                <a:lnTo>
                                  <a:pt x="844" y="260"/>
                                </a:lnTo>
                                <a:lnTo>
                                  <a:pt x="918" y="228"/>
                                </a:lnTo>
                                <a:lnTo>
                                  <a:pt x="993" y="195"/>
                                </a:lnTo>
                                <a:lnTo>
                                  <a:pt x="1067" y="163"/>
                                </a:lnTo>
                                <a:lnTo>
                                  <a:pt x="1142" y="131"/>
                                </a:lnTo>
                                <a:lnTo>
                                  <a:pt x="1217" y="99"/>
                                </a:lnTo>
                                <a:lnTo>
                                  <a:pt x="1292" y="68"/>
                                </a:lnTo>
                                <a:lnTo>
                                  <a:pt x="1367" y="37"/>
                                </a:lnTo>
                                <a:lnTo>
                                  <a:pt x="1442" y="6"/>
                                </a:lnTo>
                                <a:lnTo>
                                  <a:pt x="1472" y="0"/>
                                </a:lnTo>
                                <a:lnTo>
                                  <a:pt x="1502" y="3"/>
                                </a:lnTo>
                                <a:lnTo>
                                  <a:pt x="1529" y="15"/>
                                </a:lnTo>
                                <a:lnTo>
                                  <a:pt x="1551" y="36"/>
                                </a:lnTo>
                                <a:lnTo>
                                  <a:pt x="1561" y="61"/>
                                </a:lnTo>
                                <a:lnTo>
                                  <a:pt x="1560" y="87"/>
                                </a:lnTo>
                                <a:lnTo>
                                  <a:pt x="1549" y="111"/>
                                </a:lnTo>
                                <a:lnTo>
                                  <a:pt x="1526" y="127"/>
                                </a:lnTo>
                                <a:lnTo>
                                  <a:pt x="1451" y="157"/>
                                </a:lnTo>
                                <a:lnTo>
                                  <a:pt x="1376" y="188"/>
                                </a:lnTo>
                                <a:lnTo>
                                  <a:pt x="1301" y="220"/>
                                </a:lnTo>
                                <a:lnTo>
                                  <a:pt x="1226" y="251"/>
                                </a:lnTo>
                                <a:lnTo>
                                  <a:pt x="1152" y="283"/>
                                </a:lnTo>
                                <a:lnTo>
                                  <a:pt x="1077" y="315"/>
                                </a:lnTo>
                                <a:lnTo>
                                  <a:pt x="1003" y="348"/>
                                </a:lnTo>
                                <a:lnTo>
                                  <a:pt x="928" y="381"/>
                                </a:lnTo>
                                <a:lnTo>
                                  <a:pt x="854" y="414"/>
                                </a:lnTo>
                                <a:lnTo>
                                  <a:pt x="780" y="447"/>
                                </a:lnTo>
                                <a:lnTo>
                                  <a:pt x="706" y="481"/>
                                </a:lnTo>
                                <a:lnTo>
                                  <a:pt x="632" y="515"/>
                                </a:lnTo>
                                <a:lnTo>
                                  <a:pt x="559" y="549"/>
                                </a:lnTo>
                                <a:lnTo>
                                  <a:pt x="485" y="584"/>
                                </a:lnTo>
                                <a:lnTo>
                                  <a:pt x="412" y="619"/>
                                </a:lnTo>
                                <a:lnTo>
                                  <a:pt x="339" y="654"/>
                                </a:lnTo>
                                <a:lnTo>
                                  <a:pt x="266" y="690"/>
                                </a:lnTo>
                                <a:lnTo>
                                  <a:pt x="193" y="726"/>
                                </a:lnTo>
                                <a:lnTo>
                                  <a:pt x="120" y="762"/>
                                </a:lnTo>
                                <a:lnTo>
                                  <a:pt x="62" y="7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Text Box 371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61"/>
                            <a:ext cx="9263" cy="2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25686E" w14:textId="77777777" w:rsidR="00047264" w:rsidRDefault="00047264">
                              <w:pPr>
                                <w:spacing w:before="10"/>
                                <w:rPr>
                                  <w:sz w:val="47"/>
                                </w:rPr>
                              </w:pPr>
                            </w:p>
                            <w:p w14:paraId="1223E8AE" w14:textId="77777777" w:rsidR="00047264" w:rsidRDefault="003C26D8">
                              <w:pPr>
                                <w:spacing w:before="1" w:line="276" w:lineRule="auto"/>
                                <w:ind w:left="5335" w:right="1259" w:hanging="175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What</w:t>
                              </w:r>
                              <w:r>
                                <w:rPr>
                                  <w:spacing w:val="-28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you</w:t>
                              </w:r>
                              <w:r>
                                <w:rPr>
                                  <w:spacing w:val="-27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like</w:t>
                              </w:r>
                              <w:r>
                                <w:rPr>
                                  <w:spacing w:val="-14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to</w:t>
                              </w:r>
                              <w:r>
                                <w:rPr>
                                  <w:spacing w:val="-43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be</w:t>
                              </w:r>
                              <w:r>
                                <w:rPr>
                                  <w:spacing w:val="-43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call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59CDC3" id="Group 370" o:spid="_x0000_s1101" style="position:absolute;margin-left:65.95pt;margin-top:8.1pt;width:463.15pt;height:107.95pt;z-index:-15722496;mso-wrap-distance-left:0;mso-wrap-distance-right:0;mso-position-horizontal-relative:page" coordorigin="1319,162" coordsize="9263,2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">
                <v:rect id="Rectangle 375" o:spid="_x0000_s1102" style="position:absolute;left:1318;top:161;width:9263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" fillcolor="#caddff" stroked="f"/>
                <v:shape id="AutoShape 374" o:spid="_x0000_s1103" style="position:absolute;left:2095;top:383;width:2299;height:1173;visibility:visible;mso-wrap-style:square;v-text-anchor:top" coordsize="2299,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" path="m837,305r-3,-25l821,260,801,245,778,234r-21,-5l727,227r-26,6l687,251r-10,78l667,407r-12,79l644,564r-13,78l618,720r-13,78l597,841,556,771,513,702r-2,-2l498,684,480,669,459,658r-24,-6l417,650r-22,1l376,659r-11,15l348,759r-20,85l308,914r-3,-10l276,831,248,758,221,684,195,610,169,536,145,461,112,426,57,410r-47,8l,458r24,75l49,608r26,74l103,755r27,74l159,902r30,73l219,1047r32,72l278,1148r45,21l369,1172r29,-25l408,1121r20,-56l454,982r24,-84l480,890r11,20l528,983r35,73l577,1075r19,15l618,1101r22,6l659,1109r22,-2l700,1100r11,-16l716,1059r10,-52l740,929r15,-77l768,774r13,-78l793,618r12,-78l817,461r10,-78l837,305xm1449,956r-1,-64l1442,828r-12,-63l1414,704r-8,-26l1396,653r-13,-23l1364,610r-28,-15l1334,595r-30,-8l1270,582r-32,-2l1209,579r-30,l1151,583r-28,9l1098,606r-11,10l1051,250r-26,-14l970,230r-54,2l892,237r64,649l981,900r54,7l1089,908r25,-8l1115,900r8,-41l1134,820r13,-39l1164,743r10,-18l1184,707r12,-18l1207,672r9,-12l1226,649r10,-11l1237,637r1,3l1242,651r4,12l1254,687r7,24l1268,735r5,24l1281,805r6,45l1290,897r,46l1315,956r54,7l1424,963r25,-7xm1801,761r-1,1l1799,764r2,-3xm1887,577r-5,-20l1869,513r-33,-46l1804,444r,263l1803,744r-2,1l1801,760r-2,4l1800,762r,1l1799,763r1,-1l1801,761r,-1l1801,745r-1,1l1800,760r,-14l1792,750r-20,3l1752,751r-19,-7l1693,722r-35,-31l1630,654r-21,-41l1603,592r-5,-22l1597,548r,-3l1598,529r17,-18l1623,500r,1l1617,514r-7,21l1607,554r8,6l1653,557r37,6l1724,578r31,23l1780,632r17,36l1804,707r,-263l1791,434r-53,-16l1681,421r-10,2l1659,441r-5,7l1646,459r9,-21l1659,425r3,-17l1660,397r-13,4l1617,429r-12,15l1605,500r-3,9l1602,510r-1,2l1600,513r,2l1599,519r1,-4l1600,513r2,-3l1605,500r,-56l1591,462r-23,35l1549,534r-14,32l1524,600r-7,34l1514,669r8,58l1545,781r36,47l1626,866r23,14l1675,890r27,3l1729,888r35,-21l1793,837r25,-35l1837,769r1,-2l1855,730r11,-23l1884,642r3,-65xm2299,357r-4,-79l2273,206r-37,-64l2185,89,2122,47r-7,-4l2086,29r,41l2075,58r11,12l2086,29,2044,11,2001,r-41,2l1935,12r-20,18l1903,53r-1,27l1912,94r19,13l1952,117r17,7l1984,129r26,9l2035,146r11,1l2047,124r8,-21l2070,86r20,-11l2096,83r9,13l2113,110r26,58l2153,229r2,62l2144,354r-22,63l2094,481r-29,63l2040,609r-15,65l2024,740r19,68l2058,825r23,13l2107,849r21,8l2141,862r20,6l2179,872r6,-5l2167,793r6,-75l2195,645r30,-70l2257,504r27,-72l2299,357xe" fillcolor="black" stroked="f">
                  <v:path arrowok="t" o:connecttype="custom" o:connectlocs="757,612;655,869;556,1154;435,1035;328,1227;195,993;0,841;159,1285;369,1555;480,1273;618,1484;716,1442;793,1001;1448,1275;1383,1013;1238,963;1087,999;956,1269;1114,1283;1174,1108;1236,1021;1261,1094;1290,1326;1800,1145;1836,850;1799,1147;1800,1145;1800,1129;1792,1133;1630,1037;1598,912;1607,937;1780,1015;1681,804;1659,808;1605,883;1599,902;1599,902;1605,883;1524,983;1626,1249;1793,1220;1884,1025;2185,472;2075,441;1960,385;1931,490;2046,530;2105,479;2122,800;2043,1191;2161,1251;2225,958" o:connectangles="0,0,0,0,0,0,0,0,0,0,0,0,0,0,0,0,0,0,0,0,0,0,0,0,0,0,0,0,0,0,0,0,0,0,0,0,0,0,0,0,0,0,0,0,0,0,0,0,0,0,0,0,0"/>
                </v:shape>
                <v:shape id="Picture 373" o:spid="_x0000_s1104" type="#_x0000_t75" style="position:absolute;left:4211;top:1414;width:154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">
                  <v:imagedata r:id="rId91" o:title=""/>
                </v:shape>
                <v:shape id="Freeform 372" o:spid="_x0000_s1105" style="position:absolute;left:2357;top:1354;width:1562;height:766;visibility:visible;mso-wrap-style:square;v-text-anchor:top" coordsize="1562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" path="m62,765l15,733,,685,36,641r73,-36l182,569r73,-35l328,499r73,-35l475,429r73,-34l622,361r74,-34l770,294r74,-34l918,228r75,-33l1067,163r75,-32l1217,99r75,-31l1367,37,1442,6,1472,r30,3l1529,15r22,21l1561,61r-1,26l1549,111r-23,16l1451,157r-75,31l1301,220r-75,31l1152,283r-75,32l1003,348r-75,33l854,414r-74,33l706,481r-74,34l559,549r-74,35l412,619r-73,35l266,690r-73,36l120,762r-58,3xe" fillcolor="black" stroked="f">
                  <v:path arrowok="t" o:connecttype="custom" o:connectlocs="62,2120;15,2088;0,2040;36,1996;109,1960;182,1924;255,1889;328,1854;401,1819;475,1784;548,1750;622,1716;696,1682;770,1649;844,1615;918,1583;993,1550;1067,1518;1142,1486;1217,1454;1292,1423;1367,1392;1442,1361;1472,1355;1502,1358;1529,1370;1551,1391;1561,1416;1560,1442;1549,1466;1526,1482;1451,1512;1376,1543;1301,1575;1226,1606;1152,1638;1077,1670;1003,1703;928,1736;854,1769;780,1802;706,1836;632,1870;559,1904;485,1939;412,1974;339,2009;266,2045;193,2081;120,2117;62,2120" o:connectangles="0,0,0,0,0,0,0,0,0,0,0,0,0,0,0,0,0,0,0,0,0,0,0,0,0,0,0,0,0,0,0,0,0,0,0,0,0,0,0,0,0,0,0,0,0,0,0,0,0,0,0"/>
                </v:shape>
                <v:shape id="Text Box 371" o:spid="_x0000_s1106" type="#_x0000_t202" style="position:absolute;left:1318;top:161;width:9263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" filled="f" stroked="f">
                  <v:textbox inset="0,0,0,0">
                    <w:txbxContent>
                      <w:p w14:paraId="0C25686E" w14:textId="77777777" w:rsidR="00047264" w:rsidRDefault="00047264">
                        <w:pPr>
                          <w:spacing w:before="10"/>
                          <w:rPr>
                            <w:sz w:val="47"/>
                          </w:rPr>
                        </w:pPr>
                      </w:p>
                      <w:p w14:paraId="1223E8AE" w14:textId="77777777" w:rsidR="00047264" w:rsidRDefault="003C26D8">
                        <w:pPr>
                          <w:spacing w:before="1" w:line="276" w:lineRule="auto"/>
                          <w:ind w:left="5335" w:right="1259" w:hanging="175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What</w:t>
                        </w:r>
                        <w:r>
                          <w:rPr>
                            <w:spacing w:val="-28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you</w:t>
                        </w:r>
                        <w:r>
                          <w:rPr>
                            <w:spacing w:val="-27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like</w:t>
                        </w:r>
                        <w:r>
                          <w:rPr>
                            <w:spacing w:val="-14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to</w:t>
                        </w:r>
                        <w:r>
                          <w:rPr>
                            <w:spacing w:val="-43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be</w:t>
                        </w:r>
                        <w:r>
                          <w:rPr>
                            <w:spacing w:val="-43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calle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5FCDF11" w14:textId="77777777" w:rsidR="00047264" w:rsidRDefault="00047264">
      <w:pPr>
        <w:rPr>
          <w:sz w:val="20"/>
        </w:rPr>
      </w:pPr>
    </w:p>
    <w:p w14:paraId="61066292" w14:textId="77777777" w:rsidR="00047264" w:rsidRDefault="00047264">
      <w:pPr>
        <w:spacing w:before="11"/>
        <w:rPr>
          <w:sz w:val="23"/>
        </w:rPr>
      </w:pPr>
    </w:p>
    <w:p w14:paraId="4D005B3F" w14:textId="283E9A67" w:rsidR="00047264" w:rsidRDefault="0008656B">
      <w:pPr>
        <w:spacing w:before="127" w:line="276" w:lineRule="auto"/>
        <w:ind w:left="5941" w:right="1871" w:hanging="59"/>
        <w:rPr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5296" behindDoc="0" locked="0" layoutInCell="1" allowOverlap="1" wp14:anchorId="73377DF7" wp14:editId="50C0335C">
                <wp:simplePos x="0" y="0"/>
                <wp:positionH relativeFrom="page">
                  <wp:posOffset>1379855</wp:posOffset>
                </wp:positionH>
                <wp:positionV relativeFrom="paragraph">
                  <wp:posOffset>-128905</wp:posOffset>
                </wp:positionV>
                <wp:extent cx="1338580" cy="1131570"/>
                <wp:effectExtent l="0" t="0" r="0" b="0"/>
                <wp:wrapNone/>
                <wp:docPr id="359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8580" cy="1131570"/>
                          <a:chOff x="2173" y="-203"/>
                          <a:chExt cx="2108" cy="1782"/>
                        </a:xfrm>
                      </wpg:grpSpPr>
                      <wps:wsp>
                        <wps:cNvPr id="360" name="Freeform 369"/>
                        <wps:cNvSpPr>
                          <a:spLocks/>
                        </wps:cNvSpPr>
                        <wps:spPr bwMode="auto">
                          <a:xfrm>
                            <a:off x="2172" y="1004"/>
                            <a:ext cx="709" cy="278"/>
                          </a:xfrm>
                          <a:custGeom>
                            <a:avLst/>
                            <a:gdLst>
                              <a:gd name="T0" fmla="+- 0 2595 2173"/>
                              <a:gd name="T1" fmla="*/ T0 w 709"/>
                              <a:gd name="T2" fmla="+- 0 1282 1005"/>
                              <a:gd name="T3" fmla="*/ 1282 h 278"/>
                              <a:gd name="T4" fmla="+- 0 2564 2173"/>
                              <a:gd name="T5" fmla="*/ T4 w 709"/>
                              <a:gd name="T6" fmla="+- 0 1282 1005"/>
                              <a:gd name="T7" fmla="*/ 1282 h 278"/>
                              <a:gd name="T8" fmla="+- 0 2535 2173"/>
                              <a:gd name="T9" fmla="*/ T8 w 709"/>
                              <a:gd name="T10" fmla="+- 0 1281 1005"/>
                              <a:gd name="T11" fmla="*/ 1281 h 278"/>
                              <a:gd name="T12" fmla="+- 0 2509 2173"/>
                              <a:gd name="T13" fmla="*/ T12 w 709"/>
                              <a:gd name="T14" fmla="+- 0 1279 1005"/>
                              <a:gd name="T15" fmla="*/ 1279 h 278"/>
                              <a:gd name="T16" fmla="+- 0 2303 2173"/>
                              <a:gd name="T17" fmla="*/ T16 w 709"/>
                              <a:gd name="T18" fmla="+- 0 1223 1005"/>
                              <a:gd name="T19" fmla="*/ 1223 h 278"/>
                              <a:gd name="T20" fmla="+- 0 2285 2173"/>
                              <a:gd name="T21" fmla="*/ T20 w 709"/>
                              <a:gd name="T22" fmla="+- 0 1233 1005"/>
                              <a:gd name="T23" fmla="*/ 1233 h 278"/>
                              <a:gd name="T24" fmla="+- 0 2267 2173"/>
                              <a:gd name="T25" fmla="*/ T24 w 709"/>
                              <a:gd name="T26" fmla="+- 0 1241 1005"/>
                              <a:gd name="T27" fmla="*/ 1241 h 278"/>
                              <a:gd name="T28" fmla="+- 0 2252 2173"/>
                              <a:gd name="T29" fmla="*/ T28 w 709"/>
                              <a:gd name="T30" fmla="+- 0 1249 1005"/>
                              <a:gd name="T31" fmla="*/ 1249 h 278"/>
                              <a:gd name="T32" fmla="+- 0 2237 2173"/>
                              <a:gd name="T33" fmla="*/ T32 w 709"/>
                              <a:gd name="T34" fmla="+- 0 1255 1005"/>
                              <a:gd name="T35" fmla="*/ 1255 h 278"/>
                              <a:gd name="T36" fmla="+- 0 2232 2173"/>
                              <a:gd name="T37" fmla="*/ T36 w 709"/>
                              <a:gd name="T38" fmla="+- 0 1258 1005"/>
                              <a:gd name="T39" fmla="*/ 1258 h 278"/>
                              <a:gd name="T40" fmla="+- 0 2220 2173"/>
                              <a:gd name="T41" fmla="*/ T40 w 709"/>
                              <a:gd name="T42" fmla="+- 0 1261 1005"/>
                              <a:gd name="T43" fmla="*/ 1261 h 278"/>
                              <a:gd name="T44" fmla="+- 0 2203 2173"/>
                              <a:gd name="T45" fmla="*/ T44 w 709"/>
                              <a:gd name="T46" fmla="+- 0 1265 1005"/>
                              <a:gd name="T47" fmla="*/ 1265 h 278"/>
                              <a:gd name="T48" fmla="+- 0 2197 2173"/>
                              <a:gd name="T49" fmla="*/ T48 w 709"/>
                              <a:gd name="T50" fmla="+- 0 1266 1005"/>
                              <a:gd name="T51" fmla="*/ 1266 h 278"/>
                              <a:gd name="T52" fmla="+- 0 2192 2173"/>
                              <a:gd name="T53" fmla="*/ T52 w 709"/>
                              <a:gd name="T54" fmla="+- 0 1267 1005"/>
                              <a:gd name="T55" fmla="*/ 1267 h 278"/>
                              <a:gd name="T56" fmla="+- 0 2187 2173"/>
                              <a:gd name="T57" fmla="*/ T56 w 709"/>
                              <a:gd name="T58" fmla="+- 0 1266 1005"/>
                              <a:gd name="T59" fmla="*/ 1266 h 278"/>
                              <a:gd name="T60" fmla="+- 0 2177 2173"/>
                              <a:gd name="T61" fmla="*/ T60 w 709"/>
                              <a:gd name="T62" fmla="+- 0 1256 1005"/>
                              <a:gd name="T63" fmla="*/ 1256 h 278"/>
                              <a:gd name="T64" fmla="+- 0 2173 2173"/>
                              <a:gd name="T65" fmla="*/ T64 w 709"/>
                              <a:gd name="T66" fmla="+- 0 1241 1005"/>
                              <a:gd name="T67" fmla="*/ 1241 h 278"/>
                              <a:gd name="T68" fmla="+- 0 2175 2173"/>
                              <a:gd name="T69" fmla="*/ T68 w 709"/>
                              <a:gd name="T70" fmla="+- 0 1221 1005"/>
                              <a:gd name="T71" fmla="*/ 1221 h 278"/>
                              <a:gd name="T72" fmla="+- 0 2202 2173"/>
                              <a:gd name="T73" fmla="*/ T72 w 709"/>
                              <a:gd name="T74" fmla="+- 0 1162 1005"/>
                              <a:gd name="T75" fmla="*/ 1162 h 278"/>
                              <a:gd name="T76" fmla="+- 0 2241 2173"/>
                              <a:gd name="T77" fmla="*/ T76 w 709"/>
                              <a:gd name="T78" fmla="+- 0 1114 1005"/>
                              <a:gd name="T79" fmla="*/ 1114 h 278"/>
                              <a:gd name="T80" fmla="+- 0 2265 2173"/>
                              <a:gd name="T81" fmla="*/ T80 w 709"/>
                              <a:gd name="T82" fmla="+- 0 1059 1005"/>
                              <a:gd name="T83" fmla="*/ 1059 h 278"/>
                              <a:gd name="T84" fmla="+- 0 2313 2173"/>
                              <a:gd name="T85" fmla="*/ T84 w 709"/>
                              <a:gd name="T86" fmla="+- 0 1017 1005"/>
                              <a:gd name="T87" fmla="*/ 1017 h 278"/>
                              <a:gd name="T88" fmla="+- 0 2377 2173"/>
                              <a:gd name="T89" fmla="*/ T88 w 709"/>
                              <a:gd name="T90" fmla="+- 0 1007 1005"/>
                              <a:gd name="T91" fmla="*/ 1007 h 278"/>
                              <a:gd name="T92" fmla="+- 0 2413 2173"/>
                              <a:gd name="T93" fmla="*/ T92 w 709"/>
                              <a:gd name="T94" fmla="+- 0 1005 1005"/>
                              <a:gd name="T95" fmla="*/ 1005 h 278"/>
                              <a:gd name="T96" fmla="+- 0 2712 2173"/>
                              <a:gd name="T97" fmla="*/ T96 w 709"/>
                              <a:gd name="T98" fmla="+- 0 1038 1005"/>
                              <a:gd name="T99" fmla="*/ 1038 h 278"/>
                              <a:gd name="T100" fmla="+- 0 2881 2173"/>
                              <a:gd name="T101" fmla="*/ T100 w 709"/>
                              <a:gd name="T102" fmla="+- 0 1083 1005"/>
                              <a:gd name="T103" fmla="*/ 1083 h 278"/>
                              <a:gd name="T104" fmla="+- 0 2874 2173"/>
                              <a:gd name="T105" fmla="*/ T104 w 709"/>
                              <a:gd name="T106" fmla="+- 0 1093 1005"/>
                              <a:gd name="T107" fmla="*/ 1093 h 278"/>
                              <a:gd name="T108" fmla="+- 0 2825 2173"/>
                              <a:gd name="T109" fmla="*/ T108 w 709"/>
                              <a:gd name="T110" fmla="+- 0 1165 1005"/>
                              <a:gd name="T111" fmla="*/ 1165 h 278"/>
                              <a:gd name="T112" fmla="+- 0 2785 2173"/>
                              <a:gd name="T113" fmla="*/ T112 w 709"/>
                              <a:gd name="T114" fmla="+- 0 1215 1005"/>
                              <a:gd name="T115" fmla="*/ 1215 h 278"/>
                              <a:gd name="T116" fmla="+- 0 2724 2173"/>
                              <a:gd name="T117" fmla="*/ T116 w 709"/>
                              <a:gd name="T118" fmla="+- 0 1261 1005"/>
                              <a:gd name="T119" fmla="*/ 1261 h 278"/>
                              <a:gd name="T120" fmla="+- 0 2664 2173"/>
                              <a:gd name="T121" fmla="*/ T120 w 709"/>
                              <a:gd name="T122" fmla="+- 0 1279 1005"/>
                              <a:gd name="T123" fmla="*/ 1279 h 278"/>
                              <a:gd name="T124" fmla="+- 0 2630 2173"/>
                              <a:gd name="T125" fmla="*/ T124 w 709"/>
                              <a:gd name="T126" fmla="+- 0 1282 1005"/>
                              <a:gd name="T127" fmla="*/ 1282 h 278"/>
                              <a:gd name="T128" fmla="+- 0 2595 2173"/>
                              <a:gd name="T129" fmla="*/ T128 w 709"/>
                              <a:gd name="T130" fmla="+- 0 1282 1005"/>
                              <a:gd name="T131" fmla="*/ 1282 h 2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709" h="278">
                                <a:moveTo>
                                  <a:pt x="422" y="277"/>
                                </a:moveTo>
                                <a:lnTo>
                                  <a:pt x="391" y="277"/>
                                </a:lnTo>
                                <a:lnTo>
                                  <a:pt x="362" y="276"/>
                                </a:lnTo>
                                <a:lnTo>
                                  <a:pt x="336" y="274"/>
                                </a:lnTo>
                                <a:lnTo>
                                  <a:pt x="130" y="218"/>
                                </a:lnTo>
                                <a:lnTo>
                                  <a:pt x="112" y="228"/>
                                </a:lnTo>
                                <a:lnTo>
                                  <a:pt x="94" y="236"/>
                                </a:lnTo>
                                <a:lnTo>
                                  <a:pt x="79" y="244"/>
                                </a:lnTo>
                                <a:lnTo>
                                  <a:pt x="64" y="250"/>
                                </a:lnTo>
                                <a:lnTo>
                                  <a:pt x="59" y="253"/>
                                </a:lnTo>
                                <a:lnTo>
                                  <a:pt x="47" y="256"/>
                                </a:lnTo>
                                <a:lnTo>
                                  <a:pt x="30" y="260"/>
                                </a:lnTo>
                                <a:lnTo>
                                  <a:pt x="24" y="261"/>
                                </a:lnTo>
                                <a:lnTo>
                                  <a:pt x="19" y="262"/>
                                </a:lnTo>
                                <a:lnTo>
                                  <a:pt x="14" y="261"/>
                                </a:lnTo>
                                <a:lnTo>
                                  <a:pt x="4" y="251"/>
                                </a:lnTo>
                                <a:lnTo>
                                  <a:pt x="0" y="236"/>
                                </a:lnTo>
                                <a:lnTo>
                                  <a:pt x="2" y="216"/>
                                </a:lnTo>
                                <a:lnTo>
                                  <a:pt x="29" y="157"/>
                                </a:lnTo>
                                <a:lnTo>
                                  <a:pt x="68" y="109"/>
                                </a:lnTo>
                                <a:lnTo>
                                  <a:pt x="92" y="54"/>
                                </a:lnTo>
                                <a:lnTo>
                                  <a:pt x="140" y="12"/>
                                </a:lnTo>
                                <a:lnTo>
                                  <a:pt x="204" y="2"/>
                                </a:lnTo>
                                <a:lnTo>
                                  <a:pt x="240" y="0"/>
                                </a:lnTo>
                                <a:lnTo>
                                  <a:pt x="539" y="33"/>
                                </a:lnTo>
                                <a:lnTo>
                                  <a:pt x="708" y="78"/>
                                </a:lnTo>
                                <a:lnTo>
                                  <a:pt x="701" y="88"/>
                                </a:lnTo>
                                <a:lnTo>
                                  <a:pt x="652" y="160"/>
                                </a:lnTo>
                                <a:lnTo>
                                  <a:pt x="612" y="210"/>
                                </a:lnTo>
                                <a:lnTo>
                                  <a:pt x="551" y="256"/>
                                </a:lnTo>
                                <a:lnTo>
                                  <a:pt x="491" y="274"/>
                                </a:lnTo>
                                <a:lnTo>
                                  <a:pt x="457" y="277"/>
                                </a:lnTo>
                                <a:lnTo>
                                  <a:pt x="422" y="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DA59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1" name="Picture 3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78" y="1004"/>
                            <a:ext cx="133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2" name="Picture 3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70" y="1165"/>
                            <a:ext cx="146" cy="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3" name="Freeform 366"/>
                        <wps:cNvSpPr>
                          <a:spLocks/>
                        </wps:cNvSpPr>
                        <wps:spPr bwMode="auto">
                          <a:xfrm>
                            <a:off x="3457" y="622"/>
                            <a:ext cx="542" cy="420"/>
                          </a:xfrm>
                          <a:custGeom>
                            <a:avLst/>
                            <a:gdLst>
                              <a:gd name="T0" fmla="+- 0 3688 3458"/>
                              <a:gd name="T1" fmla="*/ T0 w 542"/>
                              <a:gd name="T2" fmla="+- 0 1043 623"/>
                              <a:gd name="T3" fmla="*/ 1043 h 420"/>
                              <a:gd name="T4" fmla="+- 0 3615 3458"/>
                              <a:gd name="T5" fmla="*/ T4 w 542"/>
                              <a:gd name="T6" fmla="+- 0 1037 623"/>
                              <a:gd name="T7" fmla="*/ 1037 h 420"/>
                              <a:gd name="T8" fmla="+- 0 3557 3458"/>
                              <a:gd name="T9" fmla="*/ T8 w 542"/>
                              <a:gd name="T10" fmla="+- 0 1018 623"/>
                              <a:gd name="T11" fmla="*/ 1018 h 420"/>
                              <a:gd name="T12" fmla="+- 0 3505 3458"/>
                              <a:gd name="T13" fmla="*/ T12 w 542"/>
                              <a:gd name="T14" fmla="+- 0 987 623"/>
                              <a:gd name="T15" fmla="*/ 987 h 420"/>
                              <a:gd name="T16" fmla="+- 0 3458 3458"/>
                              <a:gd name="T17" fmla="*/ T16 w 542"/>
                              <a:gd name="T18" fmla="+- 0 762 623"/>
                              <a:gd name="T19" fmla="*/ 762 h 420"/>
                              <a:gd name="T20" fmla="+- 0 3576 3458"/>
                              <a:gd name="T21" fmla="*/ T20 w 542"/>
                              <a:gd name="T22" fmla="+- 0 623 623"/>
                              <a:gd name="T23" fmla="*/ 623 h 420"/>
                              <a:gd name="T24" fmla="+- 0 3767 3458"/>
                              <a:gd name="T25" fmla="*/ T24 w 542"/>
                              <a:gd name="T26" fmla="+- 0 764 623"/>
                              <a:gd name="T27" fmla="*/ 764 h 420"/>
                              <a:gd name="T28" fmla="+- 0 3853 3458"/>
                              <a:gd name="T29" fmla="*/ T28 w 542"/>
                              <a:gd name="T30" fmla="+- 0 813 623"/>
                              <a:gd name="T31" fmla="*/ 813 h 420"/>
                              <a:gd name="T32" fmla="+- 0 3999 3458"/>
                              <a:gd name="T33" fmla="*/ T32 w 542"/>
                              <a:gd name="T34" fmla="+- 0 898 623"/>
                              <a:gd name="T35" fmla="*/ 898 h 420"/>
                              <a:gd name="T36" fmla="+- 0 3937 3458"/>
                              <a:gd name="T37" fmla="*/ T36 w 542"/>
                              <a:gd name="T38" fmla="+- 0 1017 623"/>
                              <a:gd name="T39" fmla="*/ 1017 h 420"/>
                              <a:gd name="T40" fmla="+- 0 3857 3458"/>
                              <a:gd name="T41" fmla="*/ T40 w 542"/>
                              <a:gd name="T42" fmla="+- 0 1028 623"/>
                              <a:gd name="T43" fmla="*/ 1028 h 420"/>
                              <a:gd name="T44" fmla="+- 0 3788 3458"/>
                              <a:gd name="T45" fmla="*/ T44 w 542"/>
                              <a:gd name="T46" fmla="+- 0 1036 623"/>
                              <a:gd name="T47" fmla="*/ 1036 h 420"/>
                              <a:gd name="T48" fmla="+- 0 3732 3458"/>
                              <a:gd name="T49" fmla="*/ T48 w 542"/>
                              <a:gd name="T50" fmla="+- 0 1041 623"/>
                              <a:gd name="T51" fmla="*/ 1041 h 420"/>
                              <a:gd name="T52" fmla="+- 0 3688 3458"/>
                              <a:gd name="T53" fmla="*/ T52 w 542"/>
                              <a:gd name="T54" fmla="+- 0 1043 623"/>
                              <a:gd name="T55" fmla="*/ 1043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42" h="420">
                                <a:moveTo>
                                  <a:pt x="230" y="420"/>
                                </a:moveTo>
                                <a:lnTo>
                                  <a:pt x="157" y="414"/>
                                </a:lnTo>
                                <a:lnTo>
                                  <a:pt x="99" y="395"/>
                                </a:lnTo>
                                <a:lnTo>
                                  <a:pt x="47" y="364"/>
                                </a:lnTo>
                                <a:lnTo>
                                  <a:pt x="0" y="139"/>
                                </a:lnTo>
                                <a:lnTo>
                                  <a:pt x="118" y="0"/>
                                </a:lnTo>
                                <a:lnTo>
                                  <a:pt x="309" y="141"/>
                                </a:lnTo>
                                <a:lnTo>
                                  <a:pt x="395" y="190"/>
                                </a:lnTo>
                                <a:lnTo>
                                  <a:pt x="541" y="275"/>
                                </a:lnTo>
                                <a:lnTo>
                                  <a:pt x="479" y="394"/>
                                </a:lnTo>
                                <a:lnTo>
                                  <a:pt x="399" y="405"/>
                                </a:lnTo>
                                <a:lnTo>
                                  <a:pt x="330" y="413"/>
                                </a:lnTo>
                                <a:lnTo>
                                  <a:pt x="274" y="418"/>
                                </a:lnTo>
                                <a:lnTo>
                                  <a:pt x="230" y="4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DA59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4" name="AutoShape 365"/>
                        <wps:cNvSpPr>
                          <a:spLocks/>
                        </wps:cNvSpPr>
                        <wps:spPr bwMode="auto">
                          <a:xfrm>
                            <a:off x="3587" y="756"/>
                            <a:ext cx="423" cy="264"/>
                          </a:xfrm>
                          <a:custGeom>
                            <a:avLst/>
                            <a:gdLst>
                              <a:gd name="T0" fmla="+- 0 3888 3588"/>
                              <a:gd name="T1" fmla="*/ T0 w 423"/>
                              <a:gd name="T2" fmla="+- 0 833 756"/>
                              <a:gd name="T3" fmla="*/ 833 h 264"/>
                              <a:gd name="T4" fmla="+- 0 3860 3588"/>
                              <a:gd name="T5" fmla="*/ T4 w 423"/>
                              <a:gd name="T6" fmla="+- 0 834 756"/>
                              <a:gd name="T7" fmla="*/ 834 h 264"/>
                              <a:gd name="T8" fmla="+- 0 3842 3588"/>
                              <a:gd name="T9" fmla="*/ T8 w 423"/>
                              <a:gd name="T10" fmla="+- 0 834 756"/>
                              <a:gd name="T11" fmla="*/ 834 h 264"/>
                              <a:gd name="T12" fmla="+- 0 3823 3588"/>
                              <a:gd name="T13" fmla="*/ T12 w 423"/>
                              <a:gd name="T14" fmla="+- 0 834 756"/>
                              <a:gd name="T15" fmla="*/ 834 h 264"/>
                              <a:gd name="T16" fmla="+- 0 3791 3588"/>
                              <a:gd name="T17" fmla="*/ T16 w 423"/>
                              <a:gd name="T18" fmla="+- 0 831 756"/>
                              <a:gd name="T19" fmla="*/ 831 h 264"/>
                              <a:gd name="T20" fmla="+- 0 3739 3588"/>
                              <a:gd name="T21" fmla="*/ T20 w 423"/>
                              <a:gd name="T22" fmla="+- 0 819 756"/>
                              <a:gd name="T23" fmla="*/ 819 h 264"/>
                              <a:gd name="T24" fmla="+- 0 3683 3588"/>
                              <a:gd name="T25" fmla="*/ T24 w 423"/>
                              <a:gd name="T26" fmla="+- 0 803 756"/>
                              <a:gd name="T27" fmla="*/ 803 h 264"/>
                              <a:gd name="T28" fmla="+- 0 3653 3588"/>
                              <a:gd name="T29" fmla="*/ T28 w 423"/>
                              <a:gd name="T30" fmla="+- 0 792 756"/>
                              <a:gd name="T31" fmla="*/ 792 h 264"/>
                              <a:gd name="T32" fmla="+- 0 3632 3588"/>
                              <a:gd name="T33" fmla="*/ T32 w 423"/>
                              <a:gd name="T34" fmla="+- 0 783 756"/>
                              <a:gd name="T35" fmla="*/ 783 h 264"/>
                              <a:gd name="T36" fmla="+- 0 3616 3588"/>
                              <a:gd name="T37" fmla="*/ T36 w 423"/>
                              <a:gd name="T38" fmla="+- 0 774 756"/>
                              <a:gd name="T39" fmla="*/ 774 h 264"/>
                              <a:gd name="T40" fmla="+- 0 3600 3588"/>
                              <a:gd name="T41" fmla="*/ T40 w 423"/>
                              <a:gd name="T42" fmla="+- 0 765 756"/>
                              <a:gd name="T43" fmla="*/ 765 h 264"/>
                              <a:gd name="T44" fmla="+- 0 3592 3588"/>
                              <a:gd name="T45" fmla="*/ T44 w 423"/>
                              <a:gd name="T46" fmla="+- 0 759 756"/>
                              <a:gd name="T47" fmla="*/ 759 h 264"/>
                              <a:gd name="T48" fmla="+- 0 3588 3588"/>
                              <a:gd name="T49" fmla="*/ T48 w 423"/>
                              <a:gd name="T50" fmla="+- 0 756 756"/>
                              <a:gd name="T51" fmla="*/ 756 h 264"/>
                              <a:gd name="T52" fmla="+- 0 3598 3588"/>
                              <a:gd name="T53" fmla="*/ T52 w 423"/>
                              <a:gd name="T54" fmla="+- 0 771 756"/>
                              <a:gd name="T55" fmla="*/ 771 h 264"/>
                              <a:gd name="T56" fmla="+- 0 3629 3588"/>
                              <a:gd name="T57" fmla="*/ T56 w 423"/>
                              <a:gd name="T58" fmla="+- 0 797 756"/>
                              <a:gd name="T59" fmla="*/ 797 h 264"/>
                              <a:gd name="T60" fmla="+- 0 3679 3588"/>
                              <a:gd name="T61" fmla="*/ T60 w 423"/>
                              <a:gd name="T62" fmla="+- 0 822 756"/>
                              <a:gd name="T63" fmla="*/ 822 h 264"/>
                              <a:gd name="T64" fmla="+- 0 3735 3588"/>
                              <a:gd name="T65" fmla="*/ T64 w 423"/>
                              <a:gd name="T66" fmla="+- 0 842 756"/>
                              <a:gd name="T67" fmla="*/ 842 h 264"/>
                              <a:gd name="T68" fmla="+- 0 3774 3588"/>
                              <a:gd name="T69" fmla="*/ T68 w 423"/>
                              <a:gd name="T70" fmla="+- 0 851 756"/>
                              <a:gd name="T71" fmla="*/ 851 h 264"/>
                              <a:gd name="T72" fmla="+- 0 3798 3588"/>
                              <a:gd name="T73" fmla="*/ T72 w 423"/>
                              <a:gd name="T74" fmla="+- 0 853 756"/>
                              <a:gd name="T75" fmla="*/ 853 h 264"/>
                              <a:gd name="T76" fmla="+- 0 3821 3588"/>
                              <a:gd name="T77" fmla="*/ T76 w 423"/>
                              <a:gd name="T78" fmla="+- 0 853 756"/>
                              <a:gd name="T79" fmla="*/ 853 h 264"/>
                              <a:gd name="T80" fmla="+- 0 3842 3588"/>
                              <a:gd name="T81" fmla="*/ T80 w 423"/>
                              <a:gd name="T82" fmla="+- 0 852 756"/>
                              <a:gd name="T83" fmla="*/ 852 h 264"/>
                              <a:gd name="T84" fmla="+- 0 3866 3588"/>
                              <a:gd name="T85" fmla="*/ T84 w 423"/>
                              <a:gd name="T86" fmla="+- 0 849 756"/>
                              <a:gd name="T87" fmla="*/ 849 h 264"/>
                              <a:gd name="T88" fmla="+- 0 3889 3588"/>
                              <a:gd name="T89" fmla="*/ T88 w 423"/>
                              <a:gd name="T90" fmla="+- 0 845 756"/>
                              <a:gd name="T91" fmla="*/ 845 h 264"/>
                              <a:gd name="T92" fmla="+- 0 3900 3588"/>
                              <a:gd name="T93" fmla="*/ T92 w 423"/>
                              <a:gd name="T94" fmla="+- 0 843 756"/>
                              <a:gd name="T95" fmla="*/ 843 h 264"/>
                              <a:gd name="T96" fmla="+- 0 3903 3588"/>
                              <a:gd name="T97" fmla="*/ T96 w 423"/>
                              <a:gd name="T98" fmla="+- 0 842 756"/>
                              <a:gd name="T99" fmla="*/ 842 h 264"/>
                              <a:gd name="T100" fmla="+- 0 3996 3588"/>
                              <a:gd name="T101" fmla="*/ T100 w 423"/>
                              <a:gd name="T102" fmla="+- 0 896 756"/>
                              <a:gd name="T103" fmla="*/ 896 h 264"/>
                              <a:gd name="T104" fmla="+- 0 3991 3588"/>
                              <a:gd name="T105" fmla="*/ T104 w 423"/>
                              <a:gd name="T106" fmla="+- 0 895 756"/>
                              <a:gd name="T107" fmla="*/ 895 h 264"/>
                              <a:gd name="T108" fmla="+- 0 3989 3588"/>
                              <a:gd name="T109" fmla="*/ T108 w 423"/>
                              <a:gd name="T110" fmla="+- 0 899 756"/>
                              <a:gd name="T111" fmla="*/ 899 h 264"/>
                              <a:gd name="T112" fmla="+- 0 3980 3588"/>
                              <a:gd name="T113" fmla="*/ T112 w 423"/>
                              <a:gd name="T114" fmla="+- 0 911 756"/>
                              <a:gd name="T115" fmla="*/ 911 h 264"/>
                              <a:gd name="T116" fmla="+- 0 3935 3588"/>
                              <a:gd name="T117" fmla="*/ T116 w 423"/>
                              <a:gd name="T118" fmla="+- 0 987 756"/>
                              <a:gd name="T119" fmla="*/ 987 h 264"/>
                              <a:gd name="T120" fmla="+- 0 3925 3588"/>
                              <a:gd name="T121" fmla="*/ T120 w 423"/>
                              <a:gd name="T122" fmla="+- 0 1004 756"/>
                              <a:gd name="T123" fmla="*/ 1004 h 264"/>
                              <a:gd name="T124" fmla="+- 0 3917 3588"/>
                              <a:gd name="T125" fmla="*/ T124 w 423"/>
                              <a:gd name="T126" fmla="+- 0 1020 756"/>
                              <a:gd name="T127" fmla="*/ 1020 h 264"/>
                              <a:gd name="T128" fmla="+- 0 3937 3588"/>
                              <a:gd name="T129" fmla="*/ T128 w 423"/>
                              <a:gd name="T130" fmla="+- 0 1017 756"/>
                              <a:gd name="T131" fmla="*/ 1017 h 264"/>
                              <a:gd name="T132" fmla="+- 0 3998 3588"/>
                              <a:gd name="T133" fmla="*/ T132 w 423"/>
                              <a:gd name="T134" fmla="+- 0 898 756"/>
                              <a:gd name="T135" fmla="*/ 898 h 264"/>
                              <a:gd name="T136" fmla="+- 0 4010 3588"/>
                              <a:gd name="T137" fmla="*/ T136 w 423"/>
                              <a:gd name="T138" fmla="+- 0 879 756"/>
                              <a:gd name="T139" fmla="*/ 879 h 264"/>
                              <a:gd name="T140" fmla="+- 0 4010 3588"/>
                              <a:gd name="T141" fmla="*/ T140 w 423"/>
                              <a:gd name="T142" fmla="+- 0 879 756"/>
                              <a:gd name="T143" fmla="*/ 879 h 264"/>
                              <a:gd name="T144" fmla="+- 0 4010 3588"/>
                              <a:gd name="T145" fmla="*/ T144 w 423"/>
                              <a:gd name="T146" fmla="+- 0 879 756"/>
                              <a:gd name="T147" fmla="*/ 879 h 264"/>
                              <a:gd name="T148" fmla="+- 0 4010 3588"/>
                              <a:gd name="T149" fmla="*/ T148 w 423"/>
                              <a:gd name="T150" fmla="+- 0 879 756"/>
                              <a:gd name="T151" fmla="*/ 879 h 2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423" h="264">
                                <a:moveTo>
                                  <a:pt x="315" y="86"/>
                                </a:moveTo>
                                <a:lnTo>
                                  <a:pt x="300" y="77"/>
                                </a:lnTo>
                                <a:lnTo>
                                  <a:pt x="286" y="78"/>
                                </a:lnTo>
                                <a:lnTo>
                                  <a:pt x="272" y="78"/>
                                </a:lnTo>
                                <a:lnTo>
                                  <a:pt x="258" y="78"/>
                                </a:lnTo>
                                <a:lnTo>
                                  <a:pt x="254" y="78"/>
                                </a:lnTo>
                                <a:lnTo>
                                  <a:pt x="250" y="78"/>
                                </a:lnTo>
                                <a:lnTo>
                                  <a:pt x="235" y="78"/>
                                </a:lnTo>
                                <a:lnTo>
                                  <a:pt x="219" y="77"/>
                                </a:lnTo>
                                <a:lnTo>
                                  <a:pt x="203" y="75"/>
                                </a:lnTo>
                                <a:lnTo>
                                  <a:pt x="187" y="72"/>
                                </a:lnTo>
                                <a:lnTo>
                                  <a:pt x="151" y="63"/>
                                </a:lnTo>
                                <a:lnTo>
                                  <a:pt x="120" y="55"/>
                                </a:lnTo>
                                <a:lnTo>
                                  <a:pt x="95" y="47"/>
                                </a:lnTo>
                                <a:lnTo>
                                  <a:pt x="74" y="40"/>
                                </a:lnTo>
                                <a:lnTo>
                                  <a:pt x="65" y="36"/>
                                </a:lnTo>
                                <a:lnTo>
                                  <a:pt x="55" y="32"/>
                                </a:lnTo>
                                <a:lnTo>
                                  <a:pt x="44" y="27"/>
                                </a:lnTo>
                                <a:lnTo>
                                  <a:pt x="34" y="22"/>
                                </a:lnTo>
                                <a:lnTo>
                                  <a:pt x="28" y="18"/>
                                </a:lnTo>
                                <a:lnTo>
                                  <a:pt x="20" y="14"/>
                                </a:lnTo>
                                <a:lnTo>
                                  <a:pt x="12" y="9"/>
                                </a:lnTo>
                                <a:lnTo>
                                  <a:pt x="7" y="5"/>
                                </a:lnTo>
                                <a:lnTo>
                                  <a:pt x="4" y="3"/>
                                </a:lnTo>
                                <a:lnTo>
                                  <a:pt x="2" y="3"/>
                                </a:lnTo>
                                <a:lnTo>
                                  <a:pt x="0" y="0"/>
                                </a:lnTo>
                                <a:lnTo>
                                  <a:pt x="0" y="2"/>
                                </a:lnTo>
                                <a:lnTo>
                                  <a:pt x="10" y="15"/>
                                </a:lnTo>
                                <a:lnTo>
                                  <a:pt x="24" y="28"/>
                                </a:lnTo>
                                <a:lnTo>
                                  <a:pt x="41" y="41"/>
                                </a:lnTo>
                                <a:lnTo>
                                  <a:pt x="62" y="53"/>
                                </a:lnTo>
                                <a:lnTo>
                                  <a:pt x="91" y="66"/>
                                </a:lnTo>
                                <a:lnTo>
                                  <a:pt x="119" y="77"/>
                                </a:lnTo>
                                <a:lnTo>
                                  <a:pt x="147" y="86"/>
                                </a:lnTo>
                                <a:lnTo>
                                  <a:pt x="175" y="93"/>
                                </a:lnTo>
                                <a:lnTo>
                                  <a:pt x="186" y="95"/>
                                </a:lnTo>
                                <a:lnTo>
                                  <a:pt x="198" y="96"/>
                                </a:lnTo>
                                <a:lnTo>
                                  <a:pt x="210" y="97"/>
                                </a:lnTo>
                                <a:lnTo>
                                  <a:pt x="222" y="97"/>
                                </a:lnTo>
                                <a:lnTo>
                                  <a:pt x="233" y="97"/>
                                </a:lnTo>
                                <a:lnTo>
                                  <a:pt x="243" y="96"/>
                                </a:lnTo>
                                <a:lnTo>
                                  <a:pt x="254" y="96"/>
                                </a:lnTo>
                                <a:lnTo>
                                  <a:pt x="265" y="94"/>
                                </a:lnTo>
                                <a:lnTo>
                                  <a:pt x="278" y="93"/>
                                </a:lnTo>
                                <a:lnTo>
                                  <a:pt x="290" y="91"/>
                                </a:lnTo>
                                <a:lnTo>
                                  <a:pt x="301" y="89"/>
                                </a:lnTo>
                                <a:lnTo>
                                  <a:pt x="311" y="87"/>
                                </a:lnTo>
                                <a:lnTo>
                                  <a:pt x="312" y="87"/>
                                </a:lnTo>
                                <a:lnTo>
                                  <a:pt x="313" y="86"/>
                                </a:lnTo>
                                <a:lnTo>
                                  <a:pt x="315" y="86"/>
                                </a:lnTo>
                                <a:close/>
                                <a:moveTo>
                                  <a:pt x="410" y="142"/>
                                </a:moveTo>
                                <a:lnTo>
                                  <a:pt x="408" y="140"/>
                                </a:lnTo>
                                <a:lnTo>
                                  <a:pt x="404" y="138"/>
                                </a:lnTo>
                                <a:lnTo>
                                  <a:pt x="403" y="139"/>
                                </a:lnTo>
                                <a:lnTo>
                                  <a:pt x="402" y="141"/>
                                </a:lnTo>
                                <a:lnTo>
                                  <a:pt x="401" y="143"/>
                                </a:lnTo>
                                <a:lnTo>
                                  <a:pt x="396" y="149"/>
                                </a:lnTo>
                                <a:lnTo>
                                  <a:pt x="392" y="155"/>
                                </a:lnTo>
                                <a:lnTo>
                                  <a:pt x="389" y="161"/>
                                </a:lnTo>
                                <a:lnTo>
                                  <a:pt x="347" y="231"/>
                                </a:lnTo>
                                <a:lnTo>
                                  <a:pt x="342" y="239"/>
                                </a:lnTo>
                                <a:lnTo>
                                  <a:pt x="337" y="248"/>
                                </a:lnTo>
                                <a:lnTo>
                                  <a:pt x="330" y="262"/>
                                </a:lnTo>
                                <a:lnTo>
                                  <a:pt x="329" y="264"/>
                                </a:lnTo>
                                <a:lnTo>
                                  <a:pt x="342" y="262"/>
                                </a:lnTo>
                                <a:lnTo>
                                  <a:pt x="349" y="261"/>
                                </a:lnTo>
                                <a:lnTo>
                                  <a:pt x="403" y="157"/>
                                </a:lnTo>
                                <a:lnTo>
                                  <a:pt x="410" y="142"/>
                                </a:lnTo>
                                <a:close/>
                                <a:moveTo>
                                  <a:pt x="422" y="123"/>
                                </a:moveTo>
                                <a:lnTo>
                                  <a:pt x="422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470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5" name="Freeform 364"/>
                        <wps:cNvSpPr>
                          <a:spLocks/>
                        </wps:cNvSpPr>
                        <wps:spPr bwMode="auto">
                          <a:xfrm>
                            <a:off x="2240" y="392"/>
                            <a:ext cx="1345" cy="1186"/>
                          </a:xfrm>
                          <a:custGeom>
                            <a:avLst/>
                            <a:gdLst>
                              <a:gd name="T0" fmla="+- 0 2436 2240"/>
                              <a:gd name="T1" fmla="*/ T0 w 1345"/>
                              <a:gd name="T2" fmla="+- 0 1540 392"/>
                              <a:gd name="T3" fmla="*/ 1540 h 1186"/>
                              <a:gd name="T4" fmla="+- 0 2390 2240"/>
                              <a:gd name="T5" fmla="*/ T4 w 1345"/>
                              <a:gd name="T6" fmla="+- 0 1458 392"/>
                              <a:gd name="T7" fmla="*/ 1458 h 1186"/>
                              <a:gd name="T8" fmla="+- 0 2294 2240"/>
                              <a:gd name="T9" fmla="*/ T8 w 1345"/>
                              <a:gd name="T10" fmla="+- 0 1353 392"/>
                              <a:gd name="T11" fmla="*/ 1353 h 1186"/>
                              <a:gd name="T12" fmla="+- 0 2247 2240"/>
                              <a:gd name="T13" fmla="*/ T12 w 1345"/>
                              <a:gd name="T14" fmla="+- 0 1314 392"/>
                              <a:gd name="T15" fmla="*/ 1314 h 1186"/>
                              <a:gd name="T16" fmla="+- 0 2241 2240"/>
                              <a:gd name="T17" fmla="*/ T16 w 1345"/>
                              <a:gd name="T18" fmla="+- 0 1302 392"/>
                              <a:gd name="T19" fmla="*/ 1302 h 1186"/>
                              <a:gd name="T20" fmla="+- 0 2242 2240"/>
                              <a:gd name="T21" fmla="*/ T20 w 1345"/>
                              <a:gd name="T22" fmla="+- 0 1286 392"/>
                              <a:gd name="T23" fmla="*/ 1286 h 1186"/>
                              <a:gd name="T24" fmla="+- 0 2254 2240"/>
                              <a:gd name="T25" fmla="*/ T24 w 1345"/>
                              <a:gd name="T26" fmla="+- 0 1265 392"/>
                              <a:gd name="T27" fmla="*/ 1265 h 1186"/>
                              <a:gd name="T28" fmla="+- 0 2363 2240"/>
                              <a:gd name="T29" fmla="*/ T28 w 1345"/>
                              <a:gd name="T30" fmla="+- 0 1150 392"/>
                              <a:gd name="T31" fmla="*/ 1150 h 1186"/>
                              <a:gd name="T32" fmla="+- 0 2403 2240"/>
                              <a:gd name="T33" fmla="*/ T32 w 1345"/>
                              <a:gd name="T34" fmla="+- 0 1006 392"/>
                              <a:gd name="T35" fmla="*/ 1006 h 1186"/>
                              <a:gd name="T36" fmla="+- 0 2374 2240"/>
                              <a:gd name="T37" fmla="*/ T36 w 1345"/>
                              <a:gd name="T38" fmla="+- 0 928 392"/>
                              <a:gd name="T39" fmla="*/ 928 h 1186"/>
                              <a:gd name="T40" fmla="+- 0 2338 2240"/>
                              <a:gd name="T41" fmla="*/ T40 w 1345"/>
                              <a:gd name="T42" fmla="+- 0 847 392"/>
                              <a:gd name="T43" fmla="*/ 847 h 1186"/>
                              <a:gd name="T44" fmla="+- 0 2332 2240"/>
                              <a:gd name="T45" fmla="*/ T44 w 1345"/>
                              <a:gd name="T46" fmla="+- 0 797 392"/>
                              <a:gd name="T47" fmla="*/ 797 h 1186"/>
                              <a:gd name="T48" fmla="+- 0 2352 2240"/>
                              <a:gd name="T49" fmla="*/ T48 w 1345"/>
                              <a:gd name="T50" fmla="+- 0 706 392"/>
                              <a:gd name="T51" fmla="*/ 706 h 1186"/>
                              <a:gd name="T52" fmla="+- 0 2434 2240"/>
                              <a:gd name="T53" fmla="*/ T52 w 1345"/>
                              <a:gd name="T54" fmla="+- 0 585 392"/>
                              <a:gd name="T55" fmla="*/ 585 h 1186"/>
                              <a:gd name="T56" fmla="+- 0 2614 2240"/>
                              <a:gd name="T57" fmla="*/ T56 w 1345"/>
                              <a:gd name="T58" fmla="+- 0 448 392"/>
                              <a:gd name="T59" fmla="*/ 448 h 1186"/>
                              <a:gd name="T60" fmla="+- 0 2721 2240"/>
                              <a:gd name="T61" fmla="*/ T60 w 1345"/>
                              <a:gd name="T62" fmla="+- 0 426 392"/>
                              <a:gd name="T63" fmla="*/ 426 h 1186"/>
                              <a:gd name="T64" fmla="+- 0 2770 2240"/>
                              <a:gd name="T65" fmla="*/ T64 w 1345"/>
                              <a:gd name="T66" fmla="+- 0 430 392"/>
                              <a:gd name="T67" fmla="*/ 430 h 1186"/>
                              <a:gd name="T68" fmla="+- 0 2881 2240"/>
                              <a:gd name="T69" fmla="*/ T68 w 1345"/>
                              <a:gd name="T70" fmla="+- 0 451 392"/>
                              <a:gd name="T71" fmla="*/ 451 h 1186"/>
                              <a:gd name="T72" fmla="+- 0 3020 2240"/>
                              <a:gd name="T73" fmla="*/ T72 w 1345"/>
                              <a:gd name="T74" fmla="+- 0 477 392"/>
                              <a:gd name="T75" fmla="*/ 477 h 1186"/>
                              <a:gd name="T76" fmla="+- 0 3118 2240"/>
                              <a:gd name="T77" fmla="*/ T76 w 1345"/>
                              <a:gd name="T78" fmla="+- 0 491 392"/>
                              <a:gd name="T79" fmla="*/ 491 h 1186"/>
                              <a:gd name="T80" fmla="+- 0 3195 2240"/>
                              <a:gd name="T81" fmla="*/ T80 w 1345"/>
                              <a:gd name="T82" fmla="+- 0 492 392"/>
                              <a:gd name="T83" fmla="*/ 492 h 1186"/>
                              <a:gd name="T84" fmla="+- 0 3363 2240"/>
                              <a:gd name="T85" fmla="*/ T84 w 1345"/>
                              <a:gd name="T86" fmla="+- 0 440 392"/>
                              <a:gd name="T87" fmla="*/ 440 h 1186"/>
                              <a:gd name="T88" fmla="+- 0 3585 2240"/>
                              <a:gd name="T89" fmla="*/ T88 w 1345"/>
                              <a:gd name="T90" fmla="+- 0 699 392"/>
                              <a:gd name="T91" fmla="*/ 699 h 1186"/>
                              <a:gd name="T92" fmla="+- 0 3534 2240"/>
                              <a:gd name="T93" fmla="*/ T92 w 1345"/>
                              <a:gd name="T94" fmla="+- 0 892 392"/>
                              <a:gd name="T95" fmla="*/ 892 h 1186"/>
                              <a:gd name="T96" fmla="+- 0 3549 2240"/>
                              <a:gd name="T97" fmla="*/ T96 w 1345"/>
                              <a:gd name="T98" fmla="+- 0 1067 392"/>
                              <a:gd name="T99" fmla="*/ 1067 h 1186"/>
                              <a:gd name="T100" fmla="+- 0 3367 2240"/>
                              <a:gd name="T101" fmla="*/ T100 w 1345"/>
                              <a:gd name="T102" fmla="+- 0 1246 392"/>
                              <a:gd name="T103" fmla="*/ 1246 h 1186"/>
                              <a:gd name="T104" fmla="+- 0 3176 2240"/>
                              <a:gd name="T105" fmla="*/ T104 w 1345"/>
                              <a:gd name="T106" fmla="+- 0 1130 392"/>
                              <a:gd name="T107" fmla="*/ 1130 h 1186"/>
                              <a:gd name="T108" fmla="+- 0 3010 2240"/>
                              <a:gd name="T109" fmla="*/ T108 w 1345"/>
                              <a:gd name="T110" fmla="+- 0 1163 392"/>
                              <a:gd name="T111" fmla="*/ 1163 h 1186"/>
                              <a:gd name="T112" fmla="+- 0 2895 2240"/>
                              <a:gd name="T113" fmla="*/ T112 w 1345"/>
                              <a:gd name="T114" fmla="+- 0 1145 392"/>
                              <a:gd name="T115" fmla="*/ 1145 h 1186"/>
                              <a:gd name="T116" fmla="+- 0 2777 2240"/>
                              <a:gd name="T117" fmla="*/ T116 w 1345"/>
                              <a:gd name="T118" fmla="+- 0 1095 392"/>
                              <a:gd name="T119" fmla="*/ 1095 h 1186"/>
                              <a:gd name="T120" fmla="+- 0 2699 2240"/>
                              <a:gd name="T121" fmla="*/ T120 w 1345"/>
                              <a:gd name="T122" fmla="+- 0 1111 392"/>
                              <a:gd name="T123" fmla="*/ 1111 h 1186"/>
                              <a:gd name="T124" fmla="+- 0 2673 2240"/>
                              <a:gd name="T125" fmla="*/ T124 w 1345"/>
                              <a:gd name="T126" fmla="+- 0 1178 392"/>
                              <a:gd name="T127" fmla="*/ 1178 h 1186"/>
                              <a:gd name="T128" fmla="+- 0 2654 2240"/>
                              <a:gd name="T129" fmla="*/ T128 w 1345"/>
                              <a:gd name="T130" fmla="+- 0 1212 392"/>
                              <a:gd name="T131" fmla="*/ 1212 h 1186"/>
                              <a:gd name="T132" fmla="+- 0 2566 2240"/>
                              <a:gd name="T133" fmla="*/ T132 w 1345"/>
                              <a:gd name="T134" fmla="+- 0 1329 392"/>
                              <a:gd name="T135" fmla="*/ 1329 h 1186"/>
                              <a:gd name="T136" fmla="+- 0 2546 2240"/>
                              <a:gd name="T137" fmla="*/ T136 w 1345"/>
                              <a:gd name="T138" fmla="+- 0 1453 392"/>
                              <a:gd name="T139" fmla="*/ 1453 h 1186"/>
                              <a:gd name="T140" fmla="+- 0 2539 2240"/>
                              <a:gd name="T141" fmla="*/ T140 w 1345"/>
                              <a:gd name="T142" fmla="+- 0 1553 392"/>
                              <a:gd name="T143" fmla="*/ 1553 h 1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345" h="1186">
                                <a:moveTo>
                                  <a:pt x="250" y="1186"/>
                                </a:moveTo>
                                <a:lnTo>
                                  <a:pt x="196" y="1148"/>
                                </a:lnTo>
                                <a:lnTo>
                                  <a:pt x="171" y="1103"/>
                                </a:lnTo>
                                <a:lnTo>
                                  <a:pt x="150" y="1066"/>
                                </a:lnTo>
                                <a:lnTo>
                                  <a:pt x="106" y="1005"/>
                                </a:lnTo>
                                <a:lnTo>
                                  <a:pt x="54" y="961"/>
                                </a:lnTo>
                                <a:lnTo>
                                  <a:pt x="16" y="932"/>
                                </a:lnTo>
                                <a:lnTo>
                                  <a:pt x="7" y="922"/>
                                </a:lnTo>
                                <a:lnTo>
                                  <a:pt x="2" y="914"/>
                                </a:lnTo>
                                <a:lnTo>
                                  <a:pt x="1" y="910"/>
                                </a:lnTo>
                                <a:lnTo>
                                  <a:pt x="0" y="903"/>
                                </a:lnTo>
                                <a:lnTo>
                                  <a:pt x="2" y="894"/>
                                </a:lnTo>
                                <a:lnTo>
                                  <a:pt x="7" y="884"/>
                                </a:lnTo>
                                <a:lnTo>
                                  <a:pt x="14" y="873"/>
                                </a:lnTo>
                                <a:lnTo>
                                  <a:pt x="88" y="800"/>
                                </a:lnTo>
                                <a:lnTo>
                                  <a:pt x="123" y="758"/>
                                </a:lnTo>
                                <a:lnTo>
                                  <a:pt x="151" y="694"/>
                                </a:lnTo>
                                <a:lnTo>
                                  <a:pt x="163" y="614"/>
                                </a:lnTo>
                                <a:lnTo>
                                  <a:pt x="165" y="587"/>
                                </a:lnTo>
                                <a:lnTo>
                                  <a:pt x="134" y="536"/>
                                </a:lnTo>
                                <a:lnTo>
                                  <a:pt x="112" y="492"/>
                                </a:lnTo>
                                <a:lnTo>
                                  <a:pt x="98" y="455"/>
                                </a:lnTo>
                                <a:lnTo>
                                  <a:pt x="94" y="426"/>
                                </a:lnTo>
                                <a:lnTo>
                                  <a:pt x="92" y="405"/>
                                </a:lnTo>
                                <a:lnTo>
                                  <a:pt x="93" y="383"/>
                                </a:lnTo>
                                <a:lnTo>
                                  <a:pt x="112" y="314"/>
                                </a:lnTo>
                                <a:lnTo>
                                  <a:pt x="152" y="244"/>
                                </a:lnTo>
                                <a:lnTo>
                                  <a:pt x="194" y="193"/>
                                </a:lnTo>
                                <a:lnTo>
                                  <a:pt x="280" y="112"/>
                                </a:lnTo>
                                <a:lnTo>
                                  <a:pt x="374" y="56"/>
                                </a:lnTo>
                                <a:lnTo>
                                  <a:pt x="466" y="35"/>
                                </a:lnTo>
                                <a:lnTo>
                                  <a:pt x="481" y="34"/>
                                </a:lnTo>
                                <a:lnTo>
                                  <a:pt x="502" y="35"/>
                                </a:lnTo>
                                <a:lnTo>
                                  <a:pt x="530" y="38"/>
                                </a:lnTo>
                                <a:lnTo>
                                  <a:pt x="565" y="42"/>
                                </a:lnTo>
                                <a:lnTo>
                                  <a:pt x="641" y="59"/>
                                </a:lnTo>
                                <a:lnTo>
                                  <a:pt x="712" y="73"/>
                                </a:lnTo>
                                <a:lnTo>
                                  <a:pt x="780" y="85"/>
                                </a:lnTo>
                                <a:lnTo>
                                  <a:pt x="843" y="94"/>
                                </a:lnTo>
                                <a:lnTo>
                                  <a:pt x="878" y="99"/>
                                </a:lnTo>
                                <a:lnTo>
                                  <a:pt x="916" y="101"/>
                                </a:lnTo>
                                <a:lnTo>
                                  <a:pt x="955" y="100"/>
                                </a:lnTo>
                                <a:lnTo>
                                  <a:pt x="1037" y="91"/>
                                </a:lnTo>
                                <a:lnTo>
                                  <a:pt x="1123" y="48"/>
                                </a:lnTo>
                                <a:lnTo>
                                  <a:pt x="1182" y="0"/>
                                </a:lnTo>
                                <a:lnTo>
                                  <a:pt x="1345" y="307"/>
                                </a:lnTo>
                                <a:lnTo>
                                  <a:pt x="1285" y="431"/>
                                </a:lnTo>
                                <a:lnTo>
                                  <a:pt x="1294" y="500"/>
                                </a:lnTo>
                                <a:lnTo>
                                  <a:pt x="1302" y="581"/>
                                </a:lnTo>
                                <a:lnTo>
                                  <a:pt x="1309" y="675"/>
                                </a:lnTo>
                                <a:lnTo>
                                  <a:pt x="1316" y="781"/>
                                </a:lnTo>
                                <a:lnTo>
                                  <a:pt x="1127" y="854"/>
                                </a:lnTo>
                                <a:lnTo>
                                  <a:pt x="989" y="711"/>
                                </a:lnTo>
                                <a:lnTo>
                                  <a:pt x="936" y="738"/>
                                </a:lnTo>
                                <a:lnTo>
                                  <a:pt x="854" y="763"/>
                                </a:lnTo>
                                <a:lnTo>
                                  <a:pt x="770" y="771"/>
                                </a:lnTo>
                                <a:lnTo>
                                  <a:pt x="742" y="769"/>
                                </a:lnTo>
                                <a:lnTo>
                                  <a:pt x="655" y="753"/>
                                </a:lnTo>
                                <a:lnTo>
                                  <a:pt x="597" y="732"/>
                                </a:lnTo>
                                <a:lnTo>
                                  <a:pt x="537" y="703"/>
                                </a:lnTo>
                                <a:lnTo>
                                  <a:pt x="477" y="666"/>
                                </a:lnTo>
                                <a:lnTo>
                                  <a:pt x="459" y="719"/>
                                </a:lnTo>
                                <a:lnTo>
                                  <a:pt x="444" y="759"/>
                                </a:lnTo>
                                <a:lnTo>
                                  <a:pt x="433" y="786"/>
                                </a:lnTo>
                                <a:lnTo>
                                  <a:pt x="424" y="800"/>
                                </a:lnTo>
                                <a:lnTo>
                                  <a:pt x="414" y="820"/>
                                </a:lnTo>
                                <a:lnTo>
                                  <a:pt x="379" y="875"/>
                                </a:lnTo>
                                <a:lnTo>
                                  <a:pt x="326" y="937"/>
                                </a:lnTo>
                                <a:lnTo>
                                  <a:pt x="264" y="987"/>
                                </a:lnTo>
                                <a:lnTo>
                                  <a:pt x="306" y="1061"/>
                                </a:lnTo>
                                <a:lnTo>
                                  <a:pt x="318" y="1119"/>
                                </a:lnTo>
                                <a:lnTo>
                                  <a:pt x="299" y="1161"/>
                                </a:lnTo>
                                <a:lnTo>
                                  <a:pt x="250" y="11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DA59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6" name="AutoShape 363"/>
                        <wps:cNvSpPr>
                          <a:spLocks/>
                        </wps:cNvSpPr>
                        <wps:spPr bwMode="auto">
                          <a:xfrm>
                            <a:off x="2511" y="588"/>
                            <a:ext cx="1045" cy="772"/>
                          </a:xfrm>
                          <a:custGeom>
                            <a:avLst/>
                            <a:gdLst>
                              <a:gd name="T0" fmla="+- 0 2832 2512"/>
                              <a:gd name="T1" fmla="*/ T0 w 1045"/>
                              <a:gd name="T2" fmla="+- 0 884 588"/>
                              <a:gd name="T3" fmla="*/ 884 h 772"/>
                              <a:gd name="T4" fmla="+- 0 2775 2512"/>
                              <a:gd name="T5" fmla="*/ T4 w 1045"/>
                              <a:gd name="T6" fmla="+- 0 1021 588"/>
                              <a:gd name="T7" fmla="*/ 1021 h 772"/>
                              <a:gd name="T8" fmla="+- 0 2725 2512"/>
                              <a:gd name="T9" fmla="*/ T8 w 1045"/>
                              <a:gd name="T10" fmla="+- 0 1110 588"/>
                              <a:gd name="T11" fmla="*/ 1110 h 772"/>
                              <a:gd name="T12" fmla="+- 0 2689 2512"/>
                              <a:gd name="T13" fmla="*/ T12 w 1045"/>
                              <a:gd name="T14" fmla="+- 0 1160 588"/>
                              <a:gd name="T15" fmla="*/ 1160 h 772"/>
                              <a:gd name="T16" fmla="+- 0 2646 2512"/>
                              <a:gd name="T17" fmla="*/ T16 w 1045"/>
                              <a:gd name="T18" fmla="+- 0 1212 588"/>
                              <a:gd name="T19" fmla="*/ 1212 h 772"/>
                              <a:gd name="T20" fmla="+- 0 2614 2512"/>
                              <a:gd name="T21" fmla="*/ T20 w 1045"/>
                              <a:gd name="T22" fmla="+- 0 1249 588"/>
                              <a:gd name="T23" fmla="*/ 1249 h 772"/>
                              <a:gd name="T24" fmla="+- 0 2556 2512"/>
                              <a:gd name="T25" fmla="*/ T24 w 1045"/>
                              <a:gd name="T26" fmla="+- 0 1311 588"/>
                              <a:gd name="T27" fmla="*/ 1311 h 772"/>
                              <a:gd name="T28" fmla="+- 0 2512 2512"/>
                              <a:gd name="T29" fmla="*/ T28 w 1045"/>
                              <a:gd name="T30" fmla="+- 0 1360 588"/>
                              <a:gd name="T31" fmla="*/ 1360 h 772"/>
                              <a:gd name="T32" fmla="+- 0 2611 2512"/>
                              <a:gd name="T33" fmla="*/ T32 w 1045"/>
                              <a:gd name="T34" fmla="+- 0 1283 588"/>
                              <a:gd name="T35" fmla="*/ 1283 h 772"/>
                              <a:gd name="T36" fmla="+- 0 2706 2512"/>
                              <a:gd name="T37" fmla="*/ T36 w 1045"/>
                              <a:gd name="T38" fmla="+- 0 1183 588"/>
                              <a:gd name="T39" fmla="*/ 1183 h 772"/>
                              <a:gd name="T40" fmla="+- 0 2784 2512"/>
                              <a:gd name="T41" fmla="*/ T40 w 1045"/>
                              <a:gd name="T42" fmla="+- 0 1051 588"/>
                              <a:gd name="T43" fmla="*/ 1051 h 772"/>
                              <a:gd name="T44" fmla="+- 0 2832 2512"/>
                              <a:gd name="T45" fmla="*/ T44 w 1045"/>
                              <a:gd name="T46" fmla="+- 0 884 588"/>
                              <a:gd name="T47" fmla="*/ 884 h 772"/>
                              <a:gd name="T48" fmla="+- 0 3253 2512"/>
                              <a:gd name="T49" fmla="*/ T48 w 1045"/>
                              <a:gd name="T50" fmla="+- 0 1076 588"/>
                              <a:gd name="T51" fmla="*/ 1076 h 772"/>
                              <a:gd name="T52" fmla="+- 0 3252 2512"/>
                              <a:gd name="T53" fmla="*/ T52 w 1045"/>
                              <a:gd name="T54" fmla="+- 0 1076 588"/>
                              <a:gd name="T55" fmla="*/ 1076 h 772"/>
                              <a:gd name="T56" fmla="+- 0 3205 2512"/>
                              <a:gd name="T57" fmla="*/ T56 w 1045"/>
                              <a:gd name="T58" fmla="+- 0 1099 588"/>
                              <a:gd name="T59" fmla="*/ 1099 h 772"/>
                              <a:gd name="T60" fmla="+- 0 3165 2512"/>
                              <a:gd name="T61" fmla="*/ T60 w 1045"/>
                              <a:gd name="T62" fmla="+- 0 1114 588"/>
                              <a:gd name="T63" fmla="*/ 1114 h 772"/>
                              <a:gd name="T64" fmla="+- 0 3079 2512"/>
                              <a:gd name="T65" fmla="*/ T64 w 1045"/>
                              <a:gd name="T66" fmla="+- 0 1134 588"/>
                              <a:gd name="T67" fmla="*/ 1134 h 772"/>
                              <a:gd name="T68" fmla="+- 0 3030 2512"/>
                              <a:gd name="T69" fmla="*/ T68 w 1045"/>
                              <a:gd name="T70" fmla="+- 0 1141 588"/>
                              <a:gd name="T71" fmla="*/ 1141 h 772"/>
                              <a:gd name="T72" fmla="+- 0 3004 2512"/>
                              <a:gd name="T73" fmla="*/ T72 w 1045"/>
                              <a:gd name="T74" fmla="+- 0 1141 588"/>
                              <a:gd name="T75" fmla="*/ 1141 h 772"/>
                              <a:gd name="T76" fmla="+- 0 2973 2512"/>
                              <a:gd name="T77" fmla="*/ T76 w 1045"/>
                              <a:gd name="T78" fmla="+- 0 1139 588"/>
                              <a:gd name="T79" fmla="*/ 1139 h 772"/>
                              <a:gd name="T80" fmla="+- 0 2958 2512"/>
                              <a:gd name="T81" fmla="*/ T80 w 1045"/>
                              <a:gd name="T82" fmla="+- 0 1136 588"/>
                              <a:gd name="T83" fmla="*/ 1136 h 772"/>
                              <a:gd name="T84" fmla="+- 0 2864 2512"/>
                              <a:gd name="T85" fmla="*/ T84 w 1045"/>
                              <a:gd name="T86" fmla="+- 0 1117 588"/>
                              <a:gd name="T87" fmla="*/ 1117 h 772"/>
                              <a:gd name="T88" fmla="+- 0 2815 2512"/>
                              <a:gd name="T89" fmla="*/ T88 w 1045"/>
                              <a:gd name="T90" fmla="+- 0 1102 588"/>
                              <a:gd name="T91" fmla="*/ 1102 h 772"/>
                              <a:gd name="T92" fmla="+- 0 2815 2512"/>
                              <a:gd name="T93" fmla="*/ T92 w 1045"/>
                              <a:gd name="T94" fmla="+- 0 1108 588"/>
                              <a:gd name="T95" fmla="*/ 1108 h 772"/>
                              <a:gd name="T96" fmla="+- 0 2862 2512"/>
                              <a:gd name="T97" fmla="*/ T96 w 1045"/>
                              <a:gd name="T98" fmla="+- 0 1130 588"/>
                              <a:gd name="T99" fmla="*/ 1130 h 772"/>
                              <a:gd name="T100" fmla="+- 0 2917 2512"/>
                              <a:gd name="T101" fmla="*/ T100 w 1045"/>
                              <a:gd name="T102" fmla="+- 0 1148 588"/>
                              <a:gd name="T103" fmla="*/ 1148 h 772"/>
                              <a:gd name="T104" fmla="+- 0 2957 2512"/>
                              <a:gd name="T105" fmla="*/ T104 w 1045"/>
                              <a:gd name="T106" fmla="+- 0 1159 588"/>
                              <a:gd name="T107" fmla="*/ 1159 h 772"/>
                              <a:gd name="T108" fmla="+- 0 2987 2512"/>
                              <a:gd name="T109" fmla="*/ T108 w 1045"/>
                              <a:gd name="T110" fmla="+- 0 1165 588"/>
                              <a:gd name="T111" fmla="*/ 1165 h 772"/>
                              <a:gd name="T112" fmla="+- 0 3019 2512"/>
                              <a:gd name="T113" fmla="*/ T112 w 1045"/>
                              <a:gd name="T114" fmla="+- 0 1167 588"/>
                              <a:gd name="T115" fmla="*/ 1167 h 772"/>
                              <a:gd name="T116" fmla="+- 0 3058 2512"/>
                              <a:gd name="T117" fmla="*/ T116 w 1045"/>
                              <a:gd name="T118" fmla="+- 0 1164 588"/>
                              <a:gd name="T119" fmla="*/ 1164 h 772"/>
                              <a:gd name="T120" fmla="+- 0 3127 2512"/>
                              <a:gd name="T121" fmla="*/ T120 w 1045"/>
                              <a:gd name="T122" fmla="+- 0 1145 588"/>
                              <a:gd name="T123" fmla="*/ 1145 h 772"/>
                              <a:gd name="T124" fmla="+- 0 3185 2512"/>
                              <a:gd name="T125" fmla="*/ T124 w 1045"/>
                              <a:gd name="T126" fmla="+- 0 1124 588"/>
                              <a:gd name="T127" fmla="*/ 1124 h 772"/>
                              <a:gd name="T128" fmla="+- 0 3209 2512"/>
                              <a:gd name="T129" fmla="*/ T128 w 1045"/>
                              <a:gd name="T130" fmla="+- 0 1111 588"/>
                              <a:gd name="T131" fmla="*/ 1111 h 772"/>
                              <a:gd name="T132" fmla="+- 0 3229 2512"/>
                              <a:gd name="T133" fmla="*/ T132 w 1045"/>
                              <a:gd name="T134" fmla="+- 0 1098 588"/>
                              <a:gd name="T135" fmla="*/ 1098 h 772"/>
                              <a:gd name="T136" fmla="+- 0 3243 2512"/>
                              <a:gd name="T137" fmla="*/ T136 w 1045"/>
                              <a:gd name="T138" fmla="+- 0 1086 588"/>
                              <a:gd name="T139" fmla="*/ 1086 h 772"/>
                              <a:gd name="T140" fmla="+- 0 3252 2512"/>
                              <a:gd name="T141" fmla="*/ T140 w 1045"/>
                              <a:gd name="T142" fmla="+- 0 1078 588"/>
                              <a:gd name="T143" fmla="*/ 1078 h 772"/>
                              <a:gd name="T144" fmla="+- 0 3252 2512"/>
                              <a:gd name="T145" fmla="*/ T144 w 1045"/>
                              <a:gd name="T146" fmla="+- 0 1078 588"/>
                              <a:gd name="T147" fmla="*/ 1078 h 772"/>
                              <a:gd name="T148" fmla="+- 0 3254 2512"/>
                              <a:gd name="T149" fmla="*/ T148 w 1045"/>
                              <a:gd name="T150" fmla="+- 0 1077 588"/>
                              <a:gd name="T151" fmla="*/ 1077 h 772"/>
                              <a:gd name="T152" fmla="+- 0 3551 2512"/>
                              <a:gd name="T153" fmla="*/ T152 w 1045"/>
                              <a:gd name="T154" fmla="+- 0 1081 588"/>
                              <a:gd name="T155" fmla="*/ 1081 h 772"/>
                              <a:gd name="T156" fmla="+- 0 3535 2512"/>
                              <a:gd name="T157" fmla="*/ T156 w 1045"/>
                              <a:gd name="T158" fmla="+- 0 906 588"/>
                              <a:gd name="T159" fmla="*/ 906 h 772"/>
                              <a:gd name="T160" fmla="+- 0 3546 2512"/>
                              <a:gd name="T161" fmla="*/ T160 w 1045"/>
                              <a:gd name="T162" fmla="+- 0 780 588"/>
                              <a:gd name="T163" fmla="*/ 780 h 772"/>
                              <a:gd name="T164" fmla="+- 0 3537 2512"/>
                              <a:gd name="T165" fmla="*/ T164 w 1045"/>
                              <a:gd name="T166" fmla="+- 0 714 588"/>
                              <a:gd name="T167" fmla="*/ 714 h 772"/>
                              <a:gd name="T168" fmla="+- 0 3529 2512"/>
                              <a:gd name="T169" fmla="*/ T168 w 1045"/>
                              <a:gd name="T170" fmla="+- 0 668 588"/>
                              <a:gd name="T171" fmla="*/ 668 h 772"/>
                              <a:gd name="T172" fmla="+- 0 3516 2512"/>
                              <a:gd name="T173" fmla="*/ T172 w 1045"/>
                              <a:gd name="T174" fmla="+- 0 619 588"/>
                              <a:gd name="T175" fmla="*/ 619 h 772"/>
                              <a:gd name="T176" fmla="+- 0 3499 2512"/>
                              <a:gd name="T177" fmla="*/ T176 w 1045"/>
                              <a:gd name="T178" fmla="+- 0 588 588"/>
                              <a:gd name="T179" fmla="*/ 588 h 772"/>
                              <a:gd name="T180" fmla="+- 0 3503 2512"/>
                              <a:gd name="T181" fmla="*/ T180 w 1045"/>
                              <a:gd name="T182" fmla="+- 0 606 588"/>
                              <a:gd name="T183" fmla="*/ 606 h 772"/>
                              <a:gd name="T184" fmla="+- 0 3508 2512"/>
                              <a:gd name="T185" fmla="*/ T184 w 1045"/>
                              <a:gd name="T186" fmla="+- 0 630 588"/>
                              <a:gd name="T187" fmla="*/ 630 h 772"/>
                              <a:gd name="T188" fmla="+- 0 3511 2512"/>
                              <a:gd name="T189" fmla="*/ T188 w 1045"/>
                              <a:gd name="T190" fmla="+- 0 650 588"/>
                              <a:gd name="T191" fmla="*/ 650 h 772"/>
                              <a:gd name="T192" fmla="+- 0 3514 2512"/>
                              <a:gd name="T193" fmla="*/ T192 w 1045"/>
                              <a:gd name="T194" fmla="+- 0 677 588"/>
                              <a:gd name="T195" fmla="*/ 677 h 772"/>
                              <a:gd name="T196" fmla="+- 0 3517 2512"/>
                              <a:gd name="T197" fmla="*/ T196 w 1045"/>
                              <a:gd name="T198" fmla="+- 0 714 588"/>
                              <a:gd name="T199" fmla="*/ 714 h 772"/>
                              <a:gd name="T200" fmla="+- 0 3522 2512"/>
                              <a:gd name="T201" fmla="*/ T200 w 1045"/>
                              <a:gd name="T202" fmla="+- 0 787 588"/>
                              <a:gd name="T203" fmla="*/ 787 h 772"/>
                              <a:gd name="T204" fmla="+- 0 3525 2512"/>
                              <a:gd name="T205" fmla="*/ T204 w 1045"/>
                              <a:gd name="T206" fmla="+- 0 846 588"/>
                              <a:gd name="T207" fmla="*/ 846 h 772"/>
                              <a:gd name="T208" fmla="+- 0 3526 2512"/>
                              <a:gd name="T209" fmla="*/ T208 w 1045"/>
                              <a:gd name="T210" fmla="+- 0 857 588"/>
                              <a:gd name="T211" fmla="*/ 857 h 772"/>
                              <a:gd name="T212" fmla="+- 0 3527 2512"/>
                              <a:gd name="T213" fmla="*/ T212 w 1045"/>
                              <a:gd name="T214" fmla="+- 0 897 588"/>
                              <a:gd name="T215" fmla="*/ 897 h 772"/>
                              <a:gd name="T216" fmla="+- 0 3528 2512"/>
                              <a:gd name="T217" fmla="*/ T216 w 1045"/>
                              <a:gd name="T218" fmla="+- 0 927 588"/>
                              <a:gd name="T219" fmla="*/ 927 h 772"/>
                              <a:gd name="T220" fmla="+- 0 3529 2512"/>
                              <a:gd name="T221" fmla="*/ T220 w 1045"/>
                              <a:gd name="T222" fmla="+- 0 958 588"/>
                              <a:gd name="T223" fmla="*/ 958 h 772"/>
                              <a:gd name="T224" fmla="+- 0 3530 2512"/>
                              <a:gd name="T225" fmla="*/ T224 w 1045"/>
                              <a:gd name="T226" fmla="+- 0 976 588"/>
                              <a:gd name="T227" fmla="*/ 976 h 772"/>
                              <a:gd name="T228" fmla="+- 0 3532 2512"/>
                              <a:gd name="T229" fmla="*/ T228 w 1045"/>
                              <a:gd name="T230" fmla="+- 0 1003 588"/>
                              <a:gd name="T231" fmla="*/ 1003 h 772"/>
                              <a:gd name="T232" fmla="+- 0 3536 2512"/>
                              <a:gd name="T233" fmla="*/ T232 w 1045"/>
                              <a:gd name="T234" fmla="+- 0 1047 588"/>
                              <a:gd name="T235" fmla="*/ 1047 h 772"/>
                              <a:gd name="T236" fmla="+- 0 3556 2512"/>
                              <a:gd name="T237" fmla="*/ T236 w 1045"/>
                              <a:gd name="T238" fmla="+- 0 1173 588"/>
                              <a:gd name="T239" fmla="*/ 1173 h 7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045" h="772">
                                <a:moveTo>
                                  <a:pt x="320" y="296"/>
                                </a:moveTo>
                                <a:lnTo>
                                  <a:pt x="320" y="296"/>
                                </a:lnTo>
                                <a:lnTo>
                                  <a:pt x="290" y="371"/>
                                </a:lnTo>
                                <a:lnTo>
                                  <a:pt x="263" y="433"/>
                                </a:lnTo>
                                <a:lnTo>
                                  <a:pt x="237" y="484"/>
                                </a:lnTo>
                                <a:lnTo>
                                  <a:pt x="213" y="522"/>
                                </a:lnTo>
                                <a:lnTo>
                                  <a:pt x="195" y="547"/>
                                </a:lnTo>
                                <a:lnTo>
                                  <a:pt x="177" y="572"/>
                                </a:lnTo>
                                <a:lnTo>
                                  <a:pt x="156" y="597"/>
                                </a:lnTo>
                                <a:lnTo>
                                  <a:pt x="134" y="624"/>
                                </a:lnTo>
                                <a:lnTo>
                                  <a:pt x="121" y="639"/>
                                </a:lnTo>
                                <a:lnTo>
                                  <a:pt x="102" y="661"/>
                                </a:lnTo>
                                <a:lnTo>
                                  <a:pt x="76" y="689"/>
                                </a:lnTo>
                                <a:lnTo>
                                  <a:pt x="44" y="723"/>
                                </a:lnTo>
                                <a:lnTo>
                                  <a:pt x="7" y="766"/>
                                </a:lnTo>
                                <a:lnTo>
                                  <a:pt x="0" y="772"/>
                                </a:lnTo>
                                <a:lnTo>
                                  <a:pt x="50" y="736"/>
                                </a:lnTo>
                                <a:lnTo>
                                  <a:pt x="99" y="695"/>
                                </a:lnTo>
                                <a:lnTo>
                                  <a:pt x="147" y="648"/>
                                </a:lnTo>
                                <a:lnTo>
                                  <a:pt x="194" y="595"/>
                                </a:lnTo>
                                <a:lnTo>
                                  <a:pt x="237" y="533"/>
                                </a:lnTo>
                                <a:lnTo>
                                  <a:pt x="272" y="463"/>
                                </a:lnTo>
                                <a:lnTo>
                                  <a:pt x="300" y="384"/>
                                </a:lnTo>
                                <a:lnTo>
                                  <a:pt x="320" y="296"/>
                                </a:lnTo>
                                <a:close/>
                                <a:moveTo>
                                  <a:pt x="742" y="489"/>
                                </a:moveTo>
                                <a:lnTo>
                                  <a:pt x="741" y="488"/>
                                </a:lnTo>
                                <a:lnTo>
                                  <a:pt x="740" y="488"/>
                                </a:lnTo>
                                <a:lnTo>
                                  <a:pt x="716" y="500"/>
                                </a:lnTo>
                                <a:lnTo>
                                  <a:pt x="693" y="511"/>
                                </a:lnTo>
                                <a:lnTo>
                                  <a:pt x="673" y="519"/>
                                </a:lnTo>
                                <a:lnTo>
                                  <a:pt x="653" y="526"/>
                                </a:lnTo>
                                <a:lnTo>
                                  <a:pt x="606" y="538"/>
                                </a:lnTo>
                                <a:lnTo>
                                  <a:pt x="567" y="546"/>
                                </a:lnTo>
                                <a:lnTo>
                                  <a:pt x="538" y="551"/>
                                </a:lnTo>
                                <a:lnTo>
                                  <a:pt x="518" y="553"/>
                                </a:lnTo>
                                <a:lnTo>
                                  <a:pt x="505" y="553"/>
                                </a:lnTo>
                                <a:lnTo>
                                  <a:pt x="492" y="553"/>
                                </a:lnTo>
                                <a:lnTo>
                                  <a:pt x="478" y="552"/>
                                </a:lnTo>
                                <a:lnTo>
                                  <a:pt x="461" y="551"/>
                                </a:lnTo>
                                <a:lnTo>
                                  <a:pt x="455" y="550"/>
                                </a:lnTo>
                                <a:lnTo>
                                  <a:pt x="446" y="548"/>
                                </a:lnTo>
                                <a:lnTo>
                                  <a:pt x="383" y="536"/>
                                </a:lnTo>
                                <a:lnTo>
                                  <a:pt x="352" y="529"/>
                                </a:lnTo>
                                <a:lnTo>
                                  <a:pt x="326" y="522"/>
                                </a:lnTo>
                                <a:lnTo>
                                  <a:pt x="303" y="514"/>
                                </a:lnTo>
                                <a:lnTo>
                                  <a:pt x="284" y="507"/>
                                </a:lnTo>
                                <a:lnTo>
                                  <a:pt x="303" y="520"/>
                                </a:lnTo>
                                <a:lnTo>
                                  <a:pt x="325" y="532"/>
                                </a:lnTo>
                                <a:lnTo>
                                  <a:pt x="350" y="542"/>
                                </a:lnTo>
                                <a:lnTo>
                                  <a:pt x="378" y="552"/>
                                </a:lnTo>
                                <a:lnTo>
                                  <a:pt x="405" y="560"/>
                                </a:lnTo>
                                <a:lnTo>
                                  <a:pt x="427" y="566"/>
                                </a:lnTo>
                                <a:lnTo>
                                  <a:pt x="445" y="571"/>
                                </a:lnTo>
                                <a:lnTo>
                                  <a:pt x="458" y="574"/>
                                </a:lnTo>
                                <a:lnTo>
                                  <a:pt x="475" y="577"/>
                                </a:lnTo>
                                <a:lnTo>
                                  <a:pt x="492" y="579"/>
                                </a:lnTo>
                                <a:lnTo>
                                  <a:pt x="507" y="579"/>
                                </a:lnTo>
                                <a:lnTo>
                                  <a:pt x="522" y="579"/>
                                </a:lnTo>
                                <a:lnTo>
                                  <a:pt x="546" y="576"/>
                                </a:lnTo>
                                <a:lnTo>
                                  <a:pt x="577" y="569"/>
                                </a:lnTo>
                                <a:lnTo>
                                  <a:pt x="615" y="557"/>
                                </a:lnTo>
                                <a:lnTo>
                                  <a:pt x="660" y="542"/>
                                </a:lnTo>
                                <a:lnTo>
                                  <a:pt x="673" y="536"/>
                                </a:lnTo>
                                <a:lnTo>
                                  <a:pt x="685" y="530"/>
                                </a:lnTo>
                                <a:lnTo>
                                  <a:pt x="697" y="523"/>
                                </a:lnTo>
                                <a:lnTo>
                                  <a:pt x="709" y="515"/>
                                </a:lnTo>
                                <a:lnTo>
                                  <a:pt x="717" y="510"/>
                                </a:lnTo>
                                <a:lnTo>
                                  <a:pt x="724" y="504"/>
                                </a:lnTo>
                                <a:lnTo>
                                  <a:pt x="731" y="498"/>
                                </a:lnTo>
                                <a:lnTo>
                                  <a:pt x="732" y="497"/>
                                </a:lnTo>
                                <a:lnTo>
                                  <a:pt x="740" y="490"/>
                                </a:lnTo>
                                <a:lnTo>
                                  <a:pt x="742" y="489"/>
                                </a:lnTo>
                                <a:close/>
                                <a:moveTo>
                                  <a:pt x="1044" y="585"/>
                                </a:moveTo>
                                <a:lnTo>
                                  <a:pt x="1039" y="493"/>
                                </a:lnTo>
                                <a:lnTo>
                                  <a:pt x="1031" y="404"/>
                                </a:lnTo>
                                <a:lnTo>
                                  <a:pt x="1023" y="318"/>
                                </a:lnTo>
                                <a:lnTo>
                                  <a:pt x="1013" y="235"/>
                                </a:lnTo>
                                <a:lnTo>
                                  <a:pt x="1034" y="192"/>
                                </a:lnTo>
                                <a:lnTo>
                                  <a:pt x="1030" y="157"/>
                                </a:lnTo>
                                <a:lnTo>
                                  <a:pt x="1025" y="126"/>
                                </a:lnTo>
                                <a:lnTo>
                                  <a:pt x="1021" y="101"/>
                                </a:lnTo>
                                <a:lnTo>
                                  <a:pt x="1017" y="80"/>
                                </a:lnTo>
                                <a:lnTo>
                                  <a:pt x="1011" y="53"/>
                                </a:lnTo>
                                <a:lnTo>
                                  <a:pt x="1004" y="31"/>
                                </a:lnTo>
                                <a:lnTo>
                                  <a:pt x="996" y="13"/>
                                </a:lnTo>
                                <a:lnTo>
                                  <a:pt x="987" y="0"/>
                                </a:lnTo>
                                <a:lnTo>
                                  <a:pt x="987" y="1"/>
                                </a:lnTo>
                                <a:lnTo>
                                  <a:pt x="991" y="18"/>
                                </a:lnTo>
                                <a:lnTo>
                                  <a:pt x="994" y="32"/>
                                </a:lnTo>
                                <a:lnTo>
                                  <a:pt x="996" y="42"/>
                                </a:lnTo>
                                <a:lnTo>
                                  <a:pt x="997" y="49"/>
                                </a:lnTo>
                                <a:lnTo>
                                  <a:pt x="999" y="62"/>
                                </a:lnTo>
                                <a:lnTo>
                                  <a:pt x="1000" y="75"/>
                                </a:lnTo>
                                <a:lnTo>
                                  <a:pt x="1002" y="89"/>
                                </a:lnTo>
                                <a:lnTo>
                                  <a:pt x="1003" y="103"/>
                                </a:lnTo>
                                <a:lnTo>
                                  <a:pt x="1005" y="126"/>
                                </a:lnTo>
                                <a:lnTo>
                                  <a:pt x="1007" y="158"/>
                                </a:lnTo>
                                <a:lnTo>
                                  <a:pt x="1010" y="199"/>
                                </a:lnTo>
                                <a:lnTo>
                                  <a:pt x="1013" y="251"/>
                                </a:lnTo>
                                <a:lnTo>
                                  <a:pt x="1013" y="258"/>
                                </a:lnTo>
                                <a:lnTo>
                                  <a:pt x="1013" y="264"/>
                                </a:lnTo>
                                <a:lnTo>
                                  <a:pt x="1014" y="269"/>
                                </a:lnTo>
                                <a:lnTo>
                                  <a:pt x="1014" y="291"/>
                                </a:lnTo>
                                <a:lnTo>
                                  <a:pt x="1015" y="309"/>
                                </a:lnTo>
                                <a:lnTo>
                                  <a:pt x="1015" y="326"/>
                                </a:lnTo>
                                <a:lnTo>
                                  <a:pt x="1016" y="339"/>
                                </a:lnTo>
                                <a:lnTo>
                                  <a:pt x="1017" y="356"/>
                                </a:lnTo>
                                <a:lnTo>
                                  <a:pt x="1017" y="370"/>
                                </a:lnTo>
                                <a:lnTo>
                                  <a:pt x="1018" y="380"/>
                                </a:lnTo>
                                <a:lnTo>
                                  <a:pt x="1018" y="388"/>
                                </a:lnTo>
                                <a:lnTo>
                                  <a:pt x="1019" y="399"/>
                                </a:lnTo>
                                <a:lnTo>
                                  <a:pt x="1020" y="415"/>
                                </a:lnTo>
                                <a:lnTo>
                                  <a:pt x="1022" y="435"/>
                                </a:lnTo>
                                <a:lnTo>
                                  <a:pt x="1024" y="459"/>
                                </a:lnTo>
                                <a:lnTo>
                                  <a:pt x="1036" y="588"/>
                                </a:lnTo>
                                <a:lnTo>
                                  <a:pt x="1044" y="5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470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7" name="Freeform 362"/>
                        <wps:cNvSpPr>
                          <a:spLocks/>
                        </wps:cNvSpPr>
                        <wps:spPr bwMode="auto">
                          <a:xfrm>
                            <a:off x="3388" y="-204"/>
                            <a:ext cx="892" cy="1042"/>
                          </a:xfrm>
                          <a:custGeom>
                            <a:avLst/>
                            <a:gdLst>
                              <a:gd name="T0" fmla="+- 0 3823 3389"/>
                              <a:gd name="T1" fmla="*/ T0 w 892"/>
                              <a:gd name="T2" fmla="+- 0 838 -203"/>
                              <a:gd name="T3" fmla="*/ 838 h 1042"/>
                              <a:gd name="T4" fmla="+- 0 3710 3389"/>
                              <a:gd name="T5" fmla="*/ T4 w 892"/>
                              <a:gd name="T6" fmla="+- 0 826 -203"/>
                              <a:gd name="T7" fmla="*/ 826 h 1042"/>
                              <a:gd name="T8" fmla="+- 0 3633 3389"/>
                              <a:gd name="T9" fmla="*/ T8 w 892"/>
                              <a:gd name="T10" fmla="+- 0 786 -203"/>
                              <a:gd name="T11" fmla="*/ 786 h 1042"/>
                              <a:gd name="T12" fmla="+- 0 3583 3389"/>
                              <a:gd name="T13" fmla="*/ T12 w 892"/>
                              <a:gd name="T14" fmla="+- 0 740 -203"/>
                              <a:gd name="T15" fmla="*/ 740 h 1042"/>
                              <a:gd name="T16" fmla="+- 0 3537 3389"/>
                              <a:gd name="T17" fmla="*/ T16 w 892"/>
                              <a:gd name="T18" fmla="+- 0 678 -203"/>
                              <a:gd name="T19" fmla="*/ 678 h 1042"/>
                              <a:gd name="T20" fmla="+- 0 3501 3389"/>
                              <a:gd name="T21" fmla="*/ T20 w 892"/>
                              <a:gd name="T22" fmla="+- 0 622 -203"/>
                              <a:gd name="T23" fmla="*/ 622 h 1042"/>
                              <a:gd name="T24" fmla="+- 0 3454 3389"/>
                              <a:gd name="T25" fmla="*/ T24 w 892"/>
                              <a:gd name="T26" fmla="+- 0 545 -203"/>
                              <a:gd name="T27" fmla="*/ 545 h 1042"/>
                              <a:gd name="T28" fmla="+- 0 3396 3389"/>
                              <a:gd name="T29" fmla="*/ T28 w 892"/>
                              <a:gd name="T30" fmla="+- 0 446 -203"/>
                              <a:gd name="T31" fmla="*/ 446 h 1042"/>
                              <a:gd name="T32" fmla="+- 0 3401 3389"/>
                              <a:gd name="T33" fmla="*/ T32 w 892"/>
                              <a:gd name="T34" fmla="+- 0 441 -203"/>
                              <a:gd name="T35" fmla="*/ 441 h 1042"/>
                              <a:gd name="T36" fmla="+- 0 3403 3389"/>
                              <a:gd name="T37" fmla="*/ T36 w 892"/>
                              <a:gd name="T38" fmla="+- 0 431 -203"/>
                              <a:gd name="T39" fmla="*/ 431 h 1042"/>
                              <a:gd name="T40" fmla="+- 0 3403 3389"/>
                              <a:gd name="T41" fmla="*/ T40 w 892"/>
                              <a:gd name="T42" fmla="+- 0 418 -203"/>
                              <a:gd name="T43" fmla="*/ 418 h 1042"/>
                              <a:gd name="T44" fmla="+- 0 3389 3389"/>
                              <a:gd name="T45" fmla="*/ T44 w 892"/>
                              <a:gd name="T46" fmla="+- 0 244 -203"/>
                              <a:gd name="T47" fmla="*/ 244 h 1042"/>
                              <a:gd name="T48" fmla="+- 0 3389 3389"/>
                              <a:gd name="T49" fmla="*/ T48 w 892"/>
                              <a:gd name="T50" fmla="+- 0 218 -203"/>
                              <a:gd name="T51" fmla="*/ 218 h 1042"/>
                              <a:gd name="T52" fmla="+- 0 3395 3389"/>
                              <a:gd name="T53" fmla="*/ T52 w 892"/>
                              <a:gd name="T54" fmla="+- 0 137 -203"/>
                              <a:gd name="T55" fmla="*/ 137 h 1042"/>
                              <a:gd name="T56" fmla="+- 0 3415 3389"/>
                              <a:gd name="T57" fmla="*/ T56 w 892"/>
                              <a:gd name="T58" fmla="+- 0 56 -203"/>
                              <a:gd name="T59" fmla="*/ 56 h 1042"/>
                              <a:gd name="T60" fmla="+- 0 3453 3389"/>
                              <a:gd name="T61" fmla="*/ T60 w 892"/>
                              <a:gd name="T62" fmla="+- 0 -19 -203"/>
                              <a:gd name="T63" fmla="*/ -19 h 1042"/>
                              <a:gd name="T64" fmla="+- 0 3527 3389"/>
                              <a:gd name="T65" fmla="*/ T64 w 892"/>
                              <a:gd name="T66" fmla="+- 0 -105 -203"/>
                              <a:gd name="T67" fmla="*/ -105 h 1042"/>
                              <a:gd name="T68" fmla="+- 0 3624 3389"/>
                              <a:gd name="T69" fmla="*/ T68 w 892"/>
                              <a:gd name="T70" fmla="+- 0 -167 -203"/>
                              <a:gd name="T71" fmla="*/ -167 h 1042"/>
                              <a:gd name="T72" fmla="+- 0 3731 3389"/>
                              <a:gd name="T73" fmla="*/ T72 w 892"/>
                              <a:gd name="T74" fmla="+- 0 -198 -203"/>
                              <a:gd name="T75" fmla="*/ -198 h 1042"/>
                              <a:gd name="T76" fmla="+- 0 3789 3389"/>
                              <a:gd name="T77" fmla="*/ T76 w 892"/>
                              <a:gd name="T78" fmla="+- 0 -203 -203"/>
                              <a:gd name="T79" fmla="*/ -203 h 1042"/>
                              <a:gd name="T80" fmla="+- 0 3849 3389"/>
                              <a:gd name="T81" fmla="*/ T80 w 892"/>
                              <a:gd name="T82" fmla="+- 0 -203 -203"/>
                              <a:gd name="T83" fmla="*/ -203 h 1042"/>
                              <a:gd name="T84" fmla="+- 0 3931 3389"/>
                              <a:gd name="T85" fmla="*/ T84 w 892"/>
                              <a:gd name="T86" fmla="+- 0 -188 -203"/>
                              <a:gd name="T87" fmla="*/ -188 h 1042"/>
                              <a:gd name="T88" fmla="+- 0 3993 3389"/>
                              <a:gd name="T89" fmla="*/ T88 w 892"/>
                              <a:gd name="T90" fmla="+- 0 -163 -203"/>
                              <a:gd name="T91" fmla="*/ -163 h 1042"/>
                              <a:gd name="T92" fmla="+- 0 4128 3389"/>
                              <a:gd name="T93" fmla="*/ T92 w 892"/>
                              <a:gd name="T94" fmla="+- 0 -51 -203"/>
                              <a:gd name="T95" fmla="*/ -51 h 1042"/>
                              <a:gd name="T96" fmla="+- 0 4136 3389"/>
                              <a:gd name="T97" fmla="*/ T96 w 892"/>
                              <a:gd name="T98" fmla="+- 0 -45 -203"/>
                              <a:gd name="T99" fmla="*/ -45 h 1042"/>
                              <a:gd name="T100" fmla="+- 0 4145 3389"/>
                              <a:gd name="T101" fmla="*/ T100 w 892"/>
                              <a:gd name="T102" fmla="+- 0 -40 -203"/>
                              <a:gd name="T103" fmla="*/ -40 h 1042"/>
                              <a:gd name="T104" fmla="+- 0 4155 3389"/>
                              <a:gd name="T105" fmla="*/ T104 w 892"/>
                              <a:gd name="T106" fmla="+- 0 -35 -203"/>
                              <a:gd name="T107" fmla="*/ -35 h 1042"/>
                              <a:gd name="T108" fmla="+- 0 4165 3389"/>
                              <a:gd name="T109" fmla="*/ T108 w 892"/>
                              <a:gd name="T110" fmla="+- 0 -31 -203"/>
                              <a:gd name="T111" fmla="*/ -31 h 1042"/>
                              <a:gd name="T112" fmla="+- 0 4193 3389"/>
                              <a:gd name="T113" fmla="*/ T112 w 892"/>
                              <a:gd name="T114" fmla="+- 0 -29 -203"/>
                              <a:gd name="T115" fmla="*/ -29 h 1042"/>
                              <a:gd name="T116" fmla="+- 0 4220 3389"/>
                              <a:gd name="T117" fmla="*/ T116 w 892"/>
                              <a:gd name="T118" fmla="+- 0 -38 -203"/>
                              <a:gd name="T119" fmla="*/ -38 h 1042"/>
                              <a:gd name="T120" fmla="+- 0 4246 3389"/>
                              <a:gd name="T121" fmla="*/ T120 w 892"/>
                              <a:gd name="T122" fmla="+- 0 -56 -203"/>
                              <a:gd name="T123" fmla="*/ -56 h 1042"/>
                              <a:gd name="T124" fmla="+- 0 4272 3389"/>
                              <a:gd name="T125" fmla="*/ T124 w 892"/>
                              <a:gd name="T126" fmla="+- 0 -85 -203"/>
                              <a:gd name="T127" fmla="*/ -85 h 1042"/>
                              <a:gd name="T128" fmla="+- 0 4270 3389"/>
                              <a:gd name="T129" fmla="*/ T128 w 892"/>
                              <a:gd name="T130" fmla="+- 0 -44 -203"/>
                              <a:gd name="T131" fmla="*/ -44 h 1042"/>
                              <a:gd name="T132" fmla="+- 0 4250 3389"/>
                              <a:gd name="T133" fmla="*/ T132 w 892"/>
                              <a:gd name="T134" fmla="+- 0 24 -203"/>
                              <a:gd name="T135" fmla="*/ 24 h 1042"/>
                              <a:gd name="T136" fmla="+- 0 4190 3389"/>
                              <a:gd name="T137" fmla="*/ T136 w 892"/>
                              <a:gd name="T138" fmla="+- 0 41 -203"/>
                              <a:gd name="T139" fmla="*/ 41 h 1042"/>
                              <a:gd name="T140" fmla="+- 0 4157 3389"/>
                              <a:gd name="T141" fmla="*/ T140 w 892"/>
                              <a:gd name="T142" fmla="+- 0 39 -203"/>
                              <a:gd name="T143" fmla="*/ 39 h 1042"/>
                              <a:gd name="T144" fmla="+- 0 4167 3389"/>
                              <a:gd name="T145" fmla="*/ T144 w 892"/>
                              <a:gd name="T146" fmla="+- 0 44 -203"/>
                              <a:gd name="T147" fmla="*/ 44 h 1042"/>
                              <a:gd name="T148" fmla="+- 0 4225 3389"/>
                              <a:gd name="T149" fmla="*/ T148 w 892"/>
                              <a:gd name="T150" fmla="+- 0 84 -203"/>
                              <a:gd name="T151" fmla="*/ 84 h 1042"/>
                              <a:gd name="T152" fmla="+- 0 4262 3389"/>
                              <a:gd name="T153" fmla="*/ T152 w 892"/>
                              <a:gd name="T154" fmla="+- 0 145 -203"/>
                              <a:gd name="T155" fmla="*/ 145 h 1042"/>
                              <a:gd name="T156" fmla="+- 0 4280 3389"/>
                              <a:gd name="T157" fmla="*/ T156 w 892"/>
                              <a:gd name="T158" fmla="+- 0 225 -203"/>
                              <a:gd name="T159" fmla="*/ 225 h 1042"/>
                              <a:gd name="T160" fmla="+- 0 4278 3389"/>
                              <a:gd name="T161" fmla="*/ T160 w 892"/>
                              <a:gd name="T162" fmla="+- 0 327 -203"/>
                              <a:gd name="T163" fmla="*/ 327 h 1042"/>
                              <a:gd name="T164" fmla="+- 0 4263 3389"/>
                              <a:gd name="T165" fmla="*/ T164 w 892"/>
                              <a:gd name="T166" fmla="+- 0 391 -203"/>
                              <a:gd name="T167" fmla="*/ 391 h 1042"/>
                              <a:gd name="T168" fmla="+- 0 4228 3389"/>
                              <a:gd name="T169" fmla="*/ T168 w 892"/>
                              <a:gd name="T170" fmla="+- 0 462 -203"/>
                              <a:gd name="T171" fmla="*/ 462 h 1042"/>
                              <a:gd name="T172" fmla="+- 0 4159 3389"/>
                              <a:gd name="T173" fmla="*/ T172 w 892"/>
                              <a:gd name="T174" fmla="+- 0 545 -203"/>
                              <a:gd name="T175" fmla="*/ 545 h 1042"/>
                              <a:gd name="T176" fmla="+- 0 4109 3389"/>
                              <a:gd name="T177" fmla="*/ T176 w 892"/>
                              <a:gd name="T178" fmla="+- 0 595 -203"/>
                              <a:gd name="T179" fmla="*/ 595 h 1042"/>
                              <a:gd name="T180" fmla="+- 0 4098 3389"/>
                              <a:gd name="T181" fmla="*/ T180 w 892"/>
                              <a:gd name="T182" fmla="+- 0 633 -203"/>
                              <a:gd name="T183" fmla="*/ 633 h 1042"/>
                              <a:gd name="T184" fmla="+- 0 4074 3389"/>
                              <a:gd name="T185" fmla="*/ T184 w 892"/>
                              <a:gd name="T186" fmla="+- 0 694 -203"/>
                              <a:gd name="T187" fmla="*/ 694 h 1042"/>
                              <a:gd name="T188" fmla="+- 0 4032 3389"/>
                              <a:gd name="T189" fmla="*/ T188 w 892"/>
                              <a:gd name="T190" fmla="+- 0 754 -203"/>
                              <a:gd name="T191" fmla="*/ 754 h 1042"/>
                              <a:gd name="T192" fmla="+- 0 3944 3389"/>
                              <a:gd name="T193" fmla="*/ T192 w 892"/>
                              <a:gd name="T194" fmla="+- 0 811 -203"/>
                              <a:gd name="T195" fmla="*/ 811 h 1042"/>
                              <a:gd name="T196" fmla="+- 0 3886 3389"/>
                              <a:gd name="T197" fmla="*/ T196 w 892"/>
                              <a:gd name="T198" fmla="+- 0 829 -203"/>
                              <a:gd name="T199" fmla="*/ 829 h 1042"/>
                              <a:gd name="T200" fmla="+- 0 3823 3389"/>
                              <a:gd name="T201" fmla="*/ T200 w 892"/>
                              <a:gd name="T202" fmla="+- 0 838 -203"/>
                              <a:gd name="T203" fmla="*/ 838 h 10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892" h="1042">
                                <a:moveTo>
                                  <a:pt x="434" y="1041"/>
                                </a:moveTo>
                                <a:lnTo>
                                  <a:pt x="321" y="1029"/>
                                </a:lnTo>
                                <a:lnTo>
                                  <a:pt x="244" y="989"/>
                                </a:lnTo>
                                <a:lnTo>
                                  <a:pt x="194" y="943"/>
                                </a:lnTo>
                                <a:lnTo>
                                  <a:pt x="148" y="881"/>
                                </a:lnTo>
                                <a:lnTo>
                                  <a:pt x="112" y="825"/>
                                </a:lnTo>
                                <a:lnTo>
                                  <a:pt x="65" y="748"/>
                                </a:lnTo>
                                <a:lnTo>
                                  <a:pt x="7" y="649"/>
                                </a:lnTo>
                                <a:lnTo>
                                  <a:pt x="12" y="644"/>
                                </a:lnTo>
                                <a:lnTo>
                                  <a:pt x="14" y="634"/>
                                </a:lnTo>
                                <a:lnTo>
                                  <a:pt x="14" y="621"/>
                                </a:lnTo>
                                <a:lnTo>
                                  <a:pt x="0" y="447"/>
                                </a:lnTo>
                                <a:lnTo>
                                  <a:pt x="0" y="421"/>
                                </a:lnTo>
                                <a:lnTo>
                                  <a:pt x="6" y="340"/>
                                </a:lnTo>
                                <a:lnTo>
                                  <a:pt x="26" y="259"/>
                                </a:lnTo>
                                <a:lnTo>
                                  <a:pt x="64" y="184"/>
                                </a:lnTo>
                                <a:lnTo>
                                  <a:pt x="138" y="98"/>
                                </a:lnTo>
                                <a:lnTo>
                                  <a:pt x="235" y="36"/>
                                </a:lnTo>
                                <a:lnTo>
                                  <a:pt x="342" y="5"/>
                                </a:lnTo>
                                <a:lnTo>
                                  <a:pt x="400" y="0"/>
                                </a:lnTo>
                                <a:lnTo>
                                  <a:pt x="460" y="0"/>
                                </a:lnTo>
                                <a:lnTo>
                                  <a:pt x="542" y="15"/>
                                </a:lnTo>
                                <a:lnTo>
                                  <a:pt x="604" y="40"/>
                                </a:lnTo>
                                <a:lnTo>
                                  <a:pt x="739" y="152"/>
                                </a:lnTo>
                                <a:lnTo>
                                  <a:pt x="747" y="158"/>
                                </a:lnTo>
                                <a:lnTo>
                                  <a:pt x="756" y="163"/>
                                </a:lnTo>
                                <a:lnTo>
                                  <a:pt x="766" y="168"/>
                                </a:lnTo>
                                <a:lnTo>
                                  <a:pt x="776" y="172"/>
                                </a:lnTo>
                                <a:lnTo>
                                  <a:pt x="804" y="174"/>
                                </a:lnTo>
                                <a:lnTo>
                                  <a:pt x="831" y="165"/>
                                </a:lnTo>
                                <a:lnTo>
                                  <a:pt x="857" y="147"/>
                                </a:lnTo>
                                <a:lnTo>
                                  <a:pt x="883" y="118"/>
                                </a:lnTo>
                                <a:lnTo>
                                  <a:pt x="881" y="159"/>
                                </a:lnTo>
                                <a:lnTo>
                                  <a:pt x="861" y="227"/>
                                </a:lnTo>
                                <a:lnTo>
                                  <a:pt x="801" y="244"/>
                                </a:lnTo>
                                <a:lnTo>
                                  <a:pt x="768" y="242"/>
                                </a:lnTo>
                                <a:lnTo>
                                  <a:pt x="778" y="247"/>
                                </a:lnTo>
                                <a:lnTo>
                                  <a:pt x="836" y="287"/>
                                </a:lnTo>
                                <a:lnTo>
                                  <a:pt x="873" y="348"/>
                                </a:lnTo>
                                <a:lnTo>
                                  <a:pt x="891" y="428"/>
                                </a:lnTo>
                                <a:lnTo>
                                  <a:pt x="889" y="530"/>
                                </a:lnTo>
                                <a:lnTo>
                                  <a:pt x="874" y="594"/>
                                </a:lnTo>
                                <a:lnTo>
                                  <a:pt x="839" y="665"/>
                                </a:lnTo>
                                <a:lnTo>
                                  <a:pt x="770" y="748"/>
                                </a:lnTo>
                                <a:lnTo>
                                  <a:pt x="720" y="798"/>
                                </a:lnTo>
                                <a:lnTo>
                                  <a:pt x="709" y="836"/>
                                </a:lnTo>
                                <a:lnTo>
                                  <a:pt x="685" y="897"/>
                                </a:lnTo>
                                <a:lnTo>
                                  <a:pt x="643" y="957"/>
                                </a:lnTo>
                                <a:lnTo>
                                  <a:pt x="555" y="1014"/>
                                </a:lnTo>
                                <a:lnTo>
                                  <a:pt x="497" y="1032"/>
                                </a:lnTo>
                                <a:lnTo>
                                  <a:pt x="434" y="10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C6A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8" name="Freeform 361"/>
                        <wps:cNvSpPr>
                          <a:spLocks/>
                        </wps:cNvSpPr>
                        <wps:spPr bwMode="auto">
                          <a:xfrm>
                            <a:off x="3474" y="578"/>
                            <a:ext cx="6" cy="12"/>
                          </a:xfrm>
                          <a:custGeom>
                            <a:avLst/>
                            <a:gdLst>
                              <a:gd name="T0" fmla="+- 0 3480 3474"/>
                              <a:gd name="T1" fmla="*/ T0 w 6"/>
                              <a:gd name="T2" fmla="+- 0 591 579"/>
                              <a:gd name="T3" fmla="*/ 591 h 12"/>
                              <a:gd name="T4" fmla="+- 0 3475 3474"/>
                              <a:gd name="T5" fmla="*/ T4 w 6"/>
                              <a:gd name="T6" fmla="+- 0 588 579"/>
                              <a:gd name="T7" fmla="*/ 588 h 12"/>
                              <a:gd name="T8" fmla="+- 0 3475 3474"/>
                              <a:gd name="T9" fmla="*/ T8 w 6"/>
                              <a:gd name="T10" fmla="+- 0 585 579"/>
                              <a:gd name="T11" fmla="*/ 585 h 12"/>
                              <a:gd name="T12" fmla="+- 0 3475 3474"/>
                              <a:gd name="T13" fmla="*/ T12 w 6"/>
                              <a:gd name="T14" fmla="+- 0 582 579"/>
                              <a:gd name="T15" fmla="*/ 582 h 12"/>
                              <a:gd name="T16" fmla="+- 0 3474 3474"/>
                              <a:gd name="T17" fmla="*/ T16 w 6"/>
                              <a:gd name="T18" fmla="+- 0 579 579"/>
                              <a:gd name="T19" fmla="*/ 579 h 12"/>
                              <a:gd name="T20" fmla="+- 0 3479 3474"/>
                              <a:gd name="T21" fmla="*/ T20 w 6"/>
                              <a:gd name="T22" fmla="+- 0 586 579"/>
                              <a:gd name="T23" fmla="*/ 586 h 12"/>
                              <a:gd name="T24" fmla="+- 0 3480 3474"/>
                              <a:gd name="T25" fmla="*/ T24 w 6"/>
                              <a:gd name="T26" fmla="+- 0 591 579"/>
                              <a:gd name="T27" fmla="*/ 591 h 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" h="12">
                                <a:moveTo>
                                  <a:pt x="6" y="12"/>
                                </a:moveTo>
                                <a:lnTo>
                                  <a:pt x="1" y="9"/>
                                </a:lnTo>
                                <a:lnTo>
                                  <a:pt x="1" y="6"/>
                                </a:lnTo>
                                <a:lnTo>
                                  <a:pt x="1" y="3"/>
                                </a:lnTo>
                                <a:lnTo>
                                  <a:pt x="0" y="0"/>
                                </a:lnTo>
                                <a:lnTo>
                                  <a:pt x="5" y="7"/>
                                </a:lnTo>
                                <a:lnTo>
                                  <a:pt x="6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275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9" name="Picture 3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5" y="790"/>
                            <a:ext cx="205" cy="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0" name="Picture 3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65" y="1165"/>
                            <a:ext cx="361" cy="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E2CD4" id="Group 358" o:spid="_x0000_s1026" style="position:absolute;margin-left:108.65pt;margin-top:-10.15pt;width:105.4pt;height:89.1pt;z-index:15735296;mso-position-horizontal-relative:page" coordorigin="2173,-203" coordsize="2108,17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">
                <v:shape id="Freeform 369" o:spid="_x0000_s1027" style="position:absolute;left:2172;top:1004;width:709;height:278;visibility:visible;mso-wrap-style:square;v-text-anchor:top" coordsize="709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" path="m422,277r-31,l362,276r-26,-2l130,218r-18,10l94,236r-15,8l64,250r-5,3l47,256r-17,4l24,261r-5,1l14,261,4,251,,236,2,216,29,157,68,109,92,54,140,12,204,2,240,,539,33,708,78r-7,10l652,160r-40,50l551,256r-60,18l457,277r-35,xe" fillcolor="#5da594" stroked="f">
                  <v:path arrowok="t" o:connecttype="custom" o:connectlocs="422,1282;391,1282;362,1281;336,1279;130,1223;112,1233;94,1241;79,1249;64,1255;59,1258;47,1261;30,1265;24,1266;19,1267;14,1266;4,1256;0,1241;2,1221;29,1162;68,1114;92,1059;140,1017;204,1007;240,1005;539,1038;708,1083;701,1093;652,1165;612,1215;551,1261;491,1279;457,1282;422,1282" o:connectangles="0,0,0,0,0,0,0,0,0,0,0,0,0,0,0,0,0,0,0,0,0,0,0,0,0,0,0,0,0,0,0,0,0"/>
                </v:shape>
                <v:shape id="Picture 368" o:spid="_x0000_s1028" type="#_x0000_t75" style="position:absolute;left:2278;top:1004;width:133;height:2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">
                  <v:imagedata r:id="rId96" o:title=""/>
                </v:shape>
                <v:shape id="Picture 367" o:spid="_x0000_s1029" type="#_x0000_t75" style="position:absolute;left:2670;top:1165;width:146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">
                  <v:imagedata r:id="rId97" o:title=""/>
                </v:shape>
                <v:shape id="Freeform 366" o:spid="_x0000_s1030" style="position:absolute;left:3457;top:622;width:542;height:420;visibility:visible;mso-wrap-style:square;v-text-anchor:top" coordsize="542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" path="m230,420r-73,-6l99,395,47,364,,139,118,,309,141r86,49l541,275,479,394r-80,11l330,413r-56,5l230,420xe" fillcolor="#5da594" stroked="f">
                  <v:path arrowok="t" o:connecttype="custom" o:connectlocs="230,1043;157,1037;99,1018;47,987;0,762;118,623;309,764;395,813;541,898;479,1017;399,1028;330,1036;274,1041;230,1043" o:connectangles="0,0,0,0,0,0,0,0,0,0,0,0,0,0"/>
                </v:shape>
                <v:shape id="AutoShape 365" o:spid="_x0000_s1031" style="position:absolute;left:3587;top:756;width:423;height:264;visibility:visible;mso-wrap-style:square;v-text-anchor:top" coordsize="423,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" path="m315,86l300,77r-14,1l272,78r-14,l254,78r-4,l235,78,219,77,203,75,187,72,151,63,120,55,95,47,74,40,65,36,55,32,44,27,34,22,28,18,20,14,12,9,7,5,4,3,2,3,,,,2,10,15,24,28,41,41,62,53,91,66r28,11l147,86r28,7l186,95r12,1l210,97r12,l233,97r10,-1l254,96r11,-2l278,93r12,-2l301,89r10,-2l312,87r1,-1l315,86xm410,142r-2,-2l404,138r-1,1l402,141r-1,2l396,149r-4,6l389,161r-42,70l342,239r-5,9l330,262r-1,2l342,262r7,-1l403,157r7,-15xm422,123r,xe" fillcolor="black" stroked="f">
                  <v:fill opacity="3084f"/>
                  <v:path arrowok="t" o:connecttype="custom" o:connectlocs="300,833;272,834;254,834;235,834;203,831;151,819;95,803;65,792;44,783;28,774;12,765;4,759;0,756;10,771;41,797;91,822;147,842;186,851;210,853;233,853;254,852;278,849;301,845;312,843;315,842;408,896;403,895;401,899;392,911;347,987;337,1004;329,1020;349,1017;410,898;422,879;422,879;422,879;422,879" o:connectangles="0,0,0,0,0,0,0,0,0,0,0,0,0,0,0,0,0,0,0,0,0,0,0,0,0,0,0,0,0,0,0,0,0,0,0,0,0,0"/>
                </v:shape>
                <v:shape id="Freeform 364" o:spid="_x0000_s1032" style="position:absolute;left:2240;top:392;width:1345;height:1186;visibility:visible;mso-wrap-style:square;v-text-anchor:top" coordsize="1345,1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" path="m250,1186r-54,-38l171,1103r-21,-37l106,1005,54,961,16,932,7,922,2,914,1,910,,903r2,-9l7,884r7,-11l88,800r35,-42l151,694r12,-80l165,587,134,536,112,492,98,455,94,426,92,405r1,-22l112,314r40,-70l194,193r86,-81l374,56,466,35r15,-1l502,35r28,3l565,42r76,17l712,73r68,12l843,94r35,5l916,101r39,-1l1037,91r86,-43l1182,r163,307l1285,431r9,69l1302,581r7,94l1316,781r-189,73l989,711r-53,27l854,763r-84,8l742,769,655,753,597,732,537,703,477,666r-18,53l444,759r-11,27l424,800r-10,20l379,875r-53,62l264,987r42,74l318,1119r-19,42l250,1186xe" fillcolor="#5da594" stroked="f">
                  <v:path arrowok="t" o:connecttype="custom" o:connectlocs="196,1540;150,1458;54,1353;7,1314;1,1302;2,1286;14,1265;123,1150;163,1006;134,928;98,847;92,797;112,706;194,585;374,448;481,426;530,430;641,451;780,477;878,491;955,492;1123,440;1345,699;1294,892;1309,1067;1127,1246;936,1130;770,1163;655,1145;537,1095;459,1111;433,1178;414,1212;326,1329;306,1453;299,1553" o:connectangles="0,0,0,0,0,0,0,0,0,0,0,0,0,0,0,0,0,0,0,0,0,0,0,0,0,0,0,0,0,0,0,0,0,0,0,0"/>
                </v:shape>
                <v:shape id="AutoShape 363" o:spid="_x0000_s1033" style="position:absolute;left:2511;top:588;width:1045;height:772;visibility:visible;mso-wrap-style:square;v-text-anchor:top" coordsize="1045,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" path="m320,296r,l290,371r-27,62l237,484r-24,38l195,547r-18,25l156,597r-22,27l121,639r-19,22l76,689,44,723,7,766,,772,50,736,99,695r48,-47l194,595r43,-62l272,463r28,-79l320,296xm742,489r-1,-1l740,488r-24,12l693,511r-20,8l653,526r-47,12l567,546r-29,5l518,553r-13,l492,553r-14,-1l461,551r-6,-1l446,548,383,536r-31,-7l326,522r-23,-8l284,507r19,13l325,532r25,10l378,552r27,8l427,566r18,5l458,574r17,3l492,579r15,l522,579r24,-3l577,569r38,-12l660,542r13,-6l685,530r12,-7l709,515r8,-5l724,504r7,-6l732,497r8,-7l742,489xm1044,585r-5,-92l1031,404r-8,-86l1013,235r21,-43l1030,157r-5,-31l1021,101r-4,-21l1011,53r-7,-22l996,13,987,r,1l991,18r3,14l996,42r1,7l999,62r1,13l1002,89r1,14l1005,126r2,32l1010,199r3,52l1013,258r,6l1014,269r,22l1015,309r,17l1016,339r1,17l1017,370r1,10l1018,388r1,11l1020,415r2,20l1024,459r12,129l1044,585xe" fillcolor="black" stroked="f">
                  <v:fill opacity="3084f"/>
                  <v:path arrowok="t" o:connecttype="custom" o:connectlocs="320,884;263,1021;213,1110;177,1160;134,1212;102,1249;44,1311;0,1360;99,1283;194,1183;272,1051;320,884;741,1076;740,1076;693,1099;653,1114;567,1134;518,1141;492,1141;461,1139;446,1136;352,1117;303,1102;303,1108;350,1130;405,1148;445,1159;475,1165;507,1167;546,1164;615,1145;673,1124;697,1111;717,1098;731,1086;740,1078;740,1078;742,1077;1039,1081;1023,906;1034,780;1025,714;1017,668;1004,619;987,588;991,606;996,630;999,650;1002,677;1005,714;1010,787;1013,846;1014,857;1015,897;1016,927;1017,958;1018,976;1020,1003;1024,1047;1044,1173" o:connectangles="0,0,0,0,0,0,0,0,0,0,0,0,0,0,0,0,0,0,0,0,0,0,0,0,0,0,0,0,0,0,0,0,0,0,0,0,0,0,0,0,0,0,0,0,0,0,0,0,0,0,0,0,0,0,0,0,0,0,0,0"/>
                </v:shape>
                <v:shape id="Freeform 362" o:spid="_x0000_s1034" style="position:absolute;left:3388;top:-204;width:892;height:1042;visibility:visible;mso-wrap-style:square;v-text-anchor:top" coordsize="892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" path="m434,1041l321,1029,244,989,194,943,148,881,112,825,65,748,7,649r5,-5l14,634r,-13l,447,,421,6,340,26,259,64,184,138,98,235,36,342,5,400,r60,l542,15r62,25l739,152r8,6l756,163r10,5l776,172r28,2l831,165r26,-18l883,118r-2,41l861,227r-60,17l768,242r10,5l836,287r37,61l891,428r-2,102l874,594r-35,71l770,748r-50,50l709,836r-24,61l643,957r-88,57l497,1032r-63,9xe" fillcolor="#fbc6a2" stroked="f">
                  <v:path arrowok="t" o:connecttype="custom" o:connectlocs="434,838;321,826;244,786;194,740;148,678;112,622;65,545;7,446;12,441;14,431;14,418;0,244;0,218;6,137;26,56;64,-19;138,-105;235,-167;342,-198;400,-203;460,-203;542,-188;604,-163;739,-51;747,-45;756,-40;766,-35;776,-31;804,-29;831,-38;857,-56;883,-85;881,-44;861,24;801,41;768,39;778,44;836,84;873,145;891,225;889,327;874,391;839,462;770,545;720,595;709,633;685,694;643,754;555,811;497,829;434,838" o:connectangles="0,0,0,0,0,0,0,0,0,0,0,0,0,0,0,0,0,0,0,0,0,0,0,0,0,0,0,0,0,0,0,0,0,0,0,0,0,0,0,0,0,0,0,0,0,0,0,0,0,0,0"/>
                </v:shape>
                <v:shape id="Freeform 361" o:spid="_x0000_s1035" style="position:absolute;left:3474;top:578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" path="m6,12l1,9,1,6,1,3,,,5,7r1,5xe" fillcolor="black" stroked="f">
                  <v:fill opacity="1799f"/>
                  <v:path arrowok="t" o:connecttype="custom" o:connectlocs="6,591;1,588;1,585;1,582;0,579;5,586;6,591" o:connectangles="0,0,0,0,0,0,0"/>
                </v:shape>
                <v:shape id="Picture 360" o:spid="_x0000_s1036" type="#_x0000_t75" style="position:absolute;left:3935;top:790;width:205;height: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">
                  <v:imagedata r:id="rId98" o:title=""/>
                </v:shape>
                <v:shape id="Picture 359" o:spid="_x0000_s1037" type="#_x0000_t75" style="position:absolute;left:3365;top:1165;width:361;height: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">
                  <v:imagedata r:id="rId99" o:title=""/>
                </v:shape>
                <w10:wrap anchorx="page"/>
              </v:group>
            </w:pict>
          </mc:Fallback>
        </mc:AlternateContent>
      </w:r>
      <w:r w:rsidR="003C26D8">
        <w:rPr>
          <w:w w:val="95"/>
          <w:sz w:val="44"/>
        </w:rPr>
        <w:t>Where you</w:t>
      </w:r>
      <w:r w:rsidR="003C26D8">
        <w:rPr>
          <w:spacing w:val="-144"/>
          <w:w w:val="95"/>
          <w:sz w:val="44"/>
        </w:rPr>
        <w:t xml:space="preserve"> </w:t>
      </w:r>
      <w:r w:rsidR="003C26D8">
        <w:rPr>
          <w:w w:val="95"/>
          <w:sz w:val="44"/>
        </w:rPr>
        <w:t>were</w:t>
      </w:r>
      <w:r w:rsidR="003C26D8">
        <w:rPr>
          <w:spacing w:val="-3"/>
          <w:w w:val="95"/>
          <w:sz w:val="44"/>
        </w:rPr>
        <w:t xml:space="preserve"> </w:t>
      </w:r>
      <w:r w:rsidR="003C26D8">
        <w:rPr>
          <w:w w:val="95"/>
          <w:sz w:val="44"/>
        </w:rPr>
        <w:t>born</w:t>
      </w:r>
    </w:p>
    <w:p w14:paraId="21B9626B" w14:textId="77777777" w:rsidR="00047264" w:rsidRDefault="00047264">
      <w:pPr>
        <w:spacing w:line="276" w:lineRule="auto"/>
        <w:rPr>
          <w:sz w:val="44"/>
        </w:rPr>
        <w:sectPr w:rsidR="00047264">
          <w:pgSz w:w="11900" w:h="16850"/>
          <w:pgMar w:top="760" w:right="980" w:bottom="280" w:left="880" w:header="720" w:footer="720" w:gutter="0"/>
          <w:cols w:space="720"/>
        </w:sectPr>
      </w:pPr>
    </w:p>
    <w:p w14:paraId="6001773D" w14:textId="77777777" w:rsidR="00047264" w:rsidRDefault="003C26D8">
      <w:pPr>
        <w:pStyle w:val="BodyText"/>
        <w:spacing w:before="121" w:line="273" w:lineRule="auto"/>
        <w:ind w:left="3487" w:right="2371" w:hanging="1016"/>
        <w:rPr>
          <w:rFonts w:ascii="Tahoma"/>
        </w:rPr>
      </w:pPr>
      <w:r>
        <w:rPr>
          <w:rFonts w:ascii="Tahoma"/>
          <w:color w:val="1C1C1B"/>
          <w:w w:val="95"/>
        </w:rPr>
        <w:lastRenderedPageBreak/>
        <w:t>How</w:t>
      </w:r>
      <w:r>
        <w:rPr>
          <w:rFonts w:ascii="Tahoma"/>
          <w:color w:val="1C1C1B"/>
          <w:spacing w:val="5"/>
          <w:w w:val="95"/>
        </w:rPr>
        <w:t xml:space="preserve"> </w:t>
      </w:r>
      <w:r>
        <w:rPr>
          <w:rFonts w:ascii="Tahoma"/>
          <w:color w:val="1C1C1B"/>
          <w:w w:val="95"/>
        </w:rPr>
        <w:t>do</w:t>
      </w:r>
      <w:r>
        <w:rPr>
          <w:rFonts w:ascii="Tahoma"/>
          <w:color w:val="1C1C1B"/>
          <w:spacing w:val="5"/>
          <w:w w:val="95"/>
        </w:rPr>
        <w:t xml:space="preserve"> </w:t>
      </w:r>
      <w:r>
        <w:rPr>
          <w:rFonts w:ascii="Tahoma"/>
          <w:color w:val="1C1C1B"/>
          <w:w w:val="95"/>
        </w:rPr>
        <w:t>we</w:t>
      </w:r>
      <w:r>
        <w:rPr>
          <w:rFonts w:ascii="Tahoma"/>
          <w:color w:val="1C1C1B"/>
          <w:spacing w:val="5"/>
          <w:w w:val="95"/>
        </w:rPr>
        <w:t xml:space="preserve"> </w:t>
      </w:r>
      <w:r>
        <w:rPr>
          <w:rFonts w:ascii="Tahoma"/>
          <w:color w:val="1C1C1B"/>
          <w:w w:val="95"/>
        </w:rPr>
        <w:t>keep</w:t>
      </w:r>
      <w:r>
        <w:rPr>
          <w:rFonts w:ascii="Tahoma"/>
          <w:color w:val="1C1C1B"/>
          <w:spacing w:val="5"/>
          <w:w w:val="95"/>
        </w:rPr>
        <w:t xml:space="preserve"> </w:t>
      </w:r>
      <w:r>
        <w:rPr>
          <w:rFonts w:ascii="Tahoma"/>
          <w:color w:val="1C1C1B"/>
          <w:w w:val="95"/>
        </w:rPr>
        <w:t>your</w:t>
      </w:r>
      <w:r>
        <w:rPr>
          <w:rFonts w:ascii="Tahoma"/>
          <w:color w:val="1C1C1B"/>
          <w:spacing w:val="-137"/>
          <w:w w:val="95"/>
        </w:rPr>
        <w:t xml:space="preserve"> </w:t>
      </w:r>
      <w:r>
        <w:rPr>
          <w:rFonts w:ascii="Tahoma"/>
          <w:color w:val="1C1C1B"/>
        </w:rPr>
        <w:t>information?</w:t>
      </w:r>
    </w:p>
    <w:p w14:paraId="33484D3B" w14:textId="77777777" w:rsidR="00047264" w:rsidRDefault="00047264">
      <w:pPr>
        <w:pStyle w:val="BodyText"/>
        <w:rPr>
          <w:rFonts w:ascii="Tahoma"/>
          <w:sz w:val="20"/>
        </w:rPr>
      </w:pPr>
    </w:p>
    <w:p w14:paraId="77C7A3C0" w14:textId="77777777" w:rsidR="00047264" w:rsidRDefault="00047264">
      <w:pPr>
        <w:pStyle w:val="BodyText"/>
        <w:rPr>
          <w:rFonts w:ascii="Tahoma"/>
          <w:sz w:val="20"/>
        </w:rPr>
      </w:pPr>
    </w:p>
    <w:p w14:paraId="40E1FC5A" w14:textId="77777777" w:rsidR="00047264" w:rsidRDefault="00047264">
      <w:pPr>
        <w:pStyle w:val="BodyText"/>
        <w:rPr>
          <w:rFonts w:ascii="Tahoma"/>
          <w:sz w:val="20"/>
        </w:rPr>
      </w:pPr>
    </w:p>
    <w:p w14:paraId="389AEF6C" w14:textId="32E6D3AF" w:rsidR="00047264" w:rsidRDefault="0008656B">
      <w:pPr>
        <w:pStyle w:val="BodyText"/>
        <w:spacing w:before="7"/>
        <w:rPr>
          <w:rFonts w:ascii="Tahoma"/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6032" behindDoc="1" locked="0" layoutInCell="1" allowOverlap="1" wp14:anchorId="32E85B8D" wp14:editId="54A757F9">
                <wp:simplePos x="0" y="0"/>
                <wp:positionH relativeFrom="page">
                  <wp:posOffset>837565</wp:posOffset>
                </wp:positionH>
                <wp:positionV relativeFrom="paragraph">
                  <wp:posOffset>236855</wp:posOffset>
                </wp:positionV>
                <wp:extent cx="5882005" cy="2436495"/>
                <wp:effectExtent l="0" t="0" r="0" b="0"/>
                <wp:wrapTopAndBottom/>
                <wp:docPr id="355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373"/>
                          <a:chExt cx="9263" cy="3837"/>
                        </a:xfrm>
                      </wpg:grpSpPr>
                      <wps:wsp>
                        <wps:cNvPr id="356" name="Rectangle 357"/>
                        <wps:cNvSpPr>
                          <a:spLocks noChangeArrowheads="1"/>
                        </wps:cNvSpPr>
                        <wps:spPr bwMode="auto">
                          <a:xfrm>
                            <a:off x="1318" y="372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7" name="Picture 3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5" y="913"/>
                            <a:ext cx="2548" cy="2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8" name="Text Box 355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72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20075B" w14:textId="77777777" w:rsidR="00047264" w:rsidRDefault="00047264">
                              <w:pPr>
                                <w:spacing w:before="9"/>
                                <w:rPr>
                                  <w:rFonts w:ascii="Tahoma"/>
                                  <w:b/>
                                  <w:sz w:val="68"/>
                                </w:rPr>
                              </w:pPr>
                            </w:p>
                            <w:p w14:paraId="71C6D8D7" w14:textId="77777777" w:rsidR="00047264" w:rsidRDefault="003C26D8">
                              <w:pPr>
                                <w:spacing w:line="273" w:lineRule="auto"/>
                                <w:ind w:left="3966" w:right="495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Your records are stored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n</w:t>
                              </w:r>
                              <w:r>
                                <w:rPr>
                                  <w:spacing w:val="1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</w:t>
                              </w:r>
                              <w:r>
                                <w:rPr>
                                  <w:spacing w:val="1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electronic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database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ystem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d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r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protect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E85B8D" id="Group 354" o:spid="_x0000_s1107" style="position:absolute;margin-left:65.95pt;margin-top:18.65pt;width:463.15pt;height:191.85pt;z-index:-15720448;mso-wrap-distance-left:0;mso-wrap-distance-right:0;mso-position-horizontal-relative:page" coordorigin="1319,373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">
                <v:rect id="Rectangle 357" o:spid="_x0000_s1108" style="position:absolute;left:1318;top:372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" fillcolor="#caddff" stroked="f"/>
                <v:shape id="Picture 356" o:spid="_x0000_s1109" type="#_x0000_t75" style="position:absolute;left:2045;top:913;width:2548;height:27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">
                  <v:imagedata r:id="rId101" o:title=""/>
                </v:shape>
                <v:shape id="Text Box 355" o:spid="_x0000_s1110" type="#_x0000_t202" style="position:absolute;left:1318;top:372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" filled="f" stroked="f">
                  <v:textbox inset="0,0,0,0">
                    <w:txbxContent>
                      <w:p w14:paraId="1220075B" w14:textId="77777777" w:rsidR="00047264" w:rsidRDefault="00047264">
                        <w:pPr>
                          <w:spacing w:before="9"/>
                          <w:rPr>
                            <w:rFonts w:ascii="Tahoma"/>
                            <w:b/>
                            <w:sz w:val="68"/>
                          </w:rPr>
                        </w:pPr>
                      </w:p>
                      <w:p w14:paraId="71C6D8D7" w14:textId="77777777" w:rsidR="00047264" w:rsidRDefault="003C26D8">
                        <w:pPr>
                          <w:spacing w:line="273" w:lineRule="auto"/>
                          <w:ind w:left="3966" w:right="495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Your records are stored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n</w:t>
                        </w:r>
                        <w:r>
                          <w:rPr>
                            <w:spacing w:val="1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</w:t>
                        </w:r>
                        <w:r>
                          <w:rPr>
                            <w:spacing w:val="1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electronic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database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ystem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d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r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protecte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ADFDD33" w14:textId="77777777" w:rsidR="00047264" w:rsidRDefault="00047264">
      <w:pPr>
        <w:pStyle w:val="BodyText"/>
        <w:rPr>
          <w:rFonts w:ascii="Tahoma"/>
          <w:sz w:val="20"/>
        </w:rPr>
      </w:pPr>
    </w:p>
    <w:p w14:paraId="6935B4A2" w14:textId="77777777" w:rsidR="00047264" w:rsidRDefault="00047264">
      <w:pPr>
        <w:pStyle w:val="BodyText"/>
        <w:rPr>
          <w:rFonts w:ascii="Tahoma"/>
          <w:sz w:val="20"/>
        </w:rPr>
      </w:pPr>
    </w:p>
    <w:p w14:paraId="4C5F9327" w14:textId="03804CE8" w:rsidR="00047264" w:rsidRDefault="0008656B">
      <w:pPr>
        <w:pStyle w:val="BodyText"/>
        <w:spacing w:before="5"/>
        <w:rPr>
          <w:rFonts w:ascii="Tahoma"/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6544" behindDoc="1" locked="0" layoutInCell="1" allowOverlap="1" wp14:anchorId="170CFC94" wp14:editId="28A95721">
                <wp:simplePos x="0" y="0"/>
                <wp:positionH relativeFrom="page">
                  <wp:posOffset>837565</wp:posOffset>
                </wp:positionH>
                <wp:positionV relativeFrom="paragraph">
                  <wp:posOffset>105410</wp:posOffset>
                </wp:positionV>
                <wp:extent cx="5882005" cy="2027555"/>
                <wp:effectExtent l="0" t="0" r="0" b="0"/>
                <wp:wrapTopAndBottom/>
                <wp:docPr id="348" name="Group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027555"/>
                          <a:chOff x="1319" y="166"/>
                          <a:chExt cx="9263" cy="3193"/>
                        </a:xfrm>
                      </wpg:grpSpPr>
                      <wps:wsp>
                        <wps:cNvPr id="349" name="Rectangle 353"/>
                        <wps:cNvSpPr>
                          <a:spLocks noChangeArrowheads="1"/>
                        </wps:cNvSpPr>
                        <wps:spPr bwMode="auto">
                          <a:xfrm>
                            <a:off x="1318" y="165"/>
                            <a:ext cx="9263" cy="319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Freeform 352"/>
                        <wps:cNvSpPr>
                          <a:spLocks/>
                        </wps:cNvSpPr>
                        <wps:spPr bwMode="auto">
                          <a:xfrm>
                            <a:off x="1869" y="601"/>
                            <a:ext cx="2839" cy="2321"/>
                          </a:xfrm>
                          <a:custGeom>
                            <a:avLst/>
                            <a:gdLst>
                              <a:gd name="T0" fmla="+- 0 4708 1869"/>
                              <a:gd name="T1" fmla="*/ T0 w 2839"/>
                              <a:gd name="T2" fmla="+- 0 2922 601"/>
                              <a:gd name="T3" fmla="*/ 2922 h 2321"/>
                              <a:gd name="T4" fmla="+- 0 1992 1869"/>
                              <a:gd name="T5" fmla="*/ T4 w 2839"/>
                              <a:gd name="T6" fmla="+- 0 2922 601"/>
                              <a:gd name="T7" fmla="*/ 2922 h 2321"/>
                              <a:gd name="T8" fmla="+- 0 1944 1869"/>
                              <a:gd name="T9" fmla="*/ T8 w 2839"/>
                              <a:gd name="T10" fmla="+- 0 2913 601"/>
                              <a:gd name="T11" fmla="*/ 2913 h 2321"/>
                              <a:gd name="T12" fmla="+- 0 1905 1869"/>
                              <a:gd name="T13" fmla="*/ T12 w 2839"/>
                              <a:gd name="T14" fmla="+- 0 2886 601"/>
                              <a:gd name="T15" fmla="*/ 2886 h 2321"/>
                              <a:gd name="T16" fmla="+- 0 1879 1869"/>
                              <a:gd name="T17" fmla="*/ T16 w 2839"/>
                              <a:gd name="T18" fmla="+- 0 2847 601"/>
                              <a:gd name="T19" fmla="*/ 2847 h 2321"/>
                              <a:gd name="T20" fmla="+- 0 1869 1869"/>
                              <a:gd name="T21" fmla="*/ T20 w 2839"/>
                              <a:gd name="T22" fmla="+- 0 2799 601"/>
                              <a:gd name="T23" fmla="*/ 2799 h 2321"/>
                              <a:gd name="T24" fmla="+- 0 1869 1869"/>
                              <a:gd name="T25" fmla="*/ T24 w 2839"/>
                              <a:gd name="T26" fmla="+- 0 903 601"/>
                              <a:gd name="T27" fmla="*/ 903 h 2321"/>
                              <a:gd name="T28" fmla="+- 0 1903 1869"/>
                              <a:gd name="T29" fmla="*/ T28 w 2839"/>
                              <a:gd name="T30" fmla="+- 0 840 601"/>
                              <a:gd name="T31" fmla="*/ 840 h 2321"/>
                              <a:gd name="T32" fmla="+- 0 1945 1869"/>
                              <a:gd name="T33" fmla="*/ T32 w 2839"/>
                              <a:gd name="T34" fmla="+- 0 827 601"/>
                              <a:gd name="T35" fmla="*/ 827 h 2321"/>
                              <a:gd name="T36" fmla="+- 0 1982 1869"/>
                              <a:gd name="T37" fmla="*/ T36 w 2839"/>
                              <a:gd name="T38" fmla="+- 0 827 601"/>
                              <a:gd name="T39" fmla="*/ 827 h 2321"/>
                              <a:gd name="T40" fmla="+- 0 1982 1869"/>
                              <a:gd name="T41" fmla="*/ T40 w 2839"/>
                              <a:gd name="T42" fmla="+- 0 677 601"/>
                              <a:gd name="T43" fmla="*/ 677 h 2321"/>
                              <a:gd name="T44" fmla="+- 0 2016 1869"/>
                              <a:gd name="T45" fmla="*/ T44 w 2839"/>
                              <a:gd name="T46" fmla="+- 0 614 601"/>
                              <a:gd name="T47" fmla="*/ 614 h 2321"/>
                              <a:gd name="T48" fmla="+- 0 2057 1869"/>
                              <a:gd name="T49" fmla="*/ T48 w 2839"/>
                              <a:gd name="T50" fmla="+- 0 601 601"/>
                              <a:gd name="T51" fmla="*/ 601 h 2321"/>
                              <a:gd name="T52" fmla="+- 0 2771 1869"/>
                              <a:gd name="T53" fmla="*/ T52 w 2839"/>
                              <a:gd name="T54" fmla="+- 0 601 601"/>
                              <a:gd name="T55" fmla="*/ 601 h 2321"/>
                              <a:gd name="T56" fmla="+- 0 2834 1869"/>
                              <a:gd name="T57" fmla="*/ T56 w 2839"/>
                              <a:gd name="T58" fmla="+- 0 635 601"/>
                              <a:gd name="T59" fmla="*/ 635 h 2321"/>
                              <a:gd name="T60" fmla="+- 0 2846 1869"/>
                              <a:gd name="T61" fmla="*/ T60 w 2839"/>
                              <a:gd name="T62" fmla="+- 0 677 601"/>
                              <a:gd name="T63" fmla="*/ 677 h 2321"/>
                              <a:gd name="T64" fmla="+- 0 2846 1869"/>
                              <a:gd name="T65" fmla="*/ T64 w 2839"/>
                              <a:gd name="T66" fmla="+- 0 827 601"/>
                              <a:gd name="T67" fmla="*/ 827 h 2321"/>
                              <a:gd name="T68" fmla="+- 0 4632 1869"/>
                              <a:gd name="T69" fmla="*/ T68 w 2839"/>
                              <a:gd name="T70" fmla="+- 0 827 601"/>
                              <a:gd name="T71" fmla="*/ 827 h 2321"/>
                              <a:gd name="T72" fmla="+- 0 4695 1869"/>
                              <a:gd name="T73" fmla="*/ T72 w 2839"/>
                              <a:gd name="T74" fmla="+- 0 861 601"/>
                              <a:gd name="T75" fmla="*/ 861 h 2321"/>
                              <a:gd name="T76" fmla="+- 0 4708 1869"/>
                              <a:gd name="T77" fmla="*/ T76 w 2839"/>
                              <a:gd name="T78" fmla="+- 0 903 601"/>
                              <a:gd name="T79" fmla="*/ 903 h 2321"/>
                              <a:gd name="T80" fmla="+- 0 4708 1869"/>
                              <a:gd name="T81" fmla="*/ T80 w 2839"/>
                              <a:gd name="T82" fmla="+- 0 2922 601"/>
                              <a:gd name="T83" fmla="*/ 2922 h 23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839" h="2321">
                                <a:moveTo>
                                  <a:pt x="2839" y="2321"/>
                                </a:moveTo>
                                <a:lnTo>
                                  <a:pt x="123" y="2321"/>
                                </a:lnTo>
                                <a:lnTo>
                                  <a:pt x="75" y="2312"/>
                                </a:lnTo>
                                <a:lnTo>
                                  <a:pt x="36" y="2285"/>
                                </a:lnTo>
                                <a:lnTo>
                                  <a:pt x="10" y="2246"/>
                                </a:lnTo>
                                <a:lnTo>
                                  <a:pt x="0" y="2198"/>
                                </a:lnTo>
                                <a:lnTo>
                                  <a:pt x="0" y="302"/>
                                </a:lnTo>
                                <a:lnTo>
                                  <a:pt x="34" y="239"/>
                                </a:lnTo>
                                <a:lnTo>
                                  <a:pt x="76" y="226"/>
                                </a:lnTo>
                                <a:lnTo>
                                  <a:pt x="113" y="226"/>
                                </a:lnTo>
                                <a:lnTo>
                                  <a:pt x="113" y="76"/>
                                </a:lnTo>
                                <a:lnTo>
                                  <a:pt x="147" y="13"/>
                                </a:lnTo>
                                <a:lnTo>
                                  <a:pt x="188" y="0"/>
                                </a:lnTo>
                                <a:lnTo>
                                  <a:pt x="902" y="0"/>
                                </a:lnTo>
                                <a:lnTo>
                                  <a:pt x="965" y="34"/>
                                </a:lnTo>
                                <a:lnTo>
                                  <a:pt x="977" y="76"/>
                                </a:lnTo>
                                <a:lnTo>
                                  <a:pt x="977" y="226"/>
                                </a:lnTo>
                                <a:lnTo>
                                  <a:pt x="2763" y="226"/>
                                </a:lnTo>
                                <a:lnTo>
                                  <a:pt x="2826" y="260"/>
                                </a:lnTo>
                                <a:lnTo>
                                  <a:pt x="2839" y="302"/>
                                </a:lnTo>
                                <a:lnTo>
                                  <a:pt x="2839" y="23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81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Freeform 351"/>
                        <wps:cNvSpPr>
                          <a:spLocks/>
                        </wps:cNvSpPr>
                        <wps:spPr bwMode="auto">
                          <a:xfrm>
                            <a:off x="1685" y="612"/>
                            <a:ext cx="2877" cy="2310"/>
                          </a:xfrm>
                          <a:custGeom>
                            <a:avLst/>
                            <a:gdLst>
                              <a:gd name="T0" fmla="+- 0 4562 1685"/>
                              <a:gd name="T1" fmla="*/ T0 w 2877"/>
                              <a:gd name="T2" fmla="+- 0 2410 612"/>
                              <a:gd name="T3" fmla="*/ 2410 h 2310"/>
                              <a:gd name="T4" fmla="+- 0 2051 1685"/>
                              <a:gd name="T5" fmla="*/ T4 w 2877"/>
                              <a:gd name="T6" fmla="+- 0 2922 612"/>
                              <a:gd name="T7" fmla="*/ 2922 h 2310"/>
                              <a:gd name="T8" fmla="+- 0 1685 1685"/>
                              <a:gd name="T9" fmla="*/ T8 w 2877"/>
                              <a:gd name="T10" fmla="+- 0 1124 612"/>
                              <a:gd name="T11" fmla="*/ 1124 h 2310"/>
                              <a:gd name="T12" fmla="+- 0 4196 1685"/>
                              <a:gd name="T13" fmla="*/ T12 w 2877"/>
                              <a:gd name="T14" fmla="+- 0 612 612"/>
                              <a:gd name="T15" fmla="*/ 612 h 2310"/>
                              <a:gd name="T16" fmla="+- 0 4562 1685"/>
                              <a:gd name="T17" fmla="*/ T16 w 2877"/>
                              <a:gd name="T18" fmla="+- 0 2410 612"/>
                              <a:gd name="T19" fmla="*/ 2410 h 23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7" h="2310">
                                <a:moveTo>
                                  <a:pt x="2877" y="1798"/>
                                </a:moveTo>
                                <a:lnTo>
                                  <a:pt x="366" y="2310"/>
                                </a:lnTo>
                                <a:lnTo>
                                  <a:pt x="0" y="512"/>
                                </a:lnTo>
                                <a:lnTo>
                                  <a:pt x="2511" y="0"/>
                                </a:lnTo>
                                <a:lnTo>
                                  <a:pt x="2877" y="17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F9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2" name="Freeform 350"/>
                        <wps:cNvSpPr>
                          <a:spLocks/>
                        </wps:cNvSpPr>
                        <wps:spPr bwMode="auto">
                          <a:xfrm>
                            <a:off x="1992" y="902"/>
                            <a:ext cx="2961" cy="2020"/>
                          </a:xfrm>
                          <a:custGeom>
                            <a:avLst/>
                            <a:gdLst>
                              <a:gd name="T0" fmla="+- 0 4830 1992"/>
                              <a:gd name="T1" fmla="*/ T0 w 2961"/>
                              <a:gd name="T2" fmla="+- 0 2922 903"/>
                              <a:gd name="T3" fmla="*/ 2922 h 2020"/>
                              <a:gd name="T4" fmla="+- 0 1992 1992"/>
                              <a:gd name="T5" fmla="*/ T4 w 2961"/>
                              <a:gd name="T6" fmla="+- 0 2922 903"/>
                              <a:gd name="T7" fmla="*/ 2922 h 2020"/>
                              <a:gd name="T8" fmla="+- 0 2040 1992"/>
                              <a:gd name="T9" fmla="*/ T8 w 2961"/>
                              <a:gd name="T10" fmla="+- 0 2912 903"/>
                              <a:gd name="T11" fmla="*/ 2912 h 2020"/>
                              <a:gd name="T12" fmla="+- 0 2079 1992"/>
                              <a:gd name="T13" fmla="*/ T12 w 2961"/>
                              <a:gd name="T14" fmla="+- 0 2886 903"/>
                              <a:gd name="T15" fmla="*/ 2886 h 2020"/>
                              <a:gd name="T16" fmla="+- 0 2105 1992"/>
                              <a:gd name="T17" fmla="*/ T16 w 2961"/>
                              <a:gd name="T18" fmla="+- 0 2847 903"/>
                              <a:gd name="T19" fmla="*/ 2847 h 2020"/>
                              <a:gd name="T20" fmla="+- 0 2115 1992"/>
                              <a:gd name="T21" fmla="*/ T20 w 2961"/>
                              <a:gd name="T22" fmla="+- 0 2799 903"/>
                              <a:gd name="T23" fmla="*/ 2799 h 2020"/>
                              <a:gd name="T24" fmla="+- 0 2115 1992"/>
                              <a:gd name="T25" fmla="*/ T24 w 2961"/>
                              <a:gd name="T26" fmla="+- 0 1204 903"/>
                              <a:gd name="T27" fmla="*/ 1204 h 2020"/>
                              <a:gd name="T28" fmla="+- 0 2116 1992"/>
                              <a:gd name="T29" fmla="*/ T28 w 2961"/>
                              <a:gd name="T30" fmla="+- 0 1189 903"/>
                              <a:gd name="T31" fmla="*/ 1189 h 2020"/>
                              <a:gd name="T32" fmla="+- 0 2161 1992"/>
                              <a:gd name="T33" fmla="*/ T32 w 2961"/>
                              <a:gd name="T34" fmla="+- 0 1134 903"/>
                              <a:gd name="T35" fmla="*/ 1134 h 2020"/>
                              <a:gd name="T36" fmla="+- 0 2190 1992"/>
                              <a:gd name="T37" fmla="*/ T36 w 2961"/>
                              <a:gd name="T38" fmla="+- 0 1128 903"/>
                              <a:gd name="T39" fmla="*/ 1128 h 2020"/>
                              <a:gd name="T40" fmla="+- 0 3976 1992"/>
                              <a:gd name="T41" fmla="*/ T40 w 2961"/>
                              <a:gd name="T42" fmla="+- 0 1128 903"/>
                              <a:gd name="T43" fmla="*/ 1128 h 2020"/>
                              <a:gd name="T44" fmla="+- 0 3976 1992"/>
                              <a:gd name="T45" fmla="*/ T44 w 2961"/>
                              <a:gd name="T46" fmla="+- 0 978 903"/>
                              <a:gd name="T47" fmla="*/ 978 h 2020"/>
                              <a:gd name="T48" fmla="+- 0 4010 1992"/>
                              <a:gd name="T49" fmla="*/ T48 w 2961"/>
                              <a:gd name="T50" fmla="+- 0 915 903"/>
                              <a:gd name="T51" fmla="*/ 915 h 2020"/>
                              <a:gd name="T52" fmla="+- 0 4051 1992"/>
                              <a:gd name="T53" fmla="*/ T52 w 2961"/>
                              <a:gd name="T54" fmla="+- 0 903 903"/>
                              <a:gd name="T55" fmla="*/ 903 h 2020"/>
                              <a:gd name="T56" fmla="+- 0 4765 1992"/>
                              <a:gd name="T57" fmla="*/ T56 w 2961"/>
                              <a:gd name="T58" fmla="+- 0 903 903"/>
                              <a:gd name="T59" fmla="*/ 903 h 2020"/>
                              <a:gd name="T60" fmla="+- 0 4828 1992"/>
                              <a:gd name="T61" fmla="*/ T60 w 2961"/>
                              <a:gd name="T62" fmla="+- 0 937 903"/>
                              <a:gd name="T63" fmla="*/ 937 h 2020"/>
                              <a:gd name="T64" fmla="+- 0 4840 1992"/>
                              <a:gd name="T65" fmla="*/ T64 w 2961"/>
                              <a:gd name="T66" fmla="+- 0 978 903"/>
                              <a:gd name="T67" fmla="*/ 978 h 2020"/>
                              <a:gd name="T68" fmla="+- 0 4840 1992"/>
                              <a:gd name="T69" fmla="*/ T68 w 2961"/>
                              <a:gd name="T70" fmla="+- 0 1128 903"/>
                              <a:gd name="T71" fmla="*/ 1128 h 2020"/>
                              <a:gd name="T72" fmla="+- 0 4878 1992"/>
                              <a:gd name="T73" fmla="*/ T72 w 2961"/>
                              <a:gd name="T74" fmla="+- 0 1128 903"/>
                              <a:gd name="T75" fmla="*/ 1128 h 2020"/>
                              <a:gd name="T76" fmla="+- 0 4940 1992"/>
                              <a:gd name="T77" fmla="*/ T76 w 2961"/>
                              <a:gd name="T78" fmla="+- 0 1162 903"/>
                              <a:gd name="T79" fmla="*/ 1162 h 2020"/>
                              <a:gd name="T80" fmla="+- 0 4953 1992"/>
                              <a:gd name="T81" fmla="*/ T80 w 2961"/>
                              <a:gd name="T82" fmla="+- 0 1204 903"/>
                              <a:gd name="T83" fmla="*/ 1204 h 2020"/>
                              <a:gd name="T84" fmla="+- 0 4953 1992"/>
                              <a:gd name="T85" fmla="*/ T84 w 2961"/>
                              <a:gd name="T86" fmla="+- 0 2804 903"/>
                              <a:gd name="T87" fmla="*/ 2804 h 2020"/>
                              <a:gd name="T88" fmla="+- 0 4942 1992"/>
                              <a:gd name="T89" fmla="*/ T88 w 2961"/>
                              <a:gd name="T90" fmla="+- 0 2850 903"/>
                              <a:gd name="T91" fmla="*/ 2850 h 2020"/>
                              <a:gd name="T92" fmla="+- 0 4916 1992"/>
                              <a:gd name="T93" fmla="*/ T92 w 2961"/>
                              <a:gd name="T94" fmla="+- 0 2888 903"/>
                              <a:gd name="T95" fmla="*/ 2888 h 2020"/>
                              <a:gd name="T96" fmla="+- 0 4877 1992"/>
                              <a:gd name="T97" fmla="*/ T96 w 2961"/>
                              <a:gd name="T98" fmla="+- 0 2913 903"/>
                              <a:gd name="T99" fmla="*/ 2913 h 2020"/>
                              <a:gd name="T100" fmla="+- 0 4830 1992"/>
                              <a:gd name="T101" fmla="*/ T100 w 2961"/>
                              <a:gd name="T102" fmla="+- 0 2922 903"/>
                              <a:gd name="T103" fmla="*/ 2922 h 20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2961" h="2020">
                                <a:moveTo>
                                  <a:pt x="2838" y="2019"/>
                                </a:moveTo>
                                <a:lnTo>
                                  <a:pt x="0" y="2019"/>
                                </a:lnTo>
                                <a:lnTo>
                                  <a:pt x="48" y="2009"/>
                                </a:lnTo>
                                <a:lnTo>
                                  <a:pt x="87" y="1983"/>
                                </a:lnTo>
                                <a:lnTo>
                                  <a:pt x="113" y="1944"/>
                                </a:lnTo>
                                <a:lnTo>
                                  <a:pt x="123" y="1896"/>
                                </a:lnTo>
                                <a:lnTo>
                                  <a:pt x="123" y="301"/>
                                </a:lnTo>
                                <a:lnTo>
                                  <a:pt x="124" y="286"/>
                                </a:lnTo>
                                <a:lnTo>
                                  <a:pt x="169" y="231"/>
                                </a:lnTo>
                                <a:lnTo>
                                  <a:pt x="198" y="225"/>
                                </a:lnTo>
                                <a:lnTo>
                                  <a:pt x="1984" y="225"/>
                                </a:lnTo>
                                <a:lnTo>
                                  <a:pt x="1984" y="75"/>
                                </a:lnTo>
                                <a:lnTo>
                                  <a:pt x="2018" y="12"/>
                                </a:lnTo>
                                <a:lnTo>
                                  <a:pt x="2059" y="0"/>
                                </a:lnTo>
                                <a:lnTo>
                                  <a:pt x="2773" y="0"/>
                                </a:lnTo>
                                <a:lnTo>
                                  <a:pt x="2836" y="34"/>
                                </a:lnTo>
                                <a:lnTo>
                                  <a:pt x="2848" y="75"/>
                                </a:lnTo>
                                <a:lnTo>
                                  <a:pt x="2848" y="225"/>
                                </a:lnTo>
                                <a:lnTo>
                                  <a:pt x="2886" y="225"/>
                                </a:lnTo>
                                <a:lnTo>
                                  <a:pt x="2948" y="259"/>
                                </a:lnTo>
                                <a:lnTo>
                                  <a:pt x="2961" y="301"/>
                                </a:lnTo>
                                <a:lnTo>
                                  <a:pt x="2961" y="1901"/>
                                </a:lnTo>
                                <a:lnTo>
                                  <a:pt x="2950" y="1947"/>
                                </a:lnTo>
                                <a:lnTo>
                                  <a:pt x="2924" y="1985"/>
                                </a:lnTo>
                                <a:lnTo>
                                  <a:pt x="2885" y="2010"/>
                                </a:lnTo>
                                <a:lnTo>
                                  <a:pt x="2838" y="20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D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3" name="AutoShape 349"/>
                        <wps:cNvSpPr>
                          <a:spLocks/>
                        </wps:cNvSpPr>
                        <wps:spPr bwMode="auto">
                          <a:xfrm>
                            <a:off x="1992" y="1398"/>
                            <a:ext cx="2961" cy="1524"/>
                          </a:xfrm>
                          <a:custGeom>
                            <a:avLst/>
                            <a:gdLst>
                              <a:gd name="T0" fmla="+- 0 2955 1992"/>
                              <a:gd name="T1" fmla="*/ T0 w 2961"/>
                              <a:gd name="T2" fmla="+- 0 1398 1398"/>
                              <a:gd name="T3" fmla="*/ 1398 h 1524"/>
                              <a:gd name="T4" fmla="+- 0 2384 1992"/>
                              <a:gd name="T5" fmla="*/ T4 w 2961"/>
                              <a:gd name="T6" fmla="+- 0 1398 1398"/>
                              <a:gd name="T7" fmla="*/ 1398 h 1524"/>
                              <a:gd name="T8" fmla="+- 0 2384 1992"/>
                              <a:gd name="T9" fmla="*/ T8 w 2961"/>
                              <a:gd name="T10" fmla="+- 0 1615 1398"/>
                              <a:gd name="T11" fmla="*/ 1615 h 1524"/>
                              <a:gd name="T12" fmla="+- 0 2955 1992"/>
                              <a:gd name="T13" fmla="*/ T12 w 2961"/>
                              <a:gd name="T14" fmla="+- 0 1615 1398"/>
                              <a:gd name="T15" fmla="*/ 1615 h 1524"/>
                              <a:gd name="T16" fmla="+- 0 2955 1992"/>
                              <a:gd name="T17" fmla="*/ T16 w 2961"/>
                              <a:gd name="T18" fmla="+- 0 1398 1398"/>
                              <a:gd name="T19" fmla="*/ 1398 h 1524"/>
                              <a:gd name="T20" fmla="+- 0 3288 1992"/>
                              <a:gd name="T21" fmla="*/ T20 w 2961"/>
                              <a:gd name="T22" fmla="+- 0 1662 1398"/>
                              <a:gd name="T23" fmla="*/ 1662 h 1524"/>
                              <a:gd name="T24" fmla="+- 0 2384 1992"/>
                              <a:gd name="T25" fmla="*/ T24 w 2961"/>
                              <a:gd name="T26" fmla="+- 0 1662 1398"/>
                              <a:gd name="T27" fmla="*/ 1662 h 1524"/>
                              <a:gd name="T28" fmla="+- 0 2384 1992"/>
                              <a:gd name="T29" fmla="*/ T28 w 2961"/>
                              <a:gd name="T30" fmla="+- 0 1703 1398"/>
                              <a:gd name="T31" fmla="*/ 1703 h 1524"/>
                              <a:gd name="T32" fmla="+- 0 3288 1992"/>
                              <a:gd name="T33" fmla="*/ T32 w 2961"/>
                              <a:gd name="T34" fmla="+- 0 1703 1398"/>
                              <a:gd name="T35" fmla="*/ 1703 h 1524"/>
                              <a:gd name="T36" fmla="+- 0 3288 1992"/>
                              <a:gd name="T37" fmla="*/ T36 w 2961"/>
                              <a:gd name="T38" fmla="+- 0 1662 1398"/>
                              <a:gd name="T39" fmla="*/ 1662 h 1524"/>
                              <a:gd name="T40" fmla="+- 0 3573 1992"/>
                              <a:gd name="T41" fmla="*/ T40 w 2961"/>
                              <a:gd name="T42" fmla="+- 0 1574 1398"/>
                              <a:gd name="T43" fmla="*/ 1574 h 1524"/>
                              <a:gd name="T44" fmla="+- 0 3002 1992"/>
                              <a:gd name="T45" fmla="*/ T44 w 2961"/>
                              <a:gd name="T46" fmla="+- 0 1574 1398"/>
                              <a:gd name="T47" fmla="*/ 1574 h 1524"/>
                              <a:gd name="T48" fmla="+- 0 3002 1992"/>
                              <a:gd name="T49" fmla="*/ T48 w 2961"/>
                              <a:gd name="T50" fmla="+- 0 1615 1398"/>
                              <a:gd name="T51" fmla="*/ 1615 h 1524"/>
                              <a:gd name="T52" fmla="+- 0 3573 1992"/>
                              <a:gd name="T53" fmla="*/ T52 w 2961"/>
                              <a:gd name="T54" fmla="+- 0 1615 1398"/>
                              <a:gd name="T55" fmla="*/ 1615 h 1524"/>
                              <a:gd name="T56" fmla="+- 0 3573 1992"/>
                              <a:gd name="T57" fmla="*/ T56 w 2961"/>
                              <a:gd name="T58" fmla="+- 0 1574 1398"/>
                              <a:gd name="T59" fmla="*/ 1574 h 1524"/>
                              <a:gd name="T60" fmla="+- 0 3573 1992"/>
                              <a:gd name="T61" fmla="*/ T60 w 2961"/>
                              <a:gd name="T62" fmla="+- 0 1486 1398"/>
                              <a:gd name="T63" fmla="*/ 1486 h 1524"/>
                              <a:gd name="T64" fmla="+- 0 3002 1992"/>
                              <a:gd name="T65" fmla="*/ T64 w 2961"/>
                              <a:gd name="T66" fmla="+- 0 1486 1398"/>
                              <a:gd name="T67" fmla="*/ 1486 h 1524"/>
                              <a:gd name="T68" fmla="+- 0 3002 1992"/>
                              <a:gd name="T69" fmla="*/ T68 w 2961"/>
                              <a:gd name="T70" fmla="+- 0 1527 1398"/>
                              <a:gd name="T71" fmla="*/ 1527 h 1524"/>
                              <a:gd name="T72" fmla="+- 0 3573 1992"/>
                              <a:gd name="T73" fmla="*/ T72 w 2961"/>
                              <a:gd name="T74" fmla="+- 0 1527 1398"/>
                              <a:gd name="T75" fmla="*/ 1527 h 1524"/>
                              <a:gd name="T76" fmla="+- 0 3573 1992"/>
                              <a:gd name="T77" fmla="*/ T76 w 2961"/>
                              <a:gd name="T78" fmla="+- 0 1486 1398"/>
                              <a:gd name="T79" fmla="*/ 1486 h 1524"/>
                              <a:gd name="T80" fmla="+- 0 3573 1992"/>
                              <a:gd name="T81" fmla="*/ T80 w 2961"/>
                              <a:gd name="T82" fmla="+- 0 1398 1398"/>
                              <a:gd name="T83" fmla="*/ 1398 h 1524"/>
                              <a:gd name="T84" fmla="+- 0 3002 1992"/>
                              <a:gd name="T85" fmla="*/ T84 w 2961"/>
                              <a:gd name="T86" fmla="+- 0 1398 1398"/>
                              <a:gd name="T87" fmla="*/ 1398 h 1524"/>
                              <a:gd name="T88" fmla="+- 0 3002 1992"/>
                              <a:gd name="T89" fmla="*/ T88 w 2961"/>
                              <a:gd name="T90" fmla="+- 0 1439 1398"/>
                              <a:gd name="T91" fmla="*/ 1439 h 1524"/>
                              <a:gd name="T92" fmla="+- 0 3573 1992"/>
                              <a:gd name="T93" fmla="*/ T92 w 2961"/>
                              <a:gd name="T94" fmla="+- 0 1439 1398"/>
                              <a:gd name="T95" fmla="*/ 1439 h 1524"/>
                              <a:gd name="T96" fmla="+- 0 3573 1992"/>
                              <a:gd name="T97" fmla="*/ T96 w 2961"/>
                              <a:gd name="T98" fmla="+- 0 1398 1398"/>
                              <a:gd name="T99" fmla="*/ 1398 h 1524"/>
                              <a:gd name="T100" fmla="+- 0 4953 1992"/>
                              <a:gd name="T101" fmla="*/ T100 w 2961"/>
                              <a:gd name="T102" fmla="+- 0 2800 1398"/>
                              <a:gd name="T103" fmla="*/ 2800 h 1524"/>
                              <a:gd name="T104" fmla="+- 0 2115 1992"/>
                              <a:gd name="T105" fmla="*/ T104 w 2961"/>
                              <a:gd name="T106" fmla="+- 0 2800 1398"/>
                              <a:gd name="T107" fmla="*/ 2800 h 1524"/>
                              <a:gd name="T108" fmla="+- 0 2105 1992"/>
                              <a:gd name="T109" fmla="*/ T108 w 2961"/>
                              <a:gd name="T110" fmla="+- 0 2847 1398"/>
                              <a:gd name="T111" fmla="*/ 2847 h 1524"/>
                              <a:gd name="T112" fmla="+- 0 2079 1992"/>
                              <a:gd name="T113" fmla="*/ T112 w 2961"/>
                              <a:gd name="T114" fmla="+- 0 2886 1398"/>
                              <a:gd name="T115" fmla="*/ 2886 h 1524"/>
                              <a:gd name="T116" fmla="+- 0 2040 1992"/>
                              <a:gd name="T117" fmla="*/ T116 w 2961"/>
                              <a:gd name="T118" fmla="+- 0 2912 1398"/>
                              <a:gd name="T119" fmla="*/ 2912 h 1524"/>
                              <a:gd name="T120" fmla="+- 0 1992 1992"/>
                              <a:gd name="T121" fmla="*/ T120 w 2961"/>
                              <a:gd name="T122" fmla="+- 0 2922 1398"/>
                              <a:gd name="T123" fmla="*/ 2922 h 1524"/>
                              <a:gd name="T124" fmla="+- 0 4830 1992"/>
                              <a:gd name="T125" fmla="*/ T124 w 2961"/>
                              <a:gd name="T126" fmla="+- 0 2922 1398"/>
                              <a:gd name="T127" fmla="*/ 2922 h 1524"/>
                              <a:gd name="T128" fmla="+- 0 4877 1992"/>
                              <a:gd name="T129" fmla="*/ T128 w 2961"/>
                              <a:gd name="T130" fmla="+- 0 2913 1398"/>
                              <a:gd name="T131" fmla="*/ 2913 h 1524"/>
                              <a:gd name="T132" fmla="+- 0 4916 1992"/>
                              <a:gd name="T133" fmla="*/ T132 w 2961"/>
                              <a:gd name="T134" fmla="+- 0 2888 1398"/>
                              <a:gd name="T135" fmla="*/ 2888 h 1524"/>
                              <a:gd name="T136" fmla="+- 0 4942 1992"/>
                              <a:gd name="T137" fmla="*/ T136 w 2961"/>
                              <a:gd name="T138" fmla="+- 0 2850 1398"/>
                              <a:gd name="T139" fmla="*/ 2850 h 1524"/>
                              <a:gd name="T140" fmla="+- 0 4953 1992"/>
                              <a:gd name="T141" fmla="*/ T140 w 2961"/>
                              <a:gd name="T142" fmla="+- 0 2804 1398"/>
                              <a:gd name="T143" fmla="*/ 2804 h 1524"/>
                              <a:gd name="T144" fmla="+- 0 4953 1992"/>
                              <a:gd name="T145" fmla="*/ T144 w 2961"/>
                              <a:gd name="T146" fmla="+- 0 2800 1398"/>
                              <a:gd name="T147" fmla="*/ 2800 h 15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961" h="1524">
                                <a:moveTo>
                                  <a:pt x="963" y="0"/>
                                </a:moveTo>
                                <a:lnTo>
                                  <a:pt x="392" y="0"/>
                                </a:lnTo>
                                <a:lnTo>
                                  <a:pt x="392" y="217"/>
                                </a:lnTo>
                                <a:lnTo>
                                  <a:pt x="963" y="217"/>
                                </a:lnTo>
                                <a:lnTo>
                                  <a:pt x="963" y="0"/>
                                </a:lnTo>
                                <a:close/>
                                <a:moveTo>
                                  <a:pt x="1296" y="264"/>
                                </a:moveTo>
                                <a:lnTo>
                                  <a:pt x="392" y="264"/>
                                </a:lnTo>
                                <a:lnTo>
                                  <a:pt x="392" y="305"/>
                                </a:lnTo>
                                <a:lnTo>
                                  <a:pt x="1296" y="305"/>
                                </a:lnTo>
                                <a:lnTo>
                                  <a:pt x="1296" y="264"/>
                                </a:lnTo>
                                <a:close/>
                                <a:moveTo>
                                  <a:pt x="1581" y="176"/>
                                </a:moveTo>
                                <a:lnTo>
                                  <a:pt x="1010" y="176"/>
                                </a:lnTo>
                                <a:lnTo>
                                  <a:pt x="1010" y="217"/>
                                </a:lnTo>
                                <a:lnTo>
                                  <a:pt x="1581" y="217"/>
                                </a:lnTo>
                                <a:lnTo>
                                  <a:pt x="1581" y="176"/>
                                </a:lnTo>
                                <a:close/>
                                <a:moveTo>
                                  <a:pt x="1581" y="88"/>
                                </a:moveTo>
                                <a:lnTo>
                                  <a:pt x="1010" y="88"/>
                                </a:lnTo>
                                <a:lnTo>
                                  <a:pt x="1010" y="129"/>
                                </a:lnTo>
                                <a:lnTo>
                                  <a:pt x="1581" y="129"/>
                                </a:lnTo>
                                <a:lnTo>
                                  <a:pt x="1581" y="88"/>
                                </a:lnTo>
                                <a:close/>
                                <a:moveTo>
                                  <a:pt x="1581" y="0"/>
                                </a:moveTo>
                                <a:lnTo>
                                  <a:pt x="1010" y="0"/>
                                </a:lnTo>
                                <a:lnTo>
                                  <a:pt x="1010" y="41"/>
                                </a:lnTo>
                                <a:lnTo>
                                  <a:pt x="1581" y="41"/>
                                </a:lnTo>
                                <a:lnTo>
                                  <a:pt x="1581" y="0"/>
                                </a:lnTo>
                                <a:close/>
                                <a:moveTo>
                                  <a:pt x="2961" y="1402"/>
                                </a:moveTo>
                                <a:lnTo>
                                  <a:pt x="123" y="1402"/>
                                </a:lnTo>
                                <a:lnTo>
                                  <a:pt x="113" y="1449"/>
                                </a:lnTo>
                                <a:lnTo>
                                  <a:pt x="87" y="1488"/>
                                </a:lnTo>
                                <a:lnTo>
                                  <a:pt x="48" y="1514"/>
                                </a:lnTo>
                                <a:lnTo>
                                  <a:pt x="0" y="1524"/>
                                </a:lnTo>
                                <a:lnTo>
                                  <a:pt x="2838" y="1524"/>
                                </a:lnTo>
                                <a:lnTo>
                                  <a:pt x="2885" y="1515"/>
                                </a:lnTo>
                                <a:lnTo>
                                  <a:pt x="2924" y="1490"/>
                                </a:lnTo>
                                <a:lnTo>
                                  <a:pt x="2950" y="1452"/>
                                </a:lnTo>
                                <a:lnTo>
                                  <a:pt x="2961" y="1406"/>
                                </a:lnTo>
                                <a:lnTo>
                                  <a:pt x="2961" y="14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81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4" name="Text Box 348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65"/>
                            <a:ext cx="9263" cy="3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CCCB45" w14:textId="77777777" w:rsidR="00047264" w:rsidRDefault="00047264">
                              <w:pPr>
                                <w:spacing w:before="7"/>
                                <w:rPr>
                                  <w:rFonts w:ascii="Tahoma"/>
                                  <w:b/>
                                  <w:sz w:val="64"/>
                                </w:rPr>
                              </w:pPr>
                            </w:p>
                            <w:p w14:paraId="409F1392" w14:textId="77777777" w:rsidR="00047264" w:rsidRDefault="003C26D8">
                              <w:pPr>
                                <w:spacing w:line="273" w:lineRule="auto"/>
                                <w:ind w:left="4122" w:right="65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Your records may b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tored on paper file,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lso</w:t>
                              </w:r>
                              <w:r>
                                <w:rPr>
                                  <w:spacing w:val="-3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kept</w:t>
                              </w:r>
                              <w:r>
                                <w:rPr>
                                  <w:spacing w:val="-3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af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0CFC94" id="Group 347" o:spid="_x0000_s1111" style="position:absolute;margin-left:65.95pt;margin-top:8.3pt;width:463.15pt;height:159.65pt;z-index:-15719936;mso-wrap-distance-left:0;mso-wrap-distance-right:0;mso-position-horizontal-relative:page" coordorigin="1319,166" coordsize="9263,3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">
                <v:rect id="Rectangle 353" o:spid="_x0000_s1112" style="position:absolute;left:1318;top:165;width:9263;height:3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" fillcolor="#caddff" stroked="f"/>
                <v:shape id="Freeform 352" o:spid="_x0000_s1113" style="position:absolute;left:1869;top:601;width:2839;height:2321;visibility:visible;mso-wrap-style:square;v-text-anchor:top" coordsize="2839,2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" path="m2839,2321r-2716,l75,2312,36,2285,10,2246,,2198,,302,34,239,76,226r37,l113,76,147,13,188,,902,r63,34l977,76r,150l2763,226r63,34l2839,302r,2019xe" fillcolor="#f18124" stroked="f">
                  <v:path arrowok="t" o:connecttype="custom" o:connectlocs="2839,2922;123,2922;75,2913;36,2886;10,2847;0,2799;0,903;34,840;76,827;113,827;113,677;147,614;188,601;902,601;965,635;977,677;977,827;2763,827;2826,861;2839,903;2839,2922" o:connectangles="0,0,0,0,0,0,0,0,0,0,0,0,0,0,0,0,0,0,0,0,0"/>
                </v:shape>
                <v:shape id="Freeform 351" o:spid="_x0000_s1114" style="position:absolute;left:1685;top:612;width:2877;height:2310;visibility:visible;mso-wrap-style:square;v-text-anchor:top" coordsize="2877,2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" path="m2877,1798l366,2310,,512,2511,r366,1798xe" fillcolor="#f1f9fd" stroked="f">
                  <v:path arrowok="t" o:connecttype="custom" o:connectlocs="2877,2410;366,2922;0,1124;2511,612;2877,2410" o:connectangles="0,0,0,0,0"/>
                </v:shape>
                <v:shape id="Freeform 350" o:spid="_x0000_s1115" style="position:absolute;left:1992;top:902;width:2961;height:2020;visibility:visible;mso-wrap-style:square;v-text-anchor:top" coordsize="2961,2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" path="m2838,2019l,2019r48,-10l87,1983r26,-39l123,1896r,-1595l124,286r45,-55l198,225r1786,l1984,75r34,-63l2059,r714,l2836,34r12,41l2848,225r38,l2948,259r13,42l2961,1901r-11,46l2924,1985r-39,25l2838,2019xe" fillcolor="#ff9d4d" stroked="f">
                  <v:path arrowok="t" o:connecttype="custom" o:connectlocs="2838,2922;0,2922;48,2912;87,2886;113,2847;123,2799;123,1204;124,1189;169,1134;198,1128;1984,1128;1984,978;2018,915;2059,903;2773,903;2836,937;2848,978;2848,1128;2886,1128;2948,1162;2961,1204;2961,2804;2950,2850;2924,2888;2885,2913;2838,2922" o:connectangles="0,0,0,0,0,0,0,0,0,0,0,0,0,0,0,0,0,0,0,0,0,0,0,0,0,0"/>
                </v:shape>
                <v:shape id="AutoShape 349" o:spid="_x0000_s1116" style="position:absolute;left:1992;top:1398;width:2961;height:1524;visibility:visible;mso-wrap-style:square;v-text-anchor:top" coordsize="2961,1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" path="m963,l392,r,217l963,217,963,xm1296,264r-904,l392,305r904,l1296,264xm1581,176r-571,l1010,217r571,l1581,176xm1581,88r-571,l1010,129r571,l1581,88xm1581,l1010,r,41l1581,41r,-41xm2961,1402r-2838,l113,1449r-26,39l48,1514,,1524r2838,l2885,1515r39,-25l2950,1452r11,-46l2961,1402xe" fillcolor="#f18124" stroked="f">
                  <v:path arrowok="t" o:connecttype="custom" o:connectlocs="963,1398;392,1398;392,1615;963,1615;963,1398;1296,1662;392,1662;392,1703;1296,1703;1296,1662;1581,1574;1010,1574;1010,1615;1581,1615;1581,1574;1581,1486;1010,1486;1010,1527;1581,1527;1581,1486;1581,1398;1010,1398;1010,1439;1581,1439;1581,1398;2961,2800;123,2800;113,2847;87,2886;48,2912;0,2922;2838,2922;2885,2913;2924,2888;2950,2850;2961,2804;2961,2800" o:connectangles="0,0,0,0,0,0,0,0,0,0,0,0,0,0,0,0,0,0,0,0,0,0,0,0,0,0,0,0,0,0,0,0,0,0,0,0,0"/>
                </v:shape>
                <v:shape id="Text Box 348" o:spid="_x0000_s1117" type="#_x0000_t202" style="position:absolute;left:1318;top:165;width:9263;height:3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" filled="f" stroked="f">
                  <v:textbox inset="0,0,0,0">
                    <w:txbxContent>
                      <w:p w14:paraId="79CCCB45" w14:textId="77777777" w:rsidR="00047264" w:rsidRDefault="00047264">
                        <w:pPr>
                          <w:spacing w:before="7"/>
                          <w:rPr>
                            <w:rFonts w:ascii="Tahoma"/>
                            <w:b/>
                            <w:sz w:val="64"/>
                          </w:rPr>
                        </w:pPr>
                      </w:p>
                      <w:p w14:paraId="409F1392" w14:textId="77777777" w:rsidR="00047264" w:rsidRDefault="003C26D8">
                        <w:pPr>
                          <w:spacing w:line="273" w:lineRule="auto"/>
                          <w:ind w:left="4122" w:right="65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Your records may b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tored on paper file,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lso</w:t>
                        </w:r>
                        <w:r>
                          <w:rPr>
                            <w:spacing w:val="-3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kept</w:t>
                        </w:r>
                        <w:r>
                          <w:rPr>
                            <w:spacing w:val="-3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af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99D1304" w14:textId="77777777" w:rsidR="00047264" w:rsidRDefault="00047264">
      <w:pPr>
        <w:pStyle w:val="BodyText"/>
        <w:rPr>
          <w:rFonts w:ascii="Tahoma"/>
          <w:sz w:val="20"/>
        </w:rPr>
      </w:pPr>
    </w:p>
    <w:p w14:paraId="69EF3DBE" w14:textId="4A69E006" w:rsidR="00047264" w:rsidRDefault="0008656B">
      <w:pPr>
        <w:pStyle w:val="BodyText"/>
        <w:spacing w:before="10"/>
        <w:rPr>
          <w:rFonts w:ascii="Tahoma"/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7056" behindDoc="1" locked="0" layoutInCell="1" allowOverlap="1" wp14:anchorId="684270C3" wp14:editId="435FB9DB">
                <wp:simplePos x="0" y="0"/>
                <wp:positionH relativeFrom="page">
                  <wp:posOffset>837565</wp:posOffset>
                </wp:positionH>
                <wp:positionV relativeFrom="paragraph">
                  <wp:posOffset>253365</wp:posOffset>
                </wp:positionV>
                <wp:extent cx="5881370" cy="2132330"/>
                <wp:effectExtent l="0" t="0" r="0" b="0"/>
                <wp:wrapTopAndBottom/>
                <wp:docPr id="344" name="Group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2132330"/>
                          <a:chOff x="1319" y="399"/>
                          <a:chExt cx="9262" cy="3358"/>
                        </a:xfrm>
                      </wpg:grpSpPr>
                      <wps:wsp>
                        <wps:cNvPr id="345" name="Rectangle 346"/>
                        <wps:cNvSpPr>
                          <a:spLocks noChangeArrowheads="1"/>
                        </wps:cNvSpPr>
                        <wps:spPr bwMode="auto">
                          <a:xfrm>
                            <a:off x="1318" y="399"/>
                            <a:ext cx="9262" cy="335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6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5" y="732"/>
                            <a:ext cx="2698" cy="2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7" name="Text Box 34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99"/>
                            <a:ext cx="9262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C4F5DA" w14:textId="77777777" w:rsidR="00047264" w:rsidRDefault="00047264">
                              <w:pPr>
                                <w:spacing w:before="9"/>
                                <w:rPr>
                                  <w:rFonts w:ascii="Tahoma"/>
                                  <w:b/>
                                  <w:sz w:val="48"/>
                                </w:rPr>
                              </w:pPr>
                            </w:p>
                            <w:p w14:paraId="7118B589" w14:textId="77777777" w:rsidR="00047264" w:rsidRDefault="003C26D8">
                              <w:pPr>
                                <w:spacing w:line="273" w:lineRule="auto"/>
                                <w:ind w:left="4232" w:right="761" w:hanging="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ll</w:t>
                              </w:r>
                              <w:r>
                                <w:rPr>
                                  <w:spacing w:val="1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taff</w:t>
                              </w:r>
                              <w:r>
                                <w:rPr>
                                  <w:spacing w:val="2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t</w:t>
                              </w:r>
                              <w:r>
                                <w:rPr>
                                  <w:spacing w:val="2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ractice must keep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</w:t>
                              </w:r>
                              <w:r>
                                <w:rPr>
                                  <w:spacing w:val="-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-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af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4270C3" id="Group 343" o:spid="_x0000_s1118" style="position:absolute;margin-left:65.95pt;margin-top:19.95pt;width:463.1pt;height:167.9pt;z-index:-15719424;mso-wrap-distance-left:0;mso-wrap-distance-right:0;mso-position-horizontal-relative:page" coordorigin="1319,399" coordsize="9262,3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">
                <v:rect id="Rectangle 346" o:spid="_x0000_s1119" style="position:absolute;left:1318;top:399;width:9262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" fillcolor="#caddff" stroked="f"/>
                <v:shape id="Picture 345" o:spid="_x0000_s1120" type="#_x0000_t75" style="position:absolute;left:2045;top:732;width:2698;height:2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">
                  <v:imagedata r:id="rId103" o:title=""/>
                </v:shape>
                <v:shape id="Text Box 344" o:spid="_x0000_s1121" type="#_x0000_t202" style="position:absolute;left:1318;top:399;width:9262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" filled="f" stroked="f">
                  <v:textbox inset="0,0,0,0">
                    <w:txbxContent>
                      <w:p w14:paraId="7AC4F5DA" w14:textId="77777777" w:rsidR="00047264" w:rsidRDefault="00047264">
                        <w:pPr>
                          <w:spacing w:before="9"/>
                          <w:rPr>
                            <w:rFonts w:ascii="Tahoma"/>
                            <w:b/>
                            <w:sz w:val="48"/>
                          </w:rPr>
                        </w:pPr>
                      </w:p>
                      <w:p w14:paraId="7118B589" w14:textId="77777777" w:rsidR="00047264" w:rsidRDefault="003C26D8">
                        <w:pPr>
                          <w:spacing w:line="273" w:lineRule="auto"/>
                          <w:ind w:left="4232" w:right="761" w:hanging="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ll</w:t>
                        </w:r>
                        <w:r>
                          <w:rPr>
                            <w:spacing w:val="1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taff</w:t>
                        </w:r>
                        <w:r>
                          <w:rPr>
                            <w:spacing w:val="2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t</w:t>
                        </w:r>
                        <w:r>
                          <w:rPr>
                            <w:spacing w:val="2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he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ractice must keep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</w:t>
                        </w:r>
                        <w:r>
                          <w:rPr>
                            <w:spacing w:val="-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-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af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A209232" w14:textId="77777777" w:rsidR="00047264" w:rsidRDefault="00047264">
      <w:pPr>
        <w:rPr>
          <w:rFonts w:ascii="Tahoma"/>
          <w:sz w:val="29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6E95386A" w14:textId="77777777" w:rsidR="00047264" w:rsidRDefault="003C26D8">
      <w:pPr>
        <w:pStyle w:val="BodyText"/>
        <w:spacing w:before="119" w:line="271" w:lineRule="auto"/>
        <w:ind w:left="2241" w:right="2143" w:hanging="1"/>
        <w:jc w:val="center"/>
      </w:pPr>
      <w:r>
        <w:rPr>
          <w:color w:val="1C1C1B"/>
          <w:w w:val="85"/>
        </w:rPr>
        <w:lastRenderedPageBreak/>
        <w:t>Some information we</w:t>
      </w:r>
      <w:r>
        <w:rPr>
          <w:color w:val="1C1C1B"/>
          <w:spacing w:val="1"/>
          <w:w w:val="85"/>
        </w:rPr>
        <w:t xml:space="preserve"> </w:t>
      </w:r>
      <w:r>
        <w:rPr>
          <w:color w:val="1C1C1B"/>
          <w:w w:val="85"/>
        </w:rPr>
        <w:t>keep</w:t>
      </w:r>
      <w:r>
        <w:rPr>
          <w:color w:val="1C1C1B"/>
          <w:spacing w:val="17"/>
          <w:w w:val="85"/>
        </w:rPr>
        <w:t xml:space="preserve"> </w:t>
      </w:r>
      <w:r>
        <w:rPr>
          <w:color w:val="1C1C1B"/>
          <w:w w:val="85"/>
        </w:rPr>
        <w:t>about</w:t>
      </w:r>
      <w:r>
        <w:rPr>
          <w:color w:val="1C1C1B"/>
          <w:spacing w:val="18"/>
          <w:w w:val="85"/>
        </w:rPr>
        <w:t xml:space="preserve"> </w:t>
      </w:r>
      <w:r>
        <w:rPr>
          <w:color w:val="1C1C1B"/>
          <w:w w:val="85"/>
        </w:rPr>
        <w:t>you</w:t>
      </w:r>
      <w:r>
        <w:rPr>
          <w:color w:val="1C1C1B"/>
          <w:spacing w:val="18"/>
          <w:w w:val="85"/>
        </w:rPr>
        <w:t xml:space="preserve"> </w:t>
      </w:r>
      <w:r>
        <w:rPr>
          <w:color w:val="1C1C1B"/>
          <w:w w:val="85"/>
        </w:rPr>
        <w:t>may</w:t>
      </w:r>
      <w:r>
        <w:rPr>
          <w:color w:val="1C1C1B"/>
          <w:spacing w:val="18"/>
          <w:w w:val="85"/>
        </w:rPr>
        <w:t xml:space="preserve"> </w:t>
      </w:r>
      <w:r>
        <w:rPr>
          <w:color w:val="1C1C1B"/>
          <w:w w:val="85"/>
        </w:rPr>
        <w:t>be</w:t>
      </w:r>
      <w:r>
        <w:rPr>
          <w:color w:val="1C1C1B"/>
          <w:spacing w:val="-142"/>
          <w:w w:val="85"/>
        </w:rPr>
        <w:t xml:space="preserve"> </w:t>
      </w:r>
      <w:r>
        <w:rPr>
          <w:color w:val="1C1C1B"/>
        </w:rPr>
        <w:t>sensitive</w:t>
      </w:r>
    </w:p>
    <w:p w14:paraId="6DA239CF" w14:textId="77777777" w:rsidR="00047264" w:rsidRDefault="00047264">
      <w:pPr>
        <w:rPr>
          <w:b/>
          <w:sz w:val="20"/>
        </w:rPr>
      </w:pPr>
    </w:p>
    <w:p w14:paraId="0390AB6B" w14:textId="77777777" w:rsidR="00047264" w:rsidRDefault="00047264">
      <w:pPr>
        <w:rPr>
          <w:b/>
          <w:sz w:val="20"/>
        </w:rPr>
      </w:pPr>
    </w:p>
    <w:p w14:paraId="600CED07" w14:textId="77777777" w:rsidR="00047264" w:rsidRDefault="00047264">
      <w:pPr>
        <w:rPr>
          <w:b/>
          <w:sz w:val="20"/>
        </w:rPr>
      </w:pPr>
    </w:p>
    <w:p w14:paraId="6AEE187B" w14:textId="77777777" w:rsidR="00047264" w:rsidRDefault="00047264">
      <w:pPr>
        <w:rPr>
          <w:b/>
          <w:sz w:val="20"/>
        </w:rPr>
      </w:pPr>
    </w:p>
    <w:p w14:paraId="4B2E18F3" w14:textId="77777777" w:rsidR="00047264" w:rsidRDefault="00047264">
      <w:pPr>
        <w:rPr>
          <w:b/>
          <w:sz w:val="20"/>
        </w:rPr>
      </w:pPr>
    </w:p>
    <w:p w14:paraId="427FFC44" w14:textId="05EA5534" w:rsidR="00047264" w:rsidRDefault="0008656B">
      <w:pPr>
        <w:spacing w:before="7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7568" behindDoc="1" locked="0" layoutInCell="1" allowOverlap="1" wp14:anchorId="57ECCF1E" wp14:editId="2852A756">
                <wp:simplePos x="0" y="0"/>
                <wp:positionH relativeFrom="page">
                  <wp:posOffset>837565</wp:posOffset>
                </wp:positionH>
                <wp:positionV relativeFrom="paragraph">
                  <wp:posOffset>145415</wp:posOffset>
                </wp:positionV>
                <wp:extent cx="5882005" cy="2436495"/>
                <wp:effectExtent l="0" t="0" r="0" b="0"/>
                <wp:wrapTopAndBottom/>
                <wp:docPr id="340" name="Group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229"/>
                          <a:chExt cx="9263" cy="3837"/>
                        </a:xfrm>
                      </wpg:grpSpPr>
                      <wps:wsp>
                        <wps:cNvPr id="341" name="Rectangle 342"/>
                        <wps:cNvSpPr>
                          <a:spLocks noChangeArrowheads="1"/>
                        </wps:cNvSpPr>
                        <wps:spPr bwMode="auto">
                          <a:xfrm>
                            <a:off x="1318" y="228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2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7" y="532"/>
                            <a:ext cx="2832" cy="3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3" name="Text Box 340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28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268D92" w14:textId="77777777" w:rsidR="00047264" w:rsidRDefault="00047264">
                              <w:pPr>
                                <w:spacing w:before="10"/>
                                <w:rPr>
                                  <w:b/>
                                  <w:sz w:val="58"/>
                                </w:rPr>
                              </w:pPr>
                            </w:p>
                            <w:p w14:paraId="3311CC18" w14:textId="6B3A0226" w:rsidR="00047264" w:rsidRDefault="003C26D8">
                              <w:pPr>
                                <w:spacing w:line="276" w:lineRule="auto"/>
                                <w:ind w:left="5439" w:right="1145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Your</w:t>
                              </w:r>
                              <w:r>
                                <w:rPr>
                                  <w:spacing w:val="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patient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health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records are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4"/>
                                </w:rPr>
                                <w:t>sensitiv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ECCF1E" id="Group 339" o:spid="_x0000_s1122" style="position:absolute;margin-left:65.95pt;margin-top:11.45pt;width:463.15pt;height:191.85pt;z-index:-15718912;mso-wrap-distance-left:0;mso-wrap-distance-right:0;mso-position-horizontal-relative:page" coordorigin="1319,229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">
                <v:rect id="Rectangle 342" o:spid="_x0000_s1123" style="position:absolute;left:1318;top:228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" fillcolor="#caddff" stroked="f"/>
                <v:shape id="Picture 341" o:spid="_x0000_s1124" type="#_x0000_t75" style="position:absolute;left:2327;top:532;width:2832;height:3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">
                  <v:imagedata r:id="rId105" o:title=""/>
                </v:shape>
                <v:shape id="Text Box 340" o:spid="_x0000_s1125" type="#_x0000_t202" style="position:absolute;left:1318;top:228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" filled="f" stroked="f">
                  <v:textbox inset="0,0,0,0">
                    <w:txbxContent>
                      <w:p w14:paraId="05268D92" w14:textId="77777777" w:rsidR="00047264" w:rsidRDefault="00047264">
                        <w:pPr>
                          <w:spacing w:before="10"/>
                          <w:rPr>
                            <w:b/>
                            <w:sz w:val="58"/>
                          </w:rPr>
                        </w:pPr>
                      </w:p>
                      <w:p w14:paraId="3311CC18" w14:textId="6B3A0226" w:rsidR="00047264" w:rsidRDefault="003C26D8">
                        <w:pPr>
                          <w:spacing w:line="276" w:lineRule="auto"/>
                          <w:ind w:left="5439" w:right="1145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Your</w:t>
                        </w:r>
                        <w:r>
                          <w:rPr>
                            <w:spacing w:val="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patient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health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records are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sz w:val="44"/>
                          </w:rPr>
                          <w:t>sensitiv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2FD9C50" w14:textId="77777777" w:rsidR="00047264" w:rsidRDefault="00047264">
      <w:pPr>
        <w:rPr>
          <w:b/>
          <w:sz w:val="20"/>
        </w:rPr>
      </w:pPr>
    </w:p>
    <w:p w14:paraId="16627A36" w14:textId="77777777" w:rsidR="00047264" w:rsidRDefault="00047264">
      <w:pPr>
        <w:rPr>
          <w:b/>
          <w:sz w:val="20"/>
        </w:rPr>
      </w:pPr>
    </w:p>
    <w:p w14:paraId="5AF73897" w14:textId="77777777" w:rsidR="00047264" w:rsidRDefault="00047264">
      <w:pPr>
        <w:rPr>
          <w:b/>
          <w:sz w:val="20"/>
        </w:rPr>
      </w:pPr>
    </w:p>
    <w:p w14:paraId="5942E3ED" w14:textId="49019B13" w:rsidR="00047264" w:rsidRDefault="0008656B">
      <w:pPr>
        <w:spacing w:before="4"/>
        <w:rPr>
          <w:b/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8080" behindDoc="1" locked="0" layoutInCell="1" allowOverlap="1" wp14:anchorId="32D2896A" wp14:editId="77D5328F">
                <wp:simplePos x="0" y="0"/>
                <wp:positionH relativeFrom="page">
                  <wp:posOffset>837565</wp:posOffset>
                </wp:positionH>
                <wp:positionV relativeFrom="paragraph">
                  <wp:posOffset>104775</wp:posOffset>
                </wp:positionV>
                <wp:extent cx="5882005" cy="2436495"/>
                <wp:effectExtent l="0" t="0" r="0" b="0"/>
                <wp:wrapTopAndBottom/>
                <wp:docPr id="336" name="Group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165"/>
                          <a:chExt cx="9263" cy="3837"/>
                        </a:xfrm>
                      </wpg:grpSpPr>
                      <wps:wsp>
                        <wps:cNvPr id="337" name="Rectangle 338"/>
                        <wps:cNvSpPr>
                          <a:spLocks noChangeArrowheads="1"/>
                        </wps:cNvSpPr>
                        <wps:spPr bwMode="auto">
                          <a:xfrm>
                            <a:off x="1318" y="164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8" name="Picture 3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58" y="466"/>
                            <a:ext cx="3533" cy="3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39" name="Text Box 336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64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CB8197" w14:textId="447C4305" w:rsidR="00047264" w:rsidRDefault="003C26D8">
                              <w:pPr>
                                <w:spacing w:before="408" w:line="276" w:lineRule="auto"/>
                                <w:ind w:left="5174" w:right="881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sz w:val="44"/>
                                </w:rPr>
                                <w:t>Any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safeguards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that</w:t>
                              </w:r>
                              <w:r>
                                <w:rPr>
                                  <w:spacing w:val="-12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you</w:t>
                              </w:r>
                              <w:r>
                                <w:rPr>
                                  <w:spacing w:val="-1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have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in place to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protect</w:t>
                              </w:r>
                              <w:r>
                                <w:rPr>
                                  <w:spacing w:val="-47"/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4"/>
                                </w:rPr>
                                <w:t>you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D2896A" id="Group 335" o:spid="_x0000_s1126" style="position:absolute;margin-left:65.95pt;margin-top:8.25pt;width:463.15pt;height:191.85pt;z-index:-15718400;mso-wrap-distance-left:0;mso-wrap-distance-right:0;mso-position-horizontal-relative:page" coordorigin="1319,165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">
                <v:rect id="Rectangle 338" o:spid="_x0000_s1127" style="position:absolute;left:1318;top:164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" fillcolor="#caddff" stroked="f"/>
                <v:shape id="Picture 337" o:spid="_x0000_s1128" type="#_x0000_t75" style="position:absolute;left:2358;top:466;width:3533;height:3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">
                  <v:imagedata r:id="rId107" o:title=""/>
                </v:shape>
                <v:shape id="Text Box 336" o:spid="_x0000_s1129" type="#_x0000_t202" style="position:absolute;left:1318;top:164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" filled="f" stroked="f">
                  <v:textbox inset="0,0,0,0">
                    <w:txbxContent>
                      <w:p w14:paraId="4DCB8197" w14:textId="447C4305" w:rsidR="00047264" w:rsidRDefault="003C26D8">
                        <w:pPr>
                          <w:spacing w:before="408" w:line="276" w:lineRule="auto"/>
                          <w:ind w:left="5174" w:right="881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sz w:val="44"/>
                          </w:rPr>
                          <w:t>Any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safeguards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that</w:t>
                        </w:r>
                        <w:r>
                          <w:rPr>
                            <w:spacing w:val="-12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you</w:t>
                        </w:r>
                        <w:r>
                          <w:rPr>
                            <w:spacing w:val="-1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have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in place to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protect</w:t>
                        </w:r>
                        <w:r>
                          <w:rPr>
                            <w:spacing w:val="-47"/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sz w:val="44"/>
                          </w:rPr>
                          <w:t>you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62EEA97" w14:textId="77777777" w:rsidR="00047264" w:rsidRDefault="00047264">
      <w:pPr>
        <w:rPr>
          <w:sz w:val="10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00EA877D" w14:textId="77777777" w:rsidR="00047264" w:rsidRDefault="003C26D8">
      <w:pPr>
        <w:pStyle w:val="BodyText"/>
        <w:spacing w:before="106" w:line="271" w:lineRule="auto"/>
        <w:ind w:left="3487" w:hanging="1139"/>
      </w:pPr>
      <w:r>
        <w:rPr>
          <w:color w:val="1C1C1B"/>
          <w:w w:val="85"/>
        </w:rPr>
        <w:lastRenderedPageBreak/>
        <w:t>Why</w:t>
      </w:r>
      <w:r>
        <w:rPr>
          <w:color w:val="1C1C1B"/>
          <w:spacing w:val="-20"/>
          <w:w w:val="85"/>
        </w:rPr>
        <w:t xml:space="preserve"> </w:t>
      </w:r>
      <w:r>
        <w:rPr>
          <w:color w:val="1C1C1B"/>
          <w:w w:val="85"/>
        </w:rPr>
        <w:t>are</w:t>
      </w:r>
      <w:r>
        <w:rPr>
          <w:color w:val="1C1C1B"/>
          <w:spacing w:val="-19"/>
          <w:w w:val="85"/>
        </w:rPr>
        <w:t xml:space="preserve"> </w:t>
      </w:r>
      <w:r>
        <w:rPr>
          <w:color w:val="1C1C1B"/>
          <w:w w:val="85"/>
        </w:rPr>
        <w:t>we</w:t>
      </w:r>
      <w:r>
        <w:rPr>
          <w:color w:val="1C1C1B"/>
          <w:spacing w:val="-19"/>
          <w:w w:val="85"/>
        </w:rPr>
        <w:t xml:space="preserve"> </w:t>
      </w:r>
      <w:r>
        <w:rPr>
          <w:color w:val="1C1C1B"/>
          <w:w w:val="85"/>
        </w:rPr>
        <w:t>using</w:t>
      </w:r>
      <w:r>
        <w:rPr>
          <w:color w:val="1C1C1B"/>
          <w:spacing w:val="-19"/>
          <w:w w:val="85"/>
        </w:rPr>
        <w:t xml:space="preserve"> </w:t>
      </w:r>
      <w:r>
        <w:rPr>
          <w:color w:val="1C1C1B"/>
          <w:w w:val="85"/>
        </w:rPr>
        <w:t>your</w:t>
      </w:r>
      <w:r>
        <w:rPr>
          <w:color w:val="1C1C1B"/>
          <w:spacing w:val="-143"/>
          <w:w w:val="85"/>
        </w:rPr>
        <w:t xml:space="preserve"> </w:t>
      </w:r>
      <w:r>
        <w:rPr>
          <w:color w:val="1C1C1B"/>
          <w:w w:val="95"/>
        </w:rPr>
        <w:t>information?</w:t>
      </w:r>
    </w:p>
    <w:p w14:paraId="405C77CA" w14:textId="77777777" w:rsidR="00047264" w:rsidRDefault="00047264">
      <w:pPr>
        <w:rPr>
          <w:b/>
          <w:sz w:val="20"/>
        </w:rPr>
      </w:pPr>
    </w:p>
    <w:p w14:paraId="366C4EC3" w14:textId="349B3717" w:rsidR="00047264" w:rsidRDefault="0008656B">
      <w:pPr>
        <w:spacing w:before="8"/>
        <w:rPr>
          <w:b/>
          <w:sz w:val="1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8592" behindDoc="1" locked="0" layoutInCell="1" allowOverlap="1" wp14:anchorId="51EE8757" wp14:editId="0648DEE2">
                <wp:simplePos x="0" y="0"/>
                <wp:positionH relativeFrom="page">
                  <wp:posOffset>837565</wp:posOffset>
                </wp:positionH>
                <wp:positionV relativeFrom="paragraph">
                  <wp:posOffset>130175</wp:posOffset>
                </wp:positionV>
                <wp:extent cx="5882005" cy="2436495"/>
                <wp:effectExtent l="0" t="0" r="0" b="0"/>
                <wp:wrapTopAndBottom/>
                <wp:docPr id="323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205"/>
                          <a:chExt cx="9263" cy="3837"/>
                        </a:xfrm>
                      </wpg:grpSpPr>
                      <wps:wsp>
                        <wps:cNvPr id="324" name="Rectangle 334"/>
                        <wps:cNvSpPr>
                          <a:spLocks noChangeArrowheads="1"/>
                        </wps:cNvSpPr>
                        <wps:spPr bwMode="auto">
                          <a:xfrm>
                            <a:off x="1318" y="205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5" name="Picture 3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4" y="434"/>
                            <a:ext cx="3388" cy="3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6" name="Freeform 332"/>
                        <wps:cNvSpPr>
                          <a:spLocks/>
                        </wps:cNvSpPr>
                        <wps:spPr bwMode="auto">
                          <a:xfrm>
                            <a:off x="2269" y="1165"/>
                            <a:ext cx="712" cy="299"/>
                          </a:xfrm>
                          <a:custGeom>
                            <a:avLst/>
                            <a:gdLst>
                              <a:gd name="T0" fmla="+- 0 2569 2269"/>
                              <a:gd name="T1" fmla="*/ T0 w 712"/>
                              <a:gd name="T2" fmla="+- 0 1464 1166"/>
                              <a:gd name="T3" fmla="*/ 1464 h 299"/>
                              <a:gd name="T4" fmla="+- 0 2468 2269"/>
                              <a:gd name="T5" fmla="*/ T4 w 712"/>
                              <a:gd name="T6" fmla="+- 0 1462 1166"/>
                              <a:gd name="T7" fmla="*/ 1462 h 299"/>
                              <a:gd name="T8" fmla="+- 0 2387 2269"/>
                              <a:gd name="T9" fmla="*/ T8 w 712"/>
                              <a:gd name="T10" fmla="+- 0 1451 1166"/>
                              <a:gd name="T11" fmla="*/ 1451 h 299"/>
                              <a:gd name="T12" fmla="+- 0 2325 2269"/>
                              <a:gd name="T13" fmla="*/ T12 w 712"/>
                              <a:gd name="T14" fmla="+- 0 1434 1166"/>
                              <a:gd name="T15" fmla="*/ 1434 h 299"/>
                              <a:gd name="T16" fmla="+- 0 2269 2269"/>
                              <a:gd name="T17" fmla="*/ T16 w 712"/>
                              <a:gd name="T18" fmla="+- 0 1390 1166"/>
                              <a:gd name="T19" fmla="*/ 1390 h 299"/>
                              <a:gd name="T20" fmla="+- 0 2277 2269"/>
                              <a:gd name="T21" fmla="*/ T20 w 712"/>
                              <a:gd name="T22" fmla="+- 0 1369 1166"/>
                              <a:gd name="T23" fmla="*/ 1369 h 299"/>
                              <a:gd name="T24" fmla="+- 0 2309 2269"/>
                              <a:gd name="T25" fmla="*/ T24 w 712"/>
                              <a:gd name="T26" fmla="+- 0 1353 1166"/>
                              <a:gd name="T27" fmla="*/ 1353 h 299"/>
                              <a:gd name="T28" fmla="+- 0 2368 2269"/>
                              <a:gd name="T29" fmla="*/ T28 w 712"/>
                              <a:gd name="T30" fmla="+- 0 1345 1166"/>
                              <a:gd name="T31" fmla="*/ 1345 h 299"/>
                              <a:gd name="T32" fmla="+- 0 2382 2269"/>
                              <a:gd name="T33" fmla="*/ T32 w 712"/>
                              <a:gd name="T34" fmla="+- 0 1309 1166"/>
                              <a:gd name="T35" fmla="*/ 1309 h 299"/>
                              <a:gd name="T36" fmla="+- 0 2412 2269"/>
                              <a:gd name="T37" fmla="*/ T36 w 712"/>
                              <a:gd name="T38" fmla="+- 0 1276 1166"/>
                              <a:gd name="T39" fmla="*/ 1276 h 299"/>
                              <a:gd name="T40" fmla="+- 0 2454 2269"/>
                              <a:gd name="T41" fmla="*/ T40 w 712"/>
                              <a:gd name="T42" fmla="+- 0 1254 1166"/>
                              <a:gd name="T43" fmla="*/ 1254 h 299"/>
                              <a:gd name="T44" fmla="+- 0 2500 2269"/>
                              <a:gd name="T45" fmla="*/ T44 w 712"/>
                              <a:gd name="T46" fmla="+- 0 1249 1166"/>
                              <a:gd name="T47" fmla="*/ 1249 h 299"/>
                              <a:gd name="T48" fmla="+- 0 2545 2269"/>
                              <a:gd name="T49" fmla="*/ T48 w 712"/>
                              <a:gd name="T50" fmla="+- 0 1197 1166"/>
                              <a:gd name="T51" fmla="*/ 1197 h 299"/>
                              <a:gd name="T52" fmla="+- 0 2605 2269"/>
                              <a:gd name="T53" fmla="*/ T52 w 712"/>
                              <a:gd name="T54" fmla="+- 0 1170 1166"/>
                              <a:gd name="T55" fmla="*/ 1170 h 299"/>
                              <a:gd name="T56" fmla="+- 0 2669 2269"/>
                              <a:gd name="T57" fmla="*/ T56 w 712"/>
                              <a:gd name="T58" fmla="+- 0 1166 1166"/>
                              <a:gd name="T59" fmla="*/ 1166 h 299"/>
                              <a:gd name="T60" fmla="+- 0 2726 2269"/>
                              <a:gd name="T61" fmla="*/ T60 w 712"/>
                              <a:gd name="T62" fmla="+- 0 1182 1166"/>
                              <a:gd name="T63" fmla="*/ 1182 h 299"/>
                              <a:gd name="T64" fmla="+- 0 2768 2269"/>
                              <a:gd name="T65" fmla="*/ T64 w 712"/>
                              <a:gd name="T66" fmla="+- 0 1215 1166"/>
                              <a:gd name="T67" fmla="*/ 1215 h 299"/>
                              <a:gd name="T68" fmla="+- 0 2783 2269"/>
                              <a:gd name="T69" fmla="*/ T68 w 712"/>
                              <a:gd name="T70" fmla="+- 0 1263 1166"/>
                              <a:gd name="T71" fmla="*/ 1263 h 299"/>
                              <a:gd name="T72" fmla="+- 0 2827 2269"/>
                              <a:gd name="T73" fmla="*/ T72 w 712"/>
                              <a:gd name="T74" fmla="+- 0 1258 1166"/>
                              <a:gd name="T75" fmla="*/ 1258 h 299"/>
                              <a:gd name="T76" fmla="+- 0 2906 2269"/>
                              <a:gd name="T77" fmla="*/ T76 w 712"/>
                              <a:gd name="T78" fmla="+- 0 1269 1166"/>
                              <a:gd name="T79" fmla="*/ 1269 h 299"/>
                              <a:gd name="T80" fmla="+- 0 2962 2269"/>
                              <a:gd name="T81" fmla="*/ T80 w 712"/>
                              <a:gd name="T82" fmla="+- 0 1300 1166"/>
                              <a:gd name="T83" fmla="*/ 1300 h 299"/>
                              <a:gd name="T84" fmla="+- 0 2981 2269"/>
                              <a:gd name="T85" fmla="*/ T84 w 712"/>
                              <a:gd name="T86" fmla="+- 0 1341 1166"/>
                              <a:gd name="T87" fmla="*/ 1341 h 299"/>
                              <a:gd name="T88" fmla="+- 0 2973 2269"/>
                              <a:gd name="T89" fmla="*/ T88 w 712"/>
                              <a:gd name="T90" fmla="+- 0 1364 1166"/>
                              <a:gd name="T91" fmla="*/ 1364 h 299"/>
                              <a:gd name="T92" fmla="+- 0 2912 2269"/>
                              <a:gd name="T93" fmla="*/ T92 w 712"/>
                              <a:gd name="T94" fmla="+- 0 1408 1166"/>
                              <a:gd name="T95" fmla="*/ 1408 h 299"/>
                              <a:gd name="T96" fmla="+- 0 2782 2269"/>
                              <a:gd name="T97" fmla="*/ T96 w 712"/>
                              <a:gd name="T98" fmla="+- 0 1444 1166"/>
                              <a:gd name="T99" fmla="*/ 1444 h 299"/>
                              <a:gd name="T100" fmla="+- 0 2687 2269"/>
                              <a:gd name="T101" fmla="*/ T100 w 712"/>
                              <a:gd name="T102" fmla="+- 0 1456 1166"/>
                              <a:gd name="T103" fmla="*/ 1456 h 299"/>
                              <a:gd name="T104" fmla="+- 0 2569 2269"/>
                              <a:gd name="T105" fmla="*/ T104 w 712"/>
                              <a:gd name="T106" fmla="+- 0 1464 1166"/>
                              <a:gd name="T107" fmla="*/ 1464 h 2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2" h="299">
                                <a:moveTo>
                                  <a:pt x="300" y="298"/>
                                </a:moveTo>
                                <a:lnTo>
                                  <a:pt x="199" y="296"/>
                                </a:lnTo>
                                <a:lnTo>
                                  <a:pt x="118" y="285"/>
                                </a:lnTo>
                                <a:lnTo>
                                  <a:pt x="56" y="268"/>
                                </a:lnTo>
                                <a:lnTo>
                                  <a:pt x="0" y="224"/>
                                </a:lnTo>
                                <a:lnTo>
                                  <a:pt x="8" y="203"/>
                                </a:lnTo>
                                <a:lnTo>
                                  <a:pt x="40" y="187"/>
                                </a:lnTo>
                                <a:lnTo>
                                  <a:pt x="99" y="179"/>
                                </a:lnTo>
                                <a:lnTo>
                                  <a:pt x="113" y="143"/>
                                </a:lnTo>
                                <a:lnTo>
                                  <a:pt x="143" y="110"/>
                                </a:lnTo>
                                <a:lnTo>
                                  <a:pt x="185" y="88"/>
                                </a:lnTo>
                                <a:lnTo>
                                  <a:pt x="231" y="83"/>
                                </a:lnTo>
                                <a:lnTo>
                                  <a:pt x="276" y="31"/>
                                </a:lnTo>
                                <a:lnTo>
                                  <a:pt x="336" y="4"/>
                                </a:lnTo>
                                <a:lnTo>
                                  <a:pt x="400" y="0"/>
                                </a:lnTo>
                                <a:lnTo>
                                  <a:pt x="457" y="16"/>
                                </a:lnTo>
                                <a:lnTo>
                                  <a:pt x="499" y="49"/>
                                </a:lnTo>
                                <a:lnTo>
                                  <a:pt x="514" y="97"/>
                                </a:lnTo>
                                <a:lnTo>
                                  <a:pt x="558" y="92"/>
                                </a:lnTo>
                                <a:lnTo>
                                  <a:pt x="637" y="103"/>
                                </a:lnTo>
                                <a:lnTo>
                                  <a:pt x="693" y="134"/>
                                </a:lnTo>
                                <a:lnTo>
                                  <a:pt x="712" y="175"/>
                                </a:lnTo>
                                <a:lnTo>
                                  <a:pt x="704" y="198"/>
                                </a:lnTo>
                                <a:lnTo>
                                  <a:pt x="643" y="242"/>
                                </a:lnTo>
                                <a:lnTo>
                                  <a:pt x="513" y="278"/>
                                </a:lnTo>
                                <a:lnTo>
                                  <a:pt x="418" y="290"/>
                                </a:lnTo>
                                <a:lnTo>
                                  <a:pt x="300" y="2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>
                              <a:alpha val="148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7" name="Freeform 331"/>
                        <wps:cNvSpPr>
                          <a:spLocks/>
                        </wps:cNvSpPr>
                        <wps:spPr bwMode="auto">
                          <a:xfrm>
                            <a:off x="1854" y="1688"/>
                            <a:ext cx="469" cy="892"/>
                          </a:xfrm>
                          <a:custGeom>
                            <a:avLst/>
                            <a:gdLst>
                              <a:gd name="T0" fmla="+- 0 2323 1855"/>
                              <a:gd name="T1" fmla="*/ T0 w 469"/>
                              <a:gd name="T2" fmla="+- 0 2580 1689"/>
                              <a:gd name="T3" fmla="*/ 2580 h 892"/>
                              <a:gd name="T4" fmla="+- 0 1915 1855"/>
                              <a:gd name="T5" fmla="*/ T4 w 469"/>
                              <a:gd name="T6" fmla="+- 0 2580 1689"/>
                              <a:gd name="T7" fmla="*/ 2580 h 892"/>
                              <a:gd name="T8" fmla="+- 0 1897 1855"/>
                              <a:gd name="T9" fmla="*/ T8 w 469"/>
                              <a:gd name="T10" fmla="+- 0 2508 1689"/>
                              <a:gd name="T11" fmla="*/ 2508 h 892"/>
                              <a:gd name="T12" fmla="+- 0 1882 1855"/>
                              <a:gd name="T13" fmla="*/ T12 w 469"/>
                              <a:gd name="T14" fmla="+- 0 2434 1689"/>
                              <a:gd name="T15" fmla="*/ 2434 h 892"/>
                              <a:gd name="T16" fmla="+- 0 1870 1855"/>
                              <a:gd name="T17" fmla="*/ T16 w 469"/>
                              <a:gd name="T18" fmla="+- 0 2359 1689"/>
                              <a:gd name="T19" fmla="*/ 2359 h 892"/>
                              <a:gd name="T20" fmla="+- 0 1862 1855"/>
                              <a:gd name="T21" fmla="*/ T20 w 469"/>
                              <a:gd name="T22" fmla="+- 0 2283 1689"/>
                              <a:gd name="T23" fmla="*/ 2283 h 892"/>
                              <a:gd name="T24" fmla="+- 0 1856 1855"/>
                              <a:gd name="T25" fmla="*/ T24 w 469"/>
                              <a:gd name="T26" fmla="+- 0 2206 1689"/>
                              <a:gd name="T27" fmla="*/ 2206 h 892"/>
                              <a:gd name="T28" fmla="+- 0 1855 1855"/>
                              <a:gd name="T29" fmla="*/ T28 w 469"/>
                              <a:gd name="T30" fmla="+- 0 2128 1689"/>
                              <a:gd name="T31" fmla="*/ 2128 h 892"/>
                              <a:gd name="T32" fmla="+- 0 1856 1855"/>
                              <a:gd name="T33" fmla="*/ T32 w 469"/>
                              <a:gd name="T34" fmla="+- 0 2052 1689"/>
                              <a:gd name="T35" fmla="*/ 2052 h 892"/>
                              <a:gd name="T36" fmla="+- 0 1861 1855"/>
                              <a:gd name="T37" fmla="*/ T36 w 469"/>
                              <a:gd name="T38" fmla="+- 0 1976 1689"/>
                              <a:gd name="T39" fmla="*/ 1976 h 892"/>
                              <a:gd name="T40" fmla="+- 0 1870 1855"/>
                              <a:gd name="T41" fmla="*/ T40 w 469"/>
                              <a:gd name="T42" fmla="+- 0 1902 1689"/>
                              <a:gd name="T43" fmla="*/ 1902 h 892"/>
                              <a:gd name="T44" fmla="+- 0 1881 1855"/>
                              <a:gd name="T45" fmla="*/ T44 w 469"/>
                              <a:gd name="T46" fmla="+- 0 1830 1689"/>
                              <a:gd name="T47" fmla="*/ 1830 h 892"/>
                              <a:gd name="T48" fmla="+- 0 1896 1855"/>
                              <a:gd name="T49" fmla="*/ T48 w 469"/>
                              <a:gd name="T50" fmla="+- 0 1758 1689"/>
                              <a:gd name="T51" fmla="*/ 1758 h 892"/>
                              <a:gd name="T52" fmla="+- 0 1913 1855"/>
                              <a:gd name="T53" fmla="*/ T52 w 469"/>
                              <a:gd name="T54" fmla="+- 0 1689 1689"/>
                              <a:gd name="T55" fmla="*/ 1689 h 892"/>
                              <a:gd name="T56" fmla="+- 0 2138 1855"/>
                              <a:gd name="T57" fmla="*/ T56 w 469"/>
                              <a:gd name="T58" fmla="+- 0 1689 1689"/>
                              <a:gd name="T59" fmla="*/ 1689 h 892"/>
                              <a:gd name="T60" fmla="+- 0 2210 1855"/>
                              <a:gd name="T61" fmla="*/ T60 w 469"/>
                              <a:gd name="T62" fmla="+- 0 1703 1689"/>
                              <a:gd name="T63" fmla="*/ 1703 h 892"/>
                              <a:gd name="T64" fmla="+- 0 2269 1855"/>
                              <a:gd name="T65" fmla="*/ T64 w 469"/>
                              <a:gd name="T66" fmla="+- 0 1743 1689"/>
                              <a:gd name="T67" fmla="*/ 1743 h 892"/>
                              <a:gd name="T68" fmla="+- 0 2309 1855"/>
                              <a:gd name="T69" fmla="*/ T68 w 469"/>
                              <a:gd name="T70" fmla="+- 0 1801 1689"/>
                              <a:gd name="T71" fmla="*/ 1801 h 892"/>
                              <a:gd name="T72" fmla="+- 0 2323 1855"/>
                              <a:gd name="T73" fmla="*/ T72 w 469"/>
                              <a:gd name="T74" fmla="+- 0 1874 1689"/>
                              <a:gd name="T75" fmla="*/ 1874 h 892"/>
                              <a:gd name="T76" fmla="+- 0 2323 1855"/>
                              <a:gd name="T77" fmla="*/ T76 w 469"/>
                              <a:gd name="T78" fmla="+- 0 2580 1689"/>
                              <a:gd name="T79" fmla="*/ 2580 h 8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469" h="892">
                                <a:moveTo>
                                  <a:pt x="468" y="891"/>
                                </a:moveTo>
                                <a:lnTo>
                                  <a:pt x="60" y="891"/>
                                </a:lnTo>
                                <a:lnTo>
                                  <a:pt x="42" y="819"/>
                                </a:lnTo>
                                <a:lnTo>
                                  <a:pt x="27" y="745"/>
                                </a:lnTo>
                                <a:lnTo>
                                  <a:pt x="15" y="670"/>
                                </a:lnTo>
                                <a:lnTo>
                                  <a:pt x="7" y="594"/>
                                </a:lnTo>
                                <a:lnTo>
                                  <a:pt x="1" y="517"/>
                                </a:lnTo>
                                <a:lnTo>
                                  <a:pt x="0" y="439"/>
                                </a:lnTo>
                                <a:lnTo>
                                  <a:pt x="1" y="363"/>
                                </a:lnTo>
                                <a:lnTo>
                                  <a:pt x="6" y="287"/>
                                </a:lnTo>
                                <a:lnTo>
                                  <a:pt x="15" y="213"/>
                                </a:lnTo>
                                <a:lnTo>
                                  <a:pt x="26" y="141"/>
                                </a:lnTo>
                                <a:lnTo>
                                  <a:pt x="41" y="69"/>
                                </a:lnTo>
                                <a:lnTo>
                                  <a:pt x="58" y="0"/>
                                </a:lnTo>
                                <a:lnTo>
                                  <a:pt x="283" y="0"/>
                                </a:lnTo>
                                <a:lnTo>
                                  <a:pt x="355" y="14"/>
                                </a:lnTo>
                                <a:lnTo>
                                  <a:pt x="414" y="54"/>
                                </a:lnTo>
                                <a:lnTo>
                                  <a:pt x="454" y="112"/>
                                </a:lnTo>
                                <a:lnTo>
                                  <a:pt x="468" y="185"/>
                                </a:lnTo>
                                <a:lnTo>
                                  <a:pt x="468" y="8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5B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8" name="Picture 3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89" y="1307"/>
                            <a:ext cx="2853" cy="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9" name="Freeform 329"/>
                        <wps:cNvSpPr>
                          <a:spLocks/>
                        </wps:cNvSpPr>
                        <wps:spPr bwMode="auto">
                          <a:xfrm>
                            <a:off x="3653" y="1028"/>
                            <a:ext cx="817" cy="309"/>
                          </a:xfrm>
                          <a:custGeom>
                            <a:avLst/>
                            <a:gdLst>
                              <a:gd name="T0" fmla="+- 0 4027 3654"/>
                              <a:gd name="T1" fmla="*/ T0 w 817"/>
                              <a:gd name="T2" fmla="+- 0 1337 1028"/>
                              <a:gd name="T3" fmla="*/ 1337 h 309"/>
                              <a:gd name="T4" fmla="+- 0 3931 3654"/>
                              <a:gd name="T5" fmla="*/ T4 w 817"/>
                              <a:gd name="T6" fmla="+- 0 1336 1028"/>
                              <a:gd name="T7" fmla="*/ 1336 h 309"/>
                              <a:gd name="T8" fmla="+- 0 3842 3654"/>
                              <a:gd name="T9" fmla="*/ T8 w 817"/>
                              <a:gd name="T10" fmla="+- 0 1329 1028"/>
                              <a:gd name="T11" fmla="*/ 1329 h 309"/>
                              <a:gd name="T12" fmla="+- 0 3765 3654"/>
                              <a:gd name="T13" fmla="*/ T12 w 817"/>
                              <a:gd name="T14" fmla="+- 0 1317 1028"/>
                              <a:gd name="T15" fmla="*/ 1317 h 309"/>
                              <a:gd name="T16" fmla="+- 0 3704 3654"/>
                              <a:gd name="T17" fmla="*/ T16 w 817"/>
                              <a:gd name="T18" fmla="+- 0 1300 1028"/>
                              <a:gd name="T19" fmla="*/ 1300 h 309"/>
                              <a:gd name="T20" fmla="+- 0 3654 3654"/>
                              <a:gd name="T21" fmla="*/ T20 w 817"/>
                              <a:gd name="T22" fmla="+- 0 1247 1028"/>
                              <a:gd name="T23" fmla="*/ 1247 h 309"/>
                              <a:gd name="T24" fmla="+- 0 3673 3654"/>
                              <a:gd name="T25" fmla="*/ T24 w 817"/>
                              <a:gd name="T26" fmla="+- 0 1218 1028"/>
                              <a:gd name="T27" fmla="*/ 1218 h 309"/>
                              <a:gd name="T28" fmla="+- 0 3713 3654"/>
                              <a:gd name="T29" fmla="*/ T28 w 817"/>
                              <a:gd name="T30" fmla="+- 0 1201 1028"/>
                              <a:gd name="T31" fmla="*/ 1201 h 309"/>
                              <a:gd name="T32" fmla="+- 0 3762 3654"/>
                              <a:gd name="T33" fmla="*/ T32 w 817"/>
                              <a:gd name="T34" fmla="+- 0 1194 1028"/>
                              <a:gd name="T35" fmla="*/ 1194 h 309"/>
                              <a:gd name="T36" fmla="+- 0 3807 3654"/>
                              <a:gd name="T37" fmla="*/ T36 w 817"/>
                              <a:gd name="T38" fmla="+- 0 1196 1028"/>
                              <a:gd name="T39" fmla="*/ 1196 h 309"/>
                              <a:gd name="T40" fmla="+- 0 3826 3654"/>
                              <a:gd name="T41" fmla="*/ T40 w 817"/>
                              <a:gd name="T42" fmla="+- 0 1145 1028"/>
                              <a:gd name="T43" fmla="*/ 1145 h 309"/>
                              <a:gd name="T44" fmla="+- 0 3871 3654"/>
                              <a:gd name="T45" fmla="*/ T44 w 817"/>
                              <a:gd name="T46" fmla="+- 0 1113 1028"/>
                              <a:gd name="T47" fmla="*/ 1113 h 309"/>
                              <a:gd name="T48" fmla="+- 0 3931 3654"/>
                              <a:gd name="T49" fmla="*/ T48 w 817"/>
                              <a:gd name="T50" fmla="+- 0 1102 1028"/>
                              <a:gd name="T51" fmla="*/ 1102 h 309"/>
                              <a:gd name="T52" fmla="+- 0 3995 3654"/>
                              <a:gd name="T53" fmla="*/ T52 w 817"/>
                              <a:gd name="T54" fmla="+- 0 1114 1028"/>
                              <a:gd name="T55" fmla="*/ 1114 h 309"/>
                              <a:gd name="T56" fmla="+- 0 4023 3654"/>
                              <a:gd name="T57" fmla="*/ T56 w 817"/>
                              <a:gd name="T58" fmla="+- 0 1065 1028"/>
                              <a:gd name="T59" fmla="*/ 1065 h 309"/>
                              <a:gd name="T60" fmla="+- 0 4071 3654"/>
                              <a:gd name="T61" fmla="*/ T60 w 817"/>
                              <a:gd name="T62" fmla="+- 0 1037 1028"/>
                              <a:gd name="T63" fmla="*/ 1037 h 309"/>
                              <a:gd name="T64" fmla="+- 0 4129 3654"/>
                              <a:gd name="T65" fmla="*/ T64 w 817"/>
                              <a:gd name="T66" fmla="+- 0 1028 1028"/>
                              <a:gd name="T67" fmla="*/ 1028 h 309"/>
                              <a:gd name="T68" fmla="+- 0 4186 3654"/>
                              <a:gd name="T69" fmla="*/ T68 w 817"/>
                              <a:gd name="T70" fmla="+- 0 1041 1028"/>
                              <a:gd name="T71" fmla="*/ 1041 h 309"/>
                              <a:gd name="T72" fmla="+- 0 4233 3654"/>
                              <a:gd name="T73" fmla="*/ T72 w 817"/>
                              <a:gd name="T74" fmla="+- 0 1073 1028"/>
                              <a:gd name="T75" fmla="*/ 1073 h 309"/>
                              <a:gd name="T76" fmla="+- 0 4260 3654"/>
                              <a:gd name="T77" fmla="*/ T76 w 817"/>
                              <a:gd name="T78" fmla="+- 0 1125 1028"/>
                              <a:gd name="T79" fmla="*/ 1125 h 309"/>
                              <a:gd name="T80" fmla="+- 0 4307 3654"/>
                              <a:gd name="T81" fmla="*/ T80 w 817"/>
                              <a:gd name="T82" fmla="+- 0 1137 1028"/>
                              <a:gd name="T83" fmla="*/ 1137 h 309"/>
                              <a:gd name="T84" fmla="+- 0 4344 3654"/>
                              <a:gd name="T85" fmla="*/ T84 w 817"/>
                              <a:gd name="T86" fmla="+- 0 1165 1028"/>
                              <a:gd name="T87" fmla="*/ 1165 h 309"/>
                              <a:gd name="T88" fmla="+- 0 4366 3654"/>
                              <a:gd name="T89" fmla="*/ T88 w 817"/>
                              <a:gd name="T90" fmla="+- 0 1202 1028"/>
                              <a:gd name="T91" fmla="*/ 1202 h 309"/>
                              <a:gd name="T92" fmla="+- 0 4368 3654"/>
                              <a:gd name="T93" fmla="*/ T92 w 817"/>
                              <a:gd name="T94" fmla="+- 0 1239 1028"/>
                              <a:gd name="T95" fmla="*/ 1239 h 309"/>
                              <a:gd name="T96" fmla="+- 0 4410 3654"/>
                              <a:gd name="T97" fmla="*/ T96 w 817"/>
                              <a:gd name="T98" fmla="+- 0 1231 1028"/>
                              <a:gd name="T99" fmla="*/ 1231 h 309"/>
                              <a:gd name="T100" fmla="+- 0 4449 3654"/>
                              <a:gd name="T101" fmla="*/ T100 w 817"/>
                              <a:gd name="T102" fmla="+- 0 1233 1028"/>
                              <a:gd name="T103" fmla="*/ 1233 h 309"/>
                              <a:gd name="T104" fmla="+- 0 4470 3654"/>
                              <a:gd name="T105" fmla="*/ T104 w 817"/>
                              <a:gd name="T106" fmla="+- 0 1247 1028"/>
                              <a:gd name="T107" fmla="*/ 1247 h 309"/>
                              <a:gd name="T108" fmla="+- 0 4461 3654"/>
                              <a:gd name="T109" fmla="*/ T108 w 817"/>
                              <a:gd name="T110" fmla="+- 0 1273 1028"/>
                              <a:gd name="T111" fmla="*/ 1273 h 309"/>
                              <a:gd name="T112" fmla="+- 0 4376 3654"/>
                              <a:gd name="T113" fmla="*/ T112 w 817"/>
                              <a:gd name="T114" fmla="+- 0 1306 1028"/>
                              <a:gd name="T115" fmla="*/ 1306 h 309"/>
                              <a:gd name="T116" fmla="+- 0 4304 3654"/>
                              <a:gd name="T117" fmla="*/ T116 w 817"/>
                              <a:gd name="T118" fmla="+- 0 1319 1028"/>
                              <a:gd name="T119" fmla="*/ 1319 h 309"/>
                              <a:gd name="T120" fmla="+- 0 4218 3654"/>
                              <a:gd name="T121" fmla="*/ T120 w 817"/>
                              <a:gd name="T122" fmla="+- 0 1329 1028"/>
                              <a:gd name="T123" fmla="*/ 1329 h 309"/>
                              <a:gd name="T124" fmla="+- 0 4124 3654"/>
                              <a:gd name="T125" fmla="*/ T124 w 817"/>
                              <a:gd name="T126" fmla="+- 0 1335 1028"/>
                              <a:gd name="T127" fmla="*/ 1335 h 309"/>
                              <a:gd name="T128" fmla="+- 0 4027 3654"/>
                              <a:gd name="T129" fmla="*/ T128 w 817"/>
                              <a:gd name="T130" fmla="+- 0 1337 1028"/>
                              <a:gd name="T131" fmla="*/ 1337 h 3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817" h="309">
                                <a:moveTo>
                                  <a:pt x="373" y="309"/>
                                </a:moveTo>
                                <a:lnTo>
                                  <a:pt x="277" y="308"/>
                                </a:lnTo>
                                <a:lnTo>
                                  <a:pt x="188" y="301"/>
                                </a:lnTo>
                                <a:lnTo>
                                  <a:pt x="111" y="289"/>
                                </a:lnTo>
                                <a:lnTo>
                                  <a:pt x="50" y="272"/>
                                </a:lnTo>
                                <a:lnTo>
                                  <a:pt x="0" y="219"/>
                                </a:lnTo>
                                <a:lnTo>
                                  <a:pt x="19" y="190"/>
                                </a:lnTo>
                                <a:lnTo>
                                  <a:pt x="59" y="173"/>
                                </a:lnTo>
                                <a:lnTo>
                                  <a:pt x="108" y="166"/>
                                </a:lnTo>
                                <a:lnTo>
                                  <a:pt x="153" y="168"/>
                                </a:lnTo>
                                <a:lnTo>
                                  <a:pt x="172" y="117"/>
                                </a:lnTo>
                                <a:lnTo>
                                  <a:pt x="217" y="85"/>
                                </a:lnTo>
                                <a:lnTo>
                                  <a:pt x="277" y="74"/>
                                </a:lnTo>
                                <a:lnTo>
                                  <a:pt x="341" y="86"/>
                                </a:lnTo>
                                <a:lnTo>
                                  <a:pt x="369" y="37"/>
                                </a:lnTo>
                                <a:lnTo>
                                  <a:pt x="417" y="9"/>
                                </a:lnTo>
                                <a:lnTo>
                                  <a:pt x="475" y="0"/>
                                </a:lnTo>
                                <a:lnTo>
                                  <a:pt x="532" y="13"/>
                                </a:lnTo>
                                <a:lnTo>
                                  <a:pt x="579" y="45"/>
                                </a:lnTo>
                                <a:lnTo>
                                  <a:pt x="606" y="97"/>
                                </a:lnTo>
                                <a:lnTo>
                                  <a:pt x="653" y="109"/>
                                </a:lnTo>
                                <a:lnTo>
                                  <a:pt x="690" y="137"/>
                                </a:lnTo>
                                <a:lnTo>
                                  <a:pt x="712" y="174"/>
                                </a:lnTo>
                                <a:lnTo>
                                  <a:pt x="714" y="211"/>
                                </a:lnTo>
                                <a:lnTo>
                                  <a:pt x="756" y="203"/>
                                </a:lnTo>
                                <a:lnTo>
                                  <a:pt x="795" y="205"/>
                                </a:lnTo>
                                <a:lnTo>
                                  <a:pt x="816" y="219"/>
                                </a:lnTo>
                                <a:lnTo>
                                  <a:pt x="807" y="245"/>
                                </a:lnTo>
                                <a:lnTo>
                                  <a:pt x="722" y="278"/>
                                </a:lnTo>
                                <a:lnTo>
                                  <a:pt x="650" y="291"/>
                                </a:lnTo>
                                <a:lnTo>
                                  <a:pt x="564" y="301"/>
                                </a:lnTo>
                                <a:lnTo>
                                  <a:pt x="470" y="307"/>
                                </a:lnTo>
                                <a:lnTo>
                                  <a:pt x="373" y="3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>
                              <a:alpha val="148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0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8" y="1136"/>
                            <a:ext cx="1689" cy="2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1" name="Picture 3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94" y="1046"/>
                            <a:ext cx="950" cy="1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2" name="Picture 3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20" y="2268"/>
                            <a:ext cx="1205" cy="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3" name="Picture 3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59" y="2636"/>
                            <a:ext cx="117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4" name="Picture 3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33" y="1834"/>
                            <a:ext cx="2526" cy="1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35" name="Text Box 323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05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1D3774" w14:textId="77777777" w:rsidR="00047264" w:rsidRDefault="00047264">
                              <w:pPr>
                                <w:rPr>
                                  <w:b/>
                                  <w:sz w:val="54"/>
                                </w:rPr>
                              </w:pPr>
                            </w:p>
                            <w:p w14:paraId="0BE530FD" w14:textId="77777777" w:rsidR="00047264" w:rsidRDefault="003C26D8">
                              <w:pPr>
                                <w:spacing w:before="451" w:line="273" w:lineRule="auto"/>
                                <w:ind w:left="5013" w:right="90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-1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give</w:t>
                              </w:r>
                              <w:r>
                                <w:rPr>
                                  <w:spacing w:val="-1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-1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ther</w:t>
                              </w:r>
                              <w:r>
                                <w:rPr>
                                  <w:spacing w:val="-13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eople who ar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reating</w:t>
                              </w:r>
                              <w:r>
                                <w:rPr>
                                  <w:spacing w:val="-3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EE8757" id="Group 322" o:spid="_x0000_s1130" style="position:absolute;margin-left:65.95pt;margin-top:10.25pt;width:463.15pt;height:191.85pt;z-index:-15717888;mso-wrap-distance-left:0;mso-wrap-distance-right:0;mso-position-horizontal-relative:page" coordorigin="1319,205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">
                <v:rect id="Rectangle 334" o:spid="_x0000_s1131" style="position:absolute;left:1318;top:205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" fillcolor="#caddff" stroked="f"/>
                <v:shape id="Picture 333" o:spid="_x0000_s1132" type="#_x0000_t75" style="position:absolute;left:1854;top:434;width:3388;height:3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">
                  <v:imagedata r:id="rId115" o:title=""/>
                </v:shape>
                <v:shape id="Freeform 332" o:spid="_x0000_s1133" style="position:absolute;left:2269;top:1165;width:712;height:299;visibility:visible;mso-wrap-style:square;v-text-anchor:top" coordsize="712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" path="m300,298l199,296,118,285,56,268,,224,8,203,40,187r59,-8l113,143r30,-33l185,88r46,-5l276,31,336,4,400,r57,16l499,49r15,48l558,92r79,11l693,134r19,41l704,198r-61,44l513,278r-95,12l300,298xe" stroked="f">
                  <v:fill opacity="9766f"/>
                  <v:path arrowok="t" o:connecttype="custom" o:connectlocs="300,1464;199,1462;118,1451;56,1434;0,1390;8,1369;40,1353;99,1345;113,1309;143,1276;185,1254;231,1249;276,1197;336,1170;400,1166;457,1182;499,1215;514,1263;558,1258;637,1269;693,1300;712,1341;704,1364;643,1408;513,1444;418,1456;300,1464" o:connectangles="0,0,0,0,0,0,0,0,0,0,0,0,0,0,0,0,0,0,0,0,0,0,0,0,0,0,0"/>
                </v:shape>
                <v:shape id="Freeform 331" o:spid="_x0000_s1134" style="position:absolute;left:1854;top:1688;width:469;height:892;visibility:visible;mso-wrap-style:square;v-text-anchor:top" coordsize="469,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" path="m468,891r-408,l42,819,27,745,15,670,7,594,1,517,,439,1,363,6,287r9,-74l26,141,41,69,58,,283,r72,14l414,54r40,58l468,185r,706xe" fillcolor="#ed5b59" stroked="f">
                  <v:path arrowok="t" o:connecttype="custom" o:connectlocs="468,2580;60,2580;42,2508;27,2434;15,2359;7,2283;1,2206;0,2128;1,2052;6,1976;15,1902;26,1830;41,1758;58,1689;283,1689;355,1703;414,1743;454,1801;468,1874;468,2580" o:connectangles="0,0,0,0,0,0,0,0,0,0,0,0,0,0,0,0,0,0,0,0"/>
                </v:shape>
                <v:shape id="Picture 330" o:spid="_x0000_s1135" type="#_x0000_t75" style="position:absolute;left:2389;top:1307;width:2853;height:1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">
                  <v:imagedata r:id="rId116" o:title=""/>
                </v:shape>
                <v:shape id="Freeform 329" o:spid="_x0000_s1136" style="position:absolute;left:3653;top:1028;width:817;height:309;visibility:visible;mso-wrap-style:square;v-text-anchor:top" coordsize="817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" path="m373,309r-96,-1l188,301,111,289,50,272,,219,19,190,59,173r49,-7l153,168r19,-51l217,85,277,74r64,12l369,37,417,9,475,r57,13l579,45r27,52l653,109r37,28l712,174r2,37l756,203r39,2l816,219r-9,26l722,278r-72,13l564,301r-94,6l373,309xe" stroked="f">
                  <v:fill opacity="9766f"/>
                  <v:path arrowok="t" o:connecttype="custom" o:connectlocs="373,1337;277,1336;188,1329;111,1317;50,1300;0,1247;19,1218;59,1201;108,1194;153,1196;172,1145;217,1113;277,1102;341,1114;369,1065;417,1037;475,1028;532,1041;579,1073;606,1125;653,1137;690,1165;712,1202;714,1239;756,1231;795,1233;816,1247;807,1273;722,1306;650,1319;564,1329;470,1335;373,1337" o:connectangles="0,0,0,0,0,0,0,0,0,0,0,0,0,0,0,0,0,0,0,0,0,0,0,0,0,0,0,0,0,0,0,0,0"/>
                </v:shape>
                <v:shape id="Picture 328" o:spid="_x0000_s1137" type="#_x0000_t75" style="position:absolute;left:3458;top:1136;width:1689;height:2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">
                  <v:imagedata r:id="rId117" o:title=""/>
                </v:shape>
                <v:shape id="Picture 327" o:spid="_x0000_s1138" type="#_x0000_t75" style="position:absolute;left:2494;top:1046;width:950;height:1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">
                  <v:imagedata r:id="rId118" o:title=""/>
                </v:shape>
                <v:shape id="Picture 326" o:spid="_x0000_s1139" type="#_x0000_t75" style="position:absolute;left:3220;top:2268;width:1205;height: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">
                  <v:imagedata r:id="rId119" o:title=""/>
                </v:shape>
                <v:shape id="Picture 325" o:spid="_x0000_s1140" type="#_x0000_t75" style="position:absolute;left:4259;top:2636;width:117;height: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">
                  <v:imagedata r:id="rId120" o:title=""/>
                </v:shape>
                <v:shape id="Picture 324" o:spid="_x0000_s1141" type="#_x0000_t75" style="position:absolute;left:1933;top:1834;width:2526;height:1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">
                  <v:imagedata r:id="rId121" o:title=""/>
                </v:shape>
                <v:shape id="Text Box 323" o:spid="_x0000_s1142" type="#_x0000_t202" style="position:absolute;left:1318;top:205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" filled="f" stroked="f">
                  <v:textbox inset="0,0,0,0">
                    <w:txbxContent>
                      <w:p w14:paraId="501D3774" w14:textId="77777777" w:rsidR="00047264" w:rsidRDefault="00047264">
                        <w:pPr>
                          <w:rPr>
                            <w:b/>
                            <w:sz w:val="54"/>
                          </w:rPr>
                        </w:pPr>
                      </w:p>
                      <w:p w14:paraId="0BE530FD" w14:textId="77777777" w:rsidR="00047264" w:rsidRDefault="003C26D8">
                        <w:pPr>
                          <w:spacing w:before="451" w:line="273" w:lineRule="auto"/>
                          <w:ind w:left="5013" w:right="90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-1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give</w:t>
                        </w:r>
                        <w:r>
                          <w:rPr>
                            <w:spacing w:val="-1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-1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ther</w:t>
                        </w:r>
                        <w:r>
                          <w:rPr>
                            <w:spacing w:val="-13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eople who ar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reating</w:t>
                        </w:r>
                        <w:r>
                          <w:rPr>
                            <w:spacing w:val="-3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4164DA0" w14:textId="77777777" w:rsidR="00047264" w:rsidRDefault="00047264">
      <w:pPr>
        <w:rPr>
          <w:b/>
          <w:sz w:val="20"/>
        </w:rPr>
      </w:pPr>
    </w:p>
    <w:p w14:paraId="16ACFB93" w14:textId="15EC9792" w:rsidR="00047264" w:rsidRDefault="0008656B">
      <w:pPr>
        <w:spacing w:before="2"/>
        <w:rPr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104" behindDoc="1" locked="0" layoutInCell="1" allowOverlap="1" wp14:anchorId="46CAFAA8" wp14:editId="015E338F">
                <wp:simplePos x="0" y="0"/>
                <wp:positionH relativeFrom="page">
                  <wp:posOffset>837565</wp:posOffset>
                </wp:positionH>
                <wp:positionV relativeFrom="paragraph">
                  <wp:posOffset>173355</wp:posOffset>
                </wp:positionV>
                <wp:extent cx="5882005" cy="2436495"/>
                <wp:effectExtent l="0" t="0" r="0" b="0"/>
                <wp:wrapTopAndBottom/>
                <wp:docPr id="307" name="Group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273"/>
                          <a:chExt cx="9263" cy="3837"/>
                        </a:xfrm>
                      </wpg:grpSpPr>
                      <wps:wsp>
                        <wps:cNvPr id="308" name="Rectangle 321"/>
                        <wps:cNvSpPr>
                          <a:spLocks noChangeArrowheads="1"/>
                        </wps:cNvSpPr>
                        <wps:spPr bwMode="auto">
                          <a:xfrm>
                            <a:off x="1318" y="272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" name="Freeform 320"/>
                        <wps:cNvSpPr>
                          <a:spLocks/>
                        </wps:cNvSpPr>
                        <wps:spPr bwMode="auto">
                          <a:xfrm>
                            <a:off x="1759" y="656"/>
                            <a:ext cx="3502" cy="3072"/>
                          </a:xfrm>
                          <a:custGeom>
                            <a:avLst/>
                            <a:gdLst>
                              <a:gd name="T0" fmla="+- 0 2998 1759"/>
                              <a:gd name="T1" fmla="*/ T0 w 3502"/>
                              <a:gd name="T2" fmla="+- 0 3716 657"/>
                              <a:gd name="T3" fmla="*/ 3716 h 3072"/>
                              <a:gd name="T4" fmla="+- 0 2790 1759"/>
                              <a:gd name="T5" fmla="*/ T4 w 3502"/>
                              <a:gd name="T6" fmla="+- 0 3652 657"/>
                              <a:gd name="T7" fmla="*/ 3652 h 3072"/>
                              <a:gd name="T8" fmla="+- 0 2608 1759"/>
                              <a:gd name="T9" fmla="*/ T8 w 3502"/>
                              <a:gd name="T10" fmla="+- 0 3542 657"/>
                              <a:gd name="T11" fmla="*/ 3542 h 3072"/>
                              <a:gd name="T12" fmla="+- 0 2458 1759"/>
                              <a:gd name="T13" fmla="*/ T12 w 3502"/>
                              <a:gd name="T14" fmla="+- 0 3393 657"/>
                              <a:gd name="T15" fmla="*/ 3393 h 3072"/>
                              <a:gd name="T16" fmla="+- 0 2348 1759"/>
                              <a:gd name="T17" fmla="*/ T16 w 3502"/>
                              <a:gd name="T18" fmla="+- 0 3211 657"/>
                              <a:gd name="T19" fmla="*/ 3211 h 3072"/>
                              <a:gd name="T20" fmla="+- 0 2284 1759"/>
                              <a:gd name="T21" fmla="*/ T20 w 3502"/>
                              <a:gd name="T22" fmla="+- 0 3003 657"/>
                              <a:gd name="T23" fmla="*/ 3003 h 3072"/>
                              <a:gd name="T24" fmla="+- 0 2273 1759"/>
                              <a:gd name="T25" fmla="*/ T24 w 3502"/>
                              <a:gd name="T26" fmla="+- 0 2831 657"/>
                              <a:gd name="T27" fmla="*/ 2831 h 3072"/>
                              <a:gd name="T28" fmla="+- 0 2109 1759"/>
                              <a:gd name="T29" fmla="*/ T28 w 3502"/>
                              <a:gd name="T30" fmla="+- 0 2812 657"/>
                              <a:gd name="T31" fmla="*/ 2812 h 3072"/>
                              <a:gd name="T32" fmla="+- 0 1928 1759"/>
                              <a:gd name="T33" fmla="*/ T32 w 3502"/>
                              <a:gd name="T34" fmla="+- 0 2712 657"/>
                              <a:gd name="T35" fmla="*/ 2712 h 3072"/>
                              <a:gd name="T36" fmla="+- 0 1805 1759"/>
                              <a:gd name="T37" fmla="*/ T36 w 3502"/>
                              <a:gd name="T38" fmla="+- 0 2549 657"/>
                              <a:gd name="T39" fmla="*/ 2549 h 3072"/>
                              <a:gd name="T40" fmla="+- 0 1759 1759"/>
                              <a:gd name="T41" fmla="*/ T40 w 3502"/>
                              <a:gd name="T42" fmla="+- 0 2342 657"/>
                              <a:gd name="T43" fmla="*/ 2342 h 3072"/>
                              <a:gd name="T44" fmla="+- 0 1811 1759"/>
                              <a:gd name="T45" fmla="*/ T44 w 3502"/>
                              <a:gd name="T46" fmla="+- 0 2123 657"/>
                              <a:gd name="T47" fmla="*/ 2123 h 3072"/>
                              <a:gd name="T48" fmla="+- 0 1949 1759"/>
                              <a:gd name="T49" fmla="*/ T48 w 3502"/>
                              <a:gd name="T50" fmla="+- 0 1955 657"/>
                              <a:gd name="T51" fmla="*/ 1955 h 3072"/>
                              <a:gd name="T52" fmla="+- 0 2148 1759"/>
                              <a:gd name="T53" fmla="*/ T52 w 3502"/>
                              <a:gd name="T54" fmla="+- 0 1862 657"/>
                              <a:gd name="T55" fmla="*/ 1862 h 3072"/>
                              <a:gd name="T56" fmla="+- 0 2209 1759"/>
                              <a:gd name="T57" fmla="*/ T56 w 3502"/>
                              <a:gd name="T58" fmla="+- 0 1655 657"/>
                              <a:gd name="T59" fmla="*/ 1655 h 3072"/>
                              <a:gd name="T60" fmla="+- 0 2332 1759"/>
                              <a:gd name="T61" fmla="*/ T60 w 3502"/>
                              <a:gd name="T62" fmla="+- 0 1484 657"/>
                              <a:gd name="T63" fmla="*/ 1484 h 3072"/>
                              <a:gd name="T64" fmla="+- 0 2503 1759"/>
                              <a:gd name="T65" fmla="*/ T64 w 3502"/>
                              <a:gd name="T66" fmla="+- 0 1362 657"/>
                              <a:gd name="T67" fmla="*/ 1362 h 3072"/>
                              <a:gd name="T68" fmla="+- 0 2709 1759"/>
                              <a:gd name="T69" fmla="*/ T68 w 3502"/>
                              <a:gd name="T70" fmla="+- 0 1301 657"/>
                              <a:gd name="T71" fmla="*/ 1301 h 3072"/>
                              <a:gd name="T72" fmla="+- 0 2887 1759"/>
                              <a:gd name="T73" fmla="*/ T72 w 3502"/>
                              <a:gd name="T74" fmla="+- 0 1305 657"/>
                              <a:gd name="T75" fmla="*/ 1305 h 3072"/>
                              <a:gd name="T76" fmla="+- 0 3006 1759"/>
                              <a:gd name="T77" fmla="*/ T76 w 3502"/>
                              <a:gd name="T78" fmla="+- 0 1258 657"/>
                              <a:gd name="T79" fmla="*/ 1258 h 3072"/>
                              <a:gd name="T80" fmla="+- 0 3103 1759"/>
                              <a:gd name="T81" fmla="*/ T80 w 3502"/>
                              <a:gd name="T82" fmla="+- 0 1061 657"/>
                              <a:gd name="T83" fmla="*/ 1061 h 3072"/>
                              <a:gd name="T84" fmla="+- 0 3244 1759"/>
                              <a:gd name="T85" fmla="*/ T84 w 3502"/>
                              <a:gd name="T86" fmla="+- 0 895 657"/>
                              <a:gd name="T87" fmla="*/ 895 h 3072"/>
                              <a:gd name="T88" fmla="+- 0 3420 1759"/>
                              <a:gd name="T89" fmla="*/ T88 w 3502"/>
                              <a:gd name="T90" fmla="+- 0 768 657"/>
                              <a:gd name="T91" fmla="*/ 768 h 3072"/>
                              <a:gd name="T92" fmla="+- 0 3625 1759"/>
                              <a:gd name="T93" fmla="*/ T92 w 3502"/>
                              <a:gd name="T94" fmla="+- 0 686 657"/>
                              <a:gd name="T95" fmla="*/ 686 h 3072"/>
                              <a:gd name="T96" fmla="+- 0 3852 1759"/>
                              <a:gd name="T97" fmla="*/ T96 w 3502"/>
                              <a:gd name="T98" fmla="+- 0 657 657"/>
                              <a:gd name="T99" fmla="*/ 657 h 3072"/>
                              <a:gd name="T100" fmla="+- 0 4078 1759"/>
                              <a:gd name="T101" fmla="*/ T100 w 3502"/>
                              <a:gd name="T102" fmla="+- 0 686 657"/>
                              <a:gd name="T103" fmla="*/ 686 h 3072"/>
                              <a:gd name="T104" fmla="+- 0 4283 1759"/>
                              <a:gd name="T105" fmla="*/ T104 w 3502"/>
                              <a:gd name="T106" fmla="+- 0 767 657"/>
                              <a:gd name="T107" fmla="*/ 767 h 3072"/>
                              <a:gd name="T108" fmla="+- 0 4460 1759"/>
                              <a:gd name="T109" fmla="*/ T108 w 3502"/>
                              <a:gd name="T110" fmla="+- 0 894 657"/>
                              <a:gd name="T111" fmla="*/ 894 h 3072"/>
                              <a:gd name="T112" fmla="+- 0 4600 1759"/>
                              <a:gd name="T113" fmla="*/ T112 w 3502"/>
                              <a:gd name="T114" fmla="+- 0 1059 657"/>
                              <a:gd name="T115" fmla="*/ 1059 h 3072"/>
                              <a:gd name="T116" fmla="+- 0 4698 1759"/>
                              <a:gd name="T117" fmla="*/ T116 w 3502"/>
                              <a:gd name="T118" fmla="+- 0 1255 657"/>
                              <a:gd name="T119" fmla="*/ 1255 h 3072"/>
                              <a:gd name="T120" fmla="+- 0 4745 1759"/>
                              <a:gd name="T121" fmla="*/ T120 w 3502"/>
                              <a:gd name="T122" fmla="+- 0 1475 657"/>
                              <a:gd name="T123" fmla="*/ 1475 h 3072"/>
                              <a:gd name="T124" fmla="+- 0 4877 1759"/>
                              <a:gd name="T125" fmla="*/ T124 w 3502"/>
                              <a:gd name="T126" fmla="+- 0 1619 657"/>
                              <a:gd name="T127" fmla="*/ 1619 h 3072"/>
                              <a:gd name="T128" fmla="+- 0 5034 1759"/>
                              <a:gd name="T129" fmla="*/ T128 w 3502"/>
                              <a:gd name="T130" fmla="+- 0 1763 657"/>
                              <a:gd name="T131" fmla="*/ 1763 h 3072"/>
                              <a:gd name="T132" fmla="+- 0 5138 1759"/>
                              <a:gd name="T133" fmla="*/ T132 w 3502"/>
                              <a:gd name="T134" fmla="+- 0 1952 657"/>
                              <a:gd name="T135" fmla="*/ 1952 h 3072"/>
                              <a:gd name="T136" fmla="+- 0 5175 1759"/>
                              <a:gd name="T137" fmla="*/ T136 w 3502"/>
                              <a:gd name="T138" fmla="+- 0 2171 657"/>
                              <a:gd name="T139" fmla="*/ 2171 h 3072"/>
                              <a:gd name="T140" fmla="+- 0 5131 1759"/>
                              <a:gd name="T141" fmla="*/ T140 w 3502"/>
                              <a:gd name="T142" fmla="+- 0 2408 657"/>
                              <a:gd name="T143" fmla="*/ 2408 h 3072"/>
                              <a:gd name="T144" fmla="+- 0 5199 1759"/>
                              <a:gd name="T145" fmla="*/ T144 w 3502"/>
                              <a:gd name="T146" fmla="+- 0 2600 657"/>
                              <a:gd name="T147" fmla="*/ 2600 h 3072"/>
                              <a:gd name="T148" fmla="+- 0 5261 1759"/>
                              <a:gd name="T149" fmla="*/ T148 w 3502"/>
                              <a:gd name="T150" fmla="+- 0 2832 657"/>
                              <a:gd name="T151" fmla="*/ 2832 h 3072"/>
                              <a:gd name="T152" fmla="+- 0 5208 1759"/>
                              <a:gd name="T153" fmla="*/ T152 w 3502"/>
                              <a:gd name="T154" fmla="+- 0 3048 657"/>
                              <a:gd name="T155" fmla="*/ 3048 h 3072"/>
                              <a:gd name="T156" fmla="+- 0 5068 1759"/>
                              <a:gd name="T157" fmla="*/ T156 w 3502"/>
                              <a:gd name="T158" fmla="+- 0 3211 657"/>
                              <a:gd name="T159" fmla="*/ 3211 h 3072"/>
                              <a:gd name="T160" fmla="+- 0 4867 1759"/>
                              <a:gd name="T161" fmla="*/ T160 w 3502"/>
                              <a:gd name="T162" fmla="+- 0 3295 657"/>
                              <a:gd name="T163" fmla="*/ 3295 h 3072"/>
                              <a:gd name="T164" fmla="+- 0 4718 1759"/>
                              <a:gd name="T165" fmla="*/ T164 w 3502"/>
                              <a:gd name="T166" fmla="+- 0 3296 657"/>
                              <a:gd name="T167" fmla="*/ 3296 h 3072"/>
                              <a:gd name="T168" fmla="+- 0 4607 1759"/>
                              <a:gd name="T169" fmla="*/ T168 w 3502"/>
                              <a:gd name="T170" fmla="+- 0 3347 657"/>
                              <a:gd name="T171" fmla="*/ 3347 h 3072"/>
                              <a:gd name="T172" fmla="+- 0 4429 1759"/>
                              <a:gd name="T173" fmla="*/ T172 w 3502"/>
                              <a:gd name="T174" fmla="+- 0 3500 657"/>
                              <a:gd name="T175" fmla="*/ 3500 h 3072"/>
                              <a:gd name="T176" fmla="+- 0 4193 1759"/>
                              <a:gd name="T177" fmla="*/ T176 w 3502"/>
                              <a:gd name="T178" fmla="+- 0 3558 657"/>
                              <a:gd name="T179" fmla="*/ 3558 h 3072"/>
                              <a:gd name="T180" fmla="+- 0 3955 1759"/>
                              <a:gd name="T181" fmla="*/ T180 w 3502"/>
                              <a:gd name="T182" fmla="+- 0 3499 657"/>
                              <a:gd name="T183" fmla="*/ 3499 h 3072"/>
                              <a:gd name="T184" fmla="+- 0 3777 1759"/>
                              <a:gd name="T185" fmla="*/ T184 w 3502"/>
                              <a:gd name="T186" fmla="+- 0 3461 657"/>
                              <a:gd name="T187" fmla="*/ 3461 h 3072"/>
                              <a:gd name="T188" fmla="+- 0 3598 1759"/>
                              <a:gd name="T189" fmla="*/ T188 w 3502"/>
                              <a:gd name="T190" fmla="+- 0 3603 657"/>
                              <a:gd name="T191" fmla="*/ 3603 h 3072"/>
                              <a:gd name="T192" fmla="+- 0 3385 1759"/>
                              <a:gd name="T193" fmla="*/ T192 w 3502"/>
                              <a:gd name="T194" fmla="+- 0 3695 657"/>
                              <a:gd name="T195" fmla="*/ 3695 h 3072"/>
                              <a:gd name="T196" fmla="+- 0 3147 1759"/>
                              <a:gd name="T197" fmla="*/ T196 w 3502"/>
                              <a:gd name="T198" fmla="+- 0 3728 657"/>
                              <a:gd name="T199" fmla="*/ 3728 h 30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502" h="3072">
                                <a:moveTo>
                                  <a:pt x="1388" y="3071"/>
                                </a:moveTo>
                                <a:lnTo>
                                  <a:pt x="1313" y="3068"/>
                                </a:lnTo>
                                <a:lnTo>
                                  <a:pt x="1239" y="3059"/>
                                </a:lnTo>
                                <a:lnTo>
                                  <a:pt x="1167" y="3043"/>
                                </a:lnTo>
                                <a:lnTo>
                                  <a:pt x="1098" y="3022"/>
                                </a:lnTo>
                                <a:lnTo>
                                  <a:pt x="1031" y="2995"/>
                                </a:lnTo>
                                <a:lnTo>
                                  <a:pt x="967" y="2964"/>
                                </a:lnTo>
                                <a:lnTo>
                                  <a:pt x="906" y="2927"/>
                                </a:lnTo>
                                <a:lnTo>
                                  <a:pt x="849" y="2885"/>
                                </a:lnTo>
                                <a:lnTo>
                                  <a:pt x="795" y="2840"/>
                                </a:lnTo>
                                <a:lnTo>
                                  <a:pt x="745" y="2790"/>
                                </a:lnTo>
                                <a:lnTo>
                                  <a:pt x="699" y="2736"/>
                                </a:lnTo>
                                <a:lnTo>
                                  <a:pt x="657" y="2678"/>
                                </a:lnTo>
                                <a:lnTo>
                                  <a:pt x="621" y="2617"/>
                                </a:lnTo>
                                <a:lnTo>
                                  <a:pt x="589" y="2554"/>
                                </a:lnTo>
                                <a:lnTo>
                                  <a:pt x="562" y="2487"/>
                                </a:lnTo>
                                <a:lnTo>
                                  <a:pt x="541" y="2417"/>
                                </a:lnTo>
                                <a:lnTo>
                                  <a:pt x="525" y="2346"/>
                                </a:lnTo>
                                <a:lnTo>
                                  <a:pt x="516" y="2272"/>
                                </a:lnTo>
                                <a:lnTo>
                                  <a:pt x="513" y="2197"/>
                                </a:lnTo>
                                <a:lnTo>
                                  <a:pt x="514" y="2174"/>
                                </a:lnTo>
                                <a:lnTo>
                                  <a:pt x="491" y="2175"/>
                                </a:lnTo>
                                <a:lnTo>
                                  <a:pt x="419" y="2170"/>
                                </a:lnTo>
                                <a:lnTo>
                                  <a:pt x="350" y="2155"/>
                                </a:lnTo>
                                <a:lnTo>
                                  <a:pt x="284" y="2130"/>
                                </a:lnTo>
                                <a:lnTo>
                                  <a:pt x="224" y="2096"/>
                                </a:lnTo>
                                <a:lnTo>
                                  <a:pt x="169" y="2055"/>
                                </a:lnTo>
                                <a:lnTo>
                                  <a:pt x="121" y="2007"/>
                                </a:lnTo>
                                <a:lnTo>
                                  <a:pt x="79" y="1952"/>
                                </a:lnTo>
                                <a:lnTo>
                                  <a:pt x="46" y="1892"/>
                                </a:lnTo>
                                <a:lnTo>
                                  <a:pt x="21" y="1826"/>
                                </a:lnTo>
                                <a:lnTo>
                                  <a:pt x="6" y="1757"/>
                                </a:lnTo>
                                <a:lnTo>
                                  <a:pt x="0" y="1685"/>
                                </a:lnTo>
                                <a:lnTo>
                                  <a:pt x="6" y="1608"/>
                                </a:lnTo>
                                <a:lnTo>
                                  <a:pt x="24" y="1534"/>
                                </a:lnTo>
                                <a:lnTo>
                                  <a:pt x="52" y="1466"/>
                                </a:lnTo>
                                <a:lnTo>
                                  <a:pt x="89" y="1403"/>
                                </a:lnTo>
                                <a:lnTo>
                                  <a:pt x="136" y="1347"/>
                                </a:lnTo>
                                <a:lnTo>
                                  <a:pt x="190" y="1298"/>
                                </a:lnTo>
                                <a:lnTo>
                                  <a:pt x="251" y="1257"/>
                                </a:lnTo>
                                <a:lnTo>
                                  <a:pt x="318" y="1226"/>
                                </a:lnTo>
                                <a:lnTo>
                                  <a:pt x="389" y="1205"/>
                                </a:lnTo>
                                <a:lnTo>
                                  <a:pt x="402" y="1133"/>
                                </a:lnTo>
                                <a:lnTo>
                                  <a:pt x="422" y="1064"/>
                                </a:lnTo>
                                <a:lnTo>
                                  <a:pt x="450" y="998"/>
                                </a:lnTo>
                                <a:lnTo>
                                  <a:pt x="485" y="937"/>
                                </a:lnTo>
                                <a:lnTo>
                                  <a:pt x="526" y="879"/>
                                </a:lnTo>
                                <a:lnTo>
                                  <a:pt x="573" y="827"/>
                                </a:lnTo>
                                <a:lnTo>
                                  <a:pt x="625" y="780"/>
                                </a:lnTo>
                                <a:lnTo>
                                  <a:pt x="682" y="739"/>
                                </a:lnTo>
                                <a:lnTo>
                                  <a:pt x="744" y="705"/>
                                </a:lnTo>
                                <a:lnTo>
                                  <a:pt x="809" y="677"/>
                                </a:lnTo>
                                <a:lnTo>
                                  <a:pt x="878" y="657"/>
                                </a:lnTo>
                                <a:lnTo>
                                  <a:pt x="950" y="644"/>
                                </a:lnTo>
                                <a:lnTo>
                                  <a:pt x="1025" y="640"/>
                                </a:lnTo>
                                <a:lnTo>
                                  <a:pt x="1077" y="642"/>
                                </a:lnTo>
                                <a:lnTo>
                                  <a:pt x="1128" y="648"/>
                                </a:lnTo>
                                <a:lnTo>
                                  <a:pt x="1177" y="658"/>
                                </a:lnTo>
                                <a:lnTo>
                                  <a:pt x="1225" y="672"/>
                                </a:lnTo>
                                <a:lnTo>
                                  <a:pt x="1247" y="601"/>
                                </a:lnTo>
                                <a:lnTo>
                                  <a:pt x="1274" y="532"/>
                                </a:lnTo>
                                <a:lnTo>
                                  <a:pt x="1307" y="466"/>
                                </a:lnTo>
                                <a:lnTo>
                                  <a:pt x="1344" y="404"/>
                                </a:lnTo>
                                <a:lnTo>
                                  <a:pt x="1386" y="345"/>
                                </a:lnTo>
                                <a:lnTo>
                                  <a:pt x="1433" y="289"/>
                                </a:lnTo>
                                <a:lnTo>
                                  <a:pt x="1485" y="238"/>
                                </a:lnTo>
                                <a:lnTo>
                                  <a:pt x="1540" y="191"/>
                                </a:lnTo>
                                <a:lnTo>
                                  <a:pt x="1599" y="148"/>
                                </a:lnTo>
                                <a:lnTo>
                                  <a:pt x="1661" y="111"/>
                                </a:lnTo>
                                <a:lnTo>
                                  <a:pt x="1726" y="78"/>
                                </a:lnTo>
                                <a:lnTo>
                                  <a:pt x="1795" y="50"/>
                                </a:lnTo>
                                <a:lnTo>
                                  <a:pt x="1866" y="29"/>
                                </a:lnTo>
                                <a:lnTo>
                                  <a:pt x="1940" y="13"/>
                                </a:lnTo>
                                <a:lnTo>
                                  <a:pt x="2015" y="3"/>
                                </a:lnTo>
                                <a:lnTo>
                                  <a:pt x="2093" y="0"/>
                                </a:lnTo>
                                <a:lnTo>
                                  <a:pt x="2170" y="3"/>
                                </a:lnTo>
                                <a:lnTo>
                                  <a:pt x="2246" y="13"/>
                                </a:lnTo>
                                <a:lnTo>
                                  <a:pt x="2319" y="29"/>
                                </a:lnTo>
                                <a:lnTo>
                                  <a:pt x="2390" y="50"/>
                                </a:lnTo>
                                <a:lnTo>
                                  <a:pt x="2459" y="77"/>
                                </a:lnTo>
                                <a:lnTo>
                                  <a:pt x="2524" y="110"/>
                                </a:lnTo>
                                <a:lnTo>
                                  <a:pt x="2586" y="148"/>
                                </a:lnTo>
                                <a:lnTo>
                                  <a:pt x="2645" y="190"/>
                                </a:lnTo>
                                <a:lnTo>
                                  <a:pt x="2701" y="237"/>
                                </a:lnTo>
                                <a:lnTo>
                                  <a:pt x="2752" y="288"/>
                                </a:lnTo>
                                <a:lnTo>
                                  <a:pt x="2799" y="343"/>
                                </a:lnTo>
                                <a:lnTo>
                                  <a:pt x="2841" y="402"/>
                                </a:lnTo>
                                <a:lnTo>
                                  <a:pt x="2879" y="465"/>
                                </a:lnTo>
                                <a:lnTo>
                                  <a:pt x="2912" y="530"/>
                                </a:lnTo>
                                <a:lnTo>
                                  <a:pt x="2939" y="598"/>
                                </a:lnTo>
                                <a:lnTo>
                                  <a:pt x="2961" y="669"/>
                                </a:lnTo>
                                <a:lnTo>
                                  <a:pt x="2976" y="743"/>
                                </a:lnTo>
                                <a:lnTo>
                                  <a:pt x="2986" y="818"/>
                                </a:lnTo>
                                <a:lnTo>
                                  <a:pt x="2989" y="897"/>
                                </a:lnTo>
                                <a:lnTo>
                                  <a:pt x="3055" y="926"/>
                                </a:lnTo>
                                <a:lnTo>
                                  <a:pt x="3118" y="962"/>
                                </a:lnTo>
                                <a:lnTo>
                                  <a:pt x="3175" y="1004"/>
                                </a:lnTo>
                                <a:lnTo>
                                  <a:pt x="3228" y="1053"/>
                                </a:lnTo>
                                <a:lnTo>
                                  <a:pt x="3275" y="1106"/>
                                </a:lnTo>
                                <a:lnTo>
                                  <a:pt x="3316" y="1165"/>
                                </a:lnTo>
                                <a:lnTo>
                                  <a:pt x="3351" y="1228"/>
                                </a:lnTo>
                                <a:lnTo>
                                  <a:pt x="3379" y="1295"/>
                                </a:lnTo>
                                <a:lnTo>
                                  <a:pt x="3399" y="1365"/>
                                </a:lnTo>
                                <a:lnTo>
                                  <a:pt x="3412" y="1438"/>
                                </a:lnTo>
                                <a:lnTo>
                                  <a:pt x="3416" y="1514"/>
                                </a:lnTo>
                                <a:lnTo>
                                  <a:pt x="3411" y="1596"/>
                                </a:lnTo>
                                <a:lnTo>
                                  <a:pt x="3396" y="1675"/>
                                </a:lnTo>
                                <a:lnTo>
                                  <a:pt x="3372" y="1751"/>
                                </a:lnTo>
                                <a:lnTo>
                                  <a:pt x="3340" y="1822"/>
                                </a:lnTo>
                                <a:lnTo>
                                  <a:pt x="3395" y="1878"/>
                                </a:lnTo>
                                <a:lnTo>
                                  <a:pt x="3440" y="1943"/>
                                </a:lnTo>
                                <a:lnTo>
                                  <a:pt x="3473" y="2015"/>
                                </a:lnTo>
                                <a:lnTo>
                                  <a:pt x="3494" y="2093"/>
                                </a:lnTo>
                                <a:lnTo>
                                  <a:pt x="3502" y="2175"/>
                                </a:lnTo>
                                <a:lnTo>
                                  <a:pt x="3496" y="2251"/>
                                </a:lnTo>
                                <a:lnTo>
                                  <a:pt x="3478" y="2324"/>
                                </a:lnTo>
                                <a:lnTo>
                                  <a:pt x="3449" y="2391"/>
                                </a:lnTo>
                                <a:lnTo>
                                  <a:pt x="3411" y="2453"/>
                                </a:lnTo>
                                <a:lnTo>
                                  <a:pt x="3364" y="2507"/>
                                </a:lnTo>
                                <a:lnTo>
                                  <a:pt x="3309" y="2554"/>
                                </a:lnTo>
                                <a:lnTo>
                                  <a:pt x="3248" y="2592"/>
                                </a:lnTo>
                                <a:lnTo>
                                  <a:pt x="3181" y="2621"/>
                                </a:lnTo>
                                <a:lnTo>
                                  <a:pt x="3108" y="2638"/>
                                </a:lnTo>
                                <a:lnTo>
                                  <a:pt x="3032" y="2645"/>
                                </a:lnTo>
                                <a:lnTo>
                                  <a:pt x="2995" y="2643"/>
                                </a:lnTo>
                                <a:lnTo>
                                  <a:pt x="2959" y="2639"/>
                                </a:lnTo>
                                <a:lnTo>
                                  <a:pt x="2924" y="2632"/>
                                </a:lnTo>
                                <a:lnTo>
                                  <a:pt x="2890" y="2623"/>
                                </a:lnTo>
                                <a:lnTo>
                                  <a:pt x="2848" y="2690"/>
                                </a:lnTo>
                                <a:lnTo>
                                  <a:pt x="2797" y="2750"/>
                                </a:lnTo>
                                <a:lnTo>
                                  <a:pt x="2737" y="2801"/>
                                </a:lnTo>
                                <a:lnTo>
                                  <a:pt x="2670" y="2843"/>
                                </a:lnTo>
                                <a:lnTo>
                                  <a:pt x="2597" y="2874"/>
                                </a:lnTo>
                                <a:lnTo>
                                  <a:pt x="2518" y="2894"/>
                                </a:lnTo>
                                <a:lnTo>
                                  <a:pt x="2434" y="2901"/>
                                </a:lnTo>
                                <a:lnTo>
                                  <a:pt x="2350" y="2894"/>
                                </a:lnTo>
                                <a:lnTo>
                                  <a:pt x="2270" y="2874"/>
                                </a:lnTo>
                                <a:lnTo>
                                  <a:pt x="2196" y="2842"/>
                                </a:lnTo>
                                <a:lnTo>
                                  <a:pt x="2128" y="2799"/>
                                </a:lnTo>
                                <a:lnTo>
                                  <a:pt x="2068" y="2746"/>
                                </a:lnTo>
                                <a:lnTo>
                                  <a:pt x="2018" y="2804"/>
                                </a:lnTo>
                                <a:lnTo>
                                  <a:pt x="1962" y="2856"/>
                                </a:lnTo>
                                <a:lnTo>
                                  <a:pt x="1903" y="2904"/>
                                </a:lnTo>
                                <a:lnTo>
                                  <a:pt x="1839" y="2946"/>
                                </a:lnTo>
                                <a:lnTo>
                                  <a:pt x="1771" y="2983"/>
                                </a:lnTo>
                                <a:lnTo>
                                  <a:pt x="1700" y="3014"/>
                                </a:lnTo>
                                <a:lnTo>
                                  <a:pt x="1626" y="3038"/>
                                </a:lnTo>
                                <a:lnTo>
                                  <a:pt x="1549" y="3056"/>
                                </a:lnTo>
                                <a:lnTo>
                                  <a:pt x="1470" y="3067"/>
                                </a:lnTo>
                                <a:lnTo>
                                  <a:pt x="1388" y="30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EC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" name="AutoShape 319"/>
                        <wps:cNvSpPr>
                          <a:spLocks/>
                        </wps:cNvSpPr>
                        <wps:spPr bwMode="auto">
                          <a:xfrm>
                            <a:off x="2357" y="912"/>
                            <a:ext cx="2477" cy="2688"/>
                          </a:xfrm>
                          <a:custGeom>
                            <a:avLst/>
                            <a:gdLst>
                              <a:gd name="T0" fmla="+- 0 2452 2357"/>
                              <a:gd name="T1" fmla="*/ T0 w 2477"/>
                              <a:gd name="T2" fmla="+- 0 3472 913"/>
                              <a:gd name="T3" fmla="*/ 3472 h 2688"/>
                              <a:gd name="T4" fmla="+- 0 2452 2357"/>
                              <a:gd name="T5" fmla="*/ T4 w 2477"/>
                              <a:gd name="T6" fmla="+- 0 3515 913"/>
                              <a:gd name="T7" fmla="*/ 3515 h 2688"/>
                              <a:gd name="T8" fmla="+- 0 2569 2357"/>
                              <a:gd name="T9" fmla="*/ T8 w 2477"/>
                              <a:gd name="T10" fmla="+- 0 3505 913"/>
                              <a:gd name="T11" fmla="*/ 3505 h 2688"/>
                              <a:gd name="T12" fmla="+- 0 2689 2357"/>
                              <a:gd name="T13" fmla="*/ T12 w 2477"/>
                              <a:gd name="T14" fmla="+- 0 3472 913"/>
                              <a:gd name="T15" fmla="*/ 3472 h 2688"/>
                              <a:gd name="T16" fmla="+- 0 2613 2357"/>
                              <a:gd name="T17" fmla="*/ T16 w 2477"/>
                              <a:gd name="T18" fmla="+- 0 3505 913"/>
                              <a:gd name="T19" fmla="*/ 3505 h 2688"/>
                              <a:gd name="T20" fmla="+- 0 2689 2357"/>
                              <a:gd name="T21" fmla="*/ T20 w 2477"/>
                              <a:gd name="T22" fmla="+- 0 3515 913"/>
                              <a:gd name="T23" fmla="*/ 3515 h 2688"/>
                              <a:gd name="T24" fmla="+- 0 2827 2357"/>
                              <a:gd name="T25" fmla="*/ T24 w 2477"/>
                              <a:gd name="T26" fmla="+- 0 3567 913"/>
                              <a:gd name="T27" fmla="*/ 3567 h 2688"/>
                              <a:gd name="T28" fmla="+- 0 2699 2357"/>
                              <a:gd name="T29" fmla="*/ T28 w 2477"/>
                              <a:gd name="T30" fmla="+- 0 3567 913"/>
                              <a:gd name="T31" fmla="*/ 3567 h 2688"/>
                              <a:gd name="T32" fmla="+- 0 2806 2357"/>
                              <a:gd name="T33" fmla="*/ T32 w 2477"/>
                              <a:gd name="T34" fmla="+- 0 3600 913"/>
                              <a:gd name="T35" fmla="*/ 3600 h 2688"/>
                              <a:gd name="T36" fmla="+- 0 2827 2357"/>
                              <a:gd name="T37" fmla="*/ T36 w 2477"/>
                              <a:gd name="T38" fmla="+- 0 3567 913"/>
                              <a:gd name="T39" fmla="*/ 3567 h 2688"/>
                              <a:gd name="T40" fmla="+- 0 2367 2357"/>
                              <a:gd name="T41" fmla="*/ T40 w 2477"/>
                              <a:gd name="T42" fmla="+- 0 3387 913"/>
                              <a:gd name="T43" fmla="*/ 3387 h 2688"/>
                              <a:gd name="T44" fmla="+- 0 2367 2357"/>
                              <a:gd name="T45" fmla="*/ T44 w 2477"/>
                              <a:gd name="T46" fmla="+- 0 3430 913"/>
                              <a:gd name="T47" fmla="*/ 3430 h 2688"/>
                              <a:gd name="T48" fmla="+- 0 2827 2357"/>
                              <a:gd name="T49" fmla="*/ T48 w 2477"/>
                              <a:gd name="T50" fmla="+- 0 3420 913"/>
                              <a:gd name="T51" fmla="*/ 3420 h 2688"/>
                              <a:gd name="T52" fmla="+- 0 2945 2357"/>
                              <a:gd name="T53" fmla="*/ T52 w 2477"/>
                              <a:gd name="T54" fmla="+- 0 3302 913"/>
                              <a:gd name="T55" fmla="*/ 3302 h 2688"/>
                              <a:gd name="T56" fmla="+- 0 2699 2357"/>
                              <a:gd name="T57" fmla="*/ T56 w 2477"/>
                              <a:gd name="T58" fmla="+- 0 3335 913"/>
                              <a:gd name="T59" fmla="*/ 3335 h 2688"/>
                              <a:gd name="T60" fmla="+- 0 2945 2357"/>
                              <a:gd name="T61" fmla="*/ T60 w 2477"/>
                              <a:gd name="T62" fmla="+- 0 3344 913"/>
                              <a:gd name="T63" fmla="*/ 3344 h 2688"/>
                              <a:gd name="T64" fmla="+- 0 2998 2357"/>
                              <a:gd name="T65" fmla="*/ T64 w 2477"/>
                              <a:gd name="T66" fmla="+- 0 3397 913"/>
                              <a:gd name="T67" fmla="*/ 3397 h 2688"/>
                              <a:gd name="T68" fmla="+- 0 2870 2357"/>
                              <a:gd name="T69" fmla="*/ T68 w 2477"/>
                              <a:gd name="T70" fmla="+- 0 3397 913"/>
                              <a:gd name="T71" fmla="*/ 3397 h 2688"/>
                              <a:gd name="T72" fmla="+- 0 2976 2357"/>
                              <a:gd name="T73" fmla="*/ T72 w 2477"/>
                              <a:gd name="T74" fmla="+- 0 3430 913"/>
                              <a:gd name="T75" fmla="*/ 3430 h 2688"/>
                              <a:gd name="T76" fmla="+- 0 2998 2357"/>
                              <a:gd name="T77" fmla="*/ T76 w 2477"/>
                              <a:gd name="T78" fmla="+- 0 3397 913"/>
                              <a:gd name="T79" fmla="*/ 3397 h 2688"/>
                              <a:gd name="T80" fmla="+- 0 2751 2357"/>
                              <a:gd name="T81" fmla="*/ T80 w 2477"/>
                              <a:gd name="T82" fmla="+- 0 3472 913"/>
                              <a:gd name="T83" fmla="*/ 3472 h 2688"/>
                              <a:gd name="T84" fmla="+- 0 2751 2357"/>
                              <a:gd name="T85" fmla="*/ T84 w 2477"/>
                              <a:gd name="T86" fmla="+- 0 3515 913"/>
                              <a:gd name="T87" fmla="*/ 3515 h 2688"/>
                              <a:gd name="T88" fmla="+- 0 3211 2357"/>
                              <a:gd name="T89" fmla="*/ T88 w 2477"/>
                              <a:gd name="T90" fmla="+- 0 3505 913"/>
                              <a:gd name="T91" fmla="*/ 3505 h 2688"/>
                              <a:gd name="T92" fmla="+- 0 4226 2357"/>
                              <a:gd name="T93" fmla="*/ T92 w 2477"/>
                              <a:gd name="T94" fmla="+- 0 1169 913"/>
                              <a:gd name="T95" fmla="*/ 1169 h 2688"/>
                              <a:gd name="T96" fmla="+- 0 4108 2357"/>
                              <a:gd name="T97" fmla="*/ T96 w 2477"/>
                              <a:gd name="T98" fmla="+- 0 1202 913"/>
                              <a:gd name="T99" fmla="*/ 1202 h 2688"/>
                              <a:gd name="T100" fmla="+- 0 4226 2357"/>
                              <a:gd name="T101" fmla="*/ T100 w 2477"/>
                              <a:gd name="T102" fmla="+- 0 1211 913"/>
                              <a:gd name="T103" fmla="*/ 1211 h 2688"/>
                              <a:gd name="T104" fmla="+- 0 4364 2357"/>
                              <a:gd name="T105" fmla="*/ T104 w 2477"/>
                              <a:gd name="T106" fmla="+- 0 1178 913"/>
                              <a:gd name="T107" fmla="*/ 1178 h 2688"/>
                              <a:gd name="T108" fmla="+- 0 4279 2357"/>
                              <a:gd name="T109" fmla="*/ T108 w 2477"/>
                              <a:gd name="T110" fmla="+- 0 1178 913"/>
                              <a:gd name="T111" fmla="*/ 1178 h 2688"/>
                              <a:gd name="T112" fmla="+- 0 4343 2357"/>
                              <a:gd name="T113" fmla="*/ T112 w 2477"/>
                              <a:gd name="T114" fmla="+- 0 1211 913"/>
                              <a:gd name="T115" fmla="*/ 1211 h 2688"/>
                              <a:gd name="T116" fmla="+- 0 4364 2357"/>
                              <a:gd name="T117" fmla="*/ T116 w 2477"/>
                              <a:gd name="T118" fmla="+- 0 1178 913"/>
                              <a:gd name="T119" fmla="*/ 1178 h 2688"/>
                              <a:gd name="T120" fmla="+- 0 4032 2357"/>
                              <a:gd name="T121" fmla="*/ T120 w 2477"/>
                              <a:gd name="T122" fmla="+- 0 1083 913"/>
                              <a:gd name="T123" fmla="*/ 1083 h 2688"/>
                              <a:gd name="T124" fmla="+- 0 4032 2357"/>
                              <a:gd name="T125" fmla="*/ T124 w 2477"/>
                              <a:gd name="T126" fmla="+- 0 1126 913"/>
                              <a:gd name="T127" fmla="*/ 1126 h 2688"/>
                              <a:gd name="T128" fmla="+- 0 4488 2357"/>
                              <a:gd name="T129" fmla="*/ T128 w 2477"/>
                              <a:gd name="T130" fmla="+- 0 1116 913"/>
                              <a:gd name="T131" fmla="*/ 1116 h 2688"/>
                              <a:gd name="T132" fmla="+- 0 4483 2357"/>
                              <a:gd name="T133" fmla="*/ T132 w 2477"/>
                              <a:gd name="T134" fmla="+- 0 1254 913"/>
                              <a:gd name="T135" fmla="*/ 1254 h 2688"/>
                              <a:gd name="T136" fmla="+- 0 4364 2357"/>
                              <a:gd name="T137" fmla="*/ T136 w 2477"/>
                              <a:gd name="T138" fmla="+- 0 1287 913"/>
                              <a:gd name="T139" fmla="*/ 1287 h 2688"/>
                              <a:gd name="T140" fmla="+- 0 4483 2357"/>
                              <a:gd name="T141" fmla="*/ T140 w 2477"/>
                              <a:gd name="T142" fmla="+- 0 1297 913"/>
                              <a:gd name="T143" fmla="*/ 1297 h 2688"/>
                              <a:gd name="T144" fmla="+- 0 4620 2357"/>
                              <a:gd name="T145" fmla="*/ T144 w 2477"/>
                              <a:gd name="T146" fmla="+- 0 1093 913"/>
                              <a:gd name="T147" fmla="*/ 1093 h 2688"/>
                              <a:gd name="T148" fmla="+- 0 4535 2357"/>
                              <a:gd name="T149" fmla="*/ T148 w 2477"/>
                              <a:gd name="T150" fmla="+- 0 1093 913"/>
                              <a:gd name="T151" fmla="*/ 1093 h 2688"/>
                              <a:gd name="T152" fmla="+- 0 4599 2357"/>
                              <a:gd name="T153" fmla="*/ T152 w 2477"/>
                              <a:gd name="T154" fmla="+- 0 1126 913"/>
                              <a:gd name="T155" fmla="*/ 1126 h 2688"/>
                              <a:gd name="T156" fmla="+- 0 4620 2357"/>
                              <a:gd name="T157" fmla="*/ T156 w 2477"/>
                              <a:gd name="T158" fmla="+- 0 1093 913"/>
                              <a:gd name="T159" fmla="*/ 1093 h 2688"/>
                              <a:gd name="T160" fmla="+- 0 4599 2357"/>
                              <a:gd name="T161" fmla="*/ T160 w 2477"/>
                              <a:gd name="T162" fmla="+- 0 998 913"/>
                              <a:gd name="T163" fmla="*/ 998 h 2688"/>
                              <a:gd name="T164" fmla="+- 0 4364 2357"/>
                              <a:gd name="T165" fmla="*/ T164 w 2477"/>
                              <a:gd name="T166" fmla="+- 0 1031 913"/>
                              <a:gd name="T167" fmla="*/ 1031 h 2688"/>
                              <a:gd name="T168" fmla="+- 0 4620 2357"/>
                              <a:gd name="T169" fmla="*/ T168 w 2477"/>
                              <a:gd name="T170" fmla="+- 0 1031 913"/>
                              <a:gd name="T171" fmla="*/ 1031 h 2688"/>
                              <a:gd name="T172" fmla="+- 0 4611 2357"/>
                              <a:gd name="T173" fmla="*/ T172 w 2477"/>
                              <a:gd name="T174" fmla="+- 0 913 913"/>
                              <a:gd name="T175" fmla="*/ 913 h 2688"/>
                              <a:gd name="T176" fmla="+- 0 4535 2357"/>
                              <a:gd name="T177" fmla="*/ T176 w 2477"/>
                              <a:gd name="T178" fmla="+- 0 922 913"/>
                              <a:gd name="T179" fmla="*/ 922 h 2688"/>
                              <a:gd name="T180" fmla="+- 0 4611 2357"/>
                              <a:gd name="T181" fmla="*/ T180 w 2477"/>
                              <a:gd name="T182" fmla="+- 0 955 913"/>
                              <a:gd name="T183" fmla="*/ 955 h 2688"/>
                              <a:gd name="T184" fmla="+- 0 4833 2357"/>
                              <a:gd name="T185" fmla="*/ T184 w 2477"/>
                              <a:gd name="T186" fmla="+- 0 1178 913"/>
                              <a:gd name="T187" fmla="*/ 1178 h 2688"/>
                              <a:gd name="T188" fmla="+- 0 4407 2357"/>
                              <a:gd name="T189" fmla="*/ T188 w 2477"/>
                              <a:gd name="T190" fmla="+- 0 1178 913"/>
                              <a:gd name="T191" fmla="*/ 1178 h 2688"/>
                              <a:gd name="T192" fmla="+- 0 4812 2357"/>
                              <a:gd name="T193" fmla="*/ T192 w 2477"/>
                              <a:gd name="T194" fmla="+- 0 1211 913"/>
                              <a:gd name="T195" fmla="*/ 1211 h 2688"/>
                              <a:gd name="T196" fmla="+- 0 4833 2357"/>
                              <a:gd name="T197" fmla="*/ T196 w 2477"/>
                              <a:gd name="T198" fmla="+- 0 1178 913"/>
                              <a:gd name="T199" fmla="*/ 1178 h 2688"/>
                              <a:gd name="T200" fmla="+- 0 4812 2357"/>
                              <a:gd name="T201" fmla="*/ T200 w 2477"/>
                              <a:gd name="T202" fmla="+- 0 1083 913"/>
                              <a:gd name="T203" fmla="*/ 1083 h 2688"/>
                              <a:gd name="T204" fmla="+- 0 4663 2357"/>
                              <a:gd name="T205" fmla="*/ T204 w 2477"/>
                              <a:gd name="T206" fmla="+- 0 1116 913"/>
                              <a:gd name="T207" fmla="*/ 1116 h 2688"/>
                              <a:gd name="T208" fmla="+- 0 4834 2357"/>
                              <a:gd name="T209" fmla="*/ T208 w 2477"/>
                              <a:gd name="T210" fmla="+- 0 1116 913"/>
                              <a:gd name="T211" fmla="*/ 1116 h 26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2477" h="2688">
                                <a:moveTo>
                                  <a:pt x="212" y="2569"/>
                                </a:moveTo>
                                <a:lnTo>
                                  <a:pt x="203" y="2559"/>
                                </a:lnTo>
                                <a:lnTo>
                                  <a:pt x="95" y="2559"/>
                                </a:lnTo>
                                <a:lnTo>
                                  <a:pt x="86" y="2569"/>
                                </a:lnTo>
                                <a:lnTo>
                                  <a:pt x="86" y="2592"/>
                                </a:lnTo>
                                <a:lnTo>
                                  <a:pt x="95" y="2602"/>
                                </a:lnTo>
                                <a:lnTo>
                                  <a:pt x="191" y="2602"/>
                                </a:lnTo>
                                <a:lnTo>
                                  <a:pt x="203" y="2602"/>
                                </a:lnTo>
                                <a:lnTo>
                                  <a:pt x="212" y="2592"/>
                                </a:lnTo>
                                <a:lnTo>
                                  <a:pt x="212" y="2569"/>
                                </a:lnTo>
                                <a:close/>
                                <a:moveTo>
                                  <a:pt x="342" y="2569"/>
                                </a:moveTo>
                                <a:lnTo>
                                  <a:pt x="332" y="2559"/>
                                </a:lnTo>
                                <a:lnTo>
                                  <a:pt x="266" y="2559"/>
                                </a:lnTo>
                                <a:lnTo>
                                  <a:pt x="256" y="2569"/>
                                </a:lnTo>
                                <a:lnTo>
                                  <a:pt x="256" y="2592"/>
                                </a:lnTo>
                                <a:lnTo>
                                  <a:pt x="266" y="2602"/>
                                </a:lnTo>
                                <a:lnTo>
                                  <a:pt x="320" y="2602"/>
                                </a:lnTo>
                                <a:lnTo>
                                  <a:pt x="332" y="2602"/>
                                </a:lnTo>
                                <a:lnTo>
                                  <a:pt x="342" y="2592"/>
                                </a:lnTo>
                                <a:lnTo>
                                  <a:pt x="342" y="2569"/>
                                </a:lnTo>
                                <a:close/>
                                <a:moveTo>
                                  <a:pt x="470" y="2654"/>
                                </a:moveTo>
                                <a:lnTo>
                                  <a:pt x="460" y="2645"/>
                                </a:lnTo>
                                <a:lnTo>
                                  <a:pt x="351" y="2645"/>
                                </a:lnTo>
                                <a:lnTo>
                                  <a:pt x="342" y="2654"/>
                                </a:lnTo>
                                <a:lnTo>
                                  <a:pt x="342" y="2678"/>
                                </a:lnTo>
                                <a:lnTo>
                                  <a:pt x="351" y="2687"/>
                                </a:lnTo>
                                <a:lnTo>
                                  <a:pt x="449" y="2687"/>
                                </a:lnTo>
                                <a:lnTo>
                                  <a:pt x="460" y="2687"/>
                                </a:lnTo>
                                <a:lnTo>
                                  <a:pt x="470" y="2678"/>
                                </a:lnTo>
                                <a:lnTo>
                                  <a:pt x="470" y="2654"/>
                                </a:lnTo>
                                <a:close/>
                                <a:moveTo>
                                  <a:pt x="470" y="2484"/>
                                </a:moveTo>
                                <a:lnTo>
                                  <a:pt x="460" y="2474"/>
                                </a:lnTo>
                                <a:lnTo>
                                  <a:pt x="10" y="2474"/>
                                </a:lnTo>
                                <a:lnTo>
                                  <a:pt x="0" y="2484"/>
                                </a:lnTo>
                                <a:lnTo>
                                  <a:pt x="0" y="2507"/>
                                </a:lnTo>
                                <a:lnTo>
                                  <a:pt x="10" y="2517"/>
                                </a:lnTo>
                                <a:lnTo>
                                  <a:pt x="449" y="2517"/>
                                </a:lnTo>
                                <a:lnTo>
                                  <a:pt x="460" y="2517"/>
                                </a:lnTo>
                                <a:lnTo>
                                  <a:pt x="470" y="2507"/>
                                </a:lnTo>
                                <a:lnTo>
                                  <a:pt x="470" y="2484"/>
                                </a:lnTo>
                                <a:close/>
                                <a:moveTo>
                                  <a:pt x="598" y="2398"/>
                                </a:moveTo>
                                <a:lnTo>
                                  <a:pt x="588" y="2389"/>
                                </a:lnTo>
                                <a:lnTo>
                                  <a:pt x="351" y="2389"/>
                                </a:lnTo>
                                <a:lnTo>
                                  <a:pt x="342" y="2398"/>
                                </a:lnTo>
                                <a:lnTo>
                                  <a:pt x="342" y="2422"/>
                                </a:lnTo>
                                <a:lnTo>
                                  <a:pt x="351" y="2431"/>
                                </a:lnTo>
                                <a:lnTo>
                                  <a:pt x="577" y="2431"/>
                                </a:lnTo>
                                <a:lnTo>
                                  <a:pt x="588" y="2431"/>
                                </a:lnTo>
                                <a:lnTo>
                                  <a:pt x="598" y="2422"/>
                                </a:lnTo>
                                <a:lnTo>
                                  <a:pt x="598" y="2398"/>
                                </a:lnTo>
                                <a:close/>
                                <a:moveTo>
                                  <a:pt x="641" y="2484"/>
                                </a:moveTo>
                                <a:lnTo>
                                  <a:pt x="631" y="2474"/>
                                </a:lnTo>
                                <a:lnTo>
                                  <a:pt x="522" y="2474"/>
                                </a:lnTo>
                                <a:lnTo>
                                  <a:pt x="513" y="2484"/>
                                </a:lnTo>
                                <a:lnTo>
                                  <a:pt x="513" y="2507"/>
                                </a:lnTo>
                                <a:lnTo>
                                  <a:pt x="522" y="2517"/>
                                </a:lnTo>
                                <a:lnTo>
                                  <a:pt x="619" y="2517"/>
                                </a:lnTo>
                                <a:lnTo>
                                  <a:pt x="631" y="2517"/>
                                </a:lnTo>
                                <a:lnTo>
                                  <a:pt x="641" y="2507"/>
                                </a:lnTo>
                                <a:lnTo>
                                  <a:pt x="641" y="2484"/>
                                </a:lnTo>
                                <a:close/>
                                <a:moveTo>
                                  <a:pt x="854" y="2569"/>
                                </a:moveTo>
                                <a:lnTo>
                                  <a:pt x="845" y="2559"/>
                                </a:lnTo>
                                <a:lnTo>
                                  <a:pt x="394" y="2559"/>
                                </a:lnTo>
                                <a:lnTo>
                                  <a:pt x="384" y="2569"/>
                                </a:lnTo>
                                <a:lnTo>
                                  <a:pt x="384" y="2592"/>
                                </a:lnTo>
                                <a:lnTo>
                                  <a:pt x="394" y="2602"/>
                                </a:lnTo>
                                <a:lnTo>
                                  <a:pt x="833" y="2602"/>
                                </a:lnTo>
                                <a:lnTo>
                                  <a:pt x="845" y="2602"/>
                                </a:lnTo>
                                <a:lnTo>
                                  <a:pt x="854" y="2592"/>
                                </a:lnTo>
                                <a:lnTo>
                                  <a:pt x="854" y="2569"/>
                                </a:lnTo>
                                <a:close/>
                                <a:moveTo>
                                  <a:pt x="1879" y="265"/>
                                </a:moveTo>
                                <a:lnTo>
                                  <a:pt x="1869" y="256"/>
                                </a:lnTo>
                                <a:lnTo>
                                  <a:pt x="1760" y="256"/>
                                </a:lnTo>
                                <a:lnTo>
                                  <a:pt x="1751" y="265"/>
                                </a:lnTo>
                                <a:lnTo>
                                  <a:pt x="1751" y="289"/>
                                </a:lnTo>
                                <a:lnTo>
                                  <a:pt x="1760" y="298"/>
                                </a:lnTo>
                                <a:lnTo>
                                  <a:pt x="1858" y="298"/>
                                </a:lnTo>
                                <a:lnTo>
                                  <a:pt x="1869" y="298"/>
                                </a:lnTo>
                                <a:lnTo>
                                  <a:pt x="1879" y="289"/>
                                </a:lnTo>
                                <a:lnTo>
                                  <a:pt x="1879" y="265"/>
                                </a:lnTo>
                                <a:close/>
                                <a:moveTo>
                                  <a:pt x="2007" y="265"/>
                                </a:moveTo>
                                <a:lnTo>
                                  <a:pt x="1997" y="256"/>
                                </a:lnTo>
                                <a:lnTo>
                                  <a:pt x="1931" y="256"/>
                                </a:lnTo>
                                <a:lnTo>
                                  <a:pt x="1922" y="265"/>
                                </a:lnTo>
                                <a:lnTo>
                                  <a:pt x="1922" y="289"/>
                                </a:lnTo>
                                <a:lnTo>
                                  <a:pt x="1931" y="298"/>
                                </a:lnTo>
                                <a:lnTo>
                                  <a:pt x="1986" y="298"/>
                                </a:lnTo>
                                <a:lnTo>
                                  <a:pt x="1998" y="298"/>
                                </a:lnTo>
                                <a:lnTo>
                                  <a:pt x="2007" y="289"/>
                                </a:lnTo>
                                <a:lnTo>
                                  <a:pt x="2007" y="265"/>
                                </a:lnTo>
                                <a:close/>
                                <a:moveTo>
                                  <a:pt x="2131" y="180"/>
                                </a:moveTo>
                                <a:lnTo>
                                  <a:pt x="2122" y="170"/>
                                </a:lnTo>
                                <a:lnTo>
                                  <a:pt x="1675" y="170"/>
                                </a:lnTo>
                                <a:lnTo>
                                  <a:pt x="1665" y="180"/>
                                </a:lnTo>
                                <a:lnTo>
                                  <a:pt x="1665" y="203"/>
                                </a:lnTo>
                                <a:lnTo>
                                  <a:pt x="1675" y="213"/>
                                </a:lnTo>
                                <a:lnTo>
                                  <a:pt x="2110" y="213"/>
                                </a:lnTo>
                                <a:lnTo>
                                  <a:pt x="2122" y="213"/>
                                </a:lnTo>
                                <a:lnTo>
                                  <a:pt x="2131" y="203"/>
                                </a:lnTo>
                                <a:lnTo>
                                  <a:pt x="2131" y="180"/>
                                </a:lnTo>
                                <a:close/>
                                <a:moveTo>
                                  <a:pt x="2135" y="351"/>
                                </a:moveTo>
                                <a:lnTo>
                                  <a:pt x="2126" y="341"/>
                                </a:lnTo>
                                <a:lnTo>
                                  <a:pt x="2017" y="341"/>
                                </a:lnTo>
                                <a:lnTo>
                                  <a:pt x="2007" y="351"/>
                                </a:lnTo>
                                <a:lnTo>
                                  <a:pt x="2007" y="374"/>
                                </a:lnTo>
                                <a:lnTo>
                                  <a:pt x="2017" y="384"/>
                                </a:lnTo>
                                <a:lnTo>
                                  <a:pt x="2114" y="384"/>
                                </a:lnTo>
                                <a:lnTo>
                                  <a:pt x="2126" y="384"/>
                                </a:lnTo>
                                <a:lnTo>
                                  <a:pt x="2135" y="374"/>
                                </a:lnTo>
                                <a:lnTo>
                                  <a:pt x="2135" y="351"/>
                                </a:lnTo>
                                <a:close/>
                                <a:moveTo>
                                  <a:pt x="2263" y="180"/>
                                </a:moveTo>
                                <a:lnTo>
                                  <a:pt x="2254" y="170"/>
                                </a:lnTo>
                                <a:lnTo>
                                  <a:pt x="2187" y="170"/>
                                </a:lnTo>
                                <a:lnTo>
                                  <a:pt x="2178" y="180"/>
                                </a:lnTo>
                                <a:lnTo>
                                  <a:pt x="2178" y="203"/>
                                </a:lnTo>
                                <a:lnTo>
                                  <a:pt x="2187" y="213"/>
                                </a:lnTo>
                                <a:lnTo>
                                  <a:pt x="2242" y="213"/>
                                </a:lnTo>
                                <a:lnTo>
                                  <a:pt x="2254" y="213"/>
                                </a:lnTo>
                                <a:lnTo>
                                  <a:pt x="2263" y="203"/>
                                </a:lnTo>
                                <a:lnTo>
                                  <a:pt x="2263" y="180"/>
                                </a:lnTo>
                                <a:close/>
                                <a:moveTo>
                                  <a:pt x="2263" y="95"/>
                                </a:moveTo>
                                <a:lnTo>
                                  <a:pt x="2254" y="85"/>
                                </a:lnTo>
                                <a:lnTo>
                                  <a:pt x="2242" y="85"/>
                                </a:lnTo>
                                <a:lnTo>
                                  <a:pt x="2017" y="85"/>
                                </a:lnTo>
                                <a:lnTo>
                                  <a:pt x="2007" y="95"/>
                                </a:lnTo>
                                <a:lnTo>
                                  <a:pt x="2007" y="118"/>
                                </a:lnTo>
                                <a:lnTo>
                                  <a:pt x="2017" y="128"/>
                                </a:lnTo>
                                <a:lnTo>
                                  <a:pt x="2254" y="128"/>
                                </a:lnTo>
                                <a:lnTo>
                                  <a:pt x="2263" y="118"/>
                                </a:lnTo>
                                <a:lnTo>
                                  <a:pt x="2263" y="95"/>
                                </a:lnTo>
                                <a:close/>
                                <a:moveTo>
                                  <a:pt x="2263" y="9"/>
                                </a:moveTo>
                                <a:lnTo>
                                  <a:pt x="2254" y="0"/>
                                </a:lnTo>
                                <a:lnTo>
                                  <a:pt x="2242" y="0"/>
                                </a:lnTo>
                                <a:lnTo>
                                  <a:pt x="2187" y="0"/>
                                </a:lnTo>
                                <a:lnTo>
                                  <a:pt x="2178" y="9"/>
                                </a:lnTo>
                                <a:lnTo>
                                  <a:pt x="2178" y="33"/>
                                </a:lnTo>
                                <a:lnTo>
                                  <a:pt x="2187" y="42"/>
                                </a:lnTo>
                                <a:lnTo>
                                  <a:pt x="2254" y="42"/>
                                </a:lnTo>
                                <a:lnTo>
                                  <a:pt x="2263" y="33"/>
                                </a:lnTo>
                                <a:lnTo>
                                  <a:pt x="2263" y="9"/>
                                </a:lnTo>
                                <a:close/>
                                <a:moveTo>
                                  <a:pt x="2476" y="265"/>
                                </a:moveTo>
                                <a:lnTo>
                                  <a:pt x="2467" y="256"/>
                                </a:lnTo>
                                <a:lnTo>
                                  <a:pt x="2059" y="256"/>
                                </a:lnTo>
                                <a:lnTo>
                                  <a:pt x="2050" y="265"/>
                                </a:lnTo>
                                <a:lnTo>
                                  <a:pt x="2050" y="289"/>
                                </a:lnTo>
                                <a:lnTo>
                                  <a:pt x="2059" y="298"/>
                                </a:lnTo>
                                <a:lnTo>
                                  <a:pt x="2455" y="298"/>
                                </a:lnTo>
                                <a:lnTo>
                                  <a:pt x="2467" y="298"/>
                                </a:lnTo>
                                <a:lnTo>
                                  <a:pt x="2476" y="289"/>
                                </a:lnTo>
                                <a:lnTo>
                                  <a:pt x="2476" y="265"/>
                                </a:lnTo>
                                <a:close/>
                                <a:moveTo>
                                  <a:pt x="2477" y="180"/>
                                </a:moveTo>
                                <a:lnTo>
                                  <a:pt x="2467" y="170"/>
                                </a:lnTo>
                                <a:lnTo>
                                  <a:pt x="2455" y="170"/>
                                </a:lnTo>
                                <a:lnTo>
                                  <a:pt x="2316" y="170"/>
                                </a:lnTo>
                                <a:lnTo>
                                  <a:pt x="2306" y="180"/>
                                </a:lnTo>
                                <a:lnTo>
                                  <a:pt x="2306" y="203"/>
                                </a:lnTo>
                                <a:lnTo>
                                  <a:pt x="2316" y="213"/>
                                </a:lnTo>
                                <a:lnTo>
                                  <a:pt x="2467" y="213"/>
                                </a:lnTo>
                                <a:lnTo>
                                  <a:pt x="2477" y="203"/>
                                </a:lnTo>
                                <a:lnTo>
                                  <a:pt x="2477" y="1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" name="Freeform 318"/>
                        <wps:cNvSpPr>
                          <a:spLocks/>
                        </wps:cNvSpPr>
                        <wps:spPr bwMode="auto">
                          <a:xfrm>
                            <a:off x="1684" y="1829"/>
                            <a:ext cx="1410" cy="747"/>
                          </a:xfrm>
                          <a:custGeom>
                            <a:avLst/>
                            <a:gdLst>
                              <a:gd name="T0" fmla="+- 0 2640 1685"/>
                              <a:gd name="T1" fmla="*/ T0 w 1410"/>
                              <a:gd name="T2" fmla="+- 0 2576 1830"/>
                              <a:gd name="T3" fmla="*/ 2576 h 747"/>
                              <a:gd name="T4" fmla="+- 0 2512 1685"/>
                              <a:gd name="T5" fmla="*/ T4 w 1410"/>
                              <a:gd name="T6" fmla="+- 0 2576 1830"/>
                              <a:gd name="T7" fmla="*/ 2576 h 747"/>
                              <a:gd name="T8" fmla="+- 0 2512 1685"/>
                              <a:gd name="T9" fmla="*/ T8 w 1410"/>
                              <a:gd name="T10" fmla="+- 0 2555 1830"/>
                              <a:gd name="T11" fmla="*/ 2555 h 747"/>
                              <a:gd name="T12" fmla="+- 0 1877 1685"/>
                              <a:gd name="T13" fmla="*/ T12 w 1410"/>
                              <a:gd name="T14" fmla="+- 0 2555 1830"/>
                              <a:gd name="T15" fmla="*/ 2555 h 747"/>
                              <a:gd name="T16" fmla="+- 0 1802 1685"/>
                              <a:gd name="T17" fmla="*/ T16 w 1410"/>
                              <a:gd name="T18" fmla="+- 0 2540 1830"/>
                              <a:gd name="T19" fmla="*/ 2540 h 747"/>
                              <a:gd name="T20" fmla="+- 0 1741 1685"/>
                              <a:gd name="T21" fmla="*/ T20 w 1410"/>
                              <a:gd name="T22" fmla="+- 0 2499 1830"/>
                              <a:gd name="T23" fmla="*/ 2499 h 747"/>
                              <a:gd name="T24" fmla="+- 0 1700 1685"/>
                              <a:gd name="T25" fmla="*/ T24 w 1410"/>
                              <a:gd name="T26" fmla="+- 0 2438 1830"/>
                              <a:gd name="T27" fmla="*/ 2438 h 747"/>
                              <a:gd name="T28" fmla="+- 0 1685 1685"/>
                              <a:gd name="T29" fmla="*/ T28 w 1410"/>
                              <a:gd name="T30" fmla="+- 0 2363 1830"/>
                              <a:gd name="T31" fmla="*/ 2363 h 747"/>
                              <a:gd name="T32" fmla="+- 0 1700 1685"/>
                              <a:gd name="T33" fmla="*/ T32 w 1410"/>
                              <a:gd name="T34" fmla="+- 0 2288 1830"/>
                              <a:gd name="T35" fmla="*/ 2288 h 747"/>
                              <a:gd name="T36" fmla="+- 0 1741 1685"/>
                              <a:gd name="T37" fmla="*/ T36 w 1410"/>
                              <a:gd name="T38" fmla="+- 0 2227 1830"/>
                              <a:gd name="T39" fmla="*/ 2227 h 747"/>
                              <a:gd name="T40" fmla="+- 0 1802 1685"/>
                              <a:gd name="T41" fmla="*/ T40 w 1410"/>
                              <a:gd name="T42" fmla="+- 0 2186 1830"/>
                              <a:gd name="T43" fmla="*/ 2186 h 747"/>
                              <a:gd name="T44" fmla="+- 0 1877 1685"/>
                              <a:gd name="T45" fmla="*/ T44 w 1410"/>
                              <a:gd name="T46" fmla="+- 0 2171 1830"/>
                              <a:gd name="T47" fmla="*/ 2171 h 747"/>
                              <a:gd name="T48" fmla="+- 0 1885 1685"/>
                              <a:gd name="T49" fmla="*/ T48 w 1410"/>
                              <a:gd name="T50" fmla="+- 0 2171 1830"/>
                              <a:gd name="T51" fmla="*/ 2171 h 747"/>
                              <a:gd name="T52" fmla="+- 0 1900 1685"/>
                              <a:gd name="T53" fmla="*/ T52 w 1410"/>
                              <a:gd name="T54" fmla="+- 0 2173 1830"/>
                              <a:gd name="T55" fmla="*/ 2173 h 747"/>
                              <a:gd name="T56" fmla="+- 0 1916 1685"/>
                              <a:gd name="T57" fmla="*/ T56 w 1410"/>
                              <a:gd name="T58" fmla="+- 0 2122 1830"/>
                              <a:gd name="T59" fmla="*/ 2122 h 747"/>
                              <a:gd name="T60" fmla="+- 0 1949 1685"/>
                              <a:gd name="T61" fmla="*/ T60 w 1410"/>
                              <a:gd name="T62" fmla="+- 0 2081 1830"/>
                              <a:gd name="T63" fmla="*/ 2081 h 747"/>
                              <a:gd name="T64" fmla="+- 0 1994 1685"/>
                              <a:gd name="T65" fmla="*/ T64 w 1410"/>
                              <a:gd name="T66" fmla="+- 0 2053 1830"/>
                              <a:gd name="T67" fmla="*/ 2053 h 747"/>
                              <a:gd name="T68" fmla="+- 0 2048 1685"/>
                              <a:gd name="T69" fmla="*/ T68 w 1410"/>
                              <a:gd name="T70" fmla="+- 0 2043 1830"/>
                              <a:gd name="T71" fmla="*/ 2043 h 747"/>
                              <a:gd name="T72" fmla="+- 0 2081 1685"/>
                              <a:gd name="T73" fmla="*/ T72 w 1410"/>
                              <a:gd name="T74" fmla="+- 0 2047 1830"/>
                              <a:gd name="T75" fmla="*/ 2047 h 747"/>
                              <a:gd name="T76" fmla="+- 0 2112 1685"/>
                              <a:gd name="T77" fmla="*/ T76 w 1410"/>
                              <a:gd name="T78" fmla="+- 0 2058 1830"/>
                              <a:gd name="T79" fmla="*/ 2058 h 747"/>
                              <a:gd name="T80" fmla="+- 0 2139 1685"/>
                              <a:gd name="T81" fmla="*/ T80 w 1410"/>
                              <a:gd name="T82" fmla="+- 0 2075 1830"/>
                              <a:gd name="T83" fmla="*/ 2075 h 747"/>
                              <a:gd name="T84" fmla="+- 0 2162 1685"/>
                              <a:gd name="T85" fmla="*/ T84 w 1410"/>
                              <a:gd name="T86" fmla="+- 0 2098 1830"/>
                              <a:gd name="T87" fmla="*/ 2098 h 747"/>
                              <a:gd name="T88" fmla="+- 0 2157 1685"/>
                              <a:gd name="T89" fmla="*/ T88 w 1410"/>
                              <a:gd name="T90" fmla="+- 0 2071 1830"/>
                              <a:gd name="T91" fmla="*/ 2071 h 747"/>
                              <a:gd name="T92" fmla="+- 0 2155 1685"/>
                              <a:gd name="T93" fmla="*/ T92 w 1410"/>
                              <a:gd name="T94" fmla="+- 0 2057 1830"/>
                              <a:gd name="T95" fmla="*/ 2057 h 747"/>
                              <a:gd name="T96" fmla="+- 0 2154 1685"/>
                              <a:gd name="T97" fmla="*/ T96 w 1410"/>
                              <a:gd name="T98" fmla="+- 0 2043 1830"/>
                              <a:gd name="T99" fmla="*/ 2043 h 747"/>
                              <a:gd name="T100" fmla="+- 0 2165 1685"/>
                              <a:gd name="T101" fmla="*/ T100 w 1410"/>
                              <a:gd name="T102" fmla="+- 0 1976 1830"/>
                              <a:gd name="T103" fmla="*/ 1976 h 747"/>
                              <a:gd name="T104" fmla="+- 0 2196 1685"/>
                              <a:gd name="T105" fmla="*/ T104 w 1410"/>
                              <a:gd name="T106" fmla="+- 0 1917 1830"/>
                              <a:gd name="T107" fmla="*/ 1917 h 747"/>
                              <a:gd name="T108" fmla="+- 0 2242 1685"/>
                              <a:gd name="T109" fmla="*/ T108 w 1410"/>
                              <a:gd name="T110" fmla="+- 0 1871 1830"/>
                              <a:gd name="T111" fmla="*/ 1871 h 747"/>
                              <a:gd name="T112" fmla="+- 0 2300 1685"/>
                              <a:gd name="T113" fmla="*/ T112 w 1410"/>
                              <a:gd name="T114" fmla="+- 0 1841 1830"/>
                              <a:gd name="T115" fmla="*/ 1841 h 747"/>
                              <a:gd name="T116" fmla="+- 0 2368 1685"/>
                              <a:gd name="T117" fmla="*/ T116 w 1410"/>
                              <a:gd name="T118" fmla="+- 0 1830 1830"/>
                              <a:gd name="T119" fmla="*/ 1830 h 747"/>
                              <a:gd name="T120" fmla="+- 0 2448 1685"/>
                              <a:gd name="T121" fmla="*/ T120 w 1410"/>
                              <a:gd name="T122" fmla="+- 0 1846 1830"/>
                              <a:gd name="T123" fmla="*/ 1846 h 747"/>
                              <a:gd name="T124" fmla="+- 0 2515 1685"/>
                              <a:gd name="T125" fmla="*/ T124 w 1410"/>
                              <a:gd name="T126" fmla="+- 0 1889 1830"/>
                              <a:gd name="T127" fmla="*/ 1889 h 747"/>
                              <a:gd name="T128" fmla="+- 0 2561 1685"/>
                              <a:gd name="T129" fmla="*/ T128 w 1410"/>
                              <a:gd name="T130" fmla="+- 0 1953 1830"/>
                              <a:gd name="T131" fmla="*/ 1953 h 747"/>
                              <a:gd name="T132" fmla="+- 0 2580 1685"/>
                              <a:gd name="T133" fmla="*/ T132 w 1410"/>
                              <a:gd name="T134" fmla="+- 0 2032 1830"/>
                              <a:gd name="T135" fmla="*/ 2032 h 747"/>
                              <a:gd name="T136" fmla="+- 0 2610 1685"/>
                              <a:gd name="T137" fmla="*/ T136 w 1410"/>
                              <a:gd name="T138" fmla="+- 0 2001 1830"/>
                              <a:gd name="T139" fmla="*/ 2001 h 747"/>
                              <a:gd name="T140" fmla="+- 0 2646 1685"/>
                              <a:gd name="T141" fmla="*/ T140 w 1410"/>
                              <a:gd name="T142" fmla="+- 0 1978 1830"/>
                              <a:gd name="T143" fmla="*/ 1978 h 747"/>
                              <a:gd name="T144" fmla="+- 0 2686 1685"/>
                              <a:gd name="T145" fmla="*/ T144 w 1410"/>
                              <a:gd name="T146" fmla="+- 0 1963 1830"/>
                              <a:gd name="T147" fmla="*/ 1963 h 747"/>
                              <a:gd name="T148" fmla="+- 0 2731 1685"/>
                              <a:gd name="T149" fmla="*/ T148 w 1410"/>
                              <a:gd name="T150" fmla="+- 0 1958 1830"/>
                              <a:gd name="T151" fmla="*/ 1958 h 747"/>
                              <a:gd name="T152" fmla="+- 0 2806 1685"/>
                              <a:gd name="T153" fmla="*/ T152 w 1410"/>
                              <a:gd name="T154" fmla="+- 0 1973 1830"/>
                              <a:gd name="T155" fmla="*/ 1973 h 747"/>
                              <a:gd name="T156" fmla="+- 0 2867 1685"/>
                              <a:gd name="T157" fmla="*/ T156 w 1410"/>
                              <a:gd name="T158" fmla="+- 0 2014 1830"/>
                              <a:gd name="T159" fmla="*/ 2014 h 747"/>
                              <a:gd name="T160" fmla="+- 0 2908 1685"/>
                              <a:gd name="T161" fmla="*/ T160 w 1410"/>
                              <a:gd name="T162" fmla="+- 0 2075 1830"/>
                              <a:gd name="T163" fmla="*/ 2075 h 747"/>
                              <a:gd name="T164" fmla="+- 0 2923 1685"/>
                              <a:gd name="T165" fmla="*/ T164 w 1410"/>
                              <a:gd name="T166" fmla="+- 0 2150 1830"/>
                              <a:gd name="T167" fmla="*/ 2150 h 747"/>
                              <a:gd name="T168" fmla="+- 0 2923 1685"/>
                              <a:gd name="T169" fmla="*/ T168 w 1410"/>
                              <a:gd name="T170" fmla="+- 0 2158 1830"/>
                              <a:gd name="T171" fmla="*/ 2158 h 747"/>
                              <a:gd name="T172" fmla="+- 0 2921 1685"/>
                              <a:gd name="T173" fmla="*/ T172 w 1410"/>
                              <a:gd name="T174" fmla="+- 0 2173 1830"/>
                              <a:gd name="T175" fmla="*/ 2173 h 747"/>
                              <a:gd name="T176" fmla="+- 0 2989 1685"/>
                              <a:gd name="T177" fmla="*/ T176 w 1410"/>
                              <a:gd name="T178" fmla="+- 0 2193 1830"/>
                              <a:gd name="T179" fmla="*/ 2193 h 747"/>
                              <a:gd name="T180" fmla="+- 0 3044 1685"/>
                              <a:gd name="T181" fmla="*/ T180 w 1410"/>
                              <a:gd name="T182" fmla="+- 0 2234 1830"/>
                              <a:gd name="T183" fmla="*/ 2234 h 747"/>
                              <a:gd name="T184" fmla="+- 0 3080 1685"/>
                              <a:gd name="T185" fmla="*/ T184 w 1410"/>
                              <a:gd name="T186" fmla="+- 0 2293 1830"/>
                              <a:gd name="T187" fmla="*/ 2293 h 747"/>
                              <a:gd name="T188" fmla="+- 0 3094 1685"/>
                              <a:gd name="T189" fmla="*/ T188 w 1410"/>
                              <a:gd name="T190" fmla="+- 0 2363 1830"/>
                              <a:gd name="T191" fmla="*/ 2363 h 747"/>
                              <a:gd name="T192" fmla="+- 0 3079 1685"/>
                              <a:gd name="T193" fmla="*/ T192 w 1410"/>
                              <a:gd name="T194" fmla="+- 0 2438 1830"/>
                              <a:gd name="T195" fmla="*/ 2438 h 747"/>
                              <a:gd name="T196" fmla="+- 0 3037 1685"/>
                              <a:gd name="T197" fmla="*/ T196 w 1410"/>
                              <a:gd name="T198" fmla="+- 0 2499 1830"/>
                              <a:gd name="T199" fmla="*/ 2499 h 747"/>
                              <a:gd name="T200" fmla="+- 0 2976 1685"/>
                              <a:gd name="T201" fmla="*/ T200 w 1410"/>
                              <a:gd name="T202" fmla="+- 0 2540 1830"/>
                              <a:gd name="T203" fmla="*/ 2540 h 747"/>
                              <a:gd name="T204" fmla="+- 0 2902 1685"/>
                              <a:gd name="T205" fmla="*/ T204 w 1410"/>
                              <a:gd name="T206" fmla="+- 0 2555 1830"/>
                              <a:gd name="T207" fmla="*/ 2555 h 747"/>
                              <a:gd name="T208" fmla="+- 0 2640 1685"/>
                              <a:gd name="T209" fmla="*/ T208 w 1410"/>
                              <a:gd name="T210" fmla="+- 0 2555 1830"/>
                              <a:gd name="T211" fmla="*/ 2555 h 747"/>
                              <a:gd name="T212" fmla="+- 0 2640 1685"/>
                              <a:gd name="T213" fmla="*/ T212 w 1410"/>
                              <a:gd name="T214" fmla="+- 0 2576 1830"/>
                              <a:gd name="T215" fmla="*/ 2576 h 7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410" h="747">
                                <a:moveTo>
                                  <a:pt x="955" y="746"/>
                                </a:moveTo>
                                <a:lnTo>
                                  <a:pt x="827" y="746"/>
                                </a:lnTo>
                                <a:lnTo>
                                  <a:pt x="827" y="725"/>
                                </a:lnTo>
                                <a:lnTo>
                                  <a:pt x="192" y="725"/>
                                </a:lnTo>
                                <a:lnTo>
                                  <a:pt x="117" y="710"/>
                                </a:lnTo>
                                <a:lnTo>
                                  <a:pt x="56" y="669"/>
                                </a:lnTo>
                                <a:lnTo>
                                  <a:pt x="15" y="608"/>
                                </a:lnTo>
                                <a:lnTo>
                                  <a:pt x="0" y="533"/>
                                </a:lnTo>
                                <a:lnTo>
                                  <a:pt x="15" y="458"/>
                                </a:lnTo>
                                <a:lnTo>
                                  <a:pt x="56" y="397"/>
                                </a:lnTo>
                                <a:lnTo>
                                  <a:pt x="117" y="356"/>
                                </a:lnTo>
                                <a:lnTo>
                                  <a:pt x="192" y="341"/>
                                </a:lnTo>
                                <a:lnTo>
                                  <a:pt x="200" y="341"/>
                                </a:lnTo>
                                <a:lnTo>
                                  <a:pt x="215" y="343"/>
                                </a:lnTo>
                                <a:lnTo>
                                  <a:pt x="231" y="292"/>
                                </a:lnTo>
                                <a:lnTo>
                                  <a:pt x="264" y="251"/>
                                </a:lnTo>
                                <a:lnTo>
                                  <a:pt x="309" y="223"/>
                                </a:lnTo>
                                <a:lnTo>
                                  <a:pt x="363" y="213"/>
                                </a:lnTo>
                                <a:lnTo>
                                  <a:pt x="396" y="217"/>
                                </a:lnTo>
                                <a:lnTo>
                                  <a:pt x="427" y="228"/>
                                </a:lnTo>
                                <a:lnTo>
                                  <a:pt x="454" y="245"/>
                                </a:lnTo>
                                <a:lnTo>
                                  <a:pt x="477" y="268"/>
                                </a:lnTo>
                                <a:lnTo>
                                  <a:pt x="472" y="241"/>
                                </a:lnTo>
                                <a:lnTo>
                                  <a:pt x="470" y="227"/>
                                </a:lnTo>
                                <a:lnTo>
                                  <a:pt x="469" y="213"/>
                                </a:lnTo>
                                <a:lnTo>
                                  <a:pt x="480" y="146"/>
                                </a:lnTo>
                                <a:lnTo>
                                  <a:pt x="511" y="87"/>
                                </a:lnTo>
                                <a:lnTo>
                                  <a:pt x="557" y="41"/>
                                </a:lnTo>
                                <a:lnTo>
                                  <a:pt x="615" y="11"/>
                                </a:lnTo>
                                <a:lnTo>
                                  <a:pt x="683" y="0"/>
                                </a:lnTo>
                                <a:lnTo>
                                  <a:pt x="763" y="16"/>
                                </a:lnTo>
                                <a:lnTo>
                                  <a:pt x="830" y="59"/>
                                </a:lnTo>
                                <a:lnTo>
                                  <a:pt x="876" y="123"/>
                                </a:lnTo>
                                <a:lnTo>
                                  <a:pt x="895" y="202"/>
                                </a:lnTo>
                                <a:lnTo>
                                  <a:pt x="925" y="171"/>
                                </a:lnTo>
                                <a:lnTo>
                                  <a:pt x="961" y="148"/>
                                </a:lnTo>
                                <a:lnTo>
                                  <a:pt x="1001" y="133"/>
                                </a:lnTo>
                                <a:lnTo>
                                  <a:pt x="1046" y="128"/>
                                </a:lnTo>
                                <a:lnTo>
                                  <a:pt x="1121" y="143"/>
                                </a:lnTo>
                                <a:lnTo>
                                  <a:pt x="1182" y="184"/>
                                </a:lnTo>
                                <a:lnTo>
                                  <a:pt x="1223" y="245"/>
                                </a:lnTo>
                                <a:lnTo>
                                  <a:pt x="1238" y="320"/>
                                </a:lnTo>
                                <a:lnTo>
                                  <a:pt x="1238" y="328"/>
                                </a:lnTo>
                                <a:lnTo>
                                  <a:pt x="1236" y="343"/>
                                </a:lnTo>
                                <a:lnTo>
                                  <a:pt x="1304" y="363"/>
                                </a:lnTo>
                                <a:lnTo>
                                  <a:pt x="1359" y="404"/>
                                </a:lnTo>
                                <a:lnTo>
                                  <a:pt x="1395" y="463"/>
                                </a:lnTo>
                                <a:lnTo>
                                  <a:pt x="1409" y="533"/>
                                </a:lnTo>
                                <a:lnTo>
                                  <a:pt x="1394" y="608"/>
                                </a:lnTo>
                                <a:lnTo>
                                  <a:pt x="1352" y="669"/>
                                </a:lnTo>
                                <a:lnTo>
                                  <a:pt x="1291" y="710"/>
                                </a:lnTo>
                                <a:lnTo>
                                  <a:pt x="1217" y="725"/>
                                </a:lnTo>
                                <a:lnTo>
                                  <a:pt x="955" y="725"/>
                                </a:lnTo>
                                <a:lnTo>
                                  <a:pt x="955" y="7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FB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" name="AutoShape 317"/>
                        <wps:cNvSpPr>
                          <a:spLocks/>
                        </wps:cNvSpPr>
                        <wps:spPr bwMode="auto">
                          <a:xfrm>
                            <a:off x="1663" y="1808"/>
                            <a:ext cx="1452" cy="768"/>
                          </a:xfrm>
                          <a:custGeom>
                            <a:avLst/>
                            <a:gdLst>
                              <a:gd name="T0" fmla="+- 0 2326 1663"/>
                              <a:gd name="T1" fmla="*/ T0 w 1452"/>
                              <a:gd name="T2" fmla="+- 0 2109 1809"/>
                              <a:gd name="T3" fmla="*/ 2109 h 768"/>
                              <a:gd name="T4" fmla="+- 0 2261 1663"/>
                              <a:gd name="T5" fmla="*/ T4 w 1452"/>
                              <a:gd name="T6" fmla="+- 0 2115 1809"/>
                              <a:gd name="T7" fmla="*/ 2115 h 768"/>
                              <a:gd name="T8" fmla="+- 0 2179 1663"/>
                              <a:gd name="T9" fmla="*/ T8 w 1452"/>
                              <a:gd name="T10" fmla="+- 0 2207 1809"/>
                              <a:gd name="T11" fmla="*/ 2207 h 768"/>
                              <a:gd name="T12" fmla="+- 0 2141 1663"/>
                              <a:gd name="T13" fmla="*/ T12 w 1452"/>
                              <a:gd name="T14" fmla="+- 0 2193 1809"/>
                              <a:gd name="T15" fmla="*/ 2193 h 768"/>
                              <a:gd name="T16" fmla="+- 0 2061 1663"/>
                              <a:gd name="T17" fmla="*/ T16 w 1452"/>
                              <a:gd name="T18" fmla="+- 0 2218 1809"/>
                              <a:gd name="T19" fmla="*/ 2218 h 768"/>
                              <a:gd name="T20" fmla="+- 0 2019 1663"/>
                              <a:gd name="T21" fmla="*/ T20 w 1452"/>
                              <a:gd name="T22" fmla="+- 0 2279 1809"/>
                              <a:gd name="T23" fmla="*/ 2279 h 768"/>
                              <a:gd name="T24" fmla="+- 0 1956 1663"/>
                              <a:gd name="T25" fmla="*/ T24 w 1452"/>
                              <a:gd name="T26" fmla="+- 0 2287 1809"/>
                              <a:gd name="T27" fmla="*/ 2287 h 768"/>
                              <a:gd name="T28" fmla="+- 0 1878 1663"/>
                              <a:gd name="T29" fmla="*/ T28 w 1452"/>
                              <a:gd name="T30" fmla="+- 0 2394 1809"/>
                              <a:gd name="T31" fmla="*/ 2394 h 768"/>
                              <a:gd name="T32" fmla="+- 0 1894 1663"/>
                              <a:gd name="T33" fmla="*/ T32 w 1452"/>
                              <a:gd name="T34" fmla="+- 0 2406 1809"/>
                              <a:gd name="T35" fmla="*/ 2406 h 768"/>
                              <a:gd name="T36" fmla="+- 0 1909 1663"/>
                              <a:gd name="T37" fmla="*/ T36 w 1452"/>
                              <a:gd name="T38" fmla="+- 0 2358 1809"/>
                              <a:gd name="T39" fmla="*/ 2358 h 768"/>
                              <a:gd name="T40" fmla="+- 0 2002 1663"/>
                              <a:gd name="T41" fmla="*/ T40 w 1452"/>
                              <a:gd name="T42" fmla="+- 0 2299 1809"/>
                              <a:gd name="T43" fmla="*/ 2299 h 768"/>
                              <a:gd name="T44" fmla="+- 0 2037 1663"/>
                              <a:gd name="T45" fmla="*/ T44 w 1452"/>
                              <a:gd name="T46" fmla="+- 0 2305 1809"/>
                              <a:gd name="T47" fmla="*/ 2305 h 768"/>
                              <a:gd name="T48" fmla="+- 0 2048 1663"/>
                              <a:gd name="T49" fmla="*/ T48 w 1452"/>
                              <a:gd name="T50" fmla="+- 0 2297 1809"/>
                              <a:gd name="T51" fmla="*/ 2297 h 768"/>
                              <a:gd name="T52" fmla="+- 0 2071 1663"/>
                              <a:gd name="T53" fmla="*/ T52 w 1452"/>
                              <a:gd name="T54" fmla="+- 0 2237 1809"/>
                              <a:gd name="T55" fmla="*/ 2237 h 768"/>
                              <a:gd name="T56" fmla="+- 0 2142 1663"/>
                              <a:gd name="T57" fmla="*/ T56 w 1452"/>
                              <a:gd name="T58" fmla="+- 0 2215 1809"/>
                              <a:gd name="T59" fmla="*/ 2215 h 768"/>
                              <a:gd name="T60" fmla="+- 0 2182 1663"/>
                              <a:gd name="T61" fmla="*/ T60 w 1452"/>
                              <a:gd name="T62" fmla="+- 0 2236 1809"/>
                              <a:gd name="T63" fmla="*/ 2236 h 768"/>
                              <a:gd name="T64" fmla="+- 0 2195 1663"/>
                              <a:gd name="T65" fmla="*/ T64 w 1452"/>
                              <a:gd name="T66" fmla="+- 0 2234 1809"/>
                              <a:gd name="T67" fmla="*/ 2234 h 768"/>
                              <a:gd name="T68" fmla="+- 0 2209 1663"/>
                              <a:gd name="T69" fmla="*/ T68 w 1452"/>
                              <a:gd name="T70" fmla="+- 0 2188 1809"/>
                              <a:gd name="T71" fmla="*/ 2188 h 768"/>
                              <a:gd name="T72" fmla="+- 0 2304 1663"/>
                              <a:gd name="T73" fmla="*/ T72 w 1452"/>
                              <a:gd name="T74" fmla="+- 0 2128 1809"/>
                              <a:gd name="T75" fmla="*/ 2128 h 768"/>
                              <a:gd name="T76" fmla="+- 0 2336 1663"/>
                              <a:gd name="T77" fmla="*/ T76 w 1452"/>
                              <a:gd name="T78" fmla="+- 0 2133 1809"/>
                              <a:gd name="T79" fmla="*/ 2133 h 768"/>
                              <a:gd name="T80" fmla="+- 0 2348 1663"/>
                              <a:gd name="T81" fmla="*/ T80 w 1452"/>
                              <a:gd name="T82" fmla="+- 0 2120 1809"/>
                              <a:gd name="T83" fmla="*/ 2120 h 768"/>
                              <a:gd name="T84" fmla="+- 0 3067 1663"/>
                              <a:gd name="T85" fmla="*/ T84 w 1452"/>
                              <a:gd name="T86" fmla="+- 0 2228 1809"/>
                              <a:gd name="T87" fmla="*/ 2228 h 768"/>
                              <a:gd name="T88" fmla="+- 0 2944 1663"/>
                              <a:gd name="T89" fmla="*/ T88 w 1452"/>
                              <a:gd name="T90" fmla="+- 0 2150 1809"/>
                              <a:gd name="T91" fmla="*/ 2150 h 768"/>
                              <a:gd name="T92" fmla="+- 0 2857 1663"/>
                              <a:gd name="T93" fmla="*/ T92 w 1452"/>
                              <a:gd name="T94" fmla="+- 0 1978 1809"/>
                              <a:gd name="T95" fmla="*/ 1978 h 768"/>
                              <a:gd name="T96" fmla="+- 0 2694 1663"/>
                              <a:gd name="T97" fmla="*/ T96 w 1452"/>
                              <a:gd name="T98" fmla="+- 0 1940 1809"/>
                              <a:gd name="T99" fmla="*/ 1940 h 768"/>
                              <a:gd name="T100" fmla="+- 0 2595 1663"/>
                              <a:gd name="T101" fmla="*/ T100 w 1452"/>
                              <a:gd name="T102" fmla="+- 0 1986 1809"/>
                              <a:gd name="T103" fmla="*/ 1986 h 768"/>
                              <a:gd name="T104" fmla="+- 0 2446 1663"/>
                              <a:gd name="T105" fmla="*/ T104 w 1452"/>
                              <a:gd name="T106" fmla="+- 0 1822 1809"/>
                              <a:gd name="T107" fmla="*/ 1822 h 768"/>
                              <a:gd name="T108" fmla="+- 0 2229 1663"/>
                              <a:gd name="T109" fmla="*/ T108 w 1452"/>
                              <a:gd name="T110" fmla="+- 0 1854 1809"/>
                              <a:gd name="T111" fmla="*/ 1854 h 768"/>
                              <a:gd name="T112" fmla="+- 0 2133 1663"/>
                              <a:gd name="T113" fmla="*/ T112 w 1452"/>
                              <a:gd name="T114" fmla="+- 0 2045 1809"/>
                              <a:gd name="T115" fmla="*/ 2045 h 768"/>
                              <a:gd name="T116" fmla="+- 0 2070 1663"/>
                              <a:gd name="T117" fmla="*/ T116 w 1452"/>
                              <a:gd name="T118" fmla="+- 0 2023 1809"/>
                              <a:gd name="T119" fmla="*/ 2023 h 768"/>
                              <a:gd name="T120" fmla="+- 0 1943 1663"/>
                              <a:gd name="T121" fmla="*/ T120 w 1452"/>
                              <a:gd name="T122" fmla="+- 0 2058 1809"/>
                              <a:gd name="T123" fmla="*/ 2058 h 768"/>
                              <a:gd name="T124" fmla="+- 0 1877 1663"/>
                              <a:gd name="T125" fmla="*/ T124 w 1452"/>
                              <a:gd name="T126" fmla="+- 0 2150 1809"/>
                              <a:gd name="T127" fmla="*/ 2150 h 768"/>
                              <a:gd name="T128" fmla="+- 0 1705 1663"/>
                              <a:gd name="T129" fmla="*/ T128 w 1452"/>
                              <a:gd name="T130" fmla="+- 0 2237 1809"/>
                              <a:gd name="T131" fmla="*/ 2237 h 768"/>
                              <a:gd name="T132" fmla="+- 0 1674 1663"/>
                              <a:gd name="T133" fmla="*/ T132 w 1452"/>
                              <a:gd name="T134" fmla="+- 0 2430 1809"/>
                              <a:gd name="T135" fmla="*/ 2430 h 768"/>
                              <a:gd name="T136" fmla="+- 0 1809 1663"/>
                              <a:gd name="T137" fmla="*/ T136 w 1452"/>
                              <a:gd name="T138" fmla="+- 0 2566 1809"/>
                              <a:gd name="T139" fmla="*/ 2566 h 768"/>
                              <a:gd name="T140" fmla="+- 0 2533 1663"/>
                              <a:gd name="T141" fmla="*/ T140 w 1452"/>
                              <a:gd name="T142" fmla="+- 0 2567 1809"/>
                              <a:gd name="T143" fmla="*/ 2567 h 768"/>
                              <a:gd name="T144" fmla="+- 0 1877 1663"/>
                              <a:gd name="T145" fmla="*/ T144 w 1452"/>
                              <a:gd name="T146" fmla="+- 0 2534 1809"/>
                              <a:gd name="T147" fmla="*/ 2534 h 768"/>
                              <a:gd name="T148" fmla="+- 0 1719 1663"/>
                              <a:gd name="T149" fmla="*/ T148 w 1452"/>
                              <a:gd name="T150" fmla="+- 0 2429 1809"/>
                              <a:gd name="T151" fmla="*/ 2429 h 768"/>
                              <a:gd name="T152" fmla="+- 0 1756 1663"/>
                              <a:gd name="T153" fmla="*/ T152 w 1452"/>
                              <a:gd name="T154" fmla="+- 0 2243 1809"/>
                              <a:gd name="T155" fmla="*/ 2243 h 768"/>
                              <a:gd name="T156" fmla="+- 0 1900 1663"/>
                              <a:gd name="T157" fmla="*/ T156 w 1452"/>
                              <a:gd name="T158" fmla="+- 0 2195 1809"/>
                              <a:gd name="T159" fmla="*/ 2195 h 768"/>
                              <a:gd name="T160" fmla="+- 0 1921 1663"/>
                              <a:gd name="T161" fmla="*/ T160 w 1452"/>
                              <a:gd name="T162" fmla="+- 0 2176 1809"/>
                              <a:gd name="T163" fmla="*/ 2176 h 768"/>
                              <a:gd name="T164" fmla="+- 0 2002 1663"/>
                              <a:gd name="T165" fmla="*/ T164 w 1452"/>
                              <a:gd name="T166" fmla="+- 0 2073 1809"/>
                              <a:gd name="T167" fmla="*/ 2073 h 768"/>
                              <a:gd name="T168" fmla="+- 0 2102 1663"/>
                              <a:gd name="T169" fmla="*/ T168 w 1452"/>
                              <a:gd name="T170" fmla="+- 0 2077 1809"/>
                              <a:gd name="T171" fmla="*/ 2077 h 768"/>
                              <a:gd name="T172" fmla="+- 0 2150 1663"/>
                              <a:gd name="T173" fmla="*/ T172 w 1452"/>
                              <a:gd name="T174" fmla="+- 0 2116 1809"/>
                              <a:gd name="T175" fmla="*/ 2116 h 768"/>
                              <a:gd name="T176" fmla="+- 0 2169 1663"/>
                              <a:gd name="T177" fmla="*/ T176 w 1452"/>
                              <a:gd name="T178" fmla="+- 0 2118 1809"/>
                              <a:gd name="T179" fmla="*/ 2118 h 768"/>
                              <a:gd name="T180" fmla="+- 0 2180 1663"/>
                              <a:gd name="T181" fmla="*/ T180 w 1452"/>
                              <a:gd name="T182" fmla="+- 0 2079 1809"/>
                              <a:gd name="T183" fmla="*/ 2079 h 768"/>
                              <a:gd name="T184" fmla="+- 0 2191 1663"/>
                              <a:gd name="T185" fmla="*/ T184 w 1452"/>
                              <a:gd name="T186" fmla="+- 0 1969 1809"/>
                              <a:gd name="T187" fmla="*/ 1969 h 768"/>
                              <a:gd name="T188" fmla="+- 0 2368 1663"/>
                              <a:gd name="T189" fmla="*/ T188 w 1452"/>
                              <a:gd name="T190" fmla="+- 0 1851 1809"/>
                              <a:gd name="T191" fmla="*/ 1851 h 768"/>
                              <a:gd name="T192" fmla="+- 0 2541 1663"/>
                              <a:gd name="T193" fmla="*/ T192 w 1452"/>
                              <a:gd name="T194" fmla="+- 0 1962 1809"/>
                              <a:gd name="T195" fmla="*/ 1962 h 768"/>
                              <a:gd name="T196" fmla="+- 0 2565 1663"/>
                              <a:gd name="T197" fmla="*/ T196 w 1452"/>
                              <a:gd name="T198" fmla="+- 0 2050 1809"/>
                              <a:gd name="T199" fmla="*/ 2050 h 768"/>
                              <a:gd name="T200" fmla="+- 0 2593 1663"/>
                              <a:gd name="T201" fmla="*/ T200 w 1452"/>
                              <a:gd name="T202" fmla="+- 0 2050 1809"/>
                              <a:gd name="T203" fmla="*/ 2050 h 768"/>
                              <a:gd name="T204" fmla="+- 0 2657 1663"/>
                              <a:gd name="T205" fmla="*/ T204 w 1452"/>
                              <a:gd name="T206" fmla="+- 0 1996 1809"/>
                              <a:gd name="T207" fmla="*/ 1996 h 768"/>
                              <a:gd name="T208" fmla="+- 0 2797 1663"/>
                              <a:gd name="T209" fmla="*/ T208 w 1452"/>
                              <a:gd name="T210" fmla="+- 0 1993 1809"/>
                              <a:gd name="T211" fmla="*/ 1993 h 768"/>
                              <a:gd name="T212" fmla="+- 0 2902 1663"/>
                              <a:gd name="T213" fmla="*/ T212 w 1452"/>
                              <a:gd name="T214" fmla="+- 0 2150 1809"/>
                              <a:gd name="T215" fmla="*/ 2150 h 768"/>
                              <a:gd name="T216" fmla="+- 0 2908 1663"/>
                              <a:gd name="T217" fmla="*/ T216 w 1452"/>
                              <a:gd name="T218" fmla="+- 0 2191 1809"/>
                              <a:gd name="T219" fmla="*/ 2191 h 768"/>
                              <a:gd name="T220" fmla="+- 0 2980 1663"/>
                              <a:gd name="T221" fmla="*/ T220 w 1452"/>
                              <a:gd name="T222" fmla="+- 0 2212 1809"/>
                              <a:gd name="T223" fmla="*/ 2212 h 768"/>
                              <a:gd name="T224" fmla="+- 0 3072 1663"/>
                              <a:gd name="T225" fmla="*/ T224 w 1452"/>
                              <a:gd name="T226" fmla="+- 0 2363 1809"/>
                              <a:gd name="T227" fmla="*/ 2363 h 768"/>
                              <a:gd name="T228" fmla="+- 0 2968 1663"/>
                              <a:gd name="T229" fmla="*/ T228 w 1452"/>
                              <a:gd name="T230" fmla="+- 0 2520 1809"/>
                              <a:gd name="T231" fmla="*/ 2520 h 768"/>
                              <a:gd name="T232" fmla="+- 0 2619 1663"/>
                              <a:gd name="T233" fmla="*/ T232 w 1452"/>
                              <a:gd name="T234" fmla="+- 0 2543 1809"/>
                              <a:gd name="T235" fmla="*/ 2543 h 768"/>
                              <a:gd name="T236" fmla="+- 0 2902 1663"/>
                              <a:gd name="T237" fmla="*/ T236 w 1452"/>
                              <a:gd name="T238" fmla="+- 0 2576 1809"/>
                              <a:gd name="T239" fmla="*/ 2576 h 768"/>
                              <a:gd name="T240" fmla="+- 0 3074 1663"/>
                              <a:gd name="T241" fmla="*/ T240 w 1452"/>
                              <a:gd name="T242" fmla="+- 0 2489 1809"/>
                              <a:gd name="T243" fmla="*/ 2489 h 7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1452" h="768">
                                <a:moveTo>
                                  <a:pt x="685" y="311"/>
                                </a:moveTo>
                                <a:lnTo>
                                  <a:pt x="681" y="305"/>
                                </a:lnTo>
                                <a:lnTo>
                                  <a:pt x="663" y="300"/>
                                </a:lnTo>
                                <a:lnTo>
                                  <a:pt x="652" y="298"/>
                                </a:lnTo>
                                <a:lnTo>
                                  <a:pt x="641" y="298"/>
                                </a:lnTo>
                                <a:lnTo>
                                  <a:pt x="598" y="306"/>
                                </a:lnTo>
                                <a:lnTo>
                                  <a:pt x="561" y="327"/>
                                </a:lnTo>
                                <a:lnTo>
                                  <a:pt x="533" y="358"/>
                                </a:lnTo>
                                <a:lnTo>
                                  <a:pt x="516" y="398"/>
                                </a:lnTo>
                                <a:lnTo>
                                  <a:pt x="504" y="392"/>
                                </a:lnTo>
                                <a:lnTo>
                                  <a:pt x="491" y="387"/>
                                </a:lnTo>
                                <a:lnTo>
                                  <a:pt x="478" y="384"/>
                                </a:lnTo>
                                <a:lnTo>
                                  <a:pt x="465" y="383"/>
                                </a:lnTo>
                                <a:lnTo>
                                  <a:pt x="428" y="390"/>
                                </a:lnTo>
                                <a:lnTo>
                                  <a:pt x="398" y="409"/>
                                </a:lnTo>
                                <a:lnTo>
                                  <a:pt x="375" y="437"/>
                                </a:lnTo>
                                <a:lnTo>
                                  <a:pt x="364" y="472"/>
                                </a:lnTo>
                                <a:lnTo>
                                  <a:pt x="356" y="470"/>
                                </a:lnTo>
                                <a:lnTo>
                                  <a:pt x="347" y="469"/>
                                </a:lnTo>
                                <a:lnTo>
                                  <a:pt x="339" y="469"/>
                                </a:lnTo>
                                <a:lnTo>
                                  <a:pt x="293" y="478"/>
                                </a:lnTo>
                                <a:lnTo>
                                  <a:pt x="254" y="503"/>
                                </a:lnTo>
                                <a:lnTo>
                                  <a:pt x="227" y="540"/>
                                </a:lnTo>
                                <a:lnTo>
                                  <a:pt x="215" y="585"/>
                                </a:lnTo>
                                <a:lnTo>
                                  <a:pt x="214" y="591"/>
                                </a:lnTo>
                                <a:lnTo>
                                  <a:pt x="219" y="596"/>
                                </a:lnTo>
                                <a:lnTo>
                                  <a:pt x="231" y="597"/>
                                </a:lnTo>
                                <a:lnTo>
                                  <a:pt x="236" y="592"/>
                                </a:lnTo>
                                <a:lnTo>
                                  <a:pt x="236" y="587"/>
                                </a:lnTo>
                                <a:lnTo>
                                  <a:pt x="246" y="549"/>
                                </a:lnTo>
                                <a:lnTo>
                                  <a:pt x="269" y="518"/>
                                </a:lnTo>
                                <a:lnTo>
                                  <a:pt x="301" y="498"/>
                                </a:lnTo>
                                <a:lnTo>
                                  <a:pt x="339" y="490"/>
                                </a:lnTo>
                                <a:lnTo>
                                  <a:pt x="349" y="490"/>
                                </a:lnTo>
                                <a:lnTo>
                                  <a:pt x="359" y="492"/>
                                </a:lnTo>
                                <a:lnTo>
                                  <a:pt x="374" y="496"/>
                                </a:lnTo>
                                <a:lnTo>
                                  <a:pt x="378" y="495"/>
                                </a:lnTo>
                                <a:lnTo>
                                  <a:pt x="383" y="492"/>
                                </a:lnTo>
                                <a:lnTo>
                                  <a:pt x="385" y="488"/>
                                </a:lnTo>
                                <a:lnTo>
                                  <a:pt x="385" y="485"/>
                                </a:lnTo>
                                <a:lnTo>
                                  <a:pt x="391" y="454"/>
                                </a:lnTo>
                                <a:lnTo>
                                  <a:pt x="408" y="428"/>
                                </a:lnTo>
                                <a:lnTo>
                                  <a:pt x="434" y="411"/>
                                </a:lnTo>
                                <a:lnTo>
                                  <a:pt x="465" y="405"/>
                                </a:lnTo>
                                <a:lnTo>
                                  <a:pt x="479" y="406"/>
                                </a:lnTo>
                                <a:lnTo>
                                  <a:pt x="493" y="410"/>
                                </a:lnTo>
                                <a:lnTo>
                                  <a:pt x="505" y="416"/>
                                </a:lnTo>
                                <a:lnTo>
                                  <a:pt x="519" y="427"/>
                                </a:lnTo>
                                <a:lnTo>
                                  <a:pt x="522" y="428"/>
                                </a:lnTo>
                                <a:lnTo>
                                  <a:pt x="528" y="427"/>
                                </a:lnTo>
                                <a:lnTo>
                                  <a:pt x="532" y="425"/>
                                </a:lnTo>
                                <a:lnTo>
                                  <a:pt x="535" y="422"/>
                                </a:lnTo>
                                <a:lnTo>
                                  <a:pt x="535" y="418"/>
                                </a:lnTo>
                                <a:lnTo>
                                  <a:pt x="546" y="379"/>
                                </a:lnTo>
                                <a:lnTo>
                                  <a:pt x="569" y="348"/>
                                </a:lnTo>
                                <a:lnTo>
                                  <a:pt x="602" y="327"/>
                                </a:lnTo>
                                <a:lnTo>
                                  <a:pt x="641" y="319"/>
                                </a:lnTo>
                                <a:lnTo>
                                  <a:pt x="650" y="319"/>
                                </a:lnTo>
                                <a:lnTo>
                                  <a:pt x="659" y="321"/>
                                </a:lnTo>
                                <a:lnTo>
                                  <a:pt x="673" y="324"/>
                                </a:lnTo>
                                <a:lnTo>
                                  <a:pt x="677" y="324"/>
                                </a:lnTo>
                                <a:lnTo>
                                  <a:pt x="682" y="321"/>
                                </a:lnTo>
                                <a:lnTo>
                                  <a:pt x="685" y="311"/>
                                </a:lnTo>
                                <a:close/>
                                <a:moveTo>
                                  <a:pt x="1452" y="554"/>
                                </a:moveTo>
                                <a:lnTo>
                                  <a:pt x="1439" y="481"/>
                                </a:lnTo>
                                <a:lnTo>
                                  <a:pt x="1404" y="419"/>
                                </a:lnTo>
                                <a:lnTo>
                                  <a:pt x="1350" y="373"/>
                                </a:lnTo>
                                <a:lnTo>
                                  <a:pt x="1281" y="346"/>
                                </a:lnTo>
                                <a:lnTo>
                                  <a:pt x="1281" y="341"/>
                                </a:lnTo>
                                <a:lnTo>
                                  <a:pt x="1270" y="273"/>
                                </a:lnTo>
                                <a:lnTo>
                                  <a:pt x="1240" y="215"/>
                                </a:lnTo>
                                <a:lnTo>
                                  <a:pt x="1194" y="169"/>
                                </a:lnTo>
                                <a:lnTo>
                                  <a:pt x="1135" y="138"/>
                                </a:lnTo>
                                <a:lnTo>
                                  <a:pt x="1068" y="128"/>
                                </a:lnTo>
                                <a:lnTo>
                                  <a:pt x="1031" y="131"/>
                                </a:lnTo>
                                <a:lnTo>
                                  <a:pt x="995" y="140"/>
                                </a:lnTo>
                                <a:lnTo>
                                  <a:pt x="962" y="156"/>
                                </a:lnTo>
                                <a:lnTo>
                                  <a:pt x="932" y="177"/>
                                </a:lnTo>
                                <a:lnTo>
                                  <a:pt x="901" y="106"/>
                                </a:lnTo>
                                <a:lnTo>
                                  <a:pt x="850" y="50"/>
                                </a:lnTo>
                                <a:lnTo>
                                  <a:pt x="783" y="13"/>
                                </a:lnTo>
                                <a:lnTo>
                                  <a:pt x="705" y="0"/>
                                </a:lnTo>
                                <a:lnTo>
                                  <a:pt x="631" y="12"/>
                                </a:lnTo>
                                <a:lnTo>
                                  <a:pt x="566" y="45"/>
                                </a:lnTo>
                                <a:lnTo>
                                  <a:pt x="515" y="96"/>
                                </a:lnTo>
                                <a:lnTo>
                                  <a:pt x="482" y="160"/>
                                </a:lnTo>
                                <a:lnTo>
                                  <a:pt x="470" y="236"/>
                                </a:lnTo>
                                <a:lnTo>
                                  <a:pt x="450" y="226"/>
                                </a:lnTo>
                                <a:lnTo>
                                  <a:pt x="429" y="219"/>
                                </a:lnTo>
                                <a:lnTo>
                                  <a:pt x="407" y="214"/>
                                </a:lnTo>
                                <a:lnTo>
                                  <a:pt x="385" y="213"/>
                                </a:lnTo>
                                <a:lnTo>
                                  <a:pt x="329" y="222"/>
                                </a:lnTo>
                                <a:lnTo>
                                  <a:pt x="280" y="249"/>
                                </a:lnTo>
                                <a:lnTo>
                                  <a:pt x="243" y="290"/>
                                </a:lnTo>
                                <a:lnTo>
                                  <a:pt x="220" y="341"/>
                                </a:lnTo>
                                <a:lnTo>
                                  <a:pt x="214" y="341"/>
                                </a:lnTo>
                                <a:lnTo>
                                  <a:pt x="146" y="352"/>
                                </a:lnTo>
                                <a:lnTo>
                                  <a:pt x="88" y="382"/>
                                </a:lnTo>
                                <a:lnTo>
                                  <a:pt x="42" y="428"/>
                                </a:lnTo>
                                <a:lnTo>
                                  <a:pt x="11" y="487"/>
                                </a:lnTo>
                                <a:lnTo>
                                  <a:pt x="0" y="554"/>
                                </a:lnTo>
                                <a:lnTo>
                                  <a:pt x="11" y="621"/>
                                </a:lnTo>
                                <a:lnTo>
                                  <a:pt x="42" y="680"/>
                                </a:lnTo>
                                <a:lnTo>
                                  <a:pt x="88" y="726"/>
                                </a:lnTo>
                                <a:lnTo>
                                  <a:pt x="146" y="757"/>
                                </a:lnTo>
                                <a:lnTo>
                                  <a:pt x="214" y="767"/>
                                </a:lnTo>
                                <a:lnTo>
                                  <a:pt x="861" y="767"/>
                                </a:lnTo>
                                <a:lnTo>
                                  <a:pt x="870" y="758"/>
                                </a:lnTo>
                                <a:lnTo>
                                  <a:pt x="870" y="734"/>
                                </a:lnTo>
                                <a:lnTo>
                                  <a:pt x="861" y="725"/>
                                </a:lnTo>
                                <a:lnTo>
                                  <a:pt x="214" y="725"/>
                                </a:lnTo>
                                <a:lnTo>
                                  <a:pt x="147" y="711"/>
                                </a:lnTo>
                                <a:lnTo>
                                  <a:pt x="93" y="675"/>
                                </a:lnTo>
                                <a:lnTo>
                                  <a:pt x="56" y="620"/>
                                </a:lnTo>
                                <a:lnTo>
                                  <a:pt x="43" y="554"/>
                                </a:lnTo>
                                <a:lnTo>
                                  <a:pt x="56" y="488"/>
                                </a:lnTo>
                                <a:lnTo>
                                  <a:pt x="93" y="434"/>
                                </a:lnTo>
                                <a:lnTo>
                                  <a:pt x="147" y="397"/>
                                </a:lnTo>
                                <a:lnTo>
                                  <a:pt x="214" y="383"/>
                                </a:lnTo>
                                <a:lnTo>
                                  <a:pt x="237" y="386"/>
                                </a:lnTo>
                                <a:lnTo>
                                  <a:pt x="248" y="386"/>
                                </a:lnTo>
                                <a:lnTo>
                                  <a:pt x="257" y="378"/>
                                </a:lnTo>
                                <a:lnTo>
                                  <a:pt x="258" y="367"/>
                                </a:lnTo>
                                <a:lnTo>
                                  <a:pt x="272" y="323"/>
                                </a:lnTo>
                                <a:lnTo>
                                  <a:pt x="301" y="287"/>
                                </a:lnTo>
                                <a:lnTo>
                                  <a:pt x="339" y="264"/>
                                </a:lnTo>
                                <a:lnTo>
                                  <a:pt x="385" y="256"/>
                                </a:lnTo>
                                <a:lnTo>
                                  <a:pt x="412" y="259"/>
                                </a:lnTo>
                                <a:lnTo>
                                  <a:pt x="439" y="268"/>
                                </a:lnTo>
                                <a:lnTo>
                                  <a:pt x="462" y="283"/>
                                </a:lnTo>
                                <a:lnTo>
                                  <a:pt x="483" y="302"/>
                                </a:lnTo>
                                <a:lnTo>
                                  <a:pt x="487" y="307"/>
                                </a:lnTo>
                                <a:lnTo>
                                  <a:pt x="493" y="310"/>
                                </a:lnTo>
                                <a:lnTo>
                                  <a:pt x="503" y="310"/>
                                </a:lnTo>
                                <a:lnTo>
                                  <a:pt x="506" y="309"/>
                                </a:lnTo>
                                <a:lnTo>
                                  <a:pt x="518" y="303"/>
                                </a:lnTo>
                                <a:lnTo>
                                  <a:pt x="522" y="293"/>
                                </a:lnTo>
                                <a:lnTo>
                                  <a:pt x="517" y="270"/>
                                </a:lnTo>
                                <a:lnTo>
                                  <a:pt x="513" y="246"/>
                                </a:lnTo>
                                <a:lnTo>
                                  <a:pt x="513" y="234"/>
                                </a:lnTo>
                                <a:lnTo>
                                  <a:pt x="528" y="160"/>
                                </a:lnTo>
                                <a:lnTo>
                                  <a:pt x="569" y="98"/>
                                </a:lnTo>
                                <a:lnTo>
                                  <a:pt x="630" y="57"/>
                                </a:lnTo>
                                <a:lnTo>
                                  <a:pt x="705" y="42"/>
                                </a:lnTo>
                                <a:lnTo>
                                  <a:pt x="777" y="56"/>
                                </a:lnTo>
                                <a:lnTo>
                                  <a:pt x="836" y="95"/>
                                </a:lnTo>
                                <a:lnTo>
                                  <a:pt x="878" y="153"/>
                                </a:lnTo>
                                <a:lnTo>
                                  <a:pt x="896" y="224"/>
                                </a:lnTo>
                                <a:lnTo>
                                  <a:pt x="896" y="233"/>
                                </a:lnTo>
                                <a:lnTo>
                                  <a:pt x="902" y="241"/>
                                </a:lnTo>
                                <a:lnTo>
                                  <a:pt x="915" y="244"/>
                                </a:lnTo>
                                <a:lnTo>
                                  <a:pt x="924" y="244"/>
                                </a:lnTo>
                                <a:lnTo>
                                  <a:pt x="930" y="241"/>
                                </a:lnTo>
                                <a:lnTo>
                                  <a:pt x="934" y="236"/>
                                </a:lnTo>
                                <a:lnTo>
                                  <a:pt x="961" y="208"/>
                                </a:lnTo>
                                <a:lnTo>
                                  <a:pt x="994" y="187"/>
                                </a:lnTo>
                                <a:lnTo>
                                  <a:pt x="1030" y="175"/>
                                </a:lnTo>
                                <a:lnTo>
                                  <a:pt x="1068" y="170"/>
                                </a:lnTo>
                                <a:lnTo>
                                  <a:pt x="1134" y="184"/>
                                </a:lnTo>
                                <a:lnTo>
                                  <a:pt x="1189" y="220"/>
                                </a:lnTo>
                                <a:lnTo>
                                  <a:pt x="1225" y="274"/>
                                </a:lnTo>
                                <a:lnTo>
                                  <a:pt x="1239" y="341"/>
                                </a:lnTo>
                                <a:lnTo>
                                  <a:pt x="1236" y="367"/>
                                </a:lnTo>
                                <a:lnTo>
                                  <a:pt x="1237" y="373"/>
                                </a:lnTo>
                                <a:lnTo>
                                  <a:pt x="1245" y="382"/>
                                </a:lnTo>
                                <a:lnTo>
                                  <a:pt x="1250" y="385"/>
                                </a:lnTo>
                                <a:lnTo>
                                  <a:pt x="1255" y="385"/>
                                </a:lnTo>
                                <a:lnTo>
                                  <a:pt x="1317" y="403"/>
                                </a:lnTo>
                                <a:lnTo>
                                  <a:pt x="1365" y="440"/>
                                </a:lnTo>
                                <a:lnTo>
                                  <a:pt x="1398" y="492"/>
                                </a:lnTo>
                                <a:lnTo>
                                  <a:pt x="1409" y="554"/>
                                </a:lnTo>
                                <a:lnTo>
                                  <a:pt x="1396" y="620"/>
                                </a:lnTo>
                                <a:lnTo>
                                  <a:pt x="1359" y="675"/>
                                </a:lnTo>
                                <a:lnTo>
                                  <a:pt x="1305" y="711"/>
                                </a:lnTo>
                                <a:lnTo>
                                  <a:pt x="1239" y="725"/>
                                </a:lnTo>
                                <a:lnTo>
                                  <a:pt x="965" y="725"/>
                                </a:lnTo>
                                <a:lnTo>
                                  <a:pt x="956" y="734"/>
                                </a:lnTo>
                                <a:lnTo>
                                  <a:pt x="956" y="758"/>
                                </a:lnTo>
                                <a:lnTo>
                                  <a:pt x="965" y="767"/>
                                </a:lnTo>
                                <a:lnTo>
                                  <a:pt x="1239" y="767"/>
                                </a:lnTo>
                                <a:lnTo>
                                  <a:pt x="1306" y="757"/>
                                </a:lnTo>
                                <a:lnTo>
                                  <a:pt x="1365" y="726"/>
                                </a:lnTo>
                                <a:lnTo>
                                  <a:pt x="1411" y="680"/>
                                </a:lnTo>
                                <a:lnTo>
                                  <a:pt x="1441" y="621"/>
                                </a:lnTo>
                                <a:lnTo>
                                  <a:pt x="1452" y="5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2A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3" name="Freeform 316"/>
                        <wps:cNvSpPr>
                          <a:spLocks/>
                        </wps:cNvSpPr>
                        <wps:spPr bwMode="auto">
                          <a:xfrm>
                            <a:off x="2643" y="2094"/>
                            <a:ext cx="453" cy="1050"/>
                          </a:xfrm>
                          <a:custGeom>
                            <a:avLst/>
                            <a:gdLst>
                              <a:gd name="T0" fmla="+- 0 3090 2643"/>
                              <a:gd name="T1" fmla="*/ T0 w 453"/>
                              <a:gd name="T2" fmla="+- 0 3144 2094"/>
                              <a:gd name="T3" fmla="*/ 3144 h 1050"/>
                              <a:gd name="T4" fmla="+- 0 2657 2643"/>
                              <a:gd name="T5" fmla="*/ T4 w 453"/>
                              <a:gd name="T6" fmla="+- 0 3144 2094"/>
                              <a:gd name="T7" fmla="*/ 3144 h 1050"/>
                              <a:gd name="T8" fmla="+- 0 2649 2643"/>
                              <a:gd name="T9" fmla="*/ T8 w 453"/>
                              <a:gd name="T10" fmla="+- 0 3144 2094"/>
                              <a:gd name="T11" fmla="*/ 3144 h 1050"/>
                              <a:gd name="T12" fmla="+- 0 2643 2643"/>
                              <a:gd name="T13" fmla="*/ T12 w 453"/>
                              <a:gd name="T14" fmla="+- 0 3138 2094"/>
                              <a:gd name="T15" fmla="*/ 3138 h 1050"/>
                              <a:gd name="T16" fmla="+- 0 2643 2643"/>
                              <a:gd name="T17" fmla="*/ T16 w 453"/>
                              <a:gd name="T18" fmla="+- 0 2100 2094"/>
                              <a:gd name="T19" fmla="*/ 2100 h 1050"/>
                              <a:gd name="T20" fmla="+- 0 2649 2643"/>
                              <a:gd name="T21" fmla="*/ T20 w 453"/>
                              <a:gd name="T22" fmla="+- 0 2094 2094"/>
                              <a:gd name="T23" fmla="*/ 2094 h 1050"/>
                              <a:gd name="T24" fmla="+- 0 3090 2643"/>
                              <a:gd name="T25" fmla="*/ T24 w 453"/>
                              <a:gd name="T26" fmla="+- 0 2094 2094"/>
                              <a:gd name="T27" fmla="*/ 2094 h 1050"/>
                              <a:gd name="T28" fmla="+- 0 3096 2643"/>
                              <a:gd name="T29" fmla="*/ T28 w 453"/>
                              <a:gd name="T30" fmla="+- 0 2100 2094"/>
                              <a:gd name="T31" fmla="*/ 2100 h 1050"/>
                              <a:gd name="T32" fmla="+- 0 3096 2643"/>
                              <a:gd name="T33" fmla="*/ T32 w 453"/>
                              <a:gd name="T34" fmla="+- 0 3138 2094"/>
                              <a:gd name="T35" fmla="*/ 3138 h 1050"/>
                              <a:gd name="T36" fmla="+- 0 3090 2643"/>
                              <a:gd name="T37" fmla="*/ T36 w 453"/>
                              <a:gd name="T38" fmla="+- 0 3144 2094"/>
                              <a:gd name="T39" fmla="*/ 3144 h 10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3" h="1050">
                                <a:moveTo>
                                  <a:pt x="447" y="1050"/>
                                </a:moveTo>
                                <a:lnTo>
                                  <a:pt x="14" y="1050"/>
                                </a:lnTo>
                                <a:lnTo>
                                  <a:pt x="6" y="1050"/>
                                </a:lnTo>
                                <a:lnTo>
                                  <a:pt x="0" y="1044"/>
                                </a:lnTo>
                                <a:lnTo>
                                  <a:pt x="0" y="6"/>
                                </a:lnTo>
                                <a:lnTo>
                                  <a:pt x="6" y="0"/>
                                </a:lnTo>
                                <a:lnTo>
                                  <a:pt x="447" y="0"/>
                                </a:lnTo>
                                <a:lnTo>
                                  <a:pt x="453" y="6"/>
                                </a:lnTo>
                                <a:lnTo>
                                  <a:pt x="453" y="1044"/>
                                </a:lnTo>
                                <a:lnTo>
                                  <a:pt x="447" y="10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CC5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" name="AutoShape 315"/>
                        <wps:cNvSpPr>
                          <a:spLocks/>
                        </wps:cNvSpPr>
                        <wps:spPr bwMode="auto">
                          <a:xfrm>
                            <a:off x="2613" y="2064"/>
                            <a:ext cx="513" cy="1110"/>
                          </a:xfrm>
                          <a:custGeom>
                            <a:avLst/>
                            <a:gdLst>
                              <a:gd name="T0" fmla="+- 0 3083 2613"/>
                              <a:gd name="T1" fmla="*/ T0 w 513"/>
                              <a:gd name="T2" fmla="+- 0 3174 2064"/>
                              <a:gd name="T3" fmla="*/ 3174 h 1110"/>
                              <a:gd name="T4" fmla="+- 0 2657 2613"/>
                              <a:gd name="T5" fmla="*/ T4 w 513"/>
                              <a:gd name="T6" fmla="+- 0 3174 2064"/>
                              <a:gd name="T7" fmla="*/ 3174 h 1110"/>
                              <a:gd name="T8" fmla="+- 0 2640 2613"/>
                              <a:gd name="T9" fmla="*/ T8 w 513"/>
                              <a:gd name="T10" fmla="+- 0 3170 2064"/>
                              <a:gd name="T11" fmla="*/ 3170 h 1110"/>
                              <a:gd name="T12" fmla="+- 0 2626 2613"/>
                              <a:gd name="T13" fmla="*/ T12 w 513"/>
                              <a:gd name="T14" fmla="+- 0 3161 2064"/>
                              <a:gd name="T15" fmla="*/ 3161 h 1110"/>
                              <a:gd name="T16" fmla="+- 0 2617 2613"/>
                              <a:gd name="T17" fmla="*/ T16 w 513"/>
                              <a:gd name="T18" fmla="+- 0 3147 2064"/>
                              <a:gd name="T19" fmla="*/ 3147 h 1110"/>
                              <a:gd name="T20" fmla="+- 0 2613 2613"/>
                              <a:gd name="T21" fmla="*/ T20 w 513"/>
                              <a:gd name="T22" fmla="+- 0 3131 2064"/>
                              <a:gd name="T23" fmla="*/ 3131 h 1110"/>
                              <a:gd name="T24" fmla="+- 0 2613 2613"/>
                              <a:gd name="T25" fmla="*/ T24 w 513"/>
                              <a:gd name="T26" fmla="+- 0 2108 2064"/>
                              <a:gd name="T27" fmla="*/ 2108 h 1110"/>
                              <a:gd name="T28" fmla="+- 0 2617 2613"/>
                              <a:gd name="T29" fmla="*/ T28 w 513"/>
                              <a:gd name="T30" fmla="+- 0 2091 2064"/>
                              <a:gd name="T31" fmla="*/ 2091 h 1110"/>
                              <a:gd name="T32" fmla="+- 0 2626 2613"/>
                              <a:gd name="T33" fmla="*/ T32 w 513"/>
                              <a:gd name="T34" fmla="+- 0 2077 2064"/>
                              <a:gd name="T35" fmla="*/ 2077 h 1110"/>
                              <a:gd name="T36" fmla="+- 0 2640 2613"/>
                              <a:gd name="T37" fmla="*/ T36 w 513"/>
                              <a:gd name="T38" fmla="+- 0 2068 2064"/>
                              <a:gd name="T39" fmla="*/ 2068 h 1110"/>
                              <a:gd name="T40" fmla="+- 0 2656 2613"/>
                              <a:gd name="T41" fmla="*/ T40 w 513"/>
                              <a:gd name="T42" fmla="+- 0 2064 2064"/>
                              <a:gd name="T43" fmla="*/ 2064 h 1110"/>
                              <a:gd name="T44" fmla="+- 0 3083 2613"/>
                              <a:gd name="T45" fmla="*/ T44 w 513"/>
                              <a:gd name="T46" fmla="+- 0 2064 2064"/>
                              <a:gd name="T47" fmla="*/ 2064 h 1110"/>
                              <a:gd name="T48" fmla="+- 0 3099 2613"/>
                              <a:gd name="T49" fmla="*/ T48 w 513"/>
                              <a:gd name="T50" fmla="+- 0 2068 2064"/>
                              <a:gd name="T51" fmla="*/ 2068 h 1110"/>
                              <a:gd name="T52" fmla="+- 0 3113 2613"/>
                              <a:gd name="T53" fmla="*/ T52 w 513"/>
                              <a:gd name="T54" fmla="+- 0 2077 2064"/>
                              <a:gd name="T55" fmla="*/ 2077 h 1110"/>
                              <a:gd name="T56" fmla="+- 0 3122 2613"/>
                              <a:gd name="T57" fmla="*/ T56 w 513"/>
                              <a:gd name="T58" fmla="+- 0 2091 2064"/>
                              <a:gd name="T59" fmla="*/ 2091 h 1110"/>
                              <a:gd name="T60" fmla="+- 0 3126 2613"/>
                              <a:gd name="T61" fmla="*/ T60 w 513"/>
                              <a:gd name="T62" fmla="+- 0 2108 2064"/>
                              <a:gd name="T63" fmla="*/ 2108 h 1110"/>
                              <a:gd name="T64" fmla="+- 0 3126 2613"/>
                              <a:gd name="T65" fmla="*/ T64 w 513"/>
                              <a:gd name="T66" fmla="+- 0 2124 2064"/>
                              <a:gd name="T67" fmla="*/ 2124 h 1110"/>
                              <a:gd name="T68" fmla="+- 0 2673 2613"/>
                              <a:gd name="T69" fmla="*/ T68 w 513"/>
                              <a:gd name="T70" fmla="+- 0 2124 2064"/>
                              <a:gd name="T71" fmla="*/ 2124 h 1110"/>
                              <a:gd name="T72" fmla="+- 0 2673 2613"/>
                              <a:gd name="T73" fmla="*/ T72 w 513"/>
                              <a:gd name="T74" fmla="+- 0 3114 2064"/>
                              <a:gd name="T75" fmla="*/ 3114 h 1110"/>
                              <a:gd name="T76" fmla="+- 0 3126 2613"/>
                              <a:gd name="T77" fmla="*/ T76 w 513"/>
                              <a:gd name="T78" fmla="+- 0 3114 2064"/>
                              <a:gd name="T79" fmla="*/ 3114 h 1110"/>
                              <a:gd name="T80" fmla="+- 0 3126 2613"/>
                              <a:gd name="T81" fmla="*/ T80 w 513"/>
                              <a:gd name="T82" fmla="+- 0 3131 2064"/>
                              <a:gd name="T83" fmla="*/ 3131 h 1110"/>
                              <a:gd name="T84" fmla="+- 0 3122 2613"/>
                              <a:gd name="T85" fmla="*/ T84 w 513"/>
                              <a:gd name="T86" fmla="+- 0 3147 2064"/>
                              <a:gd name="T87" fmla="*/ 3147 h 1110"/>
                              <a:gd name="T88" fmla="+- 0 3113 2613"/>
                              <a:gd name="T89" fmla="*/ T88 w 513"/>
                              <a:gd name="T90" fmla="+- 0 3161 2064"/>
                              <a:gd name="T91" fmla="*/ 3161 h 1110"/>
                              <a:gd name="T92" fmla="+- 0 3099 2613"/>
                              <a:gd name="T93" fmla="*/ T92 w 513"/>
                              <a:gd name="T94" fmla="+- 0 3170 2064"/>
                              <a:gd name="T95" fmla="*/ 3170 h 1110"/>
                              <a:gd name="T96" fmla="+- 0 3083 2613"/>
                              <a:gd name="T97" fmla="*/ T96 w 513"/>
                              <a:gd name="T98" fmla="+- 0 3174 2064"/>
                              <a:gd name="T99" fmla="*/ 3174 h 1110"/>
                              <a:gd name="T100" fmla="+- 0 3126 2613"/>
                              <a:gd name="T101" fmla="*/ T100 w 513"/>
                              <a:gd name="T102" fmla="+- 0 3114 2064"/>
                              <a:gd name="T103" fmla="*/ 3114 h 1110"/>
                              <a:gd name="T104" fmla="+- 0 3066 2613"/>
                              <a:gd name="T105" fmla="*/ T104 w 513"/>
                              <a:gd name="T106" fmla="+- 0 3114 2064"/>
                              <a:gd name="T107" fmla="*/ 3114 h 1110"/>
                              <a:gd name="T108" fmla="+- 0 3066 2613"/>
                              <a:gd name="T109" fmla="*/ T108 w 513"/>
                              <a:gd name="T110" fmla="+- 0 2124 2064"/>
                              <a:gd name="T111" fmla="*/ 2124 h 1110"/>
                              <a:gd name="T112" fmla="+- 0 3126 2613"/>
                              <a:gd name="T113" fmla="*/ T112 w 513"/>
                              <a:gd name="T114" fmla="+- 0 2124 2064"/>
                              <a:gd name="T115" fmla="*/ 2124 h 1110"/>
                              <a:gd name="T116" fmla="+- 0 3126 2613"/>
                              <a:gd name="T117" fmla="*/ T116 w 513"/>
                              <a:gd name="T118" fmla="+- 0 3114 2064"/>
                              <a:gd name="T119" fmla="*/ 3114 h 1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513" h="1110">
                                <a:moveTo>
                                  <a:pt x="470" y="1110"/>
                                </a:moveTo>
                                <a:lnTo>
                                  <a:pt x="44" y="1110"/>
                                </a:lnTo>
                                <a:lnTo>
                                  <a:pt x="27" y="1106"/>
                                </a:lnTo>
                                <a:lnTo>
                                  <a:pt x="13" y="1097"/>
                                </a:lnTo>
                                <a:lnTo>
                                  <a:pt x="4" y="1083"/>
                                </a:lnTo>
                                <a:lnTo>
                                  <a:pt x="0" y="1067"/>
                                </a:lnTo>
                                <a:lnTo>
                                  <a:pt x="0" y="44"/>
                                </a:lnTo>
                                <a:lnTo>
                                  <a:pt x="4" y="27"/>
                                </a:lnTo>
                                <a:lnTo>
                                  <a:pt x="13" y="13"/>
                                </a:lnTo>
                                <a:lnTo>
                                  <a:pt x="27" y="4"/>
                                </a:lnTo>
                                <a:lnTo>
                                  <a:pt x="43" y="0"/>
                                </a:lnTo>
                                <a:lnTo>
                                  <a:pt x="470" y="0"/>
                                </a:lnTo>
                                <a:lnTo>
                                  <a:pt x="486" y="4"/>
                                </a:lnTo>
                                <a:lnTo>
                                  <a:pt x="500" y="13"/>
                                </a:lnTo>
                                <a:lnTo>
                                  <a:pt x="509" y="27"/>
                                </a:lnTo>
                                <a:lnTo>
                                  <a:pt x="513" y="44"/>
                                </a:lnTo>
                                <a:lnTo>
                                  <a:pt x="513" y="60"/>
                                </a:lnTo>
                                <a:lnTo>
                                  <a:pt x="60" y="60"/>
                                </a:lnTo>
                                <a:lnTo>
                                  <a:pt x="60" y="1050"/>
                                </a:lnTo>
                                <a:lnTo>
                                  <a:pt x="513" y="1050"/>
                                </a:lnTo>
                                <a:lnTo>
                                  <a:pt x="513" y="1067"/>
                                </a:lnTo>
                                <a:lnTo>
                                  <a:pt x="509" y="1083"/>
                                </a:lnTo>
                                <a:lnTo>
                                  <a:pt x="500" y="1097"/>
                                </a:lnTo>
                                <a:lnTo>
                                  <a:pt x="486" y="1106"/>
                                </a:lnTo>
                                <a:lnTo>
                                  <a:pt x="470" y="1110"/>
                                </a:lnTo>
                                <a:close/>
                                <a:moveTo>
                                  <a:pt x="513" y="1050"/>
                                </a:moveTo>
                                <a:lnTo>
                                  <a:pt x="453" y="1050"/>
                                </a:lnTo>
                                <a:lnTo>
                                  <a:pt x="453" y="60"/>
                                </a:lnTo>
                                <a:lnTo>
                                  <a:pt x="513" y="60"/>
                                </a:lnTo>
                                <a:lnTo>
                                  <a:pt x="513" y="10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2A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" name="Freeform 314"/>
                        <wps:cNvSpPr>
                          <a:spLocks/>
                        </wps:cNvSpPr>
                        <wps:spPr bwMode="auto">
                          <a:xfrm>
                            <a:off x="4009" y="2265"/>
                            <a:ext cx="453" cy="879"/>
                          </a:xfrm>
                          <a:custGeom>
                            <a:avLst/>
                            <a:gdLst>
                              <a:gd name="T0" fmla="+- 0 4457 4010"/>
                              <a:gd name="T1" fmla="*/ T0 w 453"/>
                              <a:gd name="T2" fmla="+- 0 3144 2265"/>
                              <a:gd name="T3" fmla="*/ 3144 h 879"/>
                              <a:gd name="T4" fmla="+- 0 4022 4010"/>
                              <a:gd name="T5" fmla="*/ T4 w 453"/>
                              <a:gd name="T6" fmla="+- 0 3144 2265"/>
                              <a:gd name="T7" fmla="*/ 3144 h 879"/>
                              <a:gd name="T8" fmla="+- 0 4015 4010"/>
                              <a:gd name="T9" fmla="*/ T8 w 453"/>
                              <a:gd name="T10" fmla="+- 0 3144 2265"/>
                              <a:gd name="T11" fmla="*/ 3144 h 879"/>
                              <a:gd name="T12" fmla="+- 0 4010 4010"/>
                              <a:gd name="T13" fmla="*/ T12 w 453"/>
                              <a:gd name="T14" fmla="+- 0 3138 2265"/>
                              <a:gd name="T15" fmla="*/ 3138 h 879"/>
                              <a:gd name="T16" fmla="+- 0 4010 4010"/>
                              <a:gd name="T17" fmla="*/ T16 w 453"/>
                              <a:gd name="T18" fmla="+- 0 2271 2265"/>
                              <a:gd name="T19" fmla="*/ 2271 h 879"/>
                              <a:gd name="T20" fmla="+- 0 4015 4010"/>
                              <a:gd name="T21" fmla="*/ T20 w 453"/>
                              <a:gd name="T22" fmla="+- 0 2265 2265"/>
                              <a:gd name="T23" fmla="*/ 2265 h 879"/>
                              <a:gd name="T24" fmla="+- 0 4457 4010"/>
                              <a:gd name="T25" fmla="*/ T24 w 453"/>
                              <a:gd name="T26" fmla="+- 0 2265 2265"/>
                              <a:gd name="T27" fmla="*/ 2265 h 879"/>
                              <a:gd name="T28" fmla="+- 0 4462 4010"/>
                              <a:gd name="T29" fmla="*/ T28 w 453"/>
                              <a:gd name="T30" fmla="+- 0 2271 2265"/>
                              <a:gd name="T31" fmla="*/ 2271 h 879"/>
                              <a:gd name="T32" fmla="+- 0 4462 4010"/>
                              <a:gd name="T33" fmla="*/ T32 w 453"/>
                              <a:gd name="T34" fmla="+- 0 3138 2265"/>
                              <a:gd name="T35" fmla="*/ 3138 h 879"/>
                              <a:gd name="T36" fmla="+- 0 4457 4010"/>
                              <a:gd name="T37" fmla="*/ T36 w 453"/>
                              <a:gd name="T38" fmla="+- 0 3144 2265"/>
                              <a:gd name="T39" fmla="*/ 3144 h 8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3" h="879">
                                <a:moveTo>
                                  <a:pt x="447" y="879"/>
                                </a:moveTo>
                                <a:lnTo>
                                  <a:pt x="12" y="879"/>
                                </a:lnTo>
                                <a:lnTo>
                                  <a:pt x="5" y="879"/>
                                </a:lnTo>
                                <a:lnTo>
                                  <a:pt x="0" y="873"/>
                                </a:lnTo>
                                <a:lnTo>
                                  <a:pt x="0" y="6"/>
                                </a:lnTo>
                                <a:lnTo>
                                  <a:pt x="5" y="0"/>
                                </a:lnTo>
                                <a:lnTo>
                                  <a:pt x="447" y="0"/>
                                </a:lnTo>
                                <a:lnTo>
                                  <a:pt x="452" y="6"/>
                                </a:lnTo>
                                <a:lnTo>
                                  <a:pt x="452" y="873"/>
                                </a:lnTo>
                                <a:lnTo>
                                  <a:pt x="447" y="8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3D5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" name="AutoShape 313"/>
                        <wps:cNvSpPr>
                          <a:spLocks/>
                        </wps:cNvSpPr>
                        <wps:spPr bwMode="auto">
                          <a:xfrm>
                            <a:off x="3979" y="2235"/>
                            <a:ext cx="513" cy="939"/>
                          </a:xfrm>
                          <a:custGeom>
                            <a:avLst/>
                            <a:gdLst>
                              <a:gd name="T0" fmla="+- 0 4449 3980"/>
                              <a:gd name="T1" fmla="*/ T0 w 513"/>
                              <a:gd name="T2" fmla="+- 0 3174 2235"/>
                              <a:gd name="T3" fmla="*/ 3174 h 939"/>
                              <a:gd name="T4" fmla="+- 0 4022 3980"/>
                              <a:gd name="T5" fmla="*/ T4 w 513"/>
                              <a:gd name="T6" fmla="+- 0 3174 2235"/>
                              <a:gd name="T7" fmla="*/ 3174 h 939"/>
                              <a:gd name="T8" fmla="+- 0 4006 3980"/>
                              <a:gd name="T9" fmla="*/ T8 w 513"/>
                              <a:gd name="T10" fmla="+- 0 3170 2235"/>
                              <a:gd name="T11" fmla="*/ 3170 h 939"/>
                              <a:gd name="T12" fmla="+- 0 3992 3980"/>
                              <a:gd name="T13" fmla="*/ T12 w 513"/>
                              <a:gd name="T14" fmla="+- 0 3161 2235"/>
                              <a:gd name="T15" fmla="*/ 3161 h 939"/>
                              <a:gd name="T16" fmla="+- 0 3983 3980"/>
                              <a:gd name="T17" fmla="*/ T16 w 513"/>
                              <a:gd name="T18" fmla="+- 0 3148 2235"/>
                              <a:gd name="T19" fmla="*/ 3148 h 939"/>
                              <a:gd name="T20" fmla="+- 0 3980 3980"/>
                              <a:gd name="T21" fmla="*/ T20 w 513"/>
                              <a:gd name="T22" fmla="+- 0 3131 2235"/>
                              <a:gd name="T23" fmla="*/ 3131 h 939"/>
                              <a:gd name="T24" fmla="+- 0 3980 3980"/>
                              <a:gd name="T25" fmla="*/ T24 w 513"/>
                              <a:gd name="T26" fmla="+- 0 2278 2235"/>
                              <a:gd name="T27" fmla="*/ 2278 h 939"/>
                              <a:gd name="T28" fmla="+- 0 3983 3980"/>
                              <a:gd name="T29" fmla="*/ T28 w 513"/>
                              <a:gd name="T30" fmla="+- 0 2261 2235"/>
                              <a:gd name="T31" fmla="*/ 2261 h 939"/>
                              <a:gd name="T32" fmla="+- 0 3992 3980"/>
                              <a:gd name="T33" fmla="*/ T32 w 513"/>
                              <a:gd name="T34" fmla="+- 0 2248 2235"/>
                              <a:gd name="T35" fmla="*/ 2248 h 939"/>
                              <a:gd name="T36" fmla="+- 0 4006 3980"/>
                              <a:gd name="T37" fmla="*/ T36 w 513"/>
                              <a:gd name="T38" fmla="+- 0 2238 2235"/>
                              <a:gd name="T39" fmla="*/ 2238 h 939"/>
                              <a:gd name="T40" fmla="+- 0 4022 3980"/>
                              <a:gd name="T41" fmla="*/ T40 w 513"/>
                              <a:gd name="T42" fmla="+- 0 2235 2235"/>
                              <a:gd name="T43" fmla="*/ 2235 h 939"/>
                              <a:gd name="T44" fmla="+- 0 4449 3980"/>
                              <a:gd name="T45" fmla="*/ T44 w 513"/>
                              <a:gd name="T46" fmla="+- 0 2235 2235"/>
                              <a:gd name="T47" fmla="*/ 2235 h 939"/>
                              <a:gd name="T48" fmla="+- 0 4466 3980"/>
                              <a:gd name="T49" fmla="*/ T48 w 513"/>
                              <a:gd name="T50" fmla="+- 0 2238 2235"/>
                              <a:gd name="T51" fmla="*/ 2238 h 939"/>
                              <a:gd name="T52" fmla="+- 0 4480 3980"/>
                              <a:gd name="T53" fmla="*/ T52 w 513"/>
                              <a:gd name="T54" fmla="+- 0 2248 2235"/>
                              <a:gd name="T55" fmla="*/ 2248 h 939"/>
                              <a:gd name="T56" fmla="+- 0 4489 3980"/>
                              <a:gd name="T57" fmla="*/ T56 w 513"/>
                              <a:gd name="T58" fmla="+- 0 2261 2235"/>
                              <a:gd name="T59" fmla="*/ 2261 h 939"/>
                              <a:gd name="T60" fmla="+- 0 4492 3980"/>
                              <a:gd name="T61" fmla="*/ T60 w 513"/>
                              <a:gd name="T62" fmla="+- 0 2278 2235"/>
                              <a:gd name="T63" fmla="*/ 2278 h 939"/>
                              <a:gd name="T64" fmla="+- 0 4492 3980"/>
                              <a:gd name="T65" fmla="*/ T64 w 513"/>
                              <a:gd name="T66" fmla="+- 0 2295 2235"/>
                              <a:gd name="T67" fmla="*/ 2295 h 939"/>
                              <a:gd name="T68" fmla="+- 0 4040 3980"/>
                              <a:gd name="T69" fmla="*/ T68 w 513"/>
                              <a:gd name="T70" fmla="+- 0 2295 2235"/>
                              <a:gd name="T71" fmla="*/ 2295 h 939"/>
                              <a:gd name="T72" fmla="+- 0 4040 3980"/>
                              <a:gd name="T73" fmla="*/ T72 w 513"/>
                              <a:gd name="T74" fmla="+- 0 3114 2235"/>
                              <a:gd name="T75" fmla="*/ 3114 h 939"/>
                              <a:gd name="T76" fmla="+- 0 4492 3980"/>
                              <a:gd name="T77" fmla="*/ T76 w 513"/>
                              <a:gd name="T78" fmla="+- 0 3114 2235"/>
                              <a:gd name="T79" fmla="*/ 3114 h 939"/>
                              <a:gd name="T80" fmla="+- 0 4492 3980"/>
                              <a:gd name="T81" fmla="*/ T80 w 513"/>
                              <a:gd name="T82" fmla="+- 0 3131 2235"/>
                              <a:gd name="T83" fmla="*/ 3131 h 939"/>
                              <a:gd name="T84" fmla="+- 0 4489 3980"/>
                              <a:gd name="T85" fmla="*/ T84 w 513"/>
                              <a:gd name="T86" fmla="+- 0 3148 2235"/>
                              <a:gd name="T87" fmla="*/ 3148 h 939"/>
                              <a:gd name="T88" fmla="+- 0 4480 3980"/>
                              <a:gd name="T89" fmla="*/ T88 w 513"/>
                              <a:gd name="T90" fmla="+- 0 3161 2235"/>
                              <a:gd name="T91" fmla="*/ 3161 h 939"/>
                              <a:gd name="T92" fmla="+- 0 4466 3980"/>
                              <a:gd name="T93" fmla="*/ T92 w 513"/>
                              <a:gd name="T94" fmla="+- 0 3170 2235"/>
                              <a:gd name="T95" fmla="*/ 3170 h 939"/>
                              <a:gd name="T96" fmla="+- 0 4449 3980"/>
                              <a:gd name="T97" fmla="*/ T96 w 513"/>
                              <a:gd name="T98" fmla="+- 0 3174 2235"/>
                              <a:gd name="T99" fmla="*/ 3174 h 939"/>
                              <a:gd name="T100" fmla="+- 0 4492 3980"/>
                              <a:gd name="T101" fmla="*/ T100 w 513"/>
                              <a:gd name="T102" fmla="+- 0 3114 2235"/>
                              <a:gd name="T103" fmla="*/ 3114 h 939"/>
                              <a:gd name="T104" fmla="+- 0 4432 3980"/>
                              <a:gd name="T105" fmla="*/ T104 w 513"/>
                              <a:gd name="T106" fmla="+- 0 3114 2235"/>
                              <a:gd name="T107" fmla="*/ 3114 h 939"/>
                              <a:gd name="T108" fmla="+- 0 4432 3980"/>
                              <a:gd name="T109" fmla="*/ T108 w 513"/>
                              <a:gd name="T110" fmla="+- 0 2295 2235"/>
                              <a:gd name="T111" fmla="*/ 2295 h 939"/>
                              <a:gd name="T112" fmla="+- 0 4492 3980"/>
                              <a:gd name="T113" fmla="*/ T112 w 513"/>
                              <a:gd name="T114" fmla="+- 0 2295 2235"/>
                              <a:gd name="T115" fmla="*/ 2295 h 939"/>
                              <a:gd name="T116" fmla="+- 0 4492 3980"/>
                              <a:gd name="T117" fmla="*/ T116 w 513"/>
                              <a:gd name="T118" fmla="+- 0 3114 2235"/>
                              <a:gd name="T119" fmla="*/ 3114 h 9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513" h="939">
                                <a:moveTo>
                                  <a:pt x="469" y="939"/>
                                </a:moveTo>
                                <a:lnTo>
                                  <a:pt x="42" y="939"/>
                                </a:lnTo>
                                <a:lnTo>
                                  <a:pt x="26" y="935"/>
                                </a:lnTo>
                                <a:lnTo>
                                  <a:pt x="12" y="926"/>
                                </a:lnTo>
                                <a:lnTo>
                                  <a:pt x="3" y="913"/>
                                </a:lnTo>
                                <a:lnTo>
                                  <a:pt x="0" y="896"/>
                                </a:lnTo>
                                <a:lnTo>
                                  <a:pt x="0" y="43"/>
                                </a:lnTo>
                                <a:lnTo>
                                  <a:pt x="3" y="26"/>
                                </a:lnTo>
                                <a:lnTo>
                                  <a:pt x="12" y="13"/>
                                </a:lnTo>
                                <a:lnTo>
                                  <a:pt x="26" y="3"/>
                                </a:lnTo>
                                <a:lnTo>
                                  <a:pt x="42" y="0"/>
                                </a:lnTo>
                                <a:lnTo>
                                  <a:pt x="469" y="0"/>
                                </a:lnTo>
                                <a:lnTo>
                                  <a:pt x="486" y="3"/>
                                </a:lnTo>
                                <a:lnTo>
                                  <a:pt x="500" y="13"/>
                                </a:lnTo>
                                <a:lnTo>
                                  <a:pt x="509" y="26"/>
                                </a:lnTo>
                                <a:lnTo>
                                  <a:pt x="512" y="43"/>
                                </a:lnTo>
                                <a:lnTo>
                                  <a:pt x="512" y="60"/>
                                </a:lnTo>
                                <a:lnTo>
                                  <a:pt x="60" y="60"/>
                                </a:lnTo>
                                <a:lnTo>
                                  <a:pt x="60" y="879"/>
                                </a:lnTo>
                                <a:lnTo>
                                  <a:pt x="512" y="879"/>
                                </a:lnTo>
                                <a:lnTo>
                                  <a:pt x="512" y="896"/>
                                </a:lnTo>
                                <a:lnTo>
                                  <a:pt x="509" y="913"/>
                                </a:lnTo>
                                <a:lnTo>
                                  <a:pt x="500" y="926"/>
                                </a:lnTo>
                                <a:lnTo>
                                  <a:pt x="486" y="935"/>
                                </a:lnTo>
                                <a:lnTo>
                                  <a:pt x="469" y="939"/>
                                </a:lnTo>
                                <a:close/>
                                <a:moveTo>
                                  <a:pt x="512" y="879"/>
                                </a:moveTo>
                                <a:lnTo>
                                  <a:pt x="452" y="879"/>
                                </a:lnTo>
                                <a:lnTo>
                                  <a:pt x="452" y="60"/>
                                </a:lnTo>
                                <a:lnTo>
                                  <a:pt x="512" y="60"/>
                                </a:lnTo>
                                <a:lnTo>
                                  <a:pt x="512" y="8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2A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" name="Freeform 312"/>
                        <wps:cNvSpPr>
                          <a:spLocks/>
                        </wps:cNvSpPr>
                        <wps:spPr bwMode="auto">
                          <a:xfrm>
                            <a:off x="3326" y="1838"/>
                            <a:ext cx="453" cy="1306"/>
                          </a:xfrm>
                          <a:custGeom>
                            <a:avLst/>
                            <a:gdLst>
                              <a:gd name="T0" fmla="+- 0 3773 3326"/>
                              <a:gd name="T1" fmla="*/ T0 w 453"/>
                              <a:gd name="T2" fmla="+- 0 3144 1838"/>
                              <a:gd name="T3" fmla="*/ 3144 h 1306"/>
                              <a:gd name="T4" fmla="+- 0 3339 3326"/>
                              <a:gd name="T5" fmla="*/ T4 w 453"/>
                              <a:gd name="T6" fmla="+- 0 3144 1838"/>
                              <a:gd name="T7" fmla="*/ 3144 h 1306"/>
                              <a:gd name="T8" fmla="+- 0 3332 3326"/>
                              <a:gd name="T9" fmla="*/ T8 w 453"/>
                              <a:gd name="T10" fmla="+- 0 3144 1838"/>
                              <a:gd name="T11" fmla="*/ 3144 h 1306"/>
                              <a:gd name="T12" fmla="+- 0 3326 3326"/>
                              <a:gd name="T13" fmla="*/ T12 w 453"/>
                              <a:gd name="T14" fmla="+- 0 3138 1838"/>
                              <a:gd name="T15" fmla="*/ 3138 h 1306"/>
                              <a:gd name="T16" fmla="+- 0 3326 3326"/>
                              <a:gd name="T17" fmla="*/ T16 w 453"/>
                              <a:gd name="T18" fmla="+- 0 1844 1838"/>
                              <a:gd name="T19" fmla="*/ 1844 h 1306"/>
                              <a:gd name="T20" fmla="+- 0 3332 3326"/>
                              <a:gd name="T21" fmla="*/ T20 w 453"/>
                              <a:gd name="T22" fmla="+- 0 1838 1838"/>
                              <a:gd name="T23" fmla="*/ 1838 h 1306"/>
                              <a:gd name="T24" fmla="+- 0 3773 3326"/>
                              <a:gd name="T25" fmla="*/ T24 w 453"/>
                              <a:gd name="T26" fmla="+- 0 1838 1838"/>
                              <a:gd name="T27" fmla="*/ 1838 h 1306"/>
                              <a:gd name="T28" fmla="+- 0 3779 3326"/>
                              <a:gd name="T29" fmla="*/ T28 w 453"/>
                              <a:gd name="T30" fmla="+- 0 1844 1838"/>
                              <a:gd name="T31" fmla="*/ 1844 h 1306"/>
                              <a:gd name="T32" fmla="+- 0 3779 3326"/>
                              <a:gd name="T33" fmla="*/ T32 w 453"/>
                              <a:gd name="T34" fmla="+- 0 3138 1838"/>
                              <a:gd name="T35" fmla="*/ 3138 h 1306"/>
                              <a:gd name="T36" fmla="+- 0 3773 3326"/>
                              <a:gd name="T37" fmla="*/ T36 w 453"/>
                              <a:gd name="T38" fmla="+- 0 3144 1838"/>
                              <a:gd name="T39" fmla="*/ 3144 h 13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3" h="1306">
                                <a:moveTo>
                                  <a:pt x="447" y="1306"/>
                                </a:moveTo>
                                <a:lnTo>
                                  <a:pt x="13" y="1306"/>
                                </a:lnTo>
                                <a:lnTo>
                                  <a:pt x="6" y="1306"/>
                                </a:lnTo>
                                <a:lnTo>
                                  <a:pt x="0" y="1300"/>
                                </a:lnTo>
                                <a:lnTo>
                                  <a:pt x="0" y="6"/>
                                </a:lnTo>
                                <a:lnTo>
                                  <a:pt x="6" y="0"/>
                                </a:lnTo>
                                <a:lnTo>
                                  <a:pt x="447" y="0"/>
                                </a:lnTo>
                                <a:lnTo>
                                  <a:pt x="453" y="6"/>
                                </a:lnTo>
                                <a:lnTo>
                                  <a:pt x="453" y="1300"/>
                                </a:lnTo>
                                <a:lnTo>
                                  <a:pt x="447" y="13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7AE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" name="AutoShape 311"/>
                        <wps:cNvSpPr>
                          <a:spLocks/>
                        </wps:cNvSpPr>
                        <wps:spPr bwMode="auto">
                          <a:xfrm>
                            <a:off x="2527" y="1083"/>
                            <a:ext cx="2050" cy="2091"/>
                          </a:xfrm>
                          <a:custGeom>
                            <a:avLst/>
                            <a:gdLst>
                              <a:gd name="T0" fmla="+- 0 2966 2528"/>
                              <a:gd name="T1" fmla="*/ T0 w 2050"/>
                              <a:gd name="T2" fmla="+- 0 2635 1083"/>
                              <a:gd name="T3" fmla="*/ 2635 h 2091"/>
                              <a:gd name="T4" fmla="+- 0 2982 2528"/>
                              <a:gd name="T5" fmla="*/ T4 w 2050"/>
                              <a:gd name="T6" fmla="+- 0 3035 1083"/>
                              <a:gd name="T7" fmla="*/ 3035 h 2091"/>
                              <a:gd name="T8" fmla="+- 0 2982 2528"/>
                              <a:gd name="T9" fmla="*/ T8 w 2050"/>
                              <a:gd name="T10" fmla="+- 0 2288 1083"/>
                              <a:gd name="T11" fmla="*/ 2288 h 2091"/>
                              <a:gd name="T12" fmla="+- 0 2970 2528"/>
                              <a:gd name="T13" fmla="*/ T12 w 2050"/>
                              <a:gd name="T14" fmla="+- 0 2523 1083"/>
                              <a:gd name="T15" fmla="*/ 2523 h 2091"/>
                              <a:gd name="T16" fmla="+- 0 2987 2528"/>
                              <a:gd name="T17" fmla="*/ T16 w 2050"/>
                              <a:gd name="T18" fmla="+- 0 2293 1083"/>
                              <a:gd name="T19" fmla="*/ 2293 h 2091"/>
                              <a:gd name="T20" fmla="+- 0 2900 2528"/>
                              <a:gd name="T21" fmla="*/ T20 w 2050"/>
                              <a:gd name="T22" fmla="+- 0 1352 1083"/>
                              <a:gd name="T23" fmla="*/ 1352 h 2091"/>
                              <a:gd name="T24" fmla="+- 0 2839 2528"/>
                              <a:gd name="T25" fmla="*/ T24 w 2050"/>
                              <a:gd name="T26" fmla="+- 0 1352 1083"/>
                              <a:gd name="T27" fmla="*/ 1352 h 2091"/>
                              <a:gd name="T28" fmla="+- 0 2616 2528"/>
                              <a:gd name="T29" fmla="*/ T28 w 2050"/>
                              <a:gd name="T30" fmla="+- 0 1611 1083"/>
                              <a:gd name="T31" fmla="*/ 1611 h 2091"/>
                              <a:gd name="T32" fmla="+- 0 2672 2528"/>
                              <a:gd name="T33" fmla="*/ T32 w 2050"/>
                              <a:gd name="T34" fmla="+- 0 1635 1083"/>
                              <a:gd name="T35" fmla="*/ 1635 h 2091"/>
                              <a:gd name="T36" fmla="+- 0 2830 2528"/>
                              <a:gd name="T37" fmla="*/ T36 w 2050"/>
                              <a:gd name="T38" fmla="+- 0 1910 1083"/>
                              <a:gd name="T39" fmla="*/ 1910 h 2091"/>
                              <a:gd name="T40" fmla="+- 0 2886 2528"/>
                              <a:gd name="T41" fmla="*/ T40 w 2050"/>
                              <a:gd name="T42" fmla="+- 0 1933 1083"/>
                              <a:gd name="T43" fmla="*/ 1933 h 2091"/>
                              <a:gd name="T44" fmla="+- 0 2912 2528"/>
                              <a:gd name="T45" fmla="*/ T44 w 2050"/>
                              <a:gd name="T46" fmla="+- 0 1485 1083"/>
                              <a:gd name="T47" fmla="*/ 1485 h 2091"/>
                              <a:gd name="T48" fmla="+- 0 3094 2528"/>
                              <a:gd name="T49" fmla="*/ T48 w 2050"/>
                              <a:gd name="T50" fmla="+- 0 1638 1083"/>
                              <a:gd name="T51" fmla="*/ 1638 h 2091"/>
                              <a:gd name="T52" fmla="+- 0 3126 2528"/>
                              <a:gd name="T53" fmla="*/ T52 w 2050"/>
                              <a:gd name="T54" fmla="+- 0 1595 1083"/>
                              <a:gd name="T55" fmla="*/ 1595 h 2091"/>
                              <a:gd name="T56" fmla="+- 0 2528 2528"/>
                              <a:gd name="T57" fmla="*/ T56 w 2050"/>
                              <a:gd name="T58" fmla="+- 0 3141 1083"/>
                              <a:gd name="T59" fmla="*/ 3141 h 2091"/>
                              <a:gd name="T60" fmla="+- 0 3159 2528"/>
                              <a:gd name="T61" fmla="*/ T60 w 2050"/>
                              <a:gd name="T62" fmla="+- 0 3174 1083"/>
                              <a:gd name="T63" fmla="*/ 3174 h 2091"/>
                              <a:gd name="T64" fmla="+- 0 3665 2528"/>
                              <a:gd name="T65" fmla="*/ T64 w 2050"/>
                              <a:gd name="T66" fmla="+- 0 2843 1083"/>
                              <a:gd name="T67" fmla="*/ 2843 h 2091"/>
                              <a:gd name="T68" fmla="+- 0 3654 2528"/>
                              <a:gd name="T69" fmla="*/ T68 w 2050"/>
                              <a:gd name="T70" fmla="+- 0 3035 1083"/>
                              <a:gd name="T71" fmla="*/ 3035 h 2091"/>
                              <a:gd name="T72" fmla="+- 0 3670 2528"/>
                              <a:gd name="T73" fmla="*/ T72 w 2050"/>
                              <a:gd name="T74" fmla="+- 0 2848 1083"/>
                              <a:gd name="T75" fmla="*/ 2848 h 2091"/>
                              <a:gd name="T76" fmla="+- 0 3649 2528"/>
                              <a:gd name="T77" fmla="*/ T76 w 2050"/>
                              <a:gd name="T78" fmla="+- 0 2293 1083"/>
                              <a:gd name="T79" fmla="*/ 2293 h 2091"/>
                              <a:gd name="T80" fmla="+- 0 3665 2528"/>
                              <a:gd name="T81" fmla="*/ T80 w 2050"/>
                              <a:gd name="T82" fmla="+- 0 2736 1083"/>
                              <a:gd name="T83" fmla="*/ 2736 h 2091"/>
                              <a:gd name="T84" fmla="+- 0 3665 2528"/>
                              <a:gd name="T85" fmla="*/ T84 w 2050"/>
                              <a:gd name="T86" fmla="+- 0 2033 1083"/>
                              <a:gd name="T87" fmla="*/ 2033 h 2091"/>
                              <a:gd name="T88" fmla="+- 0 3654 2528"/>
                              <a:gd name="T89" fmla="*/ T88 w 2050"/>
                              <a:gd name="T90" fmla="+- 0 2182 1083"/>
                              <a:gd name="T91" fmla="*/ 2182 h 2091"/>
                              <a:gd name="T92" fmla="+- 0 3670 2528"/>
                              <a:gd name="T93" fmla="*/ T92 w 2050"/>
                              <a:gd name="T94" fmla="+- 0 2037 1083"/>
                              <a:gd name="T95" fmla="*/ 2037 h 2091"/>
                              <a:gd name="T96" fmla="+- 0 3583 2528"/>
                              <a:gd name="T97" fmla="*/ T96 w 2050"/>
                              <a:gd name="T98" fmla="+- 0 1096 1083"/>
                              <a:gd name="T99" fmla="*/ 1096 h 2091"/>
                              <a:gd name="T100" fmla="+- 0 3523 2528"/>
                              <a:gd name="T101" fmla="*/ T100 w 2050"/>
                              <a:gd name="T102" fmla="+- 0 1096 1083"/>
                              <a:gd name="T103" fmla="*/ 1096 h 2091"/>
                              <a:gd name="T104" fmla="+- 0 3300 2528"/>
                              <a:gd name="T105" fmla="*/ T104 w 2050"/>
                              <a:gd name="T106" fmla="+- 0 1355 1083"/>
                              <a:gd name="T107" fmla="*/ 1355 h 2091"/>
                              <a:gd name="T108" fmla="+- 0 3355 2528"/>
                              <a:gd name="T109" fmla="*/ T108 w 2050"/>
                              <a:gd name="T110" fmla="+- 0 1379 1083"/>
                              <a:gd name="T111" fmla="*/ 1379 h 2091"/>
                              <a:gd name="T112" fmla="+- 0 3513 2528"/>
                              <a:gd name="T113" fmla="*/ T112 w 2050"/>
                              <a:gd name="T114" fmla="+- 0 1655 1083"/>
                              <a:gd name="T115" fmla="*/ 1655 h 2091"/>
                              <a:gd name="T116" fmla="+- 0 3569 2528"/>
                              <a:gd name="T117" fmla="*/ T116 w 2050"/>
                              <a:gd name="T118" fmla="+- 0 1677 1083"/>
                              <a:gd name="T119" fmla="*/ 1677 h 2091"/>
                              <a:gd name="T120" fmla="+- 0 3595 2528"/>
                              <a:gd name="T121" fmla="*/ T120 w 2050"/>
                              <a:gd name="T122" fmla="+- 0 1229 1083"/>
                              <a:gd name="T123" fmla="*/ 1229 h 2091"/>
                              <a:gd name="T124" fmla="+- 0 3777 2528"/>
                              <a:gd name="T125" fmla="*/ T124 w 2050"/>
                              <a:gd name="T126" fmla="+- 0 1382 1083"/>
                              <a:gd name="T127" fmla="*/ 1382 h 2091"/>
                              <a:gd name="T128" fmla="+- 0 3809 2528"/>
                              <a:gd name="T129" fmla="*/ T128 w 2050"/>
                              <a:gd name="T130" fmla="+- 0 1339 1083"/>
                              <a:gd name="T131" fmla="*/ 1339 h 2091"/>
                              <a:gd name="T132" fmla="+- 0 4332 2528"/>
                              <a:gd name="T133" fmla="*/ T132 w 2050"/>
                              <a:gd name="T134" fmla="+- 0 2677 1083"/>
                              <a:gd name="T135" fmla="*/ 2677 h 2091"/>
                              <a:gd name="T136" fmla="+- 0 4349 2528"/>
                              <a:gd name="T137" fmla="*/ T136 w 2050"/>
                              <a:gd name="T138" fmla="+- 0 3035 1083"/>
                              <a:gd name="T139" fmla="*/ 3035 h 2091"/>
                              <a:gd name="T140" fmla="+- 0 4349 2528"/>
                              <a:gd name="T141" fmla="*/ T140 w 2050"/>
                              <a:gd name="T142" fmla="+- 0 2459 1083"/>
                              <a:gd name="T143" fmla="*/ 2459 h 2091"/>
                              <a:gd name="T144" fmla="+- 0 4337 2528"/>
                              <a:gd name="T145" fmla="*/ T144 w 2050"/>
                              <a:gd name="T146" fmla="+- 0 2608 1083"/>
                              <a:gd name="T147" fmla="*/ 2608 h 2091"/>
                              <a:gd name="T148" fmla="+- 0 4353 2528"/>
                              <a:gd name="T149" fmla="*/ T148 w 2050"/>
                              <a:gd name="T150" fmla="+- 0 2464 1083"/>
                              <a:gd name="T151" fmla="*/ 2464 h 2091"/>
                              <a:gd name="T152" fmla="+- 0 4266 2528"/>
                              <a:gd name="T153" fmla="*/ T152 w 2050"/>
                              <a:gd name="T154" fmla="+- 0 1522 1083"/>
                              <a:gd name="T155" fmla="*/ 1522 h 2091"/>
                              <a:gd name="T156" fmla="+- 0 4206 2528"/>
                              <a:gd name="T157" fmla="*/ T156 w 2050"/>
                              <a:gd name="T158" fmla="+- 0 1522 1083"/>
                              <a:gd name="T159" fmla="*/ 1522 h 2091"/>
                              <a:gd name="T160" fmla="+- 0 3983 2528"/>
                              <a:gd name="T161" fmla="*/ T160 w 2050"/>
                              <a:gd name="T162" fmla="+- 0 1782 1083"/>
                              <a:gd name="T163" fmla="*/ 1782 h 2091"/>
                              <a:gd name="T164" fmla="+- 0 4039 2528"/>
                              <a:gd name="T165" fmla="*/ T164 w 2050"/>
                              <a:gd name="T166" fmla="+- 0 1805 1083"/>
                              <a:gd name="T167" fmla="*/ 1805 h 2091"/>
                              <a:gd name="T168" fmla="+- 0 4197 2528"/>
                              <a:gd name="T169" fmla="*/ T168 w 2050"/>
                              <a:gd name="T170" fmla="+- 0 2081 1083"/>
                              <a:gd name="T171" fmla="*/ 2081 h 2091"/>
                              <a:gd name="T172" fmla="+- 0 4253 2528"/>
                              <a:gd name="T173" fmla="*/ T172 w 2050"/>
                              <a:gd name="T174" fmla="+- 0 2104 1083"/>
                              <a:gd name="T175" fmla="*/ 2104 h 2091"/>
                              <a:gd name="T176" fmla="+- 0 4279 2528"/>
                              <a:gd name="T177" fmla="*/ T176 w 2050"/>
                              <a:gd name="T178" fmla="+- 0 1656 1083"/>
                              <a:gd name="T179" fmla="*/ 1656 h 2091"/>
                              <a:gd name="T180" fmla="+- 0 4460 2528"/>
                              <a:gd name="T181" fmla="*/ T180 w 2050"/>
                              <a:gd name="T182" fmla="+- 0 1809 1083"/>
                              <a:gd name="T183" fmla="*/ 1809 h 2091"/>
                              <a:gd name="T184" fmla="+- 0 4492 2528"/>
                              <a:gd name="T185" fmla="*/ T184 w 2050"/>
                              <a:gd name="T186" fmla="+- 0 1766 1083"/>
                              <a:gd name="T187" fmla="*/ 1766 h 2091"/>
                              <a:gd name="T188" fmla="+- 0 3809 2528"/>
                              <a:gd name="T189" fmla="*/ T188 w 2050"/>
                              <a:gd name="T190" fmla="+- 0 3114 1083"/>
                              <a:gd name="T191" fmla="*/ 3114 h 2091"/>
                              <a:gd name="T192" fmla="+- 0 3796 2528"/>
                              <a:gd name="T193" fmla="*/ T192 w 2050"/>
                              <a:gd name="T194" fmla="+- 0 1821 1083"/>
                              <a:gd name="T195" fmla="*/ 1821 h 2091"/>
                              <a:gd name="T196" fmla="+- 0 3749 2528"/>
                              <a:gd name="T197" fmla="*/ T196 w 2050"/>
                              <a:gd name="T198" fmla="+- 0 1868 1083"/>
                              <a:gd name="T199" fmla="*/ 1868 h 2091"/>
                              <a:gd name="T200" fmla="+- 0 3749 2528"/>
                              <a:gd name="T201" fmla="*/ T200 w 2050"/>
                              <a:gd name="T202" fmla="+- 0 1868 1083"/>
                              <a:gd name="T203" fmla="*/ 1868 h 2091"/>
                              <a:gd name="T204" fmla="+- 0 3309 2528"/>
                              <a:gd name="T205" fmla="*/ T204 w 2050"/>
                              <a:gd name="T206" fmla="+- 0 1821 1083"/>
                              <a:gd name="T207" fmla="*/ 1821 h 2091"/>
                              <a:gd name="T208" fmla="+- 0 3263 2528"/>
                              <a:gd name="T209" fmla="*/ T208 w 2050"/>
                              <a:gd name="T210" fmla="+- 0 3131 1083"/>
                              <a:gd name="T211" fmla="*/ 3131 h 2091"/>
                              <a:gd name="T212" fmla="+- 0 3339 2528"/>
                              <a:gd name="T213" fmla="*/ T212 w 2050"/>
                              <a:gd name="T214" fmla="+- 0 3174 1083"/>
                              <a:gd name="T215" fmla="*/ 3174 h 2091"/>
                              <a:gd name="T216" fmla="+- 0 4578 2528"/>
                              <a:gd name="T217" fmla="*/ T216 w 2050"/>
                              <a:gd name="T218" fmla="+- 0 3164 1083"/>
                              <a:gd name="T219" fmla="*/ 3164 h 20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2050" h="2091">
                                <a:moveTo>
                                  <a:pt x="459" y="1552"/>
                                </a:moveTo>
                                <a:lnTo>
                                  <a:pt x="454" y="1547"/>
                                </a:lnTo>
                                <a:lnTo>
                                  <a:pt x="442" y="1547"/>
                                </a:lnTo>
                                <a:lnTo>
                                  <a:pt x="438" y="1552"/>
                                </a:lnTo>
                                <a:lnTo>
                                  <a:pt x="438" y="1947"/>
                                </a:lnTo>
                                <a:lnTo>
                                  <a:pt x="442" y="1952"/>
                                </a:lnTo>
                                <a:lnTo>
                                  <a:pt x="448" y="1952"/>
                                </a:lnTo>
                                <a:lnTo>
                                  <a:pt x="454" y="1952"/>
                                </a:lnTo>
                                <a:lnTo>
                                  <a:pt x="459" y="1947"/>
                                </a:lnTo>
                                <a:lnTo>
                                  <a:pt x="459" y="1552"/>
                                </a:lnTo>
                                <a:close/>
                                <a:moveTo>
                                  <a:pt x="459" y="1210"/>
                                </a:moveTo>
                                <a:lnTo>
                                  <a:pt x="454" y="1205"/>
                                </a:lnTo>
                                <a:lnTo>
                                  <a:pt x="442" y="1205"/>
                                </a:lnTo>
                                <a:lnTo>
                                  <a:pt x="438" y="1210"/>
                                </a:lnTo>
                                <a:lnTo>
                                  <a:pt x="438" y="1435"/>
                                </a:lnTo>
                                <a:lnTo>
                                  <a:pt x="442" y="1440"/>
                                </a:lnTo>
                                <a:lnTo>
                                  <a:pt x="448" y="1440"/>
                                </a:lnTo>
                                <a:lnTo>
                                  <a:pt x="454" y="1440"/>
                                </a:lnTo>
                                <a:lnTo>
                                  <a:pt x="459" y="1435"/>
                                </a:lnTo>
                                <a:lnTo>
                                  <a:pt x="459" y="1210"/>
                                </a:lnTo>
                                <a:close/>
                                <a:moveTo>
                                  <a:pt x="598" y="512"/>
                                </a:moveTo>
                                <a:lnTo>
                                  <a:pt x="595" y="496"/>
                                </a:lnTo>
                                <a:lnTo>
                                  <a:pt x="585" y="482"/>
                                </a:lnTo>
                                <a:lnTo>
                                  <a:pt x="372" y="269"/>
                                </a:lnTo>
                                <a:lnTo>
                                  <a:pt x="358" y="259"/>
                                </a:lnTo>
                                <a:lnTo>
                                  <a:pt x="342" y="256"/>
                                </a:lnTo>
                                <a:lnTo>
                                  <a:pt x="326" y="259"/>
                                </a:lnTo>
                                <a:lnTo>
                                  <a:pt x="311" y="269"/>
                                </a:lnTo>
                                <a:lnTo>
                                  <a:pt x="98" y="482"/>
                                </a:lnTo>
                                <a:lnTo>
                                  <a:pt x="88" y="496"/>
                                </a:lnTo>
                                <a:lnTo>
                                  <a:pt x="85" y="512"/>
                                </a:lnTo>
                                <a:lnTo>
                                  <a:pt x="88" y="528"/>
                                </a:lnTo>
                                <a:lnTo>
                                  <a:pt x="98" y="542"/>
                                </a:lnTo>
                                <a:lnTo>
                                  <a:pt x="112" y="552"/>
                                </a:lnTo>
                                <a:lnTo>
                                  <a:pt x="128" y="555"/>
                                </a:lnTo>
                                <a:lnTo>
                                  <a:pt x="144" y="552"/>
                                </a:lnTo>
                                <a:lnTo>
                                  <a:pt x="158" y="542"/>
                                </a:lnTo>
                                <a:lnTo>
                                  <a:pt x="299" y="402"/>
                                </a:lnTo>
                                <a:lnTo>
                                  <a:pt x="299" y="811"/>
                                </a:lnTo>
                                <a:lnTo>
                                  <a:pt x="302" y="827"/>
                                </a:lnTo>
                                <a:lnTo>
                                  <a:pt x="311" y="841"/>
                                </a:lnTo>
                                <a:lnTo>
                                  <a:pt x="325" y="850"/>
                                </a:lnTo>
                                <a:lnTo>
                                  <a:pt x="342" y="854"/>
                                </a:lnTo>
                                <a:lnTo>
                                  <a:pt x="358" y="850"/>
                                </a:lnTo>
                                <a:lnTo>
                                  <a:pt x="372" y="841"/>
                                </a:lnTo>
                                <a:lnTo>
                                  <a:pt x="381" y="827"/>
                                </a:lnTo>
                                <a:lnTo>
                                  <a:pt x="384" y="811"/>
                                </a:lnTo>
                                <a:lnTo>
                                  <a:pt x="384" y="402"/>
                                </a:lnTo>
                                <a:lnTo>
                                  <a:pt x="533" y="551"/>
                                </a:lnTo>
                                <a:lnTo>
                                  <a:pt x="544" y="555"/>
                                </a:lnTo>
                                <a:lnTo>
                                  <a:pt x="555" y="555"/>
                                </a:lnTo>
                                <a:lnTo>
                                  <a:pt x="566" y="555"/>
                                </a:lnTo>
                                <a:lnTo>
                                  <a:pt x="577" y="551"/>
                                </a:lnTo>
                                <a:lnTo>
                                  <a:pt x="585" y="542"/>
                                </a:lnTo>
                                <a:lnTo>
                                  <a:pt x="595" y="528"/>
                                </a:lnTo>
                                <a:lnTo>
                                  <a:pt x="598" y="512"/>
                                </a:lnTo>
                                <a:close/>
                                <a:moveTo>
                                  <a:pt x="640" y="2058"/>
                                </a:moveTo>
                                <a:lnTo>
                                  <a:pt x="631" y="2048"/>
                                </a:lnTo>
                                <a:lnTo>
                                  <a:pt x="10" y="2048"/>
                                </a:lnTo>
                                <a:lnTo>
                                  <a:pt x="0" y="2058"/>
                                </a:lnTo>
                                <a:lnTo>
                                  <a:pt x="0" y="2081"/>
                                </a:lnTo>
                                <a:lnTo>
                                  <a:pt x="10" y="2091"/>
                                </a:lnTo>
                                <a:lnTo>
                                  <a:pt x="619" y="2091"/>
                                </a:lnTo>
                                <a:lnTo>
                                  <a:pt x="631" y="2091"/>
                                </a:lnTo>
                                <a:lnTo>
                                  <a:pt x="640" y="2081"/>
                                </a:lnTo>
                                <a:lnTo>
                                  <a:pt x="640" y="2058"/>
                                </a:lnTo>
                                <a:close/>
                                <a:moveTo>
                                  <a:pt x="1142" y="1765"/>
                                </a:moveTo>
                                <a:lnTo>
                                  <a:pt x="1137" y="1760"/>
                                </a:lnTo>
                                <a:lnTo>
                                  <a:pt x="1126" y="1760"/>
                                </a:lnTo>
                                <a:lnTo>
                                  <a:pt x="1121" y="1765"/>
                                </a:lnTo>
                                <a:lnTo>
                                  <a:pt x="1121" y="1947"/>
                                </a:lnTo>
                                <a:lnTo>
                                  <a:pt x="1126" y="1952"/>
                                </a:lnTo>
                                <a:lnTo>
                                  <a:pt x="1132" y="1952"/>
                                </a:lnTo>
                                <a:lnTo>
                                  <a:pt x="1137" y="1952"/>
                                </a:lnTo>
                                <a:lnTo>
                                  <a:pt x="1142" y="1947"/>
                                </a:lnTo>
                                <a:lnTo>
                                  <a:pt x="1142" y="1765"/>
                                </a:lnTo>
                                <a:close/>
                                <a:moveTo>
                                  <a:pt x="1142" y="1210"/>
                                </a:moveTo>
                                <a:lnTo>
                                  <a:pt x="1137" y="1205"/>
                                </a:lnTo>
                                <a:lnTo>
                                  <a:pt x="1126" y="1205"/>
                                </a:lnTo>
                                <a:lnTo>
                                  <a:pt x="1121" y="1210"/>
                                </a:lnTo>
                                <a:lnTo>
                                  <a:pt x="1121" y="1649"/>
                                </a:lnTo>
                                <a:lnTo>
                                  <a:pt x="1126" y="1653"/>
                                </a:lnTo>
                                <a:lnTo>
                                  <a:pt x="1132" y="1653"/>
                                </a:lnTo>
                                <a:lnTo>
                                  <a:pt x="1137" y="1653"/>
                                </a:lnTo>
                                <a:lnTo>
                                  <a:pt x="1142" y="1649"/>
                                </a:lnTo>
                                <a:lnTo>
                                  <a:pt x="1142" y="1210"/>
                                </a:lnTo>
                                <a:close/>
                                <a:moveTo>
                                  <a:pt x="1142" y="954"/>
                                </a:moveTo>
                                <a:lnTo>
                                  <a:pt x="1137" y="950"/>
                                </a:lnTo>
                                <a:lnTo>
                                  <a:pt x="1126" y="950"/>
                                </a:lnTo>
                                <a:lnTo>
                                  <a:pt x="1121" y="954"/>
                                </a:lnTo>
                                <a:lnTo>
                                  <a:pt x="1121" y="1094"/>
                                </a:lnTo>
                                <a:lnTo>
                                  <a:pt x="1126" y="1099"/>
                                </a:lnTo>
                                <a:lnTo>
                                  <a:pt x="1132" y="1099"/>
                                </a:lnTo>
                                <a:lnTo>
                                  <a:pt x="1137" y="1099"/>
                                </a:lnTo>
                                <a:lnTo>
                                  <a:pt x="1142" y="1094"/>
                                </a:lnTo>
                                <a:lnTo>
                                  <a:pt x="1142" y="954"/>
                                </a:lnTo>
                                <a:close/>
                                <a:moveTo>
                                  <a:pt x="1281" y="256"/>
                                </a:moveTo>
                                <a:lnTo>
                                  <a:pt x="1278" y="240"/>
                                </a:lnTo>
                                <a:lnTo>
                                  <a:pt x="1268" y="226"/>
                                </a:lnTo>
                                <a:lnTo>
                                  <a:pt x="1055" y="13"/>
                                </a:lnTo>
                                <a:lnTo>
                                  <a:pt x="1041" y="3"/>
                                </a:lnTo>
                                <a:lnTo>
                                  <a:pt x="1025" y="0"/>
                                </a:lnTo>
                                <a:lnTo>
                                  <a:pt x="1009" y="3"/>
                                </a:lnTo>
                                <a:lnTo>
                                  <a:pt x="995" y="13"/>
                                </a:lnTo>
                                <a:lnTo>
                                  <a:pt x="781" y="226"/>
                                </a:lnTo>
                                <a:lnTo>
                                  <a:pt x="772" y="240"/>
                                </a:lnTo>
                                <a:lnTo>
                                  <a:pt x="769" y="256"/>
                                </a:lnTo>
                                <a:lnTo>
                                  <a:pt x="772" y="272"/>
                                </a:lnTo>
                                <a:lnTo>
                                  <a:pt x="781" y="286"/>
                                </a:lnTo>
                                <a:lnTo>
                                  <a:pt x="795" y="296"/>
                                </a:lnTo>
                                <a:lnTo>
                                  <a:pt x="811" y="299"/>
                                </a:lnTo>
                                <a:lnTo>
                                  <a:pt x="827" y="296"/>
                                </a:lnTo>
                                <a:lnTo>
                                  <a:pt x="841" y="286"/>
                                </a:lnTo>
                                <a:lnTo>
                                  <a:pt x="982" y="146"/>
                                </a:lnTo>
                                <a:lnTo>
                                  <a:pt x="982" y="555"/>
                                </a:lnTo>
                                <a:lnTo>
                                  <a:pt x="985" y="572"/>
                                </a:lnTo>
                                <a:lnTo>
                                  <a:pt x="995" y="585"/>
                                </a:lnTo>
                                <a:lnTo>
                                  <a:pt x="1008" y="594"/>
                                </a:lnTo>
                                <a:lnTo>
                                  <a:pt x="1025" y="598"/>
                                </a:lnTo>
                                <a:lnTo>
                                  <a:pt x="1041" y="594"/>
                                </a:lnTo>
                                <a:lnTo>
                                  <a:pt x="1055" y="585"/>
                                </a:lnTo>
                                <a:lnTo>
                                  <a:pt x="1064" y="572"/>
                                </a:lnTo>
                                <a:lnTo>
                                  <a:pt x="1067" y="555"/>
                                </a:lnTo>
                                <a:lnTo>
                                  <a:pt x="1067" y="146"/>
                                </a:lnTo>
                                <a:lnTo>
                                  <a:pt x="1216" y="295"/>
                                </a:lnTo>
                                <a:lnTo>
                                  <a:pt x="1227" y="299"/>
                                </a:lnTo>
                                <a:lnTo>
                                  <a:pt x="1238" y="299"/>
                                </a:lnTo>
                                <a:lnTo>
                                  <a:pt x="1249" y="299"/>
                                </a:lnTo>
                                <a:lnTo>
                                  <a:pt x="1260" y="295"/>
                                </a:lnTo>
                                <a:lnTo>
                                  <a:pt x="1268" y="286"/>
                                </a:lnTo>
                                <a:lnTo>
                                  <a:pt x="1278" y="272"/>
                                </a:lnTo>
                                <a:lnTo>
                                  <a:pt x="1281" y="256"/>
                                </a:lnTo>
                                <a:close/>
                                <a:moveTo>
                                  <a:pt x="1825" y="1594"/>
                                </a:moveTo>
                                <a:lnTo>
                                  <a:pt x="1821" y="1589"/>
                                </a:lnTo>
                                <a:lnTo>
                                  <a:pt x="1809" y="1589"/>
                                </a:lnTo>
                                <a:lnTo>
                                  <a:pt x="1804" y="1594"/>
                                </a:lnTo>
                                <a:lnTo>
                                  <a:pt x="1804" y="1947"/>
                                </a:lnTo>
                                <a:lnTo>
                                  <a:pt x="1809" y="1952"/>
                                </a:lnTo>
                                <a:lnTo>
                                  <a:pt x="1815" y="1952"/>
                                </a:lnTo>
                                <a:lnTo>
                                  <a:pt x="1821" y="1952"/>
                                </a:lnTo>
                                <a:lnTo>
                                  <a:pt x="1825" y="1947"/>
                                </a:lnTo>
                                <a:lnTo>
                                  <a:pt x="1825" y="1594"/>
                                </a:lnTo>
                                <a:close/>
                                <a:moveTo>
                                  <a:pt x="1825" y="1381"/>
                                </a:moveTo>
                                <a:lnTo>
                                  <a:pt x="1821" y="1376"/>
                                </a:lnTo>
                                <a:lnTo>
                                  <a:pt x="1809" y="1376"/>
                                </a:lnTo>
                                <a:lnTo>
                                  <a:pt x="1804" y="1381"/>
                                </a:lnTo>
                                <a:lnTo>
                                  <a:pt x="1804" y="1521"/>
                                </a:lnTo>
                                <a:lnTo>
                                  <a:pt x="1809" y="1525"/>
                                </a:lnTo>
                                <a:lnTo>
                                  <a:pt x="1815" y="1525"/>
                                </a:lnTo>
                                <a:lnTo>
                                  <a:pt x="1821" y="1525"/>
                                </a:lnTo>
                                <a:lnTo>
                                  <a:pt x="1825" y="1521"/>
                                </a:lnTo>
                                <a:lnTo>
                                  <a:pt x="1825" y="1381"/>
                                </a:lnTo>
                                <a:close/>
                                <a:moveTo>
                                  <a:pt x="1964" y="683"/>
                                </a:moveTo>
                                <a:lnTo>
                                  <a:pt x="1961" y="667"/>
                                </a:lnTo>
                                <a:lnTo>
                                  <a:pt x="1952" y="653"/>
                                </a:lnTo>
                                <a:lnTo>
                                  <a:pt x="1738" y="439"/>
                                </a:lnTo>
                                <a:lnTo>
                                  <a:pt x="1724" y="430"/>
                                </a:lnTo>
                                <a:lnTo>
                                  <a:pt x="1708" y="427"/>
                                </a:lnTo>
                                <a:lnTo>
                                  <a:pt x="1692" y="430"/>
                                </a:lnTo>
                                <a:lnTo>
                                  <a:pt x="1678" y="439"/>
                                </a:lnTo>
                                <a:lnTo>
                                  <a:pt x="1464" y="653"/>
                                </a:lnTo>
                                <a:lnTo>
                                  <a:pt x="1455" y="667"/>
                                </a:lnTo>
                                <a:lnTo>
                                  <a:pt x="1452" y="683"/>
                                </a:lnTo>
                                <a:lnTo>
                                  <a:pt x="1455" y="699"/>
                                </a:lnTo>
                                <a:lnTo>
                                  <a:pt x="1464" y="713"/>
                                </a:lnTo>
                                <a:lnTo>
                                  <a:pt x="1478" y="722"/>
                                </a:lnTo>
                                <a:lnTo>
                                  <a:pt x="1494" y="726"/>
                                </a:lnTo>
                                <a:lnTo>
                                  <a:pt x="1511" y="722"/>
                                </a:lnTo>
                                <a:lnTo>
                                  <a:pt x="1525" y="713"/>
                                </a:lnTo>
                                <a:lnTo>
                                  <a:pt x="1665" y="573"/>
                                </a:lnTo>
                                <a:lnTo>
                                  <a:pt x="1665" y="982"/>
                                </a:lnTo>
                                <a:lnTo>
                                  <a:pt x="1669" y="998"/>
                                </a:lnTo>
                                <a:lnTo>
                                  <a:pt x="1678" y="1012"/>
                                </a:lnTo>
                                <a:lnTo>
                                  <a:pt x="1691" y="1021"/>
                                </a:lnTo>
                                <a:lnTo>
                                  <a:pt x="1708" y="1024"/>
                                </a:lnTo>
                                <a:lnTo>
                                  <a:pt x="1725" y="1021"/>
                                </a:lnTo>
                                <a:lnTo>
                                  <a:pt x="1738" y="1012"/>
                                </a:lnTo>
                                <a:lnTo>
                                  <a:pt x="1747" y="998"/>
                                </a:lnTo>
                                <a:lnTo>
                                  <a:pt x="1751" y="982"/>
                                </a:lnTo>
                                <a:lnTo>
                                  <a:pt x="1751" y="573"/>
                                </a:lnTo>
                                <a:lnTo>
                                  <a:pt x="1900" y="721"/>
                                </a:lnTo>
                                <a:lnTo>
                                  <a:pt x="1911" y="726"/>
                                </a:lnTo>
                                <a:lnTo>
                                  <a:pt x="1921" y="726"/>
                                </a:lnTo>
                                <a:lnTo>
                                  <a:pt x="1932" y="726"/>
                                </a:lnTo>
                                <a:lnTo>
                                  <a:pt x="1943" y="721"/>
                                </a:lnTo>
                                <a:lnTo>
                                  <a:pt x="1952" y="713"/>
                                </a:lnTo>
                                <a:lnTo>
                                  <a:pt x="1961" y="699"/>
                                </a:lnTo>
                                <a:lnTo>
                                  <a:pt x="1964" y="683"/>
                                </a:lnTo>
                                <a:close/>
                                <a:moveTo>
                                  <a:pt x="2050" y="2058"/>
                                </a:moveTo>
                                <a:lnTo>
                                  <a:pt x="2040" y="2048"/>
                                </a:lnTo>
                                <a:lnTo>
                                  <a:pt x="1281" y="2048"/>
                                </a:lnTo>
                                <a:lnTo>
                                  <a:pt x="1281" y="2031"/>
                                </a:lnTo>
                                <a:lnTo>
                                  <a:pt x="1281" y="785"/>
                                </a:lnTo>
                                <a:lnTo>
                                  <a:pt x="1281" y="768"/>
                                </a:lnTo>
                                <a:lnTo>
                                  <a:pt x="1278" y="752"/>
                                </a:lnTo>
                                <a:lnTo>
                                  <a:pt x="1268" y="738"/>
                                </a:lnTo>
                                <a:lnTo>
                                  <a:pt x="1255" y="729"/>
                                </a:lnTo>
                                <a:lnTo>
                                  <a:pt x="1238" y="726"/>
                                </a:lnTo>
                                <a:lnTo>
                                  <a:pt x="1221" y="726"/>
                                </a:lnTo>
                                <a:lnTo>
                                  <a:pt x="1221" y="785"/>
                                </a:lnTo>
                                <a:lnTo>
                                  <a:pt x="1221" y="2031"/>
                                </a:lnTo>
                                <a:lnTo>
                                  <a:pt x="828" y="2031"/>
                                </a:lnTo>
                                <a:lnTo>
                                  <a:pt x="828" y="785"/>
                                </a:lnTo>
                                <a:lnTo>
                                  <a:pt x="1221" y="785"/>
                                </a:lnTo>
                                <a:lnTo>
                                  <a:pt x="1221" y="726"/>
                                </a:lnTo>
                                <a:lnTo>
                                  <a:pt x="811" y="726"/>
                                </a:lnTo>
                                <a:lnTo>
                                  <a:pt x="795" y="729"/>
                                </a:lnTo>
                                <a:lnTo>
                                  <a:pt x="781" y="738"/>
                                </a:lnTo>
                                <a:lnTo>
                                  <a:pt x="772" y="752"/>
                                </a:lnTo>
                                <a:lnTo>
                                  <a:pt x="769" y="768"/>
                                </a:lnTo>
                                <a:lnTo>
                                  <a:pt x="769" y="2048"/>
                                </a:lnTo>
                                <a:lnTo>
                                  <a:pt x="735" y="2048"/>
                                </a:lnTo>
                                <a:lnTo>
                                  <a:pt x="726" y="2058"/>
                                </a:lnTo>
                                <a:lnTo>
                                  <a:pt x="726" y="2081"/>
                                </a:lnTo>
                                <a:lnTo>
                                  <a:pt x="735" y="2091"/>
                                </a:lnTo>
                                <a:lnTo>
                                  <a:pt x="811" y="2091"/>
                                </a:lnTo>
                                <a:lnTo>
                                  <a:pt x="1238" y="2091"/>
                                </a:lnTo>
                                <a:lnTo>
                                  <a:pt x="2028" y="2091"/>
                                </a:lnTo>
                                <a:lnTo>
                                  <a:pt x="2040" y="2091"/>
                                </a:lnTo>
                                <a:lnTo>
                                  <a:pt x="2050" y="2081"/>
                                </a:lnTo>
                                <a:lnTo>
                                  <a:pt x="2050" y="20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2A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" name="Freeform 310"/>
                        <wps:cNvSpPr>
                          <a:spLocks/>
                        </wps:cNvSpPr>
                        <wps:spPr bwMode="auto">
                          <a:xfrm>
                            <a:off x="4337" y="2299"/>
                            <a:ext cx="1068" cy="576"/>
                          </a:xfrm>
                          <a:custGeom>
                            <a:avLst/>
                            <a:gdLst>
                              <a:gd name="T0" fmla="+- 0 5106 4337"/>
                              <a:gd name="T1" fmla="*/ T0 w 1068"/>
                              <a:gd name="T2" fmla="+- 0 2875 2299"/>
                              <a:gd name="T3" fmla="*/ 2875 h 576"/>
                              <a:gd name="T4" fmla="+- 0 4807 4337"/>
                              <a:gd name="T5" fmla="*/ T4 w 1068"/>
                              <a:gd name="T6" fmla="+- 0 2875 2299"/>
                              <a:gd name="T7" fmla="*/ 2875 h 576"/>
                              <a:gd name="T8" fmla="+- 0 4807 4337"/>
                              <a:gd name="T9" fmla="*/ T8 w 1068"/>
                              <a:gd name="T10" fmla="+- 0 2854 2299"/>
                              <a:gd name="T11" fmla="*/ 2854 h 576"/>
                              <a:gd name="T12" fmla="+- 0 4487 4337"/>
                              <a:gd name="T13" fmla="*/ T12 w 1068"/>
                              <a:gd name="T14" fmla="+- 0 2854 2299"/>
                              <a:gd name="T15" fmla="*/ 2854 h 576"/>
                              <a:gd name="T16" fmla="+- 0 4429 4337"/>
                              <a:gd name="T17" fmla="*/ T16 w 1068"/>
                              <a:gd name="T18" fmla="+- 0 2842 2299"/>
                              <a:gd name="T19" fmla="*/ 2842 h 576"/>
                              <a:gd name="T20" fmla="+- 0 4381 4337"/>
                              <a:gd name="T21" fmla="*/ T20 w 1068"/>
                              <a:gd name="T22" fmla="+- 0 2810 2299"/>
                              <a:gd name="T23" fmla="*/ 2810 h 576"/>
                              <a:gd name="T24" fmla="+- 0 4349 4337"/>
                              <a:gd name="T25" fmla="*/ T24 w 1068"/>
                              <a:gd name="T26" fmla="+- 0 2763 2299"/>
                              <a:gd name="T27" fmla="*/ 2763 h 576"/>
                              <a:gd name="T28" fmla="+- 0 4337 4337"/>
                              <a:gd name="T29" fmla="*/ T28 w 1068"/>
                              <a:gd name="T30" fmla="+- 0 2704 2299"/>
                              <a:gd name="T31" fmla="*/ 2704 h 576"/>
                              <a:gd name="T32" fmla="+- 0 4349 4337"/>
                              <a:gd name="T33" fmla="*/ T32 w 1068"/>
                              <a:gd name="T34" fmla="+- 0 2646 2299"/>
                              <a:gd name="T35" fmla="*/ 2646 h 576"/>
                              <a:gd name="T36" fmla="+- 0 4381 4337"/>
                              <a:gd name="T37" fmla="*/ T36 w 1068"/>
                              <a:gd name="T38" fmla="+- 0 2599 2299"/>
                              <a:gd name="T39" fmla="*/ 2599 h 576"/>
                              <a:gd name="T40" fmla="+- 0 4429 4337"/>
                              <a:gd name="T41" fmla="*/ T40 w 1068"/>
                              <a:gd name="T42" fmla="+- 0 2567 2299"/>
                              <a:gd name="T43" fmla="*/ 2567 h 576"/>
                              <a:gd name="T44" fmla="+- 0 4487 4337"/>
                              <a:gd name="T45" fmla="*/ T44 w 1068"/>
                              <a:gd name="T46" fmla="+- 0 2555 2299"/>
                              <a:gd name="T47" fmla="*/ 2555 h 576"/>
                              <a:gd name="T48" fmla="+- 0 4495 4337"/>
                              <a:gd name="T49" fmla="*/ T48 w 1068"/>
                              <a:gd name="T50" fmla="+- 0 2555 2299"/>
                              <a:gd name="T51" fmla="*/ 2555 h 576"/>
                              <a:gd name="T52" fmla="+- 0 4510 4337"/>
                              <a:gd name="T53" fmla="*/ T52 w 1068"/>
                              <a:gd name="T54" fmla="+- 0 2557 2299"/>
                              <a:gd name="T55" fmla="*/ 2557 h 576"/>
                              <a:gd name="T56" fmla="+- 0 4523 4337"/>
                              <a:gd name="T57" fmla="*/ T56 w 1068"/>
                              <a:gd name="T58" fmla="+- 0 2523 2299"/>
                              <a:gd name="T59" fmla="*/ 2523 h 576"/>
                              <a:gd name="T60" fmla="+- 0 4546 4337"/>
                              <a:gd name="T61" fmla="*/ T60 w 1068"/>
                              <a:gd name="T62" fmla="+- 0 2495 2299"/>
                              <a:gd name="T63" fmla="*/ 2495 h 576"/>
                              <a:gd name="T64" fmla="+- 0 4578 4337"/>
                              <a:gd name="T65" fmla="*/ T64 w 1068"/>
                              <a:gd name="T66" fmla="+- 0 2476 2299"/>
                              <a:gd name="T67" fmla="*/ 2476 h 576"/>
                              <a:gd name="T68" fmla="+- 0 4615 4337"/>
                              <a:gd name="T69" fmla="*/ T68 w 1068"/>
                              <a:gd name="T70" fmla="+- 0 2470 2299"/>
                              <a:gd name="T71" fmla="*/ 2470 h 576"/>
                              <a:gd name="T72" fmla="+- 0 4633 4337"/>
                              <a:gd name="T73" fmla="*/ T72 w 1068"/>
                              <a:gd name="T74" fmla="+- 0 2471 2299"/>
                              <a:gd name="T75" fmla="*/ 2471 h 576"/>
                              <a:gd name="T76" fmla="+- 0 4651 4337"/>
                              <a:gd name="T77" fmla="*/ T76 w 1068"/>
                              <a:gd name="T78" fmla="+- 0 2476 2299"/>
                              <a:gd name="T79" fmla="*/ 2476 h 576"/>
                              <a:gd name="T80" fmla="+- 0 4667 4337"/>
                              <a:gd name="T81" fmla="*/ T80 w 1068"/>
                              <a:gd name="T82" fmla="+- 0 2484 2299"/>
                              <a:gd name="T83" fmla="*/ 2484 h 576"/>
                              <a:gd name="T84" fmla="+- 0 4681 4337"/>
                              <a:gd name="T85" fmla="*/ T84 w 1068"/>
                              <a:gd name="T86" fmla="+- 0 2494 2299"/>
                              <a:gd name="T87" fmla="*/ 2494 h 576"/>
                              <a:gd name="T88" fmla="+- 0 4679 4337"/>
                              <a:gd name="T89" fmla="*/ T88 w 1068"/>
                              <a:gd name="T90" fmla="+- 0 2478 2299"/>
                              <a:gd name="T91" fmla="*/ 2478 h 576"/>
                              <a:gd name="T92" fmla="+- 0 4679 4337"/>
                              <a:gd name="T93" fmla="*/ T92 w 1068"/>
                              <a:gd name="T94" fmla="+- 0 2470 2299"/>
                              <a:gd name="T95" fmla="*/ 2470 h 576"/>
                              <a:gd name="T96" fmla="+- 0 4692 4337"/>
                              <a:gd name="T97" fmla="*/ T96 w 1068"/>
                              <a:gd name="T98" fmla="+- 0 2403 2299"/>
                              <a:gd name="T99" fmla="*/ 2403 h 576"/>
                              <a:gd name="T100" fmla="+- 0 4729 4337"/>
                              <a:gd name="T101" fmla="*/ T100 w 1068"/>
                              <a:gd name="T102" fmla="+- 0 2349 2299"/>
                              <a:gd name="T103" fmla="*/ 2349 h 576"/>
                              <a:gd name="T104" fmla="+- 0 4783 4337"/>
                              <a:gd name="T105" fmla="*/ T104 w 1068"/>
                              <a:gd name="T106" fmla="+- 0 2313 2299"/>
                              <a:gd name="T107" fmla="*/ 2313 h 576"/>
                              <a:gd name="T108" fmla="+- 0 4850 4337"/>
                              <a:gd name="T109" fmla="*/ T108 w 1068"/>
                              <a:gd name="T110" fmla="+- 0 2299 2299"/>
                              <a:gd name="T111" fmla="*/ 2299 h 576"/>
                              <a:gd name="T112" fmla="+- 0 4908 4337"/>
                              <a:gd name="T113" fmla="*/ T112 w 1068"/>
                              <a:gd name="T114" fmla="+- 0 2309 2299"/>
                              <a:gd name="T115" fmla="*/ 2309 h 576"/>
                              <a:gd name="T116" fmla="+- 0 4958 4337"/>
                              <a:gd name="T117" fmla="*/ T116 w 1068"/>
                              <a:gd name="T118" fmla="+- 0 2338 2299"/>
                              <a:gd name="T119" fmla="*/ 2338 h 576"/>
                              <a:gd name="T120" fmla="+- 0 4995 4337"/>
                              <a:gd name="T121" fmla="*/ T120 w 1068"/>
                              <a:gd name="T122" fmla="+- 0 2381 2299"/>
                              <a:gd name="T123" fmla="*/ 2381 h 576"/>
                              <a:gd name="T124" fmla="+- 0 5017 4337"/>
                              <a:gd name="T125" fmla="*/ T124 w 1068"/>
                              <a:gd name="T126" fmla="+- 0 2434 2299"/>
                              <a:gd name="T127" fmla="*/ 2434 h 576"/>
                              <a:gd name="T128" fmla="+- 0 5039 4337"/>
                              <a:gd name="T129" fmla="*/ T128 w 1068"/>
                              <a:gd name="T130" fmla="+- 0 2414 2299"/>
                              <a:gd name="T131" fmla="*/ 2414 h 576"/>
                              <a:gd name="T132" fmla="+- 0 5066 4337"/>
                              <a:gd name="T133" fmla="*/ T132 w 1068"/>
                              <a:gd name="T134" fmla="+- 0 2398 2299"/>
                              <a:gd name="T135" fmla="*/ 2398 h 576"/>
                              <a:gd name="T136" fmla="+- 0 5095 4337"/>
                              <a:gd name="T137" fmla="*/ T136 w 1068"/>
                              <a:gd name="T138" fmla="+- 0 2388 2299"/>
                              <a:gd name="T139" fmla="*/ 2388 h 576"/>
                              <a:gd name="T140" fmla="+- 0 5127 4337"/>
                              <a:gd name="T141" fmla="*/ T140 w 1068"/>
                              <a:gd name="T142" fmla="+- 0 2384 2299"/>
                              <a:gd name="T143" fmla="*/ 2384 h 576"/>
                              <a:gd name="T144" fmla="+- 0 5185 4337"/>
                              <a:gd name="T145" fmla="*/ T144 w 1068"/>
                              <a:gd name="T146" fmla="+- 0 2396 2299"/>
                              <a:gd name="T147" fmla="*/ 2396 h 576"/>
                              <a:gd name="T148" fmla="+- 0 5233 4337"/>
                              <a:gd name="T149" fmla="*/ T148 w 1068"/>
                              <a:gd name="T150" fmla="+- 0 2428 2299"/>
                              <a:gd name="T151" fmla="*/ 2428 h 576"/>
                              <a:gd name="T152" fmla="+- 0 5265 4337"/>
                              <a:gd name="T153" fmla="*/ T152 w 1068"/>
                              <a:gd name="T154" fmla="+- 0 2476 2299"/>
                              <a:gd name="T155" fmla="*/ 2476 h 576"/>
                              <a:gd name="T156" fmla="+- 0 5277 4337"/>
                              <a:gd name="T157" fmla="*/ T156 w 1068"/>
                              <a:gd name="T158" fmla="+- 0 2534 2299"/>
                              <a:gd name="T159" fmla="*/ 2534 h 576"/>
                              <a:gd name="T160" fmla="+- 0 5277 4337"/>
                              <a:gd name="T161" fmla="*/ T160 w 1068"/>
                              <a:gd name="T162" fmla="+- 0 2542 2299"/>
                              <a:gd name="T163" fmla="*/ 2542 h 576"/>
                              <a:gd name="T164" fmla="+- 0 5274 4337"/>
                              <a:gd name="T165" fmla="*/ T164 w 1068"/>
                              <a:gd name="T166" fmla="+- 0 2557 2299"/>
                              <a:gd name="T167" fmla="*/ 2557 h 576"/>
                              <a:gd name="T168" fmla="+- 0 5326 4337"/>
                              <a:gd name="T169" fmla="*/ T168 w 1068"/>
                              <a:gd name="T170" fmla="+- 0 2573 2299"/>
                              <a:gd name="T171" fmla="*/ 2573 h 576"/>
                              <a:gd name="T172" fmla="+- 0 5367 4337"/>
                              <a:gd name="T173" fmla="*/ T172 w 1068"/>
                              <a:gd name="T174" fmla="+- 0 2606 2299"/>
                              <a:gd name="T175" fmla="*/ 2606 h 576"/>
                              <a:gd name="T176" fmla="+- 0 5395 4337"/>
                              <a:gd name="T177" fmla="*/ T176 w 1068"/>
                              <a:gd name="T178" fmla="+- 0 2651 2299"/>
                              <a:gd name="T179" fmla="*/ 2651 h 576"/>
                              <a:gd name="T180" fmla="+- 0 5405 4337"/>
                              <a:gd name="T181" fmla="*/ T180 w 1068"/>
                              <a:gd name="T182" fmla="+- 0 2704 2299"/>
                              <a:gd name="T183" fmla="*/ 2704 h 576"/>
                              <a:gd name="T184" fmla="+- 0 5393 4337"/>
                              <a:gd name="T185" fmla="*/ T184 w 1068"/>
                              <a:gd name="T186" fmla="+- 0 2763 2299"/>
                              <a:gd name="T187" fmla="*/ 2763 h 576"/>
                              <a:gd name="T188" fmla="+- 0 5361 4337"/>
                              <a:gd name="T189" fmla="*/ T188 w 1068"/>
                              <a:gd name="T190" fmla="+- 0 2810 2299"/>
                              <a:gd name="T191" fmla="*/ 2810 h 576"/>
                              <a:gd name="T192" fmla="+- 0 5314 4337"/>
                              <a:gd name="T193" fmla="*/ T192 w 1068"/>
                              <a:gd name="T194" fmla="+- 0 2842 2299"/>
                              <a:gd name="T195" fmla="*/ 2842 h 576"/>
                              <a:gd name="T196" fmla="+- 0 5255 4337"/>
                              <a:gd name="T197" fmla="*/ T196 w 1068"/>
                              <a:gd name="T198" fmla="+- 0 2854 2299"/>
                              <a:gd name="T199" fmla="*/ 2854 h 576"/>
                              <a:gd name="T200" fmla="+- 0 5106 4337"/>
                              <a:gd name="T201" fmla="*/ T200 w 1068"/>
                              <a:gd name="T202" fmla="+- 0 2854 2299"/>
                              <a:gd name="T203" fmla="*/ 2854 h 576"/>
                              <a:gd name="T204" fmla="+- 0 5106 4337"/>
                              <a:gd name="T205" fmla="*/ T204 w 1068"/>
                              <a:gd name="T206" fmla="+- 0 2875 2299"/>
                              <a:gd name="T207" fmla="*/ 2875 h 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068" h="576">
                                <a:moveTo>
                                  <a:pt x="769" y="576"/>
                                </a:moveTo>
                                <a:lnTo>
                                  <a:pt x="470" y="576"/>
                                </a:lnTo>
                                <a:lnTo>
                                  <a:pt x="470" y="555"/>
                                </a:lnTo>
                                <a:lnTo>
                                  <a:pt x="150" y="555"/>
                                </a:lnTo>
                                <a:lnTo>
                                  <a:pt x="92" y="543"/>
                                </a:lnTo>
                                <a:lnTo>
                                  <a:pt x="44" y="511"/>
                                </a:lnTo>
                                <a:lnTo>
                                  <a:pt x="12" y="464"/>
                                </a:lnTo>
                                <a:lnTo>
                                  <a:pt x="0" y="405"/>
                                </a:lnTo>
                                <a:lnTo>
                                  <a:pt x="12" y="347"/>
                                </a:lnTo>
                                <a:lnTo>
                                  <a:pt x="44" y="300"/>
                                </a:lnTo>
                                <a:lnTo>
                                  <a:pt x="92" y="268"/>
                                </a:lnTo>
                                <a:lnTo>
                                  <a:pt x="150" y="256"/>
                                </a:lnTo>
                                <a:lnTo>
                                  <a:pt x="158" y="256"/>
                                </a:lnTo>
                                <a:lnTo>
                                  <a:pt x="173" y="258"/>
                                </a:lnTo>
                                <a:lnTo>
                                  <a:pt x="186" y="224"/>
                                </a:lnTo>
                                <a:lnTo>
                                  <a:pt x="209" y="196"/>
                                </a:lnTo>
                                <a:lnTo>
                                  <a:pt x="241" y="177"/>
                                </a:lnTo>
                                <a:lnTo>
                                  <a:pt x="278" y="171"/>
                                </a:lnTo>
                                <a:lnTo>
                                  <a:pt x="296" y="172"/>
                                </a:lnTo>
                                <a:lnTo>
                                  <a:pt x="314" y="177"/>
                                </a:lnTo>
                                <a:lnTo>
                                  <a:pt x="330" y="185"/>
                                </a:lnTo>
                                <a:lnTo>
                                  <a:pt x="344" y="195"/>
                                </a:lnTo>
                                <a:lnTo>
                                  <a:pt x="342" y="179"/>
                                </a:lnTo>
                                <a:lnTo>
                                  <a:pt x="342" y="171"/>
                                </a:lnTo>
                                <a:lnTo>
                                  <a:pt x="355" y="104"/>
                                </a:lnTo>
                                <a:lnTo>
                                  <a:pt x="392" y="50"/>
                                </a:lnTo>
                                <a:lnTo>
                                  <a:pt x="446" y="14"/>
                                </a:lnTo>
                                <a:lnTo>
                                  <a:pt x="513" y="0"/>
                                </a:lnTo>
                                <a:lnTo>
                                  <a:pt x="571" y="10"/>
                                </a:lnTo>
                                <a:lnTo>
                                  <a:pt x="621" y="39"/>
                                </a:lnTo>
                                <a:lnTo>
                                  <a:pt x="658" y="82"/>
                                </a:lnTo>
                                <a:lnTo>
                                  <a:pt x="680" y="135"/>
                                </a:lnTo>
                                <a:lnTo>
                                  <a:pt x="702" y="115"/>
                                </a:lnTo>
                                <a:lnTo>
                                  <a:pt x="729" y="99"/>
                                </a:lnTo>
                                <a:lnTo>
                                  <a:pt x="758" y="89"/>
                                </a:lnTo>
                                <a:lnTo>
                                  <a:pt x="790" y="85"/>
                                </a:lnTo>
                                <a:lnTo>
                                  <a:pt x="848" y="97"/>
                                </a:lnTo>
                                <a:lnTo>
                                  <a:pt x="896" y="129"/>
                                </a:lnTo>
                                <a:lnTo>
                                  <a:pt x="928" y="177"/>
                                </a:lnTo>
                                <a:lnTo>
                                  <a:pt x="940" y="235"/>
                                </a:lnTo>
                                <a:lnTo>
                                  <a:pt x="940" y="243"/>
                                </a:lnTo>
                                <a:lnTo>
                                  <a:pt x="937" y="258"/>
                                </a:lnTo>
                                <a:lnTo>
                                  <a:pt x="989" y="274"/>
                                </a:lnTo>
                                <a:lnTo>
                                  <a:pt x="1030" y="307"/>
                                </a:lnTo>
                                <a:lnTo>
                                  <a:pt x="1058" y="352"/>
                                </a:lnTo>
                                <a:lnTo>
                                  <a:pt x="1068" y="405"/>
                                </a:lnTo>
                                <a:lnTo>
                                  <a:pt x="1056" y="464"/>
                                </a:lnTo>
                                <a:lnTo>
                                  <a:pt x="1024" y="511"/>
                                </a:lnTo>
                                <a:lnTo>
                                  <a:pt x="977" y="543"/>
                                </a:lnTo>
                                <a:lnTo>
                                  <a:pt x="918" y="555"/>
                                </a:lnTo>
                                <a:lnTo>
                                  <a:pt x="769" y="555"/>
                                </a:lnTo>
                                <a:lnTo>
                                  <a:pt x="769" y="5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FB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0" name="Picture 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70" y="2556"/>
                            <a:ext cx="157" cy="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1" name="AutoShape 308"/>
                        <wps:cNvSpPr>
                          <a:spLocks/>
                        </wps:cNvSpPr>
                        <wps:spPr bwMode="auto">
                          <a:xfrm>
                            <a:off x="4316" y="2277"/>
                            <a:ext cx="1111" cy="598"/>
                          </a:xfrm>
                          <a:custGeom>
                            <a:avLst/>
                            <a:gdLst>
                              <a:gd name="T0" fmla="+- 0 4911 4316"/>
                              <a:gd name="T1" fmla="*/ T0 w 1111"/>
                              <a:gd name="T2" fmla="+- 0 2843 2278"/>
                              <a:gd name="T3" fmla="*/ 2843 h 598"/>
                              <a:gd name="T4" fmla="+- 0 4903 4316"/>
                              <a:gd name="T5" fmla="*/ T4 w 1111"/>
                              <a:gd name="T6" fmla="+- 0 2835 2278"/>
                              <a:gd name="T7" fmla="*/ 2835 h 598"/>
                              <a:gd name="T8" fmla="+- 0 4890 4316"/>
                              <a:gd name="T9" fmla="*/ T8 w 1111"/>
                              <a:gd name="T10" fmla="+- 0 2832 2278"/>
                              <a:gd name="T11" fmla="*/ 2832 h 598"/>
                              <a:gd name="T12" fmla="+- 0 4879 4316"/>
                              <a:gd name="T13" fmla="*/ T12 w 1111"/>
                              <a:gd name="T14" fmla="+- 0 2837 2278"/>
                              <a:gd name="T15" fmla="*/ 2837 h 598"/>
                              <a:gd name="T16" fmla="+- 0 4872 4316"/>
                              <a:gd name="T17" fmla="*/ T16 w 1111"/>
                              <a:gd name="T18" fmla="+- 0 2848 2278"/>
                              <a:gd name="T19" fmla="*/ 2848 h 598"/>
                              <a:gd name="T20" fmla="+- 0 4872 4316"/>
                              <a:gd name="T21" fmla="*/ T20 w 1111"/>
                              <a:gd name="T22" fmla="+- 0 2859 2278"/>
                              <a:gd name="T23" fmla="*/ 2859 h 598"/>
                              <a:gd name="T24" fmla="+- 0 4879 4316"/>
                              <a:gd name="T25" fmla="*/ T24 w 1111"/>
                              <a:gd name="T26" fmla="+- 0 2871 2278"/>
                              <a:gd name="T27" fmla="*/ 2871 h 598"/>
                              <a:gd name="T28" fmla="+- 0 4890 4316"/>
                              <a:gd name="T29" fmla="*/ T28 w 1111"/>
                              <a:gd name="T30" fmla="+- 0 2875 2278"/>
                              <a:gd name="T31" fmla="*/ 2875 h 598"/>
                              <a:gd name="T32" fmla="+- 0 4903 4316"/>
                              <a:gd name="T33" fmla="*/ T32 w 1111"/>
                              <a:gd name="T34" fmla="+- 0 2872 2278"/>
                              <a:gd name="T35" fmla="*/ 2872 h 598"/>
                              <a:gd name="T36" fmla="+- 0 4911 4316"/>
                              <a:gd name="T37" fmla="*/ T36 w 1111"/>
                              <a:gd name="T38" fmla="+- 0 2864 2278"/>
                              <a:gd name="T39" fmla="*/ 2864 h 598"/>
                              <a:gd name="T40" fmla="+- 0 4914 4316"/>
                              <a:gd name="T41" fmla="*/ T40 w 1111"/>
                              <a:gd name="T42" fmla="+- 0 2854 2278"/>
                              <a:gd name="T43" fmla="*/ 2854 h 598"/>
                              <a:gd name="T44" fmla="+- 0 5032 4316"/>
                              <a:gd name="T45" fmla="*/ T44 w 1111"/>
                              <a:gd name="T46" fmla="+- 0 2832 2278"/>
                              <a:gd name="T47" fmla="*/ 2832 h 598"/>
                              <a:gd name="T48" fmla="+- 0 4957 4316"/>
                              <a:gd name="T49" fmla="*/ T48 w 1111"/>
                              <a:gd name="T50" fmla="+- 0 2842 2278"/>
                              <a:gd name="T51" fmla="*/ 2842 h 598"/>
                              <a:gd name="T52" fmla="+- 0 5032 4316"/>
                              <a:gd name="T53" fmla="*/ T52 w 1111"/>
                              <a:gd name="T54" fmla="+- 0 2875 2278"/>
                              <a:gd name="T55" fmla="*/ 2875 h 598"/>
                              <a:gd name="T56" fmla="+- 0 5426 4316"/>
                              <a:gd name="T57" fmla="*/ T56 w 1111"/>
                              <a:gd name="T58" fmla="+- 0 2704 2278"/>
                              <a:gd name="T59" fmla="*/ 2704 h 598"/>
                              <a:gd name="T60" fmla="+- 0 5349 4316"/>
                              <a:gd name="T61" fmla="*/ T60 w 1111"/>
                              <a:gd name="T62" fmla="+- 0 2563 2278"/>
                              <a:gd name="T63" fmla="*/ 2563 h 598"/>
                              <a:gd name="T64" fmla="+- 0 5285 4316"/>
                              <a:gd name="T65" fmla="*/ T64 w 1111"/>
                              <a:gd name="T66" fmla="+- 0 2467 2278"/>
                              <a:gd name="T67" fmla="*/ 2467 h 598"/>
                              <a:gd name="T68" fmla="+- 0 5127 4316"/>
                              <a:gd name="T69" fmla="*/ T68 w 1111"/>
                              <a:gd name="T70" fmla="+- 0 2363 2278"/>
                              <a:gd name="T71" fmla="*/ 2363 h 598"/>
                              <a:gd name="T72" fmla="+- 0 5050 4316"/>
                              <a:gd name="T73" fmla="*/ T72 w 1111"/>
                              <a:gd name="T74" fmla="+- 0 2382 2278"/>
                              <a:gd name="T75" fmla="*/ 2382 h 598"/>
                              <a:gd name="T76" fmla="+- 0 4957 4316"/>
                              <a:gd name="T77" fmla="*/ T76 w 1111"/>
                              <a:gd name="T78" fmla="+- 0 2311 2278"/>
                              <a:gd name="T79" fmla="*/ 2311 h 598"/>
                              <a:gd name="T80" fmla="+- 0 4778 4316"/>
                              <a:gd name="T81" fmla="*/ T80 w 1111"/>
                              <a:gd name="T82" fmla="+- 0 2292 2278"/>
                              <a:gd name="T83" fmla="*/ 2292 h 598"/>
                              <a:gd name="T84" fmla="+- 0 4658 4316"/>
                              <a:gd name="T85" fmla="*/ T84 w 1111"/>
                              <a:gd name="T86" fmla="+- 0 2456 2278"/>
                              <a:gd name="T87" fmla="*/ 2456 h 598"/>
                              <a:gd name="T88" fmla="+- 0 4626 4316"/>
                              <a:gd name="T89" fmla="*/ T88 w 1111"/>
                              <a:gd name="T90" fmla="+- 0 2449 2278"/>
                              <a:gd name="T91" fmla="*/ 2449 h 598"/>
                              <a:gd name="T92" fmla="+- 0 4541 4316"/>
                              <a:gd name="T93" fmla="*/ T92 w 1111"/>
                              <a:gd name="T94" fmla="+- 0 2472 2278"/>
                              <a:gd name="T95" fmla="*/ 2472 h 598"/>
                              <a:gd name="T96" fmla="+- 0 4487 4316"/>
                              <a:gd name="T97" fmla="*/ T96 w 1111"/>
                              <a:gd name="T98" fmla="+- 0 2534 2278"/>
                              <a:gd name="T99" fmla="*/ 2534 h 598"/>
                              <a:gd name="T100" fmla="+- 0 4329 4316"/>
                              <a:gd name="T101" fmla="*/ T100 w 1111"/>
                              <a:gd name="T102" fmla="+- 0 2638 2278"/>
                              <a:gd name="T103" fmla="*/ 2638 h 598"/>
                              <a:gd name="T104" fmla="+- 0 4366 4316"/>
                              <a:gd name="T105" fmla="*/ T104 w 1111"/>
                              <a:gd name="T106" fmla="+- 0 2825 2278"/>
                              <a:gd name="T107" fmla="*/ 2825 h 598"/>
                              <a:gd name="T108" fmla="+- 0 4819 4316"/>
                              <a:gd name="T109" fmla="*/ T108 w 1111"/>
                              <a:gd name="T110" fmla="+- 0 2875 2278"/>
                              <a:gd name="T111" fmla="*/ 2875 h 598"/>
                              <a:gd name="T112" fmla="+- 0 4819 4316"/>
                              <a:gd name="T113" fmla="*/ T112 w 1111"/>
                              <a:gd name="T114" fmla="+- 0 2832 2278"/>
                              <a:gd name="T115" fmla="*/ 2832 h 598"/>
                              <a:gd name="T116" fmla="+- 0 4396 4316"/>
                              <a:gd name="T117" fmla="*/ T116 w 1111"/>
                              <a:gd name="T118" fmla="+- 0 2795 2278"/>
                              <a:gd name="T119" fmla="*/ 2795 h 598"/>
                              <a:gd name="T120" fmla="+- 0 4369 4316"/>
                              <a:gd name="T121" fmla="*/ T120 w 1111"/>
                              <a:gd name="T122" fmla="+- 0 2655 2278"/>
                              <a:gd name="T123" fmla="*/ 2655 h 598"/>
                              <a:gd name="T124" fmla="+- 0 4487 4316"/>
                              <a:gd name="T125" fmla="*/ T124 w 1111"/>
                              <a:gd name="T126" fmla="+- 0 2576 2278"/>
                              <a:gd name="T127" fmla="*/ 2576 h 598"/>
                              <a:gd name="T128" fmla="+- 0 4529 4316"/>
                              <a:gd name="T129" fmla="*/ T128 w 1111"/>
                              <a:gd name="T130" fmla="+- 0 2573 2278"/>
                              <a:gd name="T131" fmla="*/ 2573 h 598"/>
                              <a:gd name="T132" fmla="+- 0 4560 4316"/>
                              <a:gd name="T133" fmla="*/ T132 w 1111"/>
                              <a:gd name="T134" fmla="+- 0 2511 2278"/>
                              <a:gd name="T135" fmla="*/ 2511 h 598"/>
                              <a:gd name="T136" fmla="+- 0 4629 4316"/>
                              <a:gd name="T137" fmla="*/ T136 w 1111"/>
                              <a:gd name="T138" fmla="+- 0 2492 2278"/>
                              <a:gd name="T139" fmla="*/ 2492 h 598"/>
                              <a:gd name="T140" fmla="+- 0 4668 4316"/>
                              <a:gd name="T141" fmla="*/ T140 w 1111"/>
                              <a:gd name="T142" fmla="+- 0 2510 2278"/>
                              <a:gd name="T143" fmla="*/ 2510 h 598"/>
                              <a:gd name="T144" fmla="+- 0 4699 4316"/>
                              <a:gd name="T145" fmla="*/ T144 w 1111"/>
                              <a:gd name="T146" fmla="+- 0 2506 2278"/>
                              <a:gd name="T147" fmla="*/ 2506 h 598"/>
                              <a:gd name="T148" fmla="+- 0 4700 4316"/>
                              <a:gd name="T149" fmla="*/ T148 w 1111"/>
                              <a:gd name="T150" fmla="+- 0 2470 2278"/>
                              <a:gd name="T151" fmla="*/ 2470 h 598"/>
                              <a:gd name="T152" fmla="+- 0 4792 4316"/>
                              <a:gd name="T153" fmla="*/ T152 w 1111"/>
                              <a:gd name="T154" fmla="+- 0 2332 2278"/>
                              <a:gd name="T155" fmla="*/ 2332 h 598"/>
                              <a:gd name="T156" fmla="+- 0 4944 4316"/>
                              <a:gd name="T157" fmla="*/ T156 w 1111"/>
                              <a:gd name="T158" fmla="+- 0 2354 2278"/>
                              <a:gd name="T159" fmla="*/ 2354 h 598"/>
                              <a:gd name="T160" fmla="+- 0 4998 4316"/>
                              <a:gd name="T161" fmla="*/ T160 w 1111"/>
                              <a:gd name="T162" fmla="+- 0 2446 2278"/>
                              <a:gd name="T163" fmla="*/ 2446 h 598"/>
                              <a:gd name="T164" fmla="+- 0 5027 4316"/>
                              <a:gd name="T165" fmla="*/ T164 w 1111"/>
                              <a:gd name="T166" fmla="+- 0 2454 2278"/>
                              <a:gd name="T167" fmla="*/ 2454 h 598"/>
                              <a:gd name="T168" fmla="+- 0 5076 4316"/>
                              <a:gd name="T169" fmla="*/ T168 w 1111"/>
                              <a:gd name="T170" fmla="+- 0 2417 2278"/>
                              <a:gd name="T171" fmla="*/ 2417 h 598"/>
                              <a:gd name="T172" fmla="+- 0 5177 4316"/>
                              <a:gd name="T173" fmla="*/ T172 w 1111"/>
                              <a:gd name="T174" fmla="+- 0 2416 2278"/>
                              <a:gd name="T175" fmla="*/ 2416 h 598"/>
                              <a:gd name="T176" fmla="+- 0 5255 4316"/>
                              <a:gd name="T177" fmla="*/ T176 w 1111"/>
                              <a:gd name="T178" fmla="+- 0 2534 2278"/>
                              <a:gd name="T179" fmla="*/ 2534 h 598"/>
                              <a:gd name="T180" fmla="+- 0 5254 4316"/>
                              <a:gd name="T181" fmla="*/ T180 w 1111"/>
                              <a:gd name="T182" fmla="+- 0 2565 2278"/>
                              <a:gd name="T183" fmla="*/ 2565 h 598"/>
                              <a:gd name="T184" fmla="+- 0 5272 4316"/>
                              <a:gd name="T185" fmla="*/ T184 w 1111"/>
                              <a:gd name="T186" fmla="+- 0 2578 2278"/>
                              <a:gd name="T187" fmla="*/ 2578 h 598"/>
                              <a:gd name="T188" fmla="+- 0 5375 4316"/>
                              <a:gd name="T189" fmla="*/ T188 w 1111"/>
                              <a:gd name="T190" fmla="+- 0 2659 2278"/>
                              <a:gd name="T191" fmla="*/ 2659 h 598"/>
                              <a:gd name="T192" fmla="+- 0 5346 4316"/>
                              <a:gd name="T193" fmla="*/ T192 w 1111"/>
                              <a:gd name="T194" fmla="+- 0 2795 2278"/>
                              <a:gd name="T195" fmla="*/ 2795 h 598"/>
                              <a:gd name="T196" fmla="+- 0 5094 4316"/>
                              <a:gd name="T197" fmla="*/ T196 w 1111"/>
                              <a:gd name="T198" fmla="+- 0 2832 2278"/>
                              <a:gd name="T199" fmla="*/ 2832 h 598"/>
                              <a:gd name="T200" fmla="+- 0 5094 4316"/>
                              <a:gd name="T201" fmla="*/ T200 w 1111"/>
                              <a:gd name="T202" fmla="+- 0 2875 2278"/>
                              <a:gd name="T203" fmla="*/ 2875 h 598"/>
                              <a:gd name="T204" fmla="+- 0 5376 4316"/>
                              <a:gd name="T205" fmla="*/ T204 w 1111"/>
                              <a:gd name="T206" fmla="+- 0 2825 2278"/>
                              <a:gd name="T207" fmla="*/ 2825 h 5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111" h="598">
                                <a:moveTo>
                                  <a:pt x="598" y="573"/>
                                </a:moveTo>
                                <a:lnTo>
                                  <a:pt x="597" y="570"/>
                                </a:lnTo>
                                <a:lnTo>
                                  <a:pt x="595" y="565"/>
                                </a:lnTo>
                                <a:lnTo>
                                  <a:pt x="594" y="563"/>
                                </a:lnTo>
                                <a:lnTo>
                                  <a:pt x="590" y="559"/>
                                </a:lnTo>
                                <a:lnTo>
                                  <a:pt x="587" y="557"/>
                                </a:lnTo>
                                <a:lnTo>
                                  <a:pt x="582" y="555"/>
                                </a:lnTo>
                                <a:lnTo>
                                  <a:pt x="579" y="554"/>
                                </a:lnTo>
                                <a:lnTo>
                                  <a:pt x="574" y="554"/>
                                </a:lnTo>
                                <a:lnTo>
                                  <a:pt x="571" y="555"/>
                                </a:lnTo>
                                <a:lnTo>
                                  <a:pt x="566" y="557"/>
                                </a:lnTo>
                                <a:lnTo>
                                  <a:pt x="563" y="559"/>
                                </a:lnTo>
                                <a:lnTo>
                                  <a:pt x="559" y="563"/>
                                </a:lnTo>
                                <a:lnTo>
                                  <a:pt x="558" y="565"/>
                                </a:lnTo>
                                <a:lnTo>
                                  <a:pt x="556" y="570"/>
                                </a:lnTo>
                                <a:lnTo>
                                  <a:pt x="555" y="573"/>
                                </a:lnTo>
                                <a:lnTo>
                                  <a:pt x="555" y="579"/>
                                </a:lnTo>
                                <a:lnTo>
                                  <a:pt x="556" y="581"/>
                                </a:lnTo>
                                <a:lnTo>
                                  <a:pt x="558" y="586"/>
                                </a:lnTo>
                                <a:lnTo>
                                  <a:pt x="559" y="589"/>
                                </a:lnTo>
                                <a:lnTo>
                                  <a:pt x="563" y="593"/>
                                </a:lnTo>
                                <a:lnTo>
                                  <a:pt x="566" y="594"/>
                                </a:lnTo>
                                <a:lnTo>
                                  <a:pt x="571" y="596"/>
                                </a:lnTo>
                                <a:lnTo>
                                  <a:pt x="574" y="597"/>
                                </a:lnTo>
                                <a:lnTo>
                                  <a:pt x="579" y="597"/>
                                </a:lnTo>
                                <a:lnTo>
                                  <a:pt x="582" y="596"/>
                                </a:lnTo>
                                <a:lnTo>
                                  <a:pt x="587" y="594"/>
                                </a:lnTo>
                                <a:lnTo>
                                  <a:pt x="590" y="593"/>
                                </a:lnTo>
                                <a:lnTo>
                                  <a:pt x="594" y="589"/>
                                </a:lnTo>
                                <a:lnTo>
                                  <a:pt x="595" y="586"/>
                                </a:lnTo>
                                <a:lnTo>
                                  <a:pt x="597" y="581"/>
                                </a:lnTo>
                                <a:lnTo>
                                  <a:pt x="598" y="579"/>
                                </a:lnTo>
                                <a:lnTo>
                                  <a:pt x="598" y="576"/>
                                </a:lnTo>
                                <a:lnTo>
                                  <a:pt x="598" y="573"/>
                                </a:lnTo>
                                <a:close/>
                                <a:moveTo>
                                  <a:pt x="726" y="564"/>
                                </a:moveTo>
                                <a:lnTo>
                                  <a:pt x="716" y="554"/>
                                </a:lnTo>
                                <a:lnTo>
                                  <a:pt x="705" y="554"/>
                                </a:lnTo>
                                <a:lnTo>
                                  <a:pt x="650" y="554"/>
                                </a:lnTo>
                                <a:lnTo>
                                  <a:pt x="641" y="564"/>
                                </a:lnTo>
                                <a:lnTo>
                                  <a:pt x="641" y="587"/>
                                </a:lnTo>
                                <a:lnTo>
                                  <a:pt x="650" y="597"/>
                                </a:lnTo>
                                <a:lnTo>
                                  <a:pt x="716" y="597"/>
                                </a:lnTo>
                                <a:lnTo>
                                  <a:pt x="726" y="587"/>
                                </a:lnTo>
                                <a:lnTo>
                                  <a:pt x="726" y="564"/>
                                </a:lnTo>
                                <a:close/>
                                <a:moveTo>
                                  <a:pt x="1110" y="426"/>
                                </a:moveTo>
                                <a:lnTo>
                                  <a:pt x="1101" y="370"/>
                                </a:lnTo>
                                <a:lnTo>
                                  <a:pt x="1074" y="322"/>
                                </a:lnTo>
                                <a:lnTo>
                                  <a:pt x="1033" y="285"/>
                                </a:lnTo>
                                <a:lnTo>
                                  <a:pt x="982" y="262"/>
                                </a:lnTo>
                                <a:lnTo>
                                  <a:pt x="982" y="260"/>
                                </a:lnTo>
                                <a:lnTo>
                                  <a:pt x="969" y="189"/>
                                </a:lnTo>
                                <a:lnTo>
                                  <a:pt x="932" y="135"/>
                                </a:lnTo>
                                <a:lnTo>
                                  <a:pt x="878" y="99"/>
                                </a:lnTo>
                                <a:lnTo>
                                  <a:pt x="811" y="85"/>
                                </a:lnTo>
                                <a:lnTo>
                                  <a:pt x="785" y="87"/>
                                </a:lnTo>
                                <a:lnTo>
                                  <a:pt x="759" y="94"/>
                                </a:lnTo>
                                <a:lnTo>
                                  <a:pt x="734" y="104"/>
                                </a:lnTo>
                                <a:lnTo>
                                  <a:pt x="711" y="118"/>
                                </a:lnTo>
                                <a:lnTo>
                                  <a:pt x="682" y="70"/>
                                </a:lnTo>
                                <a:lnTo>
                                  <a:pt x="641" y="33"/>
                                </a:lnTo>
                                <a:lnTo>
                                  <a:pt x="590" y="8"/>
                                </a:lnTo>
                                <a:lnTo>
                                  <a:pt x="534" y="0"/>
                                </a:lnTo>
                                <a:lnTo>
                                  <a:pt x="462" y="14"/>
                                </a:lnTo>
                                <a:lnTo>
                                  <a:pt x="403" y="52"/>
                                </a:lnTo>
                                <a:lnTo>
                                  <a:pt x="361" y="108"/>
                                </a:lnTo>
                                <a:lnTo>
                                  <a:pt x="342" y="178"/>
                                </a:lnTo>
                                <a:lnTo>
                                  <a:pt x="332" y="175"/>
                                </a:lnTo>
                                <a:lnTo>
                                  <a:pt x="321" y="172"/>
                                </a:lnTo>
                                <a:lnTo>
                                  <a:pt x="310" y="171"/>
                                </a:lnTo>
                                <a:lnTo>
                                  <a:pt x="299" y="170"/>
                                </a:lnTo>
                                <a:lnTo>
                                  <a:pt x="259" y="177"/>
                                </a:lnTo>
                                <a:lnTo>
                                  <a:pt x="225" y="194"/>
                                </a:lnTo>
                                <a:lnTo>
                                  <a:pt x="197" y="221"/>
                                </a:lnTo>
                                <a:lnTo>
                                  <a:pt x="178" y="256"/>
                                </a:lnTo>
                                <a:lnTo>
                                  <a:pt x="171" y="256"/>
                                </a:lnTo>
                                <a:lnTo>
                                  <a:pt x="104" y="269"/>
                                </a:lnTo>
                                <a:lnTo>
                                  <a:pt x="50" y="306"/>
                                </a:lnTo>
                                <a:lnTo>
                                  <a:pt x="13" y="360"/>
                                </a:lnTo>
                                <a:lnTo>
                                  <a:pt x="0" y="426"/>
                                </a:lnTo>
                                <a:lnTo>
                                  <a:pt x="13" y="493"/>
                                </a:lnTo>
                                <a:lnTo>
                                  <a:pt x="50" y="547"/>
                                </a:lnTo>
                                <a:lnTo>
                                  <a:pt x="104" y="584"/>
                                </a:lnTo>
                                <a:lnTo>
                                  <a:pt x="171" y="597"/>
                                </a:lnTo>
                                <a:lnTo>
                                  <a:pt x="503" y="597"/>
                                </a:lnTo>
                                <a:lnTo>
                                  <a:pt x="512" y="587"/>
                                </a:lnTo>
                                <a:lnTo>
                                  <a:pt x="512" y="564"/>
                                </a:lnTo>
                                <a:lnTo>
                                  <a:pt x="503" y="554"/>
                                </a:lnTo>
                                <a:lnTo>
                                  <a:pt x="171" y="554"/>
                                </a:lnTo>
                                <a:lnTo>
                                  <a:pt x="121" y="544"/>
                                </a:lnTo>
                                <a:lnTo>
                                  <a:pt x="80" y="517"/>
                                </a:lnTo>
                                <a:lnTo>
                                  <a:pt x="53" y="476"/>
                                </a:lnTo>
                                <a:lnTo>
                                  <a:pt x="43" y="426"/>
                                </a:lnTo>
                                <a:lnTo>
                                  <a:pt x="53" y="377"/>
                                </a:lnTo>
                                <a:lnTo>
                                  <a:pt x="80" y="336"/>
                                </a:lnTo>
                                <a:lnTo>
                                  <a:pt x="121" y="308"/>
                                </a:lnTo>
                                <a:lnTo>
                                  <a:pt x="171" y="298"/>
                                </a:lnTo>
                                <a:lnTo>
                                  <a:pt x="178" y="298"/>
                                </a:lnTo>
                                <a:lnTo>
                                  <a:pt x="202" y="302"/>
                                </a:lnTo>
                                <a:lnTo>
                                  <a:pt x="213" y="295"/>
                                </a:lnTo>
                                <a:lnTo>
                                  <a:pt x="215" y="283"/>
                                </a:lnTo>
                                <a:lnTo>
                                  <a:pt x="225" y="255"/>
                                </a:lnTo>
                                <a:lnTo>
                                  <a:pt x="244" y="233"/>
                                </a:lnTo>
                                <a:lnTo>
                                  <a:pt x="269" y="218"/>
                                </a:lnTo>
                                <a:lnTo>
                                  <a:pt x="299" y="213"/>
                                </a:lnTo>
                                <a:lnTo>
                                  <a:pt x="313" y="214"/>
                                </a:lnTo>
                                <a:lnTo>
                                  <a:pt x="327" y="218"/>
                                </a:lnTo>
                                <a:lnTo>
                                  <a:pt x="340" y="224"/>
                                </a:lnTo>
                                <a:lnTo>
                                  <a:pt x="352" y="232"/>
                                </a:lnTo>
                                <a:lnTo>
                                  <a:pt x="359" y="238"/>
                                </a:lnTo>
                                <a:lnTo>
                                  <a:pt x="368" y="237"/>
                                </a:lnTo>
                                <a:lnTo>
                                  <a:pt x="383" y="228"/>
                                </a:lnTo>
                                <a:lnTo>
                                  <a:pt x="387" y="218"/>
                                </a:lnTo>
                                <a:lnTo>
                                  <a:pt x="384" y="198"/>
                                </a:lnTo>
                                <a:lnTo>
                                  <a:pt x="384" y="192"/>
                                </a:lnTo>
                                <a:lnTo>
                                  <a:pt x="396" y="134"/>
                                </a:lnTo>
                                <a:lnTo>
                                  <a:pt x="428" y="86"/>
                                </a:lnTo>
                                <a:lnTo>
                                  <a:pt x="476" y="54"/>
                                </a:lnTo>
                                <a:lnTo>
                                  <a:pt x="534" y="42"/>
                                </a:lnTo>
                                <a:lnTo>
                                  <a:pt x="584" y="51"/>
                                </a:lnTo>
                                <a:lnTo>
                                  <a:pt x="628" y="76"/>
                                </a:lnTo>
                                <a:lnTo>
                                  <a:pt x="661" y="113"/>
                                </a:lnTo>
                                <a:lnTo>
                                  <a:pt x="680" y="161"/>
                                </a:lnTo>
                                <a:lnTo>
                                  <a:pt x="682" y="168"/>
                                </a:lnTo>
                                <a:lnTo>
                                  <a:pt x="687" y="175"/>
                                </a:lnTo>
                                <a:lnTo>
                                  <a:pt x="703" y="179"/>
                                </a:lnTo>
                                <a:lnTo>
                                  <a:pt x="711" y="176"/>
                                </a:lnTo>
                                <a:lnTo>
                                  <a:pt x="717" y="170"/>
                                </a:lnTo>
                                <a:lnTo>
                                  <a:pt x="737" y="152"/>
                                </a:lnTo>
                                <a:lnTo>
                                  <a:pt x="760" y="139"/>
                                </a:lnTo>
                                <a:lnTo>
                                  <a:pt x="785" y="131"/>
                                </a:lnTo>
                                <a:lnTo>
                                  <a:pt x="811" y="128"/>
                                </a:lnTo>
                                <a:lnTo>
                                  <a:pt x="861" y="138"/>
                                </a:lnTo>
                                <a:lnTo>
                                  <a:pt x="902" y="165"/>
                                </a:lnTo>
                                <a:lnTo>
                                  <a:pt x="929" y="206"/>
                                </a:lnTo>
                                <a:lnTo>
                                  <a:pt x="939" y="256"/>
                                </a:lnTo>
                                <a:lnTo>
                                  <a:pt x="939" y="263"/>
                                </a:lnTo>
                                <a:lnTo>
                                  <a:pt x="936" y="281"/>
                                </a:lnTo>
                                <a:lnTo>
                                  <a:pt x="938" y="287"/>
                                </a:lnTo>
                                <a:lnTo>
                                  <a:pt x="945" y="296"/>
                                </a:lnTo>
                                <a:lnTo>
                                  <a:pt x="950" y="299"/>
                                </a:lnTo>
                                <a:lnTo>
                                  <a:pt x="956" y="300"/>
                                </a:lnTo>
                                <a:lnTo>
                                  <a:pt x="1000" y="314"/>
                                </a:lnTo>
                                <a:lnTo>
                                  <a:pt x="1036" y="342"/>
                                </a:lnTo>
                                <a:lnTo>
                                  <a:pt x="1059" y="381"/>
                                </a:lnTo>
                                <a:lnTo>
                                  <a:pt x="1068" y="426"/>
                                </a:lnTo>
                                <a:lnTo>
                                  <a:pt x="1057" y="476"/>
                                </a:lnTo>
                                <a:lnTo>
                                  <a:pt x="1030" y="517"/>
                                </a:lnTo>
                                <a:lnTo>
                                  <a:pt x="989" y="544"/>
                                </a:lnTo>
                                <a:lnTo>
                                  <a:pt x="939" y="554"/>
                                </a:lnTo>
                                <a:lnTo>
                                  <a:pt x="778" y="554"/>
                                </a:lnTo>
                                <a:lnTo>
                                  <a:pt x="769" y="564"/>
                                </a:lnTo>
                                <a:lnTo>
                                  <a:pt x="769" y="587"/>
                                </a:lnTo>
                                <a:lnTo>
                                  <a:pt x="778" y="597"/>
                                </a:lnTo>
                                <a:lnTo>
                                  <a:pt x="939" y="597"/>
                                </a:lnTo>
                                <a:lnTo>
                                  <a:pt x="1006" y="584"/>
                                </a:lnTo>
                                <a:lnTo>
                                  <a:pt x="1060" y="547"/>
                                </a:lnTo>
                                <a:lnTo>
                                  <a:pt x="1097" y="493"/>
                                </a:lnTo>
                                <a:lnTo>
                                  <a:pt x="1110" y="4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2A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" name="Text Box 307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72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A7EFB2" w14:textId="77777777" w:rsidR="00047264" w:rsidRDefault="00047264">
                              <w:pPr>
                                <w:spacing w:before="6"/>
                                <w:rPr>
                                  <w:b/>
                                  <w:sz w:val="73"/>
                                </w:rPr>
                              </w:pPr>
                            </w:p>
                            <w:p w14:paraId="31A3565B" w14:textId="77777777" w:rsidR="00047264" w:rsidRDefault="003C26D8">
                              <w:pPr>
                                <w:spacing w:line="273" w:lineRule="auto"/>
                                <w:ind w:left="5013" w:right="90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pacing w:val="-1"/>
                                  <w:w w:val="95"/>
                                  <w:sz w:val="40"/>
                                </w:rPr>
                                <w:t>To make things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 xml:space="preserve"> bette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for</w:t>
                              </w:r>
                              <w:r>
                                <w:rPr>
                                  <w:spacing w:val="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</w:t>
                              </w:r>
                              <w:r>
                                <w:rPr>
                                  <w:spacing w:val="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t</w:t>
                              </w:r>
                              <w:r>
                                <w:rPr>
                                  <w:spacing w:val="-13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 medical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practic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AFAA8" id="Group 306" o:spid="_x0000_s1143" style="position:absolute;margin-left:65.95pt;margin-top:13.65pt;width:463.15pt;height:191.85pt;z-index:-15717376;mso-wrap-distance-left:0;mso-wrap-distance-right:0;mso-position-horizontal-relative:page" coordorigin="1319,273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">
                <v:rect id="Rectangle 321" o:spid="_x0000_s1144" style="position:absolute;left:1318;top:272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" fillcolor="#caddff" stroked="f"/>
                <v:shape id="Freeform 320" o:spid="_x0000_s1145" style="position:absolute;left:1759;top:656;width:3502;height:3072;visibility:visible;mso-wrap-style:square;v-text-anchor:top" coordsize="3502,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" path="m1388,3071r-75,-3l1239,3059r-72,-16l1098,3022r-67,-27l967,2964r-61,-37l849,2885r-54,-45l745,2790r-46,-54l657,2678r-36,-61l589,2554r-27,-67l541,2417r-16,-71l516,2272r-3,-75l514,2174r-23,1l419,2170r-69,-15l284,2130r-60,-34l169,2055r-48,-48l79,1952,46,1892,21,1826,6,1757,,1685r6,-77l24,1534r28,-68l89,1403r47,-56l190,1298r61,-41l318,1226r71,-21l402,1133r20,-69l450,998r35,-61l526,879r47,-52l625,780r57,-41l744,705r65,-28l878,657r72,-13l1025,640r52,2l1128,648r49,10l1225,672r22,-71l1274,532r33,-66l1344,404r42,-59l1433,289r52,-51l1540,191r59,-43l1661,111r65,-33l1795,50r71,-21l1940,13,2015,3,2093,r77,3l2246,13r73,16l2390,50r69,27l2524,110r62,38l2645,190r56,47l2752,288r47,55l2841,402r38,63l2912,530r27,68l2961,669r15,74l2986,818r3,79l3055,926r63,36l3175,1004r53,49l3275,1106r41,59l3351,1228r28,67l3399,1365r13,73l3416,1514r-5,82l3396,1675r-24,76l3340,1822r55,56l3440,1943r33,72l3494,2093r8,82l3496,2251r-18,73l3449,2391r-38,62l3364,2507r-55,47l3248,2592r-67,29l3108,2638r-76,7l2995,2643r-36,-4l2924,2632r-34,-9l2848,2690r-51,60l2737,2801r-67,42l2597,2874r-79,20l2434,2901r-84,-7l2270,2874r-74,-32l2128,2799r-60,-53l2018,2804r-56,52l1903,2904r-64,42l1771,2983r-71,31l1626,3038r-77,18l1470,3067r-82,4xe" fillcolor="#c7ece6" stroked="f">
                  <v:path arrowok="t" o:connecttype="custom" o:connectlocs="1239,3716;1031,3652;849,3542;699,3393;589,3211;525,3003;514,2831;350,2812;169,2712;46,2549;0,2342;52,2123;190,1955;389,1862;450,1655;573,1484;744,1362;950,1301;1128,1305;1247,1258;1344,1061;1485,895;1661,768;1866,686;2093,657;2319,686;2524,767;2701,894;2841,1059;2939,1255;2986,1475;3118,1619;3275,1763;3379,1952;3416,2171;3372,2408;3440,2600;3502,2832;3449,3048;3309,3211;3108,3295;2959,3296;2848,3347;2670,3500;2434,3558;2196,3499;2018,3461;1839,3603;1626,3695;1388,3728" o:connectangles="0,0,0,0,0,0,0,0,0,0,0,0,0,0,0,0,0,0,0,0,0,0,0,0,0,0,0,0,0,0,0,0,0,0,0,0,0,0,0,0,0,0,0,0,0,0,0,0,0,0"/>
                </v:shape>
                <v:shape id="AutoShape 319" o:spid="_x0000_s1146" style="position:absolute;left:2357;top:912;width:2477;height:2688;visibility:visible;mso-wrap-style:square;v-text-anchor:top" coordsize="2477,2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" path="m212,2569r-9,-10l95,2559r-9,10l86,2592r9,10l191,2602r12,l212,2592r,-23xm342,2569r-10,-10l266,2559r-10,10l256,2592r10,10l320,2602r12,l342,2592r,-23xm470,2654r-10,-9l351,2645r-9,9l342,2678r9,9l449,2687r11,l470,2678r,-24xm470,2484r-10,-10l10,2474,,2484r,23l10,2517r439,l460,2517r10,-10l470,2484xm598,2398r-10,-9l351,2389r-9,9l342,2422r9,9l577,2431r11,l598,2422r,-24xm641,2484r-10,-10l522,2474r-9,10l513,2507r9,10l619,2517r12,l641,2507r,-23xm854,2569r-9,-10l394,2559r-10,10l384,2592r10,10l833,2602r12,l854,2592r,-23xm1879,265r-10,-9l1760,256r-9,9l1751,289r9,9l1858,298r11,l1879,289r,-24xm2007,265r-10,-9l1931,256r-9,9l1922,289r9,9l1986,298r12,l2007,289r,-24xm2131,180r-9,-10l1675,170r-10,10l1665,203r10,10l2110,213r12,l2131,203r,-23xm2135,351r-9,-10l2017,341r-10,10l2007,374r10,10l2114,384r12,l2135,374r,-23xm2263,180r-9,-10l2187,170r-9,10l2178,203r9,10l2242,213r12,l2263,203r,-23xm2263,95r-9,-10l2242,85r-225,l2007,95r,23l2017,128r237,l2263,118r,-23xm2263,9l2254,r-12,l2187,r-9,9l2178,33r9,9l2254,42r9,-9l2263,9xm2476,265r-9,-9l2059,256r-9,9l2050,289r9,9l2455,298r12,l2476,289r,-24xm2477,180r-10,-10l2455,170r-139,l2306,180r,23l2316,213r151,l2477,203r,-23xe" stroked="f">
                  <v:path arrowok="t" o:connecttype="custom" o:connectlocs="95,3472;95,3515;212,3505;332,3472;256,3505;332,3515;470,3567;342,3567;449,3600;470,3567;10,3387;10,3430;470,3420;588,3302;342,3335;588,3344;641,3397;513,3397;619,3430;641,3397;394,3472;394,3515;854,3505;1869,1169;1751,1202;1869,1211;2007,1178;1922,1178;1986,1211;2007,1178;1675,1083;1675,1126;2131,1116;2126,1254;2007,1287;2126,1297;2263,1093;2178,1093;2242,1126;2263,1093;2242,998;2007,1031;2263,1031;2254,913;2178,922;2254,955;2476,1178;2050,1178;2455,1211;2476,1178;2455,1083;2306,1116;2477,1116" o:connectangles="0,0,0,0,0,0,0,0,0,0,0,0,0,0,0,0,0,0,0,0,0,0,0,0,0,0,0,0,0,0,0,0,0,0,0,0,0,0,0,0,0,0,0,0,0,0,0,0,0,0,0,0,0"/>
                </v:shape>
                <v:shape id="Freeform 318" o:spid="_x0000_s1147" style="position:absolute;left:1684;top:1829;width:1410;height:747;visibility:visible;mso-wrap-style:square;v-text-anchor:top" coordsize="1410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" path="m955,746r-128,l827,725r-635,l117,710,56,669,15,608,,533,15,458,56,397r61,-41l192,341r8,l215,343r16,-51l264,251r45,-28l363,213r33,4l427,228r27,17l477,268r-5,-27l470,227r-1,-14l480,146,511,87,557,41,615,11,683,r80,16l830,59r46,64l895,202r30,-31l961,148r40,-15l1046,128r75,15l1182,184r41,61l1238,320r,8l1236,343r68,20l1359,404r36,59l1409,533r-15,75l1352,669r-61,41l1217,725r-262,l955,746xe" fillcolor="#fdfbef" stroked="f">
                  <v:path arrowok="t" o:connecttype="custom" o:connectlocs="955,2576;827,2576;827,2555;192,2555;117,2540;56,2499;15,2438;0,2363;15,2288;56,2227;117,2186;192,2171;200,2171;215,2173;231,2122;264,2081;309,2053;363,2043;396,2047;427,2058;454,2075;477,2098;472,2071;470,2057;469,2043;480,1976;511,1917;557,1871;615,1841;683,1830;763,1846;830,1889;876,1953;895,2032;925,2001;961,1978;1001,1963;1046,1958;1121,1973;1182,2014;1223,2075;1238,2150;1238,2158;1236,2173;1304,2193;1359,2234;1395,2293;1409,2363;1394,2438;1352,2499;1291,2540;1217,2555;955,2555;955,2576" o:connectangles="0,0,0,0,0,0,0,0,0,0,0,0,0,0,0,0,0,0,0,0,0,0,0,0,0,0,0,0,0,0,0,0,0,0,0,0,0,0,0,0,0,0,0,0,0,0,0,0,0,0,0,0,0,0"/>
                </v:shape>
                <v:shape id="AutoShape 317" o:spid="_x0000_s1148" style="position:absolute;left:1663;top:1808;width:1452;height:768;visibility:visible;mso-wrap-style:square;v-text-anchor:top" coordsize="1452,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" path="m685,311r-4,-6l663,300r-11,-2l641,298r-43,8l561,327r-28,31l516,398r-12,-6l491,387r-13,-3l465,383r-37,7l398,409r-23,28l364,472r-8,-2l347,469r-8,l293,478r-39,25l227,540r-12,45l214,591r5,5l231,597r5,-5l236,587r10,-38l269,518r32,-20l339,490r10,l359,492r15,4l378,495r5,-3l385,488r,-3l391,454r17,-26l434,411r31,-6l479,406r14,4l505,416r14,11l522,428r6,-1l532,425r3,-3l535,418r11,-39l569,348r33,-21l641,319r9,l659,321r14,3l677,324r5,-3l685,311xm1452,554r-13,-73l1404,419r-54,-46l1281,346r,-5l1270,273r-30,-58l1194,169r-59,-31l1068,128r-37,3l995,140r-33,16l932,177,901,106,850,50,783,13,705,,631,12,566,45,515,96r-33,64l470,236,450,226r-21,-7l407,214r-22,-1l329,222r-49,27l243,290r-23,51l214,341r-68,11l88,382,42,428,11,487,,554r11,67l42,680r46,46l146,757r68,10l861,767r9,-9l870,734r-9,-9l214,725,147,711,93,675,56,620,43,554,56,488,93,434r54,-37l214,383r23,3l248,386r9,-8l258,367r14,-44l301,287r38,-23l385,256r27,3l439,268r23,15l483,302r4,5l493,310r10,l506,309r12,-6l522,293r-5,-23l513,246r,-12l528,160,569,98,630,57,705,42r72,14l836,95r42,58l896,224r,9l902,241r13,3l924,244r6,-3l934,236r27,-28l994,187r36,-12l1068,170r66,14l1189,220r36,54l1239,341r-3,26l1237,373r8,9l1250,385r5,l1317,403r48,37l1398,492r11,62l1396,620r-37,55l1305,711r-66,14l965,725r-9,9l956,758r9,9l1239,767r67,-10l1365,726r46,-46l1441,621r11,-67xe" fillcolor="#462a29" stroked="f">
                  <v:path arrowok="t" o:connecttype="custom" o:connectlocs="663,2109;598,2115;516,2207;478,2193;398,2218;356,2279;293,2287;215,2394;231,2406;246,2358;339,2299;374,2305;385,2297;408,2237;479,2215;519,2236;532,2234;546,2188;641,2128;673,2133;685,2120;1404,2228;1281,2150;1194,1978;1031,1940;932,1986;783,1822;566,1854;470,2045;407,2023;280,2058;214,2150;42,2237;11,2430;146,2566;870,2567;214,2534;56,2429;93,2243;237,2195;258,2176;339,2073;439,2077;487,2116;506,2118;517,2079;528,1969;705,1851;878,1962;902,2050;930,2050;994,1996;1134,1993;1239,2150;1245,2191;1317,2212;1409,2363;1305,2520;956,2543;1239,2576;1411,2489" o:connectangles="0,0,0,0,0,0,0,0,0,0,0,0,0,0,0,0,0,0,0,0,0,0,0,0,0,0,0,0,0,0,0,0,0,0,0,0,0,0,0,0,0,0,0,0,0,0,0,0,0,0,0,0,0,0,0,0,0,0,0,0,0"/>
                </v:shape>
                <v:shape id="Freeform 316" o:spid="_x0000_s1149" style="position:absolute;left:2643;top:2094;width:453;height:1050;visibility:visible;mso-wrap-style:square;v-text-anchor:top" coordsize="453,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" path="m447,1050r-433,l6,1050,,1044,,6,6,,447,r6,6l453,1044r-6,6xe" fillcolor="#facc58" stroked="f">
                  <v:path arrowok="t" o:connecttype="custom" o:connectlocs="447,3144;14,3144;6,3144;0,3138;0,2100;6,2094;447,2094;453,2100;453,3138;447,3144" o:connectangles="0,0,0,0,0,0,0,0,0,0"/>
                </v:shape>
                <v:shape id="AutoShape 315" o:spid="_x0000_s1150" style="position:absolute;left:2613;top:2064;width:513;height:1110;visibility:visible;mso-wrap-style:square;v-text-anchor:top" coordsize="513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" path="m470,1110r-426,l27,1106r-14,-9l4,1083,,1067,,44,4,27,13,13,27,4,43,,470,r16,4l500,13r9,14l513,44r,16l60,60r,990l513,1050r,17l509,1083r-9,14l486,1106r-16,4xm513,1050r-60,l453,60r60,l513,1050xe" fillcolor="#462a29" stroked="f">
                  <v:path arrowok="t" o:connecttype="custom" o:connectlocs="470,3174;44,3174;27,3170;13,3161;4,3147;0,3131;0,2108;4,2091;13,2077;27,2068;43,2064;470,2064;486,2068;500,2077;509,2091;513,2108;513,2124;60,2124;60,3114;513,3114;513,3131;509,3147;500,3161;486,3170;470,3174;513,3114;453,3114;453,2124;513,2124;513,3114" o:connectangles="0,0,0,0,0,0,0,0,0,0,0,0,0,0,0,0,0,0,0,0,0,0,0,0,0,0,0,0,0,0"/>
                </v:shape>
                <v:shape id="Freeform 314" o:spid="_x0000_s1151" style="position:absolute;left:4009;top:2265;width:453;height:879;visibility:visible;mso-wrap-style:square;v-text-anchor:top" coordsize="453,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" path="m447,879r-435,l5,879,,873,,6,5,,447,r5,6l452,873r-5,6xe" fillcolor="#ed3d53" stroked="f">
                  <v:path arrowok="t" o:connecttype="custom" o:connectlocs="447,3144;12,3144;5,3144;0,3138;0,2271;5,2265;447,2265;452,2271;452,3138;447,3144" o:connectangles="0,0,0,0,0,0,0,0,0,0"/>
                </v:shape>
                <v:shape id="AutoShape 313" o:spid="_x0000_s1152" style="position:absolute;left:3979;top:2235;width:513;height:939;visibility:visible;mso-wrap-style:square;v-text-anchor:top" coordsize="513,9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" path="m469,939r-427,l26,935,12,926,3,913,,896,,43,3,26,12,13,26,3,42,,469,r17,3l500,13r9,13l512,43r,17l60,60r,819l512,879r,17l509,913r-9,13l486,935r-17,4xm512,879r-60,l452,60r60,l512,879xe" fillcolor="#462a29" stroked="f">
                  <v:path arrowok="t" o:connecttype="custom" o:connectlocs="469,3174;42,3174;26,3170;12,3161;3,3148;0,3131;0,2278;3,2261;12,2248;26,2238;42,2235;469,2235;486,2238;500,2248;509,2261;512,2278;512,2295;60,2295;60,3114;512,3114;512,3131;509,3148;500,3161;486,3170;469,3174;512,3114;452,3114;452,2295;512,2295;512,3114" o:connectangles="0,0,0,0,0,0,0,0,0,0,0,0,0,0,0,0,0,0,0,0,0,0,0,0,0,0,0,0,0,0"/>
                </v:shape>
                <v:shape id="Freeform 312" o:spid="_x0000_s1153" style="position:absolute;left:3326;top:1838;width:453;height:1306;visibility:visible;mso-wrap-style:square;v-text-anchor:top" coordsize="453,1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" path="m447,1306r-434,l6,1306,,1300,,6,6,,447,r6,6l453,1300r-6,6xe" fillcolor="#87ae45" stroked="f">
                  <v:path arrowok="t" o:connecttype="custom" o:connectlocs="447,3144;13,3144;6,3144;0,3138;0,1844;6,1838;447,1838;453,1844;453,3138;447,3144" o:connectangles="0,0,0,0,0,0,0,0,0,0"/>
                </v:shape>
                <v:shape id="AutoShape 311" o:spid="_x0000_s1154" style="position:absolute;left:2527;top:1083;width:2050;height:2091;visibility:visible;mso-wrap-style:square;v-text-anchor:top" coordsize="2050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" path="m459,1552r-5,-5l442,1547r-4,5l438,1947r4,5l448,1952r6,l459,1947r,-395xm459,1210r-5,-5l442,1205r-4,5l438,1435r4,5l448,1440r6,l459,1435r,-225xm598,512r-3,-16l585,482,372,269,358,259r-16,-3l326,259r-15,10l98,482,88,496r-3,16l88,528r10,14l112,552r16,3l144,552r14,-10l299,402r,409l302,827r9,14l325,850r17,4l358,850r14,-9l381,827r3,-16l384,402,533,551r11,4l555,555r11,l577,551r8,-9l595,528r3,-16xm640,2058r-9,-10l10,2048,,2058r,23l10,2091r609,l631,2091r9,-10l640,2058xm1142,1765r-5,-5l1126,1760r-5,5l1121,1947r5,5l1132,1952r5,l1142,1947r,-182xm1142,1210r-5,-5l1126,1205r-5,5l1121,1649r5,4l1132,1653r5,l1142,1649r,-439xm1142,954r-5,-4l1126,950r-5,4l1121,1094r5,5l1132,1099r5,l1142,1094r,-140xm1281,256r-3,-16l1268,226,1055,13,1041,3,1025,r-16,3l995,13,781,226r-9,14l769,256r3,16l781,286r14,10l811,299r16,-3l841,286,982,146r,409l985,572r10,13l1008,594r17,4l1041,594r14,-9l1064,572r3,-17l1067,146r149,149l1227,299r11,l1249,299r11,-4l1268,286r10,-14l1281,256xm1825,1594r-4,-5l1809,1589r-5,5l1804,1947r5,5l1815,1952r6,l1825,1947r,-353xm1825,1381r-4,-5l1809,1376r-5,5l1804,1521r5,4l1815,1525r6,l1825,1521r,-140xm1964,683r-3,-16l1952,653,1738,439r-14,-9l1708,427r-16,3l1678,439,1464,653r-9,14l1452,683r3,16l1464,713r14,9l1494,726r17,-4l1525,713,1665,573r,409l1669,998r9,14l1691,1021r17,3l1725,1021r13,-9l1747,998r4,-16l1751,573r149,148l1911,726r10,l1932,726r11,-5l1952,713r9,-14l1964,683xm2050,2058r-10,-10l1281,2048r,-17l1281,785r,-17l1278,752r-10,-14l1255,729r-17,-3l1221,726r,59l1221,2031r-393,l828,785r393,l1221,726r-410,l795,729r-14,9l772,752r-3,16l769,2048r-34,l726,2058r,23l735,2091r76,l1238,2091r790,l2040,2091r10,-10l2050,2058xe" fillcolor="#462a29" stroked="f">
                  <v:path arrowok="t" o:connecttype="custom" o:connectlocs="438,2635;454,3035;454,2288;442,2523;459,2293;372,1352;311,1352;88,1611;144,1635;302,1910;358,1933;384,1485;566,1638;598,1595;0,3141;631,3174;1137,2843;1126,3035;1142,2848;1121,2293;1137,2736;1137,2033;1126,2182;1142,2037;1055,1096;995,1096;772,1355;827,1379;985,1655;1041,1677;1067,1229;1249,1382;1281,1339;1804,2677;1821,3035;1821,2459;1809,2608;1825,2464;1738,1522;1678,1522;1455,1782;1511,1805;1669,2081;1725,2104;1751,1656;1932,1809;1964,1766;1281,3114;1268,1821;1221,1868;1221,1868;781,1821;735,3131;811,3174;2050,3164" o:connectangles="0,0,0,0,0,0,0,0,0,0,0,0,0,0,0,0,0,0,0,0,0,0,0,0,0,0,0,0,0,0,0,0,0,0,0,0,0,0,0,0,0,0,0,0,0,0,0,0,0,0,0,0,0,0,0"/>
                </v:shape>
                <v:shape id="Freeform 310" o:spid="_x0000_s1155" style="position:absolute;left:4337;top:2299;width:1068;height:576;visibility:visible;mso-wrap-style:square;v-text-anchor:top" coordsize="1068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" path="m769,576r-299,l470,555r-320,l92,543,44,511,12,464,,405,12,347,44,300,92,268r58,-12l158,256r15,2l186,224r23,-28l241,177r37,-6l296,172r18,5l330,185r14,10l342,179r,-8l355,104,392,50,446,14,513,r58,10l621,39r37,43l680,135r22,-20l729,99,758,89r32,-4l848,97r48,32l928,177r12,58l940,243r-3,15l989,274r41,33l1058,352r10,53l1056,464r-32,47l977,543r-59,12l769,555r,21xe" fillcolor="#fdfbef" stroked="f">
                  <v:path arrowok="t" o:connecttype="custom" o:connectlocs="769,2875;470,2875;470,2854;150,2854;92,2842;44,2810;12,2763;0,2704;12,2646;44,2599;92,2567;150,2555;158,2555;173,2557;186,2523;209,2495;241,2476;278,2470;296,2471;314,2476;330,2484;344,2494;342,2478;342,2470;355,2403;392,2349;446,2313;513,2299;571,2309;621,2338;658,2381;680,2434;702,2414;729,2398;758,2388;790,2384;848,2396;896,2428;928,2476;940,2534;940,2542;937,2557;989,2573;1030,2606;1058,2651;1068,2704;1056,2763;1024,2810;977,2842;918,2854;769,2854;769,2875" o:connectangles="0,0,0,0,0,0,0,0,0,0,0,0,0,0,0,0,0,0,0,0,0,0,0,0,0,0,0,0,0,0,0,0,0,0,0,0,0,0,0,0,0,0,0,0,0,0,0,0,0,0,0,0"/>
                </v:shape>
                <v:shape id="Picture 309" o:spid="_x0000_s1156" type="#_x0000_t75" style="position:absolute;left:5170;top:2556;width:157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">
                  <v:imagedata r:id="rId123" o:title=""/>
                </v:shape>
                <v:shape id="AutoShape 308" o:spid="_x0000_s1157" style="position:absolute;left:4316;top:2277;width:1111;height:598;visibility:visible;mso-wrap-style:square;v-text-anchor:top" coordsize="1111,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" path="m598,573r-1,-3l595,565r-1,-2l590,559r-3,-2l582,555r-3,-1l574,554r-3,1l566,557r-3,2l559,563r-1,2l556,570r-1,3l555,579r1,2l558,586r1,3l563,593r3,1l571,596r3,1l579,597r3,-1l587,594r3,-1l594,589r1,-3l597,581r1,-2l598,576r,-3xm726,564l716,554r-11,l650,554r-9,10l641,587r9,10l716,597r10,-10l726,564xm1110,426r-9,-56l1074,322r-41,-37l982,262r,-2l969,189,932,135,878,99,811,85r-26,2l759,94r-25,10l711,118,682,70,641,33,590,8,534,,462,14,403,52r-42,56l342,178r-10,-3l321,172r-11,-1l299,170r-40,7l225,194r-28,27l178,256r-7,l104,269,50,306,13,360,,426r13,67l50,547r54,37l171,597r332,l512,587r,-23l503,554r-332,l121,544,80,517,53,476,43,426,53,377,80,336r41,-28l171,298r7,l202,302r11,-7l215,283r10,-28l244,233r25,-15l299,213r14,1l327,218r13,6l352,232r7,6l368,237r15,-9l387,218r-3,-20l384,192r12,-58l428,86,476,54,534,42r50,9l628,76r33,37l680,161r2,7l687,175r16,4l711,176r6,-6l737,152r23,-13l785,131r26,-3l861,138r41,27l929,206r10,50l939,263r-3,18l938,287r7,9l950,299r6,1l1000,314r36,28l1059,381r9,45l1057,476r-27,41l989,544r-50,10l778,554r-9,10l769,587r9,10l939,597r67,-13l1060,547r37,-54l1110,426xe" fillcolor="#462a29" stroked="f">
                  <v:path arrowok="t" o:connecttype="custom" o:connectlocs="595,2843;587,2835;574,2832;563,2837;556,2848;556,2859;563,2871;574,2875;587,2872;595,2864;598,2854;716,2832;641,2842;716,2875;1110,2704;1033,2563;969,2467;811,2363;734,2382;641,2311;462,2292;342,2456;310,2449;225,2472;171,2534;13,2638;50,2825;503,2875;503,2832;80,2795;53,2655;171,2576;213,2573;244,2511;313,2492;352,2510;383,2506;384,2470;476,2332;628,2354;682,2446;711,2454;760,2417;861,2416;939,2534;938,2565;956,2578;1059,2659;1030,2795;778,2832;778,2875;1060,2825" o:connectangles="0,0,0,0,0,0,0,0,0,0,0,0,0,0,0,0,0,0,0,0,0,0,0,0,0,0,0,0,0,0,0,0,0,0,0,0,0,0,0,0,0,0,0,0,0,0,0,0,0,0,0,0"/>
                </v:shape>
                <v:shape id="Text Box 307" o:spid="_x0000_s1158" type="#_x0000_t202" style="position:absolute;left:1318;top:272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" filled="f" stroked="f">
                  <v:textbox inset="0,0,0,0">
                    <w:txbxContent>
                      <w:p w14:paraId="5CA7EFB2" w14:textId="77777777" w:rsidR="00047264" w:rsidRDefault="00047264">
                        <w:pPr>
                          <w:spacing w:before="6"/>
                          <w:rPr>
                            <w:b/>
                            <w:sz w:val="73"/>
                          </w:rPr>
                        </w:pPr>
                      </w:p>
                      <w:p w14:paraId="31A3565B" w14:textId="77777777" w:rsidR="00047264" w:rsidRDefault="003C26D8">
                        <w:pPr>
                          <w:spacing w:line="273" w:lineRule="auto"/>
                          <w:ind w:left="5013" w:right="90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spacing w:val="-1"/>
                            <w:w w:val="95"/>
                            <w:sz w:val="40"/>
                          </w:rPr>
                          <w:t>To make things</w:t>
                        </w:r>
                        <w:r>
                          <w:rPr>
                            <w:w w:val="95"/>
                            <w:sz w:val="40"/>
                          </w:rPr>
                          <w:t xml:space="preserve"> bette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for</w:t>
                        </w:r>
                        <w:r>
                          <w:rPr>
                            <w:spacing w:val="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</w:t>
                        </w:r>
                        <w:r>
                          <w:rPr>
                            <w:spacing w:val="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t</w:t>
                        </w:r>
                        <w:r>
                          <w:rPr>
                            <w:spacing w:val="-13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 medical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practic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53BE10A" w14:textId="77777777" w:rsidR="00047264" w:rsidRDefault="00047264">
      <w:pPr>
        <w:rPr>
          <w:b/>
          <w:sz w:val="20"/>
        </w:rPr>
      </w:pPr>
    </w:p>
    <w:p w14:paraId="6534FDAB" w14:textId="49CAD693" w:rsidR="00047264" w:rsidRDefault="0008656B">
      <w:pPr>
        <w:spacing w:before="4"/>
        <w:rPr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73FEE801" wp14:editId="6AA7FE12">
                <wp:simplePos x="0" y="0"/>
                <wp:positionH relativeFrom="page">
                  <wp:posOffset>837565</wp:posOffset>
                </wp:positionH>
                <wp:positionV relativeFrom="paragraph">
                  <wp:posOffset>173990</wp:posOffset>
                </wp:positionV>
                <wp:extent cx="5882005" cy="2436495"/>
                <wp:effectExtent l="0" t="0" r="0" b="0"/>
                <wp:wrapTopAndBottom/>
                <wp:docPr id="282" name="Group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436495"/>
                          <a:chOff x="1319" y="274"/>
                          <a:chExt cx="9263" cy="3837"/>
                        </a:xfrm>
                      </wpg:grpSpPr>
                      <wps:wsp>
                        <wps:cNvPr id="283" name="Rectangle 305"/>
                        <wps:cNvSpPr>
                          <a:spLocks noChangeArrowheads="1"/>
                        </wps:cNvSpPr>
                        <wps:spPr bwMode="auto">
                          <a:xfrm>
                            <a:off x="1318" y="273"/>
                            <a:ext cx="9263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4" name="Picture 3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62" y="636"/>
                            <a:ext cx="3143" cy="3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5" name="Freeform 303"/>
                        <wps:cNvSpPr>
                          <a:spLocks/>
                        </wps:cNvSpPr>
                        <wps:spPr bwMode="auto">
                          <a:xfrm>
                            <a:off x="2081" y="3741"/>
                            <a:ext cx="3340" cy="50"/>
                          </a:xfrm>
                          <a:custGeom>
                            <a:avLst/>
                            <a:gdLst>
                              <a:gd name="T0" fmla="+- 0 5408 2081"/>
                              <a:gd name="T1" fmla="*/ T0 w 3340"/>
                              <a:gd name="T2" fmla="+- 0 3791 3741"/>
                              <a:gd name="T3" fmla="*/ 3791 h 50"/>
                              <a:gd name="T4" fmla="+- 0 5403 2081"/>
                              <a:gd name="T5" fmla="*/ T4 w 3340"/>
                              <a:gd name="T6" fmla="+- 0 3791 3741"/>
                              <a:gd name="T7" fmla="*/ 3791 h 50"/>
                              <a:gd name="T8" fmla="+- 0 2094 2081"/>
                              <a:gd name="T9" fmla="*/ T8 w 3340"/>
                              <a:gd name="T10" fmla="+- 0 3776 3741"/>
                              <a:gd name="T11" fmla="*/ 3776 h 50"/>
                              <a:gd name="T12" fmla="+- 0 2090 2081"/>
                              <a:gd name="T13" fmla="*/ T12 w 3340"/>
                              <a:gd name="T14" fmla="+- 0 3775 3741"/>
                              <a:gd name="T15" fmla="*/ 3775 h 50"/>
                              <a:gd name="T16" fmla="+- 0 2083 2081"/>
                              <a:gd name="T17" fmla="*/ T16 w 3340"/>
                              <a:gd name="T18" fmla="+- 0 3768 3741"/>
                              <a:gd name="T19" fmla="*/ 3768 h 50"/>
                              <a:gd name="T20" fmla="+- 0 2081 2081"/>
                              <a:gd name="T21" fmla="*/ T20 w 3340"/>
                              <a:gd name="T22" fmla="+- 0 3764 3741"/>
                              <a:gd name="T23" fmla="*/ 3764 h 50"/>
                              <a:gd name="T24" fmla="+- 0 2081 2081"/>
                              <a:gd name="T25" fmla="*/ T24 w 3340"/>
                              <a:gd name="T26" fmla="+- 0 3754 3741"/>
                              <a:gd name="T27" fmla="*/ 3754 h 50"/>
                              <a:gd name="T28" fmla="+- 0 2083 2081"/>
                              <a:gd name="T29" fmla="*/ T28 w 3340"/>
                              <a:gd name="T30" fmla="+- 0 3750 3741"/>
                              <a:gd name="T31" fmla="*/ 3750 h 50"/>
                              <a:gd name="T32" fmla="+- 0 2090 2081"/>
                              <a:gd name="T33" fmla="*/ T32 w 3340"/>
                              <a:gd name="T34" fmla="+- 0 3743 3741"/>
                              <a:gd name="T35" fmla="*/ 3743 h 50"/>
                              <a:gd name="T36" fmla="+- 0 2094 2081"/>
                              <a:gd name="T37" fmla="*/ T36 w 3340"/>
                              <a:gd name="T38" fmla="+- 0 3741 3741"/>
                              <a:gd name="T39" fmla="*/ 3741 h 50"/>
                              <a:gd name="T40" fmla="+- 0 5408 2081"/>
                              <a:gd name="T41" fmla="*/ T40 w 3340"/>
                              <a:gd name="T42" fmla="+- 0 3756 3741"/>
                              <a:gd name="T43" fmla="*/ 3756 h 50"/>
                              <a:gd name="T44" fmla="+- 0 5412 2081"/>
                              <a:gd name="T45" fmla="*/ T44 w 3340"/>
                              <a:gd name="T46" fmla="+- 0 3758 3741"/>
                              <a:gd name="T47" fmla="*/ 3758 h 50"/>
                              <a:gd name="T48" fmla="+- 0 5419 2081"/>
                              <a:gd name="T49" fmla="*/ T48 w 3340"/>
                              <a:gd name="T50" fmla="+- 0 3765 3741"/>
                              <a:gd name="T51" fmla="*/ 3765 h 50"/>
                              <a:gd name="T52" fmla="+- 0 5421 2081"/>
                              <a:gd name="T53" fmla="*/ T52 w 3340"/>
                              <a:gd name="T54" fmla="+- 0 3769 3741"/>
                              <a:gd name="T55" fmla="*/ 3769 h 50"/>
                              <a:gd name="T56" fmla="+- 0 5421 2081"/>
                              <a:gd name="T57" fmla="*/ T56 w 3340"/>
                              <a:gd name="T58" fmla="+- 0 3778 3741"/>
                              <a:gd name="T59" fmla="*/ 3778 h 50"/>
                              <a:gd name="T60" fmla="+- 0 5419 2081"/>
                              <a:gd name="T61" fmla="*/ T60 w 3340"/>
                              <a:gd name="T62" fmla="+- 0 3783 3741"/>
                              <a:gd name="T63" fmla="*/ 3783 h 50"/>
                              <a:gd name="T64" fmla="+- 0 5412 2081"/>
                              <a:gd name="T65" fmla="*/ T64 w 3340"/>
                              <a:gd name="T66" fmla="+- 0 3789 3741"/>
                              <a:gd name="T67" fmla="*/ 3789 h 50"/>
                              <a:gd name="T68" fmla="+- 0 5408 2081"/>
                              <a:gd name="T69" fmla="*/ T68 w 3340"/>
                              <a:gd name="T70" fmla="+- 0 3791 3741"/>
                              <a:gd name="T71" fmla="*/ 3791 h 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340" h="50">
                                <a:moveTo>
                                  <a:pt x="3327" y="50"/>
                                </a:moveTo>
                                <a:lnTo>
                                  <a:pt x="3322" y="50"/>
                                </a:lnTo>
                                <a:lnTo>
                                  <a:pt x="13" y="35"/>
                                </a:lnTo>
                                <a:lnTo>
                                  <a:pt x="9" y="34"/>
                                </a:lnTo>
                                <a:lnTo>
                                  <a:pt x="2" y="27"/>
                                </a:lnTo>
                                <a:lnTo>
                                  <a:pt x="0" y="23"/>
                                </a:lnTo>
                                <a:lnTo>
                                  <a:pt x="0" y="13"/>
                                </a:lnTo>
                                <a:lnTo>
                                  <a:pt x="2" y="9"/>
                                </a:lnTo>
                                <a:lnTo>
                                  <a:pt x="9" y="2"/>
                                </a:lnTo>
                                <a:lnTo>
                                  <a:pt x="13" y="0"/>
                                </a:lnTo>
                                <a:lnTo>
                                  <a:pt x="3327" y="15"/>
                                </a:lnTo>
                                <a:lnTo>
                                  <a:pt x="3331" y="17"/>
                                </a:lnTo>
                                <a:lnTo>
                                  <a:pt x="3338" y="24"/>
                                </a:lnTo>
                                <a:lnTo>
                                  <a:pt x="3340" y="28"/>
                                </a:lnTo>
                                <a:lnTo>
                                  <a:pt x="3340" y="37"/>
                                </a:lnTo>
                                <a:lnTo>
                                  <a:pt x="3338" y="42"/>
                                </a:lnTo>
                                <a:lnTo>
                                  <a:pt x="3331" y="48"/>
                                </a:lnTo>
                                <a:lnTo>
                                  <a:pt x="3327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733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Freeform 302"/>
                        <wps:cNvSpPr>
                          <a:spLocks/>
                        </wps:cNvSpPr>
                        <wps:spPr bwMode="auto">
                          <a:xfrm>
                            <a:off x="3948" y="949"/>
                            <a:ext cx="600" cy="380"/>
                          </a:xfrm>
                          <a:custGeom>
                            <a:avLst/>
                            <a:gdLst>
                              <a:gd name="T0" fmla="+- 0 3959 3948"/>
                              <a:gd name="T1" fmla="*/ T0 w 600"/>
                              <a:gd name="T2" fmla="+- 0 1223 949"/>
                              <a:gd name="T3" fmla="*/ 1223 h 380"/>
                              <a:gd name="T4" fmla="+- 0 3952 3948"/>
                              <a:gd name="T5" fmla="*/ T4 w 600"/>
                              <a:gd name="T6" fmla="+- 0 1195 949"/>
                              <a:gd name="T7" fmla="*/ 1195 h 380"/>
                              <a:gd name="T8" fmla="+- 0 3950 3948"/>
                              <a:gd name="T9" fmla="*/ T8 w 600"/>
                              <a:gd name="T10" fmla="+- 0 1181 949"/>
                              <a:gd name="T11" fmla="*/ 1181 h 380"/>
                              <a:gd name="T12" fmla="+- 0 3949 3948"/>
                              <a:gd name="T13" fmla="*/ T12 w 600"/>
                              <a:gd name="T14" fmla="+- 0 1168 949"/>
                              <a:gd name="T15" fmla="*/ 1168 h 380"/>
                              <a:gd name="T16" fmla="+- 0 3948 3948"/>
                              <a:gd name="T17" fmla="*/ T16 w 600"/>
                              <a:gd name="T18" fmla="+- 0 1167 949"/>
                              <a:gd name="T19" fmla="*/ 1167 h 380"/>
                              <a:gd name="T20" fmla="+- 0 3949 3948"/>
                              <a:gd name="T21" fmla="*/ T20 w 600"/>
                              <a:gd name="T22" fmla="+- 0 1154 949"/>
                              <a:gd name="T23" fmla="*/ 1154 h 380"/>
                              <a:gd name="T24" fmla="+- 0 3969 3948"/>
                              <a:gd name="T25" fmla="*/ T24 w 600"/>
                              <a:gd name="T26" fmla="+- 0 1091 949"/>
                              <a:gd name="T27" fmla="*/ 1091 h 380"/>
                              <a:gd name="T28" fmla="+- 0 4017 3948"/>
                              <a:gd name="T29" fmla="*/ T28 w 600"/>
                              <a:gd name="T30" fmla="+- 0 1044 949"/>
                              <a:gd name="T31" fmla="*/ 1044 h 380"/>
                              <a:gd name="T32" fmla="+- 0 4372 3948"/>
                              <a:gd name="T33" fmla="*/ T32 w 600"/>
                              <a:gd name="T34" fmla="+- 0 953 949"/>
                              <a:gd name="T35" fmla="*/ 953 h 380"/>
                              <a:gd name="T36" fmla="+- 0 4400 3948"/>
                              <a:gd name="T37" fmla="*/ T36 w 600"/>
                              <a:gd name="T38" fmla="+- 0 949 949"/>
                              <a:gd name="T39" fmla="*/ 949 h 380"/>
                              <a:gd name="T40" fmla="+- 0 4413 3948"/>
                              <a:gd name="T41" fmla="*/ T40 w 600"/>
                              <a:gd name="T42" fmla="+- 0 949 949"/>
                              <a:gd name="T43" fmla="*/ 949 h 380"/>
                              <a:gd name="T44" fmla="+- 0 4476 3948"/>
                              <a:gd name="T45" fmla="*/ T44 w 600"/>
                              <a:gd name="T46" fmla="+- 0 970 949"/>
                              <a:gd name="T47" fmla="*/ 970 h 380"/>
                              <a:gd name="T48" fmla="+- 0 4523 3948"/>
                              <a:gd name="T49" fmla="*/ T48 w 600"/>
                              <a:gd name="T50" fmla="+- 0 1017 949"/>
                              <a:gd name="T51" fmla="*/ 1017 h 380"/>
                              <a:gd name="T52" fmla="+- 0 4545 3948"/>
                              <a:gd name="T53" fmla="*/ T52 w 600"/>
                              <a:gd name="T54" fmla="+- 0 1083 949"/>
                              <a:gd name="T55" fmla="*/ 1083 h 380"/>
                              <a:gd name="T56" fmla="+- 0 4548 3948"/>
                              <a:gd name="T57" fmla="*/ T56 w 600"/>
                              <a:gd name="T58" fmla="+- 0 1111 949"/>
                              <a:gd name="T59" fmla="*/ 1111 h 380"/>
                              <a:gd name="T60" fmla="+- 0 4548 3948"/>
                              <a:gd name="T61" fmla="*/ T60 w 600"/>
                              <a:gd name="T62" fmla="+- 0 1124 949"/>
                              <a:gd name="T63" fmla="*/ 1124 h 380"/>
                              <a:gd name="T64" fmla="+- 0 4528 3948"/>
                              <a:gd name="T65" fmla="*/ T64 w 600"/>
                              <a:gd name="T66" fmla="+- 0 1187 949"/>
                              <a:gd name="T67" fmla="*/ 1187 h 380"/>
                              <a:gd name="T68" fmla="+- 0 4480 3948"/>
                              <a:gd name="T69" fmla="*/ T68 w 600"/>
                              <a:gd name="T70" fmla="+- 0 1234 949"/>
                              <a:gd name="T71" fmla="*/ 1234 h 380"/>
                              <a:gd name="T72" fmla="+- 0 4124 3948"/>
                              <a:gd name="T73" fmla="*/ T72 w 600"/>
                              <a:gd name="T74" fmla="+- 0 1325 949"/>
                              <a:gd name="T75" fmla="*/ 1325 h 380"/>
                              <a:gd name="T76" fmla="+- 0 4097 3948"/>
                              <a:gd name="T77" fmla="*/ T76 w 600"/>
                              <a:gd name="T78" fmla="+- 0 1329 949"/>
                              <a:gd name="T79" fmla="*/ 1329 h 380"/>
                              <a:gd name="T80" fmla="+- 0 4084 3948"/>
                              <a:gd name="T81" fmla="*/ T80 w 600"/>
                              <a:gd name="T82" fmla="+- 0 1329 949"/>
                              <a:gd name="T83" fmla="*/ 1329 h 380"/>
                              <a:gd name="T84" fmla="+- 0 4021 3948"/>
                              <a:gd name="T85" fmla="*/ T84 w 600"/>
                              <a:gd name="T86" fmla="+- 0 1308 949"/>
                              <a:gd name="T87" fmla="*/ 1308 h 380"/>
                              <a:gd name="T88" fmla="+- 0 3974 3948"/>
                              <a:gd name="T89" fmla="*/ T88 w 600"/>
                              <a:gd name="T90" fmla="+- 0 1260 949"/>
                              <a:gd name="T91" fmla="*/ 1260 h 380"/>
                              <a:gd name="T92" fmla="+- 0 3959 3948"/>
                              <a:gd name="T93" fmla="*/ T92 w 600"/>
                              <a:gd name="T94" fmla="+- 0 1223 949"/>
                              <a:gd name="T95" fmla="*/ 1223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600" h="380">
                                <a:moveTo>
                                  <a:pt x="11" y="274"/>
                                </a:moveTo>
                                <a:lnTo>
                                  <a:pt x="4" y="246"/>
                                </a:lnTo>
                                <a:lnTo>
                                  <a:pt x="2" y="232"/>
                                </a:lnTo>
                                <a:lnTo>
                                  <a:pt x="1" y="219"/>
                                </a:lnTo>
                                <a:lnTo>
                                  <a:pt x="0" y="218"/>
                                </a:lnTo>
                                <a:lnTo>
                                  <a:pt x="1" y="205"/>
                                </a:lnTo>
                                <a:lnTo>
                                  <a:pt x="21" y="142"/>
                                </a:lnTo>
                                <a:lnTo>
                                  <a:pt x="69" y="95"/>
                                </a:lnTo>
                                <a:lnTo>
                                  <a:pt x="424" y="4"/>
                                </a:lnTo>
                                <a:lnTo>
                                  <a:pt x="452" y="0"/>
                                </a:lnTo>
                                <a:lnTo>
                                  <a:pt x="465" y="0"/>
                                </a:lnTo>
                                <a:lnTo>
                                  <a:pt x="528" y="21"/>
                                </a:lnTo>
                                <a:lnTo>
                                  <a:pt x="575" y="68"/>
                                </a:lnTo>
                                <a:lnTo>
                                  <a:pt x="597" y="134"/>
                                </a:lnTo>
                                <a:lnTo>
                                  <a:pt x="600" y="162"/>
                                </a:lnTo>
                                <a:lnTo>
                                  <a:pt x="600" y="175"/>
                                </a:lnTo>
                                <a:lnTo>
                                  <a:pt x="580" y="238"/>
                                </a:lnTo>
                                <a:lnTo>
                                  <a:pt x="532" y="285"/>
                                </a:lnTo>
                                <a:lnTo>
                                  <a:pt x="176" y="376"/>
                                </a:lnTo>
                                <a:lnTo>
                                  <a:pt x="149" y="380"/>
                                </a:lnTo>
                                <a:lnTo>
                                  <a:pt x="136" y="380"/>
                                </a:lnTo>
                                <a:lnTo>
                                  <a:pt x="73" y="359"/>
                                </a:lnTo>
                                <a:lnTo>
                                  <a:pt x="26" y="311"/>
                                </a:lnTo>
                                <a:lnTo>
                                  <a:pt x="11" y="2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CCC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Picture 3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90" y="949"/>
                            <a:ext cx="358" cy="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8" name="Freeform 300"/>
                        <wps:cNvSpPr>
                          <a:spLocks/>
                        </wps:cNvSpPr>
                        <wps:spPr bwMode="auto">
                          <a:xfrm>
                            <a:off x="4560" y="1432"/>
                            <a:ext cx="450" cy="327"/>
                          </a:xfrm>
                          <a:custGeom>
                            <a:avLst/>
                            <a:gdLst>
                              <a:gd name="T0" fmla="+- 0 5010 4560"/>
                              <a:gd name="T1" fmla="*/ T0 w 450"/>
                              <a:gd name="T2" fmla="+- 0 1553 1433"/>
                              <a:gd name="T3" fmla="*/ 1553 h 327"/>
                              <a:gd name="T4" fmla="+- 0 5010 4560"/>
                              <a:gd name="T5" fmla="*/ T4 w 450"/>
                              <a:gd name="T6" fmla="+- 0 1540 1433"/>
                              <a:gd name="T7" fmla="*/ 1540 h 327"/>
                              <a:gd name="T8" fmla="+- 0 5008 4560"/>
                              <a:gd name="T9" fmla="*/ T8 w 450"/>
                              <a:gd name="T10" fmla="+- 0 1535 1433"/>
                              <a:gd name="T11" fmla="*/ 1535 h 327"/>
                              <a:gd name="T12" fmla="+- 0 5006 4560"/>
                              <a:gd name="T13" fmla="*/ T12 w 450"/>
                              <a:gd name="T14" fmla="+- 0 1529 1433"/>
                              <a:gd name="T15" fmla="*/ 1529 h 327"/>
                              <a:gd name="T16" fmla="+- 0 5003 4560"/>
                              <a:gd name="T17" fmla="*/ T16 w 450"/>
                              <a:gd name="T18" fmla="+- 0 1524 1433"/>
                              <a:gd name="T19" fmla="*/ 1524 h 327"/>
                              <a:gd name="T20" fmla="+- 0 5002 4560"/>
                              <a:gd name="T21" fmla="*/ T20 w 450"/>
                              <a:gd name="T22" fmla="+- 0 1523 1433"/>
                              <a:gd name="T23" fmla="*/ 1523 h 327"/>
                              <a:gd name="T24" fmla="+- 0 4956 4560"/>
                              <a:gd name="T25" fmla="*/ T24 w 450"/>
                              <a:gd name="T26" fmla="+- 0 1433 1433"/>
                              <a:gd name="T27" fmla="*/ 1433 h 327"/>
                              <a:gd name="T28" fmla="+- 0 4560 4560"/>
                              <a:gd name="T29" fmla="*/ T28 w 450"/>
                              <a:gd name="T30" fmla="+- 0 1634 1433"/>
                              <a:gd name="T31" fmla="*/ 1634 h 327"/>
                              <a:gd name="T32" fmla="+- 0 4605 4560"/>
                              <a:gd name="T33" fmla="*/ T32 w 450"/>
                              <a:gd name="T34" fmla="+- 0 1722 1433"/>
                              <a:gd name="T35" fmla="*/ 1722 h 327"/>
                              <a:gd name="T36" fmla="+- 0 4606 4560"/>
                              <a:gd name="T37" fmla="*/ T36 w 450"/>
                              <a:gd name="T38" fmla="+- 0 1725 1433"/>
                              <a:gd name="T39" fmla="*/ 1725 h 327"/>
                              <a:gd name="T40" fmla="+- 0 4611 4560"/>
                              <a:gd name="T41" fmla="*/ T40 w 450"/>
                              <a:gd name="T42" fmla="+- 0 1736 1433"/>
                              <a:gd name="T43" fmla="*/ 1736 h 327"/>
                              <a:gd name="T44" fmla="+- 0 4674 4560"/>
                              <a:gd name="T45" fmla="*/ T44 w 450"/>
                              <a:gd name="T46" fmla="+- 0 1759 1433"/>
                              <a:gd name="T47" fmla="*/ 1759 h 327"/>
                              <a:gd name="T48" fmla="+- 0 4684 4560"/>
                              <a:gd name="T49" fmla="*/ T48 w 450"/>
                              <a:gd name="T50" fmla="+- 0 1759 1433"/>
                              <a:gd name="T51" fmla="*/ 1759 h 327"/>
                              <a:gd name="T52" fmla="+- 0 4756 4560"/>
                              <a:gd name="T53" fmla="*/ T52 w 450"/>
                              <a:gd name="T54" fmla="+- 0 1747 1433"/>
                              <a:gd name="T55" fmla="*/ 1747 h 327"/>
                              <a:gd name="T56" fmla="+- 0 4818 4560"/>
                              <a:gd name="T57" fmla="*/ T56 w 450"/>
                              <a:gd name="T58" fmla="+- 0 1725 1433"/>
                              <a:gd name="T59" fmla="*/ 1725 h 327"/>
                              <a:gd name="T60" fmla="+- 0 4876 4560"/>
                              <a:gd name="T61" fmla="*/ T60 w 450"/>
                              <a:gd name="T62" fmla="+- 0 1695 1433"/>
                              <a:gd name="T63" fmla="*/ 1695 h 327"/>
                              <a:gd name="T64" fmla="+- 0 4932 4560"/>
                              <a:gd name="T65" fmla="*/ T64 w 450"/>
                              <a:gd name="T66" fmla="+- 0 1658 1433"/>
                              <a:gd name="T67" fmla="*/ 1658 h 327"/>
                              <a:gd name="T68" fmla="+- 0 4984 4560"/>
                              <a:gd name="T69" fmla="*/ T68 w 450"/>
                              <a:gd name="T70" fmla="+- 0 1607 1433"/>
                              <a:gd name="T71" fmla="*/ 1607 h 327"/>
                              <a:gd name="T72" fmla="+- 0 5009 4560"/>
                              <a:gd name="T73" fmla="*/ T72 w 450"/>
                              <a:gd name="T74" fmla="+- 0 1560 1433"/>
                              <a:gd name="T75" fmla="*/ 1560 h 327"/>
                              <a:gd name="T76" fmla="+- 0 5010 4560"/>
                              <a:gd name="T77" fmla="*/ T76 w 450"/>
                              <a:gd name="T78" fmla="+- 0 1553 1433"/>
                              <a:gd name="T79" fmla="*/ 1553 h 3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450" h="327">
                                <a:moveTo>
                                  <a:pt x="450" y="120"/>
                                </a:moveTo>
                                <a:lnTo>
                                  <a:pt x="450" y="107"/>
                                </a:lnTo>
                                <a:lnTo>
                                  <a:pt x="448" y="102"/>
                                </a:lnTo>
                                <a:lnTo>
                                  <a:pt x="446" y="96"/>
                                </a:lnTo>
                                <a:lnTo>
                                  <a:pt x="443" y="91"/>
                                </a:lnTo>
                                <a:lnTo>
                                  <a:pt x="442" y="90"/>
                                </a:lnTo>
                                <a:lnTo>
                                  <a:pt x="396" y="0"/>
                                </a:lnTo>
                                <a:lnTo>
                                  <a:pt x="0" y="201"/>
                                </a:lnTo>
                                <a:lnTo>
                                  <a:pt x="45" y="289"/>
                                </a:lnTo>
                                <a:lnTo>
                                  <a:pt x="46" y="292"/>
                                </a:lnTo>
                                <a:lnTo>
                                  <a:pt x="51" y="303"/>
                                </a:lnTo>
                                <a:lnTo>
                                  <a:pt x="114" y="326"/>
                                </a:lnTo>
                                <a:lnTo>
                                  <a:pt x="124" y="326"/>
                                </a:lnTo>
                                <a:lnTo>
                                  <a:pt x="196" y="314"/>
                                </a:lnTo>
                                <a:lnTo>
                                  <a:pt x="258" y="292"/>
                                </a:lnTo>
                                <a:lnTo>
                                  <a:pt x="316" y="262"/>
                                </a:lnTo>
                                <a:lnTo>
                                  <a:pt x="372" y="225"/>
                                </a:lnTo>
                                <a:lnTo>
                                  <a:pt x="424" y="174"/>
                                </a:lnTo>
                                <a:lnTo>
                                  <a:pt x="449" y="127"/>
                                </a:lnTo>
                                <a:lnTo>
                                  <a:pt x="45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AED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Freeform 299"/>
                        <wps:cNvSpPr>
                          <a:spLocks/>
                        </wps:cNvSpPr>
                        <wps:spPr bwMode="auto">
                          <a:xfrm>
                            <a:off x="4558" y="1411"/>
                            <a:ext cx="406" cy="259"/>
                          </a:xfrm>
                          <a:custGeom>
                            <a:avLst/>
                            <a:gdLst>
                              <a:gd name="T0" fmla="+- 0 4803 4559"/>
                              <a:gd name="T1" fmla="*/ T0 w 406"/>
                              <a:gd name="T2" fmla="+- 0 1622 1412"/>
                              <a:gd name="T3" fmla="*/ 1622 h 259"/>
                              <a:gd name="T4" fmla="+- 0 4743 4559"/>
                              <a:gd name="T5" fmla="*/ T4 w 406"/>
                              <a:gd name="T6" fmla="+- 0 1648 1412"/>
                              <a:gd name="T7" fmla="*/ 1648 h 259"/>
                              <a:gd name="T8" fmla="+- 0 4673 4559"/>
                              <a:gd name="T9" fmla="*/ T8 w 406"/>
                              <a:gd name="T10" fmla="+- 0 1667 1412"/>
                              <a:gd name="T11" fmla="*/ 1667 h 259"/>
                              <a:gd name="T12" fmla="+- 0 4629 4559"/>
                              <a:gd name="T13" fmla="*/ T12 w 406"/>
                              <a:gd name="T14" fmla="+- 0 1671 1412"/>
                              <a:gd name="T15" fmla="*/ 1671 h 259"/>
                              <a:gd name="T16" fmla="+- 0 4610 4559"/>
                              <a:gd name="T17" fmla="*/ T16 w 406"/>
                              <a:gd name="T18" fmla="+- 0 1669 1412"/>
                              <a:gd name="T19" fmla="*/ 1669 h 259"/>
                              <a:gd name="T20" fmla="+- 0 4559 4559"/>
                              <a:gd name="T21" fmla="*/ T20 w 406"/>
                              <a:gd name="T22" fmla="+- 0 1631 1412"/>
                              <a:gd name="T23" fmla="*/ 1631 h 259"/>
                              <a:gd name="T24" fmla="+- 0 4559 4559"/>
                              <a:gd name="T25" fmla="*/ T24 w 406"/>
                              <a:gd name="T26" fmla="+- 0 1618 1412"/>
                              <a:gd name="T27" fmla="*/ 1618 h 259"/>
                              <a:gd name="T28" fmla="+- 0 4560 4559"/>
                              <a:gd name="T29" fmla="*/ T28 w 406"/>
                              <a:gd name="T30" fmla="+- 0 1611 1412"/>
                              <a:gd name="T31" fmla="*/ 1611 h 259"/>
                              <a:gd name="T32" fmla="+- 0 4600 4559"/>
                              <a:gd name="T33" fmla="*/ T32 w 406"/>
                              <a:gd name="T34" fmla="+- 0 1547 1412"/>
                              <a:gd name="T35" fmla="*/ 1547 h 259"/>
                              <a:gd name="T36" fmla="+- 0 4656 4559"/>
                              <a:gd name="T37" fmla="*/ T36 w 406"/>
                              <a:gd name="T38" fmla="+- 0 1499 1412"/>
                              <a:gd name="T39" fmla="*/ 1499 h 259"/>
                              <a:gd name="T40" fmla="+- 0 4711 4559"/>
                              <a:gd name="T41" fmla="*/ T40 w 406"/>
                              <a:gd name="T42" fmla="+- 0 1466 1412"/>
                              <a:gd name="T43" fmla="*/ 1466 h 259"/>
                              <a:gd name="T44" fmla="+- 0 4770 4559"/>
                              <a:gd name="T45" fmla="*/ T44 w 406"/>
                              <a:gd name="T46" fmla="+- 0 1438 1412"/>
                              <a:gd name="T47" fmla="*/ 1438 h 259"/>
                              <a:gd name="T48" fmla="+- 0 4850 4559"/>
                              <a:gd name="T49" fmla="*/ T48 w 406"/>
                              <a:gd name="T50" fmla="+- 0 1416 1412"/>
                              <a:gd name="T51" fmla="*/ 1416 h 259"/>
                              <a:gd name="T52" fmla="+- 0 4895 4559"/>
                              <a:gd name="T53" fmla="*/ T52 w 406"/>
                              <a:gd name="T54" fmla="+- 0 1412 1412"/>
                              <a:gd name="T55" fmla="*/ 1412 h 259"/>
                              <a:gd name="T56" fmla="+- 0 4914 4559"/>
                              <a:gd name="T57" fmla="*/ T56 w 406"/>
                              <a:gd name="T58" fmla="+- 0 1413 1412"/>
                              <a:gd name="T59" fmla="*/ 1413 h 259"/>
                              <a:gd name="T60" fmla="+- 0 4964 4559"/>
                              <a:gd name="T61" fmla="*/ T60 w 406"/>
                              <a:gd name="T62" fmla="+- 0 1452 1412"/>
                              <a:gd name="T63" fmla="*/ 1452 h 259"/>
                              <a:gd name="T64" fmla="+- 0 4965 4559"/>
                              <a:gd name="T65" fmla="*/ T64 w 406"/>
                              <a:gd name="T66" fmla="+- 0 1465 1412"/>
                              <a:gd name="T67" fmla="*/ 1465 h 259"/>
                              <a:gd name="T68" fmla="+- 0 4963 4559"/>
                              <a:gd name="T69" fmla="*/ T68 w 406"/>
                              <a:gd name="T70" fmla="+- 0 1472 1412"/>
                              <a:gd name="T71" fmla="*/ 1472 h 259"/>
                              <a:gd name="T72" fmla="+- 0 4924 4559"/>
                              <a:gd name="T73" fmla="*/ T72 w 406"/>
                              <a:gd name="T74" fmla="+- 0 1536 1412"/>
                              <a:gd name="T75" fmla="*/ 1536 h 259"/>
                              <a:gd name="T76" fmla="+- 0 4867 4559"/>
                              <a:gd name="T77" fmla="*/ T76 w 406"/>
                              <a:gd name="T78" fmla="+- 0 1583 1412"/>
                              <a:gd name="T79" fmla="*/ 1583 h 259"/>
                              <a:gd name="T80" fmla="+- 0 4812 4559"/>
                              <a:gd name="T81" fmla="*/ T80 w 406"/>
                              <a:gd name="T82" fmla="+- 0 1617 1412"/>
                              <a:gd name="T83" fmla="*/ 1617 h 259"/>
                              <a:gd name="T84" fmla="+- 0 4803 4559"/>
                              <a:gd name="T85" fmla="*/ T84 w 406"/>
                              <a:gd name="T86" fmla="+- 0 1622 1412"/>
                              <a:gd name="T87" fmla="*/ 1622 h 2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406" h="259">
                                <a:moveTo>
                                  <a:pt x="244" y="210"/>
                                </a:moveTo>
                                <a:lnTo>
                                  <a:pt x="184" y="236"/>
                                </a:lnTo>
                                <a:lnTo>
                                  <a:pt x="114" y="255"/>
                                </a:lnTo>
                                <a:lnTo>
                                  <a:pt x="70" y="259"/>
                                </a:lnTo>
                                <a:lnTo>
                                  <a:pt x="51" y="257"/>
                                </a:lnTo>
                                <a:lnTo>
                                  <a:pt x="0" y="219"/>
                                </a:lnTo>
                                <a:lnTo>
                                  <a:pt x="0" y="206"/>
                                </a:lnTo>
                                <a:lnTo>
                                  <a:pt x="1" y="199"/>
                                </a:lnTo>
                                <a:lnTo>
                                  <a:pt x="41" y="135"/>
                                </a:lnTo>
                                <a:lnTo>
                                  <a:pt x="97" y="87"/>
                                </a:lnTo>
                                <a:lnTo>
                                  <a:pt x="152" y="54"/>
                                </a:lnTo>
                                <a:lnTo>
                                  <a:pt x="211" y="26"/>
                                </a:lnTo>
                                <a:lnTo>
                                  <a:pt x="291" y="4"/>
                                </a:lnTo>
                                <a:lnTo>
                                  <a:pt x="336" y="0"/>
                                </a:lnTo>
                                <a:lnTo>
                                  <a:pt x="355" y="1"/>
                                </a:lnTo>
                                <a:lnTo>
                                  <a:pt x="405" y="40"/>
                                </a:lnTo>
                                <a:lnTo>
                                  <a:pt x="406" y="53"/>
                                </a:lnTo>
                                <a:lnTo>
                                  <a:pt x="404" y="60"/>
                                </a:lnTo>
                                <a:lnTo>
                                  <a:pt x="365" y="124"/>
                                </a:lnTo>
                                <a:lnTo>
                                  <a:pt x="308" y="171"/>
                                </a:lnTo>
                                <a:lnTo>
                                  <a:pt x="253" y="205"/>
                                </a:lnTo>
                                <a:lnTo>
                                  <a:pt x="244" y="2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CCC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Freeform 298"/>
                        <wps:cNvSpPr>
                          <a:spLocks/>
                        </wps:cNvSpPr>
                        <wps:spPr bwMode="auto">
                          <a:xfrm>
                            <a:off x="4697" y="1464"/>
                            <a:ext cx="150" cy="144"/>
                          </a:xfrm>
                          <a:custGeom>
                            <a:avLst/>
                            <a:gdLst>
                              <a:gd name="T0" fmla="+- 0 4847 4698"/>
                              <a:gd name="T1" fmla="*/ T0 w 150"/>
                              <a:gd name="T2" fmla="+- 0 1596 1464"/>
                              <a:gd name="T3" fmla="*/ 1596 h 144"/>
                              <a:gd name="T4" fmla="+- 0 4836 4698"/>
                              <a:gd name="T5" fmla="*/ T4 w 150"/>
                              <a:gd name="T6" fmla="+- 0 1607 1464"/>
                              <a:gd name="T7" fmla="*/ 1607 h 144"/>
                              <a:gd name="T8" fmla="+- 0 4698 4698"/>
                              <a:gd name="T9" fmla="*/ T8 w 150"/>
                              <a:gd name="T10" fmla="+- 0 1475 1464"/>
                              <a:gd name="T11" fmla="*/ 1475 h 144"/>
                              <a:gd name="T12" fmla="+- 0 4708 4698"/>
                              <a:gd name="T13" fmla="*/ T12 w 150"/>
                              <a:gd name="T14" fmla="+- 0 1464 1464"/>
                              <a:gd name="T15" fmla="*/ 1464 h 144"/>
                              <a:gd name="T16" fmla="+- 0 4847 4698"/>
                              <a:gd name="T17" fmla="*/ T16 w 150"/>
                              <a:gd name="T18" fmla="+- 0 1596 1464"/>
                              <a:gd name="T19" fmla="*/ 1596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0" h="144">
                                <a:moveTo>
                                  <a:pt x="149" y="132"/>
                                </a:moveTo>
                                <a:lnTo>
                                  <a:pt x="138" y="143"/>
                                </a:lnTo>
                                <a:lnTo>
                                  <a:pt x="0" y="11"/>
                                </a:lnTo>
                                <a:lnTo>
                                  <a:pt x="10" y="0"/>
                                </a:lnTo>
                                <a:lnTo>
                                  <a:pt x="149" y="1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AED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AutoShape 297"/>
                        <wps:cNvSpPr>
                          <a:spLocks/>
                        </wps:cNvSpPr>
                        <wps:spPr bwMode="auto">
                          <a:xfrm>
                            <a:off x="2949" y="1231"/>
                            <a:ext cx="463" cy="144"/>
                          </a:xfrm>
                          <a:custGeom>
                            <a:avLst/>
                            <a:gdLst>
                              <a:gd name="T0" fmla="+- 0 3042 2949"/>
                              <a:gd name="T1" fmla="*/ T0 w 463"/>
                              <a:gd name="T2" fmla="+- 0 1318 1232"/>
                              <a:gd name="T3" fmla="*/ 1318 h 144"/>
                              <a:gd name="T4" fmla="+- 0 3035 2949"/>
                              <a:gd name="T5" fmla="*/ T4 w 463"/>
                              <a:gd name="T6" fmla="+- 0 1301 1232"/>
                              <a:gd name="T7" fmla="*/ 1301 h 144"/>
                              <a:gd name="T8" fmla="+- 0 3022 2949"/>
                              <a:gd name="T9" fmla="*/ T8 w 463"/>
                              <a:gd name="T10" fmla="+- 0 1288 1232"/>
                              <a:gd name="T11" fmla="*/ 1288 h 144"/>
                              <a:gd name="T12" fmla="+- 0 3005 2949"/>
                              <a:gd name="T13" fmla="*/ T12 w 463"/>
                              <a:gd name="T14" fmla="+- 0 1282 1232"/>
                              <a:gd name="T15" fmla="*/ 1282 h 144"/>
                              <a:gd name="T16" fmla="+- 0 2986 2949"/>
                              <a:gd name="T17" fmla="*/ T16 w 463"/>
                              <a:gd name="T18" fmla="+- 0 1282 1232"/>
                              <a:gd name="T19" fmla="*/ 1282 h 144"/>
                              <a:gd name="T20" fmla="+- 0 2969 2949"/>
                              <a:gd name="T21" fmla="*/ T20 w 463"/>
                              <a:gd name="T22" fmla="+- 0 1289 1232"/>
                              <a:gd name="T23" fmla="*/ 1289 h 144"/>
                              <a:gd name="T24" fmla="+- 0 2957 2949"/>
                              <a:gd name="T25" fmla="*/ T24 w 463"/>
                              <a:gd name="T26" fmla="+- 0 1303 1232"/>
                              <a:gd name="T27" fmla="*/ 1303 h 144"/>
                              <a:gd name="T28" fmla="+- 0 2950 2949"/>
                              <a:gd name="T29" fmla="*/ T28 w 463"/>
                              <a:gd name="T30" fmla="+- 0 1320 1232"/>
                              <a:gd name="T31" fmla="*/ 1320 h 144"/>
                              <a:gd name="T32" fmla="+- 0 2950 2949"/>
                              <a:gd name="T33" fmla="*/ T32 w 463"/>
                              <a:gd name="T34" fmla="+- 0 1338 1232"/>
                              <a:gd name="T35" fmla="*/ 1338 h 144"/>
                              <a:gd name="T36" fmla="+- 0 2958 2949"/>
                              <a:gd name="T37" fmla="*/ T36 w 463"/>
                              <a:gd name="T38" fmla="+- 0 1355 1232"/>
                              <a:gd name="T39" fmla="*/ 1355 h 144"/>
                              <a:gd name="T40" fmla="+- 0 2971 2949"/>
                              <a:gd name="T41" fmla="*/ T40 w 463"/>
                              <a:gd name="T42" fmla="+- 0 1368 1232"/>
                              <a:gd name="T43" fmla="*/ 1368 h 144"/>
                              <a:gd name="T44" fmla="+- 0 2988 2949"/>
                              <a:gd name="T45" fmla="*/ T44 w 463"/>
                              <a:gd name="T46" fmla="+- 0 1375 1232"/>
                              <a:gd name="T47" fmla="*/ 1375 h 144"/>
                              <a:gd name="T48" fmla="+- 0 3006 2949"/>
                              <a:gd name="T49" fmla="*/ T48 w 463"/>
                              <a:gd name="T50" fmla="+- 0 1374 1232"/>
                              <a:gd name="T51" fmla="*/ 1374 h 144"/>
                              <a:gd name="T52" fmla="+- 0 3023 2949"/>
                              <a:gd name="T53" fmla="*/ T52 w 463"/>
                              <a:gd name="T54" fmla="+- 0 1367 1232"/>
                              <a:gd name="T55" fmla="*/ 1367 h 144"/>
                              <a:gd name="T56" fmla="+- 0 3032 2949"/>
                              <a:gd name="T57" fmla="*/ T56 w 463"/>
                              <a:gd name="T58" fmla="+- 0 1358 1232"/>
                              <a:gd name="T59" fmla="*/ 1358 h 144"/>
                              <a:gd name="T60" fmla="+- 0 3039 2949"/>
                              <a:gd name="T61" fmla="*/ T60 w 463"/>
                              <a:gd name="T62" fmla="+- 0 1348 1232"/>
                              <a:gd name="T63" fmla="*/ 1348 h 144"/>
                              <a:gd name="T64" fmla="+- 0 3043 2949"/>
                              <a:gd name="T65" fmla="*/ T64 w 463"/>
                              <a:gd name="T66" fmla="+- 0 1330 1232"/>
                              <a:gd name="T67" fmla="*/ 1330 h 144"/>
                              <a:gd name="T68" fmla="+- 0 3410 2949"/>
                              <a:gd name="T69" fmla="*/ T68 w 463"/>
                              <a:gd name="T70" fmla="+- 0 1266 1232"/>
                              <a:gd name="T71" fmla="*/ 1266 h 144"/>
                              <a:gd name="T72" fmla="+- 0 3402 2949"/>
                              <a:gd name="T73" fmla="*/ T72 w 463"/>
                              <a:gd name="T74" fmla="+- 0 1250 1232"/>
                              <a:gd name="T75" fmla="*/ 1250 h 144"/>
                              <a:gd name="T76" fmla="+- 0 3388 2949"/>
                              <a:gd name="T77" fmla="*/ T76 w 463"/>
                              <a:gd name="T78" fmla="+- 0 1238 1232"/>
                              <a:gd name="T79" fmla="*/ 1238 h 144"/>
                              <a:gd name="T80" fmla="+- 0 3370 2949"/>
                              <a:gd name="T81" fmla="*/ T80 w 463"/>
                              <a:gd name="T82" fmla="+- 0 1232 1232"/>
                              <a:gd name="T83" fmla="*/ 1232 h 144"/>
                              <a:gd name="T84" fmla="+- 0 3352 2949"/>
                              <a:gd name="T85" fmla="*/ T84 w 463"/>
                              <a:gd name="T86" fmla="+- 0 1234 1232"/>
                              <a:gd name="T87" fmla="*/ 1234 h 144"/>
                              <a:gd name="T88" fmla="+- 0 3336 2949"/>
                              <a:gd name="T89" fmla="*/ T88 w 463"/>
                              <a:gd name="T90" fmla="+- 0 1242 1232"/>
                              <a:gd name="T91" fmla="*/ 1242 h 144"/>
                              <a:gd name="T92" fmla="+- 0 3324 2949"/>
                              <a:gd name="T93" fmla="*/ T92 w 463"/>
                              <a:gd name="T94" fmla="+- 0 1256 1232"/>
                              <a:gd name="T95" fmla="*/ 1256 h 144"/>
                              <a:gd name="T96" fmla="+- 0 3318 2949"/>
                              <a:gd name="T97" fmla="*/ T96 w 463"/>
                              <a:gd name="T98" fmla="+- 0 1274 1232"/>
                              <a:gd name="T99" fmla="*/ 1274 h 144"/>
                              <a:gd name="T100" fmla="+- 0 3319 2949"/>
                              <a:gd name="T101" fmla="*/ T100 w 463"/>
                              <a:gd name="T102" fmla="+- 0 1292 1232"/>
                              <a:gd name="T103" fmla="*/ 1292 h 144"/>
                              <a:gd name="T104" fmla="+- 0 3328 2949"/>
                              <a:gd name="T105" fmla="*/ T104 w 463"/>
                              <a:gd name="T106" fmla="+- 0 1308 1232"/>
                              <a:gd name="T107" fmla="*/ 1308 h 144"/>
                              <a:gd name="T108" fmla="+- 0 3342 2949"/>
                              <a:gd name="T109" fmla="*/ T108 w 463"/>
                              <a:gd name="T110" fmla="+- 0 1320 1232"/>
                              <a:gd name="T111" fmla="*/ 1320 h 144"/>
                              <a:gd name="T112" fmla="+- 0 3359 2949"/>
                              <a:gd name="T113" fmla="*/ T112 w 463"/>
                              <a:gd name="T114" fmla="+- 0 1326 1232"/>
                              <a:gd name="T115" fmla="*/ 1326 h 144"/>
                              <a:gd name="T116" fmla="+- 0 3377 2949"/>
                              <a:gd name="T117" fmla="*/ T116 w 463"/>
                              <a:gd name="T118" fmla="+- 0 1325 1232"/>
                              <a:gd name="T119" fmla="*/ 1325 h 144"/>
                              <a:gd name="T120" fmla="+- 0 3394 2949"/>
                              <a:gd name="T121" fmla="*/ T120 w 463"/>
                              <a:gd name="T122" fmla="+- 0 1316 1232"/>
                              <a:gd name="T123" fmla="*/ 1316 h 144"/>
                              <a:gd name="T124" fmla="+- 0 3402 2949"/>
                              <a:gd name="T125" fmla="*/ T124 w 463"/>
                              <a:gd name="T126" fmla="+- 0 1307 1232"/>
                              <a:gd name="T127" fmla="*/ 1307 h 144"/>
                              <a:gd name="T128" fmla="+- 0 3408 2949"/>
                              <a:gd name="T129" fmla="*/ T128 w 463"/>
                              <a:gd name="T130" fmla="+- 0 1297 1232"/>
                              <a:gd name="T131" fmla="*/ 1297 h 144"/>
                              <a:gd name="T132" fmla="+- 0 3412 2949"/>
                              <a:gd name="T133" fmla="*/ T132 w 463"/>
                              <a:gd name="T134" fmla="+- 0 1279 1232"/>
                              <a:gd name="T135" fmla="*/ 1279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463" h="144">
                                <a:moveTo>
                                  <a:pt x="94" y="98"/>
                                </a:moveTo>
                                <a:lnTo>
                                  <a:pt x="93" y="86"/>
                                </a:lnTo>
                                <a:lnTo>
                                  <a:pt x="92" y="80"/>
                                </a:lnTo>
                                <a:lnTo>
                                  <a:pt x="86" y="69"/>
                                </a:lnTo>
                                <a:lnTo>
                                  <a:pt x="82" y="64"/>
                                </a:lnTo>
                                <a:lnTo>
                                  <a:pt x="73" y="56"/>
                                </a:lnTo>
                                <a:lnTo>
                                  <a:pt x="68" y="53"/>
                                </a:lnTo>
                                <a:lnTo>
                                  <a:pt x="56" y="50"/>
                                </a:lnTo>
                                <a:lnTo>
                                  <a:pt x="50" y="49"/>
                                </a:lnTo>
                                <a:lnTo>
                                  <a:pt x="37" y="50"/>
                                </a:lnTo>
                                <a:lnTo>
                                  <a:pt x="31" y="52"/>
                                </a:lnTo>
                                <a:lnTo>
                                  <a:pt x="20" y="57"/>
                                </a:lnTo>
                                <a:lnTo>
                                  <a:pt x="16" y="61"/>
                                </a:lnTo>
                                <a:lnTo>
                                  <a:pt x="8" y="71"/>
                                </a:lnTo>
                                <a:lnTo>
                                  <a:pt x="5" y="76"/>
                                </a:lnTo>
                                <a:lnTo>
                                  <a:pt x="1" y="88"/>
                                </a:lnTo>
                                <a:lnTo>
                                  <a:pt x="0" y="94"/>
                                </a:lnTo>
                                <a:lnTo>
                                  <a:pt x="1" y="106"/>
                                </a:lnTo>
                                <a:lnTo>
                                  <a:pt x="3" y="112"/>
                                </a:lnTo>
                                <a:lnTo>
                                  <a:pt x="9" y="123"/>
                                </a:lnTo>
                                <a:lnTo>
                                  <a:pt x="12" y="128"/>
                                </a:lnTo>
                                <a:lnTo>
                                  <a:pt x="22" y="136"/>
                                </a:lnTo>
                                <a:lnTo>
                                  <a:pt x="27" y="139"/>
                                </a:lnTo>
                                <a:lnTo>
                                  <a:pt x="39" y="143"/>
                                </a:lnTo>
                                <a:lnTo>
                                  <a:pt x="45" y="143"/>
                                </a:lnTo>
                                <a:lnTo>
                                  <a:pt x="57" y="142"/>
                                </a:lnTo>
                                <a:lnTo>
                                  <a:pt x="63" y="141"/>
                                </a:lnTo>
                                <a:lnTo>
                                  <a:pt x="74" y="135"/>
                                </a:lnTo>
                                <a:lnTo>
                                  <a:pt x="79" y="131"/>
                                </a:lnTo>
                                <a:lnTo>
                                  <a:pt x="83" y="126"/>
                                </a:lnTo>
                                <a:lnTo>
                                  <a:pt x="87" y="122"/>
                                </a:lnTo>
                                <a:lnTo>
                                  <a:pt x="90" y="116"/>
                                </a:lnTo>
                                <a:lnTo>
                                  <a:pt x="94" y="105"/>
                                </a:lnTo>
                                <a:lnTo>
                                  <a:pt x="94" y="98"/>
                                </a:lnTo>
                                <a:close/>
                                <a:moveTo>
                                  <a:pt x="463" y="47"/>
                                </a:moveTo>
                                <a:lnTo>
                                  <a:pt x="461" y="34"/>
                                </a:lnTo>
                                <a:lnTo>
                                  <a:pt x="459" y="29"/>
                                </a:lnTo>
                                <a:lnTo>
                                  <a:pt x="453" y="18"/>
                                </a:lnTo>
                                <a:lnTo>
                                  <a:pt x="449" y="14"/>
                                </a:lnTo>
                                <a:lnTo>
                                  <a:pt x="439" y="6"/>
                                </a:lnTo>
                                <a:lnTo>
                                  <a:pt x="433" y="3"/>
                                </a:lnTo>
                                <a:lnTo>
                                  <a:pt x="421" y="0"/>
                                </a:lnTo>
                                <a:lnTo>
                                  <a:pt x="415" y="0"/>
                                </a:lnTo>
                                <a:lnTo>
                                  <a:pt x="403" y="2"/>
                                </a:lnTo>
                                <a:lnTo>
                                  <a:pt x="397" y="4"/>
                                </a:lnTo>
                                <a:lnTo>
                                  <a:pt x="387" y="10"/>
                                </a:lnTo>
                                <a:lnTo>
                                  <a:pt x="382" y="14"/>
                                </a:lnTo>
                                <a:lnTo>
                                  <a:pt x="375" y="24"/>
                                </a:lnTo>
                                <a:lnTo>
                                  <a:pt x="372" y="29"/>
                                </a:lnTo>
                                <a:lnTo>
                                  <a:pt x="369" y="42"/>
                                </a:lnTo>
                                <a:lnTo>
                                  <a:pt x="368" y="48"/>
                                </a:lnTo>
                                <a:lnTo>
                                  <a:pt x="370" y="60"/>
                                </a:lnTo>
                                <a:lnTo>
                                  <a:pt x="372" y="66"/>
                                </a:lnTo>
                                <a:lnTo>
                                  <a:pt x="379" y="76"/>
                                </a:lnTo>
                                <a:lnTo>
                                  <a:pt x="383" y="81"/>
                                </a:lnTo>
                                <a:lnTo>
                                  <a:pt x="393" y="88"/>
                                </a:lnTo>
                                <a:lnTo>
                                  <a:pt x="398" y="91"/>
                                </a:lnTo>
                                <a:lnTo>
                                  <a:pt x="410" y="94"/>
                                </a:lnTo>
                                <a:lnTo>
                                  <a:pt x="416" y="94"/>
                                </a:lnTo>
                                <a:lnTo>
                                  <a:pt x="428" y="93"/>
                                </a:lnTo>
                                <a:lnTo>
                                  <a:pt x="434" y="91"/>
                                </a:lnTo>
                                <a:lnTo>
                                  <a:pt x="445" y="84"/>
                                </a:lnTo>
                                <a:lnTo>
                                  <a:pt x="449" y="80"/>
                                </a:lnTo>
                                <a:lnTo>
                                  <a:pt x="453" y="75"/>
                                </a:lnTo>
                                <a:lnTo>
                                  <a:pt x="457" y="70"/>
                                </a:lnTo>
                                <a:lnTo>
                                  <a:pt x="459" y="65"/>
                                </a:lnTo>
                                <a:lnTo>
                                  <a:pt x="462" y="53"/>
                                </a:lnTo>
                                <a:lnTo>
                                  <a:pt x="463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733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Freeform 296"/>
                        <wps:cNvSpPr>
                          <a:spLocks/>
                        </wps:cNvSpPr>
                        <wps:spPr bwMode="auto">
                          <a:xfrm>
                            <a:off x="2783" y="1094"/>
                            <a:ext cx="819" cy="370"/>
                          </a:xfrm>
                          <a:custGeom>
                            <a:avLst/>
                            <a:gdLst>
                              <a:gd name="T0" fmla="+- 0 3584 2784"/>
                              <a:gd name="T1" fmla="*/ T0 w 819"/>
                              <a:gd name="T2" fmla="+- 0 1197 1094"/>
                              <a:gd name="T3" fmla="*/ 1197 h 370"/>
                              <a:gd name="T4" fmla="+- 0 3575 2784"/>
                              <a:gd name="T5" fmla="*/ T4 w 819"/>
                              <a:gd name="T6" fmla="+- 0 1291 1094"/>
                              <a:gd name="T7" fmla="*/ 1291 h 370"/>
                              <a:gd name="T8" fmla="+- 0 3554 2784"/>
                              <a:gd name="T9" fmla="*/ T8 w 819"/>
                              <a:gd name="T10" fmla="+- 0 1358 1094"/>
                              <a:gd name="T11" fmla="*/ 1358 h 370"/>
                              <a:gd name="T12" fmla="+- 0 3459 2784"/>
                              <a:gd name="T13" fmla="*/ T12 w 819"/>
                              <a:gd name="T14" fmla="+- 0 1431 1094"/>
                              <a:gd name="T15" fmla="*/ 1431 h 370"/>
                              <a:gd name="T16" fmla="+- 0 3408 2784"/>
                              <a:gd name="T17" fmla="*/ T16 w 819"/>
                              <a:gd name="T18" fmla="+- 0 1436 1094"/>
                              <a:gd name="T19" fmla="*/ 1436 h 370"/>
                              <a:gd name="T20" fmla="+- 0 3301 2784"/>
                              <a:gd name="T21" fmla="*/ T20 w 819"/>
                              <a:gd name="T22" fmla="+- 0 1383 1094"/>
                              <a:gd name="T23" fmla="*/ 1383 h 370"/>
                              <a:gd name="T24" fmla="+- 0 3264 2784"/>
                              <a:gd name="T25" fmla="*/ T24 w 819"/>
                              <a:gd name="T26" fmla="+- 0 1306 1094"/>
                              <a:gd name="T27" fmla="*/ 1306 h 370"/>
                              <a:gd name="T28" fmla="+- 0 3263 2784"/>
                              <a:gd name="T29" fmla="*/ T28 w 819"/>
                              <a:gd name="T30" fmla="+- 0 1300 1094"/>
                              <a:gd name="T31" fmla="*/ 1300 h 370"/>
                              <a:gd name="T32" fmla="+- 0 3262 2784"/>
                              <a:gd name="T33" fmla="*/ T32 w 819"/>
                              <a:gd name="T34" fmla="+- 0 1291 1094"/>
                              <a:gd name="T35" fmla="*/ 1291 h 370"/>
                              <a:gd name="T36" fmla="+- 0 3283 2784"/>
                              <a:gd name="T37" fmla="*/ T36 w 819"/>
                              <a:gd name="T38" fmla="+- 0 1201 1094"/>
                              <a:gd name="T39" fmla="*/ 1201 h 370"/>
                              <a:gd name="T40" fmla="+- 0 3378 2784"/>
                              <a:gd name="T41" fmla="*/ T40 w 819"/>
                              <a:gd name="T42" fmla="+- 0 1128 1094"/>
                              <a:gd name="T43" fmla="*/ 1128 h 370"/>
                              <a:gd name="T44" fmla="+- 0 3427 2784"/>
                              <a:gd name="T45" fmla="*/ T44 w 819"/>
                              <a:gd name="T46" fmla="+- 0 1123 1094"/>
                              <a:gd name="T47" fmla="*/ 1123 h 370"/>
                              <a:gd name="T48" fmla="+- 0 3488 2784"/>
                              <a:gd name="T49" fmla="*/ T48 w 819"/>
                              <a:gd name="T50" fmla="+- 0 1138 1094"/>
                              <a:gd name="T51" fmla="*/ 1138 h 370"/>
                              <a:gd name="T52" fmla="+- 0 3567 2784"/>
                              <a:gd name="T53" fmla="*/ T52 w 819"/>
                              <a:gd name="T54" fmla="+- 0 1229 1094"/>
                              <a:gd name="T55" fmla="*/ 1229 h 370"/>
                              <a:gd name="T56" fmla="+- 0 3575 2784"/>
                              <a:gd name="T57" fmla="*/ T56 w 819"/>
                              <a:gd name="T58" fmla="+- 0 1181 1094"/>
                              <a:gd name="T59" fmla="*/ 1181 h 370"/>
                              <a:gd name="T60" fmla="+- 0 3516 2784"/>
                              <a:gd name="T61" fmla="*/ T60 w 819"/>
                              <a:gd name="T62" fmla="+- 0 1123 1094"/>
                              <a:gd name="T63" fmla="*/ 1123 h 370"/>
                              <a:gd name="T64" fmla="+- 0 3516 2784"/>
                              <a:gd name="T65" fmla="*/ T64 w 819"/>
                              <a:gd name="T66" fmla="+- 0 1123 1094"/>
                              <a:gd name="T67" fmla="*/ 1123 h 370"/>
                              <a:gd name="T68" fmla="+- 0 3431 2784"/>
                              <a:gd name="T69" fmla="*/ T68 w 819"/>
                              <a:gd name="T70" fmla="+- 0 1094 1094"/>
                              <a:gd name="T71" fmla="*/ 1094 h 370"/>
                              <a:gd name="T72" fmla="+- 0 3337 2784"/>
                              <a:gd name="T73" fmla="*/ T72 w 819"/>
                              <a:gd name="T74" fmla="+- 0 1113 1094"/>
                              <a:gd name="T75" fmla="*/ 1113 h 370"/>
                              <a:gd name="T76" fmla="+- 0 3243 2784"/>
                              <a:gd name="T77" fmla="*/ T76 w 819"/>
                              <a:gd name="T78" fmla="+- 0 1220 1094"/>
                              <a:gd name="T79" fmla="*/ 1220 h 370"/>
                              <a:gd name="T80" fmla="+- 0 3234 2784"/>
                              <a:gd name="T81" fmla="*/ T80 w 819"/>
                              <a:gd name="T82" fmla="+- 0 1291 1094"/>
                              <a:gd name="T83" fmla="*/ 1291 h 370"/>
                              <a:gd name="T84" fmla="+- 0 3153 2784"/>
                              <a:gd name="T85" fmla="*/ T84 w 819"/>
                              <a:gd name="T86" fmla="+- 0 1292 1094"/>
                              <a:gd name="T87" fmla="*/ 1292 h 370"/>
                              <a:gd name="T88" fmla="+- 0 3153 2784"/>
                              <a:gd name="T89" fmla="*/ T88 w 819"/>
                              <a:gd name="T90" fmla="+- 0 1267 1094"/>
                              <a:gd name="T91" fmla="*/ 1267 h 370"/>
                              <a:gd name="T92" fmla="+- 0 3124 2784"/>
                              <a:gd name="T93" fmla="*/ T92 w 819"/>
                              <a:gd name="T94" fmla="+- 0 1181 1094"/>
                              <a:gd name="T95" fmla="*/ 1181 h 370"/>
                              <a:gd name="T96" fmla="+- 0 3124 2784"/>
                              <a:gd name="T97" fmla="*/ T96 w 819"/>
                              <a:gd name="T98" fmla="+- 0 1300 1094"/>
                              <a:gd name="T99" fmla="*/ 1300 h 370"/>
                              <a:gd name="T100" fmla="+- 0 3122 2784"/>
                              <a:gd name="T101" fmla="*/ T100 w 819"/>
                              <a:gd name="T102" fmla="+- 0 1303 1094"/>
                              <a:gd name="T103" fmla="*/ 1303 h 370"/>
                              <a:gd name="T104" fmla="+- 0 3093 2784"/>
                              <a:gd name="T105" fmla="*/ T104 w 819"/>
                              <a:gd name="T106" fmla="+- 0 1375 1094"/>
                              <a:gd name="T107" fmla="*/ 1375 h 370"/>
                              <a:gd name="T108" fmla="+- 0 2989 2784"/>
                              <a:gd name="T109" fmla="*/ T108 w 819"/>
                              <a:gd name="T110" fmla="+- 0 1435 1094"/>
                              <a:gd name="T111" fmla="*/ 1435 h 370"/>
                              <a:gd name="T112" fmla="+- 0 2958 2784"/>
                              <a:gd name="T113" fmla="*/ T112 w 819"/>
                              <a:gd name="T114" fmla="+- 0 1436 1094"/>
                              <a:gd name="T115" fmla="*/ 1436 h 370"/>
                              <a:gd name="T116" fmla="+- 0 2850 2784"/>
                              <a:gd name="T117" fmla="*/ T116 w 819"/>
                              <a:gd name="T118" fmla="+- 0 1383 1094"/>
                              <a:gd name="T119" fmla="*/ 1383 h 370"/>
                              <a:gd name="T120" fmla="+- 0 2812 2784"/>
                              <a:gd name="T121" fmla="*/ T120 w 819"/>
                              <a:gd name="T122" fmla="+- 0 1291 1094"/>
                              <a:gd name="T123" fmla="*/ 1291 h 370"/>
                              <a:gd name="T124" fmla="+- 0 2833 2784"/>
                              <a:gd name="T125" fmla="*/ T124 w 819"/>
                              <a:gd name="T126" fmla="+- 0 1201 1094"/>
                              <a:gd name="T127" fmla="*/ 1201 h 370"/>
                              <a:gd name="T128" fmla="+- 0 2928 2784"/>
                              <a:gd name="T129" fmla="*/ T128 w 819"/>
                              <a:gd name="T130" fmla="+- 0 1128 1094"/>
                              <a:gd name="T131" fmla="*/ 1128 h 370"/>
                              <a:gd name="T132" fmla="+- 0 2977 2784"/>
                              <a:gd name="T133" fmla="*/ T132 w 819"/>
                              <a:gd name="T134" fmla="+- 0 1123 1094"/>
                              <a:gd name="T135" fmla="*/ 1123 h 370"/>
                              <a:gd name="T136" fmla="+- 0 3038 2784"/>
                              <a:gd name="T137" fmla="*/ T136 w 819"/>
                              <a:gd name="T138" fmla="+- 0 1138 1094"/>
                              <a:gd name="T139" fmla="*/ 1138 h 370"/>
                              <a:gd name="T140" fmla="+- 0 3117 2784"/>
                              <a:gd name="T141" fmla="*/ T140 w 819"/>
                              <a:gd name="T142" fmla="+- 0 1229 1094"/>
                              <a:gd name="T143" fmla="*/ 1229 h 370"/>
                              <a:gd name="T144" fmla="+- 0 3124 2784"/>
                              <a:gd name="T145" fmla="*/ T144 w 819"/>
                              <a:gd name="T146" fmla="+- 0 1181 1094"/>
                              <a:gd name="T147" fmla="*/ 1181 h 370"/>
                              <a:gd name="T148" fmla="+- 0 3066 2784"/>
                              <a:gd name="T149" fmla="*/ T148 w 819"/>
                              <a:gd name="T150" fmla="+- 0 1123 1094"/>
                              <a:gd name="T151" fmla="*/ 1123 h 370"/>
                              <a:gd name="T152" fmla="+- 0 3066 2784"/>
                              <a:gd name="T153" fmla="*/ T152 w 819"/>
                              <a:gd name="T154" fmla="+- 0 1123 1094"/>
                              <a:gd name="T155" fmla="*/ 1123 h 370"/>
                              <a:gd name="T156" fmla="+- 0 2980 2784"/>
                              <a:gd name="T157" fmla="*/ T156 w 819"/>
                              <a:gd name="T158" fmla="+- 0 1094 1094"/>
                              <a:gd name="T159" fmla="*/ 1094 h 370"/>
                              <a:gd name="T160" fmla="+- 0 2887 2784"/>
                              <a:gd name="T161" fmla="*/ T160 w 819"/>
                              <a:gd name="T162" fmla="+- 0 1113 1094"/>
                              <a:gd name="T163" fmla="*/ 1113 h 370"/>
                              <a:gd name="T164" fmla="+- 0 2793 2784"/>
                              <a:gd name="T165" fmla="*/ T164 w 819"/>
                              <a:gd name="T166" fmla="+- 0 1220 1094"/>
                              <a:gd name="T167" fmla="*/ 1220 h 370"/>
                              <a:gd name="T168" fmla="+- 0 2784 2784"/>
                              <a:gd name="T169" fmla="*/ T168 w 819"/>
                              <a:gd name="T170" fmla="+- 0 1291 1094"/>
                              <a:gd name="T171" fmla="*/ 1291 h 370"/>
                              <a:gd name="T172" fmla="+- 0 2846 2784"/>
                              <a:gd name="T173" fmla="*/ T172 w 819"/>
                              <a:gd name="T174" fmla="+- 0 1418 1094"/>
                              <a:gd name="T175" fmla="*/ 1418 h 370"/>
                              <a:gd name="T176" fmla="+- 0 2968 2784"/>
                              <a:gd name="T177" fmla="*/ T176 w 819"/>
                              <a:gd name="T178" fmla="+- 0 1464 1094"/>
                              <a:gd name="T179" fmla="*/ 1464 h 370"/>
                              <a:gd name="T180" fmla="+- 0 3050 2784"/>
                              <a:gd name="T181" fmla="*/ T180 w 819"/>
                              <a:gd name="T182" fmla="+- 0 1445 1094"/>
                              <a:gd name="T183" fmla="*/ 1445 h 370"/>
                              <a:gd name="T184" fmla="+- 0 3143 2784"/>
                              <a:gd name="T185" fmla="*/ T184 w 819"/>
                              <a:gd name="T186" fmla="+- 0 1339 1094"/>
                              <a:gd name="T187" fmla="*/ 1339 h 370"/>
                              <a:gd name="T188" fmla="+- 0 3239 2784"/>
                              <a:gd name="T189" fmla="*/ T188 w 819"/>
                              <a:gd name="T190" fmla="+- 0 1321 1094"/>
                              <a:gd name="T191" fmla="*/ 1321 h 370"/>
                              <a:gd name="T192" fmla="+- 0 3326 2784"/>
                              <a:gd name="T193" fmla="*/ T192 w 819"/>
                              <a:gd name="T194" fmla="+- 0 1439 1094"/>
                              <a:gd name="T195" fmla="*/ 1439 h 370"/>
                              <a:gd name="T196" fmla="+- 0 3418 2784"/>
                              <a:gd name="T197" fmla="*/ T196 w 819"/>
                              <a:gd name="T198" fmla="+- 0 1464 1094"/>
                              <a:gd name="T199" fmla="*/ 1464 h 370"/>
                              <a:gd name="T200" fmla="+- 0 3500 2784"/>
                              <a:gd name="T201" fmla="*/ T200 w 819"/>
                              <a:gd name="T202" fmla="+- 0 1445 1094"/>
                              <a:gd name="T203" fmla="*/ 1445 h 370"/>
                              <a:gd name="T204" fmla="+- 0 3593 2784"/>
                              <a:gd name="T205" fmla="*/ T204 w 819"/>
                              <a:gd name="T206" fmla="+- 0 1339 1094"/>
                              <a:gd name="T207" fmla="*/ 1339 h 370"/>
                              <a:gd name="T208" fmla="+- 0 3603 2784"/>
                              <a:gd name="T209" fmla="*/ T208 w 819"/>
                              <a:gd name="T210" fmla="+- 0 1267 1094"/>
                              <a:gd name="T211" fmla="*/ 1267 h 3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819" h="370">
                                <a:moveTo>
                                  <a:pt x="819" y="173"/>
                                </a:moveTo>
                                <a:lnTo>
                                  <a:pt x="800" y="103"/>
                                </a:lnTo>
                                <a:lnTo>
                                  <a:pt x="791" y="87"/>
                                </a:lnTo>
                                <a:lnTo>
                                  <a:pt x="791" y="197"/>
                                </a:lnTo>
                                <a:lnTo>
                                  <a:pt x="790" y="206"/>
                                </a:lnTo>
                                <a:lnTo>
                                  <a:pt x="770" y="264"/>
                                </a:lnTo>
                                <a:lnTo>
                                  <a:pt x="730" y="310"/>
                                </a:lnTo>
                                <a:lnTo>
                                  <a:pt x="675" y="337"/>
                                </a:lnTo>
                                <a:lnTo>
                                  <a:pt x="645" y="342"/>
                                </a:lnTo>
                                <a:lnTo>
                                  <a:pt x="624" y="342"/>
                                </a:lnTo>
                                <a:lnTo>
                                  <a:pt x="565" y="326"/>
                                </a:lnTo>
                                <a:lnTo>
                                  <a:pt x="517" y="289"/>
                                </a:lnTo>
                                <a:lnTo>
                                  <a:pt x="486" y="236"/>
                                </a:lnTo>
                                <a:lnTo>
                                  <a:pt x="480" y="212"/>
                                </a:lnTo>
                                <a:lnTo>
                                  <a:pt x="480" y="209"/>
                                </a:lnTo>
                                <a:lnTo>
                                  <a:pt x="479" y="206"/>
                                </a:lnTo>
                                <a:lnTo>
                                  <a:pt x="478" y="197"/>
                                </a:lnTo>
                                <a:lnTo>
                                  <a:pt x="478" y="173"/>
                                </a:lnTo>
                                <a:lnTo>
                                  <a:pt x="499" y="107"/>
                                </a:lnTo>
                                <a:lnTo>
                                  <a:pt x="539" y="61"/>
                                </a:lnTo>
                                <a:lnTo>
                                  <a:pt x="594" y="34"/>
                                </a:lnTo>
                                <a:lnTo>
                                  <a:pt x="624" y="29"/>
                                </a:lnTo>
                                <a:lnTo>
                                  <a:pt x="643" y="29"/>
                                </a:lnTo>
                                <a:lnTo>
                                  <a:pt x="645" y="29"/>
                                </a:lnTo>
                                <a:lnTo>
                                  <a:pt x="704" y="44"/>
                                </a:lnTo>
                                <a:lnTo>
                                  <a:pt x="752" y="82"/>
                                </a:lnTo>
                                <a:lnTo>
                                  <a:pt x="783" y="135"/>
                                </a:lnTo>
                                <a:lnTo>
                                  <a:pt x="791" y="197"/>
                                </a:lnTo>
                                <a:lnTo>
                                  <a:pt x="791" y="87"/>
                                </a:lnTo>
                                <a:lnTo>
                                  <a:pt x="747" y="38"/>
                                </a:lnTo>
                                <a:lnTo>
                                  <a:pt x="732" y="29"/>
                                </a:lnTo>
                                <a:lnTo>
                                  <a:pt x="681" y="29"/>
                                </a:lnTo>
                                <a:lnTo>
                                  <a:pt x="732" y="29"/>
                                </a:lnTo>
                                <a:lnTo>
                                  <a:pt x="659" y="2"/>
                                </a:lnTo>
                                <a:lnTo>
                                  <a:pt x="647" y="0"/>
                                </a:lnTo>
                                <a:lnTo>
                                  <a:pt x="622" y="0"/>
                                </a:lnTo>
                                <a:lnTo>
                                  <a:pt x="553" y="19"/>
                                </a:lnTo>
                                <a:lnTo>
                                  <a:pt x="495" y="63"/>
                                </a:lnTo>
                                <a:lnTo>
                                  <a:pt x="459" y="126"/>
                                </a:lnTo>
                                <a:lnTo>
                                  <a:pt x="450" y="173"/>
                                </a:lnTo>
                                <a:lnTo>
                                  <a:pt x="450" y="197"/>
                                </a:lnTo>
                                <a:lnTo>
                                  <a:pt x="450" y="198"/>
                                </a:lnTo>
                                <a:lnTo>
                                  <a:pt x="369" y="198"/>
                                </a:lnTo>
                                <a:lnTo>
                                  <a:pt x="369" y="197"/>
                                </a:lnTo>
                                <a:lnTo>
                                  <a:pt x="369" y="173"/>
                                </a:lnTo>
                                <a:lnTo>
                                  <a:pt x="350" y="103"/>
                                </a:lnTo>
                                <a:lnTo>
                                  <a:pt x="340" y="87"/>
                                </a:lnTo>
                                <a:lnTo>
                                  <a:pt x="340" y="197"/>
                                </a:lnTo>
                                <a:lnTo>
                                  <a:pt x="340" y="206"/>
                                </a:lnTo>
                                <a:lnTo>
                                  <a:pt x="338" y="209"/>
                                </a:lnTo>
                                <a:lnTo>
                                  <a:pt x="338" y="212"/>
                                </a:lnTo>
                                <a:lnTo>
                                  <a:pt x="309" y="281"/>
                                </a:lnTo>
                                <a:lnTo>
                                  <a:pt x="263" y="321"/>
                                </a:lnTo>
                                <a:lnTo>
                                  <a:pt x="205" y="341"/>
                                </a:lnTo>
                                <a:lnTo>
                                  <a:pt x="195" y="342"/>
                                </a:lnTo>
                                <a:lnTo>
                                  <a:pt x="174" y="342"/>
                                </a:lnTo>
                                <a:lnTo>
                                  <a:pt x="115" y="326"/>
                                </a:lnTo>
                                <a:lnTo>
                                  <a:pt x="66" y="289"/>
                                </a:lnTo>
                                <a:lnTo>
                                  <a:pt x="36" y="236"/>
                                </a:lnTo>
                                <a:lnTo>
                                  <a:pt x="28" y="197"/>
                                </a:lnTo>
                                <a:lnTo>
                                  <a:pt x="28" y="173"/>
                                </a:lnTo>
                                <a:lnTo>
                                  <a:pt x="49" y="107"/>
                                </a:lnTo>
                                <a:lnTo>
                                  <a:pt x="89" y="61"/>
                                </a:lnTo>
                                <a:lnTo>
                                  <a:pt x="144" y="34"/>
                                </a:lnTo>
                                <a:lnTo>
                                  <a:pt x="174" y="29"/>
                                </a:lnTo>
                                <a:lnTo>
                                  <a:pt x="193" y="29"/>
                                </a:lnTo>
                                <a:lnTo>
                                  <a:pt x="195" y="29"/>
                                </a:lnTo>
                                <a:lnTo>
                                  <a:pt x="254" y="44"/>
                                </a:lnTo>
                                <a:lnTo>
                                  <a:pt x="302" y="82"/>
                                </a:lnTo>
                                <a:lnTo>
                                  <a:pt x="333" y="135"/>
                                </a:lnTo>
                                <a:lnTo>
                                  <a:pt x="340" y="197"/>
                                </a:lnTo>
                                <a:lnTo>
                                  <a:pt x="340" y="87"/>
                                </a:lnTo>
                                <a:lnTo>
                                  <a:pt x="297" y="38"/>
                                </a:lnTo>
                                <a:lnTo>
                                  <a:pt x="282" y="29"/>
                                </a:lnTo>
                                <a:lnTo>
                                  <a:pt x="231" y="29"/>
                                </a:lnTo>
                                <a:lnTo>
                                  <a:pt x="282" y="29"/>
                                </a:lnTo>
                                <a:lnTo>
                                  <a:pt x="208" y="2"/>
                                </a:lnTo>
                                <a:lnTo>
                                  <a:pt x="196" y="0"/>
                                </a:lnTo>
                                <a:lnTo>
                                  <a:pt x="172" y="0"/>
                                </a:lnTo>
                                <a:lnTo>
                                  <a:pt x="103" y="19"/>
                                </a:lnTo>
                                <a:lnTo>
                                  <a:pt x="45" y="63"/>
                                </a:lnTo>
                                <a:lnTo>
                                  <a:pt x="9" y="126"/>
                                </a:lnTo>
                                <a:lnTo>
                                  <a:pt x="0" y="173"/>
                                </a:lnTo>
                                <a:lnTo>
                                  <a:pt x="0" y="197"/>
                                </a:lnTo>
                                <a:lnTo>
                                  <a:pt x="19" y="267"/>
                                </a:lnTo>
                                <a:lnTo>
                                  <a:pt x="62" y="324"/>
                                </a:lnTo>
                                <a:lnTo>
                                  <a:pt x="125" y="360"/>
                                </a:lnTo>
                                <a:lnTo>
                                  <a:pt x="184" y="370"/>
                                </a:lnTo>
                                <a:lnTo>
                                  <a:pt x="196" y="370"/>
                                </a:lnTo>
                                <a:lnTo>
                                  <a:pt x="266" y="351"/>
                                </a:lnTo>
                                <a:lnTo>
                                  <a:pt x="323" y="307"/>
                                </a:lnTo>
                                <a:lnTo>
                                  <a:pt x="359" y="245"/>
                                </a:lnTo>
                                <a:lnTo>
                                  <a:pt x="364" y="227"/>
                                </a:lnTo>
                                <a:lnTo>
                                  <a:pt x="455" y="227"/>
                                </a:lnTo>
                                <a:lnTo>
                                  <a:pt x="488" y="298"/>
                                </a:lnTo>
                                <a:lnTo>
                                  <a:pt x="542" y="345"/>
                                </a:lnTo>
                                <a:lnTo>
                                  <a:pt x="610" y="369"/>
                                </a:lnTo>
                                <a:lnTo>
                                  <a:pt x="634" y="370"/>
                                </a:lnTo>
                                <a:lnTo>
                                  <a:pt x="647" y="370"/>
                                </a:lnTo>
                                <a:lnTo>
                                  <a:pt x="716" y="351"/>
                                </a:lnTo>
                                <a:lnTo>
                                  <a:pt x="773" y="307"/>
                                </a:lnTo>
                                <a:lnTo>
                                  <a:pt x="809" y="245"/>
                                </a:lnTo>
                                <a:lnTo>
                                  <a:pt x="819" y="197"/>
                                </a:lnTo>
                                <a:lnTo>
                                  <a:pt x="819" y="1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AutoShape 295"/>
                        <wps:cNvSpPr>
                          <a:spLocks/>
                        </wps:cNvSpPr>
                        <wps:spPr bwMode="auto">
                          <a:xfrm>
                            <a:off x="2421" y="2336"/>
                            <a:ext cx="1430" cy="1426"/>
                          </a:xfrm>
                          <a:custGeom>
                            <a:avLst/>
                            <a:gdLst>
                              <a:gd name="T0" fmla="+- 0 2456 2421"/>
                              <a:gd name="T1" fmla="*/ T0 w 1430"/>
                              <a:gd name="T2" fmla="+- 0 2900 2337"/>
                              <a:gd name="T3" fmla="*/ 2900 h 1426"/>
                              <a:gd name="T4" fmla="+- 0 2451 2421"/>
                              <a:gd name="T5" fmla="*/ T4 w 1430"/>
                              <a:gd name="T6" fmla="+- 0 2701 2337"/>
                              <a:gd name="T7" fmla="*/ 2701 h 1426"/>
                              <a:gd name="T8" fmla="+- 0 2451 2421"/>
                              <a:gd name="T9" fmla="*/ T8 w 1430"/>
                              <a:gd name="T10" fmla="+- 0 2505 2337"/>
                              <a:gd name="T11" fmla="*/ 2505 h 1426"/>
                              <a:gd name="T12" fmla="+- 0 2454 2421"/>
                              <a:gd name="T13" fmla="*/ T12 w 1430"/>
                              <a:gd name="T14" fmla="+- 0 2396 2337"/>
                              <a:gd name="T15" fmla="*/ 2396 h 1426"/>
                              <a:gd name="T16" fmla="+- 0 2454 2421"/>
                              <a:gd name="T17" fmla="*/ T16 w 1430"/>
                              <a:gd name="T18" fmla="+- 0 2377 2337"/>
                              <a:gd name="T19" fmla="*/ 2377 h 1426"/>
                              <a:gd name="T20" fmla="+- 0 2448 2421"/>
                              <a:gd name="T21" fmla="*/ T20 w 1430"/>
                              <a:gd name="T22" fmla="+- 0 2378 2337"/>
                              <a:gd name="T23" fmla="*/ 2378 h 1426"/>
                              <a:gd name="T24" fmla="+- 0 2445 2421"/>
                              <a:gd name="T25" fmla="*/ T24 w 1430"/>
                              <a:gd name="T26" fmla="+- 0 2438 2337"/>
                              <a:gd name="T27" fmla="*/ 2438 h 1426"/>
                              <a:gd name="T28" fmla="+- 0 2443 2421"/>
                              <a:gd name="T29" fmla="*/ T28 w 1430"/>
                              <a:gd name="T30" fmla="+- 0 2593 2337"/>
                              <a:gd name="T31" fmla="*/ 2593 h 1426"/>
                              <a:gd name="T32" fmla="+- 0 2448 2421"/>
                              <a:gd name="T33" fmla="*/ T32 w 1430"/>
                              <a:gd name="T34" fmla="+- 0 2827 2337"/>
                              <a:gd name="T35" fmla="*/ 2827 h 1426"/>
                              <a:gd name="T36" fmla="+- 0 2449 2421"/>
                              <a:gd name="T37" fmla="*/ T36 w 1430"/>
                              <a:gd name="T38" fmla="+- 0 2988 2337"/>
                              <a:gd name="T39" fmla="*/ 2988 h 1426"/>
                              <a:gd name="T40" fmla="+- 0 2446 2421"/>
                              <a:gd name="T41" fmla="*/ T40 w 1430"/>
                              <a:gd name="T42" fmla="+- 0 3185 2337"/>
                              <a:gd name="T43" fmla="*/ 3185 h 1426"/>
                              <a:gd name="T44" fmla="+- 0 2439 2421"/>
                              <a:gd name="T45" fmla="*/ T44 w 1430"/>
                              <a:gd name="T46" fmla="+- 0 3390 2337"/>
                              <a:gd name="T47" fmla="*/ 3390 h 1426"/>
                              <a:gd name="T48" fmla="+- 0 2431 2421"/>
                              <a:gd name="T49" fmla="*/ T48 w 1430"/>
                              <a:gd name="T50" fmla="+- 0 3573 2337"/>
                              <a:gd name="T51" fmla="*/ 3573 h 1426"/>
                              <a:gd name="T52" fmla="+- 0 2421 2421"/>
                              <a:gd name="T53" fmla="*/ T52 w 1430"/>
                              <a:gd name="T54" fmla="+- 0 3761 2337"/>
                              <a:gd name="T55" fmla="*/ 3761 h 1426"/>
                              <a:gd name="T56" fmla="+- 0 2425 2421"/>
                              <a:gd name="T57" fmla="*/ T56 w 1430"/>
                              <a:gd name="T58" fmla="+- 0 3762 2337"/>
                              <a:gd name="T59" fmla="*/ 3762 h 1426"/>
                              <a:gd name="T60" fmla="+- 0 2428 2421"/>
                              <a:gd name="T61" fmla="*/ T60 w 1430"/>
                              <a:gd name="T62" fmla="+- 0 3761 2337"/>
                              <a:gd name="T63" fmla="*/ 3761 h 1426"/>
                              <a:gd name="T64" fmla="+- 0 2438 2421"/>
                              <a:gd name="T65" fmla="*/ T64 w 1430"/>
                              <a:gd name="T66" fmla="+- 0 3573 2337"/>
                              <a:gd name="T67" fmla="*/ 3573 h 1426"/>
                              <a:gd name="T68" fmla="+- 0 2446 2421"/>
                              <a:gd name="T69" fmla="*/ T68 w 1430"/>
                              <a:gd name="T70" fmla="+- 0 3390 2337"/>
                              <a:gd name="T71" fmla="*/ 3390 h 1426"/>
                              <a:gd name="T72" fmla="+- 0 2453 2421"/>
                              <a:gd name="T73" fmla="*/ T72 w 1430"/>
                              <a:gd name="T74" fmla="+- 0 3185 2337"/>
                              <a:gd name="T75" fmla="*/ 3185 h 1426"/>
                              <a:gd name="T76" fmla="+- 0 2456 2421"/>
                              <a:gd name="T77" fmla="*/ T76 w 1430"/>
                              <a:gd name="T78" fmla="+- 0 2987 2337"/>
                              <a:gd name="T79" fmla="*/ 2987 h 1426"/>
                              <a:gd name="T80" fmla="+- 0 3612 2421"/>
                              <a:gd name="T81" fmla="*/ T80 w 1430"/>
                              <a:gd name="T82" fmla="+- 0 2913 2337"/>
                              <a:gd name="T83" fmla="*/ 2913 h 1426"/>
                              <a:gd name="T84" fmla="+- 0 3604 2421"/>
                              <a:gd name="T85" fmla="*/ T84 w 1430"/>
                              <a:gd name="T86" fmla="+- 0 2714 2337"/>
                              <a:gd name="T87" fmla="*/ 2714 h 1426"/>
                              <a:gd name="T88" fmla="+- 0 3603 2421"/>
                              <a:gd name="T89" fmla="*/ T88 w 1430"/>
                              <a:gd name="T90" fmla="+- 0 2506 2337"/>
                              <a:gd name="T91" fmla="*/ 2506 h 1426"/>
                              <a:gd name="T92" fmla="+- 0 3604 2421"/>
                              <a:gd name="T93" fmla="*/ T92 w 1430"/>
                              <a:gd name="T94" fmla="+- 0 2363 2337"/>
                              <a:gd name="T95" fmla="*/ 2363 h 1426"/>
                              <a:gd name="T96" fmla="+- 0 3603 2421"/>
                              <a:gd name="T97" fmla="*/ T96 w 1430"/>
                              <a:gd name="T98" fmla="+- 0 2337 2337"/>
                              <a:gd name="T99" fmla="*/ 2337 h 1426"/>
                              <a:gd name="T100" fmla="+- 0 3597 2421"/>
                              <a:gd name="T101" fmla="*/ T100 w 1430"/>
                              <a:gd name="T102" fmla="+- 0 2338 2337"/>
                              <a:gd name="T103" fmla="*/ 2338 h 1426"/>
                              <a:gd name="T104" fmla="+- 0 3596 2421"/>
                              <a:gd name="T105" fmla="*/ T104 w 1430"/>
                              <a:gd name="T106" fmla="+- 0 2421 2337"/>
                              <a:gd name="T107" fmla="*/ 2421 h 1426"/>
                              <a:gd name="T108" fmla="+- 0 3596 2421"/>
                              <a:gd name="T109" fmla="*/ T108 w 1430"/>
                              <a:gd name="T110" fmla="+- 0 2607 2337"/>
                              <a:gd name="T111" fmla="*/ 2607 h 1426"/>
                              <a:gd name="T112" fmla="+- 0 3600 2421"/>
                              <a:gd name="T113" fmla="*/ T112 w 1430"/>
                              <a:gd name="T114" fmla="+- 0 2820 2337"/>
                              <a:gd name="T115" fmla="*/ 2820 h 1426"/>
                              <a:gd name="T116" fmla="+- 0 3613 2421"/>
                              <a:gd name="T117" fmla="*/ T116 w 1430"/>
                              <a:gd name="T118" fmla="+- 0 2988 2337"/>
                              <a:gd name="T119" fmla="*/ 2988 h 1426"/>
                              <a:gd name="T120" fmla="+- 0 3616 2421"/>
                              <a:gd name="T121" fmla="*/ T120 w 1430"/>
                              <a:gd name="T122" fmla="+- 0 2989 2337"/>
                              <a:gd name="T123" fmla="*/ 2989 h 1426"/>
                              <a:gd name="T124" fmla="+- 0 3620 2421"/>
                              <a:gd name="T125" fmla="*/ T124 w 1430"/>
                              <a:gd name="T126" fmla="+- 0 2987 2337"/>
                              <a:gd name="T127" fmla="*/ 2987 h 1426"/>
                              <a:gd name="T128" fmla="+- 0 3849 2421"/>
                              <a:gd name="T129" fmla="*/ T128 w 1430"/>
                              <a:gd name="T130" fmla="+- 0 2660 2337"/>
                              <a:gd name="T131" fmla="*/ 2660 h 1426"/>
                              <a:gd name="T132" fmla="+- 0 3843 2421"/>
                              <a:gd name="T133" fmla="*/ T132 w 1430"/>
                              <a:gd name="T134" fmla="+- 0 2660 2337"/>
                              <a:gd name="T135" fmla="*/ 2660 h 1426"/>
                              <a:gd name="T136" fmla="+- 0 3815 2421"/>
                              <a:gd name="T137" fmla="*/ T136 w 1430"/>
                              <a:gd name="T138" fmla="+- 0 2782 2337"/>
                              <a:gd name="T139" fmla="*/ 2782 h 1426"/>
                              <a:gd name="T140" fmla="+- 0 3797 2421"/>
                              <a:gd name="T141" fmla="*/ T140 w 1430"/>
                              <a:gd name="T142" fmla="+- 0 2986 2337"/>
                              <a:gd name="T143" fmla="*/ 2986 h 1426"/>
                              <a:gd name="T144" fmla="+- 0 3798 2421"/>
                              <a:gd name="T145" fmla="*/ T144 w 1430"/>
                              <a:gd name="T146" fmla="+- 0 2989 2337"/>
                              <a:gd name="T147" fmla="*/ 2989 h 1426"/>
                              <a:gd name="T148" fmla="+- 0 3803 2421"/>
                              <a:gd name="T149" fmla="*/ T148 w 1430"/>
                              <a:gd name="T150" fmla="+- 0 2989 2337"/>
                              <a:gd name="T151" fmla="*/ 2989 h 1426"/>
                              <a:gd name="T152" fmla="+- 0 3804 2421"/>
                              <a:gd name="T153" fmla="*/ T152 w 1430"/>
                              <a:gd name="T154" fmla="+- 0 2985 2337"/>
                              <a:gd name="T155" fmla="*/ 2985 h 1426"/>
                              <a:gd name="T156" fmla="+- 0 3822 2421"/>
                              <a:gd name="T157" fmla="*/ T156 w 1430"/>
                              <a:gd name="T158" fmla="+- 0 2783 2337"/>
                              <a:gd name="T159" fmla="*/ 2783 h 1426"/>
                              <a:gd name="T160" fmla="+- 0 3850 2421"/>
                              <a:gd name="T161" fmla="*/ T160 w 1430"/>
                              <a:gd name="T162" fmla="+- 0 2662 2337"/>
                              <a:gd name="T163" fmla="*/ 2662 h 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1430" h="1426">
                                <a:moveTo>
                                  <a:pt x="35" y="650"/>
                                </a:moveTo>
                                <a:lnTo>
                                  <a:pt x="35" y="563"/>
                                </a:lnTo>
                                <a:lnTo>
                                  <a:pt x="34" y="489"/>
                                </a:lnTo>
                                <a:lnTo>
                                  <a:pt x="30" y="364"/>
                                </a:lnTo>
                                <a:lnTo>
                                  <a:pt x="29" y="256"/>
                                </a:lnTo>
                                <a:lnTo>
                                  <a:pt x="30" y="168"/>
                                </a:lnTo>
                                <a:lnTo>
                                  <a:pt x="31" y="101"/>
                                </a:lnTo>
                                <a:lnTo>
                                  <a:pt x="33" y="59"/>
                                </a:lnTo>
                                <a:lnTo>
                                  <a:pt x="34" y="41"/>
                                </a:lnTo>
                                <a:lnTo>
                                  <a:pt x="33" y="40"/>
                                </a:lnTo>
                                <a:lnTo>
                                  <a:pt x="28" y="40"/>
                                </a:lnTo>
                                <a:lnTo>
                                  <a:pt x="27" y="41"/>
                                </a:lnTo>
                                <a:lnTo>
                                  <a:pt x="26" y="59"/>
                                </a:lnTo>
                                <a:lnTo>
                                  <a:pt x="24" y="101"/>
                                </a:lnTo>
                                <a:lnTo>
                                  <a:pt x="23" y="167"/>
                                </a:lnTo>
                                <a:lnTo>
                                  <a:pt x="22" y="256"/>
                                </a:lnTo>
                                <a:lnTo>
                                  <a:pt x="23" y="364"/>
                                </a:lnTo>
                                <a:lnTo>
                                  <a:pt x="27" y="490"/>
                                </a:lnTo>
                                <a:lnTo>
                                  <a:pt x="28" y="564"/>
                                </a:lnTo>
                                <a:lnTo>
                                  <a:pt x="28" y="651"/>
                                </a:lnTo>
                                <a:lnTo>
                                  <a:pt x="27" y="746"/>
                                </a:lnTo>
                                <a:lnTo>
                                  <a:pt x="25" y="848"/>
                                </a:lnTo>
                                <a:lnTo>
                                  <a:pt x="21" y="951"/>
                                </a:lnTo>
                                <a:lnTo>
                                  <a:pt x="18" y="1053"/>
                                </a:lnTo>
                                <a:lnTo>
                                  <a:pt x="13" y="1149"/>
                                </a:lnTo>
                                <a:lnTo>
                                  <a:pt x="10" y="1236"/>
                                </a:lnTo>
                                <a:lnTo>
                                  <a:pt x="6" y="1311"/>
                                </a:lnTo>
                                <a:lnTo>
                                  <a:pt x="0" y="1424"/>
                                </a:lnTo>
                                <a:lnTo>
                                  <a:pt x="1" y="1425"/>
                                </a:lnTo>
                                <a:lnTo>
                                  <a:pt x="4" y="1425"/>
                                </a:lnTo>
                                <a:lnTo>
                                  <a:pt x="6" y="1425"/>
                                </a:lnTo>
                                <a:lnTo>
                                  <a:pt x="7" y="1424"/>
                                </a:lnTo>
                                <a:lnTo>
                                  <a:pt x="13" y="1311"/>
                                </a:lnTo>
                                <a:lnTo>
                                  <a:pt x="17" y="1236"/>
                                </a:lnTo>
                                <a:lnTo>
                                  <a:pt x="20" y="1149"/>
                                </a:lnTo>
                                <a:lnTo>
                                  <a:pt x="25" y="1053"/>
                                </a:lnTo>
                                <a:lnTo>
                                  <a:pt x="28" y="951"/>
                                </a:lnTo>
                                <a:lnTo>
                                  <a:pt x="32" y="848"/>
                                </a:lnTo>
                                <a:lnTo>
                                  <a:pt x="34" y="746"/>
                                </a:lnTo>
                                <a:lnTo>
                                  <a:pt x="35" y="650"/>
                                </a:lnTo>
                                <a:close/>
                                <a:moveTo>
                                  <a:pt x="1199" y="650"/>
                                </a:moveTo>
                                <a:lnTo>
                                  <a:pt x="1191" y="576"/>
                                </a:lnTo>
                                <a:lnTo>
                                  <a:pt x="1186" y="483"/>
                                </a:lnTo>
                                <a:lnTo>
                                  <a:pt x="1183" y="377"/>
                                </a:lnTo>
                                <a:lnTo>
                                  <a:pt x="1182" y="270"/>
                                </a:lnTo>
                                <a:lnTo>
                                  <a:pt x="1182" y="169"/>
                                </a:lnTo>
                                <a:lnTo>
                                  <a:pt x="1182" y="85"/>
                                </a:lnTo>
                                <a:lnTo>
                                  <a:pt x="1183" y="26"/>
                                </a:lnTo>
                                <a:lnTo>
                                  <a:pt x="1183" y="1"/>
                                </a:lnTo>
                                <a:lnTo>
                                  <a:pt x="1182" y="0"/>
                                </a:lnTo>
                                <a:lnTo>
                                  <a:pt x="1178" y="0"/>
                                </a:lnTo>
                                <a:lnTo>
                                  <a:pt x="1176" y="1"/>
                                </a:lnTo>
                                <a:lnTo>
                                  <a:pt x="1176" y="3"/>
                                </a:lnTo>
                                <a:lnTo>
                                  <a:pt x="1175" y="84"/>
                                </a:lnTo>
                                <a:lnTo>
                                  <a:pt x="1175" y="169"/>
                                </a:lnTo>
                                <a:lnTo>
                                  <a:pt x="1175" y="270"/>
                                </a:lnTo>
                                <a:lnTo>
                                  <a:pt x="1176" y="378"/>
                                </a:lnTo>
                                <a:lnTo>
                                  <a:pt x="1179" y="483"/>
                                </a:lnTo>
                                <a:lnTo>
                                  <a:pt x="1184" y="577"/>
                                </a:lnTo>
                                <a:lnTo>
                                  <a:pt x="1192" y="651"/>
                                </a:lnTo>
                                <a:lnTo>
                                  <a:pt x="1193" y="652"/>
                                </a:lnTo>
                                <a:lnTo>
                                  <a:pt x="1195" y="652"/>
                                </a:lnTo>
                                <a:lnTo>
                                  <a:pt x="1198" y="652"/>
                                </a:lnTo>
                                <a:lnTo>
                                  <a:pt x="1199" y="650"/>
                                </a:lnTo>
                                <a:close/>
                                <a:moveTo>
                                  <a:pt x="1429" y="325"/>
                                </a:moveTo>
                                <a:lnTo>
                                  <a:pt x="1428" y="323"/>
                                </a:lnTo>
                                <a:lnTo>
                                  <a:pt x="1424" y="322"/>
                                </a:lnTo>
                                <a:lnTo>
                                  <a:pt x="1422" y="323"/>
                                </a:lnTo>
                                <a:lnTo>
                                  <a:pt x="1413" y="361"/>
                                </a:lnTo>
                                <a:lnTo>
                                  <a:pt x="1394" y="445"/>
                                </a:lnTo>
                                <a:lnTo>
                                  <a:pt x="1378" y="551"/>
                                </a:lnTo>
                                <a:lnTo>
                                  <a:pt x="1376" y="649"/>
                                </a:lnTo>
                                <a:lnTo>
                                  <a:pt x="1376" y="651"/>
                                </a:lnTo>
                                <a:lnTo>
                                  <a:pt x="1377" y="652"/>
                                </a:lnTo>
                                <a:lnTo>
                                  <a:pt x="1379" y="652"/>
                                </a:lnTo>
                                <a:lnTo>
                                  <a:pt x="1382" y="652"/>
                                </a:lnTo>
                                <a:lnTo>
                                  <a:pt x="1383" y="650"/>
                                </a:lnTo>
                                <a:lnTo>
                                  <a:pt x="1383" y="648"/>
                                </a:lnTo>
                                <a:lnTo>
                                  <a:pt x="1385" y="551"/>
                                </a:lnTo>
                                <a:lnTo>
                                  <a:pt x="1401" y="446"/>
                                </a:lnTo>
                                <a:lnTo>
                                  <a:pt x="1420" y="362"/>
                                </a:lnTo>
                                <a:lnTo>
                                  <a:pt x="1429" y="3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733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Freeform 294"/>
                        <wps:cNvSpPr>
                          <a:spLocks/>
                        </wps:cNvSpPr>
                        <wps:spPr bwMode="auto">
                          <a:xfrm>
                            <a:off x="3131" y="1863"/>
                            <a:ext cx="265" cy="891"/>
                          </a:xfrm>
                          <a:custGeom>
                            <a:avLst/>
                            <a:gdLst>
                              <a:gd name="T0" fmla="+- 0 3234 3131"/>
                              <a:gd name="T1" fmla="*/ T0 w 265"/>
                              <a:gd name="T2" fmla="+- 0 2754 1864"/>
                              <a:gd name="T3" fmla="*/ 2754 h 891"/>
                              <a:gd name="T4" fmla="+- 0 3228 3131"/>
                              <a:gd name="T5" fmla="*/ T4 w 265"/>
                              <a:gd name="T6" fmla="+- 0 2754 1864"/>
                              <a:gd name="T7" fmla="*/ 2754 h 891"/>
                              <a:gd name="T8" fmla="+- 0 3223 3131"/>
                              <a:gd name="T9" fmla="*/ T8 w 265"/>
                              <a:gd name="T10" fmla="+- 0 2754 1864"/>
                              <a:gd name="T11" fmla="*/ 2754 h 891"/>
                              <a:gd name="T12" fmla="+- 0 3219 3131"/>
                              <a:gd name="T13" fmla="*/ T12 w 265"/>
                              <a:gd name="T14" fmla="+- 0 2752 1864"/>
                              <a:gd name="T15" fmla="*/ 2752 h 891"/>
                              <a:gd name="T16" fmla="+- 0 3213 3131"/>
                              <a:gd name="T17" fmla="*/ T16 w 265"/>
                              <a:gd name="T18" fmla="+- 0 2743 1864"/>
                              <a:gd name="T19" fmla="*/ 2743 h 891"/>
                              <a:gd name="T20" fmla="+- 0 3213 3131"/>
                              <a:gd name="T21" fmla="*/ T20 w 265"/>
                              <a:gd name="T22" fmla="+- 0 2738 1864"/>
                              <a:gd name="T23" fmla="*/ 2738 h 891"/>
                              <a:gd name="T24" fmla="+- 0 3216 3131"/>
                              <a:gd name="T25" fmla="*/ T24 w 265"/>
                              <a:gd name="T26" fmla="+- 0 2733 1864"/>
                              <a:gd name="T27" fmla="*/ 2733 h 891"/>
                              <a:gd name="T28" fmla="+- 0 3261 3131"/>
                              <a:gd name="T29" fmla="*/ T28 w 265"/>
                              <a:gd name="T30" fmla="+- 0 2645 1864"/>
                              <a:gd name="T31" fmla="*/ 2645 h 891"/>
                              <a:gd name="T32" fmla="+- 0 3298 3131"/>
                              <a:gd name="T33" fmla="*/ T32 w 265"/>
                              <a:gd name="T34" fmla="+- 0 2558 1864"/>
                              <a:gd name="T35" fmla="*/ 2558 h 891"/>
                              <a:gd name="T36" fmla="+- 0 3327 3131"/>
                              <a:gd name="T37" fmla="*/ T36 w 265"/>
                              <a:gd name="T38" fmla="+- 0 2473 1864"/>
                              <a:gd name="T39" fmla="*/ 2473 h 891"/>
                              <a:gd name="T40" fmla="+- 0 3348 3131"/>
                              <a:gd name="T41" fmla="*/ T40 w 265"/>
                              <a:gd name="T42" fmla="+- 0 2390 1864"/>
                              <a:gd name="T43" fmla="*/ 2390 h 891"/>
                              <a:gd name="T44" fmla="+- 0 3362 3131"/>
                              <a:gd name="T45" fmla="*/ T44 w 265"/>
                              <a:gd name="T46" fmla="+- 0 2311 1864"/>
                              <a:gd name="T47" fmla="*/ 2311 h 891"/>
                              <a:gd name="T48" fmla="+- 0 3367 3131"/>
                              <a:gd name="T49" fmla="*/ T48 w 265"/>
                              <a:gd name="T50" fmla="+- 0 2236 1864"/>
                              <a:gd name="T51" fmla="*/ 2236 h 891"/>
                              <a:gd name="T52" fmla="+- 0 3365 3131"/>
                              <a:gd name="T53" fmla="*/ T52 w 265"/>
                              <a:gd name="T54" fmla="+- 0 2167 1864"/>
                              <a:gd name="T55" fmla="*/ 2167 h 891"/>
                              <a:gd name="T56" fmla="+- 0 3355 3131"/>
                              <a:gd name="T57" fmla="*/ T56 w 265"/>
                              <a:gd name="T58" fmla="+- 0 2103 1864"/>
                              <a:gd name="T59" fmla="*/ 2103 h 891"/>
                              <a:gd name="T60" fmla="+- 0 3310 3131"/>
                              <a:gd name="T61" fmla="*/ T60 w 265"/>
                              <a:gd name="T62" fmla="+- 0 1997 1864"/>
                              <a:gd name="T63" fmla="*/ 1997 h 891"/>
                              <a:gd name="T64" fmla="+- 0 3247 3131"/>
                              <a:gd name="T65" fmla="*/ T64 w 265"/>
                              <a:gd name="T66" fmla="+- 0 1935 1864"/>
                              <a:gd name="T67" fmla="*/ 1935 h 891"/>
                              <a:gd name="T68" fmla="+- 0 3181 3131"/>
                              <a:gd name="T69" fmla="*/ T68 w 265"/>
                              <a:gd name="T70" fmla="+- 0 1903 1864"/>
                              <a:gd name="T71" fmla="*/ 1903 h 891"/>
                              <a:gd name="T72" fmla="+- 0 3139 3131"/>
                              <a:gd name="T73" fmla="*/ T72 w 265"/>
                              <a:gd name="T74" fmla="+- 0 1891 1864"/>
                              <a:gd name="T75" fmla="*/ 1891 h 891"/>
                              <a:gd name="T76" fmla="+- 0 3136 3131"/>
                              <a:gd name="T77" fmla="*/ T76 w 265"/>
                              <a:gd name="T78" fmla="+- 0 1889 1864"/>
                              <a:gd name="T79" fmla="*/ 1889 h 891"/>
                              <a:gd name="T80" fmla="+- 0 3132 3131"/>
                              <a:gd name="T81" fmla="*/ T80 w 265"/>
                              <a:gd name="T82" fmla="+- 0 1883 1864"/>
                              <a:gd name="T83" fmla="*/ 1883 h 891"/>
                              <a:gd name="T84" fmla="+- 0 3131 3131"/>
                              <a:gd name="T85" fmla="*/ T84 w 265"/>
                              <a:gd name="T86" fmla="+- 0 1879 1864"/>
                              <a:gd name="T87" fmla="*/ 1879 h 891"/>
                              <a:gd name="T88" fmla="+- 0 3133 3131"/>
                              <a:gd name="T89" fmla="*/ T88 w 265"/>
                              <a:gd name="T90" fmla="+- 0 1872 1864"/>
                              <a:gd name="T91" fmla="*/ 1872 h 891"/>
                              <a:gd name="T92" fmla="+- 0 3135 3131"/>
                              <a:gd name="T93" fmla="*/ T92 w 265"/>
                              <a:gd name="T94" fmla="+- 0 1869 1864"/>
                              <a:gd name="T95" fmla="*/ 1869 h 891"/>
                              <a:gd name="T96" fmla="+- 0 3142 3131"/>
                              <a:gd name="T97" fmla="*/ T96 w 265"/>
                              <a:gd name="T98" fmla="+- 0 1864 1864"/>
                              <a:gd name="T99" fmla="*/ 1864 h 891"/>
                              <a:gd name="T100" fmla="+- 0 3145 3131"/>
                              <a:gd name="T101" fmla="*/ T100 w 265"/>
                              <a:gd name="T102" fmla="+- 0 1864 1864"/>
                              <a:gd name="T103" fmla="*/ 1864 h 891"/>
                              <a:gd name="T104" fmla="+- 0 3149 3131"/>
                              <a:gd name="T105" fmla="*/ T104 w 265"/>
                              <a:gd name="T106" fmla="+- 0 1865 1864"/>
                              <a:gd name="T107" fmla="*/ 1865 h 891"/>
                              <a:gd name="T108" fmla="+- 0 3229 3131"/>
                              <a:gd name="T109" fmla="*/ T108 w 265"/>
                              <a:gd name="T110" fmla="+- 0 1892 1864"/>
                              <a:gd name="T111" fmla="*/ 1892 h 891"/>
                              <a:gd name="T112" fmla="+- 0 3294 3131"/>
                              <a:gd name="T113" fmla="*/ T112 w 265"/>
                              <a:gd name="T114" fmla="+- 0 1936 1864"/>
                              <a:gd name="T115" fmla="*/ 1936 h 891"/>
                              <a:gd name="T116" fmla="+- 0 3357 3131"/>
                              <a:gd name="T117" fmla="*/ T116 w 265"/>
                              <a:gd name="T118" fmla="+- 0 2022 1864"/>
                              <a:gd name="T119" fmla="*/ 2022 h 891"/>
                              <a:gd name="T120" fmla="+- 0 3390 3131"/>
                              <a:gd name="T121" fmla="*/ T120 w 265"/>
                              <a:gd name="T122" fmla="+- 0 2134 1864"/>
                              <a:gd name="T123" fmla="*/ 2134 h 891"/>
                              <a:gd name="T124" fmla="+- 0 3396 3131"/>
                              <a:gd name="T125" fmla="*/ T124 w 265"/>
                              <a:gd name="T126" fmla="+- 0 2198 1864"/>
                              <a:gd name="T127" fmla="*/ 2198 h 891"/>
                              <a:gd name="T128" fmla="+- 0 3395 3131"/>
                              <a:gd name="T129" fmla="*/ T128 w 265"/>
                              <a:gd name="T130" fmla="+- 0 2267 1864"/>
                              <a:gd name="T131" fmla="*/ 2267 h 891"/>
                              <a:gd name="T132" fmla="+- 0 3387 3131"/>
                              <a:gd name="T133" fmla="*/ T132 w 265"/>
                              <a:gd name="T134" fmla="+- 0 2340 1864"/>
                              <a:gd name="T135" fmla="*/ 2340 h 891"/>
                              <a:gd name="T136" fmla="+- 0 3372 3131"/>
                              <a:gd name="T137" fmla="*/ T136 w 265"/>
                              <a:gd name="T138" fmla="+- 0 2417 1864"/>
                              <a:gd name="T139" fmla="*/ 2417 h 891"/>
                              <a:gd name="T140" fmla="+- 0 3349 3131"/>
                              <a:gd name="T141" fmla="*/ T140 w 265"/>
                              <a:gd name="T142" fmla="+- 0 2496 1864"/>
                              <a:gd name="T143" fmla="*/ 2496 h 891"/>
                              <a:gd name="T144" fmla="+- 0 3320 3131"/>
                              <a:gd name="T145" fmla="*/ T144 w 265"/>
                              <a:gd name="T146" fmla="+- 0 2578 1864"/>
                              <a:gd name="T147" fmla="*/ 2578 h 891"/>
                              <a:gd name="T148" fmla="+- 0 3284 3131"/>
                              <a:gd name="T149" fmla="*/ T148 w 265"/>
                              <a:gd name="T150" fmla="+- 0 2662 1864"/>
                              <a:gd name="T151" fmla="*/ 2662 h 891"/>
                              <a:gd name="T152" fmla="+- 0 3238 3131"/>
                              <a:gd name="T153" fmla="*/ T152 w 265"/>
                              <a:gd name="T154" fmla="+- 0 2752 1864"/>
                              <a:gd name="T155" fmla="*/ 2752 h 891"/>
                              <a:gd name="T156" fmla="+- 0 3234 3131"/>
                              <a:gd name="T157" fmla="*/ T156 w 265"/>
                              <a:gd name="T158" fmla="+- 0 2754 1864"/>
                              <a:gd name="T159" fmla="*/ 2754 h 8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265" h="891">
                                <a:moveTo>
                                  <a:pt x="103" y="890"/>
                                </a:moveTo>
                                <a:lnTo>
                                  <a:pt x="97" y="890"/>
                                </a:lnTo>
                                <a:lnTo>
                                  <a:pt x="92" y="890"/>
                                </a:lnTo>
                                <a:lnTo>
                                  <a:pt x="88" y="888"/>
                                </a:lnTo>
                                <a:lnTo>
                                  <a:pt x="82" y="879"/>
                                </a:lnTo>
                                <a:lnTo>
                                  <a:pt x="82" y="874"/>
                                </a:lnTo>
                                <a:lnTo>
                                  <a:pt x="85" y="869"/>
                                </a:lnTo>
                                <a:lnTo>
                                  <a:pt x="130" y="781"/>
                                </a:lnTo>
                                <a:lnTo>
                                  <a:pt x="167" y="694"/>
                                </a:lnTo>
                                <a:lnTo>
                                  <a:pt x="196" y="609"/>
                                </a:lnTo>
                                <a:lnTo>
                                  <a:pt x="217" y="526"/>
                                </a:lnTo>
                                <a:lnTo>
                                  <a:pt x="231" y="447"/>
                                </a:lnTo>
                                <a:lnTo>
                                  <a:pt x="236" y="372"/>
                                </a:lnTo>
                                <a:lnTo>
                                  <a:pt x="234" y="303"/>
                                </a:lnTo>
                                <a:lnTo>
                                  <a:pt x="224" y="239"/>
                                </a:lnTo>
                                <a:lnTo>
                                  <a:pt x="179" y="133"/>
                                </a:lnTo>
                                <a:lnTo>
                                  <a:pt x="116" y="71"/>
                                </a:lnTo>
                                <a:lnTo>
                                  <a:pt x="50" y="39"/>
                                </a:lnTo>
                                <a:lnTo>
                                  <a:pt x="8" y="27"/>
                                </a:lnTo>
                                <a:lnTo>
                                  <a:pt x="5" y="25"/>
                                </a:lnTo>
                                <a:lnTo>
                                  <a:pt x="1" y="19"/>
                                </a:lnTo>
                                <a:lnTo>
                                  <a:pt x="0" y="15"/>
                                </a:lnTo>
                                <a:lnTo>
                                  <a:pt x="2" y="8"/>
                                </a:lnTo>
                                <a:lnTo>
                                  <a:pt x="4" y="5"/>
                                </a:lnTo>
                                <a:lnTo>
                                  <a:pt x="11" y="0"/>
                                </a:lnTo>
                                <a:lnTo>
                                  <a:pt x="14" y="0"/>
                                </a:lnTo>
                                <a:lnTo>
                                  <a:pt x="18" y="1"/>
                                </a:lnTo>
                                <a:lnTo>
                                  <a:pt x="98" y="28"/>
                                </a:lnTo>
                                <a:lnTo>
                                  <a:pt x="163" y="72"/>
                                </a:lnTo>
                                <a:lnTo>
                                  <a:pt x="226" y="158"/>
                                </a:lnTo>
                                <a:lnTo>
                                  <a:pt x="259" y="270"/>
                                </a:lnTo>
                                <a:lnTo>
                                  <a:pt x="265" y="334"/>
                                </a:lnTo>
                                <a:lnTo>
                                  <a:pt x="264" y="403"/>
                                </a:lnTo>
                                <a:lnTo>
                                  <a:pt x="256" y="476"/>
                                </a:lnTo>
                                <a:lnTo>
                                  <a:pt x="241" y="553"/>
                                </a:lnTo>
                                <a:lnTo>
                                  <a:pt x="218" y="632"/>
                                </a:lnTo>
                                <a:lnTo>
                                  <a:pt x="189" y="714"/>
                                </a:lnTo>
                                <a:lnTo>
                                  <a:pt x="153" y="798"/>
                                </a:lnTo>
                                <a:lnTo>
                                  <a:pt x="107" y="888"/>
                                </a:lnTo>
                                <a:lnTo>
                                  <a:pt x="103" y="8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8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5" name="Picture 2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7" y="2701"/>
                            <a:ext cx="206" cy="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6" name="Freeform 292"/>
                        <wps:cNvSpPr>
                          <a:spLocks/>
                        </wps:cNvSpPr>
                        <wps:spPr bwMode="auto">
                          <a:xfrm>
                            <a:off x="2456" y="2265"/>
                            <a:ext cx="454" cy="590"/>
                          </a:xfrm>
                          <a:custGeom>
                            <a:avLst/>
                            <a:gdLst>
                              <a:gd name="T0" fmla="+- 0 2585 2456"/>
                              <a:gd name="T1" fmla="*/ T0 w 454"/>
                              <a:gd name="T2" fmla="+- 0 2854 2265"/>
                              <a:gd name="T3" fmla="*/ 2854 h 590"/>
                              <a:gd name="T4" fmla="+- 0 2535 2456"/>
                              <a:gd name="T5" fmla="*/ T4 w 454"/>
                              <a:gd name="T6" fmla="+- 0 2777 2265"/>
                              <a:gd name="T7" fmla="*/ 2777 h 590"/>
                              <a:gd name="T8" fmla="+- 0 2504 2456"/>
                              <a:gd name="T9" fmla="*/ T8 w 454"/>
                              <a:gd name="T10" fmla="+- 0 2704 2265"/>
                              <a:gd name="T11" fmla="*/ 2704 h 590"/>
                              <a:gd name="T12" fmla="+- 0 2478 2456"/>
                              <a:gd name="T13" fmla="*/ T12 w 454"/>
                              <a:gd name="T14" fmla="+- 0 2625 2265"/>
                              <a:gd name="T15" fmla="*/ 2625 h 590"/>
                              <a:gd name="T16" fmla="+- 0 2462 2456"/>
                              <a:gd name="T17" fmla="*/ T16 w 454"/>
                              <a:gd name="T18" fmla="+- 0 2552 2265"/>
                              <a:gd name="T19" fmla="*/ 2552 h 590"/>
                              <a:gd name="T20" fmla="+- 0 2456 2456"/>
                              <a:gd name="T21" fmla="*/ T20 w 454"/>
                              <a:gd name="T22" fmla="+- 0 2485 2265"/>
                              <a:gd name="T23" fmla="*/ 2485 h 590"/>
                              <a:gd name="T24" fmla="+- 0 2461 2456"/>
                              <a:gd name="T25" fmla="*/ T24 w 454"/>
                              <a:gd name="T26" fmla="+- 0 2426 2265"/>
                              <a:gd name="T27" fmla="*/ 2426 h 590"/>
                              <a:gd name="T28" fmla="+- 0 2508 2456"/>
                              <a:gd name="T29" fmla="*/ T28 w 454"/>
                              <a:gd name="T30" fmla="+- 0 2326 2265"/>
                              <a:gd name="T31" fmla="*/ 2326 h 590"/>
                              <a:gd name="T32" fmla="+- 0 2597 2456"/>
                              <a:gd name="T33" fmla="*/ T32 w 454"/>
                              <a:gd name="T34" fmla="+- 0 2272 2265"/>
                              <a:gd name="T35" fmla="*/ 2272 h 590"/>
                              <a:gd name="T36" fmla="+- 0 2655 2456"/>
                              <a:gd name="T37" fmla="*/ T36 w 454"/>
                              <a:gd name="T38" fmla="+- 0 2265 2265"/>
                              <a:gd name="T39" fmla="*/ 2265 h 590"/>
                              <a:gd name="T40" fmla="+- 0 2670 2456"/>
                              <a:gd name="T41" fmla="*/ T40 w 454"/>
                              <a:gd name="T42" fmla="+- 0 2266 2265"/>
                              <a:gd name="T43" fmla="*/ 2266 h 590"/>
                              <a:gd name="T44" fmla="+- 0 2740 2456"/>
                              <a:gd name="T45" fmla="*/ T44 w 454"/>
                              <a:gd name="T46" fmla="+- 0 2286 2265"/>
                              <a:gd name="T47" fmla="*/ 2286 h 590"/>
                              <a:gd name="T48" fmla="+- 0 2799 2456"/>
                              <a:gd name="T49" fmla="*/ T48 w 454"/>
                              <a:gd name="T50" fmla="+- 0 2329 2265"/>
                              <a:gd name="T51" fmla="*/ 2329 h 590"/>
                              <a:gd name="T52" fmla="+- 0 2850 2456"/>
                              <a:gd name="T53" fmla="*/ T52 w 454"/>
                              <a:gd name="T54" fmla="+- 0 2409 2265"/>
                              <a:gd name="T55" fmla="*/ 2409 h 590"/>
                              <a:gd name="T56" fmla="+- 0 2879 2456"/>
                              <a:gd name="T57" fmla="*/ T56 w 454"/>
                              <a:gd name="T58" fmla="+- 0 2493 2265"/>
                              <a:gd name="T59" fmla="*/ 2493 h 590"/>
                              <a:gd name="T60" fmla="+- 0 2896 2456"/>
                              <a:gd name="T61" fmla="*/ T60 w 454"/>
                              <a:gd name="T62" fmla="+- 0 2581 2265"/>
                              <a:gd name="T63" fmla="*/ 2581 h 590"/>
                              <a:gd name="T64" fmla="+- 0 2905 2456"/>
                              <a:gd name="T65" fmla="*/ T64 w 454"/>
                              <a:gd name="T66" fmla="+- 0 2660 2265"/>
                              <a:gd name="T67" fmla="*/ 2660 h 590"/>
                              <a:gd name="T68" fmla="+- 0 2910 2456"/>
                              <a:gd name="T69" fmla="*/ T68 w 454"/>
                              <a:gd name="T70" fmla="+- 0 2745 2265"/>
                              <a:gd name="T71" fmla="*/ 2745 h 590"/>
                              <a:gd name="T72" fmla="+- 0 2910 2456"/>
                              <a:gd name="T73" fmla="*/ T72 w 454"/>
                              <a:gd name="T74" fmla="+- 0 2748 2265"/>
                              <a:gd name="T75" fmla="*/ 2748 h 590"/>
                              <a:gd name="T76" fmla="+- 0 2909 2456"/>
                              <a:gd name="T77" fmla="*/ T76 w 454"/>
                              <a:gd name="T78" fmla="+- 0 2752 2265"/>
                              <a:gd name="T79" fmla="*/ 2752 h 590"/>
                              <a:gd name="T80" fmla="+- 0 2832 2456"/>
                              <a:gd name="T81" fmla="*/ T80 w 454"/>
                              <a:gd name="T82" fmla="+- 0 2763 2265"/>
                              <a:gd name="T83" fmla="*/ 2763 h 590"/>
                              <a:gd name="T84" fmla="+- 0 2882 2456"/>
                              <a:gd name="T85" fmla="*/ T84 w 454"/>
                              <a:gd name="T86" fmla="+- 0 2731 2265"/>
                              <a:gd name="T87" fmla="*/ 2731 h 590"/>
                              <a:gd name="T88" fmla="+- 0 2879 2456"/>
                              <a:gd name="T89" fmla="*/ T88 w 454"/>
                              <a:gd name="T90" fmla="+- 0 2680 2265"/>
                              <a:gd name="T91" fmla="*/ 2680 h 590"/>
                              <a:gd name="T92" fmla="+- 0 2871 2456"/>
                              <a:gd name="T93" fmla="*/ T92 w 454"/>
                              <a:gd name="T94" fmla="+- 0 2602 2265"/>
                              <a:gd name="T95" fmla="*/ 2602 h 590"/>
                              <a:gd name="T96" fmla="+- 0 2855 2456"/>
                              <a:gd name="T97" fmla="*/ T96 w 454"/>
                              <a:gd name="T98" fmla="+- 0 2513 2265"/>
                              <a:gd name="T99" fmla="*/ 2513 h 590"/>
                              <a:gd name="T100" fmla="+- 0 2828 2456"/>
                              <a:gd name="T101" fmla="*/ T100 w 454"/>
                              <a:gd name="T102" fmla="+- 0 2427 2265"/>
                              <a:gd name="T103" fmla="*/ 2427 h 590"/>
                              <a:gd name="T104" fmla="+- 0 2788 2456"/>
                              <a:gd name="T105" fmla="*/ T104 w 454"/>
                              <a:gd name="T106" fmla="+- 0 2358 2265"/>
                              <a:gd name="T107" fmla="*/ 2358 h 590"/>
                              <a:gd name="T108" fmla="+- 0 2739 2456"/>
                              <a:gd name="T109" fmla="*/ T108 w 454"/>
                              <a:gd name="T110" fmla="+- 0 2317 2265"/>
                              <a:gd name="T111" fmla="*/ 2317 h 590"/>
                              <a:gd name="T112" fmla="+- 0 2680 2456"/>
                              <a:gd name="T113" fmla="*/ T112 w 454"/>
                              <a:gd name="T114" fmla="+- 0 2296 2265"/>
                              <a:gd name="T115" fmla="*/ 2296 h 590"/>
                              <a:gd name="T116" fmla="+- 0 2655 2456"/>
                              <a:gd name="T117" fmla="*/ T116 w 454"/>
                              <a:gd name="T118" fmla="+- 0 2293 2265"/>
                              <a:gd name="T119" fmla="*/ 2293 h 590"/>
                              <a:gd name="T120" fmla="+- 0 2642 2456"/>
                              <a:gd name="T121" fmla="*/ T120 w 454"/>
                              <a:gd name="T122" fmla="+- 0 2293 2265"/>
                              <a:gd name="T123" fmla="*/ 2293 h 590"/>
                              <a:gd name="T124" fmla="+- 0 2563 2456"/>
                              <a:gd name="T125" fmla="*/ T124 w 454"/>
                              <a:gd name="T126" fmla="+- 0 2317 2265"/>
                              <a:gd name="T127" fmla="*/ 2317 h 590"/>
                              <a:gd name="T128" fmla="+- 0 2504 2456"/>
                              <a:gd name="T129" fmla="*/ T128 w 454"/>
                              <a:gd name="T130" fmla="+- 0 2384 2265"/>
                              <a:gd name="T131" fmla="*/ 2384 h 590"/>
                              <a:gd name="T132" fmla="+- 0 2486 2456"/>
                              <a:gd name="T133" fmla="*/ T132 w 454"/>
                              <a:gd name="T134" fmla="+- 0 2524 2265"/>
                              <a:gd name="T135" fmla="*/ 2524 h 590"/>
                              <a:gd name="T136" fmla="+- 0 2506 2456"/>
                              <a:gd name="T137" fmla="*/ T136 w 454"/>
                              <a:gd name="T138" fmla="+- 0 2620 2265"/>
                              <a:gd name="T139" fmla="*/ 2620 h 590"/>
                              <a:gd name="T140" fmla="+- 0 2536 2456"/>
                              <a:gd name="T141" fmla="*/ T140 w 454"/>
                              <a:gd name="T142" fmla="+- 0 2709 2265"/>
                              <a:gd name="T143" fmla="*/ 2709 h 590"/>
                              <a:gd name="T144" fmla="+- 0 2568 2456"/>
                              <a:gd name="T145" fmla="*/ T144 w 454"/>
                              <a:gd name="T146" fmla="+- 0 2780 2265"/>
                              <a:gd name="T147" fmla="*/ 2780 h 590"/>
                              <a:gd name="T148" fmla="+- 0 2591 2456"/>
                              <a:gd name="T149" fmla="*/ T148 w 454"/>
                              <a:gd name="T150" fmla="+- 0 2824 2265"/>
                              <a:gd name="T151" fmla="*/ 2824 h 590"/>
                              <a:gd name="T152" fmla="+- 0 2661 2456"/>
                              <a:gd name="T153" fmla="*/ T152 w 454"/>
                              <a:gd name="T154" fmla="+- 0 2806 2265"/>
                              <a:gd name="T155" fmla="*/ 2806 h 590"/>
                              <a:gd name="T156" fmla="+- 0 2665 2456"/>
                              <a:gd name="T157" fmla="*/ T156 w 454"/>
                              <a:gd name="T158" fmla="+- 0 2806 2265"/>
                              <a:gd name="T159" fmla="*/ 2806 h 590"/>
                              <a:gd name="T160" fmla="+- 0 2672 2456"/>
                              <a:gd name="T161" fmla="*/ T160 w 454"/>
                              <a:gd name="T162" fmla="+- 0 2810 2265"/>
                              <a:gd name="T163" fmla="*/ 2810 h 590"/>
                              <a:gd name="T164" fmla="+- 0 2674 2456"/>
                              <a:gd name="T165" fmla="*/ T164 w 454"/>
                              <a:gd name="T166" fmla="+- 0 2813 2265"/>
                              <a:gd name="T167" fmla="*/ 2813 h 590"/>
                              <a:gd name="T168" fmla="+- 0 2676 2456"/>
                              <a:gd name="T169" fmla="*/ T168 w 454"/>
                              <a:gd name="T170" fmla="+- 0 2821 2265"/>
                              <a:gd name="T171" fmla="*/ 2821 h 590"/>
                              <a:gd name="T172" fmla="+- 0 2675 2456"/>
                              <a:gd name="T173" fmla="*/ T172 w 454"/>
                              <a:gd name="T174" fmla="+- 0 2824 2265"/>
                              <a:gd name="T175" fmla="*/ 2824 h 590"/>
                              <a:gd name="T176" fmla="+- 0 2671 2456"/>
                              <a:gd name="T177" fmla="*/ T176 w 454"/>
                              <a:gd name="T178" fmla="+- 0 2831 2265"/>
                              <a:gd name="T179" fmla="*/ 2831 h 590"/>
                              <a:gd name="T180" fmla="+- 0 2668 2456"/>
                              <a:gd name="T181" fmla="*/ T180 w 454"/>
                              <a:gd name="T182" fmla="+- 0 2833 2265"/>
                              <a:gd name="T183" fmla="*/ 2833 h 590"/>
                              <a:gd name="T184" fmla="+- 0 2586 2456"/>
                              <a:gd name="T185" fmla="*/ T184 w 454"/>
                              <a:gd name="T186" fmla="+- 0 2854 2265"/>
                              <a:gd name="T187" fmla="*/ 2854 h 590"/>
                              <a:gd name="T188" fmla="+- 0 2585 2456"/>
                              <a:gd name="T189" fmla="*/ T188 w 454"/>
                              <a:gd name="T190" fmla="+- 0 2854 2265"/>
                              <a:gd name="T191" fmla="*/ 2854 h 5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54" h="590">
                                <a:moveTo>
                                  <a:pt x="129" y="589"/>
                                </a:moveTo>
                                <a:lnTo>
                                  <a:pt x="79" y="512"/>
                                </a:lnTo>
                                <a:lnTo>
                                  <a:pt x="48" y="439"/>
                                </a:lnTo>
                                <a:lnTo>
                                  <a:pt x="22" y="360"/>
                                </a:lnTo>
                                <a:lnTo>
                                  <a:pt x="6" y="287"/>
                                </a:lnTo>
                                <a:lnTo>
                                  <a:pt x="0" y="220"/>
                                </a:lnTo>
                                <a:lnTo>
                                  <a:pt x="5" y="161"/>
                                </a:lnTo>
                                <a:lnTo>
                                  <a:pt x="52" y="61"/>
                                </a:lnTo>
                                <a:lnTo>
                                  <a:pt x="141" y="7"/>
                                </a:lnTo>
                                <a:lnTo>
                                  <a:pt x="199" y="0"/>
                                </a:lnTo>
                                <a:lnTo>
                                  <a:pt x="214" y="1"/>
                                </a:lnTo>
                                <a:lnTo>
                                  <a:pt x="284" y="21"/>
                                </a:lnTo>
                                <a:lnTo>
                                  <a:pt x="343" y="64"/>
                                </a:lnTo>
                                <a:lnTo>
                                  <a:pt x="394" y="144"/>
                                </a:lnTo>
                                <a:lnTo>
                                  <a:pt x="423" y="228"/>
                                </a:lnTo>
                                <a:lnTo>
                                  <a:pt x="440" y="316"/>
                                </a:lnTo>
                                <a:lnTo>
                                  <a:pt x="449" y="395"/>
                                </a:lnTo>
                                <a:lnTo>
                                  <a:pt x="454" y="480"/>
                                </a:lnTo>
                                <a:lnTo>
                                  <a:pt x="454" y="483"/>
                                </a:lnTo>
                                <a:lnTo>
                                  <a:pt x="453" y="487"/>
                                </a:lnTo>
                                <a:lnTo>
                                  <a:pt x="376" y="498"/>
                                </a:lnTo>
                                <a:lnTo>
                                  <a:pt x="426" y="466"/>
                                </a:lnTo>
                                <a:lnTo>
                                  <a:pt x="423" y="415"/>
                                </a:lnTo>
                                <a:lnTo>
                                  <a:pt x="415" y="337"/>
                                </a:lnTo>
                                <a:lnTo>
                                  <a:pt x="399" y="248"/>
                                </a:lnTo>
                                <a:lnTo>
                                  <a:pt x="372" y="162"/>
                                </a:lnTo>
                                <a:lnTo>
                                  <a:pt x="332" y="93"/>
                                </a:lnTo>
                                <a:lnTo>
                                  <a:pt x="283" y="52"/>
                                </a:lnTo>
                                <a:lnTo>
                                  <a:pt x="224" y="31"/>
                                </a:lnTo>
                                <a:lnTo>
                                  <a:pt x="199" y="28"/>
                                </a:lnTo>
                                <a:lnTo>
                                  <a:pt x="186" y="28"/>
                                </a:lnTo>
                                <a:lnTo>
                                  <a:pt x="107" y="52"/>
                                </a:lnTo>
                                <a:lnTo>
                                  <a:pt x="48" y="119"/>
                                </a:lnTo>
                                <a:lnTo>
                                  <a:pt x="30" y="259"/>
                                </a:lnTo>
                                <a:lnTo>
                                  <a:pt x="50" y="355"/>
                                </a:lnTo>
                                <a:lnTo>
                                  <a:pt x="80" y="444"/>
                                </a:lnTo>
                                <a:lnTo>
                                  <a:pt x="112" y="515"/>
                                </a:lnTo>
                                <a:lnTo>
                                  <a:pt x="135" y="559"/>
                                </a:lnTo>
                                <a:lnTo>
                                  <a:pt x="205" y="541"/>
                                </a:lnTo>
                                <a:lnTo>
                                  <a:pt x="209" y="541"/>
                                </a:lnTo>
                                <a:lnTo>
                                  <a:pt x="216" y="545"/>
                                </a:lnTo>
                                <a:lnTo>
                                  <a:pt x="218" y="548"/>
                                </a:lnTo>
                                <a:lnTo>
                                  <a:pt x="220" y="556"/>
                                </a:lnTo>
                                <a:lnTo>
                                  <a:pt x="219" y="559"/>
                                </a:lnTo>
                                <a:lnTo>
                                  <a:pt x="215" y="566"/>
                                </a:lnTo>
                                <a:lnTo>
                                  <a:pt x="212" y="568"/>
                                </a:lnTo>
                                <a:lnTo>
                                  <a:pt x="130" y="589"/>
                                </a:lnTo>
                                <a:lnTo>
                                  <a:pt x="129" y="5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8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AutoShape 291"/>
                        <wps:cNvSpPr>
                          <a:spLocks/>
                        </wps:cNvSpPr>
                        <wps:spPr bwMode="auto">
                          <a:xfrm>
                            <a:off x="2621" y="2718"/>
                            <a:ext cx="256" cy="146"/>
                          </a:xfrm>
                          <a:custGeom>
                            <a:avLst/>
                            <a:gdLst>
                              <a:gd name="T0" fmla="+- 0 2708 2621"/>
                              <a:gd name="T1" fmla="*/ T0 w 256"/>
                              <a:gd name="T2" fmla="+- 0 2835 2719"/>
                              <a:gd name="T3" fmla="*/ 2835 h 146"/>
                              <a:gd name="T4" fmla="+- 0 2700 2621"/>
                              <a:gd name="T5" fmla="*/ T4 w 256"/>
                              <a:gd name="T6" fmla="+- 0 2799 2719"/>
                              <a:gd name="T7" fmla="*/ 2799 h 146"/>
                              <a:gd name="T8" fmla="+- 0 2697 2621"/>
                              <a:gd name="T9" fmla="*/ T8 w 256"/>
                              <a:gd name="T10" fmla="+- 0 2795 2719"/>
                              <a:gd name="T11" fmla="*/ 2795 h 146"/>
                              <a:gd name="T12" fmla="+- 0 2688 2621"/>
                              <a:gd name="T13" fmla="*/ T12 w 256"/>
                              <a:gd name="T14" fmla="+- 0 2790 2719"/>
                              <a:gd name="T15" fmla="*/ 2790 h 146"/>
                              <a:gd name="T16" fmla="+- 0 2684 2621"/>
                              <a:gd name="T17" fmla="*/ T16 w 256"/>
                              <a:gd name="T18" fmla="+- 0 2789 2719"/>
                              <a:gd name="T19" fmla="*/ 2789 h 146"/>
                              <a:gd name="T20" fmla="+- 0 2636 2621"/>
                              <a:gd name="T21" fmla="*/ T20 w 256"/>
                              <a:gd name="T22" fmla="+- 0 2800 2719"/>
                              <a:gd name="T23" fmla="*/ 2800 h 146"/>
                              <a:gd name="T24" fmla="+- 0 2631 2621"/>
                              <a:gd name="T25" fmla="*/ T24 w 256"/>
                              <a:gd name="T26" fmla="+- 0 2802 2719"/>
                              <a:gd name="T27" fmla="*/ 2802 h 146"/>
                              <a:gd name="T28" fmla="+- 0 2627 2621"/>
                              <a:gd name="T29" fmla="*/ T28 w 256"/>
                              <a:gd name="T30" fmla="+- 0 2804 2719"/>
                              <a:gd name="T31" fmla="*/ 2804 h 146"/>
                              <a:gd name="T32" fmla="+- 0 2622 2621"/>
                              <a:gd name="T33" fmla="*/ T32 w 256"/>
                              <a:gd name="T34" fmla="+- 0 2813 2719"/>
                              <a:gd name="T35" fmla="*/ 2813 h 146"/>
                              <a:gd name="T36" fmla="+- 0 2621 2621"/>
                              <a:gd name="T37" fmla="*/ T36 w 256"/>
                              <a:gd name="T38" fmla="+- 0 2818 2719"/>
                              <a:gd name="T39" fmla="*/ 2818 h 146"/>
                              <a:gd name="T40" fmla="+- 0 2630 2621"/>
                              <a:gd name="T41" fmla="*/ T40 w 256"/>
                              <a:gd name="T42" fmla="+- 0 2854 2719"/>
                              <a:gd name="T43" fmla="*/ 2854 h 146"/>
                              <a:gd name="T44" fmla="+- 0 2633 2621"/>
                              <a:gd name="T45" fmla="*/ T44 w 256"/>
                              <a:gd name="T46" fmla="+- 0 2858 2719"/>
                              <a:gd name="T47" fmla="*/ 2858 h 146"/>
                              <a:gd name="T48" fmla="+- 0 2641 2621"/>
                              <a:gd name="T49" fmla="*/ T48 w 256"/>
                              <a:gd name="T50" fmla="+- 0 2863 2719"/>
                              <a:gd name="T51" fmla="*/ 2863 h 146"/>
                              <a:gd name="T52" fmla="+- 0 2646 2621"/>
                              <a:gd name="T53" fmla="*/ T52 w 256"/>
                              <a:gd name="T54" fmla="+- 0 2864 2719"/>
                              <a:gd name="T55" fmla="*/ 2864 h 146"/>
                              <a:gd name="T56" fmla="+- 0 2699 2621"/>
                              <a:gd name="T57" fmla="*/ T56 w 256"/>
                              <a:gd name="T58" fmla="+- 0 2851 2719"/>
                              <a:gd name="T59" fmla="*/ 2851 h 146"/>
                              <a:gd name="T60" fmla="+- 0 2702 2621"/>
                              <a:gd name="T61" fmla="*/ T60 w 256"/>
                              <a:gd name="T62" fmla="+- 0 2848 2719"/>
                              <a:gd name="T63" fmla="*/ 2848 h 146"/>
                              <a:gd name="T64" fmla="+- 0 2708 2621"/>
                              <a:gd name="T65" fmla="*/ T64 w 256"/>
                              <a:gd name="T66" fmla="+- 0 2840 2719"/>
                              <a:gd name="T67" fmla="*/ 2840 h 146"/>
                              <a:gd name="T68" fmla="+- 0 2708 2621"/>
                              <a:gd name="T69" fmla="*/ T68 w 256"/>
                              <a:gd name="T70" fmla="+- 0 2835 2719"/>
                              <a:gd name="T71" fmla="*/ 2835 h 146"/>
                              <a:gd name="T72" fmla="+- 0 2877 2621"/>
                              <a:gd name="T73" fmla="*/ T72 w 256"/>
                              <a:gd name="T74" fmla="+- 0 2767 2719"/>
                              <a:gd name="T75" fmla="*/ 2767 h 146"/>
                              <a:gd name="T76" fmla="+- 0 2872 2621"/>
                              <a:gd name="T77" fmla="*/ T76 w 256"/>
                              <a:gd name="T78" fmla="+- 0 2730 2719"/>
                              <a:gd name="T79" fmla="*/ 2730 h 146"/>
                              <a:gd name="T80" fmla="+- 0 2870 2621"/>
                              <a:gd name="T81" fmla="*/ T80 w 256"/>
                              <a:gd name="T82" fmla="+- 0 2726 2719"/>
                              <a:gd name="T83" fmla="*/ 2726 h 146"/>
                              <a:gd name="T84" fmla="+- 0 2862 2621"/>
                              <a:gd name="T85" fmla="*/ T84 w 256"/>
                              <a:gd name="T86" fmla="+- 0 2720 2719"/>
                              <a:gd name="T87" fmla="*/ 2720 h 146"/>
                              <a:gd name="T88" fmla="+- 0 2857 2621"/>
                              <a:gd name="T89" fmla="*/ T88 w 256"/>
                              <a:gd name="T90" fmla="+- 0 2719 2719"/>
                              <a:gd name="T91" fmla="*/ 2719 h 146"/>
                              <a:gd name="T92" fmla="+- 0 2809 2621"/>
                              <a:gd name="T93" fmla="*/ T92 w 256"/>
                              <a:gd name="T94" fmla="+- 0 2725 2719"/>
                              <a:gd name="T95" fmla="*/ 2725 h 146"/>
                              <a:gd name="T96" fmla="+- 0 2809 2621"/>
                              <a:gd name="T97" fmla="*/ T96 w 256"/>
                              <a:gd name="T98" fmla="+- 0 2725 2719"/>
                              <a:gd name="T99" fmla="*/ 2725 h 146"/>
                              <a:gd name="T100" fmla="+- 0 2804 2621"/>
                              <a:gd name="T101" fmla="*/ T100 w 256"/>
                              <a:gd name="T102" fmla="+- 0 2725 2719"/>
                              <a:gd name="T103" fmla="*/ 2725 h 146"/>
                              <a:gd name="T104" fmla="+- 0 2800 2621"/>
                              <a:gd name="T105" fmla="*/ T104 w 256"/>
                              <a:gd name="T106" fmla="+- 0 2728 2719"/>
                              <a:gd name="T107" fmla="*/ 2728 h 146"/>
                              <a:gd name="T108" fmla="+- 0 2793 2621"/>
                              <a:gd name="T109" fmla="*/ T108 w 256"/>
                              <a:gd name="T110" fmla="+- 0 2736 2719"/>
                              <a:gd name="T111" fmla="*/ 2736 h 146"/>
                              <a:gd name="T112" fmla="+- 0 2792 2621"/>
                              <a:gd name="T113" fmla="*/ T112 w 256"/>
                              <a:gd name="T114" fmla="+- 0 2740 2719"/>
                              <a:gd name="T115" fmla="*/ 2740 h 146"/>
                              <a:gd name="T116" fmla="+- 0 2796 2621"/>
                              <a:gd name="T117" fmla="*/ T116 w 256"/>
                              <a:gd name="T118" fmla="+- 0 2777 2719"/>
                              <a:gd name="T119" fmla="*/ 2777 h 146"/>
                              <a:gd name="T120" fmla="+- 0 2799 2621"/>
                              <a:gd name="T121" fmla="*/ T120 w 256"/>
                              <a:gd name="T122" fmla="+- 0 2781 2719"/>
                              <a:gd name="T123" fmla="*/ 2781 h 146"/>
                              <a:gd name="T124" fmla="+- 0 2807 2621"/>
                              <a:gd name="T125" fmla="*/ T124 w 256"/>
                              <a:gd name="T126" fmla="+- 0 2787 2719"/>
                              <a:gd name="T127" fmla="*/ 2787 h 146"/>
                              <a:gd name="T128" fmla="+- 0 2811 2621"/>
                              <a:gd name="T129" fmla="*/ T128 w 256"/>
                              <a:gd name="T130" fmla="+- 0 2789 2719"/>
                              <a:gd name="T131" fmla="*/ 2789 h 146"/>
                              <a:gd name="T132" fmla="+- 0 2865 2621"/>
                              <a:gd name="T133" fmla="*/ T132 w 256"/>
                              <a:gd name="T134" fmla="+- 0 2782 2719"/>
                              <a:gd name="T135" fmla="*/ 2782 h 146"/>
                              <a:gd name="T136" fmla="+- 0 2869 2621"/>
                              <a:gd name="T137" fmla="*/ T136 w 256"/>
                              <a:gd name="T138" fmla="+- 0 2780 2719"/>
                              <a:gd name="T139" fmla="*/ 2780 h 146"/>
                              <a:gd name="T140" fmla="+- 0 2875 2621"/>
                              <a:gd name="T141" fmla="*/ T140 w 256"/>
                              <a:gd name="T142" fmla="+- 0 2772 2719"/>
                              <a:gd name="T143" fmla="*/ 2772 h 146"/>
                              <a:gd name="T144" fmla="+- 0 2877 2621"/>
                              <a:gd name="T145" fmla="*/ T144 w 256"/>
                              <a:gd name="T146" fmla="+- 0 2767 2719"/>
                              <a:gd name="T147" fmla="*/ 2767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56" h="146">
                                <a:moveTo>
                                  <a:pt x="87" y="116"/>
                                </a:moveTo>
                                <a:lnTo>
                                  <a:pt x="79" y="80"/>
                                </a:lnTo>
                                <a:lnTo>
                                  <a:pt x="76" y="76"/>
                                </a:lnTo>
                                <a:lnTo>
                                  <a:pt x="67" y="71"/>
                                </a:lnTo>
                                <a:lnTo>
                                  <a:pt x="63" y="70"/>
                                </a:lnTo>
                                <a:lnTo>
                                  <a:pt x="15" y="81"/>
                                </a:lnTo>
                                <a:lnTo>
                                  <a:pt x="10" y="83"/>
                                </a:lnTo>
                                <a:lnTo>
                                  <a:pt x="6" y="85"/>
                                </a:lnTo>
                                <a:lnTo>
                                  <a:pt x="1" y="94"/>
                                </a:lnTo>
                                <a:lnTo>
                                  <a:pt x="0" y="99"/>
                                </a:lnTo>
                                <a:lnTo>
                                  <a:pt x="9" y="135"/>
                                </a:lnTo>
                                <a:lnTo>
                                  <a:pt x="12" y="139"/>
                                </a:lnTo>
                                <a:lnTo>
                                  <a:pt x="20" y="144"/>
                                </a:lnTo>
                                <a:lnTo>
                                  <a:pt x="25" y="145"/>
                                </a:lnTo>
                                <a:lnTo>
                                  <a:pt x="78" y="132"/>
                                </a:lnTo>
                                <a:lnTo>
                                  <a:pt x="81" y="129"/>
                                </a:lnTo>
                                <a:lnTo>
                                  <a:pt x="87" y="121"/>
                                </a:lnTo>
                                <a:lnTo>
                                  <a:pt x="87" y="116"/>
                                </a:lnTo>
                                <a:close/>
                                <a:moveTo>
                                  <a:pt x="256" y="48"/>
                                </a:moveTo>
                                <a:lnTo>
                                  <a:pt x="251" y="11"/>
                                </a:lnTo>
                                <a:lnTo>
                                  <a:pt x="249" y="7"/>
                                </a:lnTo>
                                <a:lnTo>
                                  <a:pt x="241" y="1"/>
                                </a:lnTo>
                                <a:lnTo>
                                  <a:pt x="236" y="0"/>
                                </a:lnTo>
                                <a:lnTo>
                                  <a:pt x="188" y="6"/>
                                </a:lnTo>
                                <a:lnTo>
                                  <a:pt x="183" y="6"/>
                                </a:lnTo>
                                <a:lnTo>
                                  <a:pt x="179" y="9"/>
                                </a:lnTo>
                                <a:lnTo>
                                  <a:pt x="172" y="17"/>
                                </a:lnTo>
                                <a:lnTo>
                                  <a:pt x="171" y="21"/>
                                </a:lnTo>
                                <a:lnTo>
                                  <a:pt x="175" y="58"/>
                                </a:lnTo>
                                <a:lnTo>
                                  <a:pt x="178" y="62"/>
                                </a:lnTo>
                                <a:lnTo>
                                  <a:pt x="186" y="68"/>
                                </a:lnTo>
                                <a:lnTo>
                                  <a:pt x="190" y="70"/>
                                </a:lnTo>
                                <a:lnTo>
                                  <a:pt x="244" y="63"/>
                                </a:lnTo>
                                <a:lnTo>
                                  <a:pt x="248" y="61"/>
                                </a:lnTo>
                                <a:lnTo>
                                  <a:pt x="254" y="53"/>
                                </a:lnTo>
                                <a:lnTo>
                                  <a:pt x="256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82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Freeform 290"/>
                        <wps:cNvSpPr>
                          <a:spLocks/>
                        </wps:cNvSpPr>
                        <wps:spPr bwMode="auto">
                          <a:xfrm>
                            <a:off x="2539" y="1884"/>
                            <a:ext cx="287" cy="426"/>
                          </a:xfrm>
                          <a:custGeom>
                            <a:avLst/>
                            <a:gdLst>
                              <a:gd name="T0" fmla="+- 0 2574 2540"/>
                              <a:gd name="T1" fmla="*/ T0 w 287"/>
                              <a:gd name="T2" fmla="+- 0 2309 1884"/>
                              <a:gd name="T3" fmla="*/ 2309 h 426"/>
                              <a:gd name="T4" fmla="+- 0 2573 2540"/>
                              <a:gd name="T5" fmla="*/ T4 w 287"/>
                              <a:gd name="T6" fmla="+- 0 2309 1884"/>
                              <a:gd name="T7" fmla="*/ 2309 h 426"/>
                              <a:gd name="T8" fmla="+- 0 2566 2540"/>
                              <a:gd name="T9" fmla="*/ T8 w 287"/>
                              <a:gd name="T10" fmla="+- 0 2309 1884"/>
                              <a:gd name="T11" fmla="*/ 2309 h 426"/>
                              <a:gd name="T12" fmla="+- 0 2562 2540"/>
                              <a:gd name="T13" fmla="*/ T12 w 287"/>
                              <a:gd name="T14" fmla="+- 0 2306 1884"/>
                              <a:gd name="T15" fmla="*/ 2306 h 426"/>
                              <a:gd name="T16" fmla="+- 0 2560 2540"/>
                              <a:gd name="T17" fmla="*/ T16 w 287"/>
                              <a:gd name="T18" fmla="+- 0 2300 1884"/>
                              <a:gd name="T19" fmla="*/ 2300 h 426"/>
                              <a:gd name="T20" fmla="+- 0 2551 2540"/>
                              <a:gd name="T21" fmla="*/ T20 w 287"/>
                              <a:gd name="T22" fmla="+- 0 2269 1884"/>
                              <a:gd name="T23" fmla="*/ 2269 h 426"/>
                              <a:gd name="T24" fmla="+- 0 2540 2540"/>
                              <a:gd name="T25" fmla="*/ T24 w 287"/>
                              <a:gd name="T26" fmla="+- 0 2198 1884"/>
                              <a:gd name="T27" fmla="*/ 2198 h 426"/>
                              <a:gd name="T28" fmla="+- 0 2544 2540"/>
                              <a:gd name="T29" fmla="*/ T28 w 287"/>
                              <a:gd name="T30" fmla="+- 0 2105 1884"/>
                              <a:gd name="T31" fmla="*/ 2105 h 426"/>
                              <a:gd name="T32" fmla="+- 0 2579 2540"/>
                              <a:gd name="T33" fmla="*/ T32 w 287"/>
                              <a:gd name="T34" fmla="+- 0 2009 1884"/>
                              <a:gd name="T35" fmla="*/ 2009 h 426"/>
                              <a:gd name="T36" fmla="+- 0 2619 2540"/>
                              <a:gd name="T37" fmla="*/ T36 w 287"/>
                              <a:gd name="T38" fmla="+- 0 1962 1884"/>
                              <a:gd name="T39" fmla="*/ 1962 h 426"/>
                              <a:gd name="T40" fmla="+- 0 2670 2540"/>
                              <a:gd name="T41" fmla="*/ T40 w 287"/>
                              <a:gd name="T42" fmla="+- 0 1925 1884"/>
                              <a:gd name="T43" fmla="*/ 1925 h 426"/>
                              <a:gd name="T44" fmla="+- 0 2734 2540"/>
                              <a:gd name="T45" fmla="*/ T44 w 287"/>
                              <a:gd name="T46" fmla="+- 0 1899 1884"/>
                              <a:gd name="T47" fmla="*/ 1899 h 426"/>
                              <a:gd name="T48" fmla="+- 0 2811 2540"/>
                              <a:gd name="T49" fmla="*/ T48 w 287"/>
                              <a:gd name="T50" fmla="+- 0 1885 1884"/>
                              <a:gd name="T51" fmla="*/ 1885 h 426"/>
                              <a:gd name="T52" fmla="+- 0 2814 2540"/>
                              <a:gd name="T53" fmla="*/ T52 w 287"/>
                              <a:gd name="T54" fmla="+- 0 1884 1884"/>
                              <a:gd name="T55" fmla="*/ 1884 h 426"/>
                              <a:gd name="T56" fmla="+- 0 2818 2540"/>
                              <a:gd name="T57" fmla="*/ T56 w 287"/>
                              <a:gd name="T58" fmla="+- 0 1885 1884"/>
                              <a:gd name="T59" fmla="*/ 1885 h 426"/>
                              <a:gd name="T60" fmla="+- 0 2824 2540"/>
                              <a:gd name="T61" fmla="*/ T60 w 287"/>
                              <a:gd name="T62" fmla="+- 0 1890 1884"/>
                              <a:gd name="T63" fmla="*/ 1890 h 426"/>
                              <a:gd name="T64" fmla="+- 0 2826 2540"/>
                              <a:gd name="T65" fmla="*/ T64 w 287"/>
                              <a:gd name="T66" fmla="+- 0 1893 1884"/>
                              <a:gd name="T67" fmla="*/ 1893 h 426"/>
                              <a:gd name="T68" fmla="+- 0 2827 2540"/>
                              <a:gd name="T69" fmla="*/ T68 w 287"/>
                              <a:gd name="T70" fmla="+- 0 1901 1884"/>
                              <a:gd name="T71" fmla="*/ 1901 h 426"/>
                              <a:gd name="T72" fmla="+- 0 2826 2540"/>
                              <a:gd name="T73" fmla="*/ T72 w 287"/>
                              <a:gd name="T74" fmla="+- 0 1904 1884"/>
                              <a:gd name="T75" fmla="*/ 1904 h 426"/>
                              <a:gd name="T76" fmla="+- 0 2821 2540"/>
                              <a:gd name="T77" fmla="*/ T76 w 287"/>
                              <a:gd name="T78" fmla="+- 0 1910 1884"/>
                              <a:gd name="T79" fmla="*/ 1910 h 426"/>
                              <a:gd name="T80" fmla="+- 0 2818 2540"/>
                              <a:gd name="T81" fmla="*/ T80 w 287"/>
                              <a:gd name="T82" fmla="+- 0 1912 1884"/>
                              <a:gd name="T83" fmla="*/ 1912 h 426"/>
                              <a:gd name="T84" fmla="+- 0 2814 2540"/>
                              <a:gd name="T85" fmla="*/ T84 w 287"/>
                              <a:gd name="T86" fmla="+- 0 1913 1884"/>
                              <a:gd name="T87" fmla="*/ 1913 h 426"/>
                              <a:gd name="T88" fmla="+- 0 2744 2540"/>
                              <a:gd name="T89" fmla="*/ T88 w 287"/>
                              <a:gd name="T90" fmla="+- 0 1926 1884"/>
                              <a:gd name="T91" fmla="*/ 1926 h 426"/>
                              <a:gd name="T92" fmla="+- 0 2685 2540"/>
                              <a:gd name="T93" fmla="*/ T92 w 287"/>
                              <a:gd name="T94" fmla="+- 0 1949 1884"/>
                              <a:gd name="T95" fmla="*/ 1949 h 426"/>
                              <a:gd name="T96" fmla="+- 0 2603 2540"/>
                              <a:gd name="T97" fmla="*/ T96 w 287"/>
                              <a:gd name="T98" fmla="+- 0 2024 1884"/>
                              <a:gd name="T99" fmla="*/ 2024 h 426"/>
                              <a:gd name="T100" fmla="+- 0 2571 2540"/>
                              <a:gd name="T101" fmla="*/ T100 w 287"/>
                              <a:gd name="T102" fmla="+- 0 2112 1884"/>
                              <a:gd name="T103" fmla="*/ 2112 h 426"/>
                              <a:gd name="T104" fmla="+- 0 2568 2540"/>
                              <a:gd name="T105" fmla="*/ T104 w 287"/>
                              <a:gd name="T106" fmla="+- 0 2198 1884"/>
                              <a:gd name="T107" fmla="*/ 2198 h 426"/>
                              <a:gd name="T108" fmla="+- 0 2579 2540"/>
                              <a:gd name="T109" fmla="*/ T108 w 287"/>
                              <a:gd name="T110" fmla="+- 0 2264 1884"/>
                              <a:gd name="T111" fmla="*/ 2264 h 426"/>
                              <a:gd name="T112" fmla="+- 0 2586 2540"/>
                              <a:gd name="T113" fmla="*/ T112 w 287"/>
                              <a:gd name="T114" fmla="+- 0 2291 1884"/>
                              <a:gd name="T115" fmla="*/ 2291 h 426"/>
                              <a:gd name="T116" fmla="+- 0 2587 2540"/>
                              <a:gd name="T117" fmla="*/ T116 w 287"/>
                              <a:gd name="T118" fmla="+- 0 2295 1884"/>
                              <a:gd name="T119" fmla="*/ 2295 h 426"/>
                              <a:gd name="T120" fmla="+- 0 2587 2540"/>
                              <a:gd name="T121" fmla="*/ T120 w 287"/>
                              <a:gd name="T122" fmla="+- 0 2298 1884"/>
                              <a:gd name="T123" fmla="*/ 2298 h 426"/>
                              <a:gd name="T124" fmla="+- 0 2584 2540"/>
                              <a:gd name="T125" fmla="*/ T124 w 287"/>
                              <a:gd name="T126" fmla="+- 0 2305 1884"/>
                              <a:gd name="T127" fmla="*/ 2305 h 426"/>
                              <a:gd name="T128" fmla="+- 0 2581 2540"/>
                              <a:gd name="T129" fmla="*/ T128 w 287"/>
                              <a:gd name="T130" fmla="+- 0 2308 1884"/>
                              <a:gd name="T131" fmla="*/ 2308 h 426"/>
                              <a:gd name="T132" fmla="+- 0 2577 2540"/>
                              <a:gd name="T133" fmla="*/ T132 w 287"/>
                              <a:gd name="T134" fmla="+- 0 2309 1884"/>
                              <a:gd name="T135" fmla="*/ 2309 h 426"/>
                              <a:gd name="T136" fmla="+- 0 2576 2540"/>
                              <a:gd name="T137" fmla="*/ T136 w 287"/>
                              <a:gd name="T138" fmla="+- 0 2309 1884"/>
                              <a:gd name="T139" fmla="*/ 2309 h 426"/>
                              <a:gd name="T140" fmla="+- 0 2574 2540"/>
                              <a:gd name="T141" fmla="*/ T140 w 287"/>
                              <a:gd name="T142" fmla="+- 0 2309 1884"/>
                              <a:gd name="T143" fmla="*/ 2309 h 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287" h="426">
                                <a:moveTo>
                                  <a:pt x="34" y="425"/>
                                </a:moveTo>
                                <a:lnTo>
                                  <a:pt x="33" y="425"/>
                                </a:lnTo>
                                <a:lnTo>
                                  <a:pt x="26" y="425"/>
                                </a:lnTo>
                                <a:lnTo>
                                  <a:pt x="22" y="422"/>
                                </a:lnTo>
                                <a:lnTo>
                                  <a:pt x="20" y="416"/>
                                </a:lnTo>
                                <a:lnTo>
                                  <a:pt x="11" y="385"/>
                                </a:lnTo>
                                <a:lnTo>
                                  <a:pt x="0" y="314"/>
                                </a:lnTo>
                                <a:lnTo>
                                  <a:pt x="4" y="221"/>
                                </a:lnTo>
                                <a:lnTo>
                                  <a:pt x="39" y="125"/>
                                </a:lnTo>
                                <a:lnTo>
                                  <a:pt x="79" y="78"/>
                                </a:lnTo>
                                <a:lnTo>
                                  <a:pt x="130" y="41"/>
                                </a:lnTo>
                                <a:lnTo>
                                  <a:pt x="194" y="15"/>
                                </a:lnTo>
                                <a:lnTo>
                                  <a:pt x="271" y="1"/>
                                </a:lnTo>
                                <a:lnTo>
                                  <a:pt x="274" y="0"/>
                                </a:lnTo>
                                <a:lnTo>
                                  <a:pt x="278" y="1"/>
                                </a:lnTo>
                                <a:lnTo>
                                  <a:pt x="284" y="6"/>
                                </a:lnTo>
                                <a:lnTo>
                                  <a:pt x="286" y="9"/>
                                </a:lnTo>
                                <a:lnTo>
                                  <a:pt x="287" y="17"/>
                                </a:lnTo>
                                <a:lnTo>
                                  <a:pt x="286" y="20"/>
                                </a:lnTo>
                                <a:lnTo>
                                  <a:pt x="281" y="26"/>
                                </a:lnTo>
                                <a:lnTo>
                                  <a:pt x="278" y="28"/>
                                </a:lnTo>
                                <a:lnTo>
                                  <a:pt x="274" y="29"/>
                                </a:lnTo>
                                <a:lnTo>
                                  <a:pt x="204" y="42"/>
                                </a:lnTo>
                                <a:lnTo>
                                  <a:pt x="145" y="65"/>
                                </a:lnTo>
                                <a:lnTo>
                                  <a:pt x="63" y="140"/>
                                </a:lnTo>
                                <a:lnTo>
                                  <a:pt x="31" y="228"/>
                                </a:lnTo>
                                <a:lnTo>
                                  <a:pt x="28" y="314"/>
                                </a:lnTo>
                                <a:lnTo>
                                  <a:pt x="39" y="380"/>
                                </a:lnTo>
                                <a:lnTo>
                                  <a:pt x="46" y="407"/>
                                </a:lnTo>
                                <a:lnTo>
                                  <a:pt x="47" y="411"/>
                                </a:lnTo>
                                <a:lnTo>
                                  <a:pt x="47" y="414"/>
                                </a:lnTo>
                                <a:lnTo>
                                  <a:pt x="44" y="421"/>
                                </a:lnTo>
                                <a:lnTo>
                                  <a:pt x="41" y="424"/>
                                </a:lnTo>
                                <a:lnTo>
                                  <a:pt x="37" y="425"/>
                                </a:lnTo>
                                <a:lnTo>
                                  <a:pt x="36" y="425"/>
                                </a:lnTo>
                                <a:lnTo>
                                  <a:pt x="34" y="4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8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Freeform 289"/>
                        <wps:cNvSpPr>
                          <a:spLocks/>
                        </wps:cNvSpPr>
                        <wps:spPr bwMode="auto">
                          <a:xfrm>
                            <a:off x="4475" y="2027"/>
                            <a:ext cx="341" cy="408"/>
                          </a:xfrm>
                          <a:custGeom>
                            <a:avLst/>
                            <a:gdLst>
                              <a:gd name="T0" fmla="+- 0 4673 4476"/>
                              <a:gd name="T1" fmla="*/ T0 w 341"/>
                              <a:gd name="T2" fmla="+- 0 2435 2028"/>
                              <a:gd name="T3" fmla="*/ 2435 h 408"/>
                              <a:gd name="T4" fmla="+- 0 4671 4476"/>
                              <a:gd name="T5" fmla="*/ T4 w 341"/>
                              <a:gd name="T6" fmla="+- 0 2409 2028"/>
                              <a:gd name="T7" fmla="*/ 2409 h 408"/>
                              <a:gd name="T8" fmla="+- 0 4694 4476"/>
                              <a:gd name="T9" fmla="*/ T8 w 341"/>
                              <a:gd name="T10" fmla="+- 0 2366 2028"/>
                              <a:gd name="T11" fmla="*/ 2366 h 408"/>
                              <a:gd name="T12" fmla="+- 0 4723 4476"/>
                              <a:gd name="T13" fmla="*/ T12 w 341"/>
                              <a:gd name="T14" fmla="+- 0 2325 2028"/>
                              <a:gd name="T15" fmla="*/ 2325 h 408"/>
                              <a:gd name="T16" fmla="+- 0 4737 4476"/>
                              <a:gd name="T17" fmla="*/ T16 w 341"/>
                              <a:gd name="T18" fmla="+- 0 2307 2028"/>
                              <a:gd name="T19" fmla="*/ 2307 h 408"/>
                              <a:gd name="T20" fmla="+- 0 4725 4476"/>
                              <a:gd name="T21" fmla="*/ T20 w 341"/>
                              <a:gd name="T22" fmla="+- 0 2321 2028"/>
                              <a:gd name="T23" fmla="*/ 2321 h 408"/>
                              <a:gd name="T24" fmla="+- 0 4695 4476"/>
                              <a:gd name="T25" fmla="*/ T24 w 341"/>
                              <a:gd name="T26" fmla="+- 0 2354 2028"/>
                              <a:gd name="T27" fmla="*/ 2354 h 408"/>
                              <a:gd name="T28" fmla="+- 0 4660 4476"/>
                              <a:gd name="T29" fmla="*/ T28 w 341"/>
                              <a:gd name="T30" fmla="+- 0 2387 2028"/>
                              <a:gd name="T31" fmla="*/ 2387 h 408"/>
                              <a:gd name="T32" fmla="+- 0 4629 4476"/>
                              <a:gd name="T33" fmla="*/ T32 w 341"/>
                              <a:gd name="T34" fmla="+- 0 2404 2028"/>
                              <a:gd name="T35" fmla="*/ 2404 h 408"/>
                              <a:gd name="T36" fmla="+- 0 4612 4476"/>
                              <a:gd name="T37" fmla="*/ T36 w 341"/>
                              <a:gd name="T38" fmla="+- 0 2399 2028"/>
                              <a:gd name="T39" fmla="*/ 2399 h 408"/>
                              <a:gd name="T40" fmla="+- 0 4609 4476"/>
                              <a:gd name="T41" fmla="*/ T40 w 341"/>
                              <a:gd name="T42" fmla="+- 0 2377 2028"/>
                              <a:gd name="T43" fmla="*/ 2377 h 408"/>
                              <a:gd name="T44" fmla="+- 0 4627 4476"/>
                              <a:gd name="T45" fmla="*/ T44 w 341"/>
                              <a:gd name="T46" fmla="+- 0 2337 2028"/>
                              <a:gd name="T47" fmla="*/ 2337 h 408"/>
                              <a:gd name="T48" fmla="+- 0 4672 4476"/>
                              <a:gd name="T49" fmla="*/ T48 w 341"/>
                              <a:gd name="T50" fmla="+- 0 2280 2028"/>
                              <a:gd name="T51" fmla="*/ 2280 h 408"/>
                              <a:gd name="T52" fmla="+- 0 4659 4476"/>
                              <a:gd name="T53" fmla="*/ T52 w 341"/>
                              <a:gd name="T54" fmla="+- 0 2295 2028"/>
                              <a:gd name="T55" fmla="*/ 2295 h 408"/>
                              <a:gd name="T56" fmla="+- 0 4629 4476"/>
                              <a:gd name="T57" fmla="*/ T56 w 341"/>
                              <a:gd name="T58" fmla="+- 0 2325 2028"/>
                              <a:gd name="T59" fmla="*/ 2325 h 408"/>
                              <a:gd name="T60" fmla="+- 0 4592 4476"/>
                              <a:gd name="T61" fmla="*/ T60 w 341"/>
                              <a:gd name="T62" fmla="+- 0 2353 2028"/>
                              <a:gd name="T63" fmla="*/ 2353 h 408"/>
                              <a:gd name="T64" fmla="+- 0 4559 4476"/>
                              <a:gd name="T65" fmla="*/ T64 w 341"/>
                              <a:gd name="T66" fmla="+- 0 2360 2028"/>
                              <a:gd name="T67" fmla="*/ 2360 h 408"/>
                              <a:gd name="T68" fmla="+- 0 4554 4476"/>
                              <a:gd name="T69" fmla="*/ T68 w 341"/>
                              <a:gd name="T70" fmla="+- 0 2335 2028"/>
                              <a:gd name="T71" fmla="*/ 2335 h 408"/>
                              <a:gd name="T72" fmla="+- 0 4576 4476"/>
                              <a:gd name="T73" fmla="*/ T72 w 341"/>
                              <a:gd name="T74" fmla="+- 0 2291 2028"/>
                              <a:gd name="T75" fmla="*/ 2291 h 408"/>
                              <a:gd name="T76" fmla="+- 0 4606 4476"/>
                              <a:gd name="T77" fmla="*/ T76 w 341"/>
                              <a:gd name="T78" fmla="+- 0 2250 2028"/>
                              <a:gd name="T79" fmla="*/ 2250 h 408"/>
                              <a:gd name="T80" fmla="+- 0 4620 4476"/>
                              <a:gd name="T81" fmla="*/ T80 w 341"/>
                              <a:gd name="T82" fmla="+- 0 2232 2028"/>
                              <a:gd name="T83" fmla="*/ 2232 h 408"/>
                              <a:gd name="T84" fmla="+- 0 4606 4476"/>
                              <a:gd name="T85" fmla="*/ T84 w 341"/>
                              <a:gd name="T86" fmla="+- 0 2248 2028"/>
                              <a:gd name="T87" fmla="*/ 2248 h 408"/>
                              <a:gd name="T88" fmla="+- 0 4573 4476"/>
                              <a:gd name="T89" fmla="*/ T88 w 341"/>
                              <a:gd name="T90" fmla="+- 0 2281 2028"/>
                              <a:gd name="T91" fmla="*/ 2281 h 408"/>
                              <a:gd name="T92" fmla="+- 0 4535 4476"/>
                              <a:gd name="T93" fmla="*/ T92 w 341"/>
                              <a:gd name="T94" fmla="+- 0 2310 2028"/>
                              <a:gd name="T95" fmla="*/ 2310 h 408"/>
                              <a:gd name="T96" fmla="+- 0 4505 4476"/>
                              <a:gd name="T97" fmla="*/ T96 w 341"/>
                              <a:gd name="T98" fmla="+- 0 2313 2028"/>
                              <a:gd name="T99" fmla="*/ 2313 h 408"/>
                              <a:gd name="T100" fmla="+- 0 4502 4476"/>
                              <a:gd name="T101" fmla="*/ T100 w 341"/>
                              <a:gd name="T102" fmla="+- 0 2282 2028"/>
                              <a:gd name="T103" fmla="*/ 2282 h 408"/>
                              <a:gd name="T104" fmla="+- 0 4522 4476"/>
                              <a:gd name="T105" fmla="*/ T104 w 341"/>
                              <a:gd name="T106" fmla="+- 0 2236 2028"/>
                              <a:gd name="T107" fmla="*/ 2236 h 408"/>
                              <a:gd name="T108" fmla="+- 0 4545 4476"/>
                              <a:gd name="T109" fmla="*/ T108 w 341"/>
                              <a:gd name="T110" fmla="+- 0 2193 2028"/>
                              <a:gd name="T111" fmla="*/ 2193 h 408"/>
                              <a:gd name="T112" fmla="+- 0 4551 4476"/>
                              <a:gd name="T113" fmla="*/ T112 w 341"/>
                              <a:gd name="T114" fmla="+- 0 2170 2028"/>
                              <a:gd name="T115" fmla="*/ 2170 h 408"/>
                              <a:gd name="T116" fmla="+- 0 4538 4476"/>
                              <a:gd name="T117" fmla="*/ T116 w 341"/>
                              <a:gd name="T118" fmla="+- 0 2165 2028"/>
                              <a:gd name="T119" fmla="*/ 2165 h 408"/>
                              <a:gd name="T120" fmla="+- 0 4516 4476"/>
                              <a:gd name="T121" fmla="*/ T120 w 341"/>
                              <a:gd name="T122" fmla="+- 0 2161 2028"/>
                              <a:gd name="T123" fmla="*/ 2161 h 408"/>
                              <a:gd name="T124" fmla="+- 0 4493 4476"/>
                              <a:gd name="T125" fmla="*/ T124 w 341"/>
                              <a:gd name="T126" fmla="+- 0 2155 2028"/>
                              <a:gd name="T127" fmla="*/ 2155 h 408"/>
                              <a:gd name="T128" fmla="+- 0 4476 4476"/>
                              <a:gd name="T129" fmla="*/ T128 w 341"/>
                              <a:gd name="T130" fmla="+- 0 2145 2028"/>
                              <a:gd name="T131" fmla="*/ 2145 h 408"/>
                              <a:gd name="T132" fmla="+- 0 4492 4476"/>
                              <a:gd name="T133" fmla="*/ T132 w 341"/>
                              <a:gd name="T134" fmla="+- 0 2126 2028"/>
                              <a:gd name="T135" fmla="*/ 2126 h 408"/>
                              <a:gd name="T136" fmla="+- 0 4529 4476"/>
                              <a:gd name="T137" fmla="*/ T136 w 341"/>
                              <a:gd name="T138" fmla="+- 0 2084 2028"/>
                              <a:gd name="T139" fmla="*/ 2084 h 408"/>
                              <a:gd name="T140" fmla="+- 0 4570 4476"/>
                              <a:gd name="T141" fmla="*/ T140 w 341"/>
                              <a:gd name="T142" fmla="+- 0 2043 2028"/>
                              <a:gd name="T143" fmla="*/ 2043 h 408"/>
                              <a:gd name="T144" fmla="+- 0 4600 4476"/>
                              <a:gd name="T145" fmla="*/ T144 w 341"/>
                              <a:gd name="T146" fmla="+- 0 2028 2028"/>
                              <a:gd name="T147" fmla="*/ 2028 h 408"/>
                              <a:gd name="T148" fmla="+- 0 4608 4476"/>
                              <a:gd name="T149" fmla="*/ T148 w 341"/>
                              <a:gd name="T150" fmla="+- 0 2049 2028"/>
                              <a:gd name="T151" fmla="*/ 2049 h 408"/>
                              <a:gd name="T152" fmla="+- 0 4600 4476"/>
                              <a:gd name="T153" fmla="*/ T152 w 341"/>
                              <a:gd name="T154" fmla="+- 0 2089 2028"/>
                              <a:gd name="T155" fmla="*/ 2089 h 408"/>
                              <a:gd name="T156" fmla="+- 0 4587 4476"/>
                              <a:gd name="T157" fmla="*/ T156 w 341"/>
                              <a:gd name="T158" fmla="+- 0 2128 2028"/>
                              <a:gd name="T159" fmla="*/ 2128 h 408"/>
                              <a:gd name="T160" fmla="+- 0 4580 4476"/>
                              <a:gd name="T161" fmla="*/ T160 w 341"/>
                              <a:gd name="T162" fmla="+- 0 2145 2028"/>
                              <a:gd name="T163" fmla="*/ 2145 h 408"/>
                              <a:gd name="T164" fmla="+- 0 4589 4476"/>
                              <a:gd name="T165" fmla="*/ T164 w 341"/>
                              <a:gd name="T166" fmla="+- 0 2144 2028"/>
                              <a:gd name="T167" fmla="*/ 2144 h 408"/>
                              <a:gd name="T168" fmla="+- 0 4652 4476"/>
                              <a:gd name="T169" fmla="*/ T168 w 341"/>
                              <a:gd name="T170" fmla="+- 0 2154 2028"/>
                              <a:gd name="T171" fmla="*/ 2154 h 408"/>
                              <a:gd name="T172" fmla="+- 0 4668 4476"/>
                              <a:gd name="T173" fmla="*/ T172 w 341"/>
                              <a:gd name="T174" fmla="+- 0 2180 2028"/>
                              <a:gd name="T175" fmla="*/ 2180 h 408"/>
                              <a:gd name="T176" fmla="+- 0 4667 4476"/>
                              <a:gd name="T177" fmla="*/ T176 w 341"/>
                              <a:gd name="T178" fmla="+- 0 2186 2028"/>
                              <a:gd name="T179" fmla="*/ 2186 h 408"/>
                              <a:gd name="T180" fmla="+- 0 4676 4476"/>
                              <a:gd name="T181" fmla="*/ T180 w 341"/>
                              <a:gd name="T182" fmla="+- 0 2185 2028"/>
                              <a:gd name="T183" fmla="*/ 2185 h 408"/>
                              <a:gd name="T184" fmla="+- 0 4697 4476"/>
                              <a:gd name="T185" fmla="*/ T184 w 341"/>
                              <a:gd name="T186" fmla="+- 0 2187 2028"/>
                              <a:gd name="T187" fmla="*/ 2187 h 408"/>
                              <a:gd name="T188" fmla="+- 0 4718 4476"/>
                              <a:gd name="T189" fmla="*/ T188 w 341"/>
                              <a:gd name="T190" fmla="+- 0 2200 2028"/>
                              <a:gd name="T191" fmla="*/ 2200 h 408"/>
                              <a:gd name="T192" fmla="+- 0 4730 4476"/>
                              <a:gd name="T193" fmla="*/ T192 w 341"/>
                              <a:gd name="T194" fmla="+- 0 2229 2028"/>
                              <a:gd name="T195" fmla="*/ 2229 h 408"/>
                              <a:gd name="T196" fmla="+- 0 4736 4476"/>
                              <a:gd name="T197" fmla="*/ T196 w 341"/>
                              <a:gd name="T198" fmla="+- 0 2231 2028"/>
                              <a:gd name="T199" fmla="*/ 2231 h 408"/>
                              <a:gd name="T200" fmla="+- 0 4751 4476"/>
                              <a:gd name="T201" fmla="*/ T200 w 341"/>
                              <a:gd name="T202" fmla="+- 0 2237 2028"/>
                              <a:gd name="T203" fmla="*/ 2237 h 408"/>
                              <a:gd name="T204" fmla="+- 0 4766 4476"/>
                              <a:gd name="T205" fmla="*/ T204 w 341"/>
                              <a:gd name="T206" fmla="+- 0 2254 2028"/>
                              <a:gd name="T207" fmla="*/ 2254 h 408"/>
                              <a:gd name="T208" fmla="+- 0 4775 4476"/>
                              <a:gd name="T209" fmla="*/ T208 w 341"/>
                              <a:gd name="T210" fmla="+- 0 2284 2028"/>
                              <a:gd name="T211" fmla="*/ 2284 h 408"/>
                              <a:gd name="T212" fmla="+- 0 4780 4476"/>
                              <a:gd name="T213" fmla="*/ T212 w 341"/>
                              <a:gd name="T214" fmla="+- 0 2288 2028"/>
                              <a:gd name="T215" fmla="*/ 2288 h 408"/>
                              <a:gd name="T216" fmla="+- 0 4792 4476"/>
                              <a:gd name="T217" fmla="*/ T216 w 341"/>
                              <a:gd name="T218" fmla="+- 0 2299 2028"/>
                              <a:gd name="T219" fmla="*/ 2299 h 408"/>
                              <a:gd name="T220" fmla="+- 0 4806 4476"/>
                              <a:gd name="T221" fmla="*/ T220 w 341"/>
                              <a:gd name="T222" fmla="+- 0 2314 2028"/>
                              <a:gd name="T223" fmla="*/ 2314 h 408"/>
                              <a:gd name="T224" fmla="+- 0 4816 4476"/>
                              <a:gd name="T225" fmla="*/ T224 w 341"/>
                              <a:gd name="T226" fmla="+- 0 2331 2028"/>
                              <a:gd name="T227" fmla="*/ 2331 h 408"/>
                              <a:gd name="T228" fmla="+- 0 4802 4476"/>
                              <a:gd name="T229" fmla="*/ T228 w 341"/>
                              <a:gd name="T230" fmla="+- 0 2359 2028"/>
                              <a:gd name="T231" fmla="*/ 2359 h 408"/>
                              <a:gd name="T232" fmla="+- 0 4759 4476"/>
                              <a:gd name="T233" fmla="*/ T232 w 341"/>
                              <a:gd name="T234" fmla="+- 0 2398 2028"/>
                              <a:gd name="T235" fmla="*/ 2398 h 408"/>
                              <a:gd name="T236" fmla="+- 0 4709 4476"/>
                              <a:gd name="T237" fmla="*/ T236 w 341"/>
                              <a:gd name="T238" fmla="+- 0 2429 2028"/>
                              <a:gd name="T239" fmla="*/ 2429 h 408"/>
                              <a:gd name="T240" fmla="+- 0 4673 4476"/>
                              <a:gd name="T241" fmla="*/ T240 w 341"/>
                              <a:gd name="T242" fmla="+- 0 2435 2028"/>
                              <a:gd name="T243" fmla="*/ 2435 h 4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341" h="408">
                                <a:moveTo>
                                  <a:pt x="197" y="407"/>
                                </a:moveTo>
                                <a:lnTo>
                                  <a:pt x="195" y="381"/>
                                </a:lnTo>
                                <a:lnTo>
                                  <a:pt x="218" y="338"/>
                                </a:lnTo>
                                <a:lnTo>
                                  <a:pt x="247" y="297"/>
                                </a:lnTo>
                                <a:lnTo>
                                  <a:pt x="261" y="279"/>
                                </a:lnTo>
                                <a:lnTo>
                                  <a:pt x="249" y="293"/>
                                </a:lnTo>
                                <a:lnTo>
                                  <a:pt x="219" y="326"/>
                                </a:lnTo>
                                <a:lnTo>
                                  <a:pt x="184" y="359"/>
                                </a:lnTo>
                                <a:lnTo>
                                  <a:pt x="153" y="376"/>
                                </a:lnTo>
                                <a:lnTo>
                                  <a:pt x="136" y="371"/>
                                </a:lnTo>
                                <a:lnTo>
                                  <a:pt x="133" y="349"/>
                                </a:lnTo>
                                <a:lnTo>
                                  <a:pt x="151" y="309"/>
                                </a:lnTo>
                                <a:lnTo>
                                  <a:pt x="196" y="252"/>
                                </a:lnTo>
                                <a:lnTo>
                                  <a:pt x="183" y="267"/>
                                </a:lnTo>
                                <a:lnTo>
                                  <a:pt x="153" y="297"/>
                                </a:lnTo>
                                <a:lnTo>
                                  <a:pt x="116" y="325"/>
                                </a:lnTo>
                                <a:lnTo>
                                  <a:pt x="83" y="332"/>
                                </a:lnTo>
                                <a:lnTo>
                                  <a:pt x="78" y="307"/>
                                </a:lnTo>
                                <a:lnTo>
                                  <a:pt x="100" y="263"/>
                                </a:lnTo>
                                <a:lnTo>
                                  <a:pt x="130" y="222"/>
                                </a:lnTo>
                                <a:lnTo>
                                  <a:pt x="144" y="204"/>
                                </a:lnTo>
                                <a:lnTo>
                                  <a:pt x="130" y="220"/>
                                </a:lnTo>
                                <a:lnTo>
                                  <a:pt x="97" y="253"/>
                                </a:lnTo>
                                <a:lnTo>
                                  <a:pt x="59" y="282"/>
                                </a:lnTo>
                                <a:lnTo>
                                  <a:pt x="29" y="285"/>
                                </a:lnTo>
                                <a:lnTo>
                                  <a:pt x="26" y="254"/>
                                </a:lnTo>
                                <a:lnTo>
                                  <a:pt x="46" y="208"/>
                                </a:lnTo>
                                <a:lnTo>
                                  <a:pt x="69" y="165"/>
                                </a:lnTo>
                                <a:lnTo>
                                  <a:pt x="75" y="142"/>
                                </a:lnTo>
                                <a:lnTo>
                                  <a:pt x="62" y="137"/>
                                </a:lnTo>
                                <a:lnTo>
                                  <a:pt x="40" y="133"/>
                                </a:lnTo>
                                <a:lnTo>
                                  <a:pt x="17" y="127"/>
                                </a:lnTo>
                                <a:lnTo>
                                  <a:pt x="0" y="117"/>
                                </a:lnTo>
                                <a:lnTo>
                                  <a:pt x="16" y="98"/>
                                </a:lnTo>
                                <a:lnTo>
                                  <a:pt x="53" y="56"/>
                                </a:lnTo>
                                <a:lnTo>
                                  <a:pt x="94" y="15"/>
                                </a:lnTo>
                                <a:lnTo>
                                  <a:pt x="124" y="0"/>
                                </a:lnTo>
                                <a:lnTo>
                                  <a:pt x="132" y="21"/>
                                </a:lnTo>
                                <a:lnTo>
                                  <a:pt x="124" y="61"/>
                                </a:lnTo>
                                <a:lnTo>
                                  <a:pt x="111" y="100"/>
                                </a:lnTo>
                                <a:lnTo>
                                  <a:pt x="104" y="117"/>
                                </a:lnTo>
                                <a:lnTo>
                                  <a:pt x="113" y="116"/>
                                </a:lnTo>
                                <a:lnTo>
                                  <a:pt x="176" y="126"/>
                                </a:lnTo>
                                <a:lnTo>
                                  <a:pt x="192" y="152"/>
                                </a:lnTo>
                                <a:lnTo>
                                  <a:pt x="191" y="158"/>
                                </a:lnTo>
                                <a:lnTo>
                                  <a:pt x="200" y="157"/>
                                </a:lnTo>
                                <a:lnTo>
                                  <a:pt x="221" y="159"/>
                                </a:lnTo>
                                <a:lnTo>
                                  <a:pt x="242" y="172"/>
                                </a:lnTo>
                                <a:lnTo>
                                  <a:pt x="254" y="201"/>
                                </a:lnTo>
                                <a:lnTo>
                                  <a:pt x="260" y="203"/>
                                </a:lnTo>
                                <a:lnTo>
                                  <a:pt x="275" y="209"/>
                                </a:lnTo>
                                <a:lnTo>
                                  <a:pt x="290" y="226"/>
                                </a:lnTo>
                                <a:lnTo>
                                  <a:pt x="299" y="256"/>
                                </a:lnTo>
                                <a:lnTo>
                                  <a:pt x="304" y="260"/>
                                </a:lnTo>
                                <a:lnTo>
                                  <a:pt x="316" y="271"/>
                                </a:lnTo>
                                <a:lnTo>
                                  <a:pt x="330" y="286"/>
                                </a:lnTo>
                                <a:lnTo>
                                  <a:pt x="340" y="303"/>
                                </a:lnTo>
                                <a:lnTo>
                                  <a:pt x="326" y="331"/>
                                </a:lnTo>
                                <a:lnTo>
                                  <a:pt x="283" y="370"/>
                                </a:lnTo>
                                <a:lnTo>
                                  <a:pt x="233" y="401"/>
                                </a:lnTo>
                                <a:lnTo>
                                  <a:pt x="197" y="4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A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0" name="Picture 2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48" y="2135"/>
                            <a:ext cx="229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1" name="Freeform 287"/>
                        <wps:cNvSpPr>
                          <a:spLocks/>
                        </wps:cNvSpPr>
                        <wps:spPr bwMode="auto">
                          <a:xfrm>
                            <a:off x="4437" y="599"/>
                            <a:ext cx="775" cy="648"/>
                          </a:xfrm>
                          <a:custGeom>
                            <a:avLst/>
                            <a:gdLst>
                              <a:gd name="T0" fmla="+- 0 5150 4438"/>
                              <a:gd name="T1" fmla="*/ T0 w 775"/>
                              <a:gd name="T2" fmla="+- 0 997 600"/>
                              <a:gd name="T3" fmla="*/ 997 h 648"/>
                              <a:gd name="T4" fmla="+- 0 5006 4438"/>
                              <a:gd name="T5" fmla="*/ T4 w 775"/>
                              <a:gd name="T6" fmla="+- 0 956 600"/>
                              <a:gd name="T7" fmla="*/ 956 h 648"/>
                              <a:gd name="T8" fmla="+- 0 4945 4438"/>
                              <a:gd name="T9" fmla="*/ T8 w 775"/>
                              <a:gd name="T10" fmla="+- 0 935 600"/>
                              <a:gd name="T11" fmla="*/ 935 h 648"/>
                              <a:gd name="T12" fmla="+- 0 4925 4438"/>
                              <a:gd name="T13" fmla="*/ T12 w 775"/>
                              <a:gd name="T14" fmla="+- 0 845 600"/>
                              <a:gd name="T15" fmla="*/ 845 h 648"/>
                              <a:gd name="T16" fmla="+- 0 4924 4438"/>
                              <a:gd name="T17" fmla="*/ T16 w 775"/>
                              <a:gd name="T18" fmla="+- 0 936 600"/>
                              <a:gd name="T19" fmla="*/ 936 h 648"/>
                              <a:gd name="T20" fmla="+- 0 4873 4438"/>
                              <a:gd name="T21" fmla="*/ T20 w 775"/>
                              <a:gd name="T22" fmla="+- 0 1005 600"/>
                              <a:gd name="T23" fmla="*/ 1005 h 648"/>
                              <a:gd name="T24" fmla="+- 0 4792 4438"/>
                              <a:gd name="T25" fmla="*/ T24 w 775"/>
                              <a:gd name="T26" fmla="+- 0 1013 600"/>
                              <a:gd name="T27" fmla="*/ 1013 h 648"/>
                              <a:gd name="T28" fmla="+- 0 4690 4438"/>
                              <a:gd name="T29" fmla="*/ T28 w 775"/>
                              <a:gd name="T30" fmla="+- 0 897 600"/>
                              <a:gd name="T31" fmla="*/ 897 h 648"/>
                              <a:gd name="T32" fmla="+- 0 4680 4438"/>
                              <a:gd name="T33" fmla="*/ T32 w 775"/>
                              <a:gd name="T34" fmla="+- 0 812 600"/>
                              <a:gd name="T35" fmla="*/ 812 h 648"/>
                              <a:gd name="T36" fmla="+- 0 4700 4438"/>
                              <a:gd name="T37" fmla="*/ T36 w 775"/>
                              <a:gd name="T38" fmla="+- 0 808 600"/>
                              <a:gd name="T39" fmla="*/ 808 h 648"/>
                              <a:gd name="T40" fmla="+- 0 4768 4438"/>
                              <a:gd name="T41" fmla="*/ T40 w 775"/>
                              <a:gd name="T42" fmla="+- 0 793 600"/>
                              <a:gd name="T43" fmla="*/ 793 h 648"/>
                              <a:gd name="T44" fmla="+- 0 4907 4438"/>
                              <a:gd name="T45" fmla="*/ T44 w 775"/>
                              <a:gd name="T46" fmla="+- 0 856 600"/>
                              <a:gd name="T47" fmla="*/ 856 h 648"/>
                              <a:gd name="T48" fmla="+- 0 4924 4438"/>
                              <a:gd name="T49" fmla="*/ T48 w 775"/>
                              <a:gd name="T50" fmla="+- 0 843 600"/>
                              <a:gd name="T51" fmla="*/ 843 h 648"/>
                              <a:gd name="T52" fmla="+- 0 4861 4438"/>
                              <a:gd name="T53" fmla="*/ T52 w 775"/>
                              <a:gd name="T54" fmla="+- 0 786 600"/>
                              <a:gd name="T55" fmla="*/ 786 h 648"/>
                              <a:gd name="T56" fmla="+- 0 4767 4438"/>
                              <a:gd name="T57" fmla="*/ T56 w 775"/>
                              <a:gd name="T58" fmla="+- 0 772 600"/>
                              <a:gd name="T59" fmla="*/ 772 h 648"/>
                              <a:gd name="T60" fmla="+- 0 4675 4438"/>
                              <a:gd name="T61" fmla="*/ T60 w 775"/>
                              <a:gd name="T62" fmla="+- 0 787 600"/>
                              <a:gd name="T63" fmla="*/ 787 h 648"/>
                              <a:gd name="T64" fmla="+- 0 4578 4438"/>
                              <a:gd name="T65" fmla="*/ T64 w 775"/>
                              <a:gd name="T66" fmla="+- 0 629 600"/>
                              <a:gd name="T67" fmla="*/ 629 h 648"/>
                              <a:gd name="T68" fmla="+- 0 4529 4438"/>
                              <a:gd name="T69" fmla="*/ T68 w 775"/>
                              <a:gd name="T70" fmla="+- 0 601 600"/>
                              <a:gd name="T71" fmla="*/ 601 h 648"/>
                              <a:gd name="T72" fmla="+- 0 4524 4438"/>
                              <a:gd name="T73" fmla="*/ T72 w 775"/>
                              <a:gd name="T74" fmla="+- 0 608 600"/>
                              <a:gd name="T75" fmla="*/ 608 h 648"/>
                              <a:gd name="T76" fmla="+- 0 4525 4438"/>
                              <a:gd name="T77" fmla="*/ T76 w 775"/>
                              <a:gd name="T78" fmla="+- 0 616 600"/>
                              <a:gd name="T79" fmla="*/ 616 h 648"/>
                              <a:gd name="T80" fmla="+- 0 4529 4438"/>
                              <a:gd name="T81" fmla="*/ T80 w 775"/>
                              <a:gd name="T82" fmla="+- 0 620 600"/>
                              <a:gd name="T83" fmla="*/ 620 h 648"/>
                              <a:gd name="T84" fmla="+- 0 4610 4438"/>
                              <a:gd name="T85" fmla="*/ T84 w 775"/>
                              <a:gd name="T86" fmla="+- 0 691 600"/>
                              <a:gd name="T87" fmla="*/ 691 h 648"/>
                              <a:gd name="T88" fmla="+- 0 4654 4438"/>
                              <a:gd name="T89" fmla="*/ T88 w 775"/>
                              <a:gd name="T90" fmla="+- 0 790 600"/>
                              <a:gd name="T91" fmla="*/ 790 h 648"/>
                              <a:gd name="T92" fmla="+- 0 4547 4438"/>
                              <a:gd name="T93" fmla="*/ T92 w 775"/>
                              <a:gd name="T94" fmla="+- 0 776 600"/>
                              <a:gd name="T95" fmla="*/ 776 h 648"/>
                              <a:gd name="T96" fmla="+- 0 4455 4438"/>
                              <a:gd name="T97" fmla="*/ T96 w 775"/>
                              <a:gd name="T98" fmla="+- 0 720 600"/>
                              <a:gd name="T99" fmla="*/ 720 h 648"/>
                              <a:gd name="T100" fmla="+- 0 4451 4438"/>
                              <a:gd name="T101" fmla="*/ T100 w 775"/>
                              <a:gd name="T102" fmla="+- 0 717 600"/>
                              <a:gd name="T103" fmla="*/ 717 h 648"/>
                              <a:gd name="T104" fmla="+- 0 4442 4438"/>
                              <a:gd name="T105" fmla="*/ T104 w 775"/>
                              <a:gd name="T106" fmla="+- 0 718 600"/>
                              <a:gd name="T107" fmla="*/ 718 h 648"/>
                              <a:gd name="T108" fmla="+- 0 4438 4438"/>
                              <a:gd name="T109" fmla="*/ T108 w 775"/>
                              <a:gd name="T110" fmla="+- 0 725 600"/>
                              <a:gd name="T111" fmla="*/ 725 h 648"/>
                              <a:gd name="T112" fmla="+- 0 4512 4438"/>
                              <a:gd name="T113" fmla="*/ T112 w 775"/>
                              <a:gd name="T114" fmla="+- 0 784 600"/>
                              <a:gd name="T115" fmla="*/ 784 h 648"/>
                              <a:gd name="T116" fmla="+- 0 4640 4438"/>
                              <a:gd name="T117" fmla="*/ T116 w 775"/>
                              <a:gd name="T118" fmla="+- 0 815 600"/>
                              <a:gd name="T119" fmla="*/ 815 h 648"/>
                              <a:gd name="T120" fmla="+- 0 4665 4438"/>
                              <a:gd name="T121" fmla="*/ T120 w 775"/>
                              <a:gd name="T122" fmla="+- 0 849 600"/>
                              <a:gd name="T123" fmla="*/ 849 h 648"/>
                              <a:gd name="T124" fmla="+- 0 4746 4438"/>
                              <a:gd name="T125" fmla="*/ T124 w 775"/>
                              <a:gd name="T126" fmla="+- 0 1017 600"/>
                              <a:gd name="T127" fmla="*/ 1017 h 648"/>
                              <a:gd name="T128" fmla="+- 0 4878 4438"/>
                              <a:gd name="T129" fmla="*/ T128 w 775"/>
                              <a:gd name="T130" fmla="+- 0 1025 600"/>
                              <a:gd name="T131" fmla="*/ 1025 h 648"/>
                              <a:gd name="T132" fmla="+- 0 4916 4438"/>
                              <a:gd name="T133" fmla="*/ T132 w 775"/>
                              <a:gd name="T134" fmla="+- 0 1078 600"/>
                              <a:gd name="T135" fmla="*/ 1078 h 648"/>
                              <a:gd name="T136" fmla="+- 0 4998 4438"/>
                              <a:gd name="T137" fmla="*/ T136 w 775"/>
                              <a:gd name="T138" fmla="+- 0 1203 600"/>
                              <a:gd name="T139" fmla="*/ 1203 h 648"/>
                              <a:gd name="T140" fmla="+- 0 5064 4438"/>
                              <a:gd name="T141" fmla="*/ T140 w 775"/>
                              <a:gd name="T142" fmla="+- 0 1247 600"/>
                              <a:gd name="T143" fmla="*/ 1247 h 648"/>
                              <a:gd name="T144" fmla="+- 0 5065 4438"/>
                              <a:gd name="T145" fmla="*/ T144 w 775"/>
                              <a:gd name="T146" fmla="+- 0 1247 600"/>
                              <a:gd name="T147" fmla="*/ 1247 h 648"/>
                              <a:gd name="T148" fmla="+- 0 5070 4438"/>
                              <a:gd name="T149" fmla="*/ T148 w 775"/>
                              <a:gd name="T150" fmla="+- 0 1246 600"/>
                              <a:gd name="T151" fmla="*/ 1246 h 648"/>
                              <a:gd name="T152" fmla="+- 0 5075 4438"/>
                              <a:gd name="T153" fmla="*/ T152 w 775"/>
                              <a:gd name="T154" fmla="+- 0 1241 600"/>
                              <a:gd name="T155" fmla="*/ 1241 h 648"/>
                              <a:gd name="T156" fmla="+- 0 5076 4438"/>
                              <a:gd name="T157" fmla="*/ T156 w 775"/>
                              <a:gd name="T158" fmla="+- 0 1234 600"/>
                              <a:gd name="T159" fmla="*/ 1234 h 648"/>
                              <a:gd name="T160" fmla="+- 0 5072 4438"/>
                              <a:gd name="T161" fmla="*/ T160 w 775"/>
                              <a:gd name="T162" fmla="+- 0 1228 600"/>
                              <a:gd name="T163" fmla="*/ 1228 h 648"/>
                              <a:gd name="T164" fmla="+- 0 5048 4438"/>
                              <a:gd name="T165" fmla="*/ T164 w 775"/>
                              <a:gd name="T166" fmla="+- 0 1214 600"/>
                              <a:gd name="T167" fmla="*/ 1214 h 648"/>
                              <a:gd name="T168" fmla="+- 0 4939 4438"/>
                              <a:gd name="T169" fmla="*/ T168 w 775"/>
                              <a:gd name="T170" fmla="+- 0 1082 600"/>
                              <a:gd name="T171" fmla="*/ 1082 h 648"/>
                              <a:gd name="T172" fmla="+- 0 4937 4438"/>
                              <a:gd name="T173" fmla="*/ T172 w 775"/>
                              <a:gd name="T174" fmla="+- 0 999 600"/>
                              <a:gd name="T175" fmla="*/ 999 h 648"/>
                              <a:gd name="T176" fmla="+- 0 5017 4438"/>
                              <a:gd name="T177" fmla="*/ T176 w 775"/>
                              <a:gd name="T178" fmla="+- 0 977 600"/>
                              <a:gd name="T179" fmla="*/ 977 h 648"/>
                              <a:gd name="T180" fmla="+- 0 5134 4438"/>
                              <a:gd name="T181" fmla="*/ T180 w 775"/>
                              <a:gd name="T182" fmla="+- 0 1012 600"/>
                              <a:gd name="T183" fmla="*/ 1012 h 648"/>
                              <a:gd name="T184" fmla="+- 0 5196 4438"/>
                              <a:gd name="T185" fmla="*/ T184 w 775"/>
                              <a:gd name="T186" fmla="+- 0 1061 600"/>
                              <a:gd name="T187" fmla="*/ 1061 h 648"/>
                              <a:gd name="T188" fmla="+- 0 5201 4438"/>
                              <a:gd name="T189" fmla="*/ T188 w 775"/>
                              <a:gd name="T190" fmla="+- 0 1063 600"/>
                              <a:gd name="T191" fmla="*/ 1063 h 648"/>
                              <a:gd name="T192" fmla="+- 0 5206 4438"/>
                              <a:gd name="T193" fmla="*/ T192 w 775"/>
                              <a:gd name="T194" fmla="+- 0 1062 600"/>
                              <a:gd name="T195" fmla="*/ 1062 h 648"/>
                              <a:gd name="T196" fmla="+- 0 5212 4438"/>
                              <a:gd name="T197" fmla="*/ T196 w 775"/>
                              <a:gd name="T198" fmla="+- 0 1055 600"/>
                              <a:gd name="T199" fmla="*/ 1055 h 6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775" h="648">
                                <a:moveTo>
                                  <a:pt x="774" y="450"/>
                                </a:moveTo>
                                <a:lnTo>
                                  <a:pt x="712" y="397"/>
                                </a:lnTo>
                                <a:lnTo>
                                  <a:pt x="647" y="367"/>
                                </a:lnTo>
                                <a:lnTo>
                                  <a:pt x="568" y="356"/>
                                </a:lnTo>
                                <a:lnTo>
                                  <a:pt x="501" y="377"/>
                                </a:lnTo>
                                <a:lnTo>
                                  <a:pt x="507" y="335"/>
                                </a:lnTo>
                                <a:lnTo>
                                  <a:pt x="503" y="286"/>
                                </a:lnTo>
                                <a:lnTo>
                                  <a:pt x="487" y="245"/>
                                </a:lnTo>
                                <a:lnTo>
                                  <a:pt x="486" y="243"/>
                                </a:lnTo>
                                <a:lnTo>
                                  <a:pt x="486" y="336"/>
                                </a:lnTo>
                                <a:lnTo>
                                  <a:pt x="479" y="384"/>
                                </a:lnTo>
                                <a:lnTo>
                                  <a:pt x="435" y="405"/>
                                </a:lnTo>
                                <a:lnTo>
                                  <a:pt x="393" y="414"/>
                                </a:lnTo>
                                <a:lnTo>
                                  <a:pt x="354" y="413"/>
                                </a:lnTo>
                                <a:lnTo>
                                  <a:pt x="289" y="374"/>
                                </a:lnTo>
                                <a:lnTo>
                                  <a:pt x="252" y="297"/>
                                </a:lnTo>
                                <a:lnTo>
                                  <a:pt x="248" y="249"/>
                                </a:lnTo>
                                <a:lnTo>
                                  <a:pt x="242" y="212"/>
                                </a:lnTo>
                                <a:lnTo>
                                  <a:pt x="262" y="208"/>
                                </a:lnTo>
                                <a:lnTo>
                                  <a:pt x="282" y="203"/>
                                </a:lnTo>
                                <a:lnTo>
                                  <a:pt x="330" y="193"/>
                                </a:lnTo>
                                <a:lnTo>
                                  <a:pt x="413" y="205"/>
                                </a:lnTo>
                                <a:lnTo>
                                  <a:pt x="469" y="256"/>
                                </a:lnTo>
                                <a:lnTo>
                                  <a:pt x="486" y="336"/>
                                </a:lnTo>
                                <a:lnTo>
                                  <a:pt x="486" y="243"/>
                                </a:lnTo>
                                <a:lnTo>
                                  <a:pt x="461" y="211"/>
                                </a:lnTo>
                                <a:lnTo>
                                  <a:pt x="423" y="186"/>
                                </a:lnTo>
                                <a:lnTo>
                                  <a:pt x="378" y="173"/>
                                </a:lnTo>
                                <a:lnTo>
                                  <a:pt x="329" y="172"/>
                                </a:lnTo>
                                <a:lnTo>
                                  <a:pt x="276" y="183"/>
                                </a:lnTo>
                                <a:lnTo>
                                  <a:pt x="237" y="187"/>
                                </a:lnTo>
                                <a:lnTo>
                                  <a:pt x="189" y="78"/>
                                </a:lnTo>
                                <a:lnTo>
                                  <a:pt x="140" y="29"/>
                                </a:lnTo>
                                <a:lnTo>
                                  <a:pt x="97" y="0"/>
                                </a:lnTo>
                                <a:lnTo>
                                  <a:pt x="91" y="1"/>
                                </a:lnTo>
                                <a:lnTo>
                                  <a:pt x="89" y="3"/>
                                </a:lnTo>
                                <a:lnTo>
                                  <a:pt x="86" y="8"/>
                                </a:lnTo>
                                <a:lnTo>
                                  <a:pt x="86" y="11"/>
                                </a:lnTo>
                                <a:lnTo>
                                  <a:pt x="87" y="16"/>
                                </a:lnTo>
                                <a:lnTo>
                                  <a:pt x="89" y="18"/>
                                </a:lnTo>
                                <a:lnTo>
                                  <a:pt x="91" y="20"/>
                                </a:lnTo>
                                <a:lnTo>
                                  <a:pt x="126" y="45"/>
                                </a:lnTo>
                                <a:lnTo>
                                  <a:pt x="172" y="91"/>
                                </a:lnTo>
                                <a:lnTo>
                                  <a:pt x="211" y="159"/>
                                </a:lnTo>
                                <a:lnTo>
                                  <a:pt x="216" y="190"/>
                                </a:lnTo>
                                <a:lnTo>
                                  <a:pt x="185" y="194"/>
                                </a:lnTo>
                                <a:lnTo>
                                  <a:pt x="109" y="176"/>
                                </a:lnTo>
                                <a:lnTo>
                                  <a:pt x="51" y="146"/>
                                </a:lnTo>
                                <a:lnTo>
                                  <a:pt x="17" y="120"/>
                                </a:lnTo>
                                <a:lnTo>
                                  <a:pt x="15" y="118"/>
                                </a:lnTo>
                                <a:lnTo>
                                  <a:pt x="13" y="117"/>
                                </a:lnTo>
                                <a:lnTo>
                                  <a:pt x="7" y="117"/>
                                </a:lnTo>
                                <a:lnTo>
                                  <a:pt x="4" y="118"/>
                                </a:lnTo>
                                <a:lnTo>
                                  <a:pt x="1" y="123"/>
                                </a:lnTo>
                                <a:lnTo>
                                  <a:pt x="0" y="125"/>
                                </a:lnTo>
                                <a:lnTo>
                                  <a:pt x="0" y="131"/>
                                </a:lnTo>
                                <a:lnTo>
                                  <a:pt x="74" y="184"/>
                                </a:lnTo>
                                <a:lnTo>
                                  <a:pt x="132" y="206"/>
                                </a:lnTo>
                                <a:lnTo>
                                  <a:pt x="202" y="215"/>
                                </a:lnTo>
                                <a:lnTo>
                                  <a:pt x="221" y="215"/>
                                </a:lnTo>
                                <a:lnTo>
                                  <a:pt x="227" y="249"/>
                                </a:lnTo>
                                <a:lnTo>
                                  <a:pt x="248" y="350"/>
                                </a:lnTo>
                                <a:lnTo>
                                  <a:pt x="308" y="417"/>
                                </a:lnTo>
                                <a:lnTo>
                                  <a:pt x="393" y="436"/>
                                </a:lnTo>
                                <a:lnTo>
                                  <a:pt x="440" y="425"/>
                                </a:lnTo>
                                <a:lnTo>
                                  <a:pt x="479" y="408"/>
                                </a:lnTo>
                                <a:lnTo>
                                  <a:pt x="478" y="478"/>
                                </a:lnTo>
                                <a:lnTo>
                                  <a:pt x="512" y="551"/>
                                </a:lnTo>
                                <a:lnTo>
                                  <a:pt x="560" y="603"/>
                                </a:lnTo>
                                <a:lnTo>
                                  <a:pt x="623" y="646"/>
                                </a:lnTo>
                                <a:lnTo>
                                  <a:pt x="626" y="647"/>
                                </a:lnTo>
                                <a:lnTo>
                                  <a:pt x="627" y="647"/>
                                </a:lnTo>
                                <a:lnTo>
                                  <a:pt x="630" y="647"/>
                                </a:lnTo>
                                <a:lnTo>
                                  <a:pt x="632" y="646"/>
                                </a:lnTo>
                                <a:lnTo>
                                  <a:pt x="636" y="643"/>
                                </a:lnTo>
                                <a:lnTo>
                                  <a:pt x="637" y="641"/>
                                </a:lnTo>
                                <a:lnTo>
                                  <a:pt x="638" y="636"/>
                                </a:lnTo>
                                <a:lnTo>
                                  <a:pt x="638" y="634"/>
                                </a:lnTo>
                                <a:lnTo>
                                  <a:pt x="635" y="629"/>
                                </a:lnTo>
                                <a:lnTo>
                                  <a:pt x="634" y="628"/>
                                </a:lnTo>
                                <a:lnTo>
                                  <a:pt x="632" y="627"/>
                                </a:lnTo>
                                <a:lnTo>
                                  <a:pt x="610" y="614"/>
                                </a:lnTo>
                                <a:lnTo>
                                  <a:pt x="551" y="566"/>
                                </a:lnTo>
                                <a:lnTo>
                                  <a:pt x="501" y="482"/>
                                </a:lnTo>
                                <a:lnTo>
                                  <a:pt x="494" y="437"/>
                                </a:lnTo>
                                <a:lnTo>
                                  <a:pt x="499" y="399"/>
                                </a:lnTo>
                                <a:lnTo>
                                  <a:pt x="534" y="383"/>
                                </a:lnTo>
                                <a:lnTo>
                                  <a:pt x="579" y="377"/>
                                </a:lnTo>
                                <a:lnTo>
                                  <a:pt x="626" y="382"/>
                                </a:lnTo>
                                <a:lnTo>
                                  <a:pt x="696" y="412"/>
                                </a:lnTo>
                                <a:lnTo>
                                  <a:pt x="755" y="459"/>
                                </a:lnTo>
                                <a:lnTo>
                                  <a:pt x="758" y="461"/>
                                </a:lnTo>
                                <a:lnTo>
                                  <a:pt x="760" y="463"/>
                                </a:lnTo>
                                <a:lnTo>
                                  <a:pt x="763" y="463"/>
                                </a:lnTo>
                                <a:lnTo>
                                  <a:pt x="766" y="463"/>
                                </a:lnTo>
                                <a:lnTo>
                                  <a:pt x="768" y="462"/>
                                </a:lnTo>
                                <a:lnTo>
                                  <a:pt x="772" y="458"/>
                                </a:lnTo>
                                <a:lnTo>
                                  <a:pt x="774" y="455"/>
                                </a:lnTo>
                                <a:lnTo>
                                  <a:pt x="774" y="4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CCC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2" name="Picture 2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70" y="855"/>
                            <a:ext cx="230" cy="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3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10" y="958"/>
                            <a:ext cx="205" cy="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4" name="Picture 2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07" y="838"/>
                            <a:ext cx="167" cy="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5" name="Picture 2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8" y="1397"/>
                            <a:ext cx="139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6" name="Text Box 282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73"/>
                            <a:ext cx="9263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DBB0C1" w14:textId="77777777" w:rsidR="00047264" w:rsidRDefault="00047264">
                              <w:pPr>
                                <w:spacing w:before="3"/>
                                <w:rPr>
                                  <w:b/>
                                  <w:sz w:val="68"/>
                                </w:rPr>
                              </w:pPr>
                            </w:p>
                            <w:p w14:paraId="33189A9B" w14:textId="77777777" w:rsidR="00047264" w:rsidRDefault="003C26D8">
                              <w:pPr>
                                <w:spacing w:before="1" w:line="273" w:lineRule="auto"/>
                                <w:ind w:left="4530" w:right="418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To share with peopl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rganising your car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for</w:t>
                              </w:r>
                              <w:r>
                                <w:rPr>
                                  <w:spacing w:val="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medical</w:t>
                              </w:r>
                              <w:r>
                                <w:rPr>
                                  <w:spacing w:val="1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search</w:t>
                              </w:r>
                              <w:r>
                                <w:rPr>
                                  <w:spacing w:val="-13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purpos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FEE801" id="Group 281" o:spid="_x0000_s1159" style="position:absolute;margin-left:65.95pt;margin-top:13.7pt;width:463.15pt;height:191.85pt;z-index:-15716864;mso-wrap-distance-left:0;mso-wrap-distance-right:0;mso-position-horizontal-relative:page" coordorigin="1319,274" coordsize="9263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">
                <v:rect id="Rectangle 305" o:spid="_x0000_s1160" style="position:absolute;left:1318;top:273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" fillcolor="#caddff" stroked="f"/>
                <v:shape id="Picture 304" o:spid="_x0000_s1161" type="#_x0000_t75" style="position:absolute;left:2162;top:636;width:3143;height:3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">
                  <v:imagedata r:id="rId132" o:title=""/>
                </v:shape>
                <v:shape id="Freeform 303" o:spid="_x0000_s1162" style="position:absolute;left:2081;top:3741;width:3340;height:50;visibility:visible;mso-wrap-style:square;v-text-anchor:top" coordsize="334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" path="m3327,50r-5,l13,35,9,34,2,27,,23,,13,2,9,9,2,13,,3327,15r4,2l3338,24r2,4l3340,37r-2,5l3331,48r-4,2xe" fillcolor="#373333" stroked="f">
                  <v:path arrowok="t" o:connecttype="custom" o:connectlocs="3327,3791;3322,3791;13,3776;9,3775;2,3768;0,3764;0,3754;2,3750;9,3743;13,3741;3327,3756;3331,3758;3338,3765;3340,3769;3340,3778;3338,3783;3331,3789;3327,3791" o:connectangles="0,0,0,0,0,0,0,0,0,0,0,0,0,0,0,0,0,0"/>
                </v:shape>
                <v:shape id="Freeform 302" o:spid="_x0000_s1163" style="position:absolute;left:3948;top:949;width:600;height:380;visibility:visible;mso-wrap-style:square;v-text-anchor:top" coordsize="600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" path="m11,274l4,246,2,232,1,219,,218,1,205,21,142,69,95,424,4,452,r13,l528,21r47,47l597,134r3,28l600,175r-20,63l532,285,176,376r-27,4l136,380,73,359,26,311,11,274xe" fillcolor="#00ccc1" stroked="f">
                  <v:path arrowok="t" o:connecttype="custom" o:connectlocs="11,1223;4,1195;2,1181;1,1168;0,1167;1,1154;21,1091;69,1044;424,953;452,949;465,949;528,970;575,1017;597,1083;600,1111;600,1124;580,1187;532,1234;176,1325;149,1329;136,1329;73,1308;26,1260;11,1223" o:connectangles="0,0,0,0,0,0,0,0,0,0,0,0,0,0,0,0,0,0,0,0,0,0,0,0"/>
                </v:shape>
                <v:shape id="Picture 301" o:spid="_x0000_s1164" type="#_x0000_t75" style="position:absolute;left:4190;top:949;width:358;height: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">
                  <v:imagedata r:id="rId133" o:title=""/>
                </v:shape>
                <v:shape id="Freeform 300" o:spid="_x0000_s1165" style="position:absolute;left:4560;top:1432;width:450;height:327;visibility:visible;mso-wrap-style:square;v-text-anchor:top" coordsize="450,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" path="m450,120r,-13l448,102r-2,-6l443,91r-1,-1l396,,,201r45,88l46,292r5,11l114,326r10,l196,314r62,-22l316,262r56,-37l424,174r25,-47l450,120xe" fillcolor="#aaede9" stroked="f">
                  <v:path arrowok="t" o:connecttype="custom" o:connectlocs="450,1553;450,1540;448,1535;446,1529;443,1524;442,1523;396,1433;0,1634;45,1722;46,1725;51,1736;114,1759;124,1759;196,1747;258,1725;316,1695;372,1658;424,1607;449,1560;450,1553" o:connectangles="0,0,0,0,0,0,0,0,0,0,0,0,0,0,0,0,0,0,0,0"/>
                </v:shape>
                <v:shape id="Freeform 299" o:spid="_x0000_s1166" style="position:absolute;left:4558;top:1411;width:406;height:259;visibility:visible;mso-wrap-style:square;v-text-anchor:top" coordsize="406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" path="m244,210r-60,26l114,255r-44,4l51,257,,219,,206r1,-7l41,135,97,87,152,54,211,26,291,4,336,r19,1l405,40r1,13l404,60r-39,64l308,171r-55,34l244,210xe" fillcolor="#00ccc1" stroked="f">
                  <v:path arrowok="t" o:connecttype="custom" o:connectlocs="244,1622;184,1648;114,1667;70,1671;51,1669;0,1631;0,1618;1,1611;41,1547;97,1499;152,1466;211,1438;291,1416;336,1412;355,1413;405,1452;406,1465;404,1472;365,1536;308,1583;253,1617;244,1622" o:connectangles="0,0,0,0,0,0,0,0,0,0,0,0,0,0,0,0,0,0,0,0,0,0"/>
                </v:shape>
                <v:shape id="Freeform 298" o:spid="_x0000_s1167" style="position:absolute;left:4697;top:1464;width:150;height:144;visibility:visible;mso-wrap-style:square;v-text-anchor:top" coordsize="150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" path="m149,132r-11,11l,11,10,,149,132xe" fillcolor="#aaede9" stroked="f">
                  <v:path arrowok="t" o:connecttype="custom" o:connectlocs="149,1596;138,1607;0,1475;10,1464;149,1596" o:connectangles="0,0,0,0,0"/>
                </v:shape>
                <v:shape id="AutoShape 297" o:spid="_x0000_s1168" style="position:absolute;left:2949;top:1231;width:463;height:144;visibility:visible;mso-wrap-style:square;v-text-anchor:top" coordsize="463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" path="m94,98l93,86,92,80,86,69,82,64,73,56,68,53,56,50,50,49,37,50r-6,2l20,57r-4,4l8,71,5,76,1,88,,94r1,12l3,112r6,11l12,128r10,8l27,139r12,4l45,143r12,-1l63,141r11,-6l79,131r4,-5l87,122r3,-6l94,105r,-7xm463,47l461,34r-2,-5l453,18r-4,-4l439,6,433,3,421,r-6,l403,2r-6,2l387,10r-5,4l375,24r-3,5l369,42r-1,6l370,60r2,6l379,76r4,5l393,88r5,3l410,94r6,l428,93r6,-2l445,84r4,-4l453,75r4,-5l459,65r3,-12l463,47xe" fillcolor="#373333" stroked="f">
                  <v:path arrowok="t" o:connecttype="custom" o:connectlocs="93,1318;86,1301;73,1288;56,1282;37,1282;20,1289;8,1303;1,1320;1,1338;9,1355;22,1368;39,1375;57,1374;74,1367;83,1358;90,1348;94,1330;461,1266;453,1250;439,1238;421,1232;403,1234;387,1242;375,1256;369,1274;370,1292;379,1308;393,1320;410,1326;428,1325;445,1316;453,1307;459,1297;463,1279" o:connectangles="0,0,0,0,0,0,0,0,0,0,0,0,0,0,0,0,0,0,0,0,0,0,0,0,0,0,0,0,0,0,0,0,0,0"/>
                </v:shape>
                <v:shape id="Freeform 296" o:spid="_x0000_s1169" style="position:absolute;left:2783;top:1094;width:819;height:370;visibility:visible;mso-wrap-style:square;v-text-anchor:top" coordsize="819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" path="m819,173l800,103,791,87r,110l790,206r-20,58l730,310r-55,27l645,342r-21,l565,326,517,289,486,236r-6,-24l480,209r-1,-3l478,197r,-24l499,107,539,61,594,34r30,-5l643,29r2,l704,44r48,38l783,135r8,62l791,87,747,38,732,29r-51,l732,29,659,2,647,,622,,553,19,495,63r-36,63l450,173r,24l450,198r-81,l369,197r,-24l350,103,340,87r,110l340,206r-2,3l338,212r-29,69l263,321r-58,20l195,342r-21,l115,326,66,289,36,236,28,197r,-24l49,107,89,61,144,34r30,-5l193,29r2,l254,44r48,38l333,135r7,62l340,87,297,38,282,29r-51,l282,29,208,2,196,,172,,103,19,45,63,9,126,,173r,24l19,267r43,57l125,360r59,10l196,370r70,-19l323,307r36,-62l364,227r91,l488,298r54,47l610,369r24,1l647,370r69,-19l773,307r36,-62l819,197r,-24xe" fillcolor="#fff2e3" stroked="f">
                  <v:path arrowok="t" o:connecttype="custom" o:connectlocs="800,1197;791,1291;770,1358;675,1431;624,1436;517,1383;480,1306;479,1300;478,1291;499,1201;594,1128;643,1123;704,1138;783,1229;791,1181;732,1123;732,1123;647,1094;553,1113;459,1220;450,1291;369,1292;369,1267;340,1181;340,1300;338,1303;309,1375;205,1435;174,1436;66,1383;28,1291;49,1201;144,1128;193,1123;254,1138;333,1229;340,1181;282,1123;282,1123;196,1094;103,1113;9,1220;0,1291;62,1418;184,1464;266,1445;359,1339;455,1321;542,1439;634,1464;716,1445;809,1339;819,1267" o:connectangles="0,0,0,0,0,0,0,0,0,0,0,0,0,0,0,0,0,0,0,0,0,0,0,0,0,0,0,0,0,0,0,0,0,0,0,0,0,0,0,0,0,0,0,0,0,0,0,0,0,0,0,0,0"/>
                </v:shape>
                <v:shape id="AutoShape 295" o:spid="_x0000_s1170" style="position:absolute;left:2421;top:2336;width:1430;height:1426;visibility:visible;mso-wrap-style:square;v-text-anchor:top" coordsize="1430,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" path="m35,650r,-87l34,489,30,364,29,256r1,-88l31,101,33,59,34,41,33,40r-5,l27,41,26,59r-2,42l23,167r-1,89l23,364r4,126l28,564r,87l27,746,25,848,21,951r-3,102l13,1149r-3,87l6,1311,,1424r1,1l4,1425r2,l7,1424r6,-113l17,1236r3,-87l25,1053,28,951,32,848,34,746r1,-96xm1199,650r-8,-74l1186,483r-3,-106l1182,270r,-101l1182,85r1,-59l1183,1,1182,r-4,l1176,1r,2l1175,84r,85l1175,270r1,108l1179,483r5,94l1192,651r1,1l1195,652r3,l1199,650xm1429,325r-1,-2l1424,322r-2,1l1413,361r-19,84l1378,551r-2,98l1376,651r1,1l1379,652r3,l1383,650r,-2l1385,551r16,-105l1420,362r9,-37xe" fillcolor="#373333" stroked="f">
                  <v:path arrowok="t" o:connecttype="custom" o:connectlocs="35,2900;30,2701;30,2505;33,2396;33,2377;27,2378;24,2438;22,2593;27,2827;28,2988;25,3185;18,3390;10,3573;0,3761;4,3762;7,3761;17,3573;25,3390;32,3185;35,2987;1191,2913;1183,2714;1182,2506;1183,2363;1182,2337;1176,2338;1175,2421;1175,2607;1179,2820;1192,2988;1195,2989;1199,2987;1428,2660;1422,2660;1394,2782;1376,2986;1377,2989;1382,2989;1383,2985;1401,2783;1429,2662" o:connectangles="0,0,0,0,0,0,0,0,0,0,0,0,0,0,0,0,0,0,0,0,0,0,0,0,0,0,0,0,0,0,0,0,0,0,0,0,0,0,0,0,0"/>
                </v:shape>
                <v:shape id="Freeform 294" o:spid="_x0000_s1171" style="position:absolute;left:3131;top:1863;width:265;height:891;visibility:visible;mso-wrap-style:square;v-text-anchor:top" coordsize="265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" path="m103,890r-6,l92,890r-4,-2l82,879r,-5l85,869r45,-88l167,694r29,-85l217,526r14,-79l236,372r-2,-69l224,239,179,133,116,71,50,39,8,27,5,25,1,19,,15,2,8,4,5,11,r3,l18,1,98,28r65,44l226,158r33,112l265,334r-1,69l256,476r-15,77l218,632r-29,82l153,798r-46,90l103,890xe" fillcolor="#ffb833" stroked="f">
                  <v:path arrowok="t" o:connecttype="custom" o:connectlocs="103,2754;97,2754;92,2754;88,2752;82,2743;82,2738;85,2733;130,2645;167,2558;196,2473;217,2390;231,2311;236,2236;234,2167;224,2103;179,1997;116,1935;50,1903;8,1891;5,1889;1,1883;0,1879;2,1872;4,1869;11,1864;14,1864;18,1865;98,1892;163,1936;226,2022;259,2134;265,2198;264,2267;256,2340;241,2417;218,2496;189,2578;153,2662;107,2752;103,2754" o:connectangles="0,0,0,0,0,0,0,0,0,0,0,0,0,0,0,0,0,0,0,0,0,0,0,0,0,0,0,0,0,0,0,0,0,0,0,0,0,0,0,0"/>
                </v:shape>
                <v:shape id="Picture 293" o:spid="_x0000_s1172" type="#_x0000_t75" style="position:absolute;left:3117;top:2701;width:206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">
                  <v:imagedata r:id="rId134" o:title=""/>
                </v:shape>
                <v:shape id="Freeform 292" o:spid="_x0000_s1173" style="position:absolute;left:2456;top:2265;width:454;height:590;visibility:visible;mso-wrap-style:square;v-text-anchor:top" coordsize="454,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" path="m129,589l79,512,48,439,22,360,6,287,,220,5,161,52,61,141,7,199,r15,1l284,21r59,43l394,144r29,84l440,316r9,79l454,480r,3l453,487r-77,11l426,466r-3,-51l415,337,399,248,372,162,332,93,283,52,224,31,199,28r-13,l107,52,48,119,30,259r20,96l80,444r32,71l135,559r70,-18l209,541r7,4l218,548r2,8l219,559r-4,7l212,568r-82,21l129,589xe" fillcolor="#ffb833" stroked="f">
                  <v:path arrowok="t" o:connecttype="custom" o:connectlocs="129,2854;79,2777;48,2704;22,2625;6,2552;0,2485;5,2426;52,2326;141,2272;199,2265;214,2266;284,2286;343,2329;394,2409;423,2493;440,2581;449,2660;454,2745;454,2748;453,2752;376,2763;426,2731;423,2680;415,2602;399,2513;372,2427;332,2358;283,2317;224,2296;199,2293;186,2293;107,2317;48,2384;30,2524;50,2620;80,2709;112,2780;135,2824;205,2806;209,2806;216,2810;218,2813;220,2821;219,2824;215,2831;212,2833;130,2854;129,2854" o:connectangles="0,0,0,0,0,0,0,0,0,0,0,0,0,0,0,0,0,0,0,0,0,0,0,0,0,0,0,0,0,0,0,0,0,0,0,0,0,0,0,0,0,0,0,0,0,0,0,0"/>
                </v:shape>
                <v:shape id="AutoShape 291" o:spid="_x0000_s1174" style="position:absolute;left:2621;top:2718;width:256;height:146;visibility:visible;mso-wrap-style:square;v-text-anchor:top" coordsize="256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" path="m87,116l79,80,76,76,67,71,63,70,15,81r-5,2l6,85,1,94,,99r9,36l12,139r8,5l25,145,78,132r3,-3l87,121r,-5xm256,48l251,11,249,7,241,1,236,,188,6r-5,l179,9r-7,8l171,21r4,37l178,62r8,6l190,70r54,-7l248,61r6,-8l256,48xe" fillcolor="#ff822e" stroked="f">
                  <v:path arrowok="t" o:connecttype="custom" o:connectlocs="87,2835;79,2799;76,2795;67,2790;63,2789;15,2800;10,2802;6,2804;1,2813;0,2818;9,2854;12,2858;20,2863;25,2864;78,2851;81,2848;87,2840;87,2835;256,2767;251,2730;249,2726;241,2720;236,2719;188,2725;188,2725;183,2725;179,2728;172,2736;171,2740;175,2777;178,2781;186,2787;190,2789;244,2782;248,2780;254,2772;256,2767" o:connectangles="0,0,0,0,0,0,0,0,0,0,0,0,0,0,0,0,0,0,0,0,0,0,0,0,0,0,0,0,0,0,0,0,0,0,0,0,0"/>
                </v:shape>
                <v:shape id="Freeform 290" o:spid="_x0000_s1175" style="position:absolute;left:2539;top:1884;width:287;height:426;visibility:visible;mso-wrap-style:square;v-text-anchor:top" coordsize="287,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" path="m34,425r-1,l26,425r-4,-3l20,416,11,385,,314,4,221,39,125,79,78,130,41,194,15,271,1,274,r4,1l284,6r2,3l287,17r-1,3l281,26r-3,2l274,29,204,42,145,65,63,140,31,228r-3,86l39,380r7,27l47,411r,3l44,421r-3,3l37,425r-1,l34,425xe" fillcolor="#ffb833" stroked="f">
                  <v:path arrowok="t" o:connecttype="custom" o:connectlocs="34,2309;33,2309;26,2309;22,2306;20,2300;11,2269;0,2198;4,2105;39,2009;79,1962;130,1925;194,1899;271,1885;274,1884;278,1885;284,1890;286,1893;287,1901;286,1904;281,1910;278,1912;274,1913;204,1926;145,1949;63,2024;31,2112;28,2198;39,2264;46,2291;47,2295;47,2298;44,2305;41,2308;37,2309;36,2309;34,2309" o:connectangles="0,0,0,0,0,0,0,0,0,0,0,0,0,0,0,0,0,0,0,0,0,0,0,0,0,0,0,0,0,0,0,0,0,0,0,0"/>
                </v:shape>
                <v:shape id="Freeform 289" o:spid="_x0000_s1176" style="position:absolute;left:4475;top:2027;width:341;height:408;visibility:visible;mso-wrap-style:square;v-text-anchor:top" coordsize="341,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" path="m197,407r-2,-26l218,338r29,-41l261,279r-12,14l219,326r-35,33l153,376r-17,-5l133,349r18,-40l196,252r-13,15l153,297r-37,28l83,332,78,307r22,-44l130,222r14,-18l130,220,97,253,59,282r-30,3l26,254,46,208,69,165r6,-23l62,137,40,133,17,127,,117,16,98,53,56,94,15,124,r8,21l124,61r-13,39l104,117r9,-1l176,126r16,26l191,158r9,-1l221,159r21,13l254,201r6,2l275,209r15,17l299,256r5,4l316,271r14,15l340,303r-14,28l283,370r-50,31l197,407xe" fillcolor="#ffda99" stroked="f">
                  <v:path arrowok="t" o:connecttype="custom" o:connectlocs="197,2435;195,2409;218,2366;247,2325;261,2307;249,2321;219,2354;184,2387;153,2404;136,2399;133,2377;151,2337;196,2280;183,2295;153,2325;116,2353;83,2360;78,2335;100,2291;130,2250;144,2232;130,2248;97,2281;59,2310;29,2313;26,2282;46,2236;69,2193;75,2170;62,2165;40,2161;17,2155;0,2145;16,2126;53,2084;94,2043;124,2028;132,2049;124,2089;111,2128;104,2145;113,2144;176,2154;192,2180;191,2186;200,2185;221,2187;242,2200;254,2229;260,2231;275,2237;290,2254;299,2284;304,2288;316,2299;330,2314;340,2331;326,2359;283,2398;233,2429;197,2435" o:connectangles="0,0,0,0,0,0,0,0,0,0,0,0,0,0,0,0,0,0,0,0,0,0,0,0,0,0,0,0,0,0,0,0,0,0,0,0,0,0,0,0,0,0,0,0,0,0,0,0,0,0,0,0,0,0,0,0,0,0,0,0,0"/>
                </v:shape>
                <v:shape id="Picture 288" o:spid="_x0000_s1177" type="#_x0000_t75" style="position:absolute;left:4548;top:2135;width:229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">
                  <v:imagedata r:id="rId135" o:title=""/>
                </v:shape>
                <v:shape id="Freeform 287" o:spid="_x0000_s1178" style="position:absolute;left:4437;top:599;width:775;height:648;visibility:visible;mso-wrap-style:square;v-text-anchor:top" coordsize="775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" path="m774,450l712,397,647,367,568,356r-67,21l507,335r-4,-49l487,245r-1,-2l486,336r-7,48l435,405r-42,9l354,413,289,374,252,297r-4,-48l242,212r20,-4l282,203r48,-10l413,205r56,51l486,336r,-93l461,211,423,186,378,173r-49,-1l276,183r-39,4l189,78,140,29,97,,91,1,89,3,86,8r,3l87,16r2,2l91,20r35,25l172,91r39,68l216,190r-31,4l109,176,51,146,17,120r-2,-2l13,117r-6,l4,118r-3,5l,125r,6l74,184r58,22l202,215r19,l227,249r21,101l308,417r85,19l440,425r39,-17l478,478r34,73l560,603r63,43l626,647r1,l630,647r2,-1l636,643r1,-2l638,636r,-2l635,629r-1,-1l632,627,610,614,551,566,501,482r-7,-45l499,399r35,-16l579,377r47,5l696,412r59,47l758,461r2,2l763,463r3,l768,462r4,-4l774,455r,-5xe" fillcolor="#00ccc1" stroked="f">
                  <v:path arrowok="t" o:connecttype="custom" o:connectlocs="712,997;568,956;507,935;487,845;486,936;435,1005;354,1013;252,897;242,812;262,808;330,793;469,856;486,843;423,786;329,772;237,787;140,629;91,601;86,608;87,616;91,620;172,691;216,790;109,776;17,720;13,717;4,718;0,725;74,784;202,815;227,849;308,1017;440,1025;478,1078;560,1203;626,1247;627,1247;632,1246;637,1241;638,1234;634,1228;610,1214;501,1082;499,999;579,977;696,1012;758,1061;763,1063;768,1062;774,1055" o:connectangles="0,0,0,0,0,0,0,0,0,0,0,0,0,0,0,0,0,0,0,0,0,0,0,0,0,0,0,0,0,0,0,0,0,0,0,0,0,0,0,0,0,0,0,0,0,0,0,0,0,0"/>
                </v:shape>
                <v:shape id="Picture 286" o:spid="_x0000_s1179" type="#_x0000_t75" style="position:absolute;left:2770;top:855;width:230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">
                  <v:imagedata r:id="rId136" o:title=""/>
                </v:shape>
                <v:shape id="Picture 285" o:spid="_x0000_s1180" type="#_x0000_t75" style="position:absolute;left:2510;top:958;width:205;height: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">
                  <v:imagedata r:id="rId137" o:title=""/>
                </v:shape>
                <v:shape id="Picture 284" o:spid="_x0000_s1181" type="#_x0000_t75" style="position:absolute;left:3307;top:838;width:167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">
                  <v:imagedata r:id="rId138" o:title=""/>
                </v:shape>
                <v:shape id="Picture 283" o:spid="_x0000_s1182" type="#_x0000_t75" style="position:absolute;left:2548;top:1397;width:139;height:2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">
                  <v:imagedata r:id="rId139" o:title=""/>
                </v:shape>
                <v:shape id="Text Box 282" o:spid="_x0000_s1183" type="#_x0000_t202" style="position:absolute;left:1318;top:273;width:9263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" filled="f" stroked="f">
                  <v:textbox inset="0,0,0,0">
                    <w:txbxContent>
                      <w:p w14:paraId="1CDBB0C1" w14:textId="77777777" w:rsidR="00047264" w:rsidRDefault="00047264">
                        <w:pPr>
                          <w:spacing w:before="3"/>
                          <w:rPr>
                            <w:b/>
                            <w:sz w:val="68"/>
                          </w:rPr>
                        </w:pPr>
                      </w:p>
                      <w:p w14:paraId="33189A9B" w14:textId="77777777" w:rsidR="00047264" w:rsidRDefault="003C26D8">
                        <w:pPr>
                          <w:spacing w:before="1" w:line="273" w:lineRule="auto"/>
                          <w:ind w:left="4530" w:right="418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To share with peopl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rganising your car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for</w:t>
                        </w:r>
                        <w:r>
                          <w:rPr>
                            <w:spacing w:val="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medical</w:t>
                        </w:r>
                        <w:r>
                          <w:rPr>
                            <w:spacing w:val="1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search</w:t>
                        </w:r>
                        <w:r>
                          <w:rPr>
                            <w:spacing w:val="-13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purpos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CF47C70" w14:textId="77777777" w:rsidR="00047264" w:rsidRDefault="00047264">
      <w:pPr>
        <w:rPr>
          <w:sz w:val="19"/>
        </w:rPr>
        <w:sectPr w:rsidR="00047264">
          <w:pgSz w:w="11900" w:h="16850"/>
          <w:pgMar w:top="1080" w:right="980" w:bottom="280" w:left="880" w:header="720" w:footer="720" w:gutter="0"/>
          <w:cols w:space="720"/>
        </w:sectPr>
      </w:pPr>
    </w:p>
    <w:p w14:paraId="0A569D12" w14:textId="77777777" w:rsidR="00047264" w:rsidRDefault="003C26D8">
      <w:pPr>
        <w:pStyle w:val="BodyText"/>
        <w:spacing w:before="121" w:line="271" w:lineRule="auto"/>
        <w:ind w:left="833" w:firstLine="298"/>
      </w:pPr>
      <w:r>
        <w:rPr>
          <w:color w:val="1C1C1B"/>
          <w:w w:val="85"/>
        </w:rPr>
        <w:lastRenderedPageBreak/>
        <w:t>To follow the law, we sometimes</w:t>
      </w:r>
      <w:r>
        <w:rPr>
          <w:color w:val="1C1C1B"/>
          <w:spacing w:val="1"/>
          <w:w w:val="85"/>
        </w:rPr>
        <w:t xml:space="preserve"> </w:t>
      </w:r>
      <w:r>
        <w:rPr>
          <w:color w:val="1C1C1B"/>
          <w:w w:val="85"/>
        </w:rPr>
        <w:t>need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to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share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your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information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if...</w:t>
      </w:r>
    </w:p>
    <w:p w14:paraId="37D480D9" w14:textId="77777777" w:rsidR="00047264" w:rsidRDefault="00047264">
      <w:pPr>
        <w:rPr>
          <w:b/>
          <w:sz w:val="20"/>
        </w:rPr>
      </w:pPr>
    </w:p>
    <w:p w14:paraId="6E5FDF58" w14:textId="77777777" w:rsidR="00047264" w:rsidRDefault="00047264">
      <w:pPr>
        <w:rPr>
          <w:b/>
          <w:sz w:val="20"/>
        </w:rPr>
      </w:pPr>
    </w:p>
    <w:p w14:paraId="6F081CFD" w14:textId="4698AFE6" w:rsidR="00047264" w:rsidRDefault="0008656B">
      <w:pPr>
        <w:rPr>
          <w:b/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0128" behindDoc="1" locked="0" layoutInCell="1" allowOverlap="1" wp14:anchorId="15175A90" wp14:editId="73FCDC34">
                <wp:simplePos x="0" y="0"/>
                <wp:positionH relativeFrom="page">
                  <wp:posOffset>837565</wp:posOffset>
                </wp:positionH>
                <wp:positionV relativeFrom="paragraph">
                  <wp:posOffset>248920</wp:posOffset>
                </wp:positionV>
                <wp:extent cx="5881370" cy="1970405"/>
                <wp:effectExtent l="0" t="0" r="0" b="0"/>
                <wp:wrapTopAndBottom/>
                <wp:docPr id="278" name="Group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970405"/>
                          <a:chOff x="1319" y="392"/>
                          <a:chExt cx="9262" cy="3103"/>
                        </a:xfrm>
                      </wpg:grpSpPr>
                      <wps:wsp>
                        <wps:cNvPr id="279" name="Rectangle 280"/>
                        <wps:cNvSpPr>
                          <a:spLocks noChangeArrowheads="1"/>
                        </wps:cNvSpPr>
                        <wps:spPr bwMode="auto">
                          <a:xfrm>
                            <a:off x="1318" y="391"/>
                            <a:ext cx="9262" cy="310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0" name="Picture 2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96" y="633"/>
                            <a:ext cx="2234" cy="2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1" name="Text Box 278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91"/>
                            <a:ext cx="9262" cy="3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7935B" w14:textId="77777777" w:rsidR="00047264" w:rsidRDefault="00047264">
                              <w:pPr>
                                <w:spacing w:before="3"/>
                                <w:rPr>
                                  <w:b/>
                                  <w:sz w:val="43"/>
                                </w:rPr>
                              </w:pPr>
                            </w:p>
                            <w:p w14:paraId="581D0F5B" w14:textId="77777777" w:rsidR="00047264" w:rsidRDefault="003C26D8">
                              <w:pPr>
                                <w:spacing w:line="273" w:lineRule="auto"/>
                                <w:ind w:left="4516" w:right="536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0"/>
                                  <w:sz w:val="40"/>
                                </w:rPr>
                                <w:t xml:space="preserve">If the </w:t>
                              </w:r>
                              <w:r>
                                <w:rPr>
                                  <w:b/>
                                  <w:w w:val="90"/>
                                  <w:sz w:val="40"/>
                                </w:rPr>
                                <w:t xml:space="preserve">police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require</w:t>
                              </w:r>
                              <w:r>
                                <w:rPr>
                                  <w:spacing w:val="1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s</w:t>
                              </w:r>
                              <w:r>
                                <w:rPr>
                                  <w:spacing w:val="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art</w:t>
                              </w:r>
                              <w:r>
                                <w:rPr>
                                  <w:spacing w:val="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f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 criminal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investig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175A90" id="Group 277" o:spid="_x0000_s1184" style="position:absolute;margin-left:65.95pt;margin-top:19.6pt;width:463.1pt;height:155.15pt;z-index:-15716352;mso-wrap-distance-left:0;mso-wrap-distance-right:0;mso-position-horizontal-relative:page" coordorigin="1319,392" coordsize="9262,31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">
                <v:rect id="Rectangle 280" o:spid="_x0000_s1185" style="position:absolute;left:1318;top:391;width:9262;height:3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" fillcolor="#caddff" stroked="f"/>
                <v:shape id="Picture 279" o:spid="_x0000_s1186" type="#_x0000_t75" style="position:absolute;left:2296;top:633;width:2234;height:26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">
                  <v:imagedata r:id="rId141" o:title=""/>
                </v:shape>
                <v:shape id="Text Box 278" o:spid="_x0000_s1187" type="#_x0000_t202" style="position:absolute;left:1318;top:391;width:9262;height:3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" filled="f" stroked="f">
                  <v:textbox inset="0,0,0,0">
                    <w:txbxContent>
                      <w:p w14:paraId="7D37935B" w14:textId="77777777" w:rsidR="00047264" w:rsidRDefault="00047264">
                        <w:pPr>
                          <w:spacing w:before="3"/>
                          <w:rPr>
                            <w:b/>
                            <w:sz w:val="43"/>
                          </w:rPr>
                        </w:pPr>
                      </w:p>
                      <w:p w14:paraId="581D0F5B" w14:textId="77777777" w:rsidR="00047264" w:rsidRDefault="003C26D8">
                        <w:pPr>
                          <w:spacing w:line="273" w:lineRule="auto"/>
                          <w:ind w:left="4516" w:right="536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0"/>
                            <w:sz w:val="40"/>
                          </w:rPr>
                          <w:t xml:space="preserve">If the </w:t>
                        </w:r>
                        <w:r>
                          <w:rPr>
                            <w:b/>
                            <w:w w:val="90"/>
                            <w:sz w:val="40"/>
                          </w:rPr>
                          <w:t xml:space="preserve">police </w:t>
                        </w:r>
                        <w:r>
                          <w:rPr>
                            <w:w w:val="90"/>
                            <w:sz w:val="40"/>
                          </w:rPr>
                          <w:t>require</w:t>
                        </w:r>
                        <w:r>
                          <w:rPr>
                            <w:spacing w:val="1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s</w:t>
                        </w:r>
                        <w:r>
                          <w:rPr>
                            <w:spacing w:val="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art</w:t>
                        </w:r>
                        <w:r>
                          <w:rPr>
                            <w:spacing w:val="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f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 criminal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investig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0640" behindDoc="1" locked="0" layoutInCell="1" allowOverlap="1" wp14:anchorId="3BFA04E1" wp14:editId="455597D6">
                <wp:simplePos x="0" y="0"/>
                <wp:positionH relativeFrom="page">
                  <wp:posOffset>837565</wp:posOffset>
                </wp:positionH>
                <wp:positionV relativeFrom="paragraph">
                  <wp:posOffset>2430780</wp:posOffset>
                </wp:positionV>
                <wp:extent cx="5882005" cy="1827530"/>
                <wp:effectExtent l="0" t="0" r="0" b="0"/>
                <wp:wrapTopAndBottom/>
                <wp:docPr id="274" name="Group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827530"/>
                          <a:chOff x="1319" y="3828"/>
                          <a:chExt cx="9263" cy="2878"/>
                        </a:xfrm>
                      </wpg:grpSpPr>
                      <wps:wsp>
                        <wps:cNvPr id="275" name="Rectangle 276"/>
                        <wps:cNvSpPr>
                          <a:spLocks noChangeArrowheads="1"/>
                        </wps:cNvSpPr>
                        <wps:spPr bwMode="auto">
                          <a:xfrm>
                            <a:off x="1318" y="3827"/>
                            <a:ext cx="9263" cy="287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6" name="Picture 2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91" y="3956"/>
                            <a:ext cx="3043" cy="2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7" name="Text Box 27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827"/>
                            <a:ext cx="9263" cy="28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E912EA" w14:textId="21F35379" w:rsidR="00047264" w:rsidRDefault="003C26D8">
                              <w:pPr>
                                <w:spacing w:before="289" w:line="273" w:lineRule="auto"/>
                                <w:ind w:left="5098" w:right="1118"/>
                                <w:jc w:val="center"/>
                                <w:rPr>
                                  <w:b/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might be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quired</w:t>
                              </w:r>
                              <w:r>
                                <w:rPr>
                                  <w:spacing w:val="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by</w:t>
                              </w:r>
                              <w:r>
                                <w:rPr>
                                  <w:spacing w:val="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law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85"/>
                                  <w:sz w:val="40"/>
                                </w:rPr>
                                <w:t>due</w:t>
                              </w:r>
                              <w:r>
                                <w:rPr>
                                  <w:b/>
                                  <w:spacing w:val="-12"/>
                                  <w:w w:val="8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8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-11"/>
                                  <w:w w:val="8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b/>
                                  <w:w w:val="85"/>
                                  <w:sz w:val="40"/>
                                </w:rPr>
                                <w:t>frau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FA04E1" id="Group 273" o:spid="_x0000_s1188" style="position:absolute;margin-left:65.95pt;margin-top:191.4pt;width:463.15pt;height:143.9pt;z-index:-15715840;mso-wrap-distance-left:0;mso-wrap-distance-right:0;mso-position-horizontal-relative:page" coordorigin="1319,3828" coordsize="9263,2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">
                <v:rect id="Rectangle 276" o:spid="_x0000_s1189" style="position:absolute;left:1318;top:3827;width:9263;height:2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" fillcolor="#caddff" stroked="f"/>
                <v:shape id="Picture 275" o:spid="_x0000_s1190" type="#_x0000_t75" style="position:absolute;left:1891;top:3956;width:3043;height:2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">
                  <v:imagedata r:id="rId143" o:title=""/>
                </v:shape>
                <v:shape id="Text Box 274" o:spid="_x0000_s1191" type="#_x0000_t202" style="position:absolute;left:1318;top:3827;width:9263;height:2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" filled="f" stroked="f">
                  <v:textbox inset="0,0,0,0">
                    <w:txbxContent>
                      <w:p w14:paraId="36E912EA" w14:textId="21F35379" w:rsidR="00047264" w:rsidRDefault="003C26D8">
                        <w:pPr>
                          <w:spacing w:before="289" w:line="273" w:lineRule="auto"/>
                          <w:ind w:left="5098" w:right="1118"/>
                          <w:jc w:val="center"/>
                          <w:rPr>
                            <w:b/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Information</w:t>
                        </w:r>
                        <w:r>
                          <w:rPr>
                            <w:spacing w:val="1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might be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quired</w:t>
                        </w:r>
                        <w:r>
                          <w:rPr>
                            <w:spacing w:val="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by</w:t>
                        </w:r>
                        <w:r>
                          <w:rPr>
                            <w:spacing w:val="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law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w w:val="85"/>
                            <w:sz w:val="40"/>
                          </w:rPr>
                          <w:t>due</w:t>
                        </w:r>
                        <w:r>
                          <w:rPr>
                            <w:b/>
                            <w:spacing w:val="-12"/>
                            <w:w w:val="85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w w:val="85"/>
                            <w:sz w:val="40"/>
                          </w:rPr>
                          <w:t>to</w:t>
                        </w:r>
                        <w:r>
                          <w:rPr>
                            <w:b/>
                            <w:spacing w:val="-11"/>
                            <w:w w:val="8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b/>
                            <w:w w:val="85"/>
                            <w:sz w:val="40"/>
                          </w:rPr>
                          <w:t>frau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1152" behindDoc="1" locked="0" layoutInCell="1" allowOverlap="1" wp14:anchorId="0199F8EB" wp14:editId="0B407F07">
                <wp:simplePos x="0" y="0"/>
                <wp:positionH relativeFrom="page">
                  <wp:posOffset>837565</wp:posOffset>
                </wp:positionH>
                <wp:positionV relativeFrom="paragraph">
                  <wp:posOffset>4471670</wp:posOffset>
                </wp:positionV>
                <wp:extent cx="5881370" cy="1627505"/>
                <wp:effectExtent l="0" t="0" r="0" b="0"/>
                <wp:wrapTopAndBottom/>
                <wp:docPr id="248" name="Group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627505"/>
                          <a:chOff x="1319" y="7042"/>
                          <a:chExt cx="9262" cy="2563"/>
                        </a:xfrm>
                      </wpg:grpSpPr>
                      <wps:wsp>
                        <wps:cNvPr id="249" name="Rectangle 272"/>
                        <wps:cNvSpPr>
                          <a:spLocks noChangeArrowheads="1"/>
                        </wps:cNvSpPr>
                        <wps:spPr bwMode="auto">
                          <a:xfrm>
                            <a:off x="1318" y="7041"/>
                            <a:ext cx="9262" cy="256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AutoShape 271"/>
                        <wps:cNvSpPr>
                          <a:spLocks/>
                        </wps:cNvSpPr>
                        <wps:spPr bwMode="auto">
                          <a:xfrm>
                            <a:off x="2488" y="7849"/>
                            <a:ext cx="1817" cy="1338"/>
                          </a:xfrm>
                          <a:custGeom>
                            <a:avLst/>
                            <a:gdLst>
                              <a:gd name="T0" fmla="+- 0 2851 2488"/>
                              <a:gd name="T1" fmla="*/ T0 w 1817"/>
                              <a:gd name="T2" fmla="+- 0 7849 7849"/>
                              <a:gd name="T3" fmla="*/ 7849 h 1338"/>
                              <a:gd name="T4" fmla="+- 0 2488 2488"/>
                              <a:gd name="T5" fmla="*/ T4 w 1817"/>
                              <a:gd name="T6" fmla="+- 0 7849 7849"/>
                              <a:gd name="T7" fmla="*/ 7849 h 1338"/>
                              <a:gd name="T8" fmla="+- 0 2488 2488"/>
                              <a:gd name="T9" fmla="*/ T8 w 1817"/>
                              <a:gd name="T10" fmla="+- 0 9187 7849"/>
                              <a:gd name="T11" fmla="*/ 9187 h 1338"/>
                              <a:gd name="T12" fmla="+- 0 2851 2488"/>
                              <a:gd name="T13" fmla="*/ T12 w 1817"/>
                              <a:gd name="T14" fmla="+- 0 9187 7849"/>
                              <a:gd name="T15" fmla="*/ 9187 h 1338"/>
                              <a:gd name="T16" fmla="+- 0 2851 2488"/>
                              <a:gd name="T17" fmla="*/ T16 w 1817"/>
                              <a:gd name="T18" fmla="+- 0 7849 7849"/>
                              <a:gd name="T19" fmla="*/ 7849 h 1338"/>
                              <a:gd name="T20" fmla="+- 0 3858 2488"/>
                              <a:gd name="T21" fmla="*/ T20 w 1817"/>
                              <a:gd name="T22" fmla="+- 0 7849 7849"/>
                              <a:gd name="T23" fmla="*/ 7849 h 1338"/>
                              <a:gd name="T24" fmla="+- 0 2935 2488"/>
                              <a:gd name="T25" fmla="*/ T24 w 1817"/>
                              <a:gd name="T26" fmla="+- 0 7849 7849"/>
                              <a:gd name="T27" fmla="*/ 7849 h 1338"/>
                              <a:gd name="T28" fmla="+- 0 2935 2488"/>
                              <a:gd name="T29" fmla="*/ T28 w 1817"/>
                              <a:gd name="T30" fmla="+- 0 9187 7849"/>
                              <a:gd name="T31" fmla="*/ 9187 h 1338"/>
                              <a:gd name="T32" fmla="+- 0 3858 2488"/>
                              <a:gd name="T33" fmla="*/ T32 w 1817"/>
                              <a:gd name="T34" fmla="+- 0 9187 7849"/>
                              <a:gd name="T35" fmla="*/ 9187 h 1338"/>
                              <a:gd name="T36" fmla="+- 0 3858 2488"/>
                              <a:gd name="T37" fmla="*/ T36 w 1817"/>
                              <a:gd name="T38" fmla="+- 0 7849 7849"/>
                              <a:gd name="T39" fmla="*/ 7849 h 1338"/>
                              <a:gd name="T40" fmla="+- 0 4305 2488"/>
                              <a:gd name="T41" fmla="*/ T40 w 1817"/>
                              <a:gd name="T42" fmla="+- 0 7849 7849"/>
                              <a:gd name="T43" fmla="*/ 7849 h 1338"/>
                              <a:gd name="T44" fmla="+- 0 3942 2488"/>
                              <a:gd name="T45" fmla="*/ T44 w 1817"/>
                              <a:gd name="T46" fmla="+- 0 7849 7849"/>
                              <a:gd name="T47" fmla="*/ 7849 h 1338"/>
                              <a:gd name="T48" fmla="+- 0 3942 2488"/>
                              <a:gd name="T49" fmla="*/ T48 w 1817"/>
                              <a:gd name="T50" fmla="+- 0 9187 7849"/>
                              <a:gd name="T51" fmla="*/ 9187 h 1338"/>
                              <a:gd name="T52" fmla="+- 0 4305 2488"/>
                              <a:gd name="T53" fmla="*/ T52 w 1817"/>
                              <a:gd name="T54" fmla="+- 0 9187 7849"/>
                              <a:gd name="T55" fmla="*/ 9187 h 1338"/>
                              <a:gd name="T56" fmla="+- 0 4305 2488"/>
                              <a:gd name="T57" fmla="*/ T56 w 1817"/>
                              <a:gd name="T58" fmla="+- 0 7849 7849"/>
                              <a:gd name="T59" fmla="*/ 7849 h 13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817" h="1338">
                                <a:moveTo>
                                  <a:pt x="36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38"/>
                                </a:lnTo>
                                <a:lnTo>
                                  <a:pt x="363" y="1338"/>
                                </a:lnTo>
                                <a:lnTo>
                                  <a:pt x="363" y="0"/>
                                </a:lnTo>
                                <a:close/>
                                <a:moveTo>
                                  <a:pt x="1370" y="0"/>
                                </a:moveTo>
                                <a:lnTo>
                                  <a:pt x="447" y="0"/>
                                </a:lnTo>
                                <a:lnTo>
                                  <a:pt x="447" y="1338"/>
                                </a:lnTo>
                                <a:lnTo>
                                  <a:pt x="1370" y="1338"/>
                                </a:lnTo>
                                <a:lnTo>
                                  <a:pt x="1370" y="0"/>
                                </a:lnTo>
                                <a:close/>
                                <a:moveTo>
                                  <a:pt x="1817" y="0"/>
                                </a:moveTo>
                                <a:lnTo>
                                  <a:pt x="1454" y="0"/>
                                </a:lnTo>
                                <a:lnTo>
                                  <a:pt x="1454" y="1338"/>
                                </a:lnTo>
                                <a:lnTo>
                                  <a:pt x="1817" y="1338"/>
                                </a:lnTo>
                                <a:lnTo>
                                  <a:pt x="18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23D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Rectangle 270"/>
                        <wps:cNvSpPr>
                          <a:spLocks noChangeArrowheads="1"/>
                        </wps:cNvSpPr>
                        <wps:spPr bwMode="auto">
                          <a:xfrm>
                            <a:off x="2040" y="9353"/>
                            <a:ext cx="2712" cy="56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Rectangle 269"/>
                        <wps:cNvSpPr>
                          <a:spLocks noChangeArrowheads="1"/>
                        </wps:cNvSpPr>
                        <wps:spPr bwMode="auto">
                          <a:xfrm>
                            <a:off x="2096" y="9298"/>
                            <a:ext cx="2600" cy="56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Rectangle 268"/>
                        <wps:cNvSpPr>
                          <a:spLocks noChangeArrowheads="1"/>
                        </wps:cNvSpPr>
                        <wps:spPr bwMode="auto">
                          <a:xfrm>
                            <a:off x="2152" y="9242"/>
                            <a:ext cx="2488" cy="56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Rectangle 267"/>
                        <wps:cNvSpPr>
                          <a:spLocks noChangeArrowheads="1"/>
                        </wps:cNvSpPr>
                        <wps:spPr bwMode="auto">
                          <a:xfrm>
                            <a:off x="2208" y="9186"/>
                            <a:ext cx="2376" cy="56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Rectangle 266"/>
                        <wps:cNvSpPr>
                          <a:spLocks noChangeArrowheads="1"/>
                        </wps:cNvSpPr>
                        <wps:spPr bwMode="auto">
                          <a:xfrm>
                            <a:off x="2292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Rectangle 265"/>
                        <wps:cNvSpPr>
                          <a:spLocks noChangeArrowheads="1"/>
                        </wps:cNvSpPr>
                        <wps:spPr bwMode="auto">
                          <a:xfrm>
                            <a:off x="2348" y="7849"/>
                            <a:ext cx="84" cy="1338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Rectangle 264"/>
                        <wps:cNvSpPr>
                          <a:spLocks noChangeArrowheads="1"/>
                        </wps:cNvSpPr>
                        <wps:spPr bwMode="auto">
                          <a:xfrm>
                            <a:off x="2432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C379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Rectangle 263"/>
                        <wps:cNvSpPr>
                          <a:spLocks noChangeArrowheads="1"/>
                        </wps:cNvSpPr>
                        <wps:spPr bwMode="auto">
                          <a:xfrm>
                            <a:off x="2795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Rectangle 262"/>
                        <wps:cNvSpPr>
                          <a:spLocks noChangeArrowheads="1"/>
                        </wps:cNvSpPr>
                        <wps:spPr bwMode="auto">
                          <a:xfrm>
                            <a:off x="2851" y="7849"/>
                            <a:ext cx="84" cy="1338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Rectangle 261"/>
                        <wps:cNvSpPr>
                          <a:spLocks noChangeArrowheads="1"/>
                        </wps:cNvSpPr>
                        <wps:spPr bwMode="auto">
                          <a:xfrm>
                            <a:off x="2935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C379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Rectangle 260"/>
                        <wps:cNvSpPr>
                          <a:spLocks noChangeArrowheads="1"/>
                        </wps:cNvSpPr>
                        <wps:spPr bwMode="auto">
                          <a:xfrm>
                            <a:off x="3801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Rectangle 259"/>
                        <wps:cNvSpPr>
                          <a:spLocks noChangeArrowheads="1"/>
                        </wps:cNvSpPr>
                        <wps:spPr bwMode="auto">
                          <a:xfrm>
                            <a:off x="3857" y="7849"/>
                            <a:ext cx="84" cy="1338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Rectangle 258"/>
                        <wps:cNvSpPr>
                          <a:spLocks noChangeArrowheads="1"/>
                        </wps:cNvSpPr>
                        <wps:spPr bwMode="auto">
                          <a:xfrm>
                            <a:off x="3941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C379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Rectangle 257"/>
                        <wps:cNvSpPr>
                          <a:spLocks noChangeArrowheads="1"/>
                        </wps:cNvSpPr>
                        <wps:spPr bwMode="auto">
                          <a:xfrm>
                            <a:off x="4304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Rectangle 256"/>
                        <wps:cNvSpPr>
                          <a:spLocks noChangeArrowheads="1"/>
                        </wps:cNvSpPr>
                        <wps:spPr bwMode="auto">
                          <a:xfrm>
                            <a:off x="4360" y="7849"/>
                            <a:ext cx="84" cy="1338"/>
                          </a:xfrm>
                          <a:prstGeom prst="rect">
                            <a:avLst/>
                          </a:prstGeom>
                          <a:solidFill>
                            <a:srgbClr val="D68E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Rectangle 255"/>
                        <wps:cNvSpPr>
                          <a:spLocks noChangeArrowheads="1"/>
                        </wps:cNvSpPr>
                        <wps:spPr bwMode="auto">
                          <a:xfrm>
                            <a:off x="4444" y="7849"/>
                            <a:ext cx="56" cy="1338"/>
                          </a:xfrm>
                          <a:prstGeom prst="rect">
                            <a:avLst/>
                          </a:prstGeom>
                          <a:solidFill>
                            <a:srgbClr val="C379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Freeform 254"/>
                        <wps:cNvSpPr>
                          <a:spLocks/>
                        </wps:cNvSpPr>
                        <wps:spPr bwMode="auto">
                          <a:xfrm>
                            <a:off x="2096" y="7236"/>
                            <a:ext cx="2600" cy="558"/>
                          </a:xfrm>
                          <a:custGeom>
                            <a:avLst/>
                            <a:gdLst>
                              <a:gd name="T0" fmla="+- 0 4696 2097"/>
                              <a:gd name="T1" fmla="*/ T0 w 2600"/>
                              <a:gd name="T2" fmla="+- 0 7794 7237"/>
                              <a:gd name="T3" fmla="*/ 7794 h 558"/>
                              <a:gd name="T4" fmla="+- 0 2097 2097"/>
                              <a:gd name="T5" fmla="*/ T4 w 2600"/>
                              <a:gd name="T6" fmla="+- 0 7794 7237"/>
                              <a:gd name="T7" fmla="*/ 7794 h 558"/>
                              <a:gd name="T8" fmla="+- 0 2097 2097"/>
                              <a:gd name="T9" fmla="*/ T8 w 2600"/>
                              <a:gd name="T10" fmla="+- 0 7654 7237"/>
                              <a:gd name="T11" fmla="*/ 7654 h 558"/>
                              <a:gd name="T12" fmla="+- 0 3397 2097"/>
                              <a:gd name="T13" fmla="*/ T12 w 2600"/>
                              <a:gd name="T14" fmla="+- 0 7237 7237"/>
                              <a:gd name="T15" fmla="*/ 7237 h 558"/>
                              <a:gd name="T16" fmla="+- 0 4696 2097"/>
                              <a:gd name="T17" fmla="*/ T16 w 2600"/>
                              <a:gd name="T18" fmla="+- 0 7654 7237"/>
                              <a:gd name="T19" fmla="*/ 7654 h 558"/>
                              <a:gd name="T20" fmla="+- 0 4696 2097"/>
                              <a:gd name="T21" fmla="*/ T20 w 2600"/>
                              <a:gd name="T22" fmla="+- 0 7794 7237"/>
                              <a:gd name="T23" fmla="*/ 7794 h 5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600" h="558">
                                <a:moveTo>
                                  <a:pt x="2599" y="557"/>
                                </a:moveTo>
                                <a:lnTo>
                                  <a:pt x="0" y="557"/>
                                </a:lnTo>
                                <a:lnTo>
                                  <a:pt x="0" y="417"/>
                                </a:lnTo>
                                <a:lnTo>
                                  <a:pt x="1300" y="0"/>
                                </a:lnTo>
                                <a:lnTo>
                                  <a:pt x="2599" y="417"/>
                                </a:lnTo>
                                <a:lnTo>
                                  <a:pt x="2599" y="5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8B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Freeform 253"/>
                        <wps:cNvSpPr>
                          <a:spLocks/>
                        </wps:cNvSpPr>
                        <wps:spPr bwMode="auto">
                          <a:xfrm>
                            <a:off x="2152" y="7295"/>
                            <a:ext cx="2488" cy="443"/>
                          </a:xfrm>
                          <a:custGeom>
                            <a:avLst/>
                            <a:gdLst>
                              <a:gd name="T0" fmla="+- 0 4640 2153"/>
                              <a:gd name="T1" fmla="*/ T0 w 2488"/>
                              <a:gd name="T2" fmla="+- 0 7738 7295"/>
                              <a:gd name="T3" fmla="*/ 7738 h 443"/>
                              <a:gd name="T4" fmla="+- 0 2153 2153"/>
                              <a:gd name="T5" fmla="*/ T4 w 2488"/>
                              <a:gd name="T6" fmla="+- 0 7738 7295"/>
                              <a:gd name="T7" fmla="*/ 7738 h 443"/>
                              <a:gd name="T8" fmla="+- 0 2153 2153"/>
                              <a:gd name="T9" fmla="*/ T8 w 2488"/>
                              <a:gd name="T10" fmla="+- 0 7695 7295"/>
                              <a:gd name="T11" fmla="*/ 7695 h 443"/>
                              <a:gd name="T12" fmla="+- 0 3397 2153"/>
                              <a:gd name="T13" fmla="*/ T12 w 2488"/>
                              <a:gd name="T14" fmla="+- 0 7295 7295"/>
                              <a:gd name="T15" fmla="*/ 7295 h 443"/>
                              <a:gd name="T16" fmla="+- 0 4640 2153"/>
                              <a:gd name="T17" fmla="*/ T16 w 2488"/>
                              <a:gd name="T18" fmla="+- 0 7695 7295"/>
                              <a:gd name="T19" fmla="*/ 7695 h 443"/>
                              <a:gd name="T20" fmla="+- 0 4640 2153"/>
                              <a:gd name="T21" fmla="*/ T20 w 2488"/>
                              <a:gd name="T22" fmla="+- 0 7738 7295"/>
                              <a:gd name="T23" fmla="*/ 7738 h 4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488" h="443">
                                <a:moveTo>
                                  <a:pt x="2487" y="443"/>
                                </a:moveTo>
                                <a:lnTo>
                                  <a:pt x="0" y="443"/>
                                </a:lnTo>
                                <a:lnTo>
                                  <a:pt x="0" y="400"/>
                                </a:lnTo>
                                <a:lnTo>
                                  <a:pt x="1244" y="0"/>
                                </a:lnTo>
                                <a:lnTo>
                                  <a:pt x="2487" y="400"/>
                                </a:lnTo>
                                <a:lnTo>
                                  <a:pt x="2487" y="4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9B4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Rectangle 252"/>
                        <wps:cNvSpPr>
                          <a:spLocks noChangeArrowheads="1"/>
                        </wps:cNvSpPr>
                        <wps:spPr bwMode="auto">
                          <a:xfrm>
                            <a:off x="2180" y="7793"/>
                            <a:ext cx="2432" cy="56"/>
                          </a:xfrm>
                          <a:prstGeom prst="rect">
                            <a:avLst/>
                          </a:prstGeom>
                          <a:solidFill>
                            <a:srgbClr val="C379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Freeform 251"/>
                        <wps:cNvSpPr>
                          <a:spLocks/>
                        </wps:cNvSpPr>
                        <wps:spPr bwMode="auto">
                          <a:xfrm>
                            <a:off x="3172" y="8518"/>
                            <a:ext cx="448" cy="669"/>
                          </a:xfrm>
                          <a:custGeom>
                            <a:avLst/>
                            <a:gdLst>
                              <a:gd name="T0" fmla="+- 0 3620 3173"/>
                              <a:gd name="T1" fmla="*/ T0 w 448"/>
                              <a:gd name="T2" fmla="+- 0 9187 8518"/>
                              <a:gd name="T3" fmla="*/ 9187 h 669"/>
                              <a:gd name="T4" fmla="+- 0 3173 3173"/>
                              <a:gd name="T5" fmla="*/ T4 w 448"/>
                              <a:gd name="T6" fmla="+- 0 9187 8518"/>
                              <a:gd name="T7" fmla="*/ 9187 h 669"/>
                              <a:gd name="T8" fmla="+- 0 3620 3173"/>
                              <a:gd name="T9" fmla="*/ T8 w 448"/>
                              <a:gd name="T10" fmla="+- 0 8518 8518"/>
                              <a:gd name="T11" fmla="*/ 8518 h 669"/>
                              <a:gd name="T12" fmla="+- 0 3620 3173"/>
                              <a:gd name="T13" fmla="*/ T12 w 448"/>
                              <a:gd name="T14" fmla="+- 0 9187 8518"/>
                              <a:gd name="T15" fmla="*/ 9187 h 6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48" h="669">
                                <a:moveTo>
                                  <a:pt x="447" y="669"/>
                                </a:moveTo>
                                <a:lnTo>
                                  <a:pt x="0" y="669"/>
                                </a:lnTo>
                                <a:lnTo>
                                  <a:pt x="447" y="0"/>
                                </a:lnTo>
                                <a:lnTo>
                                  <a:pt x="447" y="6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0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Freeform 250"/>
                        <wps:cNvSpPr>
                          <a:spLocks/>
                        </wps:cNvSpPr>
                        <wps:spPr bwMode="auto">
                          <a:xfrm>
                            <a:off x="3172" y="8518"/>
                            <a:ext cx="448" cy="669"/>
                          </a:xfrm>
                          <a:custGeom>
                            <a:avLst/>
                            <a:gdLst>
                              <a:gd name="T0" fmla="+- 0 3173 3173"/>
                              <a:gd name="T1" fmla="*/ T0 w 448"/>
                              <a:gd name="T2" fmla="+- 0 9187 8518"/>
                              <a:gd name="T3" fmla="*/ 9187 h 669"/>
                              <a:gd name="T4" fmla="+- 0 3173 3173"/>
                              <a:gd name="T5" fmla="*/ T4 w 448"/>
                              <a:gd name="T6" fmla="+- 0 8518 8518"/>
                              <a:gd name="T7" fmla="*/ 8518 h 669"/>
                              <a:gd name="T8" fmla="+- 0 3620 3173"/>
                              <a:gd name="T9" fmla="*/ T8 w 448"/>
                              <a:gd name="T10" fmla="+- 0 8518 8518"/>
                              <a:gd name="T11" fmla="*/ 8518 h 669"/>
                              <a:gd name="T12" fmla="+- 0 3173 3173"/>
                              <a:gd name="T13" fmla="*/ T12 w 448"/>
                              <a:gd name="T14" fmla="+- 0 9187 8518"/>
                              <a:gd name="T15" fmla="*/ 9187 h 6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48" h="669">
                                <a:moveTo>
                                  <a:pt x="0" y="669"/>
                                </a:moveTo>
                                <a:lnTo>
                                  <a:pt x="0" y="0"/>
                                </a:lnTo>
                                <a:lnTo>
                                  <a:pt x="447" y="0"/>
                                </a:lnTo>
                                <a:lnTo>
                                  <a:pt x="0" y="6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1C1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2" name="Picture 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56" y="7378"/>
                            <a:ext cx="280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3" name="Text Box 248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7041"/>
                            <a:ext cx="9262" cy="2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15E96F" w14:textId="77777777" w:rsidR="00047264" w:rsidRDefault="00047264">
                              <w:pPr>
                                <w:spacing w:before="5"/>
                                <w:rPr>
                                  <w:b/>
                                  <w:sz w:val="56"/>
                                </w:rPr>
                              </w:pPr>
                            </w:p>
                            <w:p w14:paraId="5EA919D2" w14:textId="77777777" w:rsidR="00047264" w:rsidRDefault="003C26D8">
                              <w:pPr>
                                <w:spacing w:line="273" w:lineRule="auto"/>
                                <w:ind w:left="6080" w:right="993" w:hanging="1104"/>
                                <w:rPr>
                                  <w:b/>
                                  <w:sz w:val="40"/>
                                </w:rPr>
                              </w:pPr>
                              <w:r>
                                <w:rPr>
                                  <w:w w:val="90"/>
                                  <w:sz w:val="40"/>
                                </w:rPr>
                                <w:t>If</w:t>
                              </w:r>
                              <w:r>
                                <w:rPr>
                                  <w:spacing w:val="-7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there</w:t>
                              </w:r>
                              <w:r>
                                <w:rPr>
                                  <w:spacing w:val="-6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is</w:t>
                              </w:r>
                              <w:r>
                                <w:rPr>
                                  <w:spacing w:val="-6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a</w:t>
                              </w:r>
                              <w:r>
                                <w:rPr>
                                  <w:spacing w:val="-6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0"/>
                                  <w:sz w:val="40"/>
                                </w:rPr>
                                <w:t>court</w:t>
                              </w:r>
                              <w:r>
                                <w:rPr>
                                  <w:b/>
                                  <w:spacing w:val="-121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40"/>
                                </w:rPr>
                                <w:t>ord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99F8EB" id="Group 247" o:spid="_x0000_s1192" style="position:absolute;margin-left:65.95pt;margin-top:352.1pt;width:463.1pt;height:128.15pt;z-index:-15715328;mso-wrap-distance-left:0;mso-wrap-distance-right:0;mso-position-horizontal-relative:page" coordorigin="1319,7042" coordsize="9262,25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">
                <v:rect id="Rectangle 272" o:spid="_x0000_s1193" style="position:absolute;left:1318;top:7041;width:9262;height:2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" fillcolor="#caddff" stroked="f"/>
                <v:shape id="AutoShape 271" o:spid="_x0000_s1194" style="position:absolute;left:2488;top:7849;width:1817;height:1338;visibility:visible;mso-wrap-style:square;v-text-anchor:top" coordsize="1817,1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" path="m363,l,,,1338r363,l363,xm1370,l447,r,1338l1370,1338,1370,xm1817,l1454,r,1338l1817,1338,1817,xe" fillcolor="#423d50" stroked="f">
                  <v:path arrowok="t" o:connecttype="custom" o:connectlocs="363,7849;0,7849;0,9187;363,9187;363,7849;1370,7849;447,7849;447,9187;1370,9187;1370,7849;1817,7849;1454,7849;1454,9187;1817,9187;1817,7849" o:connectangles="0,0,0,0,0,0,0,0,0,0,0,0,0,0,0"/>
                </v:shape>
                <v:rect id="Rectangle 270" o:spid="_x0000_s1195" style="position:absolute;left:2040;top:9353;width:2712;height: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" fillcolor="#f9b44e" stroked="f"/>
                <v:rect id="Rectangle 269" o:spid="_x0000_s1196" style="position:absolute;left:2096;top:9298;width:2600;height: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" fillcolor="#d68e38" stroked="f"/>
                <v:rect id="Rectangle 268" o:spid="_x0000_s1197" style="position:absolute;left:2152;top:9242;width:2488;height: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" fillcolor="#f9b44e" stroked="f"/>
                <v:rect id="Rectangle 267" o:spid="_x0000_s1198" style="position:absolute;left:2208;top:9186;width:2376;height: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" fillcolor="#d68e38" stroked="f"/>
                <v:rect id="Rectangle 266" o:spid="_x0000_s1199" style="position:absolute;left:2292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" fillcolor="#f9b44e" stroked="f"/>
                <v:rect id="Rectangle 265" o:spid="_x0000_s1200" style="position:absolute;left:2348;top:7849;width:84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" fillcolor="#d68e38" stroked="f"/>
                <v:rect id="Rectangle 264" o:spid="_x0000_s1201" style="position:absolute;left:2432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" fillcolor="#c3791b" stroked="f"/>
                <v:rect id="Rectangle 263" o:spid="_x0000_s1202" style="position:absolute;left:2795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" fillcolor="#f9b44e" stroked="f"/>
                <v:rect id="Rectangle 262" o:spid="_x0000_s1203" style="position:absolute;left:2851;top:7849;width:84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" fillcolor="#d68e38" stroked="f"/>
                <v:rect id="Rectangle 261" o:spid="_x0000_s1204" style="position:absolute;left:2935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" fillcolor="#c3791b" stroked="f"/>
                <v:rect id="Rectangle 260" o:spid="_x0000_s1205" style="position:absolute;left:3801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" fillcolor="#f9b44e" stroked="f"/>
                <v:rect id="Rectangle 259" o:spid="_x0000_s1206" style="position:absolute;left:3857;top:7849;width:84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" fillcolor="#d68e38" stroked="f"/>
                <v:rect id="Rectangle 258" o:spid="_x0000_s1207" style="position:absolute;left:3941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" fillcolor="#c3791b" stroked="f"/>
                <v:rect id="Rectangle 257" o:spid="_x0000_s1208" style="position:absolute;left:4304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" fillcolor="#f9b44e" stroked="f"/>
                <v:rect id="Rectangle 256" o:spid="_x0000_s1209" style="position:absolute;left:4360;top:7849;width:84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" fillcolor="#d68e38" stroked="f"/>
                <v:rect id="Rectangle 255" o:spid="_x0000_s1210" style="position:absolute;left:4444;top:7849;width:56;height:1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" fillcolor="#c3791b" stroked="f"/>
                <v:shape id="Freeform 254" o:spid="_x0000_s1211" style="position:absolute;left:2096;top:7236;width:2600;height:558;visibility:visible;mso-wrap-style:square;v-text-anchor:top" coordsize="2600,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" path="m2599,557l,557,,417,1300,,2599,417r,140xe" fillcolor="#d08b38" stroked="f">
                  <v:path arrowok="t" o:connecttype="custom" o:connectlocs="2599,7794;0,7794;0,7654;1300,7237;2599,7654;2599,7794" o:connectangles="0,0,0,0,0,0"/>
                </v:shape>
                <v:shape id="Freeform 253" o:spid="_x0000_s1212" style="position:absolute;left:2152;top:7295;width:2488;height:443;visibility:visible;mso-wrap-style:square;v-text-anchor:top" coordsize="2488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" path="m2487,443l,443,,400,1244,,2487,400r,43xe" fillcolor="#f9b44e" stroked="f">
                  <v:path arrowok="t" o:connecttype="custom" o:connectlocs="2487,7738;0,7738;0,7695;1244,7295;2487,7695;2487,7738" o:connectangles="0,0,0,0,0,0"/>
                </v:shape>
                <v:rect id="Rectangle 252" o:spid="_x0000_s1213" style="position:absolute;left:2180;top:7793;width:2432;height: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" fillcolor="#c3791b" stroked="f"/>
                <v:shape id="Freeform 251" o:spid="_x0000_s1214" style="position:absolute;left:3172;top:8518;width:448;height:669;visibility:visible;mso-wrap-style:square;v-text-anchor:top" coordsize="448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" path="m447,669l,669,447,r,669xe" fillcolor="#e30512" stroked="f">
                  <v:path arrowok="t" o:connecttype="custom" o:connectlocs="447,9187;0,9187;447,8518;447,9187" o:connectangles="0,0,0,0"/>
                </v:shape>
                <v:shape id="Freeform 250" o:spid="_x0000_s1215" style="position:absolute;left:3172;top:8518;width:448;height:669;visibility:visible;mso-wrap-style:square;v-text-anchor:top" coordsize="448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" path="m,669l,,447,,,669xe" fillcolor="#bd1c1c" stroked="f">
                  <v:path arrowok="t" o:connecttype="custom" o:connectlocs="0,9187;0,8518;447,8518;0,9187" o:connectangles="0,0,0,0"/>
                </v:shape>
                <v:shape id="Picture 249" o:spid="_x0000_s1216" type="#_x0000_t75" style="position:absolute;left:3256;top:7378;width:280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">
                  <v:imagedata r:id="rId145" o:title=""/>
                </v:shape>
                <v:shape id="Text Box 248" o:spid="_x0000_s1217" type="#_x0000_t202" style="position:absolute;left:1318;top:7041;width:9262;height:2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" filled="f" stroked="f">
                  <v:textbox inset="0,0,0,0">
                    <w:txbxContent>
                      <w:p w14:paraId="3715E96F" w14:textId="77777777" w:rsidR="00047264" w:rsidRDefault="00047264">
                        <w:pPr>
                          <w:spacing w:before="5"/>
                          <w:rPr>
                            <w:b/>
                            <w:sz w:val="56"/>
                          </w:rPr>
                        </w:pPr>
                      </w:p>
                      <w:p w14:paraId="5EA919D2" w14:textId="77777777" w:rsidR="00047264" w:rsidRDefault="003C26D8">
                        <w:pPr>
                          <w:spacing w:line="273" w:lineRule="auto"/>
                          <w:ind w:left="6080" w:right="993" w:hanging="1104"/>
                          <w:rPr>
                            <w:b/>
                            <w:sz w:val="40"/>
                          </w:rPr>
                        </w:pPr>
                        <w:r>
                          <w:rPr>
                            <w:w w:val="90"/>
                            <w:sz w:val="40"/>
                          </w:rPr>
                          <w:t>If</w:t>
                        </w:r>
                        <w:r>
                          <w:rPr>
                            <w:spacing w:val="-7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40"/>
                          </w:rPr>
                          <w:t>there</w:t>
                        </w:r>
                        <w:r>
                          <w:rPr>
                            <w:spacing w:val="-6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40"/>
                          </w:rPr>
                          <w:t>is</w:t>
                        </w:r>
                        <w:r>
                          <w:rPr>
                            <w:spacing w:val="-6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40"/>
                          </w:rPr>
                          <w:t>a</w:t>
                        </w:r>
                        <w:r>
                          <w:rPr>
                            <w:spacing w:val="-6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w w:val="90"/>
                            <w:sz w:val="40"/>
                          </w:rPr>
                          <w:t>court</w:t>
                        </w:r>
                        <w:r>
                          <w:rPr>
                            <w:b/>
                            <w:spacing w:val="-121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sz w:val="40"/>
                          </w:rPr>
                          <w:t>ord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1664" behindDoc="1" locked="0" layoutInCell="1" allowOverlap="1" wp14:anchorId="0AEF064C" wp14:editId="6571821D">
                <wp:simplePos x="0" y="0"/>
                <wp:positionH relativeFrom="page">
                  <wp:posOffset>837565</wp:posOffset>
                </wp:positionH>
                <wp:positionV relativeFrom="paragraph">
                  <wp:posOffset>6314440</wp:posOffset>
                </wp:positionV>
                <wp:extent cx="5881370" cy="1818005"/>
                <wp:effectExtent l="0" t="0" r="0" b="0"/>
                <wp:wrapTopAndBottom/>
                <wp:docPr id="244" name="Group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818005"/>
                          <a:chOff x="1319" y="9944"/>
                          <a:chExt cx="9262" cy="2863"/>
                        </a:xfrm>
                      </wpg:grpSpPr>
                      <wps:wsp>
                        <wps:cNvPr id="245" name="Rectangle 246"/>
                        <wps:cNvSpPr>
                          <a:spLocks noChangeArrowheads="1"/>
                        </wps:cNvSpPr>
                        <wps:spPr bwMode="auto">
                          <a:xfrm>
                            <a:off x="1318" y="9943"/>
                            <a:ext cx="9262" cy="286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6" name="Picture 2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2" y="10275"/>
                            <a:ext cx="3088" cy="2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7" name="Text Box 24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9943"/>
                            <a:ext cx="9262" cy="2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D0F90" w14:textId="77777777" w:rsidR="00047264" w:rsidRDefault="003C26D8">
                              <w:pPr>
                                <w:spacing w:before="340" w:line="273" w:lineRule="auto"/>
                                <w:ind w:left="4517" w:right="536"/>
                                <w:jc w:val="center"/>
                                <w:rPr>
                                  <w:b/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If the Care Quality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 xml:space="preserve">Commission </w:t>
                              </w:r>
                              <w:r>
                                <w:rPr>
                                  <w:b/>
                                  <w:w w:val="95"/>
                                  <w:sz w:val="40"/>
                                </w:rPr>
                                <w:t>CQC</w:t>
                              </w:r>
                              <w:r>
                                <w:rPr>
                                  <w:b/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require</w:t>
                              </w:r>
                              <w:r>
                                <w:rPr>
                                  <w:spacing w:val="-10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40"/>
                                </w:rPr>
                                <w:t>it</w:t>
                              </w:r>
                              <w:r>
                                <w:rPr>
                                  <w:spacing w:val="-10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0"/>
                                  <w:sz w:val="40"/>
                                </w:rPr>
                                <w:t>during</w:t>
                              </w:r>
                              <w:r>
                                <w:rPr>
                                  <w:b/>
                                  <w:spacing w:val="-11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0"/>
                                  <w:sz w:val="40"/>
                                </w:rPr>
                                <w:t>an</w:t>
                              </w:r>
                              <w:r>
                                <w:rPr>
                                  <w:b/>
                                  <w:spacing w:val="-120"/>
                                  <w:w w:val="90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40"/>
                                </w:rPr>
                                <w:t>inspec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EF064C" id="Group 243" o:spid="_x0000_s1218" style="position:absolute;margin-left:65.95pt;margin-top:497.2pt;width:463.1pt;height:143.15pt;z-index:-15714816;mso-wrap-distance-left:0;mso-wrap-distance-right:0;mso-position-horizontal-relative:page" coordorigin="1319,9944" coordsize="9262,28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">
                <v:rect id="Rectangle 246" o:spid="_x0000_s1219" style="position:absolute;left:1318;top:9943;width:9262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" fillcolor="#caddff" stroked="f"/>
                <v:shape id="Picture 245" o:spid="_x0000_s1220" type="#_x0000_t75" style="position:absolute;left:1852;top:10275;width:3088;height:2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">
                  <v:imagedata r:id="rId147" o:title=""/>
                </v:shape>
                <v:shape id="Text Box 244" o:spid="_x0000_s1221" type="#_x0000_t202" style="position:absolute;left:1318;top:9943;width:9262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" filled="f" stroked="f">
                  <v:textbox inset="0,0,0,0">
                    <w:txbxContent>
                      <w:p w14:paraId="5F7D0F90" w14:textId="77777777" w:rsidR="00047264" w:rsidRDefault="003C26D8">
                        <w:pPr>
                          <w:spacing w:before="340" w:line="273" w:lineRule="auto"/>
                          <w:ind w:left="4517" w:right="536"/>
                          <w:jc w:val="center"/>
                          <w:rPr>
                            <w:b/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If the Care Quality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 xml:space="preserve">Commission </w:t>
                        </w:r>
                        <w:r>
                          <w:rPr>
                            <w:b/>
                            <w:w w:val="95"/>
                            <w:sz w:val="40"/>
                          </w:rPr>
                          <w:t>CQC</w:t>
                        </w:r>
                        <w:r>
                          <w:rPr>
                            <w:b/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40"/>
                          </w:rPr>
                          <w:t>require</w:t>
                        </w:r>
                        <w:r>
                          <w:rPr>
                            <w:spacing w:val="-10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40"/>
                          </w:rPr>
                          <w:t>it</w:t>
                        </w:r>
                        <w:r>
                          <w:rPr>
                            <w:spacing w:val="-10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w w:val="90"/>
                            <w:sz w:val="40"/>
                          </w:rPr>
                          <w:t>during</w:t>
                        </w:r>
                        <w:r>
                          <w:rPr>
                            <w:b/>
                            <w:spacing w:val="-11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w w:val="90"/>
                            <w:sz w:val="40"/>
                          </w:rPr>
                          <w:t>an</w:t>
                        </w:r>
                        <w:r>
                          <w:rPr>
                            <w:b/>
                            <w:spacing w:val="-120"/>
                            <w:w w:val="90"/>
                            <w:sz w:val="40"/>
                          </w:rPr>
                          <w:t xml:space="preserve"> </w:t>
                        </w:r>
                        <w:r>
                          <w:rPr>
                            <w:b/>
                            <w:sz w:val="40"/>
                          </w:rPr>
                          <w:t>inspec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54D1703" w14:textId="77777777" w:rsidR="00047264" w:rsidRDefault="00047264">
      <w:pPr>
        <w:spacing w:before="10"/>
        <w:rPr>
          <w:b/>
          <w:sz w:val="21"/>
        </w:rPr>
      </w:pPr>
    </w:p>
    <w:p w14:paraId="1978A6BC" w14:textId="77777777" w:rsidR="00047264" w:rsidRDefault="00047264">
      <w:pPr>
        <w:spacing w:before="1"/>
        <w:rPr>
          <w:b/>
        </w:rPr>
      </w:pPr>
    </w:p>
    <w:p w14:paraId="44A12934" w14:textId="77777777" w:rsidR="00047264" w:rsidRDefault="00047264">
      <w:pPr>
        <w:spacing w:before="4"/>
        <w:rPr>
          <w:b/>
        </w:rPr>
      </w:pPr>
    </w:p>
    <w:p w14:paraId="75B67E7D" w14:textId="77777777" w:rsidR="00047264" w:rsidRDefault="00047264">
      <w:pPr>
        <w:sectPr w:rsidR="00047264">
          <w:pgSz w:w="11900" w:h="16850"/>
          <w:pgMar w:top="1280" w:right="980" w:bottom="280" w:left="880" w:header="720" w:footer="720" w:gutter="0"/>
          <w:cols w:space="720"/>
        </w:sectPr>
      </w:pPr>
    </w:p>
    <w:p w14:paraId="751F7000" w14:textId="77777777" w:rsidR="00047264" w:rsidRDefault="003C26D8">
      <w:pPr>
        <w:pStyle w:val="BodyText"/>
        <w:spacing w:before="119" w:line="271" w:lineRule="auto"/>
        <w:ind w:left="4244" w:right="1677" w:hanging="2454"/>
      </w:pPr>
      <w:r>
        <w:rPr>
          <w:color w:val="1C1C1B"/>
          <w:w w:val="85"/>
        </w:rPr>
        <w:lastRenderedPageBreak/>
        <w:t>To comply with the law, we</w:t>
      </w:r>
      <w:r>
        <w:rPr>
          <w:color w:val="1C1C1B"/>
          <w:spacing w:val="-143"/>
          <w:w w:val="85"/>
        </w:rPr>
        <w:t xml:space="preserve"> </w:t>
      </w:r>
      <w:r>
        <w:rPr>
          <w:color w:val="1C1C1B"/>
          <w:w w:val="95"/>
        </w:rPr>
        <w:t>must...</w:t>
      </w:r>
    </w:p>
    <w:p w14:paraId="5218B419" w14:textId="75EEB446" w:rsidR="00047264" w:rsidRDefault="0008656B">
      <w:pPr>
        <w:spacing w:before="1"/>
        <w:rPr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2176" behindDoc="1" locked="0" layoutInCell="1" allowOverlap="1" wp14:anchorId="0ED14A8F" wp14:editId="3E9F077A">
                <wp:simplePos x="0" y="0"/>
                <wp:positionH relativeFrom="page">
                  <wp:posOffset>837565</wp:posOffset>
                </wp:positionH>
                <wp:positionV relativeFrom="paragraph">
                  <wp:posOffset>172085</wp:posOffset>
                </wp:positionV>
                <wp:extent cx="5881370" cy="1808480"/>
                <wp:effectExtent l="0" t="0" r="0" b="0"/>
                <wp:wrapTopAndBottom/>
                <wp:docPr id="223" name="Group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808480"/>
                          <a:chOff x="1319" y="271"/>
                          <a:chExt cx="9262" cy="2848"/>
                        </a:xfrm>
                      </wpg:grpSpPr>
                      <wps:wsp>
                        <wps:cNvPr id="224" name="Rectangle 242"/>
                        <wps:cNvSpPr>
                          <a:spLocks noChangeArrowheads="1"/>
                        </wps:cNvSpPr>
                        <wps:spPr bwMode="auto">
                          <a:xfrm>
                            <a:off x="1319" y="271"/>
                            <a:ext cx="9262" cy="284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Freeform 241"/>
                        <wps:cNvSpPr>
                          <a:spLocks/>
                        </wps:cNvSpPr>
                        <wps:spPr bwMode="auto">
                          <a:xfrm>
                            <a:off x="1653" y="418"/>
                            <a:ext cx="3574" cy="2490"/>
                          </a:xfrm>
                          <a:custGeom>
                            <a:avLst/>
                            <a:gdLst>
                              <a:gd name="T0" fmla="+- 0 5227 1653"/>
                              <a:gd name="T1" fmla="*/ T0 w 3574"/>
                              <a:gd name="T2" fmla="+- 0 2009 419"/>
                              <a:gd name="T3" fmla="*/ 2009 h 2490"/>
                              <a:gd name="T4" fmla="+- 0 3980 1653"/>
                              <a:gd name="T5" fmla="*/ T4 w 3574"/>
                              <a:gd name="T6" fmla="+- 0 419 419"/>
                              <a:gd name="T7" fmla="*/ 419 h 2490"/>
                              <a:gd name="T8" fmla="+- 0 1819 1653"/>
                              <a:gd name="T9" fmla="*/ T8 w 3574"/>
                              <a:gd name="T10" fmla="+- 0 661 419"/>
                              <a:gd name="T11" fmla="*/ 661 h 2490"/>
                              <a:gd name="T12" fmla="+- 0 1789 1653"/>
                              <a:gd name="T13" fmla="*/ T12 w 3574"/>
                              <a:gd name="T14" fmla="+- 0 682 419"/>
                              <a:gd name="T15" fmla="*/ 682 h 2490"/>
                              <a:gd name="T16" fmla="+- 0 1729 1653"/>
                              <a:gd name="T17" fmla="*/ T16 w 3574"/>
                              <a:gd name="T18" fmla="+- 0 739 419"/>
                              <a:gd name="T19" fmla="*/ 739 h 2490"/>
                              <a:gd name="T20" fmla="+- 0 1684 1653"/>
                              <a:gd name="T21" fmla="*/ T20 w 3574"/>
                              <a:gd name="T22" fmla="+- 0 809 419"/>
                              <a:gd name="T23" fmla="*/ 809 h 2490"/>
                              <a:gd name="T24" fmla="+- 0 1663 1653"/>
                              <a:gd name="T25" fmla="*/ T24 w 3574"/>
                              <a:gd name="T26" fmla="+- 0 866 419"/>
                              <a:gd name="T27" fmla="*/ 866 h 2490"/>
                              <a:gd name="T28" fmla="+- 0 1653 1653"/>
                              <a:gd name="T29" fmla="*/ T28 w 3574"/>
                              <a:gd name="T30" fmla="+- 0 968 419"/>
                              <a:gd name="T31" fmla="*/ 968 h 2490"/>
                              <a:gd name="T32" fmla="+- 0 1670 1653"/>
                              <a:gd name="T33" fmla="*/ T32 w 3574"/>
                              <a:gd name="T34" fmla="+- 0 1047 419"/>
                              <a:gd name="T35" fmla="*/ 1047 h 2490"/>
                              <a:gd name="T36" fmla="+- 0 1701 1653"/>
                              <a:gd name="T37" fmla="*/ T36 w 3574"/>
                              <a:gd name="T38" fmla="+- 0 1125 419"/>
                              <a:gd name="T39" fmla="*/ 1125 h 2490"/>
                              <a:gd name="T40" fmla="+- 0 1741 1653"/>
                              <a:gd name="T41" fmla="*/ T40 w 3574"/>
                              <a:gd name="T42" fmla="+- 0 1200 419"/>
                              <a:gd name="T43" fmla="*/ 1200 h 2490"/>
                              <a:gd name="T44" fmla="+- 0 1784 1653"/>
                              <a:gd name="T45" fmla="*/ T44 w 3574"/>
                              <a:gd name="T46" fmla="+- 0 1272 419"/>
                              <a:gd name="T47" fmla="*/ 1272 h 2490"/>
                              <a:gd name="T48" fmla="+- 0 2194 1653"/>
                              <a:gd name="T49" fmla="*/ T48 w 3574"/>
                              <a:gd name="T50" fmla="+- 0 1972 419"/>
                              <a:gd name="T51" fmla="*/ 1972 h 2490"/>
                              <a:gd name="T52" fmla="+- 0 2276 1653"/>
                              <a:gd name="T53" fmla="*/ T52 w 3574"/>
                              <a:gd name="T54" fmla="+- 0 2112 419"/>
                              <a:gd name="T55" fmla="*/ 2112 h 2490"/>
                              <a:gd name="T56" fmla="+- 0 2447 1653"/>
                              <a:gd name="T57" fmla="*/ T56 w 3574"/>
                              <a:gd name="T58" fmla="+- 0 2404 419"/>
                              <a:gd name="T59" fmla="*/ 2404 h 2490"/>
                              <a:gd name="T60" fmla="+- 0 2768 1653"/>
                              <a:gd name="T61" fmla="*/ T60 w 3574"/>
                              <a:gd name="T62" fmla="+- 0 2908 419"/>
                              <a:gd name="T63" fmla="*/ 2908 h 2490"/>
                              <a:gd name="T64" fmla="+- 0 2777 1653"/>
                              <a:gd name="T65" fmla="*/ T64 w 3574"/>
                              <a:gd name="T66" fmla="+- 0 2612 419"/>
                              <a:gd name="T67" fmla="*/ 2612 h 2490"/>
                              <a:gd name="T68" fmla="+- 0 2800 1653"/>
                              <a:gd name="T69" fmla="*/ T68 w 3574"/>
                              <a:gd name="T70" fmla="+- 0 2499 419"/>
                              <a:gd name="T71" fmla="*/ 2499 h 2490"/>
                              <a:gd name="T72" fmla="+- 0 2801 1653"/>
                              <a:gd name="T73" fmla="*/ T72 w 3574"/>
                              <a:gd name="T74" fmla="+- 0 2494 419"/>
                              <a:gd name="T75" fmla="*/ 2494 h 2490"/>
                              <a:gd name="T76" fmla="+- 0 2849 1653"/>
                              <a:gd name="T77" fmla="*/ T76 w 3574"/>
                              <a:gd name="T78" fmla="+- 0 2432 419"/>
                              <a:gd name="T79" fmla="*/ 2432 h 2490"/>
                              <a:gd name="T80" fmla="+- 0 2886 1653"/>
                              <a:gd name="T81" fmla="*/ T80 w 3574"/>
                              <a:gd name="T82" fmla="+- 0 2413 419"/>
                              <a:gd name="T83" fmla="*/ 2413 h 2490"/>
                              <a:gd name="T84" fmla="+- 0 2878 1653"/>
                              <a:gd name="T85" fmla="*/ T84 w 3574"/>
                              <a:gd name="T86" fmla="+- 0 2406 419"/>
                              <a:gd name="T87" fmla="*/ 2406 h 2490"/>
                              <a:gd name="T88" fmla="+- 0 5227 1653"/>
                              <a:gd name="T89" fmla="*/ T88 w 3574"/>
                              <a:gd name="T90" fmla="+- 0 2009 419"/>
                              <a:gd name="T91" fmla="*/ 2009 h 24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3574" h="2490">
                                <a:moveTo>
                                  <a:pt x="3574" y="1590"/>
                                </a:moveTo>
                                <a:lnTo>
                                  <a:pt x="2327" y="0"/>
                                </a:lnTo>
                                <a:lnTo>
                                  <a:pt x="166" y="242"/>
                                </a:lnTo>
                                <a:lnTo>
                                  <a:pt x="136" y="263"/>
                                </a:lnTo>
                                <a:lnTo>
                                  <a:pt x="76" y="320"/>
                                </a:lnTo>
                                <a:lnTo>
                                  <a:pt x="31" y="390"/>
                                </a:lnTo>
                                <a:lnTo>
                                  <a:pt x="10" y="447"/>
                                </a:lnTo>
                                <a:lnTo>
                                  <a:pt x="0" y="549"/>
                                </a:lnTo>
                                <a:lnTo>
                                  <a:pt x="17" y="628"/>
                                </a:lnTo>
                                <a:lnTo>
                                  <a:pt x="48" y="706"/>
                                </a:lnTo>
                                <a:lnTo>
                                  <a:pt x="88" y="781"/>
                                </a:lnTo>
                                <a:lnTo>
                                  <a:pt x="131" y="853"/>
                                </a:lnTo>
                                <a:lnTo>
                                  <a:pt x="541" y="1553"/>
                                </a:lnTo>
                                <a:lnTo>
                                  <a:pt x="623" y="1693"/>
                                </a:lnTo>
                                <a:lnTo>
                                  <a:pt x="794" y="1985"/>
                                </a:lnTo>
                                <a:lnTo>
                                  <a:pt x="1115" y="2489"/>
                                </a:lnTo>
                                <a:lnTo>
                                  <a:pt x="1124" y="2193"/>
                                </a:lnTo>
                                <a:lnTo>
                                  <a:pt x="1147" y="2080"/>
                                </a:lnTo>
                                <a:lnTo>
                                  <a:pt x="1148" y="2075"/>
                                </a:lnTo>
                                <a:lnTo>
                                  <a:pt x="1196" y="2013"/>
                                </a:lnTo>
                                <a:lnTo>
                                  <a:pt x="1233" y="1994"/>
                                </a:lnTo>
                                <a:lnTo>
                                  <a:pt x="1225" y="1987"/>
                                </a:lnTo>
                                <a:lnTo>
                                  <a:pt x="3574" y="15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340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Freeform 240"/>
                        <wps:cNvSpPr>
                          <a:spLocks/>
                        </wps:cNvSpPr>
                        <wps:spPr bwMode="auto">
                          <a:xfrm>
                            <a:off x="2677" y="2009"/>
                            <a:ext cx="2550" cy="945"/>
                          </a:xfrm>
                          <a:custGeom>
                            <a:avLst/>
                            <a:gdLst>
                              <a:gd name="T0" fmla="+- 0 2945 2678"/>
                              <a:gd name="T1" fmla="*/ T0 w 2550"/>
                              <a:gd name="T2" fmla="+- 0 2954 2009"/>
                              <a:gd name="T3" fmla="*/ 2954 h 945"/>
                              <a:gd name="T4" fmla="+- 0 2882 2678"/>
                              <a:gd name="T5" fmla="*/ T4 w 2550"/>
                              <a:gd name="T6" fmla="+- 0 2954 2009"/>
                              <a:gd name="T7" fmla="*/ 2954 h 945"/>
                              <a:gd name="T8" fmla="+- 0 2818 2678"/>
                              <a:gd name="T9" fmla="*/ T8 w 2550"/>
                              <a:gd name="T10" fmla="+- 0 2936 2009"/>
                              <a:gd name="T11" fmla="*/ 2936 h 945"/>
                              <a:gd name="T12" fmla="+- 0 2763 2678"/>
                              <a:gd name="T13" fmla="*/ T12 w 2550"/>
                              <a:gd name="T14" fmla="+- 0 2902 2009"/>
                              <a:gd name="T15" fmla="*/ 2902 h 945"/>
                              <a:gd name="T16" fmla="+- 0 2727 2678"/>
                              <a:gd name="T17" fmla="*/ T16 w 2550"/>
                              <a:gd name="T18" fmla="+- 0 2855 2009"/>
                              <a:gd name="T19" fmla="*/ 2855 h 945"/>
                              <a:gd name="T20" fmla="+- 0 2685 2678"/>
                              <a:gd name="T21" fmla="*/ T20 w 2550"/>
                              <a:gd name="T22" fmla="+- 0 2742 2009"/>
                              <a:gd name="T23" fmla="*/ 2742 h 945"/>
                              <a:gd name="T24" fmla="+- 0 2678 2678"/>
                              <a:gd name="T25" fmla="*/ T24 w 2550"/>
                              <a:gd name="T26" fmla="+- 0 2677 2009"/>
                              <a:gd name="T27" fmla="*/ 2677 h 945"/>
                              <a:gd name="T28" fmla="+- 0 2687 2678"/>
                              <a:gd name="T29" fmla="*/ T28 w 2550"/>
                              <a:gd name="T30" fmla="+- 0 2602 2009"/>
                              <a:gd name="T31" fmla="*/ 2602 h 945"/>
                              <a:gd name="T32" fmla="+- 0 2715 2678"/>
                              <a:gd name="T33" fmla="*/ T32 w 2550"/>
                              <a:gd name="T34" fmla="+- 0 2528 2009"/>
                              <a:gd name="T35" fmla="*/ 2528 h 945"/>
                              <a:gd name="T36" fmla="+- 0 2758 2678"/>
                              <a:gd name="T37" fmla="*/ T36 w 2550"/>
                              <a:gd name="T38" fmla="+- 0 2468 2009"/>
                              <a:gd name="T39" fmla="*/ 2468 h 945"/>
                              <a:gd name="T40" fmla="+- 0 2813 2678"/>
                              <a:gd name="T41" fmla="*/ T40 w 2550"/>
                              <a:gd name="T42" fmla="+- 0 2419 2009"/>
                              <a:gd name="T43" fmla="*/ 2419 h 945"/>
                              <a:gd name="T44" fmla="+- 0 2878 2678"/>
                              <a:gd name="T45" fmla="*/ T44 w 2550"/>
                              <a:gd name="T46" fmla="+- 0 2383 2009"/>
                              <a:gd name="T47" fmla="*/ 2383 h 945"/>
                              <a:gd name="T48" fmla="+- 0 2951 2678"/>
                              <a:gd name="T49" fmla="*/ T48 w 2550"/>
                              <a:gd name="T50" fmla="+- 0 2363 2009"/>
                              <a:gd name="T51" fmla="*/ 2363 h 945"/>
                              <a:gd name="T52" fmla="+- 0 5227 2678"/>
                              <a:gd name="T53" fmla="*/ T52 w 2550"/>
                              <a:gd name="T54" fmla="+- 0 2009 2009"/>
                              <a:gd name="T55" fmla="*/ 2009 h 945"/>
                              <a:gd name="T56" fmla="+- 0 5224 2678"/>
                              <a:gd name="T57" fmla="*/ T56 w 2550"/>
                              <a:gd name="T58" fmla="+- 0 2065 2009"/>
                              <a:gd name="T59" fmla="*/ 2065 h 945"/>
                              <a:gd name="T60" fmla="+- 0 2957 2678"/>
                              <a:gd name="T61" fmla="*/ T60 w 2550"/>
                              <a:gd name="T62" fmla="+- 0 2407 2009"/>
                              <a:gd name="T63" fmla="*/ 2407 h 945"/>
                              <a:gd name="T64" fmla="+- 0 2879 2678"/>
                              <a:gd name="T65" fmla="*/ T64 w 2550"/>
                              <a:gd name="T66" fmla="+- 0 2431 2009"/>
                              <a:gd name="T67" fmla="*/ 2431 h 945"/>
                              <a:gd name="T68" fmla="+- 0 2813 2678"/>
                              <a:gd name="T69" fmla="*/ T68 w 2550"/>
                              <a:gd name="T70" fmla="+- 0 2475 2009"/>
                              <a:gd name="T71" fmla="*/ 2475 h 945"/>
                              <a:gd name="T72" fmla="+- 0 2762 2678"/>
                              <a:gd name="T73" fmla="*/ T72 w 2550"/>
                              <a:gd name="T74" fmla="+- 0 2536 2009"/>
                              <a:gd name="T75" fmla="*/ 2536 h 945"/>
                              <a:gd name="T76" fmla="+- 0 2731 2678"/>
                              <a:gd name="T77" fmla="*/ T76 w 2550"/>
                              <a:gd name="T78" fmla="+- 0 2609 2009"/>
                              <a:gd name="T79" fmla="*/ 2609 h 945"/>
                              <a:gd name="T80" fmla="+- 0 2722 2678"/>
                              <a:gd name="T81" fmla="*/ T80 w 2550"/>
                              <a:gd name="T82" fmla="+- 0 2676 2009"/>
                              <a:gd name="T83" fmla="*/ 2676 h 945"/>
                              <a:gd name="T84" fmla="+- 0 2729 2678"/>
                              <a:gd name="T85" fmla="*/ T84 w 2550"/>
                              <a:gd name="T86" fmla="+- 0 2731 2009"/>
                              <a:gd name="T87" fmla="*/ 2731 h 945"/>
                              <a:gd name="T88" fmla="+- 0 2767 2678"/>
                              <a:gd name="T89" fmla="*/ T88 w 2550"/>
                              <a:gd name="T90" fmla="+- 0 2837 2009"/>
                              <a:gd name="T91" fmla="*/ 2837 h 945"/>
                              <a:gd name="T92" fmla="+- 0 2824 2678"/>
                              <a:gd name="T93" fmla="*/ T92 w 2550"/>
                              <a:gd name="T94" fmla="+- 0 2890 2009"/>
                              <a:gd name="T95" fmla="*/ 2890 h 945"/>
                              <a:gd name="T96" fmla="+- 0 2915 2678"/>
                              <a:gd name="T97" fmla="*/ T96 w 2550"/>
                              <a:gd name="T98" fmla="+- 0 2912 2009"/>
                              <a:gd name="T99" fmla="*/ 2912 h 945"/>
                              <a:gd name="T100" fmla="+- 0 2923 2678"/>
                              <a:gd name="T101" fmla="*/ T100 w 2550"/>
                              <a:gd name="T102" fmla="+- 0 2912 2009"/>
                              <a:gd name="T103" fmla="*/ 2912 h 945"/>
                              <a:gd name="T104" fmla="+- 0 2931 2678"/>
                              <a:gd name="T105" fmla="*/ T104 w 2550"/>
                              <a:gd name="T106" fmla="+- 0 2911 2009"/>
                              <a:gd name="T107" fmla="*/ 2911 h 945"/>
                              <a:gd name="T108" fmla="+- 0 2938 2678"/>
                              <a:gd name="T109" fmla="*/ T108 w 2550"/>
                              <a:gd name="T110" fmla="+- 0 2910 2009"/>
                              <a:gd name="T111" fmla="*/ 2910 h 945"/>
                              <a:gd name="T112" fmla="+- 0 5196 2678"/>
                              <a:gd name="T113" fmla="*/ T112 w 2550"/>
                              <a:gd name="T114" fmla="+- 0 2563 2009"/>
                              <a:gd name="T115" fmla="*/ 2563 h 945"/>
                              <a:gd name="T116" fmla="+- 0 5192 2678"/>
                              <a:gd name="T117" fmla="*/ T116 w 2550"/>
                              <a:gd name="T118" fmla="+- 0 2621 2009"/>
                              <a:gd name="T119" fmla="*/ 2621 h 945"/>
                              <a:gd name="T120" fmla="+- 0 2945 2678"/>
                              <a:gd name="T121" fmla="*/ T120 w 2550"/>
                              <a:gd name="T122" fmla="+- 0 2954 2009"/>
                              <a:gd name="T123" fmla="*/ 2954 h 9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2550" h="945">
                                <a:moveTo>
                                  <a:pt x="267" y="945"/>
                                </a:moveTo>
                                <a:lnTo>
                                  <a:pt x="204" y="945"/>
                                </a:lnTo>
                                <a:lnTo>
                                  <a:pt x="140" y="927"/>
                                </a:lnTo>
                                <a:lnTo>
                                  <a:pt x="85" y="893"/>
                                </a:lnTo>
                                <a:lnTo>
                                  <a:pt x="49" y="846"/>
                                </a:lnTo>
                                <a:lnTo>
                                  <a:pt x="7" y="733"/>
                                </a:lnTo>
                                <a:lnTo>
                                  <a:pt x="0" y="668"/>
                                </a:lnTo>
                                <a:lnTo>
                                  <a:pt x="9" y="593"/>
                                </a:lnTo>
                                <a:lnTo>
                                  <a:pt x="37" y="519"/>
                                </a:lnTo>
                                <a:lnTo>
                                  <a:pt x="80" y="459"/>
                                </a:lnTo>
                                <a:lnTo>
                                  <a:pt x="135" y="410"/>
                                </a:lnTo>
                                <a:lnTo>
                                  <a:pt x="200" y="374"/>
                                </a:lnTo>
                                <a:lnTo>
                                  <a:pt x="273" y="354"/>
                                </a:lnTo>
                                <a:lnTo>
                                  <a:pt x="2549" y="0"/>
                                </a:lnTo>
                                <a:lnTo>
                                  <a:pt x="2546" y="56"/>
                                </a:lnTo>
                                <a:lnTo>
                                  <a:pt x="279" y="398"/>
                                </a:lnTo>
                                <a:lnTo>
                                  <a:pt x="201" y="422"/>
                                </a:lnTo>
                                <a:lnTo>
                                  <a:pt x="135" y="466"/>
                                </a:lnTo>
                                <a:lnTo>
                                  <a:pt x="84" y="527"/>
                                </a:lnTo>
                                <a:lnTo>
                                  <a:pt x="53" y="600"/>
                                </a:lnTo>
                                <a:lnTo>
                                  <a:pt x="44" y="667"/>
                                </a:lnTo>
                                <a:lnTo>
                                  <a:pt x="51" y="722"/>
                                </a:lnTo>
                                <a:lnTo>
                                  <a:pt x="89" y="828"/>
                                </a:lnTo>
                                <a:lnTo>
                                  <a:pt x="146" y="881"/>
                                </a:lnTo>
                                <a:lnTo>
                                  <a:pt x="237" y="903"/>
                                </a:lnTo>
                                <a:lnTo>
                                  <a:pt x="245" y="903"/>
                                </a:lnTo>
                                <a:lnTo>
                                  <a:pt x="253" y="902"/>
                                </a:lnTo>
                                <a:lnTo>
                                  <a:pt x="260" y="901"/>
                                </a:lnTo>
                                <a:lnTo>
                                  <a:pt x="2518" y="554"/>
                                </a:lnTo>
                                <a:lnTo>
                                  <a:pt x="2514" y="612"/>
                                </a:lnTo>
                                <a:lnTo>
                                  <a:pt x="267" y="9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3B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Freeform 239"/>
                        <wps:cNvSpPr>
                          <a:spLocks/>
                        </wps:cNvSpPr>
                        <wps:spPr bwMode="auto">
                          <a:xfrm>
                            <a:off x="2722" y="2069"/>
                            <a:ext cx="2470" cy="842"/>
                          </a:xfrm>
                          <a:custGeom>
                            <a:avLst/>
                            <a:gdLst>
                              <a:gd name="T0" fmla="+- 0 2923 2722"/>
                              <a:gd name="T1" fmla="*/ T0 w 2470"/>
                              <a:gd name="T2" fmla="+- 0 2912 2070"/>
                              <a:gd name="T3" fmla="*/ 2912 h 842"/>
                              <a:gd name="T4" fmla="+- 0 2909 2722"/>
                              <a:gd name="T5" fmla="*/ T4 w 2470"/>
                              <a:gd name="T6" fmla="+- 0 2912 2070"/>
                              <a:gd name="T7" fmla="*/ 2912 h 842"/>
                              <a:gd name="T8" fmla="+- 0 2903 2722"/>
                              <a:gd name="T9" fmla="*/ T8 w 2470"/>
                              <a:gd name="T10" fmla="+- 0 2911 2070"/>
                              <a:gd name="T11" fmla="*/ 2911 h 842"/>
                              <a:gd name="T12" fmla="+- 0 2897 2722"/>
                              <a:gd name="T13" fmla="*/ T12 w 2470"/>
                              <a:gd name="T14" fmla="+- 0 2911 2070"/>
                              <a:gd name="T15" fmla="*/ 2911 h 842"/>
                              <a:gd name="T16" fmla="+- 0 2891 2722"/>
                              <a:gd name="T17" fmla="*/ T16 w 2470"/>
                              <a:gd name="T18" fmla="+- 0 2910 2070"/>
                              <a:gd name="T19" fmla="*/ 2910 h 842"/>
                              <a:gd name="T20" fmla="+- 0 2815 2722"/>
                              <a:gd name="T21" fmla="*/ T20 w 2470"/>
                              <a:gd name="T22" fmla="+- 0 2884 2070"/>
                              <a:gd name="T23" fmla="*/ 2884 h 842"/>
                              <a:gd name="T24" fmla="+- 0 2767 2722"/>
                              <a:gd name="T25" fmla="*/ T24 w 2470"/>
                              <a:gd name="T26" fmla="+- 0 2837 2070"/>
                              <a:gd name="T27" fmla="*/ 2837 h 842"/>
                              <a:gd name="T28" fmla="+- 0 2729 2722"/>
                              <a:gd name="T29" fmla="*/ T28 w 2470"/>
                              <a:gd name="T30" fmla="+- 0 2731 2070"/>
                              <a:gd name="T31" fmla="*/ 2731 h 842"/>
                              <a:gd name="T32" fmla="+- 0 2722 2722"/>
                              <a:gd name="T33" fmla="*/ T32 w 2470"/>
                              <a:gd name="T34" fmla="+- 0 2675 2070"/>
                              <a:gd name="T35" fmla="*/ 2675 h 842"/>
                              <a:gd name="T36" fmla="+- 0 2730 2722"/>
                              <a:gd name="T37" fmla="*/ T36 w 2470"/>
                              <a:gd name="T38" fmla="+- 0 2612 2070"/>
                              <a:gd name="T39" fmla="*/ 2612 h 842"/>
                              <a:gd name="T40" fmla="+- 0 2762 2722"/>
                              <a:gd name="T41" fmla="*/ T40 w 2470"/>
                              <a:gd name="T42" fmla="+- 0 2536 2070"/>
                              <a:gd name="T43" fmla="*/ 2536 h 842"/>
                              <a:gd name="T44" fmla="+- 0 2813 2722"/>
                              <a:gd name="T45" fmla="*/ T44 w 2470"/>
                              <a:gd name="T46" fmla="+- 0 2475 2070"/>
                              <a:gd name="T47" fmla="*/ 2475 h 842"/>
                              <a:gd name="T48" fmla="+- 0 2879 2722"/>
                              <a:gd name="T49" fmla="*/ T48 w 2470"/>
                              <a:gd name="T50" fmla="+- 0 2431 2070"/>
                              <a:gd name="T51" fmla="*/ 2431 h 842"/>
                              <a:gd name="T52" fmla="+- 0 2957 2722"/>
                              <a:gd name="T53" fmla="*/ T52 w 2470"/>
                              <a:gd name="T54" fmla="+- 0 2407 2070"/>
                              <a:gd name="T55" fmla="*/ 2407 h 842"/>
                              <a:gd name="T56" fmla="+- 0 5192 2722"/>
                              <a:gd name="T57" fmla="*/ T56 w 2470"/>
                              <a:gd name="T58" fmla="+- 0 2070 2070"/>
                              <a:gd name="T59" fmla="*/ 2070 h 842"/>
                              <a:gd name="T60" fmla="+- 0 5168 2722"/>
                              <a:gd name="T61" fmla="*/ T60 w 2470"/>
                              <a:gd name="T62" fmla="+- 0 2096 2070"/>
                              <a:gd name="T63" fmla="*/ 2096 h 842"/>
                              <a:gd name="T64" fmla="+- 0 5132 2722"/>
                              <a:gd name="T65" fmla="*/ T64 w 2470"/>
                              <a:gd name="T66" fmla="+- 0 2150 2070"/>
                              <a:gd name="T67" fmla="*/ 2150 h 842"/>
                              <a:gd name="T68" fmla="+- 0 5099 2722"/>
                              <a:gd name="T69" fmla="*/ T68 w 2470"/>
                              <a:gd name="T70" fmla="+- 0 2229 2070"/>
                              <a:gd name="T71" fmla="*/ 2229 h 842"/>
                              <a:gd name="T72" fmla="+- 0 5088 2722"/>
                              <a:gd name="T73" fmla="*/ T72 w 2470"/>
                              <a:gd name="T74" fmla="+- 0 2331 2070"/>
                              <a:gd name="T75" fmla="*/ 2331 h 842"/>
                              <a:gd name="T76" fmla="+- 0 5104 2722"/>
                              <a:gd name="T77" fmla="*/ T76 w 2470"/>
                              <a:gd name="T78" fmla="+- 0 2421 2070"/>
                              <a:gd name="T79" fmla="*/ 2421 h 842"/>
                              <a:gd name="T80" fmla="+- 0 5135 2722"/>
                              <a:gd name="T81" fmla="*/ T80 w 2470"/>
                              <a:gd name="T82" fmla="+- 0 2490 2070"/>
                              <a:gd name="T83" fmla="*/ 2490 h 842"/>
                              <a:gd name="T84" fmla="+- 0 5169 2722"/>
                              <a:gd name="T85" fmla="*/ T84 w 2470"/>
                              <a:gd name="T86" fmla="+- 0 2538 2070"/>
                              <a:gd name="T87" fmla="*/ 2538 h 842"/>
                              <a:gd name="T88" fmla="+- 0 5192 2722"/>
                              <a:gd name="T89" fmla="*/ T88 w 2470"/>
                              <a:gd name="T90" fmla="+- 0 2563 2070"/>
                              <a:gd name="T91" fmla="*/ 2563 h 842"/>
                              <a:gd name="T92" fmla="+- 0 2931 2722"/>
                              <a:gd name="T93" fmla="*/ T92 w 2470"/>
                              <a:gd name="T94" fmla="+- 0 2911 2070"/>
                              <a:gd name="T95" fmla="*/ 2911 h 842"/>
                              <a:gd name="T96" fmla="+- 0 2923 2722"/>
                              <a:gd name="T97" fmla="*/ T96 w 2470"/>
                              <a:gd name="T98" fmla="+- 0 2912 2070"/>
                              <a:gd name="T99" fmla="*/ 2912 h 8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2470" h="842">
                                <a:moveTo>
                                  <a:pt x="201" y="842"/>
                                </a:moveTo>
                                <a:lnTo>
                                  <a:pt x="187" y="842"/>
                                </a:lnTo>
                                <a:lnTo>
                                  <a:pt x="181" y="841"/>
                                </a:lnTo>
                                <a:lnTo>
                                  <a:pt x="175" y="841"/>
                                </a:lnTo>
                                <a:lnTo>
                                  <a:pt x="169" y="840"/>
                                </a:lnTo>
                                <a:lnTo>
                                  <a:pt x="93" y="814"/>
                                </a:lnTo>
                                <a:lnTo>
                                  <a:pt x="45" y="767"/>
                                </a:lnTo>
                                <a:lnTo>
                                  <a:pt x="7" y="661"/>
                                </a:lnTo>
                                <a:lnTo>
                                  <a:pt x="0" y="605"/>
                                </a:lnTo>
                                <a:lnTo>
                                  <a:pt x="8" y="542"/>
                                </a:lnTo>
                                <a:lnTo>
                                  <a:pt x="40" y="466"/>
                                </a:lnTo>
                                <a:lnTo>
                                  <a:pt x="91" y="405"/>
                                </a:lnTo>
                                <a:lnTo>
                                  <a:pt x="157" y="361"/>
                                </a:lnTo>
                                <a:lnTo>
                                  <a:pt x="235" y="337"/>
                                </a:lnTo>
                                <a:lnTo>
                                  <a:pt x="2470" y="0"/>
                                </a:lnTo>
                                <a:lnTo>
                                  <a:pt x="2446" y="26"/>
                                </a:lnTo>
                                <a:lnTo>
                                  <a:pt x="2410" y="80"/>
                                </a:lnTo>
                                <a:lnTo>
                                  <a:pt x="2377" y="159"/>
                                </a:lnTo>
                                <a:lnTo>
                                  <a:pt x="2366" y="261"/>
                                </a:lnTo>
                                <a:lnTo>
                                  <a:pt x="2382" y="351"/>
                                </a:lnTo>
                                <a:lnTo>
                                  <a:pt x="2413" y="420"/>
                                </a:lnTo>
                                <a:lnTo>
                                  <a:pt x="2447" y="468"/>
                                </a:lnTo>
                                <a:lnTo>
                                  <a:pt x="2470" y="493"/>
                                </a:lnTo>
                                <a:lnTo>
                                  <a:pt x="209" y="841"/>
                                </a:lnTo>
                                <a:lnTo>
                                  <a:pt x="201" y="8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8" name="Picture 2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37" y="1836"/>
                            <a:ext cx="377" cy="5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9" name="AutoShape 237"/>
                        <wps:cNvSpPr>
                          <a:spLocks/>
                        </wps:cNvSpPr>
                        <wps:spPr bwMode="auto">
                          <a:xfrm>
                            <a:off x="2520" y="779"/>
                            <a:ext cx="1614" cy="778"/>
                          </a:xfrm>
                          <a:custGeom>
                            <a:avLst/>
                            <a:gdLst>
                              <a:gd name="T0" fmla="+- 0 3229 2521"/>
                              <a:gd name="T1" fmla="*/ T0 w 1614"/>
                              <a:gd name="T2" fmla="+- 0 1413 780"/>
                              <a:gd name="T3" fmla="*/ 1413 h 778"/>
                              <a:gd name="T4" fmla="+- 0 3231 2521"/>
                              <a:gd name="T5" fmla="*/ T4 w 1614"/>
                              <a:gd name="T6" fmla="+- 0 1428 780"/>
                              <a:gd name="T7" fmla="*/ 1428 h 778"/>
                              <a:gd name="T8" fmla="+- 0 3227 2521"/>
                              <a:gd name="T9" fmla="*/ T8 w 1614"/>
                              <a:gd name="T10" fmla="+- 0 1443 780"/>
                              <a:gd name="T11" fmla="*/ 1443 h 778"/>
                              <a:gd name="T12" fmla="+- 0 3226 2521"/>
                              <a:gd name="T13" fmla="*/ T12 w 1614"/>
                              <a:gd name="T14" fmla="+- 0 1447 780"/>
                              <a:gd name="T15" fmla="*/ 1447 h 778"/>
                              <a:gd name="T16" fmla="+- 0 3221 2521"/>
                              <a:gd name="T17" fmla="*/ T16 w 1614"/>
                              <a:gd name="T18" fmla="+- 0 1454 780"/>
                              <a:gd name="T19" fmla="*/ 1454 h 778"/>
                              <a:gd name="T20" fmla="+- 0 3211 2521"/>
                              <a:gd name="T21" fmla="*/ T20 w 1614"/>
                              <a:gd name="T22" fmla="+- 0 1463 780"/>
                              <a:gd name="T23" fmla="*/ 1463 h 778"/>
                              <a:gd name="T24" fmla="+- 0 2656 2521"/>
                              <a:gd name="T25" fmla="*/ T24 w 1614"/>
                              <a:gd name="T26" fmla="+- 0 972 780"/>
                              <a:gd name="T27" fmla="*/ 972 h 778"/>
                              <a:gd name="T28" fmla="+- 0 2656 2521"/>
                              <a:gd name="T29" fmla="*/ T28 w 1614"/>
                              <a:gd name="T30" fmla="+- 0 969 780"/>
                              <a:gd name="T31" fmla="*/ 969 h 778"/>
                              <a:gd name="T32" fmla="+- 0 2664 2521"/>
                              <a:gd name="T33" fmla="*/ T32 w 1614"/>
                              <a:gd name="T34" fmla="+- 0 953 780"/>
                              <a:gd name="T35" fmla="*/ 953 h 778"/>
                              <a:gd name="T36" fmla="+- 0 2667 2521"/>
                              <a:gd name="T37" fmla="*/ T36 w 1614"/>
                              <a:gd name="T38" fmla="+- 0 949 780"/>
                              <a:gd name="T39" fmla="*/ 949 h 778"/>
                              <a:gd name="T40" fmla="+- 0 2521 2521"/>
                              <a:gd name="T41" fmla="*/ T40 w 1614"/>
                              <a:gd name="T42" fmla="+- 0 968 780"/>
                              <a:gd name="T43" fmla="*/ 968 h 778"/>
                              <a:gd name="T44" fmla="+- 0 2553 2521"/>
                              <a:gd name="T45" fmla="*/ T44 w 1614"/>
                              <a:gd name="T46" fmla="+- 0 981 780"/>
                              <a:gd name="T47" fmla="*/ 981 h 778"/>
                              <a:gd name="T48" fmla="+- 0 2897 2521"/>
                              <a:gd name="T49" fmla="*/ T48 w 1614"/>
                              <a:gd name="T50" fmla="+- 0 1538 780"/>
                              <a:gd name="T51" fmla="*/ 1538 h 778"/>
                              <a:gd name="T52" fmla="+- 0 3208 2521"/>
                              <a:gd name="T53" fmla="*/ T52 w 1614"/>
                              <a:gd name="T54" fmla="+- 0 1501 780"/>
                              <a:gd name="T55" fmla="*/ 1501 h 778"/>
                              <a:gd name="T56" fmla="+- 0 3700 2521"/>
                              <a:gd name="T57" fmla="*/ T56 w 1614"/>
                              <a:gd name="T58" fmla="+- 0 1415 780"/>
                              <a:gd name="T59" fmla="*/ 1415 h 778"/>
                              <a:gd name="T60" fmla="+- 0 3681 2521"/>
                              <a:gd name="T61" fmla="*/ T60 w 1614"/>
                              <a:gd name="T62" fmla="+- 0 1404 780"/>
                              <a:gd name="T63" fmla="*/ 1404 h 778"/>
                              <a:gd name="T64" fmla="+- 0 3678 2521"/>
                              <a:gd name="T65" fmla="*/ T64 w 1614"/>
                              <a:gd name="T66" fmla="+- 0 1401 780"/>
                              <a:gd name="T67" fmla="*/ 1401 h 778"/>
                              <a:gd name="T68" fmla="+- 0 3580 2521"/>
                              <a:gd name="T69" fmla="*/ T68 w 1614"/>
                              <a:gd name="T70" fmla="+- 0 1294 780"/>
                              <a:gd name="T71" fmla="*/ 1294 h 778"/>
                              <a:gd name="T72" fmla="+- 0 3447 2521"/>
                              <a:gd name="T73" fmla="*/ T72 w 1614"/>
                              <a:gd name="T74" fmla="+- 0 1264 780"/>
                              <a:gd name="T75" fmla="*/ 1264 h 778"/>
                              <a:gd name="T76" fmla="+- 0 3447 2521"/>
                              <a:gd name="T77" fmla="*/ T76 w 1614"/>
                              <a:gd name="T78" fmla="+- 0 1264 780"/>
                              <a:gd name="T79" fmla="*/ 1264 h 778"/>
                              <a:gd name="T80" fmla="+- 0 3195 2521"/>
                              <a:gd name="T81" fmla="*/ T80 w 1614"/>
                              <a:gd name="T82" fmla="+- 0 874 780"/>
                              <a:gd name="T83" fmla="*/ 874 h 778"/>
                              <a:gd name="T84" fmla="+- 0 3119 2521"/>
                              <a:gd name="T85" fmla="*/ T84 w 1614"/>
                              <a:gd name="T86" fmla="+- 0 887 780"/>
                              <a:gd name="T87" fmla="*/ 887 h 778"/>
                              <a:gd name="T88" fmla="+- 0 3138 2521"/>
                              <a:gd name="T89" fmla="*/ T88 w 1614"/>
                              <a:gd name="T90" fmla="+- 0 937 780"/>
                              <a:gd name="T91" fmla="*/ 937 h 778"/>
                              <a:gd name="T92" fmla="+- 0 3328 2521"/>
                              <a:gd name="T93" fmla="*/ T92 w 1614"/>
                              <a:gd name="T94" fmla="+- 0 1459 780"/>
                              <a:gd name="T95" fmla="*/ 1459 h 778"/>
                              <a:gd name="T96" fmla="+- 0 3319 2521"/>
                              <a:gd name="T97" fmla="*/ T96 w 1614"/>
                              <a:gd name="T98" fmla="+- 0 1482 780"/>
                              <a:gd name="T99" fmla="*/ 1482 h 778"/>
                              <a:gd name="T100" fmla="+- 0 3380 2521"/>
                              <a:gd name="T101" fmla="*/ T100 w 1614"/>
                              <a:gd name="T102" fmla="+- 0 1458 780"/>
                              <a:gd name="T103" fmla="*/ 1458 h 778"/>
                              <a:gd name="T104" fmla="+- 0 3327 2521"/>
                              <a:gd name="T105" fmla="*/ T104 w 1614"/>
                              <a:gd name="T106" fmla="+- 0 1318 780"/>
                              <a:gd name="T107" fmla="*/ 1318 h 778"/>
                              <a:gd name="T108" fmla="+- 0 3585 2521"/>
                              <a:gd name="T109" fmla="*/ T108 w 1614"/>
                              <a:gd name="T110" fmla="+- 0 1415 780"/>
                              <a:gd name="T111" fmla="*/ 1415 h 778"/>
                              <a:gd name="T112" fmla="+- 0 3591 2521"/>
                              <a:gd name="T113" fmla="*/ T112 w 1614"/>
                              <a:gd name="T114" fmla="+- 0 1431 780"/>
                              <a:gd name="T115" fmla="*/ 1431 h 778"/>
                              <a:gd name="T116" fmla="+- 0 4134 2521"/>
                              <a:gd name="T117" fmla="*/ T116 w 1614"/>
                              <a:gd name="T118" fmla="+- 0 1345 780"/>
                              <a:gd name="T119" fmla="*/ 1345 h 778"/>
                              <a:gd name="T120" fmla="+- 0 3980 2521"/>
                              <a:gd name="T121" fmla="*/ T120 w 1614"/>
                              <a:gd name="T122" fmla="+- 0 973 780"/>
                              <a:gd name="T123" fmla="*/ 973 h 778"/>
                              <a:gd name="T124" fmla="+- 0 3909 2521"/>
                              <a:gd name="T125" fmla="*/ T124 w 1614"/>
                              <a:gd name="T126" fmla="+- 0 803 780"/>
                              <a:gd name="T127" fmla="*/ 803 h 778"/>
                              <a:gd name="T128" fmla="+- 0 3910 2521"/>
                              <a:gd name="T129" fmla="*/ T128 w 1614"/>
                              <a:gd name="T130" fmla="+- 0 785 780"/>
                              <a:gd name="T131" fmla="*/ 785 h 778"/>
                              <a:gd name="T132" fmla="+- 0 3853 2521"/>
                              <a:gd name="T133" fmla="*/ T132 w 1614"/>
                              <a:gd name="T134" fmla="+- 0 794 780"/>
                              <a:gd name="T135" fmla="*/ 794 h 778"/>
                              <a:gd name="T136" fmla="+- 0 3865 2521"/>
                              <a:gd name="T137" fmla="*/ T136 w 1614"/>
                              <a:gd name="T138" fmla="+- 0 809 780"/>
                              <a:gd name="T139" fmla="*/ 809 h 778"/>
                              <a:gd name="T140" fmla="+- 0 3912 2521"/>
                              <a:gd name="T141" fmla="*/ T140 w 1614"/>
                              <a:gd name="T142" fmla="+- 0 922 780"/>
                              <a:gd name="T143" fmla="*/ 922 h 778"/>
                              <a:gd name="T144" fmla="+- 0 3926 2521"/>
                              <a:gd name="T145" fmla="*/ T144 w 1614"/>
                              <a:gd name="T146" fmla="+- 0 958 780"/>
                              <a:gd name="T147" fmla="*/ 958 h 778"/>
                              <a:gd name="T148" fmla="+- 0 3948 2521"/>
                              <a:gd name="T149" fmla="*/ T148 w 1614"/>
                              <a:gd name="T150" fmla="+- 0 1118 780"/>
                              <a:gd name="T151" fmla="*/ 1118 h 778"/>
                              <a:gd name="T152" fmla="+- 0 3689 2521"/>
                              <a:gd name="T153" fmla="*/ T152 w 1614"/>
                              <a:gd name="T154" fmla="+- 0 841 780"/>
                              <a:gd name="T155" fmla="*/ 841 h 778"/>
                              <a:gd name="T156" fmla="+- 0 3678 2521"/>
                              <a:gd name="T157" fmla="*/ T156 w 1614"/>
                              <a:gd name="T158" fmla="+- 0 829 780"/>
                              <a:gd name="T159" fmla="*/ 829 h 778"/>
                              <a:gd name="T160" fmla="+- 0 3676 2521"/>
                              <a:gd name="T161" fmla="*/ T160 w 1614"/>
                              <a:gd name="T162" fmla="+- 0 817 780"/>
                              <a:gd name="T163" fmla="*/ 817 h 778"/>
                              <a:gd name="T164" fmla="+- 0 3557 2521"/>
                              <a:gd name="T165" fmla="*/ T164 w 1614"/>
                              <a:gd name="T166" fmla="+- 0 828 780"/>
                              <a:gd name="T167" fmla="*/ 828 h 778"/>
                              <a:gd name="T168" fmla="+- 0 3593 2521"/>
                              <a:gd name="T169" fmla="*/ T168 w 1614"/>
                              <a:gd name="T170" fmla="+- 0 845 780"/>
                              <a:gd name="T171" fmla="*/ 845 h 778"/>
                              <a:gd name="T172" fmla="+- 0 3764 2521"/>
                              <a:gd name="T173" fmla="*/ T172 w 1614"/>
                              <a:gd name="T174" fmla="+- 0 1027 780"/>
                              <a:gd name="T175" fmla="*/ 1027 h 778"/>
                              <a:gd name="T176" fmla="+- 0 3508 2521"/>
                              <a:gd name="T177" fmla="*/ T176 w 1614"/>
                              <a:gd name="T178" fmla="+- 0 869 780"/>
                              <a:gd name="T179" fmla="*/ 869 h 778"/>
                              <a:gd name="T180" fmla="+- 0 3491 2521"/>
                              <a:gd name="T181" fmla="*/ T180 w 1614"/>
                              <a:gd name="T182" fmla="+- 0 849 780"/>
                              <a:gd name="T183" fmla="*/ 849 h 778"/>
                              <a:gd name="T184" fmla="+- 0 3371 2521"/>
                              <a:gd name="T185" fmla="*/ T184 w 1614"/>
                              <a:gd name="T186" fmla="+- 0 853 780"/>
                              <a:gd name="T187" fmla="*/ 853 h 778"/>
                              <a:gd name="T188" fmla="+- 0 3400 2521"/>
                              <a:gd name="T189" fmla="*/ T188 w 1614"/>
                              <a:gd name="T190" fmla="+- 0 864 780"/>
                              <a:gd name="T191" fmla="*/ 864 h 778"/>
                              <a:gd name="T192" fmla="+- 0 3774 2521"/>
                              <a:gd name="T193" fmla="*/ T192 w 1614"/>
                              <a:gd name="T194" fmla="+- 0 1266 780"/>
                              <a:gd name="T195" fmla="*/ 1266 h 778"/>
                              <a:gd name="T196" fmla="+- 0 3932 2521"/>
                              <a:gd name="T197" fmla="*/ T196 w 1614"/>
                              <a:gd name="T198" fmla="+- 0 1329 780"/>
                              <a:gd name="T199" fmla="*/ 1329 h 778"/>
                              <a:gd name="T200" fmla="+- 0 3958 2521"/>
                              <a:gd name="T201" fmla="*/ T200 w 1614"/>
                              <a:gd name="T202" fmla="+- 0 1236 780"/>
                              <a:gd name="T203" fmla="*/ 1236 h 7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1614" h="778">
                                <a:moveTo>
                                  <a:pt x="770" y="707"/>
                                </a:moveTo>
                                <a:lnTo>
                                  <a:pt x="721" y="631"/>
                                </a:lnTo>
                                <a:lnTo>
                                  <a:pt x="708" y="633"/>
                                </a:lnTo>
                                <a:lnTo>
                                  <a:pt x="711" y="639"/>
                                </a:lnTo>
                                <a:lnTo>
                                  <a:pt x="711" y="643"/>
                                </a:lnTo>
                                <a:lnTo>
                                  <a:pt x="710" y="648"/>
                                </a:lnTo>
                                <a:lnTo>
                                  <a:pt x="709" y="653"/>
                                </a:lnTo>
                                <a:lnTo>
                                  <a:pt x="707" y="658"/>
                                </a:lnTo>
                                <a:lnTo>
                                  <a:pt x="706" y="663"/>
                                </a:lnTo>
                                <a:lnTo>
                                  <a:pt x="705" y="665"/>
                                </a:lnTo>
                                <a:lnTo>
                                  <a:pt x="705" y="666"/>
                                </a:lnTo>
                                <a:lnTo>
                                  <a:pt x="705" y="667"/>
                                </a:lnTo>
                                <a:lnTo>
                                  <a:pt x="703" y="667"/>
                                </a:lnTo>
                                <a:lnTo>
                                  <a:pt x="701" y="671"/>
                                </a:lnTo>
                                <a:lnTo>
                                  <a:pt x="700" y="674"/>
                                </a:lnTo>
                                <a:lnTo>
                                  <a:pt x="697" y="676"/>
                                </a:lnTo>
                                <a:lnTo>
                                  <a:pt x="692" y="681"/>
                                </a:lnTo>
                                <a:lnTo>
                                  <a:pt x="690" y="683"/>
                                </a:lnTo>
                                <a:lnTo>
                                  <a:pt x="464" y="721"/>
                                </a:lnTo>
                                <a:lnTo>
                                  <a:pt x="136" y="193"/>
                                </a:lnTo>
                                <a:lnTo>
                                  <a:pt x="135" y="192"/>
                                </a:lnTo>
                                <a:lnTo>
                                  <a:pt x="135" y="191"/>
                                </a:lnTo>
                                <a:lnTo>
                                  <a:pt x="135" y="190"/>
                                </a:lnTo>
                                <a:lnTo>
                                  <a:pt x="135" y="189"/>
                                </a:lnTo>
                                <a:lnTo>
                                  <a:pt x="133" y="183"/>
                                </a:lnTo>
                                <a:lnTo>
                                  <a:pt x="136" y="177"/>
                                </a:lnTo>
                                <a:lnTo>
                                  <a:pt x="143" y="173"/>
                                </a:lnTo>
                                <a:lnTo>
                                  <a:pt x="144" y="172"/>
                                </a:lnTo>
                                <a:lnTo>
                                  <a:pt x="145" y="171"/>
                                </a:lnTo>
                                <a:lnTo>
                                  <a:pt x="146" y="169"/>
                                </a:lnTo>
                                <a:lnTo>
                                  <a:pt x="147" y="169"/>
                                </a:lnTo>
                                <a:lnTo>
                                  <a:pt x="148" y="168"/>
                                </a:lnTo>
                                <a:lnTo>
                                  <a:pt x="0" y="188"/>
                                </a:lnTo>
                                <a:lnTo>
                                  <a:pt x="13" y="191"/>
                                </a:lnTo>
                                <a:lnTo>
                                  <a:pt x="23" y="196"/>
                                </a:lnTo>
                                <a:lnTo>
                                  <a:pt x="32" y="201"/>
                                </a:lnTo>
                                <a:lnTo>
                                  <a:pt x="40" y="208"/>
                                </a:lnTo>
                                <a:lnTo>
                                  <a:pt x="373" y="748"/>
                                </a:lnTo>
                                <a:lnTo>
                                  <a:pt x="376" y="758"/>
                                </a:lnTo>
                                <a:lnTo>
                                  <a:pt x="373" y="768"/>
                                </a:lnTo>
                                <a:lnTo>
                                  <a:pt x="362" y="777"/>
                                </a:lnTo>
                                <a:lnTo>
                                  <a:pt x="687" y="721"/>
                                </a:lnTo>
                                <a:lnTo>
                                  <a:pt x="770" y="707"/>
                                </a:lnTo>
                                <a:close/>
                                <a:moveTo>
                                  <a:pt x="1189" y="636"/>
                                </a:moveTo>
                                <a:lnTo>
                                  <a:pt x="1179" y="635"/>
                                </a:lnTo>
                                <a:lnTo>
                                  <a:pt x="1171" y="631"/>
                                </a:lnTo>
                                <a:lnTo>
                                  <a:pt x="1161" y="626"/>
                                </a:lnTo>
                                <a:lnTo>
                                  <a:pt x="1160" y="624"/>
                                </a:lnTo>
                                <a:lnTo>
                                  <a:pt x="1159" y="623"/>
                                </a:lnTo>
                                <a:lnTo>
                                  <a:pt x="1158" y="623"/>
                                </a:lnTo>
                                <a:lnTo>
                                  <a:pt x="1157" y="621"/>
                                </a:lnTo>
                                <a:lnTo>
                                  <a:pt x="1153" y="618"/>
                                </a:lnTo>
                                <a:lnTo>
                                  <a:pt x="1143" y="607"/>
                                </a:lnTo>
                                <a:lnTo>
                                  <a:pt x="1059" y="514"/>
                                </a:lnTo>
                                <a:lnTo>
                                  <a:pt x="1050" y="505"/>
                                </a:lnTo>
                                <a:lnTo>
                                  <a:pt x="926" y="370"/>
                                </a:lnTo>
                                <a:lnTo>
                                  <a:pt x="926" y="484"/>
                                </a:lnTo>
                                <a:lnTo>
                                  <a:pt x="795" y="505"/>
                                </a:lnTo>
                                <a:lnTo>
                                  <a:pt x="693" y="228"/>
                                </a:lnTo>
                                <a:lnTo>
                                  <a:pt x="926" y="484"/>
                                </a:lnTo>
                                <a:lnTo>
                                  <a:pt x="926" y="370"/>
                                </a:lnTo>
                                <a:lnTo>
                                  <a:pt x="796" y="228"/>
                                </a:lnTo>
                                <a:lnTo>
                                  <a:pt x="674" y="94"/>
                                </a:lnTo>
                                <a:lnTo>
                                  <a:pt x="593" y="104"/>
                                </a:lnTo>
                                <a:lnTo>
                                  <a:pt x="596" y="106"/>
                                </a:lnTo>
                                <a:lnTo>
                                  <a:pt x="598" y="107"/>
                                </a:lnTo>
                                <a:lnTo>
                                  <a:pt x="599" y="109"/>
                                </a:lnTo>
                                <a:lnTo>
                                  <a:pt x="602" y="114"/>
                                </a:lnTo>
                                <a:lnTo>
                                  <a:pt x="617" y="157"/>
                                </a:lnTo>
                                <a:lnTo>
                                  <a:pt x="619" y="162"/>
                                </a:lnTo>
                                <a:lnTo>
                                  <a:pt x="807" y="677"/>
                                </a:lnTo>
                                <a:lnTo>
                                  <a:pt x="807" y="679"/>
                                </a:lnTo>
                                <a:lnTo>
                                  <a:pt x="811" y="689"/>
                                </a:lnTo>
                                <a:lnTo>
                                  <a:pt x="807" y="696"/>
                                </a:lnTo>
                                <a:lnTo>
                                  <a:pt x="798" y="702"/>
                                </a:lnTo>
                                <a:lnTo>
                                  <a:pt x="876" y="689"/>
                                </a:lnTo>
                                <a:lnTo>
                                  <a:pt x="865" y="684"/>
                                </a:lnTo>
                                <a:lnTo>
                                  <a:pt x="859" y="678"/>
                                </a:lnTo>
                                <a:lnTo>
                                  <a:pt x="855" y="669"/>
                                </a:lnTo>
                                <a:lnTo>
                                  <a:pt x="855" y="668"/>
                                </a:lnTo>
                                <a:lnTo>
                                  <a:pt x="806" y="538"/>
                                </a:lnTo>
                                <a:lnTo>
                                  <a:pt x="953" y="514"/>
                                </a:lnTo>
                                <a:lnTo>
                                  <a:pt x="1060" y="631"/>
                                </a:lnTo>
                                <a:lnTo>
                                  <a:pt x="1064" y="635"/>
                                </a:lnTo>
                                <a:lnTo>
                                  <a:pt x="1067" y="639"/>
                                </a:lnTo>
                                <a:lnTo>
                                  <a:pt x="1070" y="648"/>
                                </a:lnTo>
                                <a:lnTo>
                                  <a:pt x="1070" y="651"/>
                                </a:lnTo>
                                <a:lnTo>
                                  <a:pt x="1069" y="656"/>
                                </a:lnTo>
                                <a:lnTo>
                                  <a:pt x="1189" y="636"/>
                                </a:lnTo>
                                <a:close/>
                                <a:moveTo>
                                  <a:pt x="1613" y="565"/>
                                </a:moveTo>
                                <a:lnTo>
                                  <a:pt x="1594" y="518"/>
                                </a:lnTo>
                                <a:lnTo>
                                  <a:pt x="1554" y="423"/>
                                </a:lnTo>
                                <a:lnTo>
                                  <a:pt x="1459" y="193"/>
                                </a:lnTo>
                                <a:lnTo>
                                  <a:pt x="1458" y="192"/>
                                </a:lnTo>
                                <a:lnTo>
                                  <a:pt x="1425" y="110"/>
                                </a:lnTo>
                                <a:lnTo>
                                  <a:pt x="1388" y="23"/>
                                </a:lnTo>
                                <a:lnTo>
                                  <a:pt x="1388" y="22"/>
                                </a:lnTo>
                                <a:lnTo>
                                  <a:pt x="1387" y="13"/>
                                </a:lnTo>
                                <a:lnTo>
                                  <a:pt x="1389" y="5"/>
                                </a:lnTo>
                                <a:lnTo>
                                  <a:pt x="1396" y="0"/>
                                </a:lnTo>
                                <a:lnTo>
                                  <a:pt x="1323" y="9"/>
                                </a:lnTo>
                                <a:lnTo>
                                  <a:pt x="1332" y="14"/>
                                </a:lnTo>
                                <a:lnTo>
                                  <a:pt x="1339" y="20"/>
                                </a:lnTo>
                                <a:lnTo>
                                  <a:pt x="1344" y="29"/>
                                </a:lnTo>
                                <a:lnTo>
                                  <a:pt x="1347" y="34"/>
                                </a:lnTo>
                                <a:lnTo>
                                  <a:pt x="1346" y="35"/>
                                </a:lnTo>
                                <a:lnTo>
                                  <a:pt x="1391" y="142"/>
                                </a:lnTo>
                                <a:lnTo>
                                  <a:pt x="1405" y="176"/>
                                </a:lnTo>
                                <a:lnTo>
                                  <a:pt x="1406" y="177"/>
                                </a:lnTo>
                                <a:lnTo>
                                  <a:pt x="1405" y="178"/>
                                </a:lnTo>
                                <a:lnTo>
                                  <a:pt x="1406" y="179"/>
                                </a:lnTo>
                                <a:lnTo>
                                  <a:pt x="1506" y="423"/>
                                </a:lnTo>
                                <a:lnTo>
                                  <a:pt x="1427" y="338"/>
                                </a:lnTo>
                                <a:lnTo>
                                  <a:pt x="1200" y="95"/>
                                </a:lnTo>
                                <a:lnTo>
                                  <a:pt x="1171" y="64"/>
                                </a:lnTo>
                                <a:lnTo>
                                  <a:pt x="1168" y="61"/>
                                </a:lnTo>
                                <a:lnTo>
                                  <a:pt x="1162" y="54"/>
                                </a:lnTo>
                                <a:lnTo>
                                  <a:pt x="1160" y="53"/>
                                </a:lnTo>
                                <a:lnTo>
                                  <a:pt x="1157" y="49"/>
                                </a:lnTo>
                                <a:lnTo>
                                  <a:pt x="1156" y="45"/>
                                </a:lnTo>
                                <a:lnTo>
                                  <a:pt x="1156" y="42"/>
                                </a:lnTo>
                                <a:lnTo>
                                  <a:pt x="1155" y="37"/>
                                </a:lnTo>
                                <a:lnTo>
                                  <a:pt x="1156" y="34"/>
                                </a:lnTo>
                                <a:lnTo>
                                  <a:pt x="1159" y="31"/>
                                </a:lnTo>
                                <a:lnTo>
                                  <a:pt x="1036" y="48"/>
                                </a:lnTo>
                                <a:lnTo>
                                  <a:pt x="1051" y="50"/>
                                </a:lnTo>
                                <a:lnTo>
                                  <a:pt x="1063" y="56"/>
                                </a:lnTo>
                                <a:lnTo>
                                  <a:pt x="1072" y="65"/>
                                </a:lnTo>
                                <a:lnTo>
                                  <a:pt x="1074" y="66"/>
                                </a:lnTo>
                                <a:lnTo>
                                  <a:pt x="1128" y="125"/>
                                </a:lnTo>
                                <a:lnTo>
                                  <a:pt x="1243" y="247"/>
                                </a:lnTo>
                                <a:lnTo>
                                  <a:pt x="1324" y="452"/>
                                </a:lnTo>
                                <a:lnTo>
                                  <a:pt x="1016" y="120"/>
                                </a:lnTo>
                                <a:lnTo>
                                  <a:pt x="987" y="89"/>
                                </a:lnTo>
                                <a:lnTo>
                                  <a:pt x="978" y="79"/>
                                </a:lnTo>
                                <a:lnTo>
                                  <a:pt x="977" y="77"/>
                                </a:lnTo>
                                <a:lnTo>
                                  <a:pt x="970" y="69"/>
                                </a:lnTo>
                                <a:lnTo>
                                  <a:pt x="970" y="62"/>
                                </a:lnTo>
                                <a:lnTo>
                                  <a:pt x="977" y="56"/>
                                </a:lnTo>
                                <a:lnTo>
                                  <a:pt x="850" y="73"/>
                                </a:lnTo>
                                <a:lnTo>
                                  <a:pt x="861" y="75"/>
                                </a:lnTo>
                                <a:lnTo>
                                  <a:pt x="870" y="79"/>
                                </a:lnTo>
                                <a:lnTo>
                                  <a:pt x="879" y="84"/>
                                </a:lnTo>
                                <a:lnTo>
                                  <a:pt x="887" y="90"/>
                                </a:lnTo>
                                <a:lnTo>
                                  <a:pt x="888" y="91"/>
                                </a:lnTo>
                                <a:lnTo>
                                  <a:pt x="1253" y="486"/>
                                </a:lnTo>
                                <a:lnTo>
                                  <a:pt x="1364" y="608"/>
                                </a:lnTo>
                                <a:lnTo>
                                  <a:pt x="1431" y="596"/>
                                </a:lnTo>
                                <a:lnTo>
                                  <a:pt x="1411" y="549"/>
                                </a:lnTo>
                                <a:lnTo>
                                  <a:pt x="1373" y="452"/>
                                </a:lnTo>
                                <a:lnTo>
                                  <a:pt x="1327" y="338"/>
                                </a:lnTo>
                                <a:lnTo>
                                  <a:pt x="1437" y="456"/>
                                </a:lnTo>
                                <a:lnTo>
                                  <a:pt x="1548" y="576"/>
                                </a:lnTo>
                                <a:lnTo>
                                  <a:pt x="1613" y="5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96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Freeform 236"/>
                        <wps:cNvSpPr>
                          <a:spLocks/>
                        </wps:cNvSpPr>
                        <wps:spPr bwMode="auto">
                          <a:xfrm>
                            <a:off x="1819" y="660"/>
                            <a:ext cx="3388" cy="1746"/>
                          </a:xfrm>
                          <a:custGeom>
                            <a:avLst/>
                            <a:gdLst>
                              <a:gd name="T0" fmla="+- 0 2832 1819"/>
                              <a:gd name="T1" fmla="*/ T0 w 3388"/>
                              <a:gd name="T2" fmla="+- 0 2406 661"/>
                              <a:gd name="T3" fmla="*/ 2406 h 1746"/>
                              <a:gd name="T4" fmla="+- 0 1819 1819"/>
                              <a:gd name="T5" fmla="*/ T4 w 3388"/>
                              <a:gd name="T6" fmla="+- 0 661 661"/>
                              <a:gd name="T7" fmla="*/ 661 h 1746"/>
                              <a:gd name="T8" fmla="+- 0 1875 1819"/>
                              <a:gd name="T9" fmla="*/ T8 w 3388"/>
                              <a:gd name="T10" fmla="+- 0 703 661"/>
                              <a:gd name="T11" fmla="*/ 703 h 1746"/>
                              <a:gd name="T12" fmla="+- 0 1933 1819"/>
                              <a:gd name="T13" fmla="*/ T12 w 3388"/>
                              <a:gd name="T14" fmla="+- 0 745 661"/>
                              <a:gd name="T15" fmla="*/ 745 h 1746"/>
                              <a:gd name="T16" fmla="+- 0 1994 1819"/>
                              <a:gd name="T17" fmla="*/ T16 w 3388"/>
                              <a:gd name="T18" fmla="+- 0 788 661"/>
                              <a:gd name="T19" fmla="*/ 788 h 1746"/>
                              <a:gd name="T20" fmla="+- 0 2056 1819"/>
                              <a:gd name="T21" fmla="*/ T20 w 3388"/>
                              <a:gd name="T22" fmla="+- 0 832 661"/>
                              <a:gd name="T23" fmla="*/ 832 h 1746"/>
                              <a:gd name="T24" fmla="+- 0 2121 1819"/>
                              <a:gd name="T25" fmla="*/ T24 w 3388"/>
                              <a:gd name="T26" fmla="+- 0 876 661"/>
                              <a:gd name="T27" fmla="*/ 876 h 1746"/>
                              <a:gd name="T28" fmla="+- 0 2187 1819"/>
                              <a:gd name="T29" fmla="*/ T28 w 3388"/>
                              <a:gd name="T30" fmla="+- 0 920 661"/>
                              <a:gd name="T31" fmla="*/ 920 h 1746"/>
                              <a:gd name="T32" fmla="+- 0 2256 1819"/>
                              <a:gd name="T33" fmla="*/ T32 w 3388"/>
                              <a:gd name="T34" fmla="+- 0 965 661"/>
                              <a:gd name="T35" fmla="*/ 965 h 1746"/>
                              <a:gd name="T36" fmla="+- 0 2327 1819"/>
                              <a:gd name="T37" fmla="*/ T36 w 3388"/>
                              <a:gd name="T38" fmla="+- 0 1009 661"/>
                              <a:gd name="T39" fmla="*/ 1009 h 1746"/>
                              <a:gd name="T40" fmla="+- 0 2399 1819"/>
                              <a:gd name="T41" fmla="*/ T40 w 3388"/>
                              <a:gd name="T42" fmla="+- 0 1054 661"/>
                              <a:gd name="T43" fmla="*/ 1054 h 1746"/>
                              <a:gd name="T44" fmla="+- 0 2474 1819"/>
                              <a:gd name="T45" fmla="*/ T44 w 3388"/>
                              <a:gd name="T46" fmla="+- 0 1099 661"/>
                              <a:gd name="T47" fmla="*/ 1099 h 1746"/>
                              <a:gd name="T48" fmla="+- 0 2551 1819"/>
                              <a:gd name="T49" fmla="*/ T48 w 3388"/>
                              <a:gd name="T50" fmla="+- 0 1144 661"/>
                              <a:gd name="T51" fmla="*/ 1144 h 1746"/>
                              <a:gd name="T52" fmla="+- 0 2631 1819"/>
                              <a:gd name="T53" fmla="*/ T52 w 3388"/>
                              <a:gd name="T54" fmla="+- 0 1188 661"/>
                              <a:gd name="T55" fmla="*/ 1188 h 1746"/>
                              <a:gd name="T56" fmla="+- 0 2712 1819"/>
                              <a:gd name="T57" fmla="*/ T56 w 3388"/>
                              <a:gd name="T58" fmla="+- 0 1233 661"/>
                              <a:gd name="T59" fmla="*/ 1233 h 1746"/>
                              <a:gd name="T60" fmla="+- 0 2894 1819"/>
                              <a:gd name="T61" fmla="*/ T60 w 3388"/>
                              <a:gd name="T62" fmla="+- 0 1528 661"/>
                              <a:gd name="T63" fmla="*/ 1528 h 1746"/>
                              <a:gd name="T64" fmla="+- 0 2897 1819"/>
                              <a:gd name="T65" fmla="*/ T64 w 3388"/>
                              <a:gd name="T66" fmla="+- 0 1538 661"/>
                              <a:gd name="T67" fmla="*/ 1538 h 1746"/>
                              <a:gd name="T68" fmla="+- 0 2894 1819"/>
                              <a:gd name="T69" fmla="*/ T68 w 3388"/>
                              <a:gd name="T70" fmla="+- 0 1548 661"/>
                              <a:gd name="T71" fmla="*/ 1548 h 1746"/>
                              <a:gd name="T72" fmla="+- 0 2883 1819"/>
                              <a:gd name="T73" fmla="*/ T72 w 3388"/>
                              <a:gd name="T74" fmla="+- 0 1557 661"/>
                              <a:gd name="T75" fmla="*/ 1557 h 1746"/>
                              <a:gd name="T76" fmla="+- 0 3252 1819"/>
                              <a:gd name="T77" fmla="*/ T76 w 3388"/>
                              <a:gd name="T78" fmla="+- 0 1494 661"/>
                              <a:gd name="T79" fmla="*/ 1494 h 1746"/>
                              <a:gd name="T80" fmla="+- 0 3381 1819"/>
                              <a:gd name="T81" fmla="*/ T80 w 3388"/>
                              <a:gd name="T82" fmla="+- 0 1547 661"/>
                              <a:gd name="T83" fmla="*/ 1547 h 1746"/>
                              <a:gd name="T84" fmla="+- 0 3469 1819"/>
                              <a:gd name="T85" fmla="*/ T84 w 3388"/>
                              <a:gd name="T86" fmla="+- 0 1583 661"/>
                              <a:gd name="T87" fmla="*/ 1583 h 1746"/>
                              <a:gd name="T88" fmla="+- 0 3557 1819"/>
                              <a:gd name="T89" fmla="*/ T88 w 3388"/>
                              <a:gd name="T90" fmla="+- 0 1616 661"/>
                              <a:gd name="T91" fmla="*/ 1616 h 1746"/>
                              <a:gd name="T92" fmla="+- 0 3644 1819"/>
                              <a:gd name="T93" fmla="*/ T92 w 3388"/>
                              <a:gd name="T94" fmla="+- 0 1648 661"/>
                              <a:gd name="T95" fmla="*/ 1648 h 1746"/>
                              <a:gd name="T96" fmla="+- 0 3730 1819"/>
                              <a:gd name="T97" fmla="*/ T96 w 3388"/>
                              <a:gd name="T98" fmla="+- 0 1678 661"/>
                              <a:gd name="T99" fmla="*/ 1678 h 1746"/>
                              <a:gd name="T100" fmla="+- 0 3815 1819"/>
                              <a:gd name="T101" fmla="*/ T100 w 3388"/>
                              <a:gd name="T102" fmla="+- 0 1707 661"/>
                              <a:gd name="T103" fmla="*/ 1707 h 1746"/>
                              <a:gd name="T104" fmla="+- 0 3899 1819"/>
                              <a:gd name="T105" fmla="*/ T104 w 3388"/>
                              <a:gd name="T106" fmla="+- 0 1734 661"/>
                              <a:gd name="T107" fmla="*/ 1734 h 1746"/>
                              <a:gd name="T108" fmla="+- 0 3982 1819"/>
                              <a:gd name="T109" fmla="*/ T108 w 3388"/>
                              <a:gd name="T110" fmla="+- 0 1760 661"/>
                              <a:gd name="T111" fmla="*/ 1760 h 1746"/>
                              <a:gd name="T112" fmla="+- 0 4064 1819"/>
                              <a:gd name="T113" fmla="*/ T112 w 3388"/>
                              <a:gd name="T114" fmla="+- 0 1784 661"/>
                              <a:gd name="T115" fmla="*/ 1784 h 1746"/>
                              <a:gd name="T116" fmla="+- 0 4145 1819"/>
                              <a:gd name="T117" fmla="*/ T116 w 3388"/>
                              <a:gd name="T118" fmla="+- 0 1807 661"/>
                              <a:gd name="T119" fmla="*/ 1807 h 1746"/>
                              <a:gd name="T120" fmla="+- 0 4225 1819"/>
                              <a:gd name="T121" fmla="*/ T120 w 3388"/>
                              <a:gd name="T122" fmla="+- 0 1829 661"/>
                              <a:gd name="T123" fmla="*/ 1829 h 1746"/>
                              <a:gd name="T124" fmla="+- 0 4304 1819"/>
                              <a:gd name="T125" fmla="*/ T124 w 3388"/>
                              <a:gd name="T126" fmla="+- 0 1849 661"/>
                              <a:gd name="T127" fmla="*/ 1849 h 1746"/>
                              <a:gd name="T128" fmla="+- 0 4382 1819"/>
                              <a:gd name="T129" fmla="*/ T128 w 3388"/>
                              <a:gd name="T130" fmla="+- 0 1868 661"/>
                              <a:gd name="T131" fmla="*/ 1868 h 1746"/>
                              <a:gd name="T132" fmla="+- 0 4458 1819"/>
                              <a:gd name="T133" fmla="*/ T132 w 3388"/>
                              <a:gd name="T134" fmla="+- 0 1886 661"/>
                              <a:gd name="T135" fmla="*/ 1886 h 1746"/>
                              <a:gd name="T136" fmla="+- 0 4534 1819"/>
                              <a:gd name="T137" fmla="*/ T136 w 3388"/>
                              <a:gd name="T138" fmla="+- 0 1902 661"/>
                              <a:gd name="T139" fmla="*/ 1902 h 1746"/>
                              <a:gd name="T140" fmla="+- 0 4607 1819"/>
                              <a:gd name="T141" fmla="*/ T140 w 3388"/>
                              <a:gd name="T142" fmla="+- 0 1918 661"/>
                              <a:gd name="T143" fmla="*/ 1918 h 1746"/>
                              <a:gd name="T144" fmla="+- 0 4680 1819"/>
                              <a:gd name="T145" fmla="*/ T144 w 3388"/>
                              <a:gd name="T146" fmla="+- 0 1932 661"/>
                              <a:gd name="T147" fmla="*/ 1932 h 1746"/>
                              <a:gd name="T148" fmla="+- 0 4751 1819"/>
                              <a:gd name="T149" fmla="*/ T148 w 3388"/>
                              <a:gd name="T150" fmla="+- 0 1945 661"/>
                              <a:gd name="T151" fmla="*/ 1945 h 1746"/>
                              <a:gd name="T152" fmla="+- 0 4821 1819"/>
                              <a:gd name="T153" fmla="*/ T152 w 3388"/>
                              <a:gd name="T154" fmla="+- 0 1958 661"/>
                              <a:gd name="T155" fmla="*/ 1958 h 1746"/>
                              <a:gd name="T156" fmla="+- 0 4889 1819"/>
                              <a:gd name="T157" fmla="*/ T156 w 3388"/>
                              <a:gd name="T158" fmla="+- 0 1969 661"/>
                              <a:gd name="T159" fmla="*/ 1969 h 1746"/>
                              <a:gd name="T160" fmla="+- 0 4956 1819"/>
                              <a:gd name="T161" fmla="*/ T160 w 3388"/>
                              <a:gd name="T162" fmla="+- 0 1979 661"/>
                              <a:gd name="T163" fmla="*/ 1979 h 1746"/>
                              <a:gd name="T164" fmla="+- 0 5021 1819"/>
                              <a:gd name="T165" fmla="*/ T164 w 3388"/>
                              <a:gd name="T166" fmla="+- 0 1989 661"/>
                              <a:gd name="T167" fmla="*/ 1989 h 1746"/>
                              <a:gd name="T168" fmla="+- 0 5084 1819"/>
                              <a:gd name="T169" fmla="*/ T168 w 3388"/>
                              <a:gd name="T170" fmla="+- 0 1998 661"/>
                              <a:gd name="T171" fmla="*/ 1998 h 1746"/>
                              <a:gd name="T172" fmla="+- 0 5146 1819"/>
                              <a:gd name="T173" fmla="*/ T172 w 3388"/>
                              <a:gd name="T174" fmla="+- 0 2005 661"/>
                              <a:gd name="T175" fmla="*/ 2005 h 1746"/>
                              <a:gd name="T176" fmla="+- 0 5206 1819"/>
                              <a:gd name="T177" fmla="*/ T176 w 3388"/>
                              <a:gd name="T178" fmla="+- 0 2013 661"/>
                              <a:gd name="T179" fmla="*/ 2013 h 1746"/>
                              <a:gd name="T180" fmla="+- 0 2951 1819"/>
                              <a:gd name="T181" fmla="*/ T180 w 3388"/>
                              <a:gd name="T182" fmla="+- 0 2363 661"/>
                              <a:gd name="T183" fmla="*/ 2363 h 1746"/>
                              <a:gd name="T184" fmla="+- 0 2919 1819"/>
                              <a:gd name="T185" fmla="*/ T184 w 3388"/>
                              <a:gd name="T186" fmla="+- 0 2370 661"/>
                              <a:gd name="T187" fmla="*/ 2370 h 1746"/>
                              <a:gd name="T188" fmla="+- 0 2888 1819"/>
                              <a:gd name="T189" fmla="*/ T188 w 3388"/>
                              <a:gd name="T190" fmla="+- 0 2379 661"/>
                              <a:gd name="T191" fmla="*/ 2379 h 1746"/>
                              <a:gd name="T192" fmla="+- 0 2859 1819"/>
                              <a:gd name="T193" fmla="*/ T192 w 3388"/>
                              <a:gd name="T194" fmla="+- 0 2391 661"/>
                              <a:gd name="T195" fmla="*/ 2391 h 1746"/>
                              <a:gd name="T196" fmla="+- 0 2832 1819"/>
                              <a:gd name="T197" fmla="*/ T196 w 3388"/>
                              <a:gd name="T198" fmla="+- 0 2406 661"/>
                              <a:gd name="T199" fmla="*/ 2406 h 17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388" h="1746">
                                <a:moveTo>
                                  <a:pt x="1013" y="1745"/>
                                </a:moveTo>
                                <a:lnTo>
                                  <a:pt x="0" y="0"/>
                                </a:lnTo>
                                <a:lnTo>
                                  <a:pt x="56" y="42"/>
                                </a:lnTo>
                                <a:lnTo>
                                  <a:pt x="114" y="84"/>
                                </a:lnTo>
                                <a:lnTo>
                                  <a:pt x="175" y="127"/>
                                </a:lnTo>
                                <a:lnTo>
                                  <a:pt x="237" y="171"/>
                                </a:lnTo>
                                <a:lnTo>
                                  <a:pt x="302" y="215"/>
                                </a:lnTo>
                                <a:lnTo>
                                  <a:pt x="368" y="259"/>
                                </a:lnTo>
                                <a:lnTo>
                                  <a:pt x="437" y="304"/>
                                </a:lnTo>
                                <a:lnTo>
                                  <a:pt x="508" y="348"/>
                                </a:lnTo>
                                <a:lnTo>
                                  <a:pt x="580" y="393"/>
                                </a:lnTo>
                                <a:lnTo>
                                  <a:pt x="655" y="438"/>
                                </a:lnTo>
                                <a:lnTo>
                                  <a:pt x="732" y="483"/>
                                </a:lnTo>
                                <a:lnTo>
                                  <a:pt x="812" y="527"/>
                                </a:lnTo>
                                <a:lnTo>
                                  <a:pt x="893" y="572"/>
                                </a:lnTo>
                                <a:lnTo>
                                  <a:pt x="1075" y="867"/>
                                </a:lnTo>
                                <a:lnTo>
                                  <a:pt x="1078" y="877"/>
                                </a:lnTo>
                                <a:lnTo>
                                  <a:pt x="1075" y="887"/>
                                </a:lnTo>
                                <a:lnTo>
                                  <a:pt x="1064" y="896"/>
                                </a:lnTo>
                                <a:lnTo>
                                  <a:pt x="1433" y="833"/>
                                </a:lnTo>
                                <a:lnTo>
                                  <a:pt x="1562" y="886"/>
                                </a:lnTo>
                                <a:lnTo>
                                  <a:pt x="1650" y="922"/>
                                </a:lnTo>
                                <a:lnTo>
                                  <a:pt x="1738" y="955"/>
                                </a:lnTo>
                                <a:lnTo>
                                  <a:pt x="1825" y="987"/>
                                </a:lnTo>
                                <a:lnTo>
                                  <a:pt x="1911" y="1017"/>
                                </a:lnTo>
                                <a:lnTo>
                                  <a:pt x="1996" y="1046"/>
                                </a:lnTo>
                                <a:lnTo>
                                  <a:pt x="2080" y="1073"/>
                                </a:lnTo>
                                <a:lnTo>
                                  <a:pt x="2163" y="1099"/>
                                </a:lnTo>
                                <a:lnTo>
                                  <a:pt x="2245" y="1123"/>
                                </a:lnTo>
                                <a:lnTo>
                                  <a:pt x="2326" y="1146"/>
                                </a:lnTo>
                                <a:lnTo>
                                  <a:pt x="2406" y="1168"/>
                                </a:lnTo>
                                <a:lnTo>
                                  <a:pt x="2485" y="1188"/>
                                </a:lnTo>
                                <a:lnTo>
                                  <a:pt x="2563" y="1207"/>
                                </a:lnTo>
                                <a:lnTo>
                                  <a:pt x="2639" y="1225"/>
                                </a:lnTo>
                                <a:lnTo>
                                  <a:pt x="2715" y="1241"/>
                                </a:lnTo>
                                <a:lnTo>
                                  <a:pt x="2788" y="1257"/>
                                </a:lnTo>
                                <a:lnTo>
                                  <a:pt x="2861" y="1271"/>
                                </a:lnTo>
                                <a:lnTo>
                                  <a:pt x="2932" y="1284"/>
                                </a:lnTo>
                                <a:lnTo>
                                  <a:pt x="3002" y="1297"/>
                                </a:lnTo>
                                <a:lnTo>
                                  <a:pt x="3070" y="1308"/>
                                </a:lnTo>
                                <a:lnTo>
                                  <a:pt x="3137" y="1318"/>
                                </a:lnTo>
                                <a:lnTo>
                                  <a:pt x="3202" y="1328"/>
                                </a:lnTo>
                                <a:lnTo>
                                  <a:pt x="3265" y="1337"/>
                                </a:lnTo>
                                <a:lnTo>
                                  <a:pt x="3327" y="1344"/>
                                </a:lnTo>
                                <a:lnTo>
                                  <a:pt x="3387" y="1352"/>
                                </a:lnTo>
                                <a:lnTo>
                                  <a:pt x="1132" y="1702"/>
                                </a:lnTo>
                                <a:lnTo>
                                  <a:pt x="1100" y="1709"/>
                                </a:lnTo>
                                <a:lnTo>
                                  <a:pt x="1069" y="1718"/>
                                </a:lnTo>
                                <a:lnTo>
                                  <a:pt x="1040" y="1730"/>
                                </a:lnTo>
                                <a:lnTo>
                                  <a:pt x="1013" y="17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A4A3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Freeform 235"/>
                        <wps:cNvSpPr>
                          <a:spLocks/>
                        </wps:cNvSpPr>
                        <wps:spPr bwMode="auto">
                          <a:xfrm>
                            <a:off x="2831" y="2012"/>
                            <a:ext cx="2376" cy="401"/>
                          </a:xfrm>
                          <a:custGeom>
                            <a:avLst/>
                            <a:gdLst>
                              <a:gd name="T0" fmla="+- 0 2836 2832"/>
                              <a:gd name="T1" fmla="*/ T0 w 2376"/>
                              <a:gd name="T2" fmla="+- 0 2413 2013"/>
                              <a:gd name="T3" fmla="*/ 2413 h 401"/>
                              <a:gd name="T4" fmla="+- 0 2888 2832"/>
                              <a:gd name="T5" fmla="*/ T4 w 2376"/>
                              <a:gd name="T6" fmla="+- 0 2379 2013"/>
                              <a:gd name="T7" fmla="*/ 2379 h 401"/>
                              <a:gd name="T8" fmla="+- 0 2951 2832"/>
                              <a:gd name="T9" fmla="*/ T8 w 2376"/>
                              <a:gd name="T10" fmla="+- 0 2363 2013"/>
                              <a:gd name="T11" fmla="*/ 2363 h 401"/>
                              <a:gd name="T12" fmla="+- 0 5206 2832"/>
                              <a:gd name="T13" fmla="*/ T12 w 2376"/>
                              <a:gd name="T14" fmla="+- 0 2013 2013"/>
                              <a:gd name="T15" fmla="*/ 2013 h 401"/>
                              <a:gd name="T16" fmla="+- 0 5208 2832"/>
                              <a:gd name="T17" fmla="*/ T16 w 2376"/>
                              <a:gd name="T18" fmla="+- 0 2013 2013"/>
                              <a:gd name="T19" fmla="*/ 2013 h 401"/>
                              <a:gd name="T20" fmla="+- 0 2836 2832"/>
                              <a:gd name="T21" fmla="*/ T20 w 2376"/>
                              <a:gd name="T22" fmla="+- 0 2413 2013"/>
                              <a:gd name="T23" fmla="*/ 241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376" h="401">
                                <a:moveTo>
                                  <a:pt x="4" y="400"/>
                                </a:moveTo>
                                <a:lnTo>
                                  <a:pt x="56" y="366"/>
                                </a:lnTo>
                                <a:lnTo>
                                  <a:pt x="119" y="350"/>
                                </a:lnTo>
                                <a:lnTo>
                                  <a:pt x="2374" y="0"/>
                                </a:lnTo>
                                <a:lnTo>
                                  <a:pt x="2376" y="0"/>
                                </a:lnTo>
                                <a:lnTo>
                                  <a:pt x="4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B42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2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69" y="1314"/>
                            <a:ext cx="322" cy="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3" name="Freeform 233"/>
                        <wps:cNvSpPr>
                          <a:spLocks/>
                        </wps:cNvSpPr>
                        <wps:spPr bwMode="auto">
                          <a:xfrm>
                            <a:off x="2711" y="1232"/>
                            <a:ext cx="541" cy="324"/>
                          </a:xfrm>
                          <a:custGeom>
                            <a:avLst/>
                            <a:gdLst>
                              <a:gd name="T0" fmla="+- 0 2883 2712"/>
                              <a:gd name="T1" fmla="*/ T0 w 541"/>
                              <a:gd name="T2" fmla="+- 0 1557 1233"/>
                              <a:gd name="T3" fmla="*/ 1557 h 324"/>
                              <a:gd name="T4" fmla="+- 0 2894 2712"/>
                              <a:gd name="T5" fmla="*/ T4 w 541"/>
                              <a:gd name="T6" fmla="+- 0 1548 1233"/>
                              <a:gd name="T7" fmla="*/ 1548 h 324"/>
                              <a:gd name="T8" fmla="+- 0 2897 2712"/>
                              <a:gd name="T9" fmla="*/ T8 w 541"/>
                              <a:gd name="T10" fmla="+- 0 1538 1233"/>
                              <a:gd name="T11" fmla="*/ 1538 h 324"/>
                              <a:gd name="T12" fmla="+- 0 2894 2712"/>
                              <a:gd name="T13" fmla="*/ T12 w 541"/>
                              <a:gd name="T14" fmla="+- 0 1528 1233"/>
                              <a:gd name="T15" fmla="*/ 1528 h 324"/>
                              <a:gd name="T16" fmla="+- 0 2712 2712"/>
                              <a:gd name="T17" fmla="*/ T16 w 541"/>
                              <a:gd name="T18" fmla="+- 0 1233 1233"/>
                              <a:gd name="T19" fmla="*/ 1233 h 324"/>
                              <a:gd name="T20" fmla="+- 0 2751 2712"/>
                              <a:gd name="T21" fmla="*/ T20 w 541"/>
                              <a:gd name="T22" fmla="+- 0 1253 1233"/>
                              <a:gd name="T23" fmla="*/ 1253 h 324"/>
                              <a:gd name="T24" fmla="+- 0 2790 2712"/>
                              <a:gd name="T25" fmla="*/ T24 w 541"/>
                              <a:gd name="T26" fmla="+- 0 1274 1233"/>
                              <a:gd name="T27" fmla="*/ 1274 h 324"/>
                              <a:gd name="T28" fmla="+- 0 2829 2712"/>
                              <a:gd name="T29" fmla="*/ T28 w 541"/>
                              <a:gd name="T30" fmla="+- 0 1294 1233"/>
                              <a:gd name="T31" fmla="*/ 1294 h 324"/>
                              <a:gd name="T32" fmla="+- 0 2869 2712"/>
                              <a:gd name="T33" fmla="*/ T32 w 541"/>
                              <a:gd name="T34" fmla="+- 0 1315 1233"/>
                              <a:gd name="T35" fmla="*/ 1315 h 324"/>
                              <a:gd name="T36" fmla="+- 0 2985 2712"/>
                              <a:gd name="T37" fmla="*/ T36 w 541"/>
                              <a:gd name="T38" fmla="+- 0 1501 1233"/>
                              <a:gd name="T39" fmla="*/ 1501 h 324"/>
                              <a:gd name="T40" fmla="+- 0 3190 2712"/>
                              <a:gd name="T41" fmla="*/ T40 w 541"/>
                              <a:gd name="T42" fmla="+- 0 1467 1233"/>
                              <a:gd name="T43" fmla="*/ 1467 h 324"/>
                              <a:gd name="T44" fmla="+- 0 3252 2712"/>
                              <a:gd name="T45" fmla="*/ T44 w 541"/>
                              <a:gd name="T46" fmla="+- 0 1494 1233"/>
                              <a:gd name="T47" fmla="*/ 1494 h 324"/>
                              <a:gd name="T48" fmla="+- 0 2883 2712"/>
                              <a:gd name="T49" fmla="*/ T48 w 541"/>
                              <a:gd name="T50" fmla="+- 0 1557 1233"/>
                              <a:gd name="T51" fmla="*/ 1557 h 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41" h="324">
                                <a:moveTo>
                                  <a:pt x="171" y="324"/>
                                </a:moveTo>
                                <a:lnTo>
                                  <a:pt x="182" y="315"/>
                                </a:lnTo>
                                <a:lnTo>
                                  <a:pt x="185" y="305"/>
                                </a:lnTo>
                                <a:lnTo>
                                  <a:pt x="182" y="295"/>
                                </a:lnTo>
                                <a:lnTo>
                                  <a:pt x="0" y="0"/>
                                </a:lnTo>
                                <a:lnTo>
                                  <a:pt x="39" y="20"/>
                                </a:lnTo>
                                <a:lnTo>
                                  <a:pt x="78" y="41"/>
                                </a:lnTo>
                                <a:lnTo>
                                  <a:pt x="117" y="61"/>
                                </a:lnTo>
                                <a:lnTo>
                                  <a:pt x="157" y="82"/>
                                </a:lnTo>
                                <a:lnTo>
                                  <a:pt x="273" y="268"/>
                                </a:lnTo>
                                <a:lnTo>
                                  <a:pt x="478" y="234"/>
                                </a:lnTo>
                                <a:lnTo>
                                  <a:pt x="540" y="261"/>
                                </a:lnTo>
                                <a:lnTo>
                                  <a:pt x="171" y="3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E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Freeform 232"/>
                        <wps:cNvSpPr>
                          <a:spLocks/>
                        </wps:cNvSpPr>
                        <wps:spPr bwMode="auto">
                          <a:xfrm>
                            <a:off x="2722" y="2069"/>
                            <a:ext cx="2470" cy="842"/>
                          </a:xfrm>
                          <a:custGeom>
                            <a:avLst/>
                            <a:gdLst>
                              <a:gd name="T0" fmla="+- 0 2915 2722"/>
                              <a:gd name="T1" fmla="*/ T0 w 2470"/>
                              <a:gd name="T2" fmla="+- 0 2912 2070"/>
                              <a:gd name="T3" fmla="*/ 2912 h 842"/>
                              <a:gd name="T4" fmla="+- 0 2909 2722"/>
                              <a:gd name="T5" fmla="*/ T4 w 2470"/>
                              <a:gd name="T6" fmla="+- 0 2911 2070"/>
                              <a:gd name="T7" fmla="*/ 2911 h 842"/>
                              <a:gd name="T8" fmla="+- 0 2897 2722"/>
                              <a:gd name="T9" fmla="*/ T8 w 2470"/>
                              <a:gd name="T10" fmla="+- 0 2911 2070"/>
                              <a:gd name="T11" fmla="*/ 2911 h 842"/>
                              <a:gd name="T12" fmla="+- 0 2891 2722"/>
                              <a:gd name="T13" fmla="*/ T12 w 2470"/>
                              <a:gd name="T14" fmla="+- 0 2910 2070"/>
                              <a:gd name="T15" fmla="*/ 2910 h 842"/>
                              <a:gd name="T16" fmla="+- 0 2815 2722"/>
                              <a:gd name="T17" fmla="*/ T16 w 2470"/>
                              <a:gd name="T18" fmla="+- 0 2884 2070"/>
                              <a:gd name="T19" fmla="*/ 2884 h 842"/>
                              <a:gd name="T20" fmla="+- 0 2767 2722"/>
                              <a:gd name="T21" fmla="*/ T20 w 2470"/>
                              <a:gd name="T22" fmla="+- 0 2837 2070"/>
                              <a:gd name="T23" fmla="*/ 2837 h 842"/>
                              <a:gd name="T24" fmla="+- 0 2729 2722"/>
                              <a:gd name="T25" fmla="*/ T24 w 2470"/>
                              <a:gd name="T26" fmla="+- 0 2731 2070"/>
                              <a:gd name="T27" fmla="*/ 2731 h 842"/>
                              <a:gd name="T28" fmla="+- 0 2722 2722"/>
                              <a:gd name="T29" fmla="*/ T28 w 2470"/>
                              <a:gd name="T30" fmla="+- 0 2675 2070"/>
                              <a:gd name="T31" fmla="*/ 2675 h 842"/>
                              <a:gd name="T32" fmla="+- 0 2730 2722"/>
                              <a:gd name="T33" fmla="*/ T32 w 2470"/>
                              <a:gd name="T34" fmla="+- 0 2612 2070"/>
                              <a:gd name="T35" fmla="*/ 2612 h 842"/>
                              <a:gd name="T36" fmla="+- 0 2762 2722"/>
                              <a:gd name="T37" fmla="*/ T36 w 2470"/>
                              <a:gd name="T38" fmla="+- 0 2536 2070"/>
                              <a:gd name="T39" fmla="*/ 2536 h 842"/>
                              <a:gd name="T40" fmla="+- 0 2813 2722"/>
                              <a:gd name="T41" fmla="*/ T40 w 2470"/>
                              <a:gd name="T42" fmla="+- 0 2475 2070"/>
                              <a:gd name="T43" fmla="*/ 2475 h 842"/>
                              <a:gd name="T44" fmla="+- 0 2879 2722"/>
                              <a:gd name="T45" fmla="*/ T44 w 2470"/>
                              <a:gd name="T46" fmla="+- 0 2431 2070"/>
                              <a:gd name="T47" fmla="*/ 2431 h 842"/>
                              <a:gd name="T48" fmla="+- 0 2957 2722"/>
                              <a:gd name="T49" fmla="*/ T48 w 2470"/>
                              <a:gd name="T50" fmla="+- 0 2407 2070"/>
                              <a:gd name="T51" fmla="*/ 2407 h 842"/>
                              <a:gd name="T52" fmla="+- 0 5192 2722"/>
                              <a:gd name="T53" fmla="*/ T52 w 2470"/>
                              <a:gd name="T54" fmla="+- 0 2070 2070"/>
                              <a:gd name="T55" fmla="*/ 2070 h 842"/>
                              <a:gd name="T56" fmla="+- 0 2915 2722"/>
                              <a:gd name="T57" fmla="*/ T56 w 2470"/>
                              <a:gd name="T58" fmla="+- 0 2912 2070"/>
                              <a:gd name="T59" fmla="*/ 2912 h 8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470" h="842">
                                <a:moveTo>
                                  <a:pt x="193" y="842"/>
                                </a:moveTo>
                                <a:lnTo>
                                  <a:pt x="187" y="841"/>
                                </a:lnTo>
                                <a:lnTo>
                                  <a:pt x="175" y="841"/>
                                </a:lnTo>
                                <a:lnTo>
                                  <a:pt x="169" y="840"/>
                                </a:lnTo>
                                <a:lnTo>
                                  <a:pt x="93" y="814"/>
                                </a:lnTo>
                                <a:lnTo>
                                  <a:pt x="45" y="767"/>
                                </a:lnTo>
                                <a:lnTo>
                                  <a:pt x="7" y="661"/>
                                </a:lnTo>
                                <a:lnTo>
                                  <a:pt x="0" y="605"/>
                                </a:lnTo>
                                <a:lnTo>
                                  <a:pt x="8" y="542"/>
                                </a:lnTo>
                                <a:lnTo>
                                  <a:pt x="40" y="466"/>
                                </a:lnTo>
                                <a:lnTo>
                                  <a:pt x="91" y="405"/>
                                </a:lnTo>
                                <a:lnTo>
                                  <a:pt x="157" y="361"/>
                                </a:lnTo>
                                <a:lnTo>
                                  <a:pt x="235" y="337"/>
                                </a:lnTo>
                                <a:lnTo>
                                  <a:pt x="2470" y="0"/>
                                </a:lnTo>
                                <a:lnTo>
                                  <a:pt x="193" y="8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BD3D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5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3" y="992"/>
                            <a:ext cx="370" cy="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6" name="AutoShape 230"/>
                        <wps:cNvSpPr>
                          <a:spLocks/>
                        </wps:cNvSpPr>
                        <wps:spPr bwMode="auto">
                          <a:xfrm>
                            <a:off x="1683" y="721"/>
                            <a:ext cx="1089" cy="1798"/>
                          </a:xfrm>
                          <a:custGeom>
                            <a:avLst/>
                            <a:gdLst>
                              <a:gd name="T0" fmla="+- 0 2720 1684"/>
                              <a:gd name="T1" fmla="*/ T0 w 1089"/>
                              <a:gd name="T2" fmla="+- 0 2519 721"/>
                              <a:gd name="T3" fmla="*/ 2519 h 1798"/>
                              <a:gd name="T4" fmla="+- 0 2515 1684"/>
                              <a:gd name="T5" fmla="*/ T4 w 1089"/>
                              <a:gd name="T6" fmla="+- 0 2180 721"/>
                              <a:gd name="T7" fmla="*/ 2180 h 1798"/>
                              <a:gd name="T8" fmla="+- 0 2531 1684"/>
                              <a:gd name="T9" fmla="*/ T8 w 1089"/>
                              <a:gd name="T10" fmla="+- 0 2165 721"/>
                              <a:gd name="T11" fmla="*/ 2165 h 1798"/>
                              <a:gd name="T12" fmla="+- 0 2547 1684"/>
                              <a:gd name="T13" fmla="*/ T12 w 1089"/>
                              <a:gd name="T14" fmla="+- 0 2151 721"/>
                              <a:gd name="T15" fmla="*/ 2151 h 1798"/>
                              <a:gd name="T16" fmla="+- 0 2564 1684"/>
                              <a:gd name="T17" fmla="*/ T16 w 1089"/>
                              <a:gd name="T18" fmla="+- 0 2139 721"/>
                              <a:gd name="T19" fmla="*/ 2139 h 1798"/>
                              <a:gd name="T20" fmla="+- 0 2580 1684"/>
                              <a:gd name="T21" fmla="*/ T20 w 1089"/>
                              <a:gd name="T22" fmla="+- 0 2129 721"/>
                              <a:gd name="T23" fmla="*/ 2129 h 1798"/>
                              <a:gd name="T24" fmla="+- 0 2772 1684"/>
                              <a:gd name="T25" fmla="*/ T24 w 1089"/>
                              <a:gd name="T26" fmla="+- 0 2453 721"/>
                              <a:gd name="T27" fmla="*/ 2453 h 1798"/>
                              <a:gd name="T28" fmla="+- 0 2757 1684"/>
                              <a:gd name="T29" fmla="*/ T28 w 1089"/>
                              <a:gd name="T30" fmla="+- 0 2468 721"/>
                              <a:gd name="T31" fmla="*/ 2468 h 1798"/>
                              <a:gd name="T32" fmla="+- 0 2744 1684"/>
                              <a:gd name="T33" fmla="*/ T32 w 1089"/>
                              <a:gd name="T34" fmla="+- 0 2484 721"/>
                              <a:gd name="T35" fmla="*/ 2484 h 1798"/>
                              <a:gd name="T36" fmla="+- 0 2732 1684"/>
                              <a:gd name="T37" fmla="*/ T36 w 1089"/>
                              <a:gd name="T38" fmla="+- 0 2501 721"/>
                              <a:gd name="T39" fmla="*/ 2501 h 1798"/>
                              <a:gd name="T40" fmla="+- 0 2720 1684"/>
                              <a:gd name="T41" fmla="*/ T40 w 1089"/>
                              <a:gd name="T42" fmla="+- 0 2519 721"/>
                              <a:gd name="T43" fmla="*/ 2519 h 1798"/>
                              <a:gd name="T44" fmla="+- 0 2454 1684"/>
                              <a:gd name="T45" fmla="*/ T44 w 1089"/>
                              <a:gd name="T46" fmla="+- 0 2080 721"/>
                              <a:gd name="T47" fmla="*/ 2080 h 1798"/>
                              <a:gd name="T48" fmla="+- 0 2404 1684"/>
                              <a:gd name="T49" fmla="*/ T48 w 1089"/>
                              <a:gd name="T50" fmla="+- 0 1998 721"/>
                              <a:gd name="T51" fmla="*/ 1998 h 1798"/>
                              <a:gd name="T52" fmla="+- 0 2420 1684"/>
                              <a:gd name="T53" fmla="*/ T52 w 1089"/>
                              <a:gd name="T54" fmla="+- 0 1982 721"/>
                              <a:gd name="T55" fmla="*/ 1982 h 1798"/>
                              <a:gd name="T56" fmla="+- 0 2437 1684"/>
                              <a:gd name="T57" fmla="*/ T56 w 1089"/>
                              <a:gd name="T58" fmla="+- 0 1967 721"/>
                              <a:gd name="T59" fmla="*/ 1967 h 1798"/>
                              <a:gd name="T60" fmla="+- 0 2453 1684"/>
                              <a:gd name="T61" fmla="*/ T60 w 1089"/>
                              <a:gd name="T62" fmla="+- 0 1955 721"/>
                              <a:gd name="T63" fmla="*/ 1955 h 1798"/>
                              <a:gd name="T64" fmla="+- 0 2470 1684"/>
                              <a:gd name="T65" fmla="*/ T64 w 1089"/>
                              <a:gd name="T66" fmla="+- 0 1944 721"/>
                              <a:gd name="T67" fmla="*/ 1944 h 1798"/>
                              <a:gd name="T68" fmla="+- 0 2525 1684"/>
                              <a:gd name="T69" fmla="*/ T68 w 1089"/>
                              <a:gd name="T70" fmla="+- 0 2036 721"/>
                              <a:gd name="T71" fmla="*/ 2036 h 1798"/>
                              <a:gd name="T72" fmla="+- 0 2506 1684"/>
                              <a:gd name="T73" fmla="*/ T72 w 1089"/>
                              <a:gd name="T74" fmla="+- 0 2046 721"/>
                              <a:gd name="T75" fmla="*/ 2046 h 1798"/>
                              <a:gd name="T76" fmla="+- 0 2488 1684"/>
                              <a:gd name="T77" fmla="*/ T76 w 1089"/>
                              <a:gd name="T78" fmla="+- 0 2056 721"/>
                              <a:gd name="T79" fmla="*/ 2056 h 1798"/>
                              <a:gd name="T80" fmla="+- 0 2470 1684"/>
                              <a:gd name="T81" fmla="*/ T80 w 1089"/>
                              <a:gd name="T82" fmla="+- 0 2067 721"/>
                              <a:gd name="T83" fmla="*/ 2067 h 1798"/>
                              <a:gd name="T84" fmla="+- 0 2454 1684"/>
                              <a:gd name="T85" fmla="*/ T84 w 1089"/>
                              <a:gd name="T86" fmla="+- 0 2080 721"/>
                              <a:gd name="T87" fmla="*/ 2080 h 1798"/>
                              <a:gd name="T88" fmla="+- 0 2342 1684"/>
                              <a:gd name="T89" fmla="*/ T88 w 1089"/>
                              <a:gd name="T90" fmla="+- 0 1897 721"/>
                              <a:gd name="T91" fmla="*/ 1897 h 1798"/>
                              <a:gd name="T92" fmla="+- 0 2000 1684"/>
                              <a:gd name="T93" fmla="*/ T92 w 1089"/>
                              <a:gd name="T94" fmla="+- 0 1333 721"/>
                              <a:gd name="T95" fmla="*/ 1333 h 1798"/>
                              <a:gd name="T96" fmla="+- 0 2017 1684"/>
                              <a:gd name="T97" fmla="*/ T96 w 1089"/>
                              <a:gd name="T98" fmla="+- 0 1315 721"/>
                              <a:gd name="T99" fmla="*/ 1315 h 1798"/>
                              <a:gd name="T100" fmla="+- 0 2035 1684"/>
                              <a:gd name="T101" fmla="*/ T100 w 1089"/>
                              <a:gd name="T102" fmla="+- 0 1299 721"/>
                              <a:gd name="T103" fmla="*/ 1299 h 1798"/>
                              <a:gd name="T104" fmla="+- 0 2053 1684"/>
                              <a:gd name="T105" fmla="*/ T104 w 1089"/>
                              <a:gd name="T106" fmla="+- 0 1284 721"/>
                              <a:gd name="T107" fmla="*/ 1284 h 1798"/>
                              <a:gd name="T108" fmla="+- 0 2072 1684"/>
                              <a:gd name="T109" fmla="*/ T108 w 1089"/>
                              <a:gd name="T110" fmla="+- 0 1272 721"/>
                              <a:gd name="T111" fmla="*/ 1272 h 1798"/>
                              <a:gd name="T112" fmla="+- 0 2415 1684"/>
                              <a:gd name="T113" fmla="*/ T112 w 1089"/>
                              <a:gd name="T114" fmla="+- 0 1851 721"/>
                              <a:gd name="T115" fmla="*/ 1851 h 1798"/>
                              <a:gd name="T116" fmla="+- 0 2396 1684"/>
                              <a:gd name="T117" fmla="*/ T116 w 1089"/>
                              <a:gd name="T118" fmla="+- 0 1861 721"/>
                              <a:gd name="T119" fmla="*/ 1861 h 1798"/>
                              <a:gd name="T120" fmla="+- 0 2377 1684"/>
                              <a:gd name="T121" fmla="*/ T120 w 1089"/>
                              <a:gd name="T122" fmla="+- 0 1872 721"/>
                              <a:gd name="T123" fmla="*/ 1872 h 1798"/>
                              <a:gd name="T124" fmla="+- 0 2359 1684"/>
                              <a:gd name="T125" fmla="*/ T124 w 1089"/>
                              <a:gd name="T126" fmla="+- 0 1884 721"/>
                              <a:gd name="T127" fmla="*/ 1884 h 1798"/>
                              <a:gd name="T128" fmla="+- 0 2342 1684"/>
                              <a:gd name="T129" fmla="*/ T128 w 1089"/>
                              <a:gd name="T130" fmla="+- 0 1897 721"/>
                              <a:gd name="T131" fmla="*/ 1897 h 1798"/>
                              <a:gd name="T132" fmla="+- 0 1938 1684"/>
                              <a:gd name="T133" fmla="*/ T132 w 1089"/>
                              <a:gd name="T134" fmla="+- 0 1230 721"/>
                              <a:gd name="T135" fmla="*/ 1230 h 1798"/>
                              <a:gd name="T136" fmla="+- 0 1898 1684"/>
                              <a:gd name="T137" fmla="*/ T136 w 1089"/>
                              <a:gd name="T138" fmla="+- 0 1165 721"/>
                              <a:gd name="T139" fmla="*/ 1165 h 1798"/>
                              <a:gd name="T140" fmla="+- 0 1916 1684"/>
                              <a:gd name="T141" fmla="*/ T140 w 1089"/>
                              <a:gd name="T142" fmla="+- 0 1147 721"/>
                              <a:gd name="T143" fmla="*/ 1147 h 1798"/>
                              <a:gd name="T144" fmla="+- 0 1934 1684"/>
                              <a:gd name="T145" fmla="*/ T144 w 1089"/>
                              <a:gd name="T146" fmla="+- 0 1130 721"/>
                              <a:gd name="T147" fmla="*/ 1130 h 1798"/>
                              <a:gd name="T148" fmla="+- 0 1952 1684"/>
                              <a:gd name="T149" fmla="*/ T148 w 1089"/>
                              <a:gd name="T150" fmla="+- 0 1115 721"/>
                              <a:gd name="T151" fmla="*/ 1115 h 1798"/>
                              <a:gd name="T152" fmla="+- 0 1971 1684"/>
                              <a:gd name="T153" fmla="*/ T152 w 1089"/>
                              <a:gd name="T154" fmla="+- 0 1102 721"/>
                              <a:gd name="T155" fmla="*/ 1102 h 1798"/>
                              <a:gd name="T156" fmla="+- 0 2016 1684"/>
                              <a:gd name="T157" fmla="*/ T156 w 1089"/>
                              <a:gd name="T158" fmla="+- 0 1178 721"/>
                              <a:gd name="T159" fmla="*/ 1178 h 1798"/>
                              <a:gd name="T160" fmla="+- 0 1995 1684"/>
                              <a:gd name="T161" fmla="*/ T160 w 1089"/>
                              <a:gd name="T162" fmla="+- 0 1189 721"/>
                              <a:gd name="T163" fmla="*/ 1189 h 1798"/>
                              <a:gd name="T164" fmla="+- 0 1975 1684"/>
                              <a:gd name="T165" fmla="*/ T164 w 1089"/>
                              <a:gd name="T166" fmla="+- 0 1202 721"/>
                              <a:gd name="T167" fmla="*/ 1202 h 1798"/>
                              <a:gd name="T168" fmla="+- 0 1956 1684"/>
                              <a:gd name="T169" fmla="*/ T168 w 1089"/>
                              <a:gd name="T170" fmla="+- 0 1215 721"/>
                              <a:gd name="T171" fmla="*/ 1215 h 1798"/>
                              <a:gd name="T172" fmla="+- 0 1938 1684"/>
                              <a:gd name="T173" fmla="*/ T172 w 1089"/>
                              <a:gd name="T174" fmla="+- 0 1230 721"/>
                              <a:gd name="T175" fmla="*/ 1230 h 1798"/>
                              <a:gd name="T176" fmla="+- 0 1836 1684"/>
                              <a:gd name="T177" fmla="*/ T176 w 1089"/>
                              <a:gd name="T178" fmla="+- 0 1062 721"/>
                              <a:gd name="T179" fmla="*/ 1062 h 1798"/>
                              <a:gd name="T180" fmla="+- 0 1684 1684"/>
                              <a:gd name="T181" fmla="*/ T180 w 1089"/>
                              <a:gd name="T182" fmla="+- 0 809 721"/>
                              <a:gd name="T183" fmla="*/ 809 h 1798"/>
                              <a:gd name="T184" fmla="+- 0 1698 1684"/>
                              <a:gd name="T185" fmla="*/ T184 w 1089"/>
                              <a:gd name="T186" fmla="+- 0 783 721"/>
                              <a:gd name="T187" fmla="*/ 783 h 1798"/>
                              <a:gd name="T188" fmla="+- 0 1713 1684"/>
                              <a:gd name="T189" fmla="*/ T188 w 1089"/>
                              <a:gd name="T190" fmla="+- 0 760 721"/>
                              <a:gd name="T191" fmla="*/ 760 h 1798"/>
                              <a:gd name="T192" fmla="+- 0 1729 1684"/>
                              <a:gd name="T193" fmla="*/ T192 w 1089"/>
                              <a:gd name="T194" fmla="+- 0 739 721"/>
                              <a:gd name="T195" fmla="*/ 739 h 1798"/>
                              <a:gd name="T196" fmla="+- 0 1745 1684"/>
                              <a:gd name="T197" fmla="*/ T196 w 1089"/>
                              <a:gd name="T198" fmla="+- 0 721 721"/>
                              <a:gd name="T199" fmla="*/ 721 h 1798"/>
                              <a:gd name="T200" fmla="+- 0 1916 1684"/>
                              <a:gd name="T201" fmla="*/ T200 w 1089"/>
                              <a:gd name="T202" fmla="+- 0 1009 721"/>
                              <a:gd name="T203" fmla="*/ 1009 h 1798"/>
                              <a:gd name="T204" fmla="+- 0 1894 1684"/>
                              <a:gd name="T205" fmla="*/ T204 w 1089"/>
                              <a:gd name="T206" fmla="+- 0 1020 721"/>
                              <a:gd name="T207" fmla="*/ 1020 h 1798"/>
                              <a:gd name="T208" fmla="+- 0 1874 1684"/>
                              <a:gd name="T209" fmla="*/ T208 w 1089"/>
                              <a:gd name="T210" fmla="+- 0 1033 721"/>
                              <a:gd name="T211" fmla="*/ 1033 h 1798"/>
                              <a:gd name="T212" fmla="+- 0 1855 1684"/>
                              <a:gd name="T213" fmla="*/ T212 w 1089"/>
                              <a:gd name="T214" fmla="+- 0 1047 721"/>
                              <a:gd name="T215" fmla="*/ 1047 h 1798"/>
                              <a:gd name="T216" fmla="+- 0 1836 1684"/>
                              <a:gd name="T217" fmla="*/ T216 w 1089"/>
                              <a:gd name="T218" fmla="+- 0 1062 721"/>
                              <a:gd name="T219" fmla="*/ 1062 h 17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089" h="1798">
                                <a:moveTo>
                                  <a:pt x="1036" y="1798"/>
                                </a:moveTo>
                                <a:lnTo>
                                  <a:pt x="831" y="1459"/>
                                </a:lnTo>
                                <a:lnTo>
                                  <a:pt x="847" y="1444"/>
                                </a:lnTo>
                                <a:lnTo>
                                  <a:pt x="863" y="1430"/>
                                </a:lnTo>
                                <a:lnTo>
                                  <a:pt x="880" y="1418"/>
                                </a:lnTo>
                                <a:lnTo>
                                  <a:pt x="896" y="1408"/>
                                </a:lnTo>
                                <a:lnTo>
                                  <a:pt x="1088" y="1732"/>
                                </a:lnTo>
                                <a:lnTo>
                                  <a:pt x="1073" y="1747"/>
                                </a:lnTo>
                                <a:lnTo>
                                  <a:pt x="1060" y="1763"/>
                                </a:lnTo>
                                <a:lnTo>
                                  <a:pt x="1048" y="1780"/>
                                </a:lnTo>
                                <a:lnTo>
                                  <a:pt x="1036" y="1798"/>
                                </a:lnTo>
                                <a:close/>
                                <a:moveTo>
                                  <a:pt x="770" y="1359"/>
                                </a:moveTo>
                                <a:lnTo>
                                  <a:pt x="720" y="1277"/>
                                </a:lnTo>
                                <a:lnTo>
                                  <a:pt x="736" y="1261"/>
                                </a:lnTo>
                                <a:lnTo>
                                  <a:pt x="753" y="1246"/>
                                </a:lnTo>
                                <a:lnTo>
                                  <a:pt x="769" y="1234"/>
                                </a:lnTo>
                                <a:lnTo>
                                  <a:pt x="786" y="1223"/>
                                </a:lnTo>
                                <a:lnTo>
                                  <a:pt x="841" y="1315"/>
                                </a:lnTo>
                                <a:lnTo>
                                  <a:pt x="822" y="1325"/>
                                </a:lnTo>
                                <a:lnTo>
                                  <a:pt x="804" y="1335"/>
                                </a:lnTo>
                                <a:lnTo>
                                  <a:pt x="786" y="1346"/>
                                </a:lnTo>
                                <a:lnTo>
                                  <a:pt x="770" y="1359"/>
                                </a:lnTo>
                                <a:close/>
                                <a:moveTo>
                                  <a:pt x="658" y="1176"/>
                                </a:moveTo>
                                <a:lnTo>
                                  <a:pt x="316" y="612"/>
                                </a:lnTo>
                                <a:lnTo>
                                  <a:pt x="333" y="594"/>
                                </a:lnTo>
                                <a:lnTo>
                                  <a:pt x="351" y="578"/>
                                </a:lnTo>
                                <a:lnTo>
                                  <a:pt x="369" y="563"/>
                                </a:lnTo>
                                <a:lnTo>
                                  <a:pt x="388" y="551"/>
                                </a:lnTo>
                                <a:lnTo>
                                  <a:pt x="731" y="1130"/>
                                </a:lnTo>
                                <a:lnTo>
                                  <a:pt x="712" y="1140"/>
                                </a:lnTo>
                                <a:lnTo>
                                  <a:pt x="693" y="1151"/>
                                </a:lnTo>
                                <a:lnTo>
                                  <a:pt x="675" y="1163"/>
                                </a:lnTo>
                                <a:lnTo>
                                  <a:pt x="658" y="1176"/>
                                </a:lnTo>
                                <a:close/>
                                <a:moveTo>
                                  <a:pt x="254" y="509"/>
                                </a:moveTo>
                                <a:lnTo>
                                  <a:pt x="214" y="444"/>
                                </a:lnTo>
                                <a:lnTo>
                                  <a:pt x="232" y="426"/>
                                </a:lnTo>
                                <a:lnTo>
                                  <a:pt x="250" y="409"/>
                                </a:lnTo>
                                <a:lnTo>
                                  <a:pt x="268" y="394"/>
                                </a:lnTo>
                                <a:lnTo>
                                  <a:pt x="287" y="381"/>
                                </a:lnTo>
                                <a:lnTo>
                                  <a:pt x="332" y="457"/>
                                </a:lnTo>
                                <a:lnTo>
                                  <a:pt x="311" y="468"/>
                                </a:lnTo>
                                <a:lnTo>
                                  <a:pt x="291" y="481"/>
                                </a:lnTo>
                                <a:lnTo>
                                  <a:pt x="272" y="494"/>
                                </a:lnTo>
                                <a:lnTo>
                                  <a:pt x="254" y="509"/>
                                </a:lnTo>
                                <a:close/>
                                <a:moveTo>
                                  <a:pt x="152" y="341"/>
                                </a:moveTo>
                                <a:lnTo>
                                  <a:pt x="0" y="88"/>
                                </a:lnTo>
                                <a:lnTo>
                                  <a:pt x="14" y="62"/>
                                </a:lnTo>
                                <a:lnTo>
                                  <a:pt x="29" y="39"/>
                                </a:lnTo>
                                <a:lnTo>
                                  <a:pt x="45" y="18"/>
                                </a:lnTo>
                                <a:lnTo>
                                  <a:pt x="61" y="0"/>
                                </a:lnTo>
                                <a:lnTo>
                                  <a:pt x="232" y="288"/>
                                </a:lnTo>
                                <a:lnTo>
                                  <a:pt x="210" y="299"/>
                                </a:lnTo>
                                <a:lnTo>
                                  <a:pt x="190" y="312"/>
                                </a:lnTo>
                                <a:lnTo>
                                  <a:pt x="171" y="326"/>
                                </a:lnTo>
                                <a:lnTo>
                                  <a:pt x="152" y="3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14D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Freeform 229"/>
                        <wps:cNvSpPr>
                          <a:spLocks/>
                        </wps:cNvSpPr>
                        <wps:spPr bwMode="auto">
                          <a:xfrm>
                            <a:off x="2720" y="2452"/>
                            <a:ext cx="57" cy="81"/>
                          </a:xfrm>
                          <a:custGeom>
                            <a:avLst/>
                            <a:gdLst>
                              <a:gd name="T0" fmla="+- 0 2729 2720"/>
                              <a:gd name="T1" fmla="*/ T0 w 57"/>
                              <a:gd name="T2" fmla="+- 0 2533 2453"/>
                              <a:gd name="T3" fmla="*/ 2533 h 81"/>
                              <a:gd name="T4" fmla="+- 0 2757 2720"/>
                              <a:gd name="T5" fmla="*/ T4 w 57"/>
                              <a:gd name="T6" fmla="+- 0 2468 2453"/>
                              <a:gd name="T7" fmla="*/ 2468 h 81"/>
                              <a:gd name="T8" fmla="+- 0 2772 2720"/>
                              <a:gd name="T9" fmla="*/ T8 w 57"/>
                              <a:gd name="T10" fmla="+- 0 2453 2453"/>
                              <a:gd name="T11" fmla="*/ 2453 h 81"/>
                              <a:gd name="T12" fmla="+- 0 2776 2720"/>
                              <a:gd name="T13" fmla="*/ T12 w 57"/>
                              <a:gd name="T14" fmla="+- 0 2460 2453"/>
                              <a:gd name="T15" fmla="*/ 2460 h 81"/>
                              <a:gd name="T16" fmla="+- 0 2768 2720"/>
                              <a:gd name="T17" fmla="*/ T16 w 57"/>
                              <a:gd name="T18" fmla="+- 0 2466 2453"/>
                              <a:gd name="T19" fmla="*/ 2466 h 81"/>
                              <a:gd name="T20" fmla="+- 0 2761 2720"/>
                              <a:gd name="T21" fmla="*/ T20 w 57"/>
                              <a:gd name="T22" fmla="+- 0 2473 2453"/>
                              <a:gd name="T23" fmla="*/ 2473 h 81"/>
                              <a:gd name="T24" fmla="+- 0 2754 2720"/>
                              <a:gd name="T25" fmla="*/ T24 w 57"/>
                              <a:gd name="T26" fmla="+- 0 2481 2453"/>
                              <a:gd name="T27" fmla="*/ 2481 h 81"/>
                              <a:gd name="T28" fmla="+- 0 2749 2720"/>
                              <a:gd name="T29" fmla="*/ T28 w 57"/>
                              <a:gd name="T30" fmla="+- 0 2490 2453"/>
                              <a:gd name="T31" fmla="*/ 2490 h 81"/>
                              <a:gd name="T32" fmla="+- 0 2739 2720"/>
                              <a:gd name="T33" fmla="*/ T32 w 57"/>
                              <a:gd name="T34" fmla="+- 0 2511 2453"/>
                              <a:gd name="T35" fmla="*/ 2511 h 81"/>
                              <a:gd name="T36" fmla="+- 0 2734 2720"/>
                              <a:gd name="T37" fmla="*/ T36 w 57"/>
                              <a:gd name="T38" fmla="+- 0 2522 2453"/>
                              <a:gd name="T39" fmla="*/ 2522 h 81"/>
                              <a:gd name="T40" fmla="+- 0 2729 2720"/>
                              <a:gd name="T41" fmla="*/ T40 w 57"/>
                              <a:gd name="T42" fmla="+- 0 2533 2453"/>
                              <a:gd name="T43" fmla="*/ 2533 h 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57" h="81">
                                <a:moveTo>
                                  <a:pt x="9" y="80"/>
                                </a:moveTo>
                                <a:lnTo>
                                  <a:pt x="37" y="15"/>
                                </a:lnTo>
                                <a:lnTo>
                                  <a:pt x="52" y="0"/>
                                </a:lnTo>
                                <a:lnTo>
                                  <a:pt x="56" y="7"/>
                                </a:lnTo>
                                <a:lnTo>
                                  <a:pt x="48" y="13"/>
                                </a:lnTo>
                                <a:lnTo>
                                  <a:pt x="41" y="20"/>
                                </a:lnTo>
                                <a:lnTo>
                                  <a:pt x="34" y="28"/>
                                </a:lnTo>
                                <a:lnTo>
                                  <a:pt x="29" y="37"/>
                                </a:lnTo>
                                <a:lnTo>
                                  <a:pt x="19" y="58"/>
                                </a:lnTo>
                                <a:lnTo>
                                  <a:pt x="14" y="69"/>
                                </a:lnTo>
                                <a:lnTo>
                                  <a:pt x="9" y="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1453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8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53" y="2036"/>
                            <a:ext cx="127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9" name="Picture 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42" y="1851"/>
                            <a:ext cx="128" cy="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0" name="Picture 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36" y="1008"/>
                            <a:ext cx="236" cy="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1" name="Freeform 225"/>
                        <wps:cNvSpPr>
                          <a:spLocks/>
                        </wps:cNvSpPr>
                        <wps:spPr bwMode="auto">
                          <a:xfrm>
                            <a:off x="3234" y="2424"/>
                            <a:ext cx="766" cy="103"/>
                          </a:xfrm>
                          <a:custGeom>
                            <a:avLst/>
                            <a:gdLst>
                              <a:gd name="T0" fmla="+- 0 3234 3234"/>
                              <a:gd name="T1" fmla="*/ T0 w 766"/>
                              <a:gd name="T2" fmla="+- 0 2527 2425"/>
                              <a:gd name="T3" fmla="*/ 2527 h 103"/>
                              <a:gd name="T4" fmla="+- 0 3324 3234"/>
                              <a:gd name="T5" fmla="*/ T4 w 766"/>
                              <a:gd name="T6" fmla="+- 0 2509 2425"/>
                              <a:gd name="T7" fmla="*/ 2509 h 103"/>
                              <a:gd name="T8" fmla="+- 0 3537 3234"/>
                              <a:gd name="T9" fmla="*/ T8 w 766"/>
                              <a:gd name="T10" fmla="+- 0 2469 2425"/>
                              <a:gd name="T11" fmla="*/ 2469 h 103"/>
                              <a:gd name="T12" fmla="+- 0 3790 3234"/>
                              <a:gd name="T13" fmla="*/ T12 w 766"/>
                              <a:gd name="T14" fmla="+- 0 2433 2425"/>
                              <a:gd name="T15" fmla="*/ 2433 h 103"/>
                              <a:gd name="T16" fmla="+- 0 4000 3234"/>
                              <a:gd name="T17" fmla="*/ T16 w 766"/>
                              <a:gd name="T18" fmla="+- 0 2425 2425"/>
                              <a:gd name="T19" fmla="*/ 2425 h 103"/>
                              <a:gd name="T20" fmla="+- 0 3908 3234"/>
                              <a:gd name="T21" fmla="*/ T20 w 766"/>
                              <a:gd name="T22" fmla="+- 0 2447 2425"/>
                              <a:gd name="T23" fmla="*/ 2447 h 103"/>
                              <a:gd name="T24" fmla="+- 0 3811 3234"/>
                              <a:gd name="T25" fmla="*/ T24 w 766"/>
                              <a:gd name="T26" fmla="+- 0 2466 2425"/>
                              <a:gd name="T27" fmla="*/ 2466 h 103"/>
                              <a:gd name="T28" fmla="+- 0 3712 3234"/>
                              <a:gd name="T29" fmla="*/ T28 w 766"/>
                              <a:gd name="T30" fmla="+- 0 2481 2425"/>
                              <a:gd name="T31" fmla="*/ 2481 h 103"/>
                              <a:gd name="T32" fmla="+- 0 3614 3234"/>
                              <a:gd name="T33" fmla="*/ T32 w 766"/>
                              <a:gd name="T34" fmla="+- 0 2493 2425"/>
                              <a:gd name="T35" fmla="*/ 2493 h 103"/>
                              <a:gd name="T36" fmla="+- 0 3521 3234"/>
                              <a:gd name="T37" fmla="*/ T36 w 766"/>
                              <a:gd name="T38" fmla="+- 0 2503 2425"/>
                              <a:gd name="T39" fmla="*/ 2503 h 103"/>
                              <a:gd name="T40" fmla="+- 0 3435 3234"/>
                              <a:gd name="T41" fmla="*/ T40 w 766"/>
                              <a:gd name="T42" fmla="+- 0 2511 2425"/>
                              <a:gd name="T43" fmla="*/ 2511 h 103"/>
                              <a:gd name="T44" fmla="+- 0 3361 3234"/>
                              <a:gd name="T45" fmla="*/ T44 w 766"/>
                              <a:gd name="T46" fmla="+- 0 2517 2425"/>
                              <a:gd name="T47" fmla="*/ 2517 h 103"/>
                              <a:gd name="T48" fmla="+- 0 3300 3234"/>
                              <a:gd name="T49" fmla="*/ T48 w 766"/>
                              <a:gd name="T50" fmla="+- 0 2521 2425"/>
                              <a:gd name="T51" fmla="*/ 2521 h 103"/>
                              <a:gd name="T52" fmla="+- 0 3257 3234"/>
                              <a:gd name="T53" fmla="*/ T52 w 766"/>
                              <a:gd name="T54" fmla="+- 0 2525 2425"/>
                              <a:gd name="T55" fmla="*/ 2525 h 103"/>
                              <a:gd name="T56" fmla="+- 0 3234 3234"/>
                              <a:gd name="T57" fmla="*/ T56 w 766"/>
                              <a:gd name="T58" fmla="+- 0 2527 2425"/>
                              <a:gd name="T59" fmla="*/ 2527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766" h="103">
                                <a:moveTo>
                                  <a:pt x="0" y="102"/>
                                </a:moveTo>
                                <a:lnTo>
                                  <a:pt x="90" y="84"/>
                                </a:lnTo>
                                <a:lnTo>
                                  <a:pt x="303" y="44"/>
                                </a:lnTo>
                                <a:lnTo>
                                  <a:pt x="556" y="8"/>
                                </a:lnTo>
                                <a:lnTo>
                                  <a:pt x="766" y="0"/>
                                </a:lnTo>
                                <a:lnTo>
                                  <a:pt x="674" y="22"/>
                                </a:lnTo>
                                <a:lnTo>
                                  <a:pt x="577" y="41"/>
                                </a:lnTo>
                                <a:lnTo>
                                  <a:pt x="478" y="56"/>
                                </a:lnTo>
                                <a:lnTo>
                                  <a:pt x="380" y="68"/>
                                </a:lnTo>
                                <a:lnTo>
                                  <a:pt x="287" y="78"/>
                                </a:lnTo>
                                <a:lnTo>
                                  <a:pt x="201" y="86"/>
                                </a:lnTo>
                                <a:lnTo>
                                  <a:pt x="127" y="92"/>
                                </a:lnTo>
                                <a:lnTo>
                                  <a:pt x="66" y="96"/>
                                </a:lnTo>
                                <a:lnTo>
                                  <a:pt x="23" y="100"/>
                                </a:lnTo>
                                <a:lnTo>
                                  <a:pt x="0" y="1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B9B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Freeform 224"/>
                        <wps:cNvSpPr>
                          <a:spLocks/>
                        </wps:cNvSpPr>
                        <wps:spPr bwMode="auto">
                          <a:xfrm>
                            <a:off x="3576" y="2454"/>
                            <a:ext cx="184" cy="253"/>
                          </a:xfrm>
                          <a:custGeom>
                            <a:avLst/>
                            <a:gdLst>
                              <a:gd name="T0" fmla="+- 0 3606 3576"/>
                              <a:gd name="T1" fmla="*/ T0 w 184"/>
                              <a:gd name="T2" fmla="+- 0 2707 2454"/>
                              <a:gd name="T3" fmla="*/ 2707 h 253"/>
                              <a:gd name="T4" fmla="+- 0 3576 3576"/>
                              <a:gd name="T5" fmla="*/ T4 w 184"/>
                              <a:gd name="T6" fmla="+- 0 2476 2454"/>
                              <a:gd name="T7" fmla="*/ 2476 h 253"/>
                              <a:gd name="T8" fmla="+- 0 3730 3576"/>
                              <a:gd name="T9" fmla="*/ T8 w 184"/>
                              <a:gd name="T10" fmla="+- 0 2454 2454"/>
                              <a:gd name="T11" fmla="*/ 2454 h 253"/>
                              <a:gd name="T12" fmla="+- 0 3760 3576"/>
                              <a:gd name="T13" fmla="*/ T12 w 184"/>
                              <a:gd name="T14" fmla="+- 0 2673 2454"/>
                              <a:gd name="T15" fmla="*/ 2673 h 253"/>
                              <a:gd name="T16" fmla="+- 0 3666 3576"/>
                              <a:gd name="T17" fmla="*/ T16 w 184"/>
                              <a:gd name="T18" fmla="+- 0 2592 2454"/>
                              <a:gd name="T19" fmla="*/ 2592 h 253"/>
                              <a:gd name="T20" fmla="+- 0 3606 3576"/>
                              <a:gd name="T21" fmla="*/ T20 w 184"/>
                              <a:gd name="T22" fmla="+- 0 2707 2454"/>
                              <a:gd name="T23" fmla="*/ 2707 h 2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84" h="253">
                                <a:moveTo>
                                  <a:pt x="30" y="253"/>
                                </a:moveTo>
                                <a:lnTo>
                                  <a:pt x="0" y="22"/>
                                </a:lnTo>
                                <a:lnTo>
                                  <a:pt x="154" y="0"/>
                                </a:lnTo>
                                <a:lnTo>
                                  <a:pt x="184" y="219"/>
                                </a:lnTo>
                                <a:lnTo>
                                  <a:pt x="90" y="138"/>
                                </a:lnTo>
                                <a:lnTo>
                                  <a:pt x="30" y="2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90F0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Text Box 223"/>
                        <wps:cNvSpPr txBox="1">
                          <a:spLocks noChangeArrowheads="1"/>
                        </wps:cNvSpPr>
                        <wps:spPr bwMode="auto">
                          <a:xfrm>
                            <a:off x="1319" y="271"/>
                            <a:ext cx="9262" cy="2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6DD5D4" w14:textId="77777777" w:rsidR="00047264" w:rsidRDefault="003C26D8">
                              <w:pPr>
                                <w:spacing w:before="329" w:line="273" w:lineRule="auto"/>
                                <w:ind w:left="4544" w:right="536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To follow the Data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d the Common Law</w:t>
                              </w:r>
                              <w:r>
                                <w:rPr>
                                  <w:spacing w:val="-13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sz w:val="40"/>
                                </w:rPr>
                                <w:t>Duty of</w:t>
                              </w:r>
                              <w:r>
                                <w:rPr>
                                  <w:sz w:val="40"/>
                                </w:rPr>
                                <w:t xml:space="preserve"> Confidentialit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D14A8F" id="Group 222" o:spid="_x0000_s1222" style="position:absolute;margin-left:65.95pt;margin-top:13.55pt;width:463.1pt;height:142.4pt;z-index:-15714304;mso-wrap-distance-left:0;mso-wrap-distance-right:0;mso-position-horizontal-relative:page" coordorigin="1319,271" coordsize="9262,28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">
                <v:rect id="Rectangle 242" o:spid="_x0000_s1223" style="position:absolute;left:1319;top:271;width:9262;height:2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" fillcolor="#caddff" stroked="f"/>
                <v:shape id="Freeform 241" o:spid="_x0000_s1224" style="position:absolute;left:1653;top:418;width:3574;height:2490;visibility:visible;mso-wrap-style:square;v-text-anchor:top" coordsize="3574,2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" path="m3574,1590l2327,,166,242r-30,21l76,320,31,390,10,447,,549r17,79l48,706r40,75l131,853r410,700l623,1693r171,292l1115,2489r9,-296l1147,2080r1,-5l1196,2013r37,-19l1225,1987,3574,1590xe" fillcolor="#734031" stroked="f">
                  <v:path arrowok="t" o:connecttype="custom" o:connectlocs="3574,2009;2327,419;166,661;136,682;76,739;31,809;10,866;0,968;17,1047;48,1125;88,1200;131,1272;541,1972;623,2112;794,2404;1115,2908;1124,2612;1147,2499;1148,2494;1196,2432;1233,2413;1225,2406;3574,2009" o:connectangles="0,0,0,0,0,0,0,0,0,0,0,0,0,0,0,0,0,0,0,0,0,0,0"/>
                </v:shape>
                <v:shape id="Freeform 240" o:spid="_x0000_s1225" style="position:absolute;left:2677;top:2009;width:2550;height:945;visibility:visible;mso-wrap-style:square;v-text-anchor:top" coordsize="2550,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" path="m267,945r-63,l140,927,85,893,49,846,7,733,,668,9,593,37,519,80,459r55,-49l200,374r73,-20l2549,r-3,56l279,398r-78,24l135,466,84,527,53,600r-9,67l51,722,89,828r57,53l237,903r8,l253,902r7,-1l2518,554r-4,58l267,945xe" fillcolor="#663b2e" stroked="f">
                  <v:path arrowok="t" o:connecttype="custom" o:connectlocs="267,2954;204,2954;140,2936;85,2902;49,2855;7,2742;0,2677;9,2602;37,2528;80,2468;135,2419;200,2383;273,2363;2549,2009;2546,2065;279,2407;201,2431;135,2475;84,2536;53,2609;44,2676;51,2731;89,2837;146,2890;237,2912;245,2912;253,2911;260,2910;2518,2563;2514,2621;267,2954" o:connectangles="0,0,0,0,0,0,0,0,0,0,0,0,0,0,0,0,0,0,0,0,0,0,0,0,0,0,0,0,0,0,0"/>
                </v:shape>
                <v:shape id="Freeform 239" o:spid="_x0000_s1226" style="position:absolute;left:2722;top:2069;width:2470;height:842;visibility:visible;mso-wrap-style:square;v-text-anchor:top" coordsize="2470,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" path="m201,842r-14,l181,841r-6,l169,840,93,814,45,767,7,661,,605,8,542,40,466,91,405r66,-44l235,337,2470,r-24,26l2410,80r-33,79l2366,261r16,90l2413,420r34,48l2470,493,209,841r-8,1xe" fillcolor="#fde3e3" stroked="f">
                  <v:path arrowok="t" o:connecttype="custom" o:connectlocs="201,2912;187,2912;181,2911;175,2911;169,2910;93,2884;45,2837;7,2731;0,2675;8,2612;40,2536;91,2475;157,2431;235,2407;2470,2070;2446,2096;2410,2150;2377,2229;2366,2331;2382,2421;2413,2490;2447,2538;2470,2563;209,2911;201,2912" o:connectangles="0,0,0,0,0,0,0,0,0,0,0,0,0,0,0,0,0,0,0,0,0,0,0,0,0"/>
                </v:shape>
                <v:shape id="Picture 238" o:spid="_x0000_s1227" type="#_x0000_t75" style="position:absolute;left:2237;top:1836;width:377;height: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">
                  <v:imagedata r:id="rId154" o:title=""/>
                </v:shape>
                <v:shape id="AutoShape 237" o:spid="_x0000_s1228" style="position:absolute;left:2520;top:779;width:1614;height:778;visibility:visible;mso-wrap-style:square;v-text-anchor:top" coordsize="1614,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" path="m770,707l721,631r-13,2l711,639r,4l710,648r-1,5l707,658r-1,5l705,665r,1l705,667r-2,l701,671r-1,3l697,676r-5,5l690,683,464,721,136,193r-1,-1l135,191r,-1l135,189r-2,-6l136,177r7,-4l144,172r1,-1l146,169r1,l148,168,,188r13,3l23,196r9,5l40,208,373,748r3,10l373,768r-11,9l687,721r83,-14xm1189,636r-10,-1l1171,631r-10,-5l1160,624r-1,-1l1158,623r-1,-2l1153,618r-10,-11l1059,514r-9,-9l926,370r,114l795,505,693,228,926,484r,-114l796,228,674,94r-81,10l596,106r2,1l599,109r3,5l617,157r2,5l807,677r,2l811,689r-4,7l798,702r78,-13l865,684r-6,-6l855,669r,-1l806,538,953,514r107,117l1064,635r3,4l1070,648r,3l1069,656r120,-20xm1613,565r-19,-47l1554,423,1459,193r-1,-1l1425,110,1388,23r,-1l1387,13r2,-8l1396,r-73,9l1332,14r7,6l1344,29r3,5l1346,35r45,107l1405,176r1,1l1405,178r1,1l1506,423r-79,-85l1200,95,1171,64r-3,-3l1162,54r-2,-1l1157,49r-1,-4l1156,42r-1,-5l1156,34r3,-3l1036,48r15,2l1063,56r9,9l1074,66r54,59l1243,247r81,205l1016,120,987,89,978,79r-1,-2l970,69r,-7l977,56,850,73r11,2l870,79r9,5l887,90r1,1l1253,486r111,122l1431,596r-20,-47l1373,452,1327,338r110,118l1548,576r65,-11xe" fillcolor="#ffd96b" stroked="f">
                  <v:path arrowok="t" o:connecttype="custom" o:connectlocs="708,1413;710,1428;706,1443;705,1447;700,1454;690,1463;135,972;135,969;143,953;146,949;0,968;32,981;376,1538;687,1501;1179,1415;1160,1404;1157,1401;1059,1294;926,1264;926,1264;674,874;598,887;617,937;807,1459;798,1482;859,1458;806,1318;1064,1415;1070,1431;1613,1345;1459,973;1388,803;1389,785;1332,794;1344,809;1391,922;1405,958;1427,1118;1168,841;1157,829;1155,817;1036,828;1072,845;1243,1027;987,869;970,849;850,853;879,864;1253,1266;1411,1329;1437,1236" o:connectangles="0,0,0,0,0,0,0,0,0,0,0,0,0,0,0,0,0,0,0,0,0,0,0,0,0,0,0,0,0,0,0,0,0,0,0,0,0,0,0,0,0,0,0,0,0,0,0,0,0,0,0"/>
                </v:shape>
                <v:shape id="Freeform 236" o:spid="_x0000_s1229" style="position:absolute;left:1819;top:660;width:3388;height:1746;visibility:visible;mso-wrap-style:square;v-text-anchor:top" coordsize="3388,1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" path="m1013,1745l,,56,42r58,42l175,127r62,44l302,215r66,44l437,304r71,44l580,393r75,45l732,483r80,44l893,572r182,295l1078,877r-3,10l1064,896r369,-63l1562,886r88,36l1738,955r87,32l1911,1017r85,29l2080,1073r83,26l2245,1123r81,23l2406,1168r79,20l2563,1207r76,18l2715,1241r73,16l2861,1271r71,13l3002,1297r68,11l3137,1318r65,10l3265,1337r62,7l3387,1352,1132,1702r-32,7l1069,1718r-29,12l1013,1745xe" fillcolor="#8a4a37" stroked="f">
                  <v:path arrowok="t" o:connecttype="custom" o:connectlocs="1013,2406;0,661;56,703;114,745;175,788;237,832;302,876;368,920;437,965;508,1009;580,1054;655,1099;732,1144;812,1188;893,1233;1075,1528;1078,1538;1075,1548;1064,1557;1433,1494;1562,1547;1650,1583;1738,1616;1825,1648;1911,1678;1996,1707;2080,1734;2163,1760;2245,1784;2326,1807;2406,1829;2485,1849;2563,1868;2639,1886;2715,1902;2788,1918;2861,1932;2932,1945;3002,1958;3070,1969;3137,1979;3202,1989;3265,1998;3327,2005;3387,2013;1132,2363;1100,2370;1069,2379;1040,2391;1013,2406" o:connectangles="0,0,0,0,0,0,0,0,0,0,0,0,0,0,0,0,0,0,0,0,0,0,0,0,0,0,0,0,0,0,0,0,0,0,0,0,0,0,0,0,0,0,0,0,0,0,0,0,0,0"/>
                </v:shape>
                <v:shape id="Freeform 235" o:spid="_x0000_s1230" style="position:absolute;left:2831;top:2012;width:2376;height:401;visibility:visible;mso-wrap-style:square;v-text-anchor:top" coordsize="2376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" path="m4,400l56,366r63,-16l2374,r2,l4,400xe" fillcolor="#7b4233" stroked="f">
                  <v:path arrowok="t" o:connecttype="custom" o:connectlocs="4,2413;56,2379;119,2363;2374,2013;2376,2013;4,2413" o:connectangles="0,0,0,0,0,0"/>
                </v:shape>
                <v:shape id="Picture 234" o:spid="_x0000_s1231" type="#_x0000_t75" style="position:absolute;left:2869;top:1314;width:322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">
                  <v:imagedata r:id="rId155" o:title=""/>
                </v:shape>
                <v:shape id="Freeform 233" o:spid="_x0000_s1232" style="position:absolute;left:2711;top:1232;width:541;height:324;visibility:visible;mso-wrap-style:square;v-text-anchor:top" coordsize="541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" path="m171,324r11,-9l185,305r-3,-10l,,39,20,78,41r39,20l157,82,273,268,478,234r62,27l171,324xe" fillcolor="#ffde7b" stroked="f">
                  <v:path arrowok="t" o:connecttype="custom" o:connectlocs="171,1557;182,1548;185,1538;182,1528;0,1233;39,1253;78,1274;117,1294;157,1315;273,1501;478,1467;540,1494;171,1557" o:connectangles="0,0,0,0,0,0,0,0,0,0,0,0,0"/>
                </v:shape>
                <v:shape id="Freeform 232" o:spid="_x0000_s1233" style="position:absolute;left:2722;top:2069;width:2470;height:842;visibility:visible;mso-wrap-style:square;v-text-anchor:top" coordsize="2470,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" path="m193,842r-6,-1l175,841r-6,-1l93,814,45,767,7,661,,605,8,542,40,466,91,405r66,-44l235,337,2470,,193,842xe" fillcolor="#ebd3d3" stroked="f">
                  <v:path arrowok="t" o:connecttype="custom" o:connectlocs="193,2912;187,2911;175,2911;169,2910;93,2884;45,2837;7,2731;0,2675;8,2612;40,2536;91,2475;157,2431;235,2407;2470,2070;193,2912" o:connectangles="0,0,0,0,0,0,0,0,0,0,0,0,0,0,0"/>
                </v:shape>
                <v:shape id="Picture 231" o:spid="_x0000_s1234" type="#_x0000_t75" style="position:absolute;left:1743;top:992;width:370;height: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">
                  <v:imagedata r:id="rId156" o:title=""/>
                </v:shape>
                <v:shape id="AutoShape 230" o:spid="_x0000_s1235" style="position:absolute;left:1683;top:721;width:1089;height:1798;visibility:visible;mso-wrap-style:square;v-text-anchor:top" coordsize="1089,1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" path="m1036,1798l831,1459r16,-15l863,1430r17,-12l896,1408r192,324l1073,1747r-13,16l1048,1780r-12,18xm770,1359r-50,-82l736,1261r17,-15l769,1234r17,-11l841,1315r-19,10l804,1335r-18,11l770,1359xm658,1176l316,612r17,-18l351,578r18,-15l388,551r343,579l712,1140r-19,11l675,1163r-17,13xm254,509l214,444r18,-18l250,409r18,-15l287,381r45,76l311,468r-20,13l272,494r-18,15xm152,341l,88,14,62,29,39,45,18,61,,232,288r-22,11l190,312r-19,14l152,341xe" fillcolor="#914d3a" stroked="f">
                  <v:path arrowok="t" o:connecttype="custom" o:connectlocs="1036,2519;831,2180;847,2165;863,2151;880,2139;896,2129;1088,2453;1073,2468;1060,2484;1048,2501;1036,2519;770,2080;720,1998;736,1982;753,1967;769,1955;786,1944;841,2036;822,2046;804,2056;786,2067;770,2080;658,1897;316,1333;333,1315;351,1299;369,1284;388,1272;731,1851;712,1861;693,1872;675,1884;658,1897;254,1230;214,1165;232,1147;250,1130;268,1115;287,1102;332,1178;311,1189;291,1202;272,1215;254,1230;152,1062;0,809;14,783;29,760;45,739;61,721;232,1009;210,1020;190,1033;171,1047;152,1062" o:connectangles="0,0,0,0,0,0,0,0,0,0,0,0,0,0,0,0,0,0,0,0,0,0,0,0,0,0,0,0,0,0,0,0,0,0,0,0,0,0,0,0,0,0,0,0,0,0,0,0,0,0,0,0,0,0,0"/>
                </v:shape>
                <v:shape id="Freeform 229" o:spid="_x0000_s1236" style="position:absolute;left:2720;top:2452;width:57;height:81;visibility:visible;mso-wrap-style:square;v-text-anchor:top" coordsize="5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" path="m9,80l37,15,52,r4,7l48,13r-7,7l34,28r-5,9l19,58,14,69,9,80xe" fillcolor="#814537" stroked="f">
                  <v:path arrowok="t" o:connecttype="custom" o:connectlocs="9,2533;37,2468;52,2453;56,2460;48,2466;41,2473;34,2481;29,2490;19,2511;14,2522;9,2533" o:connectangles="0,0,0,0,0,0,0,0,0,0,0"/>
                </v:shape>
                <v:shape id="Picture 228" o:spid="_x0000_s1237" type="#_x0000_t75" style="position:absolute;left:2453;top:2036;width:127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">
                  <v:imagedata r:id="rId157" o:title=""/>
                </v:shape>
                <v:shape id="Picture 227" o:spid="_x0000_s1238" type="#_x0000_t75" style="position:absolute;left:2342;top:1851;width:128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">
                  <v:imagedata r:id="rId158" o:title=""/>
                </v:shape>
                <v:shape id="Picture 226" o:spid="_x0000_s1239" type="#_x0000_t75" style="position:absolute;left:1836;top:1008;width:236;height: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">
                  <v:imagedata r:id="rId159" o:title=""/>
                </v:shape>
                <v:shape id="Freeform 225" o:spid="_x0000_s1240" style="position:absolute;left:3234;top:2424;width:766;height:103;visibility:visible;mso-wrap-style:square;v-text-anchor:top" coordsize="766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" path="m,102l90,84,303,44,556,8,766,,674,22,577,41,478,56,380,68,287,78r-86,8l127,92,66,96r-43,4l,102xe" fillcolor="#d0b9b9" stroked="f">
                  <v:path arrowok="t" o:connecttype="custom" o:connectlocs="0,2527;90,2509;303,2469;556,2433;766,2425;674,2447;577,2466;478,2481;380,2493;287,2503;201,2511;127,2517;66,2521;23,2525;0,2527" o:connectangles="0,0,0,0,0,0,0,0,0,0,0,0,0,0,0"/>
                </v:shape>
                <v:shape id="Freeform 224" o:spid="_x0000_s1241" style="position:absolute;left:3576;top:2454;width:184;height:253;visibility:visible;mso-wrap-style:square;v-text-anchor:top" coordsize="184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" path="m30,253l,22,154,r30,219l90,138,30,253xe" fillcolor="#e90f0a" stroked="f">
                  <v:path arrowok="t" o:connecttype="custom" o:connectlocs="30,2707;0,2476;154,2454;184,2673;90,2592;30,2707" o:connectangles="0,0,0,0,0,0"/>
                </v:shape>
                <v:shape id="Text Box 223" o:spid="_x0000_s1242" type="#_x0000_t202" style="position:absolute;left:1319;top:271;width:9262;height:2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" filled="f" stroked="f">
                  <v:textbox inset="0,0,0,0">
                    <w:txbxContent>
                      <w:p w14:paraId="156DD5D4" w14:textId="77777777" w:rsidR="00047264" w:rsidRDefault="003C26D8">
                        <w:pPr>
                          <w:spacing w:before="329" w:line="273" w:lineRule="auto"/>
                          <w:ind w:left="4544" w:right="536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To follow the Data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d the Common Law</w:t>
                        </w:r>
                        <w:r>
                          <w:rPr>
                            <w:spacing w:val="-13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40"/>
                          </w:rPr>
                          <w:t>Duty of</w:t>
                        </w:r>
                        <w:r>
                          <w:rPr>
                            <w:sz w:val="40"/>
                          </w:rPr>
                          <w:t xml:space="preserve"> Confidentiality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2688" behindDoc="1" locked="0" layoutInCell="1" allowOverlap="1" wp14:anchorId="0E2610BA" wp14:editId="74293257">
                <wp:simplePos x="0" y="0"/>
                <wp:positionH relativeFrom="page">
                  <wp:posOffset>837565</wp:posOffset>
                </wp:positionH>
                <wp:positionV relativeFrom="paragraph">
                  <wp:posOffset>2201545</wp:posOffset>
                </wp:positionV>
                <wp:extent cx="5881370" cy="1856105"/>
                <wp:effectExtent l="0" t="0" r="0" b="0"/>
                <wp:wrapTopAndBottom/>
                <wp:docPr id="208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856105"/>
                          <a:chOff x="1319" y="3467"/>
                          <a:chExt cx="9262" cy="2923"/>
                        </a:xfrm>
                      </wpg:grpSpPr>
                      <wps:wsp>
                        <wps:cNvPr id="209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1318" y="3467"/>
                            <a:ext cx="9262" cy="292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Freeform 220"/>
                        <wps:cNvSpPr>
                          <a:spLocks/>
                        </wps:cNvSpPr>
                        <wps:spPr bwMode="auto">
                          <a:xfrm>
                            <a:off x="2248" y="4195"/>
                            <a:ext cx="2502" cy="1649"/>
                          </a:xfrm>
                          <a:custGeom>
                            <a:avLst/>
                            <a:gdLst>
                              <a:gd name="T0" fmla="+- 0 4365 2249"/>
                              <a:gd name="T1" fmla="*/ T0 w 2502"/>
                              <a:gd name="T2" fmla="+- 0 5844 4196"/>
                              <a:gd name="T3" fmla="*/ 5844 h 1649"/>
                              <a:gd name="T4" fmla="+- 0 2328 2249"/>
                              <a:gd name="T5" fmla="*/ T4 w 2502"/>
                              <a:gd name="T6" fmla="+- 0 5844 4196"/>
                              <a:gd name="T7" fmla="*/ 5844 h 1649"/>
                              <a:gd name="T8" fmla="+- 0 2250 2249"/>
                              <a:gd name="T9" fmla="*/ T8 w 2502"/>
                              <a:gd name="T10" fmla="+- 0 5708 4196"/>
                              <a:gd name="T11" fmla="*/ 5708 h 1649"/>
                              <a:gd name="T12" fmla="+- 0 2249 2249"/>
                              <a:gd name="T13" fmla="*/ T12 w 2502"/>
                              <a:gd name="T14" fmla="+- 0 5705 4196"/>
                              <a:gd name="T15" fmla="*/ 5705 h 1649"/>
                              <a:gd name="T16" fmla="+- 0 2250 2249"/>
                              <a:gd name="T17" fmla="*/ T16 w 2502"/>
                              <a:gd name="T18" fmla="+- 0 4196 4196"/>
                              <a:gd name="T19" fmla="*/ 4196 h 1649"/>
                              <a:gd name="T20" fmla="+- 0 2256 2249"/>
                              <a:gd name="T21" fmla="*/ T20 w 2502"/>
                              <a:gd name="T22" fmla="+- 0 4196 4196"/>
                              <a:gd name="T23" fmla="*/ 4196 h 1649"/>
                              <a:gd name="T24" fmla="+- 0 4751 2249"/>
                              <a:gd name="T25" fmla="*/ T24 w 2502"/>
                              <a:gd name="T26" fmla="+- 0 4196 4196"/>
                              <a:gd name="T27" fmla="*/ 4196 h 1649"/>
                              <a:gd name="T28" fmla="+- 0 4751 2249"/>
                              <a:gd name="T29" fmla="*/ T28 w 2502"/>
                              <a:gd name="T30" fmla="+- 0 5025 4196"/>
                              <a:gd name="T31" fmla="*/ 5025 h 1649"/>
                              <a:gd name="T32" fmla="+- 0 4746 2249"/>
                              <a:gd name="T33" fmla="*/ T32 w 2502"/>
                              <a:gd name="T34" fmla="+- 0 5026 4196"/>
                              <a:gd name="T35" fmla="*/ 5026 h 1649"/>
                              <a:gd name="T36" fmla="+- 0 4611 2249"/>
                              <a:gd name="T37" fmla="*/ T36 w 2502"/>
                              <a:gd name="T38" fmla="+- 0 5063 4196"/>
                              <a:gd name="T39" fmla="*/ 5063 h 1649"/>
                              <a:gd name="T40" fmla="+- 0 4459 2249"/>
                              <a:gd name="T41" fmla="*/ T40 w 2502"/>
                              <a:gd name="T42" fmla="+- 0 5215 4196"/>
                              <a:gd name="T43" fmla="*/ 5215 h 1649"/>
                              <a:gd name="T44" fmla="+- 0 4471 2249"/>
                              <a:gd name="T45" fmla="*/ T44 w 2502"/>
                              <a:gd name="T46" fmla="+- 0 5449 4196"/>
                              <a:gd name="T47" fmla="*/ 5449 h 1649"/>
                              <a:gd name="T48" fmla="+- 0 4365 2249"/>
                              <a:gd name="T49" fmla="*/ T48 w 2502"/>
                              <a:gd name="T50" fmla="+- 0 5495 4196"/>
                              <a:gd name="T51" fmla="*/ 5495 h 1649"/>
                              <a:gd name="T52" fmla="+- 0 4365 2249"/>
                              <a:gd name="T53" fmla="*/ T52 w 2502"/>
                              <a:gd name="T54" fmla="+- 0 5844 4196"/>
                              <a:gd name="T55" fmla="*/ 5844 h 16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502" h="1649">
                                <a:moveTo>
                                  <a:pt x="2116" y="1648"/>
                                </a:moveTo>
                                <a:lnTo>
                                  <a:pt x="79" y="1648"/>
                                </a:lnTo>
                                <a:lnTo>
                                  <a:pt x="1" y="1512"/>
                                </a:lnTo>
                                <a:lnTo>
                                  <a:pt x="0" y="1509"/>
                                </a:lnTo>
                                <a:lnTo>
                                  <a:pt x="1" y="0"/>
                                </a:lnTo>
                                <a:lnTo>
                                  <a:pt x="7" y="0"/>
                                </a:lnTo>
                                <a:lnTo>
                                  <a:pt x="2502" y="0"/>
                                </a:lnTo>
                                <a:lnTo>
                                  <a:pt x="2502" y="829"/>
                                </a:lnTo>
                                <a:lnTo>
                                  <a:pt x="2497" y="830"/>
                                </a:lnTo>
                                <a:lnTo>
                                  <a:pt x="2362" y="867"/>
                                </a:lnTo>
                                <a:lnTo>
                                  <a:pt x="2210" y="1019"/>
                                </a:lnTo>
                                <a:lnTo>
                                  <a:pt x="2222" y="1253"/>
                                </a:lnTo>
                                <a:lnTo>
                                  <a:pt x="2116" y="1299"/>
                                </a:lnTo>
                                <a:lnTo>
                                  <a:pt x="2116" y="16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E6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219"/>
                        <wps:cNvSpPr>
                          <a:spLocks/>
                        </wps:cNvSpPr>
                        <wps:spPr bwMode="auto">
                          <a:xfrm>
                            <a:off x="2215" y="3739"/>
                            <a:ext cx="2576" cy="2139"/>
                          </a:xfrm>
                          <a:custGeom>
                            <a:avLst/>
                            <a:gdLst>
                              <a:gd name="T0" fmla="+- 0 4345 2215"/>
                              <a:gd name="T1" fmla="*/ T0 w 2576"/>
                              <a:gd name="T2" fmla="+- 0 5879 3740"/>
                              <a:gd name="T3" fmla="*/ 5879 h 2139"/>
                              <a:gd name="T4" fmla="+- 0 2369 2215"/>
                              <a:gd name="T5" fmla="*/ T4 w 2576"/>
                              <a:gd name="T6" fmla="+- 0 5879 3740"/>
                              <a:gd name="T7" fmla="*/ 5879 h 2139"/>
                              <a:gd name="T8" fmla="+- 0 2310 2215"/>
                              <a:gd name="T9" fmla="*/ T8 w 2576"/>
                              <a:gd name="T10" fmla="+- 0 5865 3740"/>
                              <a:gd name="T11" fmla="*/ 5865 h 2139"/>
                              <a:gd name="T12" fmla="+- 0 2261 2215"/>
                              <a:gd name="T13" fmla="*/ T12 w 2576"/>
                              <a:gd name="T14" fmla="+- 0 5828 3740"/>
                              <a:gd name="T15" fmla="*/ 5828 h 2139"/>
                              <a:gd name="T16" fmla="+- 0 2228 2215"/>
                              <a:gd name="T17" fmla="*/ T16 w 2576"/>
                              <a:gd name="T18" fmla="+- 0 5774 3740"/>
                              <a:gd name="T19" fmla="*/ 5774 h 2139"/>
                              <a:gd name="T20" fmla="+- 0 2215 2215"/>
                              <a:gd name="T21" fmla="*/ T20 w 2576"/>
                              <a:gd name="T22" fmla="+- 0 5707 3740"/>
                              <a:gd name="T23" fmla="*/ 5707 h 2139"/>
                              <a:gd name="T24" fmla="+- 0 2215 2215"/>
                              <a:gd name="T25" fmla="*/ T24 w 2576"/>
                              <a:gd name="T26" fmla="+- 0 3912 3740"/>
                              <a:gd name="T27" fmla="*/ 3912 h 2139"/>
                              <a:gd name="T28" fmla="+- 0 2228 2215"/>
                              <a:gd name="T29" fmla="*/ T28 w 2576"/>
                              <a:gd name="T30" fmla="+- 0 3845 3740"/>
                              <a:gd name="T31" fmla="*/ 3845 h 2139"/>
                              <a:gd name="T32" fmla="+- 0 2261 2215"/>
                              <a:gd name="T33" fmla="*/ T32 w 2576"/>
                              <a:gd name="T34" fmla="+- 0 3790 3740"/>
                              <a:gd name="T35" fmla="*/ 3790 h 2139"/>
                              <a:gd name="T36" fmla="+- 0 2310 2215"/>
                              <a:gd name="T37" fmla="*/ T36 w 2576"/>
                              <a:gd name="T38" fmla="+- 0 3753 3740"/>
                              <a:gd name="T39" fmla="*/ 3753 h 2139"/>
                              <a:gd name="T40" fmla="+- 0 2369 2215"/>
                              <a:gd name="T41" fmla="*/ T40 w 2576"/>
                              <a:gd name="T42" fmla="+- 0 3740 3740"/>
                              <a:gd name="T43" fmla="*/ 3740 h 2139"/>
                              <a:gd name="T44" fmla="+- 0 4637 2215"/>
                              <a:gd name="T45" fmla="*/ T44 w 2576"/>
                              <a:gd name="T46" fmla="+- 0 3740 3740"/>
                              <a:gd name="T47" fmla="*/ 3740 h 2139"/>
                              <a:gd name="T48" fmla="+- 0 4711 2215"/>
                              <a:gd name="T49" fmla="*/ T48 w 2576"/>
                              <a:gd name="T50" fmla="+- 0 3761 3740"/>
                              <a:gd name="T51" fmla="*/ 3761 h 2139"/>
                              <a:gd name="T52" fmla="+- 0 4765 2215"/>
                              <a:gd name="T53" fmla="*/ T52 w 2576"/>
                              <a:gd name="T54" fmla="+- 0 3818 3740"/>
                              <a:gd name="T55" fmla="*/ 3818 h 2139"/>
                              <a:gd name="T56" fmla="+- 0 4789 2215"/>
                              <a:gd name="T57" fmla="*/ T56 w 2576"/>
                              <a:gd name="T58" fmla="+- 0 3888 3740"/>
                              <a:gd name="T59" fmla="*/ 3888 h 2139"/>
                              <a:gd name="T60" fmla="+- 0 4790 2215"/>
                              <a:gd name="T61" fmla="*/ T60 w 2576"/>
                              <a:gd name="T62" fmla="+- 0 3912 3740"/>
                              <a:gd name="T63" fmla="*/ 3912 h 2139"/>
                              <a:gd name="T64" fmla="+- 0 4790 2215"/>
                              <a:gd name="T65" fmla="*/ T64 w 2576"/>
                              <a:gd name="T66" fmla="+- 0 5020 3740"/>
                              <a:gd name="T67" fmla="*/ 5020 h 2139"/>
                              <a:gd name="T68" fmla="+- 0 4731 2215"/>
                              <a:gd name="T69" fmla="*/ T68 w 2576"/>
                              <a:gd name="T70" fmla="+- 0 5047 3740"/>
                              <a:gd name="T71" fmla="*/ 5047 h 2139"/>
                              <a:gd name="T72" fmla="+- 0 4720 2215"/>
                              <a:gd name="T73" fmla="*/ T72 w 2576"/>
                              <a:gd name="T74" fmla="+- 0 4245 3740"/>
                              <a:gd name="T75" fmla="*/ 4245 h 2139"/>
                              <a:gd name="T76" fmla="+- 0 2286 2215"/>
                              <a:gd name="T77" fmla="*/ T76 w 2576"/>
                              <a:gd name="T78" fmla="+- 0 4245 3740"/>
                              <a:gd name="T79" fmla="*/ 4245 h 2139"/>
                              <a:gd name="T80" fmla="+- 0 2286 2215"/>
                              <a:gd name="T81" fmla="*/ T80 w 2576"/>
                              <a:gd name="T82" fmla="+- 0 5706 3740"/>
                              <a:gd name="T83" fmla="*/ 5706 h 2139"/>
                              <a:gd name="T84" fmla="+- 0 2293 2215"/>
                              <a:gd name="T85" fmla="*/ T84 w 2576"/>
                              <a:gd name="T86" fmla="+- 0 5746 3740"/>
                              <a:gd name="T87" fmla="*/ 5746 h 2139"/>
                              <a:gd name="T88" fmla="+- 0 2311 2215"/>
                              <a:gd name="T89" fmla="*/ T88 w 2576"/>
                              <a:gd name="T90" fmla="+- 0 5778 3740"/>
                              <a:gd name="T91" fmla="*/ 5778 h 2139"/>
                              <a:gd name="T92" fmla="+- 0 2337 2215"/>
                              <a:gd name="T93" fmla="*/ T92 w 2576"/>
                              <a:gd name="T94" fmla="+- 0 5800 3740"/>
                              <a:gd name="T95" fmla="*/ 5800 h 2139"/>
                              <a:gd name="T96" fmla="+- 0 2369 2215"/>
                              <a:gd name="T97" fmla="*/ T96 w 2576"/>
                              <a:gd name="T98" fmla="+- 0 5808 3740"/>
                              <a:gd name="T99" fmla="*/ 5808 h 2139"/>
                              <a:gd name="T100" fmla="+- 0 4309 2215"/>
                              <a:gd name="T101" fmla="*/ T100 w 2576"/>
                              <a:gd name="T102" fmla="+- 0 5808 3740"/>
                              <a:gd name="T103" fmla="*/ 5808 h 2139"/>
                              <a:gd name="T104" fmla="+- 0 4309 2215"/>
                              <a:gd name="T105" fmla="*/ T104 w 2576"/>
                              <a:gd name="T106" fmla="+- 0 5567 3740"/>
                              <a:gd name="T107" fmla="*/ 5567 h 2139"/>
                              <a:gd name="T108" fmla="+- 0 4330 2215"/>
                              <a:gd name="T109" fmla="*/ T108 w 2576"/>
                              <a:gd name="T110" fmla="+- 0 5488 3740"/>
                              <a:gd name="T111" fmla="*/ 5488 h 2139"/>
                              <a:gd name="T112" fmla="+- 0 4379 2215"/>
                              <a:gd name="T113" fmla="*/ T112 w 2576"/>
                              <a:gd name="T114" fmla="+- 0 5433 3740"/>
                              <a:gd name="T115" fmla="*/ 5433 h 2139"/>
                              <a:gd name="T116" fmla="+- 0 4438 2215"/>
                              <a:gd name="T117" fmla="*/ T116 w 2576"/>
                              <a:gd name="T118" fmla="+- 0 5406 3740"/>
                              <a:gd name="T119" fmla="*/ 5406 h 2139"/>
                              <a:gd name="T120" fmla="+- 0 4487 2215"/>
                              <a:gd name="T121" fmla="*/ T120 w 2576"/>
                              <a:gd name="T122" fmla="+- 0 5407 3740"/>
                              <a:gd name="T123" fmla="*/ 5407 h 2139"/>
                              <a:gd name="T124" fmla="+- 0 4508 2215"/>
                              <a:gd name="T125" fmla="*/ T124 w 2576"/>
                              <a:gd name="T126" fmla="+- 0 5438 3740"/>
                              <a:gd name="T127" fmla="*/ 5438 h 2139"/>
                              <a:gd name="T128" fmla="+- 0 4505 2215"/>
                              <a:gd name="T129" fmla="*/ T128 w 2576"/>
                              <a:gd name="T130" fmla="+- 0 5452 3740"/>
                              <a:gd name="T131" fmla="*/ 5452 h 2139"/>
                              <a:gd name="T132" fmla="+- 0 4498 2215"/>
                              <a:gd name="T133" fmla="*/ T132 w 2576"/>
                              <a:gd name="T134" fmla="+- 0 5463 3740"/>
                              <a:gd name="T135" fmla="*/ 5463 h 2139"/>
                              <a:gd name="T136" fmla="+- 0 4486 2215"/>
                              <a:gd name="T137" fmla="*/ T136 w 2576"/>
                              <a:gd name="T138" fmla="+- 0 5471 3740"/>
                              <a:gd name="T139" fmla="*/ 5471 h 2139"/>
                              <a:gd name="T140" fmla="+- 0 4437 2215"/>
                              <a:gd name="T141" fmla="*/ T140 w 2576"/>
                              <a:gd name="T142" fmla="+- 0 5481 3740"/>
                              <a:gd name="T143" fmla="*/ 5481 h 2139"/>
                              <a:gd name="T144" fmla="+- 0 4407 2215"/>
                              <a:gd name="T145" fmla="*/ T144 w 2576"/>
                              <a:gd name="T146" fmla="+- 0 5501 3740"/>
                              <a:gd name="T147" fmla="*/ 5501 h 2139"/>
                              <a:gd name="T148" fmla="+- 0 4387 2215"/>
                              <a:gd name="T149" fmla="*/ T148 w 2576"/>
                              <a:gd name="T150" fmla="+- 0 5530 3740"/>
                              <a:gd name="T151" fmla="*/ 5530 h 2139"/>
                              <a:gd name="T152" fmla="+- 0 4380 2215"/>
                              <a:gd name="T153" fmla="*/ T152 w 2576"/>
                              <a:gd name="T154" fmla="+- 0 5567 3740"/>
                              <a:gd name="T155" fmla="*/ 5567 h 2139"/>
                              <a:gd name="T156" fmla="+- 0 4380 2215"/>
                              <a:gd name="T157" fmla="*/ T156 w 2576"/>
                              <a:gd name="T158" fmla="+- 0 5843 3740"/>
                              <a:gd name="T159" fmla="*/ 5843 h 2139"/>
                              <a:gd name="T160" fmla="+- 0 4377 2215"/>
                              <a:gd name="T161" fmla="*/ T160 w 2576"/>
                              <a:gd name="T162" fmla="+- 0 5857 3740"/>
                              <a:gd name="T163" fmla="*/ 5857 h 2139"/>
                              <a:gd name="T164" fmla="+- 0 4370 2215"/>
                              <a:gd name="T165" fmla="*/ T164 w 2576"/>
                              <a:gd name="T166" fmla="+- 0 5868 3740"/>
                              <a:gd name="T167" fmla="*/ 5868 h 2139"/>
                              <a:gd name="T168" fmla="+- 0 4358 2215"/>
                              <a:gd name="T169" fmla="*/ T168 w 2576"/>
                              <a:gd name="T170" fmla="+- 0 5876 3740"/>
                              <a:gd name="T171" fmla="*/ 5876 h 2139"/>
                              <a:gd name="T172" fmla="+- 0 4345 2215"/>
                              <a:gd name="T173" fmla="*/ T172 w 2576"/>
                              <a:gd name="T174" fmla="+- 0 5879 3740"/>
                              <a:gd name="T175" fmla="*/ 5879 h 2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576" h="2139">
                                <a:moveTo>
                                  <a:pt x="2130" y="2139"/>
                                </a:moveTo>
                                <a:lnTo>
                                  <a:pt x="154" y="2139"/>
                                </a:lnTo>
                                <a:lnTo>
                                  <a:pt x="95" y="2125"/>
                                </a:lnTo>
                                <a:lnTo>
                                  <a:pt x="46" y="2088"/>
                                </a:lnTo>
                                <a:lnTo>
                                  <a:pt x="13" y="2034"/>
                                </a:lnTo>
                                <a:lnTo>
                                  <a:pt x="0" y="1967"/>
                                </a:lnTo>
                                <a:lnTo>
                                  <a:pt x="0" y="172"/>
                                </a:lnTo>
                                <a:lnTo>
                                  <a:pt x="13" y="105"/>
                                </a:lnTo>
                                <a:lnTo>
                                  <a:pt x="46" y="50"/>
                                </a:lnTo>
                                <a:lnTo>
                                  <a:pt x="95" y="13"/>
                                </a:lnTo>
                                <a:lnTo>
                                  <a:pt x="154" y="0"/>
                                </a:lnTo>
                                <a:lnTo>
                                  <a:pt x="2422" y="0"/>
                                </a:lnTo>
                                <a:lnTo>
                                  <a:pt x="2496" y="21"/>
                                </a:lnTo>
                                <a:lnTo>
                                  <a:pt x="2550" y="78"/>
                                </a:lnTo>
                                <a:lnTo>
                                  <a:pt x="2574" y="148"/>
                                </a:lnTo>
                                <a:lnTo>
                                  <a:pt x="2575" y="172"/>
                                </a:lnTo>
                                <a:lnTo>
                                  <a:pt x="2575" y="1280"/>
                                </a:lnTo>
                                <a:lnTo>
                                  <a:pt x="2516" y="1307"/>
                                </a:lnTo>
                                <a:lnTo>
                                  <a:pt x="2505" y="505"/>
                                </a:lnTo>
                                <a:lnTo>
                                  <a:pt x="71" y="505"/>
                                </a:lnTo>
                                <a:lnTo>
                                  <a:pt x="71" y="1966"/>
                                </a:lnTo>
                                <a:lnTo>
                                  <a:pt x="78" y="2006"/>
                                </a:lnTo>
                                <a:lnTo>
                                  <a:pt x="96" y="2038"/>
                                </a:lnTo>
                                <a:lnTo>
                                  <a:pt x="122" y="2060"/>
                                </a:lnTo>
                                <a:lnTo>
                                  <a:pt x="154" y="2068"/>
                                </a:lnTo>
                                <a:lnTo>
                                  <a:pt x="2094" y="2068"/>
                                </a:lnTo>
                                <a:lnTo>
                                  <a:pt x="2094" y="1827"/>
                                </a:lnTo>
                                <a:lnTo>
                                  <a:pt x="2115" y="1748"/>
                                </a:lnTo>
                                <a:lnTo>
                                  <a:pt x="2164" y="1693"/>
                                </a:lnTo>
                                <a:lnTo>
                                  <a:pt x="2223" y="1666"/>
                                </a:lnTo>
                                <a:lnTo>
                                  <a:pt x="2272" y="1667"/>
                                </a:lnTo>
                                <a:lnTo>
                                  <a:pt x="2293" y="1698"/>
                                </a:lnTo>
                                <a:lnTo>
                                  <a:pt x="2290" y="1712"/>
                                </a:lnTo>
                                <a:lnTo>
                                  <a:pt x="2283" y="1723"/>
                                </a:lnTo>
                                <a:lnTo>
                                  <a:pt x="2271" y="1731"/>
                                </a:lnTo>
                                <a:lnTo>
                                  <a:pt x="2222" y="1741"/>
                                </a:lnTo>
                                <a:lnTo>
                                  <a:pt x="2192" y="1761"/>
                                </a:lnTo>
                                <a:lnTo>
                                  <a:pt x="2172" y="1790"/>
                                </a:lnTo>
                                <a:lnTo>
                                  <a:pt x="2165" y="1827"/>
                                </a:lnTo>
                                <a:lnTo>
                                  <a:pt x="2165" y="2103"/>
                                </a:lnTo>
                                <a:lnTo>
                                  <a:pt x="2162" y="2117"/>
                                </a:lnTo>
                                <a:lnTo>
                                  <a:pt x="2155" y="2128"/>
                                </a:lnTo>
                                <a:lnTo>
                                  <a:pt x="2143" y="2136"/>
                                </a:lnTo>
                                <a:lnTo>
                                  <a:pt x="2130" y="21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8E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AutoShape 218"/>
                        <wps:cNvSpPr>
                          <a:spLocks/>
                        </wps:cNvSpPr>
                        <wps:spPr bwMode="auto">
                          <a:xfrm>
                            <a:off x="4430" y="4985"/>
                            <a:ext cx="677" cy="490"/>
                          </a:xfrm>
                          <a:custGeom>
                            <a:avLst/>
                            <a:gdLst>
                              <a:gd name="T0" fmla="+- 0 4465 4430"/>
                              <a:gd name="T1" fmla="*/ T0 w 677"/>
                              <a:gd name="T2" fmla="+- 0 5474 4985"/>
                              <a:gd name="T3" fmla="*/ 5474 h 490"/>
                              <a:gd name="T4" fmla="+- 0 4441 4430"/>
                              <a:gd name="T5" fmla="*/ T4 w 677"/>
                              <a:gd name="T6" fmla="+- 0 5465 4985"/>
                              <a:gd name="T7" fmla="*/ 5465 h 490"/>
                              <a:gd name="T8" fmla="+- 0 4430 4430"/>
                              <a:gd name="T9" fmla="*/ T8 w 677"/>
                              <a:gd name="T10" fmla="+- 0 5439 4985"/>
                              <a:gd name="T11" fmla="*/ 5439 h 490"/>
                              <a:gd name="T12" fmla="+- 0 4430 4430"/>
                              <a:gd name="T13" fmla="*/ T12 w 677"/>
                              <a:gd name="T14" fmla="+- 0 5277 4985"/>
                              <a:gd name="T15" fmla="*/ 5277 h 490"/>
                              <a:gd name="T16" fmla="+- 0 4441 4430"/>
                              <a:gd name="T17" fmla="*/ T16 w 677"/>
                              <a:gd name="T18" fmla="+- 0 5200 4985"/>
                              <a:gd name="T19" fmla="*/ 5200 h 490"/>
                              <a:gd name="T20" fmla="+- 0 4470 4430"/>
                              <a:gd name="T21" fmla="*/ T20 w 677"/>
                              <a:gd name="T22" fmla="+- 0 5130 4985"/>
                              <a:gd name="T23" fmla="*/ 5130 h 490"/>
                              <a:gd name="T24" fmla="+- 0 4516 4430"/>
                              <a:gd name="T25" fmla="*/ T24 w 677"/>
                              <a:gd name="T26" fmla="+- 0 5071 4985"/>
                              <a:gd name="T27" fmla="*/ 5071 h 490"/>
                              <a:gd name="T28" fmla="+- 0 4575 4430"/>
                              <a:gd name="T29" fmla="*/ T28 w 677"/>
                              <a:gd name="T30" fmla="+- 0 5025 4985"/>
                              <a:gd name="T31" fmla="*/ 5025 h 490"/>
                              <a:gd name="T32" fmla="+- 0 4645 4430"/>
                              <a:gd name="T33" fmla="*/ T32 w 677"/>
                              <a:gd name="T34" fmla="+- 0 4996 4985"/>
                              <a:gd name="T35" fmla="*/ 4996 h 490"/>
                              <a:gd name="T36" fmla="+- 0 4722 4430"/>
                              <a:gd name="T37" fmla="*/ T36 w 677"/>
                              <a:gd name="T38" fmla="+- 0 4985 4985"/>
                              <a:gd name="T39" fmla="*/ 4985 h 490"/>
                              <a:gd name="T40" fmla="+- 0 4815 4430"/>
                              <a:gd name="T41" fmla="*/ T40 w 677"/>
                              <a:gd name="T42" fmla="+- 0 4985 4985"/>
                              <a:gd name="T43" fmla="*/ 4985 h 490"/>
                              <a:gd name="T44" fmla="+- 0 4892 4430"/>
                              <a:gd name="T45" fmla="*/ T44 w 677"/>
                              <a:gd name="T46" fmla="+- 0 4996 4985"/>
                              <a:gd name="T47" fmla="*/ 4996 h 490"/>
                              <a:gd name="T48" fmla="+- 0 4962 4430"/>
                              <a:gd name="T49" fmla="*/ T48 w 677"/>
                              <a:gd name="T50" fmla="+- 0 5025 4985"/>
                              <a:gd name="T51" fmla="*/ 5025 h 490"/>
                              <a:gd name="T52" fmla="+- 0 5002 4430"/>
                              <a:gd name="T53" fmla="*/ T52 w 677"/>
                              <a:gd name="T54" fmla="+- 0 5056 4985"/>
                              <a:gd name="T55" fmla="*/ 5056 h 490"/>
                              <a:gd name="T56" fmla="+- 0 4722 4430"/>
                              <a:gd name="T57" fmla="*/ T56 w 677"/>
                              <a:gd name="T58" fmla="+- 0 5056 4985"/>
                              <a:gd name="T59" fmla="*/ 5056 h 490"/>
                              <a:gd name="T60" fmla="+- 0 4652 4430"/>
                              <a:gd name="T61" fmla="*/ T60 w 677"/>
                              <a:gd name="T62" fmla="+- 0 5067 4985"/>
                              <a:gd name="T63" fmla="*/ 5067 h 490"/>
                              <a:gd name="T64" fmla="+- 0 4591 4430"/>
                              <a:gd name="T65" fmla="*/ T64 w 677"/>
                              <a:gd name="T66" fmla="+- 0 5099 4985"/>
                              <a:gd name="T67" fmla="*/ 5099 h 490"/>
                              <a:gd name="T68" fmla="+- 0 4543 4430"/>
                              <a:gd name="T69" fmla="*/ T68 w 677"/>
                              <a:gd name="T70" fmla="+- 0 5146 4985"/>
                              <a:gd name="T71" fmla="*/ 5146 h 490"/>
                              <a:gd name="T72" fmla="+- 0 4512 4430"/>
                              <a:gd name="T73" fmla="*/ T72 w 677"/>
                              <a:gd name="T74" fmla="+- 0 5207 4985"/>
                              <a:gd name="T75" fmla="*/ 5207 h 490"/>
                              <a:gd name="T76" fmla="+- 0 4501 4430"/>
                              <a:gd name="T77" fmla="*/ T76 w 677"/>
                              <a:gd name="T78" fmla="+- 0 5277 4985"/>
                              <a:gd name="T79" fmla="*/ 5277 h 490"/>
                              <a:gd name="T80" fmla="+- 0 4501 4430"/>
                              <a:gd name="T81" fmla="*/ T80 w 677"/>
                              <a:gd name="T82" fmla="+- 0 5439 4985"/>
                              <a:gd name="T83" fmla="*/ 5439 h 490"/>
                              <a:gd name="T84" fmla="+- 0 4490 4430"/>
                              <a:gd name="T85" fmla="*/ T84 w 677"/>
                              <a:gd name="T86" fmla="+- 0 5465 4985"/>
                              <a:gd name="T87" fmla="*/ 5465 h 490"/>
                              <a:gd name="T88" fmla="+- 0 4465 4430"/>
                              <a:gd name="T89" fmla="*/ T88 w 677"/>
                              <a:gd name="T90" fmla="+- 0 5474 4985"/>
                              <a:gd name="T91" fmla="*/ 5474 h 490"/>
                              <a:gd name="T92" fmla="+- 0 5071 4430"/>
                              <a:gd name="T93" fmla="*/ T92 w 677"/>
                              <a:gd name="T94" fmla="+- 0 5475 4985"/>
                              <a:gd name="T95" fmla="*/ 5475 h 490"/>
                              <a:gd name="T96" fmla="+- 0 5058 4430"/>
                              <a:gd name="T97" fmla="*/ T96 w 677"/>
                              <a:gd name="T98" fmla="+- 0 5472 4985"/>
                              <a:gd name="T99" fmla="*/ 5472 h 490"/>
                              <a:gd name="T100" fmla="+- 0 5046 4430"/>
                              <a:gd name="T101" fmla="*/ T100 w 677"/>
                              <a:gd name="T102" fmla="+- 0 5464 4985"/>
                              <a:gd name="T103" fmla="*/ 5464 h 490"/>
                              <a:gd name="T104" fmla="+- 0 5039 4430"/>
                              <a:gd name="T105" fmla="*/ T104 w 677"/>
                              <a:gd name="T106" fmla="+- 0 5453 4985"/>
                              <a:gd name="T107" fmla="*/ 5453 h 490"/>
                              <a:gd name="T108" fmla="+- 0 5036 4430"/>
                              <a:gd name="T109" fmla="*/ T108 w 677"/>
                              <a:gd name="T110" fmla="+- 0 5439 4985"/>
                              <a:gd name="T111" fmla="*/ 5439 h 490"/>
                              <a:gd name="T112" fmla="+- 0 5036 4430"/>
                              <a:gd name="T113" fmla="*/ T112 w 677"/>
                              <a:gd name="T114" fmla="+- 0 5277 4985"/>
                              <a:gd name="T115" fmla="*/ 5277 h 490"/>
                              <a:gd name="T116" fmla="+- 0 5025 4430"/>
                              <a:gd name="T117" fmla="*/ T116 w 677"/>
                              <a:gd name="T118" fmla="+- 0 5207 4985"/>
                              <a:gd name="T119" fmla="*/ 5207 h 490"/>
                              <a:gd name="T120" fmla="+- 0 4993 4430"/>
                              <a:gd name="T121" fmla="*/ T120 w 677"/>
                              <a:gd name="T122" fmla="+- 0 5146 4985"/>
                              <a:gd name="T123" fmla="*/ 5146 h 490"/>
                              <a:gd name="T124" fmla="+- 0 4945 4430"/>
                              <a:gd name="T125" fmla="*/ T124 w 677"/>
                              <a:gd name="T126" fmla="+- 0 5099 4985"/>
                              <a:gd name="T127" fmla="*/ 5099 h 490"/>
                              <a:gd name="T128" fmla="+- 0 4885 4430"/>
                              <a:gd name="T129" fmla="*/ T128 w 677"/>
                              <a:gd name="T130" fmla="+- 0 5067 4985"/>
                              <a:gd name="T131" fmla="*/ 5067 h 490"/>
                              <a:gd name="T132" fmla="+- 0 4815 4430"/>
                              <a:gd name="T133" fmla="*/ T132 w 677"/>
                              <a:gd name="T134" fmla="+- 0 5056 4985"/>
                              <a:gd name="T135" fmla="*/ 5056 h 490"/>
                              <a:gd name="T136" fmla="+- 0 5002 4430"/>
                              <a:gd name="T137" fmla="*/ T136 w 677"/>
                              <a:gd name="T138" fmla="+- 0 5056 4985"/>
                              <a:gd name="T139" fmla="*/ 5056 h 490"/>
                              <a:gd name="T140" fmla="+- 0 5021 4430"/>
                              <a:gd name="T141" fmla="*/ T140 w 677"/>
                              <a:gd name="T142" fmla="+- 0 5071 4985"/>
                              <a:gd name="T143" fmla="*/ 5071 h 490"/>
                              <a:gd name="T144" fmla="+- 0 5067 4430"/>
                              <a:gd name="T145" fmla="*/ T144 w 677"/>
                              <a:gd name="T146" fmla="+- 0 5130 4985"/>
                              <a:gd name="T147" fmla="*/ 5130 h 490"/>
                              <a:gd name="T148" fmla="+- 0 5096 4430"/>
                              <a:gd name="T149" fmla="*/ T148 w 677"/>
                              <a:gd name="T150" fmla="+- 0 5200 4985"/>
                              <a:gd name="T151" fmla="*/ 5200 h 490"/>
                              <a:gd name="T152" fmla="+- 0 5107 4430"/>
                              <a:gd name="T153" fmla="*/ T152 w 677"/>
                              <a:gd name="T154" fmla="+- 0 5277 4985"/>
                              <a:gd name="T155" fmla="*/ 5277 h 490"/>
                              <a:gd name="T156" fmla="+- 0 5107 4430"/>
                              <a:gd name="T157" fmla="*/ T156 w 677"/>
                              <a:gd name="T158" fmla="+- 0 5439 4985"/>
                              <a:gd name="T159" fmla="*/ 5439 h 490"/>
                              <a:gd name="T160" fmla="+- 0 5104 4430"/>
                              <a:gd name="T161" fmla="*/ T160 w 677"/>
                              <a:gd name="T162" fmla="+- 0 5453 4985"/>
                              <a:gd name="T163" fmla="*/ 5453 h 490"/>
                              <a:gd name="T164" fmla="+- 0 5096 4430"/>
                              <a:gd name="T165" fmla="*/ T164 w 677"/>
                              <a:gd name="T166" fmla="+- 0 5464 4985"/>
                              <a:gd name="T167" fmla="*/ 5464 h 490"/>
                              <a:gd name="T168" fmla="+- 0 5085 4430"/>
                              <a:gd name="T169" fmla="*/ T168 w 677"/>
                              <a:gd name="T170" fmla="+- 0 5472 4985"/>
                              <a:gd name="T171" fmla="*/ 5472 h 490"/>
                              <a:gd name="T172" fmla="+- 0 5071 4430"/>
                              <a:gd name="T173" fmla="*/ T172 w 677"/>
                              <a:gd name="T174" fmla="+- 0 5475 4985"/>
                              <a:gd name="T175" fmla="*/ 5475 h 4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677" h="490">
                                <a:moveTo>
                                  <a:pt x="35" y="489"/>
                                </a:moveTo>
                                <a:lnTo>
                                  <a:pt x="11" y="480"/>
                                </a:lnTo>
                                <a:lnTo>
                                  <a:pt x="0" y="454"/>
                                </a:lnTo>
                                <a:lnTo>
                                  <a:pt x="0" y="292"/>
                                </a:lnTo>
                                <a:lnTo>
                                  <a:pt x="11" y="215"/>
                                </a:lnTo>
                                <a:lnTo>
                                  <a:pt x="40" y="145"/>
                                </a:lnTo>
                                <a:lnTo>
                                  <a:pt x="86" y="86"/>
                                </a:lnTo>
                                <a:lnTo>
                                  <a:pt x="145" y="40"/>
                                </a:lnTo>
                                <a:lnTo>
                                  <a:pt x="215" y="11"/>
                                </a:lnTo>
                                <a:lnTo>
                                  <a:pt x="292" y="0"/>
                                </a:lnTo>
                                <a:lnTo>
                                  <a:pt x="385" y="0"/>
                                </a:lnTo>
                                <a:lnTo>
                                  <a:pt x="462" y="11"/>
                                </a:lnTo>
                                <a:lnTo>
                                  <a:pt x="532" y="40"/>
                                </a:lnTo>
                                <a:lnTo>
                                  <a:pt x="572" y="71"/>
                                </a:lnTo>
                                <a:lnTo>
                                  <a:pt x="292" y="71"/>
                                </a:lnTo>
                                <a:lnTo>
                                  <a:pt x="222" y="82"/>
                                </a:lnTo>
                                <a:lnTo>
                                  <a:pt x="161" y="114"/>
                                </a:lnTo>
                                <a:lnTo>
                                  <a:pt x="113" y="161"/>
                                </a:lnTo>
                                <a:lnTo>
                                  <a:pt x="82" y="222"/>
                                </a:lnTo>
                                <a:lnTo>
                                  <a:pt x="71" y="292"/>
                                </a:lnTo>
                                <a:lnTo>
                                  <a:pt x="71" y="454"/>
                                </a:lnTo>
                                <a:lnTo>
                                  <a:pt x="60" y="480"/>
                                </a:lnTo>
                                <a:lnTo>
                                  <a:pt x="35" y="489"/>
                                </a:lnTo>
                                <a:close/>
                                <a:moveTo>
                                  <a:pt x="641" y="490"/>
                                </a:moveTo>
                                <a:lnTo>
                                  <a:pt x="628" y="487"/>
                                </a:lnTo>
                                <a:lnTo>
                                  <a:pt x="616" y="479"/>
                                </a:lnTo>
                                <a:lnTo>
                                  <a:pt x="609" y="468"/>
                                </a:lnTo>
                                <a:lnTo>
                                  <a:pt x="606" y="454"/>
                                </a:lnTo>
                                <a:lnTo>
                                  <a:pt x="606" y="292"/>
                                </a:lnTo>
                                <a:lnTo>
                                  <a:pt x="595" y="222"/>
                                </a:lnTo>
                                <a:lnTo>
                                  <a:pt x="563" y="161"/>
                                </a:lnTo>
                                <a:lnTo>
                                  <a:pt x="515" y="114"/>
                                </a:lnTo>
                                <a:lnTo>
                                  <a:pt x="455" y="82"/>
                                </a:lnTo>
                                <a:lnTo>
                                  <a:pt x="385" y="71"/>
                                </a:lnTo>
                                <a:lnTo>
                                  <a:pt x="572" y="71"/>
                                </a:lnTo>
                                <a:lnTo>
                                  <a:pt x="591" y="86"/>
                                </a:lnTo>
                                <a:lnTo>
                                  <a:pt x="637" y="145"/>
                                </a:lnTo>
                                <a:lnTo>
                                  <a:pt x="666" y="215"/>
                                </a:lnTo>
                                <a:lnTo>
                                  <a:pt x="677" y="292"/>
                                </a:lnTo>
                                <a:lnTo>
                                  <a:pt x="677" y="454"/>
                                </a:lnTo>
                                <a:lnTo>
                                  <a:pt x="674" y="468"/>
                                </a:lnTo>
                                <a:lnTo>
                                  <a:pt x="666" y="479"/>
                                </a:lnTo>
                                <a:lnTo>
                                  <a:pt x="655" y="487"/>
                                </a:lnTo>
                                <a:lnTo>
                                  <a:pt x="641" y="4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F74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Freeform 217"/>
                        <wps:cNvSpPr>
                          <a:spLocks/>
                        </wps:cNvSpPr>
                        <wps:spPr bwMode="auto">
                          <a:xfrm>
                            <a:off x="4309" y="5403"/>
                            <a:ext cx="919" cy="720"/>
                          </a:xfrm>
                          <a:custGeom>
                            <a:avLst/>
                            <a:gdLst>
                              <a:gd name="T0" fmla="+- 0 5064 4309"/>
                              <a:gd name="T1" fmla="*/ T0 w 919"/>
                              <a:gd name="T2" fmla="+- 0 6123 5403"/>
                              <a:gd name="T3" fmla="*/ 6123 h 720"/>
                              <a:gd name="T4" fmla="+- 0 4473 4309"/>
                              <a:gd name="T5" fmla="*/ T4 w 919"/>
                              <a:gd name="T6" fmla="+- 0 6123 5403"/>
                              <a:gd name="T7" fmla="*/ 6123 h 720"/>
                              <a:gd name="T8" fmla="+- 0 4409 4309"/>
                              <a:gd name="T9" fmla="*/ T8 w 919"/>
                              <a:gd name="T10" fmla="+- 0 6110 5403"/>
                              <a:gd name="T11" fmla="*/ 6110 h 720"/>
                              <a:gd name="T12" fmla="+- 0 4357 4309"/>
                              <a:gd name="T13" fmla="*/ T12 w 919"/>
                              <a:gd name="T14" fmla="+- 0 6075 5403"/>
                              <a:gd name="T15" fmla="*/ 6075 h 720"/>
                              <a:gd name="T16" fmla="+- 0 4322 4309"/>
                              <a:gd name="T17" fmla="*/ T16 w 919"/>
                              <a:gd name="T18" fmla="+- 0 6023 5403"/>
                              <a:gd name="T19" fmla="*/ 6023 h 720"/>
                              <a:gd name="T20" fmla="+- 0 4309 4309"/>
                              <a:gd name="T21" fmla="*/ T20 w 919"/>
                              <a:gd name="T22" fmla="+- 0 5959 5403"/>
                              <a:gd name="T23" fmla="*/ 5959 h 720"/>
                              <a:gd name="T24" fmla="+- 0 4309 4309"/>
                              <a:gd name="T25" fmla="*/ T24 w 919"/>
                              <a:gd name="T26" fmla="+- 0 5567 5403"/>
                              <a:gd name="T27" fmla="*/ 5567 h 720"/>
                              <a:gd name="T28" fmla="+- 0 4322 4309"/>
                              <a:gd name="T29" fmla="*/ T28 w 919"/>
                              <a:gd name="T30" fmla="+- 0 5503 5403"/>
                              <a:gd name="T31" fmla="*/ 5503 h 720"/>
                              <a:gd name="T32" fmla="+- 0 4357 4309"/>
                              <a:gd name="T33" fmla="*/ T32 w 919"/>
                              <a:gd name="T34" fmla="+- 0 5451 5403"/>
                              <a:gd name="T35" fmla="*/ 5451 h 720"/>
                              <a:gd name="T36" fmla="+- 0 4409 4309"/>
                              <a:gd name="T37" fmla="*/ T36 w 919"/>
                              <a:gd name="T38" fmla="+- 0 5416 5403"/>
                              <a:gd name="T39" fmla="*/ 5416 h 720"/>
                              <a:gd name="T40" fmla="+- 0 4473 4309"/>
                              <a:gd name="T41" fmla="*/ T40 w 919"/>
                              <a:gd name="T42" fmla="+- 0 5403 5403"/>
                              <a:gd name="T43" fmla="*/ 5403 h 720"/>
                              <a:gd name="T44" fmla="+- 0 5064 4309"/>
                              <a:gd name="T45" fmla="*/ T44 w 919"/>
                              <a:gd name="T46" fmla="+- 0 5403 5403"/>
                              <a:gd name="T47" fmla="*/ 5403 h 720"/>
                              <a:gd name="T48" fmla="+- 0 5128 4309"/>
                              <a:gd name="T49" fmla="*/ T48 w 919"/>
                              <a:gd name="T50" fmla="+- 0 5416 5403"/>
                              <a:gd name="T51" fmla="*/ 5416 h 720"/>
                              <a:gd name="T52" fmla="+- 0 5180 4309"/>
                              <a:gd name="T53" fmla="*/ T52 w 919"/>
                              <a:gd name="T54" fmla="+- 0 5451 5403"/>
                              <a:gd name="T55" fmla="*/ 5451 h 720"/>
                              <a:gd name="T56" fmla="+- 0 5215 4309"/>
                              <a:gd name="T57" fmla="*/ T56 w 919"/>
                              <a:gd name="T58" fmla="+- 0 5503 5403"/>
                              <a:gd name="T59" fmla="*/ 5503 h 720"/>
                              <a:gd name="T60" fmla="+- 0 5228 4309"/>
                              <a:gd name="T61" fmla="*/ T60 w 919"/>
                              <a:gd name="T62" fmla="+- 0 5567 5403"/>
                              <a:gd name="T63" fmla="*/ 5567 h 720"/>
                              <a:gd name="T64" fmla="+- 0 5228 4309"/>
                              <a:gd name="T65" fmla="*/ T64 w 919"/>
                              <a:gd name="T66" fmla="+- 0 5959 5403"/>
                              <a:gd name="T67" fmla="*/ 5959 h 720"/>
                              <a:gd name="T68" fmla="+- 0 5215 4309"/>
                              <a:gd name="T69" fmla="*/ T68 w 919"/>
                              <a:gd name="T70" fmla="+- 0 6023 5403"/>
                              <a:gd name="T71" fmla="*/ 6023 h 720"/>
                              <a:gd name="T72" fmla="+- 0 5180 4309"/>
                              <a:gd name="T73" fmla="*/ T72 w 919"/>
                              <a:gd name="T74" fmla="+- 0 6075 5403"/>
                              <a:gd name="T75" fmla="*/ 6075 h 720"/>
                              <a:gd name="T76" fmla="+- 0 5128 4309"/>
                              <a:gd name="T77" fmla="*/ T76 w 919"/>
                              <a:gd name="T78" fmla="+- 0 6110 5403"/>
                              <a:gd name="T79" fmla="*/ 6110 h 720"/>
                              <a:gd name="T80" fmla="+- 0 5064 4309"/>
                              <a:gd name="T81" fmla="*/ T80 w 919"/>
                              <a:gd name="T82" fmla="+- 0 6123 5403"/>
                              <a:gd name="T83" fmla="*/ 6123 h 7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919" h="720">
                                <a:moveTo>
                                  <a:pt x="755" y="720"/>
                                </a:moveTo>
                                <a:lnTo>
                                  <a:pt x="164" y="720"/>
                                </a:lnTo>
                                <a:lnTo>
                                  <a:pt x="100" y="707"/>
                                </a:lnTo>
                                <a:lnTo>
                                  <a:pt x="48" y="672"/>
                                </a:lnTo>
                                <a:lnTo>
                                  <a:pt x="13" y="620"/>
                                </a:lnTo>
                                <a:lnTo>
                                  <a:pt x="0" y="556"/>
                                </a:lnTo>
                                <a:lnTo>
                                  <a:pt x="0" y="164"/>
                                </a:lnTo>
                                <a:lnTo>
                                  <a:pt x="13" y="100"/>
                                </a:lnTo>
                                <a:lnTo>
                                  <a:pt x="48" y="48"/>
                                </a:lnTo>
                                <a:lnTo>
                                  <a:pt x="100" y="13"/>
                                </a:lnTo>
                                <a:lnTo>
                                  <a:pt x="164" y="0"/>
                                </a:lnTo>
                                <a:lnTo>
                                  <a:pt x="755" y="0"/>
                                </a:lnTo>
                                <a:lnTo>
                                  <a:pt x="819" y="13"/>
                                </a:lnTo>
                                <a:lnTo>
                                  <a:pt x="871" y="48"/>
                                </a:lnTo>
                                <a:lnTo>
                                  <a:pt x="906" y="100"/>
                                </a:lnTo>
                                <a:lnTo>
                                  <a:pt x="919" y="164"/>
                                </a:lnTo>
                                <a:lnTo>
                                  <a:pt x="919" y="556"/>
                                </a:lnTo>
                                <a:lnTo>
                                  <a:pt x="906" y="620"/>
                                </a:lnTo>
                                <a:lnTo>
                                  <a:pt x="871" y="672"/>
                                </a:lnTo>
                                <a:lnTo>
                                  <a:pt x="819" y="707"/>
                                </a:lnTo>
                                <a:lnTo>
                                  <a:pt x="755" y="7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581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216"/>
                        <wps:cNvSpPr>
                          <a:spLocks/>
                        </wps:cNvSpPr>
                        <wps:spPr bwMode="auto">
                          <a:xfrm>
                            <a:off x="4555" y="5594"/>
                            <a:ext cx="426" cy="336"/>
                          </a:xfrm>
                          <a:custGeom>
                            <a:avLst/>
                            <a:gdLst>
                              <a:gd name="T0" fmla="+- 0 4680 4556"/>
                              <a:gd name="T1" fmla="*/ T0 w 426"/>
                              <a:gd name="T2" fmla="+- 0 5931 5595"/>
                              <a:gd name="T3" fmla="*/ 5931 h 336"/>
                              <a:gd name="T4" fmla="+- 0 4626 4556"/>
                              <a:gd name="T5" fmla="*/ T4 w 426"/>
                              <a:gd name="T6" fmla="+- 0 5893 5595"/>
                              <a:gd name="T7" fmla="*/ 5893 h 336"/>
                              <a:gd name="T8" fmla="+- 0 4567 4556"/>
                              <a:gd name="T9" fmla="*/ T8 w 426"/>
                              <a:gd name="T10" fmla="+- 0 5831 5595"/>
                              <a:gd name="T11" fmla="*/ 5831 h 336"/>
                              <a:gd name="T12" fmla="+- 0 4556 4556"/>
                              <a:gd name="T13" fmla="*/ T12 w 426"/>
                              <a:gd name="T14" fmla="+- 0 5805 5595"/>
                              <a:gd name="T15" fmla="*/ 5805 h 336"/>
                              <a:gd name="T16" fmla="+- 0 4567 4556"/>
                              <a:gd name="T17" fmla="*/ T16 w 426"/>
                              <a:gd name="T18" fmla="+- 0 5782 5595"/>
                              <a:gd name="T19" fmla="*/ 5782 h 336"/>
                              <a:gd name="T20" fmla="+- 0 4590 4556"/>
                              <a:gd name="T21" fmla="*/ T20 w 426"/>
                              <a:gd name="T22" fmla="+- 0 5771 5595"/>
                              <a:gd name="T23" fmla="*/ 5771 h 336"/>
                              <a:gd name="T24" fmla="+- 0 4617 4556"/>
                              <a:gd name="T25" fmla="*/ T24 w 426"/>
                              <a:gd name="T26" fmla="+- 0 5781 5595"/>
                              <a:gd name="T27" fmla="*/ 5781 h 336"/>
                              <a:gd name="T28" fmla="+- 0 4681 4556"/>
                              <a:gd name="T29" fmla="*/ T28 w 426"/>
                              <a:gd name="T30" fmla="+- 0 5845 5595"/>
                              <a:gd name="T31" fmla="*/ 5845 h 336"/>
                              <a:gd name="T32" fmla="+- 0 4921 4556"/>
                              <a:gd name="T33" fmla="*/ T32 w 426"/>
                              <a:gd name="T34" fmla="+- 0 5606 5595"/>
                              <a:gd name="T35" fmla="*/ 5606 h 336"/>
                              <a:gd name="T36" fmla="+- 0 4947 4556"/>
                              <a:gd name="T37" fmla="*/ T36 w 426"/>
                              <a:gd name="T38" fmla="+- 0 5595 5595"/>
                              <a:gd name="T39" fmla="*/ 5595 h 336"/>
                              <a:gd name="T40" fmla="+- 0 4970 4556"/>
                              <a:gd name="T41" fmla="*/ T40 w 426"/>
                              <a:gd name="T42" fmla="+- 0 5606 5595"/>
                              <a:gd name="T43" fmla="*/ 5606 h 336"/>
                              <a:gd name="T44" fmla="+- 0 4981 4556"/>
                              <a:gd name="T45" fmla="*/ T44 w 426"/>
                              <a:gd name="T46" fmla="+- 0 5629 5595"/>
                              <a:gd name="T47" fmla="*/ 5629 h 336"/>
                              <a:gd name="T48" fmla="+- 0 4971 4556"/>
                              <a:gd name="T49" fmla="*/ T48 w 426"/>
                              <a:gd name="T50" fmla="+- 0 5656 5595"/>
                              <a:gd name="T51" fmla="*/ 5656 h 336"/>
                              <a:gd name="T52" fmla="+- 0 4706 4556"/>
                              <a:gd name="T53" fmla="*/ T52 w 426"/>
                              <a:gd name="T54" fmla="+- 0 5920 5595"/>
                              <a:gd name="T55" fmla="*/ 5920 h 336"/>
                              <a:gd name="T56" fmla="+- 0 4699 4556"/>
                              <a:gd name="T57" fmla="*/ T56 w 426"/>
                              <a:gd name="T58" fmla="+- 0 5927 5595"/>
                              <a:gd name="T59" fmla="*/ 5927 h 336"/>
                              <a:gd name="T60" fmla="+- 0 4690 4556"/>
                              <a:gd name="T61" fmla="*/ T60 w 426"/>
                              <a:gd name="T62" fmla="+- 0 5931 5595"/>
                              <a:gd name="T63" fmla="*/ 5931 h 336"/>
                              <a:gd name="T64" fmla="+- 0 4680 4556"/>
                              <a:gd name="T65" fmla="*/ T64 w 426"/>
                              <a:gd name="T66" fmla="+- 0 5931 5595"/>
                              <a:gd name="T67" fmla="*/ 5931 h 3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26" h="336">
                                <a:moveTo>
                                  <a:pt x="124" y="336"/>
                                </a:moveTo>
                                <a:lnTo>
                                  <a:pt x="70" y="298"/>
                                </a:lnTo>
                                <a:lnTo>
                                  <a:pt x="11" y="236"/>
                                </a:lnTo>
                                <a:lnTo>
                                  <a:pt x="0" y="210"/>
                                </a:lnTo>
                                <a:lnTo>
                                  <a:pt x="11" y="187"/>
                                </a:lnTo>
                                <a:lnTo>
                                  <a:pt x="34" y="176"/>
                                </a:lnTo>
                                <a:lnTo>
                                  <a:pt x="61" y="186"/>
                                </a:lnTo>
                                <a:lnTo>
                                  <a:pt x="125" y="250"/>
                                </a:lnTo>
                                <a:lnTo>
                                  <a:pt x="365" y="11"/>
                                </a:lnTo>
                                <a:lnTo>
                                  <a:pt x="391" y="0"/>
                                </a:lnTo>
                                <a:lnTo>
                                  <a:pt x="414" y="11"/>
                                </a:lnTo>
                                <a:lnTo>
                                  <a:pt x="425" y="34"/>
                                </a:lnTo>
                                <a:lnTo>
                                  <a:pt x="415" y="61"/>
                                </a:lnTo>
                                <a:lnTo>
                                  <a:pt x="150" y="325"/>
                                </a:lnTo>
                                <a:lnTo>
                                  <a:pt x="143" y="332"/>
                                </a:lnTo>
                                <a:lnTo>
                                  <a:pt x="134" y="336"/>
                                </a:lnTo>
                                <a:lnTo>
                                  <a:pt x="124" y="3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5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94" y="3877"/>
                            <a:ext cx="223" cy="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6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87" y="3877"/>
                            <a:ext cx="223" cy="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7" name="AutoShape 213"/>
                        <wps:cNvSpPr>
                          <a:spLocks/>
                        </wps:cNvSpPr>
                        <wps:spPr bwMode="auto">
                          <a:xfrm>
                            <a:off x="2482" y="3957"/>
                            <a:ext cx="2133" cy="1001"/>
                          </a:xfrm>
                          <a:custGeom>
                            <a:avLst/>
                            <a:gdLst>
                              <a:gd name="T0" fmla="+- 0 2967 2483"/>
                              <a:gd name="T1" fmla="*/ T0 w 2133"/>
                              <a:gd name="T2" fmla="+- 0 4510 3957"/>
                              <a:gd name="T3" fmla="*/ 4510 h 1001"/>
                              <a:gd name="T4" fmla="+- 0 2964 2483"/>
                              <a:gd name="T5" fmla="*/ T4 w 2133"/>
                              <a:gd name="T6" fmla="+- 0 4496 3957"/>
                              <a:gd name="T7" fmla="*/ 4496 h 1001"/>
                              <a:gd name="T8" fmla="+- 0 2956 2483"/>
                              <a:gd name="T9" fmla="*/ T8 w 2133"/>
                              <a:gd name="T10" fmla="+- 0 4485 3957"/>
                              <a:gd name="T11" fmla="*/ 4485 h 1001"/>
                              <a:gd name="T12" fmla="+- 0 2945 2483"/>
                              <a:gd name="T13" fmla="*/ T12 w 2133"/>
                              <a:gd name="T14" fmla="+- 0 4477 3957"/>
                              <a:gd name="T15" fmla="*/ 4477 h 1001"/>
                              <a:gd name="T16" fmla="+- 0 2931 2483"/>
                              <a:gd name="T17" fmla="*/ T16 w 2133"/>
                              <a:gd name="T18" fmla="+- 0 4474 3957"/>
                              <a:gd name="T19" fmla="*/ 4474 h 1001"/>
                              <a:gd name="T20" fmla="+- 0 2896 2483"/>
                              <a:gd name="T21" fmla="*/ T20 w 2133"/>
                              <a:gd name="T22" fmla="+- 0 4474 3957"/>
                              <a:gd name="T23" fmla="*/ 4474 h 1001"/>
                              <a:gd name="T24" fmla="+- 0 2896 2483"/>
                              <a:gd name="T25" fmla="*/ T24 w 2133"/>
                              <a:gd name="T26" fmla="+- 0 4545 3957"/>
                              <a:gd name="T27" fmla="*/ 4545 h 1001"/>
                              <a:gd name="T28" fmla="+- 0 2896 2483"/>
                              <a:gd name="T29" fmla="*/ T28 w 2133"/>
                              <a:gd name="T30" fmla="+- 0 4888 3957"/>
                              <a:gd name="T31" fmla="*/ 4888 h 1001"/>
                              <a:gd name="T32" fmla="+- 0 2553 2483"/>
                              <a:gd name="T33" fmla="*/ T32 w 2133"/>
                              <a:gd name="T34" fmla="+- 0 4888 3957"/>
                              <a:gd name="T35" fmla="*/ 4888 h 1001"/>
                              <a:gd name="T36" fmla="+- 0 2553 2483"/>
                              <a:gd name="T37" fmla="*/ T36 w 2133"/>
                              <a:gd name="T38" fmla="+- 0 4545 3957"/>
                              <a:gd name="T39" fmla="*/ 4545 h 1001"/>
                              <a:gd name="T40" fmla="+- 0 2896 2483"/>
                              <a:gd name="T41" fmla="*/ T40 w 2133"/>
                              <a:gd name="T42" fmla="+- 0 4545 3957"/>
                              <a:gd name="T43" fmla="*/ 4545 h 1001"/>
                              <a:gd name="T44" fmla="+- 0 2896 2483"/>
                              <a:gd name="T45" fmla="*/ T44 w 2133"/>
                              <a:gd name="T46" fmla="+- 0 4474 3957"/>
                              <a:gd name="T47" fmla="*/ 4474 h 1001"/>
                              <a:gd name="T48" fmla="+- 0 2518 2483"/>
                              <a:gd name="T49" fmla="*/ T48 w 2133"/>
                              <a:gd name="T50" fmla="+- 0 4474 3957"/>
                              <a:gd name="T51" fmla="*/ 4474 h 1001"/>
                              <a:gd name="T52" fmla="+- 0 2504 2483"/>
                              <a:gd name="T53" fmla="*/ T52 w 2133"/>
                              <a:gd name="T54" fmla="+- 0 4477 3957"/>
                              <a:gd name="T55" fmla="*/ 4477 h 1001"/>
                              <a:gd name="T56" fmla="+- 0 2493 2483"/>
                              <a:gd name="T57" fmla="*/ T56 w 2133"/>
                              <a:gd name="T58" fmla="+- 0 4485 3957"/>
                              <a:gd name="T59" fmla="*/ 4485 h 1001"/>
                              <a:gd name="T60" fmla="+- 0 2486 2483"/>
                              <a:gd name="T61" fmla="*/ T60 w 2133"/>
                              <a:gd name="T62" fmla="+- 0 4496 3957"/>
                              <a:gd name="T63" fmla="*/ 4496 h 1001"/>
                              <a:gd name="T64" fmla="+- 0 2483 2483"/>
                              <a:gd name="T65" fmla="*/ T64 w 2133"/>
                              <a:gd name="T66" fmla="+- 0 4510 3957"/>
                              <a:gd name="T67" fmla="*/ 4510 h 1001"/>
                              <a:gd name="T68" fmla="+- 0 2483 2483"/>
                              <a:gd name="T69" fmla="*/ T68 w 2133"/>
                              <a:gd name="T70" fmla="+- 0 4923 3957"/>
                              <a:gd name="T71" fmla="*/ 4923 h 1001"/>
                              <a:gd name="T72" fmla="+- 0 2486 2483"/>
                              <a:gd name="T73" fmla="*/ T72 w 2133"/>
                              <a:gd name="T74" fmla="+- 0 4937 3957"/>
                              <a:gd name="T75" fmla="*/ 4937 h 1001"/>
                              <a:gd name="T76" fmla="+- 0 2493 2483"/>
                              <a:gd name="T77" fmla="*/ T76 w 2133"/>
                              <a:gd name="T78" fmla="+- 0 4948 3957"/>
                              <a:gd name="T79" fmla="*/ 4948 h 1001"/>
                              <a:gd name="T80" fmla="+- 0 2504 2483"/>
                              <a:gd name="T81" fmla="*/ T80 w 2133"/>
                              <a:gd name="T82" fmla="+- 0 4955 3957"/>
                              <a:gd name="T83" fmla="*/ 4955 h 1001"/>
                              <a:gd name="T84" fmla="+- 0 2518 2483"/>
                              <a:gd name="T85" fmla="*/ T84 w 2133"/>
                              <a:gd name="T86" fmla="+- 0 4958 3957"/>
                              <a:gd name="T87" fmla="*/ 4958 h 1001"/>
                              <a:gd name="T88" fmla="+- 0 2931 2483"/>
                              <a:gd name="T89" fmla="*/ T88 w 2133"/>
                              <a:gd name="T90" fmla="+- 0 4958 3957"/>
                              <a:gd name="T91" fmla="*/ 4958 h 1001"/>
                              <a:gd name="T92" fmla="+- 0 2945 2483"/>
                              <a:gd name="T93" fmla="*/ T92 w 2133"/>
                              <a:gd name="T94" fmla="+- 0 4955 3957"/>
                              <a:gd name="T95" fmla="*/ 4955 h 1001"/>
                              <a:gd name="T96" fmla="+- 0 2956 2483"/>
                              <a:gd name="T97" fmla="*/ T96 w 2133"/>
                              <a:gd name="T98" fmla="+- 0 4948 3957"/>
                              <a:gd name="T99" fmla="*/ 4948 h 1001"/>
                              <a:gd name="T100" fmla="+- 0 2964 2483"/>
                              <a:gd name="T101" fmla="*/ T100 w 2133"/>
                              <a:gd name="T102" fmla="+- 0 4937 3957"/>
                              <a:gd name="T103" fmla="*/ 4937 h 1001"/>
                              <a:gd name="T104" fmla="+- 0 2967 2483"/>
                              <a:gd name="T105" fmla="*/ T104 w 2133"/>
                              <a:gd name="T106" fmla="+- 0 4923 3957"/>
                              <a:gd name="T107" fmla="*/ 4923 h 1001"/>
                              <a:gd name="T108" fmla="+- 0 2967 2483"/>
                              <a:gd name="T109" fmla="*/ T108 w 2133"/>
                              <a:gd name="T110" fmla="+- 0 4888 3957"/>
                              <a:gd name="T111" fmla="*/ 4888 h 1001"/>
                              <a:gd name="T112" fmla="+- 0 2967 2483"/>
                              <a:gd name="T113" fmla="*/ T112 w 2133"/>
                              <a:gd name="T114" fmla="+- 0 4545 3957"/>
                              <a:gd name="T115" fmla="*/ 4545 h 1001"/>
                              <a:gd name="T116" fmla="+- 0 2967 2483"/>
                              <a:gd name="T117" fmla="*/ T116 w 2133"/>
                              <a:gd name="T118" fmla="+- 0 4510 3957"/>
                              <a:gd name="T119" fmla="*/ 4510 h 1001"/>
                              <a:gd name="T120" fmla="+- 0 4615 2483"/>
                              <a:gd name="T121" fmla="*/ T120 w 2133"/>
                              <a:gd name="T122" fmla="+- 0 3993 3957"/>
                              <a:gd name="T123" fmla="*/ 3993 h 1001"/>
                              <a:gd name="T124" fmla="+- 0 4606 2483"/>
                              <a:gd name="T125" fmla="*/ T124 w 2133"/>
                              <a:gd name="T126" fmla="+- 0 3968 3957"/>
                              <a:gd name="T127" fmla="*/ 3968 h 1001"/>
                              <a:gd name="T128" fmla="+- 0 4580 2483"/>
                              <a:gd name="T129" fmla="*/ T128 w 2133"/>
                              <a:gd name="T130" fmla="+- 0 3957 3957"/>
                              <a:gd name="T131" fmla="*/ 3957 h 1001"/>
                              <a:gd name="T132" fmla="+- 0 3252 2483"/>
                              <a:gd name="T133" fmla="*/ T132 w 2133"/>
                              <a:gd name="T134" fmla="+- 0 3957 3957"/>
                              <a:gd name="T135" fmla="*/ 3957 h 1001"/>
                              <a:gd name="T136" fmla="+- 0 3225 2483"/>
                              <a:gd name="T137" fmla="*/ T136 w 2133"/>
                              <a:gd name="T138" fmla="+- 0 3968 3957"/>
                              <a:gd name="T139" fmla="*/ 3968 h 1001"/>
                              <a:gd name="T140" fmla="+- 0 3217 2483"/>
                              <a:gd name="T141" fmla="*/ T140 w 2133"/>
                              <a:gd name="T142" fmla="+- 0 3993 3957"/>
                              <a:gd name="T143" fmla="*/ 3993 h 1001"/>
                              <a:gd name="T144" fmla="+- 0 3225 2483"/>
                              <a:gd name="T145" fmla="*/ T144 w 2133"/>
                              <a:gd name="T146" fmla="+- 0 4017 3957"/>
                              <a:gd name="T147" fmla="*/ 4017 h 1001"/>
                              <a:gd name="T148" fmla="+- 0 3252 2483"/>
                              <a:gd name="T149" fmla="*/ T148 w 2133"/>
                              <a:gd name="T150" fmla="+- 0 4028 3957"/>
                              <a:gd name="T151" fmla="*/ 4028 h 1001"/>
                              <a:gd name="T152" fmla="+- 0 4580 2483"/>
                              <a:gd name="T153" fmla="*/ T152 w 2133"/>
                              <a:gd name="T154" fmla="+- 0 4028 3957"/>
                              <a:gd name="T155" fmla="*/ 4028 h 1001"/>
                              <a:gd name="T156" fmla="+- 0 4606 2483"/>
                              <a:gd name="T157" fmla="*/ T156 w 2133"/>
                              <a:gd name="T158" fmla="+- 0 4017 3957"/>
                              <a:gd name="T159" fmla="*/ 4017 h 1001"/>
                              <a:gd name="T160" fmla="+- 0 4615 2483"/>
                              <a:gd name="T161" fmla="*/ T160 w 2133"/>
                              <a:gd name="T162" fmla="+- 0 3993 3957"/>
                              <a:gd name="T163" fmla="*/ 3993 h 10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2133" h="1001">
                                <a:moveTo>
                                  <a:pt x="484" y="553"/>
                                </a:moveTo>
                                <a:lnTo>
                                  <a:pt x="481" y="539"/>
                                </a:lnTo>
                                <a:lnTo>
                                  <a:pt x="473" y="528"/>
                                </a:lnTo>
                                <a:lnTo>
                                  <a:pt x="462" y="520"/>
                                </a:lnTo>
                                <a:lnTo>
                                  <a:pt x="448" y="517"/>
                                </a:lnTo>
                                <a:lnTo>
                                  <a:pt x="413" y="517"/>
                                </a:lnTo>
                                <a:lnTo>
                                  <a:pt x="413" y="588"/>
                                </a:lnTo>
                                <a:lnTo>
                                  <a:pt x="413" y="931"/>
                                </a:lnTo>
                                <a:lnTo>
                                  <a:pt x="70" y="931"/>
                                </a:lnTo>
                                <a:lnTo>
                                  <a:pt x="70" y="588"/>
                                </a:lnTo>
                                <a:lnTo>
                                  <a:pt x="413" y="588"/>
                                </a:lnTo>
                                <a:lnTo>
                                  <a:pt x="413" y="517"/>
                                </a:lnTo>
                                <a:lnTo>
                                  <a:pt x="35" y="517"/>
                                </a:lnTo>
                                <a:lnTo>
                                  <a:pt x="21" y="520"/>
                                </a:lnTo>
                                <a:lnTo>
                                  <a:pt x="10" y="528"/>
                                </a:lnTo>
                                <a:lnTo>
                                  <a:pt x="3" y="539"/>
                                </a:lnTo>
                                <a:lnTo>
                                  <a:pt x="0" y="553"/>
                                </a:lnTo>
                                <a:lnTo>
                                  <a:pt x="0" y="966"/>
                                </a:lnTo>
                                <a:lnTo>
                                  <a:pt x="3" y="980"/>
                                </a:lnTo>
                                <a:lnTo>
                                  <a:pt x="10" y="991"/>
                                </a:lnTo>
                                <a:lnTo>
                                  <a:pt x="21" y="998"/>
                                </a:lnTo>
                                <a:lnTo>
                                  <a:pt x="35" y="1001"/>
                                </a:lnTo>
                                <a:lnTo>
                                  <a:pt x="448" y="1001"/>
                                </a:lnTo>
                                <a:lnTo>
                                  <a:pt x="462" y="998"/>
                                </a:lnTo>
                                <a:lnTo>
                                  <a:pt x="473" y="991"/>
                                </a:lnTo>
                                <a:lnTo>
                                  <a:pt x="481" y="980"/>
                                </a:lnTo>
                                <a:lnTo>
                                  <a:pt x="484" y="966"/>
                                </a:lnTo>
                                <a:lnTo>
                                  <a:pt x="484" y="931"/>
                                </a:lnTo>
                                <a:lnTo>
                                  <a:pt x="484" y="588"/>
                                </a:lnTo>
                                <a:lnTo>
                                  <a:pt x="484" y="553"/>
                                </a:lnTo>
                                <a:close/>
                                <a:moveTo>
                                  <a:pt x="2132" y="36"/>
                                </a:moveTo>
                                <a:lnTo>
                                  <a:pt x="2123" y="11"/>
                                </a:lnTo>
                                <a:lnTo>
                                  <a:pt x="2097" y="0"/>
                                </a:lnTo>
                                <a:lnTo>
                                  <a:pt x="769" y="0"/>
                                </a:lnTo>
                                <a:lnTo>
                                  <a:pt x="742" y="11"/>
                                </a:lnTo>
                                <a:lnTo>
                                  <a:pt x="734" y="36"/>
                                </a:lnTo>
                                <a:lnTo>
                                  <a:pt x="742" y="60"/>
                                </a:lnTo>
                                <a:lnTo>
                                  <a:pt x="769" y="71"/>
                                </a:lnTo>
                                <a:lnTo>
                                  <a:pt x="2097" y="71"/>
                                </a:lnTo>
                                <a:lnTo>
                                  <a:pt x="2123" y="60"/>
                                </a:lnTo>
                                <a:lnTo>
                                  <a:pt x="213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6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" name="Picture 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80" y="4599"/>
                            <a:ext cx="290" cy="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9" name="AutoShape 211"/>
                        <wps:cNvSpPr>
                          <a:spLocks/>
                        </wps:cNvSpPr>
                        <wps:spPr bwMode="auto">
                          <a:xfrm>
                            <a:off x="2482" y="5094"/>
                            <a:ext cx="484" cy="484"/>
                          </a:xfrm>
                          <a:custGeom>
                            <a:avLst/>
                            <a:gdLst>
                              <a:gd name="T0" fmla="+- 0 2931 2483"/>
                              <a:gd name="T1" fmla="*/ T0 w 484"/>
                              <a:gd name="T2" fmla="+- 0 5579 5095"/>
                              <a:gd name="T3" fmla="*/ 5579 h 484"/>
                              <a:gd name="T4" fmla="+- 0 2518 2483"/>
                              <a:gd name="T5" fmla="*/ T4 w 484"/>
                              <a:gd name="T6" fmla="+- 0 5579 5095"/>
                              <a:gd name="T7" fmla="*/ 5579 h 484"/>
                              <a:gd name="T8" fmla="+- 0 2504 2483"/>
                              <a:gd name="T9" fmla="*/ T8 w 484"/>
                              <a:gd name="T10" fmla="+- 0 5576 5095"/>
                              <a:gd name="T11" fmla="*/ 5576 h 484"/>
                              <a:gd name="T12" fmla="+- 0 2493 2483"/>
                              <a:gd name="T13" fmla="*/ T12 w 484"/>
                              <a:gd name="T14" fmla="+- 0 5568 5095"/>
                              <a:gd name="T15" fmla="*/ 5568 h 484"/>
                              <a:gd name="T16" fmla="+- 0 2486 2483"/>
                              <a:gd name="T17" fmla="*/ T16 w 484"/>
                              <a:gd name="T18" fmla="+- 0 5557 5095"/>
                              <a:gd name="T19" fmla="*/ 5557 h 484"/>
                              <a:gd name="T20" fmla="+- 0 2483 2483"/>
                              <a:gd name="T21" fmla="*/ T20 w 484"/>
                              <a:gd name="T22" fmla="+- 0 5543 5095"/>
                              <a:gd name="T23" fmla="*/ 5543 h 484"/>
                              <a:gd name="T24" fmla="+- 0 2483 2483"/>
                              <a:gd name="T25" fmla="*/ T24 w 484"/>
                              <a:gd name="T26" fmla="+- 0 5130 5095"/>
                              <a:gd name="T27" fmla="*/ 5130 h 484"/>
                              <a:gd name="T28" fmla="+- 0 2486 2483"/>
                              <a:gd name="T29" fmla="*/ T28 w 484"/>
                              <a:gd name="T30" fmla="+- 0 5116 5095"/>
                              <a:gd name="T31" fmla="*/ 5116 h 484"/>
                              <a:gd name="T32" fmla="+- 0 2493 2483"/>
                              <a:gd name="T33" fmla="*/ T32 w 484"/>
                              <a:gd name="T34" fmla="+- 0 5105 5095"/>
                              <a:gd name="T35" fmla="*/ 5105 h 484"/>
                              <a:gd name="T36" fmla="+- 0 2504 2483"/>
                              <a:gd name="T37" fmla="*/ T36 w 484"/>
                              <a:gd name="T38" fmla="+- 0 5098 5095"/>
                              <a:gd name="T39" fmla="*/ 5098 h 484"/>
                              <a:gd name="T40" fmla="+- 0 2518 2483"/>
                              <a:gd name="T41" fmla="*/ T40 w 484"/>
                              <a:gd name="T42" fmla="+- 0 5095 5095"/>
                              <a:gd name="T43" fmla="*/ 5095 h 484"/>
                              <a:gd name="T44" fmla="+- 0 2931 2483"/>
                              <a:gd name="T45" fmla="*/ T44 w 484"/>
                              <a:gd name="T46" fmla="+- 0 5095 5095"/>
                              <a:gd name="T47" fmla="*/ 5095 h 484"/>
                              <a:gd name="T48" fmla="+- 0 2945 2483"/>
                              <a:gd name="T49" fmla="*/ T48 w 484"/>
                              <a:gd name="T50" fmla="+- 0 5098 5095"/>
                              <a:gd name="T51" fmla="*/ 5098 h 484"/>
                              <a:gd name="T52" fmla="+- 0 2956 2483"/>
                              <a:gd name="T53" fmla="*/ T52 w 484"/>
                              <a:gd name="T54" fmla="+- 0 5105 5095"/>
                              <a:gd name="T55" fmla="*/ 5105 h 484"/>
                              <a:gd name="T56" fmla="+- 0 2964 2483"/>
                              <a:gd name="T57" fmla="*/ T56 w 484"/>
                              <a:gd name="T58" fmla="+- 0 5116 5095"/>
                              <a:gd name="T59" fmla="*/ 5116 h 484"/>
                              <a:gd name="T60" fmla="+- 0 2967 2483"/>
                              <a:gd name="T61" fmla="*/ T60 w 484"/>
                              <a:gd name="T62" fmla="+- 0 5130 5095"/>
                              <a:gd name="T63" fmla="*/ 5130 h 484"/>
                              <a:gd name="T64" fmla="+- 0 2967 2483"/>
                              <a:gd name="T65" fmla="*/ T64 w 484"/>
                              <a:gd name="T66" fmla="+- 0 5165 5095"/>
                              <a:gd name="T67" fmla="*/ 5165 h 484"/>
                              <a:gd name="T68" fmla="+- 0 2553 2483"/>
                              <a:gd name="T69" fmla="*/ T68 w 484"/>
                              <a:gd name="T70" fmla="+- 0 5165 5095"/>
                              <a:gd name="T71" fmla="*/ 5165 h 484"/>
                              <a:gd name="T72" fmla="+- 0 2553 2483"/>
                              <a:gd name="T73" fmla="*/ T72 w 484"/>
                              <a:gd name="T74" fmla="+- 0 5508 5095"/>
                              <a:gd name="T75" fmla="*/ 5508 h 484"/>
                              <a:gd name="T76" fmla="+- 0 2967 2483"/>
                              <a:gd name="T77" fmla="*/ T76 w 484"/>
                              <a:gd name="T78" fmla="+- 0 5508 5095"/>
                              <a:gd name="T79" fmla="*/ 5508 h 484"/>
                              <a:gd name="T80" fmla="+- 0 2967 2483"/>
                              <a:gd name="T81" fmla="*/ T80 w 484"/>
                              <a:gd name="T82" fmla="+- 0 5543 5095"/>
                              <a:gd name="T83" fmla="*/ 5543 h 484"/>
                              <a:gd name="T84" fmla="+- 0 2964 2483"/>
                              <a:gd name="T85" fmla="*/ T84 w 484"/>
                              <a:gd name="T86" fmla="+- 0 5557 5095"/>
                              <a:gd name="T87" fmla="*/ 5557 h 484"/>
                              <a:gd name="T88" fmla="+- 0 2956 2483"/>
                              <a:gd name="T89" fmla="*/ T88 w 484"/>
                              <a:gd name="T90" fmla="+- 0 5568 5095"/>
                              <a:gd name="T91" fmla="*/ 5568 h 484"/>
                              <a:gd name="T92" fmla="+- 0 2945 2483"/>
                              <a:gd name="T93" fmla="*/ T92 w 484"/>
                              <a:gd name="T94" fmla="+- 0 5576 5095"/>
                              <a:gd name="T95" fmla="*/ 5576 h 484"/>
                              <a:gd name="T96" fmla="+- 0 2931 2483"/>
                              <a:gd name="T97" fmla="*/ T96 w 484"/>
                              <a:gd name="T98" fmla="+- 0 5579 5095"/>
                              <a:gd name="T99" fmla="*/ 5579 h 484"/>
                              <a:gd name="T100" fmla="+- 0 2967 2483"/>
                              <a:gd name="T101" fmla="*/ T100 w 484"/>
                              <a:gd name="T102" fmla="+- 0 5508 5095"/>
                              <a:gd name="T103" fmla="*/ 5508 h 484"/>
                              <a:gd name="T104" fmla="+- 0 2896 2483"/>
                              <a:gd name="T105" fmla="*/ T104 w 484"/>
                              <a:gd name="T106" fmla="+- 0 5508 5095"/>
                              <a:gd name="T107" fmla="*/ 5508 h 484"/>
                              <a:gd name="T108" fmla="+- 0 2896 2483"/>
                              <a:gd name="T109" fmla="*/ T108 w 484"/>
                              <a:gd name="T110" fmla="+- 0 5165 5095"/>
                              <a:gd name="T111" fmla="*/ 5165 h 484"/>
                              <a:gd name="T112" fmla="+- 0 2967 2483"/>
                              <a:gd name="T113" fmla="*/ T112 w 484"/>
                              <a:gd name="T114" fmla="+- 0 5165 5095"/>
                              <a:gd name="T115" fmla="*/ 5165 h 484"/>
                              <a:gd name="T116" fmla="+- 0 2967 2483"/>
                              <a:gd name="T117" fmla="*/ T116 w 484"/>
                              <a:gd name="T118" fmla="+- 0 5508 5095"/>
                              <a:gd name="T119" fmla="*/ 5508 h 4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484" h="484">
                                <a:moveTo>
                                  <a:pt x="448" y="484"/>
                                </a:moveTo>
                                <a:lnTo>
                                  <a:pt x="35" y="484"/>
                                </a:lnTo>
                                <a:lnTo>
                                  <a:pt x="21" y="481"/>
                                </a:lnTo>
                                <a:lnTo>
                                  <a:pt x="10" y="473"/>
                                </a:lnTo>
                                <a:lnTo>
                                  <a:pt x="3" y="462"/>
                                </a:lnTo>
                                <a:lnTo>
                                  <a:pt x="0" y="448"/>
                                </a:lnTo>
                                <a:lnTo>
                                  <a:pt x="0" y="35"/>
                                </a:lnTo>
                                <a:lnTo>
                                  <a:pt x="3" y="21"/>
                                </a:lnTo>
                                <a:lnTo>
                                  <a:pt x="10" y="10"/>
                                </a:lnTo>
                                <a:lnTo>
                                  <a:pt x="21" y="3"/>
                                </a:lnTo>
                                <a:lnTo>
                                  <a:pt x="35" y="0"/>
                                </a:lnTo>
                                <a:lnTo>
                                  <a:pt x="448" y="0"/>
                                </a:lnTo>
                                <a:lnTo>
                                  <a:pt x="462" y="3"/>
                                </a:lnTo>
                                <a:lnTo>
                                  <a:pt x="473" y="10"/>
                                </a:lnTo>
                                <a:lnTo>
                                  <a:pt x="481" y="21"/>
                                </a:lnTo>
                                <a:lnTo>
                                  <a:pt x="484" y="35"/>
                                </a:lnTo>
                                <a:lnTo>
                                  <a:pt x="484" y="70"/>
                                </a:lnTo>
                                <a:lnTo>
                                  <a:pt x="70" y="70"/>
                                </a:lnTo>
                                <a:lnTo>
                                  <a:pt x="70" y="413"/>
                                </a:lnTo>
                                <a:lnTo>
                                  <a:pt x="484" y="413"/>
                                </a:lnTo>
                                <a:lnTo>
                                  <a:pt x="484" y="448"/>
                                </a:lnTo>
                                <a:lnTo>
                                  <a:pt x="481" y="462"/>
                                </a:lnTo>
                                <a:lnTo>
                                  <a:pt x="473" y="473"/>
                                </a:lnTo>
                                <a:lnTo>
                                  <a:pt x="462" y="481"/>
                                </a:lnTo>
                                <a:lnTo>
                                  <a:pt x="448" y="484"/>
                                </a:lnTo>
                                <a:close/>
                                <a:moveTo>
                                  <a:pt x="484" y="413"/>
                                </a:moveTo>
                                <a:lnTo>
                                  <a:pt x="413" y="413"/>
                                </a:lnTo>
                                <a:lnTo>
                                  <a:pt x="413" y="70"/>
                                </a:lnTo>
                                <a:lnTo>
                                  <a:pt x="484" y="70"/>
                                </a:lnTo>
                                <a:lnTo>
                                  <a:pt x="484" y="4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6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0" name="Picture 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80" y="5219"/>
                            <a:ext cx="290" cy="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1" name="AutoShape 209"/>
                        <wps:cNvSpPr>
                          <a:spLocks/>
                        </wps:cNvSpPr>
                        <wps:spPr bwMode="auto">
                          <a:xfrm>
                            <a:off x="3038" y="4668"/>
                            <a:ext cx="733" cy="810"/>
                          </a:xfrm>
                          <a:custGeom>
                            <a:avLst/>
                            <a:gdLst>
                              <a:gd name="T0" fmla="+- 0 3528 3038"/>
                              <a:gd name="T1" fmla="*/ T0 w 733"/>
                              <a:gd name="T2" fmla="+- 0 5231 4668"/>
                              <a:gd name="T3" fmla="*/ 5231 h 810"/>
                              <a:gd name="T4" fmla="+- 0 3520 3038"/>
                              <a:gd name="T5" fmla="*/ T4 w 733"/>
                              <a:gd name="T6" fmla="+- 0 5207 4668"/>
                              <a:gd name="T7" fmla="*/ 5207 h 810"/>
                              <a:gd name="T8" fmla="+- 0 3494 3038"/>
                              <a:gd name="T9" fmla="*/ T8 w 733"/>
                              <a:gd name="T10" fmla="+- 0 5195 4668"/>
                              <a:gd name="T11" fmla="*/ 5195 h 810"/>
                              <a:gd name="T12" fmla="+- 0 3073 3038"/>
                              <a:gd name="T13" fmla="*/ T12 w 733"/>
                              <a:gd name="T14" fmla="+- 0 5195 4668"/>
                              <a:gd name="T15" fmla="*/ 5195 h 810"/>
                              <a:gd name="T16" fmla="+- 0 3047 3038"/>
                              <a:gd name="T17" fmla="*/ T16 w 733"/>
                              <a:gd name="T18" fmla="+- 0 5207 4668"/>
                              <a:gd name="T19" fmla="*/ 5207 h 810"/>
                              <a:gd name="T20" fmla="+- 0 3038 3038"/>
                              <a:gd name="T21" fmla="*/ T20 w 733"/>
                              <a:gd name="T22" fmla="+- 0 5231 4668"/>
                              <a:gd name="T23" fmla="*/ 5231 h 810"/>
                              <a:gd name="T24" fmla="+- 0 3047 3038"/>
                              <a:gd name="T25" fmla="*/ T24 w 733"/>
                              <a:gd name="T26" fmla="+- 0 5255 4668"/>
                              <a:gd name="T27" fmla="*/ 5255 h 810"/>
                              <a:gd name="T28" fmla="+- 0 3073 3038"/>
                              <a:gd name="T29" fmla="*/ T28 w 733"/>
                              <a:gd name="T30" fmla="+- 0 5266 4668"/>
                              <a:gd name="T31" fmla="*/ 5266 h 810"/>
                              <a:gd name="T32" fmla="+- 0 3494 3038"/>
                              <a:gd name="T33" fmla="*/ T32 w 733"/>
                              <a:gd name="T34" fmla="+- 0 5266 4668"/>
                              <a:gd name="T35" fmla="*/ 5266 h 810"/>
                              <a:gd name="T36" fmla="+- 0 3520 3038"/>
                              <a:gd name="T37" fmla="*/ T36 w 733"/>
                              <a:gd name="T38" fmla="+- 0 5255 4668"/>
                              <a:gd name="T39" fmla="*/ 5255 h 810"/>
                              <a:gd name="T40" fmla="+- 0 3528 3038"/>
                              <a:gd name="T41" fmla="*/ T40 w 733"/>
                              <a:gd name="T42" fmla="+- 0 5231 4668"/>
                              <a:gd name="T43" fmla="*/ 5231 h 810"/>
                              <a:gd name="T44" fmla="+- 0 3529 3038"/>
                              <a:gd name="T45" fmla="*/ T44 w 733"/>
                              <a:gd name="T46" fmla="+- 0 4703 4668"/>
                              <a:gd name="T47" fmla="*/ 4703 h 810"/>
                              <a:gd name="T48" fmla="+- 0 3520 3038"/>
                              <a:gd name="T49" fmla="*/ T48 w 733"/>
                              <a:gd name="T50" fmla="+- 0 4679 4668"/>
                              <a:gd name="T51" fmla="*/ 4679 h 810"/>
                              <a:gd name="T52" fmla="+- 0 3494 3038"/>
                              <a:gd name="T53" fmla="*/ T52 w 733"/>
                              <a:gd name="T54" fmla="+- 0 4668 4668"/>
                              <a:gd name="T55" fmla="*/ 4668 h 810"/>
                              <a:gd name="T56" fmla="+- 0 3073 3038"/>
                              <a:gd name="T57" fmla="*/ T56 w 733"/>
                              <a:gd name="T58" fmla="+- 0 4668 4668"/>
                              <a:gd name="T59" fmla="*/ 4668 h 810"/>
                              <a:gd name="T60" fmla="+- 0 3047 3038"/>
                              <a:gd name="T61" fmla="*/ T60 w 733"/>
                              <a:gd name="T62" fmla="+- 0 4679 4668"/>
                              <a:gd name="T63" fmla="*/ 4679 h 810"/>
                              <a:gd name="T64" fmla="+- 0 3038 3038"/>
                              <a:gd name="T65" fmla="*/ T64 w 733"/>
                              <a:gd name="T66" fmla="+- 0 4703 4668"/>
                              <a:gd name="T67" fmla="*/ 4703 h 810"/>
                              <a:gd name="T68" fmla="+- 0 3047 3038"/>
                              <a:gd name="T69" fmla="*/ T68 w 733"/>
                              <a:gd name="T70" fmla="+- 0 4728 4668"/>
                              <a:gd name="T71" fmla="*/ 4728 h 810"/>
                              <a:gd name="T72" fmla="+- 0 3073 3038"/>
                              <a:gd name="T73" fmla="*/ T72 w 733"/>
                              <a:gd name="T74" fmla="+- 0 4739 4668"/>
                              <a:gd name="T75" fmla="*/ 4739 h 810"/>
                              <a:gd name="T76" fmla="+- 0 3494 3038"/>
                              <a:gd name="T77" fmla="*/ T76 w 733"/>
                              <a:gd name="T78" fmla="+- 0 4739 4668"/>
                              <a:gd name="T79" fmla="*/ 4739 h 810"/>
                              <a:gd name="T80" fmla="+- 0 3520 3038"/>
                              <a:gd name="T81" fmla="*/ T80 w 733"/>
                              <a:gd name="T82" fmla="+- 0 4728 4668"/>
                              <a:gd name="T83" fmla="*/ 4728 h 810"/>
                              <a:gd name="T84" fmla="+- 0 3529 3038"/>
                              <a:gd name="T85" fmla="*/ T84 w 733"/>
                              <a:gd name="T86" fmla="+- 0 4703 4668"/>
                              <a:gd name="T87" fmla="*/ 4703 h 810"/>
                              <a:gd name="T88" fmla="+- 0 3771 3038"/>
                              <a:gd name="T89" fmla="*/ T88 w 733"/>
                              <a:gd name="T90" fmla="+- 0 5443 4668"/>
                              <a:gd name="T91" fmla="*/ 5443 h 810"/>
                              <a:gd name="T92" fmla="+- 0 3762 3038"/>
                              <a:gd name="T93" fmla="*/ T92 w 733"/>
                              <a:gd name="T94" fmla="+- 0 5418 4668"/>
                              <a:gd name="T95" fmla="*/ 5418 h 810"/>
                              <a:gd name="T96" fmla="+- 0 3736 3038"/>
                              <a:gd name="T97" fmla="*/ T96 w 733"/>
                              <a:gd name="T98" fmla="+- 0 5407 4668"/>
                              <a:gd name="T99" fmla="*/ 5407 h 810"/>
                              <a:gd name="T100" fmla="+- 0 3073 3038"/>
                              <a:gd name="T101" fmla="*/ T100 w 733"/>
                              <a:gd name="T102" fmla="+- 0 5407 4668"/>
                              <a:gd name="T103" fmla="*/ 5407 h 810"/>
                              <a:gd name="T104" fmla="+- 0 3047 3038"/>
                              <a:gd name="T105" fmla="*/ T104 w 733"/>
                              <a:gd name="T106" fmla="+- 0 5418 4668"/>
                              <a:gd name="T107" fmla="*/ 5418 h 810"/>
                              <a:gd name="T108" fmla="+- 0 3038 3038"/>
                              <a:gd name="T109" fmla="*/ T108 w 733"/>
                              <a:gd name="T110" fmla="+- 0 5443 4668"/>
                              <a:gd name="T111" fmla="*/ 5443 h 810"/>
                              <a:gd name="T112" fmla="+- 0 3047 3038"/>
                              <a:gd name="T113" fmla="*/ T112 w 733"/>
                              <a:gd name="T114" fmla="+- 0 5467 4668"/>
                              <a:gd name="T115" fmla="*/ 5467 h 810"/>
                              <a:gd name="T116" fmla="+- 0 3073 3038"/>
                              <a:gd name="T117" fmla="*/ T116 w 733"/>
                              <a:gd name="T118" fmla="+- 0 5478 4668"/>
                              <a:gd name="T119" fmla="*/ 5478 h 810"/>
                              <a:gd name="T120" fmla="+- 0 3736 3038"/>
                              <a:gd name="T121" fmla="*/ T120 w 733"/>
                              <a:gd name="T122" fmla="+- 0 5478 4668"/>
                              <a:gd name="T123" fmla="*/ 5478 h 810"/>
                              <a:gd name="T124" fmla="+- 0 3762 3038"/>
                              <a:gd name="T125" fmla="*/ T124 w 733"/>
                              <a:gd name="T126" fmla="+- 0 5467 4668"/>
                              <a:gd name="T127" fmla="*/ 5467 h 810"/>
                              <a:gd name="T128" fmla="+- 0 3771 3038"/>
                              <a:gd name="T129" fmla="*/ T128 w 733"/>
                              <a:gd name="T130" fmla="+- 0 5443 4668"/>
                              <a:gd name="T131" fmla="*/ 5443 h 810"/>
                              <a:gd name="T132" fmla="+- 0 3771 3038"/>
                              <a:gd name="T133" fmla="*/ T132 w 733"/>
                              <a:gd name="T134" fmla="+- 0 4915 4668"/>
                              <a:gd name="T135" fmla="*/ 4915 h 810"/>
                              <a:gd name="T136" fmla="+- 0 3762 3038"/>
                              <a:gd name="T137" fmla="*/ T136 w 733"/>
                              <a:gd name="T138" fmla="+- 0 4891 4668"/>
                              <a:gd name="T139" fmla="*/ 4891 h 810"/>
                              <a:gd name="T140" fmla="+- 0 3736 3038"/>
                              <a:gd name="T141" fmla="*/ T140 w 733"/>
                              <a:gd name="T142" fmla="+- 0 4880 4668"/>
                              <a:gd name="T143" fmla="*/ 4880 h 810"/>
                              <a:gd name="T144" fmla="+- 0 3073 3038"/>
                              <a:gd name="T145" fmla="*/ T144 w 733"/>
                              <a:gd name="T146" fmla="+- 0 4880 4668"/>
                              <a:gd name="T147" fmla="*/ 4880 h 810"/>
                              <a:gd name="T148" fmla="+- 0 3047 3038"/>
                              <a:gd name="T149" fmla="*/ T148 w 733"/>
                              <a:gd name="T150" fmla="+- 0 4891 4668"/>
                              <a:gd name="T151" fmla="*/ 4891 h 810"/>
                              <a:gd name="T152" fmla="+- 0 3038 3038"/>
                              <a:gd name="T153" fmla="*/ T152 w 733"/>
                              <a:gd name="T154" fmla="+- 0 4915 4668"/>
                              <a:gd name="T155" fmla="*/ 4915 h 810"/>
                              <a:gd name="T156" fmla="+- 0 3047 3038"/>
                              <a:gd name="T157" fmla="*/ T156 w 733"/>
                              <a:gd name="T158" fmla="+- 0 4940 4668"/>
                              <a:gd name="T159" fmla="*/ 4940 h 810"/>
                              <a:gd name="T160" fmla="+- 0 3073 3038"/>
                              <a:gd name="T161" fmla="*/ T160 w 733"/>
                              <a:gd name="T162" fmla="+- 0 4951 4668"/>
                              <a:gd name="T163" fmla="*/ 4951 h 810"/>
                              <a:gd name="T164" fmla="+- 0 3736 3038"/>
                              <a:gd name="T165" fmla="*/ T164 w 733"/>
                              <a:gd name="T166" fmla="+- 0 4951 4668"/>
                              <a:gd name="T167" fmla="*/ 4951 h 810"/>
                              <a:gd name="T168" fmla="+- 0 3762 3038"/>
                              <a:gd name="T169" fmla="*/ T168 w 733"/>
                              <a:gd name="T170" fmla="+- 0 4940 4668"/>
                              <a:gd name="T171" fmla="*/ 4940 h 810"/>
                              <a:gd name="T172" fmla="+- 0 3771 3038"/>
                              <a:gd name="T173" fmla="*/ T172 w 733"/>
                              <a:gd name="T174" fmla="+- 0 4915 4668"/>
                              <a:gd name="T175" fmla="*/ 4915 h 8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733" h="810">
                                <a:moveTo>
                                  <a:pt x="490" y="563"/>
                                </a:moveTo>
                                <a:lnTo>
                                  <a:pt x="482" y="539"/>
                                </a:lnTo>
                                <a:lnTo>
                                  <a:pt x="456" y="527"/>
                                </a:lnTo>
                                <a:lnTo>
                                  <a:pt x="35" y="527"/>
                                </a:lnTo>
                                <a:lnTo>
                                  <a:pt x="9" y="539"/>
                                </a:lnTo>
                                <a:lnTo>
                                  <a:pt x="0" y="563"/>
                                </a:lnTo>
                                <a:lnTo>
                                  <a:pt x="9" y="587"/>
                                </a:lnTo>
                                <a:lnTo>
                                  <a:pt x="35" y="598"/>
                                </a:lnTo>
                                <a:lnTo>
                                  <a:pt x="456" y="598"/>
                                </a:lnTo>
                                <a:lnTo>
                                  <a:pt x="482" y="587"/>
                                </a:lnTo>
                                <a:lnTo>
                                  <a:pt x="490" y="563"/>
                                </a:lnTo>
                                <a:close/>
                                <a:moveTo>
                                  <a:pt x="491" y="35"/>
                                </a:moveTo>
                                <a:lnTo>
                                  <a:pt x="482" y="11"/>
                                </a:lnTo>
                                <a:lnTo>
                                  <a:pt x="456" y="0"/>
                                </a:lnTo>
                                <a:lnTo>
                                  <a:pt x="35" y="0"/>
                                </a:lnTo>
                                <a:lnTo>
                                  <a:pt x="9" y="11"/>
                                </a:lnTo>
                                <a:lnTo>
                                  <a:pt x="0" y="35"/>
                                </a:lnTo>
                                <a:lnTo>
                                  <a:pt x="9" y="60"/>
                                </a:lnTo>
                                <a:lnTo>
                                  <a:pt x="35" y="71"/>
                                </a:lnTo>
                                <a:lnTo>
                                  <a:pt x="456" y="71"/>
                                </a:lnTo>
                                <a:lnTo>
                                  <a:pt x="482" y="60"/>
                                </a:lnTo>
                                <a:lnTo>
                                  <a:pt x="491" y="35"/>
                                </a:lnTo>
                                <a:close/>
                                <a:moveTo>
                                  <a:pt x="733" y="775"/>
                                </a:moveTo>
                                <a:lnTo>
                                  <a:pt x="724" y="750"/>
                                </a:lnTo>
                                <a:lnTo>
                                  <a:pt x="698" y="739"/>
                                </a:lnTo>
                                <a:lnTo>
                                  <a:pt x="35" y="739"/>
                                </a:lnTo>
                                <a:lnTo>
                                  <a:pt x="9" y="750"/>
                                </a:lnTo>
                                <a:lnTo>
                                  <a:pt x="0" y="775"/>
                                </a:lnTo>
                                <a:lnTo>
                                  <a:pt x="9" y="799"/>
                                </a:lnTo>
                                <a:lnTo>
                                  <a:pt x="35" y="810"/>
                                </a:lnTo>
                                <a:lnTo>
                                  <a:pt x="698" y="810"/>
                                </a:lnTo>
                                <a:lnTo>
                                  <a:pt x="724" y="799"/>
                                </a:lnTo>
                                <a:lnTo>
                                  <a:pt x="733" y="775"/>
                                </a:lnTo>
                                <a:close/>
                                <a:moveTo>
                                  <a:pt x="733" y="247"/>
                                </a:moveTo>
                                <a:lnTo>
                                  <a:pt x="724" y="223"/>
                                </a:lnTo>
                                <a:lnTo>
                                  <a:pt x="698" y="212"/>
                                </a:lnTo>
                                <a:lnTo>
                                  <a:pt x="35" y="212"/>
                                </a:lnTo>
                                <a:lnTo>
                                  <a:pt x="9" y="223"/>
                                </a:lnTo>
                                <a:lnTo>
                                  <a:pt x="0" y="247"/>
                                </a:lnTo>
                                <a:lnTo>
                                  <a:pt x="9" y="272"/>
                                </a:lnTo>
                                <a:lnTo>
                                  <a:pt x="35" y="283"/>
                                </a:lnTo>
                                <a:lnTo>
                                  <a:pt x="698" y="283"/>
                                </a:lnTo>
                                <a:lnTo>
                                  <a:pt x="724" y="272"/>
                                </a:lnTo>
                                <a:lnTo>
                                  <a:pt x="733" y="2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6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Text Box 208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467"/>
                            <a:ext cx="9262" cy="2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29D635" w14:textId="77777777" w:rsidR="00047264" w:rsidRDefault="00047264">
                              <w:pPr>
                                <w:spacing w:before="7"/>
                                <w:rPr>
                                  <w:b/>
                                  <w:sz w:val="70"/>
                                </w:rPr>
                              </w:pPr>
                            </w:p>
                            <w:p w14:paraId="620BA963" w14:textId="77777777" w:rsidR="00047264" w:rsidRDefault="003C26D8">
                              <w:pPr>
                                <w:spacing w:line="273" w:lineRule="auto"/>
                                <w:ind w:left="5502" w:right="1261" w:firstLine="272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Keep y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cords</w:t>
                              </w:r>
                              <w:r>
                                <w:rPr>
                                  <w:spacing w:val="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saf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2610BA" id="Group 207" o:spid="_x0000_s1243" style="position:absolute;margin-left:65.95pt;margin-top:173.35pt;width:463.1pt;height:146.15pt;z-index:-15713792;mso-wrap-distance-left:0;mso-wrap-distance-right:0;mso-position-horizontal-relative:page" coordorigin="1319,3467" coordsize="9262,2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">
                <v:rect id="Rectangle 221" o:spid="_x0000_s1244" style="position:absolute;left:1318;top:3467;width:9262;height: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" fillcolor="#caddff" stroked="f"/>
                <v:shape id="Freeform 220" o:spid="_x0000_s1245" style="position:absolute;left:2248;top:4195;width:2502;height:1649;visibility:visible;mso-wrap-style:square;v-text-anchor:top" coordsize="2502,1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" path="m2116,1648r-2037,l1,1512,,1509,1,,7,,2502,r,829l2497,830r-135,37l2210,1019r12,234l2116,1299r,349xe" fillcolor="#c2e6f6" stroked="f">
                  <v:path arrowok="t" o:connecttype="custom" o:connectlocs="2116,5844;79,5844;1,5708;0,5705;1,4196;7,4196;2502,4196;2502,5025;2497,5026;2362,5063;2210,5215;2222,5449;2116,5495;2116,5844" o:connectangles="0,0,0,0,0,0,0,0,0,0,0,0,0,0"/>
                </v:shape>
                <v:shape id="Freeform 219" o:spid="_x0000_s1246" style="position:absolute;left:2215;top:3739;width:2576;height:2139;visibility:visible;mso-wrap-style:square;v-text-anchor:top" coordsize="2576,2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" path="m2130,2139r-1976,l95,2125,46,2088,13,2034,,1967,,172,13,105,46,50,95,13,154,,2422,r74,21l2550,78r24,70l2575,172r,1108l2516,1307,2505,505,71,505r,1461l78,2006r18,32l122,2060r32,8l2094,2068r,-241l2115,1748r49,-55l2223,1666r49,1l2293,1698r-3,14l2283,1723r-12,8l2222,1741r-30,20l2172,1790r-7,37l2165,2103r-3,14l2155,2128r-12,8l2130,2139xe" fillcolor="#008eb1" stroked="f">
                  <v:path arrowok="t" o:connecttype="custom" o:connectlocs="2130,5879;154,5879;95,5865;46,5828;13,5774;0,5707;0,3912;13,3845;46,3790;95,3753;154,3740;2422,3740;2496,3761;2550,3818;2574,3888;2575,3912;2575,5020;2516,5047;2505,4245;71,4245;71,5706;78,5746;96,5778;122,5800;154,5808;2094,5808;2094,5567;2115,5488;2164,5433;2223,5406;2272,5407;2293,5438;2290,5452;2283,5463;2271,5471;2222,5481;2192,5501;2172,5530;2165,5567;2165,5843;2162,5857;2155,5868;2143,5876;2130,5879" o:connectangles="0,0,0,0,0,0,0,0,0,0,0,0,0,0,0,0,0,0,0,0,0,0,0,0,0,0,0,0,0,0,0,0,0,0,0,0,0,0,0,0,0,0,0,0"/>
                </v:shape>
                <v:shape id="AutoShape 218" o:spid="_x0000_s1247" style="position:absolute;left:4430;top:4985;width:677;height:490;visibility:visible;mso-wrap-style:square;v-text-anchor:top" coordsize="677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" path="m35,489l11,480,,454,,292,11,215,40,145,86,86,145,40,215,11,292,r93,l462,11r70,29l572,71r-280,l222,82r-61,32l113,161,82,222,71,292r,162l60,480r-25,9xm641,490r-13,-3l616,479r-7,-11l606,454r,-162l595,222,563,161,515,114,455,82,385,71r187,l591,86r46,59l666,215r11,77l677,454r-3,14l666,479r-11,8l641,490xe" fillcolor="#3f74ab" stroked="f">
                  <v:path arrowok="t" o:connecttype="custom" o:connectlocs="35,5474;11,5465;0,5439;0,5277;11,5200;40,5130;86,5071;145,5025;215,4996;292,4985;385,4985;462,4996;532,5025;572,5056;292,5056;222,5067;161,5099;113,5146;82,5207;71,5277;71,5439;60,5465;35,5474;641,5475;628,5472;616,5464;609,5453;606,5439;606,5277;595,5207;563,5146;515,5099;455,5067;385,5056;572,5056;591,5071;637,5130;666,5200;677,5277;677,5439;674,5453;666,5464;655,5472;641,5475" o:connectangles="0,0,0,0,0,0,0,0,0,0,0,0,0,0,0,0,0,0,0,0,0,0,0,0,0,0,0,0,0,0,0,0,0,0,0,0,0,0,0,0,0,0,0,0"/>
                </v:shape>
                <v:shape id="Freeform 217" o:spid="_x0000_s1248" style="position:absolute;left:4309;top:5403;width:919;height:720;visibility:visible;mso-wrap-style:square;v-text-anchor:top" coordsize="919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" path="m755,720r-591,l100,707,48,672,13,620,,556,,164,13,100,48,48,100,13,164,,755,r64,13l871,48r35,52l919,164r,392l906,620r-35,52l819,707r-64,13xe" fillcolor="#4581be" stroked="f">
                  <v:path arrowok="t" o:connecttype="custom" o:connectlocs="755,6123;164,6123;100,6110;48,6075;13,6023;0,5959;0,5567;13,5503;48,5451;100,5416;164,5403;755,5403;819,5416;871,5451;906,5503;919,5567;919,5959;906,6023;871,6075;819,6110;755,6123" o:connectangles="0,0,0,0,0,0,0,0,0,0,0,0,0,0,0,0,0,0,0,0,0"/>
                </v:shape>
                <v:shape id="Freeform 216" o:spid="_x0000_s1249" style="position:absolute;left:4555;top:5594;width:426;height:336;visibility:visible;mso-wrap-style:square;v-text-anchor:top" coordsize="426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" path="m124,336l70,298,11,236,,210,11,187,34,176r27,10l125,250,365,11,391,r23,11l425,34,415,61,150,325r-7,7l134,336r-10,xe" stroked="f">
                  <v:path arrowok="t" o:connecttype="custom" o:connectlocs="124,5931;70,5893;11,5831;0,5805;11,5782;34,5771;61,5781;125,5845;365,5606;391,5595;414,5606;425,5629;415,5656;150,5920;143,5927;134,5931;124,5931" o:connectangles="0,0,0,0,0,0,0,0,0,0,0,0,0,0,0,0,0"/>
                </v:shape>
                <v:shape id="Picture 215" o:spid="_x0000_s1250" type="#_x0000_t75" style="position:absolute;left:2394;top:3877;width:223;height: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">
                  <v:imagedata r:id="rId164" o:title=""/>
                </v:shape>
                <v:shape id="Picture 214" o:spid="_x0000_s1251" type="#_x0000_t75" style="position:absolute;left:2787;top:3877;width:223;height: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">
                  <v:imagedata r:id="rId165" o:title=""/>
                </v:shape>
                <v:shape id="AutoShape 213" o:spid="_x0000_s1252" style="position:absolute;left:2482;top:3957;width:2133;height:1001;visibility:visible;mso-wrap-style:square;v-text-anchor:top" coordsize="2133,1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" path="m484,553r-3,-14l473,528r-11,-8l448,517r-35,l413,588r,343l70,931r,-343l413,588r,-71l35,517r-14,3l10,528,3,539,,553,,966r3,14l10,991r11,7l35,1001r413,l462,998r11,-7l481,980r3,-14l484,931r,-343l484,553xm2132,36r-9,-25l2097,,769,,742,11r-8,25l742,60r27,11l2097,71r26,-11l2132,36xe" fillcolor="#f63" stroked="f">
                  <v:path arrowok="t" o:connecttype="custom" o:connectlocs="484,4510;481,4496;473,4485;462,4477;448,4474;413,4474;413,4545;413,4888;70,4888;70,4545;413,4545;413,4474;35,4474;21,4477;10,4485;3,4496;0,4510;0,4923;3,4937;10,4948;21,4955;35,4958;448,4958;462,4955;473,4948;481,4937;484,4923;484,4888;484,4545;484,4510;2132,3993;2123,3968;2097,3957;769,3957;742,3968;734,3993;742,4017;769,4028;2097,4028;2123,4017;2132,3993" o:connectangles="0,0,0,0,0,0,0,0,0,0,0,0,0,0,0,0,0,0,0,0,0,0,0,0,0,0,0,0,0,0,0,0,0,0,0,0,0,0,0,0,0"/>
                </v:shape>
                <v:shape id="Picture 212" o:spid="_x0000_s1253" type="#_x0000_t75" style="position:absolute;left:2580;top:4599;width:290;height:2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">
                  <v:imagedata r:id="rId166" o:title=""/>
                </v:shape>
                <v:shape id="AutoShape 211" o:spid="_x0000_s1254" style="position:absolute;left:2482;top:5094;width:484;height:484;visibility:visible;mso-wrap-style:square;v-text-anchor:top" coordsize="484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" path="m448,484r-413,l21,481,10,473,3,462,,448,,35,3,21,10,10,21,3,35,,448,r14,3l473,10r8,11l484,35r,35l70,70r,343l484,413r,35l481,462r-8,11l462,481r-14,3xm484,413r-71,l413,70r71,l484,413xe" fillcolor="#f63" stroked="f">
                  <v:path arrowok="t" o:connecttype="custom" o:connectlocs="448,5579;35,5579;21,5576;10,5568;3,5557;0,5543;0,5130;3,5116;10,5105;21,5098;35,5095;448,5095;462,5098;473,5105;481,5116;484,5130;484,5165;70,5165;70,5508;484,5508;484,5543;481,5557;473,5568;462,5576;448,5579;484,5508;413,5508;413,5165;484,5165;484,5508" o:connectangles="0,0,0,0,0,0,0,0,0,0,0,0,0,0,0,0,0,0,0,0,0,0,0,0,0,0,0,0,0,0"/>
                </v:shape>
                <v:shape id="Picture 210" o:spid="_x0000_s1255" type="#_x0000_t75" style="position:absolute;left:2580;top:5219;width:290;height:2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">
                  <v:imagedata r:id="rId167" o:title=""/>
                </v:shape>
                <v:shape id="AutoShape 209" o:spid="_x0000_s1256" style="position:absolute;left:3038;top:4668;width:733;height:810;visibility:visible;mso-wrap-style:square;v-text-anchor:top" coordsize="733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" path="m490,563r-8,-24l456,527r-421,l9,539,,563r9,24l35,598r421,l482,587r8,-24xm491,35l482,11,456,,35,,9,11,,35,9,60,35,71r421,l482,60r9,-25xm733,775r-9,-25l698,739r-663,l9,750,,775r9,24l35,810r663,l724,799r9,-24xm733,247r-9,-24l698,212r-663,l9,223,,247r9,25l35,283r663,l724,272r9,-25xe" fillcolor="#f63" stroked="f">
                  <v:path arrowok="t" o:connecttype="custom" o:connectlocs="490,5231;482,5207;456,5195;35,5195;9,5207;0,5231;9,5255;35,5266;456,5266;482,5255;490,5231;491,4703;482,4679;456,4668;35,4668;9,4679;0,4703;9,4728;35,4739;456,4739;482,4728;491,4703;733,5443;724,5418;698,5407;35,5407;9,5418;0,5443;9,5467;35,5478;698,5478;724,5467;733,5443;733,4915;724,4891;698,4880;35,4880;9,4891;0,4915;9,4940;35,4951;698,4951;724,4940;733,4915" o:connectangles="0,0,0,0,0,0,0,0,0,0,0,0,0,0,0,0,0,0,0,0,0,0,0,0,0,0,0,0,0,0,0,0,0,0,0,0,0,0,0,0,0,0,0,0"/>
                </v:shape>
                <v:shape id="Text Box 208" o:spid="_x0000_s1257" type="#_x0000_t202" style="position:absolute;left:1318;top:3467;width:9262;height: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" filled="f" stroked="f">
                  <v:textbox inset="0,0,0,0">
                    <w:txbxContent>
                      <w:p w14:paraId="6A29D635" w14:textId="77777777" w:rsidR="00047264" w:rsidRDefault="00047264">
                        <w:pPr>
                          <w:spacing w:before="7"/>
                          <w:rPr>
                            <w:b/>
                            <w:sz w:val="70"/>
                          </w:rPr>
                        </w:pPr>
                      </w:p>
                      <w:p w14:paraId="620BA963" w14:textId="77777777" w:rsidR="00047264" w:rsidRDefault="003C26D8">
                        <w:pPr>
                          <w:spacing w:line="273" w:lineRule="auto"/>
                          <w:ind w:left="5502" w:right="1261" w:firstLine="272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Keep you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cords</w:t>
                        </w:r>
                        <w:r>
                          <w:rPr>
                            <w:spacing w:val="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saf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3200" behindDoc="1" locked="0" layoutInCell="1" allowOverlap="1" wp14:anchorId="655C7750" wp14:editId="0648AAE9">
                <wp:simplePos x="0" y="0"/>
                <wp:positionH relativeFrom="page">
                  <wp:posOffset>837565</wp:posOffset>
                </wp:positionH>
                <wp:positionV relativeFrom="paragraph">
                  <wp:posOffset>4267835</wp:posOffset>
                </wp:positionV>
                <wp:extent cx="5881370" cy="2274570"/>
                <wp:effectExtent l="0" t="0" r="0" b="0"/>
                <wp:wrapTopAndBottom/>
                <wp:docPr id="203" name="Group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2274570"/>
                          <a:chOff x="1319" y="6721"/>
                          <a:chExt cx="9262" cy="3582"/>
                        </a:xfrm>
                      </wpg:grpSpPr>
                      <wps:wsp>
                        <wps:cNvPr id="204" name="Rectangle 206"/>
                        <wps:cNvSpPr>
                          <a:spLocks noChangeArrowheads="1"/>
                        </wps:cNvSpPr>
                        <wps:spPr bwMode="auto">
                          <a:xfrm>
                            <a:off x="1318" y="6720"/>
                            <a:ext cx="9262" cy="3582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5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6" y="8120"/>
                            <a:ext cx="3732" cy="1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6" name="Freeform 204"/>
                        <wps:cNvSpPr>
                          <a:spLocks/>
                        </wps:cNvSpPr>
                        <wps:spPr bwMode="auto">
                          <a:xfrm>
                            <a:off x="3437" y="7415"/>
                            <a:ext cx="569" cy="611"/>
                          </a:xfrm>
                          <a:custGeom>
                            <a:avLst/>
                            <a:gdLst>
                              <a:gd name="T0" fmla="+- 0 4006 3438"/>
                              <a:gd name="T1" fmla="*/ T0 w 569"/>
                              <a:gd name="T2" fmla="+- 0 8027 7416"/>
                              <a:gd name="T3" fmla="*/ 8027 h 611"/>
                              <a:gd name="T4" fmla="+- 0 3438 3438"/>
                              <a:gd name="T5" fmla="*/ T4 w 569"/>
                              <a:gd name="T6" fmla="+- 0 8027 7416"/>
                              <a:gd name="T7" fmla="*/ 8027 h 611"/>
                              <a:gd name="T8" fmla="+- 0 3438 3438"/>
                              <a:gd name="T9" fmla="*/ T8 w 569"/>
                              <a:gd name="T10" fmla="+- 0 7469 7416"/>
                              <a:gd name="T11" fmla="*/ 7469 h 611"/>
                              <a:gd name="T12" fmla="+- 0 3484 3438"/>
                              <a:gd name="T13" fmla="*/ T12 w 569"/>
                              <a:gd name="T14" fmla="+- 0 7417 7416"/>
                              <a:gd name="T15" fmla="*/ 7417 h 611"/>
                              <a:gd name="T16" fmla="+- 0 3944 3438"/>
                              <a:gd name="T17" fmla="*/ T16 w 569"/>
                              <a:gd name="T18" fmla="+- 0 7416 7416"/>
                              <a:gd name="T19" fmla="*/ 7416 h 611"/>
                              <a:gd name="T20" fmla="+- 0 3953 3438"/>
                              <a:gd name="T21" fmla="*/ T20 w 569"/>
                              <a:gd name="T22" fmla="+- 0 7416 7416"/>
                              <a:gd name="T23" fmla="*/ 7416 h 611"/>
                              <a:gd name="T24" fmla="+- 0 4005 3438"/>
                              <a:gd name="T25" fmla="*/ T24 w 569"/>
                              <a:gd name="T26" fmla="+- 0 7461 7416"/>
                              <a:gd name="T27" fmla="*/ 7461 h 611"/>
                              <a:gd name="T28" fmla="+- 0 4006 3438"/>
                              <a:gd name="T29" fmla="*/ T28 w 569"/>
                              <a:gd name="T30" fmla="+- 0 8027 7416"/>
                              <a:gd name="T31" fmla="*/ 8027 h 6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69" h="611">
                                <a:moveTo>
                                  <a:pt x="568" y="611"/>
                                </a:moveTo>
                                <a:lnTo>
                                  <a:pt x="0" y="611"/>
                                </a:lnTo>
                                <a:lnTo>
                                  <a:pt x="0" y="53"/>
                                </a:lnTo>
                                <a:lnTo>
                                  <a:pt x="46" y="1"/>
                                </a:lnTo>
                                <a:lnTo>
                                  <a:pt x="506" y="0"/>
                                </a:lnTo>
                                <a:lnTo>
                                  <a:pt x="515" y="0"/>
                                </a:lnTo>
                                <a:lnTo>
                                  <a:pt x="567" y="45"/>
                                </a:lnTo>
                                <a:lnTo>
                                  <a:pt x="568" y="6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Text Box 203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6720"/>
                            <a:ext cx="9262" cy="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8E2F98" w14:textId="77777777" w:rsidR="00047264" w:rsidRDefault="003C26D8">
                              <w:pPr>
                                <w:spacing w:before="419" w:line="273" w:lineRule="auto"/>
                                <w:ind w:left="4544" w:right="305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Only authorized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members of staff can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ccess your records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d</w:t>
                              </w:r>
                              <w:r>
                                <w:rPr>
                                  <w:spacing w:val="-1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re</w:t>
                              </w:r>
                              <w:r>
                                <w:rPr>
                                  <w:spacing w:val="-1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art</w:t>
                              </w:r>
                              <w:r>
                                <w:rPr>
                                  <w:spacing w:val="-1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f</w:t>
                              </w:r>
                              <w:r>
                                <w:rPr>
                                  <w:spacing w:val="-1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aring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for</w:t>
                              </w:r>
                              <w:r>
                                <w:rPr>
                                  <w:spacing w:val="-3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5C7750" id="Group 202" o:spid="_x0000_s1258" style="position:absolute;margin-left:65.95pt;margin-top:336.05pt;width:463.1pt;height:179.1pt;z-index:-15713280;mso-wrap-distance-left:0;mso-wrap-distance-right:0;mso-position-horizontal-relative:page" coordorigin="1319,6721" coordsize="9262,35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">
                <v:rect id="Rectangle 206" o:spid="_x0000_s1259" style="position:absolute;left:1318;top:6720;width:9262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" fillcolor="#caddff" stroked="f"/>
                <v:shape id="Picture 205" o:spid="_x0000_s1260" type="#_x0000_t75" style="position:absolute;left:1856;top:8120;width:3732;height:1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">
                  <v:imagedata r:id="rId169" o:title=""/>
                </v:shape>
                <v:shape id="Freeform 204" o:spid="_x0000_s1261" style="position:absolute;left:3437;top:7415;width:569;height:611;visibility:visible;mso-wrap-style:square;v-text-anchor:top" coordsize="569,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" path="m568,611l,611,,53,46,1,506,r9,l567,45r1,566xe" fillcolor="black" stroked="f">
                  <v:path arrowok="t" o:connecttype="custom" o:connectlocs="568,8027;0,8027;0,7469;46,7417;506,7416;515,7416;567,7461;568,8027" o:connectangles="0,0,0,0,0,0,0,0"/>
                </v:shape>
                <v:shape id="Text Box 203" o:spid="_x0000_s1262" type="#_x0000_t202" style="position:absolute;left:1318;top:6720;width:9262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" filled="f" stroked="f">
                  <v:textbox inset="0,0,0,0">
                    <w:txbxContent>
                      <w:p w14:paraId="3E8E2F98" w14:textId="77777777" w:rsidR="00047264" w:rsidRDefault="003C26D8">
                        <w:pPr>
                          <w:spacing w:before="419" w:line="273" w:lineRule="auto"/>
                          <w:ind w:left="4544" w:right="305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Only authorized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members of staff can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ccess your records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d</w:t>
                        </w:r>
                        <w:r>
                          <w:rPr>
                            <w:spacing w:val="-1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re</w:t>
                        </w:r>
                        <w:r>
                          <w:rPr>
                            <w:spacing w:val="-1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art</w:t>
                        </w:r>
                        <w:r>
                          <w:rPr>
                            <w:spacing w:val="-1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f</w:t>
                        </w:r>
                        <w:r>
                          <w:rPr>
                            <w:spacing w:val="-1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aring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for</w:t>
                        </w:r>
                        <w:r>
                          <w:rPr>
                            <w:spacing w:val="-3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8C205EA" w14:textId="77777777" w:rsidR="00047264" w:rsidRDefault="00047264">
      <w:pPr>
        <w:rPr>
          <w:b/>
          <w:sz w:val="23"/>
        </w:rPr>
      </w:pPr>
    </w:p>
    <w:p w14:paraId="6669ABE3" w14:textId="77777777" w:rsidR="00047264" w:rsidRDefault="00047264">
      <w:pPr>
        <w:spacing w:before="7"/>
        <w:rPr>
          <w:b/>
          <w:sz w:val="21"/>
        </w:rPr>
      </w:pPr>
    </w:p>
    <w:p w14:paraId="7EF4010C" w14:textId="77777777" w:rsidR="00047264" w:rsidRDefault="00047264">
      <w:pPr>
        <w:rPr>
          <w:b/>
          <w:sz w:val="20"/>
        </w:rPr>
      </w:pPr>
    </w:p>
    <w:p w14:paraId="71D9248A" w14:textId="0B0957F4" w:rsidR="00047264" w:rsidRDefault="0008656B">
      <w:pPr>
        <w:spacing w:before="9"/>
        <w:rPr>
          <w:b/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3712" behindDoc="1" locked="0" layoutInCell="1" allowOverlap="1" wp14:anchorId="275A220D" wp14:editId="1CDDFB96">
                <wp:simplePos x="0" y="0"/>
                <wp:positionH relativeFrom="page">
                  <wp:posOffset>837565</wp:posOffset>
                </wp:positionH>
                <wp:positionV relativeFrom="paragraph">
                  <wp:posOffset>123190</wp:posOffset>
                </wp:positionV>
                <wp:extent cx="5881370" cy="1779905"/>
                <wp:effectExtent l="0" t="0" r="0" b="0"/>
                <wp:wrapTopAndBottom/>
                <wp:docPr id="195" name="Group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1779905"/>
                          <a:chOff x="1319" y="194"/>
                          <a:chExt cx="9262" cy="2803"/>
                        </a:xfrm>
                      </wpg:grpSpPr>
                      <wps:wsp>
                        <wps:cNvPr id="196" name="Rectangle 201"/>
                        <wps:cNvSpPr>
                          <a:spLocks noChangeArrowheads="1"/>
                        </wps:cNvSpPr>
                        <wps:spPr bwMode="auto">
                          <a:xfrm>
                            <a:off x="1318" y="193"/>
                            <a:ext cx="9262" cy="280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Freeform 200"/>
                        <wps:cNvSpPr>
                          <a:spLocks/>
                        </wps:cNvSpPr>
                        <wps:spPr bwMode="auto">
                          <a:xfrm>
                            <a:off x="2330" y="598"/>
                            <a:ext cx="2785" cy="2158"/>
                          </a:xfrm>
                          <a:custGeom>
                            <a:avLst/>
                            <a:gdLst>
                              <a:gd name="T0" fmla="+- 0 4944 2331"/>
                              <a:gd name="T1" fmla="*/ T0 w 2785"/>
                              <a:gd name="T2" fmla="+- 0 2756 599"/>
                              <a:gd name="T3" fmla="*/ 2756 h 2158"/>
                              <a:gd name="T4" fmla="+- 0 2502 2331"/>
                              <a:gd name="T5" fmla="*/ T4 w 2785"/>
                              <a:gd name="T6" fmla="+- 0 2756 599"/>
                              <a:gd name="T7" fmla="*/ 2756 h 2158"/>
                              <a:gd name="T8" fmla="+- 0 2476 2331"/>
                              <a:gd name="T9" fmla="*/ T8 w 2785"/>
                              <a:gd name="T10" fmla="+- 0 2751 599"/>
                              <a:gd name="T11" fmla="*/ 2751 h 2158"/>
                              <a:gd name="T12" fmla="+- 0 2455 2331"/>
                              <a:gd name="T13" fmla="*/ T12 w 2785"/>
                              <a:gd name="T14" fmla="+- 0 2738 599"/>
                              <a:gd name="T15" fmla="*/ 2738 h 2158"/>
                              <a:gd name="T16" fmla="+- 0 2440 2331"/>
                              <a:gd name="T17" fmla="*/ T16 w 2785"/>
                              <a:gd name="T18" fmla="+- 0 2718 599"/>
                              <a:gd name="T19" fmla="*/ 2718 h 2158"/>
                              <a:gd name="T20" fmla="+- 0 2434 2331"/>
                              <a:gd name="T21" fmla="*/ T20 w 2785"/>
                              <a:gd name="T22" fmla="+- 0 2693 599"/>
                              <a:gd name="T23" fmla="*/ 2693 h 2158"/>
                              <a:gd name="T24" fmla="+- 0 2331 2331"/>
                              <a:gd name="T25" fmla="*/ T24 w 2785"/>
                              <a:gd name="T26" fmla="+- 0 1188 599"/>
                              <a:gd name="T27" fmla="*/ 1188 h 2158"/>
                              <a:gd name="T28" fmla="+- 0 2334 2331"/>
                              <a:gd name="T29" fmla="*/ T28 w 2785"/>
                              <a:gd name="T30" fmla="+- 0 1160 599"/>
                              <a:gd name="T31" fmla="*/ 1160 h 2158"/>
                              <a:gd name="T32" fmla="+- 0 2349 2331"/>
                              <a:gd name="T33" fmla="*/ T32 w 2785"/>
                              <a:gd name="T34" fmla="+- 0 1137 599"/>
                              <a:gd name="T35" fmla="*/ 1137 h 2158"/>
                              <a:gd name="T36" fmla="+- 0 2371 2331"/>
                              <a:gd name="T37" fmla="*/ T36 w 2785"/>
                              <a:gd name="T38" fmla="+- 0 1122 599"/>
                              <a:gd name="T39" fmla="*/ 1122 h 2158"/>
                              <a:gd name="T40" fmla="+- 0 2399 2331"/>
                              <a:gd name="T41" fmla="*/ T40 w 2785"/>
                              <a:gd name="T42" fmla="+- 0 1116 599"/>
                              <a:gd name="T43" fmla="*/ 1116 h 2158"/>
                              <a:gd name="T44" fmla="+- 0 2438 2331"/>
                              <a:gd name="T45" fmla="*/ T44 w 2785"/>
                              <a:gd name="T46" fmla="+- 0 1116 599"/>
                              <a:gd name="T47" fmla="*/ 1116 h 2158"/>
                              <a:gd name="T48" fmla="+- 0 2438 2331"/>
                              <a:gd name="T49" fmla="*/ T48 w 2785"/>
                              <a:gd name="T50" fmla="+- 0 713 599"/>
                              <a:gd name="T51" fmla="*/ 713 h 2158"/>
                              <a:gd name="T52" fmla="+- 0 2447 2331"/>
                              <a:gd name="T53" fmla="*/ T52 w 2785"/>
                              <a:gd name="T54" fmla="+- 0 668 599"/>
                              <a:gd name="T55" fmla="*/ 668 h 2158"/>
                              <a:gd name="T56" fmla="+- 0 2472 2331"/>
                              <a:gd name="T57" fmla="*/ T56 w 2785"/>
                              <a:gd name="T58" fmla="+- 0 632 599"/>
                              <a:gd name="T59" fmla="*/ 632 h 2158"/>
                              <a:gd name="T60" fmla="+- 0 2508 2331"/>
                              <a:gd name="T61" fmla="*/ T60 w 2785"/>
                              <a:gd name="T62" fmla="+- 0 608 599"/>
                              <a:gd name="T63" fmla="*/ 608 h 2158"/>
                              <a:gd name="T64" fmla="+- 0 2552 2331"/>
                              <a:gd name="T65" fmla="*/ T64 w 2785"/>
                              <a:gd name="T66" fmla="+- 0 599 599"/>
                              <a:gd name="T67" fmla="*/ 599 h 2158"/>
                              <a:gd name="T68" fmla="+- 0 3045 2331"/>
                              <a:gd name="T69" fmla="*/ T68 w 2785"/>
                              <a:gd name="T70" fmla="+- 0 599 599"/>
                              <a:gd name="T71" fmla="*/ 599 h 2158"/>
                              <a:gd name="T72" fmla="+- 0 3090 2331"/>
                              <a:gd name="T73" fmla="*/ T72 w 2785"/>
                              <a:gd name="T74" fmla="+- 0 608 599"/>
                              <a:gd name="T75" fmla="*/ 608 h 2158"/>
                              <a:gd name="T76" fmla="+- 0 3126 2331"/>
                              <a:gd name="T77" fmla="*/ T76 w 2785"/>
                              <a:gd name="T78" fmla="+- 0 632 599"/>
                              <a:gd name="T79" fmla="*/ 632 h 2158"/>
                              <a:gd name="T80" fmla="+- 0 3150 2331"/>
                              <a:gd name="T81" fmla="*/ T80 w 2785"/>
                              <a:gd name="T82" fmla="+- 0 668 599"/>
                              <a:gd name="T83" fmla="*/ 668 h 2158"/>
                              <a:gd name="T84" fmla="+- 0 3159 2331"/>
                              <a:gd name="T85" fmla="*/ T84 w 2785"/>
                              <a:gd name="T86" fmla="+- 0 713 599"/>
                              <a:gd name="T87" fmla="*/ 713 h 2158"/>
                              <a:gd name="T88" fmla="+- 0 3159 2331"/>
                              <a:gd name="T89" fmla="*/ T88 w 2785"/>
                              <a:gd name="T90" fmla="+- 0 756 599"/>
                              <a:gd name="T91" fmla="*/ 756 h 2158"/>
                              <a:gd name="T92" fmla="+- 0 4893 2331"/>
                              <a:gd name="T93" fmla="*/ T92 w 2785"/>
                              <a:gd name="T94" fmla="+- 0 756 599"/>
                              <a:gd name="T95" fmla="*/ 756 h 2158"/>
                              <a:gd name="T96" fmla="+- 0 4938 2331"/>
                              <a:gd name="T97" fmla="*/ T96 w 2785"/>
                              <a:gd name="T98" fmla="+- 0 765 599"/>
                              <a:gd name="T99" fmla="*/ 765 h 2158"/>
                              <a:gd name="T100" fmla="+- 0 4974 2331"/>
                              <a:gd name="T101" fmla="*/ T100 w 2785"/>
                              <a:gd name="T102" fmla="+- 0 790 599"/>
                              <a:gd name="T103" fmla="*/ 790 h 2158"/>
                              <a:gd name="T104" fmla="+- 0 4998 2331"/>
                              <a:gd name="T105" fmla="*/ T104 w 2785"/>
                              <a:gd name="T106" fmla="+- 0 826 599"/>
                              <a:gd name="T107" fmla="*/ 826 h 2158"/>
                              <a:gd name="T108" fmla="+- 0 5007 2331"/>
                              <a:gd name="T109" fmla="*/ T108 w 2785"/>
                              <a:gd name="T110" fmla="+- 0 870 599"/>
                              <a:gd name="T111" fmla="*/ 870 h 2158"/>
                              <a:gd name="T112" fmla="+- 0 5007 2331"/>
                              <a:gd name="T113" fmla="*/ T112 w 2785"/>
                              <a:gd name="T114" fmla="+- 0 1003 599"/>
                              <a:gd name="T115" fmla="*/ 1003 h 2158"/>
                              <a:gd name="T116" fmla="+- 0 5047 2331"/>
                              <a:gd name="T117" fmla="*/ T116 w 2785"/>
                              <a:gd name="T118" fmla="+- 0 1003 599"/>
                              <a:gd name="T119" fmla="*/ 1003 h 2158"/>
                              <a:gd name="T120" fmla="+- 0 5075 2331"/>
                              <a:gd name="T121" fmla="*/ T120 w 2785"/>
                              <a:gd name="T122" fmla="+- 0 1009 599"/>
                              <a:gd name="T123" fmla="*/ 1009 h 2158"/>
                              <a:gd name="T124" fmla="+- 0 5097 2331"/>
                              <a:gd name="T125" fmla="*/ T124 w 2785"/>
                              <a:gd name="T126" fmla="+- 0 1025 599"/>
                              <a:gd name="T127" fmla="*/ 1025 h 2158"/>
                              <a:gd name="T128" fmla="+- 0 5112 2331"/>
                              <a:gd name="T129" fmla="*/ T128 w 2785"/>
                              <a:gd name="T130" fmla="+- 0 1048 599"/>
                              <a:gd name="T131" fmla="*/ 1048 h 2158"/>
                              <a:gd name="T132" fmla="+- 0 5116 2331"/>
                              <a:gd name="T133" fmla="*/ T132 w 2785"/>
                              <a:gd name="T134" fmla="+- 0 1076 599"/>
                              <a:gd name="T135" fmla="*/ 1076 h 2158"/>
                              <a:gd name="T136" fmla="+- 0 5012 2331"/>
                              <a:gd name="T137" fmla="*/ T136 w 2785"/>
                              <a:gd name="T138" fmla="+- 0 2693 599"/>
                              <a:gd name="T139" fmla="*/ 2693 h 2158"/>
                              <a:gd name="T140" fmla="+- 0 5005 2331"/>
                              <a:gd name="T141" fmla="*/ T140 w 2785"/>
                              <a:gd name="T142" fmla="+- 0 2718 599"/>
                              <a:gd name="T143" fmla="*/ 2718 h 2158"/>
                              <a:gd name="T144" fmla="+- 0 4990 2331"/>
                              <a:gd name="T145" fmla="*/ T144 w 2785"/>
                              <a:gd name="T146" fmla="+- 0 2738 599"/>
                              <a:gd name="T147" fmla="*/ 2738 h 2158"/>
                              <a:gd name="T148" fmla="+- 0 4969 2331"/>
                              <a:gd name="T149" fmla="*/ T148 w 2785"/>
                              <a:gd name="T150" fmla="+- 0 2751 599"/>
                              <a:gd name="T151" fmla="*/ 2751 h 2158"/>
                              <a:gd name="T152" fmla="+- 0 4944 2331"/>
                              <a:gd name="T153" fmla="*/ T152 w 2785"/>
                              <a:gd name="T154" fmla="+- 0 2756 599"/>
                              <a:gd name="T155" fmla="*/ 2756 h 2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2785" h="2158">
                                <a:moveTo>
                                  <a:pt x="2613" y="2157"/>
                                </a:moveTo>
                                <a:lnTo>
                                  <a:pt x="171" y="2157"/>
                                </a:lnTo>
                                <a:lnTo>
                                  <a:pt x="145" y="2152"/>
                                </a:lnTo>
                                <a:lnTo>
                                  <a:pt x="124" y="2139"/>
                                </a:lnTo>
                                <a:lnTo>
                                  <a:pt x="109" y="2119"/>
                                </a:lnTo>
                                <a:lnTo>
                                  <a:pt x="103" y="2094"/>
                                </a:lnTo>
                                <a:lnTo>
                                  <a:pt x="0" y="589"/>
                                </a:lnTo>
                                <a:lnTo>
                                  <a:pt x="3" y="561"/>
                                </a:lnTo>
                                <a:lnTo>
                                  <a:pt x="18" y="538"/>
                                </a:lnTo>
                                <a:lnTo>
                                  <a:pt x="40" y="523"/>
                                </a:lnTo>
                                <a:lnTo>
                                  <a:pt x="68" y="517"/>
                                </a:lnTo>
                                <a:lnTo>
                                  <a:pt x="107" y="517"/>
                                </a:lnTo>
                                <a:lnTo>
                                  <a:pt x="107" y="114"/>
                                </a:lnTo>
                                <a:lnTo>
                                  <a:pt x="116" y="69"/>
                                </a:lnTo>
                                <a:lnTo>
                                  <a:pt x="141" y="33"/>
                                </a:lnTo>
                                <a:lnTo>
                                  <a:pt x="177" y="9"/>
                                </a:lnTo>
                                <a:lnTo>
                                  <a:pt x="221" y="0"/>
                                </a:lnTo>
                                <a:lnTo>
                                  <a:pt x="714" y="0"/>
                                </a:lnTo>
                                <a:lnTo>
                                  <a:pt x="759" y="9"/>
                                </a:lnTo>
                                <a:lnTo>
                                  <a:pt x="795" y="33"/>
                                </a:lnTo>
                                <a:lnTo>
                                  <a:pt x="819" y="69"/>
                                </a:lnTo>
                                <a:lnTo>
                                  <a:pt x="828" y="114"/>
                                </a:lnTo>
                                <a:lnTo>
                                  <a:pt x="828" y="157"/>
                                </a:lnTo>
                                <a:lnTo>
                                  <a:pt x="2562" y="157"/>
                                </a:lnTo>
                                <a:lnTo>
                                  <a:pt x="2607" y="166"/>
                                </a:lnTo>
                                <a:lnTo>
                                  <a:pt x="2643" y="191"/>
                                </a:lnTo>
                                <a:lnTo>
                                  <a:pt x="2667" y="227"/>
                                </a:lnTo>
                                <a:lnTo>
                                  <a:pt x="2676" y="271"/>
                                </a:lnTo>
                                <a:lnTo>
                                  <a:pt x="2676" y="404"/>
                                </a:lnTo>
                                <a:lnTo>
                                  <a:pt x="2716" y="404"/>
                                </a:lnTo>
                                <a:lnTo>
                                  <a:pt x="2744" y="410"/>
                                </a:lnTo>
                                <a:lnTo>
                                  <a:pt x="2766" y="426"/>
                                </a:lnTo>
                                <a:lnTo>
                                  <a:pt x="2781" y="449"/>
                                </a:lnTo>
                                <a:lnTo>
                                  <a:pt x="2785" y="477"/>
                                </a:lnTo>
                                <a:lnTo>
                                  <a:pt x="2681" y="2094"/>
                                </a:lnTo>
                                <a:lnTo>
                                  <a:pt x="2674" y="2119"/>
                                </a:lnTo>
                                <a:lnTo>
                                  <a:pt x="2659" y="2139"/>
                                </a:lnTo>
                                <a:lnTo>
                                  <a:pt x="2638" y="2152"/>
                                </a:lnTo>
                                <a:lnTo>
                                  <a:pt x="2613" y="21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C2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Freeform 199"/>
                        <wps:cNvSpPr>
                          <a:spLocks/>
                        </wps:cNvSpPr>
                        <wps:spPr bwMode="auto">
                          <a:xfrm>
                            <a:off x="2573" y="868"/>
                            <a:ext cx="2299" cy="248"/>
                          </a:xfrm>
                          <a:custGeom>
                            <a:avLst/>
                            <a:gdLst>
                              <a:gd name="T0" fmla="+- 0 3790 2573"/>
                              <a:gd name="T1" fmla="*/ T0 w 2299"/>
                              <a:gd name="T2" fmla="+- 0 1116 869"/>
                              <a:gd name="T3" fmla="*/ 1116 h 248"/>
                              <a:gd name="T4" fmla="+- 0 2573 2573"/>
                              <a:gd name="T5" fmla="*/ T4 w 2299"/>
                              <a:gd name="T6" fmla="+- 0 1116 869"/>
                              <a:gd name="T7" fmla="*/ 1116 h 248"/>
                              <a:gd name="T8" fmla="+- 0 2573 2573"/>
                              <a:gd name="T9" fmla="*/ T8 w 2299"/>
                              <a:gd name="T10" fmla="+- 0 869 869"/>
                              <a:gd name="T11" fmla="*/ 869 h 248"/>
                              <a:gd name="T12" fmla="+- 0 4872 2573"/>
                              <a:gd name="T13" fmla="*/ T12 w 2299"/>
                              <a:gd name="T14" fmla="+- 0 869 869"/>
                              <a:gd name="T15" fmla="*/ 869 h 248"/>
                              <a:gd name="T16" fmla="+- 0 4872 2573"/>
                              <a:gd name="T17" fmla="*/ T16 w 2299"/>
                              <a:gd name="T18" fmla="+- 0 1003 869"/>
                              <a:gd name="T19" fmla="*/ 1003 h 248"/>
                              <a:gd name="T20" fmla="+- 0 3859 2573"/>
                              <a:gd name="T21" fmla="*/ T20 w 2299"/>
                              <a:gd name="T22" fmla="+- 0 1003 869"/>
                              <a:gd name="T23" fmla="*/ 1003 h 248"/>
                              <a:gd name="T24" fmla="+- 0 3832 2573"/>
                              <a:gd name="T25" fmla="*/ T24 w 2299"/>
                              <a:gd name="T26" fmla="+- 0 1009 869"/>
                              <a:gd name="T27" fmla="*/ 1009 h 248"/>
                              <a:gd name="T28" fmla="+- 0 3810 2573"/>
                              <a:gd name="T29" fmla="*/ T28 w 2299"/>
                              <a:gd name="T30" fmla="+- 0 1023 869"/>
                              <a:gd name="T31" fmla="*/ 1023 h 248"/>
                              <a:gd name="T32" fmla="+- 0 3796 2573"/>
                              <a:gd name="T33" fmla="*/ T32 w 2299"/>
                              <a:gd name="T34" fmla="+- 0 1045 869"/>
                              <a:gd name="T35" fmla="*/ 1045 h 248"/>
                              <a:gd name="T36" fmla="+- 0 3790 2573"/>
                              <a:gd name="T37" fmla="*/ T36 w 2299"/>
                              <a:gd name="T38" fmla="+- 0 1071 869"/>
                              <a:gd name="T39" fmla="*/ 1071 h 248"/>
                              <a:gd name="T40" fmla="+- 0 3790 2573"/>
                              <a:gd name="T41" fmla="*/ T40 w 2299"/>
                              <a:gd name="T42" fmla="+- 0 1116 869"/>
                              <a:gd name="T43" fmla="*/ 1116 h 2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299" h="248">
                                <a:moveTo>
                                  <a:pt x="1217" y="247"/>
                                </a:moveTo>
                                <a:lnTo>
                                  <a:pt x="0" y="247"/>
                                </a:lnTo>
                                <a:lnTo>
                                  <a:pt x="0" y="0"/>
                                </a:lnTo>
                                <a:lnTo>
                                  <a:pt x="2299" y="0"/>
                                </a:lnTo>
                                <a:lnTo>
                                  <a:pt x="2299" y="134"/>
                                </a:lnTo>
                                <a:lnTo>
                                  <a:pt x="1286" y="134"/>
                                </a:lnTo>
                                <a:lnTo>
                                  <a:pt x="1259" y="140"/>
                                </a:lnTo>
                                <a:lnTo>
                                  <a:pt x="1237" y="154"/>
                                </a:lnTo>
                                <a:lnTo>
                                  <a:pt x="1223" y="176"/>
                                </a:lnTo>
                                <a:lnTo>
                                  <a:pt x="1217" y="202"/>
                                </a:lnTo>
                                <a:lnTo>
                                  <a:pt x="1217" y="2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E9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198"/>
                        <wps:cNvSpPr>
                          <a:spLocks/>
                        </wps:cNvSpPr>
                        <wps:spPr bwMode="auto">
                          <a:xfrm>
                            <a:off x="2438" y="598"/>
                            <a:ext cx="2570" cy="517"/>
                          </a:xfrm>
                          <a:custGeom>
                            <a:avLst/>
                            <a:gdLst>
                              <a:gd name="T0" fmla="+- 0 2573 2438"/>
                              <a:gd name="T1" fmla="*/ T0 w 2570"/>
                              <a:gd name="T2" fmla="+- 0 1116 599"/>
                              <a:gd name="T3" fmla="*/ 1116 h 517"/>
                              <a:gd name="T4" fmla="+- 0 2438 2438"/>
                              <a:gd name="T5" fmla="*/ T4 w 2570"/>
                              <a:gd name="T6" fmla="+- 0 1116 599"/>
                              <a:gd name="T7" fmla="*/ 1116 h 517"/>
                              <a:gd name="T8" fmla="+- 0 2438 2438"/>
                              <a:gd name="T9" fmla="*/ T8 w 2570"/>
                              <a:gd name="T10" fmla="+- 0 713 599"/>
                              <a:gd name="T11" fmla="*/ 713 h 517"/>
                              <a:gd name="T12" fmla="+- 0 2447 2438"/>
                              <a:gd name="T13" fmla="*/ T12 w 2570"/>
                              <a:gd name="T14" fmla="+- 0 668 599"/>
                              <a:gd name="T15" fmla="*/ 668 h 517"/>
                              <a:gd name="T16" fmla="+- 0 2472 2438"/>
                              <a:gd name="T17" fmla="*/ T16 w 2570"/>
                              <a:gd name="T18" fmla="+- 0 632 599"/>
                              <a:gd name="T19" fmla="*/ 632 h 517"/>
                              <a:gd name="T20" fmla="+- 0 2508 2438"/>
                              <a:gd name="T21" fmla="*/ T20 w 2570"/>
                              <a:gd name="T22" fmla="+- 0 608 599"/>
                              <a:gd name="T23" fmla="*/ 608 h 517"/>
                              <a:gd name="T24" fmla="+- 0 2552 2438"/>
                              <a:gd name="T25" fmla="*/ T24 w 2570"/>
                              <a:gd name="T26" fmla="+- 0 599 599"/>
                              <a:gd name="T27" fmla="*/ 599 h 517"/>
                              <a:gd name="T28" fmla="+- 0 3045 2438"/>
                              <a:gd name="T29" fmla="*/ T28 w 2570"/>
                              <a:gd name="T30" fmla="+- 0 599 599"/>
                              <a:gd name="T31" fmla="*/ 599 h 517"/>
                              <a:gd name="T32" fmla="+- 0 3090 2438"/>
                              <a:gd name="T33" fmla="*/ T32 w 2570"/>
                              <a:gd name="T34" fmla="+- 0 608 599"/>
                              <a:gd name="T35" fmla="*/ 608 h 517"/>
                              <a:gd name="T36" fmla="+- 0 3126 2438"/>
                              <a:gd name="T37" fmla="*/ T36 w 2570"/>
                              <a:gd name="T38" fmla="+- 0 632 599"/>
                              <a:gd name="T39" fmla="*/ 632 h 517"/>
                              <a:gd name="T40" fmla="+- 0 3150 2438"/>
                              <a:gd name="T41" fmla="*/ T40 w 2570"/>
                              <a:gd name="T42" fmla="+- 0 668 599"/>
                              <a:gd name="T43" fmla="*/ 668 h 517"/>
                              <a:gd name="T44" fmla="+- 0 3159 2438"/>
                              <a:gd name="T45" fmla="*/ T44 w 2570"/>
                              <a:gd name="T46" fmla="+- 0 713 599"/>
                              <a:gd name="T47" fmla="*/ 713 h 517"/>
                              <a:gd name="T48" fmla="+- 0 3159 2438"/>
                              <a:gd name="T49" fmla="*/ T48 w 2570"/>
                              <a:gd name="T50" fmla="+- 0 756 599"/>
                              <a:gd name="T51" fmla="*/ 756 h 517"/>
                              <a:gd name="T52" fmla="+- 0 4893 2438"/>
                              <a:gd name="T53" fmla="*/ T52 w 2570"/>
                              <a:gd name="T54" fmla="+- 0 756 599"/>
                              <a:gd name="T55" fmla="*/ 756 h 517"/>
                              <a:gd name="T56" fmla="+- 0 4938 2438"/>
                              <a:gd name="T57" fmla="*/ T56 w 2570"/>
                              <a:gd name="T58" fmla="+- 0 765 599"/>
                              <a:gd name="T59" fmla="*/ 765 h 517"/>
                              <a:gd name="T60" fmla="+- 0 4974 2438"/>
                              <a:gd name="T61" fmla="*/ T60 w 2570"/>
                              <a:gd name="T62" fmla="+- 0 790 599"/>
                              <a:gd name="T63" fmla="*/ 790 h 517"/>
                              <a:gd name="T64" fmla="+- 0 4998 2438"/>
                              <a:gd name="T65" fmla="*/ T64 w 2570"/>
                              <a:gd name="T66" fmla="+- 0 826 599"/>
                              <a:gd name="T67" fmla="*/ 826 h 517"/>
                              <a:gd name="T68" fmla="+- 0 5007 2438"/>
                              <a:gd name="T69" fmla="*/ T68 w 2570"/>
                              <a:gd name="T70" fmla="+- 0 870 599"/>
                              <a:gd name="T71" fmla="*/ 870 h 517"/>
                              <a:gd name="T72" fmla="+- 0 5007 2438"/>
                              <a:gd name="T73" fmla="*/ T72 w 2570"/>
                              <a:gd name="T74" fmla="+- 0 1003 599"/>
                              <a:gd name="T75" fmla="*/ 1003 h 517"/>
                              <a:gd name="T76" fmla="+- 0 4872 2438"/>
                              <a:gd name="T77" fmla="*/ T76 w 2570"/>
                              <a:gd name="T78" fmla="+- 0 1003 599"/>
                              <a:gd name="T79" fmla="*/ 1003 h 517"/>
                              <a:gd name="T80" fmla="+- 0 4872 2438"/>
                              <a:gd name="T81" fmla="*/ T80 w 2570"/>
                              <a:gd name="T82" fmla="+- 0 869 599"/>
                              <a:gd name="T83" fmla="*/ 869 h 517"/>
                              <a:gd name="T84" fmla="+- 0 2573 2438"/>
                              <a:gd name="T85" fmla="*/ T84 w 2570"/>
                              <a:gd name="T86" fmla="+- 0 869 599"/>
                              <a:gd name="T87" fmla="*/ 869 h 517"/>
                              <a:gd name="T88" fmla="+- 0 2573 2438"/>
                              <a:gd name="T89" fmla="*/ T88 w 2570"/>
                              <a:gd name="T90" fmla="+- 0 1116 599"/>
                              <a:gd name="T91" fmla="*/ 1116 h 5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2570" h="517">
                                <a:moveTo>
                                  <a:pt x="135" y="517"/>
                                </a:moveTo>
                                <a:lnTo>
                                  <a:pt x="0" y="517"/>
                                </a:lnTo>
                                <a:lnTo>
                                  <a:pt x="0" y="114"/>
                                </a:lnTo>
                                <a:lnTo>
                                  <a:pt x="9" y="69"/>
                                </a:lnTo>
                                <a:lnTo>
                                  <a:pt x="34" y="33"/>
                                </a:lnTo>
                                <a:lnTo>
                                  <a:pt x="70" y="9"/>
                                </a:lnTo>
                                <a:lnTo>
                                  <a:pt x="114" y="0"/>
                                </a:lnTo>
                                <a:lnTo>
                                  <a:pt x="607" y="0"/>
                                </a:lnTo>
                                <a:lnTo>
                                  <a:pt x="652" y="9"/>
                                </a:lnTo>
                                <a:lnTo>
                                  <a:pt x="688" y="33"/>
                                </a:lnTo>
                                <a:lnTo>
                                  <a:pt x="712" y="69"/>
                                </a:lnTo>
                                <a:lnTo>
                                  <a:pt x="721" y="114"/>
                                </a:lnTo>
                                <a:lnTo>
                                  <a:pt x="721" y="157"/>
                                </a:lnTo>
                                <a:lnTo>
                                  <a:pt x="2455" y="157"/>
                                </a:lnTo>
                                <a:lnTo>
                                  <a:pt x="2500" y="166"/>
                                </a:lnTo>
                                <a:lnTo>
                                  <a:pt x="2536" y="191"/>
                                </a:lnTo>
                                <a:lnTo>
                                  <a:pt x="2560" y="227"/>
                                </a:lnTo>
                                <a:lnTo>
                                  <a:pt x="2569" y="271"/>
                                </a:lnTo>
                                <a:lnTo>
                                  <a:pt x="2569" y="404"/>
                                </a:lnTo>
                                <a:lnTo>
                                  <a:pt x="2434" y="404"/>
                                </a:lnTo>
                                <a:lnTo>
                                  <a:pt x="2434" y="270"/>
                                </a:lnTo>
                                <a:lnTo>
                                  <a:pt x="135" y="270"/>
                                </a:lnTo>
                                <a:lnTo>
                                  <a:pt x="135" y="5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686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197"/>
                        <wps:cNvSpPr>
                          <a:spLocks/>
                        </wps:cNvSpPr>
                        <wps:spPr bwMode="auto">
                          <a:xfrm>
                            <a:off x="2426" y="1003"/>
                            <a:ext cx="2689" cy="1753"/>
                          </a:xfrm>
                          <a:custGeom>
                            <a:avLst/>
                            <a:gdLst>
                              <a:gd name="T0" fmla="+- 0 4944 2427"/>
                              <a:gd name="T1" fmla="*/ T0 w 2689"/>
                              <a:gd name="T2" fmla="+- 0 2756 1003"/>
                              <a:gd name="T3" fmla="*/ 2756 h 1753"/>
                              <a:gd name="T4" fmla="+- 0 2502 2427"/>
                              <a:gd name="T5" fmla="*/ T4 w 2689"/>
                              <a:gd name="T6" fmla="+- 0 2756 1003"/>
                              <a:gd name="T7" fmla="*/ 2756 h 1753"/>
                              <a:gd name="T8" fmla="+- 0 2476 2427"/>
                              <a:gd name="T9" fmla="*/ T8 w 2689"/>
                              <a:gd name="T10" fmla="+- 0 2751 1003"/>
                              <a:gd name="T11" fmla="*/ 2751 h 1753"/>
                              <a:gd name="T12" fmla="+- 0 2455 2427"/>
                              <a:gd name="T13" fmla="*/ T12 w 2689"/>
                              <a:gd name="T14" fmla="+- 0 2738 1003"/>
                              <a:gd name="T15" fmla="*/ 2738 h 1753"/>
                              <a:gd name="T16" fmla="+- 0 2440 2427"/>
                              <a:gd name="T17" fmla="*/ T16 w 2689"/>
                              <a:gd name="T18" fmla="+- 0 2718 1003"/>
                              <a:gd name="T19" fmla="*/ 2718 h 1753"/>
                              <a:gd name="T20" fmla="+- 0 2434 2427"/>
                              <a:gd name="T21" fmla="*/ T20 w 2689"/>
                              <a:gd name="T22" fmla="+- 0 2693 1003"/>
                              <a:gd name="T23" fmla="*/ 2693 h 1753"/>
                              <a:gd name="T24" fmla="+- 0 2427 2427"/>
                              <a:gd name="T25" fmla="*/ T24 w 2689"/>
                              <a:gd name="T26" fmla="+- 0 2589 1003"/>
                              <a:gd name="T27" fmla="*/ 2589 h 1753"/>
                              <a:gd name="T28" fmla="+- 0 2608 2427"/>
                              <a:gd name="T29" fmla="*/ T28 w 2689"/>
                              <a:gd name="T30" fmla="+- 0 2591 1003"/>
                              <a:gd name="T31" fmla="*/ 2591 h 1753"/>
                              <a:gd name="T32" fmla="+- 0 3064 2427"/>
                              <a:gd name="T33" fmla="*/ T32 w 2689"/>
                              <a:gd name="T34" fmla="+- 0 2560 1003"/>
                              <a:gd name="T35" fmla="*/ 2560 h 1753"/>
                              <a:gd name="T36" fmla="+- 0 3659 2427"/>
                              <a:gd name="T37" fmla="*/ T36 w 2689"/>
                              <a:gd name="T38" fmla="+- 0 2446 1003"/>
                              <a:gd name="T39" fmla="*/ 2446 h 1753"/>
                              <a:gd name="T40" fmla="+- 0 4260 2427"/>
                              <a:gd name="T41" fmla="*/ T40 w 2689"/>
                              <a:gd name="T42" fmla="+- 0 2194 1003"/>
                              <a:gd name="T43" fmla="*/ 2194 h 1753"/>
                              <a:gd name="T44" fmla="+- 0 4331 2427"/>
                              <a:gd name="T45" fmla="*/ T44 w 2689"/>
                              <a:gd name="T46" fmla="+- 0 2149 1003"/>
                              <a:gd name="T47" fmla="*/ 2149 h 1753"/>
                              <a:gd name="T48" fmla="+- 0 4399 2427"/>
                              <a:gd name="T49" fmla="*/ T48 w 2689"/>
                              <a:gd name="T50" fmla="+- 0 2101 1003"/>
                              <a:gd name="T51" fmla="*/ 2101 h 1753"/>
                              <a:gd name="T52" fmla="+- 0 4464 2427"/>
                              <a:gd name="T53" fmla="*/ T52 w 2689"/>
                              <a:gd name="T54" fmla="+- 0 2050 1003"/>
                              <a:gd name="T55" fmla="*/ 2050 h 1753"/>
                              <a:gd name="T56" fmla="+- 0 4527 2427"/>
                              <a:gd name="T57" fmla="*/ T56 w 2689"/>
                              <a:gd name="T58" fmla="+- 0 1995 1003"/>
                              <a:gd name="T59" fmla="*/ 1995 h 1753"/>
                              <a:gd name="T60" fmla="+- 0 4586 2427"/>
                              <a:gd name="T61" fmla="*/ T60 w 2689"/>
                              <a:gd name="T62" fmla="+- 0 1936 1003"/>
                              <a:gd name="T63" fmla="*/ 1936 h 1753"/>
                              <a:gd name="T64" fmla="+- 0 4635 2427"/>
                              <a:gd name="T65" fmla="*/ T64 w 2689"/>
                              <a:gd name="T66" fmla="+- 0 1882 1003"/>
                              <a:gd name="T67" fmla="*/ 1882 h 1753"/>
                              <a:gd name="T68" fmla="+- 0 4686 2427"/>
                              <a:gd name="T69" fmla="*/ T68 w 2689"/>
                              <a:gd name="T70" fmla="+- 0 1819 1003"/>
                              <a:gd name="T71" fmla="*/ 1819 h 1753"/>
                              <a:gd name="T72" fmla="+- 0 4728 2427"/>
                              <a:gd name="T73" fmla="*/ T72 w 2689"/>
                              <a:gd name="T74" fmla="+- 0 1760 1003"/>
                              <a:gd name="T75" fmla="*/ 1760 h 1753"/>
                              <a:gd name="T76" fmla="+- 0 4766 2427"/>
                              <a:gd name="T77" fmla="*/ T76 w 2689"/>
                              <a:gd name="T78" fmla="+- 0 1698 1003"/>
                              <a:gd name="T79" fmla="*/ 1698 h 1753"/>
                              <a:gd name="T80" fmla="+- 0 4801 2427"/>
                              <a:gd name="T81" fmla="*/ T80 w 2689"/>
                              <a:gd name="T82" fmla="+- 0 1633 1003"/>
                              <a:gd name="T83" fmla="*/ 1633 h 1753"/>
                              <a:gd name="T84" fmla="+- 0 4833 2427"/>
                              <a:gd name="T85" fmla="*/ T84 w 2689"/>
                              <a:gd name="T86" fmla="+- 0 1565 1003"/>
                              <a:gd name="T87" fmla="*/ 1565 h 1753"/>
                              <a:gd name="T88" fmla="+- 0 4861 2427"/>
                              <a:gd name="T89" fmla="*/ T88 w 2689"/>
                              <a:gd name="T90" fmla="+- 0 1495 1003"/>
                              <a:gd name="T91" fmla="*/ 1495 h 1753"/>
                              <a:gd name="T92" fmla="+- 0 4885 2427"/>
                              <a:gd name="T93" fmla="*/ T92 w 2689"/>
                              <a:gd name="T94" fmla="+- 0 1421 1003"/>
                              <a:gd name="T95" fmla="*/ 1421 h 1753"/>
                              <a:gd name="T96" fmla="+- 0 4905 2427"/>
                              <a:gd name="T97" fmla="*/ T96 w 2689"/>
                              <a:gd name="T98" fmla="+- 0 1344 1003"/>
                              <a:gd name="T99" fmla="*/ 1344 h 1753"/>
                              <a:gd name="T100" fmla="+- 0 4921 2427"/>
                              <a:gd name="T101" fmla="*/ T100 w 2689"/>
                              <a:gd name="T102" fmla="+- 0 1264 1003"/>
                              <a:gd name="T103" fmla="*/ 1264 h 1753"/>
                              <a:gd name="T104" fmla="+- 0 4933 2427"/>
                              <a:gd name="T105" fmla="*/ T104 w 2689"/>
                              <a:gd name="T106" fmla="+- 0 1181 1003"/>
                              <a:gd name="T107" fmla="*/ 1181 h 1753"/>
                              <a:gd name="T108" fmla="+- 0 4940 2427"/>
                              <a:gd name="T109" fmla="*/ T108 w 2689"/>
                              <a:gd name="T110" fmla="+- 0 1094 1003"/>
                              <a:gd name="T111" fmla="*/ 1094 h 1753"/>
                              <a:gd name="T112" fmla="+- 0 4942 2427"/>
                              <a:gd name="T113" fmla="*/ T112 w 2689"/>
                              <a:gd name="T114" fmla="+- 0 1003 1003"/>
                              <a:gd name="T115" fmla="*/ 1003 h 1753"/>
                              <a:gd name="T116" fmla="+- 0 5047 2427"/>
                              <a:gd name="T117" fmla="*/ T116 w 2689"/>
                              <a:gd name="T118" fmla="+- 0 1003 1003"/>
                              <a:gd name="T119" fmla="*/ 1003 h 1753"/>
                              <a:gd name="T120" fmla="+- 0 5075 2427"/>
                              <a:gd name="T121" fmla="*/ T120 w 2689"/>
                              <a:gd name="T122" fmla="+- 0 1009 1003"/>
                              <a:gd name="T123" fmla="*/ 1009 h 1753"/>
                              <a:gd name="T124" fmla="+- 0 5097 2427"/>
                              <a:gd name="T125" fmla="*/ T124 w 2689"/>
                              <a:gd name="T126" fmla="+- 0 1025 1003"/>
                              <a:gd name="T127" fmla="*/ 1025 h 1753"/>
                              <a:gd name="T128" fmla="+- 0 5112 2427"/>
                              <a:gd name="T129" fmla="*/ T128 w 2689"/>
                              <a:gd name="T130" fmla="+- 0 1048 1003"/>
                              <a:gd name="T131" fmla="*/ 1048 h 1753"/>
                              <a:gd name="T132" fmla="+- 0 5116 2427"/>
                              <a:gd name="T133" fmla="*/ T132 w 2689"/>
                              <a:gd name="T134" fmla="+- 0 1076 1003"/>
                              <a:gd name="T135" fmla="*/ 1076 h 1753"/>
                              <a:gd name="T136" fmla="+- 0 5012 2427"/>
                              <a:gd name="T137" fmla="*/ T136 w 2689"/>
                              <a:gd name="T138" fmla="+- 0 2693 1003"/>
                              <a:gd name="T139" fmla="*/ 2693 h 1753"/>
                              <a:gd name="T140" fmla="+- 0 5005 2427"/>
                              <a:gd name="T141" fmla="*/ T140 w 2689"/>
                              <a:gd name="T142" fmla="+- 0 2718 1003"/>
                              <a:gd name="T143" fmla="*/ 2718 h 1753"/>
                              <a:gd name="T144" fmla="+- 0 4990 2427"/>
                              <a:gd name="T145" fmla="*/ T144 w 2689"/>
                              <a:gd name="T146" fmla="+- 0 2738 1003"/>
                              <a:gd name="T147" fmla="*/ 2738 h 1753"/>
                              <a:gd name="T148" fmla="+- 0 4969 2427"/>
                              <a:gd name="T149" fmla="*/ T148 w 2689"/>
                              <a:gd name="T150" fmla="+- 0 2751 1003"/>
                              <a:gd name="T151" fmla="*/ 2751 h 1753"/>
                              <a:gd name="T152" fmla="+- 0 4944 2427"/>
                              <a:gd name="T153" fmla="*/ T152 w 2689"/>
                              <a:gd name="T154" fmla="+- 0 2756 1003"/>
                              <a:gd name="T155" fmla="*/ 2756 h 17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2689" h="1753">
                                <a:moveTo>
                                  <a:pt x="2517" y="1753"/>
                                </a:moveTo>
                                <a:lnTo>
                                  <a:pt x="75" y="1753"/>
                                </a:lnTo>
                                <a:lnTo>
                                  <a:pt x="49" y="1748"/>
                                </a:lnTo>
                                <a:lnTo>
                                  <a:pt x="28" y="1735"/>
                                </a:lnTo>
                                <a:lnTo>
                                  <a:pt x="13" y="1715"/>
                                </a:lnTo>
                                <a:lnTo>
                                  <a:pt x="7" y="1690"/>
                                </a:lnTo>
                                <a:lnTo>
                                  <a:pt x="0" y="1586"/>
                                </a:lnTo>
                                <a:lnTo>
                                  <a:pt x="181" y="1588"/>
                                </a:lnTo>
                                <a:lnTo>
                                  <a:pt x="637" y="1557"/>
                                </a:lnTo>
                                <a:lnTo>
                                  <a:pt x="1232" y="1443"/>
                                </a:lnTo>
                                <a:lnTo>
                                  <a:pt x="1833" y="1191"/>
                                </a:lnTo>
                                <a:lnTo>
                                  <a:pt x="1904" y="1146"/>
                                </a:lnTo>
                                <a:lnTo>
                                  <a:pt x="1972" y="1098"/>
                                </a:lnTo>
                                <a:lnTo>
                                  <a:pt x="2037" y="1047"/>
                                </a:lnTo>
                                <a:lnTo>
                                  <a:pt x="2100" y="992"/>
                                </a:lnTo>
                                <a:lnTo>
                                  <a:pt x="2159" y="933"/>
                                </a:lnTo>
                                <a:lnTo>
                                  <a:pt x="2208" y="879"/>
                                </a:lnTo>
                                <a:lnTo>
                                  <a:pt x="2259" y="816"/>
                                </a:lnTo>
                                <a:lnTo>
                                  <a:pt x="2301" y="757"/>
                                </a:lnTo>
                                <a:lnTo>
                                  <a:pt x="2339" y="695"/>
                                </a:lnTo>
                                <a:lnTo>
                                  <a:pt x="2374" y="630"/>
                                </a:lnTo>
                                <a:lnTo>
                                  <a:pt x="2406" y="562"/>
                                </a:lnTo>
                                <a:lnTo>
                                  <a:pt x="2434" y="492"/>
                                </a:lnTo>
                                <a:lnTo>
                                  <a:pt x="2458" y="418"/>
                                </a:lnTo>
                                <a:lnTo>
                                  <a:pt x="2478" y="341"/>
                                </a:lnTo>
                                <a:lnTo>
                                  <a:pt x="2494" y="261"/>
                                </a:lnTo>
                                <a:lnTo>
                                  <a:pt x="2506" y="178"/>
                                </a:lnTo>
                                <a:lnTo>
                                  <a:pt x="2513" y="91"/>
                                </a:lnTo>
                                <a:lnTo>
                                  <a:pt x="2515" y="0"/>
                                </a:lnTo>
                                <a:lnTo>
                                  <a:pt x="2620" y="0"/>
                                </a:lnTo>
                                <a:lnTo>
                                  <a:pt x="2648" y="6"/>
                                </a:lnTo>
                                <a:lnTo>
                                  <a:pt x="2670" y="22"/>
                                </a:lnTo>
                                <a:lnTo>
                                  <a:pt x="2685" y="45"/>
                                </a:lnTo>
                                <a:lnTo>
                                  <a:pt x="2689" y="73"/>
                                </a:lnTo>
                                <a:lnTo>
                                  <a:pt x="2585" y="1690"/>
                                </a:lnTo>
                                <a:lnTo>
                                  <a:pt x="2578" y="1715"/>
                                </a:lnTo>
                                <a:lnTo>
                                  <a:pt x="2563" y="1735"/>
                                </a:lnTo>
                                <a:lnTo>
                                  <a:pt x="2542" y="1748"/>
                                </a:lnTo>
                                <a:lnTo>
                                  <a:pt x="2517" y="17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FAB6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AutoShape 196"/>
                        <wps:cNvSpPr>
                          <a:spLocks/>
                        </wps:cNvSpPr>
                        <wps:spPr bwMode="auto">
                          <a:xfrm>
                            <a:off x="2308" y="576"/>
                            <a:ext cx="2830" cy="2203"/>
                          </a:xfrm>
                          <a:custGeom>
                            <a:avLst/>
                            <a:gdLst>
                              <a:gd name="T0" fmla="+- 0 2648 2308"/>
                              <a:gd name="T1" fmla="*/ T0 w 2830"/>
                              <a:gd name="T2" fmla="+- 0 1972 576"/>
                              <a:gd name="T3" fmla="*/ 1972 h 2203"/>
                              <a:gd name="T4" fmla="+- 0 2513 2308"/>
                              <a:gd name="T5" fmla="*/ T4 w 2830"/>
                              <a:gd name="T6" fmla="+- 0 1836 576"/>
                              <a:gd name="T7" fmla="*/ 1836 h 2203"/>
                              <a:gd name="T8" fmla="+- 0 2662 2308"/>
                              <a:gd name="T9" fmla="*/ T8 w 2830"/>
                              <a:gd name="T10" fmla="+- 0 1803 576"/>
                              <a:gd name="T11" fmla="*/ 1803 h 2203"/>
                              <a:gd name="T12" fmla="+- 0 2652 2308"/>
                              <a:gd name="T13" fmla="*/ T12 w 2830"/>
                              <a:gd name="T14" fmla="+- 0 1737 576"/>
                              <a:gd name="T15" fmla="*/ 1737 h 2203"/>
                              <a:gd name="T16" fmla="+- 0 2471 2308"/>
                              <a:gd name="T17" fmla="*/ T16 w 2830"/>
                              <a:gd name="T18" fmla="+- 0 1941 576"/>
                              <a:gd name="T19" fmla="*/ 1941 h 2203"/>
                              <a:gd name="T20" fmla="+- 0 2724 2308"/>
                              <a:gd name="T21" fmla="*/ T20 w 2830"/>
                              <a:gd name="T22" fmla="+- 0 1931 576"/>
                              <a:gd name="T23" fmla="*/ 1931 h 2203"/>
                              <a:gd name="T24" fmla="+- 0 2979 2308"/>
                              <a:gd name="T25" fmla="*/ T24 w 2830"/>
                              <a:gd name="T26" fmla="+- 0 1880 576"/>
                              <a:gd name="T27" fmla="*/ 1880 h 2203"/>
                              <a:gd name="T28" fmla="+- 0 2806 2308"/>
                              <a:gd name="T29" fmla="*/ T28 w 2830"/>
                              <a:gd name="T30" fmla="+- 0 1924 576"/>
                              <a:gd name="T31" fmla="*/ 1924 h 2203"/>
                              <a:gd name="T32" fmla="+- 0 2953 2308"/>
                              <a:gd name="T33" fmla="*/ T32 w 2830"/>
                              <a:gd name="T34" fmla="+- 0 1800 576"/>
                              <a:gd name="T35" fmla="*/ 1800 h 2203"/>
                              <a:gd name="T36" fmla="+- 0 2793 2308"/>
                              <a:gd name="T37" fmla="*/ T36 w 2830"/>
                              <a:gd name="T38" fmla="+- 0 1769 576"/>
                              <a:gd name="T39" fmla="*/ 1769 h 2203"/>
                              <a:gd name="T40" fmla="+- 0 2942 2308"/>
                              <a:gd name="T41" fmla="*/ T40 w 2830"/>
                              <a:gd name="T42" fmla="+- 0 2025 576"/>
                              <a:gd name="T43" fmla="*/ 2025 h 2203"/>
                              <a:gd name="T44" fmla="+- 0 3237 2308"/>
                              <a:gd name="T45" fmla="*/ T44 w 2830"/>
                              <a:gd name="T46" fmla="+- 0 1722 576"/>
                              <a:gd name="T47" fmla="*/ 1722 h 2203"/>
                              <a:gd name="T48" fmla="+- 0 3047 2308"/>
                              <a:gd name="T49" fmla="*/ T48 w 2830"/>
                              <a:gd name="T50" fmla="+- 0 1735 576"/>
                              <a:gd name="T51" fmla="*/ 1735 h 2203"/>
                              <a:gd name="T52" fmla="+- 0 3242 2308"/>
                              <a:gd name="T53" fmla="*/ T52 w 2830"/>
                              <a:gd name="T54" fmla="+- 0 2037 576"/>
                              <a:gd name="T55" fmla="*/ 2037 h 2203"/>
                              <a:gd name="T56" fmla="+- 0 3465 2308"/>
                              <a:gd name="T57" fmla="*/ T56 w 2830"/>
                              <a:gd name="T58" fmla="+- 0 1722 576"/>
                              <a:gd name="T59" fmla="*/ 1722 h 2203"/>
                              <a:gd name="T60" fmla="+- 0 3340 2308"/>
                              <a:gd name="T61" fmla="*/ T60 w 2830"/>
                              <a:gd name="T62" fmla="+- 0 1902 576"/>
                              <a:gd name="T63" fmla="*/ 1902 h 2203"/>
                              <a:gd name="T64" fmla="+- 0 3452 2308"/>
                              <a:gd name="T65" fmla="*/ T64 w 2830"/>
                              <a:gd name="T66" fmla="+- 0 1767 576"/>
                              <a:gd name="T67" fmla="*/ 1767 h 2203"/>
                              <a:gd name="T68" fmla="+- 0 3498 2308"/>
                              <a:gd name="T69" fmla="*/ T68 w 2830"/>
                              <a:gd name="T70" fmla="+- 0 1733 576"/>
                              <a:gd name="T71" fmla="*/ 1733 h 2203"/>
                              <a:gd name="T72" fmla="+- 0 3745 2308"/>
                              <a:gd name="T73" fmla="*/ T72 w 2830"/>
                              <a:gd name="T74" fmla="+- 0 1880 576"/>
                              <a:gd name="T75" fmla="*/ 1880 h 2203"/>
                              <a:gd name="T76" fmla="+- 0 3610 2308"/>
                              <a:gd name="T77" fmla="*/ T76 w 2830"/>
                              <a:gd name="T78" fmla="+- 0 1990 576"/>
                              <a:gd name="T79" fmla="*/ 1990 h 2203"/>
                              <a:gd name="T80" fmla="+- 0 3700 2308"/>
                              <a:gd name="T81" fmla="*/ T80 w 2830"/>
                              <a:gd name="T82" fmla="+- 0 1770 576"/>
                              <a:gd name="T83" fmla="*/ 1770 h 2203"/>
                              <a:gd name="T84" fmla="+- 0 3575 2308"/>
                              <a:gd name="T85" fmla="*/ T84 w 2830"/>
                              <a:gd name="T86" fmla="+- 0 2037 576"/>
                              <a:gd name="T87" fmla="*/ 2037 h 2203"/>
                              <a:gd name="T88" fmla="+- 0 3948 2308"/>
                              <a:gd name="T89" fmla="*/ T88 w 2830"/>
                              <a:gd name="T90" fmla="+- 0 1733 576"/>
                              <a:gd name="T91" fmla="*/ 1733 h 2203"/>
                              <a:gd name="T92" fmla="+- 0 3948 2308"/>
                              <a:gd name="T93" fmla="*/ T92 w 2830"/>
                              <a:gd name="T94" fmla="+- 0 2027 576"/>
                              <a:gd name="T95" fmla="*/ 2027 h 2203"/>
                              <a:gd name="T96" fmla="+- 0 3948 2308"/>
                              <a:gd name="T97" fmla="*/ T96 w 2830"/>
                              <a:gd name="T98" fmla="+- 0 1867 576"/>
                              <a:gd name="T99" fmla="*/ 1867 h 2203"/>
                              <a:gd name="T100" fmla="+- 0 3948 2308"/>
                              <a:gd name="T101" fmla="*/ T100 w 2830"/>
                              <a:gd name="T102" fmla="+- 0 1733 576"/>
                              <a:gd name="T103" fmla="*/ 1733 h 2203"/>
                              <a:gd name="T104" fmla="+- 0 4007 2308"/>
                              <a:gd name="T105" fmla="*/ T104 w 2830"/>
                              <a:gd name="T106" fmla="+- 0 1724 576"/>
                              <a:gd name="T107" fmla="*/ 1724 h 2203"/>
                              <a:gd name="T108" fmla="+- 0 4016 2308"/>
                              <a:gd name="T109" fmla="*/ T108 w 2830"/>
                              <a:gd name="T110" fmla="+- 0 2027 576"/>
                              <a:gd name="T111" fmla="*/ 2027 h 2203"/>
                              <a:gd name="T112" fmla="+- 0 4196 2308"/>
                              <a:gd name="T113" fmla="*/ T112 w 2830"/>
                              <a:gd name="T114" fmla="+- 0 2025 576"/>
                              <a:gd name="T115" fmla="*/ 2025 h 2203"/>
                              <a:gd name="T116" fmla="+- 0 4229 2308"/>
                              <a:gd name="T117" fmla="*/ T116 w 2830"/>
                              <a:gd name="T118" fmla="+- 0 1767 576"/>
                              <a:gd name="T119" fmla="*/ 1767 h 2203"/>
                              <a:gd name="T120" fmla="+- 0 4354 2308"/>
                              <a:gd name="T121" fmla="*/ T120 w 2830"/>
                              <a:gd name="T122" fmla="+- 0 1767 576"/>
                              <a:gd name="T123" fmla="*/ 1767 h 2203"/>
                              <a:gd name="T124" fmla="+- 0 4467 2308"/>
                              <a:gd name="T125" fmla="*/ T124 w 2830"/>
                              <a:gd name="T126" fmla="+- 0 1733 576"/>
                              <a:gd name="T127" fmla="*/ 1733 h 2203"/>
                              <a:gd name="T128" fmla="+- 0 4785 2308"/>
                              <a:gd name="T129" fmla="*/ T128 w 2830"/>
                              <a:gd name="T130" fmla="+- 0 2018 576"/>
                              <a:gd name="T131" fmla="*/ 2018 h 2203"/>
                              <a:gd name="T132" fmla="+- 0 4658 2308"/>
                              <a:gd name="T133" fmla="*/ T132 w 2830"/>
                              <a:gd name="T134" fmla="+- 0 1809 576"/>
                              <a:gd name="T135" fmla="*/ 1809 h 2203"/>
                              <a:gd name="T136" fmla="+- 0 4640 2308"/>
                              <a:gd name="T137" fmla="*/ T136 w 2830"/>
                              <a:gd name="T138" fmla="+- 0 1728 576"/>
                              <a:gd name="T139" fmla="*/ 1728 h 2203"/>
                              <a:gd name="T140" fmla="+- 0 4615 2308"/>
                              <a:gd name="T141" fmla="*/ T140 w 2830"/>
                              <a:gd name="T142" fmla="+- 0 1925 576"/>
                              <a:gd name="T143" fmla="*/ 1925 h 2203"/>
                              <a:gd name="T144" fmla="+- 0 4785 2308"/>
                              <a:gd name="T145" fmla="*/ T144 w 2830"/>
                              <a:gd name="T146" fmla="+- 0 2018 576"/>
                              <a:gd name="T147" fmla="*/ 2018 h 2203"/>
                              <a:gd name="T148" fmla="+- 0 2516 2308"/>
                              <a:gd name="T149" fmla="*/ T148 w 2830"/>
                              <a:gd name="T150" fmla="+- 0 2217 576"/>
                              <a:gd name="T151" fmla="*/ 2217 h 2203"/>
                              <a:gd name="T152" fmla="+- 0 2506 2308"/>
                              <a:gd name="T153" fmla="*/ T152 w 2830"/>
                              <a:gd name="T154" fmla="+- 0 1553 576"/>
                              <a:gd name="T155" fmla="*/ 1553 h 2203"/>
                              <a:gd name="T156" fmla="+- 0 4985 2308"/>
                              <a:gd name="T157" fmla="*/ T156 w 2830"/>
                              <a:gd name="T158" fmla="+- 0 2002 576"/>
                              <a:gd name="T159" fmla="*/ 2002 h 2203"/>
                              <a:gd name="T160" fmla="+- 0 4805 2308"/>
                              <a:gd name="T161" fmla="*/ T160 w 2830"/>
                              <a:gd name="T162" fmla="+- 0 1733 576"/>
                              <a:gd name="T163" fmla="*/ 1733 h 2203"/>
                              <a:gd name="T164" fmla="+- 0 5137 2308"/>
                              <a:gd name="T165" fmla="*/ T164 w 2830"/>
                              <a:gd name="T166" fmla="+- 0 1059 576"/>
                              <a:gd name="T167" fmla="*/ 1059 h 2203"/>
                              <a:gd name="T168" fmla="+- 0 5094 2308"/>
                              <a:gd name="T169" fmla="*/ T168 w 2830"/>
                              <a:gd name="T170" fmla="+- 0 1062 576"/>
                              <a:gd name="T171" fmla="*/ 1062 h 2203"/>
                              <a:gd name="T172" fmla="+- 0 2485 2308"/>
                              <a:gd name="T173" fmla="*/ T172 w 2830"/>
                              <a:gd name="T174" fmla="+- 0 2730 576"/>
                              <a:gd name="T175" fmla="*/ 2730 h 2203"/>
                              <a:gd name="T176" fmla="+- 0 2386 2308"/>
                              <a:gd name="T177" fmla="*/ T176 w 2830"/>
                              <a:gd name="T178" fmla="+- 0 1138 576"/>
                              <a:gd name="T179" fmla="*/ 1138 h 2203"/>
                              <a:gd name="T180" fmla="+- 0 3859 2308"/>
                              <a:gd name="T181" fmla="*/ T180 w 2830"/>
                              <a:gd name="T182" fmla="+- 0 1026 576"/>
                              <a:gd name="T183" fmla="*/ 1026 h 2203"/>
                              <a:gd name="T184" fmla="+- 0 5066 2308"/>
                              <a:gd name="T185" fmla="*/ T184 w 2830"/>
                              <a:gd name="T186" fmla="+- 0 983 576"/>
                              <a:gd name="T187" fmla="*/ 983 h 2203"/>
                              <a:gd name="T188" fmla="+- 0 4985 2308"/>
                              <a:gd name="T189" fmla="*/ T188 w 2830"/>
                              <a:gd name="T190" fmla="+- 0 870 576"/>
                              <a:gd name="T191" fmla="*/ 870 h 2203"/>
                              <a:gd name="T192" fmla="+- 0 4850 2308"/>
                              <a:gd name="T193" fmla="*/ T192 w 2830"/>
                              <a:gd name="T194" fmla="+- 0 891 576"/>
                              <a:gd name="T195" fmla="*/ 891 h 2203"/>
                              <a:gd name="T196" fmla="+- 0 3768 2308"/>
                              <a:gd name="T197" fmla="*/ T196 w 2830"/>
                              <a:gd name="T198" fmla="+- 0 1093 576"/>
                              <a:gd name="T199" fmla="*/ 1093 h 2203"/>
                              <a:gd name="T200" fmla="+- 0 2551 2308"/>
                              <a:gd name="T201" fmla="*/ T200 w 2830"/>
                              <a:gd name="T202" fmla="+- 0 1093 576"/>
                              <a:gd name="T203" fmla="*/ 1093 h 2203"/>
                              <a:gd name="T204" fmla="+- 0 3045 2308"/>
                              <a:gd name="T205" fmla="*/ T204 w 2830"/>
                              <a:gd name="T206" fmla="+- 0 621 576"/>
                              <a:gd name="T207" fmla="*/ 621 h 2203"/>
                              <a:gd name="T208" fmla="+- 0 4893 2308"/>
                              <a:gd name="T209" fmla="*/ T208 w 2830"/>
                              <a:gd name="T210" fmla="+- 0 779 576"/>
                              <a:gd name="T211" fmla="*/ 779 h 2203"/>
                              <a:gd name="T212" fmla="+- 0 4893 2308"/>
                              <a:gd name="T213" fmla="*/ T212 w 2830"/>
                              <a:gd name="T214" fmla="+- 0 734 576"/>
                              <a:gd name="T215" fmla="*/ 734 h 2203"/>
                              <a:gd name="T216" fmla="+- 0 3045 2308"/>
                              <a:gd name="T217" fmla="*/ T216 w 2830"/>
                              <a:gd name="T218" fmla="+- 0 576 576"/>
                              <a:gd name="T219" fmla="*/ 576 h 2203"/>
                              <a:gd name="T220" fmla="+- 0 2398 2308"/>
                              <a:gd name="T221" fmla="*/ T220 w 2830"/>
                              <a:gd name="T222" fmla="+- 0 1093 576"/>
                              <a:gd name="T223" fmla="*/ 1093 h 2203"/>
                              <a:gd name="T224" fmla="+- 0 2309 2308"/>
                              <a:gd name="T225" fmla="*/ T224 w 2830"/>
                              <a:gd name="T226" fmla="+- 0 1171 576"/>
                              <a:gd name="T227" fmla="*/ 1171 h 2203"/>
                              <a:gd name="T228" fmla="+- 0 4944 2308"/>
                              <a:gd name="T229" fmla="*/ T228 w 2830"/>
                              <a:gd name="T230" fmla="+- 0 2779 576"/>
                              <a:gd name="T231" fmla="*/ 2779 h 22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830" h="2203">
                                <a:moveTo>
                                  <a:pt x="419" y="1343"/>
                                </a:moveTo>
                                <a:lnTo>
                                  <a:pt x="412" y="1331"/>
                                </a:lnTo>
                                <a:lnTo>
                                  <a:pt x="389" y="1324"/>
                                </a:lnTo>
                                <a:lnTo>
                                  <a:pt x="376" y="1331"/>
                                </a:lnTo>
                                <a:lnTo>
                                  <a:pt x="373" y="1342"/>
                                </a:lnTo>
                                <a:lnTo>
                                  <a:pt x="359" y="1373"/>
                                </a:lnTo>
                                <a:lnTo>
                                  <a:pt x="340" y="1396"/>
                                </a:lnTo>
                                <a:lnTo>
                                  <a:pt x="315" y="1411"/>
                                </a:lnTo>
                                <a:lnTo>
                                  <a:pt x="288" y="1416"/>
                                </a:lnTo>
                                <a:lnTo>
                                  <a:pt x="253" y="1407"/>
                                </a:lnTo>
                                <a:lnTo>
                                  <a:pt x="224" y="1383"/>
                                </a:lnTo>
                                <a:lnTo>
                                  <a:pt x="205" y="1348"/>
                                </a:lnTo>
                                <a:lnTo>
                                  <a:pt x="198" y="1304"/>
                                </a:lnTo>
                                <a:lnTo>
                                  <a:pt x="205" y="1260"/>
                                </a:lnTo>
                                <a:lnTo>
                                  <a:pt x="224" y="1224"/>
                                </a:lnTo>
                                <a:lnTo>
                                  <a:pt x="253" y="1200"/>
                                </a:lnTo>
                                <a:lnTo>
                                  <a:pt x="288" y="1191"/>
                                </a:lnTo>
                                <a:lnTo>
                                  <a:pt x="306" y="1194"/>
                                </a:lnTo>
                                <a:lnTo>
                                  <a:pt x="324" y="1201"/>
                                </a:lnTo>
                                <a:lnTo>
                                  <a:pt x="340" y="1212"/>
                                </a:lnTo>
                                <a:lnTo>
                                  <a:pt x="354" y="1227"/>
                                </a:lnTo>
                                <a:lnTo>
                                  <a:pt x="361" y="1237"/>
                                </a:lnTo>
                                <a:lnTo>
                                  <a:pt x="375" y="1239"/>
                                </a:lnTo>
                                <a:lnTo>
                                  <a:pt x="395" y="1224"/>
                                </a:lnTo>
                                <a:lnTo>
                                  <a:pt x="397" y="1210"/>
                                </a:lnTo>
                                <a:lnTo>
                                  <a:pt x="390" y="1200"/>
                                </a:lnTo>
                                <a:lnTo>
                                  <a:pt x="369" y="1178"/>
                                </a:lnTo>
                                <a:lnTo>
                                  <a:pt x="344" y="1161"/>
                                </a:lnTo>
                                <a:lnTo>
                                  <a:pt x="317" y="1150"/>
                                </a:lnTo>
                                <a:lnTo>
                                  <a:pt x="288" y="1146"/>
                                </a:lnTo>
                                <a:lnTo>
                                  <a:pt x="235" y="1159"/>
                                </a:lnTo>
                                <a:lnTo>
                                  <a:pt x="192" y="1193"/>
                                </a:lnTo>
                                <a:lnTo>
                                  <a:pt x="163" y="1243"/>
                                </a:lnTo>
                                <a:lnTo>
                                  <a:pt x="153" y="1304"/>
                                </a:lnTo>
                                <a:lnTo>
                                  <a:pt x="163" y="1365"/>
                                </a:lnTo>
                                <a:lnTo>
                                  <a:pt x="192" y="1415"/>
                                </a:lnTo>
                                <a:lnTo>
                                  <a:pt x="235" y="1449"/>
                                </a:lnTo>
                                <a:lnTo>
                                  <a:pt x="288" y="1461"/>
                                </a:lnTo>
                                <a:lnTo>
                                  <a:pt x="330" y="1453"/>
                                </a:lnTo>
                                <a:lnTo>
                                  <a:pt x="366" y="1432"/>
                                </a:lnTo>
                                <a:lnTo>
                                  <a:pt x="396" y="1398"/>
                                </a:lnTo>
                                <a:lnTo>
                                  <a:pt x="416" y="1355"/>
                                </a:lnTo>
                                <a:lnTo>
                                  <a:pt x="419" y="1343"/>
                                </a:lnTo>
                                <a:close/>
                                <a:moveTo>
                                  <a:pt x="716" y="1304"/>
                                </a:moveTo>
                                <a:lnTo>
                                  <a:pt x="705" y="1243"/>
                                </a:lnTo>
                                <a:lnTo>
                                  <a:pt x="676" y="1193"/>
                                </a:lnTo>
                                <a:lnTo>
                                  <a:pt x="675" y="1191"/>
                                </a:lnTo>
                                <a:lnTo>
                                  <a:pt x="671" y="1188"/>
                                </a:lnTo>
                                <a:lnTo>
                                  <a:pt x="671" y="1304"/>
                                </a:lnTo>
                                <a:lnTo>
                                  <a:pt x="664" y="1348"/>
                                </a:lnTo>
                                <a:lnTo>
                                  <a:pt x="645" y="1383"/>
                                </a:lnTo>
                                <a:lnTo>
                                  <a:pt x="616" y="1407"/>
                                </a:lnTo>
                                <a:lnTo>
                                  <a:pt x="581" y="1416"/>
                                </a:lnTo>
                                <a:lnTo>
                                  <a:pt x="546" y="1407"/>
                                </a:lnTo>
                                <a:lnTo>
                                  <a:pt x="517" y="1383"/>
                                </a:lnTo>
                                <a:lnTo>
                                  <a:pt x="498" y="1348"/>
                                </a:lnTo>
                                <a:lnTo>
                                  <a:pt x="491" y="1304"/>
                                </a:lnTo>
                                <a:lnTo>
                                  <a:pt x="498" y="1260"/>
                                </a:lnTo>
                                <a:lnTo>
                                  <a:pt x="517" y="1224"/>
                                </a:lnTo>
                                <a:lnTo>
                                  <a:pt x="546" y="1200"/>
                                </a:lnTo>
                                <a:lnTo>
                                  <a:pt x="581" y="1191"/>
                                </a:lnTo>
                                <a:lnTo>
                                  <a:pt x="616" y="1200"/>
                                </a:lnTo>
                                <a:lnTo>
                                  <a:pt x="645" y="1224"/>
                                </a:lnTo>
                                <a:lnTo>
                                  <a:pt x="664" y="1260"/>
                                </a:lnTo>
                                <a:lnTo>
                                  <a:pt x="671" y="1304"/>
                                </a:lnTo>
                                <a:lnTo>
                                  <a:pt x="671" y="1188"/>
                                </a:lnTo>
                                <a:lnTo>
                                  <a:pt x="634" y="1159"/>
                                </a:lnTo>
                                <a:lnTo>
                                  <a:pt x="581" y="1146"/>
                                </a:lnTo>
                                <a:lnTo>
                                  <a:pt x="528" y="1159"/>
                                </a:lnTo>
                                <a:lnTo>
                                  <a:pt x="485" y="1193"/>
                                </a:lnTo>
                                <a:lnTo>
                                  <a:pt x="456" y="1243"/>
                                </a:lnTo>
                                <a:lnTo>
                                  <a:pt x="446" y="1304"/>
                                </a:lnTo>
                                <a:lnTo>
                                  <a:pt x="456" y="1365"/>
                                </a:lnTo>
                                <a:lnTo>
                                  <a:pt x="485" y="1415"/>
                                </a:lnTo>
                                <a:lnTo>
                                  <a:pt x="528" y="1449"/>
                                </a:lnTo>
                                <a:lnTo>
                                  <a:pt x="581" y="1461"/>
                                </a:lnTo>
                                <a:lnTo>
                                  <a:pt x="634" y="1449"/>
                                </a:lnTo>
                                <a:lnTo>
                                  <a:pt x="675" y="1416"/>
                                </a:lnTo>
                                <a:lnTo>
                                  <a:pt x="676" y="1415"/>
                                </a:lnTo>
                                <a:lnTo>
                                  <a:pt x="705" y="1365"/>
                                </a:lnTo>
                                <a:lnTo>
                                  <a:pt x="716" y="1304"/>
                                </a:lnTo>
                                <a:close/>
                                <a:moveTo>
                                  <a:pt x="964" y="1157"/>
                                </a:moveTo>
                                <a:lnTo>
                                  <a:pt x="954" y="1146"/>
                                </a:lnTo>
                                <a:lnTo>
                                  <a:pt x="929" y="1146"/>
                                </a:lnTo>
                                <a:lnTo>
                                  <a:pt x="919" y="1157"/>
                                </a:lnTo>
                                <a:lnTo>
                                  <a:pt x="919" y="1169"/>
                                </a:lnTo>
                                <a:lnTo>
                                  <a:pt x="919" y="1365"/>
                                </a:lnTo>
                                <a:lnTo>
                                  <a:pt x="774" y="1148"/>
                                </a:lnTo>
                                <a:lnTo>
                                  <a:pt x="764" y="1145"/>
                                </a:lnTo>
                                <a:lnTo>
                                  <a:pt x="745" y="1150"/>
                                </a:lnTo>
                                <a:lnTo>
                                  <a:pt x="739" y="1159"/>
                                </a:lnTo>
                                <a:lnTo>
                                  <a:pt x="739" y="1451"/>
                                </a:lnTo>
                                <a:lnTo>
                                  <a:pt x="749" y="1461"/>
                                </a:lnTo>
                                <a:lnTo>
                                  <a:pt x="774" y="1461"/>
                                </a:lnTo>
                                <a:lnTo>
                                  <a:pt x="784" y="1451"/>
                                </a:lnTo>
                                <a:lnTo>
                                  <a:pt x="784" y="1243"/>
                                </a:lnTo>
                                <a:lnTo>
                                  <a:pt x="927" y="1457"/>
                                </a:lnTo>
                                <a:lnTo>
                                  <a:pt x="934" y="1461"/>
                                </a:lnTo>
                                <a:lnTo>
                                  <a:pt x="944" y="1461"/>
                                </a:lnTo>
                                <a:lnTo>
                                  <a:pt x="948" y="1460"/>
                                </a:lnTo>
                                <a:lnTo>
                                  <a:pt x="958" y="1457"/>
                                </a:lnTo>
                                <a:lnTo>
                                  <a:pt x="964" y="1449"/>
                                </a:lnTo>
                                <a:lnTo>
                                  <a:pt x="964" y="1157"/>
                                </a:lnTo>
                                <a:close/>
                                <a:moveTo>
                                  <a:pt x="1167" y="1157"/>
                                </a:moveTo>
                                <a:lnTo>
                                  <a:pt x="1157" y="1146"/>
                                </a:lnTo>
                                <a:lnTo>
                                  <a:pt x="997" y="1146"/>
                                </a:lnTo>
                                <a:lnTo>
                                  <a:pt x="987" y="1157"/>
                                </a:lnTo>
                                <a:lnTo>
                                  <a:pt x="987" y="1451"/>
                                </a:lnTo>
                                <a:lnTo>
                                  <a:pt x="997" y="1461"/>
                                </a:lnTo>
                                <a:lnTo>
                                  <a:pt x="1022" y="1461"/>
                                </a:lnTo>
                                <a:lnTo>
                                  <a:pt x="1032" y="1451"/>
                                </a:lnTo>
                                <a:lnTo>
                                  <a:pt x="1032" y="1326"/>
                                </a:lnTo>
                                <a:lnTo>
                                  <a:pt x="1157" y="1326"/>
                                </a:lnTo>
                                <a:lnTo>
                                  <a:pt x="1167" y="1316"/>
                                </a:lnTo>
                                <a:lnTo>
                                  <a:pt x="1167" y="1291"/>
                                </a:lnTo>
                                <a:lnTo>
                                  <a:pt x="1157" y="1281"/>
                                </a:lnTo>
                                <a:lnTo>
                                  <a:pt x="1032" y="1281"/>
                                </a:lnTo>
                                <a:lnTo>
                                  <a:pt x="1032" y="1191"/>
                                </a:lnTo>
                                <a:lnTo>
                                  <a:pt x="1144" y="1191"/>
                                </a:lnTo>
                                <a:lnTo>
                                  <a:pt x="1157" y="1191"/>
                                </a:lnTo>
                                <a:lnTo>
                                  <a:pt x="1167" y="1181"/>
                                </a:lnTo>
                                <a:lnTo>
                                  <a:pt x="1167" y="1157"/>
                                </a:lnTo>
                                <a:close/>
                                <a:moveTo>
                                  <a:pt x="1234" y="1157"/>
                                </a:moveTo>
                                <a:lnTo>
                                  <a:pt x="1224" y="1146"/>
                                </a:lnTo>
                                <a:lnTo>
                                  <a:pt x="1200" y="1146"/>
                                </a:lnTo>
                                <a:lnTo>
                                  <a:pt x="1190" y="1157"/>
                                </a:lnTo>
                                <a:lnTo>
                                  <a:pt x="1190" y="1169"/>
                                </a:lnTo>
                                <a:lnTo>
                                  <a:pt x="1190" y="1451"/>
                                </a:lnTo>
                                <a:lnTo>
                                  <a:pt x="1200" y="1461"/>
                                </a:lnTo>
                                <a:lnTo>
                                  <a:pt x="1224" y="1461"/>
                                </a:lnTo>
                                <a:lnTo>
                                  <a:pt x="1234" y="1451"/>
                                </a:lnTo>
                                <a:lnTo>
                                  <a:pt x="1234" y="1157"/>
                                </a:lnTo>
                                <a:close/>
                                <a:moveTo>
                                  <a:pt x="1437" y="1304"/>
                                </a:moveTo>
                                <a:lnTo>
                                  <a:pt x="1425" y="1243"/>
                                </a:lnTo>
                                <a:lnTo>
                                  <a:pt x="1392" y="1195"/>
                                </a:lnTo>
                                <a:lnTo>
                                  <a:pt x="1392" y="1304"/>
                                </a:lnTo>
                                <a:lnTo>
                                  <a:pt x="1386" y="1342"/>
                                </a:lnTo>
                                <a:lnTo>
                                  <a:pt x="1367" y="1375"/>
                                </a:lnTo>
                                <a:lnTo>
                                  <a:pt x="1338" y="1400"/>
                                </a:lnTo>
                                <a:lnTo>
                                  <a:pt x="1302" y="1414"/>
                                </a:lnTo>
                                <a:lnTo>
                                  <a:pt x="1302" y="1194"/>
                                </a:lnTo>
                                <a:lnTo>
                                  <a:pt x="1338" y="1208"/>
                                </a:lnTo>
                                <a:lnTo>
                                  <a:pt x="1367" y="1232"/>
                                </a:lnTo>
                                <a:lnTo>
                                  <a:pt x="1386" y="1265"/>
                                </a:lnTo>
                                <a:lnTo>
                                  <a:pt x="1392" y="1304"/>
                                </a:lnTo>
                                <a:lnTo>
                                  <a:pt x="1392" y="1195"/>
                                </a:lnTo>
                                <a:lnTo>
                                  <a:pt x="1392" y="1194"/>
                                </a:lnTo>
                                <a:lnTo>
                                  <a:pt x="1391" y="1193"/>
                                </a:lnTo>
                                <a:lnTo>
                                  <a:pt x="1341" y="1159"/>
                                </a:lnTo>
                                <a:lnTo>
                                  <a:pt x="1280" y="1146"/>
                                </a:lnTo>
                                <a:lnTo>
                                  <a:pt x="1267" y="1146"/>
                                </a:lnTo>
                                <a:lnTo>
                                  <a:pt x="1257" y="1157"/>
                                </a:lnTo>
                                <a:lnTo>
                                  <a:pt x="1257" y="1451"/>
                                </a:lnTo>
                                <a:lnTo>
                                  <a:pt x="1267" y="1461"/>
                                </a:lnTo>
                                <a:lnTo>
                                  <a:pt x="1280" y="1461"/>
                                </a:lnTo>
                                <a:lnTo>
                                  <a:pt x="1341" y="1449"/>
                                </a:lnTo>
                                <a:lnTo>
                                  <a:pt x="1391" y="1415"/>
                                </a:lnTo>
                                <a:lnTo>
                                  <a:pt x="1392" y="1414"/>
                                </a:lnTo>
                                <a:lnTo>
                                  <a:pt x="1425" y="1365"/>
                                </a:lnTo>
                                <a:lnTo>
                                  <a:pt x="1437" y="1304"/>
                                </a:lnTo>
                                <a:close/>
                                <a:moveTo>
                                  <a:pt x="1640" y="1157"/>
                                </a:moveTo>
                                <a:lnTo>
                                  <a:pt x="1630" y="1146"/>
                                </a:lnTo>
                                <a:lnTo>
                                  <a:pt x="1470" y="1146"/>
                                </a:lnTo>
                                <a:lnTo>
                                  <a:pt x="1460" y="1157"/>
                                </a:lnTo>
                                <a:lnTo>
                                  <a:pt x="1460" y="1451"/>
                                </a:lnTo>
                                <a:lnTo>
                                  <a:pt x="1470" y="1461"/>
                                </a:lnTo>
                                <a:lnTo>
                                  <a:pt x="1630" y="1461"/>
                                </a:lnTo>
                                <a:lnTo>
                                  <a:pt x="1640" y="1451"/>
                                </a:lnTo>
                                <a:lnTo>
                                  <a:pt x="1640" y="1426"/>
                                </a:lnTo>
                                <a:lnTo>
                                  <a:pt x="1630" y="1416"/>
                                </a:lnTo>
                                <a:lnTo>
                                  <a:pt x="1505" y="1416"/>
                                </a:lnTo>
                                <a:lnTo>
                                  <a:pt x="1505" y="1326"/>
                                </a:lnTo>
                                <a:lnTo>
                                  <a:pt x="1630" y="1326"/>
                                </a:lnTo>
                                <a:lnTo>
                                  <a:pt x="1640" y="1316"/>
                                </a:lnTo>
                                <a:lnTo>
                                  <a:pt x="1640" y="1291"/>
                                </a:lnTo>
                                <a:lnTo>
                                  <a:pt x="1630" y="1281"/>
                                </a:lnTo>
                                <a:lnTo>
                                  <a:pt x="1505" y="1281"/>
                                </a:lnTo>
                                <a:lnTo>
                                  <a:pt x="1505" y="1191"/>
                                </a:lnTo>
                                <a:lnTo>
                                  <a:pt x="1618" y="1191"/>
                                </a:lnTo>
                                <a:lnTo>
                                  <a:pt x="1630" y="1191"/>
                                </a:lnTo>
                                <a:lnTo>
                                  <a:pt x="1640" y="1181"/>
                                </a:lnTo>
                                <a:lnTo>
                                  <a:pt x="1640" y="1157"/>
                                </a:lnTo>
                                <a:close/>
                                <a:moveTo>
                                  <a:pt x="1888" y="1157"/>
                                </a:moveTo>
                                <a:lnTo>
                                  <a:pt x="1878" y="1146"/>
                                </a:lnTo>
                                <a:lnTo>
                                  <a:pt x="1853" y="1146"/>
                                </a:lnTo>
                                <a:lnTo>
                                  <a:pt x="1843" y="1157"/>
                                </a:lnTo>
                                <a:lnTo>
                                  <a:pt x="1843" y="1169"/>
                                </a:lnTo>
                                <a:lnTo>
                                  <a:pt x="1843" y="1365"/>
                                </a:lnTo>
                                <a:lnTo>
                                  <a:pt x="1699" y="1148"/>
                                </a:lnTo>
                                <a:lnTo>
                                  <a:pt x="1688" y="1145"/>
                                </a:lnTo>
                                <a:lnTo>
                                  <a:pt x="1669" y="1150"/>
                                </a:lnTo>
                                <a:lnTo>
                                  <a:pt x="1663" y="1159"/>
                                </a:lnTo>
                                <a:lnTo>
                                  <a:pt x="1663" y="1451"/>
                                </a:lnTo>
                                <a:lnTo>
                                  <a:pt x="1673" y="1461"/>
                                </a:lnTo>
                                <a:lnTo>
                                  <a:pt x="1698" y="1461"/>
                                </a:lnTo>
                                <a:lnTo>
                                  <a:pt x="1708" y="1451"/>
                                </a:lnTo>
                                <a:lnTo>
                                  <a:pt x="1708" y="1243"/>
                                </a:lnTo>
                                <a:lnTo>
                                  <a:pt x="1851" y="1457"/>
                                </a:lnTo>
                                <a:lnTo>
                                  <a:pt x="1858" y="1461"/>
                                </a:lnTo>
                                <a:lnTo>
                                  <a:pt x="1868" y="1461"/>
                                </a:lnTo>
                                <a:lnTo>
                                  <a:pt x="1872" y="1460"/>
                                </a:lnTo>
                                <a:lnTo>
                                  <a:pt x="1882" y="1457"/>
                                </a:lnTo>
                                <a:lnTo>
                                  <a:pt x="1888" y="1449"/>
                                </a:lnTo>
                                <a:lnTo>
                                  <a:pt x="1888" y="1157"/>
                                </a:lnTo>
                                <a:close/>
                                <a:moveTo>
                                  <a:pt x="2136" y="1157"/>
                                </a:moveTo>
                                <a:lnTo>
                                  <a:pt x="2126" y="1146"/>
                                </a:lnTo>
                                <a:lnTo>
                                  <a:pt x="1921" y="1146"/>
                                </a:lnTo>
                                <a:lnTo>
                                  <a:pt x="1911" y="1157"/>
                                </a:lnTo>
                                <a:lnTo>
                                  <a:pt x="1911" y="1181"/>
                                </a:lnTo>
                                <a:lnTo>
                                  <a:pt x="1921" y="1191"/>
                                </a:lnTo>
                                <a:lnTo>
                                  <a:pt x="2001" y="1191"/>
                                </a:lnTo>
                                <a:lnTo>
                                  <a:pt x="2001" y="1451"/>
                                </a:lnTo>
                                <a:lnTo>
                                  <a:pt x="2011" y="1461"/>
                                </a:lnTo>
                                <a:lnTo>
                                  <a:pt x="2023" y="1461"/>
                                </a:lnTo>
                                <a:lnTo>
                                  <a:pt x="2036" y="1461"/>
                                </a:lnTo>
                                <a:lnTo>
                                  <a:pt x="2046" y="1451"/>
                                </a:lnTo>
                                <a:lnTo>
                                  <a:pt x="2046" y="1191"/>
                                </a:lnTo>
                                <a:lnTo>
                                  <a:pt x="2126" y="1191"/>
                                </a:lnTo>
                                <a:lnTo>
                                  <a:pt x="2136" y="1181"/>
                                </a:lnTo>
                                <a:lnTo>
                                  <a:pt x="2136" y="1157"/>
                                </a:lnTo>
                                <a:close/>
                                <a:moveTo>
                                  <a:pt x="2204" y="1157"/>
                                </a:moveTo>
                                <a:lnTo>
                                  <a:pt x="2194" y="1146"/>
                                </a:lnTo>
                                <a:lnTo>
                                  <a:pt x="2169" y="1146"/>
                                </a:lnTo>
                                <a:lnTo>
                                  <a:pt x="2159" y="1157"/>
                                </a:lnTo>
                                <a:lnTo>
                                  <a:pt x="2159" y="1169"/>
                                </a:lnTo>
                                <a:lnTo>
                                  <a:pt x="2159" y="1451"/>
                                </a:lnTo>
                                <a:lnTo>
                                  <a:pt x="2169" y="1461"/>
                                </a:lnTo>
                                <a:lnTo>
                                  <a:pt x="2194" y="1461"/>
                                </a:lnTo>
                                <a:lnTo>
                                  <a:pt x="2204" y="1451"/>
                                </a:lnTo>
                                <a:lnTo>
                                  <a:pt x="2204" y="1157"/>
                                </a:lnTo>
                                <a:close/>
                                <a:moveTo>
                                  <a:pt x="2477" y="1442"/>
                                </a:moveTo>
                                <a:lnTo>
                                  <a:pt x="2442" y="1349"/>
                                </a:lnTo>
                                <a:lnTo>
                                  <a:pt x="2425" y="1304"/>
                                </a:lnTo>
                                <a:lnTo>
                                  <a:pt x="2398" y="1233"/>
                                </a:lnTo>
                                <a:lnTo>
                                  <a:pt x="2377" y="1176"/>
                                </a:lnTo>
                                <a:lnTo>
                                  <a:pt x="2377" y="1304"/>
                                </a:lnTo>
                                <a:lnTo>
                                  <a:pt x="2324" y="1304"/>
                                </a:lnTo>
                                <a:lnTo>
                                  <a:pt x="2350" y="1233"/>
                                </a:lnTo>
                                <a:lnTo>
                                  <a:pt x="2377" y="1304"/>
                                </a:lnTo>
                                <a:lnTo>
                                  <a:pt x="2377" y="1176"/>
                                </a:lnTo>
                                <a:lnTo>
                                  <a:pt x="2371" y="1161"/>
                                </a:lnTo>
                                <a:lnTo>
                                  <a:pt x="2368" y="1152"/>
                                </a:lnTo>
                                <a:lnTo>
                                  <a:pt x="2360" y="1146"/>
                                </a:lnTo>
                                <a:lnTo>
                                  <a:pt x="2341" y="1146"/>
                                </a:lnTo>
                                <a:lnTo>
                                  <a:pt x="2332" y="1152"/>
                                </a:lnTo>
                                <a:lnTo>
                                  <a:pt x="2270" y="1319"/>
                                </a:lnTo>
                                <a:lnTo>
                                  <a:pt x="2223" y="1442"/>
                                </a:lnTo>
                                <a:lnTo>
                                  <a:pt x="2229" y="1455"/>
                                </a:lnTo>
                                <a:lnTo>
                                  <a:pt x="2252" y="1464"/>
                                </a:lnTo>
                                <a:lnTo>
                                  <a:pt x="2265" y="1458"/>
                                </a:lnTo>
                                <a:lnTo>
                                  <a:pt x="2307" y="1349"/>
                                </a:lnTo>
                                <a:lnTo>
                                  <a:pt x="2394" y="1349"/>
                                </a:lnTo>
                                <a:lnTo>
                                  <a:pt x="2434" y="1456"/>
                                </a:lnTo>
                                <a:lnTo>
                                  <a:pt x="2443" y="1461"/>
                                </a:lnTo>
                                <a:lnTo>
                                  <a:pt x="2454" y="1461"/>
                                </a:lnTo>
                                <a:lnTo>
                                  <a:pt x="2457" y="1461"/>
                                </a:lnTo>
                                <a:lnTo>
                                  <a:pt x="2471" y="1455"/>
                                </a:lnTo>
                                <a:lnTo>
                                  <a:pt x="2477" y="1442"/>
                                </a:lnTo>
                                <a:close/>
                                <a:moveTo>
                                  <a:pt x="2632" y="1606"/>
                                </a:moveTo>
                                <a:lnTo>
                                  <a:pt x="2622" y="1596"/>
                                </a:lnTo>
                                <a:lnTo>
                                  <a:pt x="2609" y="1596"/>
                                </a:lnTo>
                                <a:lnTo>
                                  <a:pt x="208" y="1596"/>
                                </a:lnTo>
                                <a:lnTo>
                                  <a:pt x="198" y="1606"/>
                                </a:lnTo>
                                <a:lnTo>
                                  <a:pt x="198" y="1631"/>
                                </a:lnTo>
                                <a:lnTo>
                                  <a:pt x="208" y="1641"/>
                                </a:lnTo>
                                <a:lnTo>
                                  <a:pt x="2622" y="1641"/>
                                </a:lnTo>
                                <a:lnTo>
                                  <a:pt x="2632" y="1631"/>
                                </a:lnTo>
                                <a:lnTo>
                                  <a:pt x="2632" y="1606"/>
                                </a:lnTo>
                                <a:close/>
                                <a:moveTo>
                                  <a:pt x="2632" y="977"/>
                                </a:moveTo>
                                <a:lnTo>
                                  <a:pt x="2622" y="967"/>
                                </a:lnTo>
                                <a:lnTo>
                                  <a:pt x="208" y="967"/>
                                </a:lnTo>
                                <a:lnTo>
                                  <a:pt x="198" y="977"/>
                                </a:lnTo>
                                <a:lnTo>
                                  <a:pt x="198" y="1002"/>
                                </a:lnTo>
                                <a:lnTo>
                                  <a:pt x="208" y="1012"/>
                                </a:lnTo>
                                <a:lnTo>
                                  <a:pt x="220" y="1012"/>
                                </a:lnTo>
                                <a:lnTo>
                                  <a:pt x="2622" y="1012"/>
                                </a:lnTo>
                                <a:lnTo>
                                  <a:pt x="2632" y="1002"/>
                                </a:lnTo>
                                <a:lnTo>
                                  <a:pt x="2632" y="977"/>
                                </a:lnTo>
                                <a:close/>
                                <a:moveTo>
                                  <a:pt x="2677" y="1426"/>
                                </a:moveTo>
                                <a:lnTo>
                                  <a:pt x="2667" y="1416"/>
                                </a:lnTo>
                                <a:lnTo>
                                  <a:pt x="2654" y="1416"/>
                                </a:lnTo>
                                <a:lnTo>
                                  <a:pt x="2542" y="1416"/>
                                </a:lnTo>
                                <a:lnTo>
                                  <a:pt x="2542" y="1157"/>
                                </a:lnTo>
                                <a:lnTo>
                                  <a:pt x="2532" y="1146"/>
                                </a:lnTo>
                                <a:lnTo>
                                  <a:pt x="2507" y="1146"/>
                                </a:lnTo>
                                <a:lnTo>
                                  <a:pt x="2497" y="1157"/>
                                </a:lnTo>
                                <a:lnTo>
                                  <a:pt x="2497" y="1451"/>
                                </a:lnTo>
                                <a:lnTo>
                                  <a:pt x="2507" y="1461"/>
                                </a:lnTo>
                                <a:lnTo>
                                  <a:pt x="2667" y="1461"/>
                                </a:lnTo>
                                <a:lnTo>
                                  <a:pt x="2677" y="1451"/>
                                </a:lnTo>
                                <a:lnTo>
                                  <a:pt x="2677" y="1426"/>
                                </a:lnTo>
                                <a:close/>
                                <a:moveTo>
                                  <a:pt x="2830" y="501"/>
                                </a:moveTo>
                                <a:lnTo>
                                  <a:pt x="2829" y="483"/>
                                </a:lnTo>
                                <a:lnTo>
                                  <a:pt x="2825" y="465"/>
                                </a:lnTo>
                                <a:lnTo>
                                  <a:pt x="2818" y="450"/>
                                </a:lnTo>
                                <a:lnTo>
                                  <a:pt x="2817" y="448"/>
                                </a:lnTo>
                                <a:lnTo>
                                  <a:pt x="2806" y="434"/>
                                </a:lnTo>
                                <a:lnTo>
                                  <a:pt x="2792" y="421"/>
                                </a:lnTo>
                                <a:lnTo>
                                  <a:pt x="2786" y="418"/>
                                </a:lnTo>
                                <a:lnTo>
                                  <a:pt x="2786" y="486"/>
                                </a:lnTo>
                                <a:lnTo>
                                  <a:pt x="2681" y="2115"/>
                                </a:lnTo>
                                <a:lnTo>
                                  <a:pt x="2677" y="2132"/>
                                </a:lnTo>
                                <a:lnTo>
                                  <a:pt x="2667" y="2145"/>
                                </a:lnTo>
                                <a:lnTo>
                                  <a:pt x="2653" y="2154"/>
                                </a:lnTo>
                                <a:lnTo>
                                  <a:pt x="2636" y="2158"/>
                                </a:lnTo>
                                <a:lnTo>
                                  <a:pt x="194" y="2158"/>
                                </a:lnTo>
                                <a:lnTo>
                                  <a:pt x="177" y="2154"/>
                                </a:lnTo>
                                <a:lnTo>
                                  <a:pt x="163" y="2145"/>
                                </a:lnTo>
                                <a:lnTo>
                                  <a:pt x="153" y="2132"/>
                                </a:lnTo>
                                <a:lnTo>
                                  <a:pt x="148" y="2115"/>
                                </a:lnTo>
                                <a:lnTo>
                                  <a:pt x="44" y="598"/>
                                </a:lnTo>
                                <a:lnTo>
                                  <a:pt x="48" y="586"/>
                                </a:lnTo>
                                <a:lnTo>
                                  <a:pt x="66" y="567"/>
                                </a:lnTo>
                                <a:lnTo>
                                  <a:pt x="78" y="562"/>
                                </a:lnTo>
                                <a:lnTo>
                                  <a:pt x="1495" y="562"/>
                                </a:lnTo>
                                <a:lnTo>
                                  <a:pt x="1505" y="552"/>
                                </a:lnTo>
                                <a:lnTo>
                                  <a:pt x="1505" y="495"/>
                                </a:lnTo>
                                <a:lnTo>
                                  <a:pt x="1509" y="478"/>
                                </a:lnTo>
                                <a:lnTo>
                                  <a:pt x="1518" y="463"/>
                                </a:lnTo>
                                <a:lnTo>
                                  <a:pt x="1533" y="453"/>
                                </a:lnTo>
                                <a:lnTo>
                                  <a:pt x="1551" y="450"/>
                                </a:lnTo>
                                <a:lnTo>
                                  <a:pt x="2752" y="450"/>
                                </a:lnTo>
                                <a:lnTo>
                                  <a:pt x="2764" y="455"/>
                                </a:lnTo>
                                <a:lnTo>
                                  <a:pt x="2782" y="474"/>
                                </a:lnTo>
                                <a:lnTo>
                                  <a:pt x="2786" y="486"/>
                                </a:lnTo>
                                <a:lnTo>
                                  <a:pt x="2786" y="418"/>
                                </a:lnTo>
                                <a:lnTo>
                                  <a:pt x="2776" y="412"/>
                                </a:lnTo>
                                <a:lnTo>
                                  <a:pt x="2758" y="407"/>
                                </a:lnTo>
                                <a:lnTo>
                                  <a:pt x="2740" y="405"/>
                                </a:lnTo>
                                <a:lnTo>
                                  <a:pt x="2722" y="405"/>
                                </a:lnTo>
                                <a:lnTo>
                                  <a:pt x="2722" y="294"/>
                                </a:lnTo>
                                <a:lnTo>
                                  <a:pt x="2711" y="241"/>
                                </a:lnTo>
                                <a:lnTo>
                                  <a:pt x="2682" y="198"/>
                                </a:lnTo>
                                <a:lnTo>
                                  <a:pt x="2677" y="194"/>
                                </a:lnTo>
                                <a:lnTo>
                                  <a:pt x="2677" y="294"/>
                                </a:lnTo>
                                <a:lnTo>
                                  <a:pt x="2677" y="405"/>
                                </a:lnTo>
                                <a:lnTo>
                                  <a:pt x="2587" y="405"/>
                                </a:lnTo>
                                <a:lnTo>
                                  <a:pt x="2587" y="315"/>
                                </a:lnTo>
                                <a:lnTo>
                                  <a:pt x="2587" y="280"/>
                                </a:lnTo>
                                <a:lnTo>
                                  <a:pt x="2577" y="270"/>
                                </a:lnTo>
                                <a:lnTo>
                                  <a:pt x="2542" y="270"/>
                                </a:lnTo>
                                <a:lnTo>
                                  <a:pt x="2542" y="315"/>
                                </a:lnTo>
                                <a:lnTo>
                                  <a:pt x="2542" y="405"/>
                                </a:lnTo>
                                <a:lnTo>
                                  <a:pt x="1551" y="405"/>
                                </a:lnTo>
                                <a:lnTo>
                                  <a:pt x="1515" y="412"/>
                                </a:lnTo>
                                <a:lnTo>
                                  <a:pt x="1487" y="431"/>
                                </a:lnTo>
                                <a:lnTo>
                                  <a:pt x="1467" y="460"/>
                                </a:lnTo>
                                <a:lnTo>
                                  <a:pt x="1460" y="495"/>
                                </a:lnTo>
                                <a:lnTo>
                                  <a:pt x="1460" y="517"/>
                                </a:lnTo>
                                <a:lnTo>
                                  <a:pt x="288" y="517"/>
                                </a:lnTo>
                                <a:lnTo>
                                  <a:pt x="288" y="315"/>
                                </a:lnTo>
                                <a:lnTo>
                                  <a:pt x="2542" y="315"/>
                                </a:lnTo>
                                <a:lnTo>
                                  <a:pt x="2542" y="270"/>
                                </a:lnTo>
                                <a:lnTo>
                                  <a:pt x="253" y="270"/>
                                </a:lnTo>
                                <a:lnTo>
                                  <a:pt x="243" y="280"/>
                                </a:lnTo>
                                <a:lnTo>
                                  <a:pt x="243" y="517"/>
                                </a:lnTo>
                                <a:lnTo>
                                  <a:pt x="153" y="517"/>
                                </a:lnTo>
                                <a:lnTo>
                                  <a:pt x="153" y="137"/>
                                </a:lnTo>
                                <a:lnTo>
                                  <a:pt x="160" y="101"/>
                                </a:lnTo>
                                <a:lnTo>
                                  <a:pt x="179" y="72"/>
                                </a:lnTo>
                                <a:lnTo>
                                  <a:pt x="209" y="53"/>
                                </a:lnTo>
                                <a:lnTo>
                                  <a:pt x="244" y="45"/>
                                </a:lnTo>
                                <a:lnTo>
                                  <a:pt x="737" y="45"/>
                                </a:lnTo>
                                <a:lnTo>
                                  <a:pt x="773" y="53"/>
                                </a:lnTo>
                                <a:lnTo>
                                  <a:pt x="802" y="72"/>
                                </a:lnTo>
                                <a:lnTo>
                                  <a:pt x="822" y="101"/>
                                </a:lnTo>
                                <a:lnTo>
                                  <a:pt x="829" y="137"/>
                                </a:lnTo>
                                <a:lnTo>
                                  <a:pt x="829" y="193"/>
                                </a:lnTo>
                                <a:lnTo>
                                  <a:pt x="839" y="203"/>
                                </a:lnTo>
                                <a:lnTo>
                                  <a:pt x="2585" y="203"/>
                                </a:lnTo>
                                <a:lnTo>
                                  <a:pt x="2621" y="210"/>
                                </a:lnTo>
                                <a:lnTo>
                                  <a:pt x="2650" y="229"/>
                                </a:lnTo>
                                <a:lnTo>
                                  <a:pt x="2670" y="258"/>
                                </a:lnTo>
                                <a:lnTo>
                                  <a:pt x="2677" y="294"/>
                                </a:lnTo>
                                <a:lnTo>
                                  <a:pt x="2677" y="194"/>
                                </a:lnTo>
                                <a:lnTo>
                                  <a:pt x="2639" y="168"/>
                                </a:lnTo>
                                <a:lnTo>
                                  <a:pt x="2585" y="158"/>
                                </a:lnTo>
                                <a:lnTo>
                                  <a:pt x="874" y="158"/>
                                </a:lnTo>
                                <a:lnTo>
                                  <a:pt x="874" y="137"/>
                                </a:lnTo>
                                <a:lnTo>
                                  <a:pt x="863" y="84"/>
                                </a:lnTo>
                                <a:lnTo>
                                  <a:pt x="837" y="45"/>
                                </a:lnTo>
                                <a:lnTo>
                                  <a:pt x="834" y="40"/>
                                </a:lnTo>
                                <a:lnTo>
                                  <a:pt x="790" y="11"/>
                                </a:lnTo>
                                <a:lnTo>
                                  <a:pt x="737" y="0"/>
                                </a:lnTo>
                                <a:lnTo>
                                  <a:pt x="244" y="0"/>
                                </a:lnTo>
                                <a:lnTo>
                                  <a:pt x="191" y="11"/>
                                </a:lnTo>
                                <a:lnTo>
                                  <a:pt x="148" y="40"/>
                                </a:lnTo>
                                <a:lnTo>
                                  <a:pt x="118" y="84"/>
                                </a:lnTo>
                                <a:lnTo>
                                  <a:pt x="108" y="137"/>
                                </a:lnTo>
                                <a:lnTo>
                                  <a:pt x="108" y="517"/>
                                </a:lnTo>
                                <a:lnTo>
                                  <a:pt x="90" y="517"/>
                                </a:lnTo>
                                <a:lnTo>
                                  <a:pt x="72" y="519"/>
                                </a:lnTo>
                                <a:lnTo>
                                  <a:pt x="54" y="525"/>
                                </a:lnTo>
                                <a:lnTo>
                                  <a:pt x="38" y="534"/>
                                </a:lnTo>
                                <a:lnTo>
                                  <a:pt x="24" y="546"/>
                                </a:lnTo>
                                <a:lnTo>
                                  <a:pt x="13" y="561"/>
                                </a:lnTo>
                                <a:lnTo>
                                  <a:pt x="5" y="578"/>
                                </a:lnTo>
                                <a:lnTo>
                                  <a:pt x="1" y="595"/>
                                </a:lnTo>
                                <a:lnTo>
                                  <a:pt x="0" y="614"/>
                                </a:lnTo>
                                <a:lnTo>
                                  <a:pt x="103" y="2118"/>
                                </a:lnTo>
                                <a:lnTo>
                                  <a:pt x="112" y="2152"/>
                                </a:lnTo>
                                <a:lnTo>
                                  <a:pt x="132" y="2178"/>
                                </a:lnTo>
                                <a:lnTo>
                                  <a:pt x="160" y="2196"/>
                                </a:lnTo>
                                <a:lnTo>
                                  <a:pt x="194" y="2203"/>
                                </a:lnTo>
                                <a:lnTo>
                                  <a:pt x="2636" y="2203"/>
                                </a:lnTo>
                                <a:lnTo>
                                  <a:pt x="2669" y="2196"/>
                                </a:lnTo>
                                <a:lnTo>
                                  <a:pt x="2698" y="2178"/>
                                </a:lnTo>
                                <a:lnTo>
                                  <a:pt x="2713" y="2158"/>
                                </a:lnTo>
                                <a:lnTo>
                                  <a:pt x="2717" y="2151"/>
                                </a:lnTo>
                                <a:lnTo>
                                  <a:pt x="2726" y="2118"/>
                                </a:lnTo>
                                <a:lnTo>
                                  <a:pt x="2830" y="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A32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Text Box 195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93"/>
                            <a:ext cx="9262" cy="2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B27B54" w14:textId="77777777" w:rsidR="00047264" w:rsidRDefault="00047264">
                              <w:pPr>
                                <w:spacing w:before="1"/>
                                <w:rPr>
                                  <w:b/>
                                  <w:sz w:val="48"/>
                                </w:rPr>
                              </w:pPr>
                            </w:p>
                            <w:p w14:paraId="4532250D" w14:textId="5AE32DA8" w:rsidR="00047264" w:rsidRDefault="0008656B">
                              <w:pPr>
                                <w:spacing w:line="273" w:lineRule="auto"/>
                                <w:ind w:left="4775" w:right="536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lways keep our records confidential and secure</w:t>
                              </w:r>
                              <w:r w:rsidR="003C26D8">
                                <w:rPr>
                                  <w:w w:val="95"/>
                                  <w:sz w:val="4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5A220D" id="Group 194" o:spid="_x0000_s1263" style="position:absolute;margin-left:65.95pt;margin-top:9.7pt;width:463.1pt;height:140.15pt;z-index:-15712768;mso-wrap-distance-left:0;mso-wrap-distance-right:0;mso-position-horizontal-relative:page" coordorigin="1319,194" coordsize="9262,28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">
                <v:rect id="Rectangle 201" o:spid="_x0000_s1264" style="position:absolute;left:1318;top:193;width:9262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" fillcolor="#caddff" stroked="f"/>
                <v:shape id="Freeform 200" o:spid="_x0000_s1265" style="position:absolute;left:2330;top:598;width:2785;height:2158;visibility:visible;mso-wrap-style:square;v-text-anchor:top" coordsize="2785,2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" path="m2613,2157r-2442,l145,2152r-21,-13l109,2119r-6,-25l,589,3,561,18,538,40,523r28,-6l107,517r,-403l116,69,141,33,177,9,221,,714,r45,9l795,33r24,36l828,114r,43l2562,157r45,9l2643,191r24,36l2676,271r,133l2716,404r28,6l2766,426r15,23l2785,477,2681,2094r-7,25l2659,2139r-21,13l2613,2157xe" fillcolor="#f1c27d" stroked="f">
                  <v:path arrowok="t" o:connecttype="custom" o:connectlocs="2613,2756;171,2756;145,2751;124,2738;109,2718;103,2693;0,1188;3,1160;18,1137;40,1122;68,1116;107,1116;107,713;116,668;141,632;177,608;221,599;714,599;759,608;795,632;819,668;828,713;828,756;2562,756;2607,765;2643,790;2667,826;2676,870;2676,1003;2716,1003;2744,1009;2766,1025;2781,1048;2785,1076;2681,2693;2674,2718;2659,2738;2638,2751;2613,2756" o:connectangles="0,0,0,0,0,0,0,0,0,0,0,0,0,0,0,0,0,0,0,0,0,0,0,0,0,0,0,0,0,0,0,0,0,0,0,0,0,0,0"/>
                </v:shape>
                <v:shape id="Freeform 199" o:spid="_x0000_s1266" style="position:absolute;left:2573;top:868;width:2299;height:248;visibility:visible;mso-wrap-style:square;v-text-anchor:top" coordsize="2299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" path="m1217,247l,247,,,2299,r,134l1286,134r-27,6l1237,154r-14,22l1217,202r,45xe" fillcolor="#d5e9e7" stroked="f">
                  <v:path arrowok="t" o:connecttype="custom" o:connectlocs="1217,1116;0,1116;0,869;2299,869;2299,1003;1286,1003;1259,1009;1237,1023;1223,1045;1217,1071;1217,1116" o:connectangles="0,0,0,0,0,0,0,0,0,0,0"/>
                </v:shape>
                <v:shape id="Freeform 198" o:spid="_x0000_s1267" style="position:absolute;left:2438;top:598;width:2570;height:517;visibility:visible;mso-wrap-style:square;v-text-anchor:top" coordsize="2570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" path="m135,517l,517,,114,9,69,34,33,70,9,114,,607,r45,9l688,33r24,36l721,114r,43l2455,157r45,9l2536,191r24,36l2569,271r,133l2434,404r,-134l135,270r,247xe" fillcolor="#c68641" stroked="f">
                  <v:path arrowok="t" o:connecttype="custom" o:connectlocs="135,1116;0,1116;0,713;9,668;34,632;70,608;114,599;607,599;652,608;688,632;712,668;721,713;721,756;2455,756;2500,765;2536,790;2560,826;2569,870;2569,1003;2434,1003;2434,869;135,869;135,1116" o:connectangles="0,0,0,0,0,0,0,0,0,0,0,0,0,0,0,0,0,0,0,0,0,0,0"/>
                </v:shape>
                <v:shape id="Freeform 197" o:spid="_x0000_s1268" style="position:absolute;left:2426;top:1003;width:2689;height:1753;visibility:visible;mso-wrap-style:square;v-text-anchor:top" coordsize="2689,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" path="m2517,1753r-2442,l49,1748,28,1735,13,1715,7,1690,,1586r181,2l637,1557r595,-114l1833,1191r71,-45l1972,1098r65,-51l2100,992r59,-59l2208,879r51,-63l2301,757r38,-62l2374,630r32,-68l2434,492r24,-74l2478,341r16,-80l2506,178r7,-87l2515,r105,l2648,6r22,16l2685,45r4,28l2585,1690r-7,25l2563,1735r-21,13l2517,1753xe" fillcolor="#dfab69" stroked="f">
                  <v:path arrowok="t" o:connecttype="custom" o:connectlocs="2517,2756;75,2756;49,2751;28,2738;13,2718;7,2693;0,2589;181,2591;637,2560;1232,2446;1833,2194;1904,2149;1972,2101;2037,2050;2100,1995;2159,1936;2208,1882;2259,1819;2301,1760;2339,1698;2374,1633;2406,1565;2434,1495;2458,1421;2478,1344;2494,1264;2506,1181;2513,1094;2515,1003;2620,1003;2648,1009;2670,1025;2685,1048;2689,1076;2585,2693;2578,2718;2563,2738;2542,2751;2517,2756" o:connectangles="0,0,0,0,0,0,0,0,0,0,0,0,0,0,0,0,0,0,0,0,0,0,0,0,0,0,0,0,0,0,0,0,0,0,0,0,0,0,0"/>
                </v:shape>
                <v:shape id="AutoShape 196" o:spid="_x0000_s1269" style="position:absolute;left:2308;top:576;width:2830;height:2203;visibility:visible;mso-wrap-style:square;v-text-anchor:top" coordsize="2830,2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" path="m419,1343r-7,-12l389,1324r-13,7l373,1342r-14,31l340,1396r-25,15l288,1416r-35,-9l224,1383r-19,-35l198,1304r7,-44l224,1224r29,-24l288,1191r18,3l324,1201r16,11l354,1227r7,10l375,1239r20,-15l397,1210r-7,-10l369,1178r-25,-17l317,1150r-29,-4l235,1159r-43,34l163,1243r-10,61l163,1365r29,50l235,1449r53,12l330,1453r36,-21l396,1398r20,-43l419,1343xm716,1304r-11,-61l676,1193r-1,-2l671,1188r,116l664,1348r-19,35l616,1407r-35,9l546,1407r-29,-24l498,1348r-7,-44l498,1260r19,-36l546,1200r35,-9l616,1200r29,24l664,1260r7,44l671,1188r-37,-29l581,1146r-53,13l485,1193r-29,50l446,1304r10,61l485,1415r43,34l581,1461r53,-12l675,1416r1,-1l705,1365r11,-61xm964,1157r-10,-11l929,1146r-10,11l919,1169r,196l774,1148r-10,-3l745,1150r-6,9l739,1451r10,10l774,1461r10,-10l784,1243r143,214l934,1461r10,l948,1460r10,-3l964,1449r,-292xm1167,1157r-10,-11l997,1146r-10,11l987,1451r10,10l1022,1461r10,-10l1032,1326r125,l1167,1316r,-25l1157,1281r-125,l1032,1191r112,l1157,1191r10,-10l1167,1157xm1234,1157r-10,-11l1200,1146r-10,11l1190,1169r,282l1200,1461r24,l1234,1451r,-294xm1437,1304r-12,-61l1392,1195r,109l1386,1342r-19,33l1338,1400r-36,14l1302,1194r36,14l1367,1232r19,33l1392,1304r,-109l1392,1194r-1,-1l1341,1159r-61,-13l1267,1146r-10,11l1257,1451r10,10l1280,1461r61,-12l1391,1415r1,-1l1425,1365r12,-61xm1640,1157r-10,-11l1470,1146r-10,11l1460,1451r10,10l1630,1461r10,-10l1640,1426r-10,-10l1505,1416r,-90l1630,1326r10,-10l1640,1291r-10,-10l1505,1281r,-90l1618,1191r12,l1640,1181r,-24xm1888,1157r-10,-11l1853,1146r-10,11l1843,1169r,196l1699,1148r-11,-3l1669,1150r-6,9l1663,1451r10,10l1698,1461r10,-10l1708,1243r143,214l1858,1461r10,l1872,1460r10,-3l1888,1449r,-292xm2136,1157r-10,-11l1921,1146r-10,11l1911,1181r10,10l2001,1191r,260l2011,1461r12,l2036,1461r10,-10l2046,1191r80,l2136,1181r,-24xm2204,1157r-10,-11l2169,1146r-10,11l2159,1169r,282l2169,1461r25,l2204,1451r,-294xm2477,1442r-35,-93l2425,1304r-27,-71l2377,1176r,128l2324,1304r26,-71l2377,1304r,-128l2371,1161r-3,-9l2360,1146r-19,l2332,1152r-62,167l2223,1442r6,13l2252,1464r13,-6l2307,1349r87,l2434,1456r9,5l2454,1461r3,l2471,1455r6,-13xm2632,1606r-10,-10l2609,1596r-2401,l198,1606r,25l208,1641r2414,l2632,1631r,-25xm2632,977r-10,-10l208,967r-10,10l198,1002r10,10l220,1012r2402,l2632,1002r,-25xm2677,1426r-10,-10l2654,1416r-112,l2542,1157r-10,-11l2507,1146r-10,11l2497,1451r10,10l2667,1461r10,-10l2677,1426xm2830,501r-1,-18l2825,465r-7,-15l2817,448r-11,-14l2792,421r-6,-3l2786,486,2681,2115r-4,17l2667,2145r-14,9l2636,2158r-2442,l177,2154r-14,-9l153,2132r-5,-17l44,598r4,-12l66,567r12,-5l1495,562r10,-10l1505,495r4,-17l1518,463r15,-10l1551,450r1201,l2764,455r18,19l2786,486r,-68l2776,412r-18,-5l2740,405r-18,l2722,294r-11,-53l2682,198r-5,-4l2677,294r,111l2587,405r,-90l2587,280r-10,-10l2542,270r,45l2542,405r-991,l1515,412r-28,19l1467,460r-7,35l1460,517r-1172,l288,315r2254,l2542,270r-2289,l243,280r,237l153,517r,-380l160,101,179,72,209,53r35,-8l737,45r36,8l802,72r20,29l829,137r,56l839,203r1746,l2621,210r29,19l2670,258r7,36l2677,194r-38,-26l2585,158r-1711,l874,137,863,84,837,45r-3,-5l790,11,737,,244,,191,11,148,40,118,84r-10,53l108,517r-18,l72,519r-18,6l38,534,24,546,13,561,5,578,1,595,,614,103,2118r9,34l132,2178r28,18l194,2203r2442,l2669,2196r29,-18l2713,2158r4,-7l2726,2118,2830,501xe" fillcolor="#3a322a" stroked="f">
                  <v:path arrowok="t" o:connecttype="custom" o:connectlocs="340,1972;205,1836;354,1803;344,1737;163,1941;416,1931;671,1880;498,1924;645,1800;485,1769;634,2025;929,1722;739,1735;934,2037;1157,1722;1032,1902;1144,1767;1190,1733;1437,1880;1302,1990;1392,1770;1267,2037;1640,1733;1640,2027;1640,1867;1640,1733;1699,1724;1708,2027;1888,2025;1921,1767;2046,1767;2159,1733;2477,2018;2350,1809;2332,1728;2307,1925;2477,2018;208,2217;198,1553;2677,2002;2497,1733;2829,1059;2786,1062;177,2730;78,1138;1551,1026;2758,983;2677,870;2542,891;1460,1093;243,1093;737,621;2585,779;2585,734;737,576;90,1093;1,1171;2636,2779" o:connectangles="0,0,0,0,0,0,0,0,0,0,0,0,0,0,0,0,0,0,0,0,0,0,0,0,0,0,0,0,0,0,0,0,0,0,0,0,0,0,0,0,0,0,0,0,0,0,0,0,0,0,0,0,0,0,0,0,0,0"/>
                </v:shape>
                <v:shape id="Text Box 195" o:spid="_x0000_s1270" type="#_x0000_t202" style="position:absolute;left:1318;top:193;width:9262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" filled="f" stroked="f">
                  <v:textbox inset="0,0,0,0">
                    <w:txbxContent>
                      <w:p w14:paraId="67B27B54" w14:textId="77777777" w:rsidR="00047264" w:rsidRDefault="00047264">
                        <w:pPr>
                          <w:spacing w:before="1"/>
                          <w:rPr>
                            <w:b/>
                            <w:sz w:val="48"/>
                          </w:rPr>
                        </w:pPr>
                      </w:p>
                      <w:p w14:paraId="4532250D" w14:textId="5AE32DA8" w:rsidR="00047264" w:rsidRDefault="0008656B">
                        <w:pPr>
                          <w:spacing w:line="273" w:lineRule="auto"/>
                          <w:ind w:left="4775" w:right="536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lways keep our records confidential and secure</w:t>
                        </w:r>
                        <w:r w:rsidR="003C26D8">
                          <w:rPr>
                            <w:w w:val="95"/>
                            <w:sz w:val="40"/>
                          </w:rPr>
                          <w:t>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25BB3A6" w14:textId="77777777" w:rsidR="00047264" w:rsidRDefault="00047264">
      <w:pPr>
        <w:rPr>
          <w:sz w:val="12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0307C857" w14:textId="77777777" w:rsidR="00047264" w:rsidRDefault="003C26D8">
      <w:pPr>
        <w:pStyle w:val="BodyText"/>
        <w:spacing w:before="119" w:line="271" w:lineRule="auto"/>
        <w:ind w:left="2195" w:hanging="1209"/>
      </w:pPr>
      <w:r>
        <w:rPr>
          <w:color w:val="1C1C1B"/>
          <w:w w:val="85"/>
        </w:rPr>
        <w:lastRenderedPageBreak/>
        <w:t>Why</w:t>
      </w:r>
      <w:r>
        <w:rPr>
          <w:color w:val="1C1C1B"/>
          <w:spacing w:val="8"/>
          <w:w w:val="85"/>
        </w:rPr>
        <w:t xml:space="preserve"> </w:t>
      </w:r>
      <w:r>
        <w:rPr>
          <w:color w:val="1C1C1B"/>
          <w:w w:val="85"/>
        </w:rPr>
        <w:t>do</w:t>
      </w:r>
      <w:r>
        <w:rPr>
          <w:color w:val="1C1C1B"/>
          <w:spacing w:val="9"/>
          <w:w w:val="85"/>
        </w:rPr>
        <w:t xml:space="preserve"> </w:t>
      </w:r>
      <w:r>
        <w:rPr>
          <w:color w:val="1C1C1B"/>
          <w:w w:val="85"/>
        </w:rPr>
        <w:t>we</w:t>
      </w:r>
      <w:r>
        <w:rPr>
          <w:color w:val="1C1C1B"/>
          <w:spacing w:val="9"/>
          <w:w w:val="85"/>
        </w:rPr>
        <w:t xml:space="preserve"> </w:t>
      </w:r>
      <w:r>
        <w:rPr>
          <w:color w:val="1C1C1B"/>
          <w:w w:val="85"/>
        </w:rPr>
        <w:t>share</w:t>
      </w:r>
      <w:r>
        <w:rPr>
          <w:color w:val="1C1C1B"/>
          <w:spacing w:val="8"/>
          <w:w w:val="85"/>
        </w:rPr>
        <w:t xml:space="preserve"> </w:t>
      </w:r>
      <w:r>
        <w:rPr>
          <w:color w:val="1C1C1B"/>
          <w:w w:val="85"/>
        </w:rPr>
        <w:t>information</w:t>
      </w:r>
      <w:r>
        <w:rPr>
          <w:color w:val="1C1C1B"/>
          <w:spacing w:val="9"/>
          <w:w w:val="85"/>
        </w:rPr>
        <w:t xml:space="preserve"> </w:t>
      </w:r>
      <w:r>
        <w:rPr>
          <w:color w:val="1C1C1B"/>
          <w:w w:val="85"/>
        </w:rPr>
        <w:t>and</w:t>
      </w:r>
      <w:r>
        <w:rPr>
          <w:color w:val="1C1C1B"/>
          <w:spacing w:val="-142"/>
          <w:w w:val="85"/>
        </w:rPr>
        <w:t xml:space="preserve"> </w:t>
      </w:r>
      <w:r>
        <w:rPr>
          <w:color w:val="1C1C1B"/>
          <w:w w:val="85"/>
        </w:rPr>
        <w:t>under</w:t>
      </w:r>
      <w:r>
        <w:rPr>
          <w:color w:val="1C1C1B"/>
          <w:spacing w:val="-16"/>
          <w:w w:val="85"/>
        </w:rPr>
        <w:t xml:space="preserve"> </w:t>
      </w:r>
      <w:r>
        <w:rPr>
          <w:color w:val="1C1C1B"/>
          <w:w w:val="85"/>
        </w:rPr>
        <w:t>what</w:t>
      </w:r>
      <w:r>
        <w:rPr>
          <w:color w:val="1C1C1B"/>
          <w:spacing w:val="-15"/>
          <w:w w:val="85"/>
        </w:rPr>
        <w:t xml:space="preserve"> </w:t>
      </w:r>
      <w:r>
        <w:rPr>
          <w:color w:val="1C1C1B"/>
          <w:w w:val="85"/>
        </w:rPr>
        <w:t>conditions?</w:t>
      </w:r>
    </w:p>
    <w:p w14:paraId="5C9D6DB2" w14:textId="77777777" w:rsidR="00047264" w:rsidRDefault="00047264">
      <w:pPr>
        <w:rPr>
          <w:b/>
          <w:sz w:val="20"/>
        </w:rPr>
      </w:pPr>
    </w:p>
    <w:p w14:paraId="1E86396F" w14:textId="77777777" w:rsidR="00047264" w:rsidRDefault="00047264">
      <w:pPr>
        <w:rPr>
          <w:b/>
          <w:sz w:val="20"/>
        </w:rPr>
      </w:pPr>
    </w:p>
    <w:p w14:paraId="1E5613CB" w14:textId="77777777" w:rsidR="00047264" w:rsidRDefault="00047264">
      <w:pPr>
        <w:rPr>
          <w:b/>
          <w:sz w:val="20"/>
        </w:rPr>
      </w:pPr>
    </w:p>
    <w:p w14:paraId="67421CA0" w14:textId="05BD963E" w:rsidR="00047264" w:rsidRDefault="0008656B">
      <w:pPr>
        <w:spacing w:before="6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4224" behindDoc="1" locked="0" layoutInCell="1" allowOverlap="1" wp14:anchorId="47D910C2" wp14:editId="0AF21FE0">
                <wp:simplePos x="0" y="0"/>
                <wp:positionH relativeFrom="page">
                  <wp:posOffset>837565</wp:posOffset>
                </wp:positionH>
                <wp:positionV relativeFrom="paragraph">
                  <wp:posOffset>198755</wp:posOffset>
                </wp:positionV>
                <wp:extent cx="5882005" cy="2132330"/>
                <wp:effectExtent l="0" t="0" r="0" b="0"/>
                <wp:wrapTopAndBottom/>
                <wp:docPr id="185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132330"/>
                          <a:chOff x="1319" y="313"/>
                          <a:chExt cx="9263" cy="3358"/>
                        </a:xfrm>
                      </wpg:grpSpPr>
                      <wps:wsp>
                        <wps:cNvPr id="186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1318" y="312"/>
                            <a:ext cx="9263" cy="335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Freeform 192"/>
                        <wps:cNvSpPr>
                          <a:spLocks/>
                        </wps:cNvSpPr>
                        <wps:spPr bwMode="auto">
                          <a:xfrm>
                            <a:off x="3038" y="460"/>
                            <a:ext cx="1758" cy="1757"/>
                          </a:xfrm>
                          <a:custGeom>
                            <a:avLst/>
                            <a:gdLst>
                              <a:gd name="T0" fmla="+- 0 3842 3039"/>
                              <a:gd name="T1" fmla="*/ T0 w 1758"/>
                              <a:gd name="T2" fmla="+- 0 2214 461"/>
                              <a:gd name="T3" fmla="*/ 2214 h 1757"/>
                              <a:gd name="T4" fmla="+- 0 3696 3039"/>
                              <a:gd name="T5" fmla="*/ T4 w 1758"/>
                              <a:gd name="T6" fmla="+- 0 2189 461"/>
                              <a:gd name="T7" fmla="*/ 2189 h 1757"/>
                              <a:gd name="T8" fmla="+- 0 3559 3039"/>
                              <a:gd name="T9" fmla="*/ T8 w 1758"/>
                              <a:gd name="T10" fmla="+- 0 2141 461"/>
                              <a:gd name="T11" fmla="*/ 2141 h 1757"/>
                              <a:gd name="T12" fmla="+- 0 3434 3039"/>
                              <a:gd name="T13" fmla="*/ T12 w 1758"/>
                              <a:gd name="T14" fmla="+- 0 2072 461"/>
                              <a:gd name="T15" fmla="*/ 2072 h 1757"/>
                              <a:gd name="T16" fmla="+- 0 3322 3039"/>
                              <a:gd name="T17" fmla="*/ T16 w 1758"/>
                              <a:gd name="T18" fmla="+- 0 1984 461"/>
                              <a:gd name="T19" fmla="*/ 1984 h 1757"/>
                              <a:gd name="T20" fmla="+- 0 3226 3039"/>
                              <a:gd name="T21" fmla="*/ T20 w 1758"/>
                              <a:gd name="T22" fmla="+- 0 1880 461"/>
                              <a:gd name="T23" fmla="*/ 1880 h 1757"/>
                              <a:gd name="T24" fmla="+- 0 3147 3039"/>
                              <a:gd name="T25" fmla="*/ T24 w 1758"/>
                              <a:gd name="T26" fmla="+- 0 1761 461"/>
                              <a:gd name="T27" fmla="*/ 1761 h 1757"/>
                              <a:gd name="T28" fmla="+- 0 3088 3039"/>
                              <a:gd name="T29" fmla="*/ T28 w 1758"/>
                              <a:gd name="T30" fmla="+- 0 1630 461"/>
                              <a:gd name="T31" fmla="*/ 1630 h 1757"/>
                              <a:gd name="T32" fmla="+- 0 3052 3039"/>
                              <a:gd name="T33" fmla="*/ T32 w 1758"/>
                              <a:gd name="T34" fmla="+- 0 1488 461"/>
                              <a:gd name="T35" fmla="*/ 1488 h 1757"/>
                              <a:gd name="T36" fmla="+- 0 3039 3039"/>
                              <a:gd name="T37" fmla="*/ T36 w 1758"/>
                              <a:gd name="T38" fmla="+- 0 1339 461"/>
                              <a:gd name="T39" fmla="*/ 1339 h 1757"/>
                              <a:gd name="T40" fmla="+- 0 3052 3039"/>
                              <a:gd name="T41" fmla="*/ T40 w 1758"/>
                              <a:gd name="T42" fmla="+- 0 1189 461"/>
                              <a:gd name="T43" fmla="*/ 1189 h 1757"/>
                              <a:gd name="T44" fmla="+- 0 3088 3039"/>
                              <a:gd name="T45" fmla="*/ T44 w 1758"/>
                              <a:gd name="T46" fmla="+- 0 1047 461"/>
                              <a:gd name="T47" fmla="*/ 1047 h 1757"/>
                              <a:gd name="T48" fmla="+- 0 3147 3039"/>
                              <a:gd name="T49" fmla="*/ T48 w 1758"/>
                              <a:gd name="T50" fmla="+- 0 916 461"/>
                              <a:gd name="T51" fmla="*/ 916 h 1757"/>
                              <a:gd name="T52" fmla="+- 0 3226 3039"/>
                              <a:gd name="T53" fmla="*/ T52 w 1758"/>
                              <a:gd name="T54" fmla="+- 0 798 461"/>
                              <a:gd name="T55" fmla="*/ 798 h 1757"/>
                              <a:gd name="T56" fmla="+- 0 3322 3039"/>
                              <a:gd name="T57" fmla="*/ T56 w 1758"/>
                              <a:gd name="T58" fmla="+- 0 693 461"/>
                              <a:gd name="T59" fmla="*/ 693 h 1757"/>
                              <a:gd name="T60" fmla="+- 0 3434 3039"/>
                              <a:gd name="T61" fmla="*/ T60 w 1758"/>
                              <a:gd name="T62" fmla="+- 0 606 461"/>
                              <a:gd name="T63" fmla="*/ 606 h 1757"/>
                              <a:gd name="T64" fmla="+- 0 3559 3039"/>
                              <a:gd name="T65" fmla="*/ T64 w 1758"/>
                              <a:gd name="T66" fmla="+- 0 537 461"/>
                              <a:gd name="T67" fmla="*/ 537 h 1757"/>
                              <a:gd name="T68" fmla="+- 0 3696 3039"/>
                              <a:gd name="T69" fmla="*/ T68 w 1758"/>
                              <a:gd name="T70" fmla="+- 0 489 461"/>
                              <a:gd name="T71" fmla="*/ 489 h 1757"/>
                              <a:gd name="T72" fmla="+- 0 3842 3039"/>
                              <a:gd name="T73" fmla="*/ T72 w 1758"/>
                              <a:gd name="T74" fmla="+- 0 464 461"/>
                              <a:gd name="T75" fmla="*/ 464 h 1757"/>
                              <a:gd name="T76" fmla="+- 0 3993 3039"/>
                              <a:gd name="T77" fmla="*/ T76 w 1758"/>
                              <a:gd name="T78" fmla="+- 0 464 461"/>
                              <a:gd name="T79" fmla="*/ 464 h 1757"/>
                              <a:gd name="T80" fmla="+- 0 4139 3039"/>
                              <a:gd name="T81" fmla="*/ T80 w 1758"/>
                              <a:gd name="T82" fmla="+- 0 489 461"/>
                              <a:gd name="T83" fmla="*/ 489 h 1757"/>
                              <a:gd name="T84" fmla="+- 0 4276 3039"/>
                              <a:gd name="T85" fmla="*/ T84 w 1758"/>
                              <a:gd name="T86" fmla="+- 0 537 461"/>
                              <a:gd name="T87" fmla="*/ 537 h 1757"/>
                              <a:gd name="T88" fmla="+- 0 4401 3039"/>
                              <a:gd name="T89" fmla="*/ T88 w 1758"/>
                              <a:gd name="T90" fmla="+- 0 606 461"/>
                              <a:gd name="T91" fmla="*/ 606 h 1757"/>
                              <a:gd name="T92" fmla="+- 0 4513 3039"/>
                              <a:gd name="T93" fmla="*/ T92 w 1758"/>
                              <a:gd name="T94" fmla="+- 0 693 461"/>
                              <a:gd name="T95" fmla="*/ 693 h 1757"/>
                              <a:gd name="T96" fmla="+- 0 4609 3039"/>
                              <a:gd name="T97" fmla="*/ T96 w 1758"/>
                              <a:gd name="T98" fmla="+- 0 798 461"/>
                              <a:gd name="T99" fmla="*/ 798 h 1757"/>
                              <a:gd name="T100" fmla="+- 0 4688 3039"/>
                              <a:gd name="T101" fmla="*/ T100 w 1758"/>
                              <a:gd name="T102" fmla="+- 0 916 461"/>
                              <a:gd name="T103" fmla="*/ 916 h 1757"/>
                              <a:gd name="T104" fmla="+- 0 4747 3039"/>
                              <a:gd name="T105" fmla="*/ T104 w 1758"/>
                              <a:gd name="T106" fmla="+- 0 1047 461"/>
                              <a:gd name="T107" fmla="*/ 1047 h 1757"/>
                              <a:gd name="T108" fmla="+- 0 4783 3039"/>
                              <a:gd name="T109" fmla="*/ T108 w 1758"/>
                              <a:gd name="T110" fmla="+- 0 1189 461"/>
                              <a:gd name="T111" fmla="*/ 1189 h 1757"/>
                              <a:gd name="T112" fmla="+- 0 4796 3039"/>
                              <a:gd name="T113" fmla="*/ T112 w 1758"/>
                              <a:gd name="T114" fmla="+- 0 1339 461"/>
                              <a:gd name="T115" fmla="*/ 1339 h 1757"/>
                              <a:gd name="T116" fmla="+- 0 4783 3039"/>
                              <a:gd name="T117" fmla="*/ T116 w 1758"/>
                              <a:gd name="T118" fmla="+- 0 1488 461"/>
                              <a:gd name="T119" fmla="*/ 1488 h 1757"/>
                              <a:gd name="T120" fmla="+- 0 4747 3039"/>
                              <a:gd name="T121" fmla="*/ T120 w 1758"/>
                              <a:gd name="T122" fmla="+- 0 1630 461"/>
                              <a:gd name="T123" fmla="*/ 1630 h 1757"/>
                              <a:gd name="T124" fmla="+- 0 4688 3039"/>
                              <a:gd name="T125" fmla="*/ T124 w 1758"/>
                              <a:gd name="T126" fmla="+- 0 1761 461"/>
                              <a:gd name="T127" fmla="*/ 1761 h 1757"/>
                              <a:gd name="T128" fmla="+- 0 4609 3039"/>
                              <a:gd name="T129" fmla="*/ T128 w 1758"/>
                              <a:gd name="T130" fmla="+- 0 1880 461"/>
                              <a:gd name="T131" fmla="*/ 1880 h 1757"/>
                              <a:gd name="T132" fmla="+- 0 4513 3039"/>
                              <a:gd name="T133" fmla="*/ T132 w 1758"/>
                              <a:gd name="T134" fmla="+- 0 1984 461"/>
                              <a:gd name="T135" fmla="*/ 1984 h 1757"/>
                              <a:gd name="T136" fmla="+- 0 4401 3039"/>
                              <a:gd name="T137" fmla="*/ T136 w 1758"/>
                              <a:gd name="T138" fmla="+- 0 2072 461"/>
                              <a:gd name="T139" fmla="*/ 2072 h 1757"/>
                              <a:gd name="T140" fmla="+- 0 4276 3039"/>
                              <a:gd name="T141" fmla="*/ T140 w 1758"/>
                              <a:gd name="T142" fmla="+- 0 2141 461"/>
                              <a:gd name="T143" fmla="*/ 2141 h 1757"/>
                              <a:gd name="T144" fmla="+- 0 4139 3039"/>
                              <a:gd name="T145" fmla="*/ T144 w 1758"/>
                              <a:gd name="T146" fmla="+- 0 2189 461"/>
                              <a:gd name="T147" fmla="*/ 2189 h 1757"/>
                              <a:gd name="T148" fmla="+- 0 3993 3039"/>
                              <a:gd name="T149" fmla="*/ T148 w 1758"/>
                              <a:gd name="T150" fmla="+- 0 2214 461"/>
                              <a:gd name="T151" fmla="*/ 2214 h 17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758" h="1757">
                                <a:moveTo>
                                  <a:pt x="879" y="1756"/>
                                </a:moveTo>
                                <a:lnTo>
                                  <a:pt x="803" y="1753"/>
                                </a:lnTo>
                                <a:lnTo>
                                  <a:pt x="729" y="1743"/>
                                </a:lnTo>
                                <a:lnTo>
                                  <a:pt x="657" y="1728"/>
                                </a:lnTo>
                                <a:lnTo>
                                  <a:pt x="587" y="1706"/>
                                </a:lnTo>
                                <a:lnTo>
                                  <a:pt x="520" y="1680"/>
                                </a:lnTo>
                                <a:lnTo>
                                  <a:pt x="456" y="1648"/>
                                </a:lnTo>
                                <a:lnTo>
                                  <a:pt x="395" y="1611"/>
                                </a:lnTo>
                                <a:lnTo>
                                  <a:pt x="337" y="1569"/>
                                </a:lnTo>
                                <a:lnTo>
                                  <a:pt x="283" y="1523"/>
                                </a:lnTo>
                                <a:lnTo>
                                  <a:pt x="233" y="1473"/>
                                </a:lnTo>
                                <a:lnTo>
                                  <a:pt x="187" y="1419"/>
                                </a:lnTo>
                                <a:lnTo>
                                  <a:pt x="145" y="1361"/>
                                </a:lnTo>
                                <a:lnTo>
                                  <a:pt x="108" y="1300"/>
                                </a:lnTo>
                                <a:lnTo>
                                  <a:pt x="76" y="1236"/>
                                </a:lnTo>
                                <a:lnTo>
                                  <a:pt x="49" y="1169"/>
                                </a:lnTo>
                                <a:lnTo>
                                  <a:pt x="28" y="1099"/>
                                </a:lnTo>
                                <a:lnTo>
                                  <a:pt x="13" y="1027"/>
                                </a:lnTo>
                                <a:lnTo>
                                  <a:pt x="3" y="953"/>
                                </a:lnTo>
                                <a:lnTo>
                                  <a:pt x="0" y="878"/>
                                </a:lnTo>
                                <a:lnTo>
                                  <a:pt x="3" y="802"/>
                                </a:lnTo>
                                <a:lnTo>
                                  <a:pt x="13" y="728"/>
                                </a:lnTo>
                                <a:lnTo>
                                  <a:pt x="28" y="656"/>
                                </a:lnTo>
                                <a:lnTo>
                                  <a:pt x="49" y="586"/>
                                </a:lnTo>
                                <a:lnTo>
                                  <a:pt x="76" y="519"/>
                                </a:lnTo>
                                <a:lnTo>
                                  <a:pt x="108" y="455"/>
                                </a:lnTo>
                                <a:lnTo>
                                  <a:pt x="145" y="394"/>
                                </a:lnTo>
                                <a:lnTo>
                                  <a:pt x="187" y="337"/>
                                </a:lnTo>
                                <a:lnTo>
                                  <a:pt x="233" y="282"/>
                                </a:lnTo>
                                <a:lnTo>
                                  <a:pt x="283" y="232"/>
                                </a:lnTo>
                                <a:lnTo>
                                  <a:pt x="337" y="186"/>
                                </a:lnTo>
                                <a:lnTo>
                                  <a:pt x="395" y="145"/>
                                </a:lnTo>
                                <a:lnTo>
                                  <a:pt x="456" y="108"/>
                                </a:lnTo>
                                <a:lnTo>
                                  <a:pt x="520" y="76"/>
                                </a:lnTo>
                                <a:lnTo>
                                  <a:pt x="587" y="49"/>
                                </a:lnTo>
                                <a:lnTo>
                                  <a:pt x="657" y="28"/>
                                </a:lnTo>
                                <a:lnTo>
                                  <a:pt x="729" y="12"/>
                                </a:lnTo>
                                <a:lnTo>
                                  <a:pt x="803" y="3"/>
                                </a:lnTo>
                                <a:lnTo>
                                  <a:pt x="879" y="0"/>
                                </a:lnTo>
                                <a:lnTo>
                                  <a:pt x="954" y="3"/>
                                </a:lnTo>
                                <a:lnTo>
                                  <a:pt x="1028" y="12"/>
                                </a:lnTo>
                                <a:lnTo>
                                  <a:pt x="1100" y="28"/>
                                </a:lnTo>
                                <a:lnTo>
                                  <a:pt x="1170" y="49"/>
                                </a:lnTo>
                                <a:lnTo>
                                  <a:pt x="1237" y="76"/>
                                </a:lnTo>
                                <a:lnTo>
                                  <a:pt x="1301" y="108"/>
                                </a:lnTo>
                                <a:lnTo>
                                  <a:pt x="1362" y="145"/>
                                </a:lnTo>
                                <a:lnTo>
                                  <a:pt x="1420" y="186"/>
                                </a:lnTo>
                                <a:lnTo>
                                  <a:pt x="1474" y="232"/>
                                </a:lnTo>
                                <a:lnTo>
                                  <a:pt x="1524" y="282"/>
                                </a:lnTo>
                                <a:lnTo>
                                  <a:pt x="1570" y="337"/>
                                </a:lnTo>
                                <a:lnTo>
                                  <a:pt x="1612" y="394"/>
                                </a:lnTo>
                                <a:lnTo>
                                  <a:pt x="1649" y="455"/>
                                </a:lnTo>
                                <a:lnTo>
                                  <a:pt x="1681" y="519"/>
                                </a:lnTo>
                                <a:lnTo>
                                  <a:pt x="1708" y="586"/>
                                </a:lnTo>
                                <a:lnTo>
                                  <a:pt x="1729" y="656"/>
                                </a:lnTo>
                                <a:lnTo>
                                  <a:pt x="1744" y="728"/>
                                </a:lnTo>
                                <a:lnTo>
                                  <a:pt x="1754" y="802"/>
                                </a:lnTo>
                                <a:lnTo>
                                  <a:pt x="1757" y="878"/>
                                </a:lnTo>
                                <a:lnTo>
                                  <a:pt x="1754" y="953"/>
                                </a:lnTo>
                                <a:lnTo>
                                  <a:pt x="1744" y="1027"/>
                                </a:lnTo>
                                <a:lnTo>
                                  <a:pt x="1729" y="1099"/>
                                </a:lnTo>
                                <a:lnTo>
                                  <a:pt x="1708" y="1169"/>
                                </a:lnTo>
                                <a:lnTo>
                                  <a:pt x="1681" y="1236"/>
                                </a:lnTo>
                                <a:lnTo>
                                  <a:pt x="1649" y="1300"/>
                                </a:lnTo>
                                <a:lnTo>
                                  <a:pt x="1612" y="1361"/>
                                </a:lnTo>
                                <a:lnTo>
                                  <a:pt x="1570" y="1419"/>
                                </a:lnTo>
                                <a:lnTo>
                                  <a:pt x="1524" y="1473"/>
                                </a:lnTo>
                                <a:lnTo>
                                  <a:pt x="1474" y="1523"/>
                                </a:lnTo>
                                <a:lnTo>
                                  <a:pt x="1420" y="1569"/>
                                </a:lnTo>
                                <a:lnTo>
                                  <a:pt x="1362" y="1611"/>
                                </a:lnTo>
                                <a:lnTo>
                                  <a:pt x="1301" y="1648"/>
                                </a:lnTo>
                                <a:lnTo>
                                  <a:pt x="1237" y="1680"/>
                                </a:lnTo>
                                <a:lnTo>
                                  <a:pt x="1170" y="1706"/>
                                </a:lnTo>
                                <a:lnTo>
                                  <a:pt x="1100" y="1728"/>
                                </a:lnTo>
                                <a:lnTo>
                                  <a:pt x="1028" y="1743"/>
                                </a:lnTo>
                                <a:lnTo>
                                  <a:pt x="954" y="1753"/>
                                </a:lnTo>
                                <a:lnTo>
                                  <a:pt x="879" y="17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5458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AutoShape 191"/>
                        <wps:cNvSpPr>
                          <a:spLocks/>
                        </wps:cNvSpPr>
                        <wps:spPr bwMode="auto">
                          <a:xfrm>
                            <a:off x="3519" y="736"/>
                            <a:ext cx="797" cy="1205"/>
                          </a:xfrm>
                          <a:custGeom>
                            <a:avLst/>
                            <a:gdLst>
                              <a:gd name="T0" fmla="+- 0 3863 3520"/>
                              <a:gd name="T1" fmla="*/ T0 w 797"/>
                              <a:gd name="T2" fmla="+- 0 1933 737"/>
                              <a:gd name="T3" fmla="*/ 1933 h 1205"/>
                              <a:gd name="T4" fmla="+- 0 3807 3520"/>
                              <a:gd name="T5" fmla="*/ T4 w 797"/>
                              <a:gd name="T6" fmla="+- 0 1892 737"/>
                              <a:gd name="T7" fmla="*/ 1892 h 1205"/>
                              <a:gd name="T8" fmla="+- 0 3787 3520"/>
                              <a:gd name="T9" fmla="*/ T8 w 797"/>
                              <a:gd name="T10" fmla="+- 0 1822 737"/>
                              <a:gd name="T11" fmla="*/ 1822 h 1205"/>
                              <a:gd name="T12" fmla="+- 0 3807 3520"/>
                              <a:gd name="T13" fmla="*/ T12 w 797"/>
                              <a:gd name="T14" fmla="+- 0 1755 737"/>
                              <a:gd name="T15" fmla="*/ 1755 h 1205"/>
                              <a:gd name="T16" fmla="+- 0 3861 3520"/>
                              <a:gd name="T17" fmla="*/ T16 w 797"/>
                              <a:gd name="T18" fmla="+- 0 1712 737"/>
                              <a:gd name="T19" fmla="*/ 1712 h 1205"/>
                              <a:gd name="T20" fmla="+- 0 3932 3520"/>
                              <a:gd name="T21" fmla="*/ T20 w 797"/>
                              <a:gd name="T22" fmla="+- 0 1705 737"/>
                              <a:gd name="T23" fmla="*/ 1705 h 1205"/>
                              <a:gd name="T24" fmla="+- 0 3992 3520"/>
                              <a:gd name="T25" fmla="*/ T24 w 797"/>
                              <a:gd name="T26" fmla="+- 0 1737 737"/>
                              <a:gd name="T27" fmla="*/ 1737 h 1205"/>
                              <a:gd name="T28" fmla="+- 0 4024 3520"/>
                              <a:gd name="T29" fmla="*/ T28 w 797"/>
                              <a:gd name="T30" fmla="+- 0 1798 737"/>
                              <a:gd name="T31" fmla="*/ 1798 h 1205"/>
                              <a:gd name="T32" fmla="+- 0 4018 3520"/>
                              <a:gd name="T33" fmla="*/ T32 w 797"/>
                              <a:gd name="T34" fmla="+- 0 1871 737"/>
                              <a:gd name="T35" fmla="*/ 1871 h 1205"/>
                              <a:gd name="T36" fmla="+- 0 3972 3520"/>
                              <a:gd name="T37" fmla="*/ T36 w 797"/>
                              <a:gd name="T38" fmla="+- 0 1923 737"/>
                              <a:gd name="T39" fmla="*/ 1923 h 1205"/>
                              <a:gd name="T40" fmla="+- 0 3908 3520"/>
                              <a:gd name="T41" fmla="*/ T40 w 797"/>
                              <a:gd name="T42" fmla="+- 0 1941 737"/>
                              <a:gd name="T43" fmla="*/ 1941 h 1205"/>
                              <a:gd name="T44" fmla="+- 0 3584 3520"/>
                              <a:gd name="T45" fmla="*/ T44 w 797"/>
                              <a:gd name="T46" fmla="+- 0 1161 737"/>
                              <a:gd name="T47" fmla="*/ 1161 h 1205"/>
                              <a:gd name="T48" fmla="+- 0 3537 3520"/>
                              <a:gd name="T49" fmla="*/ T48 w 797"/>
                              <a:gd name="T50" fmla="+- 0 1121 737"/>
                              <a:gd name="T51" fmla="*/ 1121 h 1205"/>
                              <a:gd name="T52" fmla="+- 0 3520 3520"/>
                              <a:gd name="T53" fmla="*/ T52 w 797"/>
                              <a:gd name="T54" fmla="+- 0 1069 737"/>
                              <a:gd name="T55" fmla="*/ 1069 h 1205"/>
                              <a:gd name="T56" fmla="+- 0 3547 3520"/>
                              <a:gd name="T57" fmla="*/ T56 w 797"/>
                              <a:gd name="T58" fmla="+- 0 955 737"/>
                              <a:gd name="T59" fmla="*/ 955 h 1205"/>
                              <a:gd name="T60" fmla="+- 0 3628 3520"/>
                              <a:gd name="T61" fmla="*/ T60 w 797"/>
                              <a:gd name="T62" fmla="+- 0 845 737"/>
                              <a:gd name="T63" fmla="*/ 845 h 1205"/>
                              <a:gd name="T64" fmla="+- 0 3758 3520"/>
                              <a:gd name="T65" fmla="*/ T64 w 797"/>
                              <a:gd name="T66" fmla="+- 0 765 737"/>
                              <a:gd name="T67" fmla="*/ 765 h 1205"/>
                              <a:gd name="T68" fmla="+- 0 3927 3520"/>
                              <a:gd name="T69" fmla="*/ T68 w 797"/>
                              <a:gd name="T70" fmla="+- 0 737 737"/>
                              <a:gd name="T71" fmla="*/ 737 h 1205"/>
                              <a:gd name="T72" fmla="+- 0 4085 3520"/>
                              <a:gd name="T73" fmla="*/ T72 w 797"/>
                              <a:gd name="T74" fmla="+- 0 760 737"/>
                              <a:gd name="T75" fmla="*/ 760 h 1205"/>
                              <a:gd name="T76" fmla="+- 0 4209 3520"/>
                              <a:gd name="T77" fmla="*/ T76 w 797"/>
                              <a:gd name="T78" fmla="+- 0 829 737"/>
                              <a:gd name="T79" fmla="*/ 829 h 1205"/>
                              <a:gd name="T80" fmla="+- 0 4273 3520"/>
                              <a:gd name="T81" fmla="*/ T80 w 797"/>
                              <a:gd name="T82" fmla="+- 0 904 737"/>
                              <a:gd name="T83" fmla="*/ 904 h 1205"/>
                              <a:gd name="T84" fmla="+- 0 3851 3520"/>
                              <a:gd name="T85" fmla="*/ T84 w 797"/>
                              <a:gd name="T86" fmla="+- 0 915 737"/>
                              <a:gd name="T87" fmla="*/ 915 h 1205"/>
                              <a:gd name="T88" fmla="+- 0 3778 3520"/>
                              <a:gd name="T89" fmla="*/ T88 w 797"/>
                              <a:gd name="T90" fmla="+- 0 973 737"/>
                              <a:gd name="T91" fmla="*/ 973 h 1205"/>
                              <a:gd name="T92" fmla="+- 0 3728 3520"/>
                              <a:gd name="T93" fmla="*/ T92 w 797"/>
                              <a:gd name="T94" fmla="+- 0 1079 737"/>
                              <a:gd name="T95" fmla="*/ 1079 h 1205"/>
                              <a:gd name="T96" fmla="+- 0 3660 3520"/>
                              <a:gd name="T97" fmla="*/ T96 w 797"/>
                              <a:gd name="T98" fmla="+- 0 1163 737"/>
                              <a:gd name="T99" fmla="*/ 1163 h 1205"/>
                              <a:gd name="T100" fmla="+- 0 3879 3520"/>
                              <a:gd name="T101" fmla="*/ T100 w 797"/>
                              <a:gd name="T102" fmla="+- 0 1629 737"/>
                              <a:gd name="T103" fmla="*/ 1629 h 1205"/>
                              <a:gd name="T104" fmla="+- 0 3830 3520"/>
                              <a:gd name="T105" fmla="*/ T104 w 797"/>
                              <a:gd name="T106" fmla="+- 0 1604 737"/>
                              <a:gd name="T107" fmla="*/ 1604 h 1205"/>
                              <a:gd name="T108" fmla="+- 0 3803 3520"/>
                              <a:gd name="T109" fmla="*/ T108 w 797"/>
                              <a:gd name="T110" fmla="+- 0 1548 737"/>
                              <a:gd name="T111" fmla="*/ 1548 h 1205"/>
                              <a:gd name="T112" fmla="+- 0 3807 3520"/>
                              <a:gd name="T113" fmla="*/ T112 w 797"/>
                              <a:gd name="T114" fmla="+- 0 1461 737"/>
                              <a:gd name="T115" fmla="*/ 1461 h 1205"/>
                              <a:gd name="T116" fmla="+- 0 3833 3520"/>
                              <a:gd name="T117" fmla="*/ T116 w 797"/>
                              <a:gd name="T118" fmla="+- 0 1384 737"/>
                              <a:gd name="T119" fmla="*/ 1384 h 1205"/>
                              <a:gd name="T120" fmla="+- 0 3877 3520"/>
                              <a:gd name="T121" fmla="*/ T120 w 797"/>
                              <a:gd name="T122" fmla="+- 0 1322 737"/>
                              <a:gd name="T123" fmla="*/ 1322 h 1205"/>
                              <a:gd name="T124" fmla="+- 0 3942 3520"/>
                              <a:gd name="T125" fmla="*/ T124 w 797"/>
                              <a:gd name="T126" fmla="+- 0 1258 737"/>
                              <a:gd name="T127" fmla="*/ 1258 h 1205"/>
                              <a:gd name="T128" fmla="+- 0 4030 3520"/>
                              <a:gd name="T129" fmla="*/ T128 w 797"/>
                              <a:gd name="T130" fmla="+- 0 1179 737"/>
                              <a:gd name="T131" fmla="*/ 1179 h 1205"/>
                              <a:gd name="T132" fmla="+- 0 4064 3520"/>
                              <a:gd name="T133" fmla="*/ T132 w 797"/>
                              <a:gd name="T134" fmla="+- 0 1143 737"/>
                              <a:gd name="T135" fmla="*/ 1143 h 1205"/>
                              <a:gd name="T136" fmla="+- 0 4088 3520"/>
                              <a:gd name="T137" fmla="*/ T136 w 797"/>
                              <a:gd name="T138" fmla="+- 0 1102 737"/>
                              <a:gd name="T139" fmla="*/ 1102 h 1205"/>
                              <a:gd name="T140" fmla="+- 0 4097 3520"/>
                              <a:gd name="T141" fmla="*/ T140 w 797"/>
                              <a:gd name="T142" fmla="+- 0 1056 737"/>
                              <a:gd name="T143" fmla="*/ 1056 h 1205"/>
                              <a:gd name="T144" fmla="+- 0 4070 3520"/>
                              <a:gd name="T145" fmla="*/ T144 w 797"/>
                              <a:gd name="T146" fmla="+- 0 971 737"/>
                              <a:gd name="T147" fmla="*/ 971 h 1205"/>
                              <a:gd name="T148" fmla="+- 0 3995 3520"/>
                              <a:gd name="T149" fmla="*/ T148 w 797"/>
                              <a:gd name="T150" fmla="+- 0 915 737"/>
                              <a:gd name="T151" fmla="*/ 915 h 1205"/>
                              <a:gd name="T152" fmla="+- 0 4273 3520"/>
                              <a:gd name="T153" fmla="*/ T152 w 797"/>
                              <a:gd name="T154" fmla="+- 0 904 737"/>
                              <a:gd name="T155" fmla="*/ 904 h 1205"/>
                              <a:gd name="T156" fmla="+- 0 4313 3520"/>
                              <a:gd name="T157" fmla="*/ T156 w 797"/>
                              <a:gd name="T158" fmla="+- 0 1012 737"/>
                              <a:gd name="T159" fmla="*/ 1012 h 1205"/>
                              <a:gd name="T160" fmla="+- 0 4309 3520"/>
                              <a:gd name="T161" fmla="*/ T160 w 797"/>
                              <a:gd name="T162" fmla="+- 0 1117 737"/>
                              <a:gd name="T163" fmla="*/ 1117 h 1205"/>
                              <a:gd name="T164" fmla="+- 0 4274 3520"/>
                              <a:gd name="T165" fmla="*/ T164 w 797"/>
                              <a:gd name="T166" fmla="+- 0 1197 737"/>
                              <a:gd name="T167" fmla="*/ 1197 h 1205"/>
                              <a:gd name="T168" fmla="+- 0 4223 3520"/>
                              <a:gd name="T169" fmla="*/ T168 w 797"/>
                              <a:gd name="T170" fmla="+- 0 1260 737"/>
                              <a:gd name="T171" fmla="*/ 1260 h 1205"/>
                              <a:gd name="T172" fmla="+- 0 4132 3520"/>
                              <a:gd name="T173" fmla="*/ T172 w 797"/>
                              <a:gd name="T174" fmla="+- 0 1344 737"/>
                              <a:gd name="T175" fmla="*/ 1344 h 1205"/>
                              <a:gd name="T176" fmla="+- 0 4063 3520"/>
                              <a:gd name="T177" fmla="*/ T176 w 797"/>
                              <a:gd name="T178" fmla="+- 0 1408 737"/>
                              <a:gd name="T179" fmla="*/ 1408 h 1205"/>
                              <a:gd name="T180" fmla="+- 0 4036 3520"/>
                              <a:gd name="T181" fmla="*/ T180 w 797"/>
                              <a:gd name="T182" fmla="+- 0 1437 737"/>
                              <a:gd name="T183" fmla="*/ 1437 h 1205"/>
                              <a:gd name="T184" fmla="+- 0 4019 3520"/>
                              <a:gd name="T185" fmla="*/ T184 w 797"/>
                              <a:gd name="T186" fmla="+- 0 1462 737"/>
                              <a:gd name="T187" fmla="*/ 1462 h 1205"/>
                              <a:gd name="T188" fmla="+- 0 4007 3520"/>
                              <a:gd name="T189" fmla="*/ T188 w 797"/>
                              <a:gd name="T190" fmla="+- 0 1493 737"/>
                              <a:gd name="T191" fmla="*/ 1493 h 1205"/>
                              <a:gd name="T192" fmla="+- 0 3998 3520"/>
                              <a:gd name="T193" fmla="*/ T192 w 797"/>
                              <a:gd name="T194" fmla="+- 0 1530 737"/>
                              <a:gd name="T195" fmla="*/ 1530 h 1205"/>
                              <a:gd name="T196" fmla="+- 0 3963 3520"/>
                              <a:gd name="T197" fmla="*/ T196 w 797"/>
                              <a:gd name="T198" fmla="+- 0 1610 737"/>
                              <a:gd name="T199" fmla="*/ 1610 h 12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797" h="1205">
                                <a:moveTo>
                                  <a:pt x="388" y="1204"/>
                                </a:moveTo>
                                <a:lnTo>
                                  <a:pt x="364" y="1202"/>
                                </a:lnTo>
                                <a:lnTo>
                                  <a:pt x="343" y="1196"/>
                                </a:lnTo>
                                <a:lnTo>
                                  <a:pt x="322" y="1186"/>
                                </a:lnTo>
                                <a:lnTo>
                                  <a:pt x="303" y="1173"/>
                                </a:lnTo>
                                <a:lnTo>
                                  <a:pt x="287" y="1155"/>
                                </a:lnTo>
                                <a:lnTo>
                                  <a:pt x="276" y="1135"/>
                                </a:lnTo>
                                <a:lnTo>
                                  <a:pt x="269" y="1111"/>
                                </a:lnTo>
                                <a:lnTo>
                                  <a:pt x="267" y="1085"/>
                                </a:lnTo>
                                <a:lnTo>
                                  <a:pt x="269" y="1061"/>
                                </a:lnTo>
                                <a:lnTo>
                                  <a:pt x="276" y="1038"/>
                                </a:lnTo>
                                <a:lnTo>
                                  <a:pt x="287" y="1018"/>
                                </a:lnTo>
                                <a:lnTo>
                                  <a:pt x="302" y="1000"/>
                                </a:lnTo>
                                <a:lnTo>
                                  <a:pt x="321" y="985"/>
                                </a:lnTo>
                                <a:lnTo>
                                  <a:pt x="341" y="975"/>
                                </a:lnTo>
                                <a:lnTo>
                                  <a:pt x="364" y="968"/>
                                </a:lnTo>
                                <a:lnTo>
                                  <a:pt x="388" y="966"/>
                                </a:lnTo>
                                <a:lnTo>
                                  <a:pt x="412" y="968"/>
                                </a:lnTo>
                                <a:lnTo>
                                  <a:pt x="434" y="975"/>
                                </a:lnTo>
                                <a:lnTo>
                                  <a:pt x="454" y="985"/>
                                </a:lnTo>
                                <a:lnTo>
                                  <a:pt x="472" y="1000"/>
                                </a:lnTo>
                                <a:lnTo>
                                  <a:pt x="487" y="1018"/>
                                </a:lnTo>
                                <a:lnTo>
                                  <a:pt x="498" y="1038"/>
                                </a:lnTo>
                                <a:lnTo>
                                  <a:pt x="504" y="1061"/>
                                </a:lnTo>
                                <a:lnTo>
                                  <a:pt x="507" y="1085"/>
                                </a:lnTo>
                                <a:lnTo>
                                  <a:pt x="504" y="1111"/>
                                </a:lnTo>
                                <a:lnTo>
                                  <a:pt x="498" y="1134"/>
                                </a:lnTo>
                                <a:lnTo>
                                  <a:pt x="486" y="1155"/>
                                </a:lnTo>
                                <a:lnTo>
                                  <a:pt x="471" y="1172"/>
                                </a:lnTo>
                                <a:lnTo>
                                  <a:pt x="452" y="1186"/>
                                </a:lnTo>
                                <a:lnTo>
                                  <a:pt x="432" y="1196"/>
                                </a:lnTo>
                                <a:lnTo>
                                  <a:pt x="411" y="1202"/>
                                </a:lnTo>
                                <a:lnTo>
                                  <a:pt x="388" y="1204"/>
                                </a:lnTo>
                                <a:close/>
                                <a:moveTo>
                                  <a:pt x="105" y="431"/>
                                </a:moveTo>
                                <a:lnTo>
                                  <a:pt x="84" y="430"/>
                                </a:lnTo>
                                <a:lnTo>
                                  <a:pt x="64" y="424"/>
                                </a:lnTo>
                                <a:lnTo>
                                  <a:pt x="46" y="414"/>
                                </a:lnTo>
                                <a:lnTo>
                                  <a:pt x="30" y="400"/>
                                </a:lnTo>
                                <a:lnTo>
                                  <a:pt x="17" y="384"/>
                                </a:lnTo>
                                <a:lnTo>
                                  <a:pt x="7" y="367"/>
                                </a:lnTo>
                                <a:lnTo>
                                  <a:pt x="1" y="350"/>
                                </a:lnTo>
                                <a:lnTo>
                                  <a:pt x="0" y="332"/>
                                </a:lnTo>
                                <a:lnTo>
                                  <a:pt x="3" y="294"/>
                                </a:lnTo>
                                <a:lnTo>
                                  <a:pt x="12" y="256"/>
                                </a:lnTo>
                                <a:lnTo>
                                  <a:pt x="27" y="218"/>
                                </a:lnTo>
                                <a:lnTo>
                                  <a:pt x="48" y="179"/>
                                </a:lnTo>
                                <a:lnTo>
                                  <a:pt x="75" y="142"/>
                                </a:lnTo>
                                <a:lnTo>
                                  <a:pt x="108" y="108"/>
                                </a:lnTo>
                                <a:lnTo>
                                  <a:pt x="146" y="78"/>
                                </a:lnTo>
                                <a:lnTo>
                                  <a:pt x="190" y="50"/>
                                </a:lnTo>
                                <a:lnTo>
                                  <a:pt x="238" y="28"/>
                                </a:lnTo>
                                <a:lnTo>
                                  <a:pt x="291" y="12"/>
                                </a:lnTo>
                                <a:lnTo>
                                  <a:pt x="347" y="3"/>
                                </a:lnTo>
                                <a:lnTo>
                                  <a:pt x="407" y="0"/>
                                </a:lnTo>
                                <a:lnTo>
                                  <a:pt x="463" y="2"/>
                                </a:lnTo>
                                <a:lnTo>
                                  <a:pt x="516" y="10"/>
                                </a:lnTo>
                                <a:lnTo>
                                  <a:pt x="565" y="23"/>
                                </a:lnTo>
                                <a:lnTo>
                                  <a:pt x="611" y="42"/>
                                </a:lnTo>
                                <a:lnTo>
                                  <a:pt x="653" y="65"/>
                                </a:lnTo>
                                <a:lnTo>
                                  <a:pt x="689" y="92"/>
                                </a:lnTo>
                                <a:lnTo>
                                  <a:pt x="721" y="123"/>
                                </a:lnTo>
                                <a:lnTo>
                                  <a:pt x="747" y="158"/>
                                </a:lnTo>
                                <a:lnTo>
                                  <a:pt x="753" y="167"/>
                                </a:lnTo>
                                <a:lnTo>
                                  <a:pt x="407" y="167"/>
                                </a:lnTo>
                                <a:lnTo>
                                  <a:pt x="366" y="170"/>
                                </a:lnTo>
                                <a:lnTo>
                                  <a:pt x="331" y="178"/>
                                </a:lnTo>
                                <a:lnTo>
                                  <a:pt x="302" y="192"/>
                                </a:lnTo>
                                <a:lnTo>
                                  <a:pt x="278" y="212"/>
                                </a:lnTo>
                                <a:lnTo>
                                  <a:pt x="258" y="236"/>
                                </a:lnTo>
                                <a:lnTo>
                                  <a:pt x="240" y="266"/>
                                </a:lnTo>
                                <a:lnTo>
                                  <a:pt x="223" y="301"/>
                                </a:lnTo>
                                <a:lnTo>
                                  <a:pt x="208" y="342"/>
                                </a:lnTo>
                                <a:lnTo>
                                  <a:pt x="192" y="381"/>
                                </a:lnTo>
                                <a:lnTo>
                                  <a:pt x="169" y="409"/>
                                </a:lnTo>
                                <a:lnTo>
                                  <a:pt x="140" y="426"/>
                                </a:lnTo>
                                <a:lnTo>
                                  <a:pt x="105" y="431"/>
                                </a:lnTo>
                                <a:close/>
                                <a:moveTo>
                                  <a:pt x="379" y="894"/>
                                </a:moveTo>
                                <a:lnTo>
                                  <a:pt x="359" y="892"/>
                                </a:lnTo>
                                <a:lnTo>
                                  <a:pt x="341" y="887"/>
                                </a:lnTo>
                                <a:lnTo>
                                  <a:pt x="325" y="878"/>
                                </a:lnTo>
                                <a:lnTo>
                                  <a:pt x="310" y="867"/>
                                </a:lnTo>
                                <a:lnTo>
                                  <a:pt x="297" y="851"/>
                                </a:lnTo>
                                <a:lnTo>
                                  <a:pt x="288" y="833"/>
                                </a:lnTo>
                                <a:lnTo>
                                  <a:pt x="283" y="811"/>
                                </a:lnTo>
                                <a:lnTo>
                                  <a:pt x="281" y="786"/>
                                </a:lnTo>
                                <a:lnTo>
                                  <a:pt x="283" y="754"/>
                                </a:lnTo>
                                <a:lnTo>
                                  <a:pt x="287" y="724"/>
                                </a:lnTo>
                                <a:lnTo>
                                  <a:pt x="293" y="696"/>
                                </a:lnTo>
                                <a:lnTo>
                                  <a:pt x="302" y="671"/>
                                </a:lnTo>
                                <a:lnTo>
                                  <a:pt x="313" y="647"/>
                                </a:lnTo>
                                <a:lnTo>
                                  <a:pt x="326" y="625"/>
                                </a:lnTo>
                                <a:lnTo>
                                  <a:pt x="341" y="604"/>
                                </a:lnTo>
                                <a:lnTo>
                                  <a:pt x="357" y="585"/>
                                </a:lnTo>
                                <a:lnTo>
                                  <a:pt x="376" y="565"/>
                                </a:lnTo>
                                <a:lnTo>
                                  <a:pt x="397" y="544"/>
                                </a:lnTo>
                                <a:lnTo>
                                  <a:pt x="422" y="521"/>
                                </a:lnTo>
                                <a:lnTo>
                                  <a:pt x="473" y="476"/>
                                </a:lnTo>
                                <a:lnTo>
                                  <a:pt x="493" y="458"/>
                                </a:lnTo>
                                <a:lnTo>
                                  <a:pt x="510" y="442"/>
                                </a:lnTo>
                                <a:lnTo>
                                  <a:pt x="523" y="429"/>
                                </a:lnTo>
                                <a:lnTo>
                                  <a:pt x="534" y="418"/>
                                </a:lnTo>
                                <a:lnTo>
                                  <a:pt x="544" y="406"/>
                                </a:lnTo>
                                <a:lnTo>
                                  <a:pt x="553" y="393"/>
                                </a:lnTo>
                                <a:lnTo>
                                  <a:pt x="561" y="379"/>
                                </a:lnTo>
                                <a:lnTo>
                                  <a:pt x="568" y="365"/>
                                </a:lnTo>
                                <a:lnTo>
                                  <a:pt x="573" y="350"/>
                                </a:lnTo>
                                <a:lnTo>
                                  <a:pt x="576" y="335"/>
                                </a:lnTo>
                                <a:lnTo>
                                  <a:pt x="577" y="319"/>
                                </a:lnTo>
                                <a:lnTo>
                                  <a:pt x="574" y="288"/>
                                </a:lnTo>
                                <a:lnTo>
                                  <a:pt x="565" y="260"/>
                                </a:lnTo>
                                <a:lnTo>
                                  <a:pt x="550" y="234"/>
                                </a:lnTo>
                                <a:lnTo>
                                  <a:pt x="529" y="211"/>
                                </a:lnTo>
                                <a:lnTo>
                                  <a:pt x="504" y="192"/>
                                </a:lnTo>
                                <a:lnTo>
                                  <a:pt x="475" y="178"/>
                                </a:lnTo>
                                <a:lnTo>
                                  <a:pt x="443" y="170"/>
                                </a:lnTo>
                                <a:lnTo>
                                  <a:pt x="407" y="167"/>
                                </a:lnTo>
                                <a:lnTo>
                                  <a:pt x="753" y="167"/>
                                </a:lnTo>
                                <a:lnTo>
                                  <a:pt x="769" y="195"/>
                                </a:lnTo>
                                <a:lnTo>
                                  <a:pt x="784" y="234"/>
                                </a:lnTo>
                                <a:lnTo>
                                  <a:pt x="793" y="275"/>
                                </a:lnTo>
                                <a:lnTo>
                                  <a:pt x="796" y="317"/>
                                </a:lnTo>
                                <a:lnTo>
                                  <a:pt x="794" y="350"/>
                                </a:lnTo>
                                <a:lnTo>
                                  <a:pt x="789" y="380"/>
                                </a:lnTo>
                                <a:lnTo>
                                  <a:pt x="780" y="409"/>
                                </a:lnTo>
                                <a:lnTo>
                                  <a:pt x="768" y="435"/>
                                </a:lnTo>
                                <a:lnTo>
                                  <a:pt x="754" y="460"/>
                                </a:lnTo>
                                <a:lnTo>
                                  <a:pt x="738" y="483"/>
                                </a:lnTo>
                                <a:lnTo>
                                  <a:pt x="721" y="504"/>
                                </a:lnTo>
                                <a:lnTo>
                                  <a:pt x="703" y="523"/>
                                </a:lnTo>
                                <a:lnTo>
                                  <a:pt x="680" y="545"/>
                                </a:lnTo>
                                <a:lnTo>
                                  <a:pt x="650" y="573"/>
                                </a:lnTo>
                                <a:lnTo>
                                  <a:pt x="612" y="607"/>
                                </a:lnTo>
                                <a:lnTo>
                                  <a:pt x="567" y="648"/>
                                </a:lnTo>
                                <a:lnTo>
                                  <a:pt x="554" y="660"/>
                                </a:lnTo>
                                <a:lnTo>
                                  <a:pt x="543" y="671"/>
                                </a:lnTo>
                                <a:lnTo>
                                  <a:pt x="533" y="682"/>
                                </a:lnTo>
                                <a:lnTo>
                                  <a:pt x="524" y="691"/>
                                </a:lnTo>
                                <a:lnTo>
                                  <a:pt x="516" y="700"/>
                                </a:lnTo>
                                <a:lnTo>
                                  <a:pt x="510" y="709"/>
                                </a:lnTo>
                                <a:lnTo>
                                  <a:pt x="504" y="717"/>
                                </a:lnTo>
                                <a:lnTo>
                                  <a:pt x="499" y="725"/>
                                </a:lnTo>
                                <a:lnTo>
                                  <a:pt x="494" y="736"/>
                                </a:lnTo>
                                <a:lnTo>
                                  <a:pt x="490" y="746"/>
                                </a:lnTo>
                                <a:lnTo>
                                  <a:pt x="487" y="756"/>
                                </a:lnTo>
                                <a:lnTo>
                                  <a:pt x="485" y="766"/>
                                </a:lnTo>
                                <a:lnTo>
                                  <a:pt x="482" y="778"/>
                                </a:lnTo>
                                <a:lnTo>
                                  <a:pt x="478" y="793"/>
                                </a:lnTo>
                                <a:lnTo>
                                  <a:pt x="474" y="811"/>
                                </a:lnTo>
                                <a:lnTo>
                                  <a:pt x="462" y="847"/>
                                </a:lnTo>
                                <a:lnTo>
                                  <a:pt x="443" y="873"/>
                                </a:lnTo>
                                <a:lnTo>
                                  <a:pt x="415" y="889"/>
                                </a:lnTo>
                                <a:lnTo>
                                  <a:pt x="379" y="8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E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190"/>
                        <wps:cNvSpPr>
                          <a:spLocks/>
                        </wps:cNvSpPr>
                        <wps:spPr bwMode="auto">
                          <a:xfrm>
                            <a:off x="2419" y="2645"/>
                            <a:ext cx="2" cy="2"/>
                          </a:xfrm>
                          <a:custGeom>
                            <a:avLst/>
                            <a:gdLst>
                              <a:gd name="T0" fmla="+- 0 2419 2419"/>
                              <a:gd name="T1" fmla="*/ T0 w 1"/>
                              <a:gd name="T2" fmla="+- 0 2645 2645"/>
                              <a:gd name="T3" fmla="*/ 2645 h 1"/>
                              <a:gd name="T4" fmla="+- 0 2419 2419"/>
                              <a:gd name="T5" fmla="*/ T4 w 1"/>
                              <a:gd name="T6" fmla="+- 0 2645 2645"/>
                              <a:gd name="T7" fmla="*/ 2645 h 1"/>
                              <a:gd name="T8" fmla="+- 0 2419 2419"/>
                              <a:gd name="T9" fmla="*/ T8 w 1"/>
                              <a:gd name="T10" fmla="+- 0 2645 2645"/>
                              <a:gd name="T11" fmla="*/ 2645 h 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" h="1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Freeform 189"/>
                        <wps:cNvSpPr>
                          <a:spLocks/>
                        </wps:cNvSpPr>
                        <wps:spPr bwMode="auto">
                          <a:xfrm>
                            <a:off x="2131" y="1087"/>
                            <a:ext cx="1614" cy="1539"/>
                          </a:xfrm>
                          <a:custGeom>
                            <a:avLst/>
                            <a:gdLst>
                              <a:gd name="T0" fmla="+- 0 2494 2132"/>
                              <a:gd name="T1" fmla="*/ T0 w 1614"/>
                              <a:gd name="T2" fmla="+- 0 2626 1088"/>
                              <a:gd name="T3" fmla="*/ 2626 h 1539"/>
                              <a:gd name="T4" fmla="+- 0 2459 2132"/>
                              <a:gd name="T5" fmla="*/ T4 w 1614"/>
                              <a:gd name="T6" fmla="+- 0 2586 1088"/>
                              <a:gd name="T7" fmla="*/ 2586 h 1539"/>
                              <a:gd name="T8" fmla="+- 0 2418 2132"/>
                              <a:gd name="T9" fmla="*/ T8 w 1614"/>
                              <a:gd name="T10" fmla="+- 0 2546 1088"/>
                              <a:gd name="T11" fmla="*/ 2546 h 1539"/>
                              <a:gd name="T12" fmla="+- 0 2374 2132"/>
                              <a:gd name="T13" fmla="*/ T12 w 1614"/>
                              <a:gd name="T14" fmla="+- 0 2503 1088"/>
                              <a:gd name="T15" fmla="*/ 2503 h 1539"/>
                              <a:gd name="T16" fmla="+- 0 2328 2132"/>
                              <a:gd name="T17" fmla="*/ T16 w 1614"/>
                              <a:gd name="T18" fmla="+- 0 2454 1088"/>
                              <a:gd name="T19" fmla="*/ 2454 h 1539"/>
                              <a:gd name="T20" fmla="+- 0 2282 2132"/>
                              <a:gd name="T21" fmla="*/ T20 w 1614"/>
                              <a:gd name="T22" fmla="+- 0 2394 1088"/>
                              <a:gd name="T23" fmla="*/ 2394 h 1539"/>
                              <a:gd name="T24" fmla="+- 0 2238 2132"/>
                              <a:gd name="T25" fmla="*/ T24 w 1614"/>
                              <a:gd name="T26" fmla="+- 0 2319 1088"/>
                              <a:gd name="T27" fmla="*/ 2319 h 1539"/>
                              <a:gd name="T28" fmla="+- 0 2198 2132"/>
                              <a:gd name="T29" fmla="*/ T28 w 1614"/>
                              <a:gd name="T30" fmla="+- 0 2228 1088"/>
                              <a:gd name="T31" fmla="*/ 2228 h 1539"/>
                              <a:gd name="T32" fmla="+- 0 2176 2132"/>
                              <a:gd name="T33" fmla="*/ T32 w 1614"/>
                              <a:gd name="T34" fmla="+- 0 2160 1088"/>
                              <a:gd name="T35" fmla="*/ 2160 h 1539"/>
                              <a:gd name="T36" fmla="+- 0 2158 2132"/>
                              <a:gd name="T37" fmla="*/ T36 w 1614"/>
                              <a:gd name="T38" fmla="+- 0 2086 1088"/>
                              <a:gd name="T39" fmla="*/ 2086 h 1539"/>
                              <a:gd name="T40" fmla="+- 0 2145 2132"/>
                              <a:gd name="T41" fmla="*/ T40 w 1614"/>
                              <a:gd name="T42" fmla="+- 0 2007 1088"/>
                              <a:gd name="T43" fmla="*/ 2007 h 1539"/>
                              <a:gd name="T44" fmla="+- 0 2136 2132"/>
                              <a:gd name="T45" fmla="*/ T44 w 1614"/>
                              <a:gd name="T46" fmla="+- 0 1925 1088"/>
                              <a:gd name="T47" fmla="*/ 1925 h 1539"/>
                              <a:gd name="T48" fmla="+- 0 2132 2132"/>
                              <a:gd name="T49" fmla="*/ T48 w 1614"/>
                              <a:gd name="T50" fmla="+- 0 1841 1088"/>
                              <a:gd name="T51" fmla="*/ 1841 h 1539"/>
                              <a:gd name="T52" fmla="+- 0 2132 2132"/>
                              <a:gd name="T53" fmla="*/ T52 w 1614"/>
                              <a:gd name="T54" fmla="+- 0 1757 1088"/>
                              <a:gd name="T55" fmla="*/ 1757 h 1539"/>
                              <a:gd name="T56" fmla="+- 0 2138 2132"/>
                              <a:gd name="T57" fmla="*/ T56 w 1614"/>
                              <a:gd name="T58" fmla="+- 0 1674 1088"/>
                              <a:gd name="T59" fmla="*/ 1674 h 1539"/>
                              <a:gd name="T60" fmla="+- 0 2150 2132"/>
                              <a:gd name="T61" fmla="*/ T60 w 1614"/>
                              <a:gd name="T62" fmla="+- 0 1595 1088"/>
                              <a:gd name="T63" fmla="*/ 1595 h 1539"/>
                              <a:gd name="T64" fmla="+- 0 2167 2132"/>
                              <a:gd name="T65" fmla="*/ T64 w 1614"/>
                              <a:gd name="T66" fmla="+- 0 1520 1088"/>
                              <a:gd name="T67" fmla="*/ 1520 h 1539"/>
                              <a:gd name="T68" fmla="+- 0 2190 2132"/>
                              <a:gd name="T69" fmla="*/ T68 w 1614"/>
                              <a:gd name="T70" fmla="+- 0 1452 1088"/>
                              <a:gd name="T71" fmla="*/ 1452 h 1539"/>
                              <a:gd name="T72" fmla="+- 0 2219 2132"/>
                              <a:gd name="T73" fmla="*/ T72 w 1614"/>
                              <a:gd name="T74" fmla="+- 0 1392 1088"/>
                              <a:gd name="T75" fmla="*/ 1392 h 1539"/>
                              <a:gd name="T76" fmla="+- 0 2256 2132"/>
                              <a:gd name="T77" fmla="*/ T76 w 1614"/>
                              <a:gd name="T78" fmla="+- 0 1340 1088"/>
                              <a:gd name="T79" fmla="*/ 1340 h 1539"/>
                              <a:gd name="T80" fmla="+- 0 2303 2132"/>
                              <a:gd name="T81" fmla="*/ T80 w 1614"/>
                              <a:gd name="T82" fmla="+- 0 1294 1088"/>
                              <a:gd name="T83" fmla="*/ 1294 h 1539"/>
                              <a:gd name="T84" fmla="+- 0 2360 2132"/>
                              <a:gd name="T85" fmla="*/ T84 w 1614"/>
                              <a:gd name="T86" fmla="+- 0 1253 1088"/>
                              <a:gd name="T87" fmla="*/ 1253 h 1539"/>
                              <a:gd name="T88" fmla="+- 0 2424 2132"/>
                              <a:gd name="T89" fmla="*/ T88 w 1614"/>
                              <a:gd name="T90" fmla="+- 0 1217 1088"/>
                              <a:gd name="T91" fmla="*/ 1217 h 1539"/>
                              <a:gd name="T92" fmla="+- 0 2494 2132"/>
                              <a:gd name="T93" fmla="*/ T92 w 1614"/>
                              <a:gd name="T94" fmla="+- 0 1187 1088"/>
                              <a:gd name="T95" fmla="*/ 1187 h 1539"/>
                              <a:gd name="T96" fmla="+- 0 2569 2132"/>
                              <a:gd name="T97" fmla="*/ T96 w 1614"/>
                              <a:gd name="T98" fmla="+- 0 1160 1088"/>
                              <a:gd name="T99" fmla="*/ 1160 h 1539"/>
                              <a:gd name="T100" fmla="+- 0 2648 2132"/>
                              <a:gd name="T101" fmla="*/ T100 w 1614"/>
                              <a:gd name="T102" fmla="+- 0 1139 1088"/>
                              <a:gd name="T103" fmla="*/ 1139 h 1539"/>
                              <a:gd name="T104" fmla="+- 0 2729 2132"/>
                              <a:gd name="T105" fmla="*/ T104 w 1614"/>
                              <a:gd name="T106" fmla="+- 0 1121 1088"/>
                              <a:gd name="T107" fmla="*/ 1121 h 1539"/>
                              <a:gd name="T108" fmla="+- 0 2810 2132"/>
                              <a:gd name="T109" fmla="*/ T108 w 1614"/>
                              <a:gd name="T110" fmla="+- 0 1108 1088"/>
                              <a:gd name="T111" fmla="*/ 1108 h 1539"/>
                              <a:gd name="T112" fmla="+- 0 2891 2132"/>
                              <a:gd name="T113" fmla="*/ T112 w 1614"/>
                              <a:gd name="T114" fmla="+- 0 1098 1088"/>
                              <a:gd name="T115" fmla="*/ 1098 h 1539"/>
                              <a:gd name="T116" fmla="+- 0 2970 2132"/>
                              <a:gd name="T117" fmla="*/ T116 w 1614"/>
                              <a:gd name="T118" fmla="+- 0 1091 1088"/>
                              <a:gd name="T119" fmla="*/ 1091 h 1539"/>
                              <a:gd name="T120" fmla="+- 0 3046 2132"/>
                              <a:gd name="T121" fmla="*/ T120 w 1614"/>
                              <a:gd name="T122" fmla="+- 0 1088 1088"/>
                              <a:gd name="T123" fmla="*/ 1088 h 1539"/>
                              <a:gd name="T124" fmla="+- 0 3117 2132"/>
                              <a:gd name="T125" fmla="*/ T124 w 1614"/>
                              <a:gd name="T126" fmla="+- 0 1088 1088"/>
                              <a:gd name="T127" fmla="*/ 1088 h 1539"/>
                              <a:gd name="T128" fmla="+- 0 3182 2132"/>
                              <a:gd name="T129" fmla="*/ T128 w 1614"/>
                              <a:gd name="T130" fmla="+- 0 1090 1088"/>
                              <a:gd name="T131" fmla="*/ 1090 h 1539"/>
                              <a:gd name="T132" fmla="+- 0 3333 2132"/>
                              <a:gd name="T133" fmla="*/ T132 w 1614"/>
                              <a:gd name="T134" fmla="+- 0 1109 1088"/>
                              <a:gd name="T135" fmla="*/ 1109 h 1539"/>
                              <a:gd name="T136" fmla="+- 0 3416 2132"/>
                              <a:gd name="T137" fmla="*/ T136 w 1614"/>
                              <a:gd name="T138" fmla="+- 0 1132 1088"/>
                              <a:gd name="T139" fmla="*/ 1132 h 1539"/>
                              <a:gd name="T140" fmla="+- 0 3488 2132"/>
                              <a:gd name="T141" fmla="*/ T140 w 1614"/>
                              <a:gd name="T142" fmla="+- 0 1162 1088"/>
                              <a:gd name="T143" fmla="*/ 1162 h 1539"/>
                              <a:gd name="T144" fmla="+- 0 3550 2132"/>
                              <a:gd name="T145" fmla="*/ T144 w 1614"/>
                              <a:gd name="T146" fmla="+- 0 1198 1088"/>
                              <a:gd name="T147" fmla="*/ 1198 h 1539"/>
                              <a:gd name="T148" fmla="+- 0 3604 2132"/>
                              <a:gd name="T149" fmla="*/ T148 w 1614"/>
                              <a:gd name="T150" fmla="+- 0 1240 1088"/>
                              <a:gd name="T151" fmla="*/ 1240 h 1539"/>
                              <a:gd name="T152" fmla="+- 0 3650 2132"/>
                              <a:gd name="T153" fmla="*/ T152 w 1614"/>
                              <a:gd name="T154" fmla="+- 0 1288 1088"/>
                              <a:gd name="T155" fmla="*/ 1288 h 1539"/>
                              <a:gd name="T156" fmla="+- 0 3689 2132"/>
                              <a:gd name="T157" fmla="*/ T156 w 1614"/>
                              <a:gd name="T158" fmla="+- 0 1339 1088"/>
                              <a:gd name="T159" fmla="*/ 1339 h 1539"/>
                              <a:gd name="T160" fmla="+- 0 3723 2132"/>
                              <a:gd name="T161" fmla="*/ T160 w 1614"/>
                              <a:gd name="T162" fmla="+- 0 1395 1088"/>
                              <a:gd name="T163" fmla="*/ 1395 h 1539"/>
                              <a:gd name="T164" fmla="+- 0 3745 2132"/>
                              <a:gd name="T165" fmla="*/ T164 w 1614"/>
                              <a:gd name="T166" fmla="+- 0 1459 1088"/>
                              <a:gd name="T167" fmla="*/ 1459 h 1539"/>
                              <a:gd name="T168" fmla="+- 0 3739 2132"/>
                              <a:gd name="T169" fmla="*/ T168 w 1614"/>
                              <a:gd name="T170" fmla="+- 0 1480 1088"/>
                              <a:gd name="T171" fmla="*/ 1480 h 1539"/>
                              <a:gd name="T172" fmla="+- 0 3710 2132"/>
                              <a:gd name="T173" fmla="*/ T172 w 1614"/>
                              <a:gd name="T174" fmla="+- 0 1486 1088"/>
                              <a:gd name="T175" fmla="*/ 1486 h 1539"/>
                              <a:gd name="T176" fmla="+- 0 3659 2132"/>
                              <a:gd name="T177" fmla="*/ T176 w 1614"/>
                              <a:gd name="T178" fmla="+- 0 1476 1088"/>
                              <a:gd name="T179" fmla="*/ 1476 h 1539"/>
                              <a:gd name="T180" fmla="+- 0 3601 2132"/>
                              <a:gd name="T181" fmla="*/ T180 w 1614"/>
                              <a:gd name="T182" fmla="+- 0 1460 1088"/>
                              <a:gd name="T183" fmla="*/ 1460 h 1539"/>
                              <a:gd name="T184" fmla="+- 0 3551 2132"/>
                              <a:gd name="T185" fmla="*/ T184 w 1614"/>
                              <a:gd name="T186" fmla="+- 0 1443 1088"/>
                              <a:gd name="T187" fmla="*/ 1443 h 1539"/>
                              <a:gd name="T188" fmla="+- 0 3113 2132"/>
                              <a:gd name="T189" fmla="*/ T188 w 1614"/>
                              <a:gd name="T190" fmla="+- 0 2124 1088"/>
                              <a:gd name="T191" fmla="*/ 2124 h 1539"/>
                              <a:gd name="T192" fmla="+- 0 2494 2132"/>
                              <a:gd name="T193" fmla="*/ T192 w 1614"/>
                              <a:gd name="T194" fmla="+- 0 2626 1088"/>
                              <a:gd name="T195" fmla="*/ 2626 h 1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614" h="1539">
                                <a:moveTo>
                                  <a:pt x="362" y="1538"/>
                                </a:moveTo>
                                <a:lnTo>
                                  <a:pt x="327" y="1498"/>
                                </a:lnTo>
                                <a:lnTo>
                                  <a:pt x="286" y="1458"/>
                                </a:lnTo>
                                <a:lnTo>
                                  <a:pt x="242" y="1415"/>
                                </a:lnTo>
                                <a:lnTo>
                                  <a:pt x="196" y="1366"/>
                                </a:lnTo>
                                <a:lnTo>
                                  <a:pt x="150" y="1306"/>
                                </a:lnTo>
                                <a:lnTo>
                                  <a:pt x="106" y="1231"/>
                                </a:lnTo>
                                <a:lnTo>
                                  <a:pt x="66" y="1140"/>
                                </a:lnTo>
                                <a:lnTo>
                                  <a:pt x="44" y="1072"/>
                                </a:lnTo>
                                <a:lnTo>
                                  <a:pt x="26" y="998"/>
                                </a:lnTo>
                                <a:lnTo>
                                  <a:pt x="13" y="919"/>
                                </a:lnTo>
                                <a:lnTo>
                                  <a:pt x="4" y="837"/>
                                </a:lnTo>
                                <a:lnTo>
                                  <a:pt x="0" y="753"/>
                                </a:lnTo>
                                <a:lnTo>
                                  <a:pt x="0" y="669"/>
                                </a:lnTo>
                                <a:lnTo>
                                  <a:pt x="6" y="586"/>
                                </a:lnTo>
                                <a:lnTo>
                                  <a:pt x="18" y="507"/>
                                </a:lnTo>
                                <a:lnTo>
                                  <a:pt x="35" y="432"/>
                                </a:lnTo>
                                <a:lnTo>
                                  <a:pt x="58" y="364"/>
                                </a:lnTo>
                                <a:lnTo>
                                  <a:pt x="87" y="304"/>
                                </a:lnTo>
                                <a:lnTo>
                                  <a:pt x="124" y="252"/>
                                </a:lnTo>
                                <a:lnTo>
                                  <a:pt x="171" y="206"/>
                                </a:lnTo>
                                <a:lnTo>
                                  <a:pt x="228" y="165"/>
                                </a:lnTo>
                                <a:lnTo>
                                  <a:pt x="292" y="129"/>
                                </a:lnTo>
                                <a:lnTo>
                                  <a:pt x="362" y="99"/>
                                </a:lnTo>
                                <a:lnTo>
                                  <a:pt x="437" y="72"/>
                                </a:lnTo>
                                <a:lnTo>
                                  <a:pt x="516" y="51"/>
                                </a:lnTo>
                                <a:lnTo>
                                  <a:pt x="597" y="33"/>
                                </a:lnTo>
                                <a:lnTo>
                                  <a:pt x="678" y="20"/>
                                </a:lnTo>
                                <a:lnTo>
                                  <a:pt x="759" y="10"/>
                                </a:lnTo>
                                <a:lnTo>
                                  <a:pt x="838" y="3"/>
                                </a:lnTo>
                                <a:lnTo>
                                  <a:pt x="914" y="0"/>
                                </a:lnTo>
                                <a:lnTo>
                                  <a:pt x="985" y="0"/>
                                </a:lnTo>
                                <a:lnTo>
                                  <a:pt x="1050" y="2"/>
                                </a:lnTo>
                                <a:lnTo>
                                  <a:pt x="1201" y="21"/>
                                </a:lnTo>
                                <a:lnTo>
                                  <a:pt x="1284" y="44"/>
                                </a:lnTo>
                                <a:lnTo>
                                  <a:pt x="1356" y="74"/>
                                </a:lnTo>
                                <a:lnTo>
                                  <a:pt x="1418" y="110"/>
                                </a:lnTo>
                                <a:lnTo>
                                  <a:pt x="1472" y="152"/>
                                </a:lnTo>
                                <a:lnTo>
                                  <a:pt x="1518" y="200"/>
                                </a:lnTo>
                                <a:lnTo>
                                  <a:pt x="1557" y="251"/>
                                </a:lnTo>
                                <a:lnTo>
                                  <a:pt x="1591" y="307"/>
                                </a:lnTo>
                                <a:lnTo>
                                  <a:pt x="1613" y="371"/>
                                </a:lnTo>
                                <a:lnTo>
                                  <a:pt x="1607" y="392"/>
                                </a:lnTo>
                                <a:lnTo>
                                  <a:pt x="1578" y="398"/>
                                </a:lnTo>
                                <a:lnTo>
                                  <a:pt x="1527" y="388"/>
                                </a:lnTo>
                                <a:lnTo>
                                  <a:pt x="1469" y="372"/>
                                </a:lnTo>
                                <a:lnTo>
                                  <a:pt x="1419" y="355"/>
                                </a:lnTo>
                                <a:lnTo>
                                  <a:pt x="981" y="1036"/>
                                </a:lnTo>
                                <a:lnTo>
                                  <a:pt x="362" y="15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482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Freeform 188"/>
                        <wps:cNvSpPr>
                          <a:spLocks/>
                        </wps:cNvSpPr>
                        <wps:spPr bwMode="auto">
                          <a:xfrm>
                            <a:off x="2529" y="1432"/>
                            <a:ext cx="1273" cy="2100"/>
                          </a:xfrm>
                          <a:custGeom>
                            <a:avLst/>
                            <a:gdLst>
                              <a:gd name="T0" fmla="+- 0 3027 2529"/>
                              <a:gd name="T1" fmla="*/ T0 w 1273"/>
                              <a:gd name="T2" fmla="+- 0 3529 1432"/>
                              <a:gd name="T3" fmla="*/ 3529 h 2100"/>
                              <a:gd name="T4" fmla="+- 0 2868 2529"/>
                              <a:gd name="T5" fmla="*/ T4 w 1273"/>
                              <a:gd name="T6" fmla="+- 0 3484 1432"/>
                              <a:gd name="T7" fmla="*/ 3484 h 2100"/>
                              <a:gd name="T8" fmla="+- 0 2725 2529"/>
                              <a:gd name="T9" fmla="*/ T8 w 1273"/>
                              <a:gd name="T10" fmla="+- 0 3407 1432"/>
                              <a:gd name="T11" fmla="*/ 3407 h 2100"/>
                              <a:gd name="T12" fmla="+- 0 2589 2529"/>
                              <a:gd name="T13" fmla="*/ T12 w 1273"/>
                              <a:gd name="T14" fmla="+- 0 3306 1432"/>
                              <a:gd name="T15" fmla="*/ 3306 h 2100"/>
                              <a:gd name="T16" fmla="+- 0 2587 2529"/>
                              <a:gd name="T17" fmla="*/ T16 w 1273"/>
                              <a:gd name="T18" fmla="+- 0 3149 1432"/>
                              <a:gd name="T19" fmla="*/ 3149 h 2100"/>
                              <a:gd name="T20" fmla="+- 0 2709 2529"/>
                              <a:gd name="T21" fmla="*/ T20 w 1273"/>
                              <a:gd name="T22" fmla="+- 0 2963 1432"/>
                              <a:gd name="T23" fmla="*/ 2963 h 2100"/>
                              <a:gd name="T24" fmla="+- 0 2820 2529"/>
                              <a:gd name="T25" fmla="*/ T24 w 1273"/>
                              <a:gd name="T26" fmla="+- 0 2814 1432"/>
                              <a:gd name="T27" fmla="*/ 2814 h 2100"/>
                              <a:gd name="T28" fmla="+- 0 2893 2529"/>
                              <a:gd name="T29" fmla="*/ T28 w 1273"/>
                              <a:gd name="T30" fmla="+- 0 2723 1432"/>
                              <a:gd name="T31" fmla="*/ 2723 h 2100"/>
                              <a:gd name="T32" fmla="+- 0 2897 2529"/>
                              <a:gd name="T33" fmla="*/ T32 w 1273"/>
                              <a:gd name="T34" fmla="+- 0 2690 1432"/>
                              <a:gd name="T35" fmla="*/ 2690 h 2100"/>
                              <a:gd name="T36" fmla="+- 0 2825 2529"/>
                              <a:gd name="T37" fmla="*/ T36 w 1273"/>
                              <a:gd name="T38" fmla="+- 0 2648 1432"/>
                              <a:gd name="T39" fmla="*/ 2648 h 2100"/>
                              <a:gd name="T40" fmla="+- 0 2733 2529"/>
                              <a:gd name="T41" fmla="*/ T40 w 1273"/>
                              <a:gd name="T42" fmla="+- 0 2609 1432"/>
                              <a:gd name="T43" fmla="*/ 2609 h 2100"/>
                              <a:gd name="T44" fmla="+- 0 2665 2529"/>
                              <a:gd name="T45" fmla="*/ T44 w 1273"/>
                              <a:gd name="T46" fmla="+- 0 2547 1432"/>
                              <a:gd name="T47" fmla="*/ 2547 h 2100"/>
                              <a:gd name="T48" fmla="+- 0 2633 2529"/>
                              <a:gd name="T49" fmla="*/ T48 w 1273"/>
                              <a:gd name="T50" fmla="+- 0 2507 1432"/>
                              <a:gd name="T51" fmla="*/ 2507 h 2100"/>
                              <a:gd name="T52" fmla="+- 0 2716 2529"/>
                              <a:gd name="T53" fmla="*/ T52 w 1273"/>
                              <a:gd name="T54" fmla="+- 0 2343 1432"/>
                              <a:gd name="T55" fmla="*/ 2343 h 2100"/>
                              <a:gd name="T56" fmla="+- 0 2691 2529"/>
                              <a:gd name="T57" fmla="*/ T56 w 1273"/>
                              <a:gd name="T58" fmla="+- 0 2191 1432"/>
                              <a:gd name="T59" fmla="*/ 2191 h 2100"/>
                              <a:gd name="T60" fmla="+- 0 2667 2529"/>
                              <a:gd name="T61" fmla="*/ T60 w 1273"/>
                              <a:gd name="T62" fmla="+- 0 2061 1432"/>
                              <a:gd name="T63" fmla="*/ 2061 h 2100"/>
                              <a:gd name="T64" fmla="+- 0 2706 2529"/>
                              <a:gd name="T65" fmla="*/ T64 w 1273"/>
                              <a:gd name="T66" fmla="+- 0 1989 1432"/>
                              <a:gd name="T67" fmla="*/ 1989 h 2100"/>
                              <a:gd name="T68" fmla="+- 0 2787 2529"/>
                              <a:gd name="T69" fmla="*/ T68 w 1273"/>
                              <a:gd name="T70" fmla="+- 0 1994 1432"/>
                              <a:gd name="T71" fmla="*/ 1994 h 2100"/>
                              <a:gd name="T72" fmla="+- 0 2888 2529"/>
                              <a:gd name="T73" fmla="*/ T72 w 1273"/>
                              <a:gd name="T74" fmla="+- 0 2035 1432"/>
                              <a:gd name="T75" fmla="*/ 2035 h 2100"/>
                              <a:gd name="T76" fmla="+- 0 3015 2529"/>
                              <a:gd name="T77" fmla="*/ T76 w 1273"/>
                              <a:gd name="T78" fmla="+- 0 2027 1432"/>
                              <a:gd name="T79" fmla="*/ 2027 h 2100"/>
                              <a:gd name="T80" fmla="+- 0 3137 2529"/>
                              <a:gd name="T81" fmla="*/ T80 w 1273"/>
                              <a:gd name="T82" fmla="+- 0 1961 1432"/>
                              <a:gd name="T83" fmla="*/ 1961 h 2100"/>
                              <a:gd name="T84" fmla="+- 0 3246 2529"/>
                              <a:gd name="T85" fmla="*/ T84 w 1273"/>
                              <a:gd name="T86" fmla="+- 0 1855 1432"/>
                              <a:gd name="T87" fmla="*/ 1855 h 2100"/>
                              <a:gd name="T88" fmla="+- 0 3329 2529"/>
                              <a:gd name="T89" fmla="*/ T88 w 1273"/>
                              <a:gd name="T90" fmla="+- 0 1726 1432"/>
                              <a:gd name="T91" fmla="*/ 1726 h 2100"/>
                              <a:gd name="T92" fmla="+- 0 3379 2529"/>
                              <a:gd name="T93" fmla="*/ T92 w 1273"/>
                              <a:gd name="T94" fmla="+- 0 1592 1432"/>
                              <a:gd name="T95" fmla="*/ 1592 h 2100"/>
                              <a:gd name="T96" fmla="+- 0 3398 2529"/>
                              <a:gd name="T97" fmla="*/ T96 w 1273"/>
                              <a:gd name="T98" fmla="+- 0 1475 1432"/>
                              <a:gd name="T99" fmla="*/ 1475 h 2100"/>
                              <a:gd name="T100" fmla="+- 0 3446 2529"/>
                              <a:gd name="T101" fmla="*/ T100 w 1273"/>
                              <a:gd name="T102" fmla="+- 0 1436 1432"/>
                              <a:gd name="T103" fmla="*/ 1436 h 2100"/>
                              <a:gd name="T104" fmla="+- 0 3514 2529"/>
                              <a:gd name="T105" fmla="*/ T104 w 1273"/>
                              <a:gd name="T106" fmla="+- 0 1436 1432"/>
                              <a:gd name="T107" fmla="*/ 1436 h 2100"/>
                              <a:gd name="T108" fmla="+- 0 3577 2529"/>
                              <a:gd name="T109" fmla="*/ T108 w 1273"/>
                              <a:gd name="T110" fmla="+- 0 1554 1432"/>
                              <a:gd name="T111" fmla="*/ 1554 h 2100"/>
                              <a:gd name="T112" fmla="+- 0 3581 2529"/>
                              <a:gd name="T113" fmla="*/ T112 w 1273"/>
                              <a:gd name="T114" fmla="+- 0 1608 1432"/>
                              <a:gd name="T115" fmla="*/ 1608 h 2100"/>
                              <a:gd name="T116" fmla="+- 0 3600 2529"/>
                              <a:gd name="T117" fmla="*/ T116 w 1273"/>
                              <a:gd name="T118" fmla="+- 0 1675 1432"/>
                              <a:gd name="T119" fmla="*/ 1675 h 2100"/>
                              <a:gd name="T120" fmla="+- 0 3621 2529"/>
                              <a:gd name="T121" fmla="*/ T120 w 1273"/>
                              <a:gd name="T122" fmla="+- 0 1729 1432"/>
                              <a:gd name="T123" fmla="*/ 1729 h 2100"/>
                              <a:gd name="T124" fmla="+- 0 3628 2529"/>
                              <a:gd name="T125" fmla="*/ T124 w 1273"/>
                              <a:gd name="T126" fmla="+- 0 1789 1432"/>
                              <a:gd name="T127" fmla="*/ 1789 h 2100"/>
                              <a:gd name="T128" fmla="+- 0 3621 2529"/>
                              <a:gd name="T129" fmla="*/ T128 w 1273"/>
                              <a:gd name="T130" fmla="+- 0 1831 1432"/>
                              <a:gd name="T131" fmla="*/ 1831 h 2100"/>
                              <a:gd name="T132" fmla="+- 0 3618 2529"/>
                              <a:gd name="T133" fmla="*/ T132 w 1273"/>
                              <a:gd name="T134" fmla="+- 0 1914 1432"/>
                              <a:gd name="T135" fmla="*/ 1914 h 2100"/>
                              <a:gd name="T136" fmla="+- 0 3687 2529"/>
                              <a:gd name="T137" fmla="*/ T136 w 1273"/>
                              <a:gd name="T138" fmla="+- 0 2064 1432"/>
                              <a:gd name="T139" fmla="*/ 2064 h 2100"/>
                              <a:gd name="T140" fmla="+- 0 3777 2529"/>
                              <a:gd name="T141" fmla="*/ T140 w 1273"/>
                              <a:gd name="T142" fmla="+- 0 2198 1432"/>
                              <a:gd name="T143" fmla="*/ 2198 h 2100"/>
                              <a:gd name="T144" fmla="+- 0 3801 2529"/>
                              <a:gd name="T145" fmla="*/ T144 w 1273"/>
                              <a:gd name="T146" fmla="+- 0 2275 1432"/>
                              <a:gd name="T147" fmla="*/ 2275 h 2100"/>
                              <a:gd name="T148" fmla="+- 0 3745 2529"/>
                              <a:gd name="T149" fmla="*/ T148 w 1273"/>
                              <a:gd name="T150" fmla="+- 0 2306 1432"/>
                              <a:gd name="T151" fmla="*/ 2306 h 2100"/>
                              <a:gd name="T152" fmla="+- 0 3697 2529"/>
                              <a:gd name="T153" fmla="*/ T152 w 1273"/>
                              <a:gd name="T154" fmla="+- 0 2343 1432"/>
                              <a:gd name="T155" fmla="*/ 2343 h 2100"/>
                              <a:gd name="T156" fmla="+- 0 3716 2529"/>
                              <a:gd name="T157" fmla="*/ T156 w 1273"/>
                              <a:gd name="T158" fmla="+- 0 2419 1432"/>
                              <a:gd name="T159" fmla="*/ 2419 h 2100"/>
                              <a:gd name="T160" fmla="+- 0 3742 2529"/>
                              <a:gd name="T161" fmla="*/ T160 w 1273"/>
                              <a:gd name="T162" fmla="+- 0 2508 1432"/>
                              <a:gd name="T163" fmla="*/ 2508 h 2100"/>
                              <a:gd name="T164" fmla="+- 0 3707 2529"/>
                              <a:gd name="T165" fmla="*/ T164 w 1273"/>
                              <a:gd name="T166" fmla="+- 0 2556 1432"/>
                              <a:gd name="T167" fmla="*/ 2556 h 2100"/>
                              <a:gd name="T168" fmla="+- 0 3688 2529"/>
                              <a:gd name="T169" fmla="*/ T168 w 1273"/>
                              <a:gd name="T170" fmla="+- 0 2612 1432"/>
                              <a:gd name="T171" fmla="*/ 2612 h 2100"/>
                              <a:gd name="T172" fmla="+- 0 3680 2529"/>
                              <a:gd name="T173" fmla="*/ T172 w 1273"/>
                              <a:gd name="T174" fmla="+- 0 2721 1432"/>
                              <a:gd name="T175" fmla="*/ 2721 h 2100"/>
                              <a:gd name="T176" fmla="+- 0 3665 2529"/>
                              <a:gd name="T177" fmla="*/ T176 w 1273"/>
                              <a:gd name="T178" fmla="+- 0 2828 1432"/>
                              <a:gd name="T179" fmla="*/ 2828 h 2100"/>
                              <a:gd name="T180" fmla="+- 0 3597 2529"/>
                              <a:gd name="T181" fmla="*/ T180 w 1273"/>
                              <a:gd name="T182" fmla="+- 0 2898 1432"/>
                              <a:gd name="T183" fmla="*/ 2898 h 2100"/>
                              <a:gd name="T184" fmla="+- 0 3451 2529"/>
                              <a:gd name="T185" fmla="*/ T184 w 1273"/>
                              <a:gd name="T186" fmla="+- 0 2911 1432"/>
                              <a:gd name="T187" fmla="*/ 2911 h 2100"/>
                              <a:gd name="T188" fmla="+- 0 3291 2529"/>
                              <a:gd name="T189" fmla="*/ T188 w 1273"/>
                              <a:gd name="T190" fmla="+- 0 2882 1432"/>
                              <a:gd name="T191" fmla="*/ 2882 h 2100"/>
                              <a:gd name="T192" fmla="+- 0 3215 2529"/>
                              <a:gd name="T193" fmla="*/ T192 w 1273"/>
                              <a:gd name="T194" fmla="+- 0 2917 1432"/>
                              <a:gd name="T195" fmla="*/ 2917 h 2100"/>
                              <a:gd name="T196" fmla="+- 0 3165 2529"/>
                              <a:gd name="T197" fmla="*/ T196 w 1273"/>
                              <a:gd name="T198" fmla="+- 0 3029 1432"/>
                              <a:gd name="T199" fmla="*/ 3029 h 2100"/>
                              <a:gd name="T200" fmla="+- 0 3102 2529"/>
                              <a:gd name="T201" fmla="*/ T200 w 1273"/>
                              <a:gd name="T202" fmla="+- 0 3143 1432"/>
                              <a:gd name="T203" fmla="*/ 3143 h 2100"/>
                              <a:gd name="T204" fmla="+- 0 3060 2529"/>
                              <a:gd name="T205" fmla="*/ T204 w 1273"/>
                              <a:gd name="T206" fmla="+- 0 3268 1432"/>
                              <a:gd name="T207" fmla="*/ 3268 h 2100"/>
                              <a:gd name="T208" fmla="+- 0 3072 2529"/>
                              <a:gd name="T209" fmla="*/ T208 w 1273"/>
                              <a:gd name="T210" fmla="+- 0 3416 1432"/>
                              <a:gd name="T211" fmla="*/ 3416 h 2100"/>
                              <a:gd name="T212" fmla="+- 0 3089 2529"/>
                              <a:gd name="T213" fmla="*/ T212 w 1273"/>
                              <a:gd name="T214" fmla="+- 0 3472 1432"/>
                              <a:gd name="T215" fmla="*/ 3472 h 2100"/>
                              <a:gd name="T216" fmla="+- 0 3108 2529"/>
                              <a:gd name="T217" fmla="*/ T216 w 1273"/>
                              <a:gd name="T218" fmla="+- 0 3532 1432"/>
                              <a:gd name="T219" fmla="*/ 3532 h 2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273" h="2100">
                                <a:moveTo>
                                  <a:pt x="579" y="2100"/>
                                </a:moveTo>
                                <a:lnTo>
                                  <a:pt x="498" y="2097"/>
                                </a:lnTo>
                                <a:lnTo>
                                  <a:pt x="417" y="2080"/>
                                </a:lnTo>
                                <a:lnTo>
                                  <a:pt x="339" y="2052"/>
                                </a:lnTo>
                                <a:lnTo>
                                  <a:pt x="265" y="2016"/>
                                </a:lnTo>
                                <a:lnTo>
                                  <a:pt x="196" y="1975"/>
                                </a:lnTo>
                                <a:lnTo>
                                  <a:pt x="136" y="1934"/>
                                </a:lnTo>
                                <a:lnTo>
                                  <a:pt x="60" y="1874"/>
                                </a:lnTo>
                                <a:lnTo>
                                  <a:pt x="0" y="1818"/>
                                </a:lnTo>
                                <a:lnTo>
                                  <a:pt x="58" y="1717"/>
                                </a:lnTo>
                                <a:lnTo>
                                  <a:pt x="119" y="1620"/>
                                </a:lnTo>
                                <a:lnTo>
                                  <a:pt x="180" y="1531"/>
                                </a:lnTo>
                                <a:lnTo>
                                  <a:pt x="239" y="1450"/>
                                </a:lnTo>
                                <a:lnTo>
                                  <a:pt x="291" y="1382"/>
                                </a:lnTo>
                                <a:lnTo>
                                  <a:pt x="334" y="1328"/>
                                </a:lnTo>
                                <a:lnTo>
                                  <a:pt x="364" y="1291"/>
                                </a:lnTo>
                                <a:lnTo>
                                  <a:pt x="378" y="1273"/>
                                </a:lnTo>
                                <a:lnTo>
                                  <a:pt x="368" y="1258"/>
                                </a:lnTo>
                                <a:lnTo>
                                  <a:pt x="336" y="1237"/>
                                </a:lnTo>
                                <a:lnTo>
                                  <a:pt x="296" y="1216"/>
                                </a:lnTo>
                                <a:lnTo>
                                  <a:pt x="263" y="1202"/>
                                </a:lnTo>
                                <a:lnTo>
                                  <a:pt x="204" y="1177"/>
                                </a:lnTo>
                                <a:lnTo>
                                  <a:pt x="165" y="1148"/>
                                </a:lnTo>
                                <a:lnTo>
                                  <a:pt x="136" y="1115"/>
                                </a:lnTo>
                                <a:lnTo>
                                  <a:pt x="106" y="1076"/>
                                </a:lnTo>
                                <a:lnTo>
                                  <a:pt x="104" y="1075"/>
                                </a:lnTo>
                                <a:lnTo>
                                  <a:pt x="157" y="1020"/>
                                </a:lnTo>
                                <a:lnTo>
                                  <a:pt x="187" y="911"/>
                                </a:lnTo>
                                <a:lnTo>
                                  <a:pt x="178" y="835"/>
                                </a:lnTo>
                                <a:lnTo>
                                  <a:pt x="162" y="759"/>
                                </a:lnTo>
                                <a:lnTo>
                                  <a:pt x="146" y="689"/>
                                </a:lnTo>
                                <a:lnTo>
                                  <a:pt x="138" y="629"/>
                                </a:lnTo>
                                <a:lnTo>
                                  <a:pt x="145" y="583"/>
                                </a:lnTo>
                                <a:lnTo>
                                  <a:pt x="177" y="557"/>
                                </a:lnTo>
                                <a:lnTo>
                                  <a:pt x="225" y="550"/>
                                </a:lnTo>
                                <a:lnTo>
                                  <a:pt x="258" y="562"/>
                                </a:lnTo>
                                <a:lnTo>
                                  <a:pt x="296" y="583"/>
                                </a:lnTo>
                                <a:lnTo>
                                  <a:pt x="359" y="603"/>
                                </a:lnTo>
                                <a:lnTo>
                                  <a:pt x="422" y="607"/>
                                </a:lnTo>
                                <a:lnTo>
                                  <a:pt x="486" y="595"/>
                                </a:lnTo>
                                <a:lnTo>
                                  <a:pt x="548" y="568"/>
                                </a:lnTo>
                                <a:lnTo>
                                  <a:pt x="608" y="529"/>
                                </a:lnTo>
                                <a:lnTo>
                                  <a:pt x="665" y="480"/>
                                </a:lnTo>
                                <a:lnTo>
                                  <a:pt x="717" y="423"/>
                                </a:lnTo>
                                <a:lnTo>
                                  <a:pt x="762" y="360"/>
                                </a:lnTo>
                                <a:lnTo>
                                  <a:pt x="800" y="294"/>
                                </a:lnTo>
                                <a:lnTo>
                                  <a:pt x="830" y="226"/>
                                </a:lnTo>
                                <a:lnTo>
                                  <a:pt x="850" y="160"/>
                                </a:lnTo>
                                <a:lnTo>
                                  <a:pt x="861" y="75"/>
                                </a:lnTo>
                                <a:lnTo>
                                  <a:pt x="869" y="43"/>
                                </a:lnTo>
                                <a:lnTo>
                                  <a:pt x="889" y="18"/>
                                </a:lnTo>
                                <a:lnTo>
                                  <a:pt x="917" y="4"/>
                                </a:lnTo>
                                <a:lnTo>
                                  <a:pt x="949" y="0"/>
                                </a:lnTo>
                                <a:lnTo>
                                  <a:pt x="985" y="4"/>
                                </a:lnTo>
                                <a:lnTo>
                                  <a:pt x="1041" y="60"/>
                                </a:lnTo>
                                <a:lnTo>
                                  <a:pt x="1048" y="122"/>
                                </a:lnTo>
                                <a:lnTo>
                                  <a:pt x="1049" y="148"/>
                                </a:lnTo>
                                <a:lnTo>
                                  <a:pt x="1052" y="176"/>
                                </a:lnTo>
                                <a:lnTo>
                                  <a:pt x="1059" y="209"/>
                                </a:lnTo>
                                <a:lnTo>
                                  <a:pt x="1071" y="243"/>
                                </a:lnTo>
                                <a:lnTo>
                                  <a:pt x="1082" y="270"/>
                                </a:lnTo>
                                <a:lnTo>
                                  <a:pt x="1092" y="297"/>
                                </a:lnTo>
                                <a:lnTo>
                                  <a:pt x="1098" y="329"/>
                                </a:lnTo>
                                <a:lnTo>
                                  <a:pt x="1099" y="357"/>
                                </a:lnTo>
                                <a:lnTo>
                                  <a:pt x="1096" y="381"/>
                                </a:lnTo>
                                <a:lnTo>
                                  <a:pt x="1092" y="399"/>
                                </a:lnTo>
                                <a:lnTo>
                                  <a:pt x="1089" y="412"/>
                                </a:lnTo>
                                <a:lnTo>
                                  <a:pt x="1089" y="482"/>
                                </a:lnTo>
                                <a:lnTo>
                                  <a:pt x="1116" y="557"/>
                                </a:lnTo>
                                <a:lnTo>
                                  <a:pt x="1158" y="632"/>
                                </a:lnTo>
                                <a:lnTo>
                                  <a:pt x="1206" y="704"/>
                                </a:lnTo>
                                <a:lnTo>
                                  <a:pt x="1248" y="766"/>
                                </a:lnTo>
                                <a:lnTo>
                                  <a:pt x="1273" y="814"/>
                                </a:lnTo>
                                <a:lnTo>
                                  <a:pt x="1272" y="843"/>
                                </a:lnTo>
                                <a:lnTo>
                                  <a:pt x="1246" y="860"/>
                                </a:lnTo>
                                <a:lnTo>
                                  <a:pt x="1216" y="874"/>
                                </a:lnTo>
                                <a:lnTo>
                                  <a:pt x="1188" y="889"/>
                                </a:lnTo>
                                <a:lnTo>
                                  <a:pt x="1168" y="911"/>
                                </a:lnTo>
                                <a:lnTo>
                                  <a:pt x="1169" y="944"/>
                                </a:lnTo>
                                <a:lnTo>
                                  <a:pt x="1187" y="987"/>
                                </a:lnTo>
                                <a:lnTo>
                                  <a:pt x="1206" y="1034"/>
                                </a:lnTo>
                                <a:lnTo>
                                  <a:pt x="1213" y="1076"/>
                                </a:lnTo>
                                <a:lnTo>
                                  <a:pt x="1201" y="1098"/>
                                </a:lnTo>
                                <a:lnTo>
                                  <a:pt x="1178" y="1124"/>
                                </a:lnTo>
                                <a:lnTo>
                                  <a:pt x="1160" y="1152"/>
                                </a:lnTo>
                                <a:lnTo>
                                  <a:pt x="1159" y="1180"/>
                                </a:lnTo>
                                <a:lnTo>
                                  <a:pt x="1160" y="1220"/>
                                </a:lnTo>
                                <a:lnTo>
                                  <a:pt x="1151" y="1289"/>
                                </a:lnTo>
                                <a:lnTo>
                                  <a:pt x="1141" y="1357"/>
                                </a:lnTo>
                                <a:lnTo>
                                  <a:pt x="1136" y="1396"/>
                                </a:lnTo>
                                <a:lnTo>
                                  <a:pt x="1116" y="1440"/>
                                </a:lnTo>
                                <a:lnTo>
                                  <a:pt x="1068" y="1466"/>
                                </a:lnTo>
                                <a:lnTo>
                                  <a:pt x="1001" y="1479"/>
                                </a:lnTo>
                                <a:lnTo>
                                  <a:pt x="922" y="1479"/>
                                </a:lnTo>
                                <a:lnTo>
                                  <a:pt x="840" y="1469"/>
                                </a:lnTo>
                                <a:lnTo>
                                  <a:pt x="762" y="1450"/>
                                </a:lnTo>
                                <a:lnTo>
                                  <a:pt x="696" y="1426"/>
                                </a:lnTo>
                                <a:lnTo>
                                  <a:pt x="686" y="1485"/>
                                </a:lnTo>
                                <a:lnTo>
                                  <a:pt x="665" y="1542"/>
                                </a:lnTo>
                                <a:lnTo>
                                  <a:pt x="636" y="1597"/>
                                </a:lnTo>
                                <a:lnTo>
                                  <a:pt x="604" y="1653"/>
                                </a:lnTo>
                                <a:lnTo>
                                  <a:pt x="573" y="1711"/>
                                </a:lnTo>
                                <a:lnTo>
                                  <a:pt x="547" y="1771"/>
                                </a:lnTo>
                                <a:lnTo>
                                  <a:pt x="531" y="1836"/>
                                </a:lnTo>
                                <a:lnTo>
                                  <a:pt x="528" y="1906"/>
                                </a:lnTo>
                                <a:lnTo>
                                  <a:pt x="543" y="1984"/>
                                </a:lnTo>
                                <a:lnTo>
                                  <a:pt x="551" y="2010"/>
                                </a:lnTo>
                                <a:lnTo>
                                  <a:pt x="560" y="2040"/>
                                </a:lnTo>
                                <a:lnTo>
                                  <a:pt x="569" y="2072"/>
                                </a:lnTo>
                                <a:lnTo>
                                  <a:pt x="579" y="2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B68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187"/>
                        <wps:cNvSpPr>
                          <a:spLocks/>
                        </wps:cNvSpPr>
                        <wps:spPr bwMode="auto">
                          <a:xfrm>
                            <a:off x="2344" y="2507"/>
                            <a:ext cx="563" cy="744"/>
                          </a:xfrm>
                          <a:custGeom>
                            <a:avLst/>
                            <a:gdLst>
                              <a:gd name="T0" fmla="+- 0 2529 2345"/>
                              <a:gd name="T1" fmla="*/ T0 w 563"/>
                              <a:gd name="T2" fmla="+- 0 3250 2507"/>
                              <a:gd name="T3" fmla="*/ 3250 h 744"/>
                              <a:gd name="T4" fmla="+- 0 2473 2345"/>
                              <a:gd name="T5" fmla="*/ T4 w 563"/>
                              <a:gd name="T6" fmla="+- 0 3185 2507"/>
                              <a:gd name="T7" fmla="*/ 3185 h 744"/>
                              <a:gd name="T8" fmla="+- 0 2430 2345"/>
                              <a:gd name="T9" fmla="*/ T8 w 563"/>
                              <a:gd name="T10" fmla="+- 0 3120 2507"/>
                              <a:gd name="T11" fmla="*/ 3120 h 744"/>
                              <a:gd name="T12" fmla="+- 0 2393 2345"/>
                              <a:gd name="T13" fmla="*/ T12 w 563"/>
                              <a:gd name="T14" fmla="+- 0 3051 2507"/>
                              <a:gd name="T15" fmla="*/ 3051 h 744"/>
                              <a:gd name="T16" fmla="+- 0 2356 2345"/>
                              <a:gd name="T17" fmla="*/ T16 w 563"/>
                              <a:gd name="T18" fmla="+- 0 2974 2507"/>
                              <a:gd name="T19" fmla="*/ 2974 h 744"/>
                              <a:gd name="T20" fmla="+- 0 2345 2345"/>
                              <a:gd name="T21" fmla="*/ T20 w 563"/>
                              <a:gd name="T22" fmla="+- 0 2946 2507"/>
                              <a:gd name="T23" fmla="*/ 2946 h 744"/>
                              <a:gd name="T24" fmla="+- 0 2432 2345"/>
                              <a:gd name="T25" fmla="*/ T24 w 563"/>
                              <a:gd name="T26" fmla="+- 0 2879 2507"/>
                              <a:gd name="T27" fmla="*/ 2879 h 744"/>
                              <a:gd name="T28" fmla="+- 0 2487 2345"/>
                              <a:gd name="T29" fmla="*/ T28 w 563"/>
                              <a:gd name="T30" fmla="+- 0 2822 2507"/>
                              <a:gd name="T31" fmla="*/ 2822 h 744"/>
                              <a:gd name="T32" fmla="+- 0 2517 2345"/>
                              <a:gd name="T33" fmla="*/ T32 w 563"/>
                              <a:gd name="T34" fmla="+- 0 2771 2507"/>
                              <a:gd name="T35" fmla="*/ 2771 h 744"/>
                              <a:gd name="T36" fmla="+- 0 2525 2345"/>
                              <a:gd name="T37" fmla="*/ T36 w 563"/>
                              <a:gd name="T38" fmla="+- 0 2724 2507"/>
                              <a:gd name="T39" fmla="*/ 2724 h 744"/>
                              <a:gd name="T40" fmla="+- 0 2516 2345"/>
                              <a:gd name="T41" fmla="*/ T40 w 563"/>
                              <a:gd name="T42" fmla="+- 0 2677 2507"/>
                              <a:gd name="T43" fmla="*/ 2677 h 744"/>
                              <a:gd name="T44" fmla="+- 0 2495 2345"/>
                              <a:gd name="T45" fmla="*/ T44 w 563"/>
                              <a:gd name="T46" fmla="+- 0 2625 2507"/>
                              <a:gd name="T47" fmla="*/ 2625 h 744"/>
                              <a:gd name="T48" fmla="+- 0 2529 2345"/>
                              <a:gd name="T49" fmla="*/ T48 w 563"/>
                              <a:gd name="T50" fmla="+- 0 2599 2507"/>
                              <a:gd name="T51" fmla="*/ 2599 h 744"/>
                              <a:gd name="T52" fmla="+- 0 2565 2345"/>
                              <a:gd name="T53" fmla="*/ T52 w 563"/>
                              <a:gd name="T54" fmla="+- 0 2570 2507"/>
                              <a:gd name="T55" fmla="*/ 2570 h 744"/>
                              <a:gd name="T56" fmla="+- 0 2600 2345"/>
                              <a:gd name="T57" fmla="*/ T56 w 563"/>
                              <a:gd name="T58" fmla="+- 0 2539 2507"/>
                              <a:gd name="T59" fmla="*/ 2539 h 744"/>
                              <a:gd name="T60" fmla="+- 0 2633 2345"/>
                              <a:gd name="T61" fmla="*/ T60 w 563"/>
                              <a:gd name="T62" fmla="+- 0 2507 2507"/>
                              <a:gd name="T63" fmla="*/ 2507 h 744"/>
                              <a:gd name="T64" fmla="+- 0 2635 2345"/>
                              <a:gd name="T65" fmla="*/ T64 w 563"/>
                              <a:gd name="T66" fmla="+- 0 2508 2507"/>
                              <a:gd name="T67" fmla="*/ 2508 h 744"/>
                              <a:gd name="T68" fmla="+- 0 2694 2345"/>
                              <a:gd name="T69" fmla="*/ T68 w 563"/>
                              <a:gd name="T70" fmla="+- 0 2580 2507"/>
                              <a:gd name="T71" fmla="*/ 2580 h 744"/>
                              <a:gd name="T72" fmla="+- 0 2792 2345"/>
                              <a:gd name="T73" fmla="*/ T72 w 563"/>
                              <a:gd name="T74" fmla="+- 0 2634 2507"/>
                              <a:gd name="T75" fmla="*/ 2634 h 744"/>
                              <a:gd name="T76" fmla="+- 0 2825 2345"/>
                              <a:gd name="T77" fmla="*/ T76 w 563"/>
                              <a:gd name="T78" fmla="+- 0 2648 2507"/>
                              <a:gd name="T79" fmla="*/ 2648 h 744"/>
                              <a:gd name="T80" fmla="+- 0 2865 2345"/>
                              <a:gd name="T81" fmla="*/ T80 w 563"/>
                              <a:gd name="T82" fmla="+- 0 2669 2507"/>
                              <a:gd name="T83" fmla="*/ 2669 h 744"/>
                              <a:gd name="T84" fmla="+- 0 2897 2345"/>
                              <a:gd name="T85" fmla="*/ T84 w 563"/>
                              <a:gd name="T86" fmla="+- 0 2690 2507"/>
                              <a:gd name="T87" fmla="*/ 2690 h 744"/>
                              <a:gd name="T88" fmla="+- 0 2907 2345"/>
                              <a:gd name="T89" fmla="*/ T88 w 563"/>
                              <a:gd name="T90" fmla="+- 0 2705 2507"/>
                              <a:gd name="T91" fmla="*/ 2705 h 744"/>
                              <a:gd name="T92" fmla="+- 0 2893 2345"/>
                              <a:gd name="T93" fmla="*/ T92 w 563"/>
                              <a:gd name="T94" fmla="+- 0 2723 2507"/>
                              <a:gd name="T95" fmla="*/ 2723 h 744"/>
                              <a:gd name="T96" fmla="+- 0 2863 2345"/>
                              <a:gd name="T97" fmla="*/ T96 w 563"/>
                              <a:gd name="T98" fmla="+- 0 2760 2507"/>
                              <a:gd name="T99" fmla="*/ 2760 h 744"/>
                              <a:gd name="T100" fmla="+- 0 2820 2345"/>
                              <a:gd name="T101" fmla="*/ T100 w 563"/>
                              <a:gd name="T102" fmla="+- 0 2814 2507"/>
                              <a:gd name="T103" fmla="*/ 2814 h 744"/>
                              <a:gd name="T104" fmla="+- 0 2768 2345"/>
                              <a:gd name="T105" fmla="*/ T104 w 563"/>
                              <a:gd name="T106" fmla="+- 0 2882 2507"/>
                              <a:gd name="T107" fmla="*/ 2882 h 744"/>
                              <a:gd name="T108" fmla="+- 0 2709 2345"/>
                              <a:gd name="T109" fmla="*/ T108 w 563"/>
                              <a:gd name="T110" fmla="+- 0 2963 2507"/>
                              <a:gd name="T111" fmla="*/ 2963 h 744"/>
                              <a:gd name="T112" fmla="+- 0 2648 2345"/>
                              <a:gd name="T113" fmla="*/ T112 w 563"/>
                              <a:gd name="T114" fmla="+- 0 3052 2507"/>
                              <a:gd name="T115" fmla="*/ 3052 h 744"/>
                              <a:gd name="T116" fmla="+- 0 2587 2345"/>
                              <a:gd name="T117" fmla="*/ T116 w 563"/>
                              <a:gd name="T118" fmla="+- 0 3149 2507"/>
                              <a:gd name="T119" fmla="*/ 3149 h 744"/>
                              <a:gd name="T120" fmla="+- 0 2529 2345"/>
                              <a:gd name="T121" fmla="*/ T120 w 563"/>
                              <a:gd name="T122" fmla="+- 0 3250 2507"/>
                              <a:gd name="T123" fmla="*/ 3250 h 7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563" h="744">
                                <a:moveTo>
                                  <a:pt x="184" y="743"/>
                                </a:moveTo>
                                <a:lnTo>
                                  <a:pt x="128" y="678"/>
                                </a:lnTo>
                                <a:lnTo>
                                  <a:pt x="85" y="613"/>
                                </a:lnTo>
                                <a:lnTo>
                                  <a:pt x="48" y="544"/>
                                </a:lnTo>
                                <a:lnTo>
                                  <a:pt x="11" y="467"/>
                                </a:lnTo>
                                <a:lnTo>
                                  <a:pt x="0" y="439"/>
                                </a:lnTo>
                                <a:lnTo>
                                  <a:pt x="87" y="372"/>
                                </a:lnTo>
                                <a:lnTo>
                                  <a:pt x="142" y="315"/>
                                </a:lnTo>
                                <a:lnTo>
                                  <a:pt x="172" y="264"/>
                                </a:lnTo>
                                <a:lnTo>
                                  <a:pt x="180" y="217"/>
                                </a:lnTo>
                                <a:lnTo>
                                  <a:pt x="171" y="170"/>
                                </a:lnTo>
                                <a:lnTo>
                                  <a:pt x="150" y="118"/>
                                </a:lnTo>
                                <a:lnTo>
                                  <a:pt x="184" y="92"/>
                                </a:lnTo>
                                <a:lnTo>
                                  <a:pt x="220" y="63"/>
                                </a:lnTo>
                                <a:lnTo>
                                  <a:pt x="255" y="32"/>
                                </a:lnTo>
                                <a:lnTo>
                                  <a:pt x="288" y="0"/>
                                </a:lnTo>
                                <a:lnTo>
                                  <a:pt x="290" y="1"/>
                                </a:lnTo>
                                <a:lnTo>
                                  <a:pt x="349" y="73"/>
                                </a:lnTo>
                                <a:lnTo>
                                  <a:pt x="447" y="127"/>
                                </a:lnTo>
                                <a:lnTo>
                                  <a:pt x="480" y="141"/>
                                </a:lnTo>
                                <a:lnTo>
                                  <a:pt x="520" y="162"/>
                                </a:lnTo>
                                <a:lnTo>
                                  <a:pt x="552" y="183"/>
                                </a:lnTo>
                                <a:lnTo>
                                  <a:pt x="562" y="198"/>
                                </a:lnTo>
                                <a:lnTo>
                                  <a:pt x="548" y="216"/>
                                </a:lnTo>
                                <a:lnTo>
                                  <a:pt x="518" y="253"/>
                                </a:lnTo>
                                <a:lnTo>
                                  <a:pt x="475" y="307"/>
                                </a:lnTo>
                                <a:lnTo>
                                  <a:pt x="423" y="375"/>
                                </a:lnTo>
                                <a:lnTo>
                                  <a:pt x="364" y="456"/>
                                </a:lnTo>
                                <a:lnTo>
                                  <a:pt x="303" y="545"/>
                                </a:lnTo>
                                <a:lnTo>
                                  <a:pt x="242" y="642"/>
                                </a:lnTo>
                                <a:lnTo>
                                  <a:pt x="184" y="7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9D7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3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9" y="1826"/>
                            <a:ext cx="262" cy="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4" name="Text Box 185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12"/>
                            <a:ext cx="9263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1CA04" w14:textId="1DBA0058" w:rsidR="00047264" w:rsidRDefault="003C26D8">
                              <w:pPr>
                                <w:spacing w:before="474" w:line="273" w:lineRule="auto"/>
                                <w:ind w:left="4889" w:right="758" w:hanging="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To tell you how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personal</w:t>
                              </w:r>
                              <w:r>
                                <w:rPr>
                                  <w:spacing w:val="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1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will</w:t>
                              </w:r>
                              <w:r>
                                <w:rPr>
                                  <w:spacing w:val="2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b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0"/>
                                </w:rPr>
                                <w:t>us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D910C2" id="Group 184" o:spid="_x0000_s1271" style="position:absolute;margin-left:65.95pt;margin-top:15.65pt;width:463.15pt;height:167.9pt;z-index:-15712256;mso-wrap-distance-left:0;mso-wrap-distance-right:0;mso-position-horizontal-relative:page" coordorigin="1319,313" coordsize="9263,3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">
                <v:rect id="Rectangle 193" o:spid="_x0000_s1272" style="position:absolute;left:1318;top:312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" fillcolor="#caddff" stroked="f"/>
                <v:shape id="Freeform 192" o:spid="_x0000_s1273" style="position:absolute;left:3038;top:460;width:1758;height:1757;visibility:visible;mso-wrap-style:square;v-text-anchor:top" coordsize="1758,1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" path="m879,1756r-76,-3l729,1743r-72,-15l587,1706r-67,-26l456,1648r-61,-37l337,1569r-54,-46l233,1473r-46,-54l145,1361r-37,-61l76,1236,49,1169,28,1099,13,1027,3,953,,878,3,802,13,728,28,656,49,586,76,519r32,-64l145,394r42,-57l233,282r50,-50l337,186r58,-41l456,108,520,76,587,49,657,28,729,12,803,3,879,r75,3l1028,12r72,16l1170,49r67,27l1301,108r61,37l1420,186r54,46l1524,282r46,55l1612,394r37,61l1681,519r27,67l1729,656r15,72l1754,802r3,76l1754,953r-10,74l1729,1099r-21,70l1681,1236r-32,64l1612,1361r-42,58l1524,1473r-50,50l1420,1569r-58,42l1301,1648r-64,32l1170,1706r-70,22l1028,1743r-74,10l879,1756xe" fillcolor="#454586" stroked="f">
                  <v:path arrowok="t" o:connecttype="custom" o:connectlocs="803,2214;657,2189;520,2141;395,2072;283,1984;187,1880;108,1761;49,1630;13,1488;0,1339;13,1189;49,1047;108,916;187,798;283,693;395,606;520,537;657,489;803,464;954,464;1100,489;1237,537;1362,606;1474,693;1570,798;1649,916;1708,1047;1744,1189;1757,1339;1744,1488;1708,1630;1649,1761;1570,1880;1474,1984;1362,2072;1237,2141;1100,2189;954,2214" o:connectangles="0,0,0,0,0,0,0,0,0,0,0,0,0,0,0,0,0,0,0,0,0,0,0,0,0,0,0,0,0,0,0,0,0,0,0,0,0,0"/>
                </v:shape>
                <v:shape id="AutoShape 191" o:spid="_x0000_s1274" style="position:absolute;left:3519;top:736;width:797;height:1205;visibility:visible;mso-wrap-style:square;v-text-anchor:top" coordsize="797,1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" path="m388,1204r-24,-2l343,1196r-21,-10l303,1173r-16,-18l276,1135r-7,-24l267,1085r2,-24l276,1038r11,-20l302,1000r19,-15l341,975r23,-7l388,966r24,2l434,975r20,10l472,1000r15,18l498,1038r6,23l507,1085r-3,26l498,1134r-12,21l471,1172r-19,14l432,1196r-21,6l388,1204xm105,431l84,430,64,424,46,414,30,400,17,384,7,367,1,350,,332,3,294r9,-38l27,218,48,179,75,142r33,-34l146,78,190,50,238,28,291,12,347,3,407,r56,2l516,10r49,13l611,42r42,23l689,92r32,31l747,158r6,9l407,167r-41,3l331,178r-29,14l278,212r-20,24l240,266r-17,35l208,342r-16,39l169,409r-29,17l105,431xm379,894r-20,-2l341,887r-16,-9l310,867,297,851r-9,-18l283,811r-2,-25l283,754r4,-30l293,696r9,-25l313,647r13,-22l341,604r16,-19l376,565r21,-21l422,521r51,-45l493,458r17,-16l523,429r11,-11l544,406r9,-13l561,379r7,-14l573,350r3,-15l577,319r-3,-31l565,260,550,234,529,211,504,192,475,178r-32,-8l407,167r346,l769,195r15,39l793,275r3,42l794,350r-5,30l780,409r-12,26l754,460r-16,23l721,504r-18,19l680,545r-30,28l612,607r-45,41l554,660r-11,11l533,682r-9,9l516,700r-6,9l504,717r-5,8l494,736r-4,10l487,756r-2,10l482,778r-4,15l474,811r-12,36l443,873r-28,16l379,894xe" fillcolor="#ffbe31" stroked="f">
                  <v:path arrowok="t" o:connecttype="custom" o:connectlocs="343,1933;287,1892;267,1822;287,1755;341,1712;412,1705;472,1737;504,1798;498,1871;452,1923;388,1941;64,1161;17,1121;0,1069;27,955;108,845;238,765;407,737;565,760;689,829;753,904;331,915;258,973;208,1079;140,1163;359,1629;310,1604;283,1548;287,1461;313,1384;357,1322;422,1258;510,1179;544,1143;568,1102;577,1056;550,971;475,915;753,904;793,1012;789,1117;754,1197;703,1260;612,1344;543,1408;516,1437;499,1462;487,1493;478,1530;443,1610" o:connectangles="0,0,0,0,0,0,0,0,0,0,0,0,0,0,0,0,0,0,0,0,0,0,0,0,0,0,0,0,0,0,0,0,0,0,0,0,0,0,0,0,0,0,0,0,0,0,0,0,0,0"/>
                </v:shape>
                <v:shape id="Freeform 190" o:spid="_x0000_s1275" style="position:absolute;left:2419;top:2645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" path="m,l,xe" fillcolor="black" stroked="f">
                  <v:path arrowok="t" o:connecttype="custom" o:connectlocs="0,5290;0,5290;0,5290" o:connectangles="0,0,0"/>
                </v:shape>
                <v:shape id="Freeform 189" o:spid="_x0000_s1276" style="position:absolute;left:2131;top:1087;width:1614;height:1539;visibility:visible;mso-wrap-style:square;v-text-anchor:top" coordsize="1614,1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" path="m362,1538r-35,-40l286,1458r-44,-43l196,1366r-46,-60l106,1231,66,1140,44,1072,26,998,13,919,4,837,,753,,669,6,586,18,507,35,432,58,364,87,304r37,-52l171,206r57,-41l292,129,362,99,437,72,516,51,597,33,678,20,759,10,838,3,914,r71,l1050,2r151,19l1284,44r72,30l1418,110r54,42l1518,200r39,51l1591,307r22,64l1607,392r-29,6l1527,388r-58,-16l1419,355,981,1036,362,1538xe" fillcolor="#7e4821" stroked="f">
                  <v:path arrowok="t" o:connecttype="custom" o:connectlocs="362,2626;327,2586;286,2546;242,2503;196,2454;150,2394;106,2319;66,2228;44,2160;26,2086;13,2007;4,1925;0,1841;0,1757;6,1674;18,1595;35,1520;58,1452;87,1392;124,1340;171,1294;228,1253;292,1217;362,1187;437,1160;516,1139;597,1121;678,1108;759,1098;838,1091;914,1088;985,1088;1050,1090;1201,1109;1284,1132;1356,1162;1418,1198;1472,1240;1518,1288;1557,1339;1591,1395;1613,1459;1607,1480;1578,1486;1527,1476;1469,1460;1419,1443;981,2124;362,2626" o:connectangles="0,0,0,0,0,0,0,0,0,0,0,0,0,0,0,0,0,0,0,0,0,0,0,0,0,0,0,0,0,0,0,0,0,0,0,0,0,0,0,0,0,0,0,0,0,0,0,0,0"/>
                </v:shape>
                <v:shape id="Freeform 188" o:spid="_x0000_s1277" style="position:absolute;left:2529;top:1432;width:1273;height:2100;visibility:visible;mso-wrap-style:square;v-text-anchor:top" coordsize="1273,2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" path="m579,2100r-81,-3l417,2080r-78,-28l265,2016r-69,-41l136,1934,60,1874,,1818,58,1717r61,-97l180,1531r59,-81l291,1382r43,-54l364,1291r14,-18l368,1258r-32,-21l296,1216r-33,-14l204,1177r-39,-29l136,1115r-30,-39l104,1075r53,-55l187,911r-9,-76l162,759,146,689r-8,-60l145,583r32,-26l225,550r33,12l296,583r63,20l422,607r64,-12l548,568r60,-39l665,480r52,-57l762,360r38,-66l830,226r20,-66l861,75r8,-32l889,18,917,4,949,r36,4l1041,60r7,62l1049,148r3,28l1059,209r12,34l1082,270r10,27l1098,329r1,28l1096,381r-4,18l1089,412r,70l1116,557r42,75l1206,704r42,62l1273,814r-1,29l1246,860r-30,14l1188,889r-20,22l1169,944r18,43l1206,1034r7,42l1201,1098r-23,26l1160,1152r-1,28l1160,1220r-9,69l1141,1357r-5,39l1116,1440r-48,26l1001,1479r-79,l840,1469r-78,-19l696,1426r-10,59l665,1542r-29,55l604,1653r-31,58l547,1771r-16,65l528,1906r15,78l551,2010r9,30l569,2072r10,28xe" fillcolor="#f4b689" stroked="f">
                  <v:path arrowok="t" o:connecttype="custom" o:connectlocs="498,3529;339,3484;196,3407;60,3306;58,3149;180,2963;291,2814;364,2723;368,2690;296,2648;204,2609;136,2547;104,2507;187,2343;162,2191;138,2061;177,1989;258,1994;359,2035;486,2027;608,1961;717,1855;800,1726;850,1592;869,1475;917,1436;985,1436;1048,1554;1052,1608;1071,1675;1092,1729;1099,1789;1092,1831;1089,1914;1158,2064;1248,2198;1272,2275;1216,2306;1168,2343;1187,2419;1213,2508;1178,2556;1159,2612;1151,2721;1136,2828;1068,2898;922,2911;762,2882;686,2917;636,3029;573,3143;531,3268;543,3416;560,3472;579,3532" o:connectangles="0,0,0,0,0,0,0,0,0,0,0,0,0,0,0,0,0,0,0,0,0,0,0,0,0,0,0,0,0,0,0,0,0,0,0,0,0,0,0,0,0,0,0,0,0,0,0,0,0,0,0,0,0,0,0"/>
                </v:shape>
                <v:shape id="Freeform 187" o:spid="_x0000_s1278" style="position:absolute;left:2344;top:2507;width:563;height:744;visibility:visible;mso-wrap-style:square;v-text-anchor:top" coordsize="563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" path="m184,743l128,678,85,613,48,544,11,467,,439,87,372r55,-57l172,264r8,-47l171,170,150,118,184,92,220,63,255,32,288,r2,1l349,73r98,54l480,141r40,21l552,183r10,15l548,216r-30,37l475,307r-52,68l364,456r-61,89l242,642,184,743xe" fillcolor="#d39d78" stroked="f">
                  <v:path arrowok="t" o:connecttype="custom" o:connectlocs="184,3250;128,3185;85,3120;48,3051;11,2974;0,2946;87,2879;142,2822;172,2771;180,2724;171,2677;150,2625;184,2599;220,2570;255,2539;288,2507;290,2508;349,2580;447,2634;480,2648;520,2669;552,2690;562,2705;548,2723;518,2760;475,2814;423,2882;364,2963;303,3052;242,3149;184,3250" o:connectangles="0,0,0,0,0,0,0,0,0,0,0,0,0,0,0,0,0,0,0,0,0,0,0,0,0,0,0,0,0,0,0"/>
                </v:shape>
                <v:shape id="Picture 186" o:spid="_x0000_s1279" type="#_x0000_t75" style="position:absolute;left:3319;top:1826;width:262;height: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">
                  <v:imagedata r:id="rId171" o:title=""/>
                </v:shape>
                <v:shape id="Text Box 185" o:spid="_x0000_s1280" type="#_x0000_t202" style="position:absolute;left:1318;top:312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8JrwgAAANwAAAAPAAAAZHJzL2Rvd25yZXYueG1sRE9Ni8Iw&#10;EL0v+B/CLHhb0xWR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D278JrwgAAANwAAAAPAAAA&#10;AAAAAAAAAAAAAAcCAABkcnMvZG93bnJldi54bWxQSwUGAAAAAAMAAwC3AAAA9gIAAAAA&#10;" filled="f" stroked="f">
                  <v:textbox inset="0,0,0,0">
                    <w:txbxContent>
                      <w:p w14:paraId="1421CA04" w14:textId="1DBA0058" w:rsidR="00047264" w:rsidRDefault="003C26D8">
                        <w:pPr>
                          <w:spacing w:before="474" w:line="273" w:lineRule="auto"/>
                          <w:ind w:left="4889" w:right="758" w:hanging="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To tell you how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personal</w:t>
                        </w:r>
                        <w:r>
                          <w:rPr>
                            <w:spacing w:val="1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1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will</w:t>
                        </w:r>
                        <w:r>
                          <w:rPr>
                            <w:spacing w:val="2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b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sz w:val="40"/>
                          </w:rPr>
                          <w:t>use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E5103B5" w14:textId="77777777" w:rsidR="00047264" w:rsidRDefault="00047264">
      <w:pPr>
        <w:rPr>
          <w:b/>
          <w:sz w:val="20"/>
        </w:rPr>
      </w:pPr>
    </w:p>
    <w:p w14:paraId="350831F0" w14:textId="4026E6B4" w:rsidR="00047264" w:rsidRDefault="0008656B">
      <w:pPr>
        <w:spacing w:before="4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4736" behindDoc="1" locked="0" layoutInCell="1" allowOverlap="1" wp14:anchorId="6D64B99E" wp14:editId="3FEE9DC2">
                <wp:simplePos x="0" y="0"/>
                <wp:positionH relativeFrom="page">
                  <wp:posOffset>837565</wp:posOffset>
                </wp:positionH>
                <wp:positionV relativeFrom="paragraph">
                  <wp:posOffset>189865</wp:posOffset>
                </wp:positionV>
                <wp:extent cx="5882005" cy="2541270"/>
                <wp:effectExtent l="0" t="0" r="0" b="0"/>
                <wp:wrapTopAndBottom/>
                <wp:docPr id="151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541270"/>
                          <a:chOff x="1319" y="299"/>
                          <a:chExt cx="9263" cy="4002"/>
                        </a:xfrm>
                      </wpg:grpSpPr>
                      <wps:wsp>
                        <wps:cNvPr id="152" name="Rectangle 183"/>
                        <wps:cNvSpPr>
                          <a:spLocks noChangeArrowheads="1"/>
                        </wps:cNvSpPr>
                        <wps:spPr bwMode="auto">
                          <a:xfrm>
                            <a:off x="1318" y="298"/>
                            <a:ext cx="9263" cy="4002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3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91" y="693"/>
                            <a:ext cx="3096" cy="3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4" name="Freeform 181"/>
                        <wps:cNvSpPr>
                          <a:spLocks/>
                        </wps:cNvSpPr>
                        <wps:spPr bwMode="auto">
                          <a:xfrm>
                            <a:off x="3938" y="701"/>
                            <a:ext cx="898" cy="1758"/>
                          </a:xfrm>
                          <a:custGeom>
                            <a:avLst/>
                            <a:gdLst>
                              <a:gd name="T0" fmla="+- 0 4125 3939"/>
                              <a:gd name="T1" fmla="*/ T0 w 898"/>
                              <a:gd name="T2" fmla="+- 0 2459 702"/>
                              <a:gd name="T3" fmla="*/ 2459 h 1758"/>
                              <a:gd name="T4" fmla="+- 0 4082 3939"/>
                              <a:gd name="T5" fmla="*/ T4 w 898"/>
                              <a:gd name="T6" fmla="+- 0 2329 702"/>
                              <a:gd name="T7" fmla="*/ 2329 h 1758"/>
                              <a:gd name="T8" fmla="+- 0 3998 3939"/>
                              <a:gd name="T9" fmla="*/ T8 w 898"/>
                              <a:gd name="T10" fmla="+- 0 2009 702"/>
                              <a:gd name="T11" fmla="*/ 2009 h 1758"/>
                              <a:gd name="T12" fmla="+- 0 3939 3939"/>
                              <a:gd name="T13" fmla="*/ T12 w 898"/>
                              <a:gd name="T14" fmla="+- 0 1607 702"/>
                              <a:gd name="T15" fmla="*/ 1607 h 1758"/>
                              <a:gd name="T16" fmla="+- 0 3971 3939"/>
                              <a:gd name="T17" fmla="*/ T16 w 898"/>
                              <a:gd name="T18" fmla="+- 0 1231 702"/>
                              <a:gd name="T19" fmla="*/ 1231 h 1758"/>
                              <a:gd name="T20" fmla="+- 0 4002 3939"/>
                              <a:gd name="T21" fmla="*/ T20 w 898"/>
                              <a:gd name="T22" fmla="+- 0 1156 702"/>
                              <a:gd name="T23" fmla="*/ 1156 h 1758"/>
                              <a:gd name="T24" fmla="+- 0 4044 3939"/>
                              <a:gd name="T25" fmla="*/ T24 w 898"/>
                              <a:gd name="T26" fmla="+- 0 1087 702"/>
                              <a:gd name="T27" fmla="*/ 1087 h 1758"/>
                              <a:gd name="T28" fmla="+- 0 4096 3939"/>
                              <a:gd name="T29" fmla="*/ T28 w 898"/>
                              <a:gd name="T30" fmla="+- 0 1026 702"/>
                              <a:gd name="T31" fmla="*/ 1026 h 1758"/>
                              <a:gd name="T32" fmla="+- 0 4155 3939"/>
                              <a:gd name="T33" fmla="*/ T32 w 898"/>
                              <a:gd name="T34" fmla="+- 0 970 702"/>
                              <a:gd name="T35" fmla="*/ 970 h 1758"/>
                              <a:gd name="T36" fmla="+- 0 4220 3939"/>
                              <a:gd name="T37" fmla="*/ T36 w 898"/>
                              <a:gd name="T38" fmla="+- 0 921 702"/>
                              <a:gd name="T39" fmla="*/ 921 h 1758"/>
                              <a:gd name="T40" fmla="+- 0 4290 3939"/>
                              <a:gd name="T41" fmla="*/ T40 w 898"/>
                              <a:gd name="T42" fmla="+- 0 878 702"/>
                              <a:gd name="T43" fmla="*/ 878 h 1758"/>
                              <a:gd name="T44" fmla="+- 0 4363 3939"/>
                              <a:gd name="T45" fmla="*/ T44 w 898"/>
                              <a:gd name="T46" fmla="+- 0 840 702"/>
                              <a:gd name="T47" fmla="*/ 840 h 1758"/>
                              <a:gd name="T48" fmla="+- 0 4436 3939"/>
                              <a:gd name="T49" fmla="*/ T48 w 898"/>
                              <a:gd name="T50" fmla="+- 0 807 702"/>
                              <a:gd name="T51" fmla="*/ 807 h 1758"/>
                              <a:gd name="T52" fmla="+- 0 4508 3939"/>
                              <a:gd name="T53" fmla="*/ T52 w 898"/>
                              <a:gd name="T54" fmla="+- 0 779 702"/>
                              <a:gd name="T55" fmla="*/ 779 h 1758"/>
                              <a:gd name="T56" fmla="+- 0 4577 3939"/>
                              <a:gd name="T57" fmla="*/ T56 w 898"/>
                              <a:gd name="T58" fmla="+- 0 756 702"/>
                              <a:gd name="T59" fmla="*/ 756 h 1758"/>
                              <a:gd name="T60" fmla="+- 0 4643 3939"/>
                              <a:gd name="T61" fmla="*/ T60 w 898"/>
                              <a:gd name="T62" fmla="+- 0 737 702"/>
                              <a:gd name="T63" fmla="*/ 737 h 1758"/>
                              <a:gd name="T64" fmla="+- 0 4701 3939"/>
                              <a:gd name="T65" fmla="*/ T64 w 898"/>
                              <a:gd name="T66" fmla="+- 0 722 702"/>
                              <a:gd name="T67" fmla="*/ 722 h 1758"/>
                              <a:gd name="T68" fmla="+- 0 4793 3939"/>
                              <a:gd name="T69" fmla="*/ T68 w 898"/>
                              <a:gd name="T70" fmla="+- 0 702 702"/>
                              <a:gd name="T71" fmla="*/ 702 h 1758"/>
                              <a:gd name="T72" fmla="+- 0 4810 3939"/>
                              <a:gd name="T73" fmla="*/ T72 w 898"/>
                              <a:gd name="T74" fmla="+- 0 703 702"/>
                              <a:gd name="T75" fmla="*/ 703 h 1758"/>
                              <a:gd name="T76" fmla="+- 0 4824 3939"/>
                              <a:gd name="T77" fmla="*/ T76 w 898"/>
                              <a:gd name="T78" fmla="+- 0 711 702"/>
                              <a:gd name="T79" fmla="*/ 711 h 1758"/>
                              <a:gd name="T80" fmla="+- 0 4834 3939"/>
                              <a:gd name="T81" fmla="*/ T80 w 898"/>
                              <a:gd name="T82" fmla="+- 0 724 702"/>
                              <a:gd name="T83" fmla="*/ 724 h 1758"/>
                              <a:gd name="T84" fmla="+- 0 4836 3939"/>
                              <a:gd name="T85" fmla="*/ T84 w 898"/>
                              <a:gd name="T86" fmla="+- 0 741 702"/>
                              <a:gd name="T87" fmla="*/ 741 h 1758"/>
                              <a:gd name="T88" fmla="+- 0 4834 3939"/>
                              <a:gd name="T89" fmla="*/ T88 w 898"/>
                              <a:gd name="T90" fmla="+- 0 772 702"/>
                              <a:gd name="T91" fmla="*/ 772 h 1758"/>
                              <a:gd name="T92" fmla="+- 0 4831 3939"/>
                              <a:gd name="T93" fmla="*/ T92 w 898"/>
                              <a:gd name="T94" fmla="+- 0 815 702"/>
                              <a:gd name="T95" fmla="*/ 815 h 1758"/>
                              <a:gd name="T96" fmla="+- 0 4825 3939"/>
                              <a:gd name="T97" fmla="*/ T96 w 898"/>
                              <a:gd name="T98" fmla="+- 0 942 702"/>
                              <a:gd name="T99" fmla="*/ 942 h 1758"/>
                              <a:gd name="T100" fmla="+- 0 4822 3939"/>
                              <a:gd name="T101" fmla="*/ T100 w 898"/>
                              <a:gd name="T102" fmla="+- 0 1029 702"/>
                              <a:gd name="T103" fmla="*/ 1029 h 1758"/>
                              <a:gd name="T104" fmla="+- 0 4819 3939"/>
                              <a:gd name="T105" fmla="*/ T104 w 898"/>
                              <a:gd name="T106" fmla="+- 0 1136 702"/>
                              <a:gd name="T107" fmla="*/ 1136 h 1758"/>
                              <a:gd name="T108" fmla="+- 0 4816 3939"/>
                              <a:gd name="T109" fmla="*/ T108 w 898"/>
                              <a:gd name="T110" fmla="+- 0 1262 702"/>
                              <a:gd name="T111" fmla="*/ 1262 h 1758"/>
                              <a:gd name="T112" fmla="+- 0 4808 3939"/>
                              <a:gd name="T113" fmla="*/ T112 w 898"/>
                              <a:gd name="T114" fmla="+- 0 1373 702"/>
                              <a:gd name="T115" fmla="*/ 1373 h 1758"/>
                              <a:gd name="T116" fmla="+- 0 4792 3939"/>
                              <a:gd name="T117" fmla="*/ T116 w 898"/>
                              <a:gd name="T118" fmla="+- 0 1469 702"/>
                              <a:gd name="T119" fmla="*/ 1469 h 1758"/>
                              <a:gd name="T120" fmla="+- 0 4768 3939"/>
                              <a:gd name="T121" fmla="*/ T120 w 898"/>
                              <a:gd name="T122" fmla="+- 0 1553 702"/>
                              <a:gd name="T123" fmla="*/ 1553 h 1758"/>
                              <a:gd name="T124" fmla="+- 0 4737 3939"/>
                              <a:gd name="T125" fmla="*/ T124 w 898"/>
                              <a:gd name="T126" fmla="+- 0 1625 702"/>
                              <a:gd name="T127" fmla="*/ 1625 h 1758"/>
                              <a:gd name="T128" fmla="+- 0 4701 3939"/>
                              <a:gd name="T129" fmla="*/ T128 w 898"/>
                              <a:gd name="T130" fmla="+- 0 1688 702"/>
                              <a:gd name="T131" fmla="*/ 1688 h 1758"/>
                              <a:gd name="T132" fmla="+- 0 4660 3939"/>
                              <a:gd name="T133" fmla="*/ T132 w 898"/>
                              <a:gd name="T134" fmla="+- 0 1741 702"/>
                              <a:gd name="T135" fmla="*/ 1741 h 1758"/>
                              <a:gd name="T136" fmla="+- 0 4615 3939"/>
                              <a:gd name="T137" fmla="*/ T136 w 898"/>
                              <a:gd name="T138" fmla="+- 0 1786 702"/>
                              <a:gd name="T139" fmla="*/ 1786 h 1758"/>
                              <a:gd name="T140" fmla="+- 0 4568 3939"/>
                              <a:gd name="T141" fmla="*/ T140 w 898"/>
                              <a:gd name="T142" fmla="+- 0 1825 702"/>
                              <a:gd name="T143" fmla="*/ 1825 h 1758"/>
                              <a:gd name="T144" fmla="+- 0 4471 3939"/>
                              <a:gd name="T145" fmla="*/ T144 w 898"/>
                              <a:gd name="T146" fmla="+- 0 1886 702"/>
                              <a:gd name="T147" fmla="*/ 1886 h 1758"/>
                              <a:gd name="T148" fmla="+- 0 4376 3939"/>
                              <a:gd name="T149" fmla="*/ T148 w 898"/>
                              <a:gd name="T150" fmla="+- 0 1933 702"/>
                              <a:gd name="T151" fmla="*/ 1933 h 1758"/>
                              <a:gd name="T152" fmla="+- 0 4332 3939"/>
                              <a:gd name="T153" fmla="*/ T152 w 898"/>
                              <a:gd name="T154" fmla="+- 0 1954 702"/>
                              <a:gd name="T155" fmla="*/ 1954 h 1758"/>
                              <a:gd name="T156" fmla="+- 0 4292 3939"/>
                              <a:gd name="T157" fmla="*/ T156 w 898"/>
                              <a:gd name="T158" fmla="+- 0 1976 702"/>
                              <a:gd name="T159" fmla="*/ 1976 h 1758"/>
                              <a:gd name="T160" fmla="+- 0 4192 3939"/>
                              <a:gd name="T161" fmla="*/ T160 w 898"/>
                              <a:gd name="T162" fmla="+- 0 2095 702"/>
                              <a:gd name="T163" fmla="*/ 2095 h 1758"/>
                              <a:gd name="T164" fmla="+- 0 4143 3939"/>
                              <a:gd name="T165" fmla="*/ T164 w 898"/>
                              <a:gd name="T166" fmla="+- 0 2256 702"/>
                              <a:gd name="T167" fmla="*/ 2256 h 1758"/>
                              <a:gd name="T168" fmla="+- 0 4127 3939"/>
                              <a:gd name="T169" fmla="*/ T168 w 898"/>
                              <a:gd name="T170" fmla="+- 0 2398 702"/>
                              <a:gd name="T171" fmla="*/ 2398 h 1758"/>
                              <a:gd name="T172" fmla="+- 0 4125 3939"/>
                              <a:gd name="T173" fmla="*/ T172 w 898"/>
                              <a:gd name="T174" fmla="+- 0 2459 702"/>
                              <a:gd name="T175" fmla="*/ 2459 h 17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898" h="1758">
                                <a:moveTo>
                                  <a:pt x="186" y="1757"/>
                                </a:moveTo>
                                <a:lnTo>
                                  <a:pt x="143" y="1627"/>
                                </a:lnTo>
                                <a:lnTo>
                                  <a:pt x="59" y="1307"/>
                                </a:lnTo>
                                <a:lnTo>
                                  <a:pt x="0" y="905"/>
                                </a:lnTo>
                                <a:lnTo>
                                  <a:pt x="32" y="529"/>
                                </a:lnTo>
                                <a:lnTo>
                                  <a:pt x="63" y="454"/>
                                </a:lnTo>
                                <a:lnTo>
                                  <a:pt x="105" y="385"/>
                                </a:lnTo>
                                <a:lnTo>
                                  <a:pt x="157" y="324"/>
                                </a:lnTo>
                                <a:lnTo>
                                  <a:pt x="216" y="268"/>
                                </a:lnTo>
                                <a:lnTo>
                                  <a:pt x="281" y="219"/>
                                </a:lnTo>
                                <a:lnTo>
                                  <a:pt x="351" y="176"/>
                                </a:lnTo>
                                <a:lnTo>
                                  <a:pt x="424" y="138"/>
                                </a:lnTo>
                                <a:lnTo>
                                  <a:pt x="497" y="105"/>
                                </a:lnTo>
                                <a:lnTo>
                                  <a:pt x="569" y="77"/>
                                </a:lnTo>
                                <a:lnTo>
                                  <a:pt x="638" y="54"/>
                                </a:lnTo>
                                <a:lnTo>
                                  <a:pt x="704" y="35"/>
                                </a:lnTo>
                                <a:lnTo>
                                  <a:pt x="762" y="20"/>
                                </a:lnTo>
                                <a:lnTo>
                                  <a:pt x="854" y="0"/>
                                </a:lnTo>
                                <a:lnTo>
                                  <a:pt x="871" y="1"/>
                                </a:lnTo>
                                <a:lnTo>
                                  <a:pt x="885" y="9"/>
                                </a:lnTo>
                                <a:lnTo>
                                  <a:pt x="895" y="22"/>
                                </a:lnTo>
                                <a:lnTo>
                                  <a:pt x="897" y="39"/>
                                </a:lnTo>
                                <a:lnTo>
                                  <a:pt x="895" y="70"/>
                                </a:lnTo>
                                <a:lnTo>
                                  <a:pt x="892" y="113"/>
                                </a:lnTo>
                                <a:lnTo>
                                  <a:pt x="886" y="240"/>
                                </a:lnTo>
                                <a:lnTo>
                                  <a:pt x="883" y="327"/>
                                </a:lnTo>
                                <a:lnTo>
                                  <a:pt x="880" y="434"/>
                                </a:lnTo>
                                <a:lnTo>
                                  <a:pt x="877" y="560"/>
                                </a:lnTo>
                                <a:lnTo>
                                  <a:pt x="869" y="671"/>
                                </a:lnTo>
                                <a:lnTo>
                                  <a:pt x="853" y="767"/>
                                </a:lnTo>
                                <a:lnTo>
                                  <a:pt x="829" y="851"/>
                                </a:lnTo>
                                <a:lnTo>
                                  <a:pt x="798" y="923"/>
                                </a:lnTo>
                                <a:lnTo>
                                  <a:pt x="762" y="986"/>
                                </a:lnTo>
                                <a:lnTo>
                                  <a:pt x="721" y="1039"/>
                                </a:lnTo>
                                <a:lnTo>
                                  <a:pt x="676" y="1084"/>
                                </a:lnTo>
                                <a:lnTo>
                                  <a:pt x="629" y="1123"/>
                                </a:lnTo>
                                <a:lnTo>
                                  <a:pt x="532" y="1184"/>
                                </a:lnTo>
                                <a:lnTo>
                                  <a:pt x="437" y="1231"/>
                                </a:lnTo>
                                <a:lnTo>
                                  <a:pt x="393" y="1252"/>
                                </a:lnTo>
                                <a:lnTo>
                                  <a:pt x="353" y="1274"/>
                                </a:lnTo>
                                <a:lnTo>
                                  <a:pt x="253" y="1393"/>
                                </a:lnTo>
                                <a:lnTo>
                                  <a:pt x="204" y="1554"/>
                                </a:lnTo>
                                <a:lnTo>
                                  <a:pt x="188" y="1696"/>
                                </a:lnTo>
                                <a:lnTo>
                                  <a:pt x="186" y="17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B3F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AutoShape 180"/>
                        <wps:cNvSpPr>
                          <a:spLocks/>
                        </wps:cNvSpPr>
                        <wps:spPr bwMode="auto">
                          <a:xfrm>
                            <a:off x="3904" y="851"/>
                            <a:ext cx="1095" cy="2308"/>
                          </a:xfrm>
                          <a:custGeom>
                            <a:avLst/>
                            <a:gdLst>
                              <a:gd name="T0" fmla="+- 0 4674 3905"/>
                              <a:gd name="T1" fmla="*/ T0 w 1095"/>
                              <a:gd name="T2" fmla="+- 0 854 852"/>
                              <a:gd name="T3" fmla="*/ 854 h 2308"/>
                              <a:gd name="T4" fmla="+- 0 4667 3905"/>
                              <a:gd name="T5" fmla="*/ T4 w 1095"/>
                              <a:gd name="T6" fmla="+- 0 852 852"/>
                              <a:gd name="T7" fmla="*/ 852 h 2308"/>
                              <a:gd name="T8" fmla="+- 0 4614 3905"/>
                              <a:gd name="T9" fmla="*/ T8 w 1095"/>
                              <a:gd name="T10" fmla="+- 0 902 852"/>
                              <a:gd name="T11" fmla="*/ 902 h 2308"/>
                              <a:gd name="T12" fmla="+- 0 4511 3905"/>
                              <a:gd name="T13" fmla="*/ T12 w 1095"/>
                              <a:gd name="T14" fmla="+- 0 1013 852"/>
                              <a:gd name="T15" fmla="*/ 1013 h 2308"/>
                              <a:gd name="T16" fmla="+- 0 4409 3905"/>
                              <a:gd name="T17" fmla="*/ T16 w 1095"/>
                              <a:gd name="T18" fmla="+- 0 1142 852"/>
                              <a:gd name="T19" fmla="*/ 1142 h 2308"/>
                              <a:gd name="T20" fmla="+- 0 4313 3905"/>
                              <a:gd name="T21" fmla="*/ T20 w 1095"/>
                              <a:gd name="T22" fmla="+- 0 1285 852"/>
                              <a:gd name="T23" fmla="*/ 1285 h 2308"/>
                              <a:gd name="T24" fmla="+- 0 4228 3905"/>
                              <a:gd name="T25" fmla="*/ T24 w 1095"/>
                              <a:gd name="T26" fmla="+- 0 1437 852"/>
                              <a:gd name="T27" fmla="*/ 1437 h 2308"/>
                              <a:gd name="T28" fmla="+- 0 4157 3905"/>
                              <a:gd name="T29" fmla="*/ T28 w 1095"/>
                              <a:gd name="T30" fmla="+- 0 1594 852"/>
                              <a:gd name="T31" fmla="*/ 1594 h 2308"/>
                              <a:gd name="T32" fmla="+- 0 4121 3905"/>
                              <a:gd name="T33" fmla="*/ T32 w 1095"/>
                              <a:gd name="T34" fmla="+- 0 1708 852"/>
                              <a:gd name="T35" fmla="*/ 1708 h 2308"/>
                              <a:gd name="T36" fmla="+- 0 4082 3905"/>
                              <a:gd name="T37" fmla="*/ T36 w 1095"/>
                              <a:gd name="T38" fmla="+- 0 1922 852"/>
                              <a:gd name="T39" fmla="*/ 1922 h 2308"/>
                              <a:gd name="T40" fmla="+- 0 4073 3905"/>
                              <a:gd name="T41" fmla="*/ T40 w 1095"/>
                              <a:gd name="T42" fmla="+- 0 2101 852"/>
                              <a:gd name="T43" fmla="*/ 2101 h 2308"/>
                              <a:gd name="T44" fmla="+- 0 4083 3905"/>
                              <a:gd name="T45" fmla="*/ T44 w 1095"/>
                              <a:gd name="T46" fmla="+- 0 2265 852"/>
                              <a:gd name="T47" fmla="*/ 2265 h 2308"/>
                              <a:gd name="T48" fmla="+- 0 4095 3905"/>
                              <a:gd name="T49" fmla="*/ T48 w 1095"/>
                              <a:gd name="T50" fmla="+- 0 2341 852"/>
                              <a:gd name="T51" fmla="*/ 2341 h 2308"/>
                              <a:gd name="T52" fmla="+- 0 4119 3905"/>
                              <a:gd name="T53" fmla="*/ T52 w 1095"/>
                              <a:gd name="T54" fmla="+- 0 2342 852"/>
                              <a:gd name="T55" fmla="*/ 2342 h 2308"/>
                              <a:gd name="T56" fmla="+- 0 4117 3905"/>
                              <a:gd name="T57" fmla="*/ T56 w 1095"/>
                              <a:gd name="T58" fmla="+- 0 2330 852"/>
                              <a:gd name="T59" fmla="*/ 2330 h 2308"/>
                              <a:gd name="T60" fmla="+- 0 4107 3905"/>
                              <a:gd name="T61" fmla="*/ T60 w 1095"/>
                              <a:gd name="T62" fmla="+- 0 2189 852"/>
                              <a:gd name="T63" fmla="*/ 2189 h 2308"/>
                              <a:gd name="T64" fmla="+- 0 4109 3905"/>
                              <a:gd name="T65" fmla="*/ T64 w 1095"/>
                              <a:gd name="T66" fmla="+- 0 2037 852"/>
                              <a:gd name="T67" fmla="*/ 2037 h 2308"/>
                              <a:gd name="T68" fmla="+- 0 4125 3905"/>
                              <a:gd name="T69" fmla="*/ T68 w 1095"/>
                              <a:gd name="T70" fmla="+- 0 1881 852"/>
                              <a:gd name="T71" fmla="*/ 1881 h 2308"/>
                              <a:gd name="T72" fmla="+- 0 4156 3905"/>
                              <a:gd name="T73" fmla="*/ T72 w 1095"/>
                              <a:gd name="T74" fmla="+- 0 1727 852"/>
                              <a:gd name="T75" fmla="*/ 1727 h 2308"/>
                              <a:gd name="T76" fmla="+- 0 4205 3905"/>
                              <a:gd name="T77" fmla="*/ T76 w 1095"/>
                              <a:gd name="T78" fmla="+- 0 1580 852"/>
                              <a:gd name="T79" fmla="*/ 1580 h 2308"/>
                              <a:gd name="T80" fmla="+- 0 4271 3905"/>
                              <a:gd name="T81" fmla="*/ T80 w 1095"/>
                              <a:gd name="T82" fmla="+- 0 1437 852"/>
                              <a:gd name="T83" fmla="*/ 1437 h 2308"/>
                              <a:gd name="T84" fmla="+- 0 4348 3905"/>
                              <a:gd name="T85" fmla="*/ T84 w 1095"/>
                              <a:gd name="T86" fmla="+- 0 1298 852"/>
                              <a:gd name="T87" fmla="*/ 1298 h 2308"/>
                              <a:gd name="T88" fmla="+- 0 4434 3905"/>
                              <a:gd name="T89" fmla="*/ T88 w 1095"/>
                              <a:gd name="T90" fmla="+- 0 1164 852"/>
                              <a:gd name="T91" fmla="*/ 1164 h 2308"/>
                              <a:gd name="T92" fmla="+- 0 4525 3905"/>
                              <a:gd name="T93" fmla="*/ T92 w 1095"/>
                              <a:gd name="T94" fmla="+- 0 1039 852"/>
                              <a:gd name="T95" fmla="*/ 1039 h 2308"/>
                              <a:gd name="T96" fmla="+- 0 4613 3905"/>
                              <a:gd name="T97" fmla="*/ T96 w 1095"/>
                              <a:gd name="T98" fmla="+- 0 930 852"/>
                              <a:gd name="T99" fmla="*/ 930 h 2308"/>
                              <a:gd name="T100" fmla="+- 0 4675 3905"/>
                              <a:gd name="T101" fmla="*/ T100 w 1095"/>
                              <a:gd name="T102" fmla="+- 0 863 852"/>
                              <a:gd name="T103" fmla="*/ 863 h 2308"/>
                              <a:gd name="T104" fmla="+- 0 4995 3905"/>
                              <a:gd name="T105" fmla="*/ T104 w 1095"/>
                              <a:gd name="T106" fmla="+- 0 1726 852"/>
                              <a:gd name="T107" fmla="*/ 1726 h 2308"/>
                              <a:gd name="T108" fmla="+- 0 4928 3905"/>
                              <a:gd name="T109" fmla="*/ T108 w 1095"/>
                              <a:gd name="T110" fmla="+- 0 1711 852"/>
                              <a:gd name="T111" fmla="*/ 1711 h 2308"/>
                              <a:gd name="T112" fmla="+- 0 4768 3905"/>
                              <a:gd name="T113" fmla="*/ T112 w 1095"/>
                              <a:gd name="T114" fmla="+- 0 1691 852"/>
                              <a:gd name="T115" fmla="*/ 1691 h 2308"/>
                              <a:gd name="T116" fmla="+- 0 4586 3905"/>
                              <a:gd name="T117" fmla="*/ T116 w 1095"/>
                              <a:gd name="T118" fmla="+- 0 1683 852"/>
                              <a:gd name="T119" fmla="*/ 1683 h 2308"/>
                              <a:gd name="T120" fmla="+- 0 4431 3905"/>
                              <a:gd name="T121" fmla="*/ T120 w 1095"/>
                              <a:gd name="T122" fmla="+- 0 1705 852"/>
                              <a:gd name="T123" fmla="*/ 1705 h 2308"/>
                              <a:gd name="T124" fmla="+- 0 4339 3905"/>
                              <a:gd name="T125" fmla="*/ T124 w 1095"/>
                              <a:gd name="T126" fmla="+- 0 1777 852"/>
                              <a:gd name="T127" fmla="*/ 1777 h 2308"/>
                              <a:gd name="T128" fmla="+- 0 4284 3905"/>
                              <a:gd name="T129" fmla="*/ T128 w 1095"/>
                              <a:gd name="T130" fmla="+- 0 1896 852"/>
                              <a:gd name="T131" fmla="*/ 1896 h 2308"/>
                              <a:gd name="T132" fmla="+- 0 4251 3905"/>
                              <a:gd name="T133" fmla="*/ T132 w 1095"/>
                              <a:gd name="T134" fmla="+- 0 2044 852"/>
                              <a:gd name="T135" fmla="*/ 2044 h 2308"/>
                              <a:gd name="T136" fmla="+- 0 4220 3905"/>
                              <a:gd name="T137" fmla="*/ T136 w 1095"/>
                              <a:gd name="T138" fmla="+- 0 2287 852"/>
                              <a:gd name="T139" fmla="*/ 2287 h 2308"/>
                              <a:gd name="T140" fmla="+- 0 4186 3905"/>
                              <a:gd name="T141" fmla="*/ T140 w 1095"/>
                              <a:gd name="T142" fmla="+- 0 2485 852"/>
                              <a:gd name="T143" fmla="*/ 2485 h 2308"/>
                              <a:gd name="T144" fmla="+- 0 4125 3905"/>
                              <a:gd name="T145" fmla="*/ T144 w 1095"/>
                              <a:gd name="T146" fmla="+- 0 2699 852"/>
                              <a:gd name="T147" fmla="*/ 2699 h 2308"/>
                              <a:gd name="T148" fmla="+- 0 4054 3905"/>
                              <a:gd name="T149" fmla="*/ T148 w 1095"/>
                              <a:gd name="T150" fmla="+- 0 2877 852"/>
                              <a:gd name="T151" fmla="*/ 2877 h 2308"/>
                              <a:gd name="T152" fmla="+- 0 3986 3905"/>
                              <a:gd name="T153" fmla="*/ T152 w 1095"/>
                              <a:gd name="T154" fmla="+- 0 3015 852"/>
                              <a:gd name="T155" fmla="*/ 3015 h 2308"/>
                              <a:gd name="T156" fmla="+- 0 3932 3905"/>
                              <a:gd name="T157" fmla="*/ T156 w 1095"/>
                              <a:gd name="T158" fmla="+- 0 3109 852"/>
                              <a:gd name="T159" fmla="*/ 3109 h 2308"/>
                              <a:gd name="T160" fmla="+- 0 3905 3905"/>
                              <a:gd name="T161" fmla="*/ T160 w 1095"/>
                              <a:gd name="T162" fmla="+- 0 3155 852"/>
                              <a:gd name="T163" fmla="*/ 3155 h 2308"/>
                              <a:gd name="T164" fmla="+- 0 3934 3905"/>
                              <a:gd name="T165" fmla="*/ T164 w 1095"/>
                              <a:gd name="T166" fmla="+- 0 3133 852"/>
                              <a:gd name="T167" fmla="*/ 3133 h 2308"/>
                              <a:gd name="T168" fmla="+- 0 4007 3905"/>
                              <a:gd name="T169" fmla="*/ T168 w 1095"/>
                              <a:gd name="T170" fmla="+- 0 3015 852"/>
                              <a:gd name="T171" fmla="*/ 3015 h 2308"/>
                              <a:gd name="T172" fmla="+- 0 4087 3905"/>
                              <a:gd name="T173" fmla="*/ T172 w 1095"/>
                              <a:gd name="T174" fmla="+- 0 2844 852"/>
                              <a:gd name="T175" fmla="*/ 2844 h 2308"/>
                              <a:gd name="T176" fmla="+- 0 4158 3905"/>
                              <a:gd name="T177" fmla="*/ T176 w 1095"/>
                              <a:gd name="T178" fmla="+- 0 2660 852"/>
                              <a:gd name="T179" fmla="*/ 2660 h 2308"/>
                              <a:gd name="T180" fmla="+- 0 4226 3905"/>
                              <a:gd name="T181" fmla="*/ T180 w 1095"/>
                              <a:gd name="T182" fmla="+- 0 2471 852"/>
                              <a:gd name="T183" fmla="*/ 2471 h 2308"/>
                              <a:gd name="T184" fmla="+- 0 4322 3905"/>
                              <a:gd name="T185" fmla="*/ T184 w 1095"/>
                              <a:gd name="T186" fmla="+- 0 2358 852"/>
                              <a:gd name="T187" fmla="*/ 2358 h 2308"/>
                              <a:gd name="T188" fmla="+- 0 4455 3905"/>
                              <a:gd name="T189" fmla="*/ T188 w 1095"/>
                              <a:gd name="T190" fmla="+- 0 2314 852"/>
                              <a:gd name="T191" fmla="*/ 2314 h 2308"/>
                              <a:gd name="T192" fmla="+- 0 4587 3905"/>
                              <a:gd name="T193" fmla="*/ T192 w 1095"/>
                              <a:gd name="T194" fmla="+- 0 2265 852"/>
                              <a:gd name="T195" fmla="*/ 2265 h 2308"/>
                              <a:gd name="T196" fmla="+- 0 4703 3905"/>
                              <a:gd name="T197" fmla="*/ T196 w 1095"/>
                              <a:gd name="T198" fmla="+- 0 2170 852"/>
                              <a:gd name="T199" fmla="*/ 2170 h 2308"/>
                              <a:gd name="T200" fmla="+- 0 4777 3905"/>
                              <a:gd name="T201" fmla="*/ T200 w 1095"/>
                              <a:gd name="T202" fmla="+- 0 2035 852"/>
                              <a:gd name="T203" fmla="*/ 2035 h 2308"/>
                              <a:gd name="T204" fmla="+- 0 4850 3905"/>
                              <a:gd name="T205" fmla="*/ T204 w 1095"/>
                              <a:gd name="T206" fmla="+- 0 1900 852"/>
                              <a:gd name="T207" fmla="*/ 1900 h 2308"/>
                              <a:gd name="T208" fmla="+- 0 4952 3905"/>
                              <a:gd name="T209" fmla="*/ T208 w 1095"/>
                              <a:gd name="T210" fmla="+- 0 1790 852"/>
                              <a:gd name="T211" fmla="*/ 1790 h 2308"/>
                              <a:gd name="T212" fmla="+- 0 5000 3905"/>
                              <a:gd name="T213" fmla="*/ T212 w 1095"/>
                              <a:gd name="T214" fmla="+- 0 1744 852"/>
                              <a:gd name="T215" fmla="*/ 1744 h 23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095" h="2308">
                                <a:moveTo>
                                  <a:pt x="770" y="11"/>
                                </a:moveTo>
                                <a:lnTo>
                                  <a:pt x="769" y="2"/>
                                </a:lnTo>
                                <a:lnTo>
                                  <a:pt x="766" y="0"/>
                                </a:lnTo>
                                <a:lnTo>
                                  <a:pt x="762" y="0"/>
                                </a:lnTo>
                                <a:lnTo>
                                  <a:pt x="759" y="2"/>
                                </a:lnTo>
                                <a:lnTo>
                                  <a:pt x="709" y="50"/>
                                </a:lnTo>
                                <a:lnTo>
                                  <a:pt x="658" y="103"/>
                                </a:lnTo>
                                <a:lnTo>
                                  <a:pt x="606" y="161"/>
                                </a:lnTo>
                                <a:lnTo>
                                  <a:pt x="555" y="224"/>
                                </a:lnTo>
                                <a:lnTo>
                                  <a:pt x="504" y="290"/>
                                </a:lnTo>
                                <a:lnTo>
                                  <a:pt x="455" y="360"/>
                                </a:lnTo>
                                <a:lnTo>
                                  <a:pt x="408" y="433"/>
                                </a:lnTo>
                                <a:lnTo>
                                  <a:pt x="364" y="508"/>
                                </a:lnTo>
                                <a:lnTo>
                                  <a:pt x="323" y="585"/>
                                </a:lnTo>
                                <a:lnTo>
                                  <a:pt x="285" y="663"/>
                                </a:lnTo>
                                <a:lnTo>
                                  <a:pt x="252" y="742"/>
                                </a:lnTo>
                                <a:lnTo>
                                  <a:pt x="237" y="788"/>
                                </a:lnTo>
                                <a:lnTo>
                                  <a:pt x="216" y="856"/>
                                </a:lnTo>
                                <a:lnTo>
                                  <a:pt x="194" y="949"/>
                                </a:lnTo>
                                <a:lnTo>
                                  <a:pt x="177" y="1070"/>
                                </a:lnTo>
                                <a:lnTo>
                                  <a:pt x="170" y="1160"/>
                                </a:lnTo>
                                <a:lnTo>
                                  <a:pt x="168" y="1249"/>
                                </a:lnTo>
                                <a:lnTo>
                                  <a:pt x="171" y="1335"/>
                                </a:lnTo>
                                <a:lnTo>
                                  <a:pt x="178" y="1413"/>
                                </a:lnTo>
                                <a:lnTo>
                                  <a:pt x="188" y="1482"/>
                                </a:lnTo>
                                <a:lnTo>
                                  <a:pt x="190" y="1489"/>
                                </a:lnTo>
                                <a:lnTo>
                                  <a:pt x="196" y="1493"/>
                                </a:lnTo>
                                <a:lnTo>
                                  <a:pt x="214" y="1490"/>
                                </a:lnTo>
                                <a:lnTo>
                                  <a:pt x="213" y="1477"/>
                                </a:lnTo>
                                <a:lnTo>
                                  <a:pt x="212" y="1478"/>
                                </a:lnTo>
                                <a:lnTo>
                                  <a:pt x="205" y="1409"/>
                                </a:lnTo>
                                <a:lnTo>
                                  <a:pt x="202" y="1337"/>
                                </a:lnTo>
                                <a:lnTo>
                                  <a:pt x="201" y="1262"/>
                                </a:lnTo>
                                <a:lnTo>
                                  <a:pt x="204" y="1185"/>
                                </a:lnTo>
                                <a:lnTo>
                                  <a:pt x="210" y="1107"/>
                                </a:lnTo>
                                <a:lnTo>
                                  <a:pt x="220" y="1029"/>
                                </a:lnTo>
                                <a:lnTo>
                                  <a:pt x="234" y="952"/>
                                </a:lnTo>
                                <a:lnTo>
                                  <a:pt x="251" y="875"/>
                                </a:lnTo>
                                <a:lnTo>
                                  <a:pt x="274" y="802"/>
                                </a:lnTo>
                                <a:lnTo>
                                  <a:pt x="300" y="728"/>
                                </a:lnTo>
                                <a:lnTo>
                                  <a:pt x="331" y="656"/>
                                </a:lnTo>
                                <a:lnTo>
                                  <a:pt x="366" y="585"/>
                                </a:lnTo>
                                <a:lnTo>
                                  <a:pt x="403" y="515"/>
                                </a:lnTo>
                                <a:lnTo>
                                  <a:pt x="443" y="446"/>
                                </a:lnTo>
                                <a:lnTo>
                                  <a:pt x="485" y="378"/>
                                </a:lnTo>
                                <a:lnTo>
                                  <a:pt x="529" y="312"/>
                                </a:lnTo>
                                <a:lnTo>
                                  <a:pt x="574" y="249"/>
                                </a:lnTo>
                                <a:lnTo>
                                  <a:pt x="620" y="187"/>
                                </a:lnTo>
                                <a:lnTo>
                                  <a:pt x="636" y="167"/>
                                </a:lnTo>
                                <a:lnTo>
                                  <a:pt x="708" y="78"/>
                                </a:lnTo>
                                <a:lnTo>
                                  <a:pt x="751" y="31"/>
                                </a:lnTo>
                                <a:lnTo>
                                  <a:pt x="770" y="11"/>
                                </a:lnTo>
                                <a:close/>
                                <a:moveTo>
                                  <a:pt x="1095" y="882"/>
                                </a:moveTo>
                                <a:lnTo>
                                  <a:pt x="1090" y="874"/>
                                </a:lnTo>
                                <a:lnTo>
                                  <a:pt x="1080" y="869"/>
                                </a:lnTo>
                                <a:lnTo>
                                  <a:pt x="1023" y="859"/>
                                </a:lnTo>
                                <a:lnTo>
                                  <a:pt x="949" y="848"/>
                                </a:lnTo>
                                <a:lnTo>
                                  <a:pt x="863" y="839"/>
                                </a:lnTo>
                                <a:lnTo>
                                  <a:pt x="772" y="832"/>
                                </a:lnTo>
                                <a:lnTo>
                                  <a:pt x="681" y="831"/>
                                </a:lnTo>
                                <a:lnTo>
                                  <a:pt x="597" y="837"/>
                                </a:lnTo>
                                <a:lnTo>
                                  <a:pt x="526" y="853"/>
                                </a:lnTo>
                                <a:lnTo>
                                  <a:pt x="473" y="881"/>
                                </a:lnTo>
                                <a:lnTo>
                                  <a:pt x="434" y="925"/>
                                </a:lnTo>
                                <a:lnTo>
                                  <a:pt x="403" y="979"/>
                                </a:lnTo>
                                <a:lnTo>
                                  <a:pt x="379" y="1044"/>
                                </a:lnTo>
                                <a:lnTo>
                                  <a:pt x="360" y="1115"/>
                                </a:lnTo>
                                <a:lnTo>
                                  <a:pt x="346" y="1192"/>
                                </a:lnTo>
                                <a:lnTo>
                                  <a:pt x="335" y="1272"/>
                                </a:lnTo>
                                <a:lnTo>
                                  <a:pt x="315" y="1435"/>
                                </a:lnTo>
                                <a:lnTo>
                                  <a:pt x="304" y="1514"/>
                                </a:lnTo>
                                <a:lnTo>
                                  <a:pt x="281" y="1633"/>
                                </a:lnTo>
                                <a:lnTo>
                                  <a:pt x="253" y="1745"/>
                                </a:lnTo>
                                <a:lnTo>
                                  <a:pt x="220" y="1847"/>
                                </a:lnTo>
                                <a:lnTo>
                                  <a:pt x="185" y="1941"/>
                                </a:lnTo>
                                <a:lnTo>
                                  <a:pt x="149" y="2025"/>
                                </a:lnTo>
                                <a:lnTo>
                                  <a:pt x="114" y="2099"/>
                                </a:lnTo>
                                <a:lnTo>
                                  <a:pt x="81" y="2163"/>
                                </a:lnTo>
                                <a:lnTo>
                                  <a:pt x="51" y="2216"/>
                                </a:lnTo>
                                <a:lnTo>
                                  <a:pt x="27" y="2257"/>
                                </a:lnTo>
                                <a:lnTo>
                                  <a:pt x="9" y="2286"/>
                                </a:lnTo>
                                <a:lnTo>
                                  <a:pt x="0" y="2303"/>
                                </a:lnTo>
                                <a:lnTo>
                                  <a:pt x="0" y="2307"/>
                                </a:lnTo>
                                <a:lnTo>
                                  <a:pt x="29" y="2281"/>
                                </a:lnTo>
                                <a:lnTo>
                                  <a:pt x="64" y="2231"/>
                                </a:lnTo>
                                <a:lnTo>
                                  <a:pt x="102" y="2163"/>
                                </a:lnTo>
                                <a:lnTo>
                                  <a:pt x="142" y="2082"/>
                                </a:lnTo>
                                <a:lnTo>
                                  <a:pt x="182" y="1992"/>
                                </a:lnTo>
                                <a:lnTo>
                                  <a:pt x="220" y="1899"/>
                                </a:lnTo>
                                <a:lnTo>
                                  <a:pt x="253" y="1808"/>
                                </a:lnTo>
                                <a:lnTo>
                                  <a:pt x="281" y="1725"/>
                                </a:lnTo>
                                <a:lnTo>
                                  <a:pt x="321" y="1619"/>
                                </a:lnTo>
                                <a:lnTo>
                                  <a:pt x="365" y="1549"/>
                                </a:lnTo>
                                <a:lnTo>
                                  <a:pt x="417" y="1506"/>
                                </a:lnTo>
                                <a:lnTo>
                                  <a:pt x="478" y="1480"/>
                                </a:lnTo>
                                <a:lnTo>
                                  <a:pt x="550" y="1462"/>
                                </a:lnTo>
                                <a:lnTo>
                                  <a:pt x="616" y="1443"/>
                                </a:lnTo>
                                <a:lnTo>
                                  <a:pt x="682" y="1413"/>
                                </a:lnTo>
                                <a:lnTo>
                                  <a:pt x="744" y="1371"/>
                                </a:lnTo>
                                <a:lnTo>
                                  <a:pt x="798" y="1318"/>
                                </a:lnTo>
                                <a:lnTo>
                                  <a:pt x="842" y="1256"/>
                                </a:lnTo>
                                <a:lnTo>
                                  <a:pt x="872" y="1183"/>
                                </a:lnTo>
                                <a:lnTo>
                                  <a:pt x="901" y="1114"/>
                                </a:lnTo>
                                <a:lnTo>
                                  <a:pt x="945" y="1048"/>
                                </a:lnTo>
                                <a:lnTo>
                                  <a:pt x="996" y="988"/>
                                </a:lnTo>
                                <a:lnTo>
                                  <a:pt x="1047" y="938"/>
                                </a:lnTo>
                                <a:lnTo>
                                  <a:pt x="1089" y="901"/>
                                </a:lnTo>
                                <a:lnTo>
                                  <a:pt x="1095" y="892"/>
                                </a:lnTo>
                                <a:lnTo>
                                  <a:pt x="1095" y="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D0F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6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90" y="1255"/>
                            <a:ext cx="2326" cy="2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7" name="Freeform 178"/>
                        <wps:cNvSpPr>
                          <a:spLocks/>
                        </wps:cNvSpPr>
                        <wps:spPr bwMode="auto">
                          <a:xfrm>
                            <a:off x="2544" y="3299"/>
                            <a:ext cx="318" cy="420"/>
                          </a:xfrm>
                          <a:custGeom>
                            <a:avLst/>
                            <a:gdLst>
                              <a:gd name="T0" fmla="+- 0 2860 2544"/>
                              <a:gd name="T1" fmla="*/ T0 w 318"/>
                              <a:gd name="T2" fmla="+- 0 3720 3300"/>
                              <a:gd name="T3" fmla="*/ 3720 h 420"/>
                              <a:gd name="T4" fmla="+- 0 2858 2544"/>
                              <a:gd name="T5" fmla="*/ T4 w 318"/>
                              <a:gd name="T6" fmla="+- 0 3720 3300"/>
                              <a:gd name="T7" fmla="*/ 3720 h 420"/>
                              <a:gd name="T8" fmla="+- 0 2663 2544"/>
                              <a:gd name="T9" fmla="*/ T8 w 318"/>
                              <a:gd name="T10" fmla="+- 0 3717 3300"/>
                              <a:gd name="T11" fmla="*/ 3717 h 420"/>
                              <a:gd name="T12" fmla="+- 0 2617 2544"/>
                              <a:gd name="T13" fmla="*/ T12 w 318"/>
                              <a:gd name="T14" fmla="+- 0 3707 3300"/>
                              <a:gd name="T15" fmla="*/ 3707 h 420"/>
                              <a:gd name="T16" fmla="+- 0 2579 2544"/>
                              <a:gd name="T17" fmla="*/ T16 w 318"/>
                              <a:gd name="T18" fmla="+- 0 3681 3300"/>
                              <a:gd name="T19" fmla="*/ 3681 h 420"/>
                              <a:gd name="T20" fmla="+- 0 2554 2544"/>
                              <a:gd name="T21" fmla="*/ T20 w 318"/>
                              <a:gd name="T22" fmla="+- 0 3644 3300"/>
                              <a:gd name="T23" fmla="*/ 3644 h 420"/>
                              <a:gd name="T24" fmla="+- 0 2544 2544"/>
                              <a:gd name="T25" fmla="*/ T24 w 318"/>
                              <a:gd name="T26" fmla="+- 0 3598 3300"/>
                              <a:gd name="T27" fmla="*/ 3598 h 420"/>
                              <a:gd name="T28" fmla="+- 0 2544 2544"/>
                              <a:gd name="T29" fmla="*/ T28 w 318"/>
                              <a:gd name="T30" fmla="+- 0 3302 3300"/>
                              <a:gd name="T31" fmla="*/ 3302 h 420"/>
                              <a:gd name="T32" fmla="+- 0 2546 2544"/>
                              <a:gd name="T33" fmla="*/ T32 w 318"/>
                              <a:gd name="T34" fmla="+- 0 3300 3300"/>
                              <a:gd name="T35" fmla="*/ 3300 h 420"/>
                              <a:gd name="T36" fmla="+- 0 2551 2544"/>
                              <a:gd name="T37" fmla="*/ T36 w 318"/>
                              <a:gd name="T38" fmla="+- 0 3300 3300"/>
                              <a:gd name="T39" fmla="*/ 3300 h 420"/>
                              <a:gd name="T40" fmla="+- 0 2553 2544"/>
                              <a:gd name="T41" fmla="*/ T40 w 318"/>
                              <a:gd name="T42" fmla="+- 0 3302 3300"/>
                              <a:gd name="T43" fmla="*/ 3302 h 420"/>
                              <a:gd name="T44" fmla="+- 0 2553 2544"/>
                              <a:gd name="T45" fmla="*/ T44 w 318"/>
                              <a:gd name="T46" fmla="+- 0 3598 3300"/>
                              <a:gd name="T47" fmla="*/ 3598 h 420"/>
                              <a:gd name="T48" fmla="+- 0 2561 2544"/>
                              <a:gd name="T49" fmla="*/ T48 w 318"/>
                              <a:gd name="T50" fmla="+- 0 3640 3300"/>
                              <a:gd name="T51" fmla="*/ 3640 h 420"/>
                              <a:gd name="T52" fmla="+- 0 2585 2544"/>
                              <a:gd name="T53" fmla="*/ T52 w 318"/>
                              <a:gd name="T54" fmla="+- 0 3676 3300"/>
                              <a:gd name="T55" fmla="*/ 3676 h 420"/>
                              <a:gd name="T56" fmla="+- 0 2620 2544"/>
                              <a:gd name="T57" fmla="*/ T56 w 318"/>
                              <a:gd name="T58" fmla="+- 0 3700 3300"/>
                              <a:gd name="T59" fmla="*/ 3700 h 420"/>
                              <a:gd name="T60" fmla="+- 0 2663 2544"/>
                              <a:gd name="T61" fmla="*/ T60 w 318"/>
                              <a:gd name="T62" fmla="+- 0 3709 3300"/>
                              <a:gd name="T63" fmla="*/ 3709 h 420"/>
                              <a:gd name="T64" fmla="+- 0 2860 2544"/>
                              <a:gd name="T65" fmla="*/ T64 w 318"/>
                              <a:gd name="T66" fmla="+- 0 3711 3300"/>
                              <a:gd name="T67" fmla="*/ 3711 h 420"/>
                              <a:gd name="T68" fmla="+- 0 2862 2544"/>
                              <a:gd name="T69" fmla="*/ T68 w 318"/>
                              <a:gd name="T70" fmla="+- 0 3713 3300"/>
                              <a:gd name="T71" fmla="*/ 3713 h 420"/>
                              <a:gd name="T72" fmla="+- 0 2862 2544"/>
                              <a:gd name="T73" fmla="*/ T72 w 318"/>
                              <a:gd name="T74" fmla="+- 0 3718 3300"/>
                              <a:gd name="T75" fmla="*/ 3718 h 420"/>
                              <a:gd name="T76" fmla="+- 0 2860 2544"/>
                              <a:gd name="T77" fmla="*/ T76 w 318"/>
                              <a:gd name="T78" fmla="+- 0 3720 3300"/>
                              <a:gd name="T79" fmla="*/ 3720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318" h="420">
                                <a:moveTo>
                                  <a:pt x="316" y="420"/>
                                </a:moveTo>
                                <a:lnTo>
                                  <a:pt x="314" y="420"/>
                                </a:lnTo>
                                <a:lnTo>
                                  <a:pt x="119" y="417"/>
                                </a:lnTo>
                                <a:lnTo>
                                  <a:pt x="73" y="407"/>
                                </a:lnTo>
                                <a:lnTo>
                                  <a:pt x="35" y="381"/>
                                </a:lnTo>
                                <a:lnTo>
                                  <a:pt x="10" y="344"/>
                                </a:lnTo>
                                <a:lnTo>
                                  <a:pt x="0" y="298"/>
                                </a:lnTo>
                                <a:lnTo>
                                  <a:pt x="0" y="2"/>
                                </a:lnTo>
                                <a:lnTo>
                                  <a:pt x="2" y="0"/>
                                </a:lnTo>
                                <a:lnTo>
                                  <a:pt x="7" y="0"/>
                                </a:lnTo>
                                <a:lnTo>
                                  <a:pt x="9" y="2"/>
                                </a:lnTo>
                                <a:lnTo>
                                  <a:pt x="9" y="298"/>
                                </a:lnTo>
                                <a:lnTo>
                                  <a:pt x="17" y="340"/>
                                </a:lnTo>
                                <a:lnTo>
                                  <a:pt x="41" y="376"/>
                                </a:lnTo>
                                <a:lnTo>
                                  <a:pt x="76" y="400"/>
                                </a:lnTo>
                                <a:lnTo>
                                  <a:pt x="119" y="409"/>
                                </a:lnTo>
                                <a:lnTo>
                                  <a:pt x="316" y="411"/>
                                </a:lnTo>
                                <a:lnTo>
                                  <a:pt x="318" y="413"/>
                                </a:lnTo>
                                <a:lnTo>
                                  <a:pt x="318" y="418"/>
                                </a:lnTo>
                                <a:lnTo>
                                  <a:pt x="316" y="4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B3F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8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4" y="3161"/>
                            <a:ext cx="9" cy="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9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5" y="1237"/>
                            <a:ext cx="1741" cy="2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0" name="Freeform 175"/>
                        <wps:cNvSpPr>
                          <a:spLocks/>
                        </wps:cNvSpPr>
                        <wps:spPr bwMode="auto">
                          <a:xfrm>
                            <a:off x="2824" y="1476"/>
                            <a:ext cx="581" cy="521"/>
                          </a:xfrm>
                          <a:custGeom>
                            <a:avLst/>
                            <a:gdLst>
                              <a:gd name="T0" fmla="+- 0 3183 2825"/>
                              <a:gd name="T1" fmla="*/ T0 w 581"/>
                              <a:gd name="T2" fmla="+- 0 1997 1476"/>
                              <a:gd name="T3" fmla="*/ 1997 h 521"/>
                              <a:gd name="T4" fmla="+- 0 3002 2825"/>
                              <a:gd name="T5" fmla="*/ T4 w 581"/>
                              <a:gd name="T6" fmla="+- 0 1995 1476"/>
                              <a:gd name="T7" fmla="*/ 1995 h 521"/>
                              <a:gd name="T8" fmla="+- 0 2859 2825"/>
                              <a:gd name="T9" fmla="*/ T8 w 581"/>
                              <a:gd name="T10" fmla="+- 0 1991 1476"/>
                              <a:gd name="T11" fmla="*/ 1991 h 521"/>
                              <a:gd name="T12" fmla="+- 0 2847 2825"/>
                              <a:gd name="T13" fmla="*/ T12 w 581"/>
                              <a:gd name="T14" fmla="+- 0 1979 1476"/>
                              <a:gd name="T15" fmla="*/ 1979 h 521"/>
                              <a:gd name="T16" fmla="+- 0 2825 2825"/>
                              <a:gd name="T17" fmla="*/ T16 w 581"/>
                              <a:gd name="T18" fmla="+- 0 1508 1476"/>
                              <a:gd name="T19" fmla="*/ 1508 h 521"/>
                              <a:gd name="T20" fmla="+- 0 2827 2825"/>
                              <a:gd name="T21" fmla="*/ T20 w 581"/>
                              <a:gd name="T22" fmla="+- 0 1496 1476"/>
                              <a:gd name="T23" fmla="*/ 1496 h 521"/>
                              <a:gd name="T24" fmla="+- 0 2833 2825"/>
                              <a:gd name="T25" fmla="*/ T24 w 581"/>
                              <a:gd name="T26" fmla="+- 0 1486 1476"/>
                              <a:gd name="T27" fmla="*/ 1486 h 521"/>
                              <a:gd name="T28" fmla="+- 0 2843 2825"/>
                              <a:gd name="T29" fmla="*/ T28 w 581"/>
                              <a:gd name="T30" fmla="+- 0 1479 1476"/>
                              <a:gd name="T31" fmla="*/ 1479 h 521"/>
                              <a:gd name="T32" fmla="+- 0 2856 2825"/>
                              <a:gd name="T33" fmla="*/ T32 w 581"/>
                              <a:gd name="T34" fmla="+- 0 1476 1476"/>
                              <a:gd name="T35" fmla="*/ 1476 h 521"/>
                              <a:gd name="T36" fmla="+- 0 3357 2825"/>
                              <a:gd name="T37" fmla="*/ T36 w 581"/>
                              <a:gd name="T38" fmla="+- 0 1494 1476"/>
                              <a:gd name="T39" fmla="*/ 1494 h 521"/>
                              <a:gd name="T40" fmla="+- 0 3399 2825"/>
                              <a:gd name="T41" fmla="*/ T40 w 581"/>
                              <a:gd name="T42" fmla="+- 0 1586 1476"/>
                              <a:gd name="T43" fmla="*/ 1586 h 521"/>
                              <a:gd name="T44" fmla="+- 0 3403 2825"/>
                              <a:gd name="T45" fmla="*/ T44 w 581"/>
                              <a:gd name="T46" fmla="+- 0 1664 1476"/>
                              <a:gd name="T47" fmla="*/ 1664 h 521"/>
                              <a:gd name="T48" fmla="+- 0 3405 2825"/>
                              <a:gd name="T49" fmla="*/ T48 w 581"/>
                              <a:gd name="T50" fmla="+- 0 1749 1476"/>
                              <a:gd name="T51" fmla="*/ 1749 h 521"/>
                              <a:gd name="T52" fmla="+- 0 3405 2825"/>
                              <a:gd name="T53" fmla="*/ T52 w 581"/>
                              <a:gd name="T54" fmla="+- 0 1833 1476"/>
                              <a:gd name="T55" fmla="*/ 1833 h 521"/>
                              <a:gd name="T56" fmla="+- 0 3403 2825"/>
                              <a:gd name="T57" fmla="*/ T56 w 581"/>
                              <a:gd name="T58" fmla="+- 0 1907 1476"/>
                              <a:gd name="T59" fmla="*/ 1907 h 521"/>
                              <a:gd name="T60" fmla="+- 0 3399 2825"/>
                              <a:gd name="T61" fmla="*/ T60 w 581"/>
                              <a:gd name="T62" fmla="+- 0 1973 1476"/>
                              <a:gd name="T63" fmla="*/ 1973 h 521"/>
                              <a:gd name="T64" fmla="+- 0 3329 2825"/>
                              <a:gd name="T65" fmla="*/ T64 w 581"/>
                              <a:gd name="T66" fmla="+- 0 1995 1476"/>
                              <a:gd name="T67" fmla="*/ 1995 h 521"/>
                              <a:gd name="T68" fmla="+- 0 3183 2825"/>
                              <a:gd name="T69" fmla="*/ T68 w 581"/>
                              <a:gd name="T70" fmla="+- 0 1997 1476"/>
                              <a:gd name="T71" fmla="*/ 1997 h 5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581" h="521">
                                <a:moveTo>
                                  <a:pt x="358" y="521"/>
                                </a:moveTo>
                                <a:lnTo>
                                  <a:pt x="177" y="519"/>
                                </a:lnTo>
                                <a:lnTo>
                                  <a:pt x="34" y="515"/>
                                </a:lnTo>
                                <a:lnTo>
                                  <a:pt x="22" y="503"/>
                                </a:lnTo>
                                <a:lnTo>
                                  <a:pt x="0" y="32"/>
                                </a:lnTo>
                                <a:lnTo>
                                  <a:pt x="2" y="20"/>
                                </a:lnTo>
                                <a:lnTo>
                                  <a:pt x="8" y="10"/>
                                </a:lnTo>
                                <a:lnTo>
                                  <a:pt x="18" y="3"/>
                                </a:lnTo>
                                <a:lnTo>
                                  <a:pt x="31" y="0"/>
                                </a:lnTo>
                                <a:lnTo>
                                  <a:pt x="532" y="18"/>
                                </a:lnTo>
                                <a:lnTo>
                                  <a:pt x="574" y="110"/>
                                </a:lnTo>
                                <a:lnTo>
                                  <a:pt x="578" y="188"/>
                                </a:lnTo>
                                <a:lnTo>
                                  <a:pt x="580" y="273"/>
                                </a:lnTo>
                                <a:lnTo>
                                  <a:pt x="580" y="357"/>
                                </a:lnTo>
                                <a:lnTo>
                                  <a:pt x="578" y="431"/>
                                </a:lnTo>
                                <a:lnTo>
                                  <a:pt x="574" y="497"/>
                                </a:lnTo>
                                <a:lnTo>
                                  <a:pt x="504" y="519"/>
                                </a:lnTo>
                                <a:lnTo>
                                  <a:pt x="358" y="5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1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12" y="1507"/>
                            <a:ext cx="581" cy="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12" y="1592"/>
                            <a:ext cx="581" cy="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3" name="AutoShape 172"/>
                        <wps:cNvSpPr>
                          <a:spLocks/>
                        </wps:cNvSpPr>
                        <wps:spPr bwMode="auto">
                          <a:xfrm>
                            <a:off x="2831" y="1678"/>
                            <a:ext cx="1316" cy="542"/>
                          </a:xfrm>
                          <a:custGeom>
                            <a:avLst/>
                            <a:gdLst>
                              <a:gd name="T0" fmla="+- 0 4093 2831"/>
                              <a:gd name="T1" fmla="*/ T0 w 1316"/>
                              <a:gd name="T2" fmla="+- 0 1712 1679"/>
                              <a:gd name="T3" fmla="*/ 1712 h 542"/>
                              <a:gd name="T4" fmla="+- 0 4093 2831"/>
                              <a:gd name="T5" fmla="*/ T4 w 1316"/>
                              <a:gd name="T6" fmla="+- 0 1696 1679"/>
                              <a:gd name="T7" fmla="*/ 1696 h 542"/>
                              <a:gd name="T8" fmla="+- 0 4085 2831"/>
                              <a:gd name="T9" fmla="*/ T8 w 1316"/>
                              <a:gd name="T10" fmla="+- 0 1689 1679"/>
                              <a:gd name="T11" fmla="*/ 1689 h 542"/>
                              <a:gd name="T12" fmla="+- 0 3526 2831"/>
                              <a:gd name="T13" fmla="*/ T12 w 1316"/>
                              <a:gd name="T14" fmla="+- 0 1679 1679"/>
                              <a:gd name="T15" fmla="*/ 1679 h 542"/>
                              <a:gd name="T16" fmla="+- 0 3516 2831"/>
                              <a:gd name="T17" fmla="*/ T16 w 1316"/>
                              <a:gd name="T18" fmla="+- 0 1679 1679"/>
                              <a:gd name="T19" fmla="*/ 1679 h 542"/>
                              <a:gd name="T20" fmla="+- 0 3513 2831"/>
                              <a:gd name="T21" fmla="*/ T20 w 1316"/>
                              <a:gd name="T22" fmla="+- 0 1684 1679"/>
                              <a:gd name="T23" fmla="*/ 1684 h 542"/>
                              <a:gd name="T24" fmla="+- 0 3513 2831"/>
                              <a:gd name="T25" fmla="*/ T24 w 1316"/>
                              <a:gd name="T26" fmla="+- 0 1689 1679"/>
                              <a:gd name="T27" fmla="*/ 1689 h 542"/>
                              <a:gd name="T28" fmla="+- 0 3521 2831"/>
                              <a:gd name="T29" fmla="*/ T28 w 1316"/>
                              <a:gd name="T30" fmla="+- 0 1712 1679"/>
                              <a:gd name="T31" fmla="*/ 1712 h 542"/>
                              <a:gd name="T32" fmla="+- 0 3531 2831"/>
                              <a:gd name="T33" fmla="*/ T32 w 1316"/>
                              <a:gd name="T34" fmla="+- 0 1719 1679"/>
                              <a:gd name="T35" fmla="*/ 1719 h 542"/>
                              <a:gd name="T36" fmla="+- 0 4086 2831"/>
                              <a:gd name="T37" fmla="*/ T36 w 1316"/>
                              <a:gd name="T38" fmla="+- 0 1719 1679"/>
                              <a:gd name="T39" fmla="*/ 1719 h 542"/>
                              <a:gd name="T40" fmla="+- 0 4093 2831"/>
                              <a:gd name="T41" fmla="*/ T40 w 1316"/>
                              <a:gd name="T42" fmla="+- 0 1712 1679"/>
                              <a:gd name="T43" fmla="*/ 1712 h 542"/>
                              <a:gd name="T44" fmla="+- 0 4146 2831"/>
                              <a:gd name="T45" fmla="*/ T44 w 1316"/>
                              <a:gd name="T46" fmla="+- 0 2213 1679"/>
                              <a:gd name="T47" fmla="*/ 2213 h 542"/>
                              <a:gd name="T48" fmla="+- 0 4145 2831"/>
                              <a:gd name="T49" fmla="*/ T48 w 1316"/>
                              <a:gd name="T50" fmla="+- 0 2196 1679"/>
                              <a:gd name="T51" fmla="*/ 2196 h 542"/>
                              <a:gd name="T52" fmla="+- 0 4137 2831"/>
                              <a:gd name="T53" fmla="*/ T52 w 1316"/>
                              <a:gd name="T54" fmla="+- 0 2189 1679"/>
                              <a:gd name="T55" fmla="*/ 2189 h 542"/>
                              <a:gd name="T56" fmla="+- 0 2842 2831"/>
                              <a:gd name="T57" fmla="*/ T56 w 1316"/>
                              <a:gd name="T58" fmla="+- 0 2179 1679"/>
                              <a:gd name="T59" fmla="*/ 2179 h 542"/>
                              <a:gd name="T60" fmla="+- 0 2832 2831"/>
                              <a:gd name="T61" fmla="*/ T60 w 1316"/>
                              <a:gd name="T62" fmla="+- 0 2179 1679"/>
                              <a:gd name="T63" fmla="*/ 2179 h 542"/>
                              <a:gd name="T64" fmla="+- 0 2831 2831"/>
                              <a:gd name="T65" fmla="*/ T64 w 1316"/>
                              <a:gd name="T66" fmla="+- 0 2181 1679"/>
                              <a:gd name="T67" fmla="*/ 2181 h 542"/>
                              <a:gd name="T68" fmla="+- 0 2831 2831"/>
                              <a:gd name="T69" fmla="*/ T68 w 1316"/>
                              <a:gd name="T70" fmla="+- 0 2187 1679"/>
                              <a:gd name="T71" fmla="*/ 2187 h 542"/>
                              <a:gd name="T72" fmla="+- 0 2852 2831"/>
                              <a:gd name="T73" fmla="*/ T72 w 1316"/>
                              <a:gd name="T74" fmla="+- 0 2214 1679"/>
                              <a:gd name="T75" fmla="*/ 2214 h 542"/>
                              <a:gd name="T76" fmla="+- 0 2865 2831"/>
                              <a:gd name="T77" fmla="*/ T76 w 1316"/>
                              <a:gd name="T78" fmla="+- 0 2220 1679"/>
                              <a:gd name="T79" fmla="*/ 2220 h 542"/>
                              <a:gd name="T80" fmla="+- 0 4139 2831"/>
                              <a:gd name="T81" fmla="*/ T80 w 1316"/>
                              <a:gd name="T82" fmla="+- 0 2220 1679"/>
                              <a:gd name="T83" fmla="*/ 2220 h 542"/>
                              <a:gd name="T84" fmla="+- 0 4146 2831"/>
                              <a:gd name="T85" fmla="*/ T84 w 1316"/>
                              <a:gd name="T86" fmla="+- 0 2213 1679"/>
                              <a:gd name="T87" fmla="*/ 2213 h 542"/>
                              <a:gd name="T88" fmla="+- 0 4146 2831"/>
                              <a:gd name="T89" fmla="*/ T88 w 1316"/>
                              <a:gd name="T90" fmla="+- 0 2128 1679"/>
                              <a:gd name="T91" fmla="*/ 2128 h 542"/>
                              <a:gd name="T92" fmla="+- 0 4145 2831"/>
                              <a:gd name="T93" fmla="*/ T92 w 1316"/>
                              <a:gd name="T94" fmla="+- 0 2111 1679"/>
                              <a:gd name="T95" fmla="*/ 2111 h 542"/>
                              <a:gd name="T96" fmla="+- 0 4137 2831"/>
                              <a:gd name="T97" fmla="*/ T96 w 1316"/>
                              <a:gd name="T98" fmla="+- 0 2104 1679"/>
                              <a:gd name="T99" fmla="*/ 2104 h 542"/>
                              <a:gd name="T100" fmla="+- 0 2842 2831"/>
                              <a:gd name="T101" fmla="*/ T100 w 1316"/>
                              <a:gd name="T102" fmla="+- 0 2094 1679"/>
                              <a:gd name="T103" fmla="*/ 2094 h 542"/>
                              <a:gd name="T104" fmla="+- 0 2832 2831"/>
                              <a:gd name="T105" fmla="*/ T104 w 1316"/>
                              <a:gd name="T106" fmla="+- 0 2094 1679"/>
                              <a:gd name="T107" fmla="*/ 2094 h 542"/>
                              <a:gd name="T108" fmla="+- 0 2831 2831"/>
                              <a:gd name="T109" fmla="*/ T108 w 1316"/>
                              <a:gd name="T110" fmla="+- 0 2096 1679"/>
                              <a:gd name="T111" fmla="*/ 2096 h 542"/>
                              <a:gd name="T112" fmla="+- 0 2831 2831"/>
                              <a:gd name="T113" fmla="*/ T112 w 1316"/>
                              <a:gd name="T114" fmla="+- 0 2102 1679"/>
                              <a:gd name="T115" fmla="*/ 2102 h 542"/>
                              <a:gd name="T116" fmla="+- 0 2852 2831"/>
                              <a:gd name="T117" fmla="*/ T116 w 1316"/>
                              <a:gd name="T118" fmla="+- 0 2129 1679"/>
                              <a:gd name="T119" fmla="*/ 2129 h 542"/>
                              <a:gd name="T120" fmla="+- 0 2865 2831"/>
                              <a:gd name="T121" fmla="*/ T120 w 1316"/>
                              <a:gd name="T122" fmla="+- 0 2135 1679"/>
                              <a:gd name="T123" fmla="*/ 2135 h 542"/>
                              <a:gd name="T124" fmla="+- 0 4139 2831"/>
                              <a:gd name="T125" fmla="*/ T124 w 1316"/>
                              <a:gd name="T126" fmla="+- 0 2135 1679"/>
                              <a:gd name="T127" fmla="*/ 2135 h 542"/>
                              <a:gd name="T128" fmla="+- 0 4146 2831"/>
                              <a:gd name="T129" fmla="*/ T128 w 1316"/>
                              <a:gd name="T130" fmla="+- 0 2128 1679"/>
                              <a:gd name="T131" fmla="*/ 2128 h 5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316" h="542">
                                <a:moveTo>
                                  <a:pt x="1262" y="33"/>
                                </a:moveTo>
                                <a:lnTo>
                                  <a:pt x="1262" y="17"/>
                                </a:lnTo>
                                <a:lnTo>
                                  <a:pt x="1254" y="10"/>
                                </a:lnTo>
                                <a:lnTo>
                                  <a:pt x="695" y="0"/>
                                </a:lnTo>
                                <a:lnTo>
                                  <a:pt x="685" y="0"/>
                                </a:lnTo>
                                <a:lnTo>
                                  <a:pt x="682" y="5"/>
                                </a:lnTo>
                                <a:lnTo>
                                  <a:pt x="682" y="10"/>
                                </a:lnTo>
                                <a:lnTo>
                                  <a:pt x="690" y="33"/>
                                </a:lnTo>
                                <a:lnTo>
                                  <a:pt x="700" y="40"/>
                                </a:lnTo>
                                <a:lnTo>
                                  <a:pt x="1255" y="40"/>
                                </a:lnTo>
                                <a:lnTo>
                                  <a:pt x="1262" y="33"/>
                                </a:lnTo>
                                <a:close/>
                                <a:moveTo>
                                  <a:pt x="1315" y="534"/>
                                </a:moveTo>
                                <a:lnTo>
                                  <a:pt x="1314" y="517"/>
                                </a:lnTo>
                                <a:lnTo>
                                  <a:pt x="1306" y="510"/>
                                </a:lnTo>
                                <a:lnTo>
                                  <a:pt x="11" y="500"/>
                                </a:lnTo>
                                <a:lnTo>
                                  <a:pt x="1" y="500"/>
                                </a:lnTo>
                                <a:lnTo>
                                  <a:pt x="0" y="502"/>
                                </a:lnTo>
                                <a:lnTo>
                                  <a:pt x="0" y="508"/>
                                </a:lnTo>
                                <a:lnTo>
                                  <a:pt x="21" y="535"/>
                                </a:lnTo>
                                <a:lnTo>
                                  <a:pt x="34" y="541"/>
                                </a:lnTo>
                                <a:lnTo>
                                  <a:pt x="1308" y="541"/>
                                </a:lnTo>
                                <a:lnTo>
                                  <a:pt x="1315" y="534"/>
                                </a:lnTo>
                                <a:close/>
                                <a:moveTo>
                                  <a:pt x="1315" y="449"/>
                                </a:moveTo>
                                <a:lnTo>
                                  <a:pt x="1314" y="432"/>
                                </a:lnTo>
                                <a:lnTo>
                                  <a:pt x="1306" y="425"/>
                                </a:lnTo>
                                <a:lnTo>
                                  <a:pt x="11" y="415"/>
                                </a:lnTo>
                                <a:lnTo>
                                  <a:pt x="1" y="415"/>
                                </a:lnTo>
                                <a:lnTo>
                                  <a:pt x="0" y="417"/>
                                </a:lnTo>
                                <a:lnTo>
                                  <a:pt x="0" y="423"/>
                                </a:lnTo>
                                <a:lnTo>
                                  <a:pt x="21" y="450"/>
                                </a:lnTo>
                                <a:lnTo>
                                  <a:pt x="34" y="456"/>
                                </a:lnTo>
                                <a:lnTo>
                                  <a:pt x="1308" y="456"/>
                                </a:lnTo>
                                <a:lnTo>
                                  <a:pt x="1315" y="4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4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17" y="2316"/>
                            <a:ext cx="182" cy="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5" name="Freeform 170"/>
                        <wps:cNvSpPr>
                          <a:spLocks/>
                        </wps:cNvSpPr>
                        <wps:spPr bwMode="auto">
                          <a:xfrm>
                            <a:off x="3037" y="2366"/>
                            <a:ext cx="328" cy="54"/>
                          </a:xfrm>
                          <a:custGeom>
                            <a:avLst/>
                            <a:gdLst>
                              <a:gd name="T0" fmla="+- 0 3357 3038"/>
                              <a:gd name="T1" fmla="*/ T0 w 328"/>
                              <a:gd name="T2" fmla="+- 0 2420 2366"/>
                              <a:gd name="T3" fmla="*/ 2420 h 54"/>
                              <a:gd name="T4" fmla="+- 0 3052 3038"/>
                              <a:gd name="T5" fmla="*/ T4 w 328"/>
                              <a:gd name="T6" fmla="+- 0 2420 2366"/>
                              <a:gd name="T7" fmla="*/ 2420 h 54"/>
                              <a:gd name="T8" fmla="+- 0 3043 3038"/>
                              <a:gd name="T9" fmla="*/ T8 w 328"/>
                              <a:gd name="T10" fmla="+- 0 2412 2366"/>
                              <a:gd name="T11" fmla="*/ 2412 h 54"/>
                              <a:gd name="T12" fmla="+- 0 3038 3038"/>
                              <a:gd name="T13" fmla="*/ T12 w 328"/>
                              <a:gd name="T14" fmla="+- 0 2378 2366"/>
                              <a:gd name="T15" fmla="*/ 2378 h 54"/>
                              <a:gd name="T16" fmla="+- 0 3038 3038"/>
                              <a:gd name="T17" fmla="*/ T16 w 328"/>
                              <a:gd name="T18" fmla="+- 0 2372 2366"/>
                              <a:gd name="T19" fmla="*/ 2372 h 54"/>
                              <a:gd name="T20" fmla="+- 0 3043 3038"/>
                              <a:gd name="T21" fmla="*/ T20 w 328"/>
                              <a:gd name="T22" fmla="+- 0 2366 2366"/>
                              <a:gd name="T23" fmla="*/ 2366 h 54"/>
                              <a:gd name="T24" fmla="+- 0 3053 3038"/>
                              <a:gd name="T25" fmla="*/ T24 w 328"/>
                              <a:gd name="T26" fmla="+- 0 2366 2366"/>
                              <a:gd name="T27" fmla="*/ 2366 h 54"/>
                              <a:gd name="T28" fmla="+- 0 3357 3038"/>
                              <a:gd name="T29" fmla="*/ T28 w 328"/>
                              <a:gd name="T30" fmla="+- 0 2379 2366"/>
                              <a:gd name="T31" fmla="*/ 2379 h 54"/>
                              <a:gd name="T32" fmla="+- 0 3365 3038"/>
                              <a:gd name="T33" fmla="*/ T32 w 328"/>
                              <a:gd name="T34" fmla="+- 0 2387 2366"/>
                              <a:gd name="T35" fmla="*/ 2387 h 54"/>
                              <a:gd name="T36" fmla="+- 0 3365 3038"/>
                              <a:gd name="T37" fmla="*/ T36 w 328"/>
                              <a:gd name="T38" fmla="+- 0 2412 2366"/>
                              <a:gd name="T39" fmla="*/ 2412 h 54"/>
                              <a:gd name="T40" fmla="+- 0 3357 3038"/>
                              <a:gd name="T41" fmla="*/ T40 w 328"/>
                              <a:gd name="T42" fmla="+- 0 2420 2366"/>
                              <a:gd name="T43" fmla="*/ 2420 h 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328" h="54">
                                <a:moveTo>
                                  <a:pt x="319" y="54"/>
                                </a:moveTo>
                                <a:lnTo>
                                  <a:pt x="14" y="54"/>
                                </a:lnTo>
                                <a:lnTo>
                                  <a:pt x="5" y="46"/>
                                </a:lnTo>
                                <a:lnTo>
                                  <a:pt x="0" y="12"/>
                                </a:lnTo>
                                <a:lnTo>
                                  <a:pt x="0" y="6"/>
                                </a:lnTo>
                                <a:lnTo>
                                  <a:pt x="5" y="0"/>
                                </a:lnTo>
                                <a:lnTo>
                                  <a:pt x="15" y="0"/>
                                </a:lnTo>
                                <a:lnTo>
                                  <a:pt x="319" y="13"/>
                                </a:lnTo>
                                <a:lnTo>
                                  <a:pt x="327" y="21"/>
                                </a:lnTo>
                                <a:lnTo>
                                  <a:pt x="327" y="46"/>
                                </a:lnTo>
                                <a:lnTo>
                                  <a:pt x="319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6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7" y="2316"/>
                            <a:ext cx="183" cy="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7" name="AutoShape 168"/>
                        <wps:cNvSpPr>
                          <a:spLocks/>
                        </wps:cNvSpPr>
                        <wps:spPr bwMode="auto">
                          <a:xfrm>
                            <a:off x="2800" y="2366"/>
                            <a:ext cx="1348" cy="1048"/>
                          </a:xfrm>
                          <a:custGeom>
                            <a:avLst/>
                            <a:gdLst>
                              <a:gd name="T0" fmla="+- 0 4005 2800"/>
                              <a:gd name="T1" fmla="*/ T0 w 1348"/>
                              <a:gd name="T2" fmla="+- 0 2412 2366"/>
                              <a:gd name="T3" fmla="*/ 2412 h 1048"/>
                              <a:gd name="T4" fmla="+- 0 4005 2800"/>
                              <a:gd name="T5" fmla="*/ T4 w 1348"/>
                              <a:gd name="T6" fmla="+- 0 2387 2366"/>
                              <a:gd name="T7" fmla="*/ 2387 h 1048"/>
                              <a:gd name="T8" fmla="+- 0 3997 2800"/>
                              <a:gd name="T9" fmla="*/ T8 w 1348"/>
                              <a:gd name="T10" fmla="+- 0 2379 2366"/>
                              <a:gd name="T11" fmla="*/ 2379 h 1048"/>
                              <a:gd name="T12" fmla="+- 0 3693 2800"/>
                              <a:gd name="T13" fmla="*/ T12 w 1348"/>
                              <a:gd name="T14" fmla="+- 0 2366 2366"/>
                              <a:gd name="T15" fmla="*/ 2366 h 1048"/>
                              <a:gd name="T16" fmla="+- 0 3683 2800"/>
                              <a:gd name="T17" fmla="*/ T16 w 1348"/>
                              <a:gd name="T18" fmla="+- 0 2366 2366"/>
                              <a:gd name="T19" fmla="*/ 2366 h 1048"/>
                              <a:gd name="T20" fmla="+- 0 3678 2800"/>
                              <a:gd name="T21" fmla="*/ T20 w 1348"/>
                              <a:gd name="T22" fmla="+- 0 2373 2366"/>
                              <a:gd name="T23" fmla="*/ 2373 h 1048"/>
                              <a:gd name="T24" fmla="+- 0 3678 2800"/>
                              <a:gd name="T25" fmla="*/ T24 w 1348"/>
                              <a:gd name="T26" fmla="+- 0 2375 2366"/>
                              <a:gd name="T27" fmla="*/ 2375 h 1048"/>
                              <a:gd name="T28" fmla="+- 0 3683 2800"/>
                              <a:gd name="T29" fmla="*/ T28 w 1348"/>
                              <a:gd name="T30" fmla="+- 0 2412 2366"/>
                              <a:gd name="T31" fmla="*/ 2412 h 1048"/>
                              <a:gd name="T32" fmla="+- 0 3692 2800"/>
                              <a:gd name="T33" fmla="*/ T32 w 1348"/>
                              <a:gd name="T34" fmla="+- 0 2420 2366"/>
                              <a:gd name="T35" fmla="*/ 2420 h 1048"/>
                              <a:gd name="T36" fmla="+- 0 3998 2800"/>
                              <a:gd name="T37" fmla="*/ T36 w 1348"/>
                              <a:gd name="T38" fmla="+- 0 2420 2366"/>
                              <a:gd name="T39" fmla="*/ 2420 h 1048"/>
                              <a:gd name="T40" fmla="+- 0 4005 2800"/>
                              <a:gd name="T41" fmla="*/ T40 w 1348"/>
                              <a:gd name="T42" fmla="+- 0 2412 2366"/>
                              <a:gd name="T43" fmla="*/ 2412 h 1048"/>
                              <a:gd name="T44" fmla="+- 0 4147 2800"/>
                              <a:gd name="T45" fmla="*/ T44 w 1348"/>
                              <a:gd name="T46" fmla="+- 0 3396 2366"/>
                              <a:gd name="T47" fmla="*/ 3396 h 1048"/>
                              <a:gd name="T48" fmla="+- 0 4147 2800"/>
                              <a:gd name="T49" fmla="*/ T48 w 1348"/>
                              <a:gd name="T50" fmla="+- 0 3373 2366"/>
                              <a:gd name="T51" fmla="*/ 3373 h 1048"/>
                              <a:gd name="T52" fmla="+- 0 4135 2800"/>
                              <a:gd name="T53" fmla="*/ T52 w 1348"/>
                              <a:gd name="T54" fmla="+- 0 3365 2366"/>
                              <a:gd name="T55" fmla="*/ 3365 h 1048"/>
                              <a:gd name="T56" fmla="+- 0 2834 2800"/>
                              <a:gd name="T57" fmla="*/ T56 w 1348"/>
                              <a:gd name="T58" fmla="+- 0 3360 2366"/>
                              <a:gd name="T59" fmla="*/ 3360 h 1048"/>
                              <a:gd name="T60" fmla="+- 0 2818 2800"/>
                              <a:gd name="T61" fmla="*/ T60 w 1348"/>
                              <a:gd name="T62" fmla="+- 0 3363 2366"/>
                              <a:gd name="T63" fmla="*/ 3363 h 1048"/>
                              <a:gd name="T64" fmla="+- 0 2807 2800"/>
                              <a:gd name="T65" fmla="*/ T64 w 1348"/>
                              <a:gd name="T66" fmla="+- 0 3370 2366"/>
                              <a:gd name="T67" fmla="*/ 3370 h 1048"/>
                              <a:gd name="T68" fmla="+- 0 2800 2800"/>
                              <a:gd name="T69" fmla="*/ T68 w 1348"/>
                              <a:gd name="T70" fmla="+- 0 3381 2366"/>
                              <a:gd name="T71" fmla="*/ 3381 h 1048"/>
                              <a:gd name="T72" fmla="+- 0 2801 2800"/>
                              <a:gd name="T73" fmla="*/ T72 w 1348"/>
                              <a:gd name="T74" fmla="+- 0 3394 2366"/>
                              <a:gd name="T75" fmla="*/ 3394 h 1048"/>
                              <a:gd name="T76" fmla="+- 0 2805 2800"/>
                              <a:gd name="T77" fmla="*/ T76 w 1348"/>
                              <a:gd name="T78" fmla="+- 0 3405 2366"/>
                              <a:gd name="T79" fmla="*/ 3405 h 1048"/>
                              <a:gd name="T80" fmla="+- 0 2818 2800"/>
                              <a:gd name="T81" fmla="*/ T80 w 1348"/>
                              <a:gd name="T82" fmla="+- 0 3414 2366"/>
                              <a:gd name="T83" fmla="*/ 3414 h 1048"/>
                              <a:gd name="T84" fmla="+- 0 2834 2800"/>
                              <a:gd name="T85" fmla="*/ T84 w 1348"/>
                              <a:gd name="T86" fmla="+- 0 3414 2366"/>
                              <a:gd name="T87" fmla="*/ 3414 h 1048"/>
                              <a:gd name="T88" fmla="+- 0 4136 2800"/>
                              <a:gd name="T89" fmla="*/ T88 w 1348"/>
                              <a:gd name="T90" fmla="+- 0 3405 2366"/>
                              <a:gd name="T91" fmla="*/ 3405 h 1048"/>
                              <a:gd name="T92" fmla="+- 0 4147 2800"/>
                              <a:gd name="T93" fmla="*/ T92 w 1348"/>
                              <a:gd name="T94" fmla="+- 0 3396 2366"/>
                              <a:gd name="T95" fmla="*/ 3396 h 1048"/>
                              <a:gd name="T96" fmla="+- 0 4147 2800"/>
                              <a:gd name="T97" fmla="*/ T96 w 1348"/>
                              <a:gd name="T98" fmla="+- 0 3164 2366"/>
                              <a:gd name="T99" fmla="*/ 3164 h 1048"/>
                              <a:gd name="T100" fmla="+- 0 4147 2800"/>
                              <a:gd name="T101" fmla="*/ T100 w 1348"/>
                              <a:gd name="T102" fmla="+- 0 3142 2366"/>
                              <a:gd name="T103" fmla="*/ 3142 h 1048"/>
                              <a:gd name="T104" fmla="+- 0 4135 2800"/>
                              <a:gd name="T105" fmla="*/ T104 w 1348"/>
                              <a:gd name="T106" fmla="+- 0 3133 2366"/>
                              <a:gd name="T107" fmla="*/ 3133 h 1048"/>
                              <a:gd name="T108" fmla="+- 0 2834 2800"/>
                              <a:gd name="T109" fmla="*/ T108 w 1348"/>
                              <a:gd name="T110" fmla="+- 0 3128 2366"/>
                              <a:gd name="T111" fmla="*/ 3128 h 1048"/>
                              <a:gd name="T112" fmla="+- 0 2818 2800"/>
                              <a:gd name="T113" fmla="*/ T112 w 1348"/>
                              <a:gd name="T114" fmla="+- 0 3131 2366"/>
                              <a:gd name="T115" fmla="*/ 3131 h 1048"/>
                              <a:gd name="T116" fmla="+- 0 2807 2800"/>
                              <a:gd name="T117" fmla="*/ T116 w 1348"/>
                              <a:gd name="T118" fmla="+- 0 3139 2366"/>
                              <a:gd name="T119" fmla="*/ 3139 h 1048"/>
                              <a:gd name="T120" fmla="+- 0 2800 2800"/>
                              <a:gd name="T121" fmla="*/ T120 w 1348"/>
                              <a:gd name="T122" fmla="+- 0 3149 2366"/>
                              <a:gd name="T123" fmla="*/ 3149 h 1048"/>
                              <a:gd name="T124" fmla="+- 0 2801 2800"/>
                              <a:gd name="T125" fmla="*/ T124 w 1348"/>
                              <a:gd name="T126" fmla="+- 0 3162 2366"/>
                              <a:gd name="T127" fmla="*/ 3162 h 1048"/>
                              <a:gd name="T128" fmla="+- 0 2805 2800"/>
                              <a:gd name="T129" fmla="*/ T128 w 1348"/>
                              <a:gd name="T130" fmla="+- 0 3174 2366"/>
                              <a:gd name="T131" fmla="*/ 3174 h 1048"/>
                              <a:gd name="T132" fmla="+- 0 2818 2800"/>
                              <a:gd name="T133" fmla="*/ T132 w 1348"/>
                              <a:gd name="T134" fmla="+- 0 3182 2366"/>
                              <a:gd name="T135" fmla="*/ 3182 h 1048"/>
                              <a:gd name="T136" fmla="+- 0 2834 2800"/>
                              <a:gd name="T137" fmla="*/ T136 w 1348"/>
                              <a:gd name="T138" fmla="+- 0 3182 2366"/>
                              <a:gd name="T139" fmla="*/ 3182 h 1048"/>
                              <a:gd name="T140" fmla="+- 0 4136 2800"/>
                              <a:gd name="T141" fmla="*/ T140 w 1348"/>
                              <a:gd name="T142" fmla="+- 0 3173 2366"/>
                              <a:gd name="T143" fmla="*/ 3173 h 1048"/>
                              <a:gd name="T144" fmla="+- 0 4147 2800"/>
                              <a:gd name="T145" fmla="*/ T144 w 1348"/>
                              <a:gd name="T146" fmla="+- 0 3164 2366"/>
                              <a:gd name="T147" fmla="*/ 3164 h 1048"/>
                              <a:gd name="T148" fmla="+- 0 4147 2800"/>
                              <a:gd name="T149" fmla="*/ T148 w 1348"/>
                              <a:gd name="T150" fmla="+- 0 2932 2366"/>
                              <a:gd name="T151" fmla="*/ 2932 h 1048"/>
                              <a:gd name="T152" fmla="+- 0 4147 2800"/>
                              <a:gd name="T153" fmla="*/ T152 w 1348"/>
                              <a:gd name="T154" fmla="+- 0 2910 2366"/>
                              <a:gd name="T155" fmla="*/ 2910 h 1048"/>
                              <a:gd name="T156" fmla="+- 0 4135 2800"/>
                              <a:gd name="T157" fmla="*/ T156 w 1348"/>
                              <a:gd name="T158" fmla="+- 0 2901 2366"/>
                              <a:gd name="T159" fmla="*/ 2901 h 1048"/>
                              <a:gd name="T160" fmla="+- 0 2834 2800"/>
                              <a:gd name="T161" fmla="*/ T160 w 1348"/>
                              <a:gd name="T162" fmla="+- 0 2896 2366"/>
                              <a:gd name="T163" fmla="*/ 2896 h 1048"/>
                              <a:gd name="T164" fmla="+- 0 2818 2800"/>
                              <a:gd name="T165" fmla="*/ T164 w 1348"/>
                              <a:gd name="T166" fmla="+- 0 2899 2366"/>
                              <a:gd name="T167" fmla="*/ 2899 h 1048"/>
                              <a:gd name="T168" fmla="+- 0 2807 2800"/>
                              <a:gd name="T169" fmla="*/ T168 w 1348"/>
                              <a:gd name="T170" fmla="+- 0 2907 2366"/>
                              <a:gd name="T171" fmla="*/ 2907 h 1048"/>
                              <a:gd name="T172" fmla="+- 0 2800 2800"/>
                              <a:gd name="T173" fmla="*/ T172 w 1348"/>
                              <a:gd name="T174" fmla="+- 0 2918 2366"/>
                              <a:gd name="T175" fmla="*/ 2918 h 1048"/>
                              <a:gd name="T176" fmla="+- 0 2801 2800"/>
                              <a:gd name="T177" fmla="*/ T176 w 1348"/>
                              <a:gd name="T178" fmla="+- 0 2930 2366"/>
                              <a:gd name="T179" fmla="*/ 2930 h 1048"/>
                              <a:gd name="T180" fmla="+- 0 2805 2800"/>
                              <a:gd name="T181" fmla="*/ T180 w 1348"/>
                              <a:gd name="T182" fmla="+- 0 2942 2366"/>
                              <a:gd name="T183" fmla="*/ 2942 h 1048"/>
                              <a:gd name="T184" fmla="+- 0 2818 2800"/>
                              <a:gd name="T185" fmla="*/ T184 w 1348"/>
                              <a:gd name="T186" fmla="+- 0 2950 2366"/>
                              <a:gd name="T187" fmla="*/ 2950 h 1048"/>
                              <a:gd name="T188" fmla="+- 0 2834 2800"/>
                              <a:gd name="T189" fmla="*/ T188 w 1348"/>
                              <a:gd name="T190" fmla="+- 0 2950 2366"/>
                              <a:gd name="T191" fmla="*/ 2950 h 1048"/>
                              <a:gd name="T192" fmla="+- 0 4136 2800"/>
                              <a:gd name="T193" fmla="*/ T192 w 1348"/>
                              <a:gd name="T194" fmla="+- 0 2941 2366"/>
                              <a:gd name="T195" fmla="*/ 2941 h 1048"/>
                              <a:gd name="T196" fmla="+- 0 4147 2800"/>
                              <a:gd name="T197" fmla="*/ T196 w 1348"/>
                              <a:gd name="T198" fmla="+- 0 2932 2366"/>
                              <a:gd name="T199" fmla="*/ 2932 h 1048"/>
                              <a:gd name="T200" fmla="+- 0 4147 2800"/>
                              <a:gd name="T201" fmla="*/ T200 w 1348"/>
                              <a:gd name="T202" fmla="+- 0 2700 2366"/>
                              <a:gd name="T203" fmla="*/ 2700 h 1048"/>
                              <a:gd name="T204" fmla="+- 0 4147 2800"/>
                              <a:gd name="T205" fmla="*/ T204 w 1348"/>
                              <a:gd name="T206" fmla="+- 0 2678 2366"/>
                              <a:gd name="T207" fmla="*/ 2678 h 1048"/>
                              <a:gd name="T208" fmla="+- 0 4135 2800"/>
                              <a:gd name="T209" fmla="*/ T208 w 1348"/>
                              <a:gd name="T210" fmla="+- 0 2669 2366"/>
                              <a:gd name="T211" fmla="*/ 2669 h 1048"/>
                              <a:gd name="T212" fmla="+- 0 2834 2800"/>
                              <a:gd name="T213" fmla="*/ T212 w 1348"/>
                              <a:gd name="T214" fmla="+- 0 2665 2366"/>
                              <a:gd name="T215" fmla="*/ 2665 h 1048"/>
                              <a:gd name="T216" fmla="+- 0 2818 2800"/>
                              <a:gd name="T217" fmla="*/ T216 w 1348"/>
                              <a:gd name="T218" fmla="+- 0 2667 2366"/>
                              <a:gd name="T219" fmla="*/ 2667 h 1048"/>
                              <a:gd name="T220" fmla="+- 0 2807 2800"/>
                              <a:gd name="T221" fmla="*/ T220 w 1348"/>
                              <a:gd name="T222" fmla="+- 0 2675 2366"/>
                              <a:gd name="T223" fmla="*/ 2675 h 1048"/>
                              <a:gd name="T224" fmla="+- 0 2800 2800"/>
                              <a:gd name="T225" fmla="*/ T224 w 1348"/>
                              <a:gd name="T226" fmla="+- 0 2686 2366"/>
                              <a:gd name="T227" fmla="*/ 2686 h 1048"/>
                              <a:gd name="T228" fmla="+- 0 2801 2800"/>
                              <a:gd name="T229" fmla="*/ T228 w 1348"/>
                              <a:gd name="T230" fmla="+- 0 2698 2366"/>
                              <a:gd name="T231" fmla="*/ 2698 h 1048"/>
                              <a:gd name="T232" fmla="+- 0 2805 2800"/>
                              <a:gd name="T233" fmla="*/ T232 w 1348"/>
                              <a:gd name="T234" fmla="+- 0 2710 2366"/>
                              <a:gd name="T235" fmla="*/ 2710 h 1048"/>
                              <a:gd name="T236" fmla="+- 0 2818 2800"/>
                              <a:gd name="T237" fmla="*/ T236 w 1348"/>
                              <a:gd name="T238" fmla="+- 0 2718 2366"/>
                              <a:gd name="T239" fmla="*/ 2718 h 1048"/>
                              <a:gd name="T240" fmla="+- 0 2834 2800"/>
                              <a:gd name="T241" fmla="*/ T240 w 1348"/>
                              <a:gd name="T242" fmla="+- 0 2718 2366"/>
                              <a:gd name="T243" fmla="*/ 2718 h 1048"/>
                              <a:gd name="T244" fmla="+- 0 4136 2800"/>
                              <a:gd name="T245" fmla="*/ T244 w 1348"/>
                              <a:gd name="T246" fmla="+- 0 2710 2366"/>
                              <a:gd name="T247" fmla="*/ 2710 h 1048"/>
                              <a:gd name="T248" fmla="+- 0 4147 2800"/>
                              <a:gd name="T249" fmla="*/ T248 w 1348"/>
                              <a:gd name="T250" fmla="+- 0 2700 2366"/>
                              <a:gd name="T251" fmla="*/ 2700 h 10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348" h="1048">
                                <a:moveTo>
                                  <a:pt x="1205" y="46"/>
                                </a:moveTo>
                                <a:lnTo>
                                  <a:pt x="1205" y="21"/>
                                </a:lnTo>
                                <a:lnTo>
                                  <a:pt x="1197" y="13"/>
                                </a:lnTo>
                                <a:lnTo>
                                  <a:pt x="893" y="0"/>
                                </a:lnTo>
                                <a:lnTo>
                                  <a:pt x="883" y="0"/>
                                </a:lnTo>
                                <a:lnTo>
                                  <a:pt x="878" y="7"/>
                                </a:lnTo>
                                <a:lnTo>
                                  <a:pt x="878" y="9"/>
                                </a:lnTo>
                                <a:lnTo>
                                  <a:pt x="883" y="46"/>
                                </a:lnTo>
                                <a:lnTo>
                                  <a:pt x="892" y="54"/>
                                </a:lnTo>
                                <a:lnTo>
                                  <a:pt x="1198" y="54"/>
                                </a:lnTo>
                                <a:lnTo>
                                  <a:pt x="1205" y="46"/>
                                </a:lnTo>
                                <a:close/>
                                <a:moveTo>
                                  <a:pt x="1347" y="1030"/>
                                </a:moveTo>
                                <a:lnTo>
                                  <a:pt x="1347" y="1007"/>
                                </a:lnTo>
                                <a:lnTo>
                                  <a:pt x="1335" y="999"/>
                                </a:lnTo>
                                <a:lnTo>
                                  <a:pt x="34" y="994"/>
                                </a:lnTo>
                                <a:lnTo>
                                  <a:pt x="18" y="997"/>
                                </a:lnTo>
                                <a:lnTo>
                                  <a:pt x="7" y="1004"/>
                                </a:lnTo>
                                <a:lnTo>
                                  <a:pt x="0" y="1015"/>
                                </a:lnTo>
                                <a:lnTo>
                                  <a:pt x="1" y="1028"/>
                                </a:lnTo>
                                <a:lnTo>
                                  <a:pt x="5" y="1039"/>
                                </a:lnTo>
                                <a:lnTo>
                                  <a:pt x="18" y="1048"/>
                                </a:lnTo>
                                <a:lnTo>
                                  <a:pt x="34" y="1048"/>
                                </a:lnTo>
                                <a:lnTo>
                                  <a:pt x="1336" y="1039"/>
                                </a:lnTo>
                                <a:lnTo>
                                  <a:pt x="1347" y="1030"/>
                                </a:lnTo>
                                <a:close/>
                                <a:moveTo>
                                  <a:pt x="1347" y="798"/>
                                </a:moveTo>
                                <a:lnTo>
                                  <a:pt x="1347" y="776"/>
                                </a:lnTo>
                                <a:lnTo>
                                  <a:pt x="1335" y="767"/>
                                </a:lnTo>
                                <a:lnTo>
                                  <a:pt x="34" y="762"/>
                                </a:lnTo>
                                <a:lnTo>
                                  <a:pt x="18" y="765"/>
                                </a:lnTo>
                                <a:lnTo>
                                  <a:pt x="7" y="773"/>
                                </a:lnTo>
                                <a:lnTo>
                                  <a:pt x="0" y="783"/>
                                </a:lnTo>
                                <a:lnTo>
                                  <a:pt x="1" y="796"/>
                                </a:lnTo>
                                <a:lnTo>
                                  <a:pt x="5" y="808"/>
                                </a:lnTo>
                                <a:lnTo>
                                  <a:pt x="18" y="816"/>
                                </a:lnTo>
                                <a:lnTo>
                                  <a:pt x="34" y="816"/>
                                </a:lnTo>
                                <a:lnTo>
                                  <a:pt x="1336" y="807"/>
                                </a:lnTo>
                                <a:lnTo>
                                  <a:pt x="1347" y="798"/>
                                </a:lnTo>
                                <a:close/>
                                <a:moveTo>
                                  <a:pt x="1347" y="566"/>
                                </a:moveTo>
                                <a:lnTo>
                                  <a:pt x="1347" y="544"/>
                                </a:lnTo>
                                <a:lnTo>
                                  <a:pt x="1335" y="535"/>
                                </a:lnTo>
                                <a:lnTo>
                                  <a:pt x="34" y="530"/>
                                </a:lnTo>
                                <a:lnTo>
                                  <a:pt x="18" y="533"/>
                                </a:lnTo>
                                <a:lnTo>
                                  <a:pt x="7" y="541"/>
                                </a:lnTo>
                                <a:lnTo>
                                  <a:pt x="0" y="552"/>
                                </a:lnTo>
                                <a:lnTo>
                                  <a:pt x="1" y="564"/>
                                </a:lnTo>
                                <a:lnTo>
                                  <a:pt x="5" y="576"/>
                                </a:lnTo>
                                <a:lnTo>
                                  <a:pt x="18" y="584"/>
                                </a:lnTo>
                                <a:lnTo>
                                  <a:pt x="34" y="584"/>
                                </a:lnTo>
                                <a:lnTo>
                                  <a:pt x="1336" y="575"/>
                                </a:lnTo>
                                <a:lnTo>
                                  <a:pt x="1347" y="566"/>
                                </a:lnTo>
                                <a:close/>
                                <a:moveTo>
                                  <a:pt x="1347" y="334"/>
                                </a:moveTo>
                                <a:lnTo>
                                  <a:pt x="1347" y="312"/>
                                </a:lnTo>
                                <a:lnTo>
                                  <a:pt x="1335" y="303"/>
                                </a:lnTo>
                                <a:lnTo>
                                  <a:pt x="34" y="299"/>
                                </a:lnTo>
                                <a:lnTo>
                                  <a:pt x="18" y="301"/>
                                </a:lnTo>
                                <a:lnTo>
                                  <a:pt x="7" y="309"/>
                                </a:lnTo>
                                <a:lnTo>
                                  <a:pt x="0" y="320"/>
                                </a:lnTo>
                                <a:lnTo>
                                  <a:pt x="1" y="332"/>
                                </a:lnTo>
                                <a:lnTo>
                                  <a:pt x="5" y="344"/>
                                </a:lnTo>
                                <a:lnTo>
                                  <a:pt x="18" y="352"/>
                                </a:lnTo>
                                <a:lnTo>
                                  <a:pt x="34" y="352"/>
                                </a:lnTo>
                                <a:lnTo>
                                  <a:pt x="1336" y="344"/>
                                </a:lnTo>
                                <a:lnTo>
                                  <a:pt x="1347" y="3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8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40" y="922"/>
                            <a:ext cx="230" cy="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9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61" y="945"/>
                            <a:ext cx="113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0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9" y="1130"/>
                            <a:ext cx="649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1" name="Freeform 164"/>
                        <wps:cNvSpPr>
                          <a:spLocks/>
                        </wps:cNvSpPr>
                        <wps:spPr bwMode="auto">
                          <a:xfrm>
                            <a:off x="3295" y="1152"/>
                            <a:ext cx="32" cy="9"/>
                          </a:xfrm>
                          <a:custGeom>
                            <a:avLst/>
                            <a:gdLst>
                              <a:gd name="T0" fmla="+- 0 3326 3296"/>
                              <a:gd name="T1" fmla="*/ T0 w 32"/>
                              <a:gd name="T2" fmla="+- 0 1160 1152"/>
                              <a:gd name="T3" fmla="*/ 1160 h 9"/>
                              <a:gd name="T4" fmla="+- 0 3324 3296"/>
                              <a:gd name="T5" fmla="*/ T4 w 32"/>
                              <a:gd name="T6" fmla="+- 0 1160 1152"/>
                              <a:gd name="T7" fmla="*/ 1160 h 9"/>
                              <a:gd name="T8" fmla="+- 0 3298 3296"/>
                              <a:gd name="T9" fmla="*/ T8 w 32"/>
                              <a:gd name="T10" fmla="+- 0 1160 1152"/>
                              <a:gd name="T11" fmla="*/ 1160 h 9"/>
                              <a:gd name="T12" fmla="+- 0 3296 3296"/>
                              <a:gd name="T13" fmla="*/ T12 w 32"/>
                              <a:gd name="T14" fmla="+- 0 1159 1152"/>
                              <a:gd name="T15" fmla="*/ 1159 h 9"/>
                              <a:gd name="T16" fmla="+- 0 3296 3296"/>
                              <a:gd name="T17" fmla="*/ T16 w 32"/>
                              <a:gd name="T18" fmla="+- 0 1154 1152"/>
                              <a:gd name="T19" fmla="*/ 1154 h 9"/>
                              <a:gd name="T20" fmla="+- 0 3298 3296"/>
                              <a:gd name="T21" fmla="*/ T20 w 32"/>
                              <a:gd name="T22" fmla="+- 0 1152 1152"/>
                              <a:gd name="T23" fmla="*/ 1152 h 9"/>
                              <a:gd name="T24" fmla="+- 0 3326 3296"/>
                              <a:gd name="T25" fmla="*/ T24 w 32"/>
                              <a:gd name="T26" fmla="+- 0 1152 1152"/>
                              <a:gd name="T27" fmla="*/ 1152 h 9"/>
                              <a:gd name="T28" fmla="+- 0 3328 3296"/>
                              <a:gd name="T29" fmla="*/ T28 w 32"/>
                              <a:gd name="T30" fmla="+- 0 1154 1152"/>
                              <a:gd name="T31" fmla="*/ 1154 h 9"/>
                              <a:gd name="T32" fmla="+- 0 3328 3296"/>
                              <a:gd name="T33" fmla="*/ T32 w 32"/>
                              <a:gd name="T34" fmla="+- 0 1159 1152"/>
                              <a:gd name="T35" fmla="*/ 1159 h 9"/>
                              <a:gd name="T36" fmla="+- 0 3326 3296"/>
                              <a:gd name="T37" fmla="*/ T36 w 32"/>
                              <a:gd name="T38" fmla="+- 0 1160 1152"/>
                              <a:gd name="T39" fmla="*/ 1160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" h="9">
                                <a:moveTo>
                                  <a:pt x="30" y="8"/>
                                </a:moveTo>
                                <a:lnTo>
                                  <a:pt x="28" y="8"/>
                                </a:lnTo>
                                <a:lnTo>
                                  <a:pt x="2" y="8"/>
                                </a:lnTo>
                                <a:lnTo>
                                  <a:pt x="0" y="7"/>
                                </a:lnTo>
                                <a:lnTo>
                                  <a:pt x="0" y="2"/>
                                </a:lnTo>
                                <a:lnTo>
                                  <a:pt x="2" y="0"/>
                                </a:lnTo>
                                <a:lnTo>
                                  <a:pt x="30" y="0"/>
                                </a:lnTo>
                                <a:lnTo>
                                  <a:pt x="32" y="2"/>
                                </a:lnTo>
                                <a:lnTo>
                                  <a:pt x="32" y="7"/>
                                </a:lnTo>
                                <a:lnTo>
                                  <a:pt x="30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B3F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2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93" y="1152"/>
                            <a:ext cx="1084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3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04" y="3446"/>
                            <a:ext cx="1432" cy="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4" name="Freeform 161"/>
                        <wps:cNvSpPr>
                          <a:spLocks/>
                        </wps:cNvSpPr>
                        <wps:spPr bwMode="auto">
                          <a:xfrm>
                            <a:off x="1904" y="3483"/>
                            <a:ext cx="1432" cy="124"/>
                          </a:xfrm>
                          <a:custGeom>
                            <a:avLst/>
                            <a:gdLst>
                              <a:gd name="T0" fmla="+- 0 3332 1904"/>
                              <a:gd name="T1" fmla="*/ T0 w 1432"/>
                              <a:gd name="T2" fmla="+- 0 3606 3483"/>
                              <a:gd name="T3" fmla="*/ 3606 h 124"/>
                              <a:gd name="T4" fmla="+- 0 1909 1904"/>
                              <a:gd name="T5" fmla="*/ T4 w 1432"/>
                              <a:gd name="T6" fmla="+- 0 3606 3483"/>
                              <a:gd name="T7" fmla="*/ 3606 h 124"/>
                              <a:gd name="T8" fmla="+- 0 1904 1904"/>
                              <a:gd name="T9" fmla="*/ T8 w 1432"/>
                              <a:gd name="T10" fmla="+- 0 3601 3483"/>
                              <a:gd name="T11" fmla="*/ 3601 h 124"/>
                              <a:gd name="T12" fmla="+- 0 1904 1904"/>
                              <a:gd name="T13" fmla="*/ T12 w 1432"/>
                              <a:gd name="T14" fmla="+- 0 3483 3483"/>
                              <a:gd name="T15" fmla="*/ 3483 h 124"/>
                              <a:gd name="T16" fmla="+- 0 3336 1904"/>
                              <a:gd name="T17" fmla="*/ T16 w 1432"/>
                              <a:gd name="T18" fmla="+- 0 3483 3483"/>
                              <a:gd name="T19" fmla="*/ 3483 h 124"/>
                              <a:gd name="T20" fmla="+- 0 3336 1904"/>
                              <a:gd name="T21" fmla="*/ T20 w 1432"/>
                              <a:gd name="T22" fmla="+- 0 3602 3483"/>
                              <a:gd name="T23" fmla="*/ 3602 h 124"/>
                              <a:gd name="T24" fmla="+- 0 3332 1904"/>
                              <a:gd name="T25" fmla="*/ T24 w 1432"/>
                              <a:gd name="T26" fmla="+- 0 3606 3483"/>
                              <a:gd name="T27" fmla="*/ 3606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32" h="124">
                                <a:moveTo>
                                  <a:pt x="1428" y="123"/>
                                </a:moveTo>
                                <a:lnTo>
                                  <a:pt x="5" y="123"/>
                                </a:lnTo>
                                <a:lnTo>
                                  <a:pt x="0" y="118"/>
                                </a:lnTo>
                                <a:lnTo>
                                  <a:pt x="0" y="0"/>
                                </a:lnTo>
                                <a:lnTo>
                                  <a:pt x="1432" y="0"/>
                                </a:lnTo>
                                <a:lnTo>
                                  <a:pt x="1432" y="119"/>
                                </a:lnTo>
                                <a:lnTo>
                                  <a:pt x="1428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52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Freeform 160"/>
                        <wps:cNvSpPr>
                          <a:spLocks/>
                        </wps:cNvSpPr>
                        <wps:spPr bwMode="auto">
                          <a:xfrm>
                            <a:off x="1904" y="3437"/>
                            <a:ext cx="1432" cy="47"/>
                          </a:xfrm>
                          <a:custGeom>
                            <a:avLst/>
                            <a:gdLst>
                              <a:gd name="T0" fmla="+- 0 1904 1904"/>
                              <a:gd name="T1" fmla="*/ T0 w 1432"/>
                              <a:gd name="T2" fmla="+- 0 3483 3437"/>
                              <a:gd name="T3" fmla="*/ 3483 h 47"/>
                              <a:gd name="T4" fmla="+- 0 1904 1904"/>
                              <a:gd name="T5" fmla="*/ T4 w 1432"/>
                              <a:gd name="T6" fmla="+- 0 3441 3437"/>
                              <a:gd name="T7" fmla="*/ 3441 h 47"/>
                              <a:gd name="T8" fmla="+- 0 1908 1904"/>
                              <a:gd name="T9" fmla="*/ T8 w 1432"/>
                              <a:gd name="T10" fmla="+- 0 3437 3437"/>
                              <a:gd name="T11" fmla="*/ 3437 h 47"/>
                              <a:gd name="T12" fmla="+- 0 3332 1904"/>
                              <a:gd name="T13" fmla="*/ T12 w 1432"/>
                              <a:gd name="T14" fmla="+- 0 3437 3437"/>
                              <a:gd name="T15" fmla="*/ 3437 h 47"/>
                              <a:gd name="T16" fmla="+- 0 3336 1904"/>
                              <a:gd name="T17" fmla="*/ T16 w 1432"/>
                              <a:gd name="T18" fmla="+- 0 3441 3437"/>
                              <a:gd name="T19" fmla="*/ 3441 h 47"/>
                              <a:gd name="T20" fmla="+- 0 3336 1904"/>
                              <a:gd name="T21" fmla="*/ T20 w 1432"/>
                              <a:gd name="T22" fmla="+- 0 3483 3437"/>
                              <a:gd name="T23" fmla="*/ 3483 h 47"/>
                              <a:gd name="T24" fmla="+- 0 1904 1904"/>
                              <a:gd name="T25" fmla="*/ T24 w 1432"/>
                              <a:gd name="T26" fmla="+- 0 3483 3437"/>
                              <a:gd name="T27" fmla="*/ 3483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32" h="47">
                                <a:moveTo>
                                  <a:pt x="0" y="46"/>
                                </a:moveTo>
                                <a:lnTo>
                                  <a:pt x="0" y="4"/>
                                </a:lnTo>
                                <a:lnTo>
                                  <a:pt x="4" y="0"/>
                                </a:lnTo>
                                <a:lnTo>
                                  <a:pt x="1428" y="0"/>
                                </a:lnTo>
                                <a:lnTo>
                                  <a:pt x="1432" y="4"/>
                                </a:lnTo>
                                <a:lnTo>
                                  <a:pt x="1432" y="46"/>
                                </a:lnTo>
                                <a:lnTo>
                                  <a:pt x="0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A0E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6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8" y="3574"/>
                            <a:ext cx="245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67" y="2815"/>
                            <a:ext cx="1492" cy="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8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32" y="2375"/>
                            <a:ext cx="878" cy="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00" y="3046"/>
                            <a:ext cx="590" cy="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0" name="Freeform 155"/>
                        <wps:cNvSpPr>
                          <a:spLocks/>
                        </wps:cNvSpPr>
                        <wps:spPr bwMode="auto">
                          <a:xfrm>
                            <a:off x="2702" y="2274"/>
                            <a:ext cx="557" cy="343"/>
                          </a:xfrm>
                          <a:custGeom>
                            <a:avLst/>
                            <a:gdLst>
                              <a:gd name="T0" fmla="+- 0 3213 2702"/>
                              <a:gd name="T1" fmla="*/ T0 w 557"/>
                              <a:gd name="T2" fmla="+- 0 2617 2274"/>
                              <a:gd name="T3" fmla="*/ 2617 h 343"/>
                              <a:gd name="T4" fmla="+- 0 2702 2702"/>
                              <a:gd name="T5" fmla="*/ T4 w 557"/>
                              <a:gd name="T6" fmla="+- 0 2369 2274"/>
                              <a:gd name="T7" fmla="*/ 2369 h 343"/>
                              <a:gd name="T8" fmla="+- 0 2748 2702"/>
                              <a:gd name="T9" fmla="*/ T8 w 557"/>
                              <a:gd name="T10" fmla="+- 0 2274 2274"/>
                              <a:gd name="T11" fmla="*/ 2274 h 343"/>
                              <a:gd name="T12" fmla="+- 0 3259 2702"/>
                              <a:gd name="T13" fmla="*/ T12 w 557"/>
                              <a:gd name="T14" fmla="+- 0 2522 2274"/>
                              <a:gd name="T15" fmla="*/ 2522 h 343"/>
                              <a:gd name="T16" fmla="+- 0 3213 2702"/>
                              <a:gd name="T17" fmla="*/ T16 w 557"/>
                              <a:gd name="T18" fmla="+- 0 2617 2274"/>
                              <a:gd name="T19" fmla="*/ 2617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7" h="343">
                                <a:moveTo>
                                  <a:pt x="511" y="343"/>
                                </a:moveTo>
                                <a:lnTo>
                                  <a:pt x="0" y="95"/>
                                </a:lnTo>
                                <a:lnTo>
                                  <a:pt x="46" y="0"/>
                                </a:lnTo>
                                <a:lnTo>
                                  <a:pt x="557" y="248"/>
                                </a:lnTo>
                                <a:lnTo>
                                  <a:pt x="511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A0E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Freeform 154"/>
                        <wps:cNvSpPr>
                          <a:spLocks/>
                        </wps:cNvSpPr>
                        <wps:spPr bwMode="auto">
                          <a:xfrm>
                            <a:off x="2727" y="2251"/>
                            <a:ext cx="537" cy="313"/>
                          </a:xfrm>
                          <a:custGeom>
                            <a:avLst/>
                            <a:gdLst>
                              <a:gd name="T0" fmla="+- 0 3238 2727"/>
                              <a:gd name="T1" fmla="*/ T0 w 537"/>
                              <a:gd name="T2" fmla="+- 0 2565 2252"/>
                              <a:gd name="T3" fmla="*/ 2565 h 313"/>
                              <a:gd name="T4" fmla="+- 0 2727 2727"/>
                              <a:gd name="T5" fmla="*/ T4 w 537"/>
                              <a:gd name="T6" fmla="+- 0 2317 2252"/>
                              <a:gd name="T7" fmla="*/ 2317 h 313"/>
                              <a:gd name="T8" fmla="+- 0 2750 2727"/>
                              <a:gd name="T9" fmla="*/ T8 w 537"/>
                              <a:gd name="T10" fmla="+- 0 2270 2252"/>
                              <a:gd name="T11" fmla="*/ 2270 h 313"/>
                              <a:gd name="T12" fmla="+- 0 2757 2727"/>
                              <a:gd name="T13" fmla="*/ T12 w 537"/>
                              <a:gd name="T14" fmla="+- 0 2261 2252"/>
                              <a:gd name="T15" fmla="*/ 2261 h 313"/>
                              <a:gd name="T16" fmla="+- 0 2767 2727"/>
                              <a:gd name="T17" fmla="*/ T16 w 537"/>
                              <a:gd name="T18" fmla="+- 0 2255 2252"/>
                              <a:gd name="T19" fmla="*/ 2255 h 313"/>
                              <a:gd name="T20" fmla="+- 0 2777 2727"/>
                              <a:gd name="T21" fmla="*/ T20 w 537"/>
                              <a:gd name="T22" fmla="+- 0 2252 2252"/>
                              <a:gd name="T23" fmla="*/ 2252 h 313"/>
                              <a:gd name="T24" fmla="+- 0 2789 2727"/>
                              <a:gd name="T25" fmla="*/ T24 w 537"/>
                              <a:gd name="T26" fmla="+- 0 2253 2252"/>
                              <a:gd name="T27" fmla="*/ 2253 h 313"/>
                              <a:gd name="T28" fmla="+- 0 2874 2727"/>
                              <a:gd name="T29" fmla="*/ T28 w 537"/>
                              <a:gd name="T30" fmla="+- 0 2281 2252"/>
                              <a:gd name="T31" fmla="*/ 2281 h 313"/>
                              <a:gd name="T32" fmla="+- 0 2955 2727"/>
                              <a:gd name="T33" fmla="*/ T32 w 537"/>
                              <a:gd name="T34" fmla="+- 0 2313 2252"/>
                              <a:gd name="T35" fmla="*/ 2313 h 313"/>
                              <a:gd name="T36" fmla="+- 0 3034 2727"/>
                              <a:gd name="T37" fmla="*/ T36 w 537"/>
                              <a:gd name="T38" fmla="+- 0 2349 2252"/>
                              <a:gd name="T39" fmla="*/ 2349 h 313"/>
                              <a:gd name="T40" fmla="+- 0 3109 2727"/>
                              <a:gd name="T41" fmla="*/ T40 w 537"/>
                              <a:gd name="T42" fmla="+- 0 2388 2252"/>
                              <a:gd name="T43" fmla="*/ 2388 h 313"/>
                              <a:gd name="T44" fmla="+- 0 3181 2727"/>
                              <a:gd name="T45" fmla="*/ T44 w 537"/>
                              <a:gd name="T46" fmla="+- 0 2431 2252"/>
                              <a:gd name="T47" fmla="*/ 2431 h 313"/>
                              <a:gd name="T48" fmla="+- 0 3250 2727"/>
                              <a:gd name="T49" fmla="*/ T48 w 537"/>
                              <a:gd name="T50" fmla="+- 0 2477 2252"/>
                              <a:gd name="T51" fmla="*/ 2477 h 313"/>
                              <a:gd name="T52" fmla="+- 0 3264 2727"/>
                              <a:gd name="T53" fmla="*/ T52 w 537"/>
                              <a:gd name="T54" fmla="+- 0 2507 2252"/>
                              <a:gd name="T55" fmla="*/ 2507 h 313"/>
                              <a:gd name="T56" fmla="+- 0 3261 2727"/>
                              <a:gd name="T57" fmla="*/ T56 w 537"/>
                              <a:gd name="T58" fmla="+- 0 2518 2252"/>
                              <a:gd name="T59" fmla="*/ 2518 h 313"/>
                              <a:gd name="T60" fmla="+- 0 3238 2727"/>
                              <a:gd name="T61" fmla="*/ T60 w 537"/>
                              <a:gd name="T62" fmla="+- 0 2565 2252"/>
                              <a:gd name="T63" fmla="*/ 2565 h 3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537" h="313">
                                <a:moveTo>
                                  <a:pt x="511" y="313"/>
                                </a:moveTo>
                                <a:lnTo>
                                  <a:pt x="0" y="65"/>
                                </a:lnTo>
                                <a:lnTo>
                                  <a:pt x="23" y="18"/>
                                </a:lnTo>
                                <a:lnTo>
                                  <a:pt x="30" y="9"/>
                                </a:lnTo>
                                <a:lnTo>
                                  <a:pt x="40" y="3"/>
                                </a:lnTo>
                                <a:lnTo>
                                  <a:pt x="50" y="0"/>
                                </a:lnTo>
                                <a:lnTo>
                                  <a:pt x="62" y="1"/>
                                </a:lnTo>
                                <a:lnTo>
                                  <a:pt x="147" y="29"/>
                                </a:lnTo>
                                <a:lnTo>
                                  <a:pt x="228" y="61"/>
                                </a:lnTo>
                                <a:lnTo>
                                  <a:pt x="307" y="97"/>
                                </a:lnTo>
                                <a:lnTo>
                                  <a:pt x="382" y="136"/>
                                </a:lnTo>
                                <a:lnTo>
                                  <a:pt x="454" y="179"/>
                                </a:lnTo>
                                <a:lnTo>
                                  <a:pt x="523" y="225"/>
                                </a:lnTo>
                                <a:lnTo>
                                  <a:pt x="537" y="255"/>
                                </a:lnTo>
                                <a:lnTo>
                                  <a:pt x="534" y="266"/>
                                </a:lnTo>
                                <a:lnTo>
                                  <a:pt x="511" y="3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41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53"/>
                        <wps:cNvSpPr>
                          <a:spLocks/>
                        </wps:cNvSpPr>
                        <wps:spPr bwMode="auto">
                          <a:xfrm>
                            <a:off x="2665" y="2339"/>
                            <a:ext cx="570" cy="314"/>
                          </a:xfrm>
                          <a:custGeom>
                            <a:avLst/>
                            <a:gdLst>
                              <a:gd name="T0" fmla="+- 0 3211 2665"/>
                              <a:gd name="T1" fmla="*/ T0 w 570"/>
                              <a:gd name="T2" fmla="+- 0 2653 2340"/>
                              <a:gd name="T3" fmla="*/ 2653 h 314"/>
                              <a:gd name="T4" fmla="+- 0 3206 2665"/>
                              <a:gd name="T5" fmla="*/ T4 w 570"/>
                              <a:gd name="T6" fmla="+- 0 2653 2340"/>
                              <a:gd name="T7" fmla="*/ 2653 h 314"/>
                              <a:gd name="T8" fmla="+- 0 2666 2665"/>
                              <a:gd name="T9" fmla="*/ T8 w 570"/>
                              <a:gd name="T10" fmla="+- 0 2391 2340"/>
                              <a:gd name="T11" fmla="*/ 2391 h 314"/>
                              <a:gd name="T12" fmla="+- 0 2665 2665"/>
                              <a:gd name="T13" fmla="*/ T12 w 570"/>
                              <a:gd name="T14" fmla="+- 0 2387 2340"/>
                              <a:gd name="T15" fmla="*/ 2387 h 314"/>
                              <a:gd name="T16" fmla="+- 0 2688 2665"/>
                              <a:gd name="T17" fmla="*/ T16 w 570"/>
                              <a:gd name="T18" fmla="+- 0 2341 2340"/>
                              <a:gd name="T19" fmla="*/ 2341 h 314"/>
                              <a:gd name="T20" fmla="+- 0 2691 2665"/>
                              <a:gd name="T21" fmla="*/ T20 w 570"/>
                              <a:gd name="T22" fmla="+- 0 2340 2340"/>
                              <a:gd name="T23" fmla="*/ 2340 h 314"/>
                              <a:gd name="T24" fmla="+- 0 2692 2665"/>
                              <a:gd name="T25" fmla="*/ T24 w 570"/>
                              <a:gd name="T26" fmla="+- 0 2340 2340"/>
                              <a:gd name="T27" fmla="*/ 2340 h 314"/>
                              <a:gd name="T28" fmla="+- 0 3233 2665"/>
                              <a:gd name="T29" fmla="*/ T28 w 570"/>
                              <a:gd name="T30" fmla="+- 0 2602 2340"/>
                              <a:gd name="T31" fmla="*/ 2602 h 314"/>
                              <a:gd name="T32" fmla="+- 0 3235 2665"/>
                              <a:gd name="T33" fmla="*/ T32 w 570"/>
                              <a:gd name="T34" fmla="+- 0 2606 2340"/>
                              <a:gd name="T35" fmla="*/ 2606 h 314"/>
                              <a:gd name="T36" fmla="+- 0 3235 2665"/>
                              <a:gd name="T37" fmla="*/ T36 w 570"/>
                              <a:gd name="T38" fmla="+- 0 2607 2340"/>
                              <a:gd name="T39" fmla="*/ 2607 h 314"/>
                              <a:gd name="T40" fmla="+- 0 3212 2665"/>
                              <a:gd name="T41" fmla="*/ T40 w 570"/>
                              <a:gd name="T42" fmla="+- 0 2653 2340"/>
                              <a:gd name="T43" fmla="*/ 2653 h 314"/>
                              <a:gd name="T44" fmla="+- 0 3211 2665"/>
                              <a:gd name="T45" fmla="*/ T44 w 570"/>
                              <a:gd name="T46" fmla="+- 0 2653 2340"/>
                              <a:gd name="T47" fmla="*/ 2653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70" h="314">
                                <a:moveTo>
                                  <a:pt x="546" y="313"/>
                                </a:moveTo>
                                <a:lnTo>
                                  <a:pt x="541" y="313"/>
                                </a:lnTo>
                                <a:lnTo>
                                  <a:pt x="1" y="51"/>
                                </a:lnTo>
                                <a:lnTo>
                                  <a:pt x="0" y="47"/>
                                </a:lnTo>
                                <a:lnTo>
                                  <a:pt x="23" y="1"/>
                                </a:lnTo>
                                <a:lnTo>
                                  <a:pt x="26" y="0"/>
                                </a:lnTo>
                                <a:lnTo>
                                  <a:pt x="27" y="0"/>
                                </a:lnTo>
                                <a:lnTo>
                                  <a:pt x="568" y="262"/>
                                </a:lnTo>
                                <a:lnTo>
                                  <a:pt x="570" y="266"/>
                                </a:lnTo>
                                <a:lnTo>
                                  <a:pt x="570" y="267"/>
                                </a:lnTo>
                                <a:lnTo>
                                  <a:pt x="547" y="313"/>
                                </a:lnTo>
                                <a:lnTo>
                                  <a:pt x="546" y="3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A0E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152"/>
                        <wps:cNvSpPr>
                          <a:spLocks/>
                        </wps:cNvSpPr>
                        <wps:spPr bwMode="auto">
                          <a:xfrm>
                            <a:off x="2668" y="2346"/>
                            <a:ext cx="563" cy="301"/>
                          </a:xfrm>
                          <a:custGeom>
                            <a:avLst/>
                            <a:gdLst>
                              <a:gd name="T0" fmla="+- 0 3212 2668"/>
                              <a:gd name="T1" fmla="*/ T0 w 563"/>
                              <a:gd name="T2" fmla="+- 0 2647 2346"/>
                              <a:gd name="T3" fmla="*/ 2647 h 301"/>
                              <a:gd name="T4" fmla="+- 0 2670 2668"/>
                              <a:gd name="T5" fmla="*/ T4 w 563"/>
                              <a:gd name="T6" fmla="+- 0 2384 2346"/>
                              <a:gd name="T7" fmla="*/ 2384 h 301"/>
                              <a:gd name="T8" fmla="+- 0 2668 2668"/>
                              <a:gd name="T9" fmla="*/ T8 w 563"/>
                              <a:gd name="T10" fmla="+- 0 2381 2346"/>
                              <a:gd name="T11" fmla="*/ 2381 h 301"/>
                              <a:gd name="T12" fmla="+- 0 2668 2668"/>
                              <a:gd name="T13" fmla="*/ T12 w 563"/>
                              <a:gd name="T14" fmla="+- 0 2380 2346"/>
                              <a:gd name="T15" fmla="*/ 2380 h 301"/>
                              <a:gd name="T16" fmla="+- 0 2684 2668"/>
                              <a:gd name="T17" fmla="*/ T16 w 563"/>
                              <a:gd name="T18" fmla="+- 0 2347 2346"/>
                              <a:gd name="T19" fmla="*/ 2347 h 301"/>
                              <a:gd name="T20" fmla="+- 0 2687 2668"/>
                              <a:gd name="T21" fmla="*/ T20 w 563"/>
                              <a:gd name="T22" fmla="+- 0 2346 2346"/>
                              <a:gd name="T23" fmla="*/ 2346 h 301"/>
                              <a:gd name="T24" fmla="+- 0 2689 2668"/>
                              <a:gd name="T25" fmla="*/ T24 w 563"/>
                              <a:gd name="T26" fmla="+- 0 2346 2346"/>
                              <a:gd name="T27" fmla="*/ 2346 h 301"/>
                              <a:gd name="T28" fmla="+- 0 3230 2668"/>
                              <a:gd name="T29" fmla="*/ T28 w 563"/>
                              <a:gd name="T30" fmla="+- 0 2609 2346"/>
                              <a:gd name="T31" fmla="*/ 2609 h 301"/>
                              <a:gd name="T32" fmla="+- 0 3231 2668"/>
                              <a:gd name="T33" fmla="*/ T32 w 563"/>
                              <a:gd name="T34" fmla="+- 0 2612 2346"/>
                              <a:gd name="T35" fmla="*/ 2612 h 301"/>
                              <a:gd name="T36" fmla="+- 0 3231 2668"/>
                              <a:gd name="T37" fmla="*/ T36 w 563"/>
                              <a:gd name="T38" fmla="+- 0 2614 2346"/>
                              <a:gd name="T39" fmla="*/ 2614 h 301"/>
                              <a:gd name="T40" fmla="+- 0 3216 2668"/>
                              <a:gd name="T41" fmla="*/ T40 w 563"/>
                              <a:gd name="T42" fmla="+- 0 2646 2346"/>
                              <a:gd name="T43" fmla="*/ 2646 h 301"/>
                              <a:gd name="T44" fmla="+- 0 3212 2668"/>
                              <a:gd name="T45" fmla="*/ T44 w 563"/>
                              <a:gd name="T46" fmla="+- 0 2647 2346"/>
                              <a:gd name="T47" fmla="*/ 2647 h 3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63" h="301">
                                <a:moveTo>
                                  <a:pt x="544" y="301"/>
                                </a:moveTo>
                                <a:lnTo>
                                  <a:pt x="2" y="38"/>
                                </a:lnTo>
                                <a:lnTo>
                                  <a:pt x="0" y="35"/>
                                </a:lnTo>
                                <a:lnTo>
                                  <a:pt x="0" y="34"/>
                                </a:lnTo>
                                <a:lnTo>
                                  <a:pt x="16" y="1"/>
                                </a:lnTo>
                                <a:lnTo>
                                  <a:pt x="19" y="0"/>
                                </a:lnTo>
                                <a:lnTo>
                                  <a:pt x="21" y="0"/>
                                </a:lnTo>
                                <a:lnTo>
                                  <a:pt x="562" y="263"/>
                                </a:lnTo>
                                <a:lnTo>
                                  <a:pt x="563" y="266"/>
                                </a:lnTo>
                                <a:lnTo>
                                  <a:pt x="563" y="268"/>
                                </a:lnTo>
                                <a:lnTo>
                                  <a:pt x="548" y="300"/>
                                </a:lnTo>
                                <a:lnTo>
                                  <a:pt x="544" y="3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41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98"/>
                            <a:ext cx="9263" cy="40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D7508" w14:textId="77777777" w:rsidR="00047264" w:rsidRDefault="00047264">
                              <w:pPr>
                                <w:rPr>
                                  <w:b/>
                                  <w:sz w:val="75"/>
                                </w:rPr>
                              </w:pPr>
                            </w:p>
                            <w:p w14:paraId="24FFAD38" w14:textId="6A4849BE" w:rsidR="00047264" w:rsidRDefault="003C26D8">
                              <w:pPr>
                                <w:spacing w:line="273" w:lineRule="auto"/>
                                <w:ind w:left="4122" w:right="222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We</w:t>
                              </w:r>
                              <w:r>
                                <w:rPr>
                                  <w:spacing w:val="-2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need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have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legal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ason for using y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 without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sking</w:t>
                              </w:r>
                              <w:r>
                                <w:rPr>
                                  <w:spacing w:val="-3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</w:t>
                              </w:r>
                              <w:r>
                                <w:rPr>
                                  <w:spacing w:val="-3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0"/>
                                </w:rPr>
                                <w:t>firs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64B99E" id="Group 150" o:spid="_x0000_s1281" style="position:absolute;margin-left:65.95pt;margin-top:14.95pt;width:463.15pt;height:200.1pt;z-index:-15711744;mso-wrap-distance-left:0;mso-wrap-distance-right:0;mso-position-horizontal-relative:page" coordorigin="1319,299" coordsize="9263,4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">
                <v:rect id="Rectangle 183" o:spid="_x0000_s1282" style="position:absolute;left:1318;top:298;width:9263;height:4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" fillcolor="#caddff" stroked="f"/>
                <v:shape id="Picture 182" o:spid="_x0000_s1283" type="#_x0000_t75" style="position:absolute;left:1891;top:693;width:3096;height:3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">
                  <v:imagedata r:id="rId188" o:title=""/>
                </v:shape>
                <v:shape id="Freeform 181" o:spid="_x0000_s1284" style="position:absolute;left:3938;top:701;width:898;height:1758;visibility:visible;mso-wrap-style:square;v-text-anchor:top" coordsize="898,1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" path="m186,1757l143,1627,59,1307,,905,32,529,63,454r42,-69l157,324r59,-56l281,219r70,-43l424,138r73,-33l569,77,638,54,704,35,762,20,854,r17,1l885,9r10,13l897,39r-2,31l892,113r-6,127l883,327r-3,107l877,560r-8,111l853,767r-24,84l798,923r-36,63l721,1039r-45,45l629,1123r-97,61l437,1231r-44,21l353,1274,253,1393r-49,161l188,1696r-2,61xe" fillcolor="#90b3fa" stroked="f">
                  <v:path arrowok="t" o:connecttype="custom" o:connectlocs="186,2459;143,2329;59,2009;0,1607;32,1231;63,1156;105,1087;157,1026;216,970;281,921;351,878;424,840;497,807;569,779;638,756;704,737;762,722;854,702;871,703;885,711;895,724;897,741;895,772;892,815;886,942;883,1029;880,1136;877,1262;869,1373;853,1469;829,1553;798,1625;762,1688;721,1741;676,1786;629,1825;532,1886;437,1933;393,1954;353,1976;253,2095;204,2256;188,2398;186,2459" o:connectangles="0,0,0,0,0,0,0,0,0,0,0,0,0,0,0,0,0,0,0,0,0,0,0,0,0,0,0,0,0,0,0,0,0,0,0,0,0,0,0,0,0,0,0,0"/>
                </v:shape>
                <v:shape id="AutoShape 180" o:spid="_x0000_s1285" style="position:absolute;left:3904;top:851;width:1095;height:2308;visibility:visible;mso-wrap-style:square;v-text-anchor:top" coordsize="1095,2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" path="m770,11l769,2,766,r-4,l759,2,709,50r-51,53l606,161r-51,63l504,290r-49,70l408,433r-44,75l323,585r-38,78l252,742r-15,46l216,856r-22,93l177,1070r-7,90l168,1249r3,86l178,1413r10,69l190,1489r6,4l214,1490r-1,-13l212,1478r-7,-69l202,1337r-1,-75l204,1185r6,-78l220,1029r14,-77l251,875r23,-73l300,728r31,-72l366,585r37,-70l443,446r42,-68l529,312r45,-63l620,187r16,-20l708,78,751,31,770,11xm1095,882r-5,-8l1080,869r-57,-10l949,848r-86,-9l772,832r-91,-1l597,837r-71,16l473,881r-39,44l403,979r-24,65l360,1115r-14,77l335,1272r-20,163l304,1514r-23,119l253,1745r-33,102l185,1941r-36,84l114,2099r-33,64l51,2216r-24,41l9,2286,,2303r,4l29,2281r35,-50l102,2163r40,-81l182,1992r38,-93l253,1808r28,-83l321,1619r44,-70l417,1506r61,-26l550,1462r66,-19l682,1413r62,-42l798,1318r44,-62l872,1183r29,-69l945,1048r51,-60l1047,938r42,-37l1095,892r,-10xe" fillcolor="#bdd0fa" stroked="f">
                  <v:path arrowok="t" o:connecttype="custom" o:connectlocs="769,854;762,852;709,902;606,1013;504,1142;408,1285;323,1437;252,1594;216,1708;177,1922;168,2101;178,2265;190,2341;214,2342;212,2330;202,2189;204,2037;220,1881;251,1727;300,1580;366,1437;443,1298;529,1164;620,1039;708,930;770,863;1090,1726;1023,1711;863,1691;681,1683;526,1705;434,1777;379,1896;346,2044;315,2287;281,2485;220,2699;149,2877;81,3015;27,3109;0,3155;29,3133;102,3015;182,2844;253,2660;321,2471;417,2358;550,2314;682,2265;798,2170;872,2035;945,1900;1047,1790;1095,1744" o:connectangles="0,0,0,0,0,0,0,0,0,0,0,0,0,0,0,0,0,0,0,0,0,0,0,0,0,0,0,0,0,0,0,0,0,0,0,0,0,0,0,0,0,0,0,0,0,0,0,0,0,0,0,0,0,0"/>
                </v:shape>
                <v:shape id="Picture 179" o:spid="_x0000_s1286" type="#_x0000_t75" style="position:absolute;left:2490;top:1255;width:2326;height:2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">
                  <v:imagedata r:id="rId189" o:title=""/>
                </v:shape>
                <v:shape id="Freeform 178" o:spid="_x0000_s1287" style="position:absolute;left:2544;top:3299;width:318;height:420;visibility:visible;mso-wrap-style:square;v-text-anchor:top" coordsize="318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" path="m316,420r-2,l119,417,73,407,35,381,10,344,,298,,2,2,,7,,9,2r,296l17,340r24,36l76,400r43,9l316,411r2,2l318,418r-2,2xe" fillcolor="#90b3fa" stroked="f">
                  <v:path arrowok="t" o:connecttype="custom" o:connectlocs="316,3720;314,3720;119,3717;73,3707;35,3681;10,3644;0,3598;0,3302;2,3300;7,3300;9,3302;9,3598;17,3640;41,3676;76,3700;119,3709;316,3711;318,3713;318,3718;316,3720" o:connectangles="0,0,0,0,0,0,0,0,0,0,0,0,0,0,0,0,0,0,0,0"/>
                </v:shape>
                <v:shape id="Picture 177" o:spid="_x0000_s1288" type="#_x0000_t75" style="position:absolute;left:2544;top:3161;width:9;height: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">
                  <v:imagedata r:id="rId190" o:title=""/>
                </v:shape>
                <v:shape id="Picture 176" o:spid="_x0000_s1289" type="#_x0000_t75" style="position:absolute;left:2615;top:1237;width:1741;height:2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">
                  <v:imagedata r:id="rId191" o:title=""/>
                </v:shape>
                <v:shape id="Freeform 175" o:spid="_x0000_s1290" style="position:absolute;left:2824;top:1476;width:581;height:521;visibility:visible;mso-wrap-style:square;v-text-anchor:top" coordsize="581,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" path="m358,521l177,519,34,515,22,503,,32,2,20,8,10,18,3,31,,532,18r42,92l578,188r2,85l580,357r-2,74l574,497r-70,22l358,521xe" fillcolor="#fff0f0" stroked="f">
                  <v:path arrowok="t" o:connecttype="custom" o:connectlocs="358,1997;177,1995;34,1991;22,1979;0,1508;2,1496;8,1486;18,1479;31,1476;532,1494;574,1586;578,1664;580,1749;580,1833;578,1907;574,1973;504,1995;358,1997" o:connectangles="0,0,0,0,0,0,0,0,0,0,0,0,0,0,0,0,0,0"/>
                </v:shape>
                <v:shape id="Picture 174" o:spid="_x0000_s1291" type="#_x0000_t75" style="position:absolute;left:3512;top:1507;width:581;height: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">
                  <v:imagedata r:id="rId192" o:title=""/>
                </v:shape>
                <v:shape id="Picture 173" o:spid="_x0000_s1292" type="#_x0000_t75" style="position:absolute;left:3512;top:1592;width:581;height: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">
                  <v:imagedata r:id="rId192" o:title=""/>
                </v:shape>
                <v:shape id="AutoShape 172" o:spid="_x0000_s1293" style="position:absolute;left:2831;top:1678;width:1316;height:542;visibility:visible;mso-wrap-style:square;v-text-anchor:top" coordsize="1316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" path="m1262,33r,-16l1254,10,695,,685,r-3,5l682,10r8,23l700,40r555,l1262,33xm1315,534r-1,-17l1306,510,11,500r-10,l,502r,6l21,535r13,6l1308,541r7,-7xm1315,449r-1,-17l1306,425,11,415r-10,l,417r,6l21,450r13,6l1308,456r7,-7xe" fillcolor="#ffe3e3" stroked="f">
                  <v:path arrowok="t" o:connecttype="custom" o:connectlocs="1262,1712;1262,1696;1254,1689;695,1679;685,1679;682,1684;682,1689;690,1712;700,1719;1255,1719;1262,1712;1315,2213;1314,2196;1306,2189;11,2179;1,2179;0,2181;0,2187;21,2214;34,2220;1308,2220;1315,2213;1315,2128;1314,2111;1306,2104;11,2094;1,2094;0,2096;0,2102;21,2129;34,2135;1308,2135;1315,2128" o:connectangles="0,0,0,0,0,0,0,0,0,0,0,0,0,0,0,0,0,0,0,0,0,0,0,0,0,0,0,0,0,0,0,0,0"/>
                </v:shape>
                <v:shape id="Picture 171" o:spid="_x0000_s1294" type="#_x0000_t75" style="position:absolute;left:2817;top:2316;width:182;height: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">
                  <v:imagedata r:id="rId193" o:title=""/>
                </v:shape>
                <v:shape id="Freeform 170" o:spid="_x0000_s1295" style="position:absolute;left:3037;top:2366;width:328;height:54;visibility:visible;mso-wrap-style:square;v-text-anchor:top" coordsize="328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" path="m319,54l14,54,5,46,,12,,6,5,,15,,319,13r8,8l327,46r-8,8xe" fillcolor="#ffe3e3" stroked="f">
                  <v:path arrowok="t" o:connecttype="custom" o:connectlocs="319,2420;14,2420;5,2412;0,2378;0,2372;5,2366;15,2366;319,2379;327,2387;327,2412;319,2420" o:connectangles="0,0,0,0,0,0,0,0,0,0,0"/>
                </v:shape>
                <v:shape id="Picture 169" o:spid="_x0000_s1296" type="#_x0000_t75" style="position:absolute;left:3457;top:2316;width:183;height: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">
                  <v:imagedata r:id="rId194" o:title=""/>
                </v:shape>
                <v:shape id="AutoShape 168" o:spid="_x0000_s1297" style="position:absolute;left:2800;top:2366;width:1348;height:1048;visibility:visible;mso-wrap-style:square;v-text-anchor:top" coordsize="1348,1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" path="m1205,46r,-25l1197,13,893,,883,r-5,7l878,9r5,37l892,54r306,l1205,46xm1347,1030r,-23l1335,999,34,994r-16,3l7,1004,,1015r1,13l5,1039r13,9l34,1048r1302,-9l1347,1030xm1347,798r,-22l1335,767,34,762r-16,3l7,773,,783r1,13l5,808r13,8l34,816r1302,-9l1347,798xm1347,566r,-22l1335,535,34,530r-16,3l7,541,,552r1,12l5,576r13,8l34,584r1302,-9l1347,566xm1347,334r,-22l1335,303,34,299r-16,2l7,309,,320r1,12l5,344r13,8l34,352r1302,-8l1347,334xe" fillcolor="#ffe3e3" stroked="f">
                  <v:path arrowok="t" o:connecttype="custom" o:connectlocs="1205,2412;1205,2387;1197,2379;893,2366;883,2366;878,2373;878,2375;883,2412;892,2420;1198,2420;1205,2412;1347,3396;1347,3373;1335,3365;34,3360;18,3363;7,3370;0,3381;1,3394;5,3405;18,3414;34,3414;1336,3405;1347,3396;1347,3164;1347,3142;1335,3133;34,3128;18,3131;7,3139;0,3149;1,3162;5,3174;18,3182;34,3182;1336,3173;1347,3164;1347,2932;1347,2910;1335,2901;34,2896;18,2899;7,2907;0,2918;1,2930;5,2942;18,2950;34,2950;1336,2941;1347,2932;1347,2700;1347,2678;1335,2669;34,2665;18,2667;7,2675;0,2686;1,2698;5,2710;18,2718;34,2718;1336,2710;1347,2700" o:connectangles="0,0,0,0,0,0,0,0,0,0,0,0,0,0,0,0,0,0,0,0,0,0,0,0,0,0,0,0,0,0,0,0,0,0,0,0,0,0,0,0,0,0,0,0,0,0,0,0,0,0,0,0,0,0,0,0,0,0,0,0,0,0,0"/>
                </v:shape>
                <v:shape id="Picture 167" o:spid="_x0000_s1298" type="#_x0000_t75" style="position:absolute;left:3340;top:922;width:230;height: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">
                  <v:imagedata r:id="rId195" o:title=""/>
                </v:shape>
                <v:shape id="Picture 166" o:spid="_x0000_s1299" type="#_x0000_t75" style="position:absolute;left:3361;top:945;width:113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">
                  <v:imagedata r:id="rId196" o:title=""/>
                </v:shape>
                <v:shape id="Picture 165" o:spid="_x0000_s1300" type="#_x0000_t75" style="position:absolute;left:3119;top:1130;width:649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">
                  <v:imagedata r:id="rId197" o:title=""/>
                </v:shape>
                <v:shape id="Freeform 164" o:spid="_x0000_s1301" style="position:absolute;left:3295;top:1152;width:32;height:9;visibility:visible;mso-wrap-style:square;v-text-anchor:top" coordsize="3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" path="m30,8r-2,l2,8,,7,,2,2,,30,r2,2l32,7,30,8xe" fillcolor="#90b3fa" stroked="f">
                  <v:path arrowok="t" o:connecttype="custom" o:connectlocs="30,1160;28,1160;2,1160;0,1159;0,1154;2,1152;30,1152;32,1154;32,1159;30,1160" o:connectangles="0,0,0,0,0,0,0,0,0,0"/>
                </v:shape>
                <v:shape id="Picture 163" o:spid="_x0000_s1302" type="#_x0000_t75" style="position:absolute;left:2893;top:1152;width:1084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">
                  <v:imagedata r:id="rId198" o:title=""/>
                </v:shape>
                <v:shape id="Picture 162" o:spid="_x0000_s1303" type="#_x0000_t75" style="position:absolute;left:1904;top:3446;width:1432;height: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">
                  <v:imagedata r:id="rId199" o:title=""/>
                </v:shape>
                <v:shape id="Freeform 161" o:spid="_x0000_s1304" style="position:absolute;left:1904;top:3483;width:1432;height:124;visibility:visible;mso-wrap-style:square;v-text-anchor:top" coordsize="1432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" path="m1428,123l5,123,,118,,,1432,r,119l1428,123xe" fillcolor="#4e52ff" stroked="f">
                  <v:path arrowok="t" o:connecttype="custom" o:connectlocs="1428,3606;5,3606;0,3601;0,3483;1432,3483;1432,3602;1428,3606" o:connectangles="0,0,0,0,0,0,0"/>
                </v:shape>
                <v:shape id="Freeform 160" o:spid="_x0000_s1305" style="position:absolute;left:1904;top:3437;width:1432;height:47;visibility:visible;mso-wrap-style:square;v-text-anchor:top" coordsize="1432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" path="m,46l,4,4,,1428,r4,4l1432,46,,46xe" fillcolor="#1a0e90" stroked="f">
                  <v:path arrowok="t" o:connecttype="custom" o:connectlocs="0,3483;0,3441;4,3437;1428,3437;1432,3441;1432,3483;0,3483" o:connectangles="0,0,0,0,0,0,0"/>
                </v:shape>
                <v:shape id="Picture 159" o:spid="_x0000_s1306" type="#_x0000_t75" style="position:absolute;left:4398;top:3574;width:245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">
                  <v:imagedata r:id="rId200" o:title=""/>
                </v:shape>
                <v:shape id="Picture 158" o:spid="_x0000_s1307" type="#_x0000_t75" style="position:absolute;left:2967;top:2815;width:1492;height: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">
                  <v:imagedata r:id="rId201" o:title=""/>
                </v:shape>
                <v:shape id="Picture 157" o:spid="_x0000_s1308" type="#_x0000_t75" style="position:absolute;left:2332;top:2375;width:878;height:1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">
                  <v:imagedata r:id="rId202" o:title=""/>
                </v:shape>
                <v:shape id="Picture 156" o:spid="_x0000_s1309" type="#_x0000_t75" style="position:absolute;left:2300;top:3046;width:590;height: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">
                  <v:imagedata r:id="rId203" o:title=""/>
                </v:shape>
                <v:shape id="Freeform 155" o:spid="_x0000_s1310" style="position:absolute;left:2702;top:2274;width:557;height:343;visibility:visible;mso-wrap-style:square;v-text-anchor:top" coordsize="557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" path="m511,343l,95,46,,557,248r-46,95xe" fillcolor="#1a0e90" stroked="f">
                  <v:path arrowok="t" o:connecttype="custom" o:connectlocs="511,2617;0,2369;46,2274;557,2522;511,2617" o:connectangles="0,0,0,0,0"/>
                </v:shape>
                <v:shape id="Freeform 154" o:spid="_x0000_s1311" style="position:absolute;left:2727;top:2251;width:537;height:313;visibility:visible;mso-wrap-style:square;v-text-anchor:top" coordsize="537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" path="m511,313l,65,23,18,30,9,40,3,50,,62,1r85,28l228,61r79,36l382,136r72,43l523,225r14,30l534,266r-23,47xe" fillcolor="#4041e2" stroked="f">
                  <v:path arrowok="t" o:connecttype="custom" o:connectlocs="511,2565;0,2317;23,2270;30,2261;40,2255;50,2252;62,2253;147,2281;228,2313;307,2349;382,2388;454,2431;523,2477;537,2507;534,2518;511,2565" o:connectangles="0,0,0,0,0,0,0,0,0,0,0,0,0,0,0,0"/>
                </v:shape>
                <v:shape id="Freeform 153" o:spid="_x0000_s1312" style="position:absolute;left:2665;top:2339;width:570;height:314;visibility:visible;mso-wrap-style:square;v-text-anchor:top" coordsize="570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" path="m546,313r-5,l1,51,,47,23,1,26,r1,l568,262r2,4l570,267r-23,46l546,313xe" fillcolor="#1a0e90" stroked="f">
                  <v:path arrowok="t" o:connecttype="custom" o:connectlocs="546,2653;541,2653;1,2391;0,2387;23,2341;26,2340;27,2340;568,2602;570,2606;570,2607;547,2653;546,2653" o:connectangles="0,0,0,0,0,0,0,0,0,0,0,0"/>
                </v:shape>
                <v:shape id="Freeform 152" o:spid="_x0000_s1313" style="position:absolute;left:2668;top:2346;width:563;height:301;visibility:visible;mso-wrap-style:square;v-text-anchor:top" coordsize="563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" path="m544,301l2,38,,35,,34,16,1,19,r2,l562,263r1,3l563,268r-15,32l544,301xe" fillcolor="#4041e2" stroked="f">
                  <v:path arrowok="t" o:connecttype="custom" o:connectlocs="544,2647;2,2384;0,2381;0,2380;16,2347;19,2346;21,2346;562,2609;563,2612;563,2614;548,2646;544,2647" o:connectangles="0,0,0,0,0,0,0,0,0,0,0,0"/>
                </v:shape>
                <v:shape id="Text Box 151" o:spid="_x0000_s1314" type="#_x0000_t202" style="position:absolute;left:1318;top:298;width:9263;height:4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" filled="f" stroked="f">
                  <v:textbox inset="0,0,0,0">
                    <w:txbxContent>
                      <w:p w14:paraId="617D7508" w14:textId="77777777" w:rsidR="00047264" w:rsidRDefault="00047264">
                        <w:pPr>
                          <w:rPr>
                            <w:b/>
                            <w:sz w:val="75"/>
                          </w:rPr>
                        </w:pPr>
                      </w:p>
                      <w:p w14:paraId="24FFAD38" w14:textId="6A4849BE" w:rsidR="00047264" w:rsidRDefault="003C26D8">
                        <w:pPr>
                          <w:spacing w:line="273" w:lineRule="auto"/>
                          <w:ind w:left="4122" w:right="222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We</w:t>
                        </w:r>
                        <w:r>
                          <w:rPr>
                            <w:spacing w:val="-2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need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have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legal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ason for using you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 without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sking</w:t>
                        </w:r>
                        <w:r>
                          <w:rPr>
                            <w:spacing w:val="-3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</w:t>
                        </w:r>
                        <w:r>
                          <w:rPr>
                            <w:spacing w:val="-35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0"/>
                          </w:rPr>
                          <w:t>firs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5248" behindDoc="1" locked="0" layoutInCell="1" allowOverlap="1" wp14:anchorId="4C31C5C1" wp14:editId="7CE86C2C">
                <wp:simplePos x="0" y="0"/>
                <wp:positionH relativeFrom="page">
                  <wp:posOffset>837565</wp:posOffset>
                </wp:positionH>
                <wp:positionV relativeFrom="paragraph">
                  <wp:posOffset>2961005</wp:posOffset>
                </wp:positionV>
                <wp:extent cx="5881370" cy="2379345"/>
                <wp:effectExtent l="0" t="0" r="0" b="0"/>
                <wp:wrapTopAndBottom/>
                <wp:docPr id="134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2379345"/>
                          <a:chOff x="1319" y="4663"/>
                          <a:chExt cx="9262" cy="3747"/>
                        </a:xfrm>
                      </wpg:grpSpPr>
                      <wps:wsp>
                        <wps:cNvPr id="135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1318" y="4663"/>
                            <a:ext cx="9262" cy="374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148"/>
                        <wps:cNvSpPr>
                          <a:spLocks/>
                        </wps:cNvSpPr>
                        <wps:spPr bwMode="auto">
                          <a:xfrm>
                            <a:off x="2036" y="6526"/>
                            <a:ext cx="2628" cy="1457"/>
                          </a:xfrm>
                          <a:custGeom>
                            <a:avLst/>
                            <a:gdLst>
                              <a:gd name="T0" fmla="+- 0 4663 2036"/>
                              <a:gd name="T1" fmla="*/ T0 w 2628"/>
                              <a:gd name="T2" fmla="+- 0 7983 6527"/>
                              <a:gd name="T3" fmla="*/ 7983 h 1457"/>
                              <a:gd name="T4" fmla="+- 0 2553 2036"/>
                              <a:gd name="T5" fmla="*/ T4 w 2628"/>
                              <a:gd name="T6" fmla="+- 0 7983 6527"/>
                              <a:gd name="T7" fmla="*/ 7983 h 1457"/>
                              <a:gd name="T8" fmla="+- 0 2492 2036"/>
                              <a:gd name="T9" fmla="*/ T8 w 2628"/>
                              <a:gd name="T10" fmla="+- 0 7973 6527"/>
                              <a:gd name="T11" fmla="*/ 7973 h 1457"/>
                              <a:gd name="T12" fmla="+- 0 2438 2036"/>
                              <a:gd name="T13" fmla="*/ T12 w 2628"/>
                              <a:gd name="T14" fmla="+- 0 7944 6527"/>
                              <a:gd name="T15" fmla="*/ 7944 h 1457"/>
                              <a:gd name="T16" fmla="+- 0 2397 2036"/>
                              <a:gd name="T17" fmla="*/ T16 w 2628"/>
                              <a:gd name="T18" fmla="+- 0 7901 6527"/>
                              <a:gd name="T19" fmla="*/ 7901 h 1457"/>
                              <a:gd name="T20" fmla="+- 0 2370 2036"/>
                              <a:gd name="T21" fmla="*/ T20 w 2628"/>
                              <a:gd name="T22" fmla="+- 0 7844 6527"/>
                              <a:gd name="T23" fmla="*/ 7844 h 1457"/>
                              <a:gd name="T24" fmla="+- 0 2038 2036"/>
                              <a:gd name="T25" fmla="*/ T24 w 2628"/>
                              <a:gd name="T26" fmla="+- 0 6666 6527"/>
                              <a:gd name="T27" fmla="*/ 6666 h 1457"/>
                              <a:gd name="T28" fmla="+- 0 2036 2036"/>
                              <a:gd name="T29" fmla="*/ T28 w 2628"/>
                              <a:gd name="T30" fmla="+- 0 6615 6527"/>
                              <a:gd name="T31" fmla="*/ 6615 h 1457"/>
                              <a:gd name="T32" fmla="+- 0 2056 2036"/>
                              <a:gd name="T33" fmla="*/ T32 w 2628"/>
                              <a:gd name="T34" fmla="+- 0 6570 6527"/>
                              <a:gd name="T35" fmla="*/ 6570 h 1457"/>
                              <a:gd name="T36" fmla="+- 0 2093 2036"/>
                              <a:gd name="T37" fmla="*/ T36 w 2628"/>
                              <a:gd name="T38" fmla="+- 0 6539 6527"/>
                              <a:gd name="T39" fmla="*/ 6539 h 1457"/>
                              <a:gd name="T40" fmla="+- 0 2143 2036"/>
                              <a:gd name="T41" fmla="*/ T40 w 2628"/>
                              <a:gd name="T42" fmla="+- 0 6527 6527"/>
                              <a:gd name="T43" fmla="*/ 6527 h 1457"/>
                              <a:gd name="T44" fmla="+- 0 2468 2036"/>
                              <a:gd name="T45" fmla="*/ T44 w 2628"/>
                              <a:gd name="T46" fmla="+- 0 6527 6527"/>
                              <a:gd name="T47" fmla="*/ 6527 h 1457"/>
                              <a:gd name="T48" fmla="+- 0 2534 2036"/>
                              <a:gd name="T49" fmla="*/ T48 w 2628"/>
                              <a:gd name="T50" fmla="+- 0 6549 6527"/>
                              <a:gd name="T51" fmla="*/ 6549 h 1457"/>
                              <a:gd name="T52" fmla="+- 0 2573 2036"/>
                              <a:gd name="T53" fmla="*/ T52 w 2628"/>
                              <a:gd name="T54" fmla="+- 0 6606 6527"/>
                              <a:gd name="T55" fmla="*/ 6606 h 1457"/>
                              <a:gd name="T56" fmla="+- 0 2606 2036"/>
                              <a:gd name="T57" fmla="*/ T56 w 2628"/>
                              <a:gd name="T58" fmla="+- 0 6722 6527"/>
                              <a:gd name="T59" fmla="*/ 6722 h 1457"/>
                              <a:gd name="T60" fmla="+- 0 4149 2036"/>
                              <a:gd name="T61" fmla="*/ T60 w 2628"/>
                              <a:gd name="T62" fmla="+- 0 6722 6527"/>
                              <a:gd name="T63" fmla="*/ 6722 h 1457"/>
                              <a:gd name="T64" fmla="+- 0 4217 2036"/>
                              <a:gd name="T65" fmla="*/ T64 w 2628"/>
                              <a:gd name="T66" fmla="+- 0 6734 6527"/>
                              <a:gd name="T67" fmla="*/ 6734 h 1457"/>
                              <a:gd name="T68" fmla="+- 0 4276 2036"/>
                              <a:gd name="T69" fmla="*/ T68 w 2628"/>
                              <a:gd name="T70" fmla="+- 0 6765 6527"/>
                              <a:gd name="T71" fmla="*/ 6765 h 1457"/>
                              <a:gd name="T72" fmla="+- 0 4322 2036"/>
                              <a:gd name="T73" fmla="*/ T72 w 2628"/>
                              <a:gd name="T74" fmla="+- 0 6814 6527"/>
                              <a:gd name="T75" fmla="*/ 6814 h 1457"/>
                              <a:gd name="T76" fmla="+- 0 4351 2036"/>
                              <a:gd name="T77" fmla="*/ T76 w 2628"/>
                              <a:gd name="T78" fmla="+- 0 6876 6527"/>
                              <a:gd name="T79" fmla="*/ 6876 h 1457"/>
                              <a:gd name="T80" fmla="+- 0 4663 2036"/>
                              <a:gd name="T81" fmla="*/ T80 w 2628"/>
                              <a:gd name="T82" fmla="+- 0 7983 6527"/>
                              <a:gd name="T83" fmla="*/ 7983 h 14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628" h="1457">
                                <a:moveTo>
                                  <a:pt x="2627" y="1456"/>
                                </a:moveTo>
                                <a:lnTo>
                                  <a:pt x="517" y="1456"/>
                                </a:lnTo>
                                <a:lnTo>
                                  <a:pt x="456" y="1446"/>
                                </a:lnTo>
                                <a:lnTo>
                                  <a:pt x="402" y="1417"/>
                                </a:lnTo>
                                <a:lnTo>
                                  <a:pt x="361" y="1374"/>
                                </a:lnTo>
                                <a:lnTo>
                                  <a:pt x="334" y="1317"/>
                                </a:lnTo>
                                <a:lnTo>
                                  <a:pt x="2" y="139"/>
                                </a:lnTo>
                                <a:lnTo>
                                  <a:pt x="0" y="88"/>
                                </a:lnTo>
                                <a:lnTo>
                                  <a:pt x="20" y="43"/>
                                </a:lnTo>
                                <a:lnTo>
                                  <a:pt x="57" y="12"/>
                                </a:lnTo>
                                <a:lnTo>
                                  <a:pt x="107" y="0"/>
                                </a:lnTo>
                                <a:lnTo>
                                  <a:pt x="432" y="0"/>
                                </a:lnTo>
                                <a:lnTo>
                                  <a:pt x="498" y="22"/>
                                </a:lnTo>
                                <a:lnTo>
                                  <a:pt x="537" y="79"/>
                                </a:lnTo>
                                <a:lnTo>
                                  <a:pt x="570" y="195"/>
                                </a:lnTo>
                                <a:lnTo>
                                  <a:pt x="2113" y="195"/>
                                </a:lnTo>
                                <a:lnTo>
                                  <a:pt x="2181" y="207"/>
                                </a:lnTo>
                                <a:lnTo>
                                  <a:pt x="2240" y="238"/>
                                </a:lnTo>
                                <a:lnTo>
                                  <a:pt x="2286" y="287"/>
                                </a:lnTo>
                                <a:lnTo>
                                  <a:pt x="2315" y="349"/>
                                </a:lnTo>
                                <a:lnTo>
                                  <a:pt x="2627" y="14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E2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147"/>
                        <wps:cNvSpPr>
                          <a:spLocks/>
                        </wps:cNvSpPr>
                        <wps:spPr bwMode="auto">
                          <a:xfrm>
                            <a:off x="2216" y="5537"/>
                            <a:ext cx="616" cy="690"/>
                          </a:xfrm>
                          <a:custGeom>
                            <a:avLst/>
                            <a:gdLst>
                              <a:gd name="T0" fmla="+- 0 2417 2217"/>
                              <a:gd name="T1" fmla="*/ T0 w 616"/>
                              <a:gd name="T2" fmla="+- 0 6228 5538"/>
                              <a:gd name="T3" fmla="*/ 6228 h 690"/>
                              <a:gd name="T4" fmla="+- 0 2217 2217"/>
                              <a:gd name="T5" fmla="*/ T4 w 616"/>
                              <a:gd name="T6" fmla="+- 0 5694 5538"/>
                              <a:gd name="T7" fmla="*/ 5694 h 690"/>
                              <a:gd name="T8" fmla="+- 0 2632 2217"/>
                              <a:gd name="T9" fmla="*/ T8 w 616"/>
                              <a:gd name="T10" fmla="+- 0 5538 5538"/>
                              <a:gd name="T11" fmla="*/ 5538 h 690"/>
                              <a:gd name="T12" fmla="+- 0 2832 2217"/>
                              <a:gd name="T13" fmla="*/ T12 w 616"/>
                              <a:gd name="T14" fmla="+- 0 6071 5538"/>
                              <a:gd name="T15" fmla="*/ 6071 h 690"/>
                              <a:gd name="T16" fmla="+- 0 2417 2217"/>
                              <a:gd name="T17" fmla="*/ T16 w 616"/>
                              <a:gd name="T18" fmla="+- 0 6228 5538"/>
                              <a:gd name="T19" fmla="*/ 6228 h 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16" h="690">
                                <a:moveTo>
                                  <a:pt x="200" y="690"/>
                                </a:moveTo>
                                <a:lnTo>
                                  <a:pt x="0" y="156"/>
                                </a:lnTo>
                                <a:lnTo>
                                  <a:pt x="415" y="0"/>
                                </a:lnTo>
                                <a:lnTo>
                                  <a:pt x="615" y="533"/>
                                </a:lnTo>
                                <a:lnTo>
                                  <a:pt x="200" y="6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393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146"/>
                        <wps:cNvSpPr>
                          <a:spLocks/>
                        </wps:cNvSpPr>
                        <wps:spPr bwMode="auto">
                          <a:xfrm>
                            <a:off x="3579" y="5033"/>
                            <a:ext cx="596" cy="678"/>
                          </a:xfrm>
                          <a:custGeom>
                            <a:avLst/>
                            <a:gdLst>
                              <a:gd name="T0" fmla="+- 0 4175 3580"/>
                              <a:gd name="T1" fmla="*/ T0 w 596"/>
                              <a:gd name="T2" fmla="+- 0 5169 5034"/>
                              <a:gd name="T3" fmla="*/ 5169 h 678"/>
                              <a:gd name="T4" fmla="+- 0 4003 3580"/>
                              <a:gd name="T5" fmla="*/ T4 w 596"/>
                              <a:gd name="T6" fmla="+- 0 5712 5034"/>
                              <a:gd name="T7" fmla="*/ 5712 h 678"/>
                              <a:gd name="T8" fmla="+- 0 3580 3580"/>
                              <a:gd name="T9" fmla="*/ T8 w 596"/>
                              <a:gd name="T10" fmla="+- 0 5577 5034"/>
                              <a:gd name="T11" fmla="*/ 5577 h 678"/>
                              <a:gd name="T12" fmla="+- 0 3752 3580"/>
                              <a:gd name="T13" fmla="*/ T12 w 596"/>
                              <a:gd name="T14" fmla="+- 0 5034 5034"/>
                              <a:gd name="T15" fmla="*/ 5034 h 678"/>
                              <a:gd name="T16" fmla="+- 0 4175 3580"/>
                              <a:gd name="T17" fmla="*/ T16 w 596"/>
                              <a:gd name="T18" fmla="+- 0 5169 5034"/>
                              <a:gd name="T19" fmla="*/ 5169 h 6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96" h="678">
                                <a:moveTo>
                                  <a:pt x="595" y="135"/>
                                </a:moveTo>
                                <a:lnTo>
                                  <a:pt x="423" y="678"/>
                                </a:lnTo>
                                <a:lnTo>
                                  <a:pt x="0" y="543"/>
                                </a:lnTo>
                                <a:lnTo>
                                  <a:pt x="172" y="0"/>
                                </a:lnTo>
                                <a:lnTo>
                                  <a:pt x="595" y="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9B0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AutoShape 145"/>
                        <wps:cNvSpPr>
                          <a:spLocks/>
                        </wps:cNvSpPr>
                        <wps:spPr bwMode="auto">
                          <a:xfrm>
                            <a:off x="2850" y="5174"/>
                            <a:ext cx="1555" cy="891"/>
                          </a:xfrm>
                          <a:custGeom>
                            <a:avLst/>
                            <a:gdLst>
                              <a:gd name="T0" fmla="+- 0 3052 2851"/>
                              <a:gd name="T1" fmla="*/ T0 w 1555"/>
                              <a:gd name="T2" fmla="+- 0 5248 5174"/>
                              <a:gd name="T3" fmla="*/ 5248 h 891"/>
                              <a:gd name="T4" fmla="+- 0 2948 2851"/>
                              <a:gd name="T5" fmla="*/ T4 w 1555"/>
                              <a:gd name="T6" fmla="+- 0 5174 5174"/>
                              <a:gd name="T7" fmla="*/ 5174 h 891"/>
                              <a:gd name="T8" fmla="+- 0 2851 2851"/>
                              <a:gd name="T9" fmla="*/ T8 w 1555"/>
                              <a:gd name="T10" fmla="+- 0 5311 5174"/>
                              <a:gd name="T11" fmla="*/ 5311 h 891"/>
                              <a:gd name="T12" fmla="+- 0 2955 2851"/>
                              <a:gd name="T13" fmla="*/ T12 w 1555"/>
                              <a:gd name="T14" fmla="+- 0 5385 5174"/>
                              <a:gd name="T15" fmla="*/ 5385 h 891"/>
                              <a:gd name="T16" fmla="+- 0 3052 2851"/>
                              <a:gd name="T17" fmla="*/ T16 w 1555"/>
                              <a:gd name="T18" fmla="+- 0 5248 5174"/>
                              <a:gd name="T19" fmla="*/ 5248 h 891"/>
                              <a:gd name="T20" fmla="+- 0 4405 2851"/>
                              <a:gd name="T21" fmla="*/ T20 w 1555"/>
                              <a:gd name="T22" fmla="+- 0 6020 5174"/>
                              <a:gd name="T23" fmla="*/ 6020 h 891"/>
                              <a:gd name="T24" fmla="+- 0 4347 2851"/>
                              <a:gd name="T25" fmla="*/ T24 w 1555"/>
                              <a:gd name="T26" fmla="+- 0 5863 5174"/>
                              <a:gd name="T27" fmla="*/ 5863 h 891"/>
                              <a:gd name="T28" fmla="+- 0 4227 2851"/>
                              <a:gd name="T29" fmla="*/ T28 w 1555"/>
                              <a:gd name="T30" fmla="+- 0 5908 5174"/>
                              <a:gd name="T31" fmla="*/ 5908 h 891"/>
                              <a:gd name="T32" fmla="+- 0 4286 2851"/>
                              <a:gd name="T33" fmla="*/ T32 w 1555"/>
                              <a:gd name="T34" fmla="+- 0 6065 5174"/>
                              <a:gd name="T35" fmla="*/ 6065 h 891"/>
                              <a:gd name="T36" fmla="+- 0 4405 2851"/>
                              <a:gd name="T37" fmla="*/ T36 w 1555"/>
                              <a:gd name="T38" fmla="+- 0 6020 5174"/>
                              <a:gd name="T39" fmla="*/ 6020 h 8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555" h="891">
                                <a:moveTo>
                                  <a:pt x="201" y="74"/>
                                </a:moveTo>
                                <a:lnTo>
                                  <a:pt x="97" y="0"/>
                                </a:lnTo>
                                <a:lnTo>
                                  <a:pt x="0" y="137"/>
                                </a:lnTo>
                                <a:lnTo>
                                  <a:pt x="104" y="211"/>
                                </a:lnTo>
                                <a:lnTo>
                                  <a:pt x="201" y="74"/>
                                </a:lnTo>
                                <a:close/>
                                <a:moveTo>
                                  <a:pt x="1554" y="846"/>
                                </a:moveTo>
                                <a:lnTo>
                                  <a:pt x="1496" y="689"/>
                                </a:lnTo>
                                <a:lnTo>
                                  <a:pt x="1376" y="734"/>
                                </a:lnTo>
                                <a:lnTo>
                                  <a:pt x="1435" y="891"/>
                                </a:lnTo>
                                <a:lnTo>
                                  <a:pt x="1554" y="8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398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44"/>
                        <wps:cNvSpPr>
                          <a:spLocks/>
                        </wps:cNvSpPr>
                        <wps:spPr bwMode="auto">
                          <a:xfrm>
                            <a:off x="2605" y="6423"/>
                            <a:ext cx="2374" cy="1560"/>
                          </a:xfrm>
                          <a:custGeom>
                            <a:avLst/>
                            <a:gdLst>
                              <a:gd name="T0" fmla="+- 0 4663 2606"/>
                              <a:gd name="T1" fmla="*/ T0 w 2374"/>
                              <a:gd name="T2" fmla="+- 0 7983 6423"/>
                              <a:gd name="T3" fmla="*/ 7983 h 1560"/>
                              <a:gd name="T4" fmla="+- 0 4351 2606"/>
                              <a:gd name="T5" fmla="*/ T4 w 2374"/>
                              <a:gd name="T6" fmla="+- 0 6876 6423"/>
                              <a:gd name="T7" fmla="*/ 6876 h 1560"/>
                              <a:gd name="T8" fmla="+- 0 4322 2606"/>
                              <a:gd name="T9" fmla="*/ T8 w 2374"/>
                              <a:gd name="T10" fmla="+- 0 6814 6423"/>
                              <a:gd name="T11" fmla="*/ 6814 h 1560"/>
                              <a:gd name="T12" fmla="+- 0 4276 2606"/>
                              <a:gd name="T13" fmla="*/ T12 w 2374"/>
                              <a:gd name="T14" fmla="+- 0 6765 6423"/>
                              <a:gd name="T15" fmla="*/ 6765 h 1560"/>
                              <a:gd name="T16" fmla="+- 0 4217 2606"/>
                              <a:gd name="T17" fmla="*/ T16 w 2374"/>
                              <a:gd name="T18" fmla="+- 0 6734 6423"/>
                              <a:gd name="T19" fmla="*/ 6734 h 1560"/>
                              <a:gd name="T20" fmla="+- 0 4149 2606"/>
                              <a:gd name="T21" fmla="*/ T20 w 2374"/>
                              <a:gd name="T22" fmla="+- 0 6722 6423"/>
                              <a:gd name="T23" fmla="*/ 6722 h 1560"/>
                              <a:gd name="T24" fmla="+- 0 2606 2606"/>
                              <a:gd name="T25" fmla="*/ T24 w 2374"/>
                              <a:gd name="T26" fmla="+- 0 6722 6423"/>
                              <a:gd name="T27" fmla="*/ 6722 h 1560"/>
                              <a:gd name="T28" fmla="+- 0 2649 2606"/>
                              <a:gd name="T29" fmla="*/ T28 w 2374"/>
                              <a:gd name="T30" fmla="+- 0 6535 6423"/>
                              <a:gd name="T31" fmla="*/ 6535 h 1560"/>
                              <a:gd name="T32" fmla="+- 0 2668 2606"/>
                              <a:gd name="T33" fmla="*/ T32 w 2374"/>
                              <a:gd name="T34" fmla="+- 0 6490 6423"/>
                              <a:gd name="T35" fmla="*/ 6490 h 1560"/>
                              <a:gd name="T36" fmla="+- 0 2699 2606"/>
                              <a:gd name="T37" fmla="*/ T36 w 2374"/>
                              <a:gd name="T38" fmla="+- 0 6455 6423"/>
                              <a:gd name="T39" fmla="*/ 6455 h 1560"/>
                              <a:gd name="T40" fmla="+- 0 2741 2606"/>
                              <a:gd name="T41" fmla="*/ T40 w 2374"/>
                              <a:gd name="T42" fmla="+- 0 6432 6423"/>
                              <a:gd name="T43" fmla="*/ 6432 h 1560"/>
                              <a:gd name="T44" fmla="+- 0 2789 2606"/>
                              <a:gd name="T45" fmla="*/ T44 w 2374"/>
                              <a:gd name="T46" fmla="+- 0 6423 6423"/>
                              <a:gd name="T47" fmla="*/ 6423 h 1560"/>
                              <a:gd name="T48" fmla="+- 0 3326 2606"/>
                              <a:gd name="T49" fmla="*/ T48 w 2374"/>
                              <a:gd name="T50" fmla="+- 0 6423 6423"/>
                              <a:gd name="T51" fmla="*/ 6423 h 1560"/>
                              <a:gd name="T52" fmla="+- 0 3370 2606"/>
                              <a:gd name="T53" fmla="*/ T52 w 2374"/>
                              <a:gd name="T54" fmla="+- 0 6631 6423"/>
                              <a:gd name="T55" fmla="*/ 6631 h 1560"/>
                              <a:gd name="T56" fmla="+- 0 3791 2606"/>
                              <a:gd name="T57" fmla="*/ T56 w 2374"/>
                              <a:gd name="T58" fmla="+- 0 6543 6423"/>
                              <a:gd name="T59" fmla="*/ 6543 h 1560"/>
                              <a:gd name="T60" fmla="+- 0 3766 2606"/>
                              <a:gd name="T61" fmla="*/ T60 w 2374"/>
                              <a:gd name="T62" fmla="+- 0 6423 6423"/>
                              <a:gd name="T63" fmla="*/ 6423 h 1560"/>
                              <a:gd name="T64" fmla="+- 0 4840 2606"/>
                              <a:gd name="T65" fmla="*/ T64 w 2374"/>
                              <a:gd name="T66" fmla="+- 0 6423 6423"/>
                              <a:gd name="T67" fmla="*/ 6423 h 1560"/>
                              <a:gd name="T68" fmla="+- 0 4903 2606"/>
                              <a:gd name="T69" fmla="*/ T68 w 2374"/>
                              <a:gd name="T70" fmla="+- 0 6438 6423"/>
                              <a:gd name="T71" fmla="*/ 6438 h 1560"/>
                              <a:gd name="T72" fmla="+- 0 4952 2606"/>
                              <a:gd name="T73" fmla="*/ T72 w 2374"/>
                              <a:gd name="T74" fmla="+- 0 6478 6423"/>
                              <a:gd name="T75" fmla="*/ 6478 h 1560"/>
                              <a:gd name="T76" fmla="+- 0 4979 2606"/>
                              <a:gd name="T77" fmla="*/ T76 w 2374"/>
                              <a:gd name="T78" fmla="+- 0 6534 6423"/>
                              <a:gd name="T79" fmla="*/ 6534 h 1560"/>
                              <a:gd name="T80" fmla="+- 0 4980 2606"/>
                              <a:gd name="T81" fmla="*/ T80 w 2374"/>
                              <a:gd name="T82" fmla="+- 0 6599 6423"/>
                              <a:gd name="T83" fmla="*/ 6599 h 1560"/>
                              <a:gd name="T84" fmla="+- 0 4663 2606"/>
                              <a:gd name="T85" fmla="*/ T84 w 2374"/>
                              <a:gd name="T86" fmla="+- 0 7983 6423"/>
                              <a:gd name="T87" fmla="*/ 7983 h 15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374" h="1560">
                                <a:moveTo>
                                  <a:pt x="2057" y="1560"/>
                                </a:moveTo>
                                <a:lnTo>
                                  <a:pt x="1745" y="453"/>
                                </a:lnTo>
                                <a:lnTo>
                                  <a:pt x="1716" y="391"/>
                                </a:lnTo>
                                <a:lnTo>
                                  <a:pt x="1670" y="342"/>
                                </a:lnTo>
                                <a:lnTo>
                                  <a:pt x="1611" y="311"/>
                                </a:lnTo>
                                <a:lnTo>
                                  <a:pt x="1543" y="299"/>
                                </a:lnTo>
                                <a:lnTo>
                                  <a:pt x="0" y="299"/>
                                </a:lnTo>
                                <a:lnTo>
                                  <a:pt x="43" y="112"/>
                                </a:lnTo>
                                <a:lnTo>
                                  <a:pt x="62" y="67"/>
                                </a:lnTo>
                                <a:lnTo>
                                  <a:pt x="93" y="32"/>
                                </a:lnTo>
                                <a:lnTo>
                                  <a:pt x="135" y="9"/>
                                </a:lnTo>
                                <a:lnTo>
                                  <a:pt x="183" y="0"/>
                                </a:lnTo>
                                <a:lnTo>
                                  <a:pt x="720" y="0"/>
                                </a:lnTo>
                                <a:lnTo>
                                  <a:pt x="764" y="208"/>
                                </a:lnTo>
                                <a:lnTo>
                                  <a:pt x="1185" y="120"/>
                                </a:lnTo>
                                <a:lnTo>
                                  <a:pt x="1160" y="0"/>
                                </a:lnTo>
                                <a:lnTo>
                                  <a:pt x="2234" y="0"/>
                                </a:lnTo>
                                <a:lnTo>
                                  <a:pt x="2297" y="15"/>
                                </a:lnTo>
                                <a:lnTo>
                                  <a:pt x="2346" y="55"/>
                                </a:lnTo>
                                <a:lnTo>
                                  <a:pt x="2373" y="111"/>
                                </a:lnTo>
                                <a:lnTo>
                                  <a:pt x="2374" y="176"/>
                                </a:lnTo>
                                <a:lnTo>
                                  <a:pt x="2057" y="15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947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43"/>
                        <wps:cNvSpPr>
                          <a:spLocks/>
                        </wps:cNvSpPr>
                        <wps:spPr bwMode="auto">
                          <a:xfrm>
                            <a:off x="4531" y="5174"/>
                            <a:ext cx="202" cy="211"/>
                          </a:xfrm>
                          <a:custGeom>
                            <a:avLst/>
                            <a:gdLst>
                              <a:gd name="T0" fmla="+- 0 4637 4532"/>
                              <a:gd name="T1" fmla="*/ T0 w 202"/>
                              <a:gd name="T2" fmla="+- 0 5385 5174"/>
                              <a:gd name="T3" fmla="*/ 5385 h 211"/>
                              <a:gd name="T4" fmla="+- 0 4532 4532"/>
                              <a:gd name="T5" fmla="*/ T4 w 202"/>
                              <a:gd name="T6" fmla="+- 0 5311 5174"/>
                              <a:gd name="T7" fmla="*/ 5311 h 211"/>
                              <a:gd name="T8" fmla="+- 0 4629 4532"/>
                              <a:gd name="T9" fmla="*/ T8 w 202"/>
                              <a:gd name="T10" fmla="+- 0 5174 5174"/>
                              <a:gd name="T11" fmla="*/ 5174 h 211"/>
                              <a:gd name="T12" fmla="+- 0 4733 4532"/>
                              <a:gd name="T13" fmla="*/ T12 w 202"/>
                              <a:gd name="T14" fmla="+- 0 5248 5174"/>
                              <a:gd name="T15" fmla="*/ 5248 h 211"/>
                              <a:gd name="T16" fmla="+- 0 4637 4532"/>
                              <a:gd name="T17" fmla="*/ T16 w 202"/>
                              <a:gd name="T18" fmla="+- 0 5385 5174"/>
                              <a:gd name="T19" fmla="*/ 5385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2" h="211">
                                <a:moveTo>
                                  <a:pt x="105" y="211"/>
                                </a:moveTo>
                                <a:lnTo>
                                  <a:pt x="0" y="137"/>
                                </a:lnTo>
                                <a:lnTo>
                                  <a:pt x="97" y="0"/>
                                </a:lnTo>
                                <a:lnTo>
                                  <a:pt x="201" y="74"/>
                                </a:lnTo>
                                <a:lnTo>
                                  <a:pt x="105" y="2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393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42"/>
                        <wps:cNvSpPr>
                          <a:spLocks/>
                        </wps:cNvSpPr>
                        <wps:spPr bwMode="auto">
                          <a:xfrm>
                            <a:off x="3263" y="6034"/>
                            <a:ext cx="528" cy="597"/>
                          </a:xfrm>
                          <a:custGeom>
                            <a:avLst/>
                            <a:gdLst>
                              <a:gd name="T0" fmla="+- 0 3370 3264"/>
                              <a:gd name="T1" fmla="*/ T0 w 528"/>
                              <a:gd name="T2" fmla="+- 0 6631 6034"/>
                              <a:gd name="T3" fmla="*/ 6631 h 597"/>
                              <a:gd name="T4" fmla="+- 0 3264 3264"/>
                              <a:gd name="T5" fmla="*/ T4 w 528"/>
                              <a:gd name="T6" fmla="+- 0 6123 6034"/>
                              <a:gd name="T7" fmla="*/ 6123 h 597"/>
                              <a:gd name="T8" fmla="+- 0 3685 3264"/>
                              <a:gd name="T9" fmla="*/ T8 w 528"/>
                              <a:gd name="T10" fmla="+- 0 6034 6034"/>
                              <a:gd name="T11" fmla="*/ 6034 h 597"/>
                              <a:gd name="T12" fmla="+- 0 3766 3264"/>
                              <a:gd name="T13" fmla="*/ T12 w 528"/>
                              <a:gd name="T14" fmla="+- 0 6423 6034"/>
                              <a:gd name="T15" fmla="*/ 6423 h 597"/>
                              <a:gd name="T16" fmla="+- 0 3791 3264"/>
                              <a:gd name="T17" fmla="*/ T16 w 528"/>
                              <a:gd name="T18" fmla="+- 0 6543 6034"/>
                              <a:gd name="T19" fmla="*/ 6543 h 597"/>
                              <a:gd name="T20" fmla="+- 0 3370 3264"/>
                              <a:gd name="T21" fmla="*/ T20 w 528"/>
                              <a:gd name="T22" fmla="+- 0 6631 6034"/>
                              <a:gd name="T23" fmla="*/ 6631 h 5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28" h="597">
                                <a:moveTo>
                                  <a:pt x="106" y="597"/>
                                </a:moveTo>
                                <a:lnTo>
                                  <a:pt x="0" y="89"/>
                                </a:lnTo>
                                <a:lnTo>
                                  <a:pt x="421" y="0"/>
                                </a:lnTo>
                                <a:lnTo>
                                  <a:pt x="502" y="389"/>
                                </a:lnTo>
                                <a:lnTo>
                                  <a:pt x="527" y="509"/>
                                </a:lnTo>
                                <a:lnTo>
                                  <a:pt x="106" y="5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AB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41"/>
                        <wps:cNvSpPr>
                          <a:spLocks/>
                        </wps:cNvSpPr>
                        <wps:spPr bwMode="auto">
                          <a:xfrm>
                            <a:off x="2834" y="7362"/>
                            <a:ext cx="818" cy="497"/>
                          </a:xfrm>
                          <a:custGeom>
                            <a:avLst/>
                            <a:gdLst>
                              <a:gd name="T0" fmla="+- 0 3500 2835"/>
                              <a:gd name="T1" fmla="*/ T0 w 818"/>
                              <a:gd name="T2" fmla="+- 0 7859 7362"/>
                              <a:gd name="T3" fmla="*/ 7859 h 497"/>
                              <a:gd name="T4" fmla="+- 0 3298 2835"/>
                              <a:gd name="T5" fmla="*/ T4 w 818"/>
                              <a:gd name="T6" fmla="+- 0 7859 7362"/>
                              <a:gd name="T7" fmla="*/ 7859 h 497"/>
                              <a:gd name="T8" fmla="+- 0 3140 2835"/>
                              <a:gd name="T9" fmla="*/ T8 w 818"/>
                              <a:gd name="T10" fmla="+- 0 7859 7362"/>
                              <a:gd name="T11" fmla="*/ 7859 h 497"/>
                              <a:gd name="T12" fmla="+- 0 3078 2835"/>
                              <a:gd name="T13" fmla="*/ T12 w 818"/>
                              <a:gd name="T14" fmla="+- 0 7849 7362"/>
                              <a:gd name="T15" fmla="*/ 7849 h 497"/>
                              <a:gd name="T16" fmla="+- 0 3024 2835"/>
                              <a:gd name="T17" fmla="*/ T16 w 818"/>
                              <a:gd name="T18" fmla="+- 0 7821 7362"/>
                              <a:gd name="T19" fmla="*/ 7821 h 497"/>
                              <a:gd name="T20" fmla="+- 0 2981 2835"/>
                              <a:gd name="T21" fmla="*/ T20 w 818"/>
                              <a:gd name="T22" fmla="+- 0 7778 7362"/>
                              <a:gd name="T23" fmla="*/ 7778 h 497"/>
                              <a:gd name="T24" fmla="+- 0 2953 2835"/>
                              <a:gd name="T25" fmla="*/ T24 w 818"/>
                              <a:gd name="T26" fmla="+- 0 7723 7362"/>
                              <a:gd name="T27" fmla="*/ 7723 h 497"/>
                              <a:gd name="T28" fmla="+- 0 2835 2835"/>
                              <a:gd name="T29" fmla="*/ T28 w 818"/>
                              <a:gd name="T30" fmla="+- 0 7362 7362"/>
                              <a:gd name="T31" fmla="*/ 7362 h 497"/>
                              <a:gd name="T32" fmla="+- 0 3551 2835"/>
                              <a:gd name="T33" fmla="*/ T32 w 818"/>
                              <a:gd name="T34" fmla="+- 0 7362 7362"/>
                              <a:gd name="T35" fmla="*/ 7362 h 497"/>
                              <a:gd name="T36" fmla="+- 0 3593 2835"/>
                              <a:gd name="T37" fmla="*/ T36 w 818"/>
                              <a:gd name="T38" fmla="+- 0 7493 7362"/>
                              <a:gd name="T39" fmla="*/ 7493 h 497"/>
                              <a:gd name="T40" fmla="+- 0 3480 2835"/>
                              <a:gd name="T41" fmla="*/ T40 w 818"/>
                              <a:gd name="T42" fmla="+- 0 7490 7362"/>
                              <a:gd name="T43" fmla="*/ 7490 h 497"/>
                              <a:gd name="T44" fmla="+- 0 3476 2835"/>
                              <a:gd name="T45" fmla="*/ T44 w 818"/>
                              <a:gd name="T46" fmla="+- 0 7646 7362"/>
                              <a:gd name="T47" fmla="*/ 7646 h 497"/>
                              <a:gd name="T48" fmla="+- 0 3646 2835"/>
                              <a:gd name="T49" fmla="*/ T48 w 818"/>
                              <a:gd name="T50" fmla="+- 0 7655 7362"/>
                              <a:gd name="T51" fmla="*/ 7655 h 497"/>
                              <a:gd name="T52" fmla="+- 0 3652 2835"/>
                              <a:gd name="T53" fmla="*/ T52 w 818"/>
                              <a:gd name="T54" fmla="+- 0 7729 7362"/>
                              <a:gd name="T55" fmla="*/ 7729 h 497"/>
                              <a:gd name="T56" fmla="+- 0 3625 2835"/>
                              <a:gd name="T57" fmla="*/ T56 w 818"/>
                              <a:gd name="T58" fmla="+- 0 7794 7362"/>
                              <a:gd name="T59" fmla="*/ 7794 h 497"/>
                              <a:gd name="T60" fmla="+- 0 3571 2835"/>
                              <a:gd name="T61" fmla="*/ T60 w 818"/>
                              <a:gd name="T62" fmla="+- 0 7841 7362"/>
                              <a:gd name="T63" fmla="*/ 7841 h 497"/>
                              <a:gd name="T64" fmla="+- 0 3500 2835"/>
                              <a:gd name="T65" fmla="*/ T64 w 818"/>
                              <a:gd name="T66" fmla="+- 0 7859 7362"/>
                              <a:gd name="T67" fmla="*/ 7859 h 4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18" h="497">
                                <a:moveTo>
                                  <a:pt x="665" y="497"/>
                                </a:moveTo>
                                <a:lnTo>
                                  <a:pt x="463" y="497"/>
                                </a:lnTo>
                                <a:lnTo>
                                  <a:pt x="305" y="497"/>
                                </a:lnTo>
                                <a:lnTo>
                                  <a:pt x="243" y="487"/>
                                </a:lnTo>
                                <a:lnTo>
                                  <a:pt x="189" y="459"/>
                                </a:lnTo>
                                <a:lnTo>
                                  <a:pt x="146" y="416"/>
                                </a:lnTo>
                                <a:lnTo>
                                  <a:pt x="118" y="361"/>
                                </a:lnTo>
                                <a:lnTo>
                                  <a:pt x="0" y="0"/>
                                </a:lnTo>
                                <a:lnTo>
                                  <a:pt x="716" y="0"/>
                                </a:lnTo>
                                <a:lnTo>
                                  <a:pt x="758" y="131"/>
                                </a:lnTo>
                                <a:lnTo>
                                  <a:pt x="645" y="128"/>
                                </a:lnTo>
                                <a:lnTo>
                                  <a:pt x="641" y="284"/>
                                </a:lnTo>
                                <a:lnTo>
                                  <a:pt x="811" y="293"/>
                                </a:lnTo>
                                <a:lnTo>
                                  <a:pt x="817" y="367"/>
                                </a:lnTo>
                                <a:lnTo>
                                  <a:pt x="790" y="432"/>
                                </a:lnTo>
                                <a:lnTo>
                                  <a:pt x="736" y="479"/>
                                </a:lnTo>
                                <a:lnTo>
                                  <a:pt x="665" y="4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CD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140"/>
                        <wps:cNvSpPr>
                          <a:spLocks/>
                        </wps:cNvSpPr>
                        <wps:spPr bwMode="auto">
                          <a:xfrm>
                            <a:off x="2846" y="6863"/>
                            <a:ext cx="623" cy="499"/>
                          </a:xfrm>
                          <a:custGeom>
                            <a:avLst/>
                            <a:gdLst>
                              <a:gd name="T0" fmla="+- 0 3045 2847"/>
                              <a:gd name="T1" fmla="*/ T0 w 623"/>
                              <a:gd name="T2" fmla="+- 0 7362 6864"/>
                              <a:gd name="T3" fmla="*/ 7362 h 499"/>
                              <a:gd name="T4" fmla="+- 0 2910 2847"/>
                              <a:gd name="T5" fmla="*/ T4 w 623"/>
                              <a:gd name="T6" fmla="+- 0 7362 6864"/>
                              <a:gd name="T7" fmla="*/ 7362 h 499"/>
                              <a:gd name="T8" fmla="+- 0 2855 2847"/>
                              <a:gd name="T9" fmla="*/ T8 w 623"/>
                              <a:gd name="T10" fmla="+- 0 7157 6864"/>
                              <a:gd name="T11" fmla="*/ 7157 h 499"/>
                              <a:gd name="T12" fmla="+- 0 2847 2847"/>
                              <a:gd name="T13" fmla="*/ T12 w 623"/>
                              <a:gd name="T14" fmla="+- 0 7084 6864"/>
                              <a:gd name="T15" fmla="*/ 7084 h 499"/>
                              <a:gd name="T16" fmla="+- 0 2861 2847"/>
                              <a:gd name="T17" fmla="*/ T16 w 623"/>
                              <a:gd name="T18" fmla="+- 0 7015 6864"/>
                              <a:gd name="T19" fmla="*/ 7015 h 499"/>
                              <a:gd name="T20" fmla="+- 0 2895 2847"/>
                              <a:gd name="T21" fmla="*/ T20 w 623"/>
                              <a:gd name="T22" fmla="+- 0 6955 6864"/>
                              <a:gd name="T23" fmla="*/ 6955 h 499"/>
                              <a:gd name="T24" fmla="+- 0 2944 2847"/>
                              <a:gd name="T25" fmla="*/ T24 w 623"/>
                              <a:gd name="T26" fmla="+- 0 6907 6864"/>
                              <a:gd name="T27" fmla="*/ 6907 h 499"/>
                              <a:gd name="T28" fmla="+- 0 3007 2847"/>
                              <a:gd name="T29" fmla="*/ T28 w 623"/>
                              <a:gd name="T30" fmla="+- 0 6875 6864"/>
                              <a:gd name="T31" fmla="*/ 6875 h 499"/>
                              <a:gd name="T32" fmla="+- 0 3079 2847"/>
                              <a:gd name="T33" fmla="*/ T32 w 623"/>
                              <a:gd name="T34" fmla="+- 0 6864 6864"/>
                              <a:gd name="T35" fmla="*/ 6864 h 499"/>
                              <a:gd name="T36" fmla="+- 0 3120 2847"/>
                              <a:gd name="T37" fmla="*/ T36 w 623"/>
                              <a:gd name="T38" fmla="+- 0 6864 6864"/>
                              <a:gd name="T39" fmla="*/ 6864 h 499"/>
                              <a:gd name="T40" fmla="+- 0 3192 2847"/>
                              <a:gd name="T41" fmla="*/ T40 w 623"/>
                              <a:gd name="T42" fmla="+- 0 6872 6864"/>
                              <a:gd name="T43" fmla="*/ 6872 h 499"/>
                              <a:gd name="T44" fmla="+- 0 3258 2847"/>
                              <a:gd name="T45" fmla="*/ T44 w 623"/>
                              <a:gd name="T46" fmla="+- 0 6895 6864"/>
                              <a:gd name="T47" fmla="*/ 6895 h 499"/>
                              <a:gd name="T48" fmla="+- 0 3318 2847"/>
                              <a:gd name="T49" fmla="*/ T48 w 623"/>
                              <a:gd name="T50" fmla="+- 0 6931 6864"/>
                              <a:gd name="T51" fmla="*/ 6931 h 499"/>
                              <a:gd name="T52" fmla="+- 0 3368 2847"/>
                              <a:gd name="T53" fmla="*/ T52 w 623"/>
                              <a:gd name="T54" fmla="+- 0 6980 6864"/>
                              <a:gd name="T55" fmla="*/ 6980 h 499"/>
                              <a:gd name="T56" fmla="+- 0 3407 2847"/>
                              <a:gd name="T57" fmla="*/ T56 w 623"/>
                              <a:gd name="T58" fmla="+- 0 7038 6864"/>
                              <a:gd name="T59" fmla="*/ 7038 h 499"/>
                              <a:gd name="T60" fmla="+- 0 3381 2847"/>
                              <a:gd name="T61" fmla="*/ T60 w 623"/>
                              <a:gd name="T62" fmla="+- 0 7095 6864"/>
                              <a:gd name="T63" fmla="*/ 7095 h 499"/>
                              <a:gd name="T64" fmla="+- 0 3434 2847"/>
                              <a:gd name="T65" fmla="*/ T64 w 623"/>
                              <a:gd name="T66" fmla="+- 0 7110 6864"/>
                              <a:gd name="T67" fmla="*/ 7110 h 499"/>
                              <a:gd name="T68" fmla="+- 0 3469 2847"/>
                              <a:gd name="T69" fmla="*/ T68 w 623"/>
                              <a:gd name="T70" fmla="+- 0 7241 6864"/>
                              <a:gd name="T71" fmla="*/ 7241 h 499"/>
                              <a:gd name="T72" fmla="+- 0 3339 2847"/>
                              <a:gd name="T73" fmla="*/ T72 w 623"/>
                              <a:gd name="T74" fmla="+- 0 7241 6864"/>
                              <a:gd name="T75" fmla="*/ 7241 h 499"/>
                              <a:gd name="T76" fmla="+- 0 3310 2847"/>
                              <a:gd name="T77" fmla="*/ T76 w 623"/>
                              <a:gd name="T78" fmla="+- 0 7132 6864"/>
                              <a:gd name="T79" fmla="*/ 7132 h 499"/>
                              <a:gd name="T80" fmla="+- 0 3283 2847"/>
                              <a:gd name="T81" fmla="*/ T80 w 623"/>
                              <a:gd name="T82" fmla="+- 0 7073 6864"/>
                              <a:gd name="T83" fmla="*/ 7073 h 499"/>
                              <a:gd name="T84" fmla="+- 0 3239 2847"/>
                              <a:gd name="T85" fmla="*/ T84 w 623"/>
                              <a:gd name="T86" fmla="+- 0 7026 6864"/>
                              <a:gd name="T87" fmla="*/ 7026 h 499"/>
                              <a:gd name="T88" fmla="+- 0 3183 2847"/>
                              <a:gd name="T89" fmla="*/ T88 w 623"/>
                              <a:gd name="T90" fmla="+- 0 6996 6864"/>
                              <a:gd name="T91" fmla="*/ 6996 h 499"/>
                              <a:gd name="T92" fmla="+- 0 3118 2847"/>
                              <a:gd name="T93" fmla="*/ T92 w 623"/>
                              <a:gd name="T94" fmla="+- 0 6986 6864"/>
                              <a:gd name="T95" fmla="*/ 6986 h 499"/>
                              <a:gd name="T96" fmla="+- 0 3065 2847"/>
                              <a:gd name="T97" fmla="*/ T96 w 623"/>
                              <a:gd name="T98" fmla="+- 0 6996 6864"/>
                              <a:gd name="T99" fmla="*/ 6996 h 499"/>
                              <a:gd name="T100" fmla="+- 0 3023 2847"/>
                              <a:gd name="T101" fmla="*/ T100 w 623"/>
                              <a:gd name="T102" fmla="+- 0 7026 6864"/>
                              <a:gd name="T103" fmla="*/ 7026 h 499"/>
                              <a:gd name="T104" fmla="+- 0 2994 2847"/>
                              <a:gd name="T105" fmla="*/ T104 w 623"/>
                              <a:gd name="T106" fmla="+- 0 7069 6864"/>
                              <a:gd name="T107" fmla="*/ 7069 h 499"/>
                              <a:gd name="T108" fmla="+- 0 2984 2847"/>
                              <a:gd name="T109" fmla="*/ T108 w 623"/>
                              <a:gd name="T110" fmla="+- 0 7120 6864"/>
                              <a:gd name="T111" fmla="*/ 7120 h 499"/>
                              <a:gd name="T112" fmla="+- 0 2984 2847"/>
                              <a:gd name="T113" fmla="*/ T112 w 623"/>
                              <a:gd name="T114" fmla="+- 0 7131 6864"/>
                              <a:gd name="T115" fmla="*/ 7131 h 499"/>
                              <a:gd name="T116" fmla="+- 0 2986 2847"/>
                              <a:gd name="T117" fmla="*/ T116 w 623"/>
                              <a:gd name="T118" fmla="+- 0 7143 6864"/>
                              <a:gd name="T119" fmla="*/ 7143 h 499"/>
                              <a:gd name="T120" fmla="+- 0 3045 2847"/>
                              <a:gd name="T121" fmla="*/ T120 w 623"/>
                              <a:gd name="T122" fmla="+- 0 7362 6864"/>
                              <a:gd name="T123" fmla="*/ 7362 h 4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623" h="499">
                                <a:moveTo>
                                  <a:pt x="198" y="498"/>
                                </a:moveTo>
                                <a:lnTo>
                                  <a:pt x="63" y="498"/>
                                </a:lnTo>
                                <a:lnTo>
                                  <a:pt x="8" y="293"/>
                                </a:lnTo>
                                <a:lnTo>
                                  <a:pt x="0" y="220"/>
                                </a:lnTo>
                                <a:lnTo>
                                  <a:pt x="14" y="151"/>
                                </a:lnTo>
                                <a:lnTo>
                                  <a:pt x="48" y="91"/>
                                </a:lnTo>
                                <a:lnTo>
                                  <a:pt x="97" y="43"/>
                                </a:lnTo>
                                <a:lnTo>
                                  <a:pt x="160" y="11"/>
                                </a:lnTo>
                                <a:lnTo>
                                  <a:pt x="232" y="0"/>
                                </a:lnTo>
                                <a:lnTo>
                                  <a:pt x="273" y="0"/>
                                </a:lnTo>
                                <a:lnTo>
                                  <a:pt x="345" y="8"/>
                                </a:lnTo>
                                <a:lnTo>
                                  <a:pt x="411" y="31"/>
                                </a:lnTo>
                                <a:lnTo>
                                  <a:pt x="471" y="67"/>
                                </a:lnTo>
                                <a:lnTo>
                                  <a:pt x="521" y="116"/>
                                </a:lnTo>
                                <a:lnTo>
                                  <a:pt x="560" y="174"/>
                                </a:lnTo>
                                <a:lnTo>
                                  <a:pt x="534" y="231"/>
                                </a:lnTo>
                                <a:lnTo>
                                  <a:pt x="587" y="246"/>
                                </a:lnTo>
                                <a:lnTo>
                                  <a:pt x="622" y="377"/>
                                </a:lnTo>
                                <a:lnTo>
                                  <a:pt x="492" y="377"/>
                                </a:lnTo>
                                <a:lnTo>
                                  <a:pt x="463" y="268"/>
                                </a:lnTo>
                                <a:lnTo>
                                  <a:pt x="436" y="209"/>
                                </a:lnTo>
                                <a:lnTo>
                                  <a:pt x="392" y="162"/>
                                </a:lnTo>
                                <a:lnTo>
                                  <a:pt x="336" y="132"/>
                                </a:lnTo>
                                <a:lnTo>
                                  <a:pt x="271" y="122"/>
                                </a:lnTo>
                                <a:lnTo>
                                  <a:pt x="218" y="132"/>
                                </a:lnTo>
                                <a:lnTo>
                                  <a:pt x="176" y="162"/>
                                </a:lnTo>
                                <a:lnTo>
                                  <a:pt x="147" y="205"/>
                                </a:lnTo>
                                <a:lnTo>
                                  <a:pt x="137" y="256"/>
                                </a:lnTo>
                                <a:lnTo>
                                  <a:pt x="137" y="267"/>
                                </a:lnTo>
                                <a:lnTo>
                                  <a:pt x="139" y="279"/>
                                </a:lnTo>
                                <a:lnTo>
                                  <a:pt x="198" y="4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5C6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Rectangle 139"/>
                        <wps:cNvSpPr>
                          <a:spLocks noChangeArrowheads="1"/>
                        </wps:cNvSpPr>
                        <wps:spPr bwMode="auto">
                          <a:xfrm>
                            <a:off x="2261" y="6340"/>
                            <a:ext cx="170" cy="186"/>
                          </a:xfrm>
                          <a:prstGeom prst="rect">
                            <a:avLst/>
                          </a:prstGeom>
                          <a:solidFill>
                            <a:srgbClr val="F9B0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38"/>
                        <wps:cNvSpPr>
                          <a:spLocks/>
                        </wps:cNvSpPr>
                        <wps:spPr bwMode="auto">
                          <a:xfrm>
                            <a:off x="2087" y="5089"/>
                            <a:ext cx="174" cy="199"/>
                          </a:xfrm>
                          <a:custGeom>
                            <a:avLst/>
                            <a:gdLst>
                              <a:gd name="T0" fmla="+- 0 2139 2087"/>
                              <a:gd name="T1" fmla="*/ T0 w 174"/>
                              <a:gd name="T2" fmla="+- 0 5289 5090"/>
                              <a:gd name="T3" fmla="*/ 5289 h 199"/>
                              <a:gd name="T4" fmla="+- 0 2087 2087"/>
                              <a:gd name="T5" fmla="*/ T4 w 174"/>
                              <a:gd name="T6" fmla="+- 0 5129 5090"/>
                              <a:gd name="T7" fmla="*/ 5129 h 199"/>
                              <a:gd name="T8" fmla="+- 0 2209 2087"/>
                              <a:gd name="T9" fmla="*/ T8 w 174"/>
                              <a:gd name="T10" fmla="+- 0 5090 5090"/>
                              <a:gd name="T11" fmla="*/ 5090 h 199"/>
                              <a:gd name="T12" fmla="+- 0 2261 2087"/>
                              <a:gd name="T13" fmla="*/ T12 w 174"/>
                              <a:gd name="T14" fmla="+- 0 5249 5090"/>
                              <a:gd name="T15" fmla="*/ 5249 h 199"/>
                              <a:gd name="T16" fmla="+- 0 2139 2087"/>
                              <a:gd name="T17" fmla="*/ T16 w 174"/>
                              <a:gd name="T18" fmla="+- 0 5289 5090"/>
                              <a:gd name="T19" fmla="*/ 5289 h 1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4" h="199">
                                <a:moveTo>
                                  <a:pt x="52" y="199"/>
                                </a:moveTo>
                                <a:lnTo>
                                  <a:pt x="0" y="39"/>
                                </a:lnTo>
                                <a:lnTo>
                                  <a:pt x="122" y="0"/>
                                </a:lnTo>
                                <a:lnTo>
                                  <a:pt x="174" y="159"/>
                                </a:lnTo>
                                <a:lnTo>
                                  <a:pt x="52" y="1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AB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7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56" y="7510"/>
                            <a:ext cx="162" cy="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8" name="Freeform 136"/>
                        <wps:cNvSpPr>
                          <a:spLocks/>
                        </wps:cNvSpPr>
                        <wps:spPr bwMode="auto">
                          <a:xfrm>
                            <a:off x="2552" y="6722"/>
                            <a:ext cx="2111" cy="1261"/>
                          </a:xfrm>
                          <a:custGeom>
                            <a:avLst/>
                            <a:gdLst>
                              <a:gd name="T0" fmla="+- 0 4663 2553"/>
                              <a:gd name="T1" fmla="*/ T0 w 2111"/>
                              <a:gd name="T2" fmla="+- 0 7983 6722"/>
                              <a:gd name="T3" fmla="*/ 7983 h 1261"/>
                              <a:gd name="T4" fmla="+- 0 2553 2553"/>
                              <a:gd name="T5" fmla="*/ T4 w 2111"/>
                              <a:gd name="T6" fmla="+- 0 7983 6722"/>
                              <a:gd name="T7" fmla="*/ 7983 h 1261"/>
                              <a:gd name="T8" fmla="+- 0 2774 2553"/>
                              <a:gd name="T9" fmla="*/ T8 w 2111"/>
                              <a:gd name="T10" fmla="+- 0 7972 6722"/>
                              <a:gd name="T11" fmla="*/ 7972 h 1261"/>
                              <a:gd name="T12" fmla="+- 0 3277 2553"/>
                              <a:gd name="T13" fmla="*/ T12 w 2111"/>
                              <a:gd name="T14" fmla="+- 0 7923 6722"/>
                              <a:gd name="T15" fmla="*/ 7923 h 1261"/>
                              <a:gd name="T16" fmla="+- 0 3817 2553"/>
                              <a:gd name="T17" fmla="*/ T16 w 2111"/>
                              <a:gd name="T18" fmla="+- 0 7811 6722"/>
                              <a:gd name="T19" fmla="*/ 7811 h 1261"/>
                              <a:gd name="T20" fmla="+- 0 4152 2553"/>
                              <a:gd name="T21" fmla="*/ T20 w 2111"/>
                              <a:gd name="T22" fmla="+- 0 7610 6722"/>
                              <a:gd name="T23" fmla="*/ 7610 h 1261"/>
                              <a:gd name="T24" fmla="+- 0 4259 2553"/>
                              <a:gd name="T25" fmla="*/ T24 w 2111"/>
                              <a:gd name="T26" fmla="+- 0 7293 6722"/>
                              <a:gd name="T27" fmla="*/ 7293 h 1261"/>
                              <a:gd name="T28" fmla="+- 0 4246 2553"/>
                              <a:gd name="T29" fmla="*/ T28 w 2111"/>
                              <a:gd name="T30" fmla="+- 0 7008 6722"/>
                              <a:gd name="T31" fmla="*/ 7008 h 1261"/>
                              <a:gd name="T32" fmla="+- 0 4185 2553"/>
                              <a:gd name="T33" fmla="*/ T32 w 2111"/>
                              <a:gd name="T34" fmla="+- 0 6802 6722"/>
                              <a:gd name="T35" fmla="*/ 6802 h 1261"/>
                              <a:gd name="T36" fmla="+- 0 4149 2553"/>
                              <a:gd name="T37" fmla="*/ T36 w 2111"/>
                              <a:gd name="T38" fmla="+- 0 6722 6722"/>
                              <a:gd name="T39" fmla="*/ 6722 h 1261"/>
                              <a:gd name="T40" fmla="+- 0 4217 2553"/>
                              <a:gd name="T41" fmla="*/ T40 w 2111"/>
                              <a:gd name="T42" fmla="+- 0 6734 6722"/>
                              <a:gd name="T43" fmla="*/ 6734 h 1261"/>
                              <a:gd name="T44" fmla="+- 0 4276 2553"/>
                              <a:gd name="T45" fmla="*/ T44 w 2111"/>
                              <a:gd name="T46" fmla="+- 0 6765 6722"/>
                              <a:gd name="T47" fmla="*/ 6765 h 1261"/>
                              <a:gd name="T48" fmla="+- 0 4322 2553"/>
                              <a:gd name="T49" fmla="*/ T48 w 2111"/>
                              <a:gd name="T50" fmla="+- 0 6814 6722"/>
                              <a:gd name="T51" fmla="*/ 6814 h 1261"/>
                              <a:gd name="T52" fmla="+- 0 4351 2553"/>
                              <a:gd name="T53" fmla="*/ T52 w 2111"/>
                              <a:gd name="T54" fmla="+- 0 6876 6722"/>
                              <a:gd name="T55" fmla="*/ 6876 h 1261"/>
                              <a:gd name="T56" fmla="+- 0 4663 2553"/>
                              <a:gd name="T57" fmla="*/ T56 w 2111"/>
                              <a:gd name="T58" fmla="+- 0 7983 6722"/>
                              <a:gd name="T59" fmla="*/ 7983 h 1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111" h="1261">
                                <a:moveTo>
                                  <a:pt x="2110" y="1261"/>
                                </a:moveTo>
                                <a:lnTo>
                                  <a:pt x="0" y="1261"/>
                                </a:lnTo>
                                <a:lnTo>
                                  <a:pt x="221" y="1250"/>
                                </a:lnTo>
                                <a:lnTo>
                                  <a:pt x="724" y="1201"/>
                                </a:lnTo>
                                <a:lnTo>
                                  <a:pt x="1264" y="1089"/>
                                </a:lnTo>
                                <a:lnTo>
                                  <a:pt x="1599" y="888"/>
                                </a:lnTo>
                                <a:lnTo>
                                  <a:pt x="1706" y="571"/>
                                </a:lnTo>
                                <a:lnTo>
                                  <a:pt x="1693" y="286"/>
                                </a:lnTo>
                                <a:lnTo>
                                  <a:pt x="1632" y="80"/>
                                </a:lnTo>
                                <a:lnTo>
                                  <a:pt x="1596" y="0"/>
                                </a:lnTo>
                                <a:lnTo>
                                  <a:pt x="1664" y="12"/>
                                </a:lnTo>
                                <a:lnTo>
                                  <a:pt x="1723" y="43"/>
                                </a:lnTo>
                                <a:lnTo>
                                  <a:pt x="1769" y="92"/>
                                </a:lnTo>
                                <a:lnTo>
                                  <a:pt x="1798" y="154"/>
                                </a:lnTo>
                                <a:lnTo>
                                  <a:pt x="2110" y="12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D5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Freeform 135"/>
                        <wps:cNvSpPr>
                          <a:spLocks/>
                        </wps:cNvSpPr>
                        <wps:spPr bwMode="auto">
                          <a:xfrm>
                            <a:off x="3334" y="7631"/>
                            <a:ext cx="87" cy="122"/>
                          </a:xfrm>
                          <a:custGeom>
                            <a:avLst/>
                            <a:gdLst>
                              <a:gd name="T0" fmla="+- 0 3371 3335"/>
                              <a:gd name="T1" fmla="*/ T0 w 87"/>
                              <a:gd name="T2" fmla="+- 0 7753 7631"/>
                              <a:gd name="T3" fmla="*/ 7753 h 122"/>
                              <a:gd name="T4" fmla="+- 0 3358 3335"/>
                              <a:gd name="T5" fmla="*/ T4 w 87"/>
                              <a:gd name="T6" fmla="+- 0 7753 7631"/>
                              <a:gd name="T7" fmla="*/ 7753 h 122"/>
                              <a:gd name="T8" fmla="+- 0 3355 3335"/>
                              <a:gd name="T9" fmla="*/ T8 w 87"/>
                              <a:gd name="T10" fmla="+- 0 7752 7631"/>
                              <a:gd name="T11" fmla="*/ 7752 h 122"/>
                              <a:gd name="T12" fmla="+- 0 3340 3335"/>
                              <a:gd name="T13" fmla="*/ T12 w 87"/>
                              <a:gd name="T14" fmla="+- 0 7745 7631"/>
                              <a:gd name="T15" fmla="*/ 7745 h 122"/>
                              <a:gd name="T16" fmla="+- 0 3335 3335"/>
                              <a:gd name="T17" fmla="*/ T16 w 87"/>
                              <a:gd name="T18" fmla="+- 0 7731 7631"/>
                              <a:gd name="T19" fmla="*/ 7731 h 122"/>
                              <a:gd name="T20" fmla="+- 0 3378 3335"/>
                              <a:gd name="T21" fmla="*/ T20 w 87"/>
                              <a:gd name="T22" fmla="+- 0 7636 7631"/>
                              <a:gd name="T23" fmla="*/ 7636 h 122"/>
                              <a:gd name="T24" fmla="+- 0 3392 3335"/>
                              <a:gd name="T25" fmla="*/ T24 w 87"/>
                              <a:gd name="T26" fmla="+- 0 7631 7631"/>
                              <a:gd name="T27" fmla="*/ 7631 h 122"/>
                              <a:gd name="T28" fmla="+- 0 3404 3335"/>
                              <a:gd name="T29" fmla="*/ T28 w 87"/>
                              <a:gd name="T30" fmla="+- 0 7637 7631"/>
                              <a:gd name="T31" fmla="*/ 7637 h 122"/>
                              <a:gd name="T32" fmla="+- 0 3416 3335"/>
                              <a:gd name="T33" fmla="*/ T32 w 87"/>
                              <a:gd name="T34" fmla="+- 0 7642 7631"/>
                              <a:gd name="T35" fmla="*/ 7642 h 122"/>
                              <a:gd name="T36" fmla="+- 0 3421 3335"/>
                              <a:gd name="T37" fmla="*/ T36 w 87"/>
                              <a:gd name="T38" fmla="+- 0 7656 7631"/>
                              <a:gd name="T39" fmla="*/ 7656 h 122"/>
                              <a:gd name="T40" fmla="+- 0 3379 3335"/>
                              <a:gd name="T41" fmla="*/ T40 w 87"/>
                              <a:gd name="T42" fmla="+- 0 7748 7631"/>
                              <a:gd name="T43" fmla="*/ 7748 h 122"/>
                              <a:gd name="T44" fmla="+- 0 3371 3335"/>
                              <a:gd name="T45" fmla="*/ T44 w 87"/>
                              <a:gd name="T46" fmla="+- 0 7753 7631"/>
                              <a:gd name="T47" fmla="*/ 7753 h 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87" h="122">
                                <a:moveTo>
                                  <a:pt x="36" y="122"/>
                                </a:moveTo>
                                <a:lnTo>
                                  <a:pt x="23" y="122"/>
                                </a:lnTo>
                                <a:lnTo>
                                  <a:pt x="20" y="121"/>
                                </a:lnTo>
                                <a:lnTo>
                                  <a:pt x="5" y="114"/>
                                </a:lnTo>
                                <a:lnTo>
                                  <a:pt x="0" y="100"/>
                                </a:lnTo>
                                <a:lnTo>
                                  <a:pt x="43" y="5"/>
                                </a:lnTo>
                                <a:lnTo>
                                  <a:pt x="57" y="0"/>
                                </a:lnTo>
                                <a:lnTo>
                                  <a:pt x="69" y="6"/>
                                </a:lnTo>
                                <a:lnTo>
                                  <a:pt x="81" y="11"/>
                                </a:lnTo>
                                <a:lnTo>
                                  <a:pt x="86" y="25"/>
                                </a:lnTo>
                                <a:lnTo>
                                  <a:pt x="44" y="117"/>
                                </a:lnTo>
                                <a:lnTo>
                                  <a:pt x="36" y="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B6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Text Box 13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4663"/>
                            <a:ext cx="9262" cy="3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2794EA" w14:textId="77777777" w:rsidR="00047264" w:rsidRDefault="00047264">
                              <w:pPr>
                                <w:spacing w:before="5"/>
                                <w:rPr>
                                  <w:b/>
                                  <w:sz w:val="64"/>
                                </w:rPr>
                              </w:pPr>
                            </w:p>
                            <w:p w14:paraId="6788CD91" w14:textId="77777777" w:rsidR="00047264" w:rsidRDefault="003C26D8">
                              <w:pPr>
                                <w:spacing w:line="273" w:lineRule="auto"/>
                                <w:ind w:left="4519" w:right="387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Sometimes y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 will be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ed</w:t>
                              </w:r>
                              <w:r>
                                <w:rPr>
                                  <w:spacing w:val="-2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ing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name</w:t>
                              </w:r>
                              <w:r>
                                <w:rPr>
                                  <w:spacing w:val="-13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without</w:t>
                              </w:r>
                              <w:r>
                                <w:rPr>
                                  <w:spacing w:val="1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</w:t>
                              </w:r>
                              <w:r>
                                <w:rPr>
                                  <w:spacing w:val="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onsen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31C5C1" id="Group 133" o:spid="_x0000_s1315" style="position:absolute;margin-left:65.95pt;margin-top:233.15pt;width:463.1pt;height:187.35pt;z-index:-15711232;mso-wrap-distance-left:0;mso-wrap-distance-right:0;mso-position-horizontal-relative:page" coordorigin="1319,4663" coordsize="9262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">
                <v:rect id="Rectangle 149" o:spid="_x0000_s1316" style="position:absolute;left:1318;top:4663;width:9262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" fillcolor="#caddff" stroked="f"/>
                <v:shape id="Freeform 148" o:spid="_x0000_s1317" style="position:absolute;left:2036;top:6526;width:2628;height:1457;visibility:visible;mso-wrap-style:square;v-text-anchor:top" coordsize="2628,1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" path="m2627,1456r-2110,l456,1446r-54,-29l361,1374r-27,-57l2,139,,88,20,43,57,12,107,,432,r66,22l537,79r33,116l2113,195r68,12l2240,238r46,49l2315,349r312,1107xe" fillcolor="#fae29c" stroked="f">
                  <v:path arrowok="t" o:connecttype="custom" o:connectlocs="2627,7983;517,7983;456,7973;402,7944;361,7901;334,7844;2,6666;0,6615;20,6570;57,6539;107,6527;432,6527;498,6549;537,6606;570,6722;2113,6722;2181,6734;2240,6765;2286,6814;2315,6876;2627,7983" o:connectangles="0,0,0,0,0,0,0,0,0,0,0,0,0,0,0,0,0,0,0,0,0"/>
                </v:shape>
                <v:shape id="Freeform 147" o:spid="_x0000_s1318" style="position:absolute;left:2216;top:5537;width:616;height:690;visibility:visible;mso-wrap-style:square;v-text-anchor:top" coordsize="616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" path="m200,690l,156,415,,615,533,200,690xe" fillcolor="#33936f" stroked="f">
                  <v:path arrowok="t" o:connecttype="custom" o:connectlocs="200,6228;0,5694;415,5538;615,6071;200,6228" o:connectangles="0,0,0,0,0"/>
                </v:shape>
                <v:shape id="Freeform 146" o:spid="_x0000_s1319" style="position:absolute;left:3579;top:5033;width:596;height:678;visibility:visible;mso-wrap-style:square;v-text-anchor:top" coordsize="596,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" path="m595,135l423,678,,543,172,,595,135xe" fillcolor="#f9b032" stroked="f">
                  <v:path arrowok="t" o:connecttype="custom" o:connectlocs="595,5169;423,5712;0,5577;172,5034;595,5169" o:connectangles="0,0,0,0,0"/>
                </v:shape>
                <v:shape id="AutoShape 145" o:spid="_x0000_s1320" style="position:absolute;left:2850;top:5174;width:1555;height:891;visibility:visible;mso-wrap-style:square;v-text-anchor:top" coordsize="1555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" path="m201,74l97,,,137r104,74l201,74xm1554,846l1496,689r-120,45l1435,891r119,-45xe" fillcolor="#1398b6" stroked="f">
                  <v:path arrowok="t" o:connecttype="custom" o:connectlocs="201,5248;97,5174;0,5311;104,5385;201,5248;1554,6020;1496,5863;1376,5908;1435,6065;1554,6020" o:connectangles="0,0,0,0,0,0,0,0,0,0"/>
                </v:shape>
                <v:shape id="Freeform 144" o:spid="_x0000_s1321" style="position:absolute;left:2605;top:6423;width:2374;height:1560;visibility:visible;mso-wrap-style:square;v-text-anchor:top" coordsize="2374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" path="m2057,1560l1745,453r-29,-62l1670,342r-59,-31l1543,299,,299,43,112,62,67,93,32,135,9,183,,720,r44,208l1185,120,1160,,2234,r63,15l2346,55r27,56l2374,176,2057,1560xe" fillcolor="#b19475" stroked="f">
                  <v:path arrowok="t" o:connecttype="custom" o:connectlocs="2057,7983;1745,6876;1716,6814;1670,6765;1611,6734;1543,6722;0,6722;43,6535;62,6490;93,6455;135,6432;183,6423;720,6423;764,6631;1185,6543;1160,6423;2234,6423;2297,6438;2346,6478;2373,6534;2374,6599;2057,7983" o:connectangles="0,0,0,0,0,0,0,0,0,0,0,0,0,0,0,0,0,0,0,0,0,0"/>
                </v:shape>
                <v:shape id="Freeform 143" o:spid="_x0000_s1322" style="position:absolute;left:4531;top:5174;width:202;height:211;visibility:visible;mso-wrap-style:square;v-text-anchor:top" coordsize="20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" path="m105,211l,137,97,,201,74,105,211xe" fillcolor="#33936f" stroked="f">
                  <v:path arrowok="t" o:connecttype="custom" o:connectlocs="105,5385;0,5311;97,5174;201,5248;105,5385" o:connectangles="0,0,0,0,0"/>
                </v:shape>
                <v:shape id="Freeform 142" o:spid="_x0000_s1323" style="position:absolute;left:3263;top:6034;width:528;height:597;visibility:visible;mso-wrap-style:square;v-text-anchor:top" coordsize="528,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" path="m106,597l,89,421,r81,389l527,509,106,597xe" fillcolor="#cdabd8" stroked="f">
                  <v:path arrowok="t" o:connecttype="custom" o:connectlocs="106,6631;0,6123;421,6034;502,6423;527,6543;106,6631" o:connectangles="0,0,0,0,0,0"/>
                </v:shape>
                <v:shape id="Freeform 141" o:spid="_x0000_s1324" style="position:absolute;left:2834;top:7362;width:818;height:497;visibility:visible;mso-wrap-style:square;v-text-anchor:top" coordsize="818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" path="m665,497r-202,l305,497,243,487,189,459,146,416,118,361,,,716,r42,131l645,128r-4,156l811,293r6,74l790,432r-54,47l665,497xe" fillcolor="#6fcdae" stroked="f">
                  <v:path arrowok="t" o:connecttype="custom" o:connectlocs="665,7859;463,7859;305,7859;243,7849;189,7821;146,7778;118,7723;0,7362;716,7362;758,7493;645,7490;641,7646;811,7655;817,7729;790,7794;736,7841;665,7859" o:connectangles="0,0,0,0,0,0,0,0,0,0,0,0,0,0,0,0,0"/>
                </v:shape>
                <v:shape id="Freeform 140" o:spid="_x0000_s1325" style="position:absolute;left:2846;top:6863;width:623;height:499;visibility:visible;mso-wrap-style:square;v-text-anchor:top" coordsize="623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" path="m198,498r-135,l8,293,,220,14,151,48,91,97,43,160,11,232,r41,l345,8r66,23l471,67r50,49l560,174r-26,57l587,246r35,131l492,377,463,268,436,209,392,162,336,132,271,122r-53,10l176,162r-29,43l137,256r,11l139,279r59,219xe" fillcolor="#e15c62" stroked="f">
                  <v:path arrowok="t" o:connecttype="custom" o:connectlocs="198,7362;63,7362;8,7157;0,7084;14,7015;48,6955;97,6907;160,6875;232,6864;273,6864;345,6872;411,6895;471,6931;521,6980;560,7038;534,7095;587,7110;622,7241;492,7241;463,7132;436,7073;392,7026;336,6996;271,6986;218,6996;176,7026;147,7069;137,7120;137,7131;139,7143;198,7362" o:connectangles="0,0,0,0,0,0,0,0,0,0,0,0,0,0,0,0,0,0,0,0,0,0,0,0,0,0,0,0,0,0,0"/>
                </v:shape>
                <v:rect id="Rectangle 139" o:spid="_x0000_s1326" style="position:absolute;left:2261;top:6340;width:170;height: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" fillcolor="#f9b032" stroked="f"/>
                <v:shape id="Freeform 138" o:spid="_x0000_s1327" style="position:absolute;left:2087;top:5089;width:174;height:199;visibility:visible;mso-wrap-style:square;v-text-anchor:top" coordsize="174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" path="m52,199l,39,122,r52,159l52,199xe" fillcolor="#cdabd8" stroked="f">
                  <v:path arrowok="t" o:connecttype="custom" o:connectlocs="52,5289;0,5129;122,5090;174,5249;52,5289" o:connectangles="0,0,0,0,0"/>
                </v:shape>
                <v:shape id="Picture 137" o:spid="_x0000_s1328" type="#_x0000_t75" style="position:absolute;left:3156;top:7510;width:162;height: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">
                  <v:imagedata r:id="rId205" o:title=""/>
                </v:shape>
                <v:shape id="Freeform 136" o:spid="_x0000_s1329" style="position:absolute;left:2552;top:6722;width:2111;height:1261;visibility:visible;mso-wrap-style:square;v-text-anchor:top" coordsize="2111,1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" path="m2110,1261l,1261r221,-11l724,1201r540,-112l1599,888,1706,571,1693,286,1632,80,1596,r68,12l1723,43r46,49l1798,154r312,1107xe" fillcolor="#ecd598" stroked="f">
                  <v:path arrowok="t" o:connecttype="custom" o:connectlocs="2110,7983;0,7983;221,7972;724,7923;1264,7811;1599,7610;1706,7293;1693,7008;1632,6802;1596,6722;1664,6734;1723,6765;1769,6814;1798,6876;2110,7983" o:connectangles="0,0,0,0,0,0,0,0,0,0,0,0,0,0,0"/>
                </v:shape>
                <v:shape id="Freeform 135" o:spid="_x0000_s1330" style="position:absolute;left:3334;top:7631;width:87;height:122;visibility:visible;mso-wrap-style:square;v-text-anchor:top" coordsize="87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" path="m36,122r-13,l20,121,5,114,,100,43,5,57,,69,6r12,5l86,25,44,117r-8,5xe" fillcolor="#53b699" stroked="f">
                  <v:path arrowok="t" o:connecttype="custom" o:connectlocs="36,7753;23,7753;20,7752;5,7745;0,7731;43,7636;57,7631;69,7637;81,7642;86,7656;44,7748;36,7753" o:connectangles="0,0,0,0,0,0,0,0,0,0,0,0"/>
                </v:shape>
                <v:shape id="Text Box 134" o:spid="_x0000_s1331" type="#_x0000_t202" style="position:absolute;left:1318;top:4663;width:9262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X7y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BybX7yxQAAANwAAAAP&#10;AAAAAAAAAAAAAAAAAAcCAABkcnMvZG93bnJldi54bWxQSwUGAAAAAAMAAwC3AAAA+QIAAAAA&#10;" filled="f" stroked="f">
                  <v:textbox inset="0,0,0,0">
                    <w:txbxContent>
                      <w:p w14:paraId="762794EA" w14:textId="77777777" w:rsidR="00047264" w:rsidRDefault="00047264">
                        <w:pPr>
                          <w:spacing w:before="5"/>
                          <w:rPr>
                            <w:b/>
                            <w:sz w:val="64"/>
                          </w:rPr>
                        </w:pPr>
                      </w:p>
                      <w:p w14:paraId="6788CD91" w14:textId="77777777" w:rsidR="00047264" w:rsidRDefault="003C26D8">
                        <w:pPr>
                          <w:spacing w:line="273" w:lineRule="auto"/>
                          <w:ind w:left="4519" w:right="387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Sometimes you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 will be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ed</w:t>
                        </w:r>
                        <w:r>
                          <w:rPr>
                            <w:spacing w:val="-2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ing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name</w:t>
                        </w:r>
                        <w:r>
                          <w:rPr>
                            <w:spacing w:val="-13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without</w:t>
                        </w:r>
                        <w:r>
                          <w:rPr>
                            <w:spacing w:val="1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</w:t>
                        </w:r>
                        <w:r>
                          <w:rPr>
                            <w:spacing w:val="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onsen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6708F58" w14:textId="77777777" w:rsidR="00047264" w:rsidRDefault="00047264">
      <w:pPr>
        <w:spacing w:before="3"/>
        <w:rPr>
          <w:b/>
          <w:sz w:val="24"/>
        </w:rPr>
      </w:pPr>
    </w:p>
    <w:p w14:paraId="7737DD8F" w14:textId="77777777" w:rsidR="00047264" w:rsidRDefault="00047264">
      <w:pPr>
        <w:rPr>
          <w:sz w:val="24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353BB8CD" w14:textId="71F021BB" w:rsidR="00047264" w:rsidRDefault="003C26D8">
      <w:pPr>
        <w:pStyle w:val="BodyText"/>
        <w:spacing w:before="119" w:line="271" w:lineRule="auto"/>
        <w:ind w:left="4410" w:right="333" w:hanging="2916"/>
      </w:pPr>
      <w:r>
        <w:rPr>
          <w:color w:val="1C1C1B"/>
          <w:w w:val="85"/>
        </w:rPr>
        <w:lastRenderedPageBreak/>
        <w:t>Who</w:t>
      </w:r>
      <w:r>
        <w:rPr>
          <w:color w:val="1C1C1B"/>
          <w:spacing w:val="11"/>
          <w:w w:val="85"/>
        </w:rPr>
        <w:t xml:space="preserve"> </w:t>
      </w:r>
      <w:r>
        <w:rPr>
          <w:color w:val="1C1C1B"/>
          <w:w w:val="85"/>
        </w:rPr>
        <w:t>do</w:t>
      </w:r>
      <w:r>
        <w:rPr>
          <w:color w:val="1C1C1B"/>
          <w:spacing w:val="11"/>
          <w:w w:val="85"/>
        </w:rPr>
        <w:t xml:space="preserve"> </w:t>
      </w:r>
      <w:r>
        <w:rPr>
          <w:color w:val="1C1C1B"/>
          <w:w w:val="85"/>
        </w:rPr>
        <w:t>we</w:t>
      </w:r>
      <w:r>
        <w:rPr>
          <w:color w:val="1C1C1B"/>
          <w:spacing w:val="12"/>
          <w:w w:val="85"/>
        </w:rPr>
        <w:t xml:space="preserve"> </w:t>
      </w:r>
      <w:r>
        <w:rPr>
          <w:color w:val="1C1C1B"/>
          <w:w w:val="85"/>
        </w:rPr>
        <w:t>share</w:t>
      </w:r>
      <w:r>
        <w:rPr>
          <w:color w:val="1C1C1B"/>
          <w:spacing w:val="11"/>
          <w:w w:val="85"/>
        </w:rPr>
        <w:t xml:space="preserve"> </w:t>
      </w:r>
      <w:r>
        <w:rPr>
          <w:color w:val="1C1C1B"/>
          <w:w w:val="85"/>
        </w:rPr>
        <w:t>information</w:t>
      </w:r>
      <w:r w:rsidR="000E4414">
        <w:rPr>
          <w:color w:val="1C1C1B"/>
          <w:spacing w:val="-142"/>
          <w:w w:val="85"/>
        </w:rPr>
        <w:t xml:space="preserve"> </w:t>
      </w:r>
      <w:r>
        <w:rPr>
          <w:color w:val="1C1C1B"/>
          <w:w w:val="95"/>
        </w:rPr>
        <w:t>with?</w:t>
      </w:r>
    </w:p>
    <w:p w14:paraId="4F2D6212" w14:textId="77777777" w:rsidR="00047264" w:rsidRDefault="00047264">
      <w:pPr>
        <w:rPr>
          <w:b/>
          <w:sz w:val="20"/>
        </w:rPr>
      </w:pPr>
    </w:p>
    <w:p w14:paraId="1B181EF6" w14:textId="77777777" w:rsidR="00047264" w:rsidRDefault="00047264">
      <w:pPr>
        <w:rPr>
          <w:b/>
          <w:sz w:val="20"/>
        </w:rPr>
      </w:pPr>
    </w:p>
    <w:p w14:paraId="076895B8" w14:textId="77777777" w:rsidR="00047264" w:rsidRDefault="00047264">
      <w:pPr>
        <w:rPr>
          <w:b/>
          <w:sz w:val="20"/>
        </w:rPr>
      </w:pPr>
    </w:p>
    <w:p w14:paraId="524458DC" w14:textId="38967F3D" w:rsidR="00047264" w:rsidRDefault="0008656B">
      <w:pPr>
        <w:spacing w:before="2"/>
        <w:rPr>
          <w:b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5760" behindDoc="1" locked="0" layoutInCell="1" allowOverlap="1" wp14:anchorId="2C7C518F" wp14:editId="4E233AE0">
                <wp:simplePos x="0" y="0"/>
                <wp:positionH relativeFrom="page">
                  <wp:posOffset>837565</wp:posOffset>
                </wp:positionH>
                <wp:positionV relativeFrom="paragraph">
                  <wp:posOffset>165100</wp:posOffset>
                </wp:positionV>
                <wp:extent cx="5882005" cy="2588895"/>
                <wp:effectExtent l="0" t="0" r="0" b="0"/>
                <wp:wrapTopAndBottom/>
                <wp:docPr id="130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588895"/>
                          <a:chOff x="1319" y="260"/>
                          <a:chExt cx="9263" cy="4077"/>
                        </a:xfrm>
                      </wpg:grpSpPr>
                      <wps:wsp>
                        <wps:cNvPr id="131" name="Rectangle 132"/>
                        <wps:cNvSpPr>
                          <a:spLocks noChangeArrowheads="1"/>
                        </wps:cNvSpPr>
                        <wps:spPr bwMode="auto">
                          <a:xfrm>
                            <a:off x="1318" y="259"/>
                            <a:ext cx="9263" cy="407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2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99" y="259"/>
                            <a:ext cx="3313" cy="4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3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59"/>
                            <a:ext cx="9263" cy="4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EB814B" w14:textId="77777777" w:rsidR="00047264" w:rsidRDefault="00047264">
                              <w:pPr>
                                <w:rPr>
                                  <w:b/>
                                  <w:sz w:val="62"/>
                                </w:rPr>
                              </w:pPr>
                            </w:p>
                            <w:p w14:paraId="23CC0ADE" w14:textId="77777777" w:rsidR="00047264" w:rsidRDefault="00047264">
                              <w:pPr>
                                <w:spacing w:before="5"/>
                                <w:rPr>
                                  <w:b/>
                                  <w:sz w:val="61"/>
                                </w:rPr>
                              </w:pPr>
                            </w:p>
                            <w:p w14:paraId="65C99A59" w14:textId="77777777" w:rsidR="00047264" w:rsidRDefault="003C26D8">
                              <w:pPr>
                                <w:spacing w:line="271" w:lineRule="auto"/>
                                <w:ind w:left="5877" w:hanging="316"/>
                                <w:rPr>
                                  <w:sz w:val="46"/>
                                </w:rPr>
                              </w:pPr>
                              <w:r>
                                <w:rPr>
                                  <w:w w:val="95"/>
                                  <w:sz w:val="46"/>
                                </w:rPr>
                                <w:t>Ambulance</w:t>
                              </w:r>
                              <w:r>
                                <w:rPr>
                                  <w:spacing w:val="-151"/>
                                  <w:w w:val="95"/>
                                  <w:sz w:val="46"/>
                                </w:rPr>
                                <w:t xml:space="preserve"> </w:t>
                              </w:r>
                              <w:r>
                                <w:rPr>
                                  <w:sz w:val="46"/>
                                </w:rPr>
                                <w:t>Servi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7C518F" id="Group 129" o:spid="_x0000_s1332" style="position:absolute;margin-left:65.95pt;margin-top:13pt;width:463.15pt;height:203.85pt;z-index:-15710720;mso-wrap-distance-left:0;mso-wrap-distance-right:0;mso-position-horizontal-relative:page" coordorigin="1319,260" coordsize="9263,40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">
                <v:rect id="Rectangle 132" o:spid="_x0000_s1333" style="position:absolute;left:1318;top:259;width:9263;height:4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" fillcolor="#caddff" stroked="f"/>
                <v:shape id="Picture 131" o:spid="_x0000_s1334" type="#_x0000_t75" style="position:absolute;left:2099;top:259;width:3313;height:4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">
                  <v:imagedata r:id="rId207" o:title=""/>
                </v:shape>
                <v:shape id="Text Box 130" o:spid="_x0000_s1335" type="#_x0000_t202" style="position:absolute;left:1318;top:259;width:9263;height:4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<v:textbox inset="0,0,0,0">
                    <w:txbxContent>
                      <w:p w14:paraId="56EB814B" w14:textId="77777777" w:rsidR="00047264" w:rsidRDefault="00047264">
                        <w:pPr>
                          <w:rPr>
                            <w:b/>
                            <w:sz w:val="62"/>
                          </w:rPr>
                        </w:pPr>
                      </w:p>
                      <w:p w14:paraId="23CC0ADE" w14:textId="77777777" w:rsidR="00047264" w:rsidRDefault="00047264">
                        <w:pPr>
                          <w:spacing w:before="5"/>
                          <w:rPr>
                            <w:b/>
                            <w:sz w:val="61"/>
                          </w:rPr>
                        </w:pPr>
                      </w:p>
                      <w:p w14:paraId="65C99A59" w14:textId="77777777" w:rsidR="00047264" w:rsidRDefault="003C26D8">
                        <w:pPr>
                          <w:spacing w:line="271" w:lineRule="auto"/>
                          <w:ind w:left="5877" w:hanging="316"/>
                          <w:rPr>
                            <w:sz w:val="46"/>
                          </w:rPr>
                        </w:pPr>
                        <w:r>
                          <w:rPr>
                            <w:w w:val="95"/>
                            <w:sz w:val="46"/>
                          </w:rPr>
                          <w:t>Ambulance</w:t>
                        </w:r>
                        <w:r>
                          <w:rPr>
                            <w:spacing w:val="-151"/>
                            <w:w w:val="95"/>
                            <w:sz w:val="46"/>
                          </w:rPr>
                          <w:t xml:space="preserve"> </w:t>
                        </w:r>
                        <w:r>
                          <w:rPr>
                            <w:sz w:val="46"/>
                          </w:rPr>
                          <w:t>Servic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311BF6C" w14:textId="77777777" w:rsidR="00047264" w:rsidRDefault="00047264">
      <w:pPr>
        <w:rPr>
          <w:b/>
          <w:sz w:val="20"/>
        </w:rPr>
      </w:pPr>
    </w:p>
    <w:p w14:paraId="7AE9615B" w14:textId="0947D13C" w:rsidR="00047264" w:rsidRDefault="0008656B">
      <w:pPr>
        <w:rPr>
          <w:b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6272" behindDoc="1" locked="0" layoutInCell="1" allowOverlap="1" wp14:anchorId="3851A9A0" wp14:editId="152360DE">
                <wp:simplePos x="0" y="0"/>
                <wp:positionH relativeFrom="page">
                  <wp:posOffset>837565</wp:posOffset>
                </wp:positionH>
                <wp:positionV relativeFrom="paragraph">
                  <wp:posOffset>133350</wp:posOffset>
                </wp:positionV>
                <wp:extent cx="5882005" cy="2132330"/>
                <wp:effectExtent l="0" t="0" r="0" b="0"/>
                <wp:wrapTopAndBottom/>
                <wp:docPr id="126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132330"/>
                          <a:chOff x="1319" y="210"/>
                          <a:chExt cx="9263" cy="3358"/>
                        </a:xfrm>
                      </wpg:grpSpPr>
                      <wps:wsp>
                        <wps:cNvPr id="127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1318" y="210"/>
                            <a:ext cx="9263" cy="335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8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25" y="505"/>
                            <a:ext cx="3058" cy="2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9" name="Text Box 126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10"/>
                            <a:ext cx="9263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9B6DAD" w14:textId="77777777" w:rsidR="00047264" w:rsidRDefault="00047264">
                              <w:pPr>
                                <w:spacing w:before="6"/>
                                <w:rPr>
                                  <w:b/>
                                  <w:sz w:val="77"/>
                                </w:rPr>
                              </w:pPr>
                            </w:p>
                            <w:p w14:paraId="65CB2ED5" w14:textId="77777777" w:rsidR="00047264" w:rsidRDefault="003C26D8">
                              <w:pPr>
                                <w:spacing w:line="271" w:lineRule="auto"/>
                                <w:ind w:left="4911" w:right="547"/>
                                <w:jc w:val="center"/>
                                <w:rPr>
                                  <w:sz w:val="46"/>
                                </w:rPr>
                              </w:pPr>
                              <w:r>
                                <w:rPr>
                                  <w:sz w:val="46"/>
                                </w:rPr>
                                <w:t>Public Health</w:t>
                              </w:r>
                              <w:r>
                                <w:rPr>
                                  <w:spacing w:val="1"/>
                                  <w:sz w:val="46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6"/>
                                </w:rPr>
                                <w:t>England and</w:t>
                              </w:r>
                              <w:r>
                                <w:rPr>
                                  <w:spacing w:val="1"/>
                                  <w:w w:val="95"/>
                                  <w:sz w:val="46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6"/>
                                </w:rPr>
                                <w:t>other NHS</w:t>
                              </w:r>
                              <w:r>
                                <w:rPr>
                                  <w:spacing w:val="1"/>
                                  <w:w w:val="95"/>
                                  <w:sz w:val="46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6"/>
                                </w:rPr>
                                <w:t>Trus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1A9A0" id="Group 125" o:spid="_x0000_s1336" style="position:absolute;margin-left:65.95pt;margin-top:10.5pt;width:463.15pt;height:167.9pt;z-index:-15710208;mso-wrap-distance-left:0;mso-wrap-distance-right:0;mso-position-horizontal-relative:page" coordorigin="1319,210" coordsize="9263,33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">
                <v:rect id="Rectangle 128" o:spid="_x0000_s1337" style="position:absolute;left:1318;top:210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" fillcolor="#caddff" stroked="f"/>
                <v:shape id="Picture 127" o:spid="_x0000_s1338" type="#_x0000_t75" style="position:absolute;left:2225;top:505;width:3058;height:2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">
                  <v:imagedata r:id="rId209" o:title=""/>
                </v:shape>
                <v:shape id="Text Box 126" o:spid="_x0000_s1339" type="#_x0000_t202" style="position:absolute;left:1318;top:210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14:paraId="009B6DAD" w14:textId="77777777" w:rsidR="00047264" w:rsidRDefault="00047264">
                        <w:pPr>
                          <w:spacing w:before="6"/>
                          <w:rPr>
                            <w:b/>
                            <w:sz w:val="77"/>
                          </w:rPr>
                        </w:pPr>
                      </w:p>
                      <w:p w14:paraId="65CB2ED5" w14:textId="77777777" w:rsidR="00047264" w:rsidRDefault="003C26D8">
                        <w:pPr>
                          <w:spacing w:line="271" w:lineRule="auto"/>
                          <w:ind w:left="4911" w:right="547"/>
                          <w:jc w:val="center"/>
                          <w:rPr>
                            <w:sz w:val="46"/>
                          </w:rPr>
                        </w:pPr>
                        <w:r>
                          <w:rPr>
                            <w:sz w:val="46"/>
                          </w:rPr>
                          <w:t>Public Health</w:t>
                        </w:r>
                        <w:r>
                          <w:rPr>
                            <w:spacing w:val="1"/>
                            <w:sz w:val="46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6"/>
                          </w:rPr>
                          <w:t>England and</w:t>
                        </w:r>
                        <w:r>
                          <w:rPr>
                            <w:spacing w:val="1"/>
                            <w:w w:val="95"/>
                            <w:sz w:val="46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6"/>
                          </w:rPr>
                          <w:t>other NHS</w:t>
                        </w:r>
                        <w:r>
                          <w:rPr>
                            <w:spacing w:val="1"/>
                            <w:w w:val="95"/>
                            <w:sz w:val="46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6"/>
                          </w:rPr>
                          <w:t>Trust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648D911" w14:textId="77777777" w:rsidR="00047264" w:rsidRDefault="00047264">
      <w:pPr>
        <w:rPr>
          <w:b/>
          <w:sz w:val="20"/>
        </w:rPr>
      </w:pPr>
    </w:p>
    <w:p w14:paraId="13BC4881" w14:textId="2B8EDE4A" w:rsidR="00047264" w:rsidRDefault="0008656B">
      <w:pPr>
        <w:spacing w:before="4"/>
        <w:rPr>
          <w:b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6784" behindDoc="1" locked="0" layoutInCell="1" allowOverlap="1" wp14:anchorId="2FE52E53" wp14:editId="6DE2A989">
                <wp:simplePos x="0" y="0"/>
                <wp:positionH relativeFrom="page">
                  <wp:posOffset>837565</wp:posOffset>
                </wp:positionH>
                <wp:positionV relativeFrom="paragraph">
                  <wp:posOffset>135255</wp:posOffset>
                </wp:positionV>
                <wp:extent cx="5882005" cy="2341245"/>
                <wp:effectExtent l="0" t="0" r="0" b="0"/>
                <wp:wrapTopAndBottom/>
                <wp:docPr id="122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341245"/>
                          <a:chOff x="1319" y="213"/>
                          <a:chExt cx="9263" cy="3687"/>
                        </a:xfrm>
                      </wpg:grpSpPr>
                      <wps:wsp>
                        <wps:cNvPr id="123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1318" y="213"/>
                            <a:ext cx="9263" cy="368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4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83" y="216"/>
                            <a:ext cx="2129" cy="3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5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13"/>
                            <a:ext cx="9263" cy="3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942C2D" w14:textId="77777777" w:rsidR="00047264" w:rsidRDefault="00047264">
                              <w:pPr>
                                <w:spacing w:before="10"/>
                                <w:rPr>
                                  <w:b/>
                                  <w:sz w:val="76"/>
                                </w:rPr>
                              </w:pPr>
                            </w:p>
                            <w:p w14:paraId="236F9576" w14:textId="77777777" w:rsidR="00047264" w:rsidRDefault="003C26D8">
                              <w:pPr>
                                <w:spacing w:before="1" w:line="271" w:lineRule="auto"/>
                                <w:ind w:left="5263" w:firstLine="681"/>
                                <w:rPr>
                                  <w:sz w:val="46"/>
                                </w:rPr>
                              </w:pPr>
                              <w:r>
                                <w:rPr>
                                  <w:sz w:val="46"/>
                                </w:rPr>
                                <w:t>General</w:t>
                              </w:r>
                              <w:r>
                                <w:rPr>
                                  <w:spacing w:val="1"/>
                                  <w:sz w:val="46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6"/>
                                </w:rPr>
                                <w:t>practitioners</w:t>
                              </w:r>
                            </w:p>
                            <w:p w14:paraId="0AC5A4EA" w14:textId="77777777" w:rsidR="00047264" w:rsidRDefault="003C26D8">
                              <w:pPr>
                                <w:spacing w:line="555" w:lineRule="exact"/>
                                <w:ind w:right="1808"/>
                                <w:jc w:val="right"/>
                                <w:rPr>
                                  <w:sz w:val="46"/>
                                </w:rPr>
                              </w:pPr>
                              <w:r>
                                <w:rPr>
                                  <w:sz w:val="46"/>
                                </w:rPr>
                                <w:t>(GPs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E52E53" id="Group 121" o:spid="_x0000_s1340" style="position:absolute;margin-left:65.95pt;margin-top:10.65pt;width:463.15pt;height:184.35pt;z-index:-15709696;mso-wrap-distance-left:0;mso-wrap-distance-right:0;mso-position-horizontal-relative:page" coordorigin="1319,213" coordsize="9263,36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">
                <v:rect id="Rectangle 124" o:spid="_x0000_s1341" style="position:absolute;left:1318;top:213;width:9263;height:3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" fillcolor="#caddff" stroked="f"/>
                <v:shape id="Picture 123" o:spid="_x0000_s1342" type="#_x0000_t75" style="position:absolute;left:2783;top:216;width:2129;height:3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">
                  <v:imagedata r:id="rId211" o:title=""/>
                </v:shape>
                <v:shape id="Text Box 122" o:spid="_x0000_s1343" type="#_x0000_t202" style="position:absolute;left:1318;top:213;width:9263;height:3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K4XwwAAANwAAAAPAAAAZHJzL2Rvd25yZXYueG1sRE9Na8JA&#10;EL0X+h+WKfTWbBQq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OhyuF8MAAADcAAAADwAA&#10;AAAAAAAAAAAAAAAHAgAAZHJzL2Rvd25yZXYueG1sUEsFBgAAAAADAAMAtwAAAPcCAAAAAA==&#10;" filled="f" stroked="f">
                  <v:textbox inset="0,0,0,0">
                    <w:txbxContent>
                      <w:p w14:paraId="64942C2D" w14:textId="77777777" w:rsidR="00047264" w:rsidRDefault="00047264">
                        <w:pPr>
                          <w:spacing w:before="10"/>
                          <w:rPr>
                            <w:b/>
                            <w:sz w:val="76"/>
                          </w:rPr>
                        </w:pPr>
                      </w:p>
                      <w:p w14:paraId="236F9576" w14:textId="77777777" w:rsidR="00047264" w:rsidRDefault="003C26D8">
                        <w:pPr>
                          <w:spacing w:before="1" w:line="271" w:lineRule="auto"/>
                          <w:ind w:left="5263" w:firstLine="681"/>
                          <w:rPr>
                            <w:sz w:val="46"/>
                          </w:rPr>
                        </w:pPr>
                        <w:r>
                          <w:rPr>
                            <w:sz w:val="46"/>
                          </w:rPr>
                          <w:t>General</w:t>
                        </w:r>
                        <w:r>
                          <w:rPr>
                            <w:spacing w:val="1"/>
                            <w:sz w:val="46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6"/>
                          </w:rPr>
                          <w:t>practitioners</w:t>
                        </w:r>
                      </w:p>
                      <w:p w14:paraId="0AC5A4EA" w14:textId="77777777" w:rsidR="00047264" w:rsidRDefault="003C26D8">
                        <w:pPr>
                          <w:spacing w:line="555" w:lineRule="exact"/>
                          <w:ind w:right="1808"/>
                          <w:jc w:val="right"/>
                          <w:rPr>
                            <w:sz w:val="46"/>
                          </w:rPr>
                        </w:pPr>
                        <w:r>
                          <w:rPr>
                            <w:sz w:val="46"/>
                          </w:rPr>
                          <w:t>(GPs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93642D9" w14:textId="77777777" w:rsidR="00047264" w:rsidRDefault="00047264">
      <w:pPr>
        <w:rPr>
          <w:sz w:val="14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71AF4B55" w14:textId="77777777" w:rsidR="00047264" w:rsidRDefault="003C26D8">
      <w:pPr>
        <w:pStyle w:val="BodyText"/>
        <w:spacing w:before="119" w:line="271" w:lineRule="auto"/>
        <w:ind w:left="2897" w:right="333" w:hanging="511"/>
      </w:pPr>
      <w:r>
        <w:rPr>
          <w:color w:val="1C1C1B"/>
          <w:w w:val="85"/>
        </w:rPr>
        <w:lastRenderedPageBreak/>
        <w:t>Who</w:t>
      </w:r>
      <w:r>
        <w:rPr>
          <w:color w:val="1C1C1B"/>
          <w:spacing w:val="-11"/>
          <w:w w:val="85"/>
        </w:rPr>
        <w:t xml:space="preserve"> </w:t>
      </w:r>
      <w:r>
        <w:rPr>
          <w:color w:val="1C1C1B"/>
          <w:w w:val="85"/>
        </w:rPr>
        <w:t>else,</w:t>
      </w:r>
      <w:r>
        <w:rPr>
          <w:color w:val="1C1C1B"/>
          <w:spacing w:val="-12"/>
          <w:w w:val="85"/>
        </w:rPr>
        <w:t xml:space="preserve"> </w:t>
      </w:r>
      <w:r>
        <w:rPr>
          <w:color w:val="1C1C1B"/>
          <w:w w:val="85"/>
        </w:rPr>
        <w:t>do</w:t>
      </w:r>
      <w:r>
        <w:rPr>
          <w:color w:val="1C1C1B"/>
          <w:spacing w:val="-11"/>
          <w:w w:val="85"/>
        </w:rPr>
        <w:t xml:space="preserve"> </w:t>
      </w:r>
      <w:r>
        <w:rPr>
          <w:color w:val="1C1C1B"/>
          <w:w w:val="85"/>
        </w:rPr>
        <w:t>we</w:t>
      </w:r>
      <w:r>
        <w:rPr>
          <w:color w:val="1C1C1B"/>
          <w:spacing w:val="-11"/>
          <w:w w:val="85"/>
        </w:rPr>
        <w:t xml:space="preserve"> </w:t>
      </w:r>
      <w:r>
        <w:rPr>
          <w:color w:val="1C1C1B"/>
          <w:w w:val="85"/>
        </w:rPr>
        <w:t>share</w:t>
      </w:r>
      <w:r>
        <w:rPr>
          <w:color w:val="1C1C1B"/>
          <w:spacing w:val="-142"/>
          <w:w w:val="85"/>
        </w:rPr>
        <w:t xml:space="preserve"> </w:t>
      </w:r>
      <w:r>
        <w:rPr>
          <w:color w:val="1C1C1B"/>
          <w:w w:val="85"/>
        </w:rPr>
        <w:t>information</w:t>
      </w:r>
      <w:r>
        <w:rPr>
          <w:color w:val="1C1C1B"/>
          <w:spacing w:val="-12"/>
          <w:w w:val="85"/>
        </w:rPr>
        <w:t xml:space="preserve"> </w:t>
      </w:r>
      <w:r>
        <w:rPr>
          <w:color w:val="1C1C1B"/>
          <w:w w:val="85"/>
        </w:rPr>
        <w:t>with?</w:t>
      </w:r>
    </w:p>
    <w:p w14:paraId="6CE9E72C" w14:textId="77777777" w:rsidR="00047264" w:rsidRDefault="00047264">
      <w:pPr>
        <w:rPr>
          <w:b/>
          <w:sz w:val="20"/>
        </w:rPr>
      </w:pPr>
    </w:p>
    <w:p w14:paraId="64568761" w14:textId="77777777" w:rsidR="00047264" w:rsidRDefault="00047264">
      <w:pPr>
        <w:rPr>
          <w:b/>
          <w:sz w:val="20"/>
        </w:rPr>
      </w:pPr>
    </w:p>
    <w:p w14:paraId="669492F1" w14:textId="77777777" w:rsidR="00047264" w:rsidRDefault="00047264">
      <w:pPr>
        <w:rPr>
          <w:b/>
          <w:sz w:val="20"/>
        </w:rPr>
      </w:pPr>
    </w:p>
    <w:p w14:paraId="6CD6074F" w14:textId="77777777" w:rsidR="00047264" w:rsidRDefault="00047264">
      <w:pPr>
        <w:rPr>
          <w:b/>
          <w:sz w:val="20"/>
        </w:rPr>
      </w:pPr>
    </w:p>
    <w:p w14:paraId="69E340C8" w14:textId="20FCD7E9" w:rsidR="00047264" w:rsidRDefault="0008656B">
      <w:pPr>
        <w:spacing w:before="3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7296" behindDoc="1" locked="0" layoutInCell="1" allowOverlap="1" wp14:anchorId="062EFFC5" wp14:editId="1F38844F">
                <wp:simplePos x="0" y="0"/>
                <wp:positionH relativeFrom="page">
                  <wp:posOffset>837565</wp:posOffset>
                </wp:positionH>
                <wp:positionV relativeFrom="paragraph">
                  <wp:posOffset>189230</wp:posOffset>
                </wp:positionV>
                <wp:extent cx="5882005" cy="2132330"/>
                <wp:effectExtent l="0" t="0" r="0" b="0"/>
                <wp:wrapTopAndBottom/>
                <wp:docPr id="118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132330"/>
                          <a:chOff x="1319" y="298"/>
                          <a:chExt cx="9263" cy="3358"/>
                        </a:xfrm>
                      </wpg:grpSpPr>
                      <wps:wsp>
                        <wps:cNvPr id="119" name="Rectangle 120"/>
                        <wps:cNvSpPr>
                          <a:spLocks noChangeArrowheads="1"/>
                        </wps:cNvSpPr>
                        <wps:spPr bwMode="auto">
                          <a:xfrm>
                            <a:off x="1318" y="298"/>
                            <a:ext cx="9263" cy="335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0" y="1007"/>
                            <a:ext cx="4257" cy="1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1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98"/>
                            <a:ext cx="9263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C1F3FC" w14:textId="77777777" w:rsidR="00047264" w:rsidRDefault="00047264">
                              <w:pPr>
                                <w:rPr>
                                  <w:b/>
                                  <w:sz w:val="60"/>
                                </w:rPr>
                              </w:pPr>
                            </w:p>
                            <w:p w14:paraId="01B9E72A" w14:textId="77777777" w:rsidR="00047264" w:rsidRDefault="00047264">
                              <w:pPr>
                                <w:spacing w:before="11"/>
                                <w:rPr>
                                  <w:b/>
                                  <w:sz w:val="54"/>
                                </w:rPr>
                              </w:pPr>
                            </w:p>
                            <w:p w14:paraId="53E5D6DA" w14:textId="77777777" w:rsidR="00047264" w:rsidRDefault="003C26D8">
                              <w:pPr>
                                <w:ind w:left="5477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NHS</w:t>
                              </w:r>
                              <w:r>
                                <w:rPr>
                                  <w:spacing w:val="-2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Engla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2EFFC5" id="Group 117" o:spid="_x0000_s1344" style="position:absolute;margin-left:65.95pt;margin-top:14.9pt;width:463.15pt;height:167.9pt;z-index:-15709184;mso-wrap-distance-left:0;mso-wrap-distance-right:0;mso-position-horizontal-relative:page" coordorigin="1319,298" coordsize="9263,33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O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">
                <v:rect id="Rectangle 120" o:spid="_x0000_s1345" style="position:absolute;left:1318;top:298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" fillcolor="#caddff" stroked="f"/>
                <v:shape id="Picture 119" o:spid="_x0000_s1346" type="#_x0000_t75" style="position:absolute;left:1780;top:1007;width:4257;height:1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">
                  <v:imagedata r:id="rId213" o:title=""/>
                </v:shape>
                <v:shape id="Text Box 118" o:spid="_x0000_s1347" type="#_x0000_t202" style="position:absolute;left:1318;top:298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14:paraId="4EC1F3FC" w14:textId="77777777" w:rsidR="00047264" w:rsidRDefault="00047264">
                        <w:pPr>
                          <w:rPr>
                            <w:b/>
                            <w:sz w:val="60"/>
                          </w:rPr>
                        </w:pPr>
                      </w:p>
                      <w:p w14:paraId="01B9E72A" w14:textId="77777777" w:rsidR="00047264" w:rsidRDefault="00047264">
                        <w:pPr>
                          <w:spacing w:before="11"/>
                          <w:rPr>
                            <w:b/>
                            <w:sz w:val="54"/>
                          </w:rPr>
                        </w:pPr>
                      </w:p>
                      <w:p w14:paraId="53E5D6DA" w14:textId="77777777" w:rsidR="00047264" w:rsidRDefault="003C26D8">
                        <w:pPr>
                          <w:ind w:left="5477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NHS</w:t>
                        </w:r>
                        <w:r>
                          <w:rPr>
                            <w:spacing w:val="-2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Englan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E3925D4" w14:textId="77777777" w:rsidR="00047264" w:rsidRDefault="00047264">
      <w:pPr>
        <w:rPr>
          <w:b/>
          <w:sz w:val="20"/>
        </w:rPr>
      </w:pPr>
    </w:p>
    <w:p w14:paraId="016D0272" w14:textId="77777777" w:rsidR="00047264" w:rsidRDefault="00047264">
      <w:pPr>
        <w:rPr>
          <w:b/>
          <w:sz w:val="20"/>
        </w:rPr>
      </w:pPr>
    </w:p>
    <w:p w14:paraId="4E038D61" w14:textId="471C1F2E" w:rsidR="00047264" w:rsidRDefault="0008656B">
      <w:pPr>
        <w:spacing w:before="11"/>
        <w:rPr>
          <w:b/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7808" behindDoc="1" locked="0" layoutInCell="1" allowOverlap="1" wp14:anchorId="5416E555" wp14:editId="7FD91C35">
                <wp:simplePos x="0" y="0"/>
                <wp:positionH relativeFrom="page">
                  <wp:posOffset>837565</wp:posOffset>
                </wp:positionH>
                <wp:positionV relativeFrom="paragraph">
                  <wp:posOffset>109220</wp:posOffset>
                </wp:positionV>
                <wp:extent cx="5882005" cy="2369820"/>
                <wp:effectExtent l="0" t="0" r="0" b="0"/>
                <wp:wrapTopAndBottom/>
                <wp:docPr id="114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369820"/>
                          <a:chOff x="1319" y="172"/>
                          <a:chExt cx="9263" cy="3732"/>
                        </a:xfrm>
                      </wpg:grpSpPr>
                      <wps:wsp>
                        <wps:cNvPr id="115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318" y="171"/>
                            <a:ext cx="9263" cy="3732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6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9" y="558"/>
                            <a:ext cx="2809" cy="29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7" name="Text Box 11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71"/>
                            <a:ext cx="9263" cy="3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DCB809" w14:textId="77777777" w:rsidR="00047264" w:rsidRDefault="003C26D8">
                              <w:pPr>
                                <w:spacing w:before="283" w:line="276" w:lineRule="auto"/>
                                <w:ind w:left="4739" w:right="450" w:hanging="1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Social Services or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private</w:t>
                              </w:r>
                              <w:r>
                                <w:rPr>
                                  <w:spacing w:val="2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care</w:t>
                              </w:r>
                              <w:r>
                                <w:rPr>
                                  <w:spacing w:val="2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homes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to help them give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you the best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suppor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16E555" id="Group 113" o:spid="_x0000_s1348" style="position:absolute;margin-left:65.95pt;margin-top:8.6pt;width:463.15pt;height:186.6pt;z-index:-15708672;mso-wrap-distance-left:0;mso-wrap-distance-right:0;mso-position-horizontal-relative:page" coordorigin="1319,172" coordsize="9263,37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">
                <v:rect id="Rectangle 116" o:spid="_x0000_s1349" style="position:absolute;left:1318;top:171;width:9263;height:3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" fillcolor="#caddff" stroked="f"/>
                <v:shape id="Picture 115" o:spid="_x0000_s1350" type="#_x0000_t75" style="position:absolute;left:2199;top:558;width:2809;height:2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">
                  <v:imagedata r:id="rId215" o:title=""/>
                </v:shape>
                <v:shape id="Text Box 114" o:spid="_x0000_s1351" type="#_x0000_t202" style="position:absolute;left:1318;top:171;width:9263;height:3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9G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w/XcDfM/ECmd0BAAD//wMAUEsBAi0AFAAGAAgAAAAhANvh9svuAAAAhQEAABMAAAAAAAAAAAAA&#10;AAAAAAAAAFtDb250ZW50X1R5cGVzXS54bWxQSwECLQAUAAYACAAAACEAWvQsW78AAAAVAQAACwAA&#10;AAAAAAAAAAAAAAAfAQAAX3JlbHMvLnJlbHNQSwECLQAUAAYACAAAACEAa+5fRsMAAADcAAAADwAA&#10;AAAAAAAAAAAAAAAHAgAAZHJzL2Rvd25yZXYueG1sUEsFBgAAAAADAAMAtwAAAPcCAAAAAA==&#10;" filled="f" stroked="f">
                  <v:textbox inset="0,0,0,0">
                    <w:txbxContent>
                      <w:p w14:paraId="74DCB809" w14:textId="77777777" w:rsidR="00047264" w:rsidRDefault="003C26D8">
                        <w:pPr>
                          <w:spacing w:before="283" w:line="276" w:lineRule="auto"/>
                          <w:ind w:left="4739" w:right="450" w:hanging="1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Social Services or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private</w:t>
                        </w:r>
                        <w:r>
                          <w:rPr>
                            <w:spacing w:val="2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care</w:t>
                        </w:r>
                        <w:r>
                          <w:rPr>
                            <w:spacing w:val="2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homes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to help them give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you the best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suppor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953A464" w14:textId="77777777" w:rsidR="00047264" w:rsidRDefault="00047264">
      <w:pPr>
        <w:rPr>
          <w:b/>
          <w:sz w:val="20"/>
        </w:rPr>
      </w:pPr>
    </w:p>
    <w:p w14:paraId="18D69A0D" w14:textId="6164220E" w:rsidR="00047264" w:rsidRDefault="0008656B">
      <w:pPr>
        <w:spacing w:before="10"/>
        <w:rPr>
          <w:b/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8320" behindDoc="1" locked="0" layoutInCell="1" allowOverlap="1" wp14:anchorId="0D68D3A3" wp14:editId="343B48C9">
                <wp:simplePos x="0" y="0"/>
                <wp:positionH relativeFrom="page">
                  <wp:posOffset>837565</wp:posOffset>
                </wp:positionH>
                <wp:positionV relativeFrom="paragraph">
                  <wp:posOffset>254635</wp:posOffset>
                </wp:positionV>
                <wp:extent cx="5882005" cy="2132330"/>
                <wp:effectExtent l="0" t="0" r="0" b="0"/>
                <wp:wrapTopAndBottom/>
                <wp:docPr id="103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132330"/>
                          <a:chOff x="1319" y="401"/>
                          <a:chExt cx="9263" cy="3358"/>
                        </a:xfrm>
                      </wpg:grpSpPr>
                      <wps:wsp>
                        <wps:cNvPr id="104" name="Rectangle 112"/>
                        <wps:cNvSpPr>
                          <a:spLocks noChangeArrowheads="1"/>
                        </wps:cNvSpPr>
                        <wps:spPr bwMode="auto">
                          <a:xfrm>
                            <a:off x="1318" y="401"/>
                            <a:ext cx="9263" cy="335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AutoShape 111"/>
                        <wps:cNvSpPr>
                          <a:spLocks/>
                        </wps:cNvSpPr>
                        <wps:spPr bwMode="auto">
                          <a:xfrm>
                            <a:off x="2420" y="1283"/>
                            <a:ext cx="2485" cy="841"/>
                          </a:xfrm>
                          <a:custGeom>
                            <a:avLst/>
                            <a:gdLst>
                              <a:gd name="T0" fmla="+- 0 2907 2421"/>
                              <a:gd name="T1" fmla="*/ T0 w 2485"/>
                              <a:gd name="T2" fmla="+- 0 1997 1283"/>
                              <a:gd name="T3" fmla="*/ 1997 h 841"/>
                              <a:gd name="T4" fmla="+- 0 2696 2421"/>
                              <a:gd name="T5" fmla="*/ T4 w 2485"/>
                              <a:gd name="T6" fmla="+- 0 1391 1283"/>
                              <a:gd name="T7" fmla="*/ 1391 h 841"/>
                              <a:gd name="T8" fmla="+- 0 2673 2421"/>
                              <a:gd name="T9" fmla="*/ T8 w 2485"/>
                              <a:gd name="T10" fmla="+- 0 1341 1283"/>
                              <a:gd name="T11" fmla="*/ 1341 h 841"/>
                              <a:gd name="T12" fmla="+- 0 2634 2421"/>
                              <a:gd name="T13" fmla="*/ T12 w 2485"/>
                              <a:gd name="T14" fmla="+- 0 1304 1283"/>
                              <a:gd name="T15" fmla="*/ 1304 h 841"/>
                              <a:gd name="T16" fmla="+- 0 2585 2421"/>
                              <a:gd name="T17" fmla="*/ T16 w 2485"/>
                              <a:gd name="T18" fmla="+- 0 1283 1283"/>
                              <a:gd name="T19" fmla="*/ 1283 h 841"/>
                              <a:gd name="T20" fmla="+- 0 2531 2421"/>
                              <a:gd name="T21" fmla="*/ T20 w 2485"/>
                              <a:gd name="T22" fmla="+- 0 1283 1283"/>
                              <a:gd name="T23" fmla="*/ 1283 h 841"/>
                              <a:gd name="T24" fmla="+- 0 2486 2421"/>
                              <a:gd name="T25" fmla="*/ T24 w 2485"/>
                              <a:gd name="T26" fmla="+- 0 1301 1283"/>
                              <a:gd name="T27" fmla="*/ 1301 h 841"/>
                              <a:gd name="T28" fmla="+- 0 2451 2421"/>
                              <a:gd name="T29" fmla="*/ T28 w 2485"/>
                              <a:gd name="T30" fmla="+- 0 1333 1283"/>
                              <a:gd name="T31" fmla="*/ 1333 h 841"/>
                              <a:gd name="T32" fmla="+- 0 2429 2421"/>
                              <a:gd name="T33" fmla="*/ T32 w 2485"/>
                              <a:gd name="T34" fmla="+- 0 1373 1283"/>
                              <a:gd name="T35" fmla="*/ 1373 h 841"/>
                              <a:gd name="T36" fmla="+- 0 2421 2421"/>
                              <a:gd name="T37" fmla="*/ T36 w 2485"/>
                              <a:gd name="T38" fmla="+- 0 1419 1283"/>
                              <a:gd name="T39" fmla="*/ 1419 h 841"/>
                              <a:gd name="T40" fmla="+- 0 2421 2421"/>
                              <a:gd name="T41" fmla="*/ T40 w 2485"/>
                              <a:gd name="T42" fmla="+- 0 1431 1283"/>
                              <a:gd name="T43" fmla="*/ 1431 h 841"/>
                              <a:gd name="T44" fmla="+- 0 2422 2421"/>
                              <a:gd name="T45" fmla="*/ T44 w 2485"/>
                              <a:gd name="T46" fmla="+- 0 1443 1283"/>
                              <a:gd name="T47" fmla="*/ 1443 h 841"/>
                              <a:gd name="T48" fmla="+- 0 2425 2421"/>
                              <a:gd name="T49" fmla="*/ T48 w 2485"/>
                              <a:gd name="T50" fmla="+- 0 1455 1283"/>
                              <a:gd name="T51" fmla="*/ 1455 h 841"/>
                              <a:gd name="T52" fmla="+- 0 2642 2421"/>
                              <a:gd name="T53" fmla="*/ T52 w 2485"/>
                              <a:gd name="T54" fmla="+- 0 2123 1283"/>
                              <a:gd name="T55" fmla="*/ 2123 h 841"/>
                              <a:gd name="T56" fmla="+- 0 2907 2421"/>
                              <a:gd name="T57" fmla="*/ T56 w 2485"/>
                              <a:gd name="T58" fmla="+- 0 1997 1283"/>
                              <a:gd name="T59" fmla="*/ 1997 h 841"/>
                              <a:gd name="T60" fmla="+- 0 4905 2421"/>
                              <a:gd name="T61" fmla="*/ T60 w 2485"/>
                              <a:gd name="T62" fmla="+- 0 1419 1283"/>
                              <a:gd name="T63" fmla="*/ 1419 h 841"/>
                              <a:gd name="T64" fmla="+- 0 4897 2421"/>
                              <a:gd name="T65" fmla="*/ T64 w 2485"/>
                              <a:gd name="T66" fmla="+- 0 1373 1283"/>
                              <a:gd name="T67" fmla="*/ 1373 h 841"/>
                              <a:gd name="T68" fmla="+- 0 4874 2421"/>
                              <a:gd name="T69" fmla="*/ T68 w 2485"/>
                              <a:gd name="T70" fmla="+- 0 1333 1283"/>
                              <a:gd name="T71" fmla="*/ 1333 h 841"/>
                              <a:gd name="T72" fmla="+- 0 4840 2421"/>
                              <a:gd name="T73" fmla="*/ T72 w 2485"/>
                              <a:gd name="T74" fmla="+- 0 1301 1283"/>
                              <a:gd name="T75" fmla="*/ 1301 h 841"/>
                              <a:gd name="T76" fmla="+- 0 4794 2421"/>
                              <a:gd name="T77" fmla="*/ T76 w 2485"/>
                              <a:gd name="T78" fmla="+- 0 1283 1283"/>
                              <a:gd name="T79" fmla="*/ 1283 h 841"/>
                              <a:gd name="T80" fmla="+- 0 4740 2421"/>
                              <a:gd name="T81" fmla="*/ T80 w 2485"/>
                              <a:gd name="T82" fmla="+- 0 1283 1283"/>
                              <a:gd name="T83" fmla="*/ 1283 h 841"/>
                              <a:gd name="T84" fmla="+- 0 4691 2421"/>
                              <a:gd name="T85" fmla="*/ T84 w 2485"/>
                              <a:gd name="T86" fmla="+- 0 1304 1283"/>
                              <a:gd name="T87" fmla="*/ 1304 h 841"/>
                              <a:gd name="T88" fmla="+- 0 4653 2421"/>
                              <a:gd name="T89" fmla="*/ T88 w 2485"/>
                              <a:gd name="T90" fmla="+- 0 1341 1283"/>
                              <a:gd name="T91" fmla="*/ 1341 h 841"/>
                              <a:gd name="T92" fmla="+- 0 4629 2421"/>
                              <a:gd name="T93" fmla="*/ T92 w 2485"/>
                              <a:gd name="T94" fmla="+- 0 1391 1283"/>
                              <a:gd name="T95" fmla="*/ 1391 h 841"/>
                              <a:gd name="T96" fmla="+- 0 4419 2421"/>
                              <a:gd name="T97" fmla="*/ T96 w 2485"/>
                              <a:gd name="T98" fmla="+- 0 1997 1283"/>
                              <a:gd name="T99" fmla="*/ 1997 h 841"/>
                              <a:gd name="T100" fmla="+- 0 4684 2421"/>
                              <a:gd name="T101" fmla="*/ T100 w 2485"/>
                              <a:gd name="T102" fmla="+- 0 2123 1283"/>
                              <a:gd name="T103" fmla="*/ 2123 h 841"/>
                              <a:gd name="T104" fmla="+- 0 4900 2421"/>
                              <a:gd name="T105" fmla="*/ T104 w 2485"/>
                              <a:gd name="T106" fmla="+- 0 1455 1283"/>
                              <a:gd name="T107" fmla="*/ 1455 h 841"/>
                              <a:gd name="T108" fmla="+- 0 4903 2421"/>
                              <a:gd name="T109" fmla="*/ T108 w 2485"/>
                              <a:gd name="T110" fmla="+- 0 1443 1283"/>
                              <a:gd name="T111" fmla="*/ 1443 h 841"/>
                              <a:gd name="T112" fmla="+- 0 4905 2421"/>
                              <a:gd name="T113" fmla="*/ T112 w 2485"/>
                              <a:gd name="T114" fmla="+- 0 1431 1283"/>
                              <a:gd name="T115" fmla="*/ 1431 h 841"/>
                              <a:gd name="T116" fmla="+- 0 4905 2421"/>
                              <a:gd name="T117" fmla="*/ T116 w 2485"/>
                              <a:gd name="T118" fmla="+- 0 1419 1283"/>
                              <a:gd name="T119" fmla="*/ 1419 h 8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2485" h="841">
                                <a:moveTo>
                                  <a:pt x="486" y="714"/>
                                </a:moveTo>
                                <a:lnTo>
                                  <a:pt x="275" y="108"/>
                                </a:lnTo>
                                <a:lnTo>
                                  <a:pt x="252" y="58"/>
                                </a:lnTo>
                                <a:lnTo>
                                  <a:pt x="213" y="21"/>
                                </a:lnTo>
                                <a:lnTo>
                                  <a:pt x="164" y="0"/>
                                </a:lnTo>
                                <a:lnTo>
                                  <a:pt x="110" y="0"/>
                                </a:lnTo>
                                <a:lnTo>
                                  <a:pt x="65" y="18"/>
                                </a:lnTo>
                                <a:lnTo>
                                  <a:pt x="30" y="50"/>
                                </a:lnTo>
                                <a:lnTo>
                                  <a:pt x="8" y="90"/>
                                </a:lnTo>
                                <a:lnTo>
                                  <a:pt x="0" y="136"/>
                                </a:lnTo>
                                <a:lnTo>
                                  <a:pt x="0" y="148"/>
                                </a:lnTo>
                                <a:lnTo>
                                  <a:pt x="1" y="160"/>
                                </a:lnTo>
                                <a:lnTo>
                                  <a:pt x="4" y="172"/>
                                </a:lnTo>
                                <a:lnTo>
                                  <a:pt x="221" y="840"/>
                                </a:lnTo>
                                <a:lnTo>
                                  <a:pt x="486" y="714"/>
                                </a:lnTo>
                                <a:close/>
                                <a:moveTo>
                                  <a:pt x="2484" y="136"/>
                                </a:moveTo>
                                <a:lnTo>
                                  <a:pt x="2476" y="90"/>
                                </a:lnTo>
                                <a:lnTo>
                                  <a:pt x="2453" y="50"/>
                                </a:lnTo>
                                <a:lnTo>
                                  <a:pt x="2419" y="18"/>
                                </a:lnTo>
                                <a:lnTo>
                                  <a:pt x="2373" y="0"/>
                                </a:lnTo>
                                <a:lnTo>
                                  <a:pt x="2319" y="0"/>
                                </a:lnTo>
                                <a:lnTo>
                                  <a:pt x="2270" y="21"/>
                                </a:lnTo>
                                <a:lnTo>
                                  <a:pt x="2232" y="58"/>
                                </a:lnTo>
                                <a:lnTo>
                                  <a:pt x="2208" y="108"/>
                                </a:lnTo>
                                <a:lnTo>
                                  <a:pt x="1998" y="714"/>
                                </a:lnTo>
                                <a:lnTo>
                                  <a:pt x="2263" y="840"/>
                                </a:lnTo>
                                <a:lnTo>
                                  <a:pt x="2479" y="172"/>
                                </a:lnTo>
                                <a:lnTo>
                                  <a:pt x="2482" y="160"/>
                                </a:lnTo>
                                <a:lnTo>
                                  <a:pt x="2484" y="148"/>
                                </a:lnTo>
                                <a:lnTo>
                                  <a:pt x="2484" y="1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9A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AutoShape 110"/>
                        <wps:cNvSpPr>
                          <a:spLocks/>
                        </wps:cNvSpPr>
                        <wps:spPr bwMode="auto">
                          <a:xfrm>
                            <a:off x="2327" y="1468"/>
                            <a:ext cx="2670" cy="1583"/>
                          </a:xfrm>
                          <a:custGeom>
                            <a:avLst/>
                            <a:gdLst>
                              <a:gd name="T0" fmla="+- 0 3515 2328"/>
                              <a:gd name="T1" fmla="*/ T0 w 2670"/>
                              <a:gd name="T2" fmla="+- 0 2491 1469"/>
                              <a:gd name="T3" fmla="*/ 2491 h 1583"/>
                              <a:gd name="T4" fmla="+- 0 3454 2328"/>
                              <a:gd name="T5" fmla="*/ T4 w 2670"/>
                              <a:gd name="T6" fmla="+- 0 2351 1469"/>
                              <a:gd name="T7" fmla="*/ 2351 h 1583"/>
                              <a:gd name="T8" fmla="+- 0 3340 2328"/>
                              <a:gd name="T9" fmla="*/ T8 w 2670"/>
                              <a:gd name="T10" fmla="+- 0 2248 1469"/>
                              <a:gd name="T11" fmla="*/ 2248 h 1583"/>
                              <a:gd name="T12" fmla="+- 0 2883 2328"/>
                              <a:gd name="T13" fmla="*/ T12 w 2670"/>
                              <a:gd name="T14" fmla="+- 0 1991 1469"/>
                              <a:gd name="T15" fmla="*/ 1991 h 1583"/>
                              <a:gd name="T16" fmla="+- 0 2791 2328"/>
                              <a:gd name="T17" fmla="*/ T16 w 2670"/>
                              <a:gd name="T18" fmla="+- 0 2007 1469"/>
                              <a:gd name="T19" fmla="*/ 2007 h 1583"/>
                              <a:gd name="T20" fmla="+- 0 2604 2328"/>
                              <a:gd name="T21" fmla="*/ T20 w 2670"/>
                              <a:gd name="T22" fmla="+- 0 1576 1469"/>
                              <a:gd name="T23" fmla="*/ 1576 h 1583"/>
                              <a:gd name="T24" fmla="+- 0 2541 2328"/>
                              <a:gd name="T25" fmla="*/ T24 w 2670"/>
                              <a:gd name="T26" fmla="+- 0 1490 1469"/>
                              <a:gd name="T27" fmla="*/ 1490 h 1583"/>
                              <a:gd name="T28" fmla="+- 0 2438 2328"/>
                              <a:gd name="T29" fmla="*/ T28 w 2670"/>
                              <a:gd name="T30" fmla="+- 0 1469 1469"/>
                              <a:gd name="T31" fmla="*/ 1469 h 1583"/>
                              <a:gd name="T32" fmla="+- 0 2358 2328"/>
                              <a:gd name="T33" fmla="*/ T32 w 2670"/>
                              <a:gd name="T34" fmla="+- 0 1518 1469"/>
                              <a:gd name="T35" fmla="*/ 1518 h 1583"/>
                              <a:gd name="T36" fmla="+- 0 2328 2328"/>
                              <a:gd name="T37" fmla="*/ T36 w 2670"/>
                              <a:gd name="T38" fmla="+- 0 1605 1469"/>
                              <a:gd name="T39" fmla="*/ 1605 h 1583"/>
                              <a:gd name="T40" fmla="+- 0 2329 2328"/>
                              <a:gd name="T41" fmla="*/ T40 w 2670"/>
                              <a:gd name="T42" fmla="+- 0 1629 1469"/>
                              <a:gd name="T43" fmla="*/ 1629 h 1583"/>
                              <a:gd name="T44" fmla="+- 0 2543 2328"/>
                              <a:gd name="T45" fmla="*/ T44 w 2670"/>
                              <a:gd name="T46" fmla="+- 0 2420 1469"/>
                              <a:gd name="T47" fmla="*/ 2420 h 1583"/>
                              <a:gd name="T48" fmla="+- 0 2572 2328"/>
                              <a:gd name="T49" fmla="*/ T48 w 2670"/>
                              <a:gd name="T50" fmla="+- 0 2466 1469"/>
                              <a:gd name="T51" fmla="*/ 2466 h 1583"/>
                              <a:gd name="T52" fmla="+- 0 2904 2328"/>
                              <a:gd name="T53" fmla="*/ T52 w 2670"/>
                              <a:gd name="T54" fmla="+- 0 2764 1469"/>
                              <a:gd name="T55" fmla="*/ 2764 h 1583"/>
                              <a:gd name="T56" fmla="+- 0 2950 2328"/>
                              <a:gd name="T57" fmla="*/ T56 w 2670"/>
                              <a:gd name="T58" fmla="+- 0 2827 1469"/>
                              <a:gd name="T59" fmla="*/ 2827 h 1583"/>
                              <a:gd name="T60" fmla="+- 0 2967 2328"/>
                              <a:gd name="T61" fmla="*/ T60 w 2670"/>
                              <a:gd name="T62" fmla="+- 0 2903 1469"/>
                              <a:gd name="T63" fmla="*/ 2903 h 1583"/>
                              <a:gd name="T64" fmla="+- 0 3524 2328"/>
                              <a:gd name="T65" fmla="*/ T64 w 2670"/>
                              <a:gd name="T66" fmla="+- 0 3052 1469"/>
                              <a:gd name="T67" fmla="*/ 3052 h 1583"/>
                              <a:gd name="T68" fmla="+- 0 4998 2328"/>
                              <a:gd name="T69" fmla="*/ T68 w 2670"/>
                              <a:gd name="T70" fmla="+- 0 1605 1469"/>
                              <a:gd name="T71" fmla="*/ 1605 h 1583"/>
                              <a:gd name="T72" fmla="+- 0 4967 2328"/>
                              <a:gd name="T73" fmla="*/ T72 w 2670"/>
                              <a:gd name="T74" fmla="+- 0 1518 1469"/>
                              <a:gd name="T75" fmla="*/ 1518 h 1583"/>
                              <a:gd name="T76" fmla="+- 0 4887 2328"/>
                              <a:gd name="T77" fmla="*/ T76 w 2670"/>
                              <a:gd name="T78" fmla="+- 0 1469 1469"/>
                              <a:gd name="T79" fmla="*/ 1469 h 1583"/>
                              <a:gd name="T80" fmla="+- 0 4784 2328"/>
                              <a:gd name="T81" fmla="*/ T80 w 2670"/>
                              <a:gd name="T82" fmla="+- 0 1490 1469"/>
                              <a:gd name="T83" fmla="*/ 1490 h 1583"/>
                              <a:gd name="T84" fmla="+- 0 4722 2328"/>
                              <a:gd name="T85" fmla="*/ T84 w 2670"/>
                              <a:gd name="T86" fmla="+- 0 1576 1469"/>
                              <a:gd name="T87" fmla="*/ 1576 h 1583"/>
                              <a:gd name="T88" fmla="+- 0 4535 2328"/>
                              <a:gd name="T89" fmla="*/ T88 w 2670"/>
                              <a:gd name="T90" fmla="+- 0 2007 1469"/>
                              <a:gd name="T91" fmla="*/ 2007 h 1583"/>
                              <a:gd name="T92" fmla="+- 0 4442 2328"/>
                              <a:gd name="T93" fmla="*/ T92 w 2670"/>
                              <a:gd name="T94" fmla="+- 0 1991 1469"/>
                              <a:gd name="T95" fmla="*/ 1991 h 1583"/>
                              <a:gd name="T96" fmla="+- 0 3985 2328"/>
                              <a:gd name="T97" fmla="*/ T96 w 2670"/>
                              <a:gd name="T98" fmla="+- 0 2248 1469"/>
                              <a:gd name="T99" fmla="*/ 2248 h 1583"/>
                              <a:gd name="T100" fmla="+- 0 3872 2328"/>
                              <a:gd name="T101" fmla="*/ T100 w 2670"/>
                              <a:gd name="T102" fmla="+- 0 2351 1469"/>
                              <a:gd name="T103" fmla="*/ 2351 h 1583"/>
                              <a:gd name="T104" fmla="+- 0 3810 2328"/>
                              <a:gd name="T105" fmla="*/ T104 w 2670"/>
                              <a:gd name="T106" fmla="+- 0 2491 1469"/>
                              <a:gd name="T107" fmla="*/ 2491 h 1583"/>
                              <a:gd name="T108" fmla="+- 0 3802 2328"/>
                              <a:gd name="T109" fmla="*/ T108 w 2670"/>
                              <a:gd name="T110" fmla="+- 0 3052 1469"/>
                              <a:gd name="T111" fmla="*/ 3052 h 1583"/>
                              <a:gd name="T112" fmla="+- 0 4359 2328"/>
                              <a:gd name="T113" fmla="*/ T112 w 2670"/>
                              <a:gd name="T114" fmla="+- 0 2903 1469"/>
                              <a:gd name="T115" fmla="*/ 2903 h 1583"/>
                              <a:gd name="T116" fmla="+- 0 4375 2328"/>
                              <a:gd name="T117" fmla="*/ T116 w 2670"/>
                              <a:gd name="T118" fmla="+- 0 2827 1469"/>
                              <a:gd name="T119" fmla="*/ 2827 h 1583"/>
                              <a:gd name="T120" fmla="+- 0 4421 2328"/>
                              <a:gd name="T121" fmla="*/ T120 w 2670"/>
                              <a:gd name="T122" fmla="+- 0 2764 1469"/>
                              <a:gd name="T123" fmla="*/ 2764 h 1583"/>
                              <a:gd name="T124" fmla="+- 0 4754 2328"/>
                              <a:gd name="T125" fmla="*/ T124 w 2670"/>
                              <a:gd name="T126" fmla="+- 0 2466 1469"/>
                              <a:gd name="T127" fmla="*/ 2466 h 1583"/>
                              <a:gd name="T128" fmla="+- 0 4782 2328"/>
                              <a:gd name="T129" fmla="*/ T128 w 2670"/>
                              <a:gd name="T130" fmla="+- 0 2420 1469"/>
                              <a:gd name="T131" fmla="*/ 2420 h 1583"/>
                              <a:gd name="T132" fmla="+- 0 4996 2328"/>
                              <a:gd name="T133" fmla="*/ T132 w 2670"/>
                              <a:gd name="T134" fmla="+- 0 1629 1469"/>
                              <a:gd name="T135" fmla="*/ 1629 h 1583"/>
                              <a:gd name="T136" fmla="+- 0 4998 2328"/>
                              <a:gd name="T137" fmla="*/ T136 w 2670"/>
                              <a:gd name="T138" fmla="+- 0 1605 1469"/>
                              <a:gd name="T139" fmla="*/ 1605 h 15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670" h="1583">
                                <a:moveTo>
                                  <a:pt x="1196" y="1099"/>
                                </a:moveTo>
                                <a:lnTo>
                                  <a:pt x="1187" y="1022"/>
                                </a:lnTo>
                                <a:lnTo>
                                  <a:pt x="1164" y="949"/>
                                </a:lnTo>
                                <a:lnTo>
                                  <a:pt x="1126" y="882"/>
                                </a:lnTo>
                                <a:lnTo>
                                  <a:pt x="1075" y="825"/>
                                </a:lnTo>
                                <a:lnTo>
                                  <a:pt x="1012" y="779"/>
                                </a:lnTo>
                                <a:lnTo>
                                  <a:pt x="602" y="538"/>
                                </a:lnTo>
                                <a:lnTo>
                                  <a:pt x="555" y="522"/>
                                </a:lnTo>
                                <a:lnTo>
                                  <a:pt x="507" y="522"/>
                                </a:lnTo>
                                <a:lnTo>
                                  <a:pt x="463" y="538"/>
                                </a:lnTo>
                                <a:lnTo>
                                  <a:pt x="426" y="570"/>
                                </a:lnTo>
                                <a:lnTo>
                                  <a:pt x="276" y="107"/>
                                </a:lnTo>
                                <a:lnTo>
                                  <a:pt x="252" y="58"/>
                                </a:lnTo>
                                <a:lnTo>
                                  <a:pt x="213" y="21"/>
                                </a:lnTo>
                                <a:lnTo>
                                  <a:pt x="165" y="0"/>
                                </a:lnTo>
                                <a:lnTo>
                                  <a:pt x="110" y="0"/>
                                </a:lnTo>
                                <a:lnTo>
                                  <a:pt x="65" y="18"/>
                                </a:lnTo>
                                <a:lnTo>
                                  <a:pt x="30" y="49"/>
                                </a:lnTo>
                                <a:lnTo>
                                  <a:pt x="8" y="90"/>
                                </a:lnTo>
                                <a:lnTo>
                                  <a:pt x="0" y="136"/>
                                </a:lnTo>
                                <a:lnTo>
                                  <a:pt x="0" y="148"/>
                                </a:lnTo>
                                <a:lnTo>
                                  <a:pt x="1" y="160"/>
                                </a:lnTo>
                                <a:lnTo>
                                  <a:pt x="206" y="925"/>
                                </a:lnTo>
                                <a:lnTo>
                                  <a:pt x="215" y="951"/>
                                </a:lnTo>
                                <a:lnTo>
                                  <a:pt x="228" y="975"/>
                                </a:lnTo>
                                <a:lnTo>
                                  <a:pt x="244" y="997"/>
                                </a:lnTo>
                                <a:lnTo>
                                  <a:pt x="263" y="1016"/>
                                </a:lnTo>
                                <a:lnTo>
                                  <a:pt x="576" y="1295"/>
                                </a:lnTo>
                                <a:lnTo>
                                  <a:pt x="603" y="1324"/>
                                </a:lnTo>
                                <a:lnTo>
                                  <a:pt x="622" y="1358"/>
                                </a:lnTo>
                                <a:lnTo>
                                  <a:pt x="634" y="1395"/>
                                </a:lnTo>
                                <a:lnTo>
                                  <a:pt x="639" y="1434"/>
                                </a:lnTo>
                                <a:lnTo>
                                  <a:pt x="639" y="1583"/>
                                </a:lnTo>
                                <a:lnTo>
                                  <a:pt x="1196" y="1583"/>
                                </a:lnTo>
                                <a:lnTo>
                                  <a:pt x="1196" y="1099"/>
                                </a:lnTo>
                                <a:close/>
                                <a:moveTo>
                                  <a:pt x="2670" y="136"/>
                                </a:moveTo>
                                <a:lnTo>
                                  <a:pt x="2662" y="90"/>
                                </a:lnTo>
                                <a:lnTo>
                                  <a:pt x="2639" y="49"/>
                                </a:lnTo>
                                <a:lnTo>
                                  <a:pt x="2604" y="18"/>
                                </a:lnTo>
                                <a:lnTo>
                                  <a:pt x="2559" y="0"/>
                                </a:lnTo>
                                <a:lnTo>
                                  <a:pt x="2505" y="0"/>
                                </a:lnTo>
                                <a:lnTo>
                                  <a:pt x="2456" y="21"/>
                                </a:lnTo>
                                <a:lnTo>
                                  <a:pt x="2418" y="58"/>
                                </a:lnTo>
                                <a:lnTo>
                                  <a:pt x="2394" y="107"/>
                                </a:lnTo>
                                <a:lnTo>
                                  <a:pt x="2244" y="570"/>
                                </a:lnTo>
                                <a:lnTo>
                                  <a:pt x="2207" y="538"/>
                                </a:lnTo>
                                <a:lnTo>
                                  <a:pt x="2162" y="522"/>
                                </a:lnTo>
                                <a:lnTo>
                                  <a:pt x="2114" y="522"/>
                                </a:lnTo>
                                <a:lnTo>
                                  <a:pt x="2068" y="538"/>
                                </a:lnTo>
                                <a:lnTo>
                                  <a:pt x="1657" y="779"/>
                                </a:lnTo>
                                <a:lnTo>
                                  <a:pt x="1595" y="825"/>
                                </a:lnTo>
                                <a:lnTo>
                                  <a:pt x="1544" y="882"/>
                                </a:lnTo>
                                <a:lnTo>
                                  <a:pt x="1506" y="949"/>
                                </a:lnTo>
                                <a:lnTo>
                                  <a:pt x="1482" y="1022"/>
                                </a:lnTo>
                                <a:lnTo>
                                  <a:pt x="1474" y="1099"/>
                                </a:lnTo>
                                <a:lnTo>
                                  <a:pt x="1474" y="1583"/>
                                </a:lnTo>
                                <a:lnTo>
                                  <a:pt x="2031" y="1583"/>
                                </a:lnTo>
                                <a:lnTo>
                                  <a:pt x="2031" y="1434"/>
                                </a:lnTo>
                                <a:lnTo>
                                  <a:pt x="2035" y="1395"/>
                                </a:lnTo>
                                <a:lnTo>
                                  <a:pt x="2047" y="1358"/>
                                </a:lnTo>
                                <a:lnTo>
                                  <a:pt x="2067" y="1324"/>
                                </a:lnTo>
                                <a:lnTo>
                                  <a:pt x="2093" y="1295"/>
                                </a:lnTo>
                                <a:lnTo>
                                  <a:pt x="2407" y="1016"/>
                                </a:lnTo>
                                <a:lnTo>
                                  <a:pt x="2426" y="997"/>
                                </a:lnTo>
                                <a:lnTo>
                                  <a:pt x="2442" y="975"/>
                                </a:lnTo>
                                <a:lnTo>
                                  <a:pt x="2454" y="951"/>
                                </a:lnTo>
                                <a:lnTo>
                                  <a:pt x="2463" y="925"/>
                                </a:lnTo>
                                <a:lnTo>
                                  <a:pt x="2668" y="160"/>
                                </a:lnTo>
                                <a:lnTo>
                                  <a:pt x="2670" y="148"/>
                                </a:lnTo>
                                <a:lnTo>
                                  <a:pt x="2670" y="1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9ACA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AutoShape 109"/>
                        <wps:cNvSpPr>
                          <a:spLocks/>
                        </wps:cNvSpPr>
                        <wps:spPr bwMode="auto">
                          <a:xfrm>
                            <a:off x="2920" y="3051"/>
                            <a:ext cx="1486" cy="372"/>
                          </a:xfrm>
                          <a:custGeom>
                            <a:avLst/>
                            <a:gdLst>
                              <a:gd name="T0" fmla="+- 0 3570 2920"/>
                              <a:gd name="T1" fmla="*/ T0 w 1486"/>
                              <a:gd name="T2" fmla="+- 0 3052 3052"/>
                              <a:gd name="T3" fmla="*/ 3052 h 372"/>
                              <a:gd name="T4" fmla="+- 0 2920 2920"/>
                              <a:gd name="T5" fmla="*/ T4 w 1486"/>
                              <a:gd name="T6" fmla="+- 0 3052 3052"/>
                              <a:gd name="T7" fmla="*/ 3052 h 372"/>
                              <a:gd name="T8" fmla="+- 0 2920 2920"/>
                              <a:gd name="T9" fmla="*/ T8 w 1486"/>
                              <a:gd name="T10" fmla="+- 0 3423 3052"/>
                              <a:gd name="T11" fmla="*/ 3423 h 372"/>
                              <a:gd name="T12" fmla="+- 0 3570 2920"/>
                              <a:gd name="T13" fmla="*/ T12 w 1486"/>
                              <a:gd name="T14" fmla="+- 0 3423 3052"/>
                              <a:gd name="T15" fmla="*/ 3423 h 372"/>
                              <a:gd name="T16" fmla="+- 0 3570 2920"/>
                              <a:gd name="T17" fmla="*/ T16 w 1486"/>
                              <a:gd name="T18" fmla="+- 0 3052 3052"/>
                              <a:gd name="T19" fmla="*/ 3052 h 372"/>
                              <a:gd name="T20" fmla="+- 0 4405 2920"/>
                              <a:gd name="T21" fmla="*/ T20 w 1486"/>
                              <a:gd name="T22" fmla="+- 0 3052 3052"/>
                              <a:gd name="T23" fmla="*/ 3052 h 372"/>
                              <a:gd name="T24" fmla="+- 0 3756 2920"/>
                              <a:gd name="T25" fmla="*/ T24 w 1486"/>
                              <a:gd name="T26" fmla="+- 0 3052 3052"/>
                              <a:gd name="T27" fmla="*/ 3052 h 372"/>
                              <a:gd name="T28" fmla="+- 0 3756 2920"/>
                              <a:gd name="T29" fmla="*/ T28 w 1486"/>
                              <a:gd name="T30" fmla="+- 0 3423 3052"/>
                              <a:gd name="T31" fmla="*/ 3423 h 372"/>
                              <a:gd name="T32" fmla="+- 0 4405 2920"/>
                              <a:gd name="T33" fmla="*/ T32 w 1486"/>
                              <a:gd name="T34" fmla="+- 0 3423 3052"/>
                              <a:gd name="T35" fmla="*/ 3423 h 372"/>
                              <a:gd name="T36" fmla="+- 0 4405 2920"/>
                              <a:gd name="T37" fmla="*/ T36 w 1486"/>
                              <a:gd name="T38" fmla="+- 0 3052 3052"/>
                              <a:gd name="T39" fmla="*/ 3052 h 3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486" h="372">
                                <a:moveTo>
                                  <a:pt x="65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1"/>
                                </a:lnTo>
                                <a:lnTo>
                                  <a:pt x="650" y="371"/>
                                </a:lnTo>
                                <a:lnTo>
                                  <a:pt x="650" y="0"/>
                                </a:lnTo>
                                <a:close/>
                                <a:moveTo>
                                  <a:pt x="1485" y="0"/>
                                </a:moveTo>
                                <a:lnTo>
                                  <a:pt x="836" y="0"/>
                                </a:lnTo>
                                <a:lnTo>
                                  <a:pt x="836" y="371"/>
                                </a:lnTo>
                                <a:lnTo>
                                  <a:pt x="1485" y="371"/>
                                </a:lnTo>
                                <a:lnTo>
                                  <a:pt x="14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66B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108"/>
                        <wps:cNvSpPr>
                          <a:spLocks/>
                        </wps:cNvSpPr>
                        <wps:spPr bwMode="auto">
                          <a:xfrm>
                            <a:off x="2918" y="740"/>
                            <a:ext cx="1489" cy="1337"/>
                          </a:xfrm>
                          <a:custGeom>
                            <a:avLst/>
                            <a:gdLst>
                              <a:gd name="T0" fmla="+- 0 3663 2918"/>
                              <a:gd name="T1" fmla="*/ T0 w 1489"/>
                              <a:gd name="T2" fmla="+- 0 2077 740"/>
                              <a:gd name="T3" fmla="*/ 2077 h 1337"/>
                              <a:gd name="T4" fmla="+- 0 3039 2918"/>
                              <a:gd name="T5" fmla="*/ T4 w 1489"/>
                              <a:gd name="T6" fmla="+- 0 1453 740"/>
                              <a:gd name="T7" fmla="*/ 1453 h 1337"/>
                              <a:gd name="T8" fmla="+- 0 2991 2918"/>
                              <a:gd name="T9" fmla="*/ T8 w 1489"/>
                              <a:gd name="T10" fmla="+- 0 1395 740"/>
                              <a:gd name="T11" fmla="*/ 1395 h 1337"/>
                              <a:gd name="T12" fmla="+- 0 2954 2918"/>
                              <a:gd name="T13" fmla="*/ T12 w 1489"/>
                              <a:gd name="T14" fmla="+- 0 1332 740"/>
                              <a:gd name="T15" fmla="*/ 1332 h 1337"/>
                              <a:gd name="T16" fmla="+- 0 2930 2918"/>
                              <a:gd name="T17" fmla="*/ T16 w 1489"/>
                              <a:gd name="T18" fmla="+- 0 1264 740"/>
                              <a:gd name="T19" fmla="*/ 1264 h 1337"/>
                              <a:gd name="T20" fmla="+- 0 2918 2918"/>
                              <a:gd name="T21" fmla="*/ T20 w 1489"/>
                              <a:gd name="T22" fmla="+- 0 1193 740"/>
                              <a:gd name="T23" fmla="*/ 1193 h 1337"/>
                              <a:gd name="T24" fmla="+- 0 2918 2918"/>
                              <a:gd name="T25" fmla="*/ T24 w 1489"/>
                              <a:gd name="T26" fmla="+- 0 1122 740"/>
                              <a:gd name="T27" fmla="*/ 1122 h 1337"/>
                              <a:gd name="T28" fmla="+- 0 2930 2918"/>
                              <a:gd name="T29" fmla="*/ T28 w 1489"/>
                              <a:gd name="T30" fmla="+- 0 1052 740"/>
                              <a:gd name="T31" fmla="*/ 1052 h 1337"/>
                              <a:gd name="T32" fmla="+- 0 2954 2918"/>
                              <a:gd name="T33" fmla="*/ T32 w 1489"/>
                              <a:gd name="T34" fmla="+- 0 984 740"/>
                              <a:gd name="T35" fmla="*/ 984 h 1337"/>
                              <a:gd name="T36" fmla="+- 0 2991 2918"/>
                              <a:gd name="T37" fmla="*/ T36 w 1489"/>
                              <a:gd name="T38" fmla="+- 0 920 740"/>
                              <a:gd name="T39" fmla="*/ 920 h 1337"/>
                              <a:gd name="T40" fmla="+- 0 3039 2918"/>
                              <a:gd name="T41" fmla="*/ T40 w 1489"/>
                              <a:gd name="T42" fmla="+- 0 863 740"/>
                              <a:gd name="T43" fmla="*/ 863 h 1337"/>
                              <a:gd name="T44" fmla="+- 0 3105 2918"/>
                              <a:gd name="T45" fmla="*/ T44 w 1489"/>
                              <a:gd name="T46" fmla="+- 0 809 740"/>
                              <a:gd name="T47" fmla="*/ 809 h 1337"/>
                              <a:gd name="T48" fmla="+- 0 3177 2918"/>
                              <a:gd name="T49" fmla="*/ T48 w 1489"/>
                              <a:gd name="T50" fmla="+- 0 771 740"/>
                              <a:gd name="T51" fmla="*/ 771 h 1337"/>
                              <a:gd name="T52" fmla="+- 0 3255 2918"/>
                              <a:gd name="T53" fmla="*/ T52 w 1489"/>
                              <a:gd name="T54" fmla="+- 0 748 740"/>
                              <a:gd name="T55" fmla="*/ 748 h 1337"/>
                              <a:gd name="T56" fmla="+- 0 3335 2918"/>
                              <a:gd name="T57" fmla="*/ T56 w 1489"/>
                              <a:gd name="T58" fmla="+- 0 740 740"/>
                              <a:gd name="T59" fmla="*/ 740 h 1337"/>
                              <a:gd name="T60" fmla="+- 0 3414 2918"/>
                              <a:gd name="T61" fmla="*/ T60 w 1489"/>
                              <a:gd name="T62" fmla="+- 0 748 740"/>
                              <a:gd name="T63" fmla="*/ 748 h 1337"/>
                              <a:gd name="T64" fmla="+- 0 3492 2918"/>
                              <a:gd name="T65" fmla="*/ T64 w 1489"/>
                              <a:gd name="T66" fmla="+- 0 771 740"/>
                              <a:gd name="T67" fmla="*/ 771 h 1337"/>
                              <a:gd name="T68" fmla="+- 0 3564 2918"/>
                              <a:gd name="T69" fmla="*/ T68 w 1489"/>
                              <a:gd name="T70" fmla="+- 0 809 740"/>
                              <a:gd name="T71" fmla="*/ 809 h 1337"/>
                              <a:gd name="T72" fmla="+- 0 3630 2918"/>
                              <a:gd name="T73" fmla="*/ T72 w 1489"/>
                              <a:gd name="T74" fmla="+- 0 863 740"/>
                              <a:gd name="T75" fmla="*/ 863 h 1337"/>
                              <a:gd name="T76" fmla="+- 0 3663 2918"/>
                              <a:gd name="T77" fmla="*/ T76 w 1489"/>
                              <a:gd name="T78" fmla="+- 0 896 740"/>
                              <a:gd name="T79" fmla="*/ 896 h 1337"/>
                              <a:gd name="T80" fmla="+- 0 3696 2918"/>
                              <a:gd name="T81" fmla="*/ T80 w 1489"/>
                              <a:gd name="T82" fmla="+- 0 863 740"/>
                              <a:gd name="T83" fmla="*/ 863 h 1337"/>
                              <a:gd name="T84" fmla="+- 0 3761 2918"/>
                              <a:gd name="T85" fmla="*/ T84 w 1489"/>
                              <a:gd name="T86" fmla="+- 0 809 740"/>
                              <a:gd name="T87" fmla="*/ 809 h 1337"/>
                              <a:gd name="T88" fmla="+- 0 3834 2918"/>
                              <a:gd name="T89" fmla="*/ T88 w 1489"/>
                              <a:gd name="T90" fmla="+- 0 771 740"/>
                              <a:gd name="T91" fmla="*/ 771 h 1337"/>
                              <a:gd name="T92" fmla="+- 0 3911 2918"/>
                              <a:gd name="T93" fmla="*/ T92 w 1489"/>
                              <a:gd name="T94" fmla="+- 0 748 740"/>
                              <a:gd name="T95" fmla="*/ 748 h 1337"/>
                              <a:gd name="T96" fmla="+- 0 3991 2918"/>
                              <a:gd name="T97" fmla="*/ T96 w 1489"/>
                              <a:gd name="T98" fmla="+- 0 740 740"/>
                              <a:gd name="T99" fmla="*/ 740 h 1337"/>
                              <a:gd name="T100" fmla="+- 0 4071 2918"/>
                              <a:gd name="T101" fmla="*/ T100 w 1489"/>
                              <a:gd name="T102" fmla="+- 0 748 740"/>
                              <a:gd name="T103" fmla="*/ 748 h 1337"/>
                              <a:gd name="T104" fmla="+- 0 4148 2918"/>
                              <a:gd name="T105" fmla="*/ T104 w 1489"/>
                              <a:gd name="T106" fmla="+- 0 771 740"/>
                              <a:gd name="T107" fmla="*/ 771 h 1337"/>
                              <a:gd name="T108" fmla="+- 0 4221 2918"/>
                              <a:gd name="T109" fmla="*/ T108 w 1489"/>
                              <a:gd name="T110" fmla="+- 0 809 740"/>
                              <a:gd name="T111" fmla="*/ 809 h 1337"/>
                              <a:gd name="T112" fmla="+- 0 4287 2918"/>
                              <a:gd name="T113" fmla="*/ T112 w 1489"/>
                              <a:gd name="T114" fmla="+- 0 863 740"/>
                              <a:gd name="T115" fmla="*/ 863 h 1337"/>
                              <a:gd name="T116" fmla="+- 0 4335 2918"/>
                              <a:gd name="T117" fmla="*/ T116 w 1489"/>
                              <a:gd name="T118" fmla="+- 0 920 740"/>
                              <a:gd name="T119" fmla="*/ 920 h 1337"/>
                              <a:gd name="T120" fmla="+- 0 4371 2918"/>
                              <a:gd name="T121" fmla="*/ T120 w 1489"/>
                              <a:gd name="T122" fmla="+- 0 984 740"/>
                              <a:gd name="T123" fmla="*/ 984 h 1337"/>
                              <a:gd name="T124" fmla="+- 0 4395 2918"/>
                              <a:gd name="T125" fmla="*/ T124 w 1489"/>
                              <a:gd name="T126" fmla="+- 0 1052 740"/>
                              <a:gd name="T127" fmla="*/ 1052 h 1337"/>
                              <a:gd name="T128" fmla="+- 0 4407 2918"/>
                              <a:gd name="T129" fmla="*/ T128 w 1489"/>
                              <a:gd name="T130" fmla="+- 0 1122 740"/>
                              <a:gd name="T131" fmla="*/ 1122 h 1337"/>
                              <a:gd name="T132" fmla="+- 0 4407 2918"/>
                              <a:gd name="T133" fmla="*/ T132 w 1489"/>
                              <a:gd name="T134" fmla="+- 0 1193 740"/>
                              <a:gd name="T135" fmla="*/ 1193 h 1337"/>
                              <a:gd name="T136" fmla="+- 0 4395 2918"/>
                              <a:gd name="T137" fmla="*/ T136 w 1489"/>
                              <a:gd name="T138" fmla="+- 0 1264 740"/>
                              <a:gd name="T139" fmla="*/ 1264 h 1337"/>
                              <a:gd name="T140" fmla="+- 0 4371 2918"/>
                              <a:gd name="T141" fmla="*/ T140 w 1489"/>
                              <a:gd name="T142" fmla="+- 0 1332 740"/>
                              <a:gd name="T143" fmla="*/ 1332 h 1337"/>
                              <a:gd name="T144" fmla="+- 0 4335 2918"/>
                              <a:gd name="T145" fmla="*/ T144 w 1489"/>
                              <a:gd name="T146" fmla="+- 0 1395 740"/>
                              <a:gd name="T147" fmla="*/ 1395 h 1337"/>
                              <a:gd name="T148" fmla="+- 0 4287 2918"/>
                              <a:gd name="T149" fmla="*/ T148 w 1489"/>
                              <a:gd name="T150" fmla="+- 0 1453 740"/>
                              <a:gd name="T151" fmla="*/ 1453 h 1337"/>
                              <a:gd name="T152" fmla="+- 0 3663 2918"/>
                              <a:gd name="T153" fmla="*/ T152 w 1489"/>
                              <a:gd name="T154" fmla="+- 0 2077 740"/>
                              <a:gd name="T155" fmla="*/ 2077 h 13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1489" h="1337">
                                <a:moveTo>
                                  <a:pt x="745" y="1337"/>
                                </a:moveTo>
                                <a:lnTo>
                                  <a:pt x="121" y="713"/>
                                </a:lnTo>
                                <a:lnTo>
                                  <a:pt x="73" y="655"/>
                                </a:lnTo>
                                <a:lnTo>
                                  <a:pt x="36" y="592"/>
                                </a:lnTo>
                                <a:lnTo>
                                  <a:pt x="12" y="524"/>
                                </a:lnTo>
                                <a:lnTo>
                                  <a:pt x="0" y="453"/>
                                </a:lnTo>
                                <a:lnTo>
                                  <a:pt x="0" y="382"/>
                                </a:lnTo>
                                <a:lnTo>
                                  <a:pt x="12" y="312"/>
                                </a:lnTo>
                                <a:lnTo>
                                  <a:pt x="36" y="244"/>
                                </a:lnTo>
                                <a:lnTo>
                                  <a:pt x="73" y="180"/>
                                </a:lnTo>
                                <a:lnTo>
                                  <a:pt x="121" y="123"/>
                                </a:lnTo>
                                <a:lnTo>
                                  <a:pt x="187" y="69"/>
                                </a:lnTo>
                                <a:lnTo>
                                  <a:pt x="259" y="31"/>
                                </a:lnTo>
                                <a:lnTo>
                                  <a:pt x="337" y="8"/>
                                </a:lnTo>
                                <a:lnTo>
                                  <a:pt x="417" y="0"/>
                                </a:lnTo>
                                <a:lnTo>
                                  <a:pt x="496" y="8"/>
                                </a:lnTo>
                                <a:lnTo>
                                  <a:pt x="574" y="31"/>
                                </a:lnTo>
                                <a:lnTo>
                                  <a:pt x="646" y="69"/>
                                </a:lnTo>
                                <a:lnTo>
                                  <a:pt x="712" y="123"/>
                                </a:lnTo>
                                <a:lnTo>
                                  <a:pt x="745" y="156"/>
                                </a:lnTo>
                                <a:lnTo>
                                  <a:pt x="778" y="123"/>
                                </a:lnTo>
                                <a:lnTo>
                                  <a:pt x="843" y="69"/>
                                </a:lnTo>
                                <a:lnTo>
                                  <a:pt x="916" y="31"/>
                                </a:lnTo>
                                <a:lnTo>
                                  <a:pt x="993" y="8"/>
                                </a:lnTo>
                                <a:lnTo>
                                  <a:pt x="1073" y="0"/>
                                </a:lnTo>
                                <a:lnTo>
                                  <a:pt x="1153" y="8"/>
                                </a:lnTo>
                                <a:lnTo>
                                  <a:pt x="1230" y="31"/>
                                </a:lnTo>
                                <a:lnTo>
                                  <a:pt x="1303" y="69"/>
                                </a:lnTo>
                                <a:lnTo>
                                  <a:pt x="1369" y="123"/>
                                </a:lnTo>
                                <a:lnTo>
                                  <a:pt x="1417" y="180"/>
                                </a:lnTo>
                                <a:lnTo>
                                  <a:pt x="1453" y="244"/>
                                </a:lnTo>
                                <a:lnTo>
                                  <a:pt x="1477" y="312"/>
                                </a:lnTo>
                                <a:lnTo>
                                  <a:pt x="1489" y="382"/>
                                </a:lnTo>
                                <a:lnTo>
                                  <a:pt x="1489" y="453"/>
                                </a:lnTo>
                                <a:lnTo>
                                  <a:pt x="1477" y="524"/>
                                </a:lnTo>
                                <a:lnTo>
                                  <a:pt x="1453" y="592"/>
                                </a:lnTo>
                                <a:lnTo>
                                  <a:pt x="1417" y="655"/>
                                </a:lnTo>
                                <a:lnTo>
                                  <a:pt x="1369" y="713"/>
                                </a:lnTo>
                                <a:lnTo>
                                  <a:pt x="745" y="13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1C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107"/>
                        <wps:cNvSpPr>
                          <a:spLocks/>
                        </wps:cNvSpPr>
                        <wps:spPr bwMode="auto">
                          <a:xfrm>
                            <a:off x="3616" y="740"/>
                            <a:ext cx="791" cy="1337"/>
                          </a:xfrm>
                          <a:custGeom>
                            <a:avLst/>
                            <a:gdLst>
                              <a:gd name="T0" fmla="+- 0 3663 3616"/>
                              <a:gd name="T1" fmla="*/ T0 w 791"/>
                              <a:gd name="T2" fmla="+- 0 2077 740"/>
                              <a:gd name="T3" fmla="*/ 2077 h 1337"/>
                              <a:gd name="T4" fmla="+- 0 3616 3616"/>
                              <a:gd name="T5" fmla="*/ T4 w 791"/>
                              <a:gd name="T6" fmla="+- 0 2030 740"/>
                              <a:gd name="T7" fmla="*/ 2030 h 1337"/>
                              <a:gd name="T8" fmla="+- 0 4194 3616"/>
                              <a:gd name="T9" fmla="*/ T8 w 791"/>
                              <a:gd name="T10" fmla="+- 0 1453 740"/>
                              <a:gd name="T11" fmla="*/ 1453 h 1337"/>
                              <a:gd name="T12" fmla="+- 0 4242 3616"/>
                              <a:gd name="T13" fmla="*/ T12 w 791"/>
                              <a:gd name="T14" fmla="+- 0 1395 740"/>
                              <a:gd name="T15" fmla="*/ 1395 h 1337"/>
                              <a:gd name="T16" fmla="+- 0 4278 3616"/>
                              <a:gd name="T17" fmla="*/ T16 w 791"/>
                              <a:gd name="T18" fmla="+- 0 1332 740"/>
                              <a:gd name="T19" fmla="*/ 1332 h 1337"/>
                              <a:gd name="T20" fmla="+- 0 4302 3616"/>
                              <a:gd name="T21" fmla="*/ T20 w 791"/>
                              <a:gd name="T22" fmla="+- 0 1264 740"/>
                              <a:gd name="T23" fmla="*/ 1264 h 1337"/>
                              <a:gd name="T24" fmla="+- 0 4314 3616"/>
                              <a:gd name="T25" fmla="*/ T24 w 791"/>
                              <a:gd name="T26" fmla="+- 0 1193 740"/>
                              <a:gd name="T27" fmla="*/ 1193 h 1337"/>
                              <a:gd name="T28" fmla="+- 0 4314 3616"/>
                              <a:gd name="T29" fmla="*/ T28 w 791"/>
                              <a:gd name="T30" fmla="+- 0 1122 740"/>
                              <a:gd name="T31" fmla="*/ 1122 h 1337"/>
                              <a:gd name="T32" fmla="+- 0 4302 3616"/>
                              <a:gd name="T33" fmla="*/ T32 w 791"/>
                              <a:gd name="T34" fmla="+- 0 1052 740"/>
                              <a:gd name="T35" fmla="*/ 1052 h 1337"/>
                              <a:gd name="T36" fmla="+- 0 4278 3616"/>
                              <a:gd name="T37" fmla="*/ T36 w 791"/>
                              <a:gd name="T38" fmla="+- 0 984 740"/>
                              <a:gd name="T39" fmla="*/ 984 h 1337"/>
                              <a:gd name="T40" fmla="+- 0 4242 3616"/>
                              <a:gd name="T41" fmla="*/ T40 w 791"/>
                              <a:gd name="T42" fmla="+- 0 920 740"/>
                              <a:gd name="T43" fmla="*/ 920 h 1337"/>
                              <a:gd name="T44" fmla="+- 0 4194 3616"/>
                              <a:gd name="T45" fmla="*/ T44 w 791"/>
                              <a:gd name="T46" fmla="+- 0 863 740"/>
                              <a:gd name="T47" fmla="*/ 863 h 1337"/>
                              <a:gd name="T48" fmla="+- 0 4138 3616"/>
                              <a:gd name="T49" fmla="*/ T48 w 791"/>
                              <a:gd name="T50" fmla="+- 0 816 740"/>
                              <a:gd name="T51" fmla="*/ 816 h 1337"/>
                              <a:gd name="T52" fmla="+- 0 4077 3616"/>
                              <a:gd name="T53" fmla="*/ T52 w 791"/>
                              <a:gd name="T54" fmla="+- 0 780 740"/>
                              <a:gd name="T55" fmla="*/ 780 h 1337"/>
                              <a:gd name="T56" fmla="+- 0 4012 3616"/>
                              <a:gd name="T57" fmla="*/ T56 w 791"/>
                              <a:gd name="T58" fmla="+- 0 756 740"/>
                              <a:gd name="T59" fmla="*/ 756 h 1337"/>
                              <a:gd name="T60" fmla="+- 0 3945 3616"/>
                              <a:gd name="T61" fmla="*/ T60 w 791"/>
                              <a:gd name="T62" fmla="+- 0 743 740"/>
                              <a:gd name="T63" fmla="*/ 743 h 1337"/>
                              <a:gd name="T64" fmla="+- 0 3956 3616"/>
                              <a:gd name="T65" fmla="*/ T64 w 791"/>
                              <a:gd name="T66" fmla="+- 0 742 740"/>
                              <a:gd name="T67" fmla="*/ 742 h 1337"/>
                              <a:gd name="T68" fmla="+- 0 4071 3616"/>
                              <a:gd name="T69" fmla="*/ T68 w 791"/>
                              <a:gd name="T70" fmla="+- 0 748 740"/>
                              <a:gd name="T71" fmla="*/ 748 h 1337"/>
                              <a:gd name="T72" fmla="+- 0 4148 3616"/>
                              <a:gd name="T73" fmla="*/ T72 w 791"/>
                              <a:gd name="T74" fmla="+- 0 771 740"/>
                              <a:gd name="T75" fmla="*/ 771 h 1337"/>
                              <a:gd name="T76" fmla="+- 0 4221 3616"/>
                              <a:gd name="T77" fmla="*/ T76 w 791"/>
                              <a:gd name="T78" fmla="+- 0 809 740"/>
                              <a:gd name="T79" fmla="*/ 809 h 1337"/>
                              <a:gd name="T80" fmla="+- 0 4287 3616"/>
                              <a:gd name="T81" fmla="*/ T80 w 791"/>
                              <a:gd name="T82" fmla="+- 0 863 740"/>
                              <a:gd name="T83" fmla="*/ 863 h 1337"/>
                              <a:gd name="T84" fmla="+- 0 4335 3616"/>
                              <a:gd name="T85" fmla="*/ T84 w 791"/>
                              <a:gd name="T86" fmla="+- 0 920 740"/>
                              <a:gd name="T87" fmla="*/ 920 h 1337"/>
                              <a:gd name="T88" fmla="+- 0 4371 3616"/>
                              <a:gd name="T89" fmla="*/ T88 w 791"/>
                              <a:gd name="T90" fmla="+- 0 984 740"/>
                              <a:gd name="T91" fmla="*/ 984 h 1337"/>
                              <a:gd name="T92" fmla="+- 0 4395 3616"/>
                              <a:gd name="T93" fmla="*/ T92 w 791"/>
                              <a:gd name="T94" fmla="+- 0 1052 740"/>
                              <a:gd name="T95" fmla="*/ 1052 h 1337"/>
                              <a:gd name="T96" fmla="+- 0 4407 3616"/>
                              <a:gd name="T97" fmla="*/ T96 w 791"/>
                              <a:gd name="T98" fmla="+- 0 1122 740"/>
                              <a:gd name="T99" fmla="*/ 1122 h 1337"/>
                              <a:gd name="T100" fmla="+- 0 4407 3616"/>
                              <a:gd name="T101" fmla="*/ T100 w 791"/>
                              <a:gd name="T102" fmla="+- 0 1193 740"/>
                              <a:gd name="T103" fmla="*/ 1193 h 1337"/>
                              <a:gd name="T104" fmla="+- 0 4395 3616"/>
                              <a:gd name="T105" fmla="*/ T104 w 791"/>
                              <a:gd name="T106" fmla="+- 0 1264 740"/>
                              <a:gd name="T107" fmla="*/ 1264 h 1337"/>
                              <a:gd name="T108" fmla="+- 0 4371 3616"/>
                              <a:gd name="T109" fmla="*/ T108 w 791"/>
                              <a:gd name="T110" fmla="+- 0 1332 740"/>
                              <a:gd name="T111" fmla="*/ 1332 h 1337"/>
                              <a:gd name="T112" fmla="+- 0 4335 3616"/>
                              <a:gd name="T113" fmla="*/ T112 w 791"/>
                              <a:gd name="T114" fmla="+- 0 1395 740"/>
                              <a:gd name="T115" fmla="*/ 1395 h 1337"/>
                              <a:gd name="T116" fmla="+- 0 4287 3616"/>
                              <a:gd name="T117" fmla="*/ T116 w 791"/>
                              <a:gd name="T118" fmla="+- 0 1453 740"/>
                              <a:gd name="T119" fmla="*/ 1453 h 1337"/>
                              <a:gd name="T120" fmla="+- 0 3663 3616"/>
                              <a:gd name="T121" fmla="*/ T120 w 791"/>
                              <a:gd name="T122" fmla="+- 0 2077 740"/>
                              <a:gd name="T123" fmla="*/ 2077 h 13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791" h="1337">
                                <a:moveTo>
                                  <a:pt x="47" y="1337"/>
                                </a:moveTo>
                                <a:lnTo>
                                  <a:pt x="0" y="1290"/>
                                </a:lnTo>
                                <a:lnTo>
                                  <a:pt x="578" y="713"/>
                                </a:lnTo>
                                <a:lnTo>
                                  <a:pt x="626" y="655"/>
                                </a:lnTo>
                                <a:lnTo>
                                  <a:pt x="662" y="592"/>
                                </a:lnTo>
                                <a:lnTo>
                                  <a:pt x="686" y="524"/>
                                </a:lnTo>
                                <a:lnTo>
                                  <a:pt x="698" y="453"/>
                                </a:lnTo>
                                <a:lnTo>
                                  <a:pt x="698" y="382"/>
                                </a:lnTo>
                                <a:lnTo>
                                  <a:pt x="686" y="312"/>
                                </a:lnTo>
                                <a:lnTo>
                                  <a:pt x="662" y="244"/>
                                </a:lnTo>
                                <a:lnTo>
                                  <a:pt x="626" y="180"/>
                                </a:lnTo>
                                <a:lnTo>
                                  <a:pt x="578" y="123"/>
                                </a:lnTo>
                                <a:lnTo>
                                  <a:pt x="522" y="76"/>
                                </a:lnTo>
                                <a:lnTo>
                                  <a:pt x="461" y="40"/>
                                </a:lnTo>
                                <a:lnTo>
                                  <a:pt x="396" y="16"/>
                                </a:lnTo>
                                <a:lnTo>
                                  <a:pt x="329" y="3"/>
                                </a:lnTo>
                                <a:lnTo>
                                  <a:pt x="340" y="2"/>
                                </a:lnTo>
                                <a:lnTo>
                                  <a:pt x="455" y="8"/>
                                </a:lnTo>
                                <a:lnTo>
                                  <a:pt x="532" y="31"/>
                                </a:lnTo>
                                <a:lnTo>
                                  <a:pt x="605" y="69"/>
                                </a:lnTo>
                                <a:lnTo>
                                  <a:pt x="671" y="123"/>
                                </a:lnTo>
                                <a:lnTo>
                                  <a:pt x="719" y="180"/>
                                </a:lnTo>
                                <a:lnTo>
                                  <a:pt x="755" y="244"/>
                                </a:lnTo>
                                <a:lnTo>
                                  <a:pt x="779" y="312"/>
                                </a:lnTo>
                                <a:lnTo>
                                  <a:pt x="791" y="382"/>
                                </a:lnTo>
                                <a:lnTo>
                                  <a:pt x="791" y="453"/>
                                </a:lnTo>
                                <a:lnTo>
                                  <a:pt x="779" y="524"/>
                                </a:lnTo>
                                <a:lnTo>
                                  <a:pt x="755" y="592"/>
                                </a:lnTo>
                                <a:lnTo>
                                  <a:pt x="719" y="655"/>
                                </a:lnTo>
                                <a:lnTo>
                                  <a:pt x="671" y="713"/>
                                </a:lnTo>
                                <a:lnTo>
                                  <a:pt x="47" y="13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E1C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106"/>
                        <wps:cNvSpPr>
                          <a:spLocks/>
                        </wps:cNvSpPr>
                        <wps:spPr bwMode="auto">
                          <a:xfrm>
                            <a:off x="3384" y="1055"/>
                            <a:ext cx="557" cy="558"/>
                          </a:xfrm>
                          <a:custGeom>
                            <a:avLst/>
                            <a:gdLst>
                              <a:gd name="T0" fmla="+- 0 3941 3384"/>
                              <a:gd name="T1" fmla="*/ T0 w 557"/>
                              <a:gd name="T2" fmla="+- 0 1242 1056"/>
                              <a:gd name="T3" fmla="*/ 1242 h 558"/>
                              <a:gd name="T4" fmla="+- 0 3756 3384"/>
                              <a:gd name="T5" fmla="*/ T4 w 557"/>
                              <a:gd name="T6" fmla="+- 0 1242 1056"/>
                              <a:gd name="T7" fmla="*/ 1242 h 558"/>
                              <a:gd name="T8" fmla="+- 0 3756 3384"/>
                              <a:gd name="T9" fmla="*/ T8 w 557"/>
                              <a:gd name="T10" fmla="+- 0 1056 1056"/>
                              <a:gd name="T11" fmla="*/ 1056 h 558"/>
                              <a:gd name="T12" fmla="+- 0 3570 3384"/>
                              <a:gd name="T13" fmla="*/ T12 w 557"/>
                              <a:gd name="T14" fmla="+- 0 1056 1056"/>
                              <a:gd name="T15" fmla="*/ 1056 h 558"/>
                              <a:gd name="T16" fmla="+- 0 3570 3384"/>
                              <a:gd name="T17" fmla="*/ T16 w 557"/>
                              <a:gd name="T18" fmla="+- 0 1242 1056"/>
                              <a:gd name="T19" fmla="*/ 1242 h 558"/>
                              <a:gd name="T20" fmla="+- 0 3384 3384"/>
                              <a:gd name="T21" fmla="*/ T20 w 557"/>
                              <a:gd name="T22" fmla="+- 0 1242 1056"/>
                              <a:gd name="T23" fmla="*/ 1242 h 558"/>
                              <a:gd name="T24" fmla="+- 0 3384 3384"/>
                              <a:gd name="T25" fmla="*/ T24 w 557"/>
                              <a:gd name="T26" fmla="+- 0 1428 1056"/>
                              <a:gd name="T27" fmla="*/ 1428 h 558"/>
                              <a:gd name="T28" fmla="+- 0 3570 3384"/>
                              <a:gd name="T29" fmla="*/ T28 w 557"/>
                              <a:gd name="T30" fmla="+- 0 1428 1056"/>
                              <a:gd name="T31" fmla="*/ 1428 h 558"/>
                              <a:gd name="T32" fmla="+- 0 3570 3384"/>
                              <a:gd name="T33" fmla="*/ T32 w 557"/>
                              <a:gd name="T34" fmla="+- 0 1614 1056"/>
                              <a:gd name="T35" fmla="*/ 1614 h 558"/>
                              <a:gd name="T36" fmla="+- 0 3756 3384"/>
                              <a:gd name="T37" fmla="*/ T36 w 557"/>
                              <a:gd name="T38" fmla="+- 0 1614 1056"/>
                              <a:gd name="T39" fmla="*/ 1614 h 558"/>
                              <a:gd name="T40" fmla="+- 0 3756 3384"/>
                              <a:gd name="T41" fmla="*/ T40 w 557"/>
                              <a:gd name="T42" fmla="+- 0 1428 1056"/>
                              <a:gd name="T43" fmla="*/ 1428 h 558"/>
                              <a:gd name="T44" fmla="+- 0 3941 3384"/>
                              <a:gd name="T45" fmla="*/ T44 w 557"/>
                              <a:gd name="T46" fmla="+- 0 1428 1056"/>
                              <a:gd name="T47" fmla="*/ 1428 h 558"/>
                              <a:gd name="T48" fmla="+- 0 3941 3384"/>
                              <a:gd name="T49" fmla="*/ T48 w 557"/>
                              <a:gd name="T50" fmla="+- 0 1242 1056"/>
                              <a:gd name="T51" fmla="*/ 1242 h 5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57" h="558">
                                <a:moveTo>
                                  <a:pt x="557" y="186"/>
                                </a:moveTo>
                                <a:lnTo>
                                  <a:pt x="372" y="186"/>
                                </a:lnTo>
                                <a:lnTo>
                                  <a:pt x="372" y="0"/>
                                </a:lnTo>
                                <a:lnTo>
                                  <a:pt x="186" y="0"/>
                                </a:lnTo>
                                <a:lnTo>
                                  <a:pt x="186" y="186"/>
                                </a:lnTo>
                                <a:lnTo>
                                  <a:pt x="0" y="186"/>
                                </a:lnTo>
                                <a:lnTo>
                                  <a:pt x="0" y="372"/>
                                </a:lnTo>
                                <a:lnTo>
                                  <a:pt x="186" y="372"/>
                                </a:lnTo>
                                <a:lnTo>
                                  <a:pt x="186" y="558"/>
                                </a:lnTo>
                                <a:lnTo>
                                  <a:pt x="372" y="558"/>
                                </a:lnTo>
                                <a:lnTo>
                                  <a:pt x="372" y="372"/>
                                </a:lnTo>
                                <a:lnTo>
                                  <a:pt x="557" y="372"/>
                                </a:lnTo>
                                <a:lnTo>
                                  <a:pt x="557" y="1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F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04" y="2080"/>
                            <a:ext cx="400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2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1" y="2080"/>
                            <a:ext cx="400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3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401"/>
                            <a:ext cx="9263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AFC0B5" w14:textId="77777777" w:rsidR="00047264" w:rsidRDefault="00047264">
                              <w:pPr>
                                <w:spacing w:before="3"/>
                                <w:rPr>
                                  <w:b/>
                                  <w:sz w:val="81"/>
                                </w:rPr>
                              </w:pPr>
                            </w:p>
                            <w:p w14:paraId="2A8099C0" w14:textId="77777777" w:rsidR="00047264" w:rsidRDefault="003C26D8">
                              <w:pPr>
                                <w:spacing w:line="276" w:lineRule="auto"/>
                                <w:ind w:left="5827" w:right="1100" w:hanging="434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Primary</w:t>
                              </w:r>
                              <w:r>
                                <w:rPr>
                                  <w:spacing w:val="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Care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Agenci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68D3A3" id="Group 102" o:spid="_x0000_s1352" style="position:absolute;margin-left:65.95pt;margin-top:20.05pt;width:463.15pt;height:167.9pt;z-index:-15708160;mso-wrap-distance-left:0;mso-wrap-distance-right:0;mso-position-horizontal-relative:page" coordorigin="1319,401" coordsize="9263,3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">
                <v:rect id="Rectangle 112" o:spid="_x0000_s1353" style="position:absolute;left:1318;top:401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" fillcolor="#caddff" stroked="f"/>
                <v:shape id="AutoShape 111" o:spid="_x0000_s1354" style="position:absolute;left:2420;top:1283;width:2485;height:841;visibility:visible;mso-wrap-style:square;v-text-anchor:top" coordsize="2485,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" path="m486,714l275,108,252,58,213,21,164,,110,,65,18,30,50,8,90,,136r,12l1,160r3,12l221,840,486,714xm2484,136r-8,-46l2453,50,2419,18,2373,r-54,l2270,21r-38,37l2208,108,1998,714r265,126l2479,172r3,-12l2484,148r,-12xe" fillcolor="#f79a8c" stroked="f">
                  <v:path arrowok="t" o:connecttype="custom" o:connectlocs="486,1997;275,1391;252,1341;213,1304;164,1283;110,1283;65,1301;30,1333;8,1373;0,1419;0,1431;1,1443;4,1455;221,2123;486,1997;2484,1419;2476,1373;2453,1333;2419,1301;2373,1283;2319,1283;2270,1304;2232,1341;2208,1391;1998,1997;2263,2123;2479,1455;2482,1443;2484,1431;2484,1419" o:connectangles="0,0,0,0,0,0,0,0,0,0,0,0,0,0,0,0,0,0,0,0,0,0,0,0,0,0,0,0,0,0"/>
                </v:shape>
                <v:shape id="AutoShape 110" o:spid="_x0000_s1355" style="position:absolute;left:2327;top:1468;width:2670;height:1583;visibility:visible;mso-wrap-style:square;v-text-anchor:top" coordsize="2670,1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" path="m1196,1099r-9,-77l1164,949r-38,-67l1075,825r-63,-46l602,538,555,522r-48,l463,538r-37,32l276,107,252,58,213,21,165,,110,,65,18,30,49,8,90,,136r,12l1,160,206,925r9,26l228,975r16,22l263,1016r313,279l603,1324r19,34l634,1395r5,39l639,1583r557,l1196,1099xm2670,136r-8,-46l2639,49,2604,18,2559,r-54,l2456,21r-38,37l2394,107,2244,570r-37,-32l2162,522r-48,l2068,538,1657,779r-62,46l1544,882r-38,67l1482,1022r-8,77l1474,1583r557,l2031,1434r4,-39l2047,1358r20,-34l2093,1295r314,-279l2426,997r16,-22l2454,951r9,-26l2668,160r2,-12l2670,136xe" fillcolor="#f9aca2" stroked="f">
                  <v:path arrowok="t" o:connecttype="custom" o:connectlocs="1187,2491;1126,2351;1012,2248;555,1991;463,2007;276,1576;213,1490;110,1469;30,1518;0,1605;1,1629;215,2420;244,2466;576,2764;622,2827;639,2903;1196,3052;2670,1605;2639,1518;2559,1469;2456,1490;2394,1576;2207,2007;2114,1991;1657,2248;1544,2351;1482,2491;1474,3052;2031,2903;2047,2827;2093,2764;2426,2466;2454,2420;2668,1629;2670,1605" o:connectangles="0,0,0,0,0,0,0,0,0,0,0,0,0,0,0,0,0,0,0,0,0,0,0,0,0,0,0,0,0,0,0,0,0,0,0"/>
                </v:shape>
                <v:shape id="AutoShape 109" o:spid="_x0000_s1356" style="position:absolute;left:2920;top:3051;width:1486;height:372;visibility:visible;mso-wrap-style:square;v-text-anchor:top" coordsize="1486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" path="m650,l,,,371r650,l650,xm1485,l836,r,371l1485,371,1485,xe" fillcolor="#4466b9" stroked="f">
                  <v:path arrowok="t" o:connecttype="custom" o:connectlocs="650,3052;0,3052;0,3423;650,3423;650,3052;1485,3052;836,3052;836,3423;1485,3423;1485,3052" o:connectangles="0,0,0,0,0,0,0,0,0,0"/>
                </v:shape>
                <v:shape id="Freeform 108" o:spid="_x0000_s1357" style="position:absolute;left:2918;top:740;width:1489;height:1337;visibility:visible;mso-wrap-style:square;v-text-anchor:top" coordsize="1489,1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" path="m745,1337l121,713,73,655,36,592,12,524,,453,,382,12,312,36,244,73,180r48,-57l187,69,259,31,337,8,417,r79,8l574,31r72,38l712,123r33,33l778,123,843,69,916,31,993,8,1073,r80,8l1230,31r73,38l1369,123r48,57l1453,244r24,68l1489,382r,71l1477,524r-24,68l1417,655r-48,58l745,1337xe" fillcolor="#d91c29" stroked="f">
                  <v:path arrowok="t" o:connecttype="custom" o:connectlocs="745,2077;121,1453;73,1395;36,1332;12,1264;0,1193;0,1122;12,1052;36,984;73,920;121,863;187,809;259,771;337,748;417,740;496,748;574,771;646,809;712,863;745,896;778,863;843,809;916,771;993,748;1073,740;1153,748;1230,771;1303,809;1369,863;1417,920;1453,984;1477,1052;1489,1122;1489,1193;1477,1264;1453,1332;1417,1395;1369,1453;745,2077" o:connectangles="0,0,0,0,0,0,0,0,0,0,0,0,0,0,0,0,0,0,0,0,0,0,0,0,0,0,0,0,0,0,0,0,0,0,0,0,0,0,0"/>
                </v:shape>
                <v:shape id="Freeform 107" o:spid="_x0000_s1358" style="position:absolute;left:3616;top:740;width:791;height:1337;visibility:visible;mso-wrap-style:square;v-text-anchor:top" coordsize="791,1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" path="m47,1337l,1290,578,713r48,-58l662,592r24,-68l698,453r,-71l686,312,662,244,626,180,578,123,522,76,461,40,396,16,329,3,340,2,455,8r77,23l605,69r66,54l719,180r36,64l779,312r12,70l791,453r-12,71l755,592r-36,63l671,713,47,1337xe" fillcolor="#be1c25" stroked="f">
                  <v:path arrowok="t" o:connecttype="custom" o:connectlocs="47,2077;0,2030;578,1453;626,1395;662,1332;686,1264;698,1193;698,1122;686,1052;662,984;626,920;578,863;522,816;461,780;396,756;329,743;340,742;455,748;532,771;605,809;671,863;719,920;755,984;779,1052;791,1122;791,1193;779,1264;755,1332;719,1395;671,1453;47,2077" o:connectangles="0,0,0,0,0,0,0,0,0,0,0,0,0,0,0,0,0,0,0,0,0,0,0,0,0,0,0,0,0,0,0"/>
                </v:shape>
                <v:shape id="Freeform 106" o:spid="_x0000_s1359" style="position:absolute;left:3384;top:1055;width:557;height:558;visibility:visible;mso-wrap-style:square;v-text-anchor:top" coordsize="557,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" path="m557,186r-185,l372,,186,r,186l,186,,372r186,l186,558r186,l372,372r185,l557,186xe" fillcolor="#f4f5f5" stroked="f">
                  <v:path arrowok="t" o:connecttype="custom" o:connectlocs="557,1242;372,1242;372,1056;186,1056;186,1242;0,1242;0,1428;186,1428;186,1614;372,1614;372,1428;557,1428;557,1242" o:connectangles="0,0,0,0,0,0,0,0,0,0,0,0,0"/>
                </v:shape>
                <v:shape id="Picture 105" o:spid="_x0000_s1360" type="#_x0000_t75" style="position:absolute;left:4204;top:2080;width:400;height: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">
                  <v:imagedata r:id="rId218" o:title=""/>
                </v:shape>
                <v:shape id="Picture 104" o:spid="_x0000_s1361" type="#_x0000_t75" style="position:absolute;left:2721;top:2080;width:400;height: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">
                  <v:imagedata r:id="rId219" o:title=""/>
                </v:shape>
                <v:shape id="Text Box 103" o:spid="_x0000_s1362" type="#_x0000_t202" style="position:absolute;left:1318;top:401;width:9263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<v:textbox inset="0,0,0,0">
                    <w:txbxContent>
                      <w:p w14:paraId="0DAFC0B5" w14:textId="77777777" w:rsidR="00047264" w:rsidRDefault="00047264">
                        <w:pPr>
                          <w:spacing w:before="3"/>
                          <w:rPr>
                            <w:b/>
                            <w:sz w:val="81"/>
                          </w:rPr>
                        </w:pPr>
                      </w:p>
                      <w:p w14:paraId="2A8099C0" w14:textId="77777777" w:rsidR="00047264" w:rsidRDefault="003C26D8">
                        <w:pPr>
                          <w:spacing w:line="276" w:lineRule="auto"/>
                          <w:ind w:left="5827" w:right="1100" w:hanging="434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Primary</w:t>
                        </w:r>
                        <w:r>
                          <w:rPr>
                            <w:spacing w:val="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Care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Agenci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BE092CD" w14:textId="77777777" w:rsidR="00047264" w:rsidRDefault="00047264">
      <w:pPr>
        <w:rPr>
          <w:sz w:val="29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716CB782" w14:textId="77777777" w:rsidR="00047264" w:rsidRDefault="003C26D8">
      <w:pPr>
        <w:pStyle w:val="BodyText"/>
        <w:spacing w:before="119" w:line="271" w:lineRule="auto"/>
        <w:ind w:left="2983" w:right="323" w:hanging="1830"/>
      </w:pPr>
      <w:r>
        <w:rPr>
          <w:color w:val="1C1C1B"/>
          <w:w w:val="85"/>
        </w:rPr>
        <w:lastRenderedPageBreak/>
        <w:t>What</w:t>
      </w:r>
      <w:r>
        <w:rPr>
          <w:color w:val="1C1C1B"/>
          <w:spacing w:val="21"/>
          <w:w w:val="85"/>
        </w:rPr>
        <w:t xml:space="preserve"> </w:t>
      </w:r>
      <w:r>
        <w:rPr>
          <w:color w:val="1C1C1B"/>
          <w:w w:val="85"/>
        </w:rPr>
        <w:t>does</w:t>
      </w:r>
      <w:r>
        <w:rPr>
          <w:color w:val="1C1C1B"/>
          <w:spacing w:val="22"/>
          <w:w w:val="85"/>
        </w:rPr>
        <w:t xml:space="preserve"> </w:t>
      </w:r>
      <w:r>
        <w:rPr>
          <w:color w:val="1C1C1B"/>
          <w:w w:val="85"/>
        </w:rPr>
        <w:t>the</w:t>
      </w:r>
      <w:r>
        <w:rPr>
          <w:color w:val="1C1C1B"/>
          <w:spacing w:val="22"/>
          <w:w w:val="85"/>
        </w:rPr>
        <w:t xml:space="preserve"> </w:t>
      </w:r>
      <w:r>
        <w:rPr>
          <w:color w:val="1C1C1B"/>
          <w:w w:val="85"/>
        </w:rPr>
        <w:t>National</w:t>
      </w:r>
      <w:r>
        <w:rPr>
          <w:color w:val="1C1C1B"/>
          <w:spacing w:val="22"/>
          <w:w w:val="85"/>
        </w:rPr>
        <w:t xml:space="preserve"> </w:t>
      </w:r>
      <w:r>
        <w:rPr>
          <w:color w:val="1C1C1B"/>
          <w:w w:val="85"/>
        </w:rPr>
        <w:t>data</w:t>
      </w:r>
      <w:r>
        <w:rPr>
          <w:color w:val="1C1C1B"/>
          <w:spacing w:val="22"/>
          <w:w w:val="85"/>
        </w:rPr>
        <w:t xml:space="preserve"> </w:t>
      </w:r>
      <w:r>
        <w:rPr>
          <w:color w:val="1C1C1B"/>
          <w:w w:val="85"/>
        </w:rPr>
        <w:t>opt-</w:t>
      </w:r>
      <w:r>
        <w:rPr>
          <w:color w:val="1C1C1B"/>
          <w:spacing w:val="-142"/>
          <w:w w:val="85"/>
        </w:rPr>
        <w:t xml:space="preserve"> </w:t>
      </w:r>
      <w:r>
        <w:rPr>
          <w:color w:val="1C1C1B"/>
          <w:w w:val="85"/>
        </w:rPr>
        <w:t>out</w:t>
      </w:r>
      <w:r>
        <w:rPr>
          <w:color w:val="1C1C1B"/>
          <w:spacing w:val="-21"/>
          <w:w w:val="85"/>
        </w:rPr>
        <w:t xml:space="preserve"> </w:t>
      </w:r>
      <w:r>
        <w:rPr>
          <w:color w:val="1C1C1B"/>
          <w:w w:val="85"/>
        </w:rPr>
        <w:t>mean</w:t>
      </w:r>
      <w:r>
        <w:rPr>
          <w:color w:val="1C1C1B"/>
          <w:spacing w:val="-21"/>
          <w:w w:val="85"/>
        </w:rPr>
        <w:t xml:space="preserve"> </w:t>
      </w:r>
      <w:r>
        <w:rPr>
          <w:color w:val="1C1C1B"/>
          <w:w w:val="85"/>
        </w:rPr>
        <w:t>for</w:t>
      </w:r>
      <w:r>
        <w:rPr>
          <w:color w:val="1C1C1B"/>
          <w:spacing w:val="-21"/>
          <w:w w:val="85"/>
        </w:rPr>
        <w:t xml:space="preserve"> </w:t>
      </w:r>
      <w:r>
        <w:rPr>
          <w:color w:val="1C1C1B"/>
          <w:w w:val="85"/>
        </w:rPr>
        <w:t>you?</w:t>
      </w:r>
    </w:p>
    <w:p w14:paraId="72C8EBF0" w14:textId="77777777" w:rsidR="00047264" w:rsidRDefault="00047264">
      <w:pPr>
        <w:rPr>
          <w:b/>
          <w:sz w:val="20"/>
        </w:rPr>
      </w:pPr>
    </w:p>
    <w:p w14:paraId="21103DD1" w14:textId="197EA196" w:rsidR="00047264" w:rsidRDefault="0008656B">
      <w:pPr>
        <w:spacing w:before="12"/>
        <w:rPr>
          <w:b/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8832" behindDoc="1" locked="0" layoutInCell="1" allowOverlap="1" wp14:anchorId="098BBAF5" wp14:editId="2D14FEC5">
                <wp:simplePos x="0" y="0"/>
                <wp:positionH relativeFrom="page">
                  <wp:posOffset>919480</wp:posOffset>
                </wp:positionH>
                <wp:positionV relativeFrom="paragraph">
                  <wp:posOffset>125095</wp:posOffset>
                </wp:positionV>
                <wp:extent cx="5881370" cy="2293620"/>
                <wp:effectExtent l="0" t="0" r="0" b="0"/>
                <wp:wrapTopAndBottom/>
                <wp:docPr id="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2293620"/>
                          <a:chOff x="1448" y="197"/>
                          <a:chExt cx="9262" cy="3612"/>
                        </a:xfrm>
                      </wpg:grpSpPr>
                      <wps:wsp>
                        <wps:cNvPr id="100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1448" y="196"/>
                            <a:ext cx="9262" cy="3612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1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05" y="430"/>
                            <a:ext cx="3627" cy="3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2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1448" y="196"/>
                            <a:ext cx="9262" cy="3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6DB1B0" w14:textId="77777777" w:rsidR="00047264" w:rsidRDefault="00047264">
                              <w:pPr>
                                <w:spacing w:before="1"/>
                                <w:rPr>
                                  <w:b/>
                                  <w:sz w:val="49"/>
                                </w:rPr>
                              </w:pPr>
                            </w:p>
                            <w:p w14:paraId="5A467564" w14:textId="1075C382" w:rsidR="00047264" w:rsidRDefault="003C26D8">
                              <w:pPr>
                                <w:spacing w:line="276" w:lineRule="auto"/>
                                <w:ind w:left="4493" w:right="536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w w:val="95"/>
                                  <w:sz w:val="44"/>
                                </w:rPr>
                                <w:t>Information</w:t>
                              </w:r>
                              <w:r>
                                <w:rPr>
                                  <w:spacing w:val="36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about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z w:val="44"/>
                                </w:rPr>
                                <w:t>you is collected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when using 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4"/>
                                </w:rPr>
                                <w:t>servic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8BBAF5" id="Group 98" o:spid="_x0000_s1363" style="position:absolute;margin-left:72.4pt;margin-top:9.85pt;width:463.1pt;height:180.6pt;z-index:-15707648;mso-wrap-distance-left:0;mso-wrap-distance-right:0;mso-position-horizontal-relative:page" coordorigin="1448,197" coordsize="9262,3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">
                <v:rect id="Rectangle 101" o:spid="_x0000_s1364" style="position:absolute;left:1448;top:196;width:9262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" fillcolor="#caddff" stroked="f"/>
                <v:shape id="Picture 100" o:spid="_x0000_s1365" type="#_x0000_t75" style="position:absolute;left:1905;top:430;width:3627;height:3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">
                  <v:imagedata r:id="rId221" o:title=""/>
                </v:shape>
                <v:shape id="Text Box 99" o:spid="_x0000_s1366" type="#_x0000_t202" style="position:absolute;left:1448;top:196;width:9262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<v:textbox inset="0,0,0,0">
                    <w:txbxContent>
                      <w:p w14:paraId="1B6DB1B0" w14:textId="77777777" w:rsidR="00047264" w:rsidRDefault="00047264">
                        <w:pPr>
                          <w:spacing w:before="1"/>
                          <w:rPr>
                            <w:b/>
                            <w:sz w:val="49"/>
                          </w:rPr>
                        </w:pPr>
                      </w:p>
                      <w:p w14:paraId="5A467564" w14:textId="1075C382" w:rsidR="00047264" w:rsidRDefault="003C26D8">
                        <w:pPr>
                          <w:spacing w:line="276" w:lineRule="auto"/>
                          <w:ind w:left="4493" w:right="536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w w:val="95"/>
                            <w:sz w:val="44"/>
                          </w:rPr>
                          <w:t>Information</w:t>
                        </w:r>
                        <w:r>
                          <w:rPr>
                            <w:spacing w:val="36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about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z w:val="44"/>
                          </w:rPr>
                          <w:t>you is collected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when using our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sz w:val="44"/>
                          </w:rPr>
                          <w:t>service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720367F" w14:textId="77777777" w:rsidR="00047264" w:rsidRDefault="00047264">
      <w:pPr>
        <w:rPr>
          <w:b/>
          <w:sz w:val="20"/>
        </w:rPr>
      </w:pPr>
    </w:p>
    <w:p w14:paraId="79D7691F" w14:textId="582322CF" w:rsidR="00047264" w:rsidRDefault="0008656B">
      <w:pPr>
        <w:spacing w:before="1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9344" behindDoc="1" locked="0" layoutInCell="1" allowOverlap="1" wp14:anchorId="508FF8F5" wp14:editId="0BD727EB">
                <wp:simplePos x="0" y="0"/>
                <wp:positionH relativeFrom="page">
                  <wp:posOffset>919480</wp:posOffset>
                </wp:positionH>
                <wp:positionV relativeFrom="paragraph">
                  <wp:posOffset>156845</wp:posOffset>
                </wp:positionV>
                <wp:extent cx="5882005" cy="2341245"/>
                <wp:effectExtent l="0" t="0" r="0" b="0"/>
                <wp:wrapTopAndBottom/>
                <wp:docPr id="9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341245"/>
                          <a:chOff x="1448" y="247"/>
                          <a:chExt cx="9263" cy="3687"/>
                        </a:xfrm>
                      </wpg:grpSpPr>
                      <wps:wsp>
                        <wps:cNvPr id="96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1448" y="247"/>
                            <a:ext cx="9263" cy="368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7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0" y="339"/>
                            <a:ext cx="3552" cy="3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8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448" y="247"/>
                            <a:ext cx="9263" cy="3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5E537C" w14:textId="485F71E4" w:rsidR="00047264" w:rsidRDefault="003C26D8">
                              <w:pPr>
                                <w:spacing w:before="329" w:line="276" w:lineRule="auto"/>
                                <w:ind w:left="4600" w:right="645" w:hanging="1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sz w:val="44"/>
                                </w:rPr>
                                <w:t>Your collected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information</w:t>
                              </w:r>
                              <w:r>
                                <w:rPr>
                                  <w:spacing w:val="2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can</w:t>
                              </w:r>
                              <w:r>
                                <w:rPr>
                                  <w:spacing w:val="23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be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used</w:t>
                              </w:r>
                              <w:r>
                                <w:rPr>
                                  <w:spacing w:val="15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and</w:t>
                              </w:r>
                              <w:r>
                                <w:rPr>
                                  <w:spacing w:val="15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provided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sz w:val="44"/>
                                </w:rPr>
                                <w:t>to other</w:t>
                              </w:r>
                              <w:r>
                                <w:rPr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4"/>
                                </w:rPr>
                                <w:t>organisation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8FF8F5" id="Group 94" o:spid="_x0000_s1367" style="position:absolute;margin-left:72.4pt;margin-top:12.35pt;width:463.15pt;height:184.35pt;z-index:-15707136;mso-wrap-distance-left:0;mso-wrap-distance-right:0;mso-position-horizontal-relative:page" coordorigin="1448,247" coordsize="9263,36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">
                <v:rect id="Rectangle 97" o:spid="_x0000_s1368" style="position:absolute;left:1448;top:247;width:9263;height:3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" fillcolor="#caddff" stroked="f"/>
                <v:shape id="Picture 96" o:spid="_x0000_s1369" type="#_x0000_t75" style="position:absolute;left:1980;top:339;width:3552;height:3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">
                  <v:imagedata r:id="rId223" o:title=""/>
                </v:shape>
                <v:shape id="Text Box 95" o:spid="_x0000_s1370" type="#_x0000_t202" style="position:absolute;left:1448;top:247;width:9263;height:3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<v:textbox inset="0,0,0,0">
                    <w:txbxContent>
                      <w:p w14:paraId="4A5E537C" w14:textId="485F71E4" w:rsidR="00047264" w:rsidRDefault="003C26D8">
                        <w:pPr>
                          <w:spacing w:before="329" w:line="276" w:lineRule="auto"/>
                          <w:ind w:left="4600" w:right="645" w:hanging="1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sz w:val="44"/>
                          </w:rPr>
                          <w:t>Your collected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information</w:t>
                        </w:r>
                        <w:r>
                          <w:rPr>
                            <w:spacing w:val="2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can</w:t>
                        </w:r>
                        <w:r>
                          <w:rPr>
                            <w:spacing w:val="23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be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used</w:t>
                        </w:r>
                        <w:r>
                          <w:rPr>
                            <w:spacing w:val="15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and</w:t>
                        </w:r>
                        <w:r>
                          <w:rPr>
                            <w:spacing w:val="15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provided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44"/>
                          </w:rPr>
                          <w:t>to other</w:t>
                        </w:r>
                        <w:r>
                          <w:rPr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sz w:val="44"/>
                          </w:rPr>
                          <w:t>organisation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7E8B2EF" w14:textId="77777777" w:rsidR="00047264" w:rsidRDefault="00047264">
      <w:pPr>
        <w:rPr>
          <w:b/>
          <w:sz w:val="20"/>
        </w:rPr>
      </w:pPr>
    </w:p>
    <w:p w14:paraId="15257197" w14:textId="4DD45DB6" w:rsidR="00047264" w:rsidRDefault="0008656B">
      <w:pPr>
        <w:spacing w:before="6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9856" behindDoc="1" locked="0" layoutInCell="1" allowOverlap="1" wp14:anchorId="3E4EB26F" wp14:editId="02D20347">
                <wp:simplePos x="0" y="0"/>
                <wp:positionH relativeFrom="page">
                  <wp:posOffset>919480</wp:posOffset>
                </wp:positionH>
                <wp:positionV relativeFrom="paragraph">
                  <wp:posOffset>160020</wp:posOffset>
                </wp:positionV>
                <wp:extent cx="5882005" cy="2607945"/>
                <wp:effectExtent l="0" t="0" r="0" b="0"/>
                <wp:wrapTopAndBottom/>
                <wp:docPr id="68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607945"/>
                          <a:chOff x="1448" y="252"/>
                          <a:chExt cx="9263" cy="4107"/>
                        </a:xfrm>
                      </wpg:grpSpPr>
                      <wps:wsp>
                        <wps:cNvPr id="69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1447" y="251"/>
                            <a:ext cx="9263" cy="410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92"/>
                        <wps:cNvSpPr>
                          <a:spLocks/>
                        </wps:cNvSpPr>
                        <wps:spPr bwMode="auto">
                          <a:xfrm>
                            <a:off x="2227" y="1237"/>
                            <a:ext cx="831" cy="947"/>
                          </a:xfrm>
                          <a:custGeom>
                            <a:avLst/>
                            <a:gdLst>
                              <a:gd name="T0" fmla="+- 0 2833 2227"/>
                              <a:gd name="T1" fmla="*/ T0 w 831"/>
                              <a:gd name="T2" fmla="+- 0 2184 1237"/>
                              <a:gd name="T3" fmla="*/ 2184 h 947"/>
                              <a:gd name="T4" fmla="+- 0 2452 2227"/>
                              <a:gd name="T5" fmla="*/ T4 w 831"/>
                              <a:gd name="T6" fmla="+- 0 2184 1237"/>
                              <a:gd name="T7" fmla="*/ 2184 h 947"/>
                              <a:gd name="T8" fmla="+- 0 2452 2227"/>
                              <a:gd name="T9" fmla="*/ T8 w 831"/>
                              <a:gd name="T10" fmla="+- 0 1707 1237"/>
                              <a:gd name="T11" fmla="*/ 1707 h 947"/>
                              <a:gd name="T12" fmla="+- 0 2227 2227"/>
                              <a:gd name="T13" fmla="*/ T12 w 831"/>
                              <a:gd name="T14" fmla="+- 0 1707 1237"/>
                              <a:gd name="T15" fmla="*/ 1707 h 947"/>
                              <a:gd name="T16" fmla="+- 0 2642 2227"/>
                              <a:gd name="T17" fmla="*/ T16 w 831"/>
                              <a:gd name="T18" fmla="+- 0 1237 1237"/>
                              <a:gd name="T19" fmla="*/ 1237 h 947"/>
                              <a:gd name="T20" fmla="+- 0 3058 2227"/>
                              <a:gd name="T21" fmla="*/ T20 w 831"/>
                              <a:gd name="T22" fmla="+- 0 1707 1237"/>
                              <a:gd name="T23" fmla="*/ 1707 h 947"/>
                              <a:gd name="T24" fmla="+- 0 2833 2227"/>
                              <a:gd name="T25" fmla="*/ T24 w 831"/>
                              <a:gd name="T26" fmla="+- 0 1707 1237"/>
                              <a:gd name="T27" fmla="*/ 1707 h 947"/>
                              <a:gd name="T28" fmla="+- 0 2833 2227"/>
                              <a:gd name="T29" fmla="*/ T28 w 831"/>
                              <a:gd name="T30" fmla="+- 0 2184 1237"/>
                              <a:gd name="T31" fmla="*/ 2184 h 9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831" h="947">
                                <a:moveTo>
                                  <a:pt x="606" y="947"/>
                                </a:moveTo>
                                <a:lnTo>
                                  <a:pt x="225" y="947"/>
                                </a:lnTo>
                                <a:lnTo>
                                  <a:pt x="225" y="470"/>
                                </a:lnTo>
                                <a:lnTo>
                                  <a:pt x="0" y="470"/>
                                </a:lnTo>
                                <a:lnTo>
                                  <a:pt x="415" y="0"/>
                                </a:lnTo>
                                <a:lnTo>
                                  <a:pt x="831" y="470"/>
                                </a:lnTo>
                                <a:lnTo>
                                  <a:pt x="606" y="470"/>
                                </a:lnTo>
                                <a:lnTo>
                                  <a:pt x="606" y="9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AutoShape 91"/>
                        <wps:cNvSpPr>
                          <a:spLocks/>
                        </wps:cNvSpPr>
                        <wps:spPr bwMode="auto">
                          <a:xfrm>
                            <a:off x="2199" y="1212"/>
                            <a:ext cx="886" cy="998"/>
                          </a:xfrm>
                          <a:custGeom>
                            <a:avLst/>
                            <a:gdLst>
                              <a:gd name="T0" fmla="+- 0 2847 2200"/>
                              <a:gd name="T1" fmla="*/ T0 w 886"/>
                              <a:gd name="T2" fmla="+- 0 2210 1212"/>
                              <a:gd name="T3" fmla="*/ 2210 h 998"/>
                              <a:gd name="T4" fmla="+- 0 2438 2200"/>
                              <a:gd name="T5" fmla="*/ T4 w 886"/>
                              <a:gd name="T6" fmla="+- 0 2210 1212"/>
                              <a:gd name="T7" fmla="*/ 2210 h 998"/>
                              <a:gd name="T8" fmla="+- 0 2426 2200"/>
                              <a:gd name="T9" fmla="*/ T8 w 886"/>
                              <a:gd name="T10" fmla="+- 0 2199 1212"/>
                              <a:gd name="T11" fmla="*/ 2199 h 998"/>
                              <a:gd name="T12" fmla="+- 0 2426 2200"/>
                              <a:gd name="T13" fmla="*/ T12 w 886"/>
                              <a:gd name="T14" fmla="+- 0 1732 1212"/>
                              <a:gd name="T15" fmla="*/ 1732 h 998"/>
                              <a:gd name="T16" fmla="+- 0 2217 2200"/>
                              <a:gd name="T17" fmla="*/ T16 w 886"/>
                              <a:gd name="T18" fmla="+- 0 1732 1212"/>
                              <a:gd name="T19" fmla="*/ 1732 h 998"/>
                              <a:gd name="T20" fmla="+- 0 2208 2200"/>
                              <a:gd name="T21" fmla="*/ T20 w 886"/>
                              <a:gd name="T22" fmla="+- 0 1726 1212"/>
                              <a:gd name="T23" fmla="*/ 1726 h 998"/>
                              <a:gd name="T24" fmla="+- 0 2200 2200"/>
                              <a:gd name="T25" fmla="*/ T24 w 886"/>
                              <a:gd name="T26" fmla="+- 0 1708 1212"/>
                              <a:gd name="T27" fmla="*/ 1708 h 998"/>
                              <a:gd name="T28" fmla="+- 0 2201 2200"/>
                              <a:gd name="T29" fmla="*/ T28 w 886"/>
                              <a:gd name="T30" fmla="+- 0 1697 1212"/>
                              <a:gd name="T31" fmla="*/ 1697 h 998"/>
                              <a:gd name="T32" fmla="+- 0 2623 2200"/>
                              <a:gd name="T33" fmla="*/ T32 w 886"/>
                              <a:gd name="T34" fmla="+- 0 1220 1212"/>
                              <a:gd name="T35" fmla="*/ 1220 h 998"/>
                              <a:gd name="T36" fmla="+- 0 2632 2200"/>
                              <a:gd name="T37" fmla="*/ T36 w 886"/>
                              <a:gd name="T38" fmla="+- 0 1214 1212"/>
                              <a:gd name="T39" fmla="*/ 1214 h 998"/>
                              <a:gd name="T40" fmla="+- 0 2642 2200"/>
                              <a:gd name="T41" fmla="*/ T40 w 886"/>
                              <a:gd name="T42" fmla="+- 0 1212 1212"/>
                              <a:gd name="T43" fmla="*/ 1212 h 998"/>
                              <a:gd name="T44" fmla="+- 0 2653 2200"/>
                              <a:gd name="T45" fmla="*/ T44 w 886"/>
                              <a:gd name="T46" fmla="+- 0 1214 1212"/>
                              <a:gd name="T47" fmla="*/ 1214 h 998"/>
                              <a:gd name="T48" fmla="+- 0 2662 2200"/>
                              <a:gd name="T49" fmla="*/ T48 w 886"/>
                              <a:gd name="T50" fmla="+- 0 1220 1212"/>
                              <a:gd name="T51" fmla="*/ 1220 h 998"/>
                              <a:gd name="T52" fmla="+- 0 2711 2200"/>
                              <a:gd name="T53" fmla="*/ T52 w 886"/>
                              <a:gd name="T54" fmla="+- 0 1276 1212"/>
                              <a:gd name="T55" fmla="*/ 1276 h 998"/>
                              <a:gd name="T56" fmla="+- 0 2642 2200"/>
                              <a:gd name="T57" fmla="*/ T56 w 886"/>
                              <a:gd name="T58" fmla="+- 0 1276 1212"/>
                              <a:gd name="T59" fmla="*/ 1276 h 998"/>
                              <a:gd name="T60" fmla="+- 0 2285 2200"/>
                              <a:gd name="T61" fmla="*/ T60 w 886"/>
                              <a:gd name="T62" fmla="+- 0 1681 1212"/>
                              <a:gd name="T63" fmla="*/ 1681 h 998"/>
                              <a:gd name="T64" fmla="+- 0 2466 2200"/>
                              <a:gd name="T65" fmla="*/ T64 w 886"/>
                              <a:gd name="T66" fmla="+- 0 1681 1212"/>
                              <a:gd name="T67" fmla="*/ 1681 h 998"/>
                              <a:gd name="T68" fmla="+- 0 2478 2200"/>
                              <a:gd name="T69" fmla="*/ T68 w 886"/>
                              <a:gd name="T70" fmla="+- 0 1692 1212"/>
                              <a:gd name="T71" fmla="*/ 1692 h 998"/>
                              <a:gd name="T72" fmla="+- 0 2478 2200"/>
                              <a:gd name="T73" fmla="*/ T72 w 886"/>
                              <a:gd name="T74" fmla="+- 0 2158 1212"/>
                              <a:gd name="T75" fmla="*/ 2158 h 998"/>
                              <a:gd name="T76" fmla="+- 0 2859 2200"/>
                              <a:gd name="T77" fmla="*/ T76 w 886"/>
                              <a:gd name="T78" fmla="+- 0 2158 1212"/>
                              <a:gd name="T79" fmla="*/ 2158 h 998"/>
                              <a:gd name="T80" fmla="+- 0 2859 2200"/>
                              <a:gd name="T81" fmla="*/ T80 w 886"/>
                              <a:gd name="T82" fmla="+- 0 2199 1212"/>
                              <a:gd name="T83" fmla="*/ 2199 h 998"/>
                              <a:gd name="T84" fmla="+- 0 2847 2200"/>
                              <a:gd name="T85" fmla="*/ T84 w 886"/>
                              <a:gd name="T86" fmla="+- 0 2210 1212"/>
                              <a:gd name="T87" fmla="*/ 2210 h 998"/>
                              <a:gd name="T88" fmla="+- 0 2859 2200"/>
                              <a:gd name="T89" fmla="*/ T88 w 886"/>
                              <a:gd name="T90" fmla="+- 0 2158 1212"/>
                              <a:gd name="T91" fmla="*/ 2158 h 998"/>
                              <a:gd name="T92" fmla="+- 0 2807 2200"/>
                              <a:gd name="T93" fmla="*/ T92 w 886"/>
                              <a:gd name="T94" fmla="+- 0 2158 1212"/>
                              <a:gd name="T95" fmla="*/ 2158 h 998"/>
                              <a:gd name="T96" fmla="+- 0 2807 2200"/>
                              <a:gd name="T97" fmla="*/ T96 w 886"/>
                              <a:gd name="T98" fmla="+- 0 1692 1212"/>
                              <a:gd name="T99" fmla="*/ 1692 h 998"/>
                              <a:gd name="T100" fmla="+- 0 2819 2200"/>
                              <a:gd name="T101" fmla="*/ T100 w 886"/>
                              <a:gd name="T102" fmla="+- 0 1681 1212"/>
                              <a:gd name="T103" fmla="*/ 1681 h 998"/>
                              <a:gd name="T104" fmla="+- 0 3000 2200"/>
                              <a:gd name="T105" fmla="*/ T104 w 886"/>
                              <a:gd name="T106" fmla="+- 0 1681 1212"/>
                              <a:gd name="T107" fmla="*/ 1681 h 998"/>
                              <a:gd name="T108" fmla="+- 0 2642 2200"/>
                              <a:gd name="T109" fmla="*/ T108 w 886"/>
                              <a:gd name="T110" fmla="+- 0 1276 1212"/>
                              <a:gd name="T111" fmla="*/ 1276 h 998"/>
                              <a:gd name="T112" fmla="+- 0 2711 2200"/>
                              <a:gd name="T113" fmla="*/ T112 w 886"/>
                              <a:gd name="T114" fmla="+- 0 1276 1212"/>
                              <a:gd name="T115" fmla="*/ 1276 h 998"/>
                              <a:gd name="T116" fmla="+- 0 3084 2200"/>
                              <a:gd name="T117" fmla="*/ T116 w 886"/>
                              <a:gd name="T118" fmla="+- 0 1697 1212"/>
                              <a:gd name="T119" fmla="*/ 1697 h 998"/>
                              <a:gd name="T120" fmla="+- 0 3085 2200"/>
                              <a:gd name="T121" fmla="*/ T120 w 886"/>
                              <a:gd name="T122" fmla="+- 0 1708 1212"/>
                              <a:gd name="T123" fmla="*/ 1708 h 998"/>
                              <a:gd name="T124" fmla="+- 0 3077 2200"/>
                              <a:gd name="T125" fmla="*/ T124 w 886"/>
                              <a:gd name="T126" fmla="+- 0 1726 1212"/>
                              <a:gd name="T127" fmla="*/ 1726 h 998"/>
                              <a:gd name="T128" fmla="+- 0 3068 2200"/>
                              <a:gd name="T129" fmla="*/ T128 w 886"/>
                              <a:gd name="T130" fmla="+- 0 1732 1212"/>
                              <a:gd name="T131" fmla="*/ 1732 h 998"/>
                              <a:gd name="T132" fmla="+- 0 2859 2200"/>
                              <a:gd name="T133" fmla="*/ T132 w 886"/>
                              <a:gd name="T134" fmla="+- 0 1732 1212"/>
                              <a:gd name="T135" fmla="*/ 1732 h 998"/>
                              <a:gd name="T136" fmla="+- 0 2859 2200"/>
                              <a:gd name="T137" fmla="*/ T136 w 886"/>
                              <a:gd name="T138" fmla="+- 0 2158 1212"/>
                              <a:gd name="T139" fmla="*/ 2158 h 9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886" h="998">
                                <a:moveTo>
                                  <a:pt x="647" y="998"/>
                                </a:moveTo>
                                <a:lnTo>
                                  <a:pt x="238" y="998"/>
                                </a:lnTo>
                                <a:lnTo>
                                  <a:pt x="226" y="987"/>
                                </a:lnTo>
                                <a:lnTo>
                                  <a:pt x="226" y="520"/>
                                </a:lnTo>
                                <a:lnTo>
                                  <a:pt x="17" y="520"/>
                                </a:lnTo>
                                <a:lnTo>
                                  <a:pt x="8" y="514"/>
                                </a:lnTo>
                                <a:lnTo>
                                  <a:pt x="0" y="496"/>
                                </a:lnTo>
                                <a:lnTo>
                                  <a:pt x="1" y="485"/>
                                </a:lnTo>
                                <a:lnTo>
                                  <a:pt x="423" y="8"/>
                                </a:lnTo>
                                <a:lnTo>
                                  <a:pt x="432" y="2"/>
                                </a:lnTo>
                                <a:lnTo>
                                  <a:pt x="442" y="0"/>
                                </a:lnTo>
                                <a:lnTo>
                                  <a:pt x="453" y="2"/>
                                </a:lnTo>
                                <a:lnTo>
                                  <a:pt x="462" y="8"/>
                                </a:lnTo>
                                <a:lnTo>
                                  <a:pt x="511" y="64"/>
                                </a:lnTo>
                                <a:lnTo>
                                  <a:pt x="442" y="64"/>
                                </a:lnTo>
                                <a:lnTo>
                                  <a:pt x="85" y="469"/>
                                </a:lnTo>
                                <a:lnTo>
                                  <a:pt x="266" y="469"/>
                                </a:lnTo>
                                <a:lnTo>
                                  <a:pt x="278" y="480"/>
                                </a:lnTo>
                                <a:lnTo>
                                  <a:pt x="278" y="946"/>
                                </a:lnTo>
                                <a:lnTo>
                                  <a:pt x="659" y="946"/>
                                </a:lnTo>
                                <a:lnTo>
                                  <a:pt x="659" y="987"/>
                                </a:lnTo>
                                <a:lnTo>
                                  <a:pt x="647" y="998"/>
                                </a:lnTo>
                                <a:close/>
                                <a:moveTo>
                                  <a:pt x="659" y="946"/>
                                </a:moveTo>
                                <a:lnTo>
                                  <a:pt x="607" y="946"/>
                                </a:lnTo>
                                <a:lnTo>
                                  <a:pt x="607" y="480"/>
                                </a:lnTo>
                                <a:lnTo>
                                  <a:pt x="619" y="469"/>
                                </a:lnTo>
                                <a:lnTo>
                                  <a:pt x="800" y="469"/>
                                </a:lnTo>
                                <a:lnTo>
                                  <a:pt x="442" y="64"/>
                                </a:lnTo>
                                <a:lnTo>
                                  <a:pt x="511" y="64"/>
                                </a:lnTo>
                                <a:lnTo>
                                  <a:pt x="884" y="485"/>
                                </a:lnTo>
                                <a:lnTo>
                                  <a:pt x="885" y="496"/>
                                </a:lnTo>
                                <a:lnTo>
                                  <a:pt x="877" y="514"/>
                                </a:lnTo>
                                <a:lnTo>
                                  <a:pt x="868" y="520"/>
                                </a:lnTo>
                                <a:lnTo>
                                  <a:pt x="659" y="520"/>
                                </a:lnTo>
                                <a:lnTo>
                                  <a:pt x="659" y="9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90"/>
                        <wps:cNvSpPr>
                          <a:spLocks/>
                        </wps:cNvSpPr>
                        <wps:spPr bwMode="auto">
                          <a:xfrm>
                            <a:off x="3302" y="792"/>
                            <a:ext cx="831" cy="1392"/>
                          </a:xfrm>
                          <a:custGeom>
                            <a:avLst/>
                            <a:gdLst>
                              <a:gd name="T0" fmla="+- 0 3908 3302"/>
                              <a:gd name="T1" fmla="*/ T0 w 831"/>
                              <a:gd name="T2" fmla="+- 0 2184 792"/>
                              <a:gd name="T3" fmla="*/ 2184 h 1392"/>
                              <a:gd name="T4" fmla="+- 0 3527 3302"/>
                              <a:gd name="T5" fmla="*/ T4 w 831"/>
                              <a:gd name="T6" fmla="+- 0 2184 792"/>
                              <a:gd name="T7" fmla="*/ 2184 h 1392"/>
                              <a:gd name="T8" fmla="+- 0 3527 3302"/>
                              <a:gd name="T9" fmla="*/ T8 w 831"/>
                              <a:gd name="T10" fmla="+- 0 1262 792"/>
                              <a:gd name="T11" fmla="*/ 1262 h 1392"/>
                              <a:gd name="T12" fmla="+- 0 3302 3302"/>
                              <a:gd name="T13" fmla="*/ T12 w 831"/>
                              <a:gd name="T14" fmla="+- 0 1262 792"/>
                              <a:gd name="T15" fmla="*/ 1262 h 1392"/>
                              <a:gd name="T16" fmla="+- 0 3717 3302"/>
                              <a:gd name="T17" fmla="*/ T16 w 831"/>
                              <a:gd name="T18" fmla="+- 0 792 792"/>
                              <a:gd name="T19" fmla="*/ 792 h 1392"/>
                              <a:gd name="T20" fmla="+- 0 4132 3302"/>
                              <a:gd name="T21" fmla="*/ T20 w 831"/>
                              <a:gd name="T22" fmla="+- 0 1262 792"/>
                              <a:gd name="T23" fmla="*/ 1262 h 1392"/>
                              <a:gd name="T24" fmla="+- 0 3908 3302"/>
                              <a:gd name="T25" fmla="*/ T24 w 831"/>
                              <a:gd name="T26" fmla="+- 0 1262 792"/>
                              <a:gd name="T27" fmla="*/ 1262 h 1392"/>
                              <a:gd name="T28" fmla="+- 0 3908 3302"/>
                              <a:gd name="T29" fmla="*/ T28 w 831"/>
                              <a:gd name="T30" fmla="+- 0 2184 792"/>
                              <a:gd name="T31" fmla="*/ 2184 h 13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831" h="1392">
                                <a:moveTo>
                                  <a:pt x="606" y="1392"/>
                                </a:moveTo>
                                <a:lnTo>
                                  <a:pt x="225" y="1392"/>
                                </a:lnTo>
                                <a:lnTo>
                                  <a:pt x="225" y="470"/>
                                </a:lnTo>
                                <a:lnTo>
                                  <a:pt x="0" y="470"/>
                                </a:lnTo>
                                <a:lnTo>
                                  <a:pt x="415" y="0"/>
                                </a:lnTo>
                                <a:lnTo>
                                  <a:pt x="830" y="470"/>
                                </a:lnTo>
                                <a:lnTo>
                                  <a:pt x="606" y="470"/>
                                </a:lnTo>
                                <a:lnTo>
                                  <a:pt x="606" y="13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9CC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AutoShape 89"/>
                        <wps:cNvSpPr>
                          <a:spLocks/>
                        </wps:cNvSpPr>
                        <wps:spPr bwMode="auto">
                          <a:xfrm>
                            <a:off x="3274" y="767"/>
                            <a:ext cx="886" cy="1443"/>
                          </a:xfrm>
                          <a:custGeom>
                            <a:avLst/>
                            <a:gdLst>
                              <a:gd name="T0" fmla="+- 0 3922 3275"/>
                              <a:gd name="T1" fmla="*/ T0 w 886"/>
                              <a:gd name="T2" fmla="+- 0 2210 767"/>
                              <a:gd name="T3" fmla="*/ 2210 h 1443"/>
                              <a:gd name="T4" fmla="+- 0 3513 3275"/>
                              <a:gd name="T5" fmla="*/ T4 w 886"/>
                              <a:gd name="T6" fmla="+- 0 2210 767"/>
                              <a:gd name="T7" fmla="*/ 2210 h 1443"/>
                              <a:gd name="T8" fmla="+- 0 3501 3275"/>
                              <a:gd name="T9" fmla="*/ T8 w 886"/>
                              <a:gd name="T10" fmla="+- 0 2199 767"/>
                              <a:gd name="T11" fmla="*/ 2199 h 1443"/>
                              <a:gd name="T12" fmla="+- 0 3501 3275"/>
                              <a:gd name="T13" fmla="*/ T12 w 886"/>
                              <a:gd name="T14" fmla="+- 0 1287 767"/>
                              <a:gd name="T15" fmla="*/ 1287 h 1443"/>
                              <a:gd name="T16" fmla="+- 0 3292 3275"/>
                              <a:gd name="T17" fmla="*/ T16 w 886"/>
                              <a:gd name="T18" fmla="+- 0 1287 767"/>
                              <a:gd name="T19" fmla="*/ 1287 h 1443"/>
                              <a:gd name="T20" fmla="+- 0 3283 3275"/>
                              <a:gd name="T21" fmla="*/ T20 w 886"/>
                              <a:gd name="T22" fmla="+- 0 1281 767"/>
                              <a:gd name="T23" fmla="*/ 1281 h 1443"/>
                              <a:gd name="T24" fmla="+- 0 3275 3275"/>
                              <a:gd name="T25" fmla="*/ T24 w 886"/>
                              <a:gd name="T26" fmla="+- 0 1263 767"/>
                              <a:gd name="T27" fmla="*/ 1263 h 1443"/>
                              <a:gd name="T28" fmla="+- 0 3276 3275"/>
                              <a:gd name="T29" fmla="*/ T28 w 886"/>
                              <a:gd name="T30" fmla="+- 0 1252 767"/>
                              <a:gd name="T31" fmla="*/ 1252 h 1443"/>
                              <a:gd name="T32" fmla="+- 0 3698 3275"/>
                              <a:gd name="T33" fmla="*/ T32 w 886"/>
                              <a:gd name="T34" fmla="+- 0 775 767"/>
                              <a:gd name="T35" fmla="*/ 775 h 1443"/>
                              <a:gd name="T36" fmla="+- 0 3707 3275"/>
                              <a:gd name="T37" fmla="*/ T36 w 886"/>
                              <a:gd name="T38" fmla="+- 0 769 767"/>
                              <a:gd name="T39" fmla="*/ 769 h 1443"/>
                              <a:gd name="T40" fmla="+- 0 3717 3275"/>
                              <a:gd name="T41" fmla="*/ T40 w 886"/>
                              <a:gd name="T42" fmla="+- 0 767 767"/>
                              <a:gd name="T43" fmla="*/ 767 h 1443"/>
                              <a:gd name="T44" fmla="+- 0 3728 3275"/>
                              <a:gd name="T45" fmla="*/ T44 w 886"/>
                              <a:gd name="T46" fmla="+- 0 769 767"/>
                              <a:gd name="T47" fmla="*/ 769 h 1443"/>
                              <a:gd name="T48" fmla="+- 0 3737 3275"/>
                              <a:gd name="T49" fmla="*/ T48 w 886"/>
                              <a:gd name="T50" fmla="+- 0 775 767"/>
                              <a:gd name="T51" fmla="*/ 775 h 1443"/>
                              <a:gd name="T52" fmla="+- 0 3786 3275"/>
                              <a:gd name="T53" fmla="*/ T52 w 886"/>
                              <a:gd name="T54" fmla="+- 0 831 767"/>
                              <a:gd name="T55" fmla="*/ 831 h 1443"/>
                              <a:gd name="T56" fmla="+- 0 3717 3275"/>
                              <a:gd name="T57" fmla="*/ T56 w 886"/>
                              <a:gd name="T58" fmla="+- 0 831 767"/>
                              <a:gd name="T59" fmla="*/ 831 h 1443"/>
                              <a:gd name="T60" fmla="+- 0 3360 3275"/>
                              <a:gd name="T61" fmla="*/ T60 w 886"/>
                              <a:gd name="T62" fmla="+- 0 1236 767"/>
                              <a:gd name="T63" fmla="*/ 1236 h 1443"/>
                              <a:gd name="T64" fmla="+- 0 3541 3275"/>
                              <a:gd name="T65" fmla="*/ T64 w 886"/>
                              <a:gd name="T66" fmla="+- 0 1236 767"/>
                              <a:gd name="T67" fmla="*/ 1236 h 1443"/>
                              <a:gd name="T68" fmla="+- 0 3553 3275"/>
                              <a:gd name="T69" fmla="*/ T68 w 886"/>
                              <a:gd name="T70" fmla="+- 0 1247 767"/>
                              <a:gd name="T71" fmla="*/ 1247 h 1443"/>
                              <a:gd name="T72" fmla="+- 0 3553 3275"/>
                              <a:gd name="T73" fmla="*/ T72 w 886"/>
                              <a:gd name="T74" fmla="+- 0 2158 767"/>
                              <a:gd name="T75" fmla="*/ 2158 h 1443"/>
                              <a:gd name="T76" fmla="+- 0 3934 3275"/>
                              <a:gd name="T77" fmla="*/ T76 w 886"/>
                              <a:gd name="T78" fmla="+- 0 2158 767"/>
                              <a:gd name="T79" fmla="*/ 2158 h 1443"/>
                              <a:gd name="T80" fmla="+- 0 3934 3275"/>
                              <a:gd name="T81" fmla="*/ T80 w 886"/>
                              <a:gd name="T82" fmla="+- 0 2199 767"/>
                              <a:gd name="T83" fmla="*/ 2199 h 1443"/>
                              <a:gd name="T84" fmla="+- 0 3922 3275"/>
                              <a:gd name="T85" fmla="*/ T84 w 886"/>
                              <a:gd name="T86" fmla="+- 0 2210 767"/>
                              <a:gd name="T87" fmla="*/ 2210 h 1443"/>
                              <a:gd name="T88" fmla="+- 0 3934 3275"/>
                              <a:gd name="T89" fmla="*/ T88 w 886"/>
                              <a:gd name="T90" fmla="+- 0 2158 767"/>
                              <a:gd name="T91" fmla="*/ 2158 h 1443"/>
                              <a:gd name="T92" fmla="+- 0 3882 3275"/>
                              <a:gd name="T93" fmla="*/ T92 w 886"/>
                              <a:gd name="T94" fmla="+- 0 2158 767"/>
                              <a:gd name="T95" fmla="*/ 2158 h 1443"/>
                              <a:gd name="T96" fmla="+- 0 3882 3275"/>
                              <a:gd name="T97" fmla="*/ T96 w 886"/>
                              <a:gd name="T98" fmla="+- 0 1247 767"/>
                              <a:gd name="T99" fmla="*/ 1247 h 1443"/>
                              <a:gd name="T100" fmla="+- 0 3894 3275"/>
                              <a:gd name="T101" fmla="*/ T100 w 886"/>
                              <a:gd name="T102" fmla="+- 0 1236 767"/>
                              <a:gd name="T103" fmla="*/ 1236 h 1443"/>
                              <a:gd name="T104" fmla="+- 0 4075 3275"/>
                              <a:gd name="T105" fmla="*/ T104 w 886"/>
                              <a:gd name="T106" fmla="+- 0 1236 767"/>
                              <a:gd name="T107" fmla="*/ 1236 h 1443"/>
                              <a:gd name="T108" fmla="+- 0 3717 3275"/>
                              <a:gd name="T109" fmla="*/ T108 w 886"/>
                              <a:gd name="T110" fmla="+- 0 831 767"/>
                              <a:gd name="T111" fmla="*/ 831 h 1443"/>
                              <a:gd name="T112" fmla="+- 0 3786 3275"/>
                              <a:gd name="T113" fmla="*/ T112 w 886"/>
                              <a:gd name="T114" fmla="+- 0 831 767"/>
                              <a:gd name="T115" fmla="*/ 831 h 1443"/>
                              <a:gd name="T116" fmla="+- 0 4158 3275"/>
                              <a:gd name="T117" fmla="*/ T116 w 886"/>
                              <a:gd name="T118" fmla="+- 0 1252 767"/>
                              <a:gd name="T119" fmla="*/ 1252 h 1443"/>
                              <a:gd name="T120" fmla="+- 0 4160 3275"/>
                              <a:gd name="T121" fmla="*/ T120 w 886"/>
                              <a:gd name="T122" fmla="+- 0 1263 767"/>
                              <a:gd name="T123" fmla="*/ 1263 h 1443"/>
                              <a:gd name="T124" fmla="+- 0 4152 3275"/>
                              <a:gd name="T125" fmla="*/ T124 w 886"/>
                              <a:gd name="T126" fmla="+- 0 1281 767"/>
                              <a:gd name="T127" fmla="*/ 1281 h 1443"/>
                              <a:gd name="T128" fmla="+- 0 4143 3275"/>
                              <a:gd name="T129" fmla="*/ T128 w 886"/>
                              <a:gd name="T130" fmla="+- 0 1287 767"/>
                              <a:gd name="T131" fmla="*/ 1287 h 1443"/>
                              <a:gd name="T132" fmla="+- 0 3934 3275"/>
                              <a:gd name="T133" fmla="*/ T132 w 886"/>
                              <a:gd name="T134" fmla="+- 0 1287 767"/>
                              <a:gd name="T135" fmla="*/ 1287 h 1443"/>
                              <a:gd name="T136" fmla="+- 0 3934 3275"/>
                              <a:gd name="T137" fmla="*/ T136 w 886"/>
                              <a:gd name="T138" fmla="+- 0 2158 767"/>
                              <a:gd name="T139" fmla="*/ 2158 h 14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886" h="1443">
                                <a:moveTo>
                                  <a:pt x="647" y="1443"/>
                                </a:moveTo>
                                <a:lnTo>
                                  <a:pt x="238" y="1443"/>
                                </a:lnTo>
                                <a:lnTo>
                                  <a:pt x="226" y="1432"/>
                                </a:lnTo>
                                <a:lnTo>
                                  <a:pt x="226" y="520"/>
                                </a:lnTo>
                                <a:lnTo>
                                  <a:pt x="17" y="520"/>
                                </a:lnTo>
                                <a:lnTo>
                                  <a:pt x="8" y="514"/>
                                </a:lnTo>
                                <a:lnTo>
                                  <a:pt x="0" y="496"/>
                                </a:lnTo>
                                <a:lnTo>
                                  <a:pt x="1" y="485"/>
                                </a:lnTo>
                                <a:lnTo>
                                  <a:pt x="423" y="8"/>
                                </a:lnTo>
                                <a:lnTo>
                                  <a:pt x="432" y="2"/>
                                </a:lnTo>
                                <a:lnTo>
                                  <a:pt x="442" y="0"/>
                                </a:lnTo>
                                <a:lnTo>
                                  <a:pt x="453" y="2"/>
                                </a:lnTo>
                                <a:lnTo>
                                  <a:pt x="462" y="8"/>
                                </a:lnTo>
                                <a:lnTo>
                                  <a:pt x="511" y="64"/>
                                </a:lnTo>
                                <a:lnTo>
                                  <a:pt x="442" y="64"/>
                                </a:lnTo>
                                <a:lnTo>
                                  <a:pt x="85" y="469"/>
                                </a:lnTo>
                                <a:lnTo>
                                  <a:pt x="266" y="469"/>
                                </a:lnTo>
                                <a:lnTo>
                                  <a:pt x="278" y="480"/>
                                </a:lnTo>
                                <a:lnTo>
                                  <a:pt x="278" y="1391"/>
                                </a:lnTo>
                                <a:lnTo>
                                  <a:pt x="659" y="1391"/>
                                </a:lnTo>
                                <a:lnTo>
                                  <a:pt x="659" y="1432"/>
                                </a:lnTo>
                                <a:lnTo>
                                  <a:pt x="647" y="1443"/>
                                </a:lnTo>
                                <a:close/>
                                <a:moveTo>
                                  <a:pt x="659" y="1391"/>
                                </a:moveTo>
                                <a:lnTo>
                                  <a:pt x="607" y="1391"/>
                                </a:lnTo>
                                <a:lnTo>
                                  <a:pt x="607" y="480"/>
                                </a:lnTo>
                                <a:lnTo>
                                  <a:pt x="619" y="469"/>
                                </a:lnTo>
                                <a:lnTo>
                                  <a:pt x="800" y="469"/>
                                </a:lnTo>
                                <a:lnTo>
                                  <a:pt x="442" y="64"/>
                                </a:lnTo>
                                <a:lnTo>
                                  <a:pt x="511" y="64"/>
                                </a:lnTo>
                                <a:lnTo>
                                  <a:pt x="883" y="485"/>
                                </a:lnTo>
                                <a:lnTo>
                                  <a:pt x="885" y="496"/>
                                </a:lnTo>
                                <a:lnTo>
                                  <a:pt x="877" y="514"/>
                                </a:lnTo>
                                <a:lnTo>
                                  <a:pt x="868" y="520"/>
                                </a:lnTo>
                                <a:lnTo>
                                  <a:pt x="659" y="520"/>
                                </a:lnTo>
                                <a:lnTo>
                                  <a:pt x="659" y="13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88"/>
                        <wps:cNvSpPr>
                          <a:spLocks/>
                        </wps:cNvSpPr>
                        <wps:spPr bwMode="auto">
                          <a:xfrm>
                            <a:off x="4377" y="1417"/>
                            <a:ext cx="831" cy="767"/>
                          </a:xfrm>
                          <a:custGeom>
                            <a:avLst/>
                            <a:gdLst>
                              <a:gd name="T0" fmla="+- 0 4983 4377"/>
                              <a:gd name="T1" fmla="*/ T0 w 831"/>
                              <a:gd name="T2" fmla="+- 0 2184 1418"/>
                              <a:gd name="T3" fmla="*/ 2184 h 767"/>
                              <a:gd name="T4" fmla="+- 0 4602 4377"/>
                              <a:gd name="T5" fmla="*/ T4 w 831"/>
                              <a:gd name="T6" fmla="+- 0 2184 1418"/>
                              <a:gd name="T7" fmla="*/ 2184 h 767"/>
                              <a:gd name="T8" fmla="+- 0 4602 4377"/>
                              <a:gd name="T9" fmla="*/ T8 w 831"/>
                              <a:gd name="T10" fmla="+- 0 1887 1418"/>
                              <a:gd name="T11" fmla="*/ 1887 h 767"/>
                              <a:gd name="T12" fmla="+- 0 4377 4377"/>
                              <a:gd name="T13" fmla="*/ T12 w 831"/>
                              <a:gd name="T14" fmla="+- 0 1887 1418"/>
                              <a:gd name="T15" fmla="*/ 1887 h 767"/>
                              <a:gd name="T16" fmla="+- 0 4792 4377"/>
                              <a:gd name="T17" fmla="*/ T16 w 831"/>
                              <a:gd name="T18" fmla="+- 0 1418 1418"/>
                              <a:gd name="T19" fmla="*/ 1418 h 767"/>
                              <a:gd name="T20" fmla="+- 0 5207 4377"/>
                              <a:gd name="T21" fmla="*/ T20 w 831"/>
                              <a:gd name="T22" fmla="+- 0 1887 1418"/>
                              <a:gd name="T23" fmla="*/ 1887 h 767"/>
                              <a:gd name="T24" fmla="+- 0 4983 4377"/>
                              <a:gd name="T25" fmla="*/ T24 w 831"/>
                              <a:gd name="T26" fmla="+- 0 1887 1418"/>
                              <a:gd name="T27" fmla="*/ 1887 h 767"/>
                              <a:gd name="T28" fmla="+- 0 4983 4377"/>
                              <a:gd name="T29" fmla="*/ T28 w 831"/>
                              <a:gd name="T30" fmla="+- 0 2184 1418"/>
                              <a:gd name="T31" fmla="*/ 2184 h 7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831" h="767">
                                <a:moveTo>
                                  <a:pt x="606" y="766"/>
                                </a:moveTo>
                                <a:lnTo>
                                  <a:pt x="225" y="766"/>
                                </a:lnTo>
                                <a:lnTo>
                                  <a:pt x="225" y="469"/>
                                </a:lnTo>
                                <a:lnTo>
                                  <a:pt x="0" y="469"/>
                                </a:lnTo>
                                <a:lnTo>
                                  <a:pt x="415" y="0"/>
                                </a:lnTo>
                                <a:lnTo>
                                  <a:pt x="830" y="469"/>
                                </a:lnTo>
                                <a:lnTo>
                                  <a:pt x="606" y="469"/>
                                </a:lnTo>
                                <a:lnTo>
                                  <a:pt x="606" y="7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9CC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AutoShape 87"/>
                        <wps:cNvSpPr>
                          <a:spLocks/>
                        </wps:cNvSpPr>
                        <wps:spPr bwMode="auto">
                          <a:xfrm>
                            <a:off x="4349" y="1392"/>
                            <a:ext cx="886" cy="818"/>
                          </a:xfrm>
                          <a:custGeom>
                            <a:avLst/>
                            <a:gdLst>
                              <a:gd name="T0" fmla="+- 0 4997 4350"/>
                              <a:gd name="T1" fmla="*/ T0 w 886"/>
                              <a:gd name="T2" fmla="+- 0 2210 1392"/>
                              <a:gd name="T3" fmla="*/ 2210 h 818"/>
                              <a:gd name="T4" fmla="+- 0 4588 4350"/>
                              <a:gd name="T5" fmla="*/ T4 w 886"/>
                              <a:gd name="T6" fmla="+- 0 2210 1392"/>
                              <a:gd name="T7" fmla="*/ 2210 h 818"/>
                              <a:gd name="T8" fmla="+- 0 4576 4350"/>
                              <a:gd name="T9" fmla="*/ T8 w 886"/>
                              <a:gd name="T10" fmla="+- 0 2199 1392"/>
                              <a:gd name="T11" fmla="*/ 2199 h 818"/>
                              <a:gd name="T12" fmla="+- 0 4576 4350"/>
                              <a:gd name="T13" fmla="*/ T12 w 886"/>
                              <a:gd name="T14" fmla="+- 0 1913 1392"/>
                              <a:gd name="T15" fmla="*/ 1913 h 818"/>
                              <a:gd name="T16" fmla="+- 0 4367 4350"/>
                              <a:gd name="T17" fmla="*/ T16 w 886"/>
                              <a:gd name="T18" fmla="+- 0 1913 1392"/>
                              <a:gd name="T19" fmla="*/ 1913 h 818"/>
                              <a:gd name="T20" fmla="+- 0 4358 4350"/>
                              <a:gd name="T21" fmla="*/ T20 w 886"/>
                              <a:gd name="T22" fmla="+- 0 1907 1392"/>
                              <a:gd name="T23" fmla="*/ 1907 h 818"/>
                              <a:gd name="T24" fmla="+- 0 4350 4350"/>
                              <a:gd name="T25" fmla="*/ T24 w 886"/>
                              <a:gd name="T26" fmla="+- 0 1888 1392"/>
                              <a:gd name="T27" fmla="*/ 1888 h 818"/>
                              <a:gd name="T28" fmla="+- 0 4351 4350"/>
                              <a:gd name="T29" fmla="*/ T28 w 886"/>
                              <a:gd name="T30" fmla="+- 0 1877 1392"/>
                              <a:gd name="T31" fmla="*/ 1877 h 818"/>
                              <a:gd name="T32" fmla="+- 0 4773 4350"/>
                              <a:gd name="T33" fmla="*/ T32 w 886"/>
                              <a:gd name="T34" fmla="+- 0 1400 1392"/>
                              <a:gd name="T35" fmla="*/ 1400 h 818"/>
                              <a:gd name="T36" fmla="+- 0 4782 4350"/>
                              <a:gd name="T37" fmla="*/ T36 w 886"/>
                              <a:gd name="T38" fmla="+- 0 1394 1392"/>
                              <a:gd name="T39" fmla="*/ 1394 h 818"/>
                              <a:gd name="T40" fmla="+- 0 4792 4350"/>
                              <a:gd name="T41" fmla="*/ T40 w 886"/>
                              <a:gd name="T42" fmla="+- 0 1392 1392"/>
                              <a:gd name="T43" fmla="*/ 1392 h 818"/>
                              <a:gd name="T44" fmla="+- 0 4803 4350"/>
                              <a:gd name="T45" fmla="*/ T44 w 886"/>
                              <a:gd name="T46" fmla="+- 0 1394 1392"/>
                              <a:gd name="T47" fmla="*/ 1394 h 818"/>
                              <a:gd name="T48" fmla="+- 0 4812 4350"/>
                              <a:gd name="T49" fmla="*/ T48 w 886"/>
                              <a:gd name="T50" fmla="+- 0 1400 1392"/>
                              <a:gd name="T51" fmla="*/ 1400 h 818"/>
                              <a:gd name="T52" fmla="+- 0 4861 4350"/>
                              <a:gd name="T53" fmla="*/ T52 w 886"/>
                              <a:gd name="T54" fmla="+- 0 1456 1392"/>
                              <a:gd name="T55" fmla="*/ 1456 h 818"/>
                              <a:gd name="T56" fmla="+- 0 4792 4350"/>
                              <a:gd name="T57" fmla="*/ T56 w 886"/>
                              <a:gd name="T58" fmla="+- 0 1456 1392"/>
                              <a:gd name="T59" fmla="*/ 1456 h 818"/>
                              <a:gd name="T60" fmla="+- 0 4434 4350"/>
                              <a:gd name="T61" fmla="*/ T60 w 886"/>
                              <a:gd name="T62" fmla="+- 0 1861 1392"/>
                              <a:gd name="T63" fmla="*/ 1861 h 818"/>
                              <a:gd name="T64" fmla="+- 0 4616 4350"/>
                              <a:gd name="T65" fmla="*/ T64 w 886"/>
                              <a:gd name="T66" fmla="+- 0 1861 1392"/>
                              <a:gd name="T67" fmla="*/ 1861 h 818"/>
                              <a:gd name="T68" fmla="+- 0 4627 4350"/>
                              <a:gd name="T69" fmla="*/ T68 w 886"/>
                              <a:gd name="T70" fmla="+- 0 1873 1392"/>
                              <a:gd name="T71" fmla="*/ 1873 h 818"/>
                              <a:gd name="T72" fmla="+- 0 4627 4350"/>
                              <a:gd name="T73" fmla="*/ T72 w 886"/>
                              <a:gd name="T74" fmla="+- 0 2158 1392"/>
                              <a:gd name="T75" fmla="*/ 2158 h 818"/>
                              <a:gd name="T76" fmla="+- 0 5009 4350"/>
                              <a:gd name="T77" fmla="*/ T76 w 886"/>
                              <a:gd name="T78" fmla="+- 0 2158 1392"/>
                              <a:gd name="T79" fmla="*/ 2158 h 818"/>
                              <a:gd name="T80" fmla="+- 0 5009 4350"/>
                              <a:gd name="T81" fmla="*/ T80 w 886"/>
                              <a:gd name="T82" fmla="+- 0 2199 1392"/>
                              <a:gd name="T83" fmla="*/ 2199 h 818"/>
                              <a:gd name="T84" fmla="+- 0 4997 4350"/>
                              <a:gd name="T85" fmla="*/ T84 w 886"/>
                              <a:gd name="T86" fmla="+- 0 2210 1392"/>
                              <a:gd name="T87" fmla="*/ 2210 h 818"/>
                              <a:gd name="T88" fmla="+- 0 5009 4350"/>
                              <a:gd name="T89" fmla="*/ T88 w 886"/>
                              <a:gd name="T90" fmla="+- 0 2158 1392"/>
                              <a:gd name="T91" fmla="*/ 2158 h 818"/>
                              <a:gd name="T92" fmla="+- 0 4957 4350"/>
                              <a:gd name="T93" fmla="*/ T92 w 886"/>
                              <a:gd name="T94" fmla="+- 0 2158 1392"/>
                              <a:gd name="T95" fmla="*/ 2158 h 818"/>
                              <a:gd name="T96" fmla="+- 0 4957 4350"/>
                              <a:gd name="T97" fmla="*/ T96 w 886"/>
                              <a:gd name="T98" fmla="+- 0 1873 1392"/>
                              <a:gd name="T99" fmla="*/ 1873 h 818"/>
                              <a:gd name="T100" fmla="+- 0 4969 4350"/>
                              <a:gd name="T101" fmla="*/ T100 w 886"/>
                              <a:gd name="T102" fmla="+- 0 1861 1392"/>
                              <a:gd name="T103" fmla="*/ 1861 h 818"/>
                              <a:gd name="T104" fmla="+- 0 5150 4350"/>
                              <a:gd name="T105" fmla="*/ T104 w 886"/>
                              <a:gd name="T106" fmla="+- 0 1861 1392"/>
                              <a:gd name="T107" fmla="*/ 1861 h 818"/>
                              <a:gd name="T108" fmla="+- 0 4792 4350"/>
                              <a:gd name="T109" fmla="*/ T108 w 886"/>
                              <a:gd name="T110" fmla="+- 0 1456 1392"/>
                              <a:gd name="T111" fmla="*/ 1456 h 818"/>
                              <a:gd name="T112" fmla="+- 0 4861 4350"/>
                              <a:gd name="T113" fmla="*/ T112 w 886"/>
                              <a:gd name="T114" fmla="+- 0 1456 1392"/>
                              <a:gd name="T115" fmla="*/ 1456 h 818"/>
                              <a:gd name="T116" fmla="+- 0 5233 4350"/>
                              <a:gd name="T117" fmla="*/ T116 w 886"/>
                              <a:gd name="T118" fmla="+- 0 1877 1392"/>
                              <a:gd name="T119" fmla="*/ 1877 h 818"/>
                              <a:gd name="T120" fmla="+- 0 5235 4350"/>
                              <a:gd name="T121" fmla="*/ T120 w 886"/>
                              <a:gd name="T122" fmla="+- 0 1888 1392"/>
                              <a:gd name="T123" fmla="*/ 1888 h 818"/>
                              <a:gd name="T124" fmla="+- 0 5227 4350"/>
                              <a:gd name="T125" fmla="*/ T124 w 886"/>
                              <a:gd name="T126" fmla="+- 0 1907 1392"/>
                              <a:gd name="T127" fmla="*/ 1907 h 818"/>
                              <a:gd name="T128" fmla="+- 0 5218 4350"/>
                              <a:gd name="T129" fmla="*/ T128 w 886"/>
                              <a:gd name="T130" fmla="+- 0 1913 1392"/>
                              <a:gd name="T131" fmla="*/ 1913 h 818"/>
                              <a:gd name="T132" fmla="+- 0 5009 4350"/>
                              <a:gd name="T133" fmla="*/ T132 w 886"/>
                              <a:gd name="T134" fmla="+- 0 1913 1392"/>
                              <a:gd name="T135" fmla="*/ 1913 h 818"/>
                              <a:gd name="T136" fmla="+- 0 5009 4350"/>
                              <a:gd name="T137" fmla="*/ T136 w 886"/>
                              <a:gd name="T138" fmla="+- 0 2158 1392"/>
                              <a:gd name="T139" fmla="*/ 2158 h 8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886" h="818">
                                <a:moveTo>
                                  <a:pt x="647" y="818"/>
                                </a:moveTo>
                                <a:lnTo>
                                  <a:pt x="238" y="818"/>
                                </a:lnTo>
                                <a:lnTo>
                                  <a:pt x="226" y="807"/>
                                </a:lnTo>
                                <a:lnTo>
                                  <a:pt x="226" y="521"/>
                                </a:lnTo>
                                <a:lnTo>
                                  <a:pt x="17" y="521"/>
                                </a:lnTo>
                                <a:lnTo>
                                  <a:pt x="8" y="515"/>
                                </a:lnTo>
                                <a:lnTo>
                                  <a:pt x="0" y="496"/>
                                </a:lnTo>
                                <a:lnTo>
                                  <a:pt x="1" y="485"/>
                                </a:lnTo>
                                <a:lnTo>
                                  <a:pt x="423" y="8"/>
                                </a:lnTo>
                                <a:lnTo>
                                  <a:pt x="432" y="2"/>
                                </a:lnTo>
                                <a:lnTo>
                                  <a:pt x="442" y="0"/>
                                </a:lnTo>
                                <a:lnTo>
                                  <a:pt x="453" y="2"/>
                                </a:lnTo>
                                <a:lnTo>
                                  <a:pt x="462" y="8"/>
                                </a:lnTo>
                                <a:lnTo>
                                  <a:pt x="511" y="64"/>
                                </a:lnTo>
                                <a:lnTo>
                                  <a:pt x="442" y="64"/>
                                </a:lnTo>
                                <a:lnTo>
                                  <a:pt x="84" y="469"/>
                                </a:lnTo>
                                <a:lnTo>
                                  <a:pt x="266" y="469"/>
                                </a:lnTo>
                                <a:lnTo>
                                  <a:pt x="277" y="481"/>
                                </a:lnTo>
                                <a:lnTo>
                                  <a:pt x="277" y="766"/>
                                </a:lnTo>
                                <a:lnTo>
                                  <a:pt x="659" y="766"/>
                                </a:lnTo>
                                <a:lnTo>
                                  <a:pt x="659" y="807"/>
                                </a:lnTo>
                                <a:lnTo>
                                  <a:pt x="647" y="818"/>
                                </a:lnTo>
                                <a:close/>
                                <a:moveTo>
                                  <a:pt x="659" y="766"/>
                                </a:moveTo>
                                <a:lnTo>
                                  <a:pt x="607" y="766"/>
                                </a:lnTo>
                                <a:lnTo>
                                  <a:pt x="607" y="481"/>
                                </a:lnTo>
                                <a:lnTo>
                                  <a:pt x="619" y="469"/>
                                </a:lnTo>
                                <a:lnTo>
                                  <a:pt x="800" y="469"/>
                                </a:lnTo>
                                <a:lnTo>
                                  <a:pt x="442" y="64"/>
                                </a:lnTo>
                                <a:lnTo>
                                  <a:pt x="511" y="64"/>
                                </a:lnTo>
                                <a:lnTo>
                                  <a:pt x="883" y="485"/>
                                </a:lnTo>
                                <a:lnTo>
                                  <a:pt x="885" y="496"/>
                                </a:lnTo>
                                <a:lnTo>
                                  <a:pt x="877" y="515"/>
                                </a:lnTo>
                                <a:lnTo>
                                  <a:pt x="868" y="521"/>
                                </a:lnTo>
                                <a:lnTo>
                                  <a:pt x="659" y="521"/>
                                </a:lnTo>
                                <a:lnTo>
                                  <a:pt x="659" y="7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86"/>
                        <wps:cNvSpPr>
                          <a:spLocks/>
                        </wps:cNvSpPr>
                        <wps:spPr bwMode="auto">
                          <a:xfrm>
                            <a:off x="2179" y="2405"/>
                            <a:ext cx="926" cy="1123"/>
                          </a:xfrm>
                          <a:custGeom>
                            <a:avLst/>
                            <a:gdLst>
                              <a:gd name="T0" fmla="+- 0 2869 2180"/>
                              <a:gd name="T1" fmla="*/ T0 w 926"/>
                              <a:gd name="T2" fmla="+- 0 3528 2406"/>
                              <a:gd name="T3" fmla="*/ 3528 h 1123"/>
                              <a:gd name="T4" fmla="+- 0 2417 2180"/>
                              <a:gd name="T5" fmla="*/ T4 w 926"/>
                              <a:gd name="T6" fmla="+- 0 3528 2406"/>
                              <a:gd name="T7" fmla="*/ 3528 h 1123"/>
                              <a:gd name="T8" fmla="+- 0 2411 2180"/>
                              <a:gd name="T9" fmla="*/ T8 w 926"/>
                              <a:gd name="T10" fmla="+- 0 3449 2406"/>
                              <a:gd name="T11" fmla="*/ 3449 h 1123"/>
                              <a:gd name="T12" fmla="+- 0 2394 2180"/>
                              <a:gd name="T13" fmla="*/ T12 w 926"/>
                              <a:gd name="T14" fmla="+- 0 3374 2406"/>
                              <a:gd name="T15" fmla="*/ 3374 h 1123"/>
                              <a:gd name="T16" fmla="+- 0 2366 2180"/>
                              <a:gd name="T17" fmla="*/ T16 w 926"/>
                              <a:gd name="T18" fmla="+- 0 3301 2406"/>
                              <a:gd name="T19" fmla="*/ 3301 h 1123"/>
                              <a:gd name="T20" fmla="+- 0 2329 2180"/>
                              <a:gd name="T21" fmla="*/ T20 w 926"/>
                              <a:gd name="T22" fmla="+- 0 3233 2406"/>
                              <a:gd name="T23" fmla="*/ 3233 h 1123"/>
                              <a:gd name="T24" fmla="+- 0 2283 2180"/>
                              <a:gd name="T25" fmla="*/ T24 w 926"/>
                              <a:gd name="T26" fmla="+- 0 3169 2406"/>
                              <a:gd name="T27" fmla="*/ 3169 h 1123"/>
                              <a:gd name="T28" fmla="+- 0 2237 2180"/>
                              <a:gd name="T29" fmla="*/ T28 w 926"/>
                              <a:gd name="T30" fmla="+- 0 3100 2406"/>
                              <a:gd name="T31" fmla="*/ 3100 h 1123"/>
                              <a:gd name="T32" fmla="+- 0 2204 2180"/>
                              <a:gd name="T33" fmla="*/ T32 w 926"/>
                              <a:gd name="T34" fmla="+- 0 3023 2406"/>
                              <a:gd name="T35" fmla="*/ 3023 h 1123"/>
                              <a:gd name="T36" fmla="+- 0 2184 2180"/>
                              <a:gd name="T37" fmla="*/ T36 w 926"/>
                              <a:gd name="T38" fmla="+- 0 2940 2406"/>
                              <a:gd name="T39" fmla="*/ 2940 h 1123"/>
                              <a:gd name="T40" fmla="+- 0 2180 2180"/>
                              <a:gd name="T41" fmla="*/ T40 w 926"/>
                              <a:gd name="T42" fmla="+- 0 2852 2406"/>
                              <a:gd name="T43" fmla="*/ 2852 h 1123"/>
                              <a:gd name="T44" fmla="+- 0 2190 2180"/>
                              <a:gd name="T45" fmla="*/ T44 w 926"/>
                              <a:gd name="T46" fmla="+- 0 2775 2406"/>
                              <a:gd name="T47" fmla="*/ 2775 h 1123"/>
                              <a:gd name="T48" fmla="+- 0 2212 2180"/>
                              <a:gd name="T49" fmla="*/ T48 w 926"/>
                              <a:gd name="T50" fmla="+- 0 2702 2406"/>
                              <a:gd name="T51" fmla="*/ 2702 h 1123"/>
                              <a:gd name="T52" fmla="+- 0 2245 2180"/>
                              <a:gd name="T53" fmla="*/ T52 w 926"/>
                              <a:gd name="T54" fmla="+- 0 2635 2406"/>
                              <a:gd name="T55" fmla="*/ 2635 h 1123"/>
                              <a:gd name="T56" fmla="+- 0 2288 2180"/>
                              <a:gd name="T57" fmla="*/ T56 w 926"/>
                              <a:gd name="T58" fmla="+- 0 2573 2406"/>
                              <a:gd name="T59" fmla="*/ 2573 h 1123"/>
                              <a:gd name="T60" fmla="+- 0 2339 2180"/>
                              <a:gd name="T61" fmla="*/ T60 w 926"/>
                              <a:gd name="T62" fmla="+- 0 2520 2406"/>
                              <a:gd name="T63" fmla="*/ 2520 h 1123"/>
                              <a:gd name="T64" fmla="+- 0 2399 2180"/>
                              <a:gd name="T65" fmla="*/ T64 w 926"/>
                              <a:gd name="T66" fmla="+- 0 2475 2406"/>
                              <a:gd name="T67" fmla="*/ 2475 h 1123"/>
                              <a:gd name="T68" fmla="+- 0 2465 2180"/>
                              <a:gd name="T69" fmla="*/ T68 w 926"/>
                              <a:gd name="T70" fmla="+- 0 2441 2406"/>
                              <a:gd name="T71" fmla="*/ 2441 h 1123"/>
                              <a:gd name="T72" fmla="+- 0 2537 2180"/>
                              <a:gd name="T73" fmla="*/ T72 w 926"/>
                              <a:gd name="T74" fmla="+- 0 2417 2406"/>
                              <a:gd name="T75" fmla="*/ 2417 h 1123"/>
                              <a:gd name="T76" fmla="+- 0 2613 2180"/>
                              <a:gd name="T77" fmla="*/ T76 w 926"/>
                              <a:gd name="T78" fmla="+- 0 2406 2406"/>
                              <a:gd name="T79" fmla="*/ 2406 h 1123"/>
                              <a:gd name="T80" fmla="+- 0 2685 2180"/>
                              <a:gd name="T81" fmla="*/ T80 w 926"/>
                              <a:gd name="T82" fmla="+- 0 2407 2406"/>
                              <a:gd name="T83" fmla="*/ 2407 h 1123"/>
                              <a:gd name="T84" fmla="+- 0 2754 2180"/>
                              <a:gd name="T85" fmla="*/ T84 w 926"/>
                              <a:gd name="T86" fmla="+- 0 2419 2406"/>
                              <a:gd name="T87" fmla="*/ 2419 h 1123"/>
                              <a:gd name="T88" fmla="+- 0 2819 2180"/>
                              <a:gd name="T89" fmla="*/ T88 w 926"/>
                              <a:gd name="T90" fmla="+- 0 2440 2406"/>
                              <a:gd name="T91" fmla="*/ 2440 h 1123"/>
                              <a:gd name="T92" fmla="+- 0 2880 2180"/>
                              <a:gd name="T93" fmla="*/ T92 w 926"/>
                              <a:gd name="T94" fmla="+- 0 2471 2406"/>
                              <a:gd name="T95" fmla="*/ 2471 h 1123"/>
                              <a:gd name="T96" fmla="+- 0 2935 2180"/>
                              <a:gd name="T97" fmla="*/ T96 w 926"/>
                              <a:gd name="T98" fmla="+- 0 2510 2406"/>
                              <a:gd name="T99" fmla="*/ 2510 h 1123"/>
                              <a:gd name="T100" fmla="+- 0 2984 2180"/>
                              <a:gd name="T101" fmla="*/ T100 w 926"/>
                              <a:gd name="T102" fmla="+- 0 2557 2406"/>
                              <a:gd name="T103" fmla="*/ 2557 h 1123"/>
                              <a:gd name="T104" fmla="+- 0 3025 2180"/>
                              <a:gd name="T105" fmla="*/ T104 w 926"/>
                              <a:gd name="T106" fmla="+- 0 2610 2406"/>
                              <a:gd name="T107" fmla="*/ 2610 h 1123"/>
                              <a:gd name="T108" fmla="+- 0 3059 2180"/>
                              <a:gd name="T109" fmla="*/ T108 w 926"/>
                              <a:gd name="T110" fmla="+- 0 2669 2406"/>
                              <a:gd name="T111" fmla="*/ 2669 h 1123"/>
                              <a:gd name="T112" fmla="+- 0 3084 2180"/>
                              <a:gd name="T113" fmla="*/ T112 w 926"/>
                              <a:gd name="T114" fmla="+- 0 2733 2406"/>
                              <a:gd name="T115" fmla="*/ 2733 h 1123"/>
                              <a:gd name="T116" fmla="+- 0 3100 2180"/>
                              <a:gd name="T117" fmla="*/ T116 w 926"/>
                              <a:gd name="T118" fmla="+- 0 2802 2406"/>
                              <a:gd name="T119" fmla="*/ 2802 h 1123"/>
                              <a:gd name="T120" fmla="+- 0 3106 2180"/>
                              <a:gd name="T121" fmla="*/ T120 w 926"/>
                              <a:gd name="T122" fmla="+- 0 2873 2406"/>
                              <a:gd name="T123" fmla="*/ 2873 h 1123"/>
                              <a:gd name="T124" fmla="+- 0 3098 2180"/>
                              <a:gd name="T125" fmla="*/ T124 w 926"/>
                              <a:gd name="T126" fmla="+- 0 2957 2406"/>
                              <a:gd name="T127" fmla="*/ 2957 h 1123"/>
                              <a:gd name="T128" fmla="+- 0 3077 2180"/>
                              <a:gd name="T129" fmla="*/ T128 w 926"/>
                              <a:gd name="T130" fmla="+- 0 3035 2406"/>
                              <a:gd name="T131" fmla="*/ 3035 h 1123"/>
                              <a:gd name="T132" fmla="+- 0 3043 2180"/>
                              <a:gd name="T133" fmla="*/ T132 w 926"/>
                              <a:gd name="T134" fmla="+- 0 3108 2406"/>
                              <a:gd name="T135" fmla="*/ 3108 h 1123"/>
                              <a:gd name="T136" fmla="+- 0 2999 2180"/>
                              <a:gd name="T137" fmla="*/ T136 w 926"/>
                              <a:gd name="T138" fmla="+- 0 3173 2406"/>
                              <a:gd name="T139" fmla="*/ 3173 h 1123"/>
                              <a:gd name="T140" fmla="+- 0 2954 2180"/>
                              <a:gd name="T141" fmla="*/ T140 w 926"/>
                              <a:gd name="T142" fmla="+- 0 3235 2406"/>
                              <a:gd name="T143" fmla="*/ 3235 h 1123"/>
                              <a:gd name="T144" fmla="+- 0 2919 2180"/>
                              <a:gd name="T145" fmla="*/ T144 w 926"/>
                              <a:gd name="T146" fmla="+- 0 3303 2406"/>
                              <a:gd name="T147" fmla="*/ 3303 h 1123"/>
                              <a:gd name="T148" fmla="+- 0 2893 2180"/>
                              <a:gd name="T149" fmla="*/ T148 w 926"/>
                              <a:gd name="T150" fmla="+- 0 3376 2406"/>
                              <a:gd name="T151" fmla="*/ 3376 h 1123"/>
                              <a:gd name="T152" fmla="+- 0 2876 2180"/>
                              <a:gd name="T153" fmla="*/ T152 w 926"/>
                              <a:gd name="T154" fmla="+- 0 3451 2406"/>
                              <a:gd name="T155" fmla="*/ 3451 h 1123"/>
                              <a:gd name="T156" fmla="+- 0 2869 2180"/>
                              <a:gd name="T157" fmla="*/ T156 w 926"/>
                              <a:gd name="T158" fmla="+- 0 3528 2406"/>
                              <a:gd name="T159" fmla="*/ 3528 h 1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926" h="1123">
                                <a:moveTo>
                                  <a:pt x="689" y="1122"/>
                                </a:moveTo>
                                <a:lnTo>
                                  <a:pt x="237" y="1122"/>
                                </a:lnTo>
                                <a:lnTo>
                                  <a:pt x="231" y="1043"/>
                                </a:lnTo>
                                <a:lnTo>
                                  <a:pt x="214" y="968"/>
                                </a:lnTo>
                                <a:lnTo>
                                  <a:pt x="186" y="895"/>
                                </a:lnTo>
                                <a:lnTo>
                                  <a:pt x="149" y="827"/>
                                </a:lnTo>
                                <a:lnTo>
                                  <a:pt x="103" y="763"/>
                                </a:lnTo>
                                <a:lnTo>
                                  <a:pt x="57" y="694"/>
                                </a:lnTo>
                                <a:lnTo>
                                  <a:pt x="24" y="617"/>
                                </a:lnTo>
                                <a:lnTo>
                                  <a:pt x="4" y="534"/>
                                </a:lnTo>
                                <a:lnTo>
                                  <a:pt x="0" y="446"/>
                                </a:lnTo>
                                <a:lnTo>
                                  <a:pt x="10" y="369"/>
                                </a:lnTo>
                                <a:lnTo>
                                  <a:pt x="32" y="296"/>
                                </a:lnTo>
                                <a:lnTo>
                                  <a:pt x="65" y="229"/>
                                </a:lnTo>
                                <a:lnTo>
                                  <a:pt x="108" y="167"/>
                                </a:lnTo>
                                <a:lnTo>
                                  <a:pt x="159" y="114"/>
                                </a:lnTo>
                                <a:lnTo>
                                  <a:pt x="219" y="69"/>
                                </a:lnTo>
                                <a:lnTo>
                                  <a:pt x="285" y="35"/>
                                </a:lnTo>
                                <a:lnTo>
                                  <a:pt x="357" y="11"/>
                                </a:lnTo>
                                <a:lnTo>
                                  <a:pt x="433" y="0"/>
                                </a:lnTo>
                                <a:lnTo>
                                  <a:pt x="505" y="1"/>
                                </a:lnTo>
                                <a:lnTo>
                                  <a:pt x="574" y="13"/>
                                </a:lnTo>
                                <a:lnTo>
                                  <a:pt x="639" y="34"/>
                                </a:lnTo>
                                <a:lnTo>
                                  <a:pt x="700" y="65"/>
                                </a:lnTo>
                                <a:lnTo>
                                  <a:pt x="755" y="104"/>
                                </a:lnTo>
                                <a:lnTo>
                                  <a:pt x="804" y="151"/>
                                </a:lnTo>
                                <a:lnTo>
                                  <a:pt x="845" y="204"/>
                                </a:lnTo>
                                <a:lnTo>
                                  <a:pt x="879" y="263"/>
                                </a:lnTo>
                                <a:lnTo>
                                  <a:pt x="904" y="327"/>
                                </a:lnTo>
                                <a:lnTo>
                                  <a:pt x="920" y="396"/>
                                </a:lnTo>
                                <a:lnTo>
                                  <a:pt x="926" y="467"/>
                                </a:lnTo>
                                <a:lnTo>
                                  <a:pt x="918" y="551"/>
                                </a:lnTo>
                                <a:lnTo>
                                  <a:pt x="897" y="629"/>
                                </a:lnTo>
                                <a:lnTo>
                                  <a:pt x="863" y="702"/>
                                </a:lnTo>
                                <a:lnTo>
                                  <a:pt x="819" y="767"/>
                                </a:lnTo>
                                <a:lnTo>
                                  <a:pt x="774" y="829"/>
                                </a:lnTo>
                                <a:lnTo>
                                  <a:pt x="739" y="897"/>
                                </a:lnTo>
                                <a:lnTo>
                                  <a:pt x="713" y="970"/>
                                </a:lnTo>
                                <a:lnTo>
                                  <a:pt x="696" y="1045"/>
                                </a:lnTo>
                                <a:lnTo>
                                  <a:pt x="689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C8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AutoShape 85"/>
                        <wps:cNvSpPr>
                          <a:spLocks/>
                        </wps:cNvSpPr>
                        <wps:spPr bwMode="auto">
                          <a:xfrm>
                            <a:off x="2154" y="2380"/>
                            <a:ext cx="978" cy="1174"/>
                          </a:xfrm>
                          <a:custGeom>
                            <a:avLst/>
                            <a:gdLst>
                              <a:gd name="T0" fmla="+- 0 2402 2154"/>
                              <a:gd name="T1" fmla="*/ T0 w 978"/>
                              <a:gd name="T2" fmla="+- 0 3554 2380"/>
                              <a:gd name="T3" fmla="*/ 3554 h 1174"/>
                              <a:gd name="T4" fmla="+- 0 2391 2154"/>
                              <a:gd name="T5" fmla="*/ T4 w 978"/>
                              <a:gd name="T6" fmla="+- 0 3528 2380"/>
                              <a:gd name="T7" fmla="*/ 3528 h 1174"/>
                              <a:gd name="T8" fmla="+- 0 2370 2154"/>
                              <a:gd name="T9" fmla="*/ T8 w 978"/>
                              <a:gd name="T10" fmla="+- 0 3385 2380"/>
                              <a:gd name="T11" fmla="*/ 3385 h 1174"/>
                              <a:gd name="T12" fmla="+- 0 2308 2154"/>
                              <a:gd name="T13" fmla="*/ T12 w 978"/>
                              <a:gd name="T14" fmla="+- 0 3249 2380"/>
                              <a:gd name="T15" fmla="*/ 3249 h 1174"/>
                              <a:gd name="T16" fmla="+- 0 2222 2154"/>
                              <a:gd name="T17" fmla="*/ T16 w 978"/>
                              <a:gd name="T18" fmla="+- 0 3126 2380"/>
                              <a:gd name="T19" fmla="*/ 3126 h 1174"/>
                              <a:gd name="T20" fmla="+- 0 2168 2154"/>
                              <a:gd name="T21" fmla="*/ T20 w 978"/>
                              <a:gd name="T22" fmla="+- 0 2994 2380"/>
                              <a:gd name="T23" fmla="*/ 2994 h 1174"/>
                              <a:gd name="T24" fmla="+- 0 2154 2154"/>
                              <a:gd name="T25" fmla="*/ T24 w 978"/>
                              <a:gd name="T26" fmla="+- 0 2851 2380"/>
                              <a:gd name="T27" fmla="*/ 2851 h 1174"/>
                              <a:gd name="T28" fmla="+- 0 2182 2154"/>
                              <a:gd name="T29" fmla="*/ T28 w 978"/>
                              <a:gd name="T30" fmla="+- 0 2708 2380"/>
                              <a:gd name="T31" fmla="*/ 2708 h 1174"/>
                              <a:gd name="T32" fmla="+- 0 2249 2154"/>
                              <a:gd name="T33" fmla="*/ T32 w 978"/>
                              <a:gd name="T34" fmla="+- 0 2582 2380"/>
                              <a:gd name="T35" fmla="*/ 2582 h 1174"/>
                              <a:gd name="T36" fmla="+- 0 2347 2154"/>
                              <a:gd name="T37" fmla="*/ T36 w 978"/>
                              <a:gd name="T38" fmla="+- 0 2481 2380"/>
                              <a:gd name="T39" fmla="*/ 2481 h 1174"/>
                              <a:gd name="T40" fmla="+- 0 2470 2154"/>
                              <a:gd name="T41" fmla="*/ T40 w 978"/>
                              <a:gd name="T42" fmla="+- 0 2411 2380"/>
                              <a:gd name="T43" fmla="*/ 2411 h 1174"/>
                              <a:gd name="T44" fmla="+- 0 2611 2154"/>
                              <a:gd name="T45" fmla="*/ T44 w 978"/>
                              <a:gd name="T46" fmla="+- 0 2380 2380"/>
                              <a:gd name="T47" fmla="*/ 2380 h 1174"/>
                              <a:gd name="T48" fmla="+- 0 2769 2154"/>
                              <a:gd name="T49" fmla="*/ T48 w 978"/>
                              <a:gd name="T50" fmla="+- 0 2396 2380"/>
                              <a:gd name="T51" fmla="*/ 2396 h 1174"/>
                              <a:gd name="T52" fmla="+- 0 2860 2154"/>
                              <a:gd name="T53" fmla="*/ T52 w 978"/>
                              <a:gd name="T54" fmla="+- 0 2431 2380"/>
                              <a:gd name="T55" fmla="*/ 2431 h 1174"/>
                              <a:gd name="T56" fmla="+- 0 2543 2154"/>
                              <a:gd name="T57" fmla="*/ T56 w 978"/>
                              <a:gd name="T58" fmla="+- 0 2442 2380"/>
                              <a:gd name="T59" fmla="*/ 2442 h 1174"/>
                              <a:gd name="T60" fmla="+- 0 2413 2154"/>
                              <a:gd name="T61" fmla="*/ T60 w 978"/>
                              <a:gd name="T62" fmla="+- 0 2498 2380"/>
                              <a:gd name="T63" fmla="*/ 2498 h 1174"/>
                              <a:gd name="T64" fmla="+- 0 2308 2154"/>
                              <a:gd name="T65" fmla="*/ T64 w 978"/>
                              <a:gd name="T66" fmla="+- 0 2590 2380"/>
                              <a:gd name="T67" fmla="*/ 2590 h 1174"/>
                              <a:gd name="T68" fmla="+- 0 2236 2154"/>
                              <a:gd name="T69" fmla="*/ T68 w 978"/>
                              <a:gd name="T70" fmla="+- 0 2712 2380"/>
                              <a:gd name="T71" fmla="*/ 2712 h 1174"/>
                              <a:gd name="T72" fmla="+- 0 2205 2154"/>
                              <a:gd name="T73" fmla="*/ T72 w 978"/>
                              <a:gd name="T74" fmla="+- 0 2853 2380"/>
                              <a:gd name="T75" fmla="*/ 2853 h 1174"/>
                              <a:gd name="T76" fmla="+- 0 2227 2154"/>
                              <a:gd name="T77" fmla="*/ T76 w 978"/>
                              <a:gd name="T78" fmla="+- 0 3012 2380"/>
                              <a:gd name="T79" fmla="*/ 3012 h 1174"/>
                              <a:gd name="T80" fmla="+- 0 2303 2154"/>
                              <a:gd name="T81" fmla="*/ T80 w 978"/>
                              <a:gd name="T82" fmla="+- 0 3152 2380"/>
                              <a:gd name="T83" fmla="*/ 3152 h 1174"/>
                              <a:gd name="T84" fmla="+- 0 2387 2154"/>
                              <a:gd name="T85" fmla="*/ T84 w 978"/>
                              <a:gd name="T86" fmla="+- 0 3286 2380"/>
                              <a:gd name="T87" fmla="*/ 3286 h 1174"/>
                              <a:gd name="T88" fmla="+- 0 2433 2154"/>
                              <a:gd name="T89" fmla="*/ T88 w 978"/>
                              <a:gd name="T90" fmla="+- 0 3429 2380"/>
                              <a:gd name="T91" fmla="*/ 3429 h 1174"/>
                              <a:gd name="T92" fmla="+- 0 2897 2154"/>
                              <a:gd name="T93" fmla="*/ T92 w 978"/>
                              <a:gd name="T94" fmla="+- 0 3502 2380"/>
                              <a:gd name="T95" fmla="*/ 3502 h 1174"/>
                              <a:gd name="T96" fmla="+- 0 2894 2154"/>
                              <a:gd name="T97" fmla="*/ T96 w 978"/>
                              <a:gd name="T98" fmla="+- 0 3543 2380"/>
                              <a:gd name="T99" fmla="*/ 3543 h 1174"/>
                              <a:gd name="T100" fmla="+- 0 2897 2154"/>
                              <a:gd name="T101" fmla="*/ T100 w 978"/>
                              <a:gd name="T102" fmla="+- 0 3502 2380"/>
                              <a:gd name="T103" fmla="*/ 3502 h 1174"/>
                              <a:gd name="T104" fmla="+- 0 2855 2154"/>
                              <a:gd name="T105" fmla="*/ T104 w 978"/>
                              <a:gd name="T106" fmla="+- 0 3425 2380"/>
                              <a:gd name="T107" fmla="*/ 3425 h 1174"/>
                              <a:gd name="T108" fmla="+- 0 2901 2154"/>
                              <a:gd name="T109" fmla="*/ T108 w 978"/>
                              <a:gd name="T110" fmla="+- 0 3281 2380"/>
                              <a:gd name="T111" fmla="*/ 3281 h 1174"/>
                              <a:gd name="T112" fmla="+- 0 2979 2154"/>
                              <a:gd name="T113" fmla="*/ T112 w 978"/>
                              <a:gd name="T114" fmla="+- 0 3156 2380"/>
                              <a:gd name="T115" fmla="*/ 3156 h 1174"/>
                              <a:gd name="T116" fmla="+- 0 3054 2154"/>
                              <a:gd name="T117" fmla="*/ T116 w 978"/>
                              <a:gd name="T118" fmla="+- 0 3024 2380"/>
                              <a:gd name="T119" fmla="*/ 3024 h 1174"/>
                              <a:gd name="T120" fmla="+- 0 3080 2154"/>
                              <a:gd name="T121" fmla="*/ T120 w 978"/>
                              <a:gd name="T122" fmla="+- 0 2873 2380"/>
                              <a:gd name="T123" fmla="*/ 2873 h 1174"/>
                              <a:gd name="T124" fmla="+- 0 3056 2154"/>
                              <a:gd name="T125" fmla="*/ T124 w 978"/>
                              <a:gd name="T126" fmla="+- 0 2730 2380"/>
                              <a:gd name="T127" fmla="*/ 2730 h 1174"/>
                              <a:gd name="T128" fmla="+- 0 2989 2154"/>
                              <a:gd name="T129" fmla="*/ T128 w 978"/>
                              <a:gd name="T130" fmla="+- 0 2603 2380"/>
                              <a:gd name="T131" fmla="*/ 2603 h 1174"/>
                              <a:gd name="T132" fmla="+- 0 2884 2154"/>
                              <a:gd name="T133" fmla="*/ T132 w 978"/>
                              <a:gd name="T134" fmla="+- 0 2504 2380"/>
                              <a:gd name="T135" fmla="*/ 2504 h 1174"/>
                              <a:gd name="T136" fmla="+- 0 2756 2154"/>
                              <a:gd name="T137" fmla="*/ T136 w 978"/>
                              <a:gd name="T138" fmla="+- 0 2446 2380"/>
                              <a:gd name="T139" fmla="*/ 2446 h 1174"/>
                              <a:gd name="T140" fmla="+- 0 2614 2154"/>
                              <a:gd name="T141" fmla="*/ T140 w 978"/>
                              <a:gd name="T142" fmla="+- 0 2431 2380"/>
                              <a:gd name="T143" fmla="*/ 2431 h 1174"/>
                              <a:gd name="T144" fmla="+- 0 2913 2154"/>
                              <a:gd name="T145" fmla="*/ T144 w 978"/>
                              <a:gd name="T146" fmla="+- 0 2461 2380"/>
                              <a:gd name="T147" fmla="*/ 2461 h 1174"/>
                              <a:gd name="T148" fmla="+- 0 3030 2154"/>
                              <a:gd name="T149" fmla="*/ T148 w 978"/>
                              <a:gd name="T150" fmla="+- 0 2572 2380"/>
                              <a:gd name="T151" fmla="*/ 2572 h 1174"/>
                              <a:gd name="T152" fmla="+- 0 3105 2154"/>
                              <a:gd name="T153" fmla="*/ T152 w 978"/>
                              <a:gd name="T154" fmla="+- 0 2714 2380"/>
                              <a:gd name="T155" fmla="*/ 2714 h 1174"/>
                              <a:gd name="T156" fmla="+- 0 3131 2154"/>
                              <a:gd name="T157" fmla="*/ T156 w 978"/>
                              <a:gd name="T158" fmla="+- 0 2873 2380"/>
                              <a:gd name="T159" fmla="*/ 2873 h 1174"/>
                              <a:gd name="T160" fmla="+- 0 3102 2154"/>
                              <a:gd name="T161" fmla="*/ T160 w 978"/>
                              <a:gd name="T162" fmla="+- 0 3041 2380"/>
                              <a:gd name="T163" fmla="*/ 3041 h 1174"/>
                              <a:gd name="T164" fmla="+- 0 3018 2154"/>
                              <a:gd name="T165" fmla="*/ T164 w 978"/>
                              <a:gd name="T166" fmla="+- 0 3189 2380"/>
                              <a:gd name="T167" fmla="*/ 3189 h 1174"/>
                              <a:gd name="T168" fmla="+- 0 2944 2154"/>
                              <a:gd name="T169" fmla="*/ T168 w 978"/>
                              <a:gd name="T170" fmla="+- 0 3311 2380"/>
                              <a:gd name="T171" fmla="*/ 3311 h 1174"/>
                              <a:gd name="T172" fmla="+- 0 2902 2154"/>
                              <a:gd name="T173" fmla="*/ T172 w 978"/>
                              <a:gd name="T174" fmla="+- 0 3453 2380"/>
                              <a:gd name="T175" fmla="*/ 3453 h 11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978" h="1174">
                                <a:moveTo>
                                  <a:pt x="729" y="1174"/>
                                </a:moveTo>
                                <a:lnTo>
                                  <a:pt x="248" y="1174"/>
                                </a:lnTo>
                                <a:lnTo>
                                  <a:pt x="237" y="1162"/>
                                </a:lnTo>
                                <a:lnTo>
                                  <a:pt x="237" y="1148"/>
                                </a:lnTo>
                                <a:lnTo>
                                  <a:pt x="232" y="1076"/>
                                </a:lnTo>
                                <a:lnTo>
                                  <a:pt x="216" y="1005"/>
                                </a:lnTo>
                                <a:lnTo>
                                  <a:pt x="190" y="936"/>
                                </a:lnTo>
                                <a:lnTo>
                                  <a:pt x="154" y="869"/>
                                </a:lnTo>
                                <a:lnTo>
                                  <a:pt x="109" y="805"/>
                                </a:lnTo>
                                <a:lnTo>
                                  <a:pt x="68" y="746"/>
                                </a:lnTo>
                                <a:lnTo>
                                  <a:pt x="36" y="682"/>
                                </a:lnTo>
                                <a:lnTo>
                                  <a:pt x="14" y="614"/>
                                </a:lnTo>
                                <a:lnTo>
                                  <a:pt x="2" y="543"/>
                                </a:lnTo>
                                <a:lnTo>
                                  <a:pt x="0" y="471"/>
                                </a:lnTo>
                                <a:lnTo>
                                  <a:pt x="9" y="398"/>
                                </a:lnTo>
                                <a:lnTo>
                                  <a:pt x="28" y="328"/>
                                </a:lnTo>
                                <a:lnTo>
                                  <a:pt x="57" y="263"/>
                                </a:lnTo>
                                <a:lnTo>
                                  <a:pt x="95" y="202"/>
                                </a:lnTo>
                                <a:lnTo>
                                  <a:pt x="141" y="148"/>
                                </a:lnTo>
                                <a:lnTo>
                                  <a:pt x="193" y="101"/>
                                </a:lnTo>
                                <a:lnTo>
                                  <a:pt x="252" y="62"/>
                                </a:lnTo>
                                <a:lnTo>
                                  <a:pt x="316" y="31"/>
                                </a:lnTo>
                                <a:lnTo>
                                  <a:pt x="385" y="10"/>
                                </a:lnTo>
                                <a:lnTo>
                                  <a:pt x="457" y="0"/>
                                </a:lnTo>
                                <a:lnTo>
                                  <a:pt x="538" y="1"/>
                                </a:lnTo>
                                <a:lnTo>
                                  <a:pt x="615" y="16"/>
                                </a:lnTo>
                                <a:lnTo>
                                  <a:pt x="689" y="42"/>
                                </a:lnTo>
                                <a:lnTo>
                                  <a:pt x="706" y="51"/>
                                </a:lnTo>
                                <a:lnTo>
                                  <a:pt x="460" y="51"/>
                                </a:lnTo>
                                <a:lnTo>
                                  <a:pt x="389" y="62"/>
                                </a:lnTo>
                                <a:lnTo>
                                  <a:pt x="321" y="85"/>
                                </a:lnTo>
                                <a:lnTo>
                                  <a:pt x="259" y="118"/>
                                </a:lnTo>
                                <a:lnTo>
                                  <a:pt x="203" y="160"/>
                                </a:lnTo>
                                <a:lnTo>
                                  <a:pt x="154" y="210"/>
                                </a:lnTo>
                                <a:lnTo>
                                  <a:pt x="113" y="268"/>
                                </a:lnTo>
                                <a:lnTo>
                                  <a:pt x="82" y="332"/>
                                </a:lnTo>
                                <a:lnTo>
                                  <a:pt x="61" y="401"/>
                                </a:lnTo>
                                <a:lnTo>
                                  <a:pt x="51" y="473"/>
                                </a:lnTo>
                                <a:lnTo>
                                  <a:pt x="55" y="554"/>
                                </a:lnTo>
                                <a:lnTo>
                                  <a:pt x="73" y="632"/>
                                </a:lnTo>
                                <a:lnTo>
                                  <a:pt x="105" y="706"/>
                                </a:lnTo>
                                <a:lnTo>
                                  <a:pt x="149" y="772"/>
                                </a:lnTo>
                                <a:lnTo>
                                  <a:pt x="196" y="838"/>
                                </a:lnTo>
                                <a:lnTo>
                                  <a:pt x="233" y="906"/>
                                </a:lnTo>
                                <a:lnTo>
                                  <a:pt x="261" y="976"/>
                                </a:lnTo>
                                <a:lnTo>
                                  <a:pt x="279" y="1049"/>
                                </a:lnTo>
                                <a:lnTo>
                                  <a:pt x="288" y="1122"/>
                                </a:lnTo>
                                <a:lnTo>
                                  <a:pt x="743" y="1122"/>
                                </a:lnTo>
                                <a:lnTo>
                                  <a:pt x="740" y="1149"/>
                                </a:lnTo>
                                <a:lnTo>
                                  <a:pt x="740" y="1163"/>
                                </a:lnTo>
                                <a:lnTo>
                                  <a:pt x="729" y="1174"/>
                                </a:lnTo>
                                <a:close/>
                                <a:moveTo>
                                  <a:pt x="743" y="1122"/>
                                </a:moveTo>
                                <a:lnTo>
                                  <a:pt x="690" y="1122"/>
                                </a:lnTo>
                                <a:lnTo>
                                  <a:pt x="701" y="1045"/>
                                </a:lnTo>
                                <a:lnTo>
                                  <a:pt x="720" y="971"/>
                                </a:lnTo>
                                <a:lnTo>
                                  <a:pt x="747" y="901"/>
                                </a:lnTo>
                                <a:lnTo>
                                  <a:pt x="782" y="836"/>
                                </a:lnTo>
                                <a:lnTo>
                                  <a:pt x="825" y="776"/>
                                </a:lnTo>
                                <a:lnTo>
                                  <a:pt x="868" y="713"/>
                                </a:lnTo>
                                <a:lnTo>
                                  <a:pt x="900" y="644"/>
                                </a:lnTo>
                                <a:lnTo>
                                  <a:pt x="919" y="570"/>
                                </a:lnTo>
                                <a:lnTo>
                                  <a:pt x="926" y="493"/>
                                </a:lnTo>
                                <a:lnTo>
                                  <a:pt x="920" y="421"/>
                                </a:lnTo>
                                <a:lnTo>
                                  <a:pt x="902" y="350"/>
                                </a:lnTo>
                                <a:lnTo>
                                  <a:pt x="874" y="284"/>
                                </a:lnTo>
                                <a:lnTo>
                                  <a:pt x="835" y="223"/>
                                </a:lnTo>
                                <a:lnTo>
                                  <a:pt x="786" y="169"/>
                                </a:lnTo>
                                <a:lnTo>
                                  <a:pt x="730" y="124"/>
                                </a:lnTo>
                                <a:lnTo>
                                  <a:pt x="668" y="89"/>
                                </a:lnTo>
                                <a:lnTo>
                                  <a:pt x="602" y="66"/>
                                </a:lnTo>
                                <a:lnTo>
                                  <a:pt x="532" y="53"/>
                                </a:lnTo>
                                <a:lnTo>
                                  <a:pt x="460" y="51"/>
                                </a:lnTo>
                                <a:lnTo>
                                  <a:pt x="706" y="51"/>
                                </a:lnTo>
                                <a:lnTo>
                                  <a:pt x="759" y="81"/>
                                </a:lnTo>
                                <a:lnTo>
                                  <a:pt x="821" y="131"/>
                                </a:lnTo>
                                <a:lnTo>
                                  <a:pt x="876" y="192"/>
                                </a:lnTo>
                                <a:lnTo>
                                  <a:pt x="919" y="260"/>
                                </a:lnTo>
                                <a:lnTo>
                                  <a:pt x="951" y="334"/>
                                </a:lnTo>
                                <a:lnTo>
                                  <a:pt x="971" y="412"/>
                                </a:lnTo>
                                <a:lnTo>
                                  <a:pt x="977" y="493"/>
                                </a:lnTo>
                                <a:lnTo>
                                  <a:pt x="970" y="579"/>
                                </a:lnTo>
                                <a:lnTo>
                                  <a:pt x="948" y="661"/>
                                </a:lnTo>
                                <a:lnTo>
                                  <a:pt x="913" y="739"/>
                                </a:lnTo>
                                <a:lnTo>
                                  <a:pt x="864" y="809"/>
                                </a:lnTo>
                                <a:lnTo>
                                  <a:pt x="823" y="867"/>
                                </a:lnTo>
                                <a:lnTo>
                                  <a:pt x="790" y="931"/>
                                </a:lnTo>
                                <a:lnTo>
                                  <a:pt x="765" y="1000"/>
                                </a:lnTo>
                                <a:lnTo>
                                  <a:pt x="748" y="1073"/>
                                </a:lnTo>
                                <a:lnTo>
                                  <a:pt x="743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84"/>
                        <wps:cNvSpPr>
                          <a:spLocks/>
                        </wps:cNvSpPr>
                        <wps:spPr bwMode="auto">
                          <a:xfrm>
                            <a:off x="2308" y="2526"/>
                            <a:ext cx="669" cy="595"/>
                          </a:xfrm>
                          <a:custGeom>
                            <a:avLst/>
                            <a:gdLst>
                              <a:gd name="T0" fmla="+- 0 2831 2308"/>
                              <a:gd name="T1" fmla="*/ T0 w 669"/>
                              <a:gd name="T2" fmla="+- 0 3121 2527"/>
                              <a:gd name="T3" fmla="*/ 3121 h 595"/>
                              <a:gd name="T4" fmla="+- 0 2781 2308"/>
                              <a:gd name="T5" fmla="*/ T4 w 669"/>
                              <a:gd name="T6" fmla="+- 0 3089 2527"/>
                              <a:gd name="T7" fmla="*/ 3089 h 595"/>
                              <a:gd name="T8" fmla="+- 0 2756 2308"/>
                              <a:gd name="T9" fmla="*/ T8 w 669"/>
                              <a:gd name="T10" fmla="+- 0 3102 2527"/>
                              <a:gd name="T11" fmla="*/ 3102 h 595"/>
                              <a:gd name="T12" fmla="+- 0 2542 2308"/>
                              <a:gd name="T13" fmla="*/ T12 w 669"/>
                              <a:gd name="T14" fmla="+- 0 3109 2527"/>
                              <a:gd name="T15" fmla="*/ 3109 h 595"/>
                              <a:gd name="T16" fmla="+- 0 2516 2308"/>
                              <a:gd name="T17" fmla="*/ T16 w 669"/>
                              <a:gd name="T18" fmla="+- 0 3097 2527"/>
                              <a:gd name="T19" fmla="*/ 3097 h 595"/>
                              <a:gd name="T20" fmla="+- 0 2491 2308"/>
                              <a:gd name="T21" fmla="*/ T20 w 669"/>
                              <a:gd name="T22" fmla="+- 0 3082 2527"/>
                              <a:gd name="T23" fmla="*/ 3082 h 595"/>
                              <a:gd name="T24" fmla="+- 0 2440 2308"/>
                              <a:gd name="T25" fmla="*/ T24 w 669"/>
                              <a:gd name="T26" fmla="+- 0 3121 2527"/>
                              <a:gd name="T27" fmla="*/ 3121 h 595"/>
                              <a:gd name="T28" fmla="+- 0 2376 2308"/>
                              <a:gd name="T29" fmla="*/ T28 w 669"/>
                              <a:gd name="T30" fmla="+- 0 3043 2527"/>
                              <a:gd name="T31" fmla="*/ 3043 h 595"/>
                              <a:gd name="T32" fmla="+- 0 2402 2308"/>
                              <a:gd name="T33" fmla="*/ T32 w 669"/>
                              <a:gd name="T34" fmla="+- 0 2982 2527"/>
                              <a:gd name="T35" fmla="*/ 2982 h 595"/>
                              <a:gd name="T36" fmla="+- 0 2382 2308"/>
                              <a:gd name="T37" fmla="*/ T36 w 669"/>
                              <a:gd name="T38" fmla="+- 0 2935 2527"/>
                              <a:gd name="T39" fmla="*/ 2935 h 595"/>
                              <a:gd name="T40" fmla="+- 0 2318 2308"/>
                              <a:gd name="T41" fmla="*/ T40 w 669"/>
                              <a:gd name="T42" fmla="+- 0 2910 2527"/>
                              <a:gd name="T43" fmla="*/ 2910 h 595"/>
                              <a:gd name="T44" fmla="+- 0 2308 2308"/>
                              <a:gd name="T45" fmla="*/ T44 w 669"/>
                              <a:gd name="T46" fmla="+- 0 2812 2527"/>
                              <a:gd name="T47" fmla="*/ 2812 h 595"/>
                              <a:gd name="T48" fmla="+- 0 2375 2308"/>
                              <a:gd name="T49" fmla="*/ T48 w 669"/>
                              <a:gd name="T50" fmla="+- 0 2802 2527"/>
                              <a:gd name="T51" fmla="*/ 2802 h 595"/>
                              <a:gd name="T52" fmla="+- 0 2390 2308"/>
                              <a:gd name="T53" fmla="*/ T52 w 669"/>
                              <a:gd name="T54" fmla="+- 0 2751 2527"/>
                              <a:gd name="T55" fmla="*/ 2751 h 595"/>
                              <a:gd name="T56" fmla="+- 0 2414 2308"/>
                              <a:gd name="T57" fmla="*/ T56 w 669"/>
                              <a:gd name="T58" fmla="+- 0 2706 2527"/>
                              <a:gd name="T59" fmla="*/ 2706 h 595"/>
                              <a:gd name="T60" fmla="+- 0 2375 2308"/>
                              <a:gd name="T61" fmla="*/ T60 w 669"/>
                              <a:gd name="T62" fmla="+- 0 2654 2527"/>
                              <a:gd name="T63" fmla="*/ 2654 h 595"/>
                              <a:gd name="T64" fmla="+- 0 2453 2308"/>
                              <a:gd name="T65" fmla="*/ T64 w 669"/>
                              <a:gd name="T66" fmla="+- 0 2589 2527"/>
                              <a:gd name="T67" fmla="*/ 2589 h 595"/>
                              <a:gd name="T68" fmla="+- 0 2511 2308"/>
                              <a:gd name="T69" fmla="*/ T68 w 669"/>
                              <a:gd name="T70" fmla="+- 0 2614 2527"/>
                              <a:gd name="T71" fmla="*/ 2614 h 595"/>
                              <a:gd name="T72" fmla="+- 0 2557 2308"/>
                              <a:gd name="T73" fmla="*/ T72 w 669"/>
                              <a:gd name="T74" fmla="+- 0 2594 2527"/>
                              <a:gd name="T75" fmla="*/ 2594 h 595"/>
                              <a:gd name="T76" fmla="+- 0 2583 2308"/>
                              <a:gd name="T77" fmla="*/ T76 w 669"/>
                              <a:gd name="T78" fmla="+- 0 2537 2527"/>
                              <a:gd name="T79" fmla="*/ 2537 h 595"/>
                              <a:gd name="T80" fmla="+- 0 2692 2308"/>
                              <a:gd name="T81" fmla="*/ T80 w 669"/>
                              <a:gd name="T82" fmla="+- 0 2527 2527"/>
                              <a:gd name="T83" fmla="*/ 2527 h 595"/>
                              <a:gd name="T84" fmla="+- 0 2702 2308"/>
                              <a:gd name="T85" fmla="*/ T84 w 669"/>
                              <a:gd name="T86" fmla="+- 0 2588 2527"/>
                              <a:gd name="T87" fmla="*/ 2588 h 595"/>
                              <a:gd name="T88" fmla="+- 0 2746 2308"/>
                              <a:gd name="T89" fmla="*/ T88 w 669"/>
                              <a:gd name="T90" fmla="+- 0 2603 2527"/>
                              <a:gd name="T91" fmla="*/ 2603 h 595"/>
                              <a:gd name="T92" fmla="+- 0 2794 2308"/>
                              <a:gd name="T93" fmla="*/ T92 w 669"/>
                              <a:gd name="T94" fmla="+- 0 2627 2527"/>
                              <a:gd name="T95" fmla="*/ 2627 h 595"/>
                              <a:gd name="T96" fmla="+- 0 2843 2308"/>
                              <a:gd name="T97" fmla="*/ T96 w 669"/>
                              <a:gd name="T98" fmla="+- 0 2590 2527"/>
                              <a:gd name="T99" fmla="*/ 2590 h 595"/>
                              <a:gd name="T100" fmla="+- 0 2907 2308"/>
                              <a:gd name="T101" fmla="*/ T100 w 669"/>
                              <a:gd name="T102" fmla="+- 0 2668 2527"/>
                              <a:gd name="T103" fmla="*/ 2668 h 595"/>
                              <a:gd name="T104" fmla="+- 0 2882 2308"/>
                              <a:gd name="T105" fmla="*/ T104 w 669"/>
                              <a:gd name="T106" fmla="+- 0 2728 2527"/>
                              <a:gd name="T107" fmla="*/ 2728 h 595"/>
                              <a:gd name="T108" fmla="+- 0 2902 2308"/>
                              <a:gd name="T109" fmla="*/ T108 w 669"/>
                              <a:gd name="T110" fmla="+- 0 2776 2527"/>
                              <a:gd name="T111" fmla="*/ 2776 h 595"/>
                              <a:gd name="T112" fmla="+- 0 2967 2308"/>
                              <a:gd name="T113" fmla="*/ T112 w 669"/>
                              <a:gd name="T114" fmla="+- 0 2802 2527"/>
                              <a:gd name="T115" fmla="*/ 2802 h 595"/>
                              <a:gd name="T116" fmla="+- 0 2977 2308"/>
                              <a:gd name="T117" fmla="*/ T116 w 669"/>
                              <a:gd name="T118" fmla="+- 0 2900 2527"/>
                              <a:gd name="T119" fmla="*/ 2900 h 595"/>
                              <a:gd name="T120" fmla="+- 0 2907 2308"/>
                              <a:gd name="T121" fmla="*/ T120 w 669"/>
                              <a:gd name="T122" fmla="+- 0 2910 2527"/>
                              <a:gd name="T123" fmla="*/ 2910 h 595"/>
                              <a:gd name="T124" fmla="+- 0 2892 2308"/>
                              <a:gd name="T125" fmla="*/ T124 w 669"/>
                              <a:gd name="T126" fmla="+- 0 2960 2527"/>
                              <a:gd name="T127" fmla="*/ 2960 h 595"/>
                              <a:gd name="T128" fmla="+- 0 2869 2308"/>
                              <a:gd name="T129" fmla="*/ T128 w 669"/>
                              <a:gd name="T130" fmla="+- 0 3004 2527"/>
                              <a:gd name="T131" fmla="*/ 3004 h 595"/>
                              <a:gd name="T132" fmla="+- 0 2908 2308"/>
                              <a:gd name="T133" fmla="*/ T132 w 669"/>
                              <a:gd name="T134" fmla="+- 0 3057 2527"/>
                              <a:gd name="T135" fmla="*/ 3057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669" h="595">
                                <a:moveTo>
                                  <a:pt x="537" y="594"/>
                                </a:moveTo>
                                <a:lnTo>
                                  <a:pt x="523" y="594"/>
                                </a:lnTo>
                                <a:lnTo>
                                  <a:pt x="485" y="555"/>
                                </a:lnTo>
                                <a:lnTo>
                                  <a:pt x="473" y="562"/>
                                </a:lnTo>
                                <a:lnTo>
                                  <a:pt x="460" y="569"/>
                                </a:lnTo>
                                <a:lnTo>
                                  <a:pt x="448" y="575"/>
                                </a:lnTo>
                                <a:lnTo>
                                  <a:pt x="435" y="580"/>
                                </a:lnTo>
                                <a:lnTo>
                                  <a:pt x="234" y="582"/>
                                </a:lnTo>
                                <a:lnTo>
                                  <a:pt x="221" y="576"/>
                                </a:lnTo>
                                <a:lnTo>
                                  <a:pt x="208" y="570"/>
                                </a:lnTo>
                                <a:lnTo>
                                  <a:pt x="196" y="563"/>
                                </a:lnTo>
                                <a:lnTo>
                                  <a:pt x="183" y="555"/>
                                </a:lnTo>
                                <a:lnTo>
                                  <a:pt x="146" y="594"/>
                                </a:lnTo>
                                <a:lnTo>
                                  <a:pt x="132" y="594"/>
                                </a:lnTo>
                                <a:lnTo>
                                  <a:pt x="68" y="530"/>
                                </a:lnTo>
                                <a:lnTo>
                                  <a:pt x="68" y="516"/>
                                </a:lnTo>
                                <a:lnTo>
                                  <a:pt x="107" y="477"/>
                                </a:lnTo>
                                <a:lnTo>
                                  <a:pt x="94" y="455"/>
                                </a:lnTo>
                                <a:lnTo>
                                  <a:pt x="83" y="433"/>
                                </a:lnTo>
                                <a:lnTo>
                                  <a:pt x="74" y="408"/>
                                </a:lnTo>
                                <a:lnTo>
                                  <a:pt x="68" y="383"/>
                                </a:lnTo>
                                <a:lnTo>
                                  <a:pt x="10" y="383"/>
                                </a:lnTo>
                                <a:lnTo>
                                  <a:pt x="0" y="373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67" y="275"/>
                                </a:lnTo>
                                <a:lnTo>
                                  <a:pt x="74" y="249"/>
                                </a:lnTo>
                                <a:lnTo>
                                  <a:pt x="82" y="224"/>
                                </a:lnTo>
                                <a:lnTo>
                                  <a:pt x="93" y="201"/>
                                </a:lnTo>
                                <a:lnTo>
                                  <a:pt x="106" y="179"/>
                                </a:lnTo>
                                <a:lnTo>
                                  <a:pt x="67" y="140"/>
                                </a:lnTo>
                                <a:lnTo>
                                  <a:pt x="67" y="127"/>
                                </a:lnTo>
                                <a:lnTo>
                                  <a:pt x="131" y="62"/>
                                </a:lnTo>
                                <a:lnTo>
                                  <a:pt x="145" y="62"/>
                                </a:lnTo>
                                <a:lnTo>
                                  <a:pt x="182" y="100"/>
                                </a:lnTo>
                                <a:lnTo>
                                  <a:pt x="203" y="87"/>
                                </a:lnTo>
                                <a:lnTo>
                                  <a:pt x="226" y="76"/>
                                </a:lnTo>
                                <a:lnTo>
                                  <a:pt x="249" y="67"/>
                                </a:lnTo>
                                <a:lnTo>
                                  <a:pt x="275" y="61"/>
                                </a:lnTo>
                                <a:lnTo>
                                  <a:pt x="275" y="10"/>
                                </a:lnTo>
                                <a:lnTo>
                                  <a:pt x="284" y="0"/>
                                </a:lnTo>
                                <a:lnTo>
                                  <a:pt x="384" y="0"/>
                                </a:lnTo>
                                <a:lnTo>
                                  <a:pt x="394" y="10"/>
                                </a:lnTo>
                                <a:lnTo>
                                  <a:pt x="394" y="61"/>
                                </a:lnTo>
                                <a:lnTo>
                                  <a:pt x="415" y="67"/>
                                </a:lnTo>
                                <a:lnTo>
                                  <a:pt x="438" y="76"/>
                                </a:lnTo>
                                <a:lnTo>
                                  <a:pt x="463" y="87"/>
                                </a:lnTo>
                                <a:lnTo>
                                  <a:pt x="486" y="100"/>
                                </a:lnTo>
                                <a:lnTo>
                                  <a:pt x="521" y="63"/>
                                </a:lnTo>
                                <a:lnTo>
                                  <a:pt x="535" y="63"/>
                                </a:lnTo>
                                <a:lnTo>
                                  <a:pt x="599" y="127"/>
                                </a:lnTo>
                                <a:lnTo>
                                  <a:pt x="599" y="141"/>
                                </a:lnTo>
                                <a:lnTo>
                                  <a:pt x="561" y="179"/>
                                </a:lnTo>
                                <a:lnTo>
                                  <a:pt x="574" y="201"/>
                                </a:lnTo>
                                <a:lnTo>
                                  <a:pt x="585" y="224"/>
                                </a:lnTo>
                                <a:lnTo>
                                  <a:pt x="594" y="249"/>
                                </a:lnTo>
                                <a:lnTo>
                                  <a:pt x="600" y="275"/>
                                </a:lnTo>
                                <a:lnTo>
                                  <a:pt x="659" y="275"/>
                                </a:lnTo>
                                <a:lnTo>
                                  <a:pt x="669" y="285"/>
                                </a:lnTo>
                                <a:lnTo>
                                  <a:pt x="669" y="373"/>
                                </a:lnTo>
                                <a:lnTo>
                                  <a:pt x="659" y="383"/>
                                </a:lnTo>
                                <a:lnTo>
                                  <a:pt x="599" y="383"/>
                                </a:lnTo>
                                <a:lnTo>
                                  <a:pt x="593" y="408"/>
                                </a:lnTo>
                                <a:lnTo>
                                  <a:pt x="584" y="433"/>
                                </a:lnTo>
                                <a:lnTo>
                                  <a:pt x="573" y="455"/>
                                </a:lnTo>
                                <a:lnTo>
                                  <a:pt x="561" y="477"/>
                                </a:lnTo>
                                <a:lnTo>
                                  <a:pt x="600" y="517"/>
                                </a:lnTo>
                                <a:lnTo>
                                  <a:pt x="600" y="530"/>
                                </a:lnTo>
                                <a:lnTo>
                                  <a:pt x="537" y="5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83"/>
                        <wps:cNvSpPr>
                          <a:spLocks/>
                        </wps:cNvSpPr>
                        <wps:spPr bwMode="auto">
                          <a:xfrm>
                            <a:off x="2282" y="2501"/>
                            <a:ext cx="720" cy="644"/>
                          </a:xfrm>
                          <a:custGeom>
                            <a:avLst/>
                            <a:gdLst>
                              <a:gd name="T0" fmla="+- 0 2813 2283"/>
                              <a:gd name="T1" fmla="*/ T0 w 720"/>
                              <a:gd name="T2" fmla="+- 0 3140 2501"/>
                              <a:gd name="T3" fmla="*/ 3140 h 644"/>
                              <a:gd name="T4" fmla="+- 0 2752 2283"/>
                              <a:gd name="T5" fmla="*/ T4 w 720"/>
                              <a:gd name="T6" fmla="+- 0 3131 2501"/>
                              <a:gd name="T7" fmla="*/ 3131 h 644"/>
                              <a:gd name="T8" fmla="+- 0 2719 2283"/>
                              <a:gd name="T9" fmla="*/ T8 w 720"/>
                              <a:gd name="T10" fmla="+- 0 3116 2501"/>
                              <a:gd name="T11" fmla="*/ 3116 h 644"/>
                              <a:gd name="T12" fmla="+- 0 2733 2283"/>
                              <a:gd name="T13" fmla="*/ T12 w 720"/>
                              <a:gd name="T14" fmla="+- 0 3083 2501"/>
                              <a:gd name="T15" fmla="*/ 3083 h 644"/>
                              <a:gd name="T16" fmla="+- 0 2779 2283"/>
                              <a:gd name="T17" fmla="*/ T16 w 720"/>
                              <a:gd name="T18" fmla="+- 0 3061 2501"/>
                              <a:gd name="T19" fmla="*/ 3061 h 644"/>
                              <a:gd name="T20" fmla="+- 0 2838 2283"/>
                              <a:gd name="T21" fmla="*/ T20 w 720"/>
                              <a:gd name="T22" fmla="+- 0 3092 2501"/>
                              <a:gd name="T23" fmla="*/ 3092 h 644"/>
                              <a:gd name="T24" fmla="+- 0 2847 2283"/>
                              <a:gd name="T25" fmla="*/ T24 w 720"/>
                              <a:gd name="T26" fmla="+- 0 2990 2501"/>
                              <a:gd name="T27" fmla="*/ 2990 h 644"/>
                              <a:gd name="T28" fmla="+- 0 2882 2283"/>
                              <a:gd name="T29" fmla="*/ T28 w 720"/>
                              <a:gd name="T30" fmla="+- 0 2904 2501"/>
                              <a:gd name="T31" fmla="*/ 2904 h 644"/>
                              <a:gd name="T32" fmla="+- 0 2951 2283"/>
                              <a:gd name="T33" fmla="*/ T32 w 720"/>
                              <a:gd name="T34" fmla="+- 0 2828 2501"/>
                              <a:gd name="T35" fmla="*/ 2828 h 644"/>
                              <a:gd name="T36" fmla="+- 0 2841 2283"/>
                              <a:gd name="T37" fmla="*/ T36 w 720"/>
                              <a:gd name="T38" fmla="+- 0 2710 2501"/>
                              <a:gd name="T39" fmla="*/ 2710 h 644"/>
                              <a:gd name="T40" fmla="+- 0 2837 2283"/>
                              <a:gd name="T41" fmla="*/ T40 w 720"/>
                              <a:gd name="T42" fmla="+- 0 2620 2501"/>
                              <a:gd name="T43" fmla="*/ 2620 h 644"/>
                              <a:gd name="T44" fmla="+- 0 2757 2283"/>
                              <a:gd name="T45" fmla="*/ T44 w 720"/>
                              <a:gd name="T46" fmla="+- 0 2636 2501"/>
                              <a:gd name="T47" fmla="*/ 2636 h 644"/>
                              <a:gd name="T48" fmla="+- 0 2684 2283"/>
                              <a:gd name="T49" fmla="*/ T48 w 720"/>
                              <a:gd name="T50" fmla="+- 0 2609 2501"/>
                              <a:gd name="T51" fmla="*/ 2609 h 644"/>
                              <a:gd name="T52" fmla="+- 0 2609 2283"/>
                              <a:gd name="T53" fmla="*/ T52 w 720"/>
                              <a:gd name="T54" fmla="+- 0 2600 2501"/>
                              <a:gd name="T55" fmla="*/ 2600 h 644"/>
                              <a:gd name="T56" fmla="+- 0 2480 2283"/>
                              <a:gd name="T57" fmla="*/ T56 w 720"/>
                              <a:gd name="T58" fmla="+- 0 2654 2501"/>
                              <a:gd name="T59" fmla="*/ 2654 h 644"/>
                              <a:gd name="T60" fmla="+- 0 2441 2283"/>
                              <a:gd name="T61" fmla="*/ T60 w 720"/>
                              <a:gd name="T62" fmla="+- 0 2697 2501"/>
                              <a:gd name="T63" fmla="*/ 2697 h 644"/>
                              <a:gd name="T64" fmla="+- 0 2388 2283"/>
                              <a:gd name="T65" fmla="*/ T64 w 720"/>
                              <a:gd name="T66" fmla="+- 0 2828 2501"/>
                              <a:gd name="T67" fmla="*/ 2828 h 644"/>
                              <a:gd name="T68" fmla="+- 0 2399 2283"/>
                              <a:gd name="T69" fmla="*/ T68 w 720"/>
                              <a:gd name="T70" fmla="+- 0 2892 2501"/>
                              <a:gd name="T71" fmla="*/ 2892 h 644"/>
                              <a:gd name="T72" fmla="+- 0 2405 2283"/>
                              <a:gd name="T73" fmla="*/ T72 w 720"/>
                              <a:gd name="T74" fmla="+- 0 3050 2501"/>
                              <a:gd name="T75" fmla="*/ 3050 h 644"/>
                              <a:gd name="T76" fmla="+- 0 2495 2283"/>
                              <a:gd name="T77" fmla="*/ T76 w 720"/>
                              <a:gd name="T78" fmla="+- 0 3054 2501"/>
                              <a:gd name="T79" fmla="*/ 3054 h 644"/>
                              <a:gd name="T80" fmla="+- 0 2541 2283"/>
                              <a:gd name="T81" fmla="*/ T80 w 720"/>
                              <a:gd name="T82" fmla="+- 0 3080 2501"/>
                              <a:gd name="T83" fmla="*/ 3080 h 644"/>
                              <a:gd name="T84" fmla="+- 0 2568 2283"/>
                              <a:gd name="T85" fmla="*/ T84 w 720"/>
                              <a:gd name="T86" fmla="+- 0 3108 2501"/>
                              <a:gd name="T87" fmla="*/ 3108 h 644"/>
                              <a:gd name="T88" fmla="+- 0 2543 2283"/>
                              <a:gd name="T89" fmla="*/ T88 w 720"/>
                              <a:gd name="T90" fmla="+- 0 3135 2501"/>
                              <a:gd name="T91" fmla="*/ 3135 h 644"/>
                              <a:gd name="T92" fmla="+- 0 2505 2283"/>
                              <a:gd name="T93" fmla="*/ T92 w 720"/>
                              <a:gd name="T94" fmla="+- 0 3120 2501"/>
                              <a:gd name="T95" fmla="*/ 3120 h 644"/>
                              <a:gd name="T96" fmla="+- 0 2460 2283"/>
                              <a:gd name="T97" fmla="*/ T96 w 720"/>
                              <a:gd name="T98" fmla="+- 0 3145 2501"/>
                              <a:gd name="T99" fmla="*/ 3145 h 644"/>
                              <a:gd name="T100" fmla="+- 0 2366 2283"/>
                              <a:gd name="T101" fmla="*/ T100 w 720"/>
                              <a:gd name="T102" fmla="+- 0 3084 2501"/>
                              <a:gd name="T103" fmla="*/ 3084 h 644"/>
                              <a:gd name="T104" fmla="+- 0 2366 2283"/>
                              <a:gd name="T105" fmla="*/ T104 w 720"/>
                              <a:gd name="T106" fmla="+- 0 3017 2501"/>
                              <a:gd name="T107" fmla="*/ 3017 h 644"/>
                              <a:gd name="T108" fmla="+- 0 2361 2283"/>
                              <a:gd name="T109" fmla="*/ T108 w 720"/>
                              <a:gd name="T110" fmla="+- 0 2952 2501"/>
                              <a:gd name="T111" fmla="*/ 2952 h 644"/>
                              <a:gd name="T112" fmla="+- 0 2296 2283"/>
                              <a:gd name="T113" fmla="*/ T112 w 720"/>
                              <a:gd name="T114" fmla="+- 0 2921 2501"/>
                              <a:gd name="T115" fmla="*/ 2921 h 644"/>
                              <a:gd name="T116" fmla="+- 0 2286 2283"/>
                              <a:gd name="T117" fmla="*/ T116 w 720"/>
                              <a:gd name="T118" fmla="+- 0 2805 2501"/>
                              <a:gd name="T119" fmla="*/ 2805 h 644"/>
                              <a:gd name="T120" fmla="+- 0 2355 2283"/>
                              <a:gd name="T121" fmla="*/ T120 w 720"/>
                              <a:gd name="T122" fmla="+- 0 2776 2501"/>
                              <a:gd name="T123" fmla="*/ 2776 h 644"/>
                              <a:gd name="T124" fmla="+- 0 2382 2283"/>
                              <a:gd name="T125" fmla="*/ T124 w 720"/>
                              <a:gd name="T126" fmla="+- 0 2710 2501"/>
                              <a:gd name="T127" fmla="*/ 2710 h 644"/>
                              <a:gd name="T128" fmla="+- 0 2355 2283"/>
                              <a:gd name="T129" fmla="*/ T128 w 720"/>
                              <a:gd name="T130" fmla="+- 0 2643 2501"/>
                              <a:gd name="T131" fmla="*/ 2643 h 644"/>
                              <a:gd name="T132" fmla="+- 0 2446 2283"/>
                              <a:gd name="T133" fmla="*/ T132 w 720"/>
                              <a:gd name="T134" fmla="+- 0 2566 2501"/>
                              <a:gd name="T135" fmla="*/ 2566 h 644"/>
                              <a:gd name="T136" fmla="+- 0 2510 2283"/>
                              <a:gd name="T137" fmla="*/ T136 w 720"/>
                              <a:gd name="T138" fmla="+- 0 2586 2501"/>
                              <a:gd name="T139" fmla="*/ 2586 h 644"/>
                              <a:gd name="T140" fmla="+- 0 2557 2283"/>
                              <a:gd name="T141" fmla="*/ T140 w 720"/>
                              <a:gd name="T142" fmla="+- 0 2549 2501"/>
                              <a:gd name="T143" fmla="*/ 2549 h 644"/>
                              <a:gd name="T144" fmla="+- 0 2604 2283"/>
                              <a:gd name="T145" fmla="*/ T144 w 720"/>
                              <a:gd name="T146" fmla="+- 0 2501 2501"/>
                              <a:gd name="T147" fmla="*/ 2501 h 644"/>
                              <a:gd name="T148" fmla="+- 0 2724 2283"/>
                              <a:gd name="T149" fmla="*/ T148 w 720"/>
                              <a:gd name="T150" fmla="+- 0 2530 2501"/>
                              <a:gd name="T151" fmla="*/ 2530 h 644"/>
                              <a:gd name="T152" fmla="+- 0 2758 2283"/>
                              <a:gd name="T153" fmla="*/ T152 w 720"/>
                              <a:gd name="T154" fmla="+- 0 2580 2501"/>
                              <a:gd name="T155" fmla="*/ 2580 h 644"/>
                              <a:gd name="T156" fmla="+- 0 2811 2283"/>
                              <a:gd name="T157" fmla="*/ T156 w 720"/>
                              <a:gd name="T158" fmla="+- 0 2572 2501"/>
                              <a:gd name="T159" fmla="*/ 2572 h 644"/>
                              <a:gd name="T160" fmla="+- 0 2861 2283"/>
                              <a:gd name="T161" fmla="*/ T160 w 720"/>
                              <a:gd name="T162" fmla="+- 0 2571 2501"/>
                              <a:gd name="T163" fmla="*/ 2571 h 644"/>
                              <a:gd name="T164" fmla="+- 0 2931 2283"/>
                              <a:gd name="T165" fmla="*/ T164 w 720"/>
                              <a:gd name="T166" fmla="+- 0 2661 2501"/>
                              <a:gd name="T167" fmla="*/ 2661 h 644"/>
                              <a:gd name="T168" fmla="+- 0 2910 2283"/>
                              <a:gd name="T169" fmla="*/ T168 w 720"/>
                              <a:gd name="T170" fmla="+- 0 2726 2501"/>
                              <a:gd name="T171" fmla="*/ 2726 h 644"/>
                              <a:gd name="T172" fmla="+- 0 2955 2283"/>
                              <a:gd name="T173" fmla="*/ T172 w 720"/>
                              <a:gd name="T174" fmla="+- 0 2776 2501"/>
                              <a:gd name="T175" fmla="*/ 2776 h 644"/>
                              <a:gd name="T176" fmla="+- 0 3002 2283"/>
                              <a:gd name="T177" fmla="*/ T176 w 720"/>
                              <a:gd name="T178" fmla="+- 0 2824 2501"/>
                              <a:gd name="T179" fmla="*/ 2824 h 644"/>
                              <a:gd name="T180" fmla="+- 0 2973 2283"/>
                              <a:gd name="T181" fmla="*/ T180 w 720"/>
                              <a:gd name="T182" fmla="+- 0 2932 2501"/>
                              <a:gd name="T183" fmla="*/ 2932 h 644"/>
                              <a:gd name="T184" fmla="+- 0 2916 2283"/>
                              <a:gd name="T185" fmla="*/ T184 w 720"/>
                              <a:gd name="T186" fmla="+- 0 2968 2501"/>
                              <a:gd name="T187" fmla="*/ 2968 h 644"/>
                              <a:gd name="T188" fmla="+- 0 2928 2283"/>
                              <a:gd name="T189" fmla="*/ T188 w 720"/>
                              <a:gd name="T190" fmla="+- 0 3033 2501"/>
                              <a:gd name="T191" fmla="*/ 3033 h 644"/>
                              <a:gd name="T192" fmla="+- 0 2871 2283"/>
                              <a:gd name="T193" fmla="*/ T192 w 720"/>
                              <a:gd name="T194" fmla="+- 0 3131 2501"/>
                              <a:gd name="T195" fmla="*/ 3131 h 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720" h="644">
                                <a:moveTo>
                                  <a:pt x="568" y="644"/>
                                </a:moveTo>
                                <a:lnTo>
                                  <a:pt x="555" y="644"/>
                                </a:lnTo>
                                <a:lnTo>
                                  <a:pt x="542" y="644"/>
                                </a:lnTo>
                                <a:lnTo>
                                  <a:pt x="530" y="639"/>
                                </a:lnTo>
                                <a:lnTo>
                                  <a:pt x="505" y="614"/>
                                </a:lnTo>
                                <a:lnTo>
                                  <a:pt x="494" y="619"/>
                                </a:lnTo>
                                <a:lnTo>
                                  <a:pt x="482" y="625"/>
                                </a:lnTo>
                                <a:lnTo>
                                  <a:pt x="469" y="630"/>
                                </a:lnTo>
                                <a:lnTo>
                                  <a:pt x="459" y="632"/>
                                </a:lnTo>
                                <a:lnTo>
                                  <a:pt x="449" y="630"/>
                                </a:lnTo>
                                <a:lnTo>
                                  <a:pt x="441" y="624"/>
                                </a:lnTo>
                                <a:lnTo>
                                  <a:pt x="436" y="615"/>
                                </a:lnTo>
                                <a:lnTo>
                                  <a:pt x="434" y="605"/>
                                </a:lnTo>
                                <a:lnTo>
                                  <a:pt x="436" y="596"/>
                                </a:lnTo>
                                <a:lnTo>
                                  <a:pt x="442" y="588"/>
                                </a:lnTo>
                                <a:lnTo>
                                  <a:pt x="450" y="582"/>
                                </a:lnTo>
                                <a:lnTo>
                                  <a:pt x="463" y="577"/>
                                </a:lnTo>
                                <a:lnTo>
                                  <a:pt x="475" y="571"/>
                                </a:lnTo>
                                <a:lnTo>
                                  <a:pt x="486" y="565"/>
                                </a:lnTo>
                                <a:lnTo>
                                  <a:pt x="496" y="560"/>
                                </a:lnTo>
                                <a:lnTo>
                                  <a:pt x="506" y="553"/>
                                </a:lnTo>
                                <a:lnTo>
                                  <a:pt x="520" y="554"/>
                                </a:lnTo>
                                <a:lnTo>
                                  <a:pt x="528" y="563"/>
                                </a:lnTo>
                                <a:lnTo>
                                  <a:pt x="555" y="591"/>
                                </a:lnTo>
                                <a:lnTo>
                                  <a:pt x="596" y="549"/>
                                </a:lnTo>
                                <a:lnTo>
                                  <a:pt x="559" y="512"/>
                                </a:lnTo>
                                <a:lnTo>
                                  <a:pt x="557" y="499"/>
                                </a:lnTo>
                                <a:lnTo>
                                  <a:pt x="564" y="489"/>
                                </a:lnTo>
                                <a:lnTo>
                                  <a:pt x="576" y="468"/>
                                </a:lnTo>
                                <a:lnTo>
                                  <a:pt x="586" y="448"/>
                                </a:lnTo>
                                <a:lnTo>
                                  <a:pt x="594" y="426"/>
                                </a:lnTo>
                                <a:lnTo>
                                  <a:pt x="599" y="403"/>
                                </a:lnTo>
                                <a:lnTo>
                                  <a:pt x="602" y="391"/>
                                </a:lnTo>
                                <a:lnTo>
                                  <a:pt x="612" y="383"/>
                                </a:lnTo>
                                <a:lnTo>
                                  <a:pt x="668" y="383"/>
                                </a:lnTo>
                                <a:lnTo>
                                  <a:pt x="668" y="327"/>
                                </a:lnTo>
                                <a:lnTo>
                                  <a:pt x="613" y="327"/>
                                </a:lnTo>
                                <a:lnTo>
                                  <a:pt x="602" y="318"/>
                                </a:lnTo>
                                <a:lnTo>
                                  <a:pt x="577" y="240"/>
                                </a:lnTo>
                                <a:lnTo>
                                  <a:pt x="558" y="209"/>
                                </a:lnTo>
                                <a:lnTo>
                                  <a:pt x="559" y="196"/>
                                </a:lnTo>
                                <a:lnTo>
                                  <a:pt x="568" y="187"/>
                                </a:lnTo>
                                <a:lnTo>
                                  <a:pt x="595" y="160"/>
                                </a:lnTo>
                                <a:lnTo>
                                  <a:pt x="554" y="119"/>
                                </a:lnTo>
                                <a:lnTo>
                                  <a:pt x="521" y="153"/>
                                </a:lnTo>
                                <a:lnTo>
                                  <a:pt x="507" y="155"/>
                                </a:lnTo>
                                <a:lnTo>
                                  <a:pt x="497" y="148"/>
                                </a:lnTo>
                                <a:lnTo>
                                  <a:pt x="474" y="135"/>
                                </a:lnTo>
                                <a:lnTo>
                                  <a:pt x="450" y="125"/>
                                </a:lnTo>
                                <a:lnTo>
                                  <a:pt x="428" y="117"/>
                                </a:lnTo>
                                <a:lnTo>
                                  <a:pt x="412" y="111"/>
                                </a:lnTo>
                                <a:lnTo>
                                  <a:pt x="401" y="108"/>
                                </a:lnTo>
                                <a:lnTo>
                                  <a:pt x="393" y="98"/>
                                </a:lnTo>
                                <a:lnTo>
                                  <a:pt x="393" y="52"/>
                                </a:lnTo>
                                <a:lnTo>
                                  <a:pt x="326" y="52"/>
                                </a:lnTo>
                                <a:lnTo>
                                  <a:pt x="326" y="99"/>
                                </a:lnTo>
                                <a:lnTo>
                                  <a:pt x="317" y="110"/>
                                </a:lnTo>
                                <a:lnTo>
                                  <a:pt x="242" y="135"/>
                                </a:lnTo>
                                <a:lnTo>
                                  <a:pt x="211" y="155"/>
                                </a:lnTo>
                                <a:lnTo>
                                  <a:pt x="197" y="153"/>
                                </a:lnTo>
                                <a:lnTo>
                                  <a:pt x="189" y="144"/>
                                </a:lnTo>
                                <a:lnTo>
                                  <a:pt x="163" y="118"/>
                                </a:lnTo>
                                <a:lnTo>
                                  <a:pt x="122" y="159"/>
                                </a:lnTo>
                                <a:lnTo>
                                  <a:pt x="158" y="196"/>
                                </a:lnTo>
                                <a:lnTo>
                                  <a:pt x="159" y="209"/>
                                </a:lnTo>
                                <a:lnTo>
                                  <a:pt x="123" y="283"/>
                                </a:lnTo>
                                <a:lnTo>
                                  <a:pt x="115" y="318"/>
                                </a:lnTo>
                                <a:lnTo>
                                  <a:pt x="105" y="327"/>
                                </a:lnTo>
                                <a:lnTo>
                                  <a:pt x="51" y="327"/>
                                </a:lnTo>
                                <a:lnTo>
                                  <a:pt x="51" y="383"/>
                                </a:lnTo>
                                <a:lnTo>
                                  <a:pt x="105" y="383"/>
                                </a:lnTo>
                                <a:lnTo>
                                  <a:pt x="116" y="391"/>
                                </a:lnTo>
                                <a:lnTo>
                                  <a:pt x="141" y="468"/>
                                </a:lnTo>
                                <a:lnTo>
                                  <a:pt x="160" y="499"/>
                                </a:lnTo>
                                <a:lnTo>
                                  <a:pt x="159" y="512"/>
                                </a:lnTo>
                                <a:lnTo>
                                  <a:pt x="122" y="549"/>
                                </a:lnTo>
                                <a:lnTo>
                                  <a:pt x="164" y="591"/>
                                </a:lnTo>
                                <a:lnTo>
                                  <a:pt x="190" y="563"/>
                                </a:lnTo>
                                <a:lnTo>
                                  <a:pt x="198" y="554"/>
                                </a:lnTo>
                                <a:lnTo>
                                  <a:pt x="212" y="553"/>
                                </a:lnTo>
                                <a:lnTo>
                                  <a:pt x="222" y="560"/>
                                </a:lnTo>
                                <a:lnTo>
                                  <a:pt x="235" y="567"/>
                                </a:lnTo>
                                <a:lnTo>
                                  <a:pt x="246" y="574"/>
                                </a:lnTo>
                                <a:lnTo>
                                  <a:pt x="258" y="579"/>
                                </a:lnTo>
                                <a:lnTo>
                                  <a:pt x="269" y="584"/>
                                </a:lnTo>
                                <a:lnTo>
                                  <a:pt x="277" y="590"/>
                                </a:lnTo>
                                <a:lnTo>
                                  <a:pt x="283" y="598"/>
                                </a:lnTo>
                                <a:lnTo>
                                  <a:pt x="285" y="607"/>
                                </a:lnTo>
                                <a:lnTo>
                                  <a:pt x="283" y="618"/>
                                </a:lnTo>
                                <a:lnTo>
                                  <a:pt x="278" y="626"/>
                                </a:lnTo>
                                <a:lnTo>
                                  <a:pt x="269" y="632"/>
                                </a:lnTo>
                                <a:lnTo>
                                  <a:pt x="260" y="634"/>
                                </a:lnTo>
                                <a:lnTo>
                                  <a:pt x="250" y="632"/>
                                </a:lnTo>
                                <a:lnTo>
                                  <a:pt x="241" y="628"/>
                                </a:lnTo>
                                <a:lnTo>
                                  <a:pt x="231" y="624"/>
                                </a:lnTo>
                                <a:lnTo>
                                  <a:pt x="222" y="619"/>
                                </a:lnTo>
                                <a:lnTo>
                                  <a:pt x="213" y="614"/>
                                </a:lnTo>
                                <a:lnTo>
                                  <a:pt x="198" y="629"/>
                                </a:lnTo>
                                <a:lnTo>
                                  <a:pt x="189" y="639"/>
                                </a:lnTo>
                                <a:lnTo>
                                  <a:pt x="177" y="644"/>
                                </a:lnTo>
                                <a:lnTo>
                                  <a:pt x="164" y="644"/>
                                </a:lnTo>
                                <a:lnTo>
                                  <a:pt x="151" y="644"/>
                                </a:lnTo>
                                <a:lnTo>
                                  <a:pt x="139" y="639"/>
                                </a:lnTo>
                                <a:lnTo>
                                  <a:pt x="83" y="583"/>
                                </a:lnTo>
                                <a:lnTo>
                                  <a:pt x="73" y="567"/>
                                </a:lnTo>
                                <a:lnTo>
                                  <a:pt x="69" y="549"/>
                                </a:lnTo>
                                <a:lnTo>
                                  <a:pt x="73" y="531"/>
                                </a:lnTo>
                                <a:lnTo>
                                  <a:pt x="83" y="516"/>
                                </a:lnTo>
                                <a:lnTo>
                                  <a:pt x="100" y="499"/>
                                </a:lnTo>
                                <a:lnTo>
                                  <a:pt x="91" y="483"/>
                                </a:lnTo>
                                <a:lnTo>
                                  <a:pt x="84" y="467"/>
                                </a:lnTo>
                                <a:lnTo>
                                  <a:pt x="78" y="451"/>
                                </a:lnTo>
                                <a:lnTo>
                                  <a:pt x="73" y="434"/>
                                </a:lnTo>
                                <a:lnTo>
                                  <a:pt x="47" y="434"/>
                                </a:lnTo>
                                <a:lnTo>
                                  <a:pt x="28" y="431"/>
                                </a:lnTo>
                                <a:lnTo>
                                  <a:pt x="13" y="420"/>
                                </a:lnTo>
                                <a:lnTo>
                                  <a:pt x="3" y="405"/>
                                </a:lnTo>
                                <a:lnTo>
                                  <a:pt x="0" y="387"/>
                                </a:lnTo>
                                <a:lnTo>
                                  <a:pt x="0" y="323"/>
                                </a:lnTo>
                                <a:lnTo>
                                  <a:pt x="3" y="304"/>
                                </a:lnTo>
                                <a:lnTo>
                                  <a:pt x="13" y="289"/>
                                </a:lnTo>
                                <a:lnTo>
                                  <a:pt x="28" y="279"/>
                                </a:lnTo>
                                <a:lnTo>
                                  <a:pt x="47" y="275"/>
                                </a:lnTo>
                                <a:lnTo>
                                  <a:pt x="72" y="275"/>
                                </a:lnTo>
                                <a:lnTo>
                                  <a:pt x="77" y="258"/>
                                </a:lnTo>
                                <a:lnTo>
                                  <a:pt x="83" y="241"/>
                                </a:lnTo>
                                <a:lnTo>
                                  <a:pt x="90" y="225"/>
                                </a:lnTo>
                                <a:lnTo>
                                  <a:pt x="99" y="209"/>
                                </a:lnTo>
                                <a:lnTo>
                                  <a:pt x="82" y="193"/>
                                </a:lnTo>
                                <a:lnTo>
                                  <a:pt x="72" y="177"/>
                                </a:lnTo>
                                <a:lnTo>
                                  <a:pt x="69" y="159"/>
                                </a:lnTo>
                                <a:lnTo>
                                  <a:pt x="72" y="142"/>
                                </a:lnTo>
                                <a:lnTo>
                                  <a:pt x="82" y="126"/>
                                </a:lnTo>
                                <a:lnTo>
                                  <a:pt x="138" y="70"/>
                                </a:lnTo>
                                <a:lnTo>
                                  <a:pt x="150" y="65"/>
                                </a:lnTo>
                                <a:lnTo>
                                  <a:pt x="163" y="65"/>
                                </a:lnTo>
                                <a:lnTo>
                                  <a:pt x="176" y="65"/>
                                </a:lnTo>
                                <a:lnTo>
                                  <a:pt x="188" y="70"/>
                                </a:lnTo>
                                <a:lnTo>
                                  <a:pt x="211" y="93"/>
                                </a:lnTo>
                                <a:lnTo>
                                  <a:pt x="227" y="85"/>
                                </a:lnTo>
                                <a:lnTo>
                                  <a:pt x="242" y="78"/>
                                </a:lnTo>
                                <a:lnTo>
                                  <a:pt x="258" y="71"/>
                                </a:lnTo>
                                <a:lnTo>
                                  <a:pt x="274" y="66"/>
                                </a:lnTo>
                                <a:lnTo>
                                  <a:pt x="274" y="48"/>
                                </a:lnTo>
                                <a:lnTo>
                                  <a:pt x="278" y="29"/>
                                </a:lnTo>
                                <a:lnTo>
                                  <a:pt x="288" y="14"/>
                                </a:lnTo>
                                <a:lnTo>
                                  <a:pt x="303" y="4"/>
                                </a:lnTo>
                                <a:lnTo>
                                  <a:pt x="321" y="0"/>
                                </a:lnTo>
                                <a:lnTo>
                                  <a:pt x="398" y="0"/>
                                </a:lnTo>
                                <a:lnTo>
                                  <a:pt x="416" y="4"/>
                                </a:lnTo>
                                <a:lnTo>
                                  <a:pt x="431" y="14"/>
                                </a:lnTo>
                                <a:lnTo>
                                  <a:pt x="441" y="29"/>
                                </a:lnTo>
                                <a:lnTo>
                                  <a:pt x="445" y="48"/>
                                </a:lnTo>
                                <a:lnTo>
                                  <a:pt x="445" y="68"/>
                                </a:lnTo>
                                <a:lnTo>
                                  <a:pt x="459" y="73"/>
                                </a:lnTo>
                                <a:lnTo>
                                  <a:pt x="475" y="79"/>
                                </a:lnTo>
                                <a:lnTo>
                                  <a:pt x="491" y="86"/>
                                </a:lnTo>
                                <a:lnTo>
                                  <a:pt x="506" y="94"/>
                                </a:lnTo>
                                <a:lnTo>
                                  <a:pt x="519" y="80"/>
                                </a:lnTo>
                                <a:lnTo>
                                  <a:pt x="528" y="71"/>
                                </a:lnTo>
                                <a:lnTo>
                                  <a:pt x="540" y="65"/>
                                </a:lnTo>
                                <a:lnTo>
                                  <a:pt x="553" y="65"/>
                                </a:lnTo>
                                <a:lnTo>
                                  <a:pt x="567" y="65"/>
                                </a:lnTo>
                                <a:lnTo>
                                  <a:pt x="578" y="70"/>
                                </a:lnTo>
                                <a:lnTo>
                                  <a:pt x="587" y="79"/>
                                </a:lnTo>
                                <a:lnTo>
                                  <a:pt x="634" y="126"/>
                                </a:lnTo>
                                <a:lnTo>
                                  <a:pt x="645" y="142"/>
                                </a:lnTo>
                                <a:lnTo>
                                  <a:pt x="648" y="160"/>
                                </a:lnTo>
                                <a:lnTo>
                                  <a:pt x="645" y="178"/>
                                </a:lnTo>
                                <a:lnTo>
                                  <a:pt x="634" y="193"/>
                                </a:lnTo>
                                <a:lnTo>
                                  <a:pt x="619" y="209"/>
                                </a:lnTo>
                                <a:lnTo>
                                  <a:pt x="627" y="225"/>
                                </a:lnTo>
                                <a:lnTo>
                                  <a:pt x="634" y="241"/>
                                </a:lnTo>
                                <a:lnTo>
                                  <a:pt x="640" y="258"/>
                                </a:lnTo>
                                <a:lnTo>
                                  <a:pt x="645" y="275"/>
                                </a:lnTo>
                                <a:lnTo>
                                  <a:pt x="672" y="275"/>
                                </a:lnTo>
                                <a:lnTo>
                                  <a:pt x="690" y="279"/>
                                </a:lnTo>
                                <a:lnTo>
                                  <a:pt x="705" y="289"/>
                                </a:lnTo>
                                <a:lnTo>
                                  <a:pt x="716" y="304"/>
                                </a:lnTo>
                                <a:lnTo>
                                  <a:pt x="719" y="323"/>
                                </a:lnTo>
                                <a:lnTo>
                                  <a:pt x="719" y="387"/>
                                </a:lnTo>
                                <a:lnTo>
                                  <a:pt x="716" y="405"/>
                                </a:lnTo>
                                <a:lnTo>
                                  <a:pt x="705" y="420"/>
                                </a:lnTo>
                                <a:lnTo>
                                  <a:pt x="690" y="431"/>
                                </a:lnTo>
                                <a:lnTo>
                                  <a:pt x="672" y="434"/>
                                </a:lnTo>
                                <a:lnTo>
                                  <a:pt x="645" y="434"/>
                                </a:lnTo>
                                <a:lnTo>
                                  <a:pt x="640" y="451"/>
                                </a:lnTo>
                                <a:lnTo>
                                  <a:pt x="633" y="467"/>
                                </a:lnTo>
                                <a:lnTo>
                                  <a:pt x="626" y="483"/>
                                </a:lnTo>
                                <a:lnTo>
                                  <a:pt x="618" y="499"/>
                                </a:lnTo>
                                <a:lnTo>
                                  <a:pt x="635" y="516"/>
                                </a:lnTo>
                                <a:lnTo>
                                  <a:pt x="645" y="532"/>
                                </a:lnTo>
                                <a:lnTo>
                                  <a:pt x="649" y="549"/>
                                </a:lnTo>
                                <a:lnTo>
                                  <a:pt x="645" y="567"/>
                                </a:lnTo>
                                <a:lnTo>
                                  <a:pt x="635" y="583"/>
                                </a:lnTo>
                                <a:lnTo>
                                  <a:pt x="588" y="630"/>
                                </a:lnTo>
                                <a:lnTo>
                                  <a:pt x="579" y="639"/>
                                </a:lnTo>
                                <a:lnTo>
                                  <a:pt x="568" y="6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82"/>
                        <wps:cNvSpPr>
                          <a:spLocks/>
                        </wps:cNvSpPr>
                        <wps:spPr bwMode="auto">
                          <a:xfrm>
                            <a:off x="2415" y="3527"/>
                            <a:ext cx="454" cy="287"/>
                          </a:xfrm>
                          <a:custGeom>
                            <a:avLst/>
                            <a:gdLst>
                              <a:gd name="T0" fmla="+- 0 2649 2416"/>
                              <a:gd name="T1" fmla="*/ T0 w 454"/>
                              <a:gd name="T2" fmla="+- 0 3814 3528"/>
                              <a:gd name="T3" fmla="*/ 3814 h 287"/>
                              <a:gd name="T4" fmla="+- 0 2636 2416"/>
                              <a:gd name="T5" fmla="*/ T4 w 454"/>
                              <a:gd name="T6" fmla="+- 0 3814 3528"/>
                              <a:gd name="T7" fmla="*/ 3814 h 287"/>
                              <a:gd name="T8" fmla="+- 0 2566 2416"/>
                              <a:gd name="T9" fmla="*/ T8 w 454"/>
                              <a:gd name="T10" fmla="+- 0 3803 3528"/>
                              <a:gd name="T11" fmla="*/ 3803 h 287"/>
                              <a:gd name="T12" fmla="+- 0 2506 2416"/>
                              <a:gd name="T13" fmla="*/ T12 w 454"/>
                              <a:gd name="T14" fmla="+- 0 3771 3528"/>
                              <a:gd name="T15" fmla="*/ 3771 h 287"/>
                              <a:gd name="T16" fmla="+- 0 2459 2416"/>
                              <a:gd name="T17" fmla="*/ T16 w 454"/>
                              <a:gd name="T18" fmla="+- 0 3724 3528"/>
                              <a:gd name="T19" fmla="*/ 3724 h 287"/>
                              <a:gd name="T20" fmla="+- 0 2427 2416"/>
                              <a:gd name="T21" fmla="*/ T20 w 454"/>
                              <a:gd name="T22" fmla="+- 0 3663 3528"/>
                              <a:gd name="T23" fmla="*/ 3663 h 287"/>
                              <a:gd name="T24" fmla="+- 0 2416 2416"/>
                              <a:gd name="T25" fmla="*/ T24 w 454"/>
                              <a:gd name="T26" fmla="+- 0 3594 3528"/>
                              <a:gd name="T27" fmla="*/ 3594 h 287"/>
                              <a:gd name="T28" fmla="+- 0 2416 2416"/>
                              <a:gd name="T29" fmla="*/ T28 w 454"/>
                              <a:gd name="T30" fmla="+- 0 3538 3528"/>
                              <a:gd name="T31" fmla="*/ 3538 h 287"/>
                              <a:gd name="T32" fmla="+- 0 2416 2416"/>
                              <a:gd name="T33" fmla="*/ T32 w 454"/>
                              <a:gd name="T34" fmla="+- 0 3528 3528"/>
                              <a:gd name="T35" fmla="*/ 3528 h 287"/>
                              <a:gd name="T36" fmla="+- 0 2869 2416"/>
                              <a:gd name="T37" fmla="*/ T36 w 454"/>
                              <a:gd name="T38" fmla="+- 0 3528 3528"/>
                              <a:gd name="T39" fmla="*/ 3528 h 287"/>
                              <a:gd name="T40" fmla="+- 0 2869 2416"/>
                              <a:gd name="T41" fmla="*/ T40 w 454"/>
                              <a:gd name="T42" fmla="+- 0 3538 3528"/>
                              <a:gd name="T43" fmla="*/ 3538 h 287"/>
                              <a:gd name="T44" fmla="+- 0 2858 2416"/>
                              <a:gd name="T45" fmla="*/ T44 w 454"/>
                              <a:gd name="T46" fmla="+- 0 3663 3528"/>
                              <a:gd name="T47" fmla="*/ 3663 h 287"/>
                              <a:gd name="T48" fmla="+- 0 2826 2416"/>
                              <a:gd name="T49" fmla="*/ T48 w 454"/>
                              <a:gd name="T50" fmla="+- 0 3724 3528"/>
                              <a:gd name="T51" fmla="*/ 3724 h 287"/>
                              <a:gd name="T52" fmla="+- 0 2779 2416"/>
                              <a:gd name="T53" fmla="*/ T52 w 454"/>
                              <a:gd name="T54" fmla="+- 0 3771 3528"/>
                              <a:gd name="T55" fmla="*/ 3771 h 287"/>
                              <a:gd name="T56" fmla="+- 0 2719 2416"/>
                              <a:gd name="T57" fmla="*/ T56 w 454"/>
                              <a:gd name="T58" fmla="+- 0 3803 3528"/>
                              <a:gd name="T59" fmla="*/ 3803 h 287"/>
                              <a:gd name="T60" fmla="+- 0 2649 2416"/>
                              <a:gd name="T61" fmla="*/ T60 w 454"/>
                              <a:gd name="T62" fmla="+- 0 3814 3528"/>
                              <a:gd name="T63" fmla="*/ 3814 h 2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454" h="287">
                                <a:moveTo>
                                  <a:pt x="233" y="286"/>
                                </a:moveTo>
                                <a:lnTo>
                                  <a:pt x="220" y="286"/>
                                </a:lnTo>
                                <a:lnTo>
                                  <a:pt x="150" y="275"/>
                                </a:lnTo>
                                <a:lnTo>
                                  <a:pt x="90" y="243"/>
                                </a:lnTo>
                                <a:lnTo>
                                  <a:pt x="43" y="196"/>
                                </a:lnTo>
                                <a:lnTo>
                                  <a:pt x="11" y="135"/>
                                </a:lnTo>
                                <a:lnTo>
                                  <a:pt x="0" y="66"/>
                                </a:lnTo>
                                <a:lnTo>
                                  <a:pt x="0" y="10"/>
                                </a:lnTo>
                                <a:lnTo>
                                  <a:pt x="0" y="0"/>
                                </a:lnTo>
                                <a:lnTo>
                                  <a:pt x="453" y="0"/>
                                </a:lnTo>
                                <a:lnTo>
                                  <a:pt x="453" y="10"/>
                                </a:lnTo>
                                <a:lnTo>
                                  <a:pt x="442" y="135"/>
                                </a:lnTo>
                                <a:lnTo>
                                  <a:pt x="410" y="196"/>
                                </a:lnTo>
                                <a:lnTo>
                                  <a:pt x="363" y="243"/>
                                </a:lnTo>
                                <a:lnTo>
                                  <a:pt x="303" y="275"/>
                                </a:lnTo>
                                <a:lnTo>
                                  <a:pt x="233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9CC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AutoShape 81"/>
                        <wps:cNvSpPr>
                          <a:spLocks/>
                        </wps:cNvSpPr>
                        <wps:spPr bwMode="auto">
                          <a:xfrm>
                            <a:off x="2390" y="3502"/>
                            <a:ext cx="505" cy="338"/>
                          </a:xfrm>
                          <a:custGeom>
                            <a:avLst/>
                            <a:gdLst>
                              <a:gd name="T0" fmla="+- 0 2649 2390"/>
                              <a:gd name="T1" fmla="*/ T0 w 505"/>
                              <a:gd name="T2" fmla="+- 0 3840 3502"/>
                              <a:gd name="T3" fmla="*/ 3840 h 338"/>
                              <a:gd name="T4" fmla="+- 0 2636 2390"/>
                              <a:gd name="T5" fmla="*/ T4 w 505"/>
                              <a:gd name="T6" fmla="+- 0 3840 3502"/>
                              <a:gd name="T7" fmla="*/ 3840 h 338"/>
                              <a:gd name="T8" fmla="+- 0 2558 2390"/>
                              <a:gd name="T9" fmla="*/ T8 w 505"/>
                              <a:gd name="T10" fmla="+- 0 3827 3502"/>
                              <a:gd name="T11" fmla="*/ 3827 h 338"/>
                              <a:gd name="T12" fmla="+- 0 2491 2390"/>
                              <a:gd name="T13" fmla="*/ T12 w 505"/>
                              <a:gd name="T14" fmla="+- 0 3792 3502"/>
                              <a:gd name="T15" fmla="*/ 3792 h 338"/>
                              <a:gd name="T16" fmla="+- 0 2438 2390"/>
                              <a:gd name="T17" fmla="*/ T16 w 505"/>
                              <a:gd name="T18" fmla="+- 0 3739 3502"/>
                              <a:gd name="T19" fmla="*/ 3739 h 338"/>
                              <a:gd name="T20" fmla="+- 0 2403 2390"/>
                              <a:gd name="T21" fmla="*/ T20 w 505"/>
                              <a:gd name="T22" fmla="+- 0 3671 3502"/>
                              <a:gd name="T23" fmla="*/ 3671 h 338"/>
                              <a:gd name="T24" fmla="+- 0 2390 2390"/>
                              <a:gd name="T25" fmla="*/ T24 w 505"/>
                              <a:gd name="T26" fmla="+- 0 3594 3502"/>
                              <a:gd name="T27" fmla="*/ 3594 h 338"/>
                              <a:gd name="T28" fmla="+- 0 2390 2390"/>
                              <a:gd name="T29" fmla="*/ T28 w 505"/>
                              <a:gd name="T30" fmla="+- 0 3549 3502"/>
                              <a:gd name="T31" fmla="*/ 3549 h 338"/>
                              <a:gd name="T32" fmla="+- 0 2391 2390"/>
                              <a:gd name="T33" fmla="*/ T32 w 505"/>
                              <a:gd name="T34" fmla="+- 0 3527 3502"/>
                              <a:gd name="T35" fmla="*/ 3527 h 338"/>
                              <a:gd name="T36" fmla="+- 0 2393 2390"/>
                              <a:gd name="T37" fmla="*/ T36 w 505"/>
                              <a:gd name="T38" fmla="+- 0 3516 3502"/>
                              <a:gd name="T39" fmla="*/ 3516 h 338"/>
                              <a:gd name="T40" fmla="+- 0 2398 2390"/>
                              <a:gd name="T41" fmla="*/ T40 w 505"/>
                              <a:gd name="T42" fmla="+- 0 3510 3502"/>
                              <a:gd name="T43" fmla="*/ 3510 h 338"/>
                              <a:gd name="T44" fmla="+- 0 2403 2390"/>
                              <a:gd name="T45" fmla="*/ T44 w 505"/>
                              <a:gd name="T46" fmla="+- 0 3505 3502"/>
                              <a:gd name="T47" fmla="*/ 3505 h 338"/>
                              <a:gd name="T48" fmla="+- 0 2409 2390"/>
                              <a:gd name="T49" fmla="*/ T48 w 505"/>
                              <a:gd name="T50" fmla="+- 0 3502 3502"/>
                              <a:gd name="T51" fmla="*/ 3502 h 338"/>
                              <a:gd name="T52" fmla="+- 0 2876 2390"/>
                              <a:gd name="T53" fmla="*/ T52 w 505"/>
                              <a:gd name="T54" fmla="+- 0 3502 3502"/>
                              <a:gd name="T55" fmla="*/ 3502 h 338"/>
                              <a:gd name="T56" fmla="+- 0 2882 2390"/>
                              <a:gd name="T57" fmla="*/ T56 w 505"/>
                              <a:gd name="T58" fmla="+- 0 3505 3502"/>
                              <a:gd name="T59" fmla="*/ 3505 h 338"/>
                              <a:gd name="T60" fmla="+- 0 2887 2390"/>
                              <a:gd name="T61" fmla="*/ T60 w 505"/>
                              <a:gd name="T62" fmla="+- 0 3510 3502"/>
                              <a:gd name="T63" fmla="*/ 3510 h 338"/>
                              <a:gd name="T64" fmla="+- 0 2892 2390"/>
                              <a:gd name="T65" fmla="*/ T64 w 505"/>
                              <a:gd name="T66" fmla="+- 0 3516 3502"/>
                              <a:gd name="T67" fmla="*/ 3516 h 338"/>
                              <a:gd name="T68" fmla="+- 0 2894 2390"/>
                              <a:gd name="T69" fmla="*/ T68 w 505"/>
                              <a:gd name="T70" fmla="+- 0 3526 3502"/>
                              <a:gd name="T71" fmla="*/ 3526 h 338"/>
                              <a:gd name="T72" fmla="+- 0 2895 2390"/>
                              <a:gd name="T73" fmla="*/ T72 w 505"/>
                              <a:gd name="T74" fmla="+- 0 3549 3502"/>
                              <a:gd name="T75" fmla="*/ 3549 h 338"/>
                              <a:gd name="T76" fmla="+- 0 2895 2390"/>
                              <a:gd name="T77" fmla="*/ T76 w 505"/>
                              <a:gd name="T78" fmla="+- 0 3554 3502"/>
                              <a:gd name="T79" fmla="*/ 3554 h 338"/>
                              <a:gd name="T80" fmla="+- 0 2442 2390"/>
                              <a:gd name="T81" fmla="*/ T80 w 505"/>
                              <a:gd name="T82" fmla="+- 0 3554 3502"/>
                              <a:gd name="T83" fmla="*/ 3554 h 338"/>
                              <a:gd name="T84" fmla="+- 0 2442 2390"/>
                              <a:gd name="T85" fmla="*/ T84 w 505"/>
                              <a:gd name="T86" fmla="+- 0 3575 3502"/>
                              <a:gd name="T87" fmla="*/ 3575 h 338"/>
                              <a:gd name="T88" fmla="+- 0 2442 2390"/>
                              <a:gd name="T89" fmla="*/ T88 w 505"/>
                              <a:gd name="T90" fmla="+- 0 3592 3502"/>
                              <a:gd name="T91" fmla="*/ 3592 h 338"/>
                              <a:gd name="T92" fmla="+- 0 2442 2390"/>
                              <a:gd name="T93" fmla="*/ T92 w 505"/>
                              <a:gd name="T94" fmla="+- 0 3594 3502"/>
                              <a:gd name="T95" fmla="*/ 3594 h 338"/>
                              <a:gd name="T96" fmla="+- 0 2457 2390"/>
                              <a:gd name="T97" fmla="*/ T96 w 505"/>
                              <a:gd name="T98" fmla="+- 0 3669 3502"/>
                              <a:gd name="T99" fmla="*/ 3669 h 338"/>
                              <a:gd name="T100" fmla="+- 0 2499 2390"/>
                              <a:gd name="T101" fmla="*/ T100 w 505"/>
                              <a:gd name="T102" fmla="+- 0 3731 3502"/>
                              <a:gd name="T103" fmla="*/ 3731 h 338"/>
                              <a:gd name="T104" fmla="+- 0 2560 2390"/>
                              <a:gd name="T105" fmla="*/ T104 w 505"/>
                              <a:gd name="T106" fmla="+- 0 3773 3502"/>
                              <a:gd name="T107" fmla="*/ 3773 h 338"/>
                              <a:gd name="T108" fmla="+- 0 2636 2390"/>
                              <a:gd name="T109" fmla="*/ T108 w 505"/>
                              <a:gd name="T110" fmla="+- 0 3788 3502"/>
                              <a:gd name="T111" fmla="*/ 3788 h 338"/>
                              <a:gd name="T112" fmla="+- 0 2798 2390"/>
                              <a:gd name="T113" fmla="*/ T112 w 505"/>
                              <a:gd name="T114" fmla="+- 0 3788 3502"/>
                              <a:gd name="T115" fmla="*/ 3788 h 338"/>
                              <a:gd name="T116" fmla="+- 0 2794 2390"/>
                              <a:gd name="T117" fmla="*/ T116 w 505"/>
                              <a:gd name="T118" fmla="+- 0 3792 3502"/>
                              <a:gd name="T119" fmla="*/ 3792 h 338"/>
                              <a:gd name="T120" fmla="+- 0 2727 2390"/>
                              <a:gd name="T121" fmla="*/ T120 w 505"/>
                              <a:gd name="T122" fmla="+- 0 3827 3502"/>
                              <a:gd name="T123" fmla="*/ 3827 h 338"/>
                              <a:gd name="T124" fmla="+- 0 2649 2390"/>
                              <a:gd name="T125" fmla="*/ T124 w 505"/>
                              <a:gd name="T126" fmla="+- 0 3840 3502"/>
                              <a:gd name="T127" fmla="*/ 3840 h 338"/>
                              <a:gd name="T128" fmla="+- 0 2798 2390"/>
                              <a:gd name="T129" fmla="*/ T128 w 505"/>
                              <a:gd name="T130" fmla="+- 0 3788 3502"/>
                              <a:gd name="T131" fmla="*/ 3788 h 338"/>
                              <a:gd name="T132" fmla="+- 0 2649 2390"/>
                              <a:gd name="T133" fmla="*/ T132 w 505"/>
                              <a:gd name="T134" fmla="+- 0 3788 3502"/>
                              <a:gd name="T135" fmla="*/ 3788 h 338"/>
                              <a:gd name="T136" fmla="+- 0 2725 2390"/>
                              <a:gd name="T137" fmla="*/ T136 w 505"/>
                              <a:gd name="T138" fmla="+- 0 3773 3502"/>
                              <a:gd name="T139" fmla="*/ 3773 h 338"/>
                              <a:gd name="T140" fmla="+- 0 2786 2390"/>
                              <a:gd name="T141" fmla="*/ T140 w 505"/>
                              <a:gd name="T142" fmla="+- 0 3731 3502"/>
                              <a:gd name="T143" fmla="*/ 3731 h 338"/>
                              <a:gd name="T144" fmla="+- 0 2828 2390"/>
                              <a:gd name="T145" fmla="*/ T144 w 505"/>
                              <a:gd name="T146" fmla="+- 0 3669 3502"/>
                              <a:gd name="T147" fmla="*/ 3669 h 338"/>
                              <a:gd name="T148" fmla="+- 0 2843 2390"/>
                              <a:gd name="T149" fmla="*/ T148 w 505"/>
                              <a:gd name="T150" fmla="+- 0 3594 3502"/>
                              <a:gd name="T151" fmla="*/ 3594 h 338"/>
                              <a:gd name="T152" fmla="+- 0 2843 2390"/>
                              <a:gd name="T153" fmla="*/ T152 w 505"/>
                              <a:gd name="T154" fmla="+- 0 3575 3502"/>
                              <a:gd name="T155" fmla="*/ 3575 h 338"/>
                              <a:gd name="T156" fmla="+- 0 2843 2390"/>
                              <a:gd name="T157" fmla="*/ T156 w 505"/>
                              <a:gd name="T158" fmla="+- 0 3554 3502"/>
                              <a:gd name="T159" fmla="*/ 3554 h 338"/>
                              <a:gd name="T160" fmla="+- 0 2895 2390"/>
                              <a:gd name="T161" fmla="*/ T160 w 505"/>
                              <a:gd name="T162" fmla="+- 0 3554 3502"/>
                              <a:gd name="T163" fmla="*/ 3554 h 338"/>
                              <a:gd name="T164" fmla="+- 0 2895 2390"/>
                              <a:gd name="T165" fmla="*/ T164 w 505"/>
                              <a:gd name="T166" fmla="+- 0 3592 3502"/>
                              <a:gd name="T167" fmla="*/ 3592 h 338"/>
                              <a:gd name="T168" fmla="+- 0 2882 2390"/>
                              <a:gd name="T169" fmla="*/ T168 w 505"/>
                              <a:gd name="T170" fmla="+- 0 3671 3502"/>
                              <a:gd name="T171" fmla="*/ 3671 h 338"/>
                              <a:gd name="T172" fmla="+- 0 2847 2390"/>
                              <a:gd name="T173" fmla="*/ T172 w 505"/>
                              <a:gd name="T174" fmla="+- 0 3739 3502"/>
                              <a:gd name="T175" fmla="*/ 3739 h 338"/>
                              <a:gd name="T176" fmla="+- 0 2798 2390"/>
                              <a:gd name="T177" fmla="*/ T176 w 505"/>
                              <a:gd name="T178" fmla="+- 0 3788 3502"/>
                              <a:gd name="T179" fmla="*/ 3788 h 3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05" h="338">
                                <a:moveTo>
                                  <a:pt x="259" y="338"/>
                                </a:moveTo>
                                <a:lnTo>
                                  <a:pt x="246" y="338"/>
                                </a:lnTo>
                                <a:lnTo>
                                  <a:pt x="168" y="325"/>
                                </a:lnTo>
                                <a:lnTo>
                                  <a:pt x="101" y="290"/>
                                </a:lnTo>
                                <a:lnTo>
                                  <a:pt x="48" y="237"/>
                                </a:lnTo>
                                <a:lnTo>
                                  <a:pt x="13" y="169"/>
                                </a:lnTo>
                                <a:lnTo>
                                  <a:pt x="0" y="92"/>
                                </a:lnTo>
                                <a:lnTo>
                                  <a:pt x="0" y="47"/>
                                </a:lnTo>
                                <a:lnTo>
                                  <a:pt x="1" y="25"/>
                                </a:lnTo>
                                <a:lnTo>
                                  <a:pt x="3" y="14"/>
                                </a:lnTo>
                                <a:lnTo>
                                  <a:pt x="8" y="8"/>
                                </a:lnTo>
                                <a:lnTo>
                                  <a:pt x="13" y="3"/>
                                </a:lnTo>
                                <a:lnTo>
                                  <a:pt x="19" y="0"/>
                                </a:lnTo>
                                <a:lnTo>
                                  <a:pt x="486" y="0"/>
                                </a:lnTo>
                                <a:lnTo>
                                  <a:pt x="492" y="3"/>
                                </a:lnTo>
                                <a:lnTo>
                                  <a:pt x="497" y="8"/>
                                </a:lnTo>
                                <a:lnTo>
                                  <a:pt x="502" y="14"/>
                                </a:lnTo>
                                <a:lnTo>
                                  <a:pt x="504" y="24"/>
                                </a:lnTo>
                                <a:lnTo>
                                  <a:pt x="505" y="47"/>
                                </a:lnTo>
                                <a:lnTo>
                                  <a:pt x="505" y="52"/>
                                </a:lnTo>
                                <a:lnTo>
                                  <a:pt x="52" y="52"/>
                                </a:lnTo>
                                <a:lnTo>
                                  <a:pt x="52" y="73"/>
                                </a:lnTo>
                                <a:lnTo>
                                  <a:pt x="52" y="90"/>
                                </a:lnTo>
                                <a:lnTo>
                                  <a:pt x="52" y="92"/>
                                </a:lnTo>
                                <a:lnTo>
                                  <a:pt x="67" y="167"/>
                                </a:lnTo>
                                <a:lnTo>
                                  <a:pt x="109" y="229"/>
                                </a:lnTo>
                                <a:lnTo>
                                  <a:pt x="170" y="271"/>
                                </a:lnTo>
                                <a:lnTo>
                                  <a:pt x="246" y="286"/>
                                </a:lnTo>
                                <a:lnTo>
                                  <a:pt x="408" y="286"/>
                                </a:lnTo>
                                <a:lnTo>
                                  <a:pt x="404" y="290"/>
                                </a:lnTo>
                                <a:lnTo>
                                  <a:pt x="337" y="325"/>
                                </a:lnTo>
                                <a:lnTo>
                                  <a:pt x="259" y="338"/>
                                </a:lnTo>
                                <a:close/>
                                <a:moveTo>
                                  <a:pt x="408" y="286"/>
                                </a:moveTo>
                                <a:lnTo>
                                  <a:pt x="259" y="286"/>
                                </a:lnTo>
                                <a:lnTo>
                                  <a:pt x="335" y="271"/>
                                </a:lnTo>
                                <a:lnTo>
                                  <a:pt x="396" y="229"/>
                                </a:lnTo>
                                <a:lnTo>
                                  <a:pt x="438" y="167"/>
                                </a:lnTo>
                                <a:lnTo>
                                  <a:pt x="453" y="92"/>
                                </a:lnTo>
                                <a:lnTo>
                                  <a:pt x="453" y="73"/>
                                </a:lnTo>
                                <a:lnTo>
                                  <a:pt x="453" y="52"/>
                                </a:lnTo>
                                <a:lnTo>
                                  <a:pt x="505" y="52"/>
                                </a:lnTo>
                                <a:lnTo>
                                  <a:pt x="505" y="90"/>
                                </a:lnTo>
                                <a:lnTo>
                                  <a:pt x="492" y="169"/>
                                </a:lnTo>
                                <a:lnTo>
                                  <a:pt x="457" y="237"/>
                                </a:lnTo>
                                <a:lnTo>
                                  <a:pt x="408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80"/>
                        <wps:cNvSpPr>
                          <a:spLocks/>
                        </wps:cNvSpPr>
                        <wps:spPr bwMode="auto">
                          <a:xfrm>
                            <a:off x="3254" y="2415"/>
                            <a:ext cx="926" cy="1123"/>
                          </a:xfrm>
                          <a:custGeom>
                            <a:avLst/>
                            <a:gdLst>
                              <a:gd name="T0" fmla="+- 0 3944 3255"/>
                              <a:gd name="T1" fmla="*/ T0 w 926"/>
                              <a:gd name="T2" fmla="+- 0 3538 2416"/>
                              <a:gd name="T3" fmla="*/ 3538 h 1123"/>
                              <a:gd name="T4" fmla="+- 0 3492 3255"/>
                              <a:gd name="T5" fmla="*/ T4 w 926"/>
                              <a:gd name="T6" fmla="+- 0 3538 2416"/>
                              <a:gd name="T7" fmla="*/ 3538 h 1123"/>
                              <a:gd name="T8" fmla="+- 0 3486 3255"/>
                              <a:gd name="T9" fmla="*/ T8 w 926"/>
                              <a:gd name="T10" fmla="+- 0 3459 2416"/>
                              <a:gd name="T11" fmla="*/ 3459 h 1123"/>
                              <a:gd name="T12" fmla="+- 0 3468 3255"/>
                              <a:gd name="T13" fmla="*/ T12 w 926"/>
                              <a:gd name="T14" fmla="+- 0 3384 2416"/>
                              <a:gd name="T15" fmla="*/ 3384 h 1123"/>
                              <a:gd name="T16" fmla="+- 0 3441 3255"/>
                              <a:gd name="T17" fmla="*/ T16 w 926"/>
                              <a:gd name="T18" fmla="+- 0 3311 2416"/>
                              <a:gd name="T19" fmla="*/ 3311 h 1123"/>
                              <a:gd name="T20" fmla="+- 0 3404 3255"/>
                              <a:gd name="T21" fmla="*/ T20 w 926"/>
                              <a:gd name="T22" fmla="+- 0 3243 2416"/>
                              <a:gd name="T23" fmla="*/ 3243 h 1123"/>
                              <a:gd name="T24" fmla="+- 0 3358 3255"/>
                              <a:gd name="T25" fmla="*/ T24 w 926"/>
                              <a:gd name="T26" fmla="+- 0 3178 2416"/>
                              <a:gd name="T27" fmla="*/ 3178 h 1123"/>
                              <a:gd name="T28" fmla="+- 0 3312 3255"/>
                              <a:gd name="T29" fmla="*/ T28 w 926"/>
                              <a:gd name="T30" fmla="+- 0 3110 2416"/>
                              <a:gd name="T31" fmla="*/ 3110 h 1123"/>
                              <a:gd name="T32" fmla="+- 0 3279 3255"/>
                              <a:gd name="T33" fmla="*/ T32 w 926"/>
                              <a:gd name="T34" fmla="+- 0 3033 2416"/>
                              <a:gd name="T35" fmla="*/ 3033 h 1123"/>
                              <a:gd name="T36" fmla="+- 0 3259 3255"/>
                              <a:gd name="T37" fmla="*/ T36 w 926"/>
                              <a:gd name="T38" fmla="+- 0 2950 2416"/>
                              <a:gd name="T39" fmla="*/ 2950 h 1123"/>
                              <a:gd name="T40" fmla="+- 0 3255 3255"/>
                              <a:gd name="T41" fmla="*/ T40 w 926"/>
                              <a:gd name="T42" fmla="+- 0 2862 2416"/>
                              <a:gd name="T43" fmla="*/ 2862 h 1123"/>
                              <a:gd name="T44" fmla="+- 0 3265 3255"/>
                              <a:gd name="T45" fmla="*/ T44 w 926"/>
                              <a:gd name="T46" fmla="+- 0 2785 2416"/>
                              <a:gd name="T47" fmla="*/ 2785 h 1123"/>
                              <a:gd name="T48" fmla="+- 0 3287 3255"/>
                              <a:gd name="T49" fmla="*/ T48 w 926"/>
                              <a:gd name="T50" fmla="+- 0 2712 2416"/>
                              <a:gd name="T51" fmla="*/ 2712 h 1123"/>
                              <a:gd name="T52" fmla="+- 0 3320 3255"/>
                              <a:gd name="T53" fmla="*/ T52 w 926"/>
                              <a:gd name="T54" fmla="+- 0 2644 2416"/>
                              <a:gd name="T55" fmla="*/ 2644 h 1123"/>
                              <a:gd name="T56" fmla="+- 0 3363 3255"/>
                              <a:gd name="T57" fmla="*/ T56 w 926"/>
                              <a:gd name="T58" fmla="+- 0 2583 2416"/>
                              <a:gd name="T59" fmla="*/ 2583 h 1123"/>
                              <a:gd name="T60" fmla="+- 0 3414 3255"/>
                              <a:gd name="T61" fmla="*/ T60 w 926"/>
                              <a:gd name="T62" fmla="+- 0 2530 2416"/>
                              <a:gd name="T63" fmla="*/ 2530 h 1123"/>
                              <a:gd name="T64" fmla="+- 0 3474 3255"/>
                              <a:gd name="T65" fmla="*/ T64 w 926"/>
                              <a:gd name="T66" fmla="+- 0 2485 2416"/>
                              <a:gd name="T67" fmla="*/ 2485 h 1123"/>
                              <a:gd name="T68" fmla="+- 0 3540 3255"/>
                              <a:gd name="T69" fmla="*/ T68 w 926"/>
                              <a:gd name="T70" fmla="+- 0 2451 2416"/>
                              <a:gd name="T71" fmla="*/ 2451 h 1123"/>
                              <a:gd name="T72" fmla="+- 0 3612 3255"/>
                              <a:gd name="T73" fmla="*/ T72 w 926"/>
                              <a:gd name="T74" fmla="+- 0 2427 2416"/>
                              <a:gd name="T75" fmla="*/ 2427 h 1123"/>
                              <a:gd name="T76" fmla="+- 0 3688 3255"/>
                              <a:gd name="T77" fmla="*/ T76 w 926"/>
                              <a:gd name="T78" fmla="+- 0 2416 2416"/>
                              <a:gd name="T79" fmla="*/ 2416 h 1123"/>
                              <a:gd name="T80" fmla="+- 0 3760 3255"/>
                              <a:gd name="T81" fmla="*/ T80 w 926"/>
                              <a:gd name="T82" fmla="+- 0 2417 2416"/>
                              <a:gd name="T83" fmla="*/ 2417 h 1123"/>
                              <a:gd name="T84" fmla="+- 0 3829 3255"/>
                              <a:gd name="T85" fmla="*/ T84 w 926"/>
                              <a:gd name="T86" fmla="+- 0 2428 2416"/>
                              <a:gd name="T87" fmla="*/ 2428 h 1123"/>
                              <a:gd name="T88" fmla="+- 0 3894 3255"/>
                              <a:gd name="T89" fmla="*/ T88 w 926"/>
                              <a:gd name="T90" fmla="+- 0 2450 2416"/>
                              <a:gd name="T91" fmla="*/ 2450 h 1123"/>
                              <a:gd name="T92" fmla="+- 0 3955 3255"/>
                              <a:gd name="T93" fmla="*/ T92 w 926"/>
                              <a:gd name="T94" fmla="+- 0 2481 2416"/>
                              <a:gd name="T95" fmla="*/ 2481 h 1123"/>
                              <a:gd name="T96" fmla="+- 0 4010 3255"/>
                              <a:gd name="T97" fmla="*/ T96 w 926"/>
                              <a:gd name="T98" fmla="+- 0 2520 2416"/>
                              <a:gd name="T99" fmla="*/ 2520 h 1123"/>
                              <a:gd name="T100" fmla="+- 0 4059 3255"/>
                              <a:gd name="T101" fmla="*/ T100 w 926"/>
                              <a:gd name="T102" fmla="+- 0 2567 2416"/>
                              <a:gd name="T103" fmla="*/ 2567 h 1123"/>
                              <a:gd name="T104" fmla="+- 0 4100 3255"/>
                              <a:gd name="T105" fmla="*/ T104 w 926"/>
                              <a:gd name="T106" fmla="+- 0 2620 2416"/>
                              <a:gd name="T107" fmla="*/ 2620 h 1123"/>
                              <a:gd name="T108" fmla="+- 0 4134 3255"/>
                              <a:gd name="T109" fmla="*/ T108 w 926"/>
                              <a:gd name="T110" fmla="+- 0 2679 2416"/>
                              <a:gd name="T111" fmla="*/ 2679 h 1123"/>
                              <a:gd name="T112" fmla="+- 0 4159 3255"/>
                              <a:gd name="T113" fmla="*/ T112 w 926"/>
                              <a:gd name="T114" fmla="+- 0 2743 2416"/>
                              <a:gd name="T115" fmla="*/ 2743 h 1123"/>
                              <a:gd name="T116" fmla="+- 0 4175 3255"/>
                              <a:gd name="T117" fmla="*/ T116 w 926"/>
                              <a:gd name="T118" fmla="+- 0 2811 2416"/>
                              <a:gd name="T119" fmla="*/ 2811 h 1123"/>
                              <a:gd name="T120" fmla="+- 0 4181 3255"/>
                              <a:gd name="T121" fmla="*/ T120 w 926"/>
                              <a:gd name="T122" fmla="+- 0 2883 2416"/>
                              <a:gd name="T123" fmla="*/ 2883 h 1123"/>
                              <a:gd name="T124" fmla="+- 0 4173 3255"/>
                              <a:gd name="T125" fmla="*/ T124 w 926"/>
                              <a:gd name="T126" fmla="+- 0 2967 2416"/>
                              <a:gd name="T127" fmla="*/ 2967 h 1123"/>
                              <a:gd name="T128" fmla="+- 0 4152 3255"/>
                              <a:gd name="T129" fmla="*/ T128 w 926"/>
                              <a:gd name="T130" fmla="+- 0 3045 2416"/>
                              <a:gd name="T131" fmla="*/ 3045 h 1123"/>
                              <a:gd name="T132" fmla="+- 0 4118 3255"/>
                              <a:gd name="T133" fmla="*/ T132 w 926"/>
                              <a:gd name="T134" fmla="+- 0 3118 2416"/>
                              <a:gd name="T135" fmla="*/ 3118 h 1123"/>
                              <a:gd name="T136" fmla="+- 0 4074 3255"/>
                              <a:gd name="T137" fmla="*/ T136 w 926"/>
                              <a:gd name="T138" fmla="+- 0 3183 2416"/>
                              <a:gd name="T139" fmla="*/ 3183 h 1123"/>
                              <a:gd name="T140" fmla="+- 0 4029 3255"/>
                              <a:gd name="T141" fmla="*/ T140 w 926"/>
                              <a:gd name="T142" fmla="+- 0 3245 2416"/>
                              <a:gd name="T143" fmla="*/ 3245 h 1123"/>
                              <a:gd name="T144" fmla="+- 0 3994 3255"/>
                              <a:gd name="T145" fmla="*/ T144 w 926"/>
                              <a:gd name="T146" fmla="+- 0 3313 2416"/>
                              <a:gd name="T147" fmla="*/ 3313 h 1123"/>
                              <a:gd name="T148" fmla="+- 0 3968 3255"/>
                              <a:gd name="T149" fmla="*/ T148 w 926"/>
                              <a:gd name="T150" fmla="+- 0 3386 2416"/>
                              <a:gd name="T151" fmla="*/ 3386 h 1123"/>
                              <a:gd name="T152" fmla="+- 0 3951 3255"/>
                              <a:gd name="T153" fmla="*/ T152 w 926"/>
                              <a:gd name="T154" fmla="+- 0 3461 2416"/>
                              <a:gd name="T155" fmla="*/ 3461 h 1123"/>
                              <a:gd name="T156" fmla="+- 0 3944 3255"/>
                              <a:gd name="T157" fmla="*/ T156 w 926"/>
                              <a:gd name="T158" fmla="+- 0 3538 2416"/>
                              <a:gd name="T159" fmla="*/ 3538 h 1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926" h="1123">
                                <a:moveTo>
                                  <a:pt x="689" y="1122"/>
                                </a:moveTo>
                                <a:lnTo>
                                  <a:pt x="237" y="1122"/>
                                </a:lnTo>
                                <a:lnTo>
                                  <a:pt x="231" y="1043"/>
                                </a:lnTo>
                                <a:lnTo>
                                  <a:pt x="213" y="968"/>
                                </a:lnTo>
                                <a:lnTo>
                                  <a:pt x="186" y="895"/>
                                </a:lnTo>
                                <a:lnTo>
                                  <a:pt x="149" y="827"/>
                                </a:lnTo>
                                <a:lnTo>
                                  <a:pt x="103" y="762"/>
                                </a:lnTo>
                                <a:lnTo>
                                  <a:pt x="57" y="694"/>
                                </a:lnTo>
                                <a:lnTo>
                                  <a:pt x="24" y="617"/>
                                </a:lnTo>
                                <a:lnTo>
                                  <a:pt x="4" y="534"/>
                                </a:lnTo>
                                <a:lnTo>
                                  <a:pt x="0" y="446"/>
                                </a:lnTo>
                                <a:lnTo>
                                  <a:pt x="10" y="369"/>
                                </a:lnTo>
                                <a:lnTo>
                                  <a:pt x="32" y="296"/>
                                </a:lnTo>
                                <a:lnTo>
                                  <a:pt x="65" y="228"/>
                                </a:lnTo>
                                <a:lnTo>
                                  <a:pt x="108" y="167"/>
                                </a:lnTo>
                                <a:lnTo>
                                  <a:pt x="159" y="114"/>
                                </a:lnTo>
                                <a:lnTo>
                                  <a:pt x="219" y="69"/>
                                </a:lnTo>
                                <a:lnTo>
                                  <a:pt x="285" y="35"/>
                                </a:lnTo>
                                <a:lnTo>
                                  <a:pt x="357" y="11"/>
                                </a:lnTo>
                                <a:lnTo>
                                  <a:pt x="433" y="0"/>
                                </a:lnTo>
                                <a:lnTo>
                                  <a:pt x="505" y="1"/>
                                </a:lnTo>
                                <a:lnTo>
                                  <a:pt x="574" y="12"/>
                                </a:lnTo>
                                <a:lnTo>
                                  <a:pt x="639" y="34"/>
                                </a:lnTo>
                                <a:lnTo>
                                  <a:pt x="700" y="65"/>
                                </a:lnTo>
                                <a:lnTo>
                                  <a:pt x="755" y="104"/>
                                </a:lnTo>
                                <a:lnTo>
                                  <a:pt x="804" y="151"/>
                                </a:lnTo>
                                <a:lnTo>
                                  <a:pt x="845" y="204"/>
                                </a:lnTo>
                                <a:lnTo>
                                  <a:pt x="879" y="263"/>
                                </a:lnTo>
                                <a:lnTo>
                                  <a:pt x="904" y="327"/>
                                </a:lnTo>
                                <a:lnTo>
                                  <a:pt x="920" y="395"/>
                                </a:lnTo>
                                <a:lnTo>
                                  <a:pt x="926" y="467"/>
                                </a:lnTo>
                                <a:lnTo>
                                  <a:pt x="918" y="551"/>
                                </a:lnTo>
                                <a:lnTo>
                                  <a:pt x="897" y="629"/>
                                </a:lnTo>
                                <a:lnTo>
                                  <a:pt x="863" y="702"/>
                                </a:lnTo>
                                <a:lnTo>
                                  <a:pt x="819" y="767"/>
                                </a:lnTo>
                                <a:lnTo>
                                  <a:pt x="774" y="829"/>
                                </a:lnTo>
                                <a:lnTo>
                                  <a:pt x="739" y="897"/>
                                </a:lnTo>
                                <a:lnTo>
                                  <a:pt x="713" y="970"/>
                                </a:lnTo>
                                <a:lnTo>
                                  <a:pt x="696" y="1045"/>
                                </a:lnTo>
                                <a:lnTo>
                                  <a:pt x="689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C8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AutoShape 79"/>
                        <wps:cNvSpPr>
                          <a:spLocks/>
                        </wps:cNvSpPr>
                        <wps:spPr bwMode="auto">
                          <a:xfrm>
                            <a:off x="3229" y="2389"/>
                            <a:ext cx="978" cy="1174"/>
                          </a:xfrm>
                          <a:custGeom>
                            <a:avLst/>
                            <a:gdLst>
                              <a:gd name="T0" fmla="+- 0 3477 3229"/>
                              <a:gd name="T1" fmla="*/ T0 w 978"/>
                              <a:gd name="T2" fmla="+- 0 3564 2390"/>
                              <a:gd name="T3" fmla="*/ 3564 h 1174"/>
                              <a:gd name="T4" fmla="+- 0 3466 3229"/>
                              <a:gd name="T5" fmla="*/ T4 w 978"/>
                              <a:gd name="T6" fmla="+- 0 3538 2390"/>
                              <a:gd name="T7" fmla="*/ 3538 h 1174"/>
                              <a:gd name="T8" fmla="+- 0 3445 3229"/>
                              <a:gd name="T9" fmla="*/ T8 w 978"/>
                              <a:gd name="T10" fmla="+- 0 3395 2390"/>
                              <a:gd name="T11" fmla="*/ 3395 h 1174"/>
                              <a:gd name="T12" fmla="+- 0 3383 3229"/>
                              <a:gd name="T13" fmla="*/ T12 w 978"/>
                              <a:gd name="T14" fmla="+- 0 3259 2390"/>
                              <a:gd name="T15" fmla="*/ 3259 h 1174"/>
                              <a:gd name="T16" fmla="+- 0 3297 3229"/>
                              <a:gd name="T17" fmla="*/ T16 w 978"/>
                              <a:gd name="T18" fmla="+- 0 3136 2390"/>
                              <a:gd name="T19" fmla="*/ 3136 h 1174"/>
                              <a:gd name="T20" fmla="+- 0 3243 3229"/>
                              <a:gd name="T21" fmla="*/ T20 w 978"/>
                              <a:gd name="T22" fmla="+- 0 3004 2390"/>
                              <a:gd name="T23" fmla="*/ 3004 h 1174"/>
                              <a:gd name="T24" fmla="+- 0 3229 3229"/>
                              <a:gd name="T25" fmla="*/ T24 w 978"/>
                              <a:gd name="T26" fmla="+- 0 2861 2390"/>
                              <a:gd name="T27" fmla="*/ 2861 h 1174"/>
                              <a:gd name="T28" fmla="+- 0 3257 3229"/>
                              <a:gd name="T29" fmla="*/ T28 w 978"/>
                              <a:gd name="T30" fmla="+- 0 2718 2390"/>
                              <a:gd name="T31" fmla="*/ 2718 h 1174"/>
                              <a:gd name="T32" fmla="+- 0 3324 3229"/>
                              <a:gd name="T33" fmla="*/ T32 w 978"/>
                              <a:gd name="T34" fmla="+- 0 2592 2390"/>
                              <a:gd name="T35" fmla="*/ 2592 h 1174"/>
                              <a:gd name="T36" fmla="+- 0 3422 3229"/>
                              <a:gd name="T37" fmla="*/ T36 w 978"/>
                              <a:gd name="T38" fmla="+- 0 2491 2390"/>
                              <a:gd name="T39" fmla="*/ 2491 h 1174"/>
                              <a:gd name="T40" fmla="+- 0 3545 3229"/>
                              <a:gd name="T41" fmla="*/ T40 w 978"/>
                              <a:gd name="T42" fmla="+- 0 2421 2390"/>
                              <a:gd name="T43" fmla="*/ 2421 h 1174"/>
                              <a:gd name="T44" fmla="+- 0 3686 3229"/>
                              <a:gd name="T45" fmla="*/ T44 w 978"/>
                              <a:gd name="T46" fmla="+- 0 2390 2390"/>
                              <a:gd name="T47" fmla="*/ 2390 h 1174"/>
                              <a:gd name="T48" fmla="+- 0 3844 3229"/>
                              <a:gd name="T49" fmla="*/ T48 w 978"/>
                              <a:gd name="T50" fmla="+- 0 2406 2390"/>
                              <a:gd name="T51" fmla="*/ 2406 h 1174"/>
                              <a:gd name="T52" fmla="+- 0 3935 3229"/>
                              <a:gd name="T53" fmla="*/ T52 w 978"/>
                              <a:gd name="T54" fmla="+- 0 2441 2390"/>
                              <a:gd name="T55" fmla="*/ 2441 h 1174"/>
                              <a:gd name="T56" fmla="+- 0 3618 3229"/>
                              <a:gd name="T57" fmla="*/ T56 w 978"/>
                              <a:gd name="T58" fmla="+- 0 2452 2390"/>
                              <a:gd name="T59" fmla="*/ 2452 h 1174"/>
                              <a:gd name="T60" fmla="+- 0 3488 3229"/>
                              <a:gd name="T61" fmla="*/ T60 w 978"/>
                              <a:gd name="T62" fmla="+- 0 2507 2390"/>
                              <a:gd name="T63" fmla="*/ 2507 h 1174"/>
                              <a:gd name="T64" fmla="+- 0 3383 3229"/>
                              <a:gd name="T65" fmla="*/ T64 w 978"/>
                              <a:gd name="T66" fmla="+- 0 2600 2390"/>
                              <a:gd name="T67" fmla="*/ 2600 h 1174"/>
                              <a:gd name="T68" fmla="+- 0 3311 3229"/>
                              <a:gd name="T69" fmla="*/ T68 w 978"/>
                              <a:gd name="T70" fmla="+- 0 2722 2390"/>
                              <a:gd name="T71" fmla="*/ 2722 h 1174"/>
                              <a:gd name="T72" fmla="+- 0 3280 3229"/>
                              <a:gd name="T73" fmla="*/ T72 w 978"/>
                              <a:gd name="T74" fmla="+- 0 2863 2390"/>
                              <a:gd name="T75" fmla="*/ 2863 h 1174"/>
                              <a:gd name="T76" fmla="+- 0 3302 3229"/>
                              <a:gd name="T77" fmla="*/ T76 w 978"/>
                              <a:gd name="T78" fmla="+- 0 3022 2390"/>
                              <a:gd name="T79" fmla="*/ 3022 h 1174"/>
                              <a:gd name="T80" fmla="+- 0 3378 3229"/>
                              <a:gd name="T81" fmla="*/ T80 w 978"/>
                              <a:gd name="T82" fmla="+- 0 3162 2390"/>
                              <a:gd name="T83" fmla="*/ 3162 h 1174"/>
                              <a:gd name="T84" fmla="+- 0 3462 3229"/>
                              <a:gd name="T85" fmla="*/ T84 w 978"/>
                              <a:gd name="T86" fmla="+- 0 3296 2390"/>
                              <a:gd name="T87" fmla="*/ 3296 h 1174"/>
                              <a:gd name="T88" fmla="+- 0 3508 3229"/>
                              <a:gd name="T89" fmla="*/ T88 w 978"/>
                              <a:gd name="T90" fmla="+- 0 3439 2390"/>
                              <a:gd name="T91" fmla="*/ 3439 h 1174"/>
                              <a:gd name="T92" fmla="+- 0 3972 3229"/>
                              <a:gd name="T93" fmla="*/ T92 w 978"/>
                              <a:gd name="T94" fmla="+- 0 3512 2390"/>
                              <a:gd name="T95" fmla="*/ 3512 h 1174"/>
                              <a:gd name="T96" fmla="+- 0 3969 3229"/>
                              <a:gd name="T97" fmla="*/ T96 w 978"/>
                              <a:gd name="T98" fmla="+- 0 3553 2390"/>
                              <a:gd name="T99" fmla="*/ 3553 h 1174"/>
                              <a:gd name="T100" fmla="+- 0 3972 3229"/>
                              <a:gd name="T101" fmla="*/ T100 w 978"/>
                              <a:gd name="T102" fmla="+- 0 3512 2390"/>
                              <a:gd name="T103" fmla="*/ 3512 h 1174"/>
                              <a:gd name="T104" fmla="+- 0 3930 3229"/>
                              <a:gd name="T105" fmla="*/ T104 w 978"/>
                              <a:gd name="T106" fmla="+- 0 3435 2390"/>
                              <a:gd name="T107" fmla="*/ 3435 h 1174"/>
                              <a:gd name="T108" fmla="+- 0 3976 3229"/>
                              <a:gd name="T109" fmla="*/ T108 w 978"/>
                              <a:gd name="T110" fmla="+- 0 3291 2390"/>
                              <a:gd name="T111" fmla="*/ 3291 h 1174"/>
                              <a:gd name="T112" fmla="+- 0 4054 3229"/>
                              <a:gd name="T113" fmla="*/ T112 w 978"/>
                              <a:gd name="T114" fmla="+- 0 3166 2390"/>
                              <a:gd name="T115" fmla="*/ 3166 h 1174"/>
                              <a:gd name="T116" fmla="+- 0 4129 3229"/>
                              <a:gd name="T117" fmla="*/ T116 w 978"/>
                              <a:gd name="T118" fmla="+- 0 3034 2390"/>
                              <a:gd name="T119" fmla="*/ 3034 h 1174"/>
                              <a:gd name="T120" fmla="+- 0 4155 3229"/>
                              <a:gd name="T121" fmla="*/ T120 w 978"/>
                              <a:gd name="T122" fmla="+- 0 2883 2390"/>
                              <a:gd name="T123" fmla="*/ 2883 h 1174"/>
                              <a:gd name="T124" fmla="+- 0 4131 3229"/>
                              <a:gd name="T125" fmla="*/ T124 w 978"/>
                              <a:gd name="T126" fmla="+- 0 2740 2390"/>
                              <a:gd name="T127" fmla="*/ 2740 h 1174"/>
                              <a:gd name="T128" fmla="+- 0 4064 3229"/>
                              <a:gd name="T129" fmla="*/ T128 w 978"/>
                              <a:gd name="T130" fmla="+- 0 2613 2390"/>
                              <a:gd name="T131" fmla="*/ 2613 h 1174"/>
                              <a:gd name="T132" fmla="+- 0 3959 3229"/>
                              <a:gd name="T133" fmla="*/ T132 w 978"/>
                              <a:gd name="T134" fmla="+- 0 2514 2390"/>
                              <a:gd name="T135" fmla="*/ 2514 h 1174"/>
                              <a:gd name="T136" fmla="+- 0 3831 3229"/>
                              <a:gd name="T137" fmla="*/ T136 w 978"/>
                              <a:gd name="T138" fmla="+- 0 2456 2390"/>
                              <a:gd name="T139" fmla="*/ 2456 h 1174"/>
                              <a:gd name="T140" fmla="+- 0 3689 3229"/>
                              <a:gd name="T141" fmla="*/ T140 w 978"/>
                              <a:gd name="T142" fmla="+- 0 2441 2390"/>
                              <a:gd name="T143" fmla="*/ 2441 h 1174"/>
                              <a:gd name="T144" fmla="+- 0 3987 3229"/>
                              <a:gd name="T145" fmla="*/ T144 w 978"/>
                              <a:gd name="T146" fmla="+- 0 2471 2390"/>
                              <a:gd name="T147" fmla="*/ 2471 h 1174"/>
                              <a:gd name="T148" fmla="+- 0 4105 3229"/>
                              <a:gd name="T149" fmla="*/ T148 w 978"/>
                              <a:gd name="T150" fmla="+- 0 2582 2390"/>
                              <a:gd name="T151" fmla="*/ 2582 h 1174"/>
                              <a:gd name="T152" fmla="+- 0 4180 3229"/>
                              <a:gd name="T153" fmla="*/ T152 w 978"/>
                              <a:gd name="T154" fmla="+- 0 2724 2390"/>
                              <a:gd name="T155" fmla="*/ 2724 h 1174"/>
                              <a:gd name="T156" fmla="+- 0 4206 3229"/>
                              <a:gd name="T157" fmla="*/ T156 w 978"/>
                              <a:gd name="T158" fmla="+- 0 2883 2390"/>
                              <a:gd name="T159" fmla="*/ 2883 h 1174"/>
                              <a:gd name="T160" fmla="+- 0 4177 3229"/>
                              <a:gd name="T161" fmla="*/ T160 w 978"/>
                              <a:gd name="T162" fmla="+- 0 3051 2390"/>
                              <a:gd name="T163" fmla="*/ 3051 h 1174"/>
                              <a:gd name="T164" fmla="+- 0 4093 3229"/>
                              <a:gd name="T165" fmla="*/ T164 w 978"/>
                              <a:gd name="T166" fmla="+- 0 3199 2390"/>
                              <a:gd name="T167" fmla="*/ 3199 h 1174"/>
                              <a:gd name="T168" fmla="+- 0 4019 3229"/>
                              <a:gd name="T169" fmla="*/ T168 w 978"/>
                              <a:gd name="T170" fmla="+- 0 3321 2390"/>
                              <a:gd name="T171" fmla="*/ 3321 h 1174"/>
                              <a:gd name="T172" fmla="+- 0 3977 3229"/>
                              <a:gd name="T173" fmla="*/ T172 w 978"/>
                              <a:gd name="T174" fmla="+- 0 3463 2390"/>
                              <a:gd name="T175" fmla="*/ 3463 h 11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978" h="1174">
                                <a:moveTo>
                                  <a:pt x="729" y="1174"/>
                                </a:moveTo>
                                <a:lnTo>
                                  <a:pt x="248" y="1174"/>
                                </a:lnTo>
                                <a:lnTo>
                                  <a:pt x="237" y="1162"/>
                                </a:lnTo>
                                <a:lnTo>
                                  <a:pt x="237" y="1148"/>
                                </a:lnTo>
                                <a:lnTo>
                                  <a:pt x="232" y="1076"/>
                                </a:lnTo>
                                <a:lnTo>
                                  <a:pt x="216" y="1005"/>
                                </a:lnTo>
                                <a:lnTo>
                                  <a:pt x="190" y="936"/>
                                </a:lnTo>
                                <a:lnTo>
                                  <a:pt x="154" y="869"/>
                                </a:lnTo>
                                <a:lnTo>
                                  <a:pt x="109" y="805"/>
                                </a:lnTo>
                                <a:lnTo>
                                  <a:pt x="68" y="746"/>
                                </a:lnTo>
                                <a:lnTo>
                                  <a:pt x="36" y="682"/>
                                </a:lnTo>
                                <a:lnTo>
                                  <a:pt x="14" y="614"/>
                                </a:lnTo>
                                <a:lnTo>
                                  <a:pt x="2" y="543"/>
                                </a:lnTo>
                                <a:lnTo>
                                  <a:pt x="0" y="471"/>
                                </a:lnTo>
                                <a:lnTo>
                                  <a:pt x="9" y="398"/>
                                </a:lnTo>
                                <a:lnTo>
                                  <a:pt x="28" y="328"/>
                                </a:lnTo>
                                <a:lnTo>
                                  <a:pt x="57" y="263"/>
                                </a:lnTo>
                                <a:lnTo>
                                  <a:pt x="95" y="202"/>
                                </a:lnTo>
                                <a:lnTo>
                                  <a:pt x="141" y="148"/>
                                </a:lnTo>
                                <a:lnTo>
                                  <a:pt x="193" y="101"/>
                                </a:lnTo>
                                <a:lnTo>
                                  <a:pt x="252" y="62"/>
                                </a:lnTo>
                                <a:lnTo>
                                  <a:pt x="316" y="31"/>
                                </a:lnTo>
                                <a:lnTo>
                                  <a:pt x="385" y="10"/>
                                </a:lnTo>
                                <a:lnTo>
                                  <a:pt x="457" y="0"/>
                                </a:lnTo>
                                <a:lnTo>
                                  <a:pt x="538" y="1"/>
                                </a:lnTo>
                                <a:lnTo>
                                  <a:pt x="615" y="16"/>
                                </a:lnTo>
                                <a:lnTo>
                                  <a:pt x="689" y="42"/>
                                </a:lnTo>
                                <a:lnTo>
                                  <a:pt x="706" y="51"/>
                                </a:lnTo>
                                <a:lnTo>
                                  <a:pt x="460" y="51"/>
                                </a:lnTo>
                                <a:lnTo>
                                  <a:pt x="389" y="62"/>
                                </a:lnTo>
                                <a:lnTo>
                                  <a:pt x="321" y="85"/>
                                </a:lnTo>
                                <a:lnTo>
                                  <a:pt x="259" y="117"/>
                                </a:lnTo>
                                <a:lnTo>
                                  <a:pt x="203" y="160"/>
                                </a:lnTo>
                                <a:lnTo>
                                  <a:pt x="154" y="210"/>
                                </a:lnTo>
                                <a:lnTo>
                                  <a:pt x="113" y="268"/>
                                </a:lnTo>
                                <a:lnTo>
                                  <a:pt x="82" y="332"/>
                                </a:lnTo>
                                <a:lnTo>
                                  <a:pt x="61" y="401"/>
                                </a:lnTo>
                                <a:lnTo>
                                  <a:pt x="51" y="473"/>
                                </a:lnTo>
                                <a:lnTo>
                                  <a:pt x="55" y="554"/>
                                </a:lnTo>
                                <a:lnTo>
                                  <a:pt x="73" y="632"/>
                                </a:lnTo>
                                <a:lnTo>
                                  <a:pt x="104" y="705"/>
                                </a:lnTo>
                                <a:lnTo>
                                  <a:pt x="149" y="772"/>
                                </a:lnTo>
                                <a:lnTo>
                                  <a:pt x="196" y="838"/>
                                </a:lnTo>
                                <a:lnTo>
                                  <a:pt x="233" y="906"/>
                                </a:lnTo>
                                <a:lnTo>
                                  <a:pt x="261" y="976"/>
                                </a:lnTo>
                                <a:lnTo>
                                  <a:pt x="279" y="1049"/>
                                </a:lnTo>
                                <a:lnTo>
                                  <a:pt x="288" y="1122"/>
                                </a:lnTo>
                                <a:lnTo>
                                  <a:pt x="743" y="1122"/>
                                </a:lnTo>
                                <a:lnTo>
                                  <a:pt x="740" y="1149"/>
                                </a:lnTo>
                                <a:lnTo>
                                  <a:pt x="740" y="1163"/>
                                </a:lnTo>
                                <a:lnTo>
                                  <a:pt x="729" y="1174"/>
                                </a:lnTo>
                                <a:close/>
                                <a:moveTo>
                                  <a:pt x="743" y="1122"/>
                                </a:moveTo>
                                <a:lnTo>
                                  <a:pt x="690" y="1122"/>
                                </a:lnTo>
                                <a:lnTo>
                                  <a:pt x="701" y="1045"/>
                                </a:lnTo>
                                <a:lnTo>
                                  <a:pt x="720" y="971"/>
                                </a:lnTo>
                                <a:lnTo>
                                  <a:pt x="747" y="901"/>
                                </a:lnTo>
                                <a:lnTo>
                                  <a:pt x="782" y="836"/>
                                </a:lnTo>
                                <a:lnTo>
                                  <a:pt x="825" y="776"/>
                                </a:lnTo>
                                <a:lnTo>
                                  <a:pt x="868" y="713"/>
                                </a:lnTo>
                                <a:lnTo>
                                  <a:pt x="900" y="644"/>
                                </a:lnTo>
                                <a:lnTo>
                                  <a:pt x="919" y="570"/>
                                </a:lnTo>
                                <a:lnTo>
                                  <a:pt x="926" y="493"/>
                                </a:lnTo>
                                <a:lnTo>
                                  <a:pt x="920" y="420"/>
                                </a:lnTo>
                                <a:lnTo>
                                  <a:pt x="902" y="350"/>
                                </a:lnTo>
                                <a:lnTo>
                                  <a:pt x="874" y="284"/>
                                </a:lnTo>
                                <a:lnTo>
                                  <a:pt x="835" y="223"/>
                                </a:lnTo>
                                <a:lnTo>
                                  <a:pt x="786" y="169"/>
                                </a:lnTo>
                                <a:lnTo>
                                  <a:pt x="730" y="124"/>
                                </a:lnTo>
                                <a:lnTo>
                                  <a:pt x="668" y="89"/>
                                </a:lnTo>
                                <a:lnTo>
                                  <a:pt x="602" y="66"/>
                                </a:lnTo>
                                <a:lnTo>
                                  <a:pt x="532" y="53"/>
                                </a:lnTo>
                                <a:lnTo>
                                  <a:pt x="460" y="51"/>
                                </a:lnTo>
                                <a:lnTo>
                                  <a:pt x="706" y="51"/>
                                </a:lnTo>
                                <a:lnTo>
                                  <a:pt x="758" y="81"/>
                                </a:lnTo>
                                <a:lnTo>
                                  <a:pt x="821" y="131"/>
                                </a:lnTo>
                                <a:lnTo>
                                  <a:pt x="876" y="192"/>
                                </a:lnTo>
                                <a:lnTo>
                                  <a:pt x="919" y="260"/>
                                </a:lnTo>
                                <a:lnTo>
                                  <a:pt x="951" y="334"/>
                                </a:lnTo>
                                <a:lnTo>
                                  <a:pt x="971" y="412"/>
                                </a:lnTo>
                                <a:lnTo>
                                  <a:pt x="977" y="493"/>
                                </a:lnTo>
                                <a:lnTo>
                                  <a:pt x="970" y="579"/>
                                </a:lnTo>
                                <a:lnTo>
                                  <a:pt x="948" y="661"/>
                                </a:lnTo>
                                <a:lnTo>
                                  <a:pt x="913" y="739"/>
                                </a:lnTo>
                                <a:lnTo>
                                  <a:pt x="864" y="809"/>
                                </a:lnTo>
                                <a:lnTo>
                                  <a:pt x="823" y="867"/>
                                </a:lnTo>
                                <a:lnTo>
                                  <a:pt x="790" y="931"/>
                                </a:lnTo>
                                <a:lnTo>
                                  <a:pt x="765" y="1000"/>
                                </a:lnTo>
                                <a:lnTo>
                                  <a:pt x="748" y="1073"/>
                                </a:lnTo>
                                <a:lnTo>
                                  <a:pt x="743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78"/>
                        <wps:cNvSpPr>
                          <a:spLocks/>
                        </wps:cNvSpPr>
                        <wps:spPr bwMode="auto">
                          <a:xfrm>
                            <a:off x="3383" y="2536"/>
                            <a:ext cx="669" cy="595"/>
                          </a:xfrm>
                          <a:custGeom>
                            <a:avLst/>
                            <a:gdLst>
                              <a:gd name="T0" fmla="+- 0 3906 3383"/>
                              <a:gd name="T1" fmla="*/ T0 w 669"/>
                              <a:gd name="T2" fmla="+- 0 3131 2537"/>
                              <a:gd name="T3" fmla="*/ 3131 h 595"/>
                              <a:gd name="T4" fmla="+- 0 3868 3383"/>
                              <a:gd name="T5" fmla="*/ T4 w 669"/>
                              <a:gd name="T6" fmla="+- 0 3092 2537"/>
                              <a:gd name="T7" fmla="*/ 3092 h 595"/>
                              <a:gd name="T8" fmla="+- 0 3843 3383"/>
                              <a:gd name="T9" fmla="*/ T8 w 669"/>
                              <a:gd name="T10" fmla="+- 0 3106 2537"/>
                              <a:gd name="T11" fmla="*/ 3106 h 595"/>
                              <a:gd name="T12" fmla="+- 0 3818 3383"/>
                              <a:gd name="T13" fmla="*/ T12 w 669"/>
                              <a:gd name="T14" fmla="+- 0 3117 2537"/>
                              <a:gd name="T15" fmla="*/ 3117 h 595"/>
                              <a:gd name="T16" fmla="+- 0 3604 3383"/>
                              <a:gd name="T17" fmla="*/ T16 w 669"/>
                              <a:gd name="T18" fmla="+- 0 3113 2537"/>
                              <a:gd name="T19" fmla="*/ 3113 h 595"/>
                              <a:gd name="T20" fmla="+- 0 3579 3383"/>
                              <a:gd name="T21" fmla="*/ T20 w 669"/>
                              <a:gd name="T22" fmla="+- 0 3100 2537"/>
                              <a:gd name="T23" fmla="*/ 3100 h 595"/>
                              <a:gd name="T24" fmla="+- 0 3537 3383"/>
                              <a:gd name="T25" fmla="*/ T24 w 669"/>
                              <a:gd name="T26" fmla="+- 0 3122 2537"/>
                              <a:gd name="T27" fmla="*/ 3122 h 595"/>
                              <a:gd name="T28" fmla="+- 0 3515 3383"/>
                              <a:gd name="T29" fmla="*/ T28 w 669"/>
                              <a:gd name="T30" fmla="+- 0 3131 2537"/>
                              <a:gd name="T31" fmla="*/ 3131 h 595"/>
                              <a:gd name="T32" fmla="+- 0 3451 3383"/>
                              <a:gd name="T33" fmla="*/ T32 w 669"/>
                              <a:gd name="T34" fmla="+- 0 3053 2537"/>
                              <a:gd name="T35" fmla="*/ 3053 h 595"/>
                              <a:gd name="T36" fmla="+- 0 3477 3383"/>
                              <a:gd name="T37" fmla="*/ T36 w 669"/>
                              <a:gd name="T38" fmla="+- 0 2992 2537"/>
                              <a:gd name="T39" fmla="*/ 2992 h 595"/>
                              <a:gd name="T40" fmla="+- 0 3457 3383"/>
                              <a:gd name="T41" fmla="*/ T40 w 669"/>
                              <a:gd name="T42" fmla="+- 0 2945 2537"/>
                              <a:gd name="T43" fmla="*/ 2945 h 595"/>
                              <a:gd name="T44" fmla="+- 0 3393 3383"/>
                              <a:gd name="T45" fmla="*/ T44 w 669"/>
                              <a:gd name="T46" fmla="+- 0 2919 2537"/>
                              <a:gd name="T47" fmla="*/ 2919 h 595"/>
                              <a:gd name="T48" fmla="+- 0 3383 3383"/>
                              <a:gd name="T49" fmla="*/ T48 w 669"/>
                              <a:gd name="T50" fmla="+- 0 2822 2537"/>
                              <a:gd name="T51" fmla="*/ 2822 h 595"/>
                              <a:gd name="T52" fmla="+- 0 3450 3383"/>
                              <a:gd name="T53" fmla="*/ T52 w 669"/>
                              <a:gd name="T54" fmla="+- 0 2812 2537"/>
                              <a:gd name="T55" fmla="*/ 2812 h 595"/>
                              <a:gd name="T56" fmla="+- 0 3465 3383"/>
                              <a:gd name="T57" fmla="*/ T56 w 669"/>
                              <a:gd name="T58" fmla="+- 0 2761 2537"/>
                              <a:gd name="T59" fmla="*/ 2761 h 595"/>
                              <a:gd name="T60" fmla="+- 0 3489 3383"/>
                              <a:gd name="T61" fmla="*/ T60 w 669"/>
                              <a:gd name="T62" fmla="+- 0 2716 2537"/>
                              <a:gd name="T63" fmla="*/ 2716 h 595"/>
                              <a:gd name="T64" fmla="+- 0 3450 3383"/>
                              <a:gd name="T65" fmla="*/ T64 w 669"/>
                              <a:gd name="T66" fmla="+- 0 2677 2537"/>
                              <a:gd name="T67" fmla="*/ 2677 h 595"/>
                              <a:gd name="T68" fmla="+- 0 3459 3383"/>
                              <a:gd name="T69" fmla="*/ T68 w 669"/>
                              <a:gd name="T70" fmla="+- 0 2655 2537"/>
                              <a:gd name="T71" fmla="*/ 2655 h 595"/>
                              <a:gd name="T72" fmla="+- 0 3528 3383"/>
                              <a:gd name="T73" fmla="*/ T72 w 669"/>
                              <a:gd name="T74" fmla="+- 0 2599 2537"/>
                              <a:gd name="T75" fmla="*/ 2599 h 595"/>
                              <a:gd name="T76" fmla="+- 0 3586 3383"/>
                              <a:gd name="T77" fmla="*/ T76 w 669"/>
                              <a:gd name="T78" fmla="+- 0 2624 2537"/>
                              <a:gd name="T79" fmla="*/ 2624 h 595"/>
                              <a:gd name="T80" fmla="+- 0 3632 3383"/>
                              <a:gd name="T81" fmla="*/ T80 w 669"/>
                              <a:gd name="T82" fmla="+- 0 2604 2537"/>
                              <a:gd name="T83" fmla="*/ 2604 h 595"/>
                              <a:gd name="T84" fmla="+- 0 3658 3383"/>
                              <a:gd name="T85" fmla="*/ T84 w 669"/>
                              <a:gd name="T86" fmla="+- 0 2547 2537"/>
                              <a:gd name="T87" fmla="*/ 2547 h 595"/>
                              <a:gd name="T88" fmla="+- 0 3767 3383"/>
                              <a:gd name="T89" fmla="*/ T88 w 669"/>
                              <a:gd name="T90" fmla="+- 0 2537 2537"/>
                              <a:gd name="T91" fmla="*/ 2537 h 595"/>
                              <a:gd name="T92" fmla="+- 0 3777 3383"/>
                              <a:gd name="T93" fmla="*/ T92 w 669"/>
                              <a:gd name="T94" fmla="+- 0 2598 2537"/>
                              <a:gd name="T95" fmla="*/ 2598 h 595"/>
                              <a:gd name="T96" fmla="+- 0 3821 3383"/>
                              <a:gd name="T97" fmla="*/ T96 w 669"/>
                              <a:gd name="T98" fmla="+- 0 2613 2537"/>
                              <a:gd name="T99" fmla="*/ 2613 h 595"/>
                              <a:gd name="T100" fmla="+- 0 3869 3383"/>
                              <a:gd name="T101" fmla="*/ T100 w 669"/>
                              <a:gd name="T102" fmla="+- 0 2637 2537"/>
                              <a:gd name="T103" fmla="*/ 2637 h 595"/>
                              <a:gd name="T104" fmla="+- 0 3918 3383"/>
                              <a:gd name="T105" fmla="*/ T104 w 669"/>
                              <a:gd name="T106" fmla="+- 0 2600 2537"/>
                              <a:gd name="T107" fmla="*/ 2600 h 595"/>
                              <a:gd name="T108" fmla="+- 0 3982 3383"/>
                              <a:gd name="T109" fmla="*/ T108 w 669"/>
                              <a:gd name="T110" fmla="+- 0 2678 2537"/>
                              <a:gd name="T111" fmla="*/ 2678 h 595"/>
                              <a:gd name="T112" fmla="+- 0 3957 3383"/>
                              <a:gd name="T113" fmla="*/ T112 w 669"/>
                              <a:gd name="T114" fmla="+- 0 2738 2537"/>
                              <a:gd name="T115" fmla="*/ 2738 h 595"/>
                              <a:gd name="T116" fmla="+- 0 3976 3383"/>
                              <a:gd name="T117" fmla="*/ T116 w 669"/>
                              <a:gd name="T118" fmla="+- 0 2786 2537"/>
                              <a:gd name="T119" fmla="*/ 2786 h 595"/>
                              <a:gd name="T120" fmla="+- 0 4042 3383"/>
                              <a:gd name="T121" fmla="*/ T120 w 669"/>
                              <a:gd name="T122" fmla="+- 0 2812 2537"/>
                              <a:gd name="T123" fmla="*/ 2812 h 595"/>
                              <a:gd name="T124" fmla="+- 0 4052 3383"/>
                              <a:gd name="T125" fmla="*/ T124 w 669"/>
                              <a:gd name="T126" fmla="+- 0 2910 2537"/>
                              <a:gd name="T127" fmla="*/ 2910 h 595"/>
                              <a:gd name="T128" fmla="+- 0 3982 3383"/>
                              <a:gd name="T129" fmla="*/ T128 w 669"/>
                              <a:gd name="T130" fmla="+- 0 2919 2537"/>
                              <a:gd name="T131" fmla="*/ 2919 h 595"/>
                              <a:gd name="T132" fmla="+- 0 3967 3383"/>
                              <a:gd name="T133" fmla="*/ T132 w 669"/>
                              <a:gd name="T134" fmla="+- 0 2970 2537"/>
                              <a:gd name="T135" fmla="*/ 2970 h 595"/>
                              <a:gd name="T136" fmla="+- 0 3944 3383"/>
                              <a:gd name="T137" fmla="*/ T136 w 669"/>
                              <a:gd name="T138" fmla="+- 0 3014 2537"/>
                              <a:gd name="T139" fmla="*/ 3014 h 595"/>
                              <a:gd name="T140" fmla="+- 0 3983 3383"/>
                              <a:gd name="T141" fmla="*/ T140 w 669"/>
                              <a:gd name="T142" fmla="+- 0 3067 2537"/>
                              <a:gd name="T143" fmla="*/ 3067 h 595"/>
                              <a:gd name="T144" fmla="+- 0 3920 3383"/>
                              <a:gd name="T145" fmla="*/ T144 w 669"/>
                              <a:gd name="T146" fmla="+- 0 3131 2537"/>
                              <a:gd name="T147" fmla="*/ 3131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669" h="595">
                                <a:moveTo>
                                  <a:pt x="537" y="594"/>
                                </a:moveTo>
                                <a:lnTo>
                                  <a:pt x="523" y="594"/>
                                </a:lnTo>
                                <a:lnTo>
                                  <a:pt x="514" y="586"/>
                                </a:lnTo>
                                <a:lnTo>
                                  <a:pt x="485" y="555"/>
                                </a:lnTo>
                                <a:lnTo>
                                  <a:pt x="473" y="562"/>
                                </a:lnTo>
                                <a:lnTo>
                                  <a:pt x="460" y="569"/>
                                </a:lnTo>
                                <a:lnTo>
                                  <a:pt x="447" y="575"/>
                                </a:lnTo>
                                <a:lnTo>
                                  <a:pt x="435" y="580"/>
                                </a:lnTo>
                                <a:lnTo>
                                  <a:pt x="234" y="582"/>
                                </a:lnTo>
                                <a:lnTo>
                                  <a:pt x="221" y="576"/>
                                </a:lnTo>
                                <a:lnTo>
                                  <a:pt x="208" y="570"/>
                                </a:lnTo>
                                <a:lnTo>
                                  <a:pt x="196" y="563"/>
                                </a:lnTo>
                                <a:lnTo>
                                  <a:pt x="183" y="555"/>
                                </a:lnTo>
                                <a:lnTo>
                                  <a:pt x="154" y="585"/>
                                </a:lnTo>
                                <a:lnTo>
                                  <a:pt x="146" y="594"/>
                                </a:lnTo>
                                <a:lnTo>
                                  <a:pt x="132" y="594"/>
                                </a:lnTo>
                                <a:lnTo>
                                  <a:pt x="68" y="530"/>
                                </a:lnTo>
                                <a:lnTo>
                                  <a:pt x="68" y="516"/>
                                </a:lnTo>
                                <a:lnTo>
                                  <a:pt x="107" y="477"/>
                                </a:lnTo>
                                <a:lnTo>
                                  <a:pt x="94" y="455"/>
                                </a:lnTo>
                                <a:lnTo>
                                  <a:pt x="83" y="433"/>
                                </a:lnTo>
                                <a:lnTo>
                                  <a:pt x="74" y="408"/>
                                </a:lnTo>
                                <a:lnTo>
                                  <a:pt x="68" y="382"/>
                                </a:lnTo>
                                <a:lnTo>
                                  <a:pt x="10" y="382"/>
                                </a:lnTo>
                                <a:lnTo>
                                  <a:pt x="0" y="373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67" y="275"/>
                                </a:lnTo>
                                <a:lnTo>
                                  <a:pt x="74" y="249"/>
                                </a:lnTo>
                                <a:lnTo>
                                  <a:pt x="82" y="224"/>
                                </a:lnTo>
                                <a:lnTo>
                                  <a:pt x="93" y="201"/>
                                </a:lnTo>
                                <a:lnTo>
                                  <a:pt x="106" y="179"/>
                                </a:lnTo>
                                <a:lnTo>
                                  <a:pt x="76" y="149"/>
                                </a:lnTo>
                                <a:lnTo>
                                  <a:pt x="67" y="140"/>
                                </a:lnTo>
                                <a:lnTo>
                                  <a:pt x="67" y="127"/>
                                </a:lnTo>
                                <a:lnTo>
                                  <a:pt x="76" y="118"/>
                                </a:lnTo>
                                <a:lnTo>
                                  <a:pt x="131" y="62"/>
                                </a:lnTo>
                                <a:lnTo>
                                  <a:pt x="145" y="62"/>
                                </a:lnTo>
                                <a:lnTo>
                                  <a:pt x="182" y="100"/>
                                </a:lnTo>
                                <a:lnTo>
                                  <a:pt x="203" y="87"/>
                                </a:lnTo>
                                <a:lnTo>
                                  <a:pt x="226" y="76"/>
                                </a:lnTo>
                                <a:lnTo>
                                  <a:pt x="249" y="67"/>
                                </a:lnTo>
                                <a:lnTo>
                                  <a:pt x="275" y="61"/>
                                </a:lnTo>
                                <a:lnTo>
                                  <a:pt x="275" y="10"/>
                                </a:lnTo>
                                <a:lnTo>
                                  <a:pt x="284" y="0"/>
                                </a:lnTo>
                                <a:lnTo>
                                  <a:pt x="384" y="0"/>
                                </a:lnTo>
                                <a:lnTo>
                                  <a:pt x="394" y="10"/>
                                </a:lnTo>
                                <a:lnTo>
                                  <a:pt x="394" y="61"/>
                                </a:lnTo>
                                <a:lnTo>
                                  <a:pt x="415" y="67"/>
                                </a:lnTo>
                                <a:lnTo>
                                  <a:pt x="438" y="76"/>
                                </a:lnTo>
                                <a:lnTo>
                                  <a:pt x="463" y="87"/>
                                </a:lnTo>
                                <a:lnTo>
                                  <a:pt x="486" y="100"/>
                                </a:lnTo>
                                <a:lnTo>
                                  <a:pt x="521" y="63"/>
                                </a:lnTo>
                                <a:lnTo>
                                  <a:pt x="535" y="63"/>
                                </a:lnTo>
                                <a:lnTo>
                                  <a:pt x="599" y="127"/>
                                </a:lnTo>
                                <a:lnTo>
                                  <a:pt x="599" y="141"/>
                                </a:lnTo>
                                <a:lnTo>
                                  <a:pt x="561" y="179"/>
                                </a:lnTo>
                                <a:lnTo>
                                  <a:pt x="574" y="201"/>
                                </a:lnTo>
                                <a:lnTo>
                                  <a:pt x="585" y="224"/>
                                </a:lnTo>
                                <a:lnTo>
                                  <a:pt x="593" y="249"/>
                                </a:lnTo>
                                <a:lnTo>
                                  <a:pt x="600" y="275"/>
                                </a:lnTo>
                                <a:lnTo>
                                  <a:pt x="659" y="275"/>
                                </a:lnTo>
                                <a:lnTo>
                                  <a:pt x="669" y="285"/>
                                </a:lnTo>
                                <a:lnTo>
                                  <a:pt x="669" y="373"/>
                                </a:lnTo>
                                <a:lnTo>
                                  <a:pt x="659" y="382"/>
                                </a:lnTo>
                                <a:lnTo>
                                  <a:pt x="599" y="382"/>
                                </a:lnTo>
                                <a:lnTo>
                                  <a:pt x="593" y="408"/>
                                </a:lnTo>
                                <a:lnTo>
                                  <a:pt x="584" y="433"/>
                                </a:lnTo>
                                <a:lnTo>
                                  <a:pt x="573" y="455"/>
                                </a:lnTo>
                                <a:lnTo>
                                  <a:pt x="561" y="477"/>
                                </a:lnTo>
                                <a:lnTo>
                                  <a:pt x="600" y="517"/>
                                </a:lnTo>
                                <a:lnTo>
                                  <a:pt x="600" y="530"/>
                                </a:lnTo>
                                <a:lnTo>
                                  <a:pt x="545" y="586"/>
                                </a:lnTo>
                                <a:lnTo>
                                  <a:pt x="537" y="5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77"/>
                        <wps:cNvSpPr>
                          <a:spLocks/>
                        </wps:cNvSpPr>
                        <wps:spPr bwMode="auto">
                          <a:xfrm>
                            <a:off x="3357" y="2511"/>
                            <a:ext cx="720" cy="644"/>
                          </a:xfrm>
                          <a:custGeom>
                            <a:avLst/>
                            <a:gdLst>
                              <a:gd name="T0" fmla="+- 0 3888 3357"/>
                              <a:gd name="T1" fmla="*/ T0 w 720"/>
                              <a:gd name="T2" fmla="+- 0 3150 2511"/>
                              <a:gd name="T3" fmla="*/ 3150 h 644"/>
                              <a:gd name="T4" fmla="+- 0 3840 3357"/>
                              <a:gd name="T5" fmla="*/ T4 w 720"/>
                              <a:gd name="T6" fmla="+- 0 3136 2511"/>
                              <a:gd name="T7" fmla="*/ 3136 h 644"/>
                              <a:gd name="T8" fmla="+- 0 3799 3357"/>
                              <a:gd name="T9" fmla="*/ T8 w 720"/>
                              <a:gd name="T10" fmla="+- 0 3135 2511"/>
                              <a:gd name="T11" fmla="*/ 3135 h 644"/>
                              <a:gd name="T12" fmla="+- 0 3800 3357"/>
                              <a:gd name="T13" fmla="*/ T12 w 720"/>
                              <a:gd name="T14" fmla="+- 0 3099 2511"/>
                              <a:gd name="T15" fmla="*/ 3099 h 644"/>
                              <a:gd name="T16" fmla="+- 0 3844 3357"/>
                              <a:gd name="T17" fmla="*/ T16 w 720"/>
                              <a:gd name="T18" fmla="+- 0 3076 2511"/>
                              <a:gd name="T19" fmla="*/ 3076 h 644"/>
                              <a:gd name="T20" fmla="+- 0 3886 3357"/>
                              <a:gd name="T21" fmla="*/ T20 w 720"/>
                              <a:gd name="T22" fmla="+- 0 3074 2511"/>
                              <a:gd name="T23" fmla="*/ 3074 h 644"/>
                              <a:gd name="T24" fmla="+- 0 3915 3357"/>
                              <a:gd name="T25" fmla="*/ T24 w 720"/>
                              <a:gd name="T26" fmla="+- 0 3010 2511"/>
                              <a:gd name="T27" fmla="*/ 3010 h 644"/>
                              <a:gd name="T28" fmla="+- 0 3952 3357"/>
                              <a:gd name="T29" fmla="*/ T28 w 720"/>
                              <a:gd name="T30" fmla="+- 0 2937 2511"/>
                              <a:gd name="T31" fmla="*/ 2937 h 644"/>
                              <a:gd name="T32" fmla="+- 0 4026 3357"/>
                              <a:gd name="T33" fmla="*/ T32 w 720"/>
                              <a:gd name="T34" fmla="+- 0 2894 2511"/>
                              <a:gd name="T35" fmla="*/ 2894 h 644"/>
                              <a:gd name="T36" fmla="+- 0 3935 3357"/>
                              <a:gd name="T37" fmla="*/ T36 w 720"/>
                              <a:gd name="T38" fmla="+- 0 2751 2511"/>
                              <a:gd name="T39" fmla="*/ 2751 h 644"/>
                              <a:gd name="T40" fmla="+- 0 3912 3357"/>
                              <a:gd name="T41" fmla="*/ T40 w 720"/>
                              <a:gd name="T42" fmla="+- 0 2630 2511"/>
                              <a:gd name="T43" fmla="*/ 2630 h 644"/>
                              <a:gd name="T44" fmla="+- 0 3759 3357"/>
                              <a:gd name="T45" fmla="*/ T44 w 720"/>
                              <a:gd name="T46" fmla="+- 0 2619 2511"/>
                              <a:gd name="T47" fmla="*/ 2619 h 644"/>
                              <a:gd name="T48" fmla="+- 0 3683 3357"/>
                              <a:gd name="T49" fmla="*/ T48 w 720"/>
                              <a:gd name="T50" fmla="+- 0 2610 2511"/>
                              <a:gd name="T51" fmla="*/ 2610 h 644"/>
                              <a:gd name="T52" fmla="+- 0 3555 3357"/>
                              <a:gd name="T53" fmla="*/ T52 w 720"/>
                              <a:gd name="T54" fmla="+- 0 2664 2511"/>
                              <a:gd name="T55" fmla="*/ 2664 h 644"/>
                              <a:gd name="T56" fmla="+- 0 3517 3357"/>
                              <a:gd name="T57" fmla="*/ T56 w 720"/>
                              <a:gd name="T58" fmla="+- 0 2720 2511"/>
                              <a:gd name="T59" fmla="*/ 2720 h 644"/>
                              <a:gd name="T60" fmla="+- 0 3409 3357"/>
                              <a:gd name="T61" fmla="*/ T60 w 720"/>
                              <a:gd name="T62" fmla="+- 0 2838 2511"/>
                              <a:gd name="T63" fmla="*/ 2838 h 644"/>
                              <a:gd name="T64" fmla="+- 0 3499 3357"/>
                              <a:gd name="T65" fmla="*/ T64 w 720"/>
                              <a:gd name="T66" fmla="+- 0 2979 2511"/>
                              <a:gd name="T67" fmla="*/ 2979 h 644"/>
                              <a:gd name="T68" fmla="+- 0 3480 3357"/>
                              <a:gd name="T69" fmla="*/ T68 w 720"/>
                              <a:gd name="T70" fmla="+- 0 3060 2511"/>
                              <a:gd name="T71" fmla="*/ 3060 h 644"/>
                              <a:gd name="T72" fmla="+- 0 3570 3357"/>
                              <a:gd name="T73" fmla="*/ T72 w 720"/>
                              <a:gd name="T74" fmla="+- 0 3064 2511"/>
                              <a:gd name="T75" fmla="*/ 3064 h 644"/>
                              <a:gd name="T76" fmla="+- 0 3615 3357"/>
                              <a:gd name="T77" fmla="*/ T76 w 720"/>
                              <a:gd name="T78" fmla="+- 0 3090 2511"/>
                              <a:gd name="T79" fmla="*/ 3090 h 644"/>
                              <a:gd name="T80" fmla="+- 0 3643 3357"/>
                              <a:gd name="T81" fmla="*/ T80 w 720"/>
                              <a:gd name="T82" fmla="+- 0 3118 2511"/>
                              <a:gd name="T83" fmla="*/ 3118 h 644"/>
                              <a:gd name="T84" fmla="+- 0 3618 3357"/>
                              <a:gd name="T85" fmla="*/ T84 w 720"/>
                              <a:gd name="T86" fmla="+- 0 3145 2511"/>
                              <a:gd name="T87" fmla="*/ 3145 h 644"/>
                              <a:gd name="T88" fmla="+- 0 3580 3357"/>
                              <a:gd name="T89" fmla="*/ T88 w 720"/>
                              <a:gd name="T90" fmla="+- 0 3130 2511"/>
                              <a:gd name="T91" fmla="*/ 3130 h 644"/>
                              <a:gd name="T92" fmla="+- 0 3522 3357"/>
                              <a:gd name="T93" fmla="*/ T92 w 720"/>
                              <a:gd name="T94" fmla="+- 0 3155 2511"/>
                              <a:gd name="T95" fmla="*/ 3155 h 644"/>
                              <a:gd name="T96" fmla="+- 0 3431 3357"/>
                              <a:gd name="T97" fmla="*/ T96 w 720"/>
                              <a:gd name="T98" fmla="+- 0 3078 2511"/>
                              <a:gd name="T99" fmla="*/ 3078 h 644"/>
                              <a:gd name="T100" fmla="+- 0 3457 3357"/>
                              <a:gd name="T101" fmla="*/ T100 w 720"/>
                              <a:gd name="T102" fmla="+- 0 3010 2511"/>
                              <a:gd name="T103" fmla="*/ 3010 h 644"/>
                              <a:gd name="T104" fmla="+- 0 3431 3357"/>
                              <a:gd name="T105" fmla="*/ T104 w 720"/>
                              <a:gd name="T106" fmla="+- 0 2945 2511"/>
                              <a:gd name="T107" fmla="*/ 2945 h 644"/>
                              <a:gd name="T108" fmla="+- 0 3361 3357"/>
                              <a:gd name="T109" fmla="*/ T108 w 720"/>
                              <a:gd name="T110" fmla="+- 0 2916 2511"/>
                              <a:gd name="T111" fmla="*/ 2916 h 644"/>
                              <a:gd name="T112" fmla="+- 0 3371 3357"/>
                              <a:gd name="T113" fmla="*/ T112 w 720"/>
                              <a:gd name="T114" fmla="+- 0 2800 2511"/>
                              <a:gd name="T115" fmla="*/ 2800 h 644"/>
                              <a:gd name="T116" fmla="+- 0 3435 3357"/>
                              <a:gd name="T117" fmla="*/ T116 w 720"/>
                              <a:gd name="T118" fmla="+- 0 2769 2511"/>
                              <a:gd name="T119" fmla="*/ 2769 h 644"/>
                              <a:gd name="T120" fmla="+- 0 3440 3357"/>
                              <a:gd name="T121" fmla="*/ T120 w 720"/>
                              <a:gd name="T122" fmla="+- 0 2704 2511"/>
                              <a:gd name="T123" fmla="*/ 2704 h 644"/>
                              <a:gd name="T124" fmla="+- 0 3440 3357"/>
                              <a:gd name="T125" fmla="*/ T124 w 720"/>
                              <a:gd name="T126" fmla="+- 0 2637 2511"/>
                              <a:gd name="T127" fmla="*/ 2637 h 644"/>
                              <a:gd name="T128" fmla="+- 0 3534 3357"/>
                              <a:gd name="T129" fmla="*/ T128 w 720"/>
                              <a:gd name="T130" fmla="+- 0 2576 2511"/>
                              <a:gd name="T131" fmla="*/ 2576 h 644"/>
                              <a:gd name="T132" fmla="+- 0 3585 3357"/>
                              <a:gd name="T133" fmla="*/ T132 w 720"/>
                              <a:gd name="T134" fmla="+- 0 2596 2511"/>
                              <a:gd name="T135" fmla="*/ 2596 h 644"/>
                              <a:gd name="T136" fmla="+- 0 3632 3357"/>
                              <a:gd name="T137" fmla="*/ T136 w 720"/>
                              <a:gd name="T138" fmla="+- 0 2558 2511"/>
                              <a:gd name="T139" fmla="*/ 2558 h 644"/>
                              <a:gd name="T140" fmla="+- 0 3679 3357"/>
                              <a:gd name="T141" fmla="*/ T140 w 720"/>
                              <a:gd name="T142" fmla="+- 0 2511 2511"/>
                              <a:gd name="T143" fmla="*/ 2511 h 644"/>
                              <a:gd name="T144" fmla="+- 0 3799 3357"/>
                              <a:gd name="T145" fmla="*/ T144 w 720"/>
                              <a:gd name="T146" fmla="+- 0 2540 2511"/>
                              <a:gd name="T147" fmla="*/ 2540 h 644"/>
                              <a:gd name="T148" fmla="+- 0 3833 3357"/>
                              <a:gd name="T149" fmla="*/ T148 w 720"/>
                              <a:gd name="T150" fmla="+- 0 2590 2511"/>
                              <a:gd name="T151" fmla="*/ 2590 h 644"/>
                              <a:gd name="T152" fmla="+- 0 3898 3357"/>
                              <a:gd name="T153" fmla="*/ T152 w 720"/>
                              <a:gd name="T154" fmla="+- 0 2576 2511"/>
                              <a:gd name="T155" fmla="*/ 2576 h 644"/>
                              <a:gd name="T156" fmla="+- 0 3945 3357"/>
                              <a:gd name="T157" fmla="*/ T156 w 720"/>
                              <a:gd name="T158" fmla="+- 0 2590 2511"/>
                              <a:gd name="T159" fmla="*/ 2590 h 644"/>
                              <a:gd name="T160" fmla="+- 0 4003 3357"/>
                              <a:gd name="T161" fmla="*/ T160 w 720"/>
                              <a:gd name="T162" fmla="+- 0 2689 2511"/>
                              <a:gd name="T163" fmla="*/ 2689 h 644"/>
                              <a:gd name="T164" fmla="+- 0 3992 3357"/>
                              <a:gd name="T165" fmla="*/ T164 w 720"/>
                              <a:gd name="T166" fmla="+- 0 2752 2511"/>
                              <a:gd name="T167" fmla="*/ 2752 h 644"/>
                              <a:gd name="T168" fmla="+- 0 4048 3357"/>
                              <a:gd name="T169" fmla="*/ T168 w 720"/>
                              <a:gd name="T170" fmla="+- 0 2790 2511"/>
                              <a:gd name="T171" fmla="*/ 2790 h 644"/>
                              <a:gd name="T172" fmla="+- 0 4077 3357"/>
                              <a:gd name="T173" fmla="*/ T172 w 720"/>
                              <a:gd name="T174" fmla="+- 0 2898 2511"/>
                              <a:gd name="T175" fmla="*/ 2898 h 644"/>
                              <a:gd name="T176" fmla="+- 0 4030 3357"/>
                              <a:gd name="T177" fmla="*/ T176 w 720"/>
                              <a:gd name="T178" fmla="+- 0 2945 2511"/>
                              <a:gd name="T179" fmla="*/ 2945 h 644"/>
                              <a:gd name="T180" fmla="+- 0 3984 3357"/>
                              <a:gd name="T181" fmla="*/ T180 w 720"/>
                              <a:gd name="T182" fmla="+- 0 2994 2511"/>
                              <a:gd name="T183" fmla="*/ 2994 h 644"/>
                              <a:gd name="T184" fmla="+- 0 4007 3357"/>
                              <a:gd name="T185" fmla="*/ T184 w 720"/>
                              <a:gd name="T186" fmla="+- 0 3060 2511"/>
                              <a:gd name="T187" fmla="*/ 3060 h 644"/>
                              <a:gd name="T188" fmla="+- 0 3925 3357"/>
                              <a:gd name="T189" fmla="*/ T188 w 720"/>
                              <a:gd name="T190" fmla="+- 0 3155 2511"/>
                              <a:gd name="T191" fmla="*/ 3155 h 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720" h="644">
                                <a:moveTo>
                                  <a:pt x="568" y="644"/>
                                </a:moveTo>
                                <a:lnTo>
                                  <a:pt x="556" y="644"/>
                                </a:lnTo>
                                <a:lnTo>
                                  <a:pt x="543" y="644"/>
                                </a:lnTo>
                                <a:lnTo>
                                  <a:pt x="531" y="639"/>
                                </a:lnTo>
                                <a:lnTo>
                                  <a:pt x="522" y="630"/>
                                </a:lnTo>
                                <a:lnTo>
                                  <a:pt x="506" y="614"/>
                                </a:lnTo>
                                <a:lnTo>
                                  <a:pt x="495" y="619"/>
                                </a:lnTo>
                                <a:lnTo>
                                  <a:pt x="483" y="625"/>
                                </a:lnTo>
                                <a:lnTo>
                                  <a:pt x="470" y="630"/>
                                </a:lnTo>
                                <a:lnTo>
                                  <a:pt x="460" y="632"/>
                                </a:lnTo>
                                <a:lnTo>
                                  <a:pt x="450" y="630"/>
                                </a:lnTo>
                                <a:lnTo>
                                  <a:pt x="442" y="624"/>
                                </a:lnTo>
                                <a:lnTo>
                                  <a:pt x="437" y="615"/>
                                </a:lnTo>
                                <a:lnTo>
                                  <a:pt x="435" y="605"/>
                                </a:lnTo>
                                <a:lnTo>
                                  <a:pt x="437" y="596"/>
                                </a:lnTo>
                                <a:lnTo>
                                  <a:pt x="443" y="588"/>
                                </a:lnTo>
                                <a:lnTo>
                                  <a:pt x="451" y="582"/>
                                </a:lnTo>
                                <a:lnTo>
                                  <a:pt x="464" y="576"/>
                                </a:lnTo>
                                <a:lnTo>
                                  <a:pt x="476" y="571"/>
                                </a:lnTo>
                                <a:lnTo>
                                  <a:pt x="487" y="565"/>
                                </a:lnTo>
                                <a:lnTo>
                                  <a:pt x="497" y="560"/>
                                </a:lnTo>
                                <a:lnTo>
                                  <a:pt x="507" y="553"/>
                                </a:lnTo>
                                <a:lnTo>
                                  <a:pt x="521" y="554"/>
                                </a:lnTo>
                                <a:lnTo>
                                  <a:pt x="529" y="563"/>
                                </a:lnTo>
                                <a:lnTo>
                                  <a:pt x="556" y="591"/>
                                </a:lnTo>
                                <a:lnTo>
                                  <a:pt x="597" y="549"/>
                                </a:lnTo>
                                <a:lnTo>
                                  <a:pt x="560" y="512"/>
                                </a:lnTo>
                                <a:lnTo>
                                  <a:pt x="558" y="499"/>
                                </a:lnTo>
                                <a:lnTo>
                                  <a:pt x="565" y="488"/>
                                </a:lnTo>
                                <a:lnTo>
                                  <a:pt x="577" y="468"/>
                                </a:lnTo>
                                <a:lnTo>
                                  <a:pt x="587" y="448"/>
                                </a:lnTo>
                                <a:lnTo>
                                  <a:pt x="595" y="426"/>
                                </a:lnTo>
                                <a:lnTo>
                                  <a:pt x="600" y="403"/>
                                </a:lnTo>
                                <a:lnTo>
                                  <a:pt x="603" y="391"/>
                                </a:lnTo>
                                <a:lnTo>
                                  <a:pt x="613" y="383"/>
                                </a:lnTo>
                                <a:lnTo>
                                  <a:pt x="669" y="383"/>
                                </a:lnTo>
                                <a:lnTo>
                                  <a:pt x="669" y="327"/>
                                </a:lnTo>
                                <a:lnTo>
                                  <a:pt x="614" y="327"/>
                                </a:lnTo>
                                <a:lnTo>
                                  <a:pt x="603" y="318"/>
                                </a:lnTo>
                                <a:lnTo>
                                  <a:pt x="578" y="240"/>
                                </a:lnTo>
                                <a:lnTo>
                                  <a:pt x="559" y="209"/>
                                </a:lnTo>
                                <a:lnTo>
                                  <a:pt x="560" y="196"/>
                                </a:lnTo>
                                <a:lnTo>
                                  <a:pt x="596" y="160"/>
                                </a:lnTo>
                                <a:lnTo>
                                  <a:pt x="555" y="119"/>
                                </a:lnTo>
                                <a:lnTo>
                                  <a:pt x="522" y="153"/>
                                </a:lnTo>
                                <a:lnTo>
                                  <a:pt x="508" y="155"/>
                                </a:lnTo>
                                <a:lnTo>
                                  <a:pt x="453" y="125"/>
                                </a:lnTo>
                                <a:lnTo>
                                  <a:pt x="402" y="108"/>
                                </a:lnTo>
                                <a:lnTo>
                                  <a:pt x="394" y="98"/>
                                </a:lnTo>
                                <a:lnTo>
                                  <a:pt x="394" y="52"/>
                                </a:lnTo>
                                <a:lnTo>
                                  <a:pt x="326" y="52"/>
                                </a:lnTo>
                                <a:lnTo>
                                  <a:pt x="326" y="99"/>
                                </a:lnTo>
                                <a:lnTo>
                                  <a:pt x="318" y="110"/>
                                </a:lnTo>
                                <a:lnTo>
                                  <a:pt x="243" y="135"/>
                                </a:lnTo>
                                <a:lnTo>
                                  <a:pt x="212" y="154"/>
                                </a:lnTo>
                                <a:lnTo>
                                  <a:pt x="198" y="153"/>
                                </a:lnTo>
                                <a:lnTo>
                                  <a:pt x="164" y="118"/>
                                </a:lnTo>
                                <a:lnTo>
                                  <a:pt x="123" y="159"/>
                                </a:lnTo>
                                <a:lnTo>
                                  <a:pt x="159" y="196"/>
                                </a:lnTo>
                                <a:lnTo>
                                  <a:pt x="160" y="209"/>
                                </a:lnTo>
                                <a:lnTo>
                                  <a:pt x="124" y="283"/>
                                </a:lnTo>
                                <a:lnTo>
                                  <a:pt x="116" y="318"/>
                                </a:lnTo>
                                <a:lnTo>
                                  <a:pt x="106" y="327"/>
                                </a:lnTo>
                                <a:lnTo>
                                  <a:pt x="52" y="327"/>
                                </a:lnTo>
                                <a:lnTo>
                                  <a:pt x="52" y="383"/>
                                </a:lnTo>
                                <a:lnTo>
                                  <a:pt x="106" y="383"/>
                                </a:lnTo>
                                <a:lnTo>
                                  <a:pt x="117" y="391"/>
                                </a:lnTo>
                                <a:lnTo>
                                  <a:pt x="142" y="468"/>
                                </a:lnTo>
                                <a:lnTo>
                                  <a:pt x="161" y="499"/>
                                </a:lnTo>
                                <a:lnTo>
                                  <a:pt x="160" y="512"/>
                                </a:lnTo>
                                <a:lnTo>
                                  <a:pt x="151" y="521"/>
                                </a:lnTo>
                                <a:lnTo>
                                  <a:pt x="123" y="549"/>
                                </a:lnTo>
                                <a:lnTo>
                                  <a:pt x="165" y="590"/>
                                </a:lnTo>
                                <a:lnTo>
                                  <a:pt x="191" y="563"/>
                                </a:lnTo>
                                <a:lnTo>
                                  <a:pt x="199" y="554"/>
                                </a:lnTo>
                                <a:lnTo>
                                  <a:pt x="213" y="553"/>
                                </a:lnTo>
                                <a:lnTo>
                                  <a:pt x="223" y="559"/>
                                </a:lnTo>
                                <a:lnTo>
                                  <a:pt x="236" y="567"/>
                                </a:lnTo>
                                <a:lnTo>
                                  <a:pt x="247" y="574"/>
                                </a:lnTo>
                                <a:lnTo>
                                  <a:pt x="258" y="579"/>
                                </a:lnTo>
                                <a:lnTo>
                                  <a:pt x="270" y="584"/>
                                </a:lnTo>
                                <a:lnTo>
                                  <a:pt x="278" y="590"/>
                                </a:lnTo>
                                <a:lnTo>
                                  <a:pt x="284" y="598"/>
                                </a:lnTo>
                                <a:lnTo>
                                  <a:pt x="286" y="607"/>
                                </a:lnTo>
                                <a:lnTo>
                                  <a:pt x="284" y="617"/>
                                </a:lnTo>
                                <a:lnTo>
                                  <a:pt x="279" y="626"/>
                                </a:lnTo>
                                <a:lnTo>
                                  <a:pt x="270" y="632"/>
                                </a:lnTo>
                                <a:lnTo>
                                  <a:pt x="261" y="634"/>
                                </a:lnTo>
                                <a:lnTo>
                                  <a:pt x="251" y="632"/>
                                </a:lnTo>
                                <a:lnTo>
                                  <a:pt x="241" y="628"/>
                                </a:lnTo>
                                <a:lnTo>
                                  <a:pt x="232" y="624"/>
                                </a:lnTo>
                                <a:lnTo>
                                  <a:pt x="223" y="619"/>
                                </a:lnTo>
                                <a:lnTo>
                                  <a:pt x="213" y="614"/>
                                </a:lnTo>
                                <a:lnTo>
                                  <a:pt x="190" y="639"/>
                                </a:lnTo>
                                <a:lnTo>
                                  <a:pt x="178" y="644"/>
                                </a:lnTo>
                                <a:lnTo>
                                  <a:pt x="165" y="644"/>
                                </a:lnTo>
                                <a:lnTo>
                                  <a:pt x="152" y="644"/>
                                </a:lnTo>
                                <a:lnTo>
                                  <a:pt x="140" y="639"/>
                                </a:lnTo>
                                <a:lnTo>
                                  <a:pt x="84" y="583"/>
                                </a:lnTo>
                                <a:lnTo>
                                  <a:pt x="74" y="567"/>
                                </a:lnTo>
                                <a:lnTo>
                                  <a:pt x="70" y="549"/>
                                </a:lnTo>
                                <a:lnTo>
                                  <a:pt x="74" y="531"/>
                                </a:lnTo>
                                <a:lnTo>
                                  <a:pt x="84" y="516"/>
                                </a:lnTo>
                                <a:lnTo>
                                  <a:pt x="100" y="499"/>
                                </a:lnTo>
                                <a:lnTo>
                                  <a:pt x="92" y="483"/>
                                </a:lnTo>
                                <a:lnTo>
                                  <a:pt x="85" y="467"/>
                                </a:lnTo>
                                <a:lnTo>
                                  <a:pt x="79" y="451"/>
                                </a:lnTo>
                                <a:lnTo>
                                  <a:pt x="74" y="434"/>
                                </a:lnTo>
                                <a:lnTo>
                                  <a:pt x="48" y="434"/>
                                </a:lnTo>
                                <a:lnTo>
                                  <a:pt x="29" y="430"/>
                                </a:lnTo>
                                <a:lnTo>
                                  <a:pt x="14" y="420"/>
                                </a:lnTo>
                                <a:lnTo>
                                  <a:pt x="4" y="405"/>
                                </a:lnTo>
                                <a:lnTo>
                                  <a:pt x="0" y="387"/>
                                </a:lnTo>
                                <a:lnTo>
                                  <a:pt x="0" y="322"/>
                                </a:lnTo>
                                <a:lnTo>
                                  <a:pt x="4" y="304"/>
                                </a:lnTo>
                                <a:lnTo>
                                  <a:pt x="14" y="289"/>
                                </a:lnTo>
                                <a:lnTo>
                                  <a:pt x="29" y="279"/>
                                </a:lnTo>
                                <a:lnTo>
                                  <a:pt x="48" y="275"/>
                                </a:lnTo>
                                <a:lnTo>
                                  <a:pt x="73" y="275"/>
                                </a:lnTo>
                                <a:lnTo>
                                  <a:pt x="78" y="258"/>
                                </a:lnTo>
                                <a:lnTo>
                                  <a:pt x="84" y="241"/>
                                </a:lnTo>
                                <a:lnTo>
                                  <a:pt x="91" y="225"/>
                                </a:lnTo>
                                <a:lnTo>
                                  <a:pt x="100" y="209"/>
                                </a:lnTo>
                                <a:lnTo>
                                  <a:pt x="83" y="193"/>
                                </a:lnTo>
                                <a:lnTo>
                                  <a:pt x="73" y="177"/>
                                </a:lnTo>
                                <a:lnTo>
                                  <a:pt x="70" y="159"/>
                                </a:lnTo>
                                <a:lnTo>
                                  <a:pt x="73" y="142"/>
                                </a:lnTo>
                                <a:lnTo>
                                  <a:pt x="83" y="126"/>
                                </a:lnTo>
                                <a:lnTo>
                                  <a:pt x="139" y="70"/>
                                </a:lnTo>
                                <a:lnTo>
                                  <a:pt x="151" y="64"/>
                                </a:lnTo>
                                <a:lnTo>
                                  <a:pt x="164" y="65"/>
                                </a:lnTo>
                                <a:lnTo>
                                  <a:pt x="177" y="65"/>
                                </a:lnTo>
                                <a:lnTo>
                                  <a:pt x="189" y="70"/>
                                </a:lnTo>
                                <a:lnTo>
                                  <a:pt x="198" y="79"/>
                                </a:lnTo>
                                <a:lnTo>
                                  <a:pt x="212" y="93"/>
                                </a:lnTo>
                                <a:lnTo>
                                  <a:pt x="228" y="85"/>
                                </a:lnTo>
                                <a:lnTo>
                                  <a:pt x="243" y="78"/>
                                </a:lnTo>
                                <a:lnTo>
                                  <a:pt x="259" y="71"/>
                                </a:lnTo>
                                <a:lnTo>
                                  <a:pt x="275" y="66"/>
                                </a:lnTo>
                                <a:lnTo>
                                  <a:pt x="275" y="47"/>
                                </a:lnTo>
                                <a:lnTo>
                                  <a:pt x="279" y="29"/>
                                </a:lnTo>
                                <a:lnTo>
                                  <a:pt x="289" y="14"/>
                                </a:lnTo>
                                <a:lnTo>
                                  <a:pt x="304" y="4"/>
                                </a:lnTo>
                                <a:lnTo>
                                  <a:pt x="322" y="0"/>
                                </a:lnTo>
                                <a:lnTo>
                                  <a:pt x="398" y="0"/>
                                </a:lnTo>
                                <a:lnTo>
                                  <a:pt x="417" y="4"/>
                                </a:lnTo>
                                <a:lnTo>
                                  <a:pt x="432" y="14"/>
                                </a:lnTo>
                                <a:lnTo>
                                  <a:pt x="442" y="29"/>
                                </a:lnTo>
                                <a:lnTo>
                                  <a:pt x="446" y="47"/>
                                </a:lnTo>
                                <a:lnTo>
                                  <a:pt x="446" y="68"/>
                                </a:lnTo>
                                <a:lnTo>
                                  <a:pt x="460" y="73"/>
                                </a:lnTo>
                                <a:lnTo>
                                  <a:pt x="476" y="79"/>
                                </a:lnTo>
                                <a:lnTo>
                                  <a:pt x="492" y="86"/>
                                </a:lnTo>
                                <a:lnTo>
                                  <a:pt x="507" y="94"/>
                                </a:lnTo>
                                <a:lnTo>
                                  <a:pt x="529" y="71"/>
                                </a:lnTo>
                                <a:lnTo>
                                  <a:pt x="541" y="65"/>
                                </a:lnTo>
                                <a:lnTo>
                                  <a:pt x="554" y="65"/>
                                </a:lnTo>
                                <a:lnTo>
                                  <a:pt x="567" y="65"/>
                                </a:lnTo>
                                <a:lnTo>
                                  <a:pt x="579" y="70"/>
                                </a:lnTo>
                                <a:lnTo>
                                  <a:pt x="588" y="79"/>
                                </a:lnTo>
                                <a:lnTo>
                                  <a:pt x="635" y="126"/>
                                </a:lnTo>
                                <a:lnTo>
                                  <a:pt x="646" y="142"/>
                                </a:lnTo>
                                <a:lnTo>
                                  <a:pt x="649" y="160"/>
                                </a:lnTo>
                                <a:lnTo>
                                  <a:pt x="646" y="178"/>
                                </a:lnTo>
                                <a:lnTo>
                                  <a:pt x="635" y="193"/>
                                </a:lnTo>
                                <a:lnTo>
                                  <a:pt x="620" y="209"/>
                                </a:lnTo>
                                <a:lnTo>
                                  <a:pt x="628" y="225"/>
                                </a:lnTo>
                                <a:lnTo>
                                  <a:pt x="635" y="241"/>
                                </a:lnTo>
                                <a:lnTo>
                                  <a:pt x="641" y="258"/>
                                </a:lnTo>
                                <a:lnTo>
                                  <a:pt x="646" y="275"/>
                                </a:lnTo>
                                <a:lnTo>
                                  <a:pt x="673" y="275"/>
                                </a:lnTo>
                                <a:lnTo>
                                  <a:pt x="691" y="279"/>
                                </a:lnTo>
                                <a:lnTo>
                                  <a:pt x="706" y="289"/>
                                </a:lnTo>
                                <a:lnTo>
                                  <a:pt x="717" y="304"/>
                                </a:lnTo>
                                <a:lnTo>
                                  <a:pt x="720" y="322"/>
                                </a:lnTo>
                                <a:lnTo>
                                  <a:pt x="720" y="387"/>
                                </a:lnTo>
                                <a:lnTo>
                                  <a:pt x="717" y="405"/>
                                </a:lnTo>
                                <a:lnTo>
                                  <a:pt x="706" y="420"/>
                                </a:lnTo>
                                <a:lnTo>
                                  <a:pt x="691" y="430"/>
                                </a:lnTo>
                                <a:lnTo>
                                  <a:pt x="673" y="434"/>
                                </a:lnTo>
                                <a:lnTo>
                                  <a:pt x="646" y="434"/>
                                </a:lnTo>
                                <a:lnTo>
                                  <a:pt x="641" y="451"/>
                                </a:lnTo>
                                <a:lnTo>
                                  <a:pt x="634" y="467"/>
                                </a:lnTo>
                                <a:lnTo>
                                  <a:pt x="627" y="483"/>
                                </a:lnTo>
                                <a:lnTo>
                                  <a:pt x="619" y="499"/>
                                </a:lnTo>
                                <a:lnTo>
                                  <a:pt x="636" y="516"/>
                                </a:lnTo>
                                <a:lnTo>
                                  <a:pt x="646" y="532"/>
                                </a:lnTo>
                                <a:lnTo>
                                  <a:pt x="650" y="549"/>
                                </a:lnTo>
                                <a:lnTo>
                                  <a:pt x="646" y="567"/>
                                </a:lnTo>
                                <a:lnTo>
                                  <a:pt x="636" y="583"/>
                                </a:lnTo>
                                <a:lnTo>
                                  <a:pt x="580" y="639"/>
                                </a:lnTo>
                                <a:lnTo>
                                  <a:pt x="568" y="6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76"/>
                        <wps:cNvSpPr>
                          <a:spLocks/>
                        </wps:cNvSpPr>
                        <wps:spPr bwMode="auto">
                          <a:xfrm>
                            <a:off x="3490" y="3537"/>
                            <a:ext cx="454" cy="287"/>
                          </a:xfrm>
                          <a:custGeom>
                            <a:avLst/>
                            <a:gdLst>
                              <a:gd name="T0" fmla="+- 0 3724 3491"/>
                              <a:gd name="T1" fmla="*/ T0 w 454"/>
                              <a:gd name="T2" fmla="+- 0 3824 3538"/>
                              <a:gd name="T3" fmla="*/ 3824 h 287"/>
                              <a:gd name="T4" fmla="+- 0 3711 3491"/>
                              <a:gd name="T5" fmla="*/ T4 w 454"/>
                              <a:gd name="T6" fmla="+- 0 3824 3538"/>
                              <a:gd name="T7" fmla="*/ 3824 h 287"/>
                              <a:gd name="T8" fmla="+- 0 3641 3491"/>
                              <a:gd name="T9" fmla="*/ T8 w 454"/>
                              <a:gd name="T10" fmla="+- 0 3813 3538"/>
                              <a:gd name="T11" fmla="*/ 3813 h 287"/>
                              <a:gd name="T12" fmla="+- 0 3581 3491"/>
                              <a:gd name="T13" fmla="*/ T12 w 454"/>
                              <a:gd name="T14" fmla="+- 0 3781 3538"/>
                              <a:gd name="T15" fmla="*/ 3781 h 287"/>
                              <a:gd name="T16" fmla="+- 0 3533 3491"/>
                              <a:gd name="T17" fmla="*/ T16 w 454"/>
                              <a:gd name="T18" fmla="+- 0 3734 3538"/>
                              <a:gd name="T19" fmla="*/ 3734 h 287"/>
                              <a:gd name="T20" fmla="+- 0 3502 3491"/>
                              <a:gd name="T21" fmla="*/ T20 w 454"/>
                              <a:gd name="T22" fmla="+- 0 3673 3538"/>
                              <a:gd name="T23" fmla="*/ 3673 h 287"/>
                              <a:gd name="T24" fmla="+- 0 3491 3491"/>
                              <a:gd name="T25" fmla="*/ T24 w 454"/>
                              <a:gd name="T26" fmla="+- 0 3604 3538"/>
                              <a:gd name="T27" fmla="*/ 3604 h 287"/>
                              <a:gd name="T28" fmla="+- 0 3491 3491"/>
                              <a:gd name="T29" fmla="*/ T28 w 454"/>
                              <a:gd name="T30" fmla="+- 0 3548 3538"/>
                              <a:gd name="T31" fmla="*/ 3548 h 287"/>
                              <a:gd name="T32" fmla="+- 0 3491 3491"/>
                              <a:gd name="T33" fmla="*/ T32 w 454"/>
                              <a:gd name="T34" fmla="+- 0 3538 3538"/>
                              <a:gd name="T35" fmla="*/ 3538 h 287"/>
                              <a:gd name="T36" fmla="+- 0 3944 3491"/>
                              <a:gd name="T37" fmla="*/ T36 w 454"/>
                              <a:gd name="T38" fmla="+- 0 3538 3538"/>
                              <a:gd name="T39" fmla="*/ 3538 h 287"/>
                              <a:gd name="T40" fmla="+- 0 3944 3491"/>
                              <a:gd name="T41" fmla="*/ T40 w 454"/>
                              <a:gd name="T42" fmla="+- 0 3548 3538"/>
                              <a:gd name="T43" fmla="*/ 3548 h 287"/>
                              <a:gd name="T44" fmla="+- 0 3932 3491"/>
                              <a:gd name="T45" fmla="*/ T44 w 454"/>
                              <a:gd name="T46" fmla="+- 0 3673 3538"/>
                              <a:gd name="T47" fmla="*/ 3673 h 287"/>
                              <a:gd name="T48" fmla="+- 0 3901 3491"/>
                              <a:gd name="T49" fmla="*/ T48 w 454"/>
                              <a:gd name="T50" fmla="+- 0 3734 3538"/>
                              <a:gd name="T51" fmla="*/ 3734 h 287"/>
                              <a:gd name="T52" fmla="+- 0 3854 3491"/>
                              <a:gd name="T53" fmla="*/ T52 w 454"/>
                              <a:gd name="T54" fmla="+- 0 3781 3538"/>
                              <a:gd name="T55" fmla="*/ 3781 h 287"/>
                              <a:gd name="T56" fmla="+- 0 3793 3491"/>
                              <a:gd name="T57" fmla="*/ T56 w 454"/>
                              <a:gd name="T58" fmla="+- 0 3813 3538"/>
                              <a:gd name="T59" fmla="*/ 3813 h 287"/>
                              <a:gd name="T60" fmla="+- 0 3724 3491"/>
                              <a:gd name="T61" fmla="*/ T60 w 454"/>
                              <a:gd name="T62" fmla="+- 0 3824 3538"/>
                              <a:gd name="T63" fmla="*/ 3824 h 2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454" h="287">
                                <a:moveTo>
                                  <a:pt x="233" y="286"/>
                                </a:moveTo>
                                <a:lnTo>
                                  <a:pt x="220" y="286"/>
                                </a:lnTo>
                                <a:lnTo>
                                  <a:pt x="150" y="275"/>
                                </a:lnTo>
                                <a:lnTo>
                                  <a:pt x="90" y="243"/>
                                </a:lnTo>
                                <a:lnTo>
                                  <a:pt x="42" y="196"/>
                                </a:lnTo>
                                <a:lnTo>
                                  <a:pt x="11" y="135"/>
                                </a:lnTo>
                                <a:lnTo>
                                  <a:pt x="0" y="66"/>
                                </a:lnTo>
                                <a:lnTo>
                                  <a:pt x="0" y="10"/>
                                </a:lnTo>
                                <a:lnTo>
                                  <a:pt x="0" y="0"/>
                                </a:lnTo>
                                <a:lnTo>
                                  <a:pt x="453" y="0"/>
                                </a:lnTo>
                                <a:lnTo>
                                  <a:pt x="453" y="10"/>
                                </a:lnTo>
                                <a:lnTo>
                                  <a:pt x="441" y="135"/>
                                </a:lnTo>
                                <a:lnTo>
                                  <a:pt x="410" y="196"/>
                                </a:lnTo>
                                <a:lnTo>
                                  <a:pt x="363" y="243"/>
                                </a:lnTo>
                                <a:lnTo>
                                  <a:pt x="302" y="275"/>
                                </a:lnTo>
                                <a:lnTo>
                                  <a:pt x="233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9CC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AutoShape 75"/>
                        <wps:cNvSpPr>
                          <a:spLocks/>
                        </wps:cNvSpPr>
                        <wps:spPr bwMode="auto">
                          <a:xfrm>
                            <a:off x="3465" y="3511"/>
                            <a:ext cx="505" cy="338"/>
                          </a:xfrm>
                          <a:custGeom>
                            <a:avLst/>
                            <a:gdLst>
                              <a:gd name="T0" fmla="+- 0 3724 3465"/>
                              <a:gd name="T1" fmla="*/ T0 w 505"/>
                              <a:gd name="T2" fmla="+- 0 3850 3512"/>
                              <a:gd name="T3" fmla="*/ 3850 h 338"/>
                              <a:gd name="T4" fmla="+- 0 3711 3465"/>
                              <a:gd name="T5" fmla="*/ T4 w 505"/>
                              <a:gd name="T6" fmla="+- 0 3850 3512"/>
                              <a:gd name="T7" fmla="*/ 3850 h 338"/>
                              <a:gd name="T8" fmla="+- 0 3633 3465"/>
                              <a:gd name="T9" fmla="*/ T8 w 505"/>
                              <a:gd name="T10" fmla="+- 0 3837 3512"/>
                              <a:gd name="T11" fmla="*/ 3837 h 338"/>
                              <a:gd name="T12" fmla="+- 0 3566 3465"/>
                              <a:gd name="T13" fmla="*/ T12 w 505"/>
                              <a:gd name="T14" fmla="+- 0 3802 3512"/>
                              <a:gd name="T15" fmla="*/ 3802 h 338"/>
                              <a:gd name="T16" fmla="+- 0 3513 3465"/>
                              <a:gd name="T17" fmla="*/ T16 w 505"/>
                              <a:gd name="T18" fmla="+- 0 3749 3512"/>
                              <a:gd name="T19" fmla="*/ 3749 h 338"/>
                              <a:gd name="T20" fmla="+- 0 3478 3465"/>
                              <a:gd name="T21" fmla="*/ T20 w 505"/>
                              <a:gd name="T22" fmla="+- 0 3681 3512"/>
                              <a:gd name="T23" fmla="*/ 3681 h 338"/>
                              <a:gd name="T24" fmla="+- 0 3465 3465"/>
                              <a:gd name="T25" fmla="*/ T24 w 505"/>
                              <a:gd name="T26" fmla="+- 0 3604 3512"/>
                              <a:gd name="T27" fmla="*/ 3604 h 338"/>
                              <a:gd name="T28" fmla="+- 0 3465 3465"/>
                              <a:gd name="T29" fmla="*/ T28 w 505"/>
                              <a:gd name="T30" fmla="+- 0 3559 3512"/>
                              <a:gd name="T31" fmla="*/ 3559 h 338"/>
                              <a:gd name="T32" fmla="+- 0 3466 3465"/>
                              <a:gd name="T33" fmla="*/ T32 w 505"/>
                              <a:gd name="T34" fmla="+- 0 3536 3512"/>
                              <a:gd name="T35" fmla="*/ 3536 h 338"/>
                              <a:gd name="T36" fmla="+- 0 3468 3465"/>
                              <a:gd name="T37" fmla="*/ T36 w 505"/>
                              <a:gd name="T38" fmla="+- 0 3526 3512"/>
                              <a:gd name="T39" fmla="*/ 3526 h 338"/>
                              <a:gd name="T40" fmla="+- 0 3473 3465"/>
                              <a:gd name="T41" fmla="*/ T40 w 505"/>
                              <a:gd name="T42" fmla="+- 0 3520 3512"/>
                              <a:gd name="T43" fmla="*/ 3520 h 338"/>
                              <a:gd name="T44" fmla="+- 0 3478 3465"/>
                              <a:gd name="T45" fmla="*/ T44 w 505"/>
                              <a:gd name="T46" fmla="+- 0 3515 3512"/>
                              <a:gd name="T47" fmla="*/ 3515 h 338"/>
                              <a:gd name="T48" fmla="+- 0 3484 3465"/>
                              <a:gd name="T49" fmla="*/ T48 w 505"/>
                              <a:gd name="T50" fmla="+- 0 3512 3512"/>
                              <a:gd name="T51" fmla="*/ 3512 h 338"/>
                              <a:gd name="T52" fmla="+- 0 3951 3465"/>
                              <a:gd name="T53" fmla="*/ T52 w 505"/>
                              <a:gd name="T54" fmla="+- 0 3512 3512"/>
                              <a:gd name="T55" fmla="*/ 3512 h 338"/>
                              <a:gd name="T56" fmla="+- 0 3957 3465"/>
                              <a:gd name="T57" fmla="*/ T56 w 505"/>
                              <a:gd name="T58" fmla="+- 0 3515 3512"/>
                              <a:gd name="T59" fmla="*/ 3515 h 338"/>
                              <a:gd name="T60" fmla="+- 0 3962 3465"/>
                              <a:gd name="T61" fmla="*/ T60 w 505"/>
                              <a:gd name="T62" fmla="+- 0 3520 3512"/>
                              <a:gd name="T63" fmla="*/ 3520 h 338"/>
                              <a:gd name="T64" fmla="+- 0 3967 3465"/>
                              <a:gd name="T65" fmla="*/ T64 w 505"/>
                              <a:gd name="T66" fmla="+- 0 3526 3512"/>
                              <a:gd name="T67" fmla="*/ 3526 h 338"/>
                              <a:gd name="T68" fmla="+- 0 3969 3465"/>
                              <a:gd name="T69" fmla="*/ T68 w 505"/>
                              <a:gd name="T70" fmla="+- 0 3536 3512"/>
                              <a:gd name="T71" fmla="*/ 3536 h 338"/>
                              <a:gd name="T72" fmla="+- 0 3970 3465"/>
                              <a:gd name="T73" fmla="*/ T72 w 505"/>
                              <a:gd name="T74" fmla="+- 0 3559 3512"/>
                              <a:gd name="T75" fmla="*/ 3559 h 338"/>
                              <a:gd name="T76" fmla="+- 0 3970 3465"/>
                              <a:gd name="T77" fmla="*/ T76 w 505"/>
                              <a:gd name="T78" fmla="+- 0 3564 3512"/>
                              <a:gd name="T79" fmla="*/ 3564 h 338"/>
                              <a:gd name="T80" fmla="+- 0 3516 3465"/>
                              <a:gd name="T81" fmla="*/ T80 w 505"/>
                              <a:gd name="T82" fmla="+- 0 3564 3512"/>
                              <a:gd name="T83" fmla="*/ 3564 h 338"/>
                              <a:gd name="T84" fmla="+- 0 3517 3465"/>
                              <a:gd name="T85" fmla="*/ T84 w 505"/>
                              <a:gd name="T86" fmla="+- 0 3585 3512"/>
                              <a:gd name="T87" fmla="*/ 3585 h 338"/>
                              <a:gd name="T88" fmla="+- 0 3517 3465"/>
                              <a:gd name="T89" fmla="*/ T88 w 505"/>
                              <a:gd name="T90" fmla="+- 0 3604 3512"/>
                              <a:gd name="T91" fmla="*/ 3604 h 338"/>
                              <a:gd name="T92" fmla="+- 0 3532 3465"/>
                              <a:gd name="T93" fmla="*/ T92 w 505"/>
                              <a:gd name="T94" fmla="+- 0 3679 3512"/>
                              <a:gd name="T95" fmla="*/ 3679 h 338"/>
                              <a:gd name="T96" fmla="+- 0 3574 3465"/>
                              <a:gd name="T97" fmla="*/ T96 w 505"/>
                              <a:gd name="T98" fmla="+- 0 3741 3512"/>
                              <a:gd name="T99" fmla="*/ 3741 h 338"/>
                              <a:gd name="T100" fmla="+- 0 3635 3465"/>
                              <a:gd name="T101" fmla="*/ T100 w 505"/>
                              <a:gd name="T102" fmla="+- 0 3783 3512"/>
                              <a:gd name="T103" fmla="*/ 3783 h 338"/>
                              <a:gd name="T104" fmla="+- 0 3711 3465"/>
                              <a:gd name="T105" fmla="*/ T104 w 505"/>
                              <a:gd name="T106" fmla="+- 0 3798 3512"/>
                              <a:gd name="T107" fmla="*/ 3798 h 338"/>
                              <a:gd name="T108" fmla="+- 0 3873 3465"/>
                              <a:gd name="T109" fmla="*/ T108 w 505"/>
                              <a:gd name="T110" fmla="+- 0 3798 3512"/>
                              <a:gd name="T111" fmla="*/ 3798 h 338"/>
                              <a:gd name="T112" fmla="+- 0 3869 3465"/>
                              <a:gd name="T113" fmla="*/ T112 w 505"/>
                              <a:gd name="T114" fmla="+- 0 3802 3512"/>
                              <a:gd name="T115" fmla="*/ 3802 h 338"/>
                              <a:gd name="T116" fmla="+- 0 3801 3465"/>
                              <a:gd name="T117" fmla="*/ T116 w 505"/>
                              <a:gd name="T118" fmla="+- 0 3837 3512"/>
                              <a:gd name="T119" fmla="*/ 3837 h 338"/>
                              <a:gd name="T120" fmla="+- 0 3724 3465"/>
                              <a:gd name="T121" fmla="*/ T120 w 505"/>
                              <a:gd name="T122" fmla="+- 0 3850 3512"/>
                              <a:gd name="T123" fmla="*/ 3850 h 338"/>
                              <a:gd name="T124" fmla="+- 0 3873 3465"/>
                              <a:gd name="T125" fmla="*/ T124 w 505"/>
                              <a:gd name="T126" fmla="+- 0 3798 3512"/>
                              <a:gd name="T127" fmla="*/ 3798 h 338"/>
                              <a:gd name="T128" fmla="+- 0 3724 3465"/>
                              <a:gd name="T129" fmla="*/ T128 w 505"/>
                              <a:gd name="T130" fmla="+- 0 3798 3512"/>
                              <a:gd name="T131" fmla="*/ 3798 h 338"/>
                              <a:gd name="T132" fmla="+- 0 3799 3465"/>
                              <a:gd name="T133" fmla="*/ T132 w 505"/>
                              <a:gd name="T134" fmla="+- 0 3783 3512"/>
                              <a:gd name="T135" fmla="*/ 3783 h 338"/>
                              <a:gd name="T136" fmla="+- 0 3861 3465"/>
                              <a:gd name="T137" fmla="*/ T136 w 505"/>
                              <a:gd name="T138" fmla="+- 0 3741 3512"/>
                              <a:gd name="T139" fmla="*/ 3741 h 338"/>
                              <a:gd name="T140" fmla="+- 0 3903 3465"/>
                              <a:gd name="T141" fmla="*/ T140 w 505"/>
                              <a:gd name="T142" fmla="+- 0 3679 3512"/>
                              <a:gd name="T143" fmla="*/ 3679 h 338"/>
                              <a:gd name="T144" fmla="+- 0 3918 3465"/>
                              <a:gd name="T145" fmla="*/ T144 w 505"/>
                              <a:gd name="T146" fmla="+- 0 3604 3512"/>
                              <a:gd name="T147" fmla="*/ 3604 h 338"/>
                              <a:gd name="T148" fmla="+- 0 3918 3465"/>
                              <a:gd name="T149" fmla="*/ T148 w 505"/>
                              <a:gd name="T150" fmla="+- 0 3585 3512"/>
                              <a:gd name="T151" fmla="*/ 3585 h 338"/>
                              <a:gd name="T152" fmla="+- 0 3918 3465"/>
                              <a:gd name="T153" fmla="*/ T152 w 505"/>
                              <a:gd name="T154" fmla="+- 0 3564 3512"/>
                              <a:gd name="T155" fmla="*/ 3564 h 338"/>
                              <a:gd name="T156" fmla="+- 0 3970 3465"/>
                              <a:gd name="T157" fmla="*/ T156 w 505"/>
                              <a:gd name="T158" fmla="+- 0 3564 3512"/>
                              <a:gd name="T159" fmla="*/ 3564 h 338"/>
                              <a:gd name="T160" fmla="+- 0 3969 3465"/>
                              <a:gd name="T161" fmla="*/ T160 w 505"/>
                              <a:gd name="T162" fmla="+- 0 3602 3512"/>
                              <a:gd name="T163" fmla="*/ 3602 h 338"/>
                              <a:gd name="T164" fmla="+- 0 3957 3465"/>
                              <a:gd name="T165" fmla="*/ T164 w 505"/>
                              <a:gd name="T166" fmla="+- 0 3681 3512"/>
                              <a:gd name="T167" fmla="*/ 3681 h 338"/>
                              <a:gd name="T168" fmla="+- 0 3922 3465"/>
                              <a:gd name="T169" fmla="*/ T168 w 505"/>
                              <a:gd name="T170" fmla="+- 0 3748 3512"/>
                              <a:gd name="T171" fmla="*/ 3748 h 338"/>
                              <a:gd name="T172" fmla="+- 0 3873 3465"/>
                              <a:gd name="T173" fmla="*/ T172 w 505"/>
                              <a:gd name="T174" fmla="+- 0 3798 3512"/>
                              <a:gd name="T175" fmla="*/ 3798 h 3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505" h="338">
                                <a:moveTo>
                                  <a:pt x="259" y="338"/>
                                </a:moveTo>
                                <a:lnTo>
                                  <a:pt x="246" y="338"/>
                                </a:lnTo>
                                <a:lnTo>
                                  <a:pt x="168" y="325"/>
                                </a:lnTo>
                                <a:lnTo>
                                  <a:pt x="101" y="290"/>
                                </a:lnTo>
                                <a:lnTo>
                                  <a:pt x="48" y="237"/>
                                </a:lnTo>
                                <a:lnTo>
                                  <a:pt x="13" y="169"/>
                                </a:lnTo>
                                <a:lnTo>
                                  <a:pt x="0" y="92"/>
                                </a:lnTo>
                                <a:lnTo>
                                  <a:pt x="0" y="47"/>
                                </a:lnTo>
                                <a:lnTo>
                                  <a:pt x="1" y="24"/>
                                </a:lnTo>
                                <a:lnTo>
                                  <a:pt x="3" y="14"/>
                                </a:lnTo>
                                <a:lnTo>
                                  <a:pt x="8" y="8"/>
                                </a:lnTo>
                                <a:lnTo>
                                  <a:pt x="13" y="3"/>
                                </a:lnTo>
                                <a:lnTo>
                                  <a:pt x="19" y="0"/>
                                </a:lnTo>
                                <a:lnTo>
                                  <a:pt x="486" y="0"/>
                                </a:lnTo>
                                <a:lnTo>
                                  <a:pt x="492" y="3"/>
                                </a:lnTo>
                                <a:lnTo>
                                  <a:pt x="497" y="8"/>
                                </a:lnTo>
                                <a:lnTo>
                                  <a:pt x="502" y="14"/>
                                </a:lnTo>
                                <a:lnTo>
                                  <a:pt x="504" y="24"/>
                                </a:lnTo>
                                <a:lnTo>
                                  <a:pt x="505" y="47"/>
                                </a:lnTo>
                                <a:lnTo>
                                  <a:pt x="505" y="52"/>
                                </a:lnTo>
                                <a:lnTo>
                                  <a:pt x="51" y="52"/>
                                </a:lnTo>
                                <a:lnTo>
                                  <a:pt x="52" y="73"/>
                                </a:lnTo>
                                <a:lnTo>
                                  <a:pt x="52" y="92"/>
                                </a:lnTo>
                                <a:lnTo>
                                  <a:pt x="67" y="167"/>
                                </a:lnTo>
                                <a:lnTo>
                                  <a:pt x="109" y="229"/>
                                </a:lnTo>
                                <a:lnTo>
                                  <a:pt x="170" y="271"/>
                                </a:lnTo>
                                <a:lnTo>
                                  <a:pt x="246" y="286"/>
                                </a:lnTo>
                                <a:lnTo>
                                  <a:pt x="408" y="286"/>
                                </a:lnTo>
                                <a:lnTo>
                                  <a:pt x="404" y="290"/>
                                </a:lnTo>
                                <a:lnTo>
                                  <a:pt x="336" y="325"/>
                                </a:lnTo>
                                <a:lnTo>
                                  <a:pt x="259" y="338"/>
                                </a:lnTo>
                                <a:close/>
                                <a:moveTo>
                                  <a:pt x="408" y="286"/>
                                </a:moveTo>
                                <a:lnTo>
                                  <a:pt x="259" y="286"/>
                                </a:lnTo>
                                <a:lnTo>
                                  <a:pt x="334" y="271"/>
                                </a:lnTo>
                                <a:lnTo>
                                  <a:pt x="396" y="229"/>
                                </a:lnTo>
                                <a:lnTo>
                                  <a:pt x="438" y="167"/>
                                </a:lnTo>
                                <a:lnTo>
                                  <a:pt x="453" y="92"/>
                                </a:lnTo>
                                <a:lnTo>
                                  <a:pt x="453" y="73"/>
                                </a:lnTo>
                                <a:lnTo>
                                  <a:pt x="453" y="52"/>
                                </a:lnTo>
                                <a:lnTo>
                                  <a:pt x="505" y="52"/>
                                </a:lnTo>
                                <a:lnTo>
                                  <a:pt x="504" y="90"/>
                                </a:lnTo>
                                <a:lnTo>
                                  <a:pt x="492" y="169"/>
                                </a:lnTo>
                                <a:lnTo>
                                  <a:pt x="457" y="236"/>
                                </a:lnTo>
                                <a:lnTo>
                                  <a:pt x="408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74"/>
                        <wps:cNvSpPr>
                          <a:spLocks/>
                        </wps:cNvSpPr>
                        <wps:spPr bwMode="auto">
                          <a:xfrm>
                            <a:off x="4329" y="2415"/>
                            <a:ext cx="926" cy="1123"/>
                          </a:xfrm>
                          <a:custGeom>
                            <a:avLst/>
                            <a:gdLst>
                              <a:gd name="T0" fmla="+- 0 5019 4330"/>
                              <a:gd name="T1" fmla="*/ T0 w 926"/>
                              <a:gd name="T2" fmla="+- 0 3538 2416"/>
                              <a:gd name="T3" fmla="*/ 3538 h 1123"/>
                              <a:gd name="T4" fmla="+- 0 4567 4330"/>
                              <a:gd name="T5" fmla="*/ T4 w 926"/>
                              <a:gd name="T6" fmla="+- 0 3538 2416"/>
                              <a:gd name="T7" fmla="*/ 3538 h 1123"/>
                              <a:gd name="T8" fmla="+- 0 4561 4330"/>
                              <a:gd name="T9" fmla="*/ T8 w 926"/>
                              <a:gd name="T10" fmla="+- 0 3459 2416"/>
                              <a:gd name="T11" fmla="*/ 3459 h 1123"/>
                              <a:gd name="T12" fmla="+- 0 4543 4330"/>
                              <a:gd name="T13" fmla="*/ T12 w 926"/>
                              <a:gd name="T14" fmla="+- 0 3384 2416"/>
                              <a:gd name="T15" fmla="*/ 3384 h 1123"/>
                              <a:gd name="T16" fmla="+- 0 4516 4330"/>
                              <a:gd name="T17" fmla="*/ T16 w 926"/>
                              <a:gd name="T18" fmla="+- 0 3311 2416"/>
                              <a:gd name="T19" fmla="*/ 3311 h 1123"/>
                              <a:gd name="T20" fmla="+- 0 4479 4330"/>
                              <a:gd name="T21" fmla="*/ T20 w 926"/>
                              <a:gd name="T22" fmla="+- 0 3243 2416"/>
                              <a:gd name="T23" fmla="*/ 3243 h 1123"/>
                              <a:gd name="T24" fmla="+- 0 4433 4330"/>
                              <a:gd name="T25" fmla="*/ T24 w 926"/>
                              <a:gd name="T26" fmla="+- 0 3178 2416"/>
                              <a:gd name="T27" fmla="*/ 3178 h 1123"/>
                              <a:gd name="T28" fmla="+- 0 4387 4330"/>
                              <a:gd name="T29" fmla="*/ T28 w 926"/>
                              <a:gd name="T30" fmla="+- 0 3110 2416"/>
                              <a:gd name="T31" fmla="*/ 3110 h 1123"/>
                              <a:gd name="T32" fmla="+- 0 4353 4330"/>
                              <a:gd name="T33" fmla="*/ T32 w 926"/>
                              <a:gd name="T34" fmla="+- 0 3033 2416"/>
                              <a:gd name="T35" fmla="*/ 3033 h 1123"/>
                              <a:gd name="T36" fmla="+- 0 4334 4330"/>
                              <a:gd name="T37" fmla="*/ T36 w 926"/>
                              <a:gd name="T38" fmla="+- 0 2950 2416"/>
                              <a:gd name="T39" fmla="*/ 2950 h 1123"/>
                              <a:gd name="T40" fmla="+- 0 4330 4330"/>
                              <a:gd name="T41" fmla="*/ T40 w 926"/>
                              <a:gd name="T42" fmla="+- 0 2862 2416"/>
                              <a:gd name="T43" fmla="*/ 2862 h 1123"/>
                              <a:gd name="T44" fmla="+- 0 4340 4330"/>
                              <a:gd name="T45" fmla="*/ T44 w 926"/>
                              <a:gd name="T46" fmla="+- 0 2785 2416"/>
                              <a:gd name="T47" fmla="*/ 2785 h 1123"/>
                              <a:gd name="T48" fmla="+- 0 4362 4330"/>
                              <a:gd name="T49" fmla="*/ T48 w 926"/>
                              <a:gd name="T50" fmla="+- 0 2712 2416"/>
                              <a:gd name="T51" fmla="*/ 2712 h 1123"/>
                              <a:gd name="T52" fmla="+- 0 4395 4330"/>
                              <a:gd name="T53" fmla="*/ T52 w 926"/>
                              <a:gd name="T54" fmla="+- 0 2644 2416"/>
                              <a:gd name="T55" fmla="*/ 2644 h 1123"/>
                              <a:gd name="T56" fmla="+- 0 4437 4330"/>
                              <a:gd name="T57" fmla="*/ T56 w 926"/>
                              <a:gd name="T58" fmla="+- 0 2583 2416"/>
                              <a:gd name="T59" fmla="*/ 2583 h 1123"/>
                              <a:gd name="T60" fmla="+- 0 4489 4330"/>
                              <a:gd name="T61" fmla="*/ T60 w 926"/>
                              <a:gd name="T62" fmla="+- 0 2530 2416"/>
                              <a:gd name="T63" fmla="*/ 2530 h 1123"/>
                              <a:gd name="T64" fmla="+- 0 4549 4330"/>
                              <a:gd name="T65" fmla="*/ T64 w 926"/>
                              <a:gd name="T66" fmla="+- 0 2485 2416"/>
                              <a:gd name="T67" fmla="*/ 2485 h 1123"/>
                              <a:gd name="T68" fmla="+- 0 4615 4330"/>
                              <a:gd name="T69" fmla="*/ T68 w 926"/>
                              <a:gd name="T70" fmla="+- 0 2451 2416"/>
                              <a:gd name="T71" fmla="*/ 2451 h 1123"/>
                              <a:gd name="T72" fmla="+- 0 4687 4330"/>
                              <a:gd name="T73" fmla="*/ T72 w 926"/>
                              <a:gd name="T74" fmla="+- 0 2427 2416"/>
                              <a:gd name="T75" fmla="*/ 2427 h 1123"/>
                              <a:gd name="T76" fmla="+- 0 4763 4330"/>
                              <a:gd name="T77" fmla="*/ T76 w 926"/>
                              <a:gd name="T78" fmla="+- 0 2416 2416"/>
                              <a:gd name="T79" fmla="*/ 2416 h 1123"/>
                              <a:gd name="T80" fmla="+- 0 4835 4330"/>
                              <a:gd name="T81" fmla="*/ T80 w 926"/>
                              <a:gd name="T82" fmla="+- 0 2417 2416"/>
                              <a:gd name="T83" fmla="*/ 2417 h 1123"/>
                              <a:gd name="T84" fmla="+- 0 4904 4330"/>
                              <a:gd name="T85" fmla="*/ T84 w 926"/>
                              <a:gd name="T86" fmla="+- 0 2428 2416"/>
                              <a:gd name="T87" fmla="*/ 2428 h 1123"/>
                              <a:gd name="T88" fmla="+- 0 4969 4330"/>
                              <a:gd name="T89" fmla="*/ T88 w 926"/>
                              <a:gd name="T90" fmla="+- 0 2450 2416"/>
                              <a:gd name="T91" fmla="*/ 2450 h 1123"/>
                              <a:gd name="T92" fmla="+- 0 5030 4330"/>
                              <a:gd name="T93" fmla="*/ T92 w 926"/>
                              <a:gd name="T94" fmla="+- 0 2481 2416"/>
                              <a:gd name="T95" fmla="*/ 2481 h 1123"/>
                              <a:gd name="T96" fmla="+- 0 5085 4330"/>
                              <a:gd name="T97" fmla="*/ T96 w 926"/>
                              <a:gd name="T98" fmla="+- 0 2520 2416"/>
                              <a:gd name="T99" fmla="*/ 2520 h 1123"/>
                              <a:gd name="T100" fmla="+- 0 5134 4330"/>
                              <a:gd name="T101" fmla="*/ T100 w 926"/>
                              <a:gd name="T102" fmla="+- 0 2567 2416"/>
                              <a:gd name="T103" fmla="*/ 2567 h 1123"/>
                              <a:gd name="T104" fmla="+- 0 5175 4330"/>
                              <a:gd name="T105" fmla="*/ T104 w 926"/>
                              <a:gd name="T106" fmla="+- 0 2620 2416"/>
                              <a:gd name="T107" fmla="*/ 2620 h 1123"/>
                              <a:gd name="T108" fmla="+- 0 5209 4330"/>
                              <a:gd name="T109" fmla="*/ T108 w 926"/>
                              <a:gd name="T110" fmla="+- 0 2679 2416"/>
                              <a:gd name="T111" fmla="*/ 2679 h 1123"/>
                              <a:gd name="T112" fmla="+- 0 5234 4330"/>
                              <a:gd name="T113" fmla="*/ T112 w 926"/>
                              <a:gd name="T114" fmla="+- 0 2743 2416"/>
                              <a:gd name="T115" fmla="*/ 2743 h 1123"/>
                              <a:gd name="T116" fmla="+- 0 5250 4330"/>
                              <a:gd name="T117" fmla="*/ T116 w 926"/>
                              <a:gd name="T118" fmla="+- 0 2811 2416"/>
                              <a:gd name="T119" fmla="*/ 2811 h 1123"/>
                              <a:gd name="T120" fmla="+- 0 5255 4330"/>
                              <a:gd name="T121" fmla="*/ T120 w 926"/>
                              <a:gd name="T122" fmla="+- 0 2883 2416"/>
                              <a:gd name="T123" fmla="*/ 2883 h 1123"/>
                              <a:gd name="T124" fmla="+- 0 5248 4330"/>
                              <a:gd name="T125" fmla="*/ T124 w 926"/>
                              <a:gd name="T126" fmla="+- 0 2967 2416"/>
                              <a:gd name="T127" fmla="*/ 2967 h 1123"/>
                              <a:gd name="T128" fmla="+- 0 5227 4330"/>
                              <a:gd name="T129" fmla="*/ T128 w 926"/>
                              <a:gd name="T130" fmla="+- 0 3045 2416"/>
                              <a:gd name="T131" fmla="*/ 3045 h 1123"/>
                              <a:gd name="T132" fmla="+- 0 5193 4330"/>
                              <a:gd name="T133" fmla="*/ T132 w 926"/>
                              <a:gd name="T134" fmla="+- 0 3118 2416"/>
                              <a:gd name="T135" fmla="*/ 3118 h 1123"/>
                              <a:gd name="T136" fmla="+- 0 5148 4330"/>
                              <a:gd name="T137" fmla="*/ T136 w 926"/>
                              <a:gd name="T138" fmla="+- 0 3183 2416"/>
                              <a:gd name="T139" fmla="*/ 3183 h 1123"/>
                              <a:gd name="T140" fmla="+- 0 5104 4330"/>
                              <a:gd name="T141" fmla="*/ T140 w 926"/>
                              <a:gd name="T142" fmla="+- 0 3245 2416"/>
                              <a:gd name="T143" fmla="*/ 3245 h 1123"/>
                              <a:gd name="T144" fmla="+- 0 5069 4330"/>
                              <a:gd name="T145" fmla="*/ T144 w 926"/>
                              <a:gd name="T146" fmla="+- 0 3313 2416"/>
                              <a:gd name="T147" fmla="*/ 3313 h 1123"/>
                              <a:gd name="T148" fmla="+- 0 5043 4330"/>
                              <a:gd name="T149" fmla="*/ T148 w 926"/>
                              <a:gd name="T150" fmla="+- 0 3386 2416"/>
                              <a:gd name="T151" fmla="*/ 3386 h 1123"/>
                              <a:gd name="T152" fmla="+- 0 5026 4330"/>
                              <a:gd name="T153" fmla="*/ T152 w 926"/>
                              <a:gd name="T154" fmla="+- 0 3461 2416"/>
                              <a:gd name="T155" fmla="*/ 3461 h 1123"/>
                              <a:gd name="T156" fmla="+- 0 5019 4330"/>
                              <a:gd name="T157" fmla="*/ T156 w 926"/>
                              <a:gd name="T158" fmla="+- 0 3538 2416"/>
                              <a:gd name="T159" fmla="*/ 3538 h 1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926" h="1123">
                                <a:moveTo>
                                  <a:pt x="689" y="1122"/>
                                </a:moveTo>
                                <a:lnTo>
                                  <a:pt x="237" y="1122"/>
                                </a:lnTo>
                                <a:lnTo>
                                  <a:pt x="231" y="1043"/>
                                </a:lnTo>
                                <a:lnTo>
                                  <a:pt x="213" y="968"/>
                                </a:lnTo>
                                <a:lnTo>
                                  <a:pt x="186" y="895"/>
                                </a:lnTo>
                                <a:lnTo>
                                  <a:pt x="149" y="827"/>
                                </a:lnTo>
                                <a:lnTo>
                                  <a:pt x="103" y="762"/>
                                </a:lnTo>
                                <a:lnTo>
                                  <a:pt x="57" y="694"/>
                                </a:lnTo>
                                <a:lnTo>
                                  <a:pt x="23" y="617"/>
                                </a:lnTo>
                                <a:lnTo>
                                  <a:pt x="4" y="534"/>
                                </a:lnTo>
                                <a:lnTo>
                                  <a:pt x="0" y="446"/>
                                </a:lnTo>
                                <a:lnTo>
                                  <a:pt x="10" y="369"/>
                                </a:lnTo>
                                <a:lnTo>
                                  <a:pt x="32" y="296"/>
                                </a:lnTo>
                                <a:lnTo>
                                  <a:pt x="65" y="228"/>
                                </a:lnTo>
                                <a:lnTo>
                                  <a:pt x="107" y="167"/>
                                </a:lnTo>
                                <a:lnTo>
                                  <a:pt x="159" y="114"/>
                                </a:lnTo>
                                <a:lnTo>
                                  <a:pt x="219" y="69"/>
                                </a:lnTo>
                                <a:lnTo>
                                  <a:pt x="285" y="35"/>
                                </a:lnTo>
                                <a:lnTo>
                                  <a:pt x="357" y="11"/>
                                </a:lnTo>
                                <a:lnTo>
                                  <a:pt x="433" y="0"/>
                                </a:lnTo>
                                <a:lnTo>
                                  <a:pt x="505" y="1"/>
                                </a:lnTo>
                                <a:lnTo>
                                  <a:pt x="574" y="12"/>
                                </a:lnTo>
                                <a:lnTo>
                                  <a:pt x="639" y="34"/>
                                </a:lnTo>
                                <a:lnTo>
                                  <a:pt x="700" y="65"/>
                                </a:lnTo>
                                <a:lnTo>
                                  <a:pt x="755" y="104"/>
                                </a:lnTo>
                                <a:lnTo>
                                  <a:pt x="804" y="151"/>
                                </a:lnTo>
                                <a:lnTo>
                                  <a:pt x="845" y="204"/>
                                </a:lnTo>
                                <a:lnTo>
                                  <a:pt x="879" y="263"/>
                                </a:lnTo>
                                <a:lnTo>
                                  <a:pt x="904" y="327"/>
                                </a:lnTo>
                                <a:lnTo>
                                  <a:pt x="920" y="395"/>
                                </a:lnTo>
                                <a:lnTo>
                                  <a:pt x="925" y="467"/>
                                </a:lnTo>
                                <a:lnTo>
                                  <a:pt x="918" y="551"/>
                                </a:lnTo>
                                <a:lnTo>
                                  <a:pt x="897" y="629"/>
                                </a:lnTo>
                                <a:lnTo>
                                  <a:pt x="863" y="702"/>
                                </a:lnTo>
                                <a:lnTo>
                                  <a:pt x="818" y="767"/>
                                </a:lnTo>
                                <a:lnTo>
                                  <a:pt x="774" y="829"/>
                                </a:lnTo>
                                <a:lnTo>
                                  <a:pt x="739" y="897"/>
                                </a:lnTo>
                                <a:lnTo>
                                  <a:pt x="713" y="970"/>
                                </a:lnTo>
                                <a:lnTo>
                                  <a:pt x="696" y="1045"/>
                                </a:lnTo>
                                <a:lnTo>
                                  <a:pt x="689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C8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AutoShape 73"/>
                        <wps:cNvSpPr>
                          <a:spLocks/>
                        </wps:cNvSpPr>
                        <wps:spPr bwMode="auto">
                          <a:xfrm>
                            <a:off x="4303" y="2389"/>
                            <a:ext cx="978" cy="1174"/>
                          </a:xfrm>
                          <a:custGeom>
                            <a:avLst/>
                            <a:gdLst>
                              <a:gd name="T0" fmla="+- 0 4552 4304"/>
                              <a:gd name="T1" fmla="*/ T0 w 978"/>
                              <a:gd name="T2" fmla="+- 0 3564 2390"/>
                              <a:gd name="T3" fmla="*/ 3564 h 1174"/>
                              <a:gd name="T4" fmla="+- 0 4541 4304"/>
                              <a:gd name="T5" fmla="*/ T4 w 978"/>
                              <a:gd name="T6" fmla="+- 0 3538 2390"/>
                              <a:gd name="T7" fmla="*/ 3538 h 1174"/>
                              <a:gd name="T8" fmla="+- 0 4520 4304"/>
                              <a:gd name="T9" fmla="*/ T8 w 978"/>
                              <a:gd name="T10" fmla="+- 0 3395 2390"/>
                              <a:gd name="T11" fmla="*/ 3395 h 1174"/>
                              <a:gd name="T12" fmla="+- 0 4458 4304"/>
                              <a:gd name="T13" fmla="*/ T12 w 978"/>
                              <a:gd name="T14" fmla="+- 0 3259 2390"/>
                              <a:gd name="T15" fmla="*/ 3259 h 1174"/>
                              <a:gd name="T16" fmla="+- 0 4372 4304"/>
                              <a:gd name="T17" fmla="*/ T16 w 978"/>
                              <a:gd name="T18" fmla="+- 0 3136 2390"/>
                              <a:gd name="T19" fmla="*/ 3136 h 1174"/>
                              <a:gd name="T20" fmla="+- 0 4318 4304"/>
                              <a:gd name="T21" fmla="*/ T20 w 978"/>
                              <a:gd name="T22" fmla="+- 0 3004 2390"/>
                              <a:gd name="T23" fmla="*/ 3004 h 1174"/>
                              <a:gd name="T24" fmla="+- 0 4304 4304"/>
                              <a:gd name="T25" fmla="*/ T24 w 978"/>
                              <a:gd name="T26" fmla="+- 0 2861 2390"/>
                              <a:gd name="T27" fmla="*/ 2861 h 1174"/>
                              <a:gd name="T28" fmla="+- 0 4332 4304"/>
                              <a:gd name="T29" fmla="*/ T28 w 978"/>
                              <a:gd name="T30" fmla="+- 0 2718 2390"/>
                              <a:gd name="T31" fmla="*/ 2718 h 1174"/>
                              <a:gd name="T32" fmla="+- 0 4399 4304"/>
                              <a:gd name="T33" fmla="*/ T32 w 978"/>
                              <a:gd name="T34" fmla="+- 0 2592 2390"/>
                              <a:gd name="T35" fmla="*/ 2592 h 1174"/>
                              <a:gd name="T36" fmla="+- 0 4497 4304"/>
                              <a:gd name="T37" fmla="*/ T36 w 978"/>
                              <a:gd name="T38" fmla="+- 0 2491 2390"/>
                              <a:gd name="T39" fmla="*/ 2491 h 1174"/>
                              <a:gd name="T40" fmla="+- 0 4620 4304"/>
                              <a:gd name="T41" fmla="*/ T40 w 978"/>
                              <a:gd name="T42" fmla="+- 0 2421 2390"/>
                              <a:gd name="T43" fmla="*/ 2421 h 1174"/>
                              <a:gd name="T44" fmla="+- 0 4761 4304"/>
                              <a:gd name="T45" fmla="*/ T44 w 978"/>
                              <a:gd name="T46" fmla="+- 0 2390 2390"/>
                              <a:gd name="T47" fmla="*/ 2390 h 1174"/>
                              <a:gd name="T48" fmla="+- 0 4919 4304"/>
                              <a:gd name="T49" fmla="*/ T48 w 978"/>
                              <a:gd name="T50" fmla="+- 0 2406 2390"/>
                              <a:gd name="T51" fmla="*/ 2406 h 1174"/>
                              <a:gd name="T52" fmla="+- 0 5010 4304"/>
                              <a:gd name="T53" fmla="*/ T52 w 978"/>
                              <a:gd name="T54" fmla="+- 0 2441 2390"/>
                              <a:gd name="T55" fmla="*/ 2441 h 1174"/>
                              <a:gd name="T56" fmla="+- 0 4693 4304"/>
                              <a:gd name="T57" fmla="*/ T56 w 978"/>
                              <a:gd name="T58" fmla="+- 0 2452 2390"/>
                              <a:gd name="T59" fmla="*/ 2452 h 1174"/>
                              <a:gd name="T60" fmla="+- 0 4563 4304"/>
                              <a:gd name="T61" fmla="*/ T60 w 978"/>
                              <a:gd name="T62" fmla="+- 0 2507 2390"/>
                              <a:gd name="T63" fmla="*/ 2507 h 1174"/>
                              <a:gd name="T64" fmla="+- 0 4458 4304"/>
                              <a:gd name="T65" fmla="*/ T64 w 978"/>
                              <a:gd name="T66" fmla="+- 0 2600 2390"/>
                              <a:gd name="T67" fmla="*/ 2600 h 1174"/>
                              <a:gd name="T68" fmla="+- 0 4386 4304"/>
                              <a:gd name="T69" fmla="*/ T68 w 978"/>
                              <a:gd name="T70" fmla="+- 0 2722 2390"/>
                              <a:gd name="T71" fmla="*/ 2722 h 1174"/>
                              <a:gd name="T72" fmla="+- 0 4355 4304"/>
                              <a:gd name="T73" fmla="*/ T72 w 978"/>
                              <a:gd name="T74" fmla="+- 0 2863 2390"/>
                              <a:gd name="T75" fmla="*/ 2863 h 1174"/>
                              <a:gd name="T76" fmla="+- 0 4377 4304"/>
                              <a:gd name="T77" fmla="*/ T76 w 978"/>
                              <a:gd name="T78" fmla="+- 0 3022 2390"/>
                              <a:gd name="T79" fmla="*/ 3022 h 1174"/>
                              <a:gd name="T80" fmla="+- 0 4453 4304"/>
                              <a:gd name="T81" fmla="*/ T80 w 978"/>
                              <a:gd name="T82" fmla="+- 0 3162 2390"/>
                              <a:gd name="T83" fmla="*/ 3162 h 1174"/>
                              <a:gd name="T84" fmla="+- 0 4537 4304"/>
                              <a:gd name="T85" fmla="*/ T84 w 978"/>
                              <a:gd name="T86" fmla="+- 0 3296 2390"/>
                              <a:gd name="T87" fmla="*/ 3296 h 1174"/>
                              <a:gd name="T88" fmla="+- 0 4583 4304"/>
                              <a:gd name="T89" fmla="*/ T88 w 978"/>
                              <a:gd name="T90" fmla="+- 0 3439 2390"/>
                              <a:gd name="T91" fmla="*/ 3439 h 1174"/>
                              <a:gd name="T92" fmla="+- 0 5047 4304"/>
                              <a:gd name="T93" fmla="*/ T92 w 978"/>
                              <a:gd name="T94" fmla="+- 0 3512 2390"/>
                              <a:gd name="T95" fmla="*/ 3512 h 1174"/>
                              <a:gd name="T96" fmla="+- 0 5044 4304"/>
                              <a:gd name="T97" fmla="*/ T96 w 978"/>
                              <a:gd name="T98" fmla="+- 0 3553 2390"/>
                              <a:gd name="T99" fmla="*/ 3553 h 1174"/>
                              <a:gd name="T100" fmla="+- 0 5047 4304"/>
                              <a:gd name="T101" fmla="*/ T100 w 978"/>
                              <a:gd name="T102" fmla="+- 0 3512 2390"/>
                              <a:gd name="T103" fmla="*/ 3512 h 1174"/>
                              <a:gd name="T104" fmla="+- 0 5005 4304"/>
                              <a:gd name="T105" fmla="*/ T104 w 978"/>
                              <a:gd name="T106" fmla="+- 0 3435 2390"/>
                              <a:gd name="T107" fmla="*/ 3435 h 1174"/>
                              <a:gd name="T108" fmla="+- 0 5051 4304"/>
                              <a:gd name="T109" fmla="*/ T108 w 978"/>
                              <a:gd name="T110" fmla="+- 0 3291 2390"/>
                              <a:gd name="T111" fmla="*/ 3291 h 1174"/>
                              <a:gd name="T112" fmla="+- 0 5129 4304"/>
                              <a:gd name="T113" fmla="*/ T112 w 978"/>
                              <a:gd name="T114" fmla="+- 0 3166 2390"/>
                              <a:gd name="T115" fmla="*/ 3166 h 1174"/>
                              <a:gd name="T116" fmla="+- 0 5204 4304"/>
                              <a:gd name="T117" fmla="*/ T116 w 978"/>
                              <a:gd name="T118" fmla="+- 0 3034 2390"/>
                              <a:gd name="T119" fmla="*/ 3034 h 1174"/>
                              <a:gd name="T120" fmla="+- 0 5230 4304"/>
                              <a:gd name="T121" fmla="*/ T120 w 978"/>
                              <a:gd name="T122" fmla="+- 0 2883 2390"/>
                              <a:gd name="T123" fmla="*/ 2883 h 1174"/>
                              <a:gd name="T124" fmla="+- 0 5206 4304"/>
                              <a:gd name="T125" fmla="*/ T124 w 978"/>
                              <a:gd name="T126" fmla="+- 0 2740 2390"/>
                              <a:gd name="T127" fmla="*/ 2740 h 1174"/>
                              <a:gd name="T128" fmla="+- 0 5139 4304"/>
                              <a:gd name="T129" fmla="*/ T128 w 978"/>
                              <a:gd name="T130" fmla="+- 0 2613 2390"/>
                              <a:gd name="T131" fmla="*/ 2613 h 1174"/>
                              <a:gd name="T132" fmla="+- 0 5034 4304"/>
                              <a:gd name="T133" fmla="*/ T132 w 978"/>
                              <a:gd name="T134" fmla="+- 0 2514 2390"/>
                              <a:gd name="T135" fmla="*/ 2514 h 1174"/>
                              <a:gd name="T136" fmla="+- 0 4906 4304"/>
                              <a:gd name="T137" fmla="*/ T136 w 978"/>
                              <a:gd name="T138" fmla="+- 0 2456 2390"/>
                              <a:gd name="T139" fmla="*/ 2456 h 1174"/>
                              <a:gd name="T140" fmla="+- 0 4764 4304"/>
                              <a:gd name="T141" fmla="*/ T140 w 978"/>
                              <a:gd name="T142" fmla="+- 0 2441 2390"/>
                              <a:gd name="T143" fmla="*/ 2441 h 1174"/>
                              <a:gd name="T144" fmla="+- 0 5062 4304"/>
                              <a:gd name="T145" fmla="*/ T144 w 978"/>
                              <a:gd name="T146" fmla="+- 0 2471 2390"/>
                              <a:gd name="T147" fmla="*/ 2471 h 1174"/>
                              <a:gd name="T148" fmla="+- 0 5180 4304"/>
                              <a:gd name="T149" fmla="*/ T148 w 978"/>
                              <a:gd name="T150" fmla="+- 0 2582 2390"/>
                              <a:gd name="T151" fmla="*/ 2582 h 1174"/>
                              <a:gd name="T152" fmla="+- 0 5255 4304"/>
                              <a:gd name="T153" fmla="*/ T152 w 978"/>
                              <a:gd name="T154" fmla="+- 0 2724 2390"/>
                              <a:gd name="T155" fmla="*/ 2724 h 1174"/>
                              <a:gd name="T156" fmla="+- 0 5281 4304"/>
                              <a:gd name="T157" fmla="*/ T156 w 978"/>
                              <a:gd name="T158" fmla="+- 0 2883 2390"/>
                              <a:gd name="T159" fmla="*/ 2883 h 1174"/>
                              <a:gd name="T160" fmla="+- 0 5252 4304"/>
                              <a:gd name="T161" fmla="*/ T160 w 978"/>
                              <a:gd name="T162" fmla="+- 0 3051 2390"/>
                              <a:gd name="T163" fmla="*/ 3051 h 1174"/>
                              <a:gd name="T164" fmla="+- 0 5168 4304"/>
                              <a:gd name="T165" fmla="*/ T164 w 978"/>
                              <a:gd name="T166" fmla="+- 0 3199 2390"/>
                              <a:gd name="T167" fmla="*/ 3199 h 1174"/>
                              <a:gd name="T168" fmla="+- 0 5094 4304"/>
                              <a:gd name="T169" fmla="*/ T168 w 978"/>
                              <a:gd name="T170" fmla="+- 0 3321 2390"/>
                              <a:gd name="T171" fmla="*/ 3321 h 1174"/>
                              <a:gd name="T172" fmla="+- 0 5052 4304"/>
                              <a:gd name="T173" fmla="*/ T172 w 978"/>
                              <a:gd name="T174" fmla="+- 0 3463 2390"/>
                              <a:gd name="T175" fmla="*/ 3463 h 11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978" h="1174">
                                <a:moveTo>
                                  <a:pt x="728" y="1174"/>
                                </a:moveTo>
                                <a:lnTo>
                                  <a:pt x="248" y="1174"/>
                                </a:lnTo>
                                <a:lnTo>
                                  <a:pt x="237" y="1162"/>
                                </a:lnTo>
                                <a:lnTo>
                                  <a:pt x="237" y="1148"/>
                                </a:lnTo>
                                <a:lnTo>
                                  <a:pt x="232" y="1076"/>
                                </a:lnTo>
                                <a:lnTo>
                                  <a:pt x="216" y="1005"/>
                                </a:lnTo>
                                <a:lnTo>
                                  <a:pt x="190" y="936"/>
                                </a:lnTo>
                                <a:lnTo>
                                  <a:pt x="154" y="869"/>
                                </a:lnTo>
                                <a:lnTo>
                                  <a:pt x="109" y="805"/>
                                </a:lnTo>
                                <a:lnTo>
                                  <a:pt x="68" y="746"/>
                                </a:lnTo>
                                <a:lnTo>
                                  <a:pt x="36" y="682"/>
                                </a:lnTo>
                                <a:lnTo>
                                  <a:pt x="14" y="614"/>
                                </a:lnTo>
                                <a:lnTo>
                                  <a:pt x="2" y="543"/>
                                </a:lnTo>
                                <a:lnTo>
                                  <a:pt x="0" y="471"/>
                                </a:lnTo>
                                <a:lnTo>
                                  <a:pt x="9" y="398"/>
                                </a:lnTo>
                                <a:lnTo>
                                  <a:pt x="28" y="328"/>
                                </a:lnTo>
                                <a:lnTo>
                                  <a:pt x="57" y="263"/>
                                </a:lnTo>
                                <a:lnTo>
                                  <a:pt x="95" y="202"/>
                                </a:lnTo>
                                <a:lnTo>
                                  <a:pt x="140" y="148"/>
                                </a:lnTo>
                                <a:lnTo>
                                  <a:pt x="193" y="101"/>
                                </a:lnTo>
                                <a:lnTo>
                                  <a:pt x="252" y="62"/>
                                </a:lnTo>
                                <a:lnTo>
                                  <a:pt x="316" y="31"/>
                                </a:lnTo>
                                <a:lnTo>
                                  <a:pt x="385" y="10"/>
                                </a:lnTo>
                                <a:lnTo>
                                  <a:pt x="457" y="0"/>
                                </a:lnTo>
                                <a:lnTo>
                                  <a:pt x="538" y="1"/>
                                </a:lnTo>
                                <a:lnTo>
                                  <a:pt x="615" y="16"/>
                                </a:lnTo>
                                <a:lnTo>
                                  <a:pt x="689" y="42"/>
                                </a:lnTo>
                                <a:lnTo>
                                  <a:pt x="706" y="51"/>
                                </a:lnTo>
                                <a:lnTo>
                                  <a:pt x="460" y="51"/>
                                </a:lnTo>
                                <a:lnTo>
                                  <a:pt x="389" y="62"/>
                                </a:lnTo>
                                <a:lnTo>
                                  <a:pt x="321" y="85"/>
                                </a:lnTo>
                                <a:lnTo>
                                  <a:pt x="259" y="117"/>
                                </a:lnTo>
                                <a:lnTo>
                                  <a:pt x="203" y="160"/>
                                </a:lnTo>
                                <a:lnTo>
                                  <a:pt x="154" y="210"/>
                                </a:lnTo>
                                <a:lnTo>
                                  <a:pt x="113" y="268"/>
                                </a:lnTo>
                                <a:lnTo>
                                  <a:pt x="82" y="332"/>
                                </a:lnTo>
                                <a:lnTo>
                                  <a:pt x="61" y="401"/>
                                </a:lnTo>
                                <a:lnTo>
                                  <a:pt x="51" y="473"/>
                                </a:lnTo>
                                <a:lnTo>
                                  <a:pt x="55" y="554"/>
                                </a:lnTo>
                                <a:lnTo>
                                  <a:pt x="73" y="632"/>
                                </a:lnTo>
                                <a:lnTo>
                                  <a:pt x="104" y="705"/>
                                </a:lnTo>
                                <a:lnTo>
                                  <a:pt x="149" y="772"/>
                                </a:lnTo>
                                <a:lnTo>
                                  <a:pt x="195" y="838"/>
                                </a:lnTo>
                                <a:lnTo>
                                  <a:pt x="233" y="906"/>
                                </a:lnTo>
                                <a:lnTo>
                                  <a:pt x="261" y="976"/>
                                </a:lnTo>
                                <a:lnTo>
                                  <a:pt x="279" y="1049"/>
                                </a:lnTo>
                                <a:lnTo>
                                  <a:pt x="288" y="1122"/>
                                </a:lnTo>
                                <a:lnTo>
                                  <a:pt x="743" y="1122"/>
                                </a:lnTo>
                                <a:lnTo>
                                  <a:pt x="740" y="1149"/>
                                </a:lnTo>
                                <a:lnTo>
                                  <a:pt x="740" y="1163"/>
                                </a:lnTo>
                                <a:lnTo>
                                  <a:pt x="728" y="1174"/>
                                </a:lnTo>
                                <a:close/>
                                <a:moveTo>
                                  <a:pt x="743" y="1122"/>
                                </a:moveTo>
                                <a:lnTo>
                                  <a:pt x="690" y="1122"/>
                                </a:lnTo>
                                <a:lnTo>
                                  <a:pt x="701" y="1045"/>
                                </a:lnTo>
                                <a:lnTo>
                                  <a:pt x="720" y="971"/>
                                </a:lnTo>
                                <a:lnTo>
                                  <a:pt x="747" y="901"/>
                                </a:lnTo>
                                <a:lnTo>
                                  <a:pt x="782" y="836"/>
                                </a:lnTo>
                                <a:lnTo>
                                  <a:pt x="825" y="776"/>
                                </a:lnTo>
                                <a:lnTo>
                                  <a:pt x="868" y="713"/>
                                </a:lnTo>
                                <a:lnTo>
                                  <a:pt x="900" y="644"/>
                                </a:lnTo>
                                <a:lnTo>
                                  <a:pt x="919" y="570"/>
                                </a:lnTo>
                                <a:lnTo>
                                  <a:pt x="926" y="493"/>
                                </a:lnTo>
                                <a:lnTo>
                                  <a:pt x="920" y="420"/>
                                </a:lnTo>
                                <a:lnTo>
                                  <a:pt x="902" y="350"/>
                                </a:lnTo>
                                <a:lnTo>
                                  <a:pt x="874" y="284"/>
                                </a:lnTo>
                                <a:lnTo>
                                  <a:pt x="835" y="223"/>
                                </a:lnTo>
                                <a:lnTo>
                                  <a:pt x="786" y="169"/>
                                </a:lnTo>
                                <a:lnTo>
                                  <a:pt x="730" y="124"/>
                                </a:lnTo>
                                <a:lnTo>
                                  <a:pt x="668" y="89"/>
                                </a:lnTo>
                                <a:lnTo>
                                  <a:pt x="602" y="66"/>
                                </a:lnTo>
                                <a:lnTo>
                                  <a:pt x="532" y="53"/>
                                </a:lnTo>
                                <a:lnTo>
                                  <a:pt x="460" y="51"/>
                                </a:lnTo>
                                <a:lnTo>
                                  <a:pt x="706" y="51"/>
                                </a:lnTo>
                                <a:lnTo>
                                  <a:pt x="758" y="81"/>
                                </a:lnTo>
                                <a:lnTo>
                                  <a:pt x="821" y="131"/>
                                </a:lnTo>
                                <a:lnTo>
                                  <a:pt x="876" y="192"/>
                                </a:lnTo>
                                <a:lnTo>
                                  <a:pt x="919" y="260"/>
                                </a:lnTo>
                                <a:lnTo>
                                  <a:pt x="951" y="334"/>
                                </a:lnTo>
                                <a:lnTo>
                                  <a:pt x="971" y="412"/>
                                </a:lnTo>
                                <a:lnTo>
                                  <a:pt x="977" y="493"/>
                                </a:lnTo>
                                <a:lnTo>
                                  <a:pt x="970" y="579"/>
                                </a:lnTo>
                                <a:lnTo>
                                  <a:pt x="948" y="661"/>
                                </a:lnTo>
                                <a:lnTo>
                                  <a:pt x="913" y="739"/>
                                </a:lnTo>
                                <a:lnTo>
                                  <a:pt x="864" y="809"/>
                                </a:lnTo>
                                <a:lnTo>
                                  <a:pt x="823" y="867"/>
                                </a:lnTo>
                                <a:lnTo>
                                  <a:pt x="790" y="931"/>
                                </a:lnTo>
                                <a:lnTo>
                                  <a:pt x="765" y="1000"/>
                                </a:lnTo>
                                <a:lnTo>
                                  <a:pt x="748" y="1073"/>
                                </a:lnTo>
                                <a:lnTo>
                                  <a:pt x="743" y="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72"/>
                        <wps:cNvSpPr>
                          <a:spLocks/>
                        </wps:cNvSpPr>
                        <wps:spPr bwMode="auto">
                          <a:xfrm>
                            <a:off x="4458" y="2536"/>
                            <a:ext cx="669" cy="595"/>
                          </a:xfrm>
                          <a:custGeom>
                            <a:avLst/>
                            <a:gdLst>
                              <a:gd name="T0" fmla="+- 0 4981 4458"/>
                              <a:gd name="T1" fmla="*/ T0 w 669"/>
                              <a:gd name="T2" fmla="+- 0 3131 2537"/>
                              <a:gd name="T3" fmla="*/ 3131 h 595"/>
                              <a:gd name="T4" fmla="+- 0 4931 4458"/>
                              <a:gd name="T5" fmla="*/ T4 w 669"/>
                              <a:gd name="T6" fmla="+- 0 3099 2537"/>
                              <a:gd name="T7" fmla="*/ 3099 h 595"/>
                              <a:gd name="T8" fmla="+- 0 4905 4458"/>
                              <a:gd name="T9" fmla="*/ T8 w 669"/>
                              <a:gd name="T10" fmla="+- 0 3112 2537"/>
                              <a:gd name="T11" fmla="*/ 3112 h 595"/>
                              <a:gd name="T12" fmla="+- 0 4692 4458"/>
                              <a:gd name="T13" fmla="*/ T12 w 669"/>
                              <a:gd name="T14" fmla="+- 0 3119 2537"/>
                              <a:gd name="T15" fmla="*/ 3119 h 595"/>
                              <a:gd name="T16" fmla="+- 0 4666 4458"/>
                              <a:gd name="T17" fmla="*/ T16 w 669"/>
                              <a:gd name="T18" fmla="+- 0 3107 2537"/>
                              <a:gd name="T19" fmla="*/ 3107 h 595"/>
                              <a:gd name="T20" fmla="+- 0 4641 4458"/>
                              <a:gd name="T21" fmla="*/ T20 w 669"/>
                              <a:gd name="T22" fmla="+- 0 3092 2537"/>
                              <a:gd name="T23" fmla="*/ 3092 h 595"/>
                              <a:gd name="T24" fmla="+- 0 4590 4458"/>
                              <a:gd name="T25" fmla="*/ T24 w 669"/>
                              <a:gd name="T26" fmla="+- 0 3131 2537"/>
                              <a:gd name="T27" fmla="*/ 3131 h 595"/>
                              <a:gd name="T28" fmla="+- 0 4526 4458"/>
                              <a:gd name="T29" fmla="*/ T28 w 669"/>
                              <a:gd name="T30" fmla="+- 0 3053 2537"/>
                              <a:gd name="T31" fmla="*/ 3053 h 595"/>
                              <a:gd name="T32" fmla="+- 0 4552 4458"/>
                              <a:gd name="T33" fmla="*/ T32 w 669"/>
                              <a:gd name="T34" fmla="+- 0 2992 2537"/>
                              <a:gd name="T35" fmla="*/ 2992 h 595"/>
                              <a:gd name="T36" fmla="+- 0 4532 4458"/>
                              <a:gd name="T37" fmla="*/ T36 w 669"/>
                              <a:gd name="T38" fmla="+- 0 2945 2537"/>
                              <a:gd name="T39" fmla="*/ 2945 h 595"/>
                              <a:gd name="T40" fmla="+- 0 4468 4458"/>
                              <a:gd name="T41" fmla="*/ T40 w 669"/>
                              <a:gd name="T42" fmla="+- 0 2919 2537"/>
                              <a:gd name="T43" fmla="*/ 2919 h 595"/>
                              <a:gd name="T44" fmla="+- 0 4458 4458"/>
                              <a:gd name="T45" fmla="*/ T44 w 669"/>
                              <a:gd name="T46" fmla="+- 0 2822 2537"/>
                              <a:gd name="T47" fmla="*/ 2822 h 595"/>
                              <a:gd name="T48" fmla="+- 0 4525 4458"/>
                              <a:gd name="T49" fmla="*/ T48 w 669"/>
                              <a:gd name="T50" fmla="+- 0 2812 2537"/>
                              <a:gd name="T51" fmla="*/ 2812 h 595"/>
                              <a:gd name="T52" fmla="+- 0 4540 4458"/>
                              <a:gd name="T53" fmla="*/ T52 w 669"/>
                              <a:gd name="T54" fmla="+- 0 2761 2537"/>
                              <a:gd name="T55" fmla="*/ 2761 h 595"/>
                              <a:gd name="T56" fmla="+- 0 4564 4458"/>
                              <a:gd name="T57" fmla="*/ T56 w 669"/>
                              <a:gd name="T58" fmla="+- 0 2716 2537"/>
                              <a:gd name="T59" fmla="*/ 2716 h 595"/>
                              <a:gd name="T60" fmla="+- 0 4525 4458"/>
                              <a:gd name="T61" fmla="*/ T60 w 669"/>
                              <a:gd name="T62" fmla="+- 0 2664 2537"/>
                              <a:gd name="T63" fmla="*/ 2664 h 595"/>
                              <a:gd name="T64" fmla="+- 0 4589 4458"/>
                              <a:gd name="T65" fmla="*/ T64 w 669"/>
                              <a:gd name="T66" fmla="+- 0 2599 2537"/>
                              <a:gd name="T67" fmla="*/ 2599 h 595"/>
                              <a:gd name="T68" fmla="+- 0 4611 4458"/>
                              <a:gd name="T69" fmla="*/ T68 w 669"/>
                              <a:gd name="T70" fmla="+- 0 2608 2537"/>
                              <a:gd name="T71" fmla="*/ 2608 h 595"/>
                              <a:gd name="T72" fmla="+- 0 4661 4458"/>
                              <a:gd name="T73" fmla="*/ T72 w 669"/>
                              <a:gd name="T74" fmla="+- 0 2624 2537"/>
                              <a:gd name="T75" fmla="*/ 2624 h 595"/>
                              <a:gd name="T76" fmla="+- 0 4707 4458"/>
                              <a:gd name="T77" fmla="*/ T76 w 669"/>
                              <a:gd name="T78" fmla="+- 0 2604 2537"/>
                              <a:gd name="T79" fmla="*/ 2604 h 595"/>
                              <a:gd name="T80" fmla="+- 0 4733 4458"/>
                              <a:gd name="T81" fmla="*/ T80 w 669"/>
                              <a:gd name="T82" fmla="+- 0 2546 2537"/>
                              <a:gd name="T83" fmla="*/ 2546 h 595"/>
                              <a:gd name="T84" fmla="+- 0 4842 4458"/>
                              <a:gd name="T85" fmla="*/ T84 w 669"/>
                              <a:gd name="T86" fmla="+- 0 2537 2537"/>
                              <a:gd name="T87" fmla="*/ 2537 h 595"/>
                              <a:gd name="T88" fmla="+- 0 4852 4458"/>
                              <a:gd name="T89" fmla="*/ T88 w 669"/>
                              <a:gd name="T90" fmla="+- 0 2598 2537"/>
                              <a:gd name="T91" fmla="*/ 2598 h 595"/>
                              <a:gd name="T92" fmla="+- 0 4896 4458"/>
                              <a:gd name="T93" fmla="*/ T92 w 669"/>
                              <a:gd name="T94" fmla="+- 0 2613 2537"/>
                              <a:gd name="T95" fmla="*/ 2613 h 595"/>
                              <a:gd name="T96" fmla="+- 0 4944 4458"/>
                              <a:gd name="T97" fmla="*/ T96 w 669"/>
                              <a:gd name="T98" fmla="+- 0 2637 2537"/>
                              <a:gd name="T99" fmla="*/ 2637 h 595"/>
                              <a:gd name="T100" fmla="+- 0 4993 4458"/>
                              <a:gd name="T101" fmla="*/ T100 w 669"/>
                              <a:gd name="T102" fmla="+- 0 2600 2537"/>
                              <a:gd name="T103" fmla="*/ 2600 h 595"/>
                              <a:gd name="T104" fmla="+- 0 5057 4458"/>
                              <a:gd name="T105" fmla="*/ T104 w 669"/>
                              <a:gd name="T106" fmla="+- 0 2664 2537"/>
                              <a:gd name="T107" fmla="*/ 2664 h 595"/>
                              <a:gd name="T108" fmla="+- 0 5019 4458"/>
                              <a:gd name="T109" fmla="*/ T108 w 669"/>
                              <a:gd name="T110" fmla="+- 0 2716 2537"/>
                              <a:gd name="T111" fmla="*/ 2716 h 595"/>
                              <a:gd name="T112" fmla="+- 0 5043 4458"/>
                              <a:gd name="T113" fmla="*/ T112 w 669"/>
                              <a:gd name="T114" fmla="+- 0 2761 2537"/>
                              <a:gd name="T115" fmla="*/ 2761 h 595"/>
                              <a:gd name="T116" fmla="+- 0 5058 4458"/>
                              <a:gd name="T117" fmla="*/ T116 w 669"/>
                              <a:gd name="T118" fmla="+- 0 2812 2537"/>
                              <a:gd name="T119" fmla="*/ 2812 h 595"/>
                              <a:gd name="T120" fmla="+- 0 5127 4458"/>
                              <a:gd name="T121" fmla="*/ T120 w 669"/>
                              <a:gd name="T122" fmla="+- 0 2822 2537"/>
                              <a:gd name="T123" fmla="*/ 2822 h 595"/>
                              <a:gd name="T124" fmla="+- 0 5117 4458"/>
                              <a:gd name="T125" fmla="*/ T124 w 669"/>
                              <a:gd name="T126" fmla="+- 0 2919 2537"/>
                              <a:gd name="T127" fmla="*/ 2919 h 595"/>
                              <a:gd name="T128" fmla="+- 0 5051 4458"/>
                              <a:gd name="T129" fmla="*/ T128 w 669"/>
                              <a:gd name="T130" fmla="+- 0 2945 2537"/>
                              <a:gd name="T131" fmla="*/ 2945 h 595"/>
                              <a:gd name="T132" fmla="+- 0 5031 4458"/>
                              <a:gd name="T133" fmla="*/ T132 w 669"/>
                              <a:gd name="T134" fmla="+- 0 2992 2537"/>
                              <a:gd name="T135" fmla="*/ 2992 h 595"/>
                              <a:gd name="T136" fmla="+- 0 5058 4458"/>
                              <a:gd name="T137" fmla="*/ T136 w 669"/>
                              <a:gd name="T138" fmla="+- 0 3054 2537"/>
                              <a:gd name="T139" fmla="*/ 3054 h 595"/>
                              <a:gd name="T140" fmla="+- 0 4995 4458"/>
                              <a:gd name="T141" fmla="*/ T140 w 669"/>
                              <a:gd name="T142" fmla="+- 0 3131 2537"/>
                              <a:gd name="T143" fmla="*/ 3131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669" h="595">
                                <a:moveTo>
                                  <a:pt x="537" y="594"/>
                                </a:moveTo>
                                <a:lnTo>
                                  <a:pt x="523" y="594"/>
                                </a:lnTo>
                                <a:lnTo>
                                  <a:pt x="485" y="555"/>
                                </a:lnTo>
                                <a:lnTo>
                                  <a:pt x="473" y="562"/>
                                </a:lnTo>
                                <a:lnTo>
                                  <a:pt x="460" y="569"/>
                                </a:lnTo>
                                <a:lnTo>
                                  <a:pt x="447" y="575"/>
                                </a:lnTo>
                                <a:lnTo>
                                  <a:pt x="434" y="580"/>
                                </a:lnTo>
                                <a:lnTo>
                                  <a:pt x="234" y="582"/>
                                </a:lnTo>
                                <a:lnTo>
                                  <a:pt x="221" y="576"/>
                                </a:lnTo>
                                <a:lnTo>
                                  <a:pt x="208" y="570"/>
                                </a:lnTo>
                                <a:lnTo>
                                  <a:pt x="196" y="563"/>
                                </a:lnTo>
                                <a:lnTo>
                                  <a:pt x="183" y="555"/>
                                </a:lnTo>
                                <a:lnTo>
                                  <a:pt x="146" y="594"/>
                                </a:lnTo>
                                <a:lnTo>
                                  <a:pt x="132" y="594"/>
                                </a:lnTo>
                                <a:lnTo>
                                  <a:pt x="68" y="530"/>
                                </a:lnTo>
                                <a:lnTo>
                                  <a:pt x="68" y="516"/>
                                </a:lnTo>
                                <a:lnTo>
                                  <a:pt x="107" y="477"/>
                                </a:lnTo>
                                <a:lnTo>
                                  <a:pt x="94" y="455"/>
                                </a:lnTo>
                                <a:lnTo>
                                  <a:pt x="83" y="433"/>
                                </a:lnTo>
                                <a:lnTo>
                                  <a:pt x="74" y="408"/>
                                </a:lnTo>
                                <a:lnTo>
                                  <a:pt x="68" y="382"/>
                                </a:lnTo>
                                <a:lnTo>
                                  <a:pt x="10" y="382"/>
                                </a:lnTo>
                                <a:lnTo>
                                  <a:pt x="0" y="373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67" y="275"/>
                                </a:lnTo>
                                <a:lnTo>
                                  <a:pt x="74" y="249"/>
                                </a:lnTo>
                                <a:lnTo>
                                  <a:pt x="82" y="224"/>
                                </a:lnTo>
                                <a:lnTo>
                                  <a:pt x="93" y="201"/>
                                </a:lnTo>
                                <a:lnTo>
                                  <a:pt x="106" y="179"/>
                                </a:lnTo>
                                <a:lnTo>
                                  <a:pt x="67" y="140"/>
                                </a:lnTo>
                                <a:lnTo>
                                  <a:pt x="67" y="127"/>
                                </a:lnTo>
                                <a:lnTo>
                                  <a:pt x="76" y="118"/>
                                </a:lnTo>
                                <a:lnTo>
                                  <a:pt x="131" y="62"/>
                                </a:lnTo>
                                <a:lnTo>
                                  <a:pt x="145" y="62"/>
                                </a:lnTo>
                                <a:lnTo>
                                  <a:pt x="153" y="71"/>
                                </a:lnTo>
                                <a:lnTo>
                                  <a:pt x="182" y="100"/>
                                </a:lnTo>
                                <a:lnTo>
                                  <a:pt x="203" y="87"/>
                                </a:lnTo>
                                <a:lnTo>
                                  <a:pt x="225" y="76"/>
                                </a:lnTo>
                                <a:lnTo>
                                  <a:pt x="249" y="67"/>
                                </a:lnTo>
                                <a:lnTo>
                                  <a:pt x="275" y="61"/>
                                </a:lnTo>
                                <a:lnTo>
                                  <a:pt x="275" y="9"/>
                                </a:lnTo>
                                <a:lnTo>
                                  <a:pt x="284" y="0"/>
                                </a:lnTo>
                                <a:lnTo>
                                  <a:pt x="384" y="0"/>
                                </a:lnTo>
                                <a:lnTo>
                                  <a:pt x="394" y="9"/>
                                </a:lnTo>
                                <a:lnTo>
                                  <a:pt x="394" y="61"/>
                                </a:lnTo>
                                <a:lnTo>
                                  <a:pt x="414" y="67"/>
                                </a:lnTo>
                                <a:lnTo>
                                  <a:pt x="438" y="76"/>
                                </a:lnTo>
                                <a:lnTo>
                                  <a:pt x="463" y="87"/>
                                </a:lnTo>
                                <a:lnTo>
                                  <a:pt x="486" y="100"/>
                                </a:lnTo>
                                <a:lnTo>
                                  <a:pt x="521" y="63"/>
                                </a:lnTo>
                                <a:lnTo>
                                  <a:pt x="535" y="63"/>
                                </a:lnTo>
                                <a:lnTo>
                                  <a:pt x="591" y="119"/>
                                </a:lnTo>
                                <a:lnTo>
                                  <a:pt x="599" y="127"/>
                                </a:lnTo>
                                <a:lnTo>
                                  <a:pt x="599" y="141"/>
                                </a:lnTo>
                                <a:lnTo>
                                  <a:pt x="561" y="179"/>
                                </a:lnTo>
                                <a:lnTo>
                                  <a:pt x="574" y="201"/>
                                </a:lnTo>
                                <a:lnTo>
                                  <a:pt x="585" y="224"/>
                                </a:lnTo>
                                <a:lnTo>
                                  <a:pt x="593" y="249"/>
                                </a:lnTo>
                                <a:lnTo>
                                  <a:pt x="600" y="275"/>
                                </a:lnTo>
                                <a:lnTo>
                                  <a:pt x="659" y="275"/>
                                </a:lnTo>
                                <a:lnTo>
                                  <a:pt x="669" y="285"/>
                                </a:lnTo>
                                <a:lnTo>
                                  <a:pt x="669" y="373"/>
                                </a:lnTo>
                                <a:lnTo>
                                  <a:pt x="659" y="382"/>
                                </a:lnTo>
                                <a:lnTo>
                                  <a:pt x="599" y="382"/>
                                </a:lnTo>
                                <a:lnTo>
                                  <a:pt x="593" y="408"/>
                                </a:lnTo>
                                <a:lnTo>
                                  <a:pt x="584" y="433"/>
                                </a:lnTo>
                                <a:lnTo>
                                  <a:pt x="573" y="455"/>
                                </a:lnTo>
                                <a:lnTo>
                                  <a:pt x="560" y="477"/>
                                </a:lnTo>
                                <a:lnTo>
                                  <a:pt x="600" y="517"/>
                                </a:lnTo>
                                <a:lnTo>
                                  <a:pt x="600" y="530"/>
                                </a:lnTo>
                                <a:lnTo>
                                  <a:pt x="537" y="5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71"/>
                        <wps:cNvSpPr>
                          <a:spLocks/>
                        </wps:cNvSpPr>
                        <wps:spPr bwMode="auto">
                          <a:xfrm>
                            <a:off x="4432" y="2511"/>
                            <a:ext cx="720" cy="644"/>
                          </a:xfrm>
                          <a:custGeom>
                            <a:avLst/>
                            <a:gdLst>
                              <a:gd name="T0" fmla="+- 0 4963 4432"/>
                              <a:gd name="T1" fmla="*/ T0 w 720"/>
                              <a:gd name="T2" fmla="+- 0 3150 2511"/>
                              <a:gd name="T3" fmla="*/ 3150 h 644"/>
                              <a:gd name="T4" fmla="+- 0 4902 4432"/>
                              <a:gd name="T5" fmla="*/ T4 w 720"/>
                              <a:gd name="T6" fmla="+- 0 3141 2511"/>
                              <a:gd name="T7" fmla="*/ 3141 h 644"/>
                              <a:gd name="T8" fmla="+- 0 4868 4432"/>
                              <a:gd name="T9" fmla="*/ T8 w 720"/>
                              <a:gd name="T10" fmla="+- 0 3126 2511"/>
                              <a:gd name="T11" fmla="*/ 3126 h 644"/>
                              <a:gd name="T12" fmla="+- 0 4883 4432"/>
                              <a:gd name="T13" fmla="*/ T12 w 720"/>
                              <a:gd name="T14" fmla="+- 0 3093 2511"/>
                              <a:gd name="T15" fmla="*/ 3093 h 644"/>
                              <a:gd name="T16" fmla="+- 0 4929 4432"/>
                              <a:gd name="T17" fmla="*/ T16 w 720"/>
                              <a:gd name="T18" fmla="+- 0 3071 2511"/>
                              <a:gd name="T19" fmla="*/ 3071 h 644"/>
                              <a:gd name="T20" fmla="+- 0 4988 4432"/>
                              <a:gd name="T21" fmla="*/ T20 w 720"/>
                              <a:gd name="T22" fmla="+- 0 3102 2511"/>
                              <a:gd name="T23" fmla="*/ 3102 h 644"/>
                              <a:gd name="T24" fmla="+- 0 4997 4432"/>
                              <a:gd name="T25" fmla="*/ T24 w 720"/>
                              <a:gd name="T26" fmla="+- 0 2999 2511"/>
                              <a:gd name="T27" fmla="*/ 2999 h 644"/>
                              <a:gd name="T28" fmla="+- 0 5032 4432"/>
                              <a:gd name="T29" fmla="*/ T28 w 720"/>
                              <a:gd name="T30" fmla="+- 0 2914 2511"/>
                              <a:gd name="T31" fmla="*/ 2914 h 644"/>
                              <a:gd name="T32" fmla="+- 0 5101 4432"/>
                              <a:gd name="T33" fmla="*/ T32 w 720"/>
                              <a:gd name="T34" fmla="+- 0 2838 2511"/>
                              <a:gd name="T35" fmla="*/ 2838 h 644"/>
                              <a:gd name="T36" fmla="+- 0 4991 4432"/>
                              <a:gd name="T37" fmla="*/ T36 w 720"/>
                              <a:gd name="T38" fmla="+- 0 2720 2511"/>
                              <a:gd name="T39" fmla="*/ 2720 h 644"/>
                              <a:gd name="T40" fmla="+- 0 4963 4432"/>
                              <a:gd name="T41" fmla="*/ T40 w 720"/>
                              <a:gd name="T42" fmla="+- 0 2655 2511"/>
                              <a:gd name="T43" fmla="*/ 2655 h 644"/>
                              <a:gd name="T44" fmla="+- 0 4908 4432"/>
                              <a:gd name="T45" fmla="*/ T44 w 720"/>
                              <a:gd name="T46" fmla="+- 0 2647 2511"/>
                              <a:gd name="T47" fmla="*/ 2647 h 644"/>
                              <a:gd name="T48" fmla="+- 0 4834 4432"/>
                              <a:gd name="T49" fmla="*/ T48 w 720"/>
                              <a:gd name="T50" fmla="+- 0 2619 2511"/>
                              <a:gd name="T51" fmla="*/ 2619 h 644"/>
                              <a:gd name="T52" fmla="+- 0 4758 4432"/>
                              <a:gd name="T53" fmla="*/ T52 w 720"/>
                              <a:gd name="T54" fmla="+- 0 2610 2511"/>
                              <a:gd name="T55" fmla="*/ 2610 h 644"/>
                              <a:gd name="T56" fmla="+- 0 4630 4432"/>
                              <a:gd name="T57" fmla="*/ T56 w 720"/>
                              <a:gd name="T58" fmla="+- 0 2664 2511"/>
                              <a:gd name="T59" fmla="*/ 2664 h 644"/>
                              <a:gd name="T60" fmla="+- 0 4592 4432"/>
                              <a:gd name="T61" fmla="*/ T60 w 720"/>
                              <a:gd name="T62" fmla="+- 0 2720 2511"/>
                              <a:gd name="T63" fmla="*/ 2720 h 644"/>
                              <a:gd name="T64" fmla="+- 0 4484 4432"/>
                              <a:gd name="T65" fmla="*/ T64 w 720"/>
                              <a:gd name="T66" fmla="+- 0 2838 2511"/>
                              <a:gd name="T67" fmla="*/ 2838 h 644"/>
                              <a:gd name="T68" fmla="+- 0 4574 4432"/>
                              <a:gd name="T69" fmla="*/ T68 w 720"/>
                              <a:gd name="T70" fmla="+- 0 2979 2511"/>
                              <a:gd name="T71" fmla="*/ 2979 h 644"/>
                              <a:gd name="T72" fmla="+- 0 4555 4432"/>
                              <a:gd name="T73" fmla="*/ T72 w 720"/>
                              <a:gd name="T74" fmla="+- 0 3060 2511"/>
                              <a:gd name="T75" fmla="*/ 3060 h 644"/>
                              <a:gd name="T76" fmla="+- 0 4645 4432"/>
                              <a:gd name="T77" fmla="*/ T76 w 720"/>
                              <a:gd name="T78" fmla="+- 0 3064 2511"/>
                              <a:gd name="T79" fmla="*/ 3064 h 644"/>
                              <a:gd name="T80" fmla="+- 0 4718 4432"/>
                              <a:gd name="T81" fmla="*/ T80 w 720"/>
                              <a:gd name="T82" fmla="+- 0 3118 2511"/>
                              <a:gd name="T83" fmla="*/ 3118 h 644"/>
                              <a:gd name="T84" fmla="+- 0 4693 4432"/>
                              <a:gd name="T85" fmla="*/ T84 w 720"/>
                              <a:gd name="T86" fmla="+- 0 3145 2511"/>
                              <a:gd name="T87" fmla="*/ 3145 h 644"/>
                              <a:gd name="T88" fmla="+- 0 4655 4432"/>
                              <a:gd name="T89" fmla="*/ T88 w 720"/>
                              <a:gd name="T90" fmla="+- 0 3130 2511"/>
                              <a:gd name="T91" fmla="*/ 3130 h 644"/>
                              <a:gd name="T92" fmla="+- 0 4597 4432"/>
                              <a:gd name="T93" fmla="*/ T92 w 720"/>
                              <a:gd name="T94" fmla="+- 0 3155 2511"/>
                              <a:gd name="T95" fmla="*/ 3155 h 644"/>
                              <a:gd name="T96" fmla="+- 0 4506 4432"/>
                              <a:gd name="T97" fmla="*/ T96 w 720"/>
                              <a:gd name="T98" fmla="+- 0 3078 2511"/>
                              <a:gd name="T99" fmla="*/ 3078 h 644"/>
                              <a:gd name="T100" fmla="+- 0 4532 4432"/>
                              <a:gd name="T101" fmla="*/ T100 w 720"/>
                              <a:gd name="T102" fmla="+- 0 3010 2511"/>
                              <a:gd name="T103" fmla="*/ 3010 h 644"/>
                              <a:gd name="T104" fmla="+- 0 4505 4432"/>
                              <a:gd name="T105" fmla="*/ T104 w 720"/>
                              <a:gd name="T106" fmla="+- 0 2945 2511"/>
                              <a:gd name="T107" fmla="*/ 2945 h 644"/>
                              <a:gd name="T108" fmla="+- 0 4436 4432"/>
                              <a:gd name="T109" fmla="*/ T108 w 720"/>
                              <a:gd name="T110" fmla="+- 0 2916 2511"/>
                              <a:gd name="T111" fmla="*/ 2916 h 644"/>
                              <a:gd name="T112" fmla="+- 0 4446 4432"/>
                              <a:gd name="T113" fmla="*/ T112 w 720"/>
                              <a:gd name="T114" fmla="+- 0 2800 2511"/>
                              <a:gd name="T115" fmla="*/ 2800 h 644"/>
                              <a:gd name="T116" fmla="+- 0 4510 4432"/>
                              <a:gd name="T117" fmla="*/ T116 w 720"/>
                              <a:gd name="T118" fmla="+- 0 2769 2511"/>
                              <a:gd name="T119" fmla="*/ 2769 h 644"/>
                              <a:gd name="T120" fmla="+- 0 4515 4432"/>
                              <a:gd name="T121" fmla="*/ T120 w 720"/>
                              <a:gd name="T122" fmla="+- 0 2704 2511"/>
                              <a:gd name="T123" fmla="*/ 2704 h 644"/>
                              <a:gd name="T124" fmla="+- 0 4515 4432"/>
                              <a:gd name="T125" fmla="*/ T124 w 720"/>
                              <a:gd name="T126" fmla="+- 0 2637 2511"/>
                              <a:gd name="T127" fmla="*/ 2637 h 644"/>
                              <a:gd name="T128" fmla="+- 0 4596 4432"/>
                              <a:gd name="T129" fmla="*/ T128 w 720"/>
                              <a:gd name="T130" fmla="+- 0 2576 2511"/>
                              <a:gd name="T131" fmla="*/ 2576 h 644"/>
                              <a:gd name="T132" fmla="+- 0 4644 4432"/>
                              <a:gd name="T133" fmla="*/ T132 w 720"/>
                              <a:gd name="T134" fmla="+- 0 2604 2511"/>
                              <a:gd name="T135" fmla="*/ 2604 h 644"/>
                              <a:gd name="T136" fmla="+- 0 4707 4432"/>
                              <a:gd name="T137" fmla="*/ T136 w 720"/>
                              <a:gd name="T138" fmla="+- 0 2577 2511"/>
                              <a:gd name="T139" fmla="*/ 2577 h 644"/>
                              <a:gd name="T140" fmla="+- 0 4736 4432"/>
                              <a:gd name="T141" fmla="*/ T140 w 720"/>
                              <a:gd name="T142" fmla="+- 0 2515 2511"/>
                              <a:gd name="T143" fmla="*/ 2515 h 644"/>
                              <a:gd name="T144" fmla="+- 0 4864 4432"/>
                              <a:gd name="T145" fmla="*/ T144 w 720"/>
                              <a:gd name="T146" fmla="+- 0 2525 2511"/>
                              <a:gd name="T147" fmla="*/ 2525 h 644"/>
                              <a:gd name="T148" fmla="+- 0 4892 4432"/>
                              <a:gd name="T149" fmla="*/ T148 w 720"/>
                              <a:gd name="T150" fmla="+- 0 2584 2511"/>
                              <a:gd name="T151" fmla="*/ 2584 h 644"/>
                              <a:gd name="T152" fmla="+- 0 4961 4432"/>
                              <a:gd name="T153" fmla="*/ T152 w 720"/>
                              <a:gd name="T154" fmla="+- 0 2582 2511"/>
                              <a:gd name="T155" fmla="*/ 2582 h 644"/>
                              <a:gd name="T156" fmla="+- 0 5011 4432"/>
                              <a:gd name="T157" fmla="*/ T156 w 720"/>
                              <a:gd name="T158" fmla="+- 0 2581 2511"/>
                              <a:gd name="T159" fmla="*/ 2581 h 644"/>
                              <a:gd name="T160" fmla="+- 0 5078 4432"/>
                              <a:gd name="T161" fmla="*/ T160 w 720"/>
                              <a:gd name="T162" fmla="+- 0 2689 2511"/>
                              <a:gd name="T163" fmla="*/ 2689 h 644"/>
                              <a:gd name="T164" fmla="+- 0 5067 4432"/>
                              <a:gd name="T165" fmla="*/ T164 w 720"/>
                              <a:gd name="T166" fmla="+- 0 2752 2511"/>
                              <a:gd name="T167" fmla="*/ 2752 h 644"/>
                              <a:gd name="T168" fmla="+- 0 5123 4432"/>
                              <a:gd name="T169" fmla="*/ T168 w 720"/>
                              <a:gd name="T170" fmla="+- 0 2790 2511"/>
                              <a:gd name="T171" fmla="*/ 2790 h 644"/>
                              <a:gd name="T172" fmla="+- 0 5152 4432"/>
                              <a:gd name="T173" fmla="*/ T172 w 720"/>
                              <a:gd name="T174" fmla="+- 0 2898 2511"/>
                              <a:gd name="T175" fmla="*/ 2898 h 644"/>
                              <a:gd name="T176" fmla="+- 0 5105 4432"/>
                              <a:gd name="T177" fmla="*/ T176 w 720"/>
                              <a:gd name="T178" fmla="+- 0 2945 2511"/>
                              <a:gd name="T179" fmla="*/ 2945 h 644"/>
                              <a:gd name="T180" fmla="+- 0 5059 4432"/>
                              <a:gd name="T181" fmla="*/ T180 w 720"/>
                              <a:gd name="T182" fmla="+- 0 2994 2511"/>
                              <a:gd name="T183" fmla="*/ 2994 h 644"/>
                              <a:gd name="T184" fmla="+- 0 5082 4432"/>
                              <a:gd name="T185" fmla="*/ T184 w 720"/>
                              <a:gd name="T186" fmla="+- 0 3060 2511"/>
                              <a:gd name="T187" fmla="*/ 3060 h 644"/>
                              <a:gd name="T188" fmla="+- 0 5012 4432"/>
                              <a:gd name="T189" fmla="*/ T188 w 720"/>
                              <a:gd name="T190" fmla="+- 0 3150 2511"/>
                              <a:gd name="T191" fmla="*/ 3150 h 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720" h="644">
                                <a:moveTo>
                                  <a:pt x="568" y="644"/>
                                </a:moveTo>
                                <a:lnTo>
                                  <a:pt x="556" y="644"/>
                                </a:lnTo>
                                <a:lnTo>
                                  <a:pt x="543" y="644"/>
                                </a:lnTo>
                                <a:lnTo>
                                  <a:pt x="531" y="639"/>
                                </a:lnTo>
                                <a:lnTo>
                                  <a:pt x="506" y="614"/>
                                </a:lnTo>
                                <a:lnTo>
                                  <a:pt x="495" y="619"/>
                                </a:lnTo>
                                <a:lnTo>
                                  <a:pt x="483" y="625"/>
                                </a:lnTo>
                                <a:lnTo>
                                  <a:pt x="470" y="630"/>
                                </a:lnTo>
                                <a:lnTo>
                                  <a:pt x="460" y="632"/>
                                </a:lnTo>
                                <a:lnTo>
                                  <a:pt x="450" y="630"/>
                                </a:lnTo>
                                <a:lnTo>
                                  <a:pt x="442" y="624"/>
                                </a:lnTo>
                                <a:lnTo>
                                  <a:pt x="436" y="615"/>
                                </a:lnTo>
                                <a:lnTo>
                                  <a:pt x="435" y="605"/>
                                </a:lnTo>
                                <a:lnTo>
                                  <a:pt x="437" y="596"/>
                                </a:lnTo>
                                <a:lnTo>
                                  <a:pt x="442" y="588"/>
                                </a:lnTo>
                                <a:lnTo>
                                  <a:pt x="451" y="582"/>
                                </a:lnTo>
                                <a:lnTo>
                                  <a:pt x="464" y="576"/>
                                </a:lnTo>
                                <a:lnTo>
                                  <a:pt x="476" y="571"/>
                                </a:lnTo>
                                <a:lnTo>
                                  <a:pt x="487" y="565"/>
                                </a:lnTo>
                                <a:lnTo>
                                  <a:pt x="497" y="560"/>
                                </a:lnTo>
                                <a:lnTo>
                                  <a:pt x="507" y="553"/>
                                </a:lnTo>
                                <a:lnTo>
                                  <a:pt x="520" y="554"/>
                                </a:lnTo>
                                <a:lnTo>
                                  <a:pt x="529" y="563"/>
                                </a:lnTo>
                                <a:lnTo>
                                  <a:pt x="556" y="591"/>
                                </a:lnTo>
                                <a:lnTo>
                                  <a:pt x="597" y="549"/>
                                </a:lnTo>
                                <a:lnTo>
                                  <a:pt x="560" y="512"/>
                                </a:lnTo>
                                <a:lnTo>
                                  <a:pt x="558" y="499"/>
                                </a:lnTo>
                                <a:lnTo>
                                  <a:pt x="565" y="488"/>
                                </a:lnTo>
                                <a:lnTo>
                                  <a:pt x="577" y="468"/>
                                </a:lnTo>
                                <a:lnTo>
                                  <a:pt x="587" y="448"/>
                                </a:lnTo>
                                <a:lnTo>
                                  <a:pt x="594" y="426"/>
                                </a:lnTo>
                                <a:lnTo>
                                  <a:pt x="600" y="403"/>
                                </a:lnTo>
                                <a:lnTo>
                                  <a:pt x="602" y="391"/>
                                </a:lnTo>
                                <a:lnTo>
                                  <a:pt x="613" y="383"/>
                                </a:lnTo>
                                <a:lnTo>
                                  <a:pt x="669" y="383"/>
                                </a:lnTo>
                                <a:lnTo>
                                  <a:pt x="669" y="327"/>
                                </a:lnTo>
                                <a:lnTo>
                                  <a:pt x="613" y="327"/>
                                </a:lnTo>
                                <a:lnTo>
                                  <a:pt x="603" y="318"/>
                                </a:lnTo>
                                <a:lnTo>
                                  <a:pt x="578" y="240"/>
                                </a:lnTo>
                                <a:lnTo>
                                  <a:pt x="559" y="209"/>
                                </a:lnTo>
                                <a:lnTo>
                                  <a:pt x="560" y="196"/>
                                </a:lnTo>
                                <a:lnTo>
                                  <a:pt x="596" y="160"/>
                                </a:lnTo>
                                <a:lnTo>
                                  <a:pt x="555" y="119"/>
                                </a:lnTo>
                                <a:lnTo>
                                  <a:pt x="531" y="144"/>
                                </a:lnTo>
                                <a:lnTo>
                                  <a:pt x="522" y="153"/>
                                </a:lnTo>
                                <a:lnTo>
                                  <a:pt x="508" y="155"/>
                                </a:lnTo>
                                <a:lnTo>
                                  <a:pt x="498" y="148"/>
                                </a:lnTo>
                                <a:lnTo>
                                  <a:pt x="476" y="136"/>
                                </a:lnTo>
                                <a:lnTo>
                                  <a:pt x="453" y="125"/>
                                </a:lnTo>
                                <a:lnTo>
                                  <a:pt x="431" y="117"/>
                                </a:lnTo>
                                <a:lnTo>
                                  <a:pt x="413" y="111"/>
                                </a:lnTo>
                                <a:lnTo>
                                  <a:pt x="402" y="108"/>
                                </a:lnTo>
                                <a:lnTo>
                                  <a:pt x="394" y="98"/>
                                </a:lnTo>
                                <a:lnTo>
                                  <a:pt x="394" y="52"/>
                                </a:lnTo>
                                <a:lnTo>
                                  <a:pt x="326" y="52"/>
                                </a:lnTo>
                                <a:lnTo>
                                  <a:pt x="326" y="99"/>
                                </a:lnTo>
                                <a:lnTo>
                                  <a:pt x="318" y="110"/>
                                </a:lnTo>
                                <a:lnTo>
                                  <a:pt x="243" y="135"/>
                                </a:lnTo>
                                <a:lnTo>
                                  <a:pt x="212" y="154"/>
                                </a:lnTo>
                                <a:lnTo>
                                  <a:pt x="198" y="153"/>
                                </a:lnTo>
                                <a:lnTo>
                                  <a:pt x="164" y="118"/>
                                </a:lnTo>
                                <a:lnTo>
                                  <a:pt x="123" y="159"/>
                                </a:lnTo>
                                <a:lnTo>
                                  <a:pt x="159" y="196"/>
                                </a:lnTo>
                                <a:lnTo>
                                  <a:pt x="160" y="209"/>
                                </a:lnTo>
                                <a:lnTo>
                                  <a:pt x="124" y="283"/>
                                </a:lnTo>
                                <a:lnTo>
                                  <a:pt x="116" y="318"/>
                                </a:lnTo>
                                <a:lnTo>
                                  <a:pt x="106" y="327"/>
                                </a:lnTo>
                                <a:lnTo>
                                  <a:pt x="52" y="327"/>
                                </a:lnTo>
                                <a:lnTo>
                                  <a:pt x="52" y="383"/>
                                </a:lnTo>
                                <a:lnTo>
                                  <a:pt x="106" y="383"/>
                                </a:lnTo>
                                <a:lnTo>
                                  <a:pt x="117" y="391"/>
                                </a:lnTo>
                                <a:lnTo>
                                  <a:pt x="142" y="468"/>
                                </a:lnTo>
                                <a:lnTo>
                                  <a:pt x="161" y="499"/>
                                </a:lnTo>
                                <a:lnTo>
                                  <a:pt x="160" y="512"/>
                                </a:lnTo>
                                <a:lnTo>
                                  <a:pt x="151" y="521"/>
                                </a:lnTo>
                                <a:lnTo>
                                  <a:pt x="123" y="549"/>
                                </a:lnTo>
                                <a:lnTo>
                                  <a:pt x="165" y="590"/>
                                </a:lnTo>
                                <a:lnTo>
                                  <a:pt x="191" y="563"/>
                                </a:lnTo>
                                <a:lnTo>
                                  <a:pt x="199" y="554"/>
                                </a:lnTo>
                                <a:lnTo>
                                  <a:pt x="213" y="553"/>
                                </a:lnTo>
                                <a:lnTo>
                                  <a:pt x="270" y="584"/>
                                </a:lnTo>
                                <a:lnTo>
                                  <a:pt x="278" y="590"/>
                                </a:lnTo>
                                <a:lnTo>
                                  <a:pt x="284" y="598"/>
                                </a:lnTo>
                                <a:lnTo>
                                  <a:pt x="286" y="607"/>
                                </a:lnTo>
                                <a:lnTo>
                                  <a:pt x="284" y="617"/>
                                </a:lnTo>
                                <a:lnTo>
                                  <a:pt x="279" y="626"/>
                                </a:lnTo>
                                <a:lnTo>
                                  <a:pt x="270" y="632"/>
                                </a:lnTo>
                                <a:lnTo>
                                  <a:pt x="261" y="634"/>
                                </a:lnTo>
                                <a:lnTo>
                                  <a:pt x="251" y="632"/>
                                </a:lnTo>
                                <a:lnTo>
                                  <a:pt x="241" y="628"/>
                                </a:lnTo>
                                <a:lnTo>
                                  <a:pt x="232" y="624"/>
                                </a:lnTo>
                                <a:lnTo>
                                  <a:pt x="223" y="619"/>
                                </a:lnTo>
                                <a:lnTo>
                                  <a:pt x="213" y="614"/>
                                </a:lnTo>
                                <a:lnTo>
                                  <a:pt x="190" y="639"/>
                                </a:lnTo>
                                <a:lnTo>
                                  <a:pt x="178" y="644"/>
                                </a:lnTo>
                                <a:lnTo>
                                  <a:pt x="165" y="644"/>
                                </a:lnTo>
                                <a:lnTo>
                                  <a:pt x="153" y="643"/>
                                </a:lnTo>
                                <a:lnTo>
                                  <a:pt x="140" y="639"/>
                                </a:lnTo>
                                <a:lnTo>
                                  <a:pt x="84" y="583"/>
                                </a:lnTo>
                                <a:lnTo>
                                  <a:pt x="74" y="567"/>
                                </a:lnTo>
                                <a:lnTo>
                                  <a:pt x="70" y="549"/>
                                </a:lnTo>
                                <a:lnTo>
                                  <a:pt x="74" y="531"/>
                                </a:lnTo>
                                <a:lnTo>
                                  <a:pt x="84" y="516"/>
                                </a:lnTo>
                                <a:lnTo>
                                  <a:pt x="100" y="499"/>
                                </a:lnTo>
                                <a:lnTo>
                                  <a:pt x="92" y="483"/>
                                </a:lnTo>
                                <a:lnTo>
                                  <a:pt x="85" y="467"/>
                                </a:lnTo>
                                <a:lnTo>
                                  <a:pt x="79" y="451"/>
                                </a:lnTo>
                                <a:lnTo>
                                  <a:pt x="73" y="434"/>
                                </a:lnTo>
                                <a:lnTo>
                                  <a:pt x="48" y="434"/>
                                </a:lnTo>
                                <a:lnTo>
                                  <a:pt x="29" y="430"/>
                                </a:lnTo>
                                <a:lnTo>
                                  <a:pt x="14" y="420"/>
                                </a:lnTo>
                                <a:lnTo>
                                  <a:pt x="4" y="405"/>
                                </a:lnTo>
                                <a:lnTo>
                                  <a:pt x="0" y="387"/>
                                </a:lnTo>
                                <a:lnTo>
                                  <a:pt x="0" y="322"/>
                                </a:lnTo>
                                <a:lnTo>
                                  <a:pt x="4" y="304"/>
                                </a:lnTo>
                                <a:lnTo>
                                  <a:pt x="14" y="289"/>
                                </a:lnTo>
                                <a:lnTo>
                                  <a:pt x="29" y="279"/>
                                </a:lnTo>
                                <a:lnTo>
                                  <a:pt x="48" y="275"/>
                                </a:lnTo>
                                <a:lnTo>
                                  <a:pt x="73" y="275"/>
                                </a:lnTo>
                                <a:lnTo>
                                  <a:pt x="78" y="258"/>
                                </a:lnTo>
                                <a:lnTo>
                                  <a:pt x="84" y="241"/>
                                </a:lnTo>
                                <a:lnTo>
                                  <a:pt x="91" y="225"/>
                                </a:lnTo>
                                <a:lnTo>
                                  <a:pt x="99" y="209"/>
                                </a:lnTo>
                                <a:lnTo>
                                  <a:pt x="83" y="193"/>
                                </a:lnTo>
                                <a:lnTo>
                                  <a:pt x="73" y="177"/>
                                </a:lnTo>
                                <a:lnTo>
                                  <a:pt x="70" y="159"/>
                                </a:lnTo>
                                <a:lnTo>
                                  <a:pt x="73" y="142"/>
                                </a:lnTo>
                                <a:lnTo>
                                  <a:pt x="83" y="126"/>
                                </a:lnTo>
                                <a:lnTo>
                                  <a:pt x="130" y="79"/>
                                </a:lnTo>
                                <a:lnTo>
                                  <a:pt x="139" y="70"/>
                                </a:lnTo>
                                <a:lnTo>
                                  <a:pt x="152" y="64"/>
                                </a:lnTo>
                                <a:lnTo>
                                  <a:pt x="164" y="65"/>
                                </a:lnTo>
                                <a:lnTo>
                                  <a:pt x="177" y="65"/>
                                </a:lnTo>
                                <a:lnTo>
                                  <a:pt x="189" y="70"/>
                                </a:lnTo>
                                <a:lnTo>
                                  <a:pt x="198" y="79"/>
                                </a:lnTo>
                                <a:lnTo>
                                  <a:pt x="212" y="93"/>
                                </a:lnTo>
                                <a:lnTo>
                                  <a:pt x="227" y="85"/>
                                </a:lnTo>
                                <a:lnTo>
                                  <a:pt x="243" y="78"/>
                                </a:lnTo>
                                <a:lnTo>
                                  <a:pt x="259" y="71"/>
                                </a:lnTo>
                                <a:lnTo>
                                  <a:pt x="275" y="66"/>
                                </a:lnTo>
                                <a:lnTo>
                                  <a:pt x="275" y="47"/>
                                </a:lnTo>
                                <a:lnTo>
                                  <a:pt x="279" y="29"/>
                                </a:lnTo>
                                <a:lnTo>
                                  <a:pt x="289" y="14"/>
                                </a:lnTo>
                                <a:lnTo>
                                  <a:pt x="304" y="4"/>
                                </a:lnTo>
                                <a:lnTo>
                                  <a:pt x="322" y="0"/>
                                </a:lnTo>
                                <a:lnTo>
                                  <a:pt x="398" y="0"/>
                                </a:lnTo>
                                <a:lnTo>
                                  <a:pt x="417" y="4"/>
                                </a:lnTo>
                                <a:lnTo>
                                  <a:pt x="432" y="14"/>
                                </a:lnTo>
                                <a:lnTo>
                                  <a:pt x="442" y="29"/>
                                </a:lnTo>
                                <a:lnTo>
                                  <a:pt x="446" y="47"/>
                                </a:lnTo>
                                <a:lnTo>
                                  <a:pt x="446" y="68"/>
                                </a:lnTo>
                                <a:lnTo>
                                  <a:pt x="460" y="73"/>
                                </a:lnTo>
                                <a:lnTo>
                                  <a:pt x="476" y="79"/>
                                </a:lnTo>
                                <a:lnTo>
                                  <a:pt x="492" y="86"/>
                                </a:lnTo>
                                <a:lnTo>
                                  <a:pt x="507" y="94"/>
                                </a:lnTo>
                                <a:lnTo>
                                  <a:pt x="529" y="71"/>
                                </a:lnTo>
                                <a:lnTo>
                                  <a:pt x="541" y="65"/>
                                </a:lnTo>
                                <a:lnTo>
                                  <a:pt x="555" y="65"/>
                                </a:lnTo>
                                <a:lnTo>
                                  <a:pt x="567" y="65"/>
                                </a:lnTo>
                                <a:lnTo>
                                  <a:pt x="579" y="70"/>
                                </a:lnTo>
                                <a:lnTo>
                                  <a:pt x="635" y="126"/>
                                </a:lnTo>
                                <a:lnTo>
                                  <a:pt x="646" y="142"/>
                                </a:lnTo>
                                <a:lnTo>
                                  <a:pt x="649" y="160"/>
                                </a:lnTo>
                                <a:lnTo>
                                  <a:pt x="646" y="178"/>
                                </a:lnTo>
                                <a:lnTo>
                                  <a:pt x="635" y="193"/>
                                </a:lnTo>
                                <a:lnTo>
                                  <a:pt x="619" y="209"/>
                                </a:lnTo>
                                <a:lnTo>
                                  <a:pt x="628" y="225"/>
                                </a:lnTo>
                                <a:lnTo>
                                  <a:pt x="635" y="241"/>
                                </a:lnTo>
                                <a:lnTo>
                                  <a:pt x="641" y="258"/>
                                </a:lnTo>
                                <a:lnTo>
                                  <a:pt x="646" y="275"/>
                                </a:lnTo>
                                <a:lnTo>
                                  <a:pt x="673" y="275"/>
                                </a:lnTo>
                                <a:lnTo>
                                  <a:pt x="691" y="279"/>
                                </a:lnTo>
                                <a:lnTo>
                                  <a:pt x="706" y="289"/>
                                </a:lnTo>
                                <a:lnTo>
                                  <a:pt x="717" y="304"/>
                                </a:lnTo>
                                <a:lnTo>
                                  <a:pt x="720" y="322"/>
                                </a:lnTo>
                                <a:lnTo>
                                  <a:pt x="720" y="387"/>
                                </a:lnTo>
                                <a:lnTo>
                                  <a:pt x="717" y="405"/>
                                </a:lnTo>
                                <a:lnTo>
                                  <a:pt x="706" y="420"/>
                                </a:lnTo>
                                <a:lnTo>
                                  <a:pt x="691" y="430"/>
                                </a:lnTo>
                                <a:lnTo>
                                  <a:pt x="673" y="434"/>
                                </a:lnTo>
                                <a:lnTo>
                                  <a:pt x="646" y="434"/>
                                </a:lnTo>
                                <a:lnTo>
                                  <a:pt x="640" y="451"/>
                                </a:lnTo>
                                <a:lnTo>
                                  <a:pt x="634" y="467"/>
                                </a:lnTo>
                                <a:lnTo>
                                  <a:pt x="627" y="483"/>
                                </a:lnTo>
                                <a:lnTo>
                                  <a:pt x="619" y="499"/>
                                </a:lnTo>
                                <a:lnTo>
                                  <a:pt x="636" y="516"/>
                                </a:lnTo>
                                <a:lnTo>
                                  <a:pt x="646" y="532"/>
                                </a:lnTo>
                                <a:lnTo>
                                  <a:pt x="650" y="549"/>
                                </a:lnTo>
                                <a:lnTo>
                                  <a:pt x="646" y="567"/>
                                </a:lnTo>
                                <a:lnTo>
                                  <a:pt x="636" y="583"/>
                                </a:lnTo>
                                <a:lnTo>
                                  <a:pt x="589" y="630"/>
                                </a:lnTo>
                                <a:lnTo>
                                  <a:pt x="580" y="639"/>
                                </a:lnTo>
                                <a:lnTo>
                                  <a:pt x="568" y="6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70"/>
                        <wps:cNvSpPr>
                          <a:spLocks/>
                        </wps:cNvSpPr>
                        <wps:spPr bwMode="auto">
                          <a:xfrm>
                            <a:off x="4565" y="3537"/>
                            <a:ext cx="454" cy="287"/>
                          </a:xfrm>
                          <a:custGeom>
                            <a:avLst/>
                            <a:gdLst>
                              <a:gd name="T0" fmla="+- 0 4799 4566"/>
                              <a:gd name="T1" fmla="*/ T0 w 454"/>
                              <a:gd name="T2" fmla="+- 0 3824 3538"/>
                              <a:gd name="T3" fmla="*/ 3824 h 287"/>
                              <a:gd name="T4" fmla="+- 0 4786 4566"/>
                              <a:gd name="T5" fmla="*/ T4 w 454"/>
                              <a:gd name="T6" fmla="+- 0 3824 3538"/>
                              <a:gd name="T7" fmla="*/ 3824 h 287"/>
                              <a:gd name="T8" fmla="+- 0 4716 4566"/>
                              <a:gd name="T9" fmla="*/ T8 w 454"/>
                              <a:gd name="T10" fmla="+- 0 3813 3538"/>
                              <a:gd name="T11" fmla="*/ 3813 h 287"/>
                              <a:gd name="T12" fmla="+- 0 4656 4566"/>
                              <a:gd name="T13" fmla="*/ T12 w 454"/>
                              <a:gd name="T14" fmla="+- 0 3781 3538"/>
                              <a:gd name="T15" fmla="*/ 3781 h 287"/>
                              <a:gd name="T16" fmla="+- 0 4608 4566"/>
                              <a:gd name="T17" fmla="*/ T16 w 454"/>
                              <a:gd name="T18" fmla="+- 0 3734 3538"/>
                              <a:gd name="T19" fmla="*/ 3734 h 287"/>
                              <a:gd name="T20" fmla="+- 0 4577 4566"/>
                              <a:gd name="T21" fmla="*/ T20 w 454"/>
                              <a:gd name="T22" fmla="+- 0 3673 3538"/>
                              <a:gd name="T23" fmla="*/ 3673 h 287"/>
                              <a:gd name="T24" fmla="+- 0 4566 4566"/>
                              <a:gd name="T25" fmla="*/ T24 w 454"/>
                              <a:gd name="T26" fmla="+- 0 3604 3538"/>
                              <a:gd name="T27" fmla="*/ 3604 h 287"/>
                              <a:gd name="T28" fmla="+- 0 4566 4566"/>
                              <a:gd name="T29" fmla="*/ T28 w 454"/>
                              <a:gd name="T30" fmla="+- 0 3548 3538"/>
                              <a:gd name="T31" fmla="*/ 3548 h 287"/>
                              <a:gd name="T32" fmla="+- 0 4566 4566"/>
                              <a:gd name="T33" fmla="*/ T32 w 454"/>
                              <a:gd name="T34" fmla="+- 0 3538 3538"/>
                              <a:gd name="T35" fmla="*/ 3538 h 287"/>
                              <a:gd name="T36" fmla="+- 0 5019 4566"/>
                              <a:gd name="T37" fmla="*/ T36 w 454"/>
                              <a:gd name="T38" fmla="+- 0 3538 3538"/>
                              <a:gd name="T39" fmla="*/ 3538 h 287"/>
                              <a:gd name="T40" fmla="+- 0 5019 4566"/>
                              <a:gd name="T41" fmla="*/ T40 w 454"/>
                              <a:gd name="T42" fmla="+- 0 3548 3538"/>
                              <a:gd name="T43" fmla="*/ 3548 h 287"/>
                              <a:gd name="T44" fmla="+- 0 5007 4566"/>
                              <a:gd name="T45" fmla="*/ T44 w 454"/>
                              <a:gd name="T46" fmla="+- 0 3673 3538"/>
                              <a:gd name="T47" fmla="*/ 3673 h 287"/>
                              <a:gd name="T48" fmla="+- 0 4976 4566"/>
                              <a:gd name="T49" fmla="*/ T48 w 454"/>
                              <a:gd name="T50" fmla="+- 0 3734 3538"/>
                              <a:gd name="T51" fmla="*/ 3734 h 287"/>
                              <a:gd name="T52" fmla="+- 0 4929 4566"/>
                              <a:gd name="T53" fmla="*/ T52 w 454"/>
                              <a:gd name="T54" fmla="+- 0 3781 3538"/>
                              <a:gd name="T55" fmla="*/ 3781 h 287"/>
                              <a:gd name="T56" fmla="+- 0 4868 4566"/>
                              <a:gd name="T57" fmla="*/ T56 w 454"/>
                              <a:gd name="T58" fmla="+- 0 3813 3538"/>
                              <a:gd name="T59" fmla="*/ 3813 h 287"/>
                              <a:gd name="T60" fmla="+- 0 4799 4566"/>
                              <a:gd name="T61" fmla="*/ T60 w 454"/>
                              <a:gd name="T62" fmla="+- 0 3824 3538"/>
                              <a:gd name="T63" fmla="*/ 3824 h 2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454" h="287">
                                <a:moveTo>
                                  <a:pt x="233" y="286"/>
                                </a:moveTo>
                                <a:lnTo>
                                  <a:pt x="220" y="286"/>
                                </a:lnTo>
                                <a:lnTo>
                                  <a:pt x="150" y="275"/>
                                </a:lnTo>
                                <a:lnTo>
                                  <a:pt x="90" y="243"/>
                                </a:lnTo>
                                <a:lnTo>
                                  <a:pt x="42" y="196"/>
                                </a:lnTo>
                                <a:lnTo>
                                  <a:pt x="11" y="135"/>
                                </a:lnTo>
                                <a:lnTo>
                                  <a:pt x="0" y="66"/>
                                </a:lnTo>
                                <a:lnTo>
                                  <a:pt x="0" y="10"/>
                                </a:lnTo>
                                <a:lnTo>
                                  <a:pt x="0" y="0"/>
                                </a:lnTo>
                                <a:lnTo>
                                  <a:pt x="453" y="0"/>
                                </a:lnTo>
                                <a:lnTo>
                                  <a:pt x="453" y="10"/>
                                </a:lnTo>
                                <a:lnTo>
                                  <a:pt x="441" y="135"/>
                                </a:lnTo>
                                <a:lnTo>
                                  <a:pt x="410" y="196"/>
                                </a:lnTo>
                                <a:lnTo>
                                  <a:pt x="363" y="243"/>
                                </a:lnTo>
                                <a:lnTo>
                                  <a:pt x="302" y="275"/>
                                </a:lnTo>
                                <a:lnTo>
                                  <a:pt x="233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9CCB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AutoShape 69"/>
                        <wps:cNvSpPr>
                          <a:spLocks/>
                        </wps:cNvSpPr>
                        <wps:spPr bwMode="auto">
                          <a:xfrm>
                            <a:off x="2616" y="2797"/>
                            <a:ext cx="2429" cy="1053"/>
                          </a:xfrm>
                          <a:custGeom>
                            <a:avLst/>
                            <a:gdLst>
                              <a:gd name="T0" fmla="+- 0 2657 2617"/>
                              <a:gd name="T1" fmla="*/ T0 w 2429"/>
                              <a:gd name="T2" fmla="+- 0 2797 2797"/>
                              <a:gd name="T3" fmla="*/ 2797 h 1053"/>
                              <a:gd name="T4" fmla="+- 0 2617 2617"/>
                              <a:gd name="T5" fmla="*/ T4 w 2429"/>
                              <a:gd name="T6" fmla="+- 0 2809 2797"/>
                              <a:gd name="T7" fmla="*/ 2809 h 1053"/>
                              <a:gd name="T8" fmla="+- 0 2628 2617"/>
                              <a:gd name="T9" fmla="*/ T8 w 2429"/>
                              <a:gd name="T10" fmla="+- 0 3554 2797"/>
                              <a:gd name="T11" fmla="*/ 3554 h 1053"/>
                              <a:gd name="T12" fmla="+- 0 2657 2617"/>
                              <a:gd name="T13" fmla="*/ T12 w 2429"/>
                              <a:gd name="T14" fmla="+- 0 3554 2797"/>
                              <a:gd name="T15" fmla="*/ 3554 h 1053"/>
                              <a:gd name="T16" fmla="+- 0 2668 2617"/>
                              <a:gd name="T17" fmla="*/ T16 w 2429"/>
                              <a:gd name="T18" fmla="+- 0 2809 2797"/>
                              <a:gd name="T19" fmla="*/ 2809 h 1053"/>
                              <a:gd name="T20" fmla="+- 0 3732 2617"/>
                              <a:gd name="T21" fmla="*/ T20 w 2429"/>
                              <a:gd name="T22" fmla="+- 0 2807 2797"/>
                              <a:gd name="T23" fmla="*/ 2807 h 1053"/>
                              <a:gd name="T24" fmla="+- 0 3692 2617"/>
                              <a:gd name="T25" fmla="*/ T24 w 2429"/>
                              <a:gd name="T26" fmla="+- 0 2819 2797"/>
                              <a:gd name="T27" fmla="*/ 2819 h 1053"/>
                              <a:gd name="T28" fmla="+- 0 3703 2617"/>
                              <a:gd name="T29" fmla="*/ T28 w 2429"/>
                              <a:gd name="T30" fmla="+- 0 3554 2797"/>
                              <a:gd name="T31" fmla="*/ 3554 h 1053"/>
                              <a:gd name="T32" fmla="+- 0 3732 2617"/>
                              <a:gd name="T33" fmla="*/ T32 w 2429"/>
                              <a:gd name="T34" fmla="+- 0 3554 2797"/>
                              <a:gd name="T35" fmla="*/ 3554 h 1053"/>
                              <a:gd name="T36" fmla="+- 0 3743 2617"/>
                              <a:gd name="T37" fmla="*/ T36 w 2429"/>
                              <a:gd name="T38" fmla="+- 0 2819 2797"/>
                              <a:gd name="T39" fmla="*/ 2819 h 1053"/>
                              <a:gd name="T40" fmla="+- 0 5044 2617"/>
                              <a:gd name="T41" fmla="*/ T40 w 2429"/>
                              <a:gd name="T42" fmla="+- 0 3536 2797"/>
                              <a:gd name="T43" fmla="*/ 3536 h 1053"/>
                              <a:gd name="T44" fmla="+- 0 5037 2617"/>
                              <a:gd name="T45" fmla="*/ T44 w 2429"/>
                              <a:gd name="T46" fmla="+- 0 3520 2797"/>
                              <a:gd name="T47" fmla="*/ 3520 h 1053"/>
                              <a:gd name="T48" fmla="+- 0 5026 2617"/>
                              <a:gd name="T49" fmla="*/ T48 w 2429"/>
                              <a:gd name="T50" fmla="+- 0 3512 2797"/>
                              <a:gd name="T51" fmla="*/ 3512 h 1053"/>
                              <a:gd name="T52" fmla="+- 0 4993 2617"/>
                              <a:gd name="T53" fmla="*/ T52 w 2429"/>
                              <a:gd name="T54" fmla="+- 0 3564 2797"/>
                              <a:gd name="T55" fmla="*/ 3564 h 1053"/>
                              <a:gd name="T56" fmla="+- 0 4993 2617"/>
                              <a:gd name="T57" fmla="*/ T56 w 2429"/>
                              <a:gd name="T58" fmla="+- 0 3604 2797"/>
                              <a:gd name="T59" fmla="*/ 3604 h 1053"/>
                              <a:gd name="T60" fmla="+- 0 4936 2617"/>
                              <a:gd name="T61" fmla="*/ T60 w 2429"/>
                              <a:gd name="T62" fmla="+- 0 3741 2797"/>
                              <a:gd name="T63" fmla="*/ 3741 h 1053"/>
                              <a:gd name="T64" fmla="+- 0 4799 2617"/>
                              <a:gd name="T65" fmla="*/ T64 w 2429"/>
                              <a:gd name="T66" fmla="+- 0 3798 2797"/>
                              <a:gd name="T67" fmla="*/ 3798 h 1053"/>
                              <a:gd name="T68" fmla="+- 0 4710 2617"/>
                              <a:gd name="T69" fmla="*/ T68 w 2429"/>
                              <a:gd name="T70" fmla="+- 0 3783 2797"/>
                              <a:gd name="T71" fmla="*/ 3783 h 1053"/>
                              <a:gd name="T72" fmla="+- 0 4607 2617"/>
                              <a:gd name="T73" fmla="*/ T72 w 2429"/>
                              <a:gd name="T74" fmla="+- 0 3679 2797"/>
                              <a:gd name="T75" fmla="*/ 3679 h 1053"/>
                              <a:gd name="T76" fmla="+- 0 4592 2617"/>
                              <a:gd name="T77" fmla="*/ T76 w 2429"/>
                              <a:gd name="T78" fmla="+- 0 3585 2797"/>
                              <a:gd name="T79" fmla="*/ 3585 h 1053"/>
                              <a:gd name="T80" fmla="+- 0 4778 2617"/>
                              <a:gd name="T81" fmla="*/ T80 w 2429"/>
                              <a:gd name="T82" fmla="+- 0 3564 2797"/>
                              <a:gd name="T83" fmla="*/ 3564 h 1053"/>
                              <a:gd name="T84" fmla="+- 0 4807 2617"/>
                              <a:gd name="T85" fmla="*/ T84 w 2429"/>
                              <a:gd name="T86" fmla="+- 0 3564 2797"/>
                              <a:gd name="T87" fmla="*/ 3564 h 1053"/>
                              <a:gd name="T88" fmla="+- 0 4993 2617"/>
                              <a:gd name="T89" fmla="*/ T88 w 2429"/>
                              <a:gd name="T90" fmla="+- 0 3512 2797"/>
                              <a:gd name="T91" fmla="*/ 3512 h 1053"/>
                              <a:gd name="T92" fmla="+- 0 4818 2617"/>
                              <a:gd name="T93" fmla="*/ T92 w 2429"/>
                              <a:gd name="T94" fmla="+- 0 2819 2797"/>
                              <a:gd name="T95" fmla="*/ 2819 h 1053"/>
                              <a:gd name="T96" fmla="+- 0 4778 2617"/>
                              <a:gd name="T97" fmla="*/ T96 w 2429"/>
                              <a:gd name="T98" fmla="+- 0 2807 2797"/>
                              <a:gd name="T99" fmla="*/ 2807 h 1053"/>
                              <a:gd name="T100" fmla="+- 0 4767 2617"/>
                              <a:gd name="T101" fmla="*/ T100 w 2429"/>
                              <a:gd name="T102" fmla="+- 0 3512 2797"/>
                              <a:gd name="T103" fmla="*/ 3512 h 1053"/>
                              <a:gd name="T104" fmla="+- 0 4553 2617"/>
                              <a:gd name="T105" fmla="*/ T104 w 2429"/>
                              <a:gd name="T106" fmla="+- 0 3515 2797"/>
                              <a:gd name="T107" fmla="*/ 3515 h 1053"/>
                              <a:gd name="T108" fmla="+- 0 4543 2617"/>
                              <a:gd name="T109" fmla="*/ T108 w 2429"/>
                              <a:gd name="T110" fmla="+- 0 3526 2797"/>
                              <a:gd name="T111" fmla="*/ 3526 h 1053"/>
                              <a:gd name="T112" fmla="+- 0 4540 2617"/>
                              <a:gd name="T113" fmla="*/ T112 w 2429"/>
                              <a:gd name="T114" fmla="+- 0 3559 2797"/>
                              <a:gd name="T115" fmla="*/ 3559 h 1053"/>
                              <a:gd name="T116" fmla="+- 0 4540 2617"/>
                              <a:gd name="T117" fmla="*/ T116 w 2429"/>
                              <a:gd name="T118" fmla="+- 0 3604 2797"/>
                              <a:gd name="T119" fmla="*/ 3604 h 1053"/>
                              <a:gd name="T120" fmla="+- 0 4588 2617"/>
                              <a:gd name="T121" fmla="*/ T120 w 2429"/>
                              <a:gd name="T122" fmla="+- 0 3749 2797"/>
                              <a:gd name="T123" fmla="*/ 3749 h 1053"/>
                              <a:gd name="T124" fmla="+- 0 4708 2617"/>
                              <a:gd name="T125" fmla="*/ T124 w 2429"/>
                              <a:gd name="T126" fmla="+- 0 3837 2797"/>
                              <a:gd name="T127" fmla="*/ 3837 h 1053"/>
                              <a:gd name="T128" fmla="+- 0 4799 2617"/>
                              <a:gd name="T129" fmla="*/ T128 w 2429"/>
                              <a:gd name="T130" fmla="+- 0 3850 2797"/>
                              <a:gd name="T131" fmla="*/ 3850 h 1053"/>
                              <a:gd name="T132" fmla="+- 0 4944 2617"/>
                              <a:gd name="T133" fmla="*/ T132 w 2429"/>
                              <a:gd name="T134" fmla="+- 0 3802 2797"/>
                              <a:gd name="T135" fmla="*/ 3802 h 1053"/>
                              <a:gd name="T136" fmla="+- 0 4997 2617"/>
                              <a:gd name="T137" fmla="*/ T136 w 2429"/>
                              <a:gd name="T138" fmla="+- 0 3748 2797"/>
                              <a:gd name="T139" fmla="*/ 3748 h 1053"/>
                              <a:gd name="T140" fmla="+- 0 5044 2617"/>
                              <a:gd name="T141" fmla="*/ T140 w 2429"/>
                              <a:gd name="T142" fmla="+- 0 3602 2797"/>
                              <a:gd name="T143" fmla="*/ 3602 h 1053"/>
                              <a:gd name="T144" fmla="+- 0 5045 2617"/>
                              <a:gd name="T145" fmla="*/ T144 w 2429"/>
                              <a:gd name="T146" fmla="+- 0 3559 2797"/>
                              <a:gd name="T147" fmla="*/ 3559 h 10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429" h="1053">
                                <a:moveTo>
                                  <a:pt x="51" y="12"/>
                                </a:moveTo>
                                <a:lnTo>
                                  <a:pt x="40" y="0"/>
                                </a:lnTo>
                                <a:lnTo>
                                  <a:pt x="11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745"/>
                                </a:lnTo>
                                <a:lnTo>
                                  <a:pt x="11" y="757"/>
                                </a:lnTo>
                                <a:lnTo>
                                  <a:pt x="25" y="757"/>
                                </a:lnTo>
                                <a:lnTo>
                                  <a:pt x="40" y="757"/>
                                </a:lnTo>
                                <a:lnTo>
                                  <a:pt x="51" y="745"/>
                                </a:lnTo>
                                <a:lnTo>
                                  <a:pt x="51" y="12"/>
                                </a:lnTo>
                                <a:close/>
                                <a:moveTo>
                                  <a:pt x="1126" y="22"/>
                                </a:moveTo>
                                <a:lnTo>
                                  <a:pt x="1115" y="10"/>
                                </a:lnTo>
                                <a:lnTo>
                                  <a:pt x="1086" y="10"/>
                                </a:lnTo>
                                <a:lnTo>
                                  <a:pt x="1075" y="22"/>
                                </a:lnTo>
                                <a:lnTo>
                                  <a:pt x="1075" y="745"/>
                                </a:lnTo>
                                <a:lnTo>
                                  <a:pt x="1086" y="757"/>
                                </a:lnTo>
                                <a:lnTo>
                                  <a:pt x="1100" y="757"/>
                                </a:lnTo>
                                <a:lnTo>
                                  <a:pt x="1115" y="757"/>
                                </a:lnTo>
                                <a:lnTo>
                                  <a:pt x="1126" y="745"/>
                                </a:lnTo>
                                <a:lnTo>
                                  <a:pt x="1126" y="22"/>
                                </a:lnTo>
                                <a:close/>
                                <a:moveTo>
                                  <a:pt x="2428" y="762"/>
                                </a:moveTo>
                                <a:lnTo>
                                  <a:pt x="2427" y="739"/>
                                </a:lnTo>
                                <a:lnTo>
                                  <a:pt x="2425" y="729"/>
                                </a:lnTo>
                                <a:lnTo>
                                  <a:pt x="2420" y="723"/>
                                </a:lnTo>
                                <a:lnTo>
                                  <a:pt x="2415" y="718"/>
                                </a:lnTo>
                                <a:lnTo>
                                  <a:pt x="2409" y="715"/>
                                </a:lnTo>
                                <a:lnTo>
                                  <a:pt x="2376" y="715"/>
                                </a:lnTo>
                                <a:lnTo>
                                  <a:pt x="2376" y="767"/>
                                </a:lnTo>
                                <a:lnTo>
                                  <a:pt x="2376" y="788"/>
                                </a:lnTo>
                                <a:lnTo>
                                  <a:pt x="2376" y="807"/>
                                </a:lnTo>
                                <a:lnTo>
                                  <a:pt x="2361" y="882"/>
                                </a:lnTo>
                                <a:lnTo>
                                  <a:pt x="2319" y="944"/>
                                </a:lnTo>
                                <a:lnTo>
                                  <a:pt x="2257" y="986"/>
                                </a:lnTo>
                                <a:lnTo>
                                  <a:pt x="2182" y="1001"/>
                                </a:lnTo>
                                <a:lnTo>
                                  <a:pt x="2169" y="1001"/>
                                </a:lnTo>
                                <a:lnTo>
                                  <a:pt x="2093" y="986"/>
                                </a:lnTo>
                                <a:lnTo>
                                  <a:pt x="2032" y="944"/>
                                </a:lnTo>
                                <a:lnTo>
                                  <a:pt x="1990" y="882"/>
                                </a:lnTo>
                                <a:lnTo>
                                  <a:pt x="1975" y="807"/>
                                </a:lnTo>
                                <a:lnTo>
                                  <a:pt x="1975" y="788"/>
                                </a:lnTo>
                                <a:lnTo>
                                  <a:pt x="1974" y="767"/>
                                </a:lnTo>
                                <a:lnTo>
                                  <a:pt x="2161" y="767"/>
                                </a:lnTo>
                                <a:lnTo>
                                  <a:pt x="2175" y="767"/>
                                </a:lnTo>
                                <a:lnTo>
                                  <a:pt x="2190" y="767"/>
                                </a:lnTo>
                                <a:lnTo>
                                  <a:pt x="2376" y="767"/>
                                </a:lnTo>
                                <a:lnTo>
                                  <a:pt x="2376" y="715"/>
                                </a:lnTo>
                                <a:lnTo>
                                  <a:pt x="2201" y="715"/>
                                </a:lnTo>
                                <a:lnTo>
                                  <a:pt x="2201" y="22"/>
                                </a:lnTo>
                                <a:lnTo>
                                  <a:pt x="2190" y="10"/>
                                </a:lnTo>
                                <a:lnTo>
                                  <a:pt x="2161" y="10"/>
                                </a:lnTo>
                                <a:lnTo>
                                  <a:pt x="2150" y="22"/>
                                </a:lnTo>
                                <a:lnTo>
                                  <a:pt x="2150" y="715"/>
                                </a:lnTo>
                                <a:lnTo>
                                  <a:pt x="1942" y="715"/>
                                </a:lnTo>
                                <a:lnTo>
                                  <a:pt x="1936" y="718"/>
                                </a:lnTo>
                                <a:lnTo>
                                  <a:pt x="1931" y="723"/>
                                </a:lnTo>
                                <a:lnTo>
                                  <a:pt x="1926" y="729"/>
                                </a:lnTo>
                                <a:lnTo>
                                  <a:pt x="1924" y="739"/>
                                </a:lnTo>
                                <a:lnTo>
                                  <a:pt x="1923" y="762"/>
                                </a:lnTo>
                                <a:lnTo>
                                  <a:pt x="1923" y="775"/>
                                </a:lnTo>
                                <a:lnTo>
                                  <a:pt x="1923" y="807"/>
                                </a:lnTo>
                                <a:lnTo>
                                  <a:pt x="1936" y="884"/>
                                </a:lnTo>
                                <a:lnTo>
                                  <a:pt x="1971" y="952"/>
                                </a:lnTo>
                                <a:lnTo>
                                  <a:pt x="2024" y="1005"/>
                                </a:lnTo>
                                <a:lnTo>
                                  <a:pt x="2091" y="1040"/>
                                </a:lnTo>
                                <a:lnTo>
                                  <a:pt x="2169" y="1053"/>
                                </a:lnTo>
                                <a:lnTo>
                                  <a:pt x="2182" y="1053"/>
                                </a:lnTo>
                                <a:lnTo>
                                  <a:pt x="2259" y="1040"/>
                                </a:lnTo>
                                <a:lnTo>
                                  <a:pt x="2327" y="1005"/>
                                </a:lnTo>
                                <a:lnTo>
                                  <a:pt x="2331" y="1001"/>
                                </a:lnTo>
                                <a:lnTo>
                                  <a:pt x="2380" y="951"/>
                                </a:lnTo>
                                <a:lnTo>
                                  <a:pt x="2415" y="884"/>
                                </a:lnTo>
                                <a:lnTo>
                                  <a:pt x="2427" y="805"/>
                                </a:lnTo>
                                <a:lnTo>
                                  <a:pt x="2428" y="767"/>
                                </a:lnTo>
                                <a:lnTo>
                                  <a:pt x="2428" y="7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938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1447" y="251"/>
                            <a:ext cx="9263" cy="4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BF3A8F" w14:textId="17BE837D" w:rsidR="00047264" w:rsidRDefault="003C26D8">
                              <w:pPr>
                                <w:spacing w:before="232" w:line="276" w:lineRule="auto"/>
                                <w:ind w:left="4401" w:right="445"/>
                                <w:jc w:val="center"/>
                                <w:rPr>
                                  <w:sz w:val="44"/>
                                </w:rPr>
                              </w:pPr>
                              <w:r>
                                <w:rPr>
                                  <w:sz w:val="44"/>
                                </w:rPr>
                                <w:t>Collected</w:t>
                              </w:r>
                              <w:r>
                                <w:rPr>
                                  <w:spacing w:val="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information will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improve the quality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and standards of</w:t>
                              </w:r>
                              <w:r>
                                <w:rPr>
                                  <w:spacing w:val="1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care</w:t>
                              </w:r>
                              <w:r>
                                <w:rPr>
                                  <w:spacing w:val="15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provided</w:t>
                              </w:r>
                              <w:r>
                                <w:rPr>
                                  <w:spacing w:val="16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to</w:t>
                              </w:r>
                              <w:r>
                                <w:rPr>
                                  <w:spacing w:val="16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you</w:t>
                              </w:r>
                              <w:r>
                                <w:rPr>
                                  <w:spacing w:val="-144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4"/>
                                </w:rPr>
                                <w:t>and</w:t>
                              </w:r>
                              <w:r>
                                <w:rPr>
                                  <w:spacing w:val="-36"/>
                                  <w:w w:val="95"/>
                                  <w:sz w:val="44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4"/>
                                </w:rPr>
                                <w:t>other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4EB26F" id="Group 67" o:spid="_x0000_s1371" style="position:absolute;margin-left:72.4pt;margin-top:12.6pt;width:463.15pt;height:205.35pt;z-index:-15706624;mso-wrap-distance-left:0;mso-wrap-distance-right:0;mso-position-horizontal-relative:page" coordorigin="1448,252" coordsize="9263,41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">
                <v:rect id="Rectangle 93" o:spid="_x0000_s1372" style="position:absolute;left:1447;top:251;width:9263;height:4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" fillcolor="#caddff" stroked="f"/>
                <v:shape id="Freeform 92" o:spid="_x0000_s1373" style="position:absolute;left:2227;top:1237;width:831;height:947;visibility:visible;mso-wrap-style:square;v-text-anchor:top" coordsize="831,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" path="m606,947r-381,l225,470,,470,415,,831,470r-225,l606,947xe" stroked="f">
                  <v:path arrowok="t" o:connecttype="custom" o:connectlocs="606,2184;225,2184;225,1707;0,1707;415,1237;831,1707;606,1707;606,2184" o:connectangles="0,0,0,0,0,0,0,0"/>
                </v:shape>
                <v:shape id="AutoShape 91" o:spid="_x0000_s1374" style="position:absolute;left:2199;top:1212;width:886;height:998;visibility:visible;mso-wrap-style:square;v-text-anchor:top" coordsize="886,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" path="m647,998r-409,l226,987r,-467l17,520,8,514,,496,1,485,423,8r9,-6l442,r11,2l462,8r49,56l442,64,85,469r181,l278,480r,466l659,946r,41l647,998xm659,946r-52,l607,480r12,-11l800,469,442,64r69,l884,485r1,11l877,514r-9,6l659,520r,426xe" fillcolor="#29387d" stroked="f">
                  <v:path arrowok="t" o:connecttype="custom" o:connectlocs="647,2210;238,2210;226,2199;226,1732;17,1732;8,1726;0,1708;1,1697;423,1220;432,1214;442,1212;453,1214;462,1220;511,1276;442,1276;85,1681;266,1681;278,1692;278,2158;659,2158;659,2199;647,2210;659,2158;607,2158;607,1692;619,1681;800,1681;442,1276;511,1276;884,1697;885,1708;877,1726;868,1732;659,1732;659,2158" o:connectangles="0,0,0,0,0,0,0,0,0,0,0,0,0,0,0,0,0,0,0,0,0,0,0,0,0,0,0,0,0,0,0,0,0,0,0"/>
                </v:shape>
                <v:shape id="Freeform 90" o:spid="_x0000_s1375" style="position:absolute;left:3302;top:792;width:831;height:1392;visibility:visible;mso-wrap-style:square;v-text-anchor:top" coordsize="831,1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" path="m606,1392r-381,l225,470,,470,415,,830,470r-224,l606,1392xe" fillcolor="#69ccb4" stroked="f">
                  <v:path arrowok="t" o:connecttype="custom" o:connectlocs="606,2184;225,2184;225,1262;0,1262;415,792;830,1262;606,1262;606,2184" o:connectangles="0,0,0,0,0,0,0,0"/>
                </v:shape>
                <v:shape id="AutoShape 89" o:spid="_x0000_s1376" style="position:absolute;left:3274;top:767;width:886;height:1443;visibility:visible;mso-wrap-style:square;v-text-anchor:top" coordsize="886,1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" path="m647,1443r-409,l226,1432r,-912l17,520,8,514,,496,1,485,423,8r9,-6l442,r11,2l462,8r49,56l442,64,85,469r181,l278,480r,911l659,1391r,41l647,1443xm659,1391r-52,l607,480r12,-11l800,469,442,64r69,l883,485r2,11l877,514r-9,6l659,520r,871xe" fillcolor="#29387d" stroked="f">
                  <v:path arrowok="t" o:connecttype="custom" o:connectlocs="647,2210;238,2210;226,2199;226,1287;17,1287;8,1281;0,1263;1,1252;423,775;432,769;442,767;453,769;462,775;511,831;442,831;85,1236;266,1236;278,1247;278,2158;659,2158;659,2199;647,2210;659,2158;607,2158;607,1247;619,1236;800,1236;442,831;511,831;883,1252;885,1263;877,1281;868,1287;659,1287;659,2158" o:connectangles="0,0,0,0,0,0,0,0,0,0,0,0,0,0,0,0,0,0,0,0,0,0,0,0,0,0,0,0,0,0,0,0,0,0,0"/>
                </v:shape>
                <v:shape id="Freeform 88" o:spid="_x0000_s1377" style="position:absolute;left:4377;top:1417;width:831;height:767;visibility:visible;mso-wrap-style:square;v-text-anchor:top" coordsize="831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" path="m606,766r-381,l225,469,,469,415,,830,469r-224,l606,766xe" fillcolor="#69ccb4" stroked="f">
                  <v:path arrowok="t" o:connecttype="custom" o:connectlocs="606,2184;225,2184;225,1887;0,1887;415,1418;830,1887;606,1887;606,2184" o:connectangles="0,0,0,0,0,0,0,0"/>
                </v:shape>
                <v:shape id="AutoShape 87" o:spid="_x0000_s1378" style="position:absolute;left:4349;top:1392;width:886;height:818;visibility:visible;mso-wrap-style:square;v-text-anchor:top" coordsize="886,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" path="m647,818r-409,l226,807r,-286l17,521,8,515,,496,1,485,423,8r9,-6l442,r11,2l462,8r49,56l442,64,84,469r182,l277,481r,285l659,766r,41l647,818xm659,766r-52,l607,481r12,-12l800,469,442,64r69,l883,485r2,11l877,515r-9,6l659,521r,245xe" fillcolor="#29387d" stroked="f">
                  <v:path arrowok="t" o:connecttype="custom" o:connectlocs="647,2210;238,2210;226,2199;226,1913;17,1913;8,1907;0,1888;1,1877;423,1400;432,1394;442,1392;453,1394;462,1400;511,1456;442,1456;84,1861;266,1861;277,1873;277,2158;659,2158;659,2199;647,2210;659,2158;607,2158;607,1873;619,1861;800,1861;442,1456;511,1456;883,1877;885,1888;877,1907;868,1913;659,1913;659,2158" o:connectangles="0,0,0,0,0,0,0,0,0,0,0,0,0,0,0,0,0,0,0,0,0,0,0,0,0,0,0,0,0,0,0,0,0,0,0"/>
                </v:shape>
                <v:shape id="Freeform 86" o:spid="_x0000_s1379" style="position:absolute;left:2179;top:2405;width:926;height:1123;visibility:visible;mso-wrap-style:square;v-text-anchor:top" coordsize="926,1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" path="m689,1122r-452,l231,1043,214,968,186,895,149,827,103,763,57,694,24,617,4,534,,446,10,369,32,296,65,229r43,-62l159,114,219,69,285,35,357,11,433,r72,1l574,13r65,21l700,65r55,39l804,151r41,53l879,263r25,64l920,396r6,71l918,551r-21,78l863,702r-44,65l774,829r-35,68l713,970r-17,75l689,1122xe" fillcolor="#fac845" stroked="f">
                  <v:path arrowok="t" o:connecttype="custom" o:connectlocs="689,3528;237,3528;231,3449;214,3374;186,3301;149,3233;103,3169;57,3100;24,3023;4,2940;0,2852;10,2775;32,2702;65,2635;108,2573;159,2520;219,2475;285,2441;357,2417;433,2406;505,2407;574,2419;639,2440;700,2471;755,2510;804,2557;845,2610;879,2669;904,2733;920,2802;926,2873;918,2957;897,3035;863,3108;819,3173;774,3235;739,3303;713,3376;696,3451;689,3528" o:connectangles="0,0,0,0,0,0,0,0,0,0,0,0,0,0,0,0,0,0,0,0,0,0,0,0,0,0,0,0,0,0,0,0,0,0,0,0,0,0,0,0"/>
                </v:shape>
                <v:shape id="AutoShape 85" o:spid="_x0000_s1380" style="position:absolute;left:2154;top:2380;width:978;height:1174;visibility:visible;mso-wrap-style:square;v-text-anchor:top" coordsize="978,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" path="m729,1174r-481,l237,1162r,-14l232,1076r-16,-71l190,936,154,869,109,805,68,746,36,682,14,614,2,543,,471,9,398,28,328,57,263,95,202r46,-54l193,101,252,62,316,31,385,10,457,r81,1l615,16r74,26l706,51r-246,l389,62,321,85r-62,33l203,160r-49,50l113,268,82,332,61,401,51,473r4,81l73,632r32,74l149,772r47,66l233,906r28,70l279,1049r9,73l743,1122r-3,27l740,1163r-11,11xm743,1122r-53,l701,1045r19,-74l747,901r35,-65l825,776r43,-63l900,644r19,-74l926,493r-6,-72l902,350,874,284,835,223,786,169,730,124,668,89,602,66,532,53,460,51r246,l759,81r62,50l876,192r43,68l951,334r20,78l977,493r-7,86l948,661r-35,78l864,809r-41,58l790,931r-25,69l748,1073r-5,49xe" fillcolor="#29387d" stroked="f">
                  <v:path arrowok="t" o:connecttype="custom" o:connectlocs="248,3554;237,3528;216,3385;154,3249;68,3126;14,2994;0,2851;28,2708;95,2582;193,2481;316,2411;457,2380;615,2396;706,2431;389,2442;259,2498;154,2590;82,2712;51,2853;73,3012;149,3152;233,3286;279,3429;743,3502;740,3543;743,3502;701,3425;747,3281;825,3156;900,3024;926,2873;902,2730;835,2603;730,2504;602,2446;460,2431;759,2461;876,2572;951,2714;977,2873;948,3041;864,3189;790,3311;748,3453" o:connectangles="0,0,0,0,0,0,0,0,0,0,0,0,0,0,0,0,0,0,0,0,0,0,0,0,0,0,0,0,0,0,0,0,0,0,0,0,0,0,0,0,0,0,0,0"/>
                </v:shape>
                <v:shape id="Freeform 84" o:spid="_x0000_s1381" style="position:absolute;left:2308;top:2526;width:669;height:595;visibility:visible;mso-wrap-style:square;v-text-anchor:top" coordsize="669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" path="m537,594r-14,l485,555r-12,7l460,569r-12,6l435,580r-201,2l221,576r-13,-6l196,563r-13,-8l146,594r-14,l68,530r,-14l107,477,94,455,83,433,74,408,68,383r-58,l,373,,285,10,275r57,l74,249r8,-25l93,201r13,-22l67,140r,-13l131,62r14,l182,100,203,87,226,76r23,-9l275,61r,-51l284,,384,r10,10l394,61r21,6l438,76r25,11l486,100,521,63r14,l599,127r,14l561,179r13,22l585,224r9,25l600,275r59,l669,285r,88l659,383r-60,l593,408r-9,25l573,455r-12,22l600,517r,13l537,594xe" stroked="f">
                  <v:path arrowok="t" o:connecttype="custom" o:connectlocs="523,3121;473,3089;448,3102;234,3109;208,3097;183,3082;132,3121;68,3043;94,2982;74,2935;10,2910;0,2812;67,2802;82,2751;106,2706;67,2654;145,2589;203,2614;249,2594;275,2537;384,2527;394,2588;438,2603;486,2627;535,2590;599,2668;574,2728;594,2776;659,2802;669,2900;599,2910;584,2960;561,3004;600,3057" o:connectangles="0,0,0,0,0,0,0,0,0,0,0,0,0,0,0,0,0,0,0,0,0,0,0,0,0,0,0,0,0,0,0,0,0,0"/>
                </v:shape>
                <v:shape id="Freeform 83" o:spid="_x0000_s1382" style="position:absolute;left:2282;top:2501;width:720;height:644;visibility:visible;mso-wrap-style:square;v-text-anchor:top" coordsize="720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" path="m568,644r-13,l542,644r-12,-5l505,614r-11,5l482,625r-13,5l459,632r-10,-2l441,624r-5,-9l434,605r2,-9l442,588r8,-6l463,577r12,-6l486,565r10,-5l506,553r14,1l528,563r27,28l596,549,559,512r-2,-13l564,489r12,-21l586,448r8,-22l599,403r3,-12l612,383r56,l668,327r-55,l602,318,577,240,558,209r1,-13l568,187r27,-27l554,119r-33,34l507,155r-10,-7l474,135,450,125r-22,-8l412,111r-11,-3l393,98r,-46l326,52r,47l317,110r-75,25l211,155r-14,-2l189,144,163,118r-41,41l158,196r1,13l123,283r-8,35l105,327r-54,l51,383r54,l116,391r25,77l160,499r-1,13l122,549r42,42l190,563r8,-9l212,553r10,7l235,567r11,7l258,579r11,5l277,590r6,8l285,607r-2,11l278,626r-9,6l260,634r-10,-2l241,628r-10,-4l222,619r-9,-5l198,629r-9,10l177,644r-13,l151,644r-12,-5l83,583,73,567,69,549r4,-18l83,516r17,-17l91,483,84,467,78,451,73,434r-26,l28,431,13,420,3,405,,387,,323,3,304,13,289,28,279r19,-4l72,275r5,-17l83,241r7,-16l99,209,82,193,72,177,69,159r3,-17l82,126,138,70r12,-5l163,65r13,l188,70r23,23l227,85r15,-7l258,71r16,-5l274,48r4,-19l288,14,303,4,321,r77,l416,4r15,10l441,29r4,19l445,68r14,5l475,79r16,7l506,94,519,80r9,-9l540,65r13,l567,65r11,5l587,79r47,47l645,142r3,18l645,178r-11,15l619,209r8,16l634,241r6,17l645,275r27,l690,279r15,10l716,304r3,19l719,387r-3,18l705,420r-15,11l672,434r-27,l640,451r-7,16l626,483r-8,16l635,516r10,16l649,549r-4,18l635,583r-47,47l579,639r-11,5xe" fillcolor="#29387d" stroked="f">
                  <v:path arrowok="t" o:connecttype="custom" o:connectlocs="530,3140;469,3131;436,3116;450,3083;496,3061;555,3092;564,2990;599,2904;668,2828;558,2710;554,2620;474,2636;401,2609;326,2600;197,2654;158,2697;105,2828;116,2892;122,3050;212,3054;258,3080;285,3108;260,3135;222,3120;177,3145;83,3084;83,3017;78,2952;13,2921;3,2805;72,2776;99,2710;72,2643;163,2566;227,2586;274,2549;321,2501;441,2530;475,2580;528,2572;578,2571;648,2661;627,2726;672,2776;719,2824;690,2932;633,2968;645,3033;588,3131" o:connectangles="0,0,0,0,0,0,0,0,0,0,0,0,0,0,0,0,0,0,0,0,0,0,0,0,0,0,0,0,0,0,0,0,0,0,0,0,0,0,0,0,0,0,0,0,0,0,0,0,0"/>
                </v:shape>
                <v:shape id="Freeform 82" o:spid="_x0000_s1383" style="position:absolute;left:2415;top:3527;width:454;height:287;visibility:visible;mso-wrap-style:square;v-text-anchor:top" coordsize="454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" path="m233,286r-13,l150,275,90,243,43,196,11,135,,66,,10,,,453,r,10l442,135r-32,61l363,243r-60,32l233,286xe" fillcolor="#69ccb4" stroked="f">
                  <v:path arrowok="t" o:connecttype="custom" o:connectlocs="233,3814;220,3814;150,3803;90,3771;43,3724;11,3663;0,3594;0,3538;0,3528;453,3528;453,3538;442,3663;410,3724;363,3771;303,3803;233,3814" o:connectangles="0,0,0,0,0,0,0,0,0,0,0,0,0,0,0,0"/>
                </v:shape>
                <v:shape id="AutoShape 81" o:spid="_x0000_s1384" style="position:absolute;left:2390;top:3502;width:505;height:338;visibility:visible;mso-wrap-style:square;v-text-anchor:top" coordsize="505,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" path="m259,338r-13,l168,325,101,290,48,237,13,169,,92,,47,1,25,3,14,8,8,13,3,19,,486,r6,3l497,8r5,6l504,24r1,23l505,52,52,52r,21l52,90r,2l67,167r42,62l170,271r76,15l408,286r-4,4l337,325r-78,13xm408,286r-149,l335,271r61,-42l438,167,453,92r,-19l453,52r52,l505,90r-13,79l457,237r-49,49xe" fillcolor="#29387d" stroked="f">
                  <v:path arrowok="t" o:connecttype="custom" o:connectlocs="259,3840;246,3840;168,3827;101,3792;48,3739;13,3671;0,3594;0,3549;1,3527;3,3516;8,3510;13,3505;19,3502;486,3502;492,3505;497,3510;502,3516;504,3526;505,3549;505,3554;52,3554;52,3575;52,3592;52,3594;67,3669;109,3731;170,3773;246,3788;408,3788;404,3792;337,3827;259,3840;408,3788;259,3788;335,3773;396,3731;438,3669;453,3594;453,3575;453,3554;505,3554;505,3592;492,3671;457,3739;408,3788" o:connectangles="0,0,0,0,0,0,0,0,0,0,0,0,0,0,0,0,0,0,0,0,0,0,0,0,0,0,0,0,0,0,0,0,0,0,0,0,0,0,0,0,0,0,0,0,0"/>
                </v:shape>
                <v:shape id="Freeform 80" o:spid="_x0000_s1385" style="position:absolute;left:3254;top:2415;width:926;height:1123;visibility:visible;mso-wrap-style:square;v-text-anchor:top" coordsize="926,1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" path="m689,1122r-452,l231,1043,213,968,186,895,149,827,103,762,57,694,24,617,4,534,,446,10,369,32,296,65,228r43,-61l159,114,219,69,285,35,357,11,433,r72,1l574,12r65,22l700,65r55,39l804,151r41,53l879,263r25,64l920,395r6,72l918,551r-21,78l863,702r-44,65l774,829r-35,68l713,970r-17,75l689,1122xe" fillcolor="#fac845" stroked="f">
                  <v:path arrowok="t" o:connecttype="custom" o:connectlocs="689,3538;237,3538;231,3459;213,3384;186,3311;149,3243;103,3178;57,3110;24,3033;4,2950;0,2862;10,2785;32,2712;65,2644;108,2583;159,2530;219,2485;285,2451;357,2427;433,2416;505,2417;574,2428;639,2450;700,2481;755,2520;804,2567;845,2620;879,2679;904,2743;920,2811;926,2883;918,2967;897,3045;863,3118;819,3183;774,3245;739,3313;713,3386;696,3461;689,3538" o:connectangles="0,0,0,0,0,0,0,0,0,0,0,0,0,0,0,0,0,0,0,0,0,0,0,0,0,0,0,0,0,0,0,0,0,0,0,0,0,0,0,0"/>
                </v:shape>
                <v:shape id="AutoShape 79" o:spid="_x0000_s1386" style="position:absolute;left:3229;top:2389;width:978;height:1174;visibility:visible;mso-wrap-style:square;v-text-anchor:top" coordsize="978,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" path="m729,1174r-481,l237,1162r,-14l232,1076r-16,-71l190,936,154,869,109,805,68,746,36,682,14,614,2,543,,471,9,398,28,328,57,263,95,202r46,-54l193,101,252,62,316,31,385,10,457,r81,1l615,16r74,26l706,51r-246,l389,62,321,85r-62,32l203,160r-49,50l113,268,82,332,61,401,51,473r4,81l73,632r31,73l149,772r47,66l233,906r28,70l279,1049r9,73l743,1122r-3,27l740,1163r-11,11xm743,1122r-53,l701,1045r19,-74l747,901r35,-65l825,776r43,-63l900,644r19,-74l926,493r-6,-73l902,350,874,284,835,223,786,169,730,124,668,89,602,66,532,53,460,51r246,l758,81r63,50l876,192r43,68l951,334r20,78l977,493r-7,86l948,661r-35,78l864,809r-41,58l790,931r-25,69l748,1073r-5,49xe" fillcolor="#29387d" stroked="f">
                  <v:path arrowok="t" o:connecttype="custom" o:connectlocs="248,3564;237,3538;216,3395;154,3259;68,3136;14,3004;0,2861;28,2718;95,2592;193,2491;316,2421;457,2390;615,2406;706,2441;389,2452;259,2507;154,2600;82,2722;51,2863;73,3022;149,3162;233,3296;279,3439;743,3512;740,3553;743,3512;701,3435;747,3291;825,3166;900,3034;926,2883;902,2740;835,2613;730,2514;602,2456;460,2441;758,2471;876,2582;951,2724;977,2883;948,3051;864,3199;790,3321;748,3463" o:connectangles="0,0,0,0,0,0,0,0,0,0,0,0,0,0,0,0,0,0,0,0,0,0,0,0,0,0,0,0,0,0,0,0,0,0,0,0,0,0,0,0,0,0,0,0"/>
                </v:shape>
                <v:shape id="Freeform 78" o:spid="_x0000_s1387" style="position:absolute;left:3383;top:2536;width:669;height:595;visibility:visible;mso-wrap-style:square;v-text-anchor:top" coordsize="669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" path="m537,594r-14,l514,586,485,555r-12,7l460,569r-13,6l435,580r-201,2l221,576r-13,-6l196,563r-13,-8l154,585r-8,9l132,594,68,530r,-14l107,477,94,455,83,433,74,408,68,382r-58,l,373,,285,10,275r57,l74,249r8,-25l93,201r13,-22l76,149r-9,-9l67,127r9,-9l131,62r14,l182,100,203,87,226,76r23,-9l275,61r,-51l284,,384,r10,10l394,61r21,6l438,76r25,11l486,100,521,63r14,l599,127r,14l561,179r13,22l585,224r8,25l600,275r59,l669,285r,88l659,382r-60,l593,408r-9,25l573,455r-12,22l600,517r,13l545,586r-8,8xe" stroked="f">
                  <v:path arrowok="t" o:connecttype="custom" o:connectlocs="523,3131;485,3092;460,3106;435,3117;221,3113;196,3100;154,3122;132,3131;68,3053;94,2992;74,2945;10,2919;0,2822;67,2812;82,2761;106,2716;67,2677;76,2655;145,2599;203,2624;249,2604;275,2547;384,2537;394,2598;438,2613;486,2637;535,2600;599,2678;574,2738;593,2786;659,2812;669,2910;599,2919;584,2970;561,3014;600,3067;537,3131" o:connectangles="0,0,0,0,0,0,0,0,0,0,0,0,0,0,0,0,0,0,0,0,0,0,0,0,0,0,0,0,0,0,0,0,0,0,0,0,0"/>
                </v:shape>
                <v:shape id="Freeform 77" o:spid="_x0000_s1388" style="position:absolute;left:3357;top:2511;width:720;height:644;visibility:visible;mso-wrap-style:square;v-text-anchor:top" coordsize="720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" path="m568,644r-12,l543,644r-12,-5l522,630,506,614r-11,5l483,625r-13,5l460,632r-10,-2l442,624r-5,-9l435,605r2,-9l443,588r8,-6l464,576r12,-5l487,565r10,-5l507,553r14,1l529,563r27,28l597,549,560,512r-2,-13l565,488r12,-20l587,448r8,-22l600,403r3,-12l613,383r56,l669,327r-55,l603,318,578,240,559,209r1,-13l596,160,555,119r-33,34l508,155,453,125,402,108,394,98r,-46l326,52r,47l318,110r-75,25l212,154r-14,-1l164,118r-41,41l159,196r1,13l124,283r-8,35l106,327r-54,l52,383r54,l117,391r25,77l161,499r-1,13l151,521r-28,28l165,590r26,-27l199,554r14,-1l223,559r13,8l247,574r11,5l270,584r8,6l284,598r2,9l284,617r-5,9l270,632r-9,2l251,632r-10,-4l232,624r-9,-5l213,614r-23,25l178,644r-13,l152,644r-12,-5l84,583,74,567,70,549r4,-18l84,516r16,-17l92,483,85,467,79,451,74,434r-26,l29,430,14,420,4,405,,387,,322,4,304,14,289,29,279r19,-4l73,275r5,-17l84,241r7,-16l100,209,83,193,73,177,70,159r3,-17l83,126,139,70r12,-6l164,65r13,l189,70r9,9l212,93r16,-8l243,78r16,-7l275,66r,-19l279,29,289,14,304,4,322,r76,l417,4r15,10l442,29r4,18l446,68r14,5l476,79r16,7l507,94,529,71r12,-6l554,65r13,l579,70r9,9l635,126r11,16l649,160r-3,18l635,193r-15,16l628,225r7,16l641,258r5,17l673,275r18,4l706,289r11,15l720,322r,65l717,405r-11,15l691,430r-18,4l646,434r-5,17l634,467r-7,16l619,499r17,17l646,532r4,17l646,567r-10,16l580,639r-12,5xe" fillcolor="#29387d" stroked="f">
                  <v:path arrowok="t" o:connecttype="custom" o:connectlocs="531,3150;483,3136;442,3135;443,3099;487,3076;529,3074;558,3010;595,2937;669,2894;578,2751;555,2630;402,2619;326,2610;198,2664;160,2720;52,2838;142,2979;123,3060;213,3064;258,3090;286,3118;261,3145;223,3130;165,3155;74,3078;100,3010;74,2945;4,2916;14,2800;78,2769;83,2704;83,2637;177,2576;228,2596;275,2558;322,2511;442,2540;476,2590;541,2576;588,2590;646,2689;635,2752;691,2790;720,2898;673,2945;627,2994;650,3060;568,3155" o:connectangles="0,0,0,0,0,0,0,0,0,0,0,0,0,0,0,0,0,0,0,0,0,0,0,0,0,0,0,0,0,0,0,0,0,0,0,0,0,0,0,0,0,0,0,0,0,0,0,0"/>
                </v:shape>
                <v:shape id="Freeform 76" o:spid="_x0000_s1389" style="position:absolute;left:3490;top:3537;width:454;height:287;visibility:visible;mso-wrap-style:square;v-text-anchor:top" coordsize="454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" path="m233,286r-13,l150,275,90,243,42,196,11,135,,66,,10,,,453,r,10l441,135r-31,61l363,243r-61,32l233,286xe" fillcolor="#69ccb4" stroked="f">
                  <v:path arrowok="t" o:connecttype="custom" o:connectlocs="233,3824;220,3824;150,3813;90,3781;42,3734;11,3673;0,3604;0,3548;0,3538;453,3538;453,3548;441,3673;410,3734;363,3781;302,3813;233,3824" o:connectangles="0,0,0,0,0,0,0,0,0,0,0,0,0,0,0,0"/>
                </v:shape>
                <v:shape id="AutoShape 75" o:spid="_x0000_s1390" style="position:absolute;left:3465;top:3511;width:505;height:338;visibility:visible;mso-wrap-style:square;v-text-anchor:top" coordsize="505,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" path="m259,338r-13,l168,325,101,290,48,237,13,169,,92,,47,1,24,3,14,8,8,13,3,19,,486,r6,3l497,8r5,6l504,24r1,23l505,52,51,52r1,21l52,92r15,75l109,229r61,42l246,286r162,l404,290r-68,35l259,338xm408,286r-149,l334,271r62,-42l438,167,453,92r,-19l453,52r52,l504,90r-12,79l457,236r-49,50xe" fillcolor="#29387d" stroked="f">
                  <v:path arrowok="t" o:connecttype="custom" o:connectlocs="259,3850;246,3850;168,3837;101,3802;48,3749;13,3681;0,3604;0,3559;1,3536;3,3526;8,3520;13,3515;19,3512;486,3512;492,3515;497,3520;502,3526;504,3536;505,3559;505,3564;51,3564;52,3585;52,3604;67,3679;109,3741;170,3783;246,3798;408,3798;404,3802;336,3837;259,3850;408,3798;259,3798;334,3783;396,3741;438,3679;453,3604;453,3585;453,3564;505,3564;504,3602;492,3681;457,3748;408,3798" o:connectangles="0,0,0,0,0,0,0,0,0,0,0,0,0,0,0,0,0,0,0,0,0,0,0,0,0,0,0,0,0,0,0,0,0,0,0,0,0,0,0,0,0,0,0,0"/>
                </v:shape>
                <v:shape id="Freeform 74" o:spid="_x0000_s1391" style="position:absolute;left:4329;top:2415;width:926;height:1123;visibility:visible;mso-wrap-style:square;v-text-anchor:top" coordsize="926,1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" path="m689,1122r-452,l231,1043,213,968,186,895,149,827,103,762,57,694,23,617,4,534,,446,10,369,32,296,65,228r42,-61l159,114,219,69,285,35,357,11,433,r72,1l574,12r65,22l700,65r55,39l804,151r41,53l879,263r25,64l920,395r5,72l918,551r-21,78l863,702r-45,65l774,829r-35,68l713,970r-17,75l689,1122xe" fillcolor="#fac845" stroked="f">
                  <v:path arrowok="t" o:connecttype="custom" o:connectlocs="689,3538;237,3538;231,3459;213,3384;186,3311;149,3243;103,3178;57,3110;23,3033;4,2950;0,2862;10,2785;32,2712;65,2644;107,2583;159,2530;219,2485;285,2451;357,2427;433,2416;505,2417;574,2428;639,2450;700,2481;755,2520;804,2567;845,2620;879,2679;904,2743;920,2811;925,2883;918,2967;897,3045;863,3118;818,3183;774,3245;739,3313;713,3386;696,3461;689,3538" o:connectangles="0,0,0,0,0,0,0,0,0,0,0,0,0,0,0,0,0,0,0,0,0,0,0,0,0,0,0,0,0,0,0,0,0,0,0,0,0,0,0,0"/>
                </v:shape>
                <v:shape id="AutoShape 73" o:spid="_x0000_s1392" style="position:absolute;left:4303;top:2389;width:978;height:1174;visibility:visible;mso-wrap-style:square;v-text-anchor:top" coordsize="978,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" path="m728,1174r-480,l237,1162r,-14l232,1076r-16,-71l190,936,154,869,109,805,68,746,36,682,14,614,2,543,,471,9,398,28,328,57,263,95,202r45,-54l193,101,252,62,316,31,385,10,457,r81,1l615,16r74,26l706,51r-246,l389,62,321,85r-62,32l203,160r-49,50l113,268,82,332,61,401,51,473r4,81l73,632r31,73l149,772r46,66l233,906r28,70l279,1049r9,73l743,1122r-3,27l740,1163r-12,11xm743,1122r-53,l701,1045r19,-74l747,901r35,-65l825,776r43,-63l900,644r19,-74l926,493r-6,-73l902,350,874,284,835,223,786,169,730,124,668,89,602,66,532,53,460,51r246,l758,81r63,50l876,192r43,68l951,334r20,78l977,493r-7,86l948,661r-35,78l864,809r-41,58l790,931r-25,69l748,1073r-5,49xe" fillcolor="#29387d" stroked="f">
                  <v:path arrowok="t" o:connecttype="custom" o:connectlocs="248,3564;237,3538;216,3395;154,3259;68,3136;14,3004;0,2861;28,2718;95,2592;193,2491;316,2421;457,2390;615,2406;706,2441;389,2452;259,2507;154,2600;82,2722;51,2863;73,3022;149,3162;233,3296;279,3439;743,3512;740,3553;743,3512;701,3435;747,3291;825,3166;900,3034;926,2883;902,2740;835,2613;730,2514;602,2456;460,2441;758,2471;876,2582;951,2724;977,2883;948,3051;864,3199;790,3321;748,3463" o:connectangles="0,0,0,0,0,0,0,0,0,0,0,0,0,0,0,0,0,0,0,0,0,0,0,0,0,0,0,0,0,0,0,0,0,0,0,0,0,0,0,0,0,0,0,0"/>
                </v:shape>
                <v:shape id="Freeform 72" o:spid="_x0000_s1393" style="position:absolute;left:4458;top:2536;width:669;height:595;visibility:visible;mso-wrap-style:square;v-text-anchor:top" coordsize="669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" path="m537,594r-14,l485,555r-12,7l460,569r-13,6l434,580r-200,2l221,576r-13,-6l196,563r-13,-8l146,594r-14,l68,530r,-14l107,477,94,455,83,433,74,408,68,382r-58,l,373,,285,10,275r57,l74,249r8,-25l93,201r13,-22l67,140r,-13l76,118,131,62r14,l153,71r29,29l203,87,225,76r24,-9l275,61r,-52l284,,384,r10,9l394,61r20,6l438,76r25,11l486,100,521,63r14,l591,119r8,8l599,141r-38,38l574,201r11,23l593,249r7,26l659,275r10,10l669,373r-10,9l599,382r-6,26l584,433r-11,22l560,477r40,40l600,530r-63,64xe" stroked="f">
                  <v:path arrowok="t" o:connecttype="custom" o:connectlocs="523,3131;473,3099;447,3112;234,3119;208,3107;183,3092;132,3131;68,3053;94,2992;74,2945;10,2919;0,2822;67,2812;82,2761;106,2716;67,2664;131,2599;153,2608;203,2624;249,2604;275,2546;384,2537;394,2598;438,2613;486,2637;535,2600;599,2664;561,2716;585,2761;600,2812;669,2822;659,2919;593,2945;573,2992;600,3054;537,3131" o:connectangles="0,0,0,0,0,0,0,0,0,0,0,0,0,0,0,0,0,0,0,0,0,0,0,0,0,0,0,0,0,0,0,0,0,0,0,0"/>
                </v:shape>
                <v:shape id="Freeform 71" o:spid="_x0000_s1394" style="position:absolute;left:4432;top:2511;width:720;height:644;visibility:visible;mso-wrap-style:square;v-text-anchor:top" coordsize="720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" path="m568,644r-12,l543,644r-12,-5l506,614r-11,5l483,625r-13,5l460,632r-10,-2l442,624r-6,-9l435,605r2,-9l442,588r9,-6l464,576r12,-5l487,565r10,-5l507,553r13,1l529,563r27,28l597,549,560,512r-2,-13l565,488r12,-20l587,448r7,-22l600,403r2,-12l613,383r56,l669,327r-56,l603,318,578,240,559,209r1,-13l596,160,555,119r-24,25l522,153r-14,2l498,148,476,136,453,125r-22,-8l413,111r-11,-3l394,98r,-46l326,52r,47l318,110r-75,25l212,154r-14,-1l164,118r-41,41l159,196r1,13l124,283r-8,35l106,327r-54,l52,383r54,l117,391r25,77l161,499r-1,13l151,521r-28,28l165,590r26,-27l199,554r14,-1l270,584r8,6l284,598r2,9l284,617r-5,9l270,632r-9,2l251,632r-10,-4l232,624r-9,-5l213,614r-23,25l178,644r-13,l153,643r-13,-4l84,583,74,567,70,549r4,-18l84,516r16,-17l92,483,85,467,79,451,73,434r-25,l29,430,14,420,4,405,,387,,322,4,304,14,289,29,279r19,-4l73,275r5,-17l84,241r7,-16l99,209,83,193,73,177,70,159r3,-17l83,126,130,79r9,-9l152,64r12,1l177,65r12,5l198,79r14,14l227,85r16,-7l259,71r16,-5l275,47r4,-18l289,14,304,4,322,r76,l417,4r15,10l442,29r4,18l446,68r14,5l476,79r16,7l507,94,529,71r12,-6l555,65r12,l579,70r56,56l646,142r3,18l646,178r-11,15l619,209r9,16l635,241r6,17l646,275r27,l691,279r15,10l717,304r3,18l720,387r-3,18l706,420r-15,10l673,434r-27,l640,451r-6,16l627,483r-8,16l636,516r10,16l650,549r-4,18l636,583r-47,47l580,639r-12,5xe" fillcolor="#29387d" stroked="f">
                  <v:path arrowok="t" o:connecttype="custom" o:connectlocs="531,3150;470,3141;436,3126;451,3093;497,3071;556,3102;565,2999;600,2914;669,2838;559,2720;531,2655;476,2647;402,2619;326,2610;198,2664;160,2720;52,2838;142,2979;123,3060;213,3064;286,3118;261,3145;223,3130;165,3155;74,3078;100,3010;73,2945;4,2916;14,2800;78,2769;83,2704;83,2637;164,2576;212,2604;275,2577;304,2515;432,2525;460,2584;529,2582;579,2581;646,2689;635,2752;691,2790;720,2898;673,2945;627,2994;650,3060;580,3150" o:connectangles="0,0,0,0,0,0,0,0,0,0,0,0,0,0,0,0,0,0,0,0,0,0,0,0,0,0,0,0,0,0,0,0,0,0,0,0,0,0,0,0,0,0,0,0,0,0,0,0"/>
                </v:shape>
                <v:shape id="Freeform 70" o:spid="_x0000_s1395" style="position:absolute;left:4565;top:3537;width:454;height:287;visibility:visible;mso-wrap-style:square;v-text-anchor:top" coordsize="454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" path="m233,286r-13,l150,275,90,243,42,196,11,135,,66,,10,,,453,r,10l441,135r-31,61l363,243r-61,32l233,286xe" fillcolor="#69ccb4" stroked="f">
                  <v:path arrowok="t" o:connecttype="custom" o:connectlocs="233,3824;220,3824;150,3813;90,3781;42,3734;11,3673;0,3604;0,3548;0,3538;453,3538;453,3548;441,3673;410,3734;363,3781;302,3813;233,3824" o:connectangles="0,0,0,0,0,0,0,0,0,0,0,0,0,0,0,0"/>
                </v:shape>
                <v:shape id="AutoShape 69" o:spid="_x0000_s1396" style="position:absolute;left:2616;top:2797;width:2429;height:1053;visibility:visible;mso-wrap-style:square;v-text-anchor:top" coordsize="2429,1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" path="m51,12l40,,11,,,12,,745r11,12l25,757r15,l51,745,51,12xm1126,22l1115,10r-29,l1075,22r,723l1086,757r14,l1115,757r11,-12l1126,22xm2428,762r-1,-23l2425,729r-5,-6l2415,718r-6,-3l2376,715r,52l2376,788r,19l2361,882r-42,62l2257,986r-75,15l2169,1001r-76,-15l2032,944r-42,-62l1975,807r,-19l1974,767r187,l2175,767r15,l2376,767r,-52l2201,715r,-693l2190,10r-29,l2150,22r,693l1942,715r-6,3l1931,723r-5,6l1924,739r-1,23l1923,775r,32l1936,884r35,68l2024,1005r67,35l2169,1053r13,l2259,1040r68,-35l2331,1001r49,-50l2415,884r12,-79l2428,767r,-5xe" fillcolor="#29387d" stroked="f">
                  <v:path arrowok="t" o:connecttype="custom" o:connectlocs="40,2797;0,2809;11,3554;40,3554;51,2809;1115,2807;1075,2819;1086,3554;1115,3554;1126,2819;2427,3536;2420,3520;2409,3512;2376,3564;2376,3604;2319,3741;2182,3798;2093,3783;1990,3679;1975,3585;2161,3564;2190,3564;2376,3512;2201,2819;2161,2807;2150,3512;1936,3515;1926,3526;1923,3559;1923,3604;1971,3749;2091,3837;2182,3850;2327,3802;2380,3748;2427,3602;2428,3559" o:connectangles="0,0,0,0,0,0,0,0,0,0,0,0,0,0,0,0,0,0,0,0,0,0,0,0,0,0,0,0,0,0,0,0,0,0,0,0,0"/>
                </v:shape>
                <v:shape id="Text Box 68" o:spid="_x0000_s1397" type="#_x0000_t202" style="position:absolute;left:1447;top:251;width:9263;height:4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afu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B9Gn7sMAAADbAAAADwAA&#10;AAAAAAAAAAAAAAAHAgAAZHJzL2Rvd25yZXYueG1sUEsFBgAAAAADAAMAtwAAAPcCAAAAAA==&#10;" filled="f" stroked="f">
                  <v:textbox inset="0,0,0,0">
                    <w:txbxContent>
                      <w:p w14:paraId="16BF3A8F" w14:textId="17BE837D" w:rsidR="00047264" w:rsidRDefault="003C26D8">
                        <w:pPr>
                          <w:spacing w:before="232" w:line="276" w:lineRule="auto"/>
                          <w:ind w:left="4401" w:right="445"/>
                          <w:jc w:val="center"/>
                          <w:rPr>
                            <w:sz w:val="44"/>
                          </w:rPr>
                        </w:pPr>
                        <w:r>
                          <w:rPr>
                            <w:sz w:val="44"/>
                          </w:rPr>
                          <w:t>Collected</w:t>
                        </w:r>
                        <w:r>
                          <w:rPr>
                            <w:spacing w:val="1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information will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improve the quality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and standards of</w:t>
                        </w:r>
                        <w:r>
                          <w:rPr>
                            <w:spacing w:val="1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care</w:t>
                        </w:r>
                        <w:r>
                          <w:rPr>
                            <w:spacing w:val="15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provided</w:t>
                        </w:r>
                        <w:r>
                          <w:rPr>
                            <w:spacing w:val="16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to</w:t>
                        </w:r>
                        <w:r>
                          <w:rPr>
                            <w:spacing w:val="16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you</w:t>
                        </w:r>
                        <w:r>
                          <w:rPr>
                            <w:spacing w:val="-144"/>
                            <w:w w:val="95"/>
                            <w:sz w:val="4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4"/>
                          </w:rPr>
                          <w:t>and</w:t>
                        </w:r>
                        <w:r>
                          <w:rPr>
                            <w:spacing w:val="-36"/>
                            <w:w w:val="95"/>
                            <w:sz w:val="44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4"/>
                          </w:rPr>
                          <w:t>other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8835D82" w14:textId="77777777" w:rsidR="00047264" w:rsidRDefault="00047264">
      <w:pPr>
        <w:rPr>
          <w:sz w:val="17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42A73226" w14:textId="6BAEE67E" w:rsidR="00047264" w:rsidRDefault="0008656B">
      <w:pPr>
        <w:ind w:left="438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6C202796" wp14:editId="591DEA35">
                <wp:extent cx="5882005" cy="2265045"/>
                <wp:effectExtent l="0" t="0" r="0" b="0"/>
                <wp:docPr id="64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265045"/>
                          <a:chOff x="0" y="0"/>
                          <a:chExt cx="9263" cy="3567"/>
                        </a:xfrm>
                      </wpg:grpSpPr>
                      <wps:wsp>
                        <wps:cNvPr id="65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263" cy="356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6" y="424"/>
                            <a:ext cx="2874" cy="2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263" cy="3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CCBDD8" w14:textId="77777777" w:rsidR="00047264" w:rsidRDefault="00047264">
                              <w:pPr>
                                <w:spacing w:before="9"/>
                                <w:rPr>
                                  <w:b/>
                                  <w:sz w:val="46"/>
                                </w:rPr>
                              </w:pPr>
                            </w:p>
                            <w:p w14:paraId="419BEE92" w14:textId="1CEDB7F6" w:rsidR="00047264" w:rsidRDefault="003C26D8">
                              <w:pPr>
                                <w:spacing w:line="273" w:lineRule="auto"/>
                                <w:ind w:left="4110" w:right="754" w:hanging="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You have choice</w:t>
                              </w:r>
                              <w:r>
                                <w:rPr>
                                  <w:spacing w:val="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whether to use your</w:t>
                              </w:r>
                              <w:r>
                                <w:rPr>
                                  <w:spacing w:val="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confidential</w:t>
                              </w:r>
                              <w:r>
                                <w:rPr>
                                  <w:spacing w:val="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1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1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be</w:t>
                              </w:r>
                              <w:r>
                                <w:rPr>
                                  <w:spacing w:val="1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0"/>
                                </w:rPr>
                                <w:t>us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202796" id="Group 63" o:spid="_x0000_s1398" style="width:463.15pt;height:178.35pt;mso-position-horizontal-relative:char;mso-position-vertical-relative:line" coordsize="9263,35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">
                <v:rect id="Rectangle 66" o:spid="_x0000_s1399" style="position:absolute;width:9263;height:3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" fillcolor="#caddff" stroked="f"/>
                <v:shape id="Picture 65" o:spid="_x0000_s1400" type="#_x0000_t75" style="position:absolute;left:786;top:424;width:2874;height:2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">
                  <v:imagedata r:id="rId225" o:title=""/>
                </v:shape>
                <v:shape id="Text Box 64" o:spid="_x0000_s1401" type="#_x0000_t202" style="position:absolute;width:9263;height:3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<v:textbox inset="0,0,0,0">
                    <w:txbxContent>
                      <w:p w14:paraId="58CCBDD8" w14:textId="77777777" w:rsidR="00047264" w:rsidRDefault="00047264">
                        <w:pPr>
                          <w:spacing w:before="9"/>
                          <w:rPr>
                            <w:b/>
                            <w:sz w:val="46"/>
                          </w:rPr>
                        </w:pPr>
                      </w:p>
                      <w:p w14:paraId="419BEE92" w14:textId="1CEDB7F6" w:rsidR="00047264" w:rsidRDefault="003C26D8">
                        <w:pPr>
                          <w:spacing w:line="273" w:lineRule="auto"/>
                          <w:ind w:left="4110" w:right="754" w:hanging="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You have choice</w:t>
                        </w:r>
                        <w:r>
                          <w:rPr>
                            <w:spacing w:val="1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whether to use your</w:t>
                        </w:r>
                        <w:r>
                          <w:rPr>
                            <w:spacing w:val="1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confidential</w:t>
                        </w:r>
                        <w:r>
                          <w:rPr>
                            <w:spacing w:val="1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1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1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be</w:t>
                        </w:r>
                        <w:r>
                          <w:rPr>
                            <w:spacing w:val="10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0"/>
                          </w:rPr>
                          <w:t>used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33BA131" w14:textId="00DABF51" w:rsidR="00047264" w:rsidRDefault="0008656B">
      <w:pPr>
        <w:rPr>
          <w:b/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0880" behindDoc="1" locked="0" layoutInCell="1" allowOverlap="1" wp14:anchorId="71CF61D8" wp14:editId="67AD5D22">
                <wp:simplePos x="0" y="0"/>
                <wp:positionH relativeFrom="page">
                  <wp:posOffset>837565</wp:posOffset>
                </wp:positionH>
                <wp:positionV relativeFrom="paragraph">
                  <wp:posOffset>241300</wp:posOffset>
                </wp:positionV>
                <wp:extent cx="5881370" cy="2436495"/>
                <wp:effectExtent l="0" t="0" r="0" b="0"/>
                <wp:wrapTopAndBottom/>
                <wp:docPr id="43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1370" cy="2436495"/>
                          <a:chOff x="1319" y="380"/>
                          <a:chExt cx="9262" cy="3837"/>
                        </a:xfrm>
                      </wpg:grpSpPr>
                      <wps:wsp>
                        <wps:cNvPr id="4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318" y="379"/>
                            <a:ext cx="9262" cy="3837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61"/>
                        <wps:cNvSpPr>
                          <a:spLocks/>
                        </wps:cNvSpPr>
                        <wps:spPr bwMode="auto">
                          <a:xfrm>
                            <a:off x="1857" y="1143"/>
                            <a:ext cx="3247" cy="2256"/>
                          </a:xfrm>
                          <a:custGeom>
                            <a:avLst/>
                            <a:gdLst>
                              <a:gd name="T0" fmla="+- 0 5104 1858"/>
                              <a:gd name="T1" fmla="*/ T0 w 3247"/>
                              <a:gd name="T2" fmla="+- 0 2584 1143"/>
                              <a:gd name="T3" fmla="*/ 2584 h 2256"/>
                              <a:gd name="T4" fmla="+- 0 3971 1858"/>
                              <a:gd name="T5" fmla="*/ T4 w 3247"/>
                              <a:gd name="T6" fmla="+- 0 1143 1143"/>
                              <a:gd name="T7" fmla="*/ 1143 h 2256"/>
                              <a:gd name="T8" fmla="+- 0 2008 1858"/>
                              <a:gd name="T9" fmla="*/ T8 w 3247"/>
                              <a:gd name="T10" fmla="+- 0 1362 1143"/>
                              <a:gd name="T11" fmla="*/ 1362 h 2256"/>
                              <a:gd name="T12" fmla="+- 0 1981 1858"/>
                              <a:gd name="T13" fmla="*/ T12 w 3247"/>
                              <a:gd name="T14" fmla="+- 0 1382 1143"/>
                              <a:gd name="T15" fmla="*/ 1382 h 2256"/>
                              <a:gd name="T16" fmla="+- 0 1926 1858"/>
                              <a:gd name="T17" fmla="*/ T16 w 3247"/>
                              <a:gd name="T18" fmla="+- 0 1433 1143"/>
                              <a:gd name="T19" fmla="*/ 1433 h 2256"/>
                              <a:gd name="T20" fmla="+- 0 1885 1858"/>
                              <a:gd name="T21" fmla="*/ T20 w 3247"/>
                              <a:gd name="T22" fmla="+- 0 1497 1143"/>
                              <a:gd name="T23" fmla="*/ 1497 h 2256"/>
                              <a:gd name="T24" fmla="+- 0 1861 1858"/>
                              <a:gd name="T25" fmla="*/ T24 w 3247"/>
                              <a:gd name="T26" fmla="+- 0 1568 1143"/>
                              <a:gd name="T27" fmla="*/ 1568 h 2256"/>
                              <a:gd name="T28" fmla="+- 0 1858 1858"/>
                              <a:gd name="T29" fmla="*/ T28 w 3247"/>
                              <a:gd name="T30" fmla="+- 0 1640 1143"/>
                              <a:gd name="T31" fmla="*/ 1640 h 2256"/>
                              <a:gd name="T32" fmla="+- 0 1873 1858"/>
                              <a:gd name="T33" fmla="*/ T32 w 3247"/>
                              <a:gd name="T34" fmla="+- 0 1712 1143"/>
                              <a:gd name="T35" fmla="*/ 1712 h 2256"/>
                              <a:gd name="T36" fmla="+- 0 1901 1858"/>
                              <a:gd name="T37" fmla="*/ T36 w 3247"/>
                              <a:gd name="T38" fmla="+- 0 1782 1143"/>
                              <a:gd name="T39" fmla="*/ 1782 h 2256"/>
                              <a:gd name="T40" fmla="+- 0 1937 1858"/>
                              <a:gd name="T41" fmla="*/ T40 w 3247"/>
                              <a:gd name="T42" fmla="+- 0 1851 1143"/>
                              <a:gd name="T43" fmla="*/ 1851 h 2256"/>
                              <a:gd name="T44" fmla="+- 0 1976 1858"/>
                              <a:gd name="T45" fmla="*/ T44 w 3247"/>
                              <a:gd name="T46" fmla="+- 0 1916 1143"/>
                              <a:gd name="T47" fmla="*/ 1916 h 2256"/>
                              <a:gd name="T48" fmla="+- 0 2349 1858"/>
                              <a:gd name="T49" fmla="*/ T48 w 3247"/>
                              <a:gd name="T50" fmla="+- 0 2550 1143"/>
                              <a:gd name="T51" fmla="*/ 2550 h 2256"/>
                              <a:gd name="T52" fmla="+- 0 2423 1858"/>
                              <a:gd name="T53" fmla="*/ T52 w 3247"/>
                              <a:gd name="T54" fmla="+- 0 2677 1143"/>
                              <a:gd name="T55" fmla="*/ 2677 h 2256"/>
                              <a:gd name="T56" fmla="+- 0 2578 1858"/>
                              <a:gd name="T57" fmla="*/ T56 w 3247"/>
                              <a:gd name="T58" fmla="+- 0 2942 1143"/>
                              <a:gd name="T59" fmla="*/ 2942 h 2256"/>
                              <a:gd name="T60" fmla="+- 0 2870 1858"/>
                              <a:gd name="T61" fmla="*/ T60 w 3247"/>
                              <a:gd name="T62" fmla="+- 0 3398 1143"/>
                              <a:gd name="T63" fmla="*/ 3398 h 2256"/>
                              <a:gd name="T64" fmla="+- 0 2878 1858"/>
                              <a:gd name="T65" fmla="*/ T64 w 3247"/>
                              <a:gd name="T66" fmla="+- 0 3130 1143"/>
                              <a:gd name="T67" fmla="*/ 3130 h 2256"/>
                              <a:gd name="T68" fmla="+- 0 2899 1858"/>
                              <a:gd name="T69" fmla="*/ T68 w 3247"/>
                              <a:gd name="T70" fmla="+- 0 3028 1143"/>
                              <a:gd name="T71" fmla="*/ 3028 h 2256"/>
                              <a:gd name="T72" fmla="+- 0 2900 1858"/>
                              <a:gd name="T73" fmla="*/ T72 w 3247"/>
                              <a:gd name="T74" fmla="+- 0 3023 1143"/>
                              <a:gd name="T75" fmla="*/ 3023 h 2256"/>
                              <a:gd name="T76" fmla="+- 0 2943 1858"/>
                              <a:gd name="T77" fmla="*/ T76 w 3247"/>
                              <a:gd name="T78" fmla="+- 0 2967 1143"/>
                              <a:gd name="T79" fmla="*/ 2967 h 2256"/>
                              <a:gd name="T80" fmla="+- 0 2977 1858"/>
                              <a:gd name="T81" fmla="*/ T80 w 3247"/>
                              <a:gd name="T82" fmla="+- 0 2950 1143"/>
                              <a:gd name="T83" fmla="*/ 2950 h 2256"/>
                              <a:gd name="T84" fmla="+- 0 2970 1858"/>
                              <a:gd name="T85" fmla="*/ T84 w 3247"/>
                              <a:gd name="T86" fmla="+- 0 2943 1143"/>
                              <a:gd name="T87" fmla="*/ 2943 h 2256"/>
                              <a:gd name="T88" fmla="+- 0 5104 1858"/>
                              <a:gd name="T89" fmla="*/ T88 w 3247"/>
                              <a:gd name="T90" fmla="+- 0 2584 1143"/>
                              <a:gd name="T91" fmla="*/ 2584 h 22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3247" h="2256">
                                <a:moveTo>
                                  <a:pt x="3246" y="1441"/>
                                </a:moveTo>
                                <a:lnTo>
                                  <a:pt x="2113" y="0"/>
                                </a:lnTo>
                                <a:lnTo>
                                  <a:pt x="150" y="219"/>
                                </a:lnTo>
                                <a:lnTo>
                                  <a:pt x="123" y="239"/>
                                </a:lnTo>
                                <a:lnTo>
                                  <a:pt x="68" y="290"/>
                                </a:lnTo>
                                <a:lnTo>
                                  <a:pt x="27" y="354"/>
                                </a:lnTo>
                                <a:lnTo>
                                  <a:pt x="3" y="425"/>
                                </a:lnTo>
                                <a:lnTo>
                                  <a:pt x="0" y="497"/>
                                </a:lnTo>
                                <a:lnTo>
                                  <a:pt x="15" y="569"/>
                                </a:lnTo>
                                <a:lnTo>
                                  <a:pt x="43" y="639"/>
                                </a:lnTo>
                                <a:lnTo>
                                  <a:pt x="79" y="708"/>
                                </a:lnTo>
                                <a:lnTo>
                                  <a:pt x="118" y="773"/>
                                </a:lnTo>
                                <a:lnTo>
                                  <a:pt x="491" y="1407"/>
                                </a:lnTo>
                                <a:lnTo>
                                  <a:pt x="565" y="1534"/>
                                </a:lnTo>
                                <a:lnTo>
                                  <a:pt x="720" y="1799"/>
                                </a:lnTo>
                                <a:lnTo>
                                  <a:pt x="1012" y="2255"/>
                                </a:lnTo>
                                <a:lnTo>
                                  <a:pt x="1020" y="1987"/>
                                </a:lnTo>
                                <a:lnTo>
                                  <a:pt x="1041" y="1885"/>
                                </a:lnTo>
                                <a:lnTo>
                                  <a:pt x="1042" y="1880"/>
                                </a:lnTo>
                                <a:lnTo>
                                  <a:pt x="1085" y="1824"/>
                                </a:lnTo>
                                <a:lnTo>
                                  <a:pt x="1119" y="1807"/>
                                </a:lnTo>
                                <a:lnTo>
                                  <a:pt x="1112" y="1800"/>
                                </a:lnTo>
                                <a:lnTo>
                                  <a:pt x="3246" y="14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340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60"/>
                        <wps:cNvSpPr>
                          <a:spLocks/>
                        </wps:cNvSpPr>
                        <wps:spPr bwMode="auto">
                          <a:xfrm>
                            <a:off x="2788" y="2583"/>
                            <a:ext cx="2316" cy="856"/>
                          </a:xfrm>
                          <a:custGeom>
                            <a:avLst/>
                            <a:gdLst>
                              <a:gd name="T0" fmla="+- 0 3030 2788"/>
                              <a:gd name="T1" fmla="*/ T0 w 2316"/>
                              <a:gd name="T2" fmla="+- 0 3440 2584"/>
                              <a:gd name="T3" fmla="*/ 3440 h 856"/>
                              <a:gd name="T4" fmla="+- 0 2916 2788"/>
                              <a:gd name="T5" fmla="*/ T4 w 2316"/>
                              <a:gd name="T6" fmla="+- 0 3423 2584"/>
                              <a:gd name="T7" fmla="*/ 3423 h 856"/>
                              <a:gd name="T8" fmla="+- 0 2832 2788"/>
                              <a:gd name="T9" fmla="*/ T8 w 2316"/>
                              <a:gd name="T10" fmla="+- 0 3350 2584"/>
                              <a:gd name="T11" fmla="*/ 3350 h 856"/>
                              <a:gd name="T12" fmla="+- 0 2795 2788"/>
                              <a:gd name="T13" fmla="*/ T12 w 2316"/>
                              <a:gd name="T14" fmla="+- 0 3248 2584"/>
                              <a:gd name="T15" fmla="*/ 3248 h 856"/>
                              <a:gd name="T16" fmla="+- 0 2788 2788"/>
                              <a:gd name="T17" fmla="*/ T16 w 2316"/>
                              <a:gd name="T18" fmla="+- 0 3188 2584"/>
                              <a:gd name="T19" fmla="*/ 3188 h 856"/>
                              <a:gd name="T20" fmla="+- 0 2796 2788"/>
                              <a:gd name="T21" fmla="*/ T20 w 2316"/>
                              <a:gd name="T22" fmla="+- 0 3121 2584"/>
                              <a:gd name="T23" fmla="*/ 3121 h 856"/>
                              <a:gd name="T24" fmla="+- 0 2830 2788"/>
                              <a:gd name="T25" fmla="*/ T24 w 2316"/>
                              <a:gd name="T26" fmla="+- 0 3039 2584"/>
                              <a:gd name="T27" fmla="*/ 3039 h 856"/>
                              <a:gd name="T28" fmla="+- 0 2884 2788"/>
                              <a:gd name="T29" fmla="*/ T28 w 2316"/>
                              <a:gd name="T30" fmla="+- 0 2975 2584"/>
                              <a:gd name="T31" fmla="*/ 2975 h 856"/>
                              <a:gd name="T32" fmla="+- 0 2954 2788"/>
                              <a:gd name="T33" fmla="*/ T32 w 2316"/>
                              <a:gd name="T34" fmla="+- 0 2929 2584"/>
                              <a:gd name="T35" fmla="*/ 2929 h 856"/>
                              <a:gd name="T36" fmla="+- 0 3036 2788"/>
                              <a:gd name="T37" fmla="*/ T36 w 2316"/>
                              <a:gd name="T38" fmla="+- 0 2904 2584"/>
                              <a:gd name="T39" fmla="*/ 2904 h 856"/>
                              <a:gd name="T40" fmla="+- 0 5104 2788"/>
                              <a:gd name="T41" fmla="*/ T40 w 2316"/>
                              <a:gd name="T42" fmla="+- 0 2584 2584"/>
                              <a:gd name="T43" fmla="*/ 2584 h 856"/>
                              <a:gd name="T44" fmla="+- 0 5101 2788"/>
                              <a:gd name="T45" fmla="*/ T44 w 2316"/>
                              <a:gd name="T46" fmla="+- 0 2634 2584"/>
                              <a:gd name="T47" fmla="*/ 2634 h 856"/>
                              <a:gd name="T48" fmla="+- 0 3042 2788"/>
                              <a:gd name="T49" fmla="*/ T48 w 2316"/>
                              <a:gd name="T50" fmla="+- 0 2944 2584"/>
                              <a:gd name="T51" fmla="*/ 2944 h 856"/>
                              <a:gd name="T52" fmla="+- 0 2971 2788"/>
                              <a:gd name="T53" fmla="*/ T52 w 2316"/>
                              <a:gd name="T54" fmla="+- 0 2966 2584"/>
                              <a:gd name="T55" fmla="*/ 2966 h 856"/>
                              <a:gd name="T56" fmla="+- 0 2911 2788"/>
                              <a:gd name="T57" fmla="*/ T56 w 2316"/>
                              <a:gd name="T58" fmla="+- 0 3006 2584"/>
                              <a:gd name="T59" fmla="*/ 3006 h 856"/>
                              <a:gd name="T60" fmla="+- 0 2865 2788"/>
                              <a:gd name="T61" fmla="*/ T60 w 2316"/>
                              <a:gd name="T62" fmla="+- 0 3061 2584"/>
                              <a:gd name="T63" fmla="*/ 3061 h 856"/>
                              <a:gd name="T64" fmla="+- 0 2836 2788"/>
                              <a:gd name="T65" fmla="*/ T64 w 2316"/>
                              <a:gd name="T66" fmla="+- 0 3127 2584"/>
                              <a:gd name="T67" fmla="*/ 3127 h 856"/>
                              <a:gd name="T68" fmla="+- 0 2829 2788"/>
                              <a:gd name="T69" fmla="*/ T68 w 2316"/>
                              <a:gd name="T70" fmla="+- 0 3187 2584"/>
                              <a:gd name="T71" fmla="*/ 3187 h 856"/>
                              <a:gd name="T72" fmla="+- 0 2834 2788"/>
                              <a:gd name="T73" fmla="*/ T72 w 2316"/>
                              <a:gd name="T74" fmla="+- 0 3238 2584"/>
                              <a:gd name="T75" fmla="*/ 3238 h 856"/>
                              <a:gd name="T76" fmla="+- 0 2870 2788"/>
                              <a:gd name="T77" fmla="*/ T76 w 2316"/>
                              <a:gd name="T78" fmla="+- 0 3334 2584"/>
                              <a:gd name="T79" fmla="*/ 3334 h 856"/>
                              <a:gd name="T80" fmla="+- 0 2921 2788"/>
                              <a:gd name="T81" fmla="*/ T80 w 2316"/>
                              <a:gd name="T82" fmla="+- 0 3381 2584"/>
                              <a:gd name="T83" fmla="*/ 3381 h 856"/>
                              <a:gd name="T84" fmla="+- 0 3004 2788"/>
                              <a:gd name="T85" fmla="*/ T84 w 2316"/>
                              <a:gd name="T86" fmla="+- 0 3401 2584"/>
                              <a:gd name="T87" fmla="*/ 3401 h 856"/>
                              <a:gd name="T88" fmla="+- 0 3011 2788"/>
                              <a:gd name="T89" fmla="*/ T88 w 2316"/>
                              <a:gd name="T90" fmla="+- 0 3401 2584"/>
                              <a:gd name="T91" fmla="*/ 3401 h 856"/>
                              <a:gd name="T92" fmla="+- 0 3018 2788"/>
                              <a:gd name="T93" fmla="*/ T92 w 2316"/>
                              <a:gd name="T94" fmla="+- 0 3401 2584"/>
                              <a:gd name="T95" fmla="*/ 3401 h 856"/>
                              <a:gd name="T96" fmla="+- 0 3025 2788"/>
                              <a:gd name="T97" fmla="*/ T96 w 2316"/>
                              <a:gd name="T98" fmla="+- 0 3400 2584"/>
                              <a:gd name="T99" fmla="*/ 3400 h 856"/>
                              <a:gd name="T100" fmla="+- 0 5075 2788"/>
                              <a:gd name="T101" fmla="*/ T100 w 2316"/>
                              <a:gd name="T102" fmla="+- 0 3085 2584"/>
                              <a:gd name="T103" fmla="*/ 3085 h 856"/>
                              <a:gd name="T104" fmla="+- 0 5072 2788"/>
                              <a:gd name="T105" fmla="*/ T104 w 2316"/>
                              <a:gd name="T106" fmla="+- 0 3138 2584"/>
                              <a:gd name="T107" fmla="*/ 3138 h 856"/>
                              <a:gd name="T108" fmla="+- 0 3030 2788"/>
                              <a:gd name="T109" fmla="*/ T108 w 2316"/>
                              <a:gd name="T110" fmla="+- 0 3440 2584"/>
                              <a:gd name="T111" fmla="*/ 3440 h 8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2316" h="856">
                                <a:moveTo>
                                  <a:pt x="242" y="856"/>
                                </a:moveTo>
                                <a:lnTo>
                                  <a:pt x="128" y="839"/>
                                </a:lnTo>
                                <a:lnTo>
                                  <a:pt x="44" y="766"/>
                                </a:lnTo>
                                <a:lnTo>
                                  <a:pt x="7" y="664"/>
                                </a:lnTo>
                                <a:lnTo>
                                  <a:pt x="0" y="604"/>
                                </a:lnTo>
                                <a:lnTo>
                                  <a:pt x="8" y="537"/>
                                </a:lnTo>
                                <a:lnTo>
                                  <a:pt x="42" y="455"/>
                                </a:lnTo>
                                <a:lnTo>
                                  <a:pt x="96" y="391"/>
                                </a:lnTo>
                                <a:lnTo>
                                  <a:pt x="166" y="345"/>
                                </a:lnTo>
                                <a:lnTo>
                                  <a:pt x="248" y="320"/>
                                </a:lnTo>
                                <a:lnTo>
                                  <a:pt x="2316" y="0"/>
                                </a:lnTo>
                                <a:lnTo>
                                  <a:pt x="2313" y="50"/>
                                </a:lnTo>
                                <a:lnTo>
                                  <a:pt x="254" y="360"/>
                                </a:lnTo>
                                <a:lnTo>
                                  <a:pt x="183" y="382"/>
                                </a:lnTo>
                                <a:lnTo>
                                  <a:pt x="123" y="422"/>
                                </a:lnTo>
                                <a:lnTo>
                                  <a:pt x="77" y="477"/>
                                </a:lnTo>
                                <a:lnTo>
                                  <a:pt x="48" y="543"/>
                                </a:lnTo>
                                <a:lnTo>
                                  <a:pt x="41" y="603"/>
                                </a:lnTo>
                                <a:lnTo>
                                  <a:pt x="46" y="654"/>
                                </a:lnTo>
                                <a:lnTo>
                                  <a:pt x="82" y="750"/>
                                </a:lnTo>
                                <a:lnTo>
                                  <a:pt x="133" y="797"/>
                                </a:lnTo>
                                <a:lnTo>
                                  <a:pt x="216" y="817"/>
                                </a:lnTo>
                                <a:lnTo>
                                  <a:pt x="223" y="817"/>
                                </a:lnTo>
                                <a:lnTo>
                                  <a:pt x="230" y="817"/>
                                </a:lnTo>
                                <a:lnTo>
                                  <a:pt x="237" y="816"/>
                                </a:lnTo>
                                <a:lnTo>
                                  <a:pt x="2287" y="501"/>
                                </a:lnTo>
                                <a:lnTo>
                                  <a:pt x="2284" y="554"/>
                                </a:lnTo>
                                <a:lnTo>
                                  <a:pt x="242" y="8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3B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59"/>
                        <wps:cNvSpPr>
                          <a:spLocks/>
                        </wps:cNvSpPr>
                        <wps:spPr bwMode="auto">
                          <a:xfrm>
                            <a:off x="2828" y="2638"/>
                            <a:ext cx="2244" cy="763"/>
                          </a:xfrm>
                          <a:custGeom>
                            <a:avLst/>
                            <a:gdLst>
                              <a:gd name="T0" fmla="+- 0 3011 2829"/>
                              <a:gd name="T1" fmla="*/ T0 w 2244"/>
                              <a:gd name="T2" fmla="+- 0 3401 2639"/>
                              <a:gd name="T3" fmla="*/ 3401 h 763"/>
                              <a:gd name="T4" fmla="+- 0 2998 2829"/>
                              <a:gd name="T5" fmla="*/ T4 w 2244"/>
                              <a:gd name="T6" fmla="+- 0 3401 2639"/>
                              <a:gd name="T7" fmla="*/ 3401 h 763"/>
                              <a:gd name="T8" fmla="+- 0 2993 2829"/>
                              <a:gd name="T9" fmla="*/ T8 w 2244"/>
                              <a:gd name="T10" fmla="+- 0 3401 2639"/>
                              <a:gd name="T11" fmla="*/ 3401 h 763"/>
                              <a:gd name="T12" fmla="+- 0 2988 2829"/>
                              <a:gd name="T13" fmla="*/ T12 w 2244"/>
                              <a:gd name="T14" fmla="+- 0 3400 2639"/>
                              <a:gd name="T15" fmla="*/ 3400 h 763"/>
                              <a:gd name="T16" fmla="+- 0 2982 2829"/>
                              <a:gd name="T17" fmla="*/ T16 w 2244"/>
                              <a:gd name="T18" fmla="+- 0 3400 2639"/>
                              <a:gd name="T19" fmla="*/ 3400 h 763"/>
                              <a:gd name="T20" fmla="+- 0 2912 2829"/>
                              <a:gd name="T21" fmla="*/ T20 w 2244"/>
                              <a:gd name="T22" fmla="+- 0 3377 2639"/>
                              <a:gd name="T23" fmla="*/ 3377 h 763"/>
                              <a:gd name="T24" fmla="+- 0 2869 2829"/>
                              <a:gd name="T25" fmla="*/ T24 w 2244"/>
                              <a:gd name="T26" fmla="+- 0 3334 2639"/>
                              <a:gd name="T27" fmla="*/ 3334 h 763"/>
                              <a:gd name="T28" fmla="+- 0 2834 2829"/>
                              <a:gd name="T29" fmla="*/ T28 w 2244"/>
                              <a:gd name="T30" fmla="+- 0 3238 2639"/>
                              <a:gd name="T31" fmla="*/ 3238 h 763"/>
                              <a:gd name="T32" fmla="+- 0 2829 2829"/>
                              <a:gd name="T33" fmla="*/ T32 w 2244"/>
                              <a:gd name="T34" fmla="+- 0 3187 2639"/>
                              <a:gd name="T35" fmla="*/ 3187 h 763"/>
                              <a:gd name="T36" fmla="+- 0 2836 2829"/>
                              <a:gd name="T37" fmla="*/ T36 w 2244"/>
                              <a:gd name="T38" fmla="+- 0 3130 2639"/>
                              <a:gd name="T39" fmla="*/ 3130 h 763"/>
                              <a:gd name="T40" fmla="+- 0 2865 2829"/>
                              <a:gd name="T41" fmla="*/ T40 w 2244"/>
                              <a:gd name="T42" fmla="+- 0 3061 2639"/>
                              <a:gd name="T43" fmla="*/ 3061 h 763"/>
                              <a:gd name="T44" fmla="+- 0 2911 2829"/>
                              <a:gd name="T45" fmla="*/ T44 w 2244"/>
                              <a:gd name="T46" fmla="+- 0 3006 2639"/>
                              <a:gd name="T47" fmla="*/ 3006 h 763"/>
                              <a:gd name="T48" fmla="+- 0 2971 2829"/>
                              <a:gd name="T49" fmla="*/ T48 w 2244"/>
                              <a:gd name="T50" fmla="+- 0 2966 2639"/>
                              <a:gd name="T51" fmla="*/ 2966 h 763"/>
                              <a:gd name="T52" fmla="+- 0 3042 2829"/>
                              <a:gd name="T53" fmla="*/ T52 w 2244"/>
                              <a:gd name="T54" fmla="+- 0 2944 2639"/>
                              <a:gd name="T55" fmla="*/ 2944 h 763"/>
                              <a:gd name="T56" fmla="+- 0 5072 2829"/>
                              <a:gd name="T57" fmla="*/ T56 w 2244"/>
                              <a:gd name="T58" fmla="+- 0 2639 2639"/>
                              <a:gd name="T59" fmla="*/ 2639 h 763"/>
                              <a:gd name="T60" fmla="+- 0 5050 2829"/>
                              <a:gd name="T61" fmla="*/ T60 w 2244"/>
                              <a:gd name="T62" fmla="+- 0 2662 2639"/>
                              <a:gd name="T63" fmla="*/ 2662 h 763"/>
                              <a:gd name="T64" fmla="+- 0 5017 2829"/>
                              <a:gd name="T65" fmla="*/ T64 w 2244"/>
                              <a:gd name="T66" fmla="+- 0 2711 2639"/>
                              <a:gd name="T67" fmla="*/ 2711 h 763"/>
                              <a:gd name="T68" fmla="+- 0 4987 2829"/>
                              <a:gd name="T69" fmla="*/ T68 w 2244"/>
                              <a:gd name="T70" fmla="+- 0 2783 2639"/>
                              <a:gd name="T71" fmla="*/ 2783 h 763"/>
                              <a:gd name="T72" fmla="+- 0 4977 2829"/>
                              <a:gd name="T73" fmla="*/ T72 w 2244"/>
                              <a:gd name="T74" fmla="+- 0 2876 2639"/>
                              <a:gd name="T75" fmla="*/ 2876 h 763"/>
                              <a:gd name="T76" fmla="+- 0 4992 2829"/>
                              <a:gd name="T77" fmla="*/ T76 w 2244"/>
                              <a:gd name="T78" fmla="+- 0 2956 2639"/>
                              <a:gd name="T79" fmla="*/ 2956 h 763"/>
                              <a:gd name="T80" fmla="+- 0 5020 2829"/>
                              <a:gd name="T81" fmla="*/ T80 w 2244"/>
                              <a:gd name="T82" fmla="+- 0 3019 2639"/>
                              <a:gd name="T83" fmla="*/ 3019 h 763"/>
                              <a:gd name="T84" fmla="+- 0 5051 2829"/>
                              <a:gd name="T85" fmla="*/ T84 w 2244"/>
                              <a:gd name="T86" fmla="+- 0 3063 2639"/>
                              <a:gd name="T87" fmla="*/ 3063 h 763"/>
                              <a:gd name="T88" fmla="+- 0 5072 2829"/>
                              <a:gd name="T89" fmla="*/ T88 w 2244"/>
                              <a:gd name="T90" fmla="+- 0 3086 2639"/>
                              <a:gd name="T91" fmla="*/ 3086 h 763"/>
                              <a:gd name="T92" fmla="+- 0 3018 2829"/>
                              <a:gd name="T93" fmla="*/ T92 w 2244"/>
                              <a:gd name="T94" fmla="+- 0 3401 2639"/>
                              <a:gd name="T95" fmla="*/ 3401 h 763"/>
                              <a:gd name="T96" fmla="+- 0 3011 2829"/>
                              <a:gd name="T97" fmla="*/ T96 w 2244"/>
                              <a:gd name="T98" fmla="+- 0 3401 2639"/>
                              <a:gd name="T99" fmla="*/ 3401 h 7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2244" h="763">
                                <a:moveTo>
                                  <a:pt x="182" y="762"/>
                                </a:moveTo>
                                <a:lnTo>
                                  <a:pt x="169" y="762"/>
                                </a:lnTo>
                                <a:lnTo>
                                  <a:pt x="164" y="762"/>
                                </a:lnTo>
                                <a:lnTo>
                                  <a:pt x="159" y="761"/>
                                </a:lnTo>
                                <a:lnTo>
                                  <a:pt x="153" y="761"/>
                                </a:lnTo>
                                <a:lnTo>
                                  <a:pt x="83" y="738"/>
                                </a:lnTo>
                                <a:lnTo>
                                  <a:pt x="40" y="695"/>
                                </a:lnTo>
                                <a:lnTo>
                                  <a:pt x="5" y="599"/>
                                </a:lnTo>
                                <a:lnTo>
                                  <a:pt x="0" y="548"/>
                                </a:lnTo>
                                <a:lnTo>
                                  <a:pt x="7" y="491"/>
                                </a:lnTo>
                                <a:lnTo>
                                  <a:pt x="36" y="422"/>
                                </a:lnTo>
                                <a:lnTo>
                                  <a:pt x="82" y="367"/>
                                </a:lnTo>
                                <a:lnTo>
                                  <a:pt x="142" y="327"/>
                                </a:lnTo>
                                <a:lnTo>
                                  <a:pt x="213" y="305"/>
                                </a:lnTo>
                                <a:lnTo>
                                  <a:pt x="2243" y="0"/>
                                </a:lnTo>
                                <a:lnTo>
                                  <a:pt x="2221" y="23"/>
                                </a:lnTo>
                                <a:lnTo>
                                  <a:pt x="2188" y="72"/>
                                </a:lnTo>
                                <a:lnTo>
                                  <a:pt x="2158" y="144"/>
                                </a:lnTo>
                                <a:lnTo>
                                  <a:pt x="2148" y="237"/>
                                </a:lnTo>
                                <a:lnTo>
                                  <a:pt x="2163" y="317"/>
                                </a:lnTo>
                                <a:lnTo>
                                  <a:pt x="2191" y="380"/>
                                </a:lnTo>
                                <a:lnTo>
                                  <a:pt x="2222" y="424"/>
                                </a:lnTo>
                                <a:lnTo>
                                  <a:pt x="2243" y="447"/>
                                </a:lnTo>
                                <a:lnTo>
                                  <a:pt x="189" y="762"/>
                                </a:lnTo>
                                <a:lnTo>
                                  <a:pt x="182" y="7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88" y="2427"/>
                            <a:ext cx="342" cy="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" name="AutoShape 57"/>
                        <wps:cNvSpPr>
                          <a:spLocks/>
                        </wps:cNvSpPr>
                        <wps:spPr bwMode="auto">
                          <a:xfrm>
                            <a:off x="2645" y="1469"/>
                            <a:ext cx="1466" cy="705"/>
                          </a:xfrm>
                          <a:custGeom>
                            <a:avLst/>
                            <a:gdLst>
                              <a:gd name="T0" fmla="+- 0 3289 2645"/>
                              <a:gd name="T1" fmla="*/ T0 w 1466"/>
                              <a:gd name="T2" fmla="+- 0 2043 1470"/>
                              <a:gd name="T3" fmla="*/ 2043 h 705"/>
                              <a:gd name="T4" fmla="+- 0 3291 2645"/>
                              <a:gd name="T5" fmla="*/ T4 w 1466"/>
                              <a:gd name="T6" fmla="+- 0 2057 1470"/>
                              <a:gd name="T7" fmla="*/ 2057 h 705"/>
                              <a:gd name="T8" fmla="+- 0 3287 2645"/>
                              <a:gd name="T9" fmla="*/ T8 w 1466"/>
                              <a:gd name="T10" fmla="+- 0 2071 1470"/>
                              <a:gd name="T11" fmla="*/ 2071 h 705"/>
                              <a:gd name="T12" fmla="+- 0 3286 2645"/>
                              <a:gd name="T13" fmla="*/ T12 w 1466"/>
                              <a:gd name="T14" fmla="+- 0 2074 1470"/>
                              <a:gd name="T15" fmla="*/ 2074 h 705"/>
                              <a:gd name="T16" fmla="+- 0 3281 2645"/>
                              <a:gd name="T17" fmla="*/ T16 w 1466"/>
                              <a:gd name="T18" fmla="+- 0 2081 1470"/>
                              <a:gd name="T19" fmla="*/ 2081 h 705"/>
                              <a:gd name="T20" fmla="+- 0 3272 2645"/>
                              <a:gd name="T21" fmla="*/ T20 w 1466"/>
                              <a:gd name="T22" fmla="+- 0 2089 1470"/>
                              <a:gd name="T23" fmla="*/ 2089 h 705"/>
                              <a:gd name="T24" fmla="+- 0 2768 2645"/>
                              <a:gd name="T25" fmla="*/ T24 w 1466"/>
                              <a:gd name="T26" fmla="+- 0 1644 1470"/>
                              <a:gd name="T27" fmla="*/ 1644 h 705"/>
                              <a:gd name="T28" fmla="+- 0 2768 2645"/>
                              <a:gd name="T29" fmla="*/ T28 w 1466"/>
                              <a:gd name="T30" fmla="+- 0 1642 1470"/>
                              <a:gd name="T31" fmla="*/ 1642 h 705"/>
                              <a:gd name="T32" fmla="+- 0 2775 2645"/>
                              <a:gd name="T33" fmla="*/ T32 w 1466"/>
                              <a:gd name="T34" fmla="+- 0 1626 1470"/>
                              <a:gd name="T35" fmla="*/ 1626 h 705"/>
                              <a:gd name="T36" fmla="+- 0 2778 2645"/>
                              <a:gd name="T37" fmla="*/ T36 w 1466"/>
                              <a:gd name="T38" fmla="+- 0 1624 1470"/>
                              <a:gd name="T39" fmla="*/ 1624 h 705"/>
                              <a:gd name="T40" fmla="+- 0 2645 2645"/>
                              <a:gd name="T41" fmla="*/ T40 w 1466"/>
                              <a:gd name="T42" fmla="+- 0 1641 1470"/>
                              <a:gd name="T43" fmla="*/ 1641 h 705"/>
                              <a:gd name="T44" fmla="+- 0 2675 2645"/>
                              <a:gd name="T45" fmla="*/ T44 w 1466"/>
                              <a:gd name="T46" fmla="+- 0 1652 1470"/>
                              <a:gd name="T47" fmla="*/ 1652 h 705"/>
                              <a:gd name="T48" fmla="+- 0 2987 2645"/>
                              <a:gd name="T49" fmla="*/ T48 w 1466"/>
                              <a:gd name="T50" fmla="+- 0 2157 1470"/>
                              <a:gd name="T51" fmla="*/ 2157 h 705"/>
                              <a:gd name="T52" fmla="+- 0 3270 2645"/>
                              <a:gd name="T53" fmla="*/ T52 w 1466"/>
                              <a:gd name="T54" fmla="+- 0 2124 1470"/>
                              <a:gd name="T55" fmla="*/ 2124 h 705"/>
                              <a:gd name="T56" fmla="+- 0 3717 2645"/>
                              <a:gd name="T57" fmla="*/ T56 w 1466"/>
                              <a:gd name="T58" fmla="+- 0 2045 1470"/>
                              <a:gd name="T59" fmla="*/ 2045 h 705"/>
                              <a:gd name="T60" fmla="+- 0 3699 2645"/>
                              <a:gd name="T61" fmla="*/ T60 w 1466"/>
                              <a:gd name="T62" fmla="+- 0 2036 1470"/>
                              <a:gd name="T63" fmla="*/ 2036 h 705"/>
                              <a:gd name="T64" fmla="+- 0 3696 2645"/>
                              <a:gd name="T65" fmla="*/ T64 w 1466"/>
                              <a:gd name="T66" fmla="+- 0 2033 1470"/>
                              <a:gd name="T67" fmla="*/ 2033 h 705"/>
                              <a:gd name="T68" fmla="+- 0 3607 2645"/>
                              <a:gd name="T69" fmla="*/ T68 w 1466"/>
                              <a:gd name="T70" fmla="+- 0 1936 1470"/>
                              <a:gd name="T71" fmla="*/ 1936 h 705"/>
                              <a:gd name="T72" fmla="+- 0 3487 2645"/>
                              <a:gd name="T73" fmla="*/ T72 w 1466"/>
                              <a:gd name="T74" fmla="+- 0 1909 1470"/>
                              <a:gd name="T75" fmla="*/ 1909 h 705"/>
                              <a:gd name="T76" fmla="+- 0 3487 2645"/>
                              <a:gd name="T77" fmla="*/ T76 w 1466"/>
                              <a:gd name="T78" fmla="+- 0 1909 1470"/>
                              <a:gd name="T79" fmla="*/ 1909 h 705"/>
                              <a:gd name="T80" fmla="+- 0 3258 2645"/>
                              <a:gd name="T81" fmla="*/ T80 w 1466"/>
                              <a:gd name="T82" fmla="+- 0 1555 1470"/>
                              <a:gd name="T83" fmla="*/ 1555 h 705"/>
                              <a:gd name="T84" fmla="+- 0 3189 2645"/>
                              <a:gd name="T85" fmla="*/ T84 w 1466"/>
                              <a:gd name="T86" fmla="+- 0 1567 1470"/>
                              <a:gd name="T87" fmla="*/ 1567 h 705"/>
                              <a:gd name="T88" fmla="+- 0 3206 2645"/>
                              <a:gd name="T89" fmla="*/ T88 w 1466"/>
                              <a:gd name="T90" fmla="+- 0 1612 1470"/>
                              <a:gd name="T91" fmla="*/ 1612 h 705"/>
                              <a:gd name="T92" fmla="+- 0 3379 2645"/>
                              <a:gd name="T93" fmla="*/ T92 w 1466"/>
                              <a:gd name="T94" fmla="+- 0 2086 1470"/>
                              <a:gd name="T95" fmla="*/ 2086 h 705"/>
                              <a:gd name="T96" fmla="+- 0 3371 2645"/>
                              <a:gd name="T97" fmla="*/ T96 w 1466"/>
                              <a:gd name="T98" fmla="+- 0 2106 1470"/>
                              <a:gd name="T99" fmla="*/ 2106 h 705"/>
                              <a:gd name="T100" fmla="+- 0 3426 2645"/>
                              <a:gd name="T101" fmla="*/ T100 w 1466"/>
                              <a:gd name="T102" fmla="+- 0 2084 1470"/>
                              <a:gd name="T103" fmla="*/ 2084 h 705"/>
                              <a:gd name="T104" fmla="+- 0 3378 2645"/>
                              <a:gd name="T105" fmla="*/ T104 w 1466"/>
                              <a:gd name="T106" fmla="+- 0 1957 1470"/>
                              <a:gd name="T107" fmla="*/ 1957 h 705"/>
                              <a:gd name="T108" fmla="+- 0 3612 2645"/>
                              <a:gd name="T109" fmla="*/ T108 w 1466"/>
                              <a:gd name="T110" fmla="+- 0 2045 1470"/>
                              <a:gd name="T111" fmla="*/ 2045 h 705"/>
                              <a:gd name="T112" fmla="+- 0 3617 2645"/>
                              <a:gd name="T113" fmla="*/ T112 w 1466"/>
                              <a:gd name="T114" fmla="+- 0 2060 1470"/>
                              <a:gd name="T115" fmla="*/ 2060 h 705"/>
                              <a:gd name="T116" fmla="+- 0 4111 2645"/>
                              <a:gd name="T117" fmla="*/ T116 w 1466"/>
                              <a:gd name="T118" fmla="+- 0 1982 1470"/>
                              <a:gd name="T119" fmla="*/ 1982 h 705"/>
                              <a:gd name="T120" fmla="+- 0 3971 2645"/>
                              <a:gd name="T121" fmla="*/ T120 w 1466"/>
                              <a:gd name="T122" fmla="+- 0 1645 1470"/>
                              <a:gd name="T123" fmla="*/ 1645 h 705"/>
                              <a:gd name="T124" fmla="+- 0 3907 2645"/>
                              <a:gd name="T125" fmla="*/ T124 w 1466"/>
                              <a:gd name="T126" fmla="+- 0 1491 1470"/>
                              <a:gd name="T127" fmla="*/ 1491 h 705"/>
                              <a:gd name="T128" fmla="+- 0 3908 2645"/>
                              <a:gd name="T129" fmla="*/ T128 w 1466"/>
                              <a:gd name="T130" fmla="+- 0 1475 1470"/>
                              <a:gd name="T131" fmla="*/ 1475 h 705"/>
                              <a:gd name="T132" fmla="+- 0 3856 2645"/>
                              <a:gd name="T133" fmla="*/ T132 w 1466"/>
                              <a:gd name="T134" fmla="+- 0 1483 1470"/>
                              <a:gd name="T135" fmla="*/ 1483 h 705"/>
                              <a:gd name="T136" fmla="+- 0 3866 2645"/>
                              <a:gd name="T137" fmla="*/ T136 w 1466"/>
                              <a:gd name="T138" fmla="+- 0 1497 1470"/>
                              <a:gd name="T139" fmla="*/ 1497 h 705"/>
                              <a:gd name="T140" fmla="+- 0 3909 2645"/>
                              <a:gd name="T141" fmla="*/ T140 w 1466"/>
                              <a:gd name="T142" fmla="+- 0 1599 1470"/>
                              <a:gd name="T143" fmla="*/ 1599 h 705"/>
                              <a:gd name="T144" fmla="+- 0 3922 2645"/>
                              <a:gd name="T145" fmla="*/ T144 w 1466"/>
                              <a:gd name="T146" fmla="+- 0 1631 1470"/>
                              <a:gd name="T147" fmla="*/ 1631 h 705"/>
                              <a:gd name="T148" fmla="+- 0 3942 2645"/>
                              <a:gd name="T149" fmla="*/ T148 w 1466"/>
                              <a:gd name="T150" fmla="+- 0 1776 1470"/>
                              <a:gd name="T151" fmla="*/ 1776 h 705"/>
                              <a:gd name="T152" fmla="+- 0 3706 2645"/>
                              <a:gd name="T153" fmla="*/ T152 w 1466"/>
                              <a:gd name="T154" fmla="+- 0 1525 1470"/>
                              <a:gd name="T155" fmla="*/ 1525 h 705"/>
                              <a:gd name="T156" fmla="+- 0 3697 2645"/>
                              <a:gd name="T157" fmla="*/ T156 w 1466"/>
                              <a:gd name="T158" fmla="+- 0 1514 1470"/>
                              <a:gd name="T159" fmla="*/ 1514 h 705"/>
                              <a:gd name="T160" fmla="+- 0 3695 2645"/>
                              <a:gd name="T161" fmla="*/ T160 w 1466"/>
                              <a:gd name="T162" fmla="+- 0 1504 1470"/>
                              <a:gd name="T163" fmla="*/ 1504 h 705"/>
                              <a:gd name="T164" fmla="+- 0 3587 2645"/>
                              <a:gd name="T165" fmla="*/ T164 w 1466"/>
                              <a:gd name="T166" fmla="+- 0 1513 1470"/>
                              <a:gd name="T167" fmla="*/ 1513 h 705"/>
                              <a:gd name="T168" fmla="+- 0 3619 2645"/>
                              <a:gd name="T169" fmla="*/ T168 w 1466"/>
                              <a:gd name="T170" fmla="+- 0 1529 1470"/>
                              <a:gd name="T171" fmla="*/ 1529 h 705"/>
                              <a:gd name="T172" fmla="+- 0 3774 2645"/>
                              <a:gd name="T173" fmla="*/ T172 w 1466"/>
                              <a:gd name="T174" fmla="+- 0 1694 1470"/>
                              <a:gd name="T175" fmla="*/ 1694 h 705"/>
                              <a:gd name="T176" fmla="+- 0 3542 2645"/>
                              <a:gd name="T177" fmla="*/ T176 w 1466"/>
                              <a:gd name="T178" fmla="+- 0 1550 1470"/>
                              <a:gd name="T179" fmla="*/ 1550 h 705"/>
                              <a:gd name="T180" fmla="+- 0 3527 2645"/>
                              <a:gd name="T181" fmla="*/ T180 w 1466"/>
                              <a:gd name="T182" fmla="+- 0 1533 1470"/>
                              <a:gd name="T183" fmla="*/ 1533 h 705"/>
                              <a:gd name="T184" fmla="+- 0 3418 2645"/>
                              <a:gd name="T185" fmla="*/ T184 w 1466"/>
                              <a:gd name="T186" fmla="+- 0 1536 1470"/>
                              <a:gd name="T187" fmla="*/ 1536 h 705"/>
                              <a:gd name="T188" fmla="+- 0 3452 2645"/>
                              <a:gd name="T189" fmla="*/ T188 w 1466"/>
                              <a:gd name="T190" fmla="+- 0 1552 1470"/>
                              <a:gd name="T191" fmla="*/ 1552 h 705"/>
                              <a:gd name="T192" fmla="+- 0 3884 2645"/>
                              <a:gd name="T193" fmla="*/ T192 w 1466"/>
                              <a:gd name="T194" fmla="+- 0 2021 1470"/>
                              <a:gd name="T195" fmla="*/ 2021 h 705"/>
                              <a:gd name="T196" fmla="+- 0 3892 2645"/>
                              <a:gd name="T197" fmla="*/ T196 w 1466"/>
                              <a:gd name="T198" fmla="+- 0 1880 1470"/>
                              <a:gd name="T199" fmla="*/ 1880 h 705"/>
                              <a:gd name="T200" fmla="+- 0 4052 2645"/>
                              <a:gd name="T201" fmla="*/ T200 w 1466"/>
                              <a:gd name="T202" fmla="+- 0 1992 1470"/>
                              <a:gd name="T203" fmla="*/ 1992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1466" h="705">
                                <a:moveTo>
                                  <a:pt x="700" y="641"/>
                                </a:moveTo>
                                <a:lnTo>
                                  <a:pt x="656" y="571"/>
                                </a:lnTo>
                                <a:lnTo>
                                  <a:pt x="644" y="573"/>
                                </a:lnTo>
                                <a:lnTo>
                                  <a:pt x="646" y="579"/>
                                </a:lnTo>
                                <a:lnTo>
                                  <a:pt x="646" y="583"/>
                                </a:lnTo>
                                <a:lnTo>
                                  <a:pt x="646" y="587"/>
                                </a:lnTo>
                                <a:lnTo>
                                  <a:pt x="645" y="592"/>
                                </a:lnTo>
                                <a:lnTo>
                                  <a:pt x="643" y="596"/>
                                </a:lnTo>
                                <a:lnTo>
                                  <a:pt x="642" y="601"/>
                                </a:lnTo>
                                <a:lnTo>
                                  <a:pt x="641" y="603"/>
                                </a:lnTo>
                                <a:lnTo>
                                  <a:pt x="641" y="604"/>
                                </a:lnTo>
                                <a:lnTo>
                                  <a:pt x="640" y="604"/>
                                </a:lnTo>
                                <a:lnTo>
                                  <a:pt x="637" y="608"/>
                                </a:lnTo>
                                <a:lnTo>
                                  <a:pt x="636" y="611"/>
                                </a:lnTo>
                                <a:lnTo>
                                  <a:pt x="634" y="613"/>
                                </a:lnTo>
                                <a:lnTo>
                                  <a:pt x="630" y="617"/>
                                </a:lnTo>
                                <a:lnTo>
                                  <a:pt x="627" y="619"/>
                                </a:lnTo>
                                <a:lnTo>
                                  <a:pt x="422" y="654"/>
                                </a:lnTo>
                                <a:lnTo>
                                  <a:pt x="124" y="175"/>
                                </a:lnTo>
                                <a:lnTo>
                                  <a:pt x="123" y="174"/>
                                </a:lnTo>
                                <a:lnTo>
                                  <a:pt x="123" y="173"/>
                                </a:lnTo>
                                <a:lnTo>
                                  <a:pt x="124" y="173"/>
                                </a:lnTo>
                                <a:lnTo>
                                  <a:pt x="123" y="172"/>
                                </a:lnTo>
                                <a:lnTo>
                                  <a:pt x="122" y="166"/>
                                </a:lnTo>
                                <a:lnTo>
                                  <a:pt x="124" y="160"/>
                                </a:lnTo>
                                <a:lnTo>
                                  <a:pt x="130" y="156"/>
                                </a:lnTo>
                                <a:lnTo>
                                  <a:pt x="131" y="156"/>
                                </a:lnTo>
                                <a:lnTo>
                                  <a:pt x="132" y="155"/>
                                </a:lnTo>
                                <a:lnTo>
                                  <a:pt x="133" y="154"/>
                                </a:lnTo>
                                <a:lnTo>
                                  <a:pt x="134" y="154"/>
                                </a:lnTo>
                                <a:lnTo>
                                  <a:pt x="135" y="153"/>
                                </a:lnTo>
                                <a:lnTo>
                                  <a:pt x="0" y="171"/>
                                </a:lnTo>
                                <a:lnTo>
                                  <a:pt x="12" y="174"/>
                                </a:lnTo>
                                <a:lnTo>
                                  <a:pt x="22" y="178"/>
                                </a:lnTo>
                                <a:lnTo>
                                  <a:pt x="30" y="182"/>
                                </a:lnTo>
                                <a:lnTo>
                                  <a:pt x="37" y="188"/>
                                </a:lnTo>
                                <a:lnTo>
                                  <a:pt x="339" y="678"/>
                                </a:lnTo>
                                <a:lnTo>
                                  <a:pt x="342" y="687"/>
                                </a:lnTo>
                                <a:lnTo>
                                  <a:pt x="339" y="696"/>
                                </a:lnTo>
                                <a:lnTo>
                                  <a:pt x="329" y="704"/>
                                </a:lnTo>
                                <a:lnTo>
                                  <a:pt x="625" y="654"/>
                                </a:lnTo>
                                <a:lnTo>
                                  <a:pt x="700" y="641"/>
                                </a:lnTo>
                                <a:close/>
                                <a:moveTo>
                                  <a:pt x="1081" y="576"/>
                                </a:moveTo>
                                <a:lnTo>
                                  <a:pt x="1072" y="575"/>
                                </a:lnTo>
                                <a:lnTo>
                                  <a:pt x="1064" y="572"/>
                                </a:lnTo>
                                <a:lnTo>
                                  <a:pt x="1055" y="567"/>
                                </a:lnTo>
                                <a:lnTo>
                                  <a:pt x="1054" y="566"/>
                                </a:lnTo>
                                <a:lnTo>
                                  <a:pt x="1054" y="565"/>
                                </a:lnTo>
                                <a:lnTo>
                                  <a:pt x="1052" y="564"/>
                                </a:lnTo>
                                <a:lnTo>
                                  <a:pt x="1051" y="563"/>
                                </a:lnTo>
                                <a:lnTo>
                                  <a:pt x="1048" y="560"/>
                                </a:lnTo>
                                <a:lnTo>
                                  <a:pt x="1039" y="550"/>
                                </a:lnTo>
                                <a:lnTo>
                                  <a:pt x="962" y="466"/>
                                </a:lnTo>
                                <a:lnTo>
                                  <a:pt x="955" y="458"/>
                                </a:lnTo>
                                <a:lnTo>
                                  <a:pt x="842" y="335"/>
                                </a:lnTo>
                                <a:lnTo>
                                  <a:pt x="842" y="439"/>
                                </a:lnTo>
                                <a:lnTo>
                                  <a:pt x="723" y="458"/>
                                </a:lnTo>
                                <a:lnTo>
                                  <a:pt x="631" y="206"/>
                                </a:lnTo>
                                <a:lnTo>
                                  <a:pt x="842" y="439"/>
                                </a:lnTo>
                                <a:lnTo>
                                  <a:pt x="842" y="335"/>
                                </a:lnTo>
                                <a:lnTo>
                                  <a:pt x="724" y="206"/>
                                </a:lnTo>
                                <a:lnTo>
                                  <a:pt x="613" y="85"/>
                                </a:lnTo>
                                <a:lnTo>
                                  <a:pt x="540" y="95"/>
                                </a:lnTo>
                                <a:lnTo>
                                  <a:pt x="542" y="96"/>
                                </a:lnTo>
                                <a:lnTo>
                                  <a:pt x="544" y="97"/>
                                </a:lnTo>
                                <a:lnTo>
                                  <a:pt x="545" y="99"/>
                                </a:lnTo>
                                <a:lnTo>
                                  <a:pt x="548" y="104"/>
                                </a:lnTo>
                                <a:lnTo>
                                  <a:pt x="561" y="142"/>
                                </a:lnTo>
                                <a:lnTo>
                                  <a:pt x="563" y="147"/>
                                </a:lnTo>
                                <a:lnTo>
                                  <a:pt x="734" y="613"/>
                                </a:lnTo>
                                <a:lnTo>
                                  <a:pt x="734" y="616"/>
                                </a:lnTo>
                                <a:lnTo>
                                  <a:pt x="737" y="624"/>
                                </a:lnTo>
                                <a:lnTo>
                                  <a:pt x="734" y="631"/>
                                </a:lnTo>
                                <a:lnTo>
                                  <a:pt x="726" y="636"/>
                                </a:lnTo>
                                <a:lnTo>
                                  <a:pt x="797" y="624"/>
                                </a:lnTo>
                                <a:lnTo>
                                  <a:pt x="787" y="620"/>
                                </a:lnTo>
                                <a:lnTo>
                                  <a:pt x="781" y="614"/>
                                </a:lnTo>
                                <a:lnTo>
                                  <a:pt x="777" y="607"/>
                                </a:lnTo>
                                <a:lnTo>
                                  <a:pt x="777" y="606"/>
                                </a:lnTo>
                                <a:lnTo>
                                  <a:pt x="733" y="487"/>
                                </a:lnTo>
                                <a:lnTo>
                                  <a:pt x="867" y="466"/>
                                </a:lnTo>
                                <a:lnTo>
                                  <a:pt x="964" y="572"/>
                                </a:lnTo>
                                <a:lnTo>
                                  <a:pt x="967" y="575"/>
                                </a:lnTo>
                                <a:lnTo>
                                  <a:pt x="970" y="579"/>
                                </a:lnTo>
                                <a:lnTo>
                                  <a:pt x="973" y="587"/>
                                </a:lnTo>
                                <a:lnTo>
                                  <a:pt x="972" y="590"/>
                                </a:lnTo>
                                <a:lnTo>
                                  <a:pt x="972" y="595"/>
                                </a:lnTo>
                                <a:lnTo>
                                  <a:pt x="1081" y="576"/>
                                </a:lnTo>
                                <a:close/>
                                <a:moveTo>
                                  <a:pt x="1466" y="512"/>
                                </a:moveTo>
                                <a:lnTo>
                                  <a:pt x="1448" y="469"/>
                                </a:lnTo>
                                <a:lnTo>
                                  <a:pt x="1412" y="383"/>
                                </a:lnTo>
                                <a:lnTo>
                                  <a:pt x="1326" y="175"/>
                                </a:lnTo>
                                <a:lnTo>
                                  <a:pt x="1325" y="174"/>
                                </a:lnTo>
                                <a:lnTo>
                                  <a:pt x="1295" y="100"/>
                                </a:lnTo>
                                <a:lnTo>
                                  <a:pt x="1262" y="21"/>
                                </a:lnTo>
                                <a:lnTo>
                                  <a:pt x="1262" y="20"/>
                                </a:lnTo>
                                <a:lnTo>
                                  <a:pt x="1260" y="12"/>
                                </a:lnTo>
                                <a:lnTo>
                                  <a:pt x="1263" y="5"/>
                                </a:lnTo>
                                <a:lnTo>
                                  <a:pt x="1268" y="0"/>
                                </a:lnTo>
                                <a:lnTo>
                                  <a:pt x="1202" y="9"/>
                                </a:lnTo>
                                <a:lnTo>
                                  <a:pt x="1211" y="13"/>
                                </a:lnTo>
                                <a:lnTo>
                                  <a:pt x="1217" y="19"/>
                                </a:lnTo>
                                <a:lnTo>
                                  <a:pt x="1222" y="26"/>
                                </a:lnTo>
                                <a:lnTo>
                                  <a:pt x="1221" y="27"/>
                                </a:lnTo>
                                <a:lnTo>
                                  <a:pt x="1224" y="31"/>
                                </a:lnTo>
                                <a:lnTo>
                                  <a:pt x="1224" y="32"/>
                                </a:lnTo>
                                <a:lnTo>
                                  <a:pt x="1264" y="129"/>
                                </a:lnTo>
                                <a:lnTo>
                                  <a:pt x="1277" y="160"/>
                                </a:lnTo>
                                <a:lnTo>
                                  <a:pt x="1278" y="160"/>
                                </a:lnTo>
                                <a:lnTo>
                                  <a:pt x="1277" y="161"/>
                                </a:lnTo>
                                <a:lnTo>
                                  <a:pt x="1278" y="162"/>
                                </a:lnTo>
                                <a:lnTo>
                                  <a:pt x="1368" y="383"/>
                                </a:lnTo>
                                <a:lnTo>
                                  <a:pt x="1297" y="306"/>
                                </a:lnTo>
                                <a:lnTo>
                                  <a:pt x="1091" y="86"/>
                                </a:lnTo>
                                <a:lnTo>
                                  <a:pt x="1064" y="58"/>
                                </a:lnTo>
                                <a:lnTo>
                                  <a:pt x="1061" y="55"/>
                                </a:lnTo>
                                <a:lnTo>
                                  <a:pt x="1056" y="49"/>
                                </a:lnTo>
                                <a:lnTo>
                                  <a:pt x="1054" y="48"/>
                                </a:lnTo>
                                <a:lnTo>
                                  <a:pt x="1052" y="44"/>
                                </a:lnTo>
                                <a:lnTo>
                                  <a:pt x="1050" y="41"/>
                                </a:lnTo>
                                <a:lnTo>
                                  <a:pt x="1050" y="38"/>
                                </a:lnTo>
                                <a:lnTo>
                                  <a:pt x="1050" y="34"/>
                                </a:lnTo>
                                <a:lnTo>
                                  <a:pt x="1051" y="31"/>
                                </a:lnTo>
                                <a:lnTo>
                                  <a:pt x="1054" y="28"/>
                                </a:lnTo>
                                <a:lnTo>
                                  <a:pt x="942" y="43"/>
                                </a:lnTo>
                                <a:lnTo>
                                  <a:pt x="955" y="45"/>
                                </a:lnTo>
                                <a:lnTo>
                                  <a:pt x="966" y="51"/>
                                </a:lnTo>
                                <a:lnTo>
                                  <a:pt x="974" y="59"/>
                                </a:lnTo>
                                <a:lnTo>
                                  <a:pt x="976" y="60"/>
                                </a:lnTo>
                                <a:lnTo>
                                  <a:pt x="1025" y="114"/>
                                </a:lnTo>
                                <a:lnTo>
                                  <a:pt x="1129" y="224"/>
                                </a:lnTo>
                                <a:lnTo>
                                  <a:pt x="1203" y="410"/>
                                </a:lnTo>
                                <a:lnTo>
                                  <a:pt x="924" y="109"/>
                                </a:lnTo>
                                <a:lnTo>
                                  <a:pt x="897" y="80"/>
                                </a:lnTo>
                                <a:lnTo>
                                  <a:pt x="889" y="72"/>
                                </a:lnTo>
                                <a:lnTo>
                                  <a:pt x="888" y="70"/>
                                </a:lnTo>
                                <a:lnTo>
                                  <a:pt x="882" y="63"/>
                                </a:lnTo>
                                <a:lnTo>
                                  <a:pt x="882" y="57"/>
                                </a:lnTo>
                                <a:lnTo>
                                  <a:pt x="888" y="51"/>
                                </a:lnTo>
                                <a:lnTo>
                                  <a:pt x="773" y="66"/>
                                </a:lnTo>
                                <a:lnTo>
                                  <a:pt x="786" y="68"/>
                                </a:lnTo>
                                <a:lnTo>
                                  <a:pt x="797" y="73"/>
                                </a:lnTo>
                                <a:lnTo>
                                  <a:pt x="807" y="82"/>
                                </a:lnTo>
                                <a:lnTo>
                                  <a:pt x="807" y="83"/>
                                </a:lnTo>
                                <a:lnTo>
                                  <a:pt x="1139" y="441"/>
                                </a:lnTo>
                                <a:lnTo>
                                  <a:pt x="1239" y="551"/>
                                </a:lnTo>
                                <a:lnTo>
                                  <a:pt x="1301" y="540"/>
                                </a:lnTo>
                                <a:lnTo>
                                  <a:pt x="1282" y="497"/>
                                </a:lnTo>
                                <a:lnTo>
                                  <a:pt x="1247" y="410"/>
                                </a:lnTo>
                                <a:lnTo>
                                  <a:pt x="1206" y="306"/>
                                </a:lnTo>
                                <a:lnTo>
                                  <a:pt x="1306" y="414"/>
                                </a:lnTo>
                                <a:lnTo>
                                  <a:pt x="1407" y="522"/>
                                </a:lnTo>
                                <a:lnTo>
                                  <a:pt x="1466" y="5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96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6"/>
                        <wps:cNvSpPr>
                          <a:spLocks/>
                        </wps:cNvSpPr>
                        <wps:spPr bwMode="auto">
                          <a:xfrm>
                            <a:off x="2008" y="1362"/>
                            <a:ext cx="3077" cy="1582"/>
                          </a:xfrm>
                          <a:custGeom>
                            <a:avLst/>
                            <a:gdLst>
                              <a:gd name="T0" fmla="+- 0 2928 2008"/>
                              <a:gd name="T1" fmla="*/ T0 w 3077"/>
                              <a:gd name="T2" fmla="+- 0 2944 1362"/>
                              <a:gd name="T3" fmla="*/ 2944 h 1582"/>
                              <a:gd name="T4" fmla="+- 0 2008 2008"/>
                              <a:gd name="T5" fmla="*/ T4 w 3077"/>
                              <a:gd name="T6" fmla="+- 0 1362 1362"/>
                              <a:gd name="T7" fmla="*/ 1362 h 1582"/>
                              <a:gd name="T8" fmla="+- 0 2063 2008"/>
                              <a:gd name="T9" fmla="*/ T8 w 3077"/>
                              <a:gd name="T10" fmla="+- 0 1403 1362"/>
                              <a:gd name="T11" fmla="*/ 1403 h 1582"/>
                              <a:gd name="T12" fmla="+- 0 2121 2008"/>
                              <a:gd name="T13" fmla="*/ T12 w 3077"/>
                              <a:gd name="T14" fmla="+- 0 1445 1362"/>
                              <a:gd name="T15" fmla="*/ 1445 h 1582"/>
                              <a:gd name="T16" fmla="+- 0 2181 2008"/>
                              <a:gd name="T17" fmla="*/ T16 w 3077"/>
                              <a:gd name="T18" fmla="+- 0 1488 1362"/>
                              <a:gd name="T19" fmla="*/ 1488 h 1582"/>
                              <a:gd name="T20" fmla="+- 0 2243 2008"/>
                              <a:gd name="T21" fmla="*/ T20 w 3077"/>
                              <a:gd name="T22" fmla="+- 0 1530 1362"/>
                              <a:gd name="T23" fmla="*/ 1530 h 1582"/>
                              <a:gd name="T24" fmla="+- 0 2307 2008"/>
                              <a:gd name="T25" fmla="*/ T24 w 3077"/>
                              <a:gd name="T26" fmla="+- 0 1574 1362"/>
                              <a:gd name="T27" fmla="*/ 1574 h 1582"/>
                              <a:gd name="T28" fmla="+- 0 2373 2008"/>
                              <a:gd name="T29" fmla="*/ T28 w 3077"/>
                              <a:gd name="T30" fmla="+- 0 1617 1362"/>
                              <a:gd name="T31" fmla="*/ 1617 h 1582"/>
                              <a:gd name="T32" fmla="+- 0 2442 2008"/>
                              <a:gd name="T33" fmla="*/ T32 w 3077"/>
                              <a:gd name="T34" fmla="+- 0 1661 1362"/>
                              <a:gd name="T35" fmla="*/ 1661 h 1582"/>
                              <a:gd name="T36" fmla="+- 0 2513 2008"/>
                              <a:gd name="T37" fmla="*/ T36 w 3077"/>
                              <a:gd name="T38" fmla="+- 0 1705 1362"/>
                              <a:gd name="T39" fmla="*/ 1705 h 1582"/>
                              <a:gd name="T40" fmla="+- 0 2586 2008"/>
                              <a:gd name="T41" fmla="*/ T40 w 3077"/>
                              <a:gd name="T42" fmla="+- 0 1749 1362"/>
                              <a:gd name="T43" fmla="*/ 1749 h 1582"/>
                              <a:gd name="T44" fmla="+- 0 2661 2008"/>
                              <a:gd name="T45" fmla="*/ T44 w 3077"/>
                              <a:gd name="T46" fmla="+- 0 1793 1362"/>
                              <a:gd name="T47" fmla="*/ 1793 h 1582"/>
                              <a:gd name="T48" fmla="+- 0 2739 2008"/>
                              <a:gd name="T49" fmla="*/ T48 w 3077"/>
                              <a:gd name="T50" fmla="+- 0 1837 1362"/>
                              <a:gd name="T51" fmla="*/ 1837 h 1582"/>
                              <a:gd name="T52" fmla="+- 0 2819 2008"/>
                              <a:gd name="T53" fmla="*/ T52 w 3077"/>
                              <a:gd name="T54" fmla="+- 0 1880 1362"/>
                              <a:gd name="T55" fmla="*/ 1880 h 1582"/>
                              <a:gd name="T56" fmla="+- 0 2984 2008"/>
                              <a:gd name="T57" fmla="*/ T56 w 3077"/>
                              <a:gd name="T58" fmla="+- 0 2148 1362"/>
                              <a:gd name="T59" fmla="*/ 2148 h 1582"/>
                              <a:gd name="T60" fmla="+- 0 2987 2008"/>
                              <a:gd name="T61" fmla="*/ T60 w 3077"/>
                              <a:gd name="T62" fmla="+- 0 2157 1362"/>
                              <a:gd name="T63" fmla="*/ 2157 h 1582"/>
                              <a:gd name="T64" fmla="+- 0 2984 2008"/>
                              <a:gd name="T65" fmla="*/ T64 w 3077"/>
                              <a:gd name="T66" fmla="+- 0 2166 1362"/>
                              <a:gd name="T67" fmla="*/ 2166 h 1582"/>
                              <a:gd name="T68" fmla="+- 0 2974 2008"/>
                              <a:gd name="T69" fmla="*/ T68 w 3077"/>
                              <a:gd name="T70" fmla="+- 0 2174 1362"/>
                              <a:gd name="T71" fmla="*/ 2174 h 1582"/>
                              <a:gd name="T72" fmla="+- 0 3310 2008"/>
                              <a:gd name="T73" fmla="*/ T72 w 3077"/>
                              <a:gd name="T74" fmla="+- 0 2117 1362"/>
                              <a:gd name="T75" fmla="*/ 2117 h 1582"/>
                              <a:gd name="T76" fmla="+- 0 3434 2008"/>
                              <a:gd name="T77" fmla="*/ T76 w 3077"/>
                              <a:gd name="T78" fmla="+- 0 2168 1362"/>
                              <a:gd name="T79" fmla="*/ 2168 h 1582"/>
                              <a:gd name="T80" fmla="+- 0 3521 2008"/>
                              <a:gd name="T81" fmla="*/ T80 w 3077"/>
                              <a:gd name="T82" fmla="+- 0 2203 1362"/>
                              <a:gd name="T83" fmla="*/ 2203 h 1582"/>
                              <a:gd name="T84" fmla="+- 0 3607 2008"/>
                              <a:gd name="T85" fmla="*/ T84 w 3077"/>
                              <a:gd name="T86" fmla="+- 0 2235 1362"/>
                              <a:gd name="T87" fmla="*/ 2235 h 1582"/>
                              <a:gd name="T88" fmla="+- 0 3693 2008"/>
                              <a:gd name="T89" fmla="*/ T88 w 3077"/>
                              <a:gd name="T90" fmla="+- 0 2266 1362"/>
                              <a:gd name="T91" fmla="*/ 2266 h 1582"/>
                              <a:gd name="T92" fmla="+- 0 3777 2008"/>
                              <a:gd name="T93" fmla="*/ T92 w 3077"/>
                              <a:gd name="T94" fmla="+- 0 2296 1362"/>
                              <a:gd name="T95" fmla="*/ 2296 h 1582"/>
                              <a:gd name="T96" fmla="+- 0 3861 2008"/>
                              <a:gd name="T97" fmla="*/ T96 w 3077"/>
                              <a:gd name="T98" fmla="+- 0 2323 1362"/>
                              <a:gd name="T99" fmla="*/ 2323 h 1582"/>
                              <a:gd name="T100" fmla="+- 0 3943 2008"/>
                              <a:gd name="T101" fmla="*/ T100 w 3077"/>
                              <a:gd name="T102" fmla="+- 0 2349 1362"/>
                              <a:gd name="T103" fmla="*/ 2349 h 1582"/>
                              <a:gd name="T104" fmla="+- 0 4025 2008"/>
                              <a:gd name="T105" fmla="*/ T104 w 3077"/>
                              <a:gd name="T106" fmla="+- 0 2373 1362"/>
                              <a:gd name="T107" fmla="*/ 2373 h 1582"/>
                              <a:gd name="T108" fmla="+- 0 4105 2008"/>
                              <a:gd name="T109" fmla="*/ T108 w 3077"/>
                              <a:gd name="T110" fmla="+- 0 2396 1362"/>
                              <a:gd name="T111" fmla="*/ 2396 h 1582"/>
                              <a:gd name="T112" fmla="+- 0 4184 2008"/>
                              <a:gd name="T113" fmla="*/ T112 w 3077"/>
                              <a:gd name="T114" fmla="+- 0 2418 1362"/>
                              <a:gd name="T115" fmla="*/ 2418 h 1582"/>
                              <a:gd name="T116" fmla="+- 0 4262 2008"/>
                              <a:gd name="T117" fmla="*/ T116 w 3077"/>
                              <a:gd name="T118" fmla="+- 0 2438 1362"/>
                              <a:gd name="T119" fmla="*/ 2438 h 1582"/>
                              <a:gd name="T120" fmla="+- 0 4339 2008"/>
                              <a:gd name="T121" fmla="*/ T120 w 3077"/>
                              <a:gd name="T122" fmla="+- 0 2457 1362"/>
                              <a:gd name="T123" fmla="*/ 2457 h 1582"/>
                              <a:gd name="T124" fmla="+- 0 4414 2008"/>
                              <a:gd name="T125" fmla="*/ T124 w 3077"/>
                              <a:gd name="T126" fmla="+- 0 2474 1362"/>
                              <a:gd name="T127" fmla="*/ 2474 h 1582"/>
                              <a:gd name="T128" fmla="+- 0 4488 2008"/>
                              <a:gd name="T129" fmla="*/ T128 w 3077"/>
                              <a:gd name="T130" fmla="+- 0 2490 1362"/>
                              <a:gd name="T131" fmla="*/ 2490 h 1582"/>
                              <a:gd name="T132" fmla="+- 0 4561 2008"/>
                              <a:gd name="T133" fmla="*/ T132 w 3077"/>
                              <a:gd name="T134" fmla="+- 0 2505 1362"/>
                              <a:gd name="T135" fmla="*/ 2505 h 1582"/>
                              <a:gd name="T136" fmla="+- 0 4632 2008"/>
                              <a:gd name="T137" fmla="*/ T136 w 3077"/>
                              <a:gd name="T138" fmla="+- 0 2519 1362"/>
                              <a:gd name="T139" fmla="*/ 2519 h 1582"/>
                              <a:gd name="T140" fmla="+- 0 4702 2008"/>
                              <a:gd name="T141" fmla="*/ T140 w 3077"/>
                              <a:gd name="T142" fmla="+- 0 2531 1362"/>
                              <a:gd name="T143" fmla="*/ 2531 h 1582"/>
                              <a:gd name="T144" fmla="+- 0 4770 2008"/>
                              <a:gd name="T145" fmla="*/ T144 w 3077"/>
                              <a:gd name="T146" fmla="+- 0 2543 1362"/>
                              <a:gd name="T147" fmla="*/ 2543 h 1582"/>
                              <a:gd name="T148" fmla="+- 0 4836 2008"/>
                              <a:gd name="T149" fmla="*/ T148 w 3077"/>
                              <a:gd name="T150" fmla="+- 0 2554 1362"/>
                              <a:gd name="T151" fmla="*/ 2554 h 1582"/>
                              <a:gd name="T152" fmla="+- 0 4901 2008"/>
                              <a:gd name="T153" fmla="*/ T152 w 3077"/>
                              <a:gd name="T154" fmla="+- 0 2563 1362"/>
                              <a:gd name="T155" fmla="*/ 2563 h 1582"/>
                              <a:gd name="T156" fmla="+- 0 4964 2008"/>
                              <a:gd name="T157" fmla="*/ T156 w 3077"/>
                              <a:gd name="T158" fmla="+- 0 2572 1362"/>
                              <a:gd name="T159" fmla="*/ 2572 h 1582"/>
                              <a:gd name="T160" fmla="+- 0 5025 2008"/>
                              <a:gd name="T161" fmla="*/ T160 w 3077"/>
                              <a:gd name="T162" fmla="+- 0 2580 1362"/>
                              <a:gd name="T163" fmla="*/ 2580 h 1582"/>
                              <a:gd name="T164" fmla="+- 0 5085 2008"/>
                              <a:gd name="T165" fmla="*/ T164 w 3077"/>
                              <a:gd name="T166" fmla="+- 0 2587 1362"/>
                              <a:gd name="T167" fmla="*/ 2587 h 1582"/>
                              <a:gd name="T168" fmla="+- 0 3036 2008"/>
                              <a:gd name="T169" fmla="*/ T168 w 3077"/>
                              <a:gd name="T170" fmla="+- 0 2904 1362"/>
                              <a:gd name="T171" fmla="*/ 2904 h 1582"/>
                              <a:gd name="T172" fmla="+- 0 3007 2008"/>
                              <a:gd name="T173" fmla="*/ T172 w 3077"/>
                              <a:gd name="T174" fmla="+- 0 2910 1362"/>
                              <a:gd name="T175" fmla="*/ 2910 h 1582"/>
                              <a:gd name="T176" fmla="+- 0 2979 2008"/>
                              <a:gd name="T177" fmla="*/ T176 w 3077"/>
                              <a:gd name="T178" fmla="+- 0 2919 1362"/>
                              <a:gd name="T179" fmla="*/ 2919 h 1582"/>
                              <a:gd name="T180" fmla="+- 0 2953 2008"/>
                              <a:gd name="T181" fmla="*/ T180 w 3077"/>
                              <a:gd name="T182" fmla="+- 0 2930 1362"/>
                              <a:gd name="T183" fmla="*/ 2930 h 1582"/>
                              <a:gd name="T184" fmla="+- 0 2928 2008"/>
                              <a:gd name="T185" fmla="*/ T184 w 3077"/>
                              <a:gd name="T186" fmla="+- 0 2944 1362"/>
                              <a:gd name="T187" fmla="*/ 2944 h 15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3077" h="1582">
                                <a:moveTo>
                                  <a:pt x="920" y="1582"/>
                                </a:moveTo>
                                <a:lnTo>
                                  <a:pt x="0" y="0"/>
                                </a:lnTo>
                                <a:lnTo>
                                  <a:pt x="55" y="41"/>
                                </a:lnTo>
                                <a:lnTo>
                                  <a:pt x="113" y="83"/>
                                </a:lnTo>
                                <a:lnTo>
                                  <a:pt x="173" y="126"/>
                                </a:lnTo>
                                <a:lnTo>
                                  <a:pt x="235" y="168"/>
                                </a:lnTo>
                                <a:lnTo>
                                  <a:pt x="299" y="212"/>
                                </a:lnTo>
                                <a:lnTo>
                                  <a:pt x="365" y="255"/>
                                </a:lnTo>
                                <a:lnTo>
                                  <a:pt x="434" y="299"/>
                                </a:lnTo>
                                <a:lnTo>
                                  <a:pt x="505" y="343"/>
                                </a:lnTo>
                                <a:lnTo>
                                  <a:pt x="578" y="387"/>
                                </a:lnTo>
                                <a:lnTo>
                                  <a:pt x="653" y="431"/>
                                </a:lnTo>
                                <a:lnTo>
                                  <a:pt x="731" y="475"/>
                                </a:lnTo>
                                <a:lnTo>
                                  <a:pt x="811" y="518"/>
                                </a:lnTo>
                                <a:lnTo>
                                  <a:pt x="976" y="786"/>
                                </a:lnTo>
                                <a:lnTo>
                                  <a:pt x="979" y="795"/>
                                </a:lnTo>
                                <a:lnTo>
                                  <a:pt x="976" y="804"/>
                                </a:lnTo>
                                <a:lnTo>
                                  <a:pt x="966" y="812"/>
                                </a:lnTo>
                                <a:lnTo>
                                  <a:pt x="1302" y="755"/>
                                </a:lnTo>
                                <a:lnTo>
                                  <a:pt x="1426" y="806"/>
                                </a:lnTo>
                                <a:lnTo>
                                  <a:pt x="1513" y="841"/>
                                </a:lnTo>
                                <a:lnTo>
                                  <a:pt x="1599" y="873"/>
                                </a:lnTo>
                                <a:lnTo>
                                  <a:pt x="1685" y="904"/>
                                </a:lnTo>
                                <a:lnTo>
                                  <a:pt x="1769" y="934"/>
                                </a:lnTo>
                                <a:lnTo>
                                  <a:pt x="1853" y="961"/>
                                </a:lnTo>
                                <a:lnTo>
                                  <a:pt x="1935" y="987"/>
                                </a:lnTo>
                                <a:lnTo>
                                  <a:pt x="2017" y="1011"/>
                                </a:lnTo>
                                <a:lnTo>
                                  <a:pt x="2097" y="1034"/>
                                </a:lnTo>
                                <a:lnTo>
                                  <a:pt x="2176" y="1056"/>
                                </a:lnTo>
                                <a:lnTo>
                                  <a:pt x="2254" y="1076"/>
                                </a:lnTo>
                                <a:lnTo>
                                  <a:pt x="2331" y="1095"/>
                                </a:lnTo>
                                <a:lnTo>
                                  <a:pt x="2406" y="1112"/>
                                </a:lnTo>
                                <a:lnTo>
                                  <a:pt x="2480" y="1128"/>
                                </a:lnTo>
                                <a:lnTo>
                                  <a:pt x="2553" y="1143"/>
                                </a:lnTo>
                                <a:lnTo>
                                  <a:pt x="2624" y="1157"/>
                                </a:lnTo>
                                <a:lnTo>
                                  <a:pt x="2694" y="1169"/>
                                </a:lnTo>
                                <a:lnTo>
                                  <a:pt x="2762" y="1181"/>
                                </a:lnTo>
                                <a:lnTo>
                                  <a:pt x="2828" y="1192"/>
                                </a:lnTo>
                                <a:lnTo>
                                  <a:pt x="2893" y="1201"/>
                                </a:lnTo>
                                <a:lnTo>
                                  <a:pt x="2956" y="1210"/>
                                </a:lnTo>
                                <a:lnTo>
                                  <a:pt x="3017" y="1218"/>
                                </a:lnTo>
                                <a:lnTo>
                                  <a:pt x="3077" y="1225"/>
                                </a:lnTo>
                                <a:lnTo>
                                  <a:pt x="1028" y="1542"/>
                                </a:lnTo>
                                <a:lnTo>
                                  <a:pt x="999" y="1548"/>
                                </a:lnTo>
                                <a:lnTo>
                                  <a:pt x="971" y="1557"/>
                                </a:lnTo>
                                <a:lnTo>
                                  <a:pt x="945" y="1568"/>
                                </a:lnTo>
                                <a:lnTo>
                                  <a:pt x="920" y="15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A4A3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55"/>
                        <wps:cNvSpPr>
                          <a:spLocks/>
                        </wps:cNvSpPr>
                        <wps:spPr bwMode="auto">
                          <a:xfrm>
                            <a:off x="2927" y="2586"/>
                            <a:ext cx="2159" cy="364"/>
                          </a:xfrm>
                          <a:custGeom>
                            <a:avLst/>
                            <a:gdLst>
                              <a:gd name="T0" fmla="+- 0 2931 2928"/>
                              <a:gd name="T1" fmla="*/ T0 w 2159"/>
                              <a:gd name="T2" fmla="+- 0 2950 2587"/>
                              <a:gd name="T3" fmla="*/ 2950 h 364"/>
                              <a:gd name="T4" fmla="+- 0 3007 2928"/>
                              <a:gd name="T5" fmla="*/ T4 w 2159"/>
                              <a:gd name="T6" fmla="+- 0 2910 2587"/>
                              <a:gd name="T7" fmla="*/ 2910 h 364"/>
                              <a:gd name="T8" fmla="+- 0 5085 2928"/>
                              <a:gd name="T9" fmla="*/ T8 w 2159"/>
                              <a:gd name="T10" fmla="+- 0 2587 2587"/>
                              <a:gd name="T11" fmla="*/ 2587 h 364"/>
                              <a:gd name="T12" fmla="+- 0 5086 2928"/>
                              <a:gd name="T13" fmla="*/ T12 w 2159"/>
                              <a:gd name="T14" fmla="+- 0 2587 2587"/>
                              <a:gd name="T15" fmla="*/ 2587 h 364"/>
                              <a:gd name="T16" fmla="+- 0 2931 2928"/>
                              <a:gd name="T17" fmla="*/ T16 w 2159"/>
                              <a:gd name="T18" fmla="+- 0 2950 2587"/>
                              <a:gd name="T19" fmla="*/ 2950 h 3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59" h="364">
                                <a:moveTo>
                                  <a:pt x="3" y="363"/>
                                </a:moveTo>
                                <a:lnTo>
                                  <a:pt x="79" y="323"/>
                                </a:lnTo>
                                <a:lnTo>
                                  <a:pt x="2157" y="0"/>
                                </a:lnTo>
                                <a:lnTo>
                                  <a:pt x="2158" y="0"/>
                                </a:lnTo>
                                <a:lnTo>
                                  <a:pt x="3" y="3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B42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61" y="1954"/>
                            <a:ext cx="292" cy="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3" name="Freeform 53"/>
                        <wps:cNvSpPr>
                          <a:spLocks/>
                        </wps:cNvSpPr>
                        <wps:spPr bwMode="auto">
                          <a:xfrm>
                            <a:off x="2819" y="1880"/>
                            <a:ext cx="491" cy="294"/>
                          </a:xfrm>
                          <a:custGeom>
                            <a:avLst/>
                            <a:gdLst>
                              <a:gd name="T0" fmla="+- 0 2974 2819"/>
                              <a:gd name="T1" fmla="*/ T0 w 491"/>
                              <a:gd name="T2" fmla="+- 0 2174 1880"/>
                              <a:gd name="T3" fmla="*/ 2174 h 294"/>
                              <a:gd name="T4" fmla="+- 0 2984 2819"/>
                              <a:gd name="T5" fmla="*/ T4 w 491"/>
                              <a:gd name="T6" fmla="+- 0 2166 1880"/>
                              <a:gd name="T7" fmla="*/ 2166 h 294"/>
                              <a:gd name="T8" fmla="+- 0 2987 2819"/>
                              <a:gd name="T9" fmla="*/ T8 w 491"/>
                              <a:gd name="T10" fmla="+- 0 2157 1880"/>
                              <a:gd name="T11" fmla="*/ 2157 h 294"/>
                              <a:gd name="T12" fmla="+- 0 2984 2819"/>
                              <a:gd name="T13" fmla="*/ T12 w 491"/>
                              <a:gd name="T14" fmla="+- 0 2148 1880"/>
                              <a:gd name="T15" fmla="*/ 2148 h 294"/>
                              <a:gd name="T16" fmla="+- 0 2819 2819"/>
                              <a:gd name="T17" fmla="*/ T16 w 491"/>
                              <a:gd name="T18" fmla="+- 0 1880 1880"/>
                              <a:gd name="T19" fmla="*/ 1880 h 294"/>
                              <a:gd name="T20" fmla="+- 0 2854 2819"/>
                              <a:gd name="T21" fmla="*/ T20 w 491"/>
                              <a:gd name="T22" fmla="+- 0 1899 1880"/>
                              <a:gd name="T23" fmla="*/ 1899 h 294"/>
                              <a:gd name="T24" fmla="+- 0 2890 2819"/>
                              <a:gd name="T25" fmla="*/ T24 w 491"/>
                              <a:gd name="T26" fmla="+- 0 1918 1880"/>
                              <a:gd name="T27" fmla="*/ 1918 h 294"/>
                              <a:gd name="T28" fmla="+- 0 2926 2819"/>
                              <a:gd name="T29" fmla="*/ T28 w 491"/>
                              <a:gd name="T30" fmla="+- 0 1936 1880"/>
                              <a:gd name="T31" fmla="*/ 1936 h 294"/>
                              <a:gd name="T32" fmla="+- 0 2962 2819"/>
                              <a:gd name="T33" fmla="*/ T32 w 491"/>
                              <a:gd name="T34" fmla="+- 0 1955 1880"/>
                              <a:gd name="T35" fmla="*/ 1955 h 294"/>
                              <a:gd name="T36" fmla="+- 0 3067 2819"/>
                              <a:gd name="T37" fmla="*/ T36 w 491"/>
                              <a:gd name="T38" fmla="+- 0 2124 1880"/>
                              <a:gd name="T39" fmla="*/ 2124 h 294"/>
                              <a:gd name="T40" fmla="+- 0 3254 2819"/>
                              <a:gd name="T41" fmla="*/ T40 w 491"/>
                              <a:gd name="T42" fmla="+- 0 2092 1880"/>
                              <a:gd name="T43" fmla="*/ 2092 h 294"/>
                              <a:gd name="T44" fmla="+- 0 3310 2819"/>
                              <a:gd name="T45" fmla="*/ T44 w 491"/>
                              <a:gd name="T46" fmla="+- 0 2117 1880"/>
                              <a:gd name="T47" fmla="*/ 2117 h 294"/>
                              <a:gd name="T48" fmla="+- 0 2974 2819"/>
                              <a:gd name="T49" fmla="*/ T48 w 491"/>
                              <a:gd name="T50" fmla="+- 0 2174 1880"/>
                              <a:gd name="T51" fmla="*/ 2174 h 2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491" h="294">
                                <a:moveTo>
                                  <a:pt x="155" y="294"/>
                                </a:moveTo>
                                <a:lnTo>
                                  <a:pt x="165" y="286"/>
                                </a:lnTo>
                                <a:lnTo>
                                  <a:pt x="168" y="277"/>
                                </a:lnTo>
                                <a:lnTo>
                                  <a:pt x="165" y="268"/>
                                </a:lnTo>
                                <a:lnTo>
                                  <a:pt x="0" y="0"/>
                                </a:lnTo>
                                <a:lnTo>
                                  <a:pt x="35" y="19"/>
                                </a:lnTo>
                                <a:lnTo>
                                  <a:pt x="71" y="38"/>
                                </a:lnTo>
                                <a:lnTo>
                                  <a:pt x="107" y="56"/>
                                </a:lnTo>
                                <a:lnTo>
                                  <a:pt x="143" y="75"/>
                                </a:lnTo>
                                <a:lnTo>
                                  <a:pt x="248" y="244"/>
                                </a:lnTo>
                                <a:lnTo>
                                  <a:pt x="435" y="212"/>
                                </a:lnTo>
                                <a:lnTo>
                                  <a:pt x="491" y="237"/>
                                </a:lnTo>
                                <a:lnTo>
                                  <a:pt x="155" y="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E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52"/>
                        <wps:cNvSpPr>
                          <a:spLocks/>
                        </wps:cNvSpPr>
                        <wps:spPr bwMode="auto">
                          <a:xfrm>
                            <a:off x="2828" y="2638"/>
                            <a:ext cx="2244" cy="763"/>
                          </a:xfrm>
                          <a:custGeom>
                            <a:avLst/>
                            <a:gdLst>
                              <a:gd name="T0" fmla="+- 0 3004 2829"/>
                              <a:gd name="T1" fmla="*/ T0 w 2244"/>
                              <a:gd name="T2" fmla="+- 0 3401 2639"/>
                              <a:gd name="T3" fmla="*/ 3401 h 763"/>
                              <a:gd name="T4" fmla="+- 0 2998 2829"/>
                              <a:gd name="T5" fmla="*/ T4 w 2244"/>
                              <a:gd name="T6" fmla="+- 0 3401 2639"/>
                              <a:gd name="T7" fmla="*/ 3401 h 763"/>
                              <a:gd name="T8" fmla="+- 0 2988 2829"/>
                              <a:gd name="T9" fmla="*/ T8 w 2244"/>
                              <a:gd name="T10" fmla="+- 0 3400 2639"/>
                              <a:gd name="T11" fmla="*/ 3400 h 763"/>
                              <a:gd name="T12" fmla="+- 0 2982 2829"/>
                              <a:gd name="T13" fmla="*/ T12 w 2244"/>
                              <a:gd name="T14" fmla="+- 0 3400 2639"/>
                              <a:gd name="T15" fmla="*/ 3400 h 763"/>
                              <a:gd name="T16" fmla="+- 0 2912 2829"/>
                              <a:gd name="T17" fmla="*/ T16 w 2244"/>
                              <a:gd name="T18" fmla="+- 0 3377 2639"/>
                              <a:gd name="T19" fmla="*/ 3377 h 763"/>
                              <a:gd name="T20" fmla="+- 0 2869 2829"/>
                              <a:gd name="T21" fmla="*/ T20 w 2244"/>
                              <a:gd name="T22" fmla="+- 0 3334 2639"/>
                              <a:gd name="T23" fmla="*/ 3334 h 763"/>
                              <a:gd name="T24" fmla="+- 0 2834 2829"/>
                              <a:gd name="T25" fmla="*/ T24 w 2244"/>
                              <a:gd name="T26" fmla="+- 0 3238 2639"/>
                              <a:gd name="T27" fmla="*/ 3238 h 763"/>
                              <a:gd name="T28" fmla="+- 0 2829 2829"/>
                              <a:gd name="T29" fmla="*/ T28 w 2244"/>
                              <a:gd name="T30" fmla="+- 0 3187 2639"/>
                              <a:gd name="T31" fmla="*/ 3187 h 763"/>
                              <a:gd name="T32" fmla="+- 0 2836 2829"/>
                              <a:gd name="T33" fmla="*/ T32 w 2244"/>
                              <a:gd name="T34" fmla="+- 0 3130 2639"/>
                              <a:gd name="T35" fmla="*/ 3130 h 763"/>
                              <a:gd name="T36" fmla="+- 0 2865 2829"/>
                              <a:gd name="T37" fmla="*/ T36 w 2244"/>
                              <a:gd name="T38" fmla="+- 0 3061 2639"/>
                              <a:gd name="T39" fmla="*/ 3061 h 763"/>
                              <a:gd name="T40" fmla="+- 0 2911 2829"/>
                              <a:gd name="T41" fmla="*/ T40 w 2244"/>
                              <a:gd name="T42" fmla="+- 0 3006 2639"/>
                              <a:gd name="T43" fmla="*/ 3006 h 763"/>
                              <a:gd name="T44" fmla="+- 0 2971 2829"/>
                              <a:gd name="T45" fmla="*/ T44 w 2244"/>
                              <a:gd name="T46" fmla="+- 0 2966 2639"/>
                              <a:gd name="T47" fmla="*/ 2966 h 763"/>
                              <a:gd name="T48" fmla="+- 0 3042 2829"/>
                              <a:gd name="T49" fmla="*/ T48 w 2244"/>
                              <a:gd name="T50" fmla="+- 0 2944 2639"/>
                              <a:gd name="T51" fmla="*/ 2944 h 763"/>
                              <a:gd name="T52" fmla="+- 0 5072 2829"/>
                              <a:gd name="T53" fmla="*/ T52 w 2244"/>
                              <a:gd name="T54" fmla="+- 0 2639 2639"/>
                              <a:gd name="T55" fmla="*/ 2639 h 763"/>
                              <a:gd name="T56" fmla="+- 0 3004 2829"/>
                              <a:gd name="T57" fmla="*/ T56 w 2244"/>
                              <a:gd name="T58" fmla="+- 0 3401 2639"/>
                              <a:gd name="T59" fmla="*/ 3401 h 7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244" h="763">
                                <a:moveTo>
                                  <a:pt x="175" y="762"/>
                                </a:moveTo>
                                <a:lnTo>
                                  <a:pt x="169" y="762"/>
                                </a:lnTo>
                                <a:lnTo>
                                  <a:pt x="159" y="761"/>
                                </a:lnTo>
                                <a:lnTo>
                                  <a:pt x="153" y="761"/>
                                </a:lnTo>
                                <a:lnTo>
                                  <a:pt x="83" y="738"/>
                                </a:lnTo>
                                <a:lnTo>
                                  <a:pt x="40" y="695"/>
                                </a:lnTo>
                                <a:lnTo>
                                  <a:pt x="5" y="599"/>
                                </a:lnTo>
                                <a:lnTo>
                                  <a:pt x="0" y="548"/>
                                </a:lnTo>
                                <a:lnTo>
                                  <a:pt x="7" y="491"/>
                                </a:lnTo>
                                <a:lnTo>
                                  <a:pt x="36" y="422"/>
                                </a:lnTo>
                                <a:lnTo>
                                  <a:pt x="82" y="367"/>
                                </a:lnTo>
                                <a:lnTo>
                                  <a:pt x="142" y="327"/>
                                </a:lnTo>
                                <a:lnTo>
                                  <a:pt x="213" y="305"/>
                                </a:lnTo>
                                <a:lnTo>
                                  <a:pt x="2243" y="0"/>
                                </a:lnTo>
                                <a:lnTo>
                                  <a:pt x="175" y="7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BD3D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39" y="1662"/>
                            <a:ext cx="336" cy="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" name="AutoShape 50"/>
                        <wps:cNvSpPr>
                          <a:spLocks/>
                        </wps:cNvSpPr>
                        <wps:spPr bwMode="auto">
                          <a:xfrm>
                            <a:off x="1884" y="1416"/>
                            <a:ext cx="989" cy="1629"/>
                          </a:xfrm>
                          <a:custGeom>
                            <a:avLst/>
                            <a:gdLst>
                              <a:gd name="T0" fmla="+- 0 2827 1885"/>
                              <a:gd name="T1" fmla="*/ T0 w 989"/>
                              <a:gd name="T2" fmla="+- 0 3045 1417"/>
                              <a:gd name="T3" fmla="*/ 3045 h 1629"/>
                              <a:gd name="T4" fmla="+- 0 2640 1885"/>
                              <a:gd name="T5" fmla="*/ T4 w 989"/>
                              <a:gd name="T6" fmla="+- 0 2739 1417"/>
                              <a:gd name="T7" fmla="*/ 2739 h 1629"/>
                              <a:gd name="T8" fmla="+- 0 2654 1885"/>
                              <a:gd name="T9" fmla="*/ T8 w 989"/>
                              <a:gd name="T10" fmla="+- 0 2725 1417"/>
                              <a:gd name="T11" fmla="*/ 2725 h 1629"/>
                              <a:gd name="T12" fmla="+- 0 2669 1885"/>
                              <a:gd name="T13" fmla="*/ T12 w 989"/>
                              <a:gd name="T14" fmla="+- 0 2713 1417"/>
                              <a:gd name="T15" fmla="*/ 2713 h 1629"/>
                              <a:gd name="T16" fmla="+- 0 2684 1885"/>
                              <a:gd name="T17" fmla="*/ T16 w 989"/>
                              <a:gd name="T18" fmla="+- 0 2701 1417"/>
                              <a:gd name="T19" fmla="*/ 2701 h 1629"/>
                              <a:gd name="T20" fmla="+- 0 2699 1885"/>
                              <a:gd name="T21" fmla="*/ T20 w 989"/>
                              <a:gd name="T22" fmla="+- 0 2692 1417"/>
                              <a:gd name="T23" fmla="*/ 2692 h 1629"/>
                              <a:gd name="T24" fmla="+- 0 2874 1885"/>
                              <a:gd name="T25" fmla="*/ T24 w 989"/>
                              <a:gd name="T26" fmla="+- 0 2985 1417"/>
                              <a:gd name="T27" fmla="*/ 2985 h 1629"/>
                              <a:gd name="T28" fmla="+- 0 2860 1885"/>
                              <a:gd name="T29" fmla="*/ T28 w 989"/>
                              <a:gd name="T30" fmla="+- 0 2999 1417"/>
                              <a:gd name="T31" fmla="*/ 2999 h 1629"/>
                              <a:gd name="T32" fmla="+- 0 2848 1885"/>
                              <a:gd name="T33" fmla="*/ T32 w 989"/>
                              <a:gd name="T34" fmla="+- 0 3014 1417"/>
                              <a:gd name="T35" fmla="*/ 3014 h 1629"/>
                              <a:gd name="T36" fmla="+- 0 2837 1885"/>
                              <a:gd name="T37" fmla="*/ T36 w 989"/>
                              <a:gd name="T38" fmla="+- 0 3029 1417"/>
                              <a:gd name="T39" fmla="*/ 3029 h 1629"/>
                              <a:gd name="T40" fmla="+- 0 2827 1885"/>
                              <a:gd name="T41" fmla="*/ T40 w 989"/>
                              <a:gd name="T42" fmla="+- 0 3045 1417"/>
                              <a:gd name="T43" fmla="*/ 3045 h 1629"/>
                              <a:gd name="T44" fmla="+- 0 2585 1885"/>
                              <a:gd name="T45" fmla="*/ T44 w 989"/>
                              <a:gd name="T46" fmla="+- 0 2648 1417"/>
                              <a:gd name="T47" fmla="*/ 2648 h 1629"/>
                              <a:gd name="T48" fmla="+- 0 2539 1885"/>
                              <a:gd name="T49" fmla="*/ T48 w 989"/>
                              <a:gd name="T50" fmla="+- 0 2573 1417"/>
                              <a:gd name="T51" fmla="*/ 2573 h 1629"/>
                              <a:gd name="T52" fmla="+- 0 2554 1885"/>
                              <a:gd name="T53" fmla="*/ T52 w 989"/>
                              <a:gd name="T54" fmla="+- 0 2559 1417"/>
                              <a:gd name="T55" fmla="*/ 2559 h 1629"/>
                              <a:gd name="T56" fmla="+- 0 2569 1885"/>
                              <a:gd name="T57" fmla="*/ T56 w 989"/>
                              <a:gd name="T58" fmla="+- 0 2546 1417"/>
                              <a:gd name="T59" fmla="*/ 2546 h 1629"/>
                              <a:gd name="T60" fmla="+- 0 2584 1885"/>
                              <a:gd name="T61" fmla="*/ T60 w 989"/>
                              <a:gd name="T62" fmla="+- 0 2534 1417"/>
                              <a:gd name="T63" fmla="*/ 2534 h 1629"/>
                              <a:gd name="T64" fmla="+- 0 2600 1885"/>
                              <a:gd name="T65" fmla="*/ T64 w 989"/>
                              <a:gd name="T66" fmla="+- 0 2525 1417"/>
                              <a:gd name="T67" fmla="*/ 2525 h 1629"/>
                              <a:gd name="T68" fmla="+- 0 2649 1885"/>
                              <a:gd name="T69" fmla="*/ T68 w 989"/>
                              <a:gd name="T70" fmla="+- 0 2608 1417"/>
                              <a:gd name="T71" fmla="*/ 2608 h 1629"/>
                              <a:gd name="T72" fmla="+- 0 2632 1885"/>
                              <a:gd name="T73" fmla="*/ T72 w 989"/>
                              <a:gd name="T74" fmla="+- 0 2617 1417"/>
                              <a:gd name="T75" fmla="*/ 2617 h 1629"/>
                              <a:gd name="T76" fmla="+- 0 2616 1885"/>
                              <a:gd name="T77" fmla="*/ T76 w 989"/>
                              <a:gd name="T78" fmla="+- 0 2626 1417"/>
                              <a:gd name="T79" fmla="*/ 2626 h 1629"/>
                              <a:gd name="T80" fmla="+- 0 2600 1885"/>
                              <a:gd name="T81" fmla="*/ T80 w 989"/>
                              <a:gd name="T82" fmla="+- 0 2637 1417"/>
                              <a:gd name="T83" fmla="*/ 2637 h 1629"/>
                              <a:gd name="T84" fmla="+- 0 2585 1885"/>
                              <a:gd name="T85" fmla="*/ T84 w 989"/>
                              <a:gd name="T86" fmla="+- 0 2648 1417"/>
                              <a:gd name="T87" fmla="*/ 2648 h 1629"/>
                              <a:gd name="T88" fmla="+- 0 2483 1885"/>
                              <a:gd name="T89" fmla="*/ T88 w 989"/>
                              <a:gd name="T90" fmla="+- 0 2482 1417"/>
                              <a:gd name="T91" fmla="*/ 2482 h 1629"/>
                              <a:gd name="T92" fmla="+- 0 2173 1885"/>
                              <a:gd name="T93" fmla="*/ T92 w 989"/>
                              <a:gd name="T94" fmla="+- 0 1971 1417"/>
                              <a:gd name="T95" fmla="*/ 1971 h 1629"/>
                              <a:gd name="T96" fmla="+- 0 2188 1885"/>
                              <a:gd name="T97" fmla="*/ T96 w 989"/>
                              <a:gd name="T98" fmla="+- 0 1955 1417"/>
                              <a:gd name="T99" fmla="*/ 1955 h 1629"/>
                              <a:gd name="T100" fmla="+- 0 2204 1885"/>
                              <a:gd name="T101" fmla="*/ T100 w 989"/>
                              <a:gd name="T102" fmla="+- 0 1940 1417"/>
                              <a:gd name="T103" fmla="*/ 1940 h 1629"/>
                              <a:gd name="T104" fmla="+- 0 2221 1885"/>
                              <a:gd name="T105" fmla="*/ T104 w 989"/>
                              <a:gd name="T106" fmla="+- 0 1927 1417"/>
                              <a:gd name="T107" fmla="*/ 1927 h 1629"/>
                              <a:gd name="T108" fmla="+- 0 2237 1885"/>
                              <a:gd name="T109" fmla="*/ T108 w 989"/>
                              <a:gd name="T110" fmla="+- 0 1916 1417"/>
                              <a:gd name="T111" fmla="*/ 1916 h 1629"/>
                              <a:gd name="T112" fmla="+- 0 2550 1885"/>
                              <a:gd name="T113" fmla="*/ T112 w 989"/>
                              <a:gd name="T114" fmla="+- 0 2440 1417"/>
                              <a:gd name="T115" fmla="*/ 2440 h 1629"/>
                              <a:gd name="T116" fmla="+- 0 2532 1885"/>
                              <a:gd name="T117" fmla="*/ T116 w 989"/>
                              <a:gd name="T118" fmla="+- 0 2449 1417"/>
                              <a:gd name="T119" fmla="*/ 2449 h 1629"/>
                              <a:gd name="T120" fmla="+- 0 2515 1885"/>
                              <a:gd name="T121" fmla="*/ T120 w 989"/>
                              <a:gd name="T122" fmla="+- 0 2459 1417"/>
                              <a:gd name="T123" fmla="*/ 2459 h 1629"/>
                              <a:gd name="T124" fmla="+- 0 2499 1885"/>
                              <a:gd name="T125" fmla="*/ T124 w 989"/>
                              <a:gd name="T126" fmla="+- 0 2470 1417"/>
                              <a:gd name="T127" fmla="*/ 2470 h 1629"/>
                              <a:gd name="T128" fmla="+- 0 2483 1885"/>
                              <a:gd name="T129" fmla="*/ T128 w 989"/>
                              <a:gd name="T130" fmla="+- 0 2482 1417"/>
                              <a:gd name="T131" fmla="*/ 2482 h 1629"/>
                              <a:gd name="T132" fmla="+- 0 2116 1885"/>
                              <a:gd name="T133" fmla="*/ T132 w 989"/>
                              <a:gd name="T134" fmla="+- 0 1878 1417"/>
                              <a:gd name="T135" fmla="*/ 1878 h 1629"/>
                              <a:gd name="T136" fmla="+- 0 2080 1885"/>
                              <a:gd name="T137" fmla="*/ T136 w 989"/>
                              <a:gd name="T138" fmla="+- 0 1819 1417"/>
                              <a:gd name="T139" fmla="*/ 1819 h 1629"/>
                              <a:gd name="T140" fmla="+- 0 2096 1885"/>
                              <a:gd name="T141" fmla="*/ T140 w 989"/>
                              <a:gd name="T142" fmla="+- 0 1802 1417"/>
                              <a:gd name="T143" fmla="*/ 1802 h 1629"/>
                              <a:gd name="T144" fmla="+- 0 2112 1885"/>
                              <a:gd name="T145" fmla="*/ T144 w 989"/>
                              <a:gd name="T146" fmla="+- 0 1787 1417"/>
                              <a:gd name="T147" fmla="*/ 1787 h 1629"/>
                              <a:gd name="T148" fmla="+- 0 2129 1885"/>
                              <a:gd name="T149" fmla="*/ T148 w 989"/>
                              <a:gd name="T150" fmla="+- 0 1774 1417"/>
                              <a:gd name="T151" fmla="*/ 1774 h 1629"/>
                              <a:gd name="T152" fmla="+- 0 2146 1885"/>
                              <a:gd name="T153" fmla="*/ T152 w 989"/>
                              <a:gd name="T154" fmla="+- 0 1762 1417"/>
                              <a:gd name="T155" fmla="*/ 1762 h 1629"/>
                              <a:gd name="T156" fmla="+- 0 2187 1885"/>
                              <a:gd name="T157" fmla="*/ T156 w 989"/>
                              <a:gd name="T158" fmla="+- 0 1831 1417"/>
                              <a:gd name="T159" fmla="*/ 1831 h 1629"/>
                              <a:gd name="T160" fmla="+- 0 2168 1885"/>
                              <a:gd name="T161" fmla="*/ T160 w 989"/>
                              <a:gd name="T162" fmla="+- 0 1841 1417"/>
                              <a:gd name="T163" fmla="*/ 1841 h 1629"/>
                              <a:gd name="T164" fmla="+- 0 2150 1885"/>
                              <a:gd name="T165" fmla="*/ T164 w 989"/>
                              <a:gd name="T166" fmla="+- 0 1852 1417"/>
                              <a:gd name="T167" fmla="*/ 1852 h 1629"/>
                              <a:gd name="T168" fmla="+- 0 2133 1885"/>
                              <a:gd name="T169" fmla="*/ T168 w 989"/>
                              <a:gd name="T170" fmla="+- 0 1865 1417"/>
                              <a:gd name="T171" fmla="*/ 1865 h 1629"/>
                              <a:gd name="T172" fmla="+- 0 2116 1885"/>
                              <a:gd name="T173" fmla="*/ T172 w 989"/>
                              <a:gd name="T174" fmla="+- 0 1878 1417"/>
                              <a:gd name="T175" fmla="*/ 1878 h 1629"/>
                              <a:gd name="T176" fmla="+- 0 2024 1885"/>
                              <a:gd name="T177" fmla="*/ T176 w 989"/>
                              <a:gd name="T178" fmla="+- 0 1726 1417"/>
                              <a:gd name="T179" fmla="*/ 1726 h 1629"/>
                              <a:gd name="T180" fmla="+- 0 1885 1885"/>
                              <a:gd name="T181" fmla="*/ T180 w 989"/>
                              <a:gd name="T182" fmla="+- 0 1497 1417"/>
                              <a:gd name="T183" fmla="*/ 1497 h 1629"/>
                              <a:gd name="T184" fmla="+- 0 1898 1885"/>
                              <a:gd name="T185" fmla="*/ T184 w 989"/>
                              <a:gd name="T186" fmla="+- 0 1473 1417"/>
                              <a:gd name="T187" fmla="*/ 1473 h 1629"/>
                              <a:gd name="T188" fmla="+- 0 1911 1885"/>
                              <a:gd name="T189" fmla="*/ T188 w 989"/>
                              <a:gd name="T190" fmla="+- 0 1452 1417"/>
                              <a:gd name="T191" fmla="*/ 1452 h 1629"/>
                              <a:gd name="T192" fmla="+- 0 1926 1885"/>
                              <a:gd name="T193" fmla="*/ T192 w 989"/>
                              <a:gd name="T194" fmla="+- 0 1433 1417"/>
                              <a:gd name="T195" fmla="*/ 1433 h 1629"/>
                              <a:gd name="T196" fmla="+- 0 1941 1885"/>
                              <a:gd name="T197" fmla="*/ T196 w 989"/>
                              <a:gd name="T198" fmla="+- 0 1417 1417"/>
                              <a:gd name="T199" fmla="*/ 1417 h 1629"/>
                              <a:gd name="T200" fmla="+- 0 2096 1885"/>
                              <a:gd name="T201" fmla="*/ T200 w 989"/>
                              <a:gd name="T202" fmla="+- 0 1678 1417"/>
                              <a:gd name="T203" fmla="*/ 1678 h 1629"/>
                              <a:gd name="T204" fmla="+- 0 2076 1885"/>
                              <a:gd name="T205" fmla="*/ T204 w 989"/>
                              <a:gd name="T206" fmla="+- 0 1688 1417"/>
                              <a:gd name="T207" fmla="*/ 1688 h 1629"/>
                              <a:gd name="T208" fmla="+- 0 2058 1885"/>
                              <a:gd name="T209" fmla="*/ T208 w 989"/>
                              <a:gd name="T210" fmla="+- 0 1699 1417"/>
                              <a:gd name="T211" fmla="*/ 1699 h 1629"/>
                              <a:gd name="T212" fmla="+- 0 2040 1885"/>
                              <a:gd name="T213" fmla="*/ T212 w 989"/>
                              <a:gd name="T214" fmla="+- 0 1712 1417"/>
                              <a:gd name="T215" fmla="*/ 1712 h 1629"/>
                              <a:gd name="T216" fmla="+- 0 2024 1885"/>
                              <a:gd name="T217" fmla="*/ T216 w 989"/>
                              <a:gd name="T218" fmla="+- 0 1726 1417"/>
                              <a:gd name="T219" fmla="*/ 1726 h 16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989" h="1629">
                                <a:moveTo>
                                  <a:pt x="942" y="1628"/>
                                </a:moveTo>
                                <a:lnTo>
                                  <a:pt x="755" y="1322"/>
                                </a:lnTo>
                                <a:lnTo>
                                  <a:pt x="769" y="1308"/>
                                </a:lnTo>
                                <a:lnTo>
                                  <a:pt x="784" y="1296"/>
                                </a:lnTo>
                                <a:lnTo>
                                  <a:pt x="799" y="1284"/>
                                </a:lnTo>
                                <a:lnTo>
                                  <a:pt x="814" y="1275"/>
                                </a:lnTo>
                                <a:lnTo>
                                  <a:pt x="989" y="1568"/>
                                </a:lnTo>
                                <a:lnTo>
                                  <a:pt x="975" y="1582"/>
                                </a:lnTo>
                                <a:lnTo>
                                  <a:pt x="963" y="1597"/>
                                </a:lnTo>
                                <a:lnTo>
                                  <a:pt x="952" y="1612"/>
                                </a:lnTo>
                                <a:lnTo>
                                  <a:pt x="942" y="1628"/>
                                </a:lnTo>
                                <a:close/>
                                <a:moveTo>
                                  <a:pt x="700" y="1231"/>
                                </a:moveTo>
                                <a:lnTo>
                                  <a:pt x="654" y="1156"/>
                                </a:lnTo>
                                <a:lnTo>
                                  <a:pt x="669" y="1142"/>
                                </a:lnTo>
                                <a:lnTo>
                                  <a:pt x="684" y="1129"/>
                                </a:lnTo>
                                <a:lnTo>
                                  <a:pt x="699" y="1117"/>
                                </a:lnTo>
                                <a:lnTo>
                                  <a:pt x="715" y="1108"/>
                                </a:lnTo>
                                <a:lnTo>
                                  <a:pt x="764" y="1191"/>
                                </a:lnTo>
                                <a:lnTo>
                                  <a:pt x="747" y="1200"/>
                                </a:lnTo>
                                <a:lnTo>
                                  <a:pt x="731" y="1209"/>
                                </a:lnTo>
                                <a:lnTo>
                                  <a:pt x="715" y="1220"/>
                                </a:lnTo>
                                <a:lnTo>
                                  <a:pt x="700" y="1231"/>
                                </a:lnTo>
                                <a:close/>
                                <a:moveTo>
                                  <a:pt x="598" y="1065"/>
                                </a:moveTo>
                                <a:lnTo>
                                  <a:pt x="288" y="554"/>
                                </a:lnTo>
                                <a:lnTo>
                                  <a:pt x="303" y="538"/>
                                </a:lnTo>
                                <a:lnTo>
                                  <a:pt x="319" y="523"/>
                                </a:lnTo>
                                <a:lnTo>
                                  <a:pt x="336" y="510"/>
                                </a:lnTo>
                                <a:lnTo>
                                  <a:pt x="352" y="499"/>
                                </a:lnTo>
                                <a:lnTo>
                                  <a:pt x="665" y="1023"/>
                                </a:lnTo>
                                <a:lnTo>
                                  <a:pt x="647" y="1032"/>
                                </a:lnTo>
                                <a:lnTo>
                                  <a:pt x="630" y="1042"/>
                                </a:lnTo>
                                <a:lnTo>
                                  <a:pt x="614" y="1053"/>
                                </a:lnTo>
                                <a:lnTo>
                                  <a:pt x="598" y="1065"/>
                                </a:lnTo>
                                <a:close/>
                                <a:moveTo>
                                  <a:pt x="231" y="461"/>
                                </a:moveTo>
                                <a:lnTo>
                                  <a:pt x="195" y="402"/>
                                </a:lnTo>
                                <a:lnTo>
                                  <a:pt x="211" y="385"/>
                                </a:lnTo>
                                <a:lnTo>
                                  <a:pt x="227" y="370"/>
                                </a:lnTo>
                                <a:lnTo>
                                  <a:pt x="244" y="357"/>
                                </a:lnTo>
                                <a:lnTo>
                                  <a:pt x="261" y="345"/>
                                </a:lnTo>
                                <a:lnTo>
                                  <a:pt x="302" y="414"/>
                                </a:lnTo>
                                <a:lnTo>
                                  <a:pt x="283" y="424"/>
                                </a:lnTo>
                                <a:lnTo>
                                  <a:pt x="265" y="435"/>
                                </a:lnTo>
                                <a:lnTo>
                                  <a:pt x="248" y="448"/>
                                </a:lnTo>
                                <a:lnTo>
                                  <a:pt x="231" y="461"/>
                                </a:lnTo>
                                <a:close/>
                                <a:moveTo>
                                  <a:pt x="139" y="309"/>
                                </a:moveTo>
                                <a:lnTo>
                                  <a:pt x="0" y="80"/>
                                </a:lnTo>
                                <a:lnTo>
                                  <a:pt x="13" y="56"/>
                                </a:lnTo>
                                <a:lnTo>
                                  <a:pt x="26" y="35"/>
                                </a:lnTo>
                                <a:lnTo>
                                  <a:pt x="41" y="16"/>
                                </a:lnTo>
                                <a:lnTo>
                                  <a:pt x="56" y="0"/>
                                </a:lnTo>
                                <a:lnTo>
                                  <a:pt x="211" y="261"/>
                                </a:lnTo>
                                <a:lnTo>
                                  <a:pt x="191" y="271"/>
                                </a:lnTo>
                                <a:lnTo>
                                  <a:pt x="173" y="282"/>
                                </a:lnTo>
                                <a:lnTo>
                                  <a:pt x="155" y="295"/>
                                </a:lnTo>
                                <a:lnTo>
                                  <a:pt x="139" y="3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14D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49"/>
                        <wps:cNvSpPr>
                          <a:spLocks/>
                        </wps:cNvSpPr>
                        <wps:spPr bwMode="auto">
                          <a:xfrm>
                            <a:off x="2826" y="2985"/>
                            <a:ext cx="51" cy="73"/>
                          </a:xfrm>
                          <a:custGeom>
                            <a:avLst/>
                            <a:gdLst>
                              <a:gd name="T0" fmla="+- 0 2834 2827"/>
                              <a:gd name="T1" fmla="*/ T0 w 51"/>
                              <a:gd name="T2" fmla="+- 0 3058 2985"/>
                              <a:gd name="T3" fmla="*/ 3058 h 73"/>
                              <a:gd name="T4" fmla="+- 0 2860 2827"/>
                              <a:gd name="T5" fmla="*/ T4 w 51"/>
                              <a:gd name="T6" fmla="+- 0 2999 2985"/>
                              <a:gd name="T7" fmla="*/ 2999 h 73"/>
                              <a:gd name="T8" fmla="+- 0 2874 2827"/>
                              <a:gd name="T9" fmla="*/ T8 w 51"/>
                              <a:gd name="T10" fmla="+- 0 2985 2985"/>
                              <a:gd name="T11" fmla="*/ 2985 h 73"/>
                              <a:gd name="T12" fmla="+- 0 2878 2827"/>
                              <a:gd name="T13" fmla="*/ T12 w 51"/>
                              <a:gd name="T14" fmla="+- 0 2992 2985"/>
                              <a:gd name="T15" fmla="*/ 2992 h 73"/>
                              <a:gd name="T16" fmla="+- 0 2867 2827"/>
                              <a:gd name="T17" fmla="*/ T16 w 51"/>
                              <a:gd name="T18" fmla="+- 0 2999 2985"/>
                              <a:gd name="T19" fmla="*/ 2999 h 73"/>
                              <a:gd name="T20" fmla="+- 0 2858 2827"/>
                              <a:gd name="T21" fmla="*/ T20 w 51"/>
                              <a:gd name="T22" fmla="+- 0 3008 2985"/>
                              <a:gd name="T23" fmla="*/ 3008 h 73"/>
                              <a:gd name="T24" fmla="+- 0 2848 2827"/>
                              <a:gd name="T25" fmla="*/ T24 w 51"/>
                              <a:gd name="T26" fmla="+- 0 3029 2985"/>
                              <a:gd name="T27" fmla="*/ 3029 h 73"/>
                              <a:gd name="T28" fmla="+- 0 2843 2827"/>
                              <a:gd name="T29" fmla="*/ T28 w 51"/>
                              <a:gd name="T30" fmla="+- 0 3038 2985"/>
                              <a:gd name="T31" fmla="*/ 3038 h 73"/>
                              <a:gd name="T32" fmla="+- 0 2839 2827"/>
                              <a:gd name="T33" fmla="*/ T32 w 51"/>
                              <a:gd name="T34" fmla="+- 0 3048 2985"/>
                              <a:gd name="T35" fmla="*/ 3048 h 73"/>
                              <a:gd name="T36" fmla="+- 0 2834 2827"/>
                              <a:gd name="T37" fmla="*/ T36 w 51"/>
                              <a:gd name="T38" fmla="+- 0 3058 2985"/>
                              <a:gd name="T39" fmla="*/ 3058 h 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1" h="73">
                                <a:moveTo>
                                  <a:pt x="7" y="73"/>
                                </a:moveTo>
                                <a:lnTo>
                                  <a:pt x="33" y="14"/>
                                </a:lnTo>
                                <a:lnTo>
                                  <a:pt x="47" y="0"/>
                                </a:lnTo>
                                <a:lnTo>
                                  <a:pt x="51" y="7"/>
                                </a:lnTo>
                                <a:lnTo>
                                  <a:pt x="40" y="14"/>
                                </a:lnTo>
                                <a:lnTo>
                                  <a:pt x="31" y="23"/>
                                </a:lnTo>
                                <a:lnTo>
                                  <a:pt x="21" y="44"/>
                                </a:lnTo>
                                <a:lnTo>
                                  <a:pt x="16" y="53"/>
                                </a:lnTo>
                                <a:lnTo>
                                  <a:pt x="12" y="63"/>
                                </a:lnTo>
                                <a:lnTo>
                                  <a:pt x="7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1453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83" y="2440"/>
                            <a:ext cx="117" cy="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84" y="2608"/>
                            <a:ext cx="115" cy="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3" y="1677"/>
                            <a:ext cx="214" cy="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" name="Freeform 45"/>
                        <wps:cNvSpPr>
                          <a:spLocks/>
                        </wps:cNvSpPr>
                        <wps:spPr bwMode="auto">
                          <a:xfrm>
                            <a:off x="3293" y="2960"/>
                            <a:ext cx="696" cy="94"/>
                          </a:xfrm>
                          <a:custGeom>
                            <a:avLst/>
                            <a:gdLst>
                              <a:gd name="T0" fmla="+- 0 3293 3293"/>
                              <a:gd name="T1" fmla="*/ T0 w 696"/>
                              <a:gd name="T2" fmla="+- 0 3053 2960"/>
                              <a:gd name="T3" fmla="*/ 3053 h 94"/>
                              <a:gd name="T4" fmla="+- 0 3375 3293"/>
                              <a:gd name="T5" fmla="*/ T4 w 696"/>
                              <a:gd name="T6" fmla="+- 0 3036 2960"/>
                              <a:gd name="T7" fmla="*/ 3036 h 94"/>
                              <a:gd name="T8" fmla="+- 0 3568 3293"/>
                              <a:gd name="T9" fmla="*/ T8 w 696"/>
                              <a:gd name="T10" fmla="+- 0 3001 2960"/>
                              <a:gd name="T11" fmla="*/ 3001 h 94"/>
                              <a:gd name="T12" fmla="+- 0 3798 3293"/>
                              <a:gd name="T13" fmla="*/ T12 w 696"/>
                              <a:gd name="T14" fmla="+- 0 2968 2960"/>
                              <a:gd name="T15" fmla="*/ 2968 h 94"/>
                              <a:gd name="T16" fmla="+- 0 3989 3293"/>
                              <a:gd name="T17" fmla="*/ T16 w 696"/>
                              <a:gd name="T18" fmla="+- 0 2960 2960"/>
                              <a:gd name="T19" fmla="*/ 2960 h 94"/>
                              <a:gd name="T20" fmla="+- 0 3896 3293"/>
                              <a:gd name="T21" fmla="*/ T20 w 696"/>
                              <a:gd name="T22" fmla="+- 0 2982 2960"/>
                              <a:gd name="T23" fmla="*/ 2982 h 94"/>
                              <a:gd name="T24" fmla="+- 0 3797 3293"/>
                              <a:gd name="T25" fmla="*/ T24 w 696"/>
                              <a:gd name="T26" fmla="+- 0 3001 2960"/>
                              <a:gd name="T27" fmla="*/ 3001 h 94"/>
                              <a:gd name="T28" fmla="+- 0 3697 3293"/>
                              <a:gd name="T29" fmla="*/ T28 w 696"/>
                              <a:gd name="T30" fmla="+- 0 3015 2960"/>
                              <a:gd name="T31" fmla="*/ 3015 h 94"/>
                              <a:gd name="T32" fmla="+- 0 3600 3293"/>
                              <a:gd name="T33" fmla="*/ T32 w 696"/>
                              <a:gd name="T34" fmla="+- 0 3027 2960"/>
                              <a:gd name="T35" fmla="*/ 3027 h 94"/>
                              <a:gd name="T36" fmla="+- 0 3510 3293"/>
                              <a:gd name="T37" fmla="*/ T36 w 696"/>
                              <a:gd name="T38" fmla="+- 0 3035 2960"/>
                              <a:gd name="T39" fmla="*/ 3035 h 94"/>
                              <a:gd name="T40" fmla="+- 0 3430 3293"/>
                              <a:gd name="T41" fmla="*/ T40 w 696"/>
                              <a:gd name="T42" fmla="+- 0 3042 2960"/>
                              <a:gd name="T43" fmla="*/ 3042 h 94"/>
                              <a:gd name="T44" fmla="+- 0 3364 3293"/>
                              <a:gd name="T45" fmla="*/ T44 w 696"/>
                              <a:gd name="T46" fmla="+- 0 3047 2960"/>
                              <a:gd name="T47" fmla="*/ 3047 h 94"/>
                              <a:gd name="T48" fmla="+- 0 3318 3293"/>
                              <a:gd name="T49" fmla="*/ T48 w 696"/>
                              <a:gd name="T50" fmla="+- 0 3050 2960"/>
                              <a:gd name="T51" fmla="*/ 3050 h 94"/>
                              <a:gd name="T52" fmla="+- 0 3293 3293"/>
                              <a:gd name="T53" fmla="*/ T52 w 696"/>
                              <a:gd name="T54" fmla="+- 0 3053 2960"/>
                              <a:gd name="T55" fmla="*/ 3053 h 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696" h="94">
                                <a:moveTo>
                                  <a:pt x="0" y="93"/>
                                </a:moveTo>
                                <a:lnTo>
                                  <a:pt x="82" y="76"/>
                                </a:lnTo>
                                <a:lnTo>
                                  <a:pt x="275" y="41"/>
                                </a:lnTo>
                                <a:lnTo>
                                  <a:pt x="505" y="8"/>
                                </a:lnTo>
                                <a:lnTo>
                                  <a:pt x="696" y="0"/>
                                </a:lnTo>
                                <a:lnTo>
                                  <a:pt x="603" y="22"/>
                                </a:lnTo>
                                <a:lnTo>
                                  <a:pt x="504" y="41"/>
                                </a:lnTo>
                                <a:lnTo>
                                  <a:pt x="404" y="55"/>
                                </a:lnTo>
                                <a:lnTo>
                                  <a:pt x="307" y="67"/>
                                </a:lnTo>
                                <a:lnTo>
                                  <a:pt x="217" y="75"/>
                                </a:lnTo>
                                <a:lnTo>
                                  <a:pt x="137" y="82"/>
                                </a:lnTo>
                                <a:lnTo>
                                  <a:pt x="71" y="87"/>
                                </a:lnTo>
                                <a:lnTo>
                                  <a:pt x="25" y="90"/>
                                </a:lnTo>
                                <a:lnTo>
                                  <a:pt x="0" y="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B9B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44"/>
                        <wps:cNvSpPr>
                          <a:spLocks/>
                        </wps:cNvSpPr>
                        <wps:spPr bwMode="auto">
                          <a:xfrm>
                            <a:off x="3604" y="2987"/>
                            <a:ext cx="168" cy="229"/>
                          </a:xfrm>
                          <a:custGeom>
                            <a:avLst/>
                            <a:gdLst>
                              <a:gd name="T0" fmla="+- 0 3631 3604"/>
                              <a:gd name="T1" fmla="*/ T0 w 168"/>
                              <a:gd name="T2" fmla="+- 0 3216 2987"/>
                              <a:gd name="T3" fmla="*/ 3216 h 229"/>
                              <a:gd name="T4" fmla="+- 0 3604 3604"/>
                              <a:gd name="T5" fmla="*/ T4 w 168"/>
                              <a:gd name="T6" fmla="+- 0 3007 2987"/>
                              <a:gd name="T7" fmla="*/ 3007 h 229"/>
                              <a:gd name="T8" fmla="+- 0 3744 3604"/>
                              <a:gd name="T9" fmla="*/ T8 w 168"/>
                              <a:gd name="T10" fmla="+- 0 2987 2987"/>
                              <a:gd name="T11" fmla="*/ 2987 h 229"/>
                              <a:gd name="T12" fmla="+- 0 3771 3604"/>
                              <a:gd name="T13" fmla="*/ T12 w 168"/>
                              <a:gd name="T14" fmla="+- 0 3185 2987"/>
                              <a:gd name="T15" fmla="*/ 3185 h 229"/>
                              <a:gd name="T16" fmla="+- 0 3686 3604"/>
                              <a:gd name="T17" fmla="*/ T16 w 168"/>
                              <a:gd name="T18" fmla="+- 0 3111 2987"/>
                              <a:gd name="T19" fmla="*/ 3111 h 229"/>
                              <a:gd name="T20" fmla="+- 0 3631 3604"/>
                              <a:gd name="T21" fmla="*/ T20 w 168"/>
                              <a:gd name="T22" fmla="+- 0 3216 2987"/>
                              <a:gd name="T23" fmla="*/ 3216 h 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68" h="229">
                                <a:moveTo>
                                  <a:pt x="27" y="229"/>
                                </a:moveTo>
                                <a:lnTo>
                                  <a:pt x="0" y="20"/>
                                </a:lnTo>
                                <a:lnTo>
                                  <a:pt x="140" y="0"/>
                                </a:lnTo>
                                <a:lnTo>
                                  <a:pt x="167" y="198"/>
                                </a:lnTo>
                                <a:lnTo>
                                  <a:pt x="82" y="124"/>
                                </a:lnTo>
                                <a:lnTo>
                                  <a:pt x="27" y="2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90F0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79"/>
                            <a:ext cx="9262" cy="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2FFD8C" w14:textId="77777777" w:rsidR="00047264" w:rsidRDefault="003C26D8">
                              <w:pPr>
                                <w:spacing w:before="321" w:line="273" w:lineRule="auto"/>
                                <w:ind w:left="4290" w:right="592" w:hanging="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Use of y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onfidential patient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</w:t>
                              </w:r>
                              <w:r>
                                <w:rPr>
                                  <w:spacing w:val="126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bout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</w:t>
                              </w:r>
                              <w:r>
                                <w:rPr>
                                  <w:spacing w:val="-1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health</w:t>
                              </w:r>
                              <w:r>
                                <w:rPr>
                                  <w:spacing w:val="-1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d</w:t>
                              </w:r>
                              <w:r>
                                <w:rPr>
                                  <w:spacing w:val="-1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are</w:t>
                              </w:r>
                              <w:r>
                                <w:rPr>
                                  <w:spacing w:val="-12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s</w:t>
                              </w:r>
                              <w:r>
                                <w:rPr>
                                  <w:spacing w:val="-13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nly when allowed by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law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CF61D8" id="Group 42" o:spid="_x0000_s1402" style="position:absolute;margin-left:65.95pt;margin-top:19pt;width:463.1pt;height:191.85pt;z-index:-15705600;mso-wrap-distance-left:0;mso-wrap-distance-right:0;mso-position-horizontal-relative:page;mso-position-vertical-relative:text" coordorigin="1319,380" coordsize="9262,3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">
                <v:rect id="Rectangle 62" o:spid="_x0000_s1403" style="position:absolute;left:1318;top:379;width:9262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" fillcolor="#caddff" stroked="f"/>
                <v:shape id="Freeform 61" o:spid="_x0000_s1404" style="position:absolute;left:1857;top:1143;width:3247;height:2256;visibility:visible;mso-wrap-style:square;v-text-anchor:top" coordsize="3247,2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" path="m3246,1441l2113,,150,219r-27,20l68,290,27,354,3,425,,497r15,72l43,639r36,69l118,773r373,634l565,1534r155,265l1012,2255r8,-268l1041,1885r1,-5l1085,1824r34,-17l1112,1800,3246,1441xe" fillcolor="#734031" stroked="f">
                  <v:path arrowok="t" o:connecttype="custom" o:connectlocs="3246,2584;2113,1143;150,1362;123,1382;68,1433;27,1497;3,1568;0,1640;15,1712;43,1782;79,1851;118,1916;491,2550;565,2677;720,2942;1012,3398;1020,3130;1041,3028;1042,3023;1085,2967;1119,2950;1112,2943;3246,2584" o:connectangles="0,0,0,0,0,0,0,0,0,0,0,0,0,0,0,0,0,0,0,0,0,0,0"/>
                </v:shape>
                <v:shape id="Freeform 60" o:spid="_x0000_s1405" style="position:absolute;left:2788;top:2583;width:2316;height:856;visibility:visible;mso-wrap-style:square;v-text-anchor:top" coordsize="2316,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" path="m242,856l128,839,44,766,7,664,,604,8,537,42,455,96,391r70,-46l248,320,2316,r-3,50l254,360r-71,22l123,422,77,477,48,543r-7,60l46,654r36,96l133,797r83,20l223,817r7,l237,816,2287,501r-3,53l242,856xe" fillcolor="#663b2e" stroked="f">
                  <v:path arrowok="t" o:connecttype="custom" o:connectlocs="242,3440;128,3423;44,3350;7,3248;0,3188;8,3121;42,3039;96,2975;166,2929;248,2904;2316,2584;2313,2634;254,2944;183,2966;123,3006;77,3061;48,3127;41,3187;46,3238;82,3334;133,3381;216,3401;223,3401;230,3401;237,3400;2287,3085;2284,3138;242,3440" o:connectangles="0,0,0,0,0,0,0,0,0,0,0,0,0,0,0,0,0,0,0,0,0,0,0,0,0,0,0,0"/>
                </v:shape>
                <v:shape id="Freeform 59" o:spid="_x0000_s1406" style="position:absolute;left:2828;top:2638;width:2244;height:763;visibility:visible;mso-wrap-style:square;v-text-anchor:top" coordsize="2244,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" path="m182,762r-13,l164,762r-5,-1l153,761,83,738,40,695,5,599,,548,7,491,36,422,82,367r60,-40l213,305,2243,r-22,23l2188,72r-30,72l2148,237r15,80l2191,380r31,44l2243,447,189,762r-7,xe" fillcolor="#fde3e3" stroked="f">
                  <v:path arrowok="t" o:connecttype="custom" o:connectlocs="182,3401;169,3401;164,3401;159,3400;153,3400;83,3377;40,3334;5,3238;0,3187;7,3130;36,3061;82,3006;142,2966;213,2944;2243,2639;2221,2662;2188,2711;2158,2783;2148,2876;2163,2956;2191,3019;2222,3063;2243,3086;189,3401;182,3401" o:connectangles="0,0,0,0,0,0,0,0,0,0,0,0,0,0,0,0,0,0,0,0,0,0,0,0,0"/>
                </v:shape>
                <v:shape id="Picture 58" o:spid="_x0000_s1407" type="#_x0000_t75" style="position:absolute;left:2388;top:2427;width:342;height: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">
                  <v:imagedata r:id="rId232" o:title=""/>
                </v:shape>
                <v:shape id="AutoShape 57" o:spid="_x0000_s1408" style="position:absolute;left:2645;top:1469;width:1466;height:705;visibility:visible;mso-wrap-style:square;v-text-anchor:top" coordsize="1466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" path="m700,641l656,571r-12,2l646,579r,4l646,587r-1,5l643,596r-1,5l641,603r,1l640,604r-3,4l636,611r-2,2l630,617r-3,2l422,654,124,175r-1,-1l123,173r1,l123,172r-1,-6l124,160r6,-4l131,156r1,-1l133,154r1,l135,153,,171r12,3l22,178r8,4l37,188,339,678r3,9l339,696r-10,8l625,654r75,-13xm1081,576r-9,-1l1064,572r-9,-5l1054,566r,-1l1052,564r-1,-1l1048,560r-9,-10l962,466r-7,-8l842,335r,104l723,458,631,206,842,439r,-104l724,206,613,85,540,95r2,1l544,97r1,2l548,104r13,38l563,147,734,613r,3l737,624r-3,7l726,636r71,-12l787,620r-6,-6l777,607r,-1l733,487,867,466r97,106l967,575r3,4l973,587r-1,3l972,595r109,-19xm1466,512r-18,-43l1412,383,1326,175r-1,-1l1295,100,1262,21r,-1l1260,12r3,-7l1268,r-66,9l1211,13r6,6l1222,26r-1,1l1224,31r,1l1264,129r13,31l1278,160r-1,1l1278,162r90,221l1297,306,1091,86,1064,58r-3,-3l1056,49r-2,-1l1052,44r-2,-3l1050,38r,-4l1051,31r3,-3l942,43r13,2l966,51r8,8l976,60r49,54l1129,224r74,186l924,109,897,80r-8,-8l888,70r-6,-7l882,57r6,-6l773,66r13,2l797,73r10,9l807,83r332,358l1239,551r62,-11l1282,497r-35,-87l1206,306r100,108l1407,522r59,-10xe" fillcolor="#ffd96b" stroked="f">
                  <v:path arrowok="t" o:connecttype="custom" o:connectlocs="644,2043;646,2057;642,2071;641,2074;636,2081;627,2089;123,1644;123,1642;130,1626;133,1624;0,1641;30,1652;342,2157;625,2124;1072,2045;1054,2036;1051,2033;962,1936;842,1909;842,1909;613,1555;544,1567;561,1612;734,2086;726,2106;781,2084;733,1957;967,2045;972,2060;1466,1982;1326,1645;1262,1491;1263,1475;1211,1483;1221,1497;1264,1599;1277,1631;1297,1776;1061,1525;1052,1514;1050,1504;942,1513;974,1529;1129,1694;897,1550;882,1533;773,1536;807,1552;1239,2021;1247,1880;1407,1992" o:connectangles="0,0,0,0,0,0,0,0,0,0,0,0,0,0,0,0,0,0,0,0,0,0,0,0,0,0,0,0,0,0,0,0,0,0,0,0,0,0,0,0,0,0,0,0,0,0,0,0,0,0,0"/>
                </v:shape>
                <v:shape id="Freeform 56" o:spid="_x0000_s1409" style="position:absolute;left:2008;top:1362;width:3077;height:1582;visibility:visible;mso-wrap-style:square;v-text-anchor:top" coordsize="3077,1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" path="m920,1582l,,55,41r58,42l173,126r62,42l299,212r66,43l434,299r71,44l578,387r75,44l731,475r80,43l976,786r3,9l976,804r-10,8l1302,755r124,51l1513,841r86,32l1685,904r84,30l1853,961r82,26l2017,1011r80,23l2176,1056r78,20l2331,1095r75,17l2480,1128r73,15l2624,1157r70,12l2762,1181r66,11l2893,1201r63,9l3017,1218r60,7l1028,1542r-29,6l971,1557r-26,11l920,1582xe" fillcolor="#8a4a37" stroked="f">
                  <v:path arrowok="t" o:connecttype="custom" o:connectlocs="920,2944;0,1362;55,1403;113,1445;173,1488;235,1530;299,1574;365,1617;434,1661;505,1705;578,1749;653,1793;731,1837;811,1880;976,2148;979,2157;976,2166;966,2174;1302,2117;1426,2168;1513,2203;1599,2235;1685,2266;1769,2296;1853,2323;1935,2349;2017,2373;2097,2396;2176,2418;2254,2438;2331,2457;2406,2474;2480,2490;2553,2505;2624,2519;2694,2531;2762,2543;2828,2554;2893,2563;2956,2572;3017,2580;3077,2587;1028,2904;999,2910;971,2919;945,2930;920,2944" o:connectangles="0,0,0,0,0,0,0,0,0,0,0,0,0,0,0,0,0,0,0,0,0,0,0,0,0,0,0,0,0,0,0,0,0,0,0,0,0,0,0,0,0,0,0,0,0,0,0"/>
                </v:shape>
                <v:shape id="Freeform 55" o:spid="_x0000_s1410" style="position:absolute;left:2927;top:2586;width:2159;height:364;visibility:visible;mso-wrap-style:square;v-text-anchor:top" coordsize="2159,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" path="m3,363l79,323,2157,r1,l3,363xe" fillcolor="#7b4233" stroked="f">
                  <v:path arrowok="t" o:connecttype="custom" o:connectlocs="3,2950;79,2910;2157,2587;2158,2587;3,2950" o:connectangles="0,0,0,0,0"/>
                </v:shape>
                <v:shape id="Picture 54" o:spid="_x0000_s1411" type="#_x0000_t75" style="position:absolute;left:2961;top:1954;width:292;height: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">
                  <v:imagedata r:id="rId233" o:title=""/>
                </v:shape>
                <v:shape id="Freeform 53" o:spid="_x0000_s1412" style="position:absolute;left:2819;top:1880;width:491;height:294;visibility:visible;mso-wrap-style:square;v-text-anchor:top" coordsize="491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" path="m155,294r10,-8l168,277r-3,-9l,,35,19,71,38r36,18l143,75,248,244,435,212r56,25l155,294xe" fillcolor="#ffde7b" stroked="f">
                  <v:path arrowok="t" o:connecttype="custom" o:connectlocs="155,2174;165,2166;168,2157;165,2148;0,1880;35,1899;71,1918;107,1936;143,1955;248,2124;435,2092;491,2117;155,2174" o:connectangles="0,0,0,0,0,0,0,0,0,0,0,0,0"/>
                </v:shape>
                <v:shape id="Freeform 52" o:spid="_x0000_s1413" style="position:absolute;left:2828;top:2638;width:2244;height:763;visibility:visible;mso-wrap-style:square;v-text-anchor:top" coordsize="2244,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" path="m175,762r-6,l159,761r-6,l83,738,40,695,5,599,,548,7,491,36,422,82,367r60,-40l213,305,2243,,175,762xe" fillcolor="#ebd3d3" stroked="f">
                  <v:path arrowok="t" o:connecttype="custom" o:connectlocs="175,3401;169,3401;159,3400;153,3400;83,3377;40,3334;5,3238;0,3187;7,3130;36,3061;82,3006;142,2966;213,2944;2243,2639;175,3401" o:connectangles="0,0,0,0,0,0,0,0,0,0,0,0,0,0,0"/>
                </v:shape>
                <v:shape id="Picture 51" o:spid="_x0000_s1414" type="#_x0000_t75" style="position:absolute;left:1939;top:1662;width:336;height: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">
                  <v:imagedata r:id="rId234" o:title=""/>
                </v:shape>
                <v:shape id="AutoShape 50" o:spid="_x0000_s1415" style="position:absolute;left:1884;top:1416;width:989;height:1629;visibility:visible;mso-wrap-style:square;v-text-anchor:top" coordsize="989,1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" path="m942,1628l755,1322r14,-14l784,1296r15,-12l814,1275r175,293l975,1582r-12,15l952,1612r-10,16xm700,1231r-46,-75l669,1142r15,-13l699,1117r16,-9l764,1191r-17,9l731,1209r-16,11l700,1231xm598,1065l288,554r15,-16l319,523r17,-13l352,499r313,524l647,1032r-17,10l614,1053r-16,12xm231,461l195,402r16,-17l227,370r17,-13l261,345r41,69l283,424r-18,11l248,448r-17,13xm139,309l,80,13,56,26,35,41,16,56,,211,261r-20,10l173,282r-18,13l139,309xe" fillcolor="#914d3a" stroked="f">
                  <v:path arrowok="t" o:connecttype="custom" o:connectlocs="942,3045;755,2739;769,2725;784,2713;799,2701;814,2692;989,2985;975,2999;963,3014;952,3029;942,3045;700,2648;654,2573;669,2559;684,2546;699,2534;715,2525;764,2608;747,2617;731,2626;715,2637;700,2648;598,2482;288,1971;303,1955;319,1940;336,1927;352,1916;665,2440;647,2449;630,2459;614,2470;598,2482;231,1878;195,1819;211,1802;227,1787;244,1774;261,1762;302,1831;283,1841;265,1852;248,1865;231,1878;139,1726;0,1497;13,1473;26,1452;41,1433;56,1417;211,1678;191,1688;173,1699;155,1712;139,1726" o:connectangles="0,0,0,0,0,0,0,0,0,0,0,0,0,0,0,0,0,0,0,0,0,0,0,0,0,0,0,0,0,0,0,0,0,0,0,0,0,0,0,0,0,0,0,0,0,0,0,0,0,0,0,0,0,0,0"/>
                </v:shape>
                <v:shape id="Freeform 49" o:spid="_x0000_s1416" style="position:absolute;left:2826;top:2985;width:51;height:73;visibility:visible;mso-wrap-style:square;v-text-anchor:top" coordsize="51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" path="m7,73l33,14,47,r4,7l40,14r-9,9l21,44r-5,9l12,63,7,73xe" fillcolor="#814537" stroked="f">
                  <v:path arrowok="t" o:connecttype="custom" o:connectlocs="7,3058;33,2999;47,2985;51,2992;40,2999;31,3008;21,3029;16,3038;12,3048;7,3058" o:connectangles="0,0,0,0,0,0,0,0,0,0"/>
                </v:shape>
                <v:shape id="Picture 48" o:spid="_x0000_s1417" type="#_x0000_t75" style="position:absolute;left:2483;top:2440;width:117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">
                  <v:imagedata r:id="rId235" o:title=""/>
                </v:shape>
                <v:shape id="Picture 47" o:spid="_x0000_s1418" type="#_x0000_t75" style="position:absolute;left:2584;top:2608;width:115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">
                  <v:imagedata r:id="rId236" o:title=""/>
                </v:shape>
                <v:shape id="Picture 46" o:spid="_x0000_s1419" type="#_x0000_t75" style="position:absolute;left:2023;top:1677;width:214;height: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">
                  <v:imagedata r:id="rId237" o:title=""/>
                </v:shape>
                <v:shape id="Freeform 45" o:spid="_x0000_s1420" style="position:absolute;left:3293;top:2960;width:696;height:94;visibility:visible;mso-wrap-style:square;v-text-anchor:top" coordsize="696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" path="m,93l82,76,275,41,505,8,696,,603,22,504,41,404,55,307,67r-90,8l137,82,71,87,25,90,,93xe" fillcolor="#d0b9b9" stroked="f">
                  <v:path arrowok="t" o:connecttype="custom" o:connectlocs="0,3053;82,3036;275,3001;505,2968;696,2960;603,2982;504,3001;404,3015;307,3027;217,3035;137,3042;71,3047;25,3050;0,3053" o:connectangles="0,0,0,0,0,0,0,0,0,0,0,0,0,0"/>
                </v:shape>
                <v:shape id="Freeform 44" o:spid="_x0000_s1421" style="position:absolute;left:3604;top:2987;width:168;height:229;visibility:visible;mso-wrap-style:square;v-text-anchor:top" coordsize="168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" path="m27,229l,20,140,r27,198l82,124,27,229xe" fillcolor="#e90f0a" stroked="f">
                  <v:path arrowok="t" o:connecttype="custom" o:connectlocs="27,3216;0,3007;140,2987;167,3185;82,3111;27,3216" o:connectangles="0,0,0,0,0,0"/>
                </v:shape>
                <v:shape id="Text Box 43" o:spid="_x0000_s1422" type="#_x0000_t202" style="position:absolute;left:1318;top:379;width:9262;height:3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522FFD8C" w14:textId="77777777" w:rsidR="00047264" w:rsidRDefault="003C26D8">
                        <w:pPr>
                          <w:spacing w:before="321" w:line="273" w:lineRule="auto"/>
                          <w:ind w:left="4290" w:right="592" w:hanging="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Use of you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onfidential patient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</w:t>
                        </w:r>
                        <w:r>
                          <w:rPr>
                            <w:spacing w:val="126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bout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</w:t>
                        </w:r>
                        <w:r>
                          <w:rPr>
                            <w:spacing w:val="-1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health</w:t>
                        </w:r>
                        <w:r>
                          <w:rPr>
                            <w:spacing w:val="-1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d</w:t>
                        </w:r>
                        <w:r>
                          <w:rPr>
                            <w:spacing w:val="-1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are</w:t>
                        </w:r>
                        <w:r>
                          <w:rPr>
                            <w:spacing w:val="-12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s</w:t>
                        </w:r>
                        <w:r>
                          <w:rPr>
                            <w:spacing w:val="-13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nly when allowed by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law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1A38FEB" w14:textId="77777777" w:rsidR="00047264" w:rsidRDefault="00047264">
      <w:pPr>
        <w:rPr>
          <w:b/>
          <w:sz w:val="20"/>
        </w:rPr>
      </w:pPr>
    </w:p>
    <w:p w14:paraId="3AD51046" w14:textId="2863704E" w:rsidR="00047264" w:rsidRDefault="0008656B">
      <w:pPr>
        <w:spacing w:before="6"/>
        <w:rPr>
          <w:b/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1392" behindDoc="1" locked="0" layoutInCell="1" allowOverlap="1" wp14:anchorId="3BE99E25" wp14:editId="24BAABF4">
                <wp:simplePos x="0" y="0"/>
                <wp:positionH relativeFrom="page">
                  <wp:posOffset>837565</wp:posOffset>
                </wp:positionH>
                <wp:positionV relativeFrom="paragraph">
                  <wp:posOffset>236855</wp:posOffset>
                </wp:positionV>
                <wp:extent cx="5882005" cy="2152015"/>
                <wp:effectExtent l="0" t="0" r="0" b="0"/>
                <wp:wrapTopAndBottom/>
                <wp:docPr id="39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152015"/>
                          <a:chOff x="1319" y="373"/>
                          <a:chExt cx="9263" cy="3389"/>
                        </a:xfrm>
                      </wpg:grpSpPr>
                      <wps:wsp>
                        <wps:cNvPr id="40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318" y="373"/>
                            <a:ext cx="9263" cy="338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3" y="404"/>
                            <a:ext cx="2961" cy="3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2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73"/>
                            <a:ext cx="9263" cy="3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D2F182" w14:textId="77777777" w:rsidR="00047264" w:rsidRDefault="00047264">
                              <w:pPr>
                                <w:rPr>
                                  <w:b/>
                                  <w:sz w:val="51"/>
                                </w:rPr>
                              </w:pPr>
                            </w:p>
                            <w:p w14:paraId="5587D195" w14:textId="4CA18C68" w:rsidR="00047264" w:rsidRDefault="003C26D8">
                              <w:pPr>
                                <w:spacing w:line="273" w:lineRule="auto"/>
                                <w:ind w:left="4379" w:right="681" w:hanging="1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nonymised data is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ed fo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search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nd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planning so that you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annot</w:t>
                              </w:r>
                              <w:r>
                                <w:rPr>
                                  <w:spacing w:val="-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be</w:t>
                              </w:r>
                              <w:r>
                                <w:rPr>
                                  <w:spacing w:val="-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0"/>
                                </w:rPr>
                                <w:t>identifi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E99E25" id="Group 38" o:spid="_x0000_s1423" style="position:absolute;margin-left:65.95pt;margin-top:18.65pt;width:463.15pt;height:169.45pt;z-index:-15705088;mso-wrap-distance-left:0;mso-wrap-distance-right:0;mso-position-horizontal-relative:page;mso-position-vertical-relative:text" coordorigin="1319,373" coordsize="9263,33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">
                <v:rect id="Rectangle 41" o:spid="_x0000_s1424" style="position:absolute;left:1318;top:373;width:9263;height:3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" fillcolor="#caddff" stroked="f"/>
                <v:shape id="Picture 40" o:spid="_x0000_s1425" type="#_x0000_t75" style="position:absolute;left:2013;top:404;width:2961;height:3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">
                  <v:imagedata r:id="rId239" o:title=""/>
                </v:shape>
                <v:shape id="Text Box 39" o:spid="_x0000_s1426" type="#_x0000_t202" style="position:absolute;left:1318;top:373;width:9263;height:3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36D2F182" w14:textId="77777777" w:rsidR="00047264" w:rsidRDefault="00047264">
                        <w:pPr>
                          <w:rPr>
                            <w:b/>
                            <w:sz w:val="51"/>
                          </w:rPr>
                        </w:pPr>
                      </w:p>
                      <w:p w14:paraId="5587D195" w14:textId="4CA18C68" w:rsidR="00047264" w:rsidRDefault="003C26D8">
                        <w:pPr>
                          <w:spacing w:line="273" w:lineRule="auto"/>
                          <w:ind w:left="4379" w:right="681" w:hanging="1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nonymised data is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ed fo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search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nd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planning so that you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annot</w:t>
                        </w:r>
                        <w:r>
                          <w:rPr>
                            <w:spacing w:val="-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be</w:t>
                        </w:r>
                        <w:r>
                          <w:rPr>
                            <w:spacing w:val="-5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0"/>
                          </w:rPr>
                          <w:t>identifie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ADE2878" w14:textId="77777777" w:rsidR="00047264" w:rsidRDefault="00047264">
      <w:pPr>
        <w:rPr>
          <w:b/>
          <w:sz w:val="20"/>
        </w:rPr>
      </w:pPr>
    </w:p>
    <w:p w14:paraId="57C351AB" w14:textId="77777777" w:rsidR="00047264" w:rsidRDefault="00047264">
      <w:pPr>
        <w:rPr>
          <w:b/>
          <w:sz w:val="20"/>
        </w:rPr>
      </w:pPr>
    </w:p>
    <w:p w14:paraId="7B20F14C" w14:textId="140FF000" w:rsidR="00047264" w:rsidRDefault="0008656B">
      <w:pPr>
        <w:spacing w:before="7"/>
        <w:rPr>
          <w:b/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1904" behindDoc="1" locked="0" layoutInCell="1" allowOverlap="1" wp14:anchorId="0C64C2E4" wp14:editId="5A55439E">
                <wp:simplePos x="0" y="0"/>
                <wp:positionH relativeFrom="page">
                  <wp:posOffset>837565</wp:posOffset>
                </wp:positionH>
                <wp:positionV relativeFrom="paragraph">
                  <wp:posOffset>106680</wp:posOffset>
                </wp:positionV>
                <wp:extent cx="5882005" cy="2065655"/>
                <wp:effectExtent l="0" t="0" r="0" b="0"/>
                <wp:wrapTopAndBottom/>
                <wp:docPr id="34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065655"/>
                          <a:chOff x="1319" y="168"/>
                          <a:chExt cx="9263" cy="3253"/>
                        </a:xfrm>
                      </wpg:grpSpPr>
                      <wps:wsp>
                        <wps:cNvPr id="35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318" y="167"/>
                            <a:ext cx="9263" cy="325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6"/>
                        <wps:cNvSpPr>
                          <a:spLocks/>
                        </wps:cNvSpPr>
                        <wps:spPr bwMode="auto">
                          <a:xfrm>
                            <a:off x="2257" y="706"/>
                            <a:ext cx="2397" cy="2191"/>
                          </a:xfrm>
                          <a:custGeom>
                            <a:avLst/>
                            <a:gdLst>
                              <a:gd name="T0" fmla="+- 0 4105 2258"/>
                              <a:gd name="T1" fmla="*/ T0 w 2397"/>
                              <a:gd name="T2" fmla="+- 0 2891 707"/>
                              <a:gd name="T3" fmla="*/ 2891 h 2191"/>
                              <a:gd name="T4" fmla="+- 0 3484 2258"/>
                              <a:gd name="T5" fmla="*/ T4 w 2397"/>
                              <a:gd name="T6" fmla="+- 0 2791 707"/>
                              <a:gd name="T7" fmla="*/ 2791 h 2191"/>
                              <a:gd name="T8" fmla="+- 0 3382 2258"/>
                              <a:gd name="T9" fmla="*/ T8 w 2397"/>
                              <a:gd name="T10" fmla="+- 0 2680 707"/>
                              <a:gd name="T11" fmla="*/ 2680 h 2191"/>
                              <a:gd name="T12" fmla="+- 0 3368 2258"/>
                              <a:gd name="T13" fmla="*/ T12 w 2397"/>
                              <a:gd name="T14" fmla="+- 0 2573 707"/>
                              <a:gd name="T15" fmla="*/ 2573 h 2191"/>
                              <a:gd name="T16" fmla="+- 0 3383 2258"/>
                              <a:gd name="T17" fmla="*/ T16 w 2397"/>
                              <a:gd name="T18" fmla="+- 0 2504 707"/>
                              <a:gd name="T19" fmla="*/ 2504 h 2191"/>
                              <a:gd name="T20" fmla="+- 0 3399 2258"/>
                              <a:gd name="T21" fmla="*/ T20 w 2397"/>
                              <a:gd name="T22" fmla="+- 0 2460 707"/>
                              <a:gd name="T23" fmla="*/ 2460 h 2191"/>
                              <a:gd name="T24" fmla="+- 0 3393 2258"/>
                              <a:gd name="T25" fmla="*/ T24 w 2397"/>
                              <a:gd name="T26" fmla="+- 0 2440 707"/>
                              <a:gd name="T27" fmla="*/ 2440 h 2191"/>
                              <a:gd name="T28" fmla="+- 0 3368 2258"/>
                              <a:gd name="T29" fmla="*/ T28 w 2397"/>
                              <a:gd name="T30" fmla="+- 0 2421 707"/>
                              <a:gd name="T31" fmla="*/ 2421 h 2191"/>
                              <a:gd name="T32" fmla="+- 0 3338 2258"/>
                              <a:gd name="T33" fmla="*/ T32 w 2397"/>
                              <a:gd name="T34" fmla="+- 0 2397 707"/>
                              <a:gd name="T35" fmla="*/ 2397 h 2191"/>
                              <a:gd name="T36" fmla="+- 0 3314 2258"/>
                              <a:gd name="T37" fmla="*/ T36 w 2397"/>
                              <a:gd name="T38" fmla="+- 0 2373 707"/>
                              <a:gd name="T39" fmla="*/ 2373 h 2191"/>
                              <a:gd name="T40" fmla="+- 0 3287 2258"/>
                              <a:gd name="T41" fmla="*/ T40 w 2397"/>
                              <a:gd name="T42" fmla="+- 0 2374 707"/>
                              <a:gd name="T43" fmla="*/ 2374 h 2191"/>
                              <a:gd name="T44" fmla="+- 0 3261 2258"/>
                              <a:gd name="T45" fmla="*/ T44 w 2397"/>
                              <a:gd name="T46" fmla="+- 0 2401 707"/>
                              <a:gd name="T47" fmla="*/ 2401 h 2191"/>
                              <a:gd name="T48" fmla="+- 0 3161 2258"/>
                              <a:gd name="T49" fmla="*/ T48 w 2397"/>
                              <a:gd name="T50" fmla="+- 0 2463 707"/>
                              <a:gd name="T51" fmla="*/ 2463 h 2191"/>
                              <a:gd name="T52" fmla="+- 0 3031 2258"/>
                              <a:gd name="T53" fmla="*/ T52 w 2397"/>
                              <a:gd name="T54" fmla="+- 0 2482 707"/>
                              <a:gd name="T55" fmla="*/ 2482 h 2191"/>
                              <a:gd name="T56" fmla="+- 0 2895 2258"/>
                              <a:gd name="T57" fmla="*/ T56 w 2397"/>
                              <a:gd name="T58" fmla="+- 0 2456 707"/>
                              <a:gd name="T59" fmla="*/ 2456 h 2191"/>
                              <a:gd name="T60" fmla="+- 0 2795 2258"/>
                              <a:gd name="T61" fmla="*/ T60 w 2397"/>
                              <a:gd name="T62" fmla="+- 0 2353 707"/>
                              <a:gd name="T63" fmla="*/ 2353 h 2191"/>
                              <a:gd name="T64" fmla="+- 0 2776 2258"/>
                              <a:gd name="T65" fmla="*/ T64 w 2397"/>
                              <a:gd name="T66" fmla="+- 0 2304 707"/>
                              <a:gd name="T67" fmla="*/ 2304 h 2191"/>
                              <a:gd name="T68" fmla="+- 0 2754 2258"/>
                              <a:gd name="T69" fmla="*/ T68 w 2397"/>
                              <a:gd name="T70" fmla="+- 0 2294 707"/>
                              <a:gd name="T71" fmla="*/ 2294 h 2191"/>
                              <a:gd name="T72" fmla="+- 0 2685 2258"/>
                              <a:gd name="T73" fmla="*/ T72 w 2397"/>
                              <a:gd name="T74" fmla="+- 0 2316 707"/>
                              <a:gd name="T75" fmla="*/ 2316 h 2191"/>
                              <a:gd name="T76" fmla="+- 0 2523 2258"/>
                              <a:gd name="T77" fmla="*/ T76 w 2397"/>
                              <a:gd name="T78" fmla="+- 0 2317 707"/>
                              <a:gd name="T79" fmla="*/ 2317 h 2191"/>
                              <a:gd name="T80" fmla="+- 0 2389 2258"/>
                              <a:gd name="T81" fmla="*/ T80 w 2397"/>
                              <a:gd name="T82" fmla="+- 0 2196 707"/>
                              <a:gd name="T83" fmla="*/ 2196 h 2191"/>
                              <a:gd name="T84" fmla="+- 0 2263 2258"/>
                              <a:gd name="T85" fmla="*/ T84 w 2397"/>
                              <a:gd name="T86" fmla="+- 0 1479 707"/>
                              <a:gd name="T87" fmla="*/ 1479 h 2191"/>
                              <a:gd name="T88" fmla="+- 0 2263 2258"/>
                              <a:gd name="T89" fmla="*/ T88 w 2397"/>
                              <a:gd name="T90" fmla="+- 0 1361 707"/>
                              <a:gd name="T91" fmla="*/ 1361 h 2191"/>
                              <a:gd name="T92" fmla="+- 0 2381 2258"/>
                              <a:gd name="T93" fmla="*/ T92 w 2397"/>
                              <a:gd name="T94" fmla="+- 0 1224 707"/>
                              <a:gd name="T95" fmla="*/ 1224 h 2191"/>
                              <a:gd name="T96" fmla="+- 0 2614 2258"/>
                              <a:gd name="T97" fmla="*/ T96 w 2397"/>
                              <a:gd name="T98" fmla="+- 0 1181 707"/>
                              <a:gd name="T99" fmla="*/ 1181 h 2191"/>
                              <a:gd name="T100" fmla="+- 0 2722 2258"/>
                              <a:gd name="T101" fmla="*/ T100 w 2397"/>
                              <a:gd name="T102" fmla="+- 0 1012 707"/>
                              <a:gd name="T103" fmla="*/ 1012 h 2191"/>
                              <a:gd name="T104" fmla="+- 0 2797 2258"/>
                              <a:gd name="T105" fmla="*/ T104 w 2397"/>
                              <a:gd name="T106" fmla="+- 0 947 707"/>
                              <a:gd name="T107" fmla="*/ 947 h 2191"/>
                              <a:gd name="T108" fmla="+- 0 2899 2258"/>
                              <a:gd name="T109" fmla="*/ T108 w 2397"/>
                              <a:gd name="T110" fmla="+- 0 936 707"/>
                              <a:gd name="T111" fmla="*/ 936 h 2191"/>
                              <a:gd name="T112" fmla="+- 0 3116 2258"/>
                              <a:gd name="T113" fmla="*/ T112 w 2397"/>
                              <a:gd name="T114" fmla="+- 0 960 707"/>
                              <a:gd name="T115" fmla="*/ 960 h 2191"/>
                              <a:gd name="T116" fmla="+- 0 3352 2258"/>
                              <a:gd name="T117" fmla="*/ T116 w 2397"/>
                              <a:gd name="T118" fmla="+- 0 728 707"/>
                              <a:gd name="T119" fmla="*/ 728 h 2191"/>
                              <a:gd name="T120" fmla="+- 0 3485 2258"/>
                              <a:gd name="T121" fmla="*/ T120 w 2397"/>
                              <a:gd name="T122" fmla="+- 0 707 707"/>
                              <a:gd name="T123" fmla="*/ 707 h 2191"/>
                              <a:gd name="T124" fmla="+- 0 3844 2258"/>
                              <a:gd name="T125" fmla="*/ T124 w 2397"/>
                              <a:gd name="T126" fmla="+- 0 822 707"/>
                              <a:gd name="T127" fmla="*/ 822 h 2191"/>
                              <a:gd name="T128" fmla="+- 0 3863 2258"/>
                              <a:gd name="T129" fmla="*/ T128 w 2397"/>
                              <a:gd name="T130" fmla="+- 0 814 707"/>
                              <a:gd name="T131" fmla="*/ 814 h 2191"/>
                              <a:gd name="T132" fmla="+- 0 4021 2258"/>
                              <a:gd name="T133" fmla="*/ T132 w 2397"/>
                              <a:gd name="T134" fmla="+- 0 741 707"/>
                              <a:gd name="T135" fmla="*/ 741 h 2191"/>
                              <a:gd name="T136" fmla="+- 0 4179 2258"/>
                              <a:gd name="T137" fmla="*/ T136 w 2397"/>
                              <a:gd name="T138" fmla="+- 0 754 707"/>
                              <a:gd name="T139" fmla="*/ 754 h 2191"/>
                              <a:gd name="T140" fmla="+- 0 4299 2258"/>
                              <a:gd name="T141" fmla="*/ T140 w 2397"/>
                              <a:gd name="T142" fmla="+- 0 838 707"/>
                              <a:gd name="T143" fmla="*/ 838 h 2191"/>
                              <a:gd name="T144" fmla="+- 0 4374 2258"/>
                              <a:gd name="T145" fmla="*/ T144 w 2397"/>
                              <a:gd name="T146" fmla="+- 0 984 707"/>
                              <a:gd name="T147" fmla="*/ 984 h 2191"/>
                              <a:gd name="T148" fmla="+- 0 4409 2258"/>
                              <a:gd name="T149" fmla="*/ T148 w 2397"/>
                              <a:gd name="T150" fmla="+- 0 1424 707"/>
                              <a:gd name="T151" fmla="*/ 1424 h 2191"/>
                              <a:gd name="T152" fmla="+- 0 4408 2258"/>
                              <a:gd name="T153" fmla="*/ T152 w 2397"/>
                              <a:gd name="T154" fmla="+- 0 1474 707"/>
                              <a:gd name="T155" fmla="*/ 1474 h 2191"/>
                              <a:gd name="T156" fmla="+- 0 4406 2258"/>
                              <a:gd name="T157" fmla="*/ T156 w 2397"/>
                              <a:gd name="T158" fmla="+- 0 1511 707"/>
                              <a:gd name="T159" fmla="*/ 1511 h 2191"/>
                              <a:gd name="T160" fmla="+- 0 4650 2258"/>
                              <a:gd name="T161" fmla="*/ T160 w 2397"/>
                              <a:gd name="T162" fmla="+- 0 1953 707"/>
                              <a:gd name="T163" fmla="*/ 1953 h 2191"/>
                              <a:gd name="T164" fmla="+- 0 4648 2258"/>
                              <a:gd name="T165" fmla="*/ T164 w 2397"/>
                              <a:gd name="T166" fmla="+- 0 2057 707"/>
                              <a:gd name="T167" fmla="*/ 2057 h 2191"/>
                              <a:gd name="T168" fmla="+- 0 4392 2258"/>
                              <a:gd name="T169" fmla="*/ T168 w 2397"/>
                              <a:gd name="T170" fmla="+- 0 2814 707"/>
                              <a:gd name="T171" fmla="*/ 2814 h 2191"/>
                              <a:gd name="T172" fmla="+- 0 4226 2258"/>
                              <a:gd name="T173" fmla="*/ T172 w 2397"/>
                              <a:gd name="T174" fmla="+- 0 2896 707"/>
                              <a:gd name="T175" fmla="*/ 2896 h 21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397" h="2191">
                                <a:moveTo>
                                  <a:pt x="1911" y="2190"/>
                                </a:moveTo>
                                <a:lnTo>
                                  <a:pt x="1847" y="2184"/>
                                </a:lnTo>
                                <a:lnTo>
                                  <a:pt x="1299" y="2108"/>
                                </a:lnTo>
                                <a:lnTo>
                                  <a:pt x="1226" y="2084"/>
                                </a:lnTo>
                                <a:lnTo>
                                  <a:pt x="1166" y="2037"/>
                                </a:lnTo>
                                <a:lnTo>
                                  <a:pt x="1124" y="1973"/>
                                </a:lnTo>
                                <a:lnTo>
                                  <a:pt x="1108" y="1899"/>
                                </a:lnTo>
                                <a:lnTo>
                                  <a:pt x="1110" y="1866"/>
                                </a:lnTo>
                                <a:lnTo>
                                  <a:pt x="1115" y="1832"/>
                                </a:lnTo>
                                <a:lnTo>
                                  <a:pt x="1125" y="1797"/>
                                </a:lnTo>
                                <a:lnTo>
                                  <a:pt x="1138" y="1763"/>
                                </a:lnTo>
                                <a:lnTo>
                                  <a:pt x="1141" y="1753"/>
                                </a:lnTo>
                                <a:lnTo>
                                  <a:pt x="1140" y="1743"/>
                                </a:lnTo>
                                <a:lnTo>
                                  <a:pt x="1135" y="1733"/>
                                </a:lnTo>
                                <a:lnTo>
                                  <a:pt x="1127" y="1726"/>
                                </a:lnTo>
                                <a:lnTo>
                                  <a:pt x="1110" y="1714"/>
                                </a:lnTo>
                                <a:lnTo>
                                  <a:pt x="1094" y="1703"/>
                                </a:lnTo>
                                <a:lnTo>
                                  <a:pt x="1080" y="1690"/>
                                </a:lnTo>
                                <a:lnTo>
                                  <a:pt x="1067" y="1675"/>
                                </a:lnTo>
                                <a:lnTo>
                                  <a:pt x="1056" y="1666"/>
                                </a:lnTo>
                                <a:lnTo>
                                  <a:pt x="1042" y="1664"/>
                                </a:lnTo>
                                <a:lnTo>
                                  <a:pt x="1029" y="1667"/>
                                </a:lnTo>
                                <a:lnTo>
                                  <a:pt x="1018" y="1676"/>
                                </a:lnTo>
                                <a:lnTo>
                                  <a:pt x="1003" y="1694"/>
                                </a:lnTo>
                                <a:lnTo>
                                  <a:pt x="985" y="1710"/>
                                </a:lnTo>
                                <a:lnTo>
                                  <a:pt x="903" y="1756"/>
                                </a:lnTo>
                                <a:lnTo>
                                  <a:pt x="820" y="1772"/>
                                </a:lnTo>
                                <a:lnTo>
                                  <a:pt x="773" y="1775"/>
                                </a:lnTo>
                                <a:lnTo>
                                  <a:pt x="723" y="1772"/>
                                </a:lnTo>
                                <a:lnTo>
                                  <a:pt x="637" y="1749"/>
                                </a:lnTo>
                                <a:lnTo>
                                  <a:pt x="576" y="1705"/>
                                </a:lnTo>
                                <a:lnTo>
                                  <a:pt x="537" y="1646"/>
                                </a:lnTo>
                                <a:lnTo>
                                  <a:pt x="525" y="1609"/>
                                </a:lnTo>
                                <a:lnTo>
                                  <a:pt x="518" y="1597"/>
                                </a:lnTo>
                                <a:lnTo>
                                  <a:pt x="508" y="1590"/>
                                </a:lnTo>
                                <a:lnTo>
                                  <a:pt x="496" y="1587"/>
                                </a:lnTo>
                                <a:lnTo>
                                  <a:pt x="483" y="1589"/>
                                </a:lnTo>
                                <a:lnTo>
                                  <a:pt x="427" y="1609"/>
                                </a:lnTo>
                                <a:lnTo>
                                  <a:pt x="372" y="1620"/>
                                </a:lnTo>
                                <a:lnTo>
                                  <a:pt x="265" y="1610"/>
                                </a:lnTo>
                                <a:lnTo>
                                  <a:pt x="165" y="1544"/>
                                </a:lnTo>
                                <a:lnTo>
                                  <a:pt x="131" y="1489"/>
                                </a:lnTo>
                                <a:lnTo>
                                  <a:pt x="110" y="1420"/>
                                </a:lnTo>
                                <a:lnTo>
                                  <a:pt x="5" y="772"/>
                                </a:lnTo>
                                <a:lnTo>
                                  <a:pt x="0" y="708"/>
                                </a:lnTo>
                                <a:lnTo>
                                  <a:pt x="5" y="654"/>
                                </a:lnTo>
                                <a:lnTo>
                                  <a:pt x="47" y="570"/>
                                </a:lnTo>
                                <a:lnTo>
                                  <a:pt x="123" y="517"/>
                                </a:lnTo>
                                <a:lnTo>
                                  <a:pt x="226" y="491"/>
                                </a:lnTo>
                                <a:lnTo>
                                  <a:pt x="356" y="474"/>
                                </a:lnTo>
                                <a:lnTo>
                                  <a:pt x="364" y="468"/>
                                </a:lnTo>
                                <a:lnTo>
                                  <a:pt x="464" y="305"/>
                                </a:lnTo>
                                <a:lnTo>
                                  <a:pt x="497" y="266"/>
                                </a:lnTo>
                                <a:lnTo>
                                  <a:pt x="539" y="240"/>
                                </a:lnTo>
                                <a:lnTo>
                                  <a:pt x="588" y="228"/>
                                </a:lnTo>
                                <a:lnTo>
                                  <a:pt x="641" y="229"/>
                                </a:lnTo>
                                <a:lnTo>
                                  <a:pt x="848" y="256"/>
                                </a:lnTo>
                                <a:lnTo>
                                  <a:pt x="858" y="253"/>
                                </a:lnTo>
                                <a:lnTo>
                                  <a:pt x="1041" y="60"/>
                                </a:lnTo>
                                <a:lnTo>
                                  <a:pt x="1094" y="21"/>
                                </a:lnTo>
                                <a:lnTo>
                                  <a:pt x="1158" y="2"/>
                                </a:lnTo>
                                <a:lnTo>
                                  <a:pt x="1227" y="0"/>
                                </a:lnTo>
                                <a:lnTo>
                                  <a:pt x="1295" y="14"/>
                                </a:lnTo>
                                <a:lnTo>
                                  <a:pt x="1586" y="115"/>
                                </a:lnTo>
                                <a:lnTo>
                                  <a:pt x="1597" y="113"/>
                                </a:lnTo>
                                <a:lnTo>
                                  <a:pt x="1605" y="107"/>
                                </a:lnTo>
                                <a:lnTo>
                                  <a:pt x="1682" y="60"/>
                                </a:lnTo>
                                <a:lnTo>
                                  <a:pt x="1763" y="34"/>
                                </a:lnTo>
                                <a:lnTo>
                                  <a:pt x="1844" y="29"/>
                                </a:lnTo>
                                <a:lnTo>
                                  <a:pt x="1921" y="47"/>
                                </a:lnTo>
                                <a:lnTo>
                                  <a:pt x="1985" y="81"/>
                                </a:lnTo>
                                <a:lnTo>
                                  <a:pt x="2041" y="131"/>
                                </a:lnTo>
                                <a:lnTo>
                                  <a:pt x="2085" y="197"/>
                                </a:lnTo>
                                <a:lnTo>
                                  <a:pt x="2116" y="277"/>
                                </a:lnTo>
                                <a:lnTo>
                                  <a:pt x="2131" y="371"/>
                                </a:lnTo>
                                <a:lnTo>
                                  <a:pt x="2151" y="717"/>
                                </a:lnTo>
                                <a:lnTo>
                                  <a:pt x="2151" y="743"/>
                                </a:lnTo>
                                <a:lnTo>
                                  <a:pt x="2150" y="767"/>
                                </a:lnTo>
                                <a:lnTo>
                                  <a:pt x="2147" y="797"/>
                                </a:lnTo>
                                <a:lnTo>
                                  <a:pt x="2148" y="804"/>
                                </a:lnTo>
                                <a:lnTo>
                                  <a:pt x="2370" y="1191"/>
                                </a:lnTo>
                                <a:lnTo>
                                  <a:pt x="2392" y="1246"/>
                                </a:lnTo>
                                <a:lnTo>
                                  <a:pt x="2396" y="1299"/>
                                </a:lnTo>
                                <a:lnTo>
                                  <a:pt x="2390" y="1350"/>
                                </a:lnTo>
                                <a:lnTo>
                                  <a:pt x="2179" y="2021"/>
                                </a:lnTo>
                                <a:lnTo>
                                  <a:pt x="2134" y="2107"/>
                                </a:lnTo>
                                <a:lnTo>
                                  <a:pt x="2064" y="2163"/>
                                </a:lnTo>
                                <a:lnTo>
                                  <a:pt x="1968" y="2189"/>
                                </a:lnTo>
                                <a:lnTo>
                                  <a:pt x="1911" y="21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5BC8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35"/>
                        <wps:cNvSpPr>
                          <a:spLocks/>
                        </wps:cNvSpPr>
                        <wps:spPr bwMode="auto">
                          <a:xfrm>
                            <a:off x="2227" y="675"/>
                            <a:ext cx="2458" cy="2240"/>
                          </a:xfrm>
                          <a:custGeom>
                            <a:avLst/>
                            <a:gdLst>
                              <a:gd name="T0" fmla="+- 0 3410 2227"/>
                              <a:gd name="T1" fmla="*/ T0 w 2458"/>
                              <a:gd name="T2" fmla="+- 0 676 676"/>
                              <a:gd name="T3" fmla="*/ 676 h 2240"/>
                              <a:gd name="T4" fmla="+- 0 3337 2227"/>
                              <a:gd name="T5" fmla="*/ T4 w 2458"/>
                              <a:gd name="T6" fmla="+- 0 796 676"/>
                              <a:gd name="T7" fmla="*/ 796 h 2240"/>
                              <a:gd name="T8" fmla="+- 0 4239 2227"/>
                              <a:gd name="T9" fmla="*/ T8 w 2458"/>
                              <a:gd name="T10" fmla="+- 0 1656 676"/>
                              <a:gd name="T11" fmla="*/ 1656 h 2240"/>
                              <a:gd name="T12" fmla="+- 0 4351 2227"/>
                              <a:gd name="T13" fmla="*/ T12 w 2458"/>
                              <a:gd name="T14" fmla="+- 0 1496 676"/>
                              <a:gd name="T15" fmla="*/ 1496 h 2240"/>
                              <a:gd name="T16" fmla="+- 0 4298 2227"/>
                              <a:gd name="T17" fmla="*/ T16 w 2458"/>
                              <a:gd name="T18" fmla="+- 0 916 676"/>
                              <a:gd name="T19" fmla="*/ 916 h 2240"/>
                              <a:gd name="T20" fmla="+- 0 3845 2227"/>
                              <a:gd name="T21" fmla="*/ T20 w 2458"/>
                              <a:gd name="T22" fmla="+- 0 776 676"/>
                              <a:gd name="T23" fmla="*/ 776 h 2240"/>
                              <a:gd name="T24" fmla="+- 0 4249 2227"/>
                              <a:gd name="T25" fmla="*/ T24 w 2458"/>
                              <a:gd name="T26" fmla="+- 0 756 676"/>
                              <a:gd name="T27" fmla="*/ 756 h 2240"/>
                              <a:gd name="T28" fmla="+- 0 4420 2227"/>
                              <a:gd name="T29" fmla="*/ T28 w 2458"/>
                              <a:gd name="T30" fmla="+- 0 1076 676"/>
                              <a:gd name="T31" fmla="*/ 1076 h 2240"/>
                              <a:gd name="T32" fmla="+- 0 4436 2227"/>
                              <a:gd name="T33" fmla="*/ T32 w 2458"/>
                              <a:gd name="T34" fmla="+- 0 1496 676"/>
                              <a:gd name="T35" fmla="*/ 1496 h 2240"/>
                              <a:gd name="T36" fmla="+- 0 4291 2227"/>
                              <a:gd name="T37" fmla="*/ T36 w 2458"/>
                              <a:gd name="T38" fmla="+- 0 1716 676"/>
                              <a:gd name="T39" fmla="*/ 1716 h 2240"/>
                              <a:gd name="T40" fmla="+- 0 3731 2227"/>
                              <a:gd name="T41" fmla="*/ T40 w 2458"/>
                              <a:gd name="T42" fmla="+- 0 956 676"/>
                              <a:gd name="T43" fmla="*/ 956 h 2240"/>
                              <a:gd name="T44" fmla="+- 0 3483 2227"/>
                              <a:gd name="T45" fmla="*/ T44 w 2458"/>
                              <a:gd name="T46" fmla="+- 0 756 676"/>
                              <a:gd name="T47" fmla="*/ 756 h 2240"/>
                              <a:gd name="T48" fmla="+- 0 3936 2227"/>
                              <a:gd name="T49" fmla="*/ T48 w 2458"/>
                              <a:gd name="T50" fmla="+- 0 816 676"/>
                              <a:gd name="T51" fmla="*/ 816 h 2240"/>
                              <a:gd name="T52" fmla="+- 0 3792 2227"/>
                              <a:gd name="T53" fmla="*/ T52 w 2458"/>
                              <a:gd name="T54" fmla="+- 0 1036 676"/>
                              <a:gd name="T55" fmla="*/ 1036 h 2240"/>
                              <a:gd name="T56" fmla="+- 0 2453 2227"/>
                              <a:gd name="T57" fmla="*/ T56 w 2458"/>
                              <a:gd name="T58" fmla="+- 0 2316 676"/>
                              <a:gd name="T59" fmla="*/ 2316 h 2240"/>
                              <a:gd name="T60" fmla="+- 0 2227 2227"/>
                              <a:gd name="T61" fmla="*/ T60 w 2458"/>
                              <a:gd name="T62" fmla="+- 0 1396 676"/>
                              <a:gd name="T63" fmla="*/ 1396 h 2240"/>
                              <a:gd name="T64" fmla="+- 0 2369 2227"/>
                              <a:gd name="T65" fmla="*/ T64 w 2458"/>
                              <a:gd name="T66" fmla="+- 0 1196 676"/>
                              <a:gd name="T67" fmla="*/ 1196 h 2240"/>
                              <a:gd name="T68" fmla="+- 0 2735 2227"/>
                              <a:gd name="T69" fmla="*/ T68 w 2458"/>
                              <a:gd name="T70" fmla="+- 0 936 676"/>
                              <a:gd name="T71" fmla="*/ 936 h 2240"/>
                              <a:gd name="T72" fmla="+- 0 3217 2227"/>
                              <a:gd name="T73" fmla="*/ T72 w 2458"/>
                              <a:gd name="T74" fmla="+- 0 916 676"/>
                              <a:gd name="T75" fmla="*/ 916 h 2240"/>
                              <a:gd name="T76" fmla="+- 0 2661 2227"/>
                              <a:gd name="T77" fmla="*/ T76 w 2458"/>
                              <a:gd name="T78" fmla="+- 0 1196 676"/>
                              <a:gd name="T79" fmla="*/ 1196 h 2240"/>
                              <a:gd name="T80" fmla="+- 0 2403 2227"/>
                              <a:gd name="T81" fmla="*/ T80 w 2458"/>
                              <a:gd name="T82" fmla="+- 0 1256 676"/>
                              <a:gd name="T83" fmla="*/ 1256 h 2240"/>
                              <a:gd name="T84" fmla="+- 0 2310 2227"/>
                              <a:gd name="T85" fmla="*/ T84 w 2458"/>
                              <a:gd name="T86" fmla="+- 0 1416 676"/>
                              <a:gd name="T87" fmla="*/ 1416 h 2240"/>
                              <a:gd name="T88" fmla="+- 0 2497 2227"/>
                              <a:gd name="T89" fmla="*/ T88 w 2458"/>
                              <a:gd name="T90" fmla="+- 0 2236 676"/>
                              <a:gd name="T91" fmla="*/ 2236 h 2240"/>
                              <a:gd name="T92" fmla="+- 0 2753 2227"/>
                              <a:gd name="T93" fmla="*/ T92 w 2458"/>
                              <a:gd name="T94" fmla="+- 0 2316 676"/>
                              <a:gd name="T95" fmla="*/ 2316 h 2240"/>
                              <a:gd name="T96" fmla="+- 0 3157 2227"/>
                              <a:gd name="T97" fmla="*/ T96 w 2458"/>
                              <a:gd name="T98" fmla="+- 0 976 676"/>
                              <a:gd name="T99" fmla="*/ 976 h 2240"/>
                              <a:gd name="T100" fmla="+- 0 3926 2227"/>
                              <a:gd name="T101" fmla="*/ T100 w 2458"/>
                              <a:gd name="T102" fmla="+- 0 1796 676"/>
                              <a:gd name="T103" fmla="*/ 1796 h 2240"/>
                              <a:gd name="T104" fmla="+- 0 3679 2227"/>
                              <a:gd name="T105" fmla="*/ T104 w 2458"/>
                              <a:gd name="T106" fmla="+- 0 1476 676"/>
                              <a:gd name="T107" fmla="*/ 1476 h 2240"/>
                              <a:gd name="T108" fmla="+- 0 3830 2227"/>
                              <a:gd name="T109" fmla="*/ T108 w 2458"/>
                              <a:gd name="T110" fmla="+- 0 1156 676"/>
                              <a:gd name="T111" fmla="*/ 1156 h 2240"/>
                              <a:gd name="T112" fmla="+- 0 4157 2227"/>
                              <a:gd name="T113" fmla="*/ T112 w 2458"/>
                              <a:gd name="T114" fmla="+- 0 1156 676"/>
                              <a:gd name="T115" fmla="*/ 1156 h 2240"/>
                              <a:gd name="T116" fmla="+- 0 3789 2227"/>
                              <a:gd name="T117" fmla="*/ T116 w 2458"/>
                              <a:gd name="T118" fmla="+- 0 1316 676"/>
                              <a:gd name="T119" fmla="*/ 1316 h 2240"/>
                              <a:gd name="T120" fmla="+- 0 3839 2227"/>
                              <a:gd name="T121" fmla="*/ T120 w 2458"/>
                              <a:gd name="T122" fmla="+- 0 1656 676"/>
                              <a:gd name="T123" fmla="*/ 1656 h 2240"/>
                              <a:gd name="T124" fmla="+- 0 4167 2227"/>
                              <a:gd name="T125" fmla="*/ T124 w 2458"/>
                              <a:gd name="T126" fmla="+- 0 1796 676"/>
                              <a:gd name="T127" fmla="*/ 1796 h 2240"/>
                              <a:gd name="T128" fmla="+- 0 4015 2227"/>
                              <a:gd name="T129" fmla="*/ T128 w 2458"/>
                              <a:gd name="T130" fmla="+- 0 1196 676"/>
                              <a:gd name="T131" fmla="*/ 1196 h 2240"/>
                              <a:gd name="T132" fmla="+- 0 3429 2227"/>
                              <a:gd name="T133" fmla="*/ T132 w 2458"/>
                              <a:gd name="T134" fmla="+- 0 2396 676"/>
                              <a:gd name="T135" fmla="*/ 2396 h 2240"/>
                              <a:gd name="T136" fmla="+- 0 3244 2227"/>
                              <a:gd name="T137" fmla="*/ T136 w 2458"/>
                              <a:gd name="T138" fmla="+- 0 2236 676"/>
                              <a:gd name="T139" fmla="*/ 2236 h 2240"/>
                              <a:gd name="T140" fmla="+- 0 3261 2227"/>
                              <a:gd name="T141" fmla="*/ T140 w 2458"/>
                              <a:gd name="T142" fmla="+- 0 1436 676"/>
                              <a:gd name="T143" fmla="*/ 1436 h 2240"/>
                              <a:gd name="T144" fmla="+- 0 3395 2227"/>
                              <a:gd name="T145" fmla="*/ T144 w 2458"/>
                              <a:gd name="T146" fmla="+- 0 2376 676"/>
                              <a:gd name="T147" fmla="*/ 2376 h 2240"/>
                              <a:gd name="T148" fmla="+- 0 2645 2227"/>
                              <a:gd name="T149" fmla="*/ T148 w 2458"/>
                              <a:gd name="T150" fmla="+- 0 1636 676"/>
                              <a:gd name="T151" fmla="*/ 1636 h 2240"/>
                              <a:gd name="T152" fmla="+- 0 2825 2227"/>
                              <a:gd name="T153" fmla="*/ T152 w 2458"/>
                              <a:gd name="T154" fmla="+- 0 2256 676"/>
                              <a:gd name="T155" fmla="*/ 2256 h 2240"/>
                              <a:gd name="T156" fmla="+- 0 4352 2227"/>
                              <a:gd name="T157" fmla="*/ T156 w 2458"/>
                              <a:gd name="T158" fmla="+- 0 2776 676"/>
                              <a:gd name="T159" fmla="*/ 2776 h 2240"/>
                              <a:gd name="T160" fmla="+- 0 4603 2227"/>
                              <a:gd name="T161" fmla="*/ T160 w 2458"/>
                              <a:gd name="T162" fmla="+- 0 1996 676"/>
                              <a:gd name="T163" fmla="*/ 1996 h 2240"/>
                              <a:gd name="T164" fmla="+- 0 4655 2227"/>
                              <a:gd name="T165" fmla="*/ T164 w 2458"/>
                              <a:gd name="T166" fmla="+- 0 1876 676"/>
                              <a:gd name="T167" fmla="*/ 1876 h 2240"/>
                              <a:gd name="T168" fmla="+- 0 4466 2227"/>
                              <a:gd name="T169" fmla="*/ T168 w 2458"/>
                              <a:gd name="T170" fmla="+- 0 2736 676"/>
                              <a:gd name="T171" fmla="*/ 2736 h 2240"/>
                              <a:gd name="T172" fmla="+- 0 3619 2227"/>
                              <a:gd name="T173" fmla="*/ T172 w 2458"/>
                              <a:gd name="T174" fmla="+- 0 2416 676"/>
                              <a:gd name="T175" fmla="*/ 2416 h 2240"/>
                              <a:gd name="T176" fmla="+- 0 3812 2227"/>
                              <a:gd name="T177" fmla="*/ T176 w 2458"/>
                              <a:gd name="T178" fmla="+- 0 2316 676"/>
                              <a:gd name="T179" fmla="*/ 2316 h 2240"/>
                              <a:gd name="T180" fmla="+- 0 3873 2227"/>
                              <a:gd name="T181" fmla="*/ T180 w 2458"/>
                              <a:gd name="T182" fmla="+- 0 1876 676"/>
                              <a:gd name="T183" fmla="*/ 1876 h 2240"/>
                              <a:gd name="T184" fmla="+- 0 3912 2227"/>
                              <a:gd name="T185" fmla="*/ T184 w 2458"/>
                              <a:gd name="T186" fmla="+- 0 2276 676"/>
                              <a:gd name="T187" fmla="*/ 2276 h 2240"/>
                              <a:gd name="T188" fmla="+- 0 4157 2227"/>
                              <a:gd name="T189" fmla="*/ T188 w 2458"/>
                              <a:gd name="T190" fmla="+- 0 2336 676"/>
                              <a:gd name="T191" fmla="*/ 2336 h 2240"/>
                              <a:gd name="T192" fmla="+- 0 3835 2227"/>
                              <a:gd name="T193" fmla="*/ T192 w 2458"/>
                              <a:gd name="T194" fmla="+- 0 2416 676"/>
                              <a:gd name="T195" fmla="*/ 2416 h 2240"/>
                              <a:gd name="T196" fmla="+- 0 2812 2227"/>
                              <a:gd name="T197" fmla="*/ T196 w 2458"/>
                              <a:gd name="T198" fmla="+- 0 2416 676"/>
                              <a:gd name="T199" fmla="*/ 2416 h 2240"/>
                              <a:gd name="T200" fmla="+- 0 2851 2227"/>
                              <a:gd name="T201" fmla="*/ T200 w 2458"/>
                              <a:gd name="T202" fmla="+- 0 2336 676"/>
                              <a:gd name="T203" fmla="*/ 2336 h 2240"/>
                              <a:gd name="T204" fmla="+- 0 3284 2227"/>
                              <a:gd name="T205" fmla="*/ T204 w 2458"/>
                              <a:gd name="T206" fmla="+- 0 2416 676"/>
                              <a:gd name="T207" fmla="*/ 2416 h 2240"/>
                              <a:gd name="T208" fmla="+- 0 3129 2227"/>
                              <a:gd name="T209" fmla="*/ T208 w 2458"/>
                              <a:gd name="T210" fmla="+- 0 2496 676"/>
                              <a:gd name="T211" fmla="*/ 2496 h 2240"/>
                              <a:gd name="T212" fmla="+- 0 3284 2227"/>
                              <a:gd name="T213" fmla="*/ T212 w 2458"/>
                              <a:gd name="T214" fmla="+- 0 2416 676"/>
                              <a:gd name="T215" fmla="*/ 2416 h 2240"/>
                              <a:gd name="T216" fmla="+- 0 3515 2227"/>
                              <a:gd name="T217" fmla="*/ T216 w 2458"/>
                              <a:gd name="T218" fmla="+- 0 2416 676"/>
                              <a:gd name="T219" fmla="*/ 2416 h 2240"/>
                              <a:gd name="T220" fmla="+- 0 3426 2227"/>
                              <a:gd name="T221" fmla="*/ T220 w 2458"/>
                              <a:gd name="T222" fmla="+- 0 2776 676"/>
                              <a:gd name="T223" fmla="*/ 2776 h 2240"/>
                              <a:gd name="T224" fmla="+- 0 3344 2227"/>
                              <a:gd name="T225" fmla="*/ T224 w 2458"/>
                              <a:gd name="T226" fmla="+- 0 2516 676"/>
                              <a:gd name="T227" fmla="*/ 2516 h 2240"/>
                              <a:gd name="T228" fmla="+- 0 3818 2227"/>
                              <a:gd name="T229" fmla="*/ T228 w 2458"/>
                              <a:gd name="T230" fmla="+- 0 2416 676"/>
                              <a:gd name="T231" fmla="*/ 2416 h 2240"/>
                              <a:gd name="T232" fmla="+- 0 3434 2227"/>
                              <a:gd name="T233" fmla="*/ T232 w 2458"/>
                              <a:gd name="T234" fmla="+- 0 2516 676"/>
                              <a:gd name="T235" fmla="*/ 2516 h 2240"/>
                              <a:gd name="T236" fmla="+- 0 3464 2227"/>
                              <a:gd name="T237" fmla="*/ T236 w 2458"/>
                              <a:gd name="T238" fmla="+- 0 2696 676"/>
                              <a:gd name="T239" fmla="*/ 2696 h 2240"/>
                              <a:gd name="T240" fmla="+- 0 4379 2227"/>
                              <a:gd name="T241" fmla="*/ T240 w 2458"/>
                              <a:gd name="T242" fmla="+- 0 2856 676"/>
                              <a:gd name="T243" fmla="*/ 2856 h 2240"/>
                              <a:gd name="T244" fmla="+- 0 3474 2227"/>
                              <a:gd name="T245" fmla="*/ T244 w 2458"/>
                              <a:gd name="T246" fmla="+- 0 2476 676"/>
                              <a:gd name="T247" fmla="*/ 2476 h 22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2458" h="2240">
                                <a:moveTo>
                                  <a:pt x="990" y="240"/>
                                </a:moveTo>
                                <a:lnTo>
                                  <a:pt x="873" y="240"/>
                                </a:lnTo>
                                <a:lnTo>
                                  <a:pt x="1050" y="60"/>
                                </a:lnTo>
                                <a:lnTo>
                                  <a:pt x="1111" y="20"/>
                                </a:lnTo>
                                <a:lnTo>
                                  <a:pt x="1183" y="0"/>
                                </a:lnTo>
                                <a:lnTo>
                                  <a:pt x="1336" y="0"/>
                                </a:lnTo>
                                <a:lnTo>
                                  <a:pt x="1505" y="60"/>
                                </a:lnTo>
                                <a:lnTo>
                                  <a:pt x="1205" y="60"/>
                                </a:lnTo>
                                <a:lnTo>
                                  <a:pt x="1156" y="80"/>
                                </a:lnTo>
                                <a:lnTo>
                                  <a:pt x="1110" y="120"/>
                                </a:lnTo>
                                <a:lnTo>
                                  <a:pt x="990" y="240"/>
                                </a:lnTo>
                                <a:close/>
                                <a:moveTo>
                                  <a:pt x="2064" y="1040"/>
                                </a:moveTo>
                                <a:lnTo>
                                  <a:pt x="1915" y="1040"/>
                                </a:lnTo>
                                <a:lnTo>
                                  <a:pt x="1970" y="1020"/>
                                </a:lnTo>
                                <a:lnTo>
                                  <a:pt x="2012" y="980"/>
                                </a:lnTo>
                                <a:lnTo>
                                  <a:pt x="2046" y="960"/>
                                </a:lnTo>
                                <a:lnTo>
                                  <a:pt x="2075" y="940"/>
                                </a:lnTo>
                                <a:lnTo>
                                  <a:pt x="2096" y="900"/>
                                </a:lnTo>
                                <a:lnTo>
                                  <a:pt x="2113" y="860"/>
                                </a:lnTo>
                                <a:lnTo>
                                  <a:pt x="2124" y="820"/>
                                </a:lnTo>
                                <a:lnTo>
                                  <a:pt x="2129" y="780"/>
                                </a:lnTo>
                                <a:lnTo>
                                  <a:pt x="2129" y="720"/>
                                </a:lnTo>
                                <a:lnTo>
                                  <a:pt x="2110" y="400"/>
                                </a:lnTo>
                                <a:lnTo>
                                  <a:pt x="2097" y="320"/>
                                </a:lnTo>
                                <a:lnTo>
                                  <a:pt x="2071" y="240"/>
                                </a:lnTo>
                                <a:lnTo>
                                  <a:pt x="2033" y="180"/>
                                </a:lnTo>
                                <a:lnTo>
                                  <a:pt x="1987" y="140"/>
                                </a:lnTo>
                                <a:lnTo>
                                  <a:pt x="1933" y="120"/>
                                </a:lnTo>
                                <a:lnTo>
                                  <a:pt x="1860" y="100"/>
                                </a:lnTo>
                                <a:lnTo>
                                  <a:pt x="1618" y="100"/>
                                </a:lnTo>
                                <a:lnTo>
                                  <a:pt x="1684" y="60"/>
                                </a:lnTo>
                                <a:lnTo>
                                  <a:pt x="1824" y="20"/>
                                </a:lnTo>
                                <a:lnTo>
                                  <a:pt x="1895" y="20"/>
                                </a:lnTo>
                                <a:lnTo>
                                  <a:pt x="1963" y="40"/>
                                </a:lnTo>
                                <a:lnTo>
                                  <a:pt x="2022" y="80"/>
                                </a:lnTo>
                                <a:lnTo>
                                  <a:pt x="2075" y="120"/>
                                </a:lnTo>
                                <a:lnTo>
                                  <a:pt x="2121" y="160"/>
                                </a:lnTo>
                                <a:lnTo>
                                  <a:pt x="2156" y="240"/>
                                </a:lnTo>
                                <a:lnTo>
                                  <a:pt x="2181" y="300"/>
                                </a:lnTo>
                                <a:lnTo>
                                  <a:pt x="2193" y="400"/>
                                </a:lnTo>
                                <a:lnTo>
                                  <a:pt x="2211" y="700"/>
                                </a:lnTo>
                                <a:lnTo>
                                  <a:pt x="2212" y="740"/>
                                </a:lnTo>
                                <a:lnTo>
                                  <a:pt x="2212" y="760"/>
                                </a:lnTo>
                                <a:lnTo>
                                  <a:pt x="2211" y="800"/>
                                </a:lnTo>
                                <a:lnTo>
                                  <a:pt x="2209" y="820"/>
                                </a:lnTo>
                                <a:lnTo>
                                  <a:pt x="2266" y="920"/>
                                </a:lnTo>
                                <a:lnTo>
                                  <a:pt x="2177" y="920"/>
                                </a:lnTo>
                                <a:lnTo>
                                  <a:pt x="2146" y="980"/>
                                </a:lnTo>
                                <a:lnTo>
                                  <a:pt x="2108" y="1020"/>
                                </a:lnTo>
                                <a:lnTo>
                                  <a:pt x="2064" y="1040"/>
                                </a:lnTo>
                                <a:close/>
                                <a:moveTo>
                                  <a:pt x="1545" y="400"/>
                                </a:moveTo>
                                <a:lnTo>
                                  <a:pt x="1515" y="400"/>
                                </a:lnTo>
                                <a:lnTo>
                                  <a:pt x="1490" y="380"/>
                                </a:lnTo>
                                <a:lnTo>
                                  <a:pt x="1486" y="340"/>
                                </a:lnTo>
                                <a:lnTo>
                                  <a:pt x="1504" y="280"/>
                                </a:lnTo>
                                <a:lnTo>
                                  <a:pt x="1522" y="240"/>
                                </a:lnTo>
                                <a:lnTo>
                                  <a:pt x="1540" y="200"/>
                                </a:lnTo>
                                <a:lnTo>
                                  <a:pt x="1559" y="180"/>
                                </a:lnTo>
                                <a:lnTo>
                                  <a:pt x="1308" y="80"/>
                                </a:lnTo>
                                <a:lnTo>
                                  <a:pt x="1256" y="80"/>
                                </a:lnTo>
                                <a:lnTo>
                                  <a:pt x="1205" y="60"/>
                                </a:lnTo>
                                <a:lnTo>
                                  <a:pt x="1505" y="60"/>
                                </a:lnTo>
                                <a:lnTo>
                                  <a:pt x="1618" y="100"/>
                                </a:lnTo>
                                <a:lnTo>
                                  <a:pt x="1784" y="100"/>
                                </a:lnTo>
                                <a:lnTo>
                                  <a:pt x="1709" y="140"/>
                                </a:lnTo>
                                <a:lnTo>
                                  <a:pt x="1638" y="180"/>
                                </a:lnTo>
                                <a:lnTo>
                                  <a:pt x="1622" y="200"/>
                                </a:lnTo>
                                <a:lnTo>
                                  <a:pt x="1605" y="240"/>
                                </a:lnTo>
                                <a:lnTo>
                                  <a:pt x="1587" y="300"/>
                                </a:lnTo>
                                <a:lnTo>
                                  <a:pt x="1565" y="360"/>
                                </a:lnTo>
                                <a:lnTo>
                                  <a:pt x="1545" y="400"/>
                                </a:lnTo>
                                <a:close/>
                                <a:moveTo>
                                  <a:pt x="406" y="1680"/>
                                </a:moveTo>
                                <a:lnTo>
                                  <a:pt x="346" y="1680"/>
                                </a:lnTo>
                                <a:lnTo>
                                  <a:pt x="288" y="1660"/>
                                </a:lnTo>
                                <a:lnTo>
                                  <a:pt x="226" y="1640"/>
                                </a:lnTo>
                                <a:lnTo>
                                  <a:pt x="174" y="1580"/>
                                </a:lnTo>
                                <a:lnTo>
                                  <a:pt x="134" y="1520"/>
                                </a:lnTo>
                                <a:lnTo>
                                  <a:pt x="111" y="1440"/>
                                </a:lnTo>
                                <a:lnTo>
                                  <a:pt x="6" y="800"/>
                                </a:lnTo>
                                <a:lnTo>
                                  <a:pt x="0" y="720"/>
                                </a:lnTo>
                                <a:lnTo>
                                  <a:pt x="7" y="660"/>
                                </a:lnTo>
                                <a:lnTo>
                                  <a:pt x="25" y="620"/>
                                </a:lnTo>
                                <a:lnTo>
                                  <a:pt x="56" y="580"/>
                                </a:lnTo>
                                <a:lnTo>
                                  <a:pt x="95" y="540"/>
                                </a:lnTo>
                                <a:lnTo>
                                  <a:pt x="142" y="520"/>
                                </a:lnTo>
                                <a:lnTo>
                                  <a:pt x="195" y="500"/>
                                </a:lnTo>
                                <a:lnTo>
                                  <a:pt x="253" y="480"/>
                                </a:lnTo>
                                <a:lnTo>
                                  <a:pt x="374" y="460"/>
                                </a:lnTo>
                                <a:lnTo>
                                  <a:pt x="469" y="320"/>
                                </a:lnTo>
                                <a:lnTo>
                                  <a:pt x="508" y="260"/>
                                </a:lnTo>
                                <a:lnTo>
                                  <a:pt x="558" y="240"/>
                                </a:lnTo>
                                <a:lnTo>
                                  <a:pt x="615" y="220"/>
                                </a:lnTo>
                                <a:lnTo>
                                  <a:pt x="676" y="220"/>
                                </a:lnTo>
                                <a:lnTo>
                                  <a:pt x="873" y="240"/>
                                </a:lnTo>
                                <a:lnTo>
                                  <a:pt x="990" y="240"/>
                                </a:lnTo>
                                <a:lnTo>
                                  <a:pt x="930" y="300"/>
                                </a:lnTo>
                                <a:lnTo>
                                  <a:pt x="590" y="300"/>
                                </a:lnTo>
                                <a:lnTo>
                                  <a:pt x="562" y="320"/>
                                </a:lnTo>
                                <a:lnTo>
                                  <a:pt x="539" y="360"/>
                                </a:lnTo>
                                <a:lnTo>
                                  <a:pt x="434" y="520"/>
                                </a:lnTo>
                                <a:lnTo>
                                  <a:pt x="428" y="540"/>
                                </a:lnTo>
                                <a:lnTo>
                                  <a:pt x="404" y="540"/>
                                </a:lnTo>
                                <a:lnTo>
                                  <a:pt x="264" y="560"/>
                                </a:lnTo>
                                <a:lnTo>
                                  <a:pt x="216" y="580"/>
                                </a:lnTo>
                                <a:lnTo>
                                  <a:pt x="176" y="580"/>
                                </a:lnTo>
                                <a:lnTo>
                                  <a:pt x="143" y="600"/>
                                </a:lnTo>
                                <a:lnTo>
                                  <a:pt x="117" y="620"/>
                                </a:lnTo>
                                <a:lnTo>
                                  <a:pt x="99" y="660"/>
                                </a:lnTo>
                                <a:lnTo>
                                  <a:pt x="87" y="680"/>
                                </a:lnTo>
                                <a:lnTo>
                                  <a:pt x="83" y="740"/>
                                </a:lnTo>
                                <a:lnTo>
                                  <a:pt x="87" y="780"/>
                                </a:lnTo>
                                <a:lnTo>
                                  <a:pt x="193" y="1440"/>
                                </a:lnTo>
                                <a:lnTo>
                                  <a:pt x="209" y="1480"/>
                                </a:lnTo>
                                <a:lnTo>
                                  <a:pt x="235" y="1540"/>
                                </a:lnTo>
                                <a:lnTo>
                                  <a:pt x="270" y="1560"/>
                                </a:lnTo>
                                <a:lnTo>
                                  <a:pt x="312" y="1580"/>
                                </a:lnTo>
                                <a:lnTo>
                                  <a:pt x="598" y="1580"/>
                                </a:lnTo>
                                <a:lnTo>
                                  <a:pt x="601" y="1600"/>
                                </a:lnTo>
                                <a:lnTo>
                                  <a:pt x="610" y="1640"/>
                                </a:lnTo>
                                <a:lnTo>
                                  <a:pt x="526" y="1640"/>
                                </a:lnTo>
                                <a:lnTo>
                                  <a:pt x="406" y="1680"/>
                                </a:lnTo>
                                <a:close/>
                                <a:moveTo>
                                  <a:pt x="897" y="340"/>
                                </a:moveTo>
                                <a:lnTo>
                                  <a:pt x="883" y="340"/>
                                </a:lnTo>
                                <a:lnTo>
                                  <a:pt x="665" y="300"/>
                                </a:lnTo>
                                <a:lnTo>
                                  <a:pt x="930" y="300"/>
                                </a:lnTo>
                                <a:lnTo>
                                  <a:pt x="910" y="320"/>
                                </a:lnTo>
                                <a:lnTo>
                                  <a:pt x="897" y="340"/>
                                </a:lnTo>
                                <a:close/>
                                <a:moveTo>
                                  <a:pt x="1861" y="1140"/>
                                </a:moveTo>
                                <a:lnTo>
                                  <a:pt x="1780" y="1140"/>
                                </a:lnTo>
                                <a:lnTo>
                                  <a:pt x="1699" y="1120"/>
                                </a:lnTo>
                                <a:lnTo>
                                  <a:pt x="1624" y="1080"/>
                                </a:lnTo>
                                <a:lnTo>
                                  <a:pt x="1556" y="1040"/>
                                </a:lnTo>
                                <a:lnTo>
                                  <a:pt x="1503" y="980"/>
                                </a:lnTo>
                                <a:lnTo>
                                  <a:pt x="1469" y="900"/>
                                </a:lnTo>
                                <a:lnTo>
                                  <a:pt x="1452" y="800"/>
                                </a:lnTo>
                                <a:lnTo>
                                  <a:pt x="1454" y="720"/>
                                </a:lnTo>
                                <a:lnTo>
                                  <a:pt x="1472" y="640"/>
                                </a:lnTo>
                                <a:lnTo>
                                  <a:pt x="1505" y="580"/>
                                </a:lnTo>
                                <a:lnTo>
                                  <a:pt x="1549" y="520"/>
                                </a:lnTo>
                                <a:lnTo>
                                  <a:pt x="1603" y="480"/>
                                </a:lnTo>
                                <a:lnTo>
                                  <a:pt x="1664" y="460"/>
                                </a:lnTo>
                                <a:lnTo>
                                  <a:pt x="1730" y="440"/>
                                </a:lnTo>
                                <a:lnTo>
                                  <a:pt x="1798" y="440"/>
                                </a:lnTo>
                                <a:lnTo>
                                  <a:pt x="1866" y="460"/>
                                </a:lnTo>
                                <a:lnTo>
                                  <a:pt x="1930" y="480"/>
                                </a:lnTo>
                                <a:lnTo>
                                  <a:pt x="1989" y="520"/>
                                </a:lnTo>
                                <a:lnTo>
                                  <a:pt x="1715" y="520"/>
                                </a:lnTo>
                                <a:lnTo>
                                  <a:pt x="1646" y="540"/>
                                </a:lnTo>
                                <a:lnTo>
                                  <a:pt x="1599" y="580"/>
                                </a:lnTo>
                                <a:lnTo>
                                  <a:pt x="1562" y="640"/>
                                </a:lnTo>
                                <a:lnTo>
                                  <a:pt x="1539" y="700"/>
                                </a:lnTo>
                                <a:lnTo>
                                  <a:pt x="1533" y="780"/>
                                </a:lnTo>
                                <a:lnTo>
                                  <a:pt x="1548" y="880"/>
                                </a:lnTo>
                                <a:lnTo>
                                  <a:pt x="1573" y="940"/>
                                </a:lnTo>
                                <a:lnTo>
                                  <a:pt x="1612" y="980"/>
                                </a:lnTo>
                                <a:lnTo>
                                  <a:pt x="1662" y="1020"/>
                                </a:lnTo>
                                <a:lnTo>
                                  <a:pt x="1721" y="1040"/>
                                </a:lnTo>
                                <a:lnTo>
                                  <a:pt x="2064" y="1040"/>
                                </a:lnTo>
                                <a:lnTo>
                                  <a:pt x="2011" y="1080"/>
                                </a:lnTo>
                                <a:lnTo>
                                  <a:pt x="1940" y="1120"/>
                                </a:lnTo>
                                <a:lnTo>
                                  <a:pt x="1861" y="1140"/>
                                </a:lnTo>
                                <a:close/>
                                <a:moveTo>
                                  <a:pt x="1962" y="600"/>
                                </a:moveTo>
                                <a:lnTo>
                                  <a:pt x="1931" y="580"/>
                                </a:lnTo>
                                <a:lnTo>
                                  <a:pt x="1862" y="540"/>
                                </a:lnTo>
                                <a:lnTo>
                                  <a:pt x="1788" y="520"/>
                                </a:lnTo>
                                <a:lnTo>
                                  <a:pt x="1989" y="520"/>
                                </a:lnTo>
                                <a:lnTo>
                                  <a:pt x="2001" y="560"/>
                                </a:lnTo>
                                <a:lnTo>
                                  <a:pt x="1989" y="580"/>
                                </a:lnTo>
                                <a:lnTo>
                                  <a:pt x="1962" y="600"/>
                                </a:lnTo>
                                <a:close/>
                                <a:moveTo>
                                  <a:pt x="1202" y="1720"/>
                                </a:moveTo>
                                <a:lnTo>
                                  <a:pt x="954" y="1720"/>
                                </a:lnTo>
                                <a:lnTo>
                                  <a:pt x="989" y="1680"/>
                                </a:lnTo>
                                <a:lnTo>
                                  <a:pt x="1009" y="1640"/>
                                </a:lnTo>
                                <a:lnTo>
                                  <a:pt x="1017" y="1600"/>
                                </a:lnTo>
                                <a:lnTo>
                                  <a:pt x="1017" y="1560"/>
                                </a:lnTo>
                                <a:lnTo>
                                  <a:pt x="952" y="760"/>
                                </a:lnTo>
                                <a:lnTo>
                                  <a:pt x="963" y="740"/>
                                </a:lnTo>
                                <a:lnTo>
                                  <a:pt x="990" y="720"/>
                                </a:lnTo>
                                <a:lnTo>
                                  <a:pt x="1019" y="720"/>
                                </a:lnTo>
                                <a:lnTo>
                                  <a:pt x="1034" y="760"/>
                                </a:lnTo>
                                <a:lnTo>
                                  <a:pt x="1099" y="1560"/>
                                </a:lnTo>
                                <a:lnTo>
                                  <a:pt x="1106" y="1600"/>
                                </a:lnTo>
                                <a:lnTo>
                                  <a:pt x="1121" y="1640"/>
                                </a:lnTo>
                                <a:lnTo>
                                  <a:pt x="1142" y="1660"/>
                                </a:lnTo>
                                <a:lnTo>
                                  <a:pt x="1168" y="1700"/>
                                </a:lnTo>
                                <a:lnTo>
                                  <a:pt x="1202" y="1720"/>
                                </a:lnTo>
                                <a:close/>
                                <a:moveTo>
                                  <a:pt x="598" y="1580"/>
                                </a:moveTo>
                                <a:lnTo>
                                  <a:pt x="459" y="1580"/>
                                </a:lnTo>
                                <a:lnTo>
                                  <a:pt x="511" y="1560"/>
                                </a:lnTo>
                                <a:lnTo>
                                  <a:pt x="418" y="960"/>
                                </a:lnTo>
                                <a:lnTo>
                                  <a:pt x="425" y="940"/>
                                </a:lnTo>
                                <a:lnTo>
                                  <a:pt x="451" y="920"/>
                                </a:lnTo>
                                <a:lnTo>
                                  <a:pt x="481" y="920"/>
                                </a:lnTo>
                                <a:lnTo>
                                  <a:pt x="499" y="960"/>
                                </a:lnTo>
                                <a:lnTo>
                                  <a:pt x="598" y="1580"/>
                                </a:lnTo>
                                <a:close/>
                                <a:moveTo>
                                  <a:pt x="2170" y="2160"/>
                                </a:moveTo>
                                <a:lnTo>
                                  <a:pt x="2037" y="2160"/>
                                </a:lnTo>
                                <a:lnTo>
                                  <a:pt x="2072" y="2140"/>
                                </a:lnTo>
                                <a:lnTo>
                                  <a:pt x="2101" y="2120"/>
                                </a:lnTo>
                                <a:lnTo>
                                  <a:pt x="2125" y="2100"/>
                                </a:lnTo>
                                <a:lnTo>
                                  <a:pt x="2144" y="2060"/>
                                </a:lnTo>
                                <a:lnTo>
                                  <a:pt x="2160" y="2020"/>
                                </a:lnTo>
                                <a:lnTo>
                                  <a:pt x="2358" y="1400"/>
                                </a:lnTo>
                                <a:lnTo>
                                  <a:pt x="2370" y="1360"/>
                                </a:lnTo>
                                <a:lnTo>
                                  <a:pt x="2376" y="1320"/>
                                </a:lnTo>
                                <a:lnTo>
                                  <a:pt x="2373" y="1280"/>
                                </a:lnTo>
                                <a:lnTo>
                                  <a:pt x="2356" y="1240"/>
                                </a:lnTo>
                                <a:lnTo>
                                  <a:pt x="2177" y="920"/>
                                </a:lnTo>
                                <a:lnTo>
                                  <a:pt x="2266" y="920"/>
                                </a:lnTo>
                                <a:lnTo>
                                  <a:pt x="2428" y="1200"/>
                                </a:lnTo>
                                <a:lnTo>
                                  <a:pt x="2452" y="1260"/>
                                </a:lnTo>
                                <a:lnTo>
                                  <a:pt x="2458" y="1320"/>
                                </a:lnTo>
                                <a:lnTo>
                                  <a:pt x="2451" y="1380"/>
                                </a:lnTo>
                                <a:lnTo>
                                  <a:pt x="2437" y="1420"/>
                                </a:lnTo>
                                <a:lnTo>
                                  <a:pt x="2239" y="2060"/>
                                </a:lnTo>
                                <a:lnTo>
                                  <a:pt x="2217" y="2100"/>
                                </a:lnTo>
                                <a:lnTo>
                                  <a:pt x="2189" y="2140"/>
                                </a:lnTo>
                                <a:lnTo>
                                  <a:pt x="2170" y="2160"/>
                                </a:lnTo>
                                <a:close/>
                                <a:moveTo>
                                  <a:pt x="1608" y="1740"/>
                                </a:moveTo>
                                <a:lnTo>
                                  <a:pt x="1392" y="1740"/>
                                </a:lnTo>
                                <a:lnTo>
                                  <a:pt x="1443" y="1720"/>
                                </a:lnTo>
                                <a:lnTo>
                                  <a:pt x="1489" y="1700"/>
                                </a:lnTo>
                                <a:lnTo>
                                  <a:pt x="1529" y="1680"/>
                                </a:lnTo>
                                <a:lnTo>
                                  <a:pt x="1561" y="1660"/>
                                </a:lnTo>
                                <a:lnTo>
                                  <a:pt x="1585" y="1640"/>
                                </a:lnTo>
                                <a:lnTo>
                                  <a:pt x="1600" y="1600"/>
                                </a:lnTo>
                                <a:lnTo>
                                  <a:pt x="1605" y="1560"/>
                                </a:lnTo>
                                <a:lnTo>
                                  <a:pt x="1605" y="1260"/>
                                </a:lnTo>
                                <a:lnTo>
                                  <a:pt x="1617" y="1220"/>
                                </a:lnTo>
                                <a:lnTo>
                                  <a:pt x="1646" y="1200"/>
                                </a:lnTo>
                                <a:lnTo>
                                  <a:pt x="1675" y="1220"/>
                                </a:lnTo>
                                <a:lnTo>
                                  <a:pt x="1687" y="1260"/>
                                </a:lnTo>
                                <a:lnTo>
                                  <a:pt x="1687" y="1560"/>
                                </a:lnTo>
                                <a:lnTo>
                                  <a:pt x="1687" y="1580"/>
                                </a:lnTo>
                                <a:lnTo>
                                  <a:pt x="1685" y="1600"/>
                                </a:lnTo>
                                <a:lnTo>
                                  <a:pt x="1683" y="1600"/>
                                </a:lnTo>
                                <a:lnTo>
                                  <a:pt x="1680" y="1620"/>
                                </a:lnTo>
                                <a:lnTo>
                                  <a:pt x="1889" y="1620"/>
                                </a:lnTo>
                                <a:lnTo>
                                  <a:pt x="1920" y="1640"/>
                                </a:lnTo>
                                <a:lnTo>
                                  <a:pt x="1930" y="1660"/>
                                </a:lnTo>
                                <a:lnTo>
                                  <a:pt x="1920" y="1680"/>
                                </a:lnTo>
                                <a:lnTo>
                                  <a:pt x="1889" y="1700"/>
                                </a:lnTo>
                                <a:lnTo>
                                  <a:pt x="1638" y="1700"/>
                                </a:lnTo>
                                <a:lnTo>
                                  <a:pt x="1623" y="1720"/>
                                </a:lnTo>
                                <a:lnTo>
                                  <a:pt x="1608" y="1740"/>
                                </a:lnTo>
                                <a:close/>
                                <a:moveTo>
                                  <a:pt x="902" y="1820"/>
                                </a:moveTo>
                                <a:lnTo>
                                  <a:pt x="701" y="1820"/>
                                </a:lnTo>
                                <a:lnTo>
                                  <a:pt x="655" y="1800"/>
                                </a:lnTo>
                                <a:lnTo>
                                  <a:pt x="614" y="1780"/>
                                </a:lnTo>
                                <a:lnTo>
                                  <a:pt x="585" y="1740"/>
                                </a:lnTo>
                                <a:lnTo>
                                  <a:pt x="560" y="1720"/>
                                </a:lnTo>
                                <a:lnTo>
                                  <a:pt x="541" y="1680"/>
                                </a:lnTo>
                                <a:lnTo>
                                  <a:pt x="526" y="1640"/>
                                </a:lnTo>
                                <a:lnTo>
                                  <a:pt x="610" y="1640"/>
                                </a:lnTo>
                                <a:lnTo>
                                  <a:pt x="624" y="1660"/>
                                </a:lnTo>
                                <a:lnTo>
                                  <a:pt x="641" y="1680"/>
                                </a:lnTo>
                                <a:lnTo>
                                  <a:pt x="664" y="1700"/>
                                </a:lnTo>
                                <a:lnTo>
                                  <a:pt x="691" y="1720"/>
                                </a:lnTo>
                                <a:lnTo>
                                  <a:pt x="723" y="1740"/>
                                </a:lnTo>
                                <a:lnTo>
                                  <a:pt x="1057" y="1740"/>
                                </a:lnTo>
                                <a:lnTo>
                                  <a:pt x="1037" y="1760"/>
                                </a:lnTo>
                                <a:lnTo>
                                  <a:pt x="1016" y="1780"/>
                                </a:lnTo>
                                <a:lnTo>
                                  <a:pt x="993" y="1780"/>
                                </a:lnTo>
                                <a:lnTo>
                                  <a:pt x="949" y="1800"/>
                                </a:lnTo>
                                <a:lnTo>
                                  <a:pt x="902" y="1820"/>
                                </a:lnTo>
                                <a:close/>
                                <a:moveTo>
                                  <a:pt x="1057" y="1740"/>
                                </a:moveTo>
                                <a:lnTo>
                                  <a:pt x="885" y="1740"/>
                                </a:lnTo>
                                <a:lnTo>
                                  <a:pt x="922" y="1720"/>
                                </a:lnTo>
                                <a:lnTo>
                                  <a:pt x="1074" y="1720"/>
                                </a:lnTo>
                                <a:lnTo>
                                  <a:pt x="1057" y="1740"/>
                                </a:lnTo>
                                <a:close/>
                                <a:moveTo>
                                  <a:pt x="1288" y="1740"/>
                                </a:moveTo>
                                <a:lnTo>
                                  <a:pt x="1090" y="1740"/>
                                </a:lnTo>
                                <a:lnTo>
                                  <a:pt x="1074" y="1720"/>
                                </a:lnTo>
                                <a:lnTo>
                                  <a:pt x="1242" y="1720"/>
                                </a:lnTo>
                                <a:lnTo>
                                  <a:pt x="1288" y="1740"/>
                                </a:lnTo>
                                <a:close/>
                                <a:moveTo>
                                  <a:pt x="2058" y="2240"/>
                                </a:moveTo>
                                <a:lnTo>
                                  <a:pt x="1873" y="2240"/>
                                </a:lnTo>
                                <a:lnTo>
                                  <a:pt x="1326" y="2160"/>
                                </a:lnTo>
                                <a:lnTo>
                                  <a:pt x="1258" y="2140"/>
                                </a:lnTo>
                                <a:lnTo>
                                  <a:pt x="1199" y="2100"/>
                                </a:lnTo>
                                <a:lnTo>
                                  <a:pt x="1152" y="2060"/>
                                </a:lnTo>
                                <a:lnTo>
                                  <a:pt x="1121" y="2000"/>
                                </a:lnTo>
                                <a:lnTo>
                                  <a:pt x="1109" y="1920"/>
                                </a:lnTo>
                                <a:lnTo>
                                  <a:pt x="1111" y="1880"/>
                                </a:lnTo>
                                <a:lnTo>
                                  <a:pt x="1117" y="1840"/>
                                </a:lnTo>
                                <a:lnTo>
                                  <a:pt x="1127" y="1800"/>
                                </a:lnTo>
                                <a:lnTo>
                                  <a:pt x="1142" y="1780"/>
                                </a:lnTo>
                                <a:lnTo>
                                  <a:pt x="1124" y="1760"/>
                                </a:lnTo>
                                <a:lnTo>
                                  <a:pt x="1106" y="1740"/>
                                </a:lnTo>
                                <a:lnTo>
                                  <a:pt x="1591" y="1740"/>
                                </a:lnTo>
                                <a:lnTo>
                                  <a:pt x="1573" y="1760"/>
                                </a:lnTo>
                                <a:lnTo>
                                  <a:pt x="1520" y="1780"/>
                                </a:lnTo>
                                <a:lnTo>
                                  <a:pt x="1462" y="1800"/>
                                </a:lnTo>
                                <a:lnTo>
                                  <a:pt x="1218" y="1800"/>
                                </a:lnTo>
                                <a:lnTo>
                                  <a:pt x="1207" y="1840"/>
                                </a:lnTo>
                                <a:lnTo>
                                  <a:pt x="1198" y="1860"/>
                                </a:lnTo>
                                <a:lnTo>
                                  <a:pt x="1193" y="1900"/>
                                </a:lnTo>
                                <a:lnTo>
                                  <a:pt x="1192" y="1920"/>
                                </a:lnTo>
                                <a:lnTo>
                                  <a:pt x="1204" y="1980"/>
                                </a:lnTo>
                                <a:lnTo>
                                  <a:pt x="1237" y="2020"/>
                                </a:lnTo>
                                <a:lnTo>
                                  <a:pt x="1283" y="2060"/>
                                </a:lnTo>
                                <a:lnTo>
                                  <a:pt x="1337" y="2080"/>
                                </a:lnTo>
                                <a:lnTo>
                                  <a:pt x="1885" y="2160"/>
                                </a:lnTo>
                                <a:lnTo>
                                  <a:pt x="2170" y="2160"/>
                                </a:lnTo>
                                <a:lnTo>
                                  <a:pt x="2152" y="2180"/>
                                </a:lnTo>
                                <a:lnTo>
                                  <a:pt x="2108" y="2220"/>
                                </a:lnTo>
                                <a:lnTo>
                                  <a:pt x="2058" y="2240"/>
                                </a:lnTo>
                                <a:close/>
                                <a:moveTo>
                                  <a:pt x="1402" y="1820"/>
                                </a:moveTo>
                                <a:lnTo>
                                  <a:pt x="1277" y="1820"/>
                                </a:lnTo>
                                <a:lnTo>
                                  <a:pt x="1247" y="1800"/>
                                </a:lnTo>
                                <a:lnTo>
                                  <a:pt x="1462" y="1800"/>
                                </a:lnTo>
                                <a:lnTo>
                                  <a:pt x="1402" y="18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825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67"/>
                            <a:ext cx="9263" cy="3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979947" w14:textId="77777777" w:rsidR="00047264" w:rsidRDefault="003C26D8">
                              <w:pPr>
                                <w:spacing w:before="300" w:line="273" w:lineRule="auto"/>
                                <w:ind w:left="4116" w:right="418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If</w:t>
                              </w:r>
                              <w:r>
                                <w:rPr>
                                  <w:spacing w:val="-10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</w:t>
                              </w:r>
                              <w:r>
                                <w:rPr>
                                  <w:spacing w:val="-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hoose</w:t>
                              </w:r>
                              <w:r>
                                <w:rPr>
                                  <w:spacing w:val="-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-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pt</w:t>
                              </w:r>
                              <w:r>
                                <w:rPr>
                                  <w:spacing w:val="-9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ut,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r confidential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 will only be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ed to support you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sz w:val="40"/>
                                </w:rPr>
                                <w:t>car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64C2E4" id="Group 33" o:spid="_x0000_s1427" style="position:absolute;margin-left:65.95pt;margin-top:8.4pt;width:463.15pt;height:162.65pt;z-index:-15704576;mso-wrap-distance-left:0;mso-wrap-distance-right:0;mso-position-horizontal-relative:page;mso-position-vertical-relative:text" coordorigin="1319,168" coordsize="9263,32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">
                <v:rect id="Rectangle 37" o:spid="_x0000_s1428" style="position:absolute;left:1318;top:167;width:9263;height:3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" fillcolor="#caddff" stroked="f"/>
                <v:shape id="Freeform 36" o:spid="_x0000_s1429" style="position:absolute;left:2257;top:706;width:2397;height:2191;visibility:visible;mso-wrap-style:square;v-text-anchor:top" coordsize="2397,2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" path="m1911,2190r-64,-6l1299,2108r-73,-24l1166,2037r-42,-64l1108,1899r2,-33l1115,1832r10,-35l1138,1763r3,-10l1140,1743r-5,-10l1127,1726r-17,-12l1094,1703r-14,-13l1067,1675r-11,-9l1042,1664r-13,3l1018,1676r-15,18l985,1710r-82,46l820,1772r-47,3l723,1772r-86,-23l576,1705r-39,-59l525,1609r-7,-12l508,1590r-12,-3l483,1589r-56,20l372,1620,265,1610,165,1544r-34,-55l110,1420,5,772,,708,5,654,47,570r76,-53l226,491,356,474r8,-6l464,305r33,-39l539,240r49,-12l641,229r207,27l858,253,1041,60r53,-39l1158,2,1227,r68,14l1586,115r11,-2l1605,107r77,-47l1763,34r81,-5l1921,47r64,34l2041,131r44,66l2116,277r15,94l2151,717r,26l2150,767r-3,30l2148,804r222,387l2392,1246r4,53l2390,1350r-211,671l2134,2107r-70,56l1968,2189r-57,1xe" fillcolor="#f5bc8f" stroked="f">
                  <v:path arrowok="t" o:connecttype="custom" o:connectlocs="1847,2891;1226,2791;1124,2680;1110,2573;1125,2504;1141,2460;1135,2440;1110,2421;1080,2397;1056,2373;1029,2374;1003,2401;903,2463;773,2482;637,2456;537,2353;518,2304;496,2294;427,2316;265,2317;131,2196;5,1479;5,1361;123,1224;356,1181;464,1012;539,947;641,936;858,960;1094,728;1227,707;1586,822;1605,814;1763,741;1921,754;2041,838;2116,984;2151,1424;2150,1474;2148,1511;2392,1953;2390,2057;2134,2814;1968,2896" o:connectangles="0,0,0,0,0,0,0,0,0,0,0,0,0,0,0,0,0,0,0,0,0,0,0,0,0,0,0,0,0,0,0,0,0,0,0,0,0,0,0,0,0,0,0,0"/>
                </v:shape>
                <v:shape id="AutoShape 35" o:spid="_x0000_s1430" style="position:absolute;left:2227;top:675;width:2458;height:2240;visibility:visible;mso-wrap-style:square;v-text-anchor:top" coordsize="2458,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" path="m990,240r-117,l1050,60r61,-40l1183,r153,l1505,60r-300,l1156,80r-46,40l990,240xm2064,1040r-149,l1970,1020r42,-40l2046,960r29,-20l2096,900r17,-40l2124,820r5,-40l2129,720,2110,400r-13,-80l2071,240r-38,-60l1987,140r-54,-20l1860,100r-242,l1684,60,1824,20r71,l1963,40r59,40l2075,120r46,40l2156,240r25,60l2193,400r18,300l2212,740r,20l2211,800r-2,20l2266,920r-89,l2146,980r-38,40l2064,1040xm1545,400r-30,l1490,380r-4,-40l1504,280r18,-40l1540,200r19,-20l1308,80r-52,l1205,60r300,l1618,100r166,l1709,140r-71,40l1622,200r-17,40l1587,300r-22,60l1545,400xm406,1680r-60,l288,1660r-62,-20l174,1580r-40,-60l111,1440,6,800,,720,7,660,25,620,56,580,95,540r47,-20l195,500r58,-20l374,460,469,320r39,-60l558,240r57,-20l676,220r197,20l990,240r-60,60l590,300r-28,20l539,360,434,520r-6,20l404,540,264,560r-48,20l176,580r-33,20l117,620,99,660,87,680r-4,60l87,780r106,660l209,1480r26,60l270,1560r42,20l598,1580r3,20l610,1640r-84,l406,1680xm897,340r-14,l665,300r265,l910,320r-13,20xm1861,1140r-81,l1699,1120r-75,-40l1556,1040r-53,-60l1469,900,1452,800r2,-80l1472,640r33,-60l1549,520r54,-40l1664,460r66,-20l1798,440r68,20l1930,480r59,40l1715,520r-69,20l1599,580r-37,60l1539,700r-6,80l1548,880r25,60l1612,980r50,40l1721,1040r343,l2011,1080r-71,40l1861,1140xm1962,600r-31,-20l1862,540r-74,-20l1989,520r12,40l1989,580r-27,20xm1202,1720r-248,l989,1680r20,-40l1017,1600r,-40l952,760r11,-20l990,720r29,l1034,760r65,800l1106,1600r15,40l1142,1660r26,40l1202,1720xm598,1580r-139,l511,1560,418,960r7,-20l451,920r30,l499,960r99,620xm2170,2160r-133,l2072,2140r29,-20l2125,2100r19,-40l2160,2020r198,-620l2370,1360r6,-40l2373,1280r-17,-40l2177,920r89,l2428,1200r24,60l2458,1320r-7,60l2437,1420r-198,640l2217,2100r-28,40l2170,2160xm1608,1740r-216,l1443,1720r46,-20l1529,1680r32,-20l1585,1640r15,-40l1605,1560r,-300l1617,1220r29,-20l1675,1220r12,40l1687,1560r,20l1685,1600r-2,l1680,1620r209,l1920,1640r10,20l1920,1680r-31,20l1638,1700r-15,20l1608,1740xm902,1820r-201,l655,1800r-41,-20l585,1740r-25,-20l541,1680r-15,-40l610,1640r14,20l641,1680r23,20l691,1720r32,20l1057,1740r-20,20l1016,1780r-23,l949,1800r-47,20xm1057,1740r-172,l922,1720r152,l1057,1740xm1288,1740r-198,l1074,1720r168,l1288,1740xm2058,2240r-185,l1326,2160r-68,-20l1199,2100r-47,-40l1121,2000r-12,-80l1111,1880r6,-40l1127,1800r15,-20l1124,1760r-18,-20l1591,1740r-18,20l1520,1780r-58,20l1218,1800r-11,40l1198,1860r-5,40l1192,1920r12,60l1237,2020r46,40l1337,2080r548,80l2170,2160r-18,20l2108,2220r-50,20xm1402,1820r-125,l1247,1800r215,l1402,1820xe" fillcolor="#082550" stroked="f">
                  <v:path arrowok="t" o:connecttype="custom" o:connectlocs="1183,676;1110,796;2012,1656;2124,1496;2071,916;1618,776;2022,756;2193,1076;2209,1496;2064,1716;1504,956;1256,756;1709,816;1565,1036;226,2316;0,1396;142,1196;508,936;990,916;434,1196;176,1256;83,1416;270,2236;526,2316;930,976;1699,1796;1452,1476;1603,1156;1930,1156;1562,1316;1612,1656;1940,1796;1788,1196;1202,2396;1017,2236;1034,1436;1168,2376;418,1636;598,2256;2125,2776;2376,1996;2428,1876;2239,2736;1392,2416;1585,2316;1646,1876;1685,2276;1930,2336;1608,2416;585,2416;624,2336;1057,2416;902,2496;1057,2416;1288,2416;1199,2776;1117,2516;1591,2416;1207,2516;1237,2696;2152,2856;1247,2476" o:connectangles="0,0,0,0,0,0,0,0,0,0,0,0,0,0,0,0,0,0,0,0,0,0,0,0,0,0,0,0,0,0,0,0,0,0,0,0,0,0,0,0,0,0,0,0,0,0,0,0,0,0,0,0,0,0,0,0,0,0,0,0,0,0"/>
                </v:shape>
                <v:shape id="Text Box 34" o:spid="_x0000_s1431" type="#_x0000_t202" style="position:absolute;left:1318;top:167;width:9263;height:3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0A979947" w14:textId="77777777" w:rsidR="00047264" w:rsidRDefault="003C26D8">
                        <w:pPr>
                          <w:spacing w:before="300" w:line="273" w:lineRule="auto"/>
                          <w:ind w:left="4116" w:right="418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If</w:t>
                        </w:r>
                        <w:r>
                          <w:rPr>
                            <w:spacing w:val="-10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</w:t>
                        </w:r>
                        <w:r>
                          <w:rPr>
                            <w:spacing w:val="-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hoose</w:t>
                        </w:r>
                        <w:r>
                          <w:rPr>
                            <w:spacing w:val="-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-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pt</w:t>
                        </w:r>
                        <w:r>
                          <w:rPr>
                            <w:spacing w:val="-9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ut,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r confidential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 will only be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ed to support you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sz w:val="40"/>
                          </w:rPr>
                          <w:t>car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9D5EB31" w14:textId="77777777" w:rsidR="00047264" w:rsidRDefault="00047264">
      <w:pPr>
        <w:rPr>
          <w:sz w:val="10"/>
        </w:rPr>
        <w:sectPr w:rsidR="00047264">
          <w:pgSz w:w="11900" w:h="16850"/>
          <w:pgMar w:top="580" w:right="980" w:bottom="280" w:left="880" w:header="720" w:footer="720" w:gutter="0"/>
          <w:cols w:space="720"/>
        </w:sectPr>
      </w:pPr>
    </w:p>
    <w:p w14:paraId="5EAC96EF" w14:textId="77777777" w:rsidR="00047264" w:rsidRDefault="003C26D8">
      <w:pPr>
        <w:pStyle w:val="BodyText"/>
        <w:spacing w:before="119"/>
        <w:ind w:left="96"/>
        <w:jc w:val="center"/>
      </w:pPr>
      <w:r>
        <w:rPr>
          <w:color w:val="1C1C1B"/>
          <w:w w:val="85"/>
        </w:rPr>
        <w:lastRenderedPageBreak/>
        <w:t>What</w:t>
      </w:r>
      <w:r>
        <w:rPr>
          <w:color w:val="1C1C1B"/>
          <w:spacing w:val="-18"/>
          <w:w w:val="85"/>
        </w:rPr>
        <w:t xml:space="preserve"> </w:t>
      </w:r>
      <w:r>
        <w:rPr>
          <w:color w:val="1C1C1B"/>
          <w:w w:val="85"/>
        </w:rPr>
        <w:t>are</w:t>
      </w:r>
      <w:r>
        <w:rPr>
          <w:color w:val="1C1C1B"/>
          <w:spacing w:val="-17"/>
          <w:w w:val="85"/>
        </w:rPr>
        <w:t xml:space="preserve"> </w:t>
      </w:r>
      <w:r>
        <w:rPr>
          <w:color w:val="1C1C1B"/>
          <w:w w:val="85"/>
        </w:rPr>
        <w:t>your</w:t>
      </w:r>
      <w:r>
        <w:rPr>
          <w:color w:val="1C1C1B"/>
          <w:spacing w:val="-17"/>
          <w:w w:val="85"/>
        </w:rPr>
        <w:t xml:space="preserve"> </w:t>
      </w:r>
      <w:r>
        <w:rPr>
          <w:color w:val="1C1C1B"/>
          <w:w w:val="85"/>
        </w:rPr>
        <w:t>rights?</w:t>
      </w:r>
    </w:p>
    <w:p w14:paraId="1E272A64" w14:textId="77777777" w:rsidR="00047264" w:rsidRDefault="003C26D8">
      <w:pPr>
        <w:spacing w:before="342" w:line="271" w:lineRule="auto"/>
        <w:ind w:left="967" w:right="869"/>
        <w:jc w:val="center"/>
        <w:rPr>
          <w:sz w:val="50"/>
        </w:rPr>
      </w:pPr>
      <w:r>
        <w:rPr>
          <w:w w:val="95"/>
          <w:sz w:val="50"/>
        </w:rPr>
        <w:t>Under</w:t>
      </w:r>
      <w:r>
        <w:rPr>
          <w:spacing w:val="4"/>
          <w:w w:val="95"/>
          <w:sz w:val="50"/>
        </w:rPr>
        <w:t xml:space="preserve"> </w:t>
      </w:r>
      <w:r>
        <w:rPr>
          <w:w w:val="95"/>
          <w:sz w:val="50"/>
        </w:rPr>
        <w:t>UK</w:t>
      </w:r>
      <w:r>
        <w:rPr>
          <w:spacing w:val="4"/>
          <w:w w:val="95"/>
          <w:sz w:val="50"/>
        </w:rPr>
        <w:t xml:space="preserve"> </w:t>
      </w:r>
      <w:r>
        <w:rPr>
          <w:w w:val="95"/>
          <w:sz w:val="50"/>
        </w:rPr>
        <w:t>law</w:t>
      </w:r>
      <w:r>
        <w:rPr>
          <w:spacing w:val="4"/>
          <w:w w:val="95"/>
          <w:sz w:val="50"/>
        </w:rPr>
        <w:t xml:space="preserve"> </w:t>
      </w:r>
      <w:r>
        <w:rPr>
          <w:w w:val="95"/>
          <w:sz w:val="50"/>
        </w:rPr>
        <w:t>The</w:t>
      </w:r>
      <w:r>
        <w:rPr>
          <w:spacing w:val="4"/>
          <w:w w:val="95"/>
          <w:sz w:val="50"/>
        </w:rPr>
        <w:t xml:space="preserve"> </w:t>
      </w:r>
      <w:r>
        <w:rPr>
          <w:w w:val="95"/>
          <w:sz w:val="50"/>
        </w:rPr>
        <w:t>Data</w:t>
      </w:r>
      <w:r>
        <w:rPr>
          <w:spacing w:val="4"/>
          <w:w w:val="95"/>
          <w:sz w:val="50"/>
        </w:rPr>
        <w:t xml:space="preserve"> </w:t>
      </w:r>
      <w:r>
        <w:rPr>
          <w:w w:val="95"/>
          <w:sz w:val="50"/>
        </w:rPr>
        <w:t>Protection</w:t>
      </w:r>
      <w:r>
        <w:rPr>
          <w:spacing w:val="-164"/>
          <w:w w:val="95"/>
          <w:sz w:val="50"/>
        </w:rPr>
        <w:t xml:space="preserve"> </w:t>
      </w:r>
      <w:r>
        <w:rPr>
          <w:w w:val="95"/>
          <w:sz w:val="50"/>
        </w:rPr>
        <w:t>Act</w:t>
      </w:r>
      <w:r>
        <w:rPr>
          <w:spacing w:val="-43"/>
          <w:w w:val="95"/>
          <w:sz w:val="50"/>
        </w:rPr>
        <w:t xml:space="preserve"> </w:t>
      </w:r>
      <w:r>
        <w:rPr>
          <w:w w:val="95"/>
          <w:sz w:val="50"/>
        </w:rPr>
        <w:t>and</w:t>
      </w:r>
      <w:r>
        <w:rPr>
          <w:spacing w:val="-43"/>
          <w:w w:val="95"/>
          <w:sz w:val="50"/>
        </w:rPr>
        <w:t xml:space="preserve"> </w:t>
      </w:r>
      <w:r>
        <w:rPr>
          <w:w w:val="95"/>
          <w:sz w:val="50"/>
        </w:rPr>
        <w:t>GDPR</w:t>
      </w:r>
      <w:r>
        <w:rPr>
          <w:spacing w:val="-42"/>
          <w:w w:val="95"/>
          <w:sz w:val="50"/>
        </w:rPr>
        <w:t xml:space="preserve"> </w:t>
      </w:r>
      <w:r>
        <w:rPr>
          <w:w w:val="95"/>
          <w:sz w:val="50"/>
        </w:rPr>
        <w:t>you</w:t>
      </w:r>
      <w:r>
        <w:rPr>
          <w:spacing w:val="-43"/>
          <w:w w:val="95"/>
          <w:sz w:val="50"/>
        </w:rPr>
        <w:t xml:space="preserve"> </w:t>
      </w:r>
      <w:r>
        <w:rPr>
          <w:w w:val="95"/>
          <w:sz w:val="50"/>
        </w:rPr>
        <w:t>can...</w:t>
      </w:r>
    </w:p>
    <w:p w14:paraId="5F91F074" w14:textId="0D43F7E7" w:rsidR="00047264" w:rsidRDefault="0008656B">
      <w:pPr>
        <w:spacing w:before="8"/>
        <w:rPr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2416" behindDoc="1" locked="0" layoutInCell="1" allowOverlap="1" wp14:anchorId="10956951" wp14:editId="5E521030">
                <wp:simplePos x="0" y="0"/>
                <wp:positionH relativeFrom="page">
                  <wp:posOffset>837565</wp:posOffset>
                </wp:positionH>
                <wp:positionV relativeFrom="paragraph">
                  <wp:posOffset>176530</wp:posOffset>
                </wp:positionV>
                <wp:extent cx="5882005" cy="2065655"/>
                <wp:effectExtent l="0" t="0" r="0" b="0"/>
                <wp:wrapTopAndBottom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2065655"/>
                          <a:chOff x="1319" y="278"/>
                          <a:chExt cx="9263" cy="3253"/>
                        </a:xfrm>
                      </wpg:grpSpPr>
                      <wps:wsp>
                        <wps:cNvPr id="25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318" y="278"/>
                            <a:ext cx="9263" cy="325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31"/>
                        <wps:cNvSpPr>
                          <a:spLocks/>
                        </wps:cNvSpPr>
                        <wps:spPr bwMode="auto">
                          <a:xfrm>
                            <a:off x="1921" y="1513"/>
                            <a:ext cx="2713" cy="868"/>
                          </a:xfrm>
                          <a:custGeom>
                            <a:avLst/>
                            <a:gdLst>
                              <a:gd name="T0" fmla="+- 0 4485 1922"/>
                              <a:gd name="T1" fmla="*/ T0 w 2713"/>
                              <a:gd name="T2" fmla="+- 0 2381 1513"/>
                              <a:gd name="T3" fmla="*/ 2381 h 868"/>
                              <a:gd name="T4" fmla="+- 0 2072 1922"/>
                              <a:gd name="T5" fmla="*/ T4 w 2713"/>
                              <a:gd name="T6" fmla="+- 0 2381 1513"/>
                              <a:gd name="T7" fmla="*/ 2381 h 868"/>
                              <a:gd name="T8" fmla="+- 0 2014 1922"/>
                              <a:gd name="T9" fmla="*/ T8 w 2713"/>
                              <a:gd name="T10" fmla="+- 0 2369 1513"/>
                              <a:gd name="T11" fmla="*/ 2369 h 868"/>
                              <a:gd name="T12" fmla="+- 0 1966 1922"/>
                              <a:gd name="T13" fmla="*/ T12 w 2713"/>
                              <a:gd name="T14" fmla="+- 0 2337 1513"/>
                              <a:gd name="T15" fmla="*/ 2337 h 868"/>
                              <a:gd name="T16" fmla="+- 0 1934 1922"/>
                              <a:gd name="T17" fmla="*/ T16 w 2713"/>
                              <a:gd name="T18" fmla="+- 0 2289 1513"/>
                              <a:gd name="T19" fmla="*/ 2289 h 868"/>
                              <a:gd name="T20" fmla="+- 0 1922 1922"/>
                              <a:gd name="T21" fmla="*/ T20 w 2713"/>
                              <a:gd name="T22" fmla="+- 0 2231 1513"/>
                              <a:gd name="T23" fmla="*/ 2231 h 868"/>
                              <a:gd name="T24" fmla="+- 0 1922 1922"/>
                              <a:gd name="T25" fmla="*/ T24 w 2713"/>
                              <a:gd name="T26" fmla="+- 0 1663 1513"/>
                              <a:gd name="T27" fmla="*/ 1663 h 868"/>
                              <a:gd name="T28" fmla="+- 0 1934 1922"/>
                              <a:gd name="T29" fmla="*/ T28 w 2713"/>
                              <a:gd name="T30" fmla="+- 0 1605 1513"/>
                              <a:gd name="T31" fmla="*/ 1605 h 868"/>
                              <a:gd name="T32" fmla="+- 0 1966 1922"/>
                              <a:gd name="T33" fmla="*/ T32 w 2713"/>
                              <a:gd name="T34" fmla="+- 0 1557 1513"/>
                              <a:gd name="T35" fmla="*/ 1557 h 868"/>
                              <a:gd name="T36" fmla="+- 0 2014 1922"/>
                              <a:gd name="T37" fmla="*/ T36 w 2713"/>
                              <a:gd name="T38" fmla="+- 0 1525 1513"/>
                              <a:gd name="T39" fmla="*/ 1525 h 868"/>
                              <a:gd name="T40" fmla="+- 0 2072 1922"/>
                              <a:gd name="T41" fmla="*/ T40 w 2713"/>
                              <a:gd name="T42" fmla="+- 0 1513 1513"/>
                              <a:gd name="T43" fmla="*/ 1513 h 868"/>
                              <a:gd name="T44" fmla="+- 0 4485 1922"/>
                              <a:gd name="T45" fmla="*/ T44 w 2713"/>
                              <a:gd name="T46" fmla="+- 0 1513 1513"/>
                              <a:gd name="T47" fmla="*/ 1513 h 868"/>
                              <a:gd name="T48" fmla="+- 0 4543 1922"/>
                              <a:gd name="T49" fmla="*/ T48 w 2713"/>
                              <a:gd name="T50" fmla="+- 0 1525 1513"/>
                              <a:gd name="T51" fmla="*/ 1525 h 868"/>
                              <a:gd name="T52" fmla="+- 0 4591 1922"/>
                              <a:gd name="T53" fmla="*/ T52 w 2713"/>
                              <a:gd name="T54" fmla="+- 0 1557 1513"/>
                              <a:gd name="T55" fmla="*/ 1557 h 868"/>
                              <a:gd name="T56" fmla="+- 0 4623 1922"/>
                              <a:gd name="T57" fmla="*/ T56 w 2713"/>
                              <a:gd name="T58" fmla="+- 0 1605 1513"/>
                              <a:gd name="T59" fmla="*/ 1605 h 868"/>
                              <a:gd name="T60" fmla="+- 0 4635 1922"/>
                              <a:gd name="T61" fmla="*/ T60 w 2713"/>
                              <a:gd name="T62" fmla="+- 0 1663 1513"/>
                              <a:gd name="T63" fmla="*/ 1663 h 868"/>
                              <a:gd name="T64" fmla="+- 0 4635 1922"/>
                              <a:gd name="T65" fmla="*/ T64 w 2713"/>
                              <a:gd name="T66" fmla="+- 0 2231 1513"/>
                              <a:gd name="T67" fmla="*/ 2231 h 868"/>
                              <a:gd name="T68" fmla="+- 0 4623 1922"/>
                              <a:gd name="T69" fmla="*/ T68 w 2713"/>
                              <a:gd name="T70" fmla="+- 0 2289 1513"/>
                              <a:gd name="T71" fmla="*/ 2289 h 868"/>
                              <a:gd name="T72" fmla="+- 0 4591 1922"/>
                              <a:gd name="T73" fmla="*/ T72 w 2713"/>
                              <a:gd name="T74" fmla="+- 0 2337 1513"/>
                              <a:gd name="T75" fmla="*/ 2337 h 868"/>
                              <a:gd name="T76" fmla="+- 0 4543 1922"/>
                              <a:gd name="T77" fmla="*/ T76 w 2713"/>
                              <a:gd name="T78" fmla="+- 0 2369 1513"/>
                              <a:gd name="T79" fmla="*/ 2369 h 868"/>
                              <a:gd name="T80" fmla="+- 0 4485 1922"/>
                              <a:gd name="T81" fmla="*/ T80 w 2713"/>
                              <a:gd name="T82" fmla="+- 0 2381 1513"/>
                              <a:gd name="T83" fmla="*/ 2381 h 8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713" h="868">
                                <a:moveTo>
                                  <a:pt x="2563" y="868"/>
                                </a:moveTo>
                                <a:lnTo>
                                  <a:pt x="150" y="868"/>
                                </a:lnTo>
                                <a:lnTo>
                                  <a:pt x="92" y="856"/>
                                </a:lnTo>
                                <a:lnTo>
                                  <a:pt x="44" y="824"/>
                                </a:lnTo>
                                <a:lnTo>
                                  <a:pt x="12" y="776"/>
                                </a:lnTo>
                                <a:lnTo>
                                  <a:pt x="0" y="718"/>
                                </a:lnTo>
                                <a:lnTo>
                                  <a:pt x="0" y="150"/>
                                </a:lnTo>
                                <a:lnTo>
                                  <a:pt x="12" y="92"/>
                                </a:lnTo>
                                <a:lnTo>
                                  <a:pt x="44" y="44"/>
                                </a:lnTo>
                                <a:lnTo>
                                  <a:pt x="92" y="12"/>
                                </a:lnTo>
                                <a:lnTo>
                                  <a:pt x="150" y="0"/>
                                </a:lnTo>
                                <a:lnTo>
                                  <a:pt x="2563" y="0"/>
                                </a:lnTo>
                                <a:lnTo>
                                  <a:pt x="2621" y="12"/>
                                </a:lnTo>
                                <a:lnTo>
                                  <a:pt x="2669" y="44"/>
                                </a:lnTo>
                                <a:lnTo>
                                  <a:pt x="2701" y="92"/>
                                </a:lnTo>
                                <a:lnTo>
                                  <a:pt x="2713" y="150"/>
                                </a:lnTo>
                                <a:lnTo>
                                  <a:pt x="2713" y="718"/>
                                </a:lnTo>
                                <a:lnTo>
                                  <a:pt x="2701" y="776"/>
                                </a:lnTo>
                                <a:lnTo>
                                  <a:pt x="2669" y="824"/>
                                </a:lnTo>
                                <a:lnTo>
                                  <a:pt x="2621" y="856"/>
                                </a:lnTo>
                                <a:lnTo>
                                  <a:pt x="2563" y="8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D89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30"/>
                        <wps:cNvSpPr>
                          <a:spLocks/>
                        </wps:cNvSpPr>
                        <wps:spPr bwMode="auto">
                          <a:xfrm>
                            <a:off x="2310" y="1809"/>
                            <a:ext cx="451" cy="340"/>
                          </a:xfrm>
                          <a:custGeom>
                            <a:avLst/>
                            <a:gdLst>
                              <a:gd name="T0" fmla="+- 0 2316 2311"/>
                              <a:gd name="T1" fmla="*/ T0 w 451"/>
                              <a:gd name="T2" fmla="+- 0 2150 1810"/>
                              <a:gd name="T3" fmla="*/ 2150 h 340"/>
                              <a:gd name="T4" fmla="+- 0 2311 2311"/>
                              <a:gd name="T5" fmla="*/ T4 w 451"/>
                              <a:gd name="T6" fmla="+- 0 2148 1810"/>
                              <a:gd name="T7" fmla="*/ 2148 h 340"/>
                              <a:gd name="T8" fmla="+- 0 2311 2311"/>
                              <a:gd name="T9" fmla="*/ T8 w 451"/>
                              <a:gd name="T10" fmla="+- 0 2145 1810"/>
                              <a:gd name="T11" fmla="*/ 2145 h 340"/>
                              <a:gd name="T12" fmla="+- 0 2317 2311"/>
                              <a:gd name="T13" fmla="*/ T12 w 451"/>
                              <a:gd name="T14" fmla="+- 0 2099 1810"/>
                              <a:gd name="T15" fmla="*/ 2099 h 340"/>
                              <a:gd name="T16" fmla="+- 0 2335 2311"/>
                              <a:gd name="T17" fmla="*/ T16 w 451"/>
                              <a:gd name="T18" fmla="+- 0 2037 1810"/>
                              <a:gd name="T19" fmla="*/ 2037 h 340"/>
                              <a:gd name="T20" fmla="+- 0 2372 2311"/>
                              <a:gd name="T21" fmla="*/ T20 w 451"/>
                              <a:gd name="T22" fmla="+- 0 1971 1810"/>
                              <a:gd name="T23" fmla="*/ 1971 h 340"/>
                              <a:gd name="T24" fmla="+- 0 2437 2311"/>
                              <a:gd name="T25" fmla="*/ T24 w 451"/>
                              <a:gd name="T26" fmla="+- 0 1914 1810"/>
                              <a:gd name="T27" fmla="*/ 1914 h 340"/>
                              <a:gd name="T28" fmla="+- 0 2535 2311"/>
                              <a:gd name="T29" fmla="*/ T28 w 451"/>
                              <a:gd name="T30" fmla="+- 0 1878 1810"/>
                              <a:gd name="T31" fmla="*/ 1878 h 340"/>
                              <a:gd name="T32" fmla="+- 0 2535 2311"/>
                              <a:gd name="T33" fmla="*/ T32 w 451"/>
                              <a:gd name="T34" fmla="+- 0 1814 1810"/>
                              <a:gd name="T35" fmla="*/ 1814 h 340"/>
                              <a:gd name="T36" fmla="+- 0 2544 2311"/>
                              <a:gd name="T37" fmla="*/ T36 w 451"/>
                              <a:gd name="T38" fmla="+- 0 1810 1810"/>
                              <a:gd name="T39" fmla="*/ 1810 h 340"/>
                              <a:gd name="T40" fmla="+- 0 2754 2311"/>
                              <a:gd name="T41" fmla="*/ T40 w 451"/>
                              <a:gd name="T42" fmla="+- 0 1931 1810"/>
                              <a:gd name="T43" fmla="*/ 1931 h 340"/>
                              <a:gd name="T44" fmla="+- 0 2761 2311"/>
                              <a:gd name="T45" fmla="*/ T44 w 451"/>
                              <a:gd name="T46" fmla="+- 0 1935 1810"/>
                              <a:gd name="T47" fmla="*/ 1935 h 340"/>
                              <a:gd name="T48" fmla="+- 0 2761 2311"/>
                              <a:gd name="T49" fmla="*/ T48 w 451"/>
                              <a:gd name="T50" fmla="+- 0 1944 1810"/>
                              <a:gd name="T51" fmla="*/ 1944 h 340"/>
                              <a:gd name="T52" fmla="+- 0 2544 2311"/>
                              <a:gd name="T53" fmla="*/ T52 w 451"/>
                              <a:gd name="T54" fmla="+- 0 2069 1810"/>
                              <a:gd name="T55" fmla="*/ 2069 h 340"/>
                              <a:gd name="T56" fmla="+- 0 2535 2311"/>
                              <a:gd name="T57" fmla="*/ T56 w 451"/>
                              <a:gd name="T58" fmla="+- 0 2064 1810"/>
                              <a:gd name="T59" fmla="*/ 2064 h 340"/>
                              <a:gd name="T60" fmla="+- 0 2535 2311"/>
                              <a:gd name="T61" fmla="*/ T60 w 451"/>
                              <a:gd name="T62" fmla="+- 0 1987 1810"/>
                              <a:gd name="T63" fmla="*/ 1987 h 340"/>
                              <a:gd name="T64" fmla="+- 0 2511 2311"/>
                              <a:gd name="T65" fmla="*/ T64 w 451"/>
                              <a:gd name="T66" fmla="+- 0 1988 1810"/>
                              <a:gd name="T67" fmla="*/ 1988 h 340"/>
                              <a:gd name="T68" fmla="+- 0 2452 2311"/>
                              <a:gd name="T69" fmla="*/ T68 w 451"/>
                              <a:gd name="T70" fmla="+- 0 2005 1810"/>
                              <a:gd name="T71" fmla="*/ 2005 h 340"/>
                              <a:gd name="T72" fmla="+- 0 2380 2311"/>
                              <a:gd name="T73" fmla="*/ T72 w 451"/>
                              <a:gd name="T74" fmla="+- 0 2052 1810"/>
                              <a:gd name="T75" fmla="*/ 2052 h 340"/>
                              <a:gd name="T76" fmla="+- 0 2317 2311"/>
                              <a:gd name="T77" fmla="*/ T76 w 451"/>
                              <a:gd name="T78" fmla="+- 0 2146 1810"/>
                              <a:gd name="T79" fmla="*/ 2146 h 340"/>
                              <a:gd name="T80" fmla="+- 0 2316 2311"/>
                              <a:gd name="T81" fmla="*/ T80 w 451"/>
                              <a:gd name="T82" fmla="+- 0 2150 1810"/>
                              <a:gd name="T83" fmla="*/ 2150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51" h="340">
                                <a:moveTo>
                                  <a:pt x="5" y="340"/>
                                </a:moveTo>
                                <a:lnTo>
                                  <a:pt x="0" y="338"/>
                                </a:lnTo>
                                <a:lnTo>
                                  <a:pt x="0" y="335"/>
                                </a:lnTo>
                                <a:lnTo>
                                  <a:pt x="6" y="289"/>
                                </a:lnTo>
                                <a:lnTo>
                                  <a:pt x="24" y="227"/>
                                </a:lnTo>
                                <a:lnTo>
                                  <a:pt x="61" y="161"/>
                                </a:lnTo>
                                <a:lnTo>
                                  <a:pt x="126" y="104"/>
                                </a:lnTo>
                                <a:lnTo>
                                  <a:pt x="224" y="68"/>
                                </a:lnTo>
                                <a:lnTo>
                                  <a:pt x="224" y="4"/>
                                </a:lnTo>
                                <a:lnTo>
                                  <a:pt x="233" y="0"/>
                                </a:lnTo>
                                <a:lnTo>
                                  <a:pt x="443" y="121"/>
                                </a:lnTo>
                                <a:lnTo>
                                  <a:pt x="450" y="125"/>
                                </a:lnTo>
                                <a:lnTo>
                                  <a:pt x="450" y="134"/>
                                </a:lnTo>
                                <a:lnTo>
                                  <a:pt x="233" y="259"/>
                                </a:lnTo>
                                <a:lnTo>
                                  <a:pt x="224" y="254"/>
                                </a:lnTo>
                                <a:lnTo>
                                  <a:pt x="224" y="177"/>
                                </a:lnTo>
                                <a:lnTo>
                                  <a:pt x="200" y="178"/>
                                </a:lnTo>
                                <a:lnTo>
                                  <a:pt x="141" y="195"/>
                                </a:lnTo>
                                <a:lnTo>
                                  <a:pt x="69" y="242"/>
                                </a:lnTo>
                                <a:lnTo>
                                  <a:pt x="6" y="336"/>
                                </a:lnTo>
                                <a:lnTo>
                                  <a:pt x="5" y="3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67" y="1769"/>
                            <a:ext cx="227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52" y="1772"/>
                            <a:ext cx="179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86" y="1858"/>
                            <a:ext cx="178" cy="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29" y="1858"/>
                            <a:ext cx="358" cy="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Freeform 25"/>
                        <wps:cNvSpPr>
                          <a:spLocks/>
                        </wps:cNvSpPr>
                        <wps:spPr bwMode="auto">
                          <a:xfrm>
                            <a:off x="1707" y="335"/>
                            <a:ext cx="3148" cy="3148"/>
                          </a:xfrm>
                          <a:custGeom>
                            <a:avLst/>
                            <a:gdLst>
                              <a:gd name="T0" fmla="+- 0 4838 1708"/>
                              <a:gd name="T1" fmla="*/ T0 w 3148"/>
                              <a:gd name="T2" fmla="+- 0 1673 335"/>
                              <a:gd name="T3" fmla="*/ 1673 h 3148"/>
                              <a:gd name="T4" fmla="+- 0 4760 1708"/>
                              <a:gd name="T5" fmla="*/ T4 w 3148"/>
                              <a:gd name="T6" fmla="+- 0 1370 335"/>
                              <a:gd name="T7" fmla="*/ 1370 h 3148"/>
                              <a:gd name="T8" fmla="+- 0 4679 1708"/>
                              <a:gd name="T9" fmla="*/ T8 w 3148"/>
                              <a:gd name="T10" fmla="+- 0 1909 335"/>
                              <a:gd name="T11" fmla="*/ 1909 h 3148"/>
                              <a:gd name="T12" fmla="+- 0 4647 1708"/>
                              <a:gd name="T13" fmla="*/ T12 w 3148"/>
                              <a:gd name="T14" fmla="+- 0 2209 335"/>
                              <a:gd name="T15" fmla="*/ 2209 h 3148"/>
                              <a:gd name="T16" fmla="+- 0 4554 1708"/>
                              <a:gd name="T17" fmla="*/ T16 w 3148"/>
                              <a:gd name="T18" fmla="+- 0 2486 335"/>
                              <a:gd name="T19" fmla="*/ 2486 h 3148"/>
                              <a:gd name="T20" fmla="+- 0 4409 1708"/>
                              <a:gd name="T21" fmla="*/ T20 w 3148"/>
                              <a:gd name="T22" fmla="+- 0 2734 335"/>
                              <a:gd name="T23" fmla="*/ 2734 h 3148"/>
                              <a:gd name="T24" fmla="+- 0 4217 1708"/>
                              <a:gd name="T25" fmla="*/ T24 w 3148"/>
                              <a:gd name="T26" fmla="+- 0 2946 335"/>
                              <a:gd name="T27" fmla="*/ 2946 h 3148"/>
                              <a:gd name="T28" fmla="+- 0 3998 1708"/>
                              <a:gd name="T29" fmla="*/ T28 w 3148"/>
                              <a:gd name="T30" fmla="+- 0 3108 335"/>
                              <a:gd name="T31" fmla="*/ 3108 h 3148"/>
                              <a:gd name="T32" fmla="+- 0 3723 1708"/>
                              <a:gd name="T33" fmla="*/ T32 w 3148"/>
                              <a:gd name="T34" fmla="+- 0 3235 335"/>
                              <a:gd name="T35" fmla="*/ 3235 h 3148"/>
                              <a:gd name="T36" fmla="+- 0 3433 1708"/>
                              <a:gd name="T37" fmla="*/ T36 w 3148"/>
                              <a:gd name="T38" fmla="+- 0 3298 335"/>
                              <a:gd name="T39" fmla="*/ 3298 h 3148"/>
                              <a:gd name="T40" fmla="+- 0 3129 1708"/>
                              <a:gd name="T41" fmla="*/ T40 w 3148"/>
                              <a:gd name="T42" fmla="+- 0 3298 335"/>
                              <a:gd name="T43" fmla="*/ 3298 h 3148"/>
                              <a:gd name="T44" fmla="+- 0 2840 1708"/>
                              <a:gd name="T45" fmla="*/ T44 w 3148"/>
                              <a:gd name="T46" fmla="+- 0 3235 335"/>
                              <a:gd name="T47" fmla="*/ 3235 h 3148"/>
                              <a:gd name="T48" fmla="+- 0 2577 1708"/>
                              <a:gd name="T49" fmla="*/ T48 w 3148"/>
                              <a:gd name="T50" fmla="+- 0 3115 335"/>
                              <a:gd name="T51" fmla="*/ 3115 h 3148"/>
                              <a:gd name="T52" fmla="+- 0 2346 1708"/>
                              <a:gd name="T53" fmla="*/ T52 w 3148"/>
                              <a:gd name="T54" fmla="+- 0 2946 335"/>
                              <a:gd name="T55" fmla="*/ 2946 h 3148"/>
                              <a:gd name="T56" fmla="+- 0 2154 1708"/>
                              <a:gd name="T57" fmla="*/ T56 w 3148"/>
                              <a:gd name="T58" fmla="+- 0 2734 335"/>
                              <a:gd name="T59" fmla="*/ 2734 h 3148"/>
                              <a:gd name="T60" fmla="+- 0 2009 1708"/>
                              <a:gd name="T61" fmla="*/ T60 w 3148"/>
                              <a:gd name="T62" fmla="+- 0 2486 335"/>
                              <a:gd name="T63" fmla="*/ 2486 h 3148"/>
                              <a:gd name="T64" fmla="+- 0 1916 1708"/>
                              <a:gd name="T65" fmla="*/ T64 w 3148"/>
                              <a:gd name="T66" fmla="+- 0 2209 335"/>
                              <a:gd name="T67" fmla="*/ 2209 h 3148"/>
                              <a:gd name="T68" fmla="+- 0 1884 1708"/>
                              <a:gd name="T69" fmla="*/ T68 w 3148"/>
                              <a:gd name="T70" fmla="+- 0 1909 335"/>
                              <a:gd name="T71" fmla="*/ 1909 h 3148"/>
                              <a:gd name="T72" fmla="+- 0 1916 1708"/>
                              <a:gd name="T73" fmla="*/ T72 w 3148"/>
                              <a:gd name="T74" fmla="+- 0 1610 335"/>
                              <a:gd name="T75" fmla="*/ 1610 h 3148"/>
                              <a:gd name="T76" fmla="+- 0 2009 1708"/>
                              <a:gd name="T77" fmla="*/ T76 w 3148"/>
                              <a:gd name="T78" fmla="+- 0 1333 335"/>
                              <a:gd name="T79" fmla="*/ 1333 h 3148"/>
                              <a:gd name="T80" fmla="+- 0 2154 1708"/>
                              <a:gd name="T81" fmla="*/ T80 w 3148"/>
                              <a:gd name="T82" fmla="+- 0 1084 335"/>
                              <a:gd name="T83" fmla="*/ 1084 h 3148"/>
                              <a:gd name="T84" fmla="+- 0 2346 1708"/>
                              <a:gd name="T85" fmla="*/ T84 w 3148"/>
                              <a:gd name="T86" fmla="+- 0 872 335"/>
                              <a:gd name="T87" fmla="*/ 872 h 3148"/>
                              <a:gd name="T88" fmla="+- 0 3998 1708"/>
                              <a:gd name="T89" fmla="*/ T88 w 3148"/>
                              <a:gd name="T90" fmla="+- 0 2800 335"/>
                              <a:gd name="T91" fmla="*/ 2800 h 3148"/>
                              <a:gd name="T92" fmla="+- 0 2705 1708"/>
                              <a:gd name="T93" fmla="*/ T92 w 3148"/>
                              <a:gd name="T94" fmla="+- 0 636 335"/>
                              <a:gd name="T95" fmla="*/ 636 h 3148"/>
                              <a:gd name="T96" fmla="+- 0 2982 1708"/>
                              <a:gd name="T97" fmla="*/ T96 w 3148"/>
                              <a:gd name="T98" fmla="+- 0 544 335"/>
                              <a:gd name="T99" fmla="*/ 544 h 3148"/>
                              <a:gd name="T100" fmla="+- 0 3281 1708"/>
                              <a:gd name="T101" fmla="*/ T100 w 3148"/>
                              <a:gd name="T102" fmla="+- 0 512 335"/>
                              <a:gd name="T103" fmla="*/ 512 h 3148"/>
                              <a:gd name="T104" fmla="+- 0 3581 1708"/>
                              <a:gd name="T105" fmla="*/ T104 w 3148"/>
                              <a:gd name="T106" fmla="+- 0 544 335"/>
                              <a:gd name="T107" fmla="*/ 544 h 3148"/>
                              <a:gd name="T108" fmla="+- 0 3858 1708"/>
                              <a:gd name="T109" fmla="*/ T108 w 3148"/>
                              <a:gd name="T110" fmla="+- 0 636 335"/>
                              <a:gd name="T111" fmla="*/ 636 h 3148"/>
                              <a:gd name="T112" fmla="+- 0 4106 1708"/>
                              <a:gd name="T113" fmla="*/ T112 w 3148"/>
                              <a:gd name="T114" fmla="+- 0 782 335"/>
                              <a:gd name="T115" fmla="*/ 782 h 3148"/>
                              <a:gd name="T116" fmla="+- 0 4318 1708"/>
                              <a:gd name="T117" fmla="*/ T116 w 3148"/>
                              <a:gd name="T118" fmla="+- 0 973 335"/>
                              <a:gd name="T119" fmla="*/ 973 h 3148"/>
                              <a:gd name="T120" fmla="+- 0 4488 1708"/>
                              <a:gd name="T121" fmla="*/ T120 w 3148"/>
                              <a:gd name="T122" fmla="+- 0 1204 335"/>
                              <a:gd name="T123" fmla="*/ 1204 h 3148"/>
                              <a:gd name="T124" fmla="+- 0 4607 1708"/>
                              <a:gd name="T125" fmla="*/ T124 w 3148"/>
                              <a:gd name="T126" fmla="+- 0 1468 335"/>
                              <a:gd name="T127" fmla="*/ 1468 h 3148"/>
                              <a:gd name="T128" fmla="+- 0 4671 1708"/>
                              <a:gd name="T129" fmla="*/ T128 w 3148"/>
                              <a:gd name="T130" fmla="+- 0 1757 335"/>
                              <a:gd name="T131" fmla="*/ 1757 h 3148"/>
                              <a:gd name="T132" fmla="+- 0 4628 1708"/>
                              <a:gd name="T133" fmla="*/ T132 w 3148"/>
                              <a:gd name="T134" fmla="+- 0 1094 335"/>
                              <a:gd name="T135" fmla="*/ 1094 h 3148"/>
                              <a:gd name="T136" fmla="+- 0 4447 1708"/>
                              <a:gd name="T137" fmla="*/ T136 w 3148"/>
                              <a:gd name="T138" fmla="+- 0 852 335"/>
                              <a:gd name="T139" fmla="*/ 852 h 3148"/>
                              <a:gd name="T140" fmla="+- 0 4222 1708"/>
                              <a:gd name="T141" fmla="*/ T140 w 3148"/>
                              <a:gd name="T142" fmla="+- 0 647 335"/>
                              <a:gd name="T143" fmla="*/ 647 h 3148"/>
                              <a:gd name="T144" fmla="+- 0 3963 1708"/>
                              <a:gd name="T145" fmla="*/ T144 w 3148"/>
                              <a:gd name="T146" fmla="+- 0 490 335"/>
                              <a:gd name="T147" fmla="*/ 490 h 3148"/>
                              <a:gd name="T148" fmla="+- 0 3671 1708"/>
                              <a:gd name="T149" fmla="*/ T148 w 3148"/>
                              <a:gd name="T150" fmla="+- 0 384 335"/>
                              <a:gd name="T151" fmla="*/ 384 h 3148"/>
                              <a:gd name="T152" fmla="+- 0 3361 1708"/>
                              <a:gd name="T153" fmla="*/ T152 w 3148"/>
                              <a:gd name="T154" fmla="+- 0 337 335"/>
                              <a:gd name="T155" fmla="*/ 337 h 3148"/>
                              <a:gd name="T156" fmla="+- 0 3045 1708"/>
                              <a:gd name="T157" fmla="*/ T156 w 3148"/>
                              <a:gd name="T158" fmla="+- 0 353 335"/>
                              <a:gd name="T159" fmla="*/ 353 h 3148"/>
                              <a:gd name="T160" fmla="+- 0 2742 1708"/>
                              <a:gd name="T161" fmla="*/ T160 w 3148"/>
                              <a:gd name="T162" fmla="+- 0 430 335"/>
                              <a:gd name="T163" fmla="*/ 430 h 3148"/>
                              <a:gd name="T164" fmla="+- 0 2466 1708"/>
                              <a:gd name="T165" fmla="*/ T164 w 3148"/>
                              <a:gd name="T166" fmla="+- 0 563 335"/>
                              <a:gd name="T167" fmla="*/ 563 h 3148"/>
                              <a:gd name="T168" fmla="+- 0 2224 1708"/>
                              <a:gd name="T169" fmla="*/ T168 w 3148"/>
                              <a:gd name="T170" fmla="+- 0 744 335"/>
                              <a:gd name="T171" fmla="*/ 744 h 3148"/>
                              <a:gd name="T172" fmla="+- 0 2019 1708"/>
                              <a:gd name="T173" fmla="*/ T172 w 3148"/>
                              <a:gd name="T174" fmla="+- 0 969 335"/>
                              <a:gd name="T175" fmla="*/ 969 h 3148"/>
                              <a:gd name="T176" fmla="+- 0 1863 1708"/>
                              <a:gd name="T177" fmla="*/ T176 w 3148"/>
                              <a:gd name="T178" fmla="+- 0 1227 335"/>
                              <a:gd name="T179" fmla="*/ 1227 h 3148"/>
                              <a:gd name="T180" fmla="+- 0 1756 1708"/>
                              <a:gd name="T181" fmla="*/ T180 w 3148"/>
                              <a:gd name="T182" fmla="+- 0 1520 335"/>
                              <a:gd name="T183" fmla="*/ 1520 h 3148"/>
                              <a:gd name="T184" fmla="+- 0 1710 1708"/>
                              <a:gd name="T185" fmla="*/ T184 w 3148"/>
                              <a:gd name="T186" fmla="+- 0 1830 335"/>
                              <a:gd name="T187" fmla="*/ 1830 h 3148"/>
                              <a:gd name="T188" fmla="+- 0 1725 1708"/>
                              <a:gd name="T189" fmla="*/ T188 w 3148"/>
                              <a:gd name="T190" fmla="+- 0 2145 335"/>
                              <a:gd name="T191" fmla="*/ 2145 h 3148"/>
                              <a:gd name="T192" fmla="+- 0 1803 1708"/>
                              <a:gd name="T193" fmla="*/ T192 w 3148"/>
                              <a:gd name="T194" fmla="+- 0 2448 335"/>
                              <a:gd name="T195" fmla="*/ 2448 h 3148"/>
                              <a:gd name="T196" fmla="+- 0 1935 1708"/>
                              <a:gd name="T197" fmla="*/ T196 w 3148"/>
                              <a:gd name="T198" fmla="+- 0 2724 335"/>
                              <a:gd name="T199" fmla="*/ 2724 h 3148"/>
                              <a:gd name="T200" fmla="+- 0 2116 1708"/>
                              <a:gd name="T201" fmla="*/ T200 w 3148"/>
                              <a:gd name="T202" fmla="+- 0 2967 335"/>
                              <a:gd name="T203" fmla="*/ 2967 h 3148"/>
                              <a:gd name="T204" fmla="+- 0 2341 1708"/>
                              <a:gd name="T205" fmla="*/ T204 w 3148"/>
                              <a:gd name="T206" fmla="+- 0 3171 335"/>
                              <a:gd name="T207" fmla="*/ 3171 h 3148"/>
                              <a:gd name="T208" fmla="+- 0 2599 1708"/>
                              <a:gd name="T209" fmla="*/ T208 w 3148"/>
                              <a:gd name="T210" fmla="+- 0 3328 335"/>
                              <a:gd name="T211" fmla="*/ 3328 h 3148"/>
                              <a:gd name="T212" fmla="+- 0 2892 1708"/>
                              <a:gd name="T213" fmla="*/ T212 w 3148"/>
                              <a:gd name="T214" fmla="+- 0 3434 335"/>
                              <a:gd name="T215" fmla="*/ 3434 h 3148"/>
                              <a:gd name="T216" fmla="+- 0 3202 1708"/>
                              <a:gd name="T217" fmla="*/ T216 w 3148"/>
                              <a:gd name="T218" fmla="+- 0 3481 335"/>
                              <a:gd name="T219" fmla="*/ 3481 h 3148"/>
                              <a:gd name="T220" fmla="+- 0 3517 1708"/>
                              <a:gd name="T221" fmla="*/ T220 w 3148"/>
                              <a:gd name="T222" fmla="+- 0 3465 335"/>
                              <a:gd name="T223" fmla="*/ 3465 h 3148"/>
                              <a:gd name="T224" fmla="+- 0 3821 1708"/>
                              <a:gd name="T225" fmla="*/ T224 w 3148"/>
                              <a:gd name="T226" fmla="+- 0 3388 335"/>
                              <a:gd name="T227" fmla="*/ 3388 h 3148"/>
                              <a:gd name="T228" fmla="+- 0 4097 1708"/>
                              <a:gd name="T229" fmla="*/ T228 w 3148"/>
                              <a:gd name="T230" fmla="+- 0 3256 335"/>
                              <a:gd name="T231" fmla="*/ 3256 h 3148"/>
                              <a:gd name="T232" fmla="+- 0 4339 1708"/>
                              <a:gd name="T233" fmla="*/ T232 w 3148"/>
                              <a:gd name="T234" fmla="+- 0 3075 335"/>
                              <a:gd name="T235" fmla="*/ 3075 h 3148"/>
                              <a:gd name="T236" fmla="+- 0 4544 1708"/>
                              <a:gd name="T237" fmla="*/ T236 w 3148"/>
                              <a:gd name="T238" fmla="+- 0 2850 335"/>
                              <a:gd name="T239" fmla="*/ 2850 h 3148"/>
                              <a:gd name="T240" fmla="+- 0 4700 1708"/>
                              <a:gd name="T241" fmla="*/ T240 w 3148"/>
                              <a:gd name="T242" fmla="+- 0 2591 335"/>
                              <a:gd name="T243" fmla="*/ 2591 h 3148"/>
                              <a:gd name="T244" fmla="+- 0 4807 1708"/>
                              <a:gd name="T245" fmla="*/ T244 w 3148"/>
                              <a:gd name="T246" fmla="+- 0 2299 335"/>
                              <a:gd name="T247" fmla="*/ 2299 h 3148"/>
                              <a:gd name="T248" fmla="+- 0 4853 1708"/>
                              <a:gd name="T249" fmla="*/ T248 w 3148"/>
                              <a:gd name="T250" fmla="+- 0 1988 335"/>
                              <a:gd name="T251" fmla="*/ 1988 h 3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3148" h="3148">
                                <a:moveTo>
                                  <a:pt x="3147" y="1574"/>
                                </a:moveTo>
                                <a:lnTo>
                                  <a:pt x="3145" y="1495"/>
                                </a:lnTo>
                                <a:lnTo>
                                  <a:pt x="3139" y="1416"/>
                                </a:lnTo>
                                <a:lnTo>
                                  <a:pt x="3130" y="1338"/>
                                </a:lnTo>
                                <a:lnTo>
                                  <a:pt x="3116" y="1261"/>
                                </a:lnTo>
                                <a:lnTo>
                                  <a:pt x="3099" y="1185"/>
                                </a:lnTo>
                                <a:lnTo>
                                  <a:pt x="3077" y="1109"/>
                                </a:lnTo>
                                <a:lnTo>
                                  <a:pt x="3052" y="1035"/>
                                </a:lnTo>
                                <a:lnTo>
                                  <a:pt x="3023" y="962"/>
                                </a:lnTo>
                                <a:lnTo>
                                  <a:pt x="2992" y="892"/>
                                </a:lnTo>
                                <a:lnTo>
                                  <a:pt x="2971" y="850"/>
                                </a:lnTo>
                                <a:lnTo>
                                  <a:pt x="2971" y="1574"/>
                                </a:lnTo>
                                <a:lnTo>
                                  <a:pt x="2969" y="1651"/>
                                </a:lnTo>
                                <a:lnTo>
                                  <a:pt x="2963" y="1726"/>
                                </a:lnTo>
                                <a:lnTo>
                                  <a:pt x="2952" y="1800"/>
                                </a:lnTo>
                                <a:lnTo>
                                  <a:pt x="2939" y="1874"/>
                                </a:lnTo>
                                <a:lnTo>
                                  <a:pt x="2921" y="1945"/>
                                </a:lnTo>
                                <a:lnTo>
                                  <a:pt x="2899" y="2015"/>
                                </a:lnTo>
                                <a:lnTo>
                                  <a:pt x="2875" y="2084"/>
                                </a:lnTo>
                                <a:lnTo>
                                  <a:pt x="2846" y="2151"/>
                                </a:lnTo>
                                <a:lnTo>
                                  <a:pt x="2815" y="2216"/>
                                </a:lnTo>
                                <a:lnTo>
                                  <a:pt x="2780" y="2279"/>
                                </a:lnTo>
                                <a:lnTo>
                                  <a:pt x="2742" y="2340"/>
                                </a:lnTo>
                                <a:lnTo>
                                  <a:pt x="2701" y="2399"/>
                                </a:lnTo>
                                <a:lnTo>
                                  <a:pt x="2657" y="2456"/>
                                </a:lnTo>
                                <a:lnTo>
                                  <a:pt x="2610" y="2510"/>
                                </a:lnTo>
                                <a:lnTo>
                                  <a:pt x="2561" y="2562"/>
                                </a:lnTo>
                                <a:lnTo>
                                  <a:pt x="2509" y="2611"/>
                                </a:lnTo>
                                <a:lnTo>
                                  <a:pt x="2455" y="2658"/>
                                </a:lnTo>
                                <a:lnTo>
                                  <a:pt x="2435" y="2673"/>
                                </a:lnTo>
                                <a:lnTo>
                                  <a:pt x="2290" y="2465"/>
                                </a:lnTo>
                                <a:lnTo>
                                  <a:pt x="2290" y="2773"/>
                                </a:lnTo>
                                <a:lnTo>
                                  <a:pt x="2215" y="2815"/>
                                </a:lnTo>
                                <a:lnTo>
                                  <a:pt x="2150" y="2847"/>
                                </a:lnTo>
                                <a:lnTo>
                                  <a:pt x="2083" y="2875"/>
                                </a:lnTo>
                                <a:lnTo>
                                  <a:pt x="2015" y="2900"/>
                                </a:lnTo>
                                <a:lnTo>
                                  <a:pt x="1944" y="2921"/>
                                </a:lnTo>
                                <a:lnTo>
                                  <a:pt x="1873" y="2939"/>
                                </a:lnTo>
                                <a:lnTo>
                                  <a:pt x="1800" y="2953"/>
                                </a:lnTo>
                                <a:lnTo>
                                  <a:pt x="1725" y="2963"/>
                                </a:lnTo>
                                <a:lnTo>
                                  <a:pt x="1650" y="2969"/>
                                </a:lnTo>
                                <a:lnTo>
                                  <a:pt x="1573" y="2971"/>
                                </a:lnTo>
                                <a:lnTo>
                                  <a:pt x="1497" y="2969"/>
                                </a:lnTo>
                                <a:lnTo>
                                  <a:pt x="1421" y="2963"/>
                                </a:lnTo>
                                <a:lnTo>
                                  <a:pt x="1347" y="2953"/>
                                </a:lnTo>
                                <a:lnTo>
                                  <a:pt x="1274" y="2939"/>
                                </a:lnTo>
                                <a:lnTo>
                                  <a:pt x="1202" y="2921"/>
                                </a:lnTo>
                                <a:lnTo>
                                  <a:pt x="1132" y="2900"/>
                                </a:lnTo>
                                <a:lnTo>
                                  <a:pt x="1064" y="2875"/>
                                </a:lnTo>
                                <a:lnTo>
                                  <a:pt x="997" y="2847"/>
                                </a:lnTo>
                                <a:lnTo>
                                  <a:pt x="932" y="2815"/>
                                </a:lnTo>
                                <a:lnTo>
                                  <a:pt x="869" y="2780"/>
                                </a:lnTo>
                                <a:lnTo>
                                  <a:pt x="808" y="2742"/>
                                </a:lnTo>
                                <a:lnTo>
                                  <a:pt x="749" y="2702"/>
                                </a:lnTo>
                                <a:lnTo>
                                  <a:pt x="692" y="2658"/>
                                </a:lnTo>
                                <a:lnTo>
                                  <a:pt x="638" y="2611"/>
                                </a:lnTo>
                                <a:lnTo>
                                  <a:pt x="586" y="2562"/>
                                </a:lnTo>
                                <a:lnTo>
                                  <a:pt x="537" y="2510"/>
                                </a:lnTo>
                                <a:lnTo>
                                  <a:pt x="490" y="2456"/>
                                </a:lnTo>
                                <a:lnTo>
                                  <a:pt x="446" y="2399"/>
                                </a:lnTo>
                                <a:lnTo>
                                  <a:pt x="405" y="2340"/>
                                </a:lnTo>
                                <a:lnTo>
                                  <a:pt x="367" y="2279"/>
                                </a:lnTo>
                                <a:lnTo>
                                  <a:pt x="332" y="2216"/>
                                </a:lnTo>
                                <a:lnTo>
                                  <a:pt x="301" y="2151"/>
                                </a:lnTo>
                                <a:lnTo>
                                  <a:pt x="272" y="2084"/>
                                </a:lnTo>
                                <a:lnTo>
                                  <a:pt x="247" y="2015"/>
                                </a:lnTo>
                                <a:lnTo>
                                  <a:pt x="226" y="1945"/>
                                </a:lnTo>
                                <a:lnTo>
                                  <a:pt x="208" y="1874"/>
                                </a:lnTo>
                                <a:lnTo>
                                  <a:pt x="194" y="1800"/>
                                </a:lnTo>
                                <a:lnTo>
                                  <a:pt x="184" y="1726"/>
                                </a:lnTo>
                                <a:lnTo>
                                  <a:pt x="178" y="1651"/>
                                </a:lnTo>
                                <a:lnTo>
                                  <a:pt x="176" y="1574"/>
                                </a:lnTo>
                                <a:lnTo>
                                  <a:pt x="178" y="1498"/>
                                </a:lnTo>
                                <a:lnTo>
                                  <a:pt x="184" y="1422"/>
                                </a:lnTo>
                                <a:lnTo>
                                  <a:pt x="194" y="1348"/>
                                </a:lnTo>
                                <a:lnTo>
                                  <a:pt x="208" y="1275"/>
                                </a:lnTo>
                                <a:lnTo>
                                  <a:pt x="226" y="1203"/>
                                </a:lnTo>
                                <a:lnTo>
                                  <a:pt x="247" y="1133"/>
                                </a:lnTo>
                                <a:lnTo>
                                  <a:pt x="272" y="1064"/>
                                </a:lnTo>
                                <a:lnTo>
                                  <a:pt x="301" y="998"/>
                                </a:lnTo>
                                <a:lnTo>
                                  <a:pt x="332" y="932"/>
                                </a:lnTo>
                                <a:lnTo>
                                  <a:pt x="367" y="869"/>
                                </a:lnTo>
                                <a:lnTo>
                                  <a:pt x="405" y="808"/>
                                </a:lnTo>
                                <a:lnTo>
                                  <a:pt x="446" y="749"/>
                                </a:lnTo>
                                <a:lnTo>
                                  <a:pt x="490" y="693"/>
                                </a:lnTo>
                                <a:lnTo>
                                  <a:pt x="537" y="638"/>
                                </a:lnTo>
                                <a:lnTo>
                                  <a:pt x="586" y="586"/>
                                </a:lnTo>
                                <a:lnTo>
                                  <a:pt x="638" y="537"/>
                                </a:lnTo>
                                <a:lnTo>
                                  <a:pt x="692" y="491"/>
                                </a:lnTo>
                                <a:lnTo>
                                  <a:pt x="694" y="489"/>
                                </a:lnTo>
                                <a:lnTo>
                                  <a:pt x="2290" y="2773"/>
                                </a:lnTo>
                                <a:lnTo>
                                  <a:pt x="2290" y="2465"/>
                                </a:lnTo>
                                <a:lnTo>
                                  <a:pt x="838" y="387"/>
                                </a:lnTo>
                                <a:lnTo>
                                  <a:pt x="869" y="368"/>
                                </a:lnTo>
                                <a:lnTo>
                                  <a:pt x="932" y="333"/>
                                </a:lnTo>
                                <a:lnTo>
                                  <a:pt x="997" y="301"/>
                                </a:lnTo>
                                <a:lnTo>
                                  <a:pt x="1064" y="273"/>
                                </a:lnTo>
                                <a:lnTo>
                                  <a:pt x="1132" y="248"/>
                                </a:lnTo>
                                <a:lnTo>
                                  <a:pt x="1202" y="227"/>
                                </a:lnTo>
                                <a:lnTo>
                                  <a:pt x="1274" y="209"/>
                                </a:lnTo>
                                <a:lnTo>
                                  <a:pt x="1347" y="195"/>
                                </a:lnTo>
                                <a:lnTo>
                                  <a:pt x="1421" y="185"/>
                                </a:lnTo>
                                <a:lnTo>
                                  <a:pt x="1497" y="179"/>
                                </a:lnTo>
                                <a:lnTo>
                                  <a:pt x="1573" y="177"/>
                                </a:lnTo>
                                <a:lnTo>
                                  <a:pt x="1650" y="179"/>
                                </a:lnTo>
                                <a:lnTo>
                                  <a:pt x="1725" y="185"/>
                                </a:lnTo>
                                <a:lnTo>
                                  <a:pt x="1800" y="195"/>
                                </a:lnTo>
                                <a:lnTo>
                                  <a:pt x="1873" y="209"/>
                                </a:lnTo>
                                <a:lnTo>
                                  <a:pt x="1944" y="227"/>
                                </a:lnTo>
                                <a:lnTo>
                                  <a:pt x="2015" y="248"/>
                                </a:lnTo>
                                <a:lnTo>
                                  <a:pt x="2083" y="273"/>
                                </a:lnTo>
                                <a:lnTo>
                                  <a:pt x="2150" y="301"/>
                                </a:lnTo>
                                <a:lnTo>
                                  <a:pt x="2215" y="333"/>
                                </a:lnTo>
                                <a:lnTo>
                                  <a:pt x="2278" y="368"/>
                                </a:lnTo>
                                <a:lnTo>
                                  <a:pt x="2339" y="406"/>
                                </a:lnTo>
                                <a:lnTo>
                                  <a:pt x="2398" y="447"/>
                                </a:lnTo>
                                <a:lnTo>
                                  <a:pt x="2455" y="491"/>
                                </a:lnTo>
                                <a:lnTo>
                                  <a:pt x="2509" y="537"/>
                                </a:lnTo>
                                <a:lnTo>
                                  <a:pt x="2561" y="586"/>
                                </a:lnTo>
                                <a:lnTo>
                                  <a:pt x="2610" y="638"/>
                                </a:lnTo>
                                <a:lnTo>
                                  <a:pt x="2657" y="693"/>
                                </a:lnTo>
                                <a:lnTo>
                                  <a:pt x="2701" y="749"/>
                                </a:lnTo>
                                <a:lnTo>
                                  <a:pt x="2742" y="808"/>
                                </a:lnTo>
                                <a:lnTo>
                                  <a:pt x="2780" y="869"/>
                                </a:lnTo>
                                <a:lnTo>
                                  <a:pt x="2815" y="932"/>
                                </a:lnTo>
                                <a:lnTo>
                                  <a:pt x="2846" y="998"/>
                                </a:lnTo>
                                <a:lnTo>
                                  <a:pt x="2875" y="1064"/>
                                </a:lnTo>
                                <a:lnTo>
                                  <a:pt x="2899" y="1133"/>
                                </a:lnTo>
                                <a:lnTo>
                                  <a:pt x="2921" y="1203"/>
                                </a:lnTo>
                                <a:lnTo>
                                  <a:pt x="2939" y="1275"/>
                                </a:lnTo>
                                <a:lnTo>
                                  <a:pt x="2952" y="1348"/>
                                </a:lnTo>
                                <a:lnTo>
                                  <a:pt x="2963" y="1422"/>
                                </a:lnTo>
                                <a:lnTo>
                                  <a:pt x="2969" y="1498"/>
                                </a:lnTo>
                                <a:lnTo>
                                  <a:pt x="2971" y="1574"/>
                                </a:lnTo>
                                <a:lnTo>
                                  <a:pt x="2971" y="850"/>
                                </a:lnTo>
                                <a:lnTo>
                                  <a:pt x="2920" y="759"/>
                                </a:lnTo>
                                <a:lnTo>
                                  <a:pt x="2879" y="695"/>
                                </a:lnTo>
                                <a:lnTo>
                                  <a:pt x="2836" y="634"/>
                                </a:lnTo>
                                <a:lnTo>
                                  <a:pt x="2789" y="574"/>
                                </a:lnTo>
                                <a:lnTo>
                                  <a:pt x="2739" y="517"/>
                                </a:lnTo>
                                <a:lnTo>
                                  <a:pt x="2686" y="461"/>
                                </a:lnTo>
                                <a:lnTo>
                                  <a:pt x="2631" y="409"/>
                                </a:lnTo>
                                <a:lnTo>
                                  <a:pt x="2573" y="359"/>
                                </a:lnTo>
                                <a:lnTo>
                                  <a:pt x="2514" y="312"/>
                                </a:lnTo>
                                <a:lnTo>
                                  <a:pt x="2452" y="268"/>
                                </a:lnTo>
                                <a:lnTo>
                                  <a:pt x="2389" y="228"/>
                                </a:lnTo>
                                <a:lnTo>
                                  <a:pt x="2323" y="190"/>
                                </a:lnTo>
                                <a:lnTo>
                                  <a:pt x="2255" y="155"/>
                                </a:lnTo>
                                <a:lnTo>
                                  <a:pt x="2186" y="124"/>
                                </a:lnTo>
                                <a:lnTo>
                                  <a:pt x="2113" y="95"/>
                                </a:lnTo>
                                <a:lnTo>
                                  <a:pt x="2038" y="70"/>
                                </a:lnTo>
                                <a:lnTo>
                                  <a:pt x="1963" y="49"/>
                                </a:lnTo>
                                <a:lnTo>
                                  <a:pt x="1887" y="31"/>
                                </a:lnTo>
                                <a:lnTo>
                                  <a:pt x="1809" y="18"/>
                                </a:lnTo>
                                <a:lnTo>
                                  <a:pt x="1731" y="8"/>
                                </a:lnTo>
                                <a:lnTo>
                                  <a:pt x="1653" y="2"/>
                                </a:lnTo>
                                <a:lnTo>
                                  <a:pt x="1573" y="0"/>
                                </a:lnTo>
                                <a:lnTo>
                                  <a:pt x="1494" y="2"/>
                                </a:lnTo>
                                <a:lnTo>
                                  <a:pt x="1415" y="8"/>
                                </a:lnTo>
                                <a:lnTo>
                                  <a:pt x="1337" y="18"/>
                                </a:lnTo>
                                <a:lnTo>
                                  <a:pt x="1260" y="31"/>
                                </a:lnTo>
                                <a:lnTo>
                                  <a:pt x="1184" y="49"/>
                                </a:lnTo>
                                <a:lnTo>
                                  <a:pt x="1109" y="70"/>
                                </a:lnTo>
                                <a:lnTo>
                                  <a:pt x="1034" y="95"/>
                                </a:lnTo>
                                <a:lnTo>
                                  <a:pt x="961" y="124"/>
                                </a:lnTo>
                                <a:lnTo>
                                  <a:pt x="891" y="155"/>
                                </a:lnTo>
                                <a:lnTo>
                                  <a:pt x="824" y="190"/>
                                </a:lnTo>
                                <a:lnTo>
                                  <a:pt x="758" y="228"/>
                                </a:lnTo>
                                <a:lnTo>
                                  <a:pt x="695" y="268"/>
                                </a:lnTo>
                                <a:lnTo>
                                  <a:pt x="633" y="312"/>
                                </a:lnTo>
                                <a:lnTo>
                                  <a:pt x="573" y="359"/>
                                </a:lnTo>
                                <a:lnTo>
                                  <a:pt x="516" y="409"/>
                                </a:lnTo>
                                <a:lnTo>
                                  <a:pt x="461" y="461"/>
                                </a:lnTo>
                                <a:lnTo>
                                  <a:pt x="408" y="517"/>
                                </a:lnTo>
                                <a:lnTo>
                                  <a:pt x="358" y="574"/>
                                </a:lnTo>
                                <a:lnTo>
                                  <a:pt x="311" y="634"/>
                                </a:lnTo>
                                <a:lnTo>
                                  <a:pt x="268" y="695"/>
                                </a:lnTo>
                                <a:lnTo>
                                  <a:pt x="227" y="759"/>
                                </a:lnTo>
                                <a:lnTo>
                                  <a:pt x="189" y="825"/>
                                </a:lnTo>
                                <a:lnTo>
                                  <a:pt x="155" y="892"/>
                                </a:lnTo>
                                <a:lnTo>
                                  <a:pt x="123" y="962"/>
                                </a:lnTo>
                                <a:lnTo>
                                  <a:pt x="95" y="1035"/>
                                </a:lnTo>
                                <a:lnTo>
                                  <a:pt x="69" y="1109"/>
                                </a:lnTo>
                                <a:lnTo>
                                  <a:pt x="48" y="1185"/>
                                </a:lnTo>
                                <a:lnTo>
                                  <a:pt x="31" y="1261"/>
                                </a:lnTo>
                                <a:lnTo>
                                  <a:pt x="17" y="1338"/>
                                </a:lnTo>
                                <a:lnTo>
                                  <a:pt x="8" y="1416"/>
                                </a:lnTo>
                                <a:lnTo>
                                  <a:pt x="2" y="1495"/>
                                </a:lnTo>
                                <a:lnTo>
                                  <a:pt x="0" y="1574"/>
                                </a:lnTo>
                                <a:lnTo>
                                  <a:pt x="2" y="1653"/>
                                </a:lnTo>
                                <a:lnTo>
                                  <a:pt x="8" y="1732"/>
                                </a:lnTo>
                                <a:lnTo>
                                  <a:pt x="17" y="1810"/>
                                </a:lnTo>
                                <a:lnTo>
                                  <a:pt x="31" y="1887"/>
                                </a:lnTo>
                                <a:lnTo>
                                  <a:pt x="48" y="1964"/>
                                </a:lnTo>
                                <a:lnTo>
                                  <a:pt x="69" y="2039"/>
                                </a:lnTo>
                                <a:lnTo>
                                  <a:pt x="95" y="2113"/>
                                </a:lnTo>
                                <a:lnTo>
                                  <a:pt x="123" y="2187"/>
                                </a:lnTo>
                                <a:lnTo>
                                  <a:pt x="155" y="2256"/>
                                </a:lnTo>
                                <a:lnTo>
                                  <a:pt x="189" y="2324"/>
                                </a:lnTo>
                                <a:lnTo>
                                  <a:pt x="227" y="2389"/>
                                </a:lnTo>
                                <a:lnTo>
                                  <a:pt x="268" y="2453"/>
                                </a:lnTo>
                                <a:lnTo>
                                  <a:pt x="311" y="2515"/>
                                </a:lnTo>
                                <a:lnTo>
                                  <a:pt x="358" y="2574"/>
                                </a:lnTo>
                                <a:lnTo>
                                  <a:pt x="408" y="2632"/>
                                </a:lnTo>
                                <a:lnTo>
                                  <a:pt x="461" y="2687"/>
                                </a:lnTo>
                                <a:lnTo>
                                  <a:pt x="516" y="2740"/>
                                </a:lnTo>
                                <a:lnTo>
                                  <a:pt x="573" y="2789"/>
                                </a:lnTo>
                                <a:lnTo>
                                  <a:pt x="633" y="2836"/>
                                </a:lnTo>
                                <a:lnTo>
                                  <a:pt x="695" y="2880"/>
                                </a:lnTo>
                                <a:lnTo>
                                  <a:pt x="758" y="2921"/>
                                </a:lnTo>
                                <a:lnTo>
                                  <a:pt x="824" y="2958"/>
                                </a:lnTo>
                                <a:lnTo>
                                  <a:pt x="891" y="2993"/>
                                </a:lnTo>
                                <a:lnTo>
                                  <a:pt x="961" y="3024"/>
                                </a:lnTo>
                                <a:lnTo>
                                  <a:pt x="1034" y="3053"/>
                                </a:lnTo>
                                <a:lnTo>
                                  <a:pt x="1109" y="3078"/>
                                </a:lnTo>
                                <a:lnTo>
                                  <a:pt x="1184" y="3099"/>
                                </a:lnTo>
                                <a:lnTo>
                                  <a:pt x="1260" y="3117"/>
                                </a:lnTo>
                                <a:lnTo>
                                  <a:pt x="1337" y="3130"/>
                                </a:lnTo>
                                <a:lnTo>
                                  <a:pt x="1415" y="3140"/>
                                </a:lnTo>
                                <a:lnTo>
                                  <a:pt x="1494" y="3146"/>
                                </a:lnTo>
                                <a:lnTo>
                                  <a:pt x="1573" y="3148"/>
                                </a:lnTo>
                                <a:lnTo>
                                  <a:pt x="1653" y="3146"/>
                                </a:lnTo>
                                <a:lnTo>
                                  <a:pt x="1731" y="3140"/>
                                </a:lnTo>
                                <a:lnTo>
                                  <a:pt x="1809" y="3130"/>
                                </a:lnTo>
                                <a:lnTo>
                                  <a:pt x="1887" y="3117"/>
                                </a:lnTo>
                                <a:lnTo>
                                  <a:pt x="1963" y="3099"/>
                                </a:lnTo>
                                <a:lnTo>
                                  <a:pt x="2038" y="3078"/>
                                </a:lnTo>
                                <a:lnTo>
                                  <a:pt x="2113" y="3053"/>
                                </a:lnTo>
                                <a:lnTo>
                                  <a:pt x="2186" y="3024"/>
                                </a:lnTo>
                                <a:lnTo>
                                  <a:pt x="2255" y="2993"/>
                                </a:lnTo>
                                <a:lnTo>
                                  <a:pt x="2323" y="2958"/>
                                </a:lnTo>
                                <a:lnTo>
                                  <a:pt x="2389" y="2921"/>
                                </a:lnTo>
                                <a:lnTo>
                                  <a:pt x="2452" y="2880"/>
                                </a:lnTo>
                                <a:lnTo>
                                  <a:pt x="2514" y="2836"/>
                                </a:lnTo>
                                <a:lnTo>
                                  <a:pt x="2573" y="2789"/>
                                </a:lnTo>
                                <a:lnTo>
                                  <a:pt x="2631" y="2740"/>
                                </a:lnTo>
                                <a:lnTo>
                                  <a:pt x="2686" y="2687"/>
                                </a:lnTo>
                                <a:lnTo>
                                  <a:pt x="2739" y="2632"/>
                                </a:lnTo>
                                <a:lnTo>
                                  <a:pt x="2789" y="2574"/>
                                </a:lnTo>
                                <a:lnTo>
                                  <a:pt x="2836" y="2515"/>
                                </a:lnTo>
                                <a:lnTo>
                                  <a:pt x="2879" y="2453"/>
                                </a:lnTo>
                                <a:lnTo>
                                  <a:pt x="2920" y="2389"/>
                                </a:lnTo>
                                <a:lnTo>
                                  <a:pt x="2958" y="2324"/>
                                </a:lnTo>
                                <a:lnTo>
                                  <a:pt x="2992" y="2256"/>
                                </a:lnTo>
                                <a:lnTo>
                                  <a:pt x="3023" y="2187"/>
                                </a:lnTo>
                                <a:lnTo>
                                  <a:pt x="3052" y="2113"/>
                                </a:lnTo>
                                <a:lnTo>
                                  <a:pt x="3077" y="2039"/>
                                </a:lnTo>
                                <a:lnTo>
                                  <a:pt x="3099" y="1964"/>
                                </a:lnTo>
                                <a:lnTo>
                                  <a:pt x="3116" y="1887"/>
                                </a:lnTo>
                                <a:lnTo>
                                  <a:pt x="3130" y="1810"/>
                                </a:lnTo>
                                <a:lnTo>
                                  <a:pt x="3139" y="1732"/>
                                </a:lnTo>
                                <a:lnTo>
                                  <a:pt x="3145" y="1653"/>
                                </a:lnTo>
                                <a:lnTo>
                                  <a:pt x="3147" y="15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5414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278"/>
                            <a:ext cx="9263" cy="3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9FA066" w14:textId="77777777" w:rsidR="00047264" w:rsidRDefault="00047264">
                              <w:pPr>
                                <w:spacing w:before="6"/>
                                <w:rPr>
                                  <w:sz w:val="47"/>
                                </w:rPr>
                              </w:pPr>
                            </w:p>
                            <w:p w14:paraId="16D93B67" w14:textId="56A14444" w:rsidR="00047264" w:rsidRDefault="003C26D8">
                              <w:pPr>
                                <w:spacing w:before="1" w:line="273" w:lineRule="auto"/>
                                <w:ind w:left="3939" w:right="418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Tell us not to share your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 if you really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do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not</w:t>
                              </w:r>
                              <w:r>
                                <w:rPr>
                                  <w:spacing w:val="-1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want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</w:t>
                              </w:r>
                              <w:r>
                                <w:rPr>
                                  <w:spacing w:val="-1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,</w:t>
                              </w:r>
                              <w:r>
                                <w:rPr>
                                  <w:spacing w:val="-15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nless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f</w:t>
                              </w:r>
                              <w:r>
                                <w:rPr>
                                  <w:spacing w:val="-2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t</w:t>
                              </w:r>
                              <w:r>
                                <w:rPr>
                                  <w:spacing w:val="-2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s</w:t>
                              </w:r>
                              <w:r>
                                <w:rPr>
                                  <w:spacing w:val="-2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required</w:t>
                              </w:r>
                              <w:r>
                                <w:rPr>
                                  <w:spacing w:val="-2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by</w:t>
                              </w:r>
                              <w:r>
                                <w:rPr>
                                  <w:spacing w:val="-26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0"/>
                                </w:rPr>
                                <w:t>law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56951" id="Group 23" o:spid="_x0000_s1432" style="position:absolute;margin-left:65.95pt;margin-top:13.9pt;width:463.15pt;height:162.65pt;z-index:-15704064;mso-wrap-distance-left:0;mso-wrap-distance-right:0;mso-position-horizontal-relative:page;mso-position-vertical-relative:text" coordorigin="1319,278" coordsize="9263,32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">
                <v:rect id="Rectangle 32" o:spid="_x0000_s1433" style="position:absolute;left:1318;top:278;width:9263;height:3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" fillcolor="#caddff" stroked="f"/>
                <v:shape id="Freeform 31" o:spid="_x0000_s1434" style="position:absolute;left:1921;top:1513;width:2713;height:868;visibility:visible;mso-wrap-style:square;v-text-anchor:top" coordsize="2713,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" path="m2563,868r-2413,l92,856,44,824,12,776,,718,,150,12,92,44,44,92,12,150,,2563,r58,12l2669,44r32,48l2713,150r,568l2701,776r-32,48l2621,856r-58,12xe" fillcolor="#1d89e3" stroked="f">
                  <v:path arrowok="t" o:connecttype="custom" o:connectlocs="2563,2381;150,2381;92,2369;44,2337;12,2289;0,2231;0,1663;12,1605;44,1557;92,1525;150,1513;2563,1513;2621,1525;2669,1557;2701,1605;2713,1663;2713,2231;2701,2289;2669,2337;2621,2369;2563,2381" o:connectangles="0,0,0,0,0,0,0,0,0,0,0,0,0,0,0,0,0,0,0,0,0"/>
                </v:shape>
                <v:shape id="Freeform 30" o:spid="_x0000_s1435" style="position:absolute;left:2310;top:1809;width:451;height:340;visibility:visible;mso-wrap-style:square;v-text-anchor:top" coordsize="451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" path="m5,340l,338r,-3l6,289,24,227,61,161r65,-57l224,68r,-64l233,,443,121r7,4l450,134,233,259r-9,-5l224,177r-24,1l141,195,69,242,6,336r-1,4xe" stroked="f">
                  <v:path arrowok="t" o:connecttype="custom" o:connectlocs="5,2150;0,2148;0,2145;6,2099;24,2037;61,1971;126,1914;224,1878;224,1814;233,1810;443,1931;450,1935;450,1944;233,2069;224,2064;224,1987;200,1988;141,2005;69,2052;6,2146;5,2150" o:connectangles="0,0,0,0,0,0,0,0,0,0,0,0,0,0,0,0,0,0,0,0,0"/>
                </v:shape>
                <v:shape id="Picture 29" o:spid="_x0000_s1436" type="#_x0000_t75" style="position:absolute;left:2967;top:1769;width:227;height: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">
                  <v:imagedata r:id="rId244" o:title=""/>
                </v:shape>
                <v:shape id="Picture 28" o:spid="_x0000_s1437" type="#_x0000_t75" style="position:absolute;left:3252;top:1772;width:179;height: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">
                  <v:imagedata r:id="rId245" o:title=""/>
                </v:shape>
                <v:shape id="Picture 27" o:spid="_x0000_s1438" type="#_x0000_t75" style="position:absolute;left:3486;top:1858;width:178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">
                  <v:imagedata r:id="rId246" o:title=""/>
                </v:shape>
                <v:shape id="Picture 26" o:spid="_x0000_s1439" type="#_x0000_t75" style="position:absolute;left:3729;top:1858;width:358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">
                  <v:imagedata r:id="rId247" o:title=""/>
                </v:shape>
                <v:shape id="Freeform 25" o:spid="_x0000_s1440" style="position:absolute;left:1707;top:335;width:3148;height:3148;visibility:visible;mso-wrap-style:square;v-text-anchor:top" coordsize="3148,3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" path="m3147,1574r-2,-79l3139,1416r-9,-78l3116,1261r-17,-76l3077,1109r-25,-74l3023,962r-31,-70l2971,850r,724l2969,1651r-6,75l2952,1800r-13,74l2921,1945r-22,70l2875,2084r-29,67l2815,2216r-35,63l2742,2340r-41,59l2657,2456r-47,54l2561,2562r-52,49l2455,2658r-20,15l2290,2465r,308l2215,2815r-65,32l2083,2875r-68,25l1944,2921r-71,18l1800,2953r-75,10l1650,2969r-77,2l1497,2969r-76,-6l1347,2953r-73,-14l1202,2921r-70,-21l1064,2875r-67,-28l932,2815r-63,-35l808,2742r-59,-40l692,2658r-54,-47l586,2562r-49,-52l490,2456r-44,-57l405,2340r-38,-61l332,2216r-31,-65l272,2084r-25,-69l226,1945r-18,-71l194,1800r-10,-74l178,1651r-2,-77l178,1498r6,-76l194,1348r14,-73l226,1203r21,-70l272,1064r29,-66l332,932r35,-63l405,808r41,-59l490,693r47,-55l586,586r52,-49l692,491r2,-2l2290,2773r,-308l838,387r31,-19l932,333r65,-32l1064,273r68,-25l1202,227r72,-18l1347,195r74,-10l1497,179r76,-2l1650,179r75,6l1800,195r73,14l1944,227r71,21l2083,273r67,28l2215,333r63,35l2339,406r59,41l2455,491r54,46l2561,586r49,52l2657,693r44,56l2742,808r38,61l2815,932r31,66l2875,1064r24,69l2921,1203r18,72l2952,1348r11,74l2969,1498r2,76l2971,850r-51,-91l2879,695r-43,-61l2789,574r-50,-57l2686,461r-55,-52l2573,359r-59,-47l2452,268r-63,-40l2323,190r-68,-35l2186,124,2113,95,2038,70,1963,49,1887,31,1809,18,1731,8,1653,2,1573,r-79,2l1415,8r-78,10l1260,31r-76,18l1109,70r-75,25l961,124r-70,31l824,190r-66,38l695,268r-62,44l573,359r-57,50l461,461r-53,56l358,574r-47,60l268,695r-41,64l189,825r-34,67l123,962r-28,73l69,1109r-21,76l31,1261r-14,77l8,1416r-6,79l,1574r2,79l8,1732r9,78l31,1887r17,77l69,2039r26,74l123,2187r32,69l189,2324r38,65l268,2453r43,62l358,2574r50,58l461,2687r55,53l573,2789r60,47l695,2880r63,41l824,2958r67,35l961,3024r73,29l1109,3078r75,21l1260,3117r77,13l1415,3140r79,6l1573,3148r80,-2l1731,3140r78,-10l1887,3117r76,-18l2038,3078r75,-25l2186,3024r69,-31l2323,2958r66,-37l2452,2880r62,-44l2573,2789r58,-49l2686,2687r53,-55l2789,2574r47,-59l2879,2453r41,-64l2958,2324r34,-68l3023,2187r29,-74l3077,2039r22,-75l3116,1887r14,-77l3139,1732r6,-79l3147,1574xe" fillcolor="#f5414a" stroked="f">
                  <v:path arrowok="t" o:connecttype="custom" o:connectlocs="3130,1673;3052,1370;2971,1909;2939,2209;2846,2486;2701,2734;2509,2946;2290,3108;2015,3235;1725,3298;1421,3298;1132,3235;869,3115;638,2946;446,2734;301,2486;208,2209;176,1909;208,1610;301,1333;446,1084;638,872;2290,2800;997,636;1274,544;1573,512;1873,544;2150,636;2398,782;2610,973;2780,1204;2899,1468;2963,1757;2920,1094;2739,852;2514,647;2255,490;1963,384;1653,337;1337,353;1034,430;758,563;516,744;311,969;155,1227;48,1520;2,1830;17,2145;95,2448;227,2724;408,2967;633,3171;891,3328;1184,3434;1494,3481;1809,3465;2113,3388;2389,3256;2631,3075;2836,2850;2992,2591;3099,2299;3145,1988" o:connectangles="0,0,0,0,0,0,0,0,0,0,0,0,0,0,0,0,0,0,0,0,0,0,0,0,0,0,0,0,0,0,0,0,0,0,0,0,0,0,0,0,0,0,0,0,0,0,0,0,0,0,0,0,0,0,0,0,0,0,0,0,0,0,0"/>
                </v:shape>
                <v:shape id="Text Box 24" o:spid="_x0000_s1441" type="#_x0000_t202" style="position:absolute;left:1318;top:278;width:9263;height:3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509FA066" w14:textId="77777777" w:rsidR="00047264" w:rsidRDefault="00047264">
                        <w:pPr>
                          <w:spacing w:before="6"/>
                          <w:rPr>
                            <w:sz w:val="47"/>
                          </w:rPr>
                        </w:pPr>
                      </w:p>
                      <w:p w14:paraId="16D93B67" w14:textId="56A14444" w:rsidR="00047264" w:rsidRDefault="003C26D8">
                        <w:pPr>
                          <w:spacing w:before="1" w:line="273" w:lineRule="auto"/>
                          <w:ind w:left="3939" w:right="418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Tell us not to share your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 if you really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do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not</w:t>
                        </w:r>
                        <w:r>
                          <w:rPr>
                            <w:spacing w:val="-1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want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</w:t>
                        </w:r>
                        <w:r>
                          <w:rPr>
                            <w:spacing w:val="-1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,</w:t>
                        </w:r>
                        <w:r>
                          <w:rPr>
                            <w:spacing w:val="-15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nless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f</w:t>
                        </w:r>
                        <w:r>
                          <w:rPr>
                            <w:spacing w:val="-2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t</w:t>
                        </w:r>
                        <w:r>
                          <w:rPr>
                            <w:spacing w:val="-2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s</w:t>
                        </w:r>
                        <w:r>
                          <w:rPr>
                            <w:spacing w:val="-2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required</w:t>
                        </w:r>
                        <w:r>
                          <w:rPr>
                            <w:spacing w:val="-26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by</w:t>
                        </w:r>
                        <w:r>
                          <w:rPr>
                            <w:spacing w:val="-26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0"/>
                          </w:rPr>
                          <w:t>law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2928" behindDoc="1" locked="0" layoutInCell="1" allowOverlap="1" wp14:anchorId="4EF5FCA6" wp14:editId="2A31218C">
                <wp:simplePos x="0" y="0"/>
                <wp:positionH relativeFrom="page">
                  <wp:posOffset>837565</wp:posOffset>
                </wp:positionH>
                <wp:positionV relativeFrom="paragraph">
                  <wp:posOffset>2472055</wp:posOffset>
                </wp:positionV>
                <wp:extent cx="5882005" cy="1903730"/>
                <wp:effectExtent l="0" t="0" r="0" b="0"/>
                <wp:wrapTopAndBottom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903730"/>
                          <a:chOff x="1319" y="3893"/>
                          <a:chExt cx="9263" cy="2998"/>
                        </a:xfrm>
                      </wpg:grpSpPr>
                      <wps:wsp>
                        <wps:cNvPr id="21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318" y="3893"/>
                            <a:ext cx="9263" cy="2998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50" y="4033"/>
                            <a:ext cx="2253" cy="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3893"/>
                            <a:ext cx="9263" cy="2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26C69B" w14:textId="4F1C0C79" w:rsidR="00047264" w:rsidRDefault="003C26D8">
                              <w:pPr>
                                <w:spacing w:before="435" w:line="273" w:lineRule="auto"/>
                                <w:ind w:left="3939" w:right="418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sk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us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to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give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you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a</w:t>
                              </w:r>
                              <w:r>
                                <w:rPr>
                                  <w:spacing w:val="-23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opy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f your records, this is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caller a Rights of Access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0"/>
                                </w:rPr>
                                <w:t>reques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F5FCA6" id="Group 19" o:spid="_x0000_s1442" style="position:absolute;margin-left:65.95pt;margin-top:194.65pt;width:463.15pt;height:149.9pt;z-index:-15703552;mso-wrap-distance-left:0;mso-wrap-distance-right:0;mso-position-horizontal-relative:page;mso-position-vertical-relative:text" coordorigin="1319,3893" coordsize="9263,29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">
                <v:rect id="Rectangle 22" o:spid="_x0000_s1443" style="position:absolute;left:1318;top:3893;width:9263;height:2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" fillcolor="#caddff" stroked="f"/>
                <v:shape id="Picture 21" o:spid="_x0000_s1444" type="#_x0000_t75" style="position:absolute;left:2150;top:4033;width:2253;height:2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">
                  <v:imagedata r:id="rId249" o:title=""/>
                </v:shape>
                <v:shape id="Text Box 20" o:spid="_x0000_s1445" type="#_x0000_t202" style="position:absolute;left:1318;top:3893;width:9263;height:2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7B26C69B" w14:textId="4F1C0C79" w:rsidR="00047264" w:rsidRDefault="003C26D8">
                        <w:pPr>
                          <w:spacing w:before="435" w:line="273" w:lineRule="auto"/>
                          <w:ind w:left="3939" w:right="418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sk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us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to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give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you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a</w:t>
                        </w:r>
                        <w:r>
                          <w:rPr>
                            <w:spacing w:val="-23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opy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f your records, this is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caller a Rights of Access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sz w:val="40"/>
                          </w:rPr>
                          <w:t>reques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3440" behindDoc="1" locked="0" layoutInCell="1" allowOverlap="1" wp14:anchorId="4DEA5D4C" wp14:editId="37783451">
                <wp:simplePos x="0" y="0"/>
                <wp:positionH relativeFrom="page">
                  <wp:posOffset>837565</wp:posOffset>
                </wp:positionH>
                <wp:positionV relativeFrom="paragraph">
                  <wp:posOffset>4606290</wp:posOffset>
                </wp:positionV>
                <wp:extent cx="5882005" cy="1532255"/>
                <wp:effectExtent l="0" t="0" r="0" b="0"/>
                <wp:wrapTopAndBottom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532255"/>
                          <a:chOff x="1319" y="7254"/>
                          <a:chExt cx="9263" cy="2413"/>
                        </a:xfrm>
                      </wpg:grpSpPr>
                      <wps:wsp>
                        <wps:cNvPr id="17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318" y="7253"/>
                            <a:ext cx="9263" cy="241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17"/>
                        <wps:cNvSpPr>
                          <a:spLocks/>
                        </wps:cNvSpPr>
                        <wps:spPr bwMode="auto">
                          <a:xfrm>
                            <a:off x="2147" y="7451"/>
                            <a:ext cx="2395" cy="2009"/>
                          </a:xfrm>
                          <a:custGeom>
                            <a:avLst/>
                            <a:gdLst>
                              <a:gd name="T0" fmla="+- 0 3074 2147"/>
                              <a:gd name="T1" fmla="*/ T0 w 2395"/>
                              <a:gd name="T2" fmla="+- 0 7842 7451"/>
                              <a:gd name="T3" fmla="*/ 7842 h 2009"/>
                              <a:gd name="T4" fmla="+- 0 2575 2147"/>
                              <a:gd name="T5" fmla="*/ T4 w 2395"/>
                              <a:gd name="T6" fmla="+- 0 8232 7451"/>
                              <a:gd name="T7" fmla="*/ 8232 h 2009"/>
                              <a:gd name="T8" fmla="+- 0 2690 2147"/>
                              <a:gd name="T9" fmla="*/ T8 w 2395"/>
                              <a:gd name="T10" fmla="+- 0 8866 7451"/>
                              <a:gd name="T11" fmla="*/ 8866 h 2009"/>
                              <a:gd name="T12" fmla="+- 0 3299 2147"/>
                              <a:gd name="T13" fmla="*/ T12 w 2395"/>
                              <a:gd name="T14" fmla="+- 0 9056 7451"/>
                              <a:gd name="T15" fmla="*/ 9056 h 2009"/>
                              <a:gd name="T16" fmla="+- 0 3372 2147"/>
                              <a:gd name="T17" fmla="*/ T16 w 2395"/>
                              <a:gd name="T18" fmla="+- 0 8949 7451"/>
                              <a:gd name="T19" fmla="*/ 8949 h 2009"/>
                              <a:gd name="T20" fmla="+- 0 2769 2147"/>
                              <a:gd name="T21" fmla="*/ T20 w 2395"/>
                              <a:gd name="T22" fmla="+- 0 8838 7451"/>
                              <a:gd name="T23" fmla="*/ 8838 h 2009"/>
                              <a:gd name="T24" fmla="+- 0 2653 2147"/>
                              <a:gd name="T25" fmla="*/ T24 w 2395"/>
                              <a:gd name="T26" fmla="+- 0 8245 7451"/>
                              <a:gd name="T27" fmla="*/ 8245 h 2009"/>
                              <a:gd name="T28" fmla="+- 0 3151 2147"/>
                              <a:gd name="T29" fmla="*/ T28 w 2395"/>
                              <a:gd name="T30" fmla="+- 0 7915 7451"/>
                              <a:gd name="T31" fmla="*/ 7915 h 2009"/>
                              <a:gd name="T32" fmla="+- 0 3817 2147"/>
                              <a:gd name="T33" fmla="*/ T32 w 2395"/>
                              <a:gd name="T34" fmla="+- 0 8974 7451"/>
                              <a:gd name="T35" fmla="*/ 8974 h 2009"/>
                              <a:gd name="T36" fmla="+- 0 3669 2147"/>
                              <a:gd name="T37" fmla="*/ T36 w 2395"/>
                              <a:gd name="T38" fmla="+- 0 9083 7451"/>
                              <a:gd name="T39" fmla="*/ 9083 h 2009"/>
                              <a:gd name="T40" fmla="+- 0 3436 2147"/>
                              <a:gd name="T41" fmla="*/ T40 w 2395"/>
                              <a:gd name="T42" fmla="+- 0 9218 7451"/>
                              <a:gd name="T43" fmla="*/ 9218 h 2009"/>
                              <a:gd name="T44" fmla="+- 0 3267 2147"/>
                              <a:gd name="T45" fmla="*/ T44 w 2395"/>
                              <a:gd name="T46" fmla="+- 0 9291 7451"/>
                              <a:gd name="T47" fmla="*/ 9291 h 2009"/>
                              <a:gd name="T48" fmla="+- 0 2942 2147"/>
                              <a:gd name="T49" fmla="*/ T48 w 2395"/>
                              <a:gd name="T50" fmla="+- 0 9239 7451"/>
                              <a:gd name="T51" fmla="*/ 9239 h 2009"/>
                              <a:gd name="T52" fmla="+- 0 2633 2147"/>
                              <a:gd name="T53" fmla="*/ T52 w 2395"/>
                              <a:gd name="T54" fmla="+- 0 9121 7451"/>
                              <a:gd name="T55" fmla="*/ 9121 h 2009"/>
                              <a:gd name="T56" fmla="+- 0 2524 2147"/>
                              <a:gd name="T57" fmla="*/ T56 w 2395"/>
                              <a:gd name="T58" fmla="+- 0 8973 7451"/>
                              <a:gd name="T59" fmla="*/ 8973 h 2009"/>
                              <a:gd name="T60" fmla="+- 0 2389 2147"/>
                              <a:gd name="T61" fmla="*/ T60 w 2395"/>
                              <a:gd name="T62" fmla="+- 0 8740 7451"/>
                              <a:gd name="T63" fmla="*/ 8740 h 2009"/>
                              <a:gd name="T64" fmla="+- 0 2316 2147"/>
                              <a:gd name="T65" fmla="*/ T64 w 2395"/>
                              <a:gd name="T66" fmla="+- 0 8571 7451"/>
                              <a:gd name="T67" fmla="*/ 8571 h 2009"/>
                              <a:gd name="T68" fmla="+- 0 2368 2147"/>
                              <a:gd name="T69" fmla="*/ T68 w 2395"/>
                              <a:gd name="T70" fmla="+- 0 8246 7451"/>
                              <a:gd name="T71" fmla="*/ 8246 h 2009"/>
                              <a:gd name="T72" fmla="+- 0 2486 2147"/>
                              <a:gd name="T73" fmla="*/ T72 w 2395"/>
                              <a:gd name="T74" fmla="+- 0 7938 7451"/>
                              <a:gd name="T75" fmla="*/ 7938 h 2009"/>
                              <a:gd name="T76" fmla="+- 0 2633 2147"/>
                              <a:gd name="T77" fmla="*/ T76 w 2395"/>
                              <a:gd name="T78" fmla="+- 0 7828 7451"/>
                              <a:gd name="T79" fmla="*/ 7828 h 2009"/>
                              <a:gd name="T80" fmla="+- 0 2867 2147"/>
                              <a:gd name="T81" fmla="*/ T80 w 2395"/>
                              <a:gd name="T82" fmla="+- 0 7693 7451"/>
                              <a:gd name="T83" fmla="*/ 7693 h 2009"/>
                              <a:gd name="T84" fmla="+- 0 3035 2147"/>
                              <a:gd name="T85" fmla="*/ T84 w 2395"/>
                              <a:gd name="T86" fmla="+- 0 7620 7451"/>
                              <a:gd name="T87" fmla="*/ 7620 h 2009"/>
                              <a:gd name="T88" fmla="+- 0 3361 2147"/>
                              <a:gd name="T89" fmla="*/ T88 w 2395"/>
                              <a:gd name="T90" fmla="+- 0 7672 7451"/>
                              <a:gd name="T91" fmla="*/ 7672 h 2009"/>
                              <a:gd name="T92" fmla="+- 0 3669 2147"/>
                              <a:gd name="T93" fmla="*/ T92 w 2395"/>
                              <a:gd name="T94" fmla="+- 0 7790 7451"/>
                              <a:gd name="T95" fmla="*/ 7790 h 2009"/>
                              <a:gd name="T96" fmla="+- 0 3778 2147"/>
                              <a:gd name="T97" fmla="*/ T96 w 2395"/>
                              <a:gd name="T98" fmla="+- 0 7938 7451"/>
                              <a:gd name="T99" fmla="*/ 7938 h 2009"/>
                              <a:gd name="T100" fmla="+- 0 3801 2147"/>
                              <a:gd name="T101" fmla="*/ T100 w 2395"/>
                              <a:gd name="T102" fmla="+- 0 7716 7451"/>
                              <a:gd name="T103" fmla="*/ 7716 h 2009"/>
                              <a:gd name="T104" fmla="+- 0 3467 2147"/>
                              <a:gd name="T105" fmla="*/ T104 w 2395"/>
                              <a:gd name="T106" fmla="+- 0 7523 7451"/>
                              <a:gd name="T107" fmla="*/ 7523 h 2009"/>
                              <a:gd name="T108" fmla="+- 0 2997 2147"/>
                              <a:gd name="T109" fmla="*/ T108 w 2395"/>
                              <a:gd name="T110" fmla="+- 0 7451 7451"/>
                              <a:gd name="T111" fmla="*/ 7451 h 2009"/>
                              <a:gd name="T112" fmla="+- 0 2825 2147"/>
                              <a:gd name="T113" fmla="*/ T112 w 2395"/>
                              <a:gd name="T114" fmla="+- 0 7511 7451"/>
                              <a:gd name="T115" fmla="*/ 7511 h 2009"/>
                              <a:gd name="T116" fmla="+- 0 2551 2147"/>
                              <a:gd name="T117" fmla="*/ T116 w 2395"/>
                              <a:gd name="T118" fmla="+- 0 7801 7451"/>
                              <a:gd name="T119" fmla="*/ 7801 h 2009"/>
                              <a:gd name="T120" fmla="+- 0 2200 2147"/>
                              <a:gd name="T121" fmla="*/ T120 w 2395"/>
                              <a:gd name="T122" fmla="+- 0 8102 7451"/>
                              <a:gd name="T123" fmla="*/ 8102 h 2009"/>
                              <a:gd name="T124" fmla="+- 0 2159 2147"/>
                              <a:gd name="T125" fmla="*/ T124 w 2395"/>
                              <a:gd name="T126" fmla="+- 0 8274 7451"/>
                              <a:gd name="T127" fmla="*/ 8274 h 2009"/>
                              <a:gd name="T128" fmla="+- 0 2293 2147"/>
                              <a:gd name="T129" fmla="*/ T128 w 2395"/>
                              <a:gd name="T130" fmla="+- 0 8685 7451"/>
                              <a:gd name="T131" fmla="*/ 8685 h 2009"/>
                              <a:gd name="T132" fmla="+- 0 2382 2147"/>
                              <a:gd name="T133" fmla="*/ T132 w 2395"/>
                              <a:gd name="T134" fmla="+- 0 9109 7451"/>
                              <a:gd name="T135" fmla="*/ 9109 h 2009"/>
                              <a:gd name="T136" fmla="+- 0 2504 2147"/>
                              <a:gd name="T137" fmla="*/ T136 w 2395"/>
                              <a:gd name="T138" fmla="+- 0 9238 7451"/>
                              <a:gd name="T139" fmla="*/ 9238 h 2009"/>
                              <a:gd name="T140" fmla="+- 0 2958 2147"/>
                              <a:gd name="T141" fmla="*/ T140 w 2395"/>
                              <a:gd name="T142" fmla="+- 0 9323 7451"/>
                              <a:gd name="T143" fmla="*/ 9323 h 2009"/>
                              <a:gd name="T144" fmla="+- 0 3341 2147"/>
                              <a:gd name="T145" fmla="*/ T144 w 2395"/>
                              <a:gd name="T146" fmla="+- 0 9436 7451"/>
                              <a:gd name="T147" fmla="*/ 9436 h 2009"/>
                              <a:gd name="T148" fmla="+- 0 3520 2147"/>
                              <a:gd name="T149" fmla="*/ T148 w 2395"/>
                              <a:gd name="T150" fmla="+- 0 9402 7451"/>
                              <a:gd name="T151" fmla="*/ 9402 h 2009"/>
                              <a:gd name="T152" fmla="+- 0 3891 2147"/>
                              <a:gd name="T153" fmla="*/ T152 w 2395"/>
                              <a:gd name="T154" fmla="+- 0 9105 7451"/>
                              <a:gd name="T155" fmla="*/ 9105 h 2009"/>
                              <a:gd name="T156" fmla="+- 0 4268 2147"/>
                              <a:gd name="T157" fmla="*/ T156 w 2395"/>
                              <a:gd name="T158" fmla="+- 0 8325 7451"/>
                              <a:gd name="T159" fmla="*/ 8325 h 2009"/>
                              <a:gd name="T160" fmla="+- 0 3704 2147"/>
                              <a:gd name="T161" fmla="*/ T160 w 2395"/>
                              <a:gd name="T162" fmla="+- 0 8224 7451"/>
                              <a:gd name="T163" fmla="*/ 8224 h 2009"/>
                              <a:gd name="T164" fmla="+- 0 4404 2147"/>
                              <a:gd name="T165" fmla="*/ T164 w 2395"/>
                              <a:gd name="T166" fmla="+- 0 8144 7451"/>
                              <a:gd name="T167" fmla="*/ 8144 h 2009"/>
                              <a:gd name="T168" fmla="+- 0 4194 2147"/>
                              <a:gd name="T169" fmla="*/ T168 w 2395"/>
                              <a:gd name="T170" fmla="+- 0 8069 7451"/>
                              <a:gd name="T171" fmla="*/ 8069 h 2009"/>
                              <a:gd name="T172" fmla="+- 0 2827 2147"/>
                              <a:gd name="T173" fmla="*/ T172 w 2395"/>
                              <a:gd name="T174" fmla="+- 0 8188 7451"/>
                              <a:gd name="T175" fmla="*/ 8188 h 2009"/>
                              <a:gd name="T176" fmla="+- 0 3139 2147"/>
                              <a:gd name="T177" fmla="*/ T176 w 2395"/>
                              <a:gd name="T178" fmla="+- 0 8417 7451"/>
                              <a:gd name="T179" fmla="*/ 8417 h 2009"/>
                              <a:gd name="T180" fmla="+- 0 2807 2147"/>
                              <a:gd name="T181" fmla="*/ T180 w 2395"/>
                              <a:gd name="T182" fmla="+- 0 8741 7451"/>
                              <a:gd name="T183" fmla="*/ 8741 h 2009"/>
                              <a:gd name="T184" fmla="+- 0 3684 2147"/>
                              <a:gd name="T185" fmla="*/ T184 w 2395"/>
                              <a:gd name="T186" fmla="+- 0 8803 7451"/>
                              <a:gd name="T187" fmla="*/ 8803 h 2009"/>
                              <a:gd name="T188" fmla="+- 0 4009 2147"/>
                              <a:gd name="T189" fmla="*/ T188 w 2395"/>
                              <a:gd name="T190" fmla="+- 0 8919 7451"/>
                              <a:gd name="T191" fmla="*/ 8919 h 2009"/>
                              <a:gd name="T192" fmla="+- 0 4040 2147"/>
                              <a:gd name="T193" fmla="*/ T192 w 2395"/>
                              <a:gd name="T194" fmla="+- 0 8805 7451"/>
                              <a:gd name="T195" fmla="*/ 8805 h 2009"/>
                              <a:gd name="T196" fmla="+- 0 3420 2147"/>
                              <a:gd name="T197" fmla="*/ T196 w 2395"/>
                              <a:gd name="T198" fmla="+- 0 8522 7451"/>
                              <a:gd name="T199" fmla="*/ 8522 h 2009"/>
                              <a:gd name="T200" fmla="+- 0 3367 2147"/>
                              <a:gd name="T201" fmla="*/ T200 w 2395"/>
                              <a:gd name="T202" fmla="+- 0 8580 7451"/>
                              <a:gd name="T203" fmla="*/ 8580 h 2009"/>
                              <a:gd name="T204" fmla="+- 0 3411 2147"/>
                              <a:gd name="T205" fmla="*/ T204 w 2395"/>
                              <a:gd name="T206" fmla="+- 0 8402 7451"/>
                              <a:gd name="T207" fmla="*/ 8402 h 2009"/>
                              <a:gd name="T208" fmla="+- 0 4028 2147"/>
                              <a:gd name="T209" fmla="*/ T208 w 2395"/>
                              <a:gd name="T210" fmla="+- 0 8637 7451"/>
                              <a:gd name="T211" fmla="*/ 8637 h 2009"/>
                              <a:gd name="T212" fmla="+- 0 4014 2147"/>
                              <a:gd name="T213" fmla="*/ T212 w 2395"/>
                              <a:gd name="T214" fmla="+- 0 8458 7451"/>
                              <a:gd name="T215" fmla="*/ 8458 h 2009"/>
                              <a:gd name="T216" fmla="+- 0 3782 2147"/>
                              <a:gd name="T217" fmla="*/ T216 w 2395"/>
                              <a:gd name="T218" fmla="+- 0 8571 7451"/>
                              <a:gd name="T219" fmla="*/ 8571 h 2009"/>
                              <a:gd name="T220" fmla="+- 0 4215 2147"/>
                              <a:gd name="T221" fmla="*/ T220 w 2395"/>
                              <a:gd name="T222" fmla="+- 0 8490 7451"/>
                              <a:gd name="T223" fmla="*/ 8490 h 20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2395" h="2009">
                                <a:moveTo>
                                  <a:pt x="1465" y="593"/>
                                </a:moveTo>
                                <a:lnTo>
                                  <a:pt x="1411" y="540"/>
                                </a:lnTo>
                                <a:lnTo>
                                  <a:pt x="1353" y="495"/>
                                </a:lnTo>
                                <a:lnTo>
                                  <a:pt x="1290" y="457"/>
                                </a:lnTo>
                                <a:lnTo>
                                  <a:pt x="1222" y="426"/>
                                </a:lnTo>
                                <a:lnTo>
                                  <a:pt x="1152" y="405"/>
                                </a:lnTo>
                                <a:lnTo>
                                  <a:pt x="1079" y="391"/>
                                </a:lnTo>
                                <a:lnTo>
                                  <a:pt x="1004" y="387"/>
                                </a:lnTo>
                                <a:lnTo>
                                  <a:pt x="927" y="391"/>
                                </a:lnTo>
                                <a:lnTo>
                                  <a:pt x="852" y="406"/>
                                </a:lnTo>
                                <a:lnTo>
                                  <a:pt x="781" y="428"/>
                                </a:lnTo>
                                <a:lnTo>
                                  <a:pt x="714" y="459"/>
                                </a:lnTo>
                                <a:lnTo>
                                  <a:pt x="652" y="498"/>
                                </a:lnTo>
                                <a:lnTo>
                                  <a:pt x="594" y="543"/>
                                </a:lnTo>
                                <a:lnTo>
                                  <a:pt x="543" y="594"/>
                                </a:lnTo>
                                <a:lnTo>
                                  <a:pt x="497" y="652"/>
                                </a:lnTo>
                                <a:lnTo>
                                  <a:pt x="459" y="714"/>
                                </a:lnTo>
                                <a:lnTo>
                                  <a:pt x="428" y="781"/>
                                </a:lnTo>
                                <a:lnTo>
                                  <a:pt x="405" y="853"/>
                                </a:lnTo>
                                <a:lnTo>
                                  <a:pt x="391" y="927"/>
                                </a:lnTo>
                                <a:lnTo>
                                  <a:pt x="386" y="1005"/>
                                </a:lnTo>
                                <a:lnTo>
                                  <a:pt x="391" y="1082"/>
                                </a:lnTo>
                                <a:lnTo>
                                  <a:pt x="405" y="1157"/>
                                </a:lnTo>
                                <a:lnTo>
                                  <a:pt x="428" y="1228"/>
                                </a:lnTo>
                                <a:lnTo>
                                  <a:pt x="459" y="1295"/>
                                </a:lnTo>
                                <a:lnTo>
                                  <a:pt x="497" y="1357"/>
                                </a:lnTo>
                                <a:lnTo>
                                  <a:pt x="543" y="1415"/>
                                </a:lnTo>
                                <a:lnTo>
                                  <a:pt x="594" y="1466"/>
                                </a:lnTo>
                                <a:lnTo>
                                  <a:pt x="652" y="1512"/>
                                </a:lnTo>
                                <a:lnTo>
                                  <a:pt x="714" y="1550"/>
                                </a:lnTo>
                                <a:lnTo>
                                  <a:pt x="781" y="1581"/>
                                </a:lnTo>
                                <a:lnTo>
                                  <a:pt x="852" y="1604"/>
                                </a:lnTo>
                                <a:lnTo>
                                  <a:pt x="927" y="1618"/>
                                </a:lnTo>
                                <a:lnTo>
                                  <a:pt x="1004" y="1623"/>
                                </a:lnTo>
                                <a:lnTo>
                                  <a:pt x="1079" y="1618"/>
                                </a:lnTo>
                                <a:lnTo>
                                  <a:pt x="1152" y="1605"/>
                                </a:lnTo>
                                <a:lnTo>
                                  <a:pt x="1222" y="1583"/>
                                </a:lnTo>
                                <a:lnTo>
                                  <a:pt x="1290" y="1553"/>
                                </a:lnTo>
                                <a:lnTo>
                                  <a:pt x="1353" y="1515"/>
                                </a:lnTo>
                                <a:lnTo>
                                  <a:pt x="1411" y="1469"/>
                                </a:lnTo>
                                <a:lnTo>
                                  <a:pt x="1465" y="1417"/>
                                </a:lnTo>
                                <a:lnTo>
                                  <a:pt x="1407" y="1365"/>
                                </a:lnTo>
                                <a:lnTo>
                                  <a:pt x="1352" y="1418"/>
                                </a:lnTo>
                                <a:lnTo>
                                  <a:pt x="1291" y="1463"/>
                                </a:lnTo>
                                <a:lnTo>
                                  <a:pt x="1225" y="1498"/>
                                </a:lnTo>
                                <a:lnTo>
                                  <a:pt x="1154" y="1524"/>
                                </a:lnTo>
                                <a:lnTo>
                                  <a:pt x="1080" y="1540"/>
                                </a:lnTo>
                                <a:lnTo>
                                  <a:pt x="1004" y="1545"/>
                                </a:lnTo>
                                <a:lnTo>
                                  <a:pt x="931" y="1540"/>
                                </a:lnTo>
                                <a:lnTo>
                                  <a:pt x="861" y="1526"/>
                                </a:lnTo>
                                <a:lnTo>
                                  <a:pt x="794" y="1503"/>
                                </a:lnTo>
                                <a:lnTo>
                                  <a:pt x="732" y="1471"/>
                                </a:lnTo>
                                <a:lnTo>
                                  <a:pt x="674" y="1432"/>
                                </a:lnTo>
                                <a:lnTo>
                                  <a:pt x="622" y="1387"/>
                                </a:lnTo>
                                <a:lnTo>
                                  <a:pt x="576" y="1335"/>
                                </a:lnTo>
                                <a:lnTo>
                                  <a:pt x="538" y="1277"/>
                                </a:lnTo>
                                <a:lnTo>
                                  <a:pt x="506" y="1215"/>
                                </a:lnTo>
                                <a:lnTo>
                                  <a:pt x="483" y="1148"/>
                                </a:lnTo>
                                <a:lnTo>
                                  <a:pt x="469" y="1078"/>
                                </a:lnTo>
                                <a:lnTo>
                                  <a:pt x="464" y="1005"/>
                                </a:lnTo>
                                <a:lnTo>
                                  <a:pt x="469" y="931"/>
                                </a:lnTo>
                                <a:lnTo>
                                  <a:pt x="483" y="861"/>
                                </a:lnTo>
                                <a:lnTo>
                                  <a:pt x="506" y="794"/>
                                </a:lnTo>
                                <a:lnTo>
                                  <a:pt x="538" y="732"/>
                                </a:lnTo>
                                <a:lnTo>
                                  <a:pt x="576" y="674"/>
                                </a:lnTo>
                                <a:lnTo>
                                  <a:pt x="622" y="622"/>
                                </a:lnTo>
                                <a:lnTo>
                                  <a:pt x="674" y="577"/>
                                </a:lnTo>
                                <a:lnTo>
                                  <a:pt x="732" y="538"/>
                                </a:lnTo>
                                <a:lnTo>
                                  <a:pt x="794" y="506"/>
                                </a:lnTo>
                                <a:lnTo>
                                  <a:pt x="861" y="483"/>
                                </a:lnTo>
                                <a:lnTo>
                                  <a:pt x="931" y="469"/>
                                </a:lnTo>
                                <a:lnTo>
                                  <a:pt x="1004" y="464"/>
                                </a:lnTo>
                                <a:lnTo>
                                  <a:pt x="1080" y="469"/>
                                </a:lnTo>
                                <a:lnTo>
                                  <a:pt x="1154" y="485"/>
                                </a:lnTo>
                                <a:lnTo>
                                  <a:pt x="1225" y="511"/>
                                </a:lnTo>
                                <a:lnTo>
                                  <a:pt x="1291" y="546"/>
                                </a:lnTo>
                                <a:lnTo>
                                  <a:pt x="1352" y="591"/>
                                </a:lnTo>
                                <a:lnTo>
                                  <a:pt x="1407" y="644"/>
                                </a:lnTo>
                                <a:lnTo>
                                  <a:pt x="1465" y="593"/>
                                </a:lnTo>
                                <a:close/>
                                <a:moveTo>
                                  <a:pt x="1782" y="1587"/>
                                </a:moveTo>
                                <a:lnTo>
                                  <a:pt x="1670" y="1523"/>
                                </a:lnTo>
                                <a:lnTo>
                                  <a:pt x="1657" y="1518"/>
                                </a:lnTo>
                                <a:lnTo>
                                  <a:pt x="1644" y="1518"/>
                                </a:lnTo>
                                <a:lnTo>
                                  <a:pt x="1631" y="1522"/>
                                </a:lnTo>
                                <a:lnTo>
                                  <a:pt x="1621" y="1531"/>
                                </a:lnTo>
                                <a:lnTo>
                                  <a:pt x="1600" y="1555"/>
                                </a:lnTo>
                                <a:lnTo>
                                  <a:pt x="1578" y="1578"/>
                                </a:lnTo>
                                <a:lnTo>
                                  <a:pt x="1555" y="1600"/>
                                </a:lnTo>
                                <a:lnTo>
                                  <a:pt x="1531" y="1621"/>
                                </a:lnTo>
                                <a:lnTo>
                                  <a:pt x="1522" y="1632"/>
                                </a:lnTo>
                                <a:lnTo>
                                  <a:pt x="1518" y="1644"/>
                                </a:lnTo>
                                <a:lnTo>
                                  <a:pt x="1518" y="1657"/>
                                </a:lnTo>
                                <a:lnTo>
                                  <a:pt x="1522" y="1670"/>
                                </a:lnTo>
                                <a:lnTo>
                                  <a:pt x="1568" y="1749"/>
                                </a:lnTo>
                                <a:lnTo>
                                  <a:pt x="1368" y="1865"/>
                                </a:lnTo>
                                <a:lnTo>
                                  <a:pt x="1322" y="1786"/>
                                </a:lnTo>
                                <a:lnTo>
                                  <a:pt x="1313" y="1776"/>
                                </a:lnTo>
                                <a:lnTo>
                                  <a:pt x="1302" y="1769"/>
                                </a:lnTo>
                                <a:lnTo>
                                  <a:pt x="1289" y="1767"/>
                                </a:lnTo>
                                <a:lnTo>
                                  <a:pt x="1275" y="1769"/>
                                </a:lnTo>
                                <a:lnTo>
                                  <a:pt x="1245" y="1779"/>
                                </a:lnTo>
                                <a:lnTo>
                                  <a:pt x="1214" y="1788"/>
                                </a:lnTo>
                                <a:lnTo>
                                  <a:pt x="1183" y="1796"/>
                                </a:lnTo>
                                <a:lnTo>
                                  <a:pt x="1152" y="1802"/>
                                </a:lnTo>
                                <a:lnTo>
                                  <a:pt x="1139" y="1807"/>
                                </a:lnTo>
                                <a:lnTo>
                                  <a:pt x="1129" y="1815"/>
                                </a:lnTo>
                                <a:lnTo>
                                  <a:pt x="1123" y="1827"/>
                                </a:lnTo>
                                <a:lnTo>
                                  <a:pt x="1120" y="1840"/>
                                </a:lnTo>
                                <a:lnTo>
                                  <a:pt x="1120" y="1931"/>
                                </a:lnTo>
                                <a:lnTo>
                                  <a:pt x="889" y="1931"/>
                                </a:lnTo>
                                <a:lnTo>
                                  <a:pt x="889" y="1840"/>
                                </a:lnTo>
                                <a:lnTo>
                                  <a:pt x="886" y="1827"/>
                                </a:lnTo>
                                <a:lnTo>
                                  <a:pt x="880" y="1815"/>
                                </a:lnTo>
                                <a:lnTo>
                                  <a:pt x="870" y="1807"/>
                                </a:lnTo>
                                <a:lnTo>
                                  <a:pt x="857" y="1802"/>
                                </a:lnTo>
                                <a:lnTo>
                                  <a:pt x="826" y="1796"/>
                                </a:lnTo>
                                <a:lnTo>
                                  <a:pt x="795" y="1788"/>
                                </a:lnTo>
                                <a:lnTo>
                                  <a:pt x="764" y="1779"/>
                                </a:lnTo>
                                <a:lnTo>
                                  <a:pt x="733" y="1769"/>
                                </a:lnTo>
                                <a:lnTo>
                                  <a:pt x="720" y="1767"/>
                                </a:lnTo>
                                <a:lnTo>
                                  <a:pt x="707" y="1769"/>
                                </a:lnTo>
                                <a:lnTo>
                                  <a:pt x="696" y="1776"/>
                                </a:lnTo>
                                <a:lnTo>
                                  <a:pt x="687" y="1786"/>
                                </a:lnTo>
                                <a:lnTo>
                                  <a:pt x="641" y="1865"/>
                                </a:lnTo>
                                <a:lnTo>
                                  <a:pt x="441" y="1749"/>
                                </a:lnTo>
                                <a:lnTo>
                                  <a:pt x="486" y="1670"/>
                                </a:lnTo>
                                <a:lnTo>
                                  <a:pt x="491" y="1657"/>
                                </a:lnTo>
                                <a:lnTo>
                                  <a:pt x="491" y="1644"/>
                                </a:lnTo>
                                <a:lnTo>
                                  <a:pt x="487" y="1632"/>
                                </a:lnTo>
                                <a:lnTo>
                                  <a:pt x="478" y="1621"/>
                                </a:lnTo>
                                <a:lnTo>
                                  <a:pt x="454" y="1600"/>
                                </a:lnTo>
                                <a:lnTo>
                                  <a:pt x="431" y="1578"/>
                                </a:lnTo>
                                <a:lnTo>
                                  <a:pt x="409" y="1555"/>
                                </a:lnTo>
                                <a:lnTo>
                                  <a:pt x="388" y="1531"/>
                                </a:lnTo>
                                <a:lnTo>
                                  <a:pt x="377" y="1522"/>
                                </a:lnTo>
                                <a:lnTo>
                                  <a:pt x="365" y="1518"/>
                                </a:lnTo>
                                <a:lnTo>
                                  <a:pt x="352" y="1518"/>
                                </a:lnTo>
                                <a:lnTo>
                                  <a:pt x="339" y="1523"/>
                                </a:lnTo>
                                <a:lnTo>
                                  <a:pt x="260" y="1568"/>
                                </a:lnTo>
                                <a:lnTo>
                                  <a:pt x="144" y="1368"/>
                                </a:lnTo>
                                <a:lnTo>
                                  <a:pt x="223" y="1322"/>
                                </a:lnTo>
                                <a:lnTo>
                                  <a:pt x="233" y="1313"/>
                                </a:lnTo>
                                <a:lnTo>
                                  <a:pt x="240" y="1302"/>
                                </a:lnTo>
                                <a:lnTo>
                                  <a:pt x="242" y="1289"/>
                                </a:lnTo>
                                <a:lnTo>
                                  <a:pt x="240" y="1276"/>
                                </a:lnTo>
                                <a:lnTo>
                                  <a:pt x="230" y="1245"/>
                                </a:lnTo>
                                <a:lnTo>
                                  <a:pt x="221" y="1214"/>
                                </a:lnTo>
                                <a:lnTo>
                                  <a:pt x="213" y="1183"/>
                                </a:lnTo>
                                <a:lnTo>
                                  <a:pt x="207" y="1152"/>
                                </a:lnTo>
                                <a:lnTo>
                                  <a:pt x="202" y="1139"/>
                                </a:lnTo>
                                <a:lnTo>
                                  <a:pt x="194" y="1129"/>
                                </a:lnTo>
                                <a:lnTo>
                                  <a:pt x="182" y="1123"/>
                                </a:lnTo>
                                <a:lnTo>
                                  <a:pt x="169" y="1120"/>
                                </a:lnTo>
                                <a:lnTo>
                                  <a:pt x="77" y="1120"/>
                                </a:lnTo>
                                <a:lnTo>
                                  <a:pt x="77" y="889"/>
                                </a:lnTo>
                                <a:lnTo>
                                  <a:pt x="169" y="889"/>
                                </a:lnTo>
                                <a:lnTo>
                                  <a:pt x="182" y="886"/>
                                </a:lnTo>
                                <a:lnTo>
                                  <a:pt x="194" y="880"/>
                                </a:lnTo>
                                <a:lnTo>
                                  <a:pt x="202" y="870"/>
                                </a:lnTo>
                                <a:lnTo>
                                  <a:pt x="207" y="857"/>
                                </a:lnTo>
                                <a:lnTo>
                                  <a:pt x="213" y="826"/>
                                </a:lnTo>
                                <a:lnTo>
                                  <a:pt x="221" y="795"/>
                                </a:lnTo>
                                <a:lnTo>
                                  <a:pt x="230" y="764"/>
                                </a:lnTo>
                                <a:lnTo>
                                  <a:pt x="240" y="734"/>
                                </a:lnTo>
                                <a:lnTo>
                                  <a:pt x="242" y="720"/>
                                </a:lnTo>
                                <a:lnTo>
                                  <a:pt x="240" y="707"/>
                                </a:lnTo>
                                <a:lnTo>
                                  <a:pt x="233" y="696"/>
                                </a:lnTo>
                                <a:lnTo>
                                  <a:pt x="223" y="687"/>
                                </a:lnTo>
                                <a:lnTo>
                                  <a:pt x="144" y="641"/>
                                </a:lnTo>
                                <a:lnTo>
                                  <a:pt x="260" y="441"/>
                                </a:lnTo>
                                <a:lnTo>
                                  <a:pt x="339" y="487"/>
                                </a:lnTo>
                                <a:lnTo>
                                  <a:pt x="352" y="491"/>
                                </a:lnTo>
                                <a:lnTo>
                                  <a:pt x="365" y="491"/>
                                </a:lnTo>
                                <a:lnTo>
                                  <a:pt x="377" y="487"/>
                                </a:lnTo>
                                <a:lnTo>
                                  <a:pt x="388" y="478"/>
                                </a:lnTo>
                                <a:lnTo>
                                  <a:pt x="409" y="454"/>
                                </a:lnTo>
                                <a:lnTo>
                                  <a:pt x="431" y="431"/>
                                </a:lnTo>
                                <a:lnTo>
                                  <a:pt x="454" y="409"/>
                                </a:lnTo>
                                <a:lnTo>
                                  <a:pt x="478" y="388"/>
                                </a:lnTo>
                                <a:lnTo>
                                  <a:pt x="486" y="377"/>
                                </a:lnTo>
                                <a:lnTo>
                                  <a:pt x="491" y="365"/>
                                </a:lnTo>
                                <a:lnTo>
                                  <a:pt x="491" y="352"/>
                                </a:lnTo>
                                <a:lnTo>
                                  <a:pt x="486" y="339"/>
                                </a:lnTo>
                                <a:lnTo>
                                  <a:pt x="441" y="260"/>
                                </a:lnTo>
                                <a:lnTo>
                                  <a:pt x="641" y="144"/>
                                </a:lnTo>
                                <a:lnTo>
                                  <a:pt x="687" y="223"/>
                                </a:lnTo>
                                <a:lnTo>
                                  <a:pt x="696" y="233"/>
                                </a:lnTo>
                                <a:lnTo>
                                  <a:pt x="707" y="240"/>
                                </a:lnTo>
                                <a:lnTo>
                                  <a:pt x="720" y="242"/>
                                </a:lnTo>
                                <a:lnTo>
                                  <a:pt x="733" y="240"/>
                                </a:lnTo>
                                <a:lnTo>
                                  <a:pt x="764" y="230"/>
                                </a:lnTo>
                                <a:lnTo>
                                  <a:pt x="794" y="221"/>
                                </a:lnTo>
                                <a:lnTo>
                                  <a:pt x="826" y="214"/>
                                </a:lnTo>
                                <a:lnTo>
                                  <a:pt x="857" y="207"/>
                                </a:lnTo>
                                <a:lnTo>
                                  <a:pt x="869" y="202"/>
                                </a:lnTo>
                                <a:lnTo>
                                  <a:pt x="879" y="194"/>
                                </a:lnTo>
                                <a:lnTo>
                                  <a:pt x="886" y="183"/>
                                </a:lnTo>
                                <a:lnTo>
                                  <a:pt x="888" y="169"/>
                                </a:lnTo>
                                <a:lnTo>
                                  <a:pt x="888" y="78"/>
                                </a:lnTo>
                                <a:lnTo>
                                  <a:pt x="1120" y="78"/>
                                </a:lnTo>
                                <a:lnTo>
                                  <a:pt x="1120" y="169"/>
                                </a:lnTo>
                                <a:lnTo>
                                  <a:pt x="1123" y="183"/>
                                </a:lnTo>
                                <a:lnTo>
                                  <a:pt x="1129" y="194"/>
                                </a:lnTo>
                                <a:lnTo>
                                  <a:pt x="1139" y="202"/>
                                </a:lnTo>
                                <a:lnTo>
                                  <a:pt x="1152" y="207"/>
                                </a:lnTo>
                                <a:lnTo>
                                  <a:pt x="1183" y="214"/>
                                </a:lnTo>
                                <a:lnTo>
                                  <a:pt x="1214" y="221"/>
                                </a:lnTo>
                                <a:lnTo>
                                  <a:pt x="1245" y="230"/>
                                </a:lnTo>
                                <a:lnTo>
                                  <a:pt x="1275" y="240"/>
                                </a:lnTo>
                                <a:lnTo>
                                  <a:pt x="1289" y="242"/>
                                </a:lnTo>
                                <a:lnTo>
                                  <a:pt x="1301" y="240"/>
                                </a:lnTo>
                                <a:lnTo>
                                  <a:pt x="1313" y="233"/>
                                </a:lnTo>
                                <a:lnTo>
                                  <a:pt x="1322" y="223"/>
                                </a:lnTo>
                                <a:lnTo>
                                  <a:pt x="1367" y="144"/>
                                </a:lnTo>
                                <a:lnTo>
                                  <a:pt x="1568" y="260"/>
                                </a:lnTo>
                                <a:lnTo>
                                  <a:pt x="1522" y="339"/>
                                </a:lnTo>
                                <a:lnTo>
                                  <a:pt x="1518" y="352"/>
                                </a:lnTo>
                                <a:lnTo>
                                  <a:pt x="1518" y="365"/>
                                </a:lnTo>
                                <a:lnTo>
                                  <a:pt x="1522" y="377"/>
                                </a:lnTo>
                                <a:lnTo>
                                  <a:pt x="1531" y="388"/>
                                </a:lnTo>
                                <a:lnTo>
                                  <a:pt x="1555" y="409"/>
                                </a:lnTo>
                                <a:lnTo>
                                  <a:pt x="1578" y="431"/>
                                </a:lnTo>
                                <a:lnTo>
                                  <a:pt x="1600" y="454"/>
                                </a:lnTo>
                                <a:lnTo>
                                  <a:pt x="1621" y="478"/>
                                </a:lnTo>
                                <a:lnTo>
                                  <a:pt x="1631" y="487"/>
                                </a:lnTo>
                                <a:lnTo>
                                  <a:pt x="1644" y="491"/>
                                </a:lnTo>
                                <a:lnTo>
                                  <a:pt x="1657" y="491"/>
                                </a:lnTo>
                                <a:lnTo>
                                  <a:pt x="1670" y="487"/>
                                </a:lnTo>
                                <a:lnTo>
                                  <a:pt x="1782" y="422"/>
                                </a:lnTo>
                                <a:lnTo>
                                  <a:pt x="1744" y="355"/>
                                </a:lnTo>
                                <a:lnTo>
                                  <a:pt x="1658" y="404"/>
                                </a:lnTo>
                                <a:lnTo>
                                  <a:pt x="1632" y="377"/>
                                </a:lnTo>
                                <a:lnTo>
                                  <a:pt x="1605" y="350"/>
                                </a:lnTo>
                                <a:lnTo>
                                  <a:pt x="1654" y="265"/>
                                </a:lnTo>
                                <a:lnTo>
                                  <a:pt x="1659" y="250"/>
                                </a:lnTo>
                                <a:lnTo>
                                  <a:pt x="1658" y="236"/>
                                </a:lnTo>
                                <a:lnTo>
                                  <a:pt x="1651" y="222"/>
                                </a:lnTo>
                                <a:lnTo>
                                  <a:pt x="1640" y="212"/>
                                </a:lnTo>
                                <a:lnTo>
                                  <a:pt x="1373" y="58"/>
                                </a:lnTo>
                                <a:lnTo>
                                  <a:pt x="1358" y="53"/>
                                </a:lnTo>
                                <a:lnTo>
                                  <a:pt x="1343" y="54"/>
                                </a:lnTo>
                                <a:lnTo>
                                  <a:pt x="1330" y="60"/>
                                </a:lnTo>
                                <a:lnTo>
                                  <a:pt x="1320" y="72"/>
                                </a:lnTo>
                                <a:lnTo>
                                  <a:pt x="1270" y="157"/>
                                </a:lnTo>
                                <a:lnTo>
                                  <a:pt x="1234" y="147"/>
                                </a:lnTo>
                                <a:lnTo>
                                  <a:pt x="1197" y="138"/>
                                </a:lnTo>
                                <a:lnTo>
                                  <a:pt x="1197" y="39"/>
                                </a:lnTo>
                                <a:lnTo>
                                  <a:pt x="1194" y="24"/>
                                </a:lnTo>
                                <a:lnTo>
                                  <a:pt x="1186" y="12"/>
                                </a:lnTo>
                                <a:lnTo>
                                  <a:pt x="1174" y="3"/>
                                </a:lnTo>
                                <a:lnTo>
                                  <a:pt x="1159" y="0"/>
                                </a:lnTo>
                                <a:lnTo>
                                  <a:pt x="850" y="0"/>
                                </a:lnTo>
                                <a:lnTo>
                                  <a:pt x="835" y="3"/>
                                </a:lnTo>
                                <a:lnTo>
                                  <a:pt x="823" y="12"/>
                                </a:lnTo>
                                <a:lnTo>
                                  <a:pt x="814" y="24"/>
                                </a:lnTo>
                                <a:lnTo>
                                  <a:pt x="811" y="39"/>
                                </a:lnTo>
                                <a:lnTo>
                                  <a:pt x="811" y="138"/>
                                </a:lnTo>
                                <a:lnTo>
                                  <a:pt x="774" y="147"/>
                                </a:lnTo>
                                <a:lnTo>
                                  <a:pt x="738" y="157"/>
                                </a:lnTo>
                                <a:lnTo>
                                  <a:pt x="689" y="72"/>
                                </a:lnTo>
                                <a:lnTo>
                                  <a:pt x="678" y="60"/>
                                </a:lnTo>
                                <a:lnTo>
                                  <a:pt x="665" y="54"/>
                                </a:lnTo>
                                <a:lnTo>
                                  <a:pt x="650" y="53"/>
                                </a:lnTo>
                                <a:lnTo>
                                  <a:pt x="636" y="58"/>
                                </a:lnTo>
                                <a:lnTo>
                                  <a:pt x="369" y="212"/>
                                </a:lnTo>
                                <a:lnTo>
                                  <a:pt x="357" y="222"/>
                                </a:lnTo>
                                <a:lnTo>
                                  <a:pt x="351" y="236"/>
                                </a:lnTo>
                                <a:lnTo>
                                  <a:pt x="350" y="250"/>
                                </a:lnTo>
                                <a:lnTo>
                                  <a:pt x="354" y="265"/>
                                </a:lnTo>
                                <a:lnTo>
                                  <a:pt x="404" y="350"/>
                                </a:lnTo>
                                <a:lnTo>
                                  <a:pt x="376" y="377"/>
                                </a:lnTo>
                                <a:lnTo>
                                  <a:pt x="350" y="404"/>
                                </a:lnTo>
                                <a:lnTo>
                                  <a:pt x="265" y="355"/>
                                </a:lnTo>
                                <a:lnTo>
                                  <a:pt x="250" y="350"/>
                                </a:lnTo>
                                <a:lnTo>
                                  <a:pt x="235" y="351"/>
                                </a:lnTo>
                                <a:lnTo>
                                  <a:pt x="222" y="357"/>
                                </a:lnTo>
                                <a:lnTo>
                                  <a:pt x="212" y="369"/>
                                </a:lnTo>
                                <a:lnTo>
                                  <a:pt x="58" y="636"/>
                                </a:lnTo>
                                <a:lnTo>
                                  <a:pt x="53" y="651"/>
                                </a:lnTo>
                                <a:lnTo>
                                  <a:pt x="54" y="665"/>
                                </a:lnTo>
                                <a:lnTo>
                                  <a:pt x="60" y="679"/>
                                </a:lnTo>
                                <a:lnTo>
                                  <a:pt x="72" y="689"/>
                                </a:lnTo>
                                <a:lnTo>
                                  <a:pt x="157" y="738"/>
                                </a:lnTo>
                                <a:lnTo>
                                  <a:pt x="146" y="775"/>
                                </a:lnTo>
                                <a:lnTo>
                                  <a:pt x="137" y="811"/>
                                </a:lnTo>
                                <a:lnTo>
                                  <a:pt x="39" y="811"/>
                                </a:lnTo>
                                <a:lnTo>
                                  <a:pt x="24" y="815"/>
                                </a:lnTo>
                                <a:lnTo>
                                  <a:pt x="12" y="823"/>
                                </a:lnTo>
                                <a:lnTo>
                                  <a:pt x="3" y="835"/>
                                </a:lnTo>
                                <a:lnTo>
                                  <a:pt x="0" y="850"/>
                                </a:lnTo>
                                <a:lnTo>
                                  <a:pt x="0" y="1159"/>
                                </a:lnTo>
                                <a:lnTo>
                                  <a:pt x="3" y="1174"/>
                                </a:lnTo>
                                <a:lnTo>
                                  <a:pt x="12" y="1186"/>
                                </a:lnTo>
                                <a:lnTo>
                                  <a:pt x="24" y="1195"/>
                                </a:lnTo>
                                <a:lnTo>
                                  <a:pt x="39" y="1198"/>
                                </a:lnTo>
                                <a:lnTo>
                                  <a:pt x="137" y="1198"/>
                                </a:lnTo>
                                <a:lnTo>
                                  <a:pt x="146" y="1234"/>
                                </a:lnTo>
                                <a:lnTo>
                                  <a:pt x="157" y="1271"/>
                                </a:lnTo>
                                <a:lnTo>
                                  <a:pt x="72" y="1320"/>
                                </a:lnTo>
                                <a:lnTo>
                                  <a:pt x="60" y="1330"/>
                                </a:lnTo>
                                <a:lnTo>
                                  <a:pt x="54" y="1344"/>
                                </a:lnTo>
                                <a:lnTo>
                                  <a:pt x="53" y="1359"/>
                                </a:lnTo>
                                <a:lnTo>
                                  <a:pt x="58" y="1373"/>
                                </a:lnTo>
                                <a:lnTo>
                                  <a:pt x="212" y="1640"/>
                                </a:lnTo>
                                <a:lnTo>
                                  <a:pt x="222" y="1652"/>
                                </a:lnTo>
                                <a:lnTo>
                                  <a:pt x="235" y="1658"/>
                                </a:lnTo>
                                <a:lnTo>
                                  <a:pt x="250" y="1659"/>
                                </a:lnTo>
                                <a:lnTo>
                                  <a:pt x="265" y="1654"/>
                                </a:lnTo>
                                <a:lnTo>
                                  <a:pt x="350" y="1605"/>
                                </a:lnTo>
                                <a:lnTo>
                                  <a:pt x="376" y="1633"/>
                                </a:lnTo>
                                <a:lnTo>
                                  <a:pt x="404" y="1659"/>
                                </a:lnTo>
                                <a:lnTo>
                                  <a:pt x="354" y="1744"/>
                                </a:lnTo>
                                <a:lnTo>
                                  <a:pt x="350" y="1759"/>
                                </a:lnTo>
                                <a:lnTo>
                                  <a:pt x="351" y="1774"/>
                                </a:lnTo>
                                <a:lnTo>
                                  <a:pt x="357" y="1787"/>
                                </a:lnTo>
                                <a:lnTo>
                                  <a:pt x="369" y="1797"/>
                                </a:lnTo>
                                <a:lnTo>
                                  <a:pt x="636" y="1951"/>
                                </a:lnTo>
                                <a:lnTo>
                                  <a:pt x="650" y="1956"/>
                                </a:lnTo>
                                <a:lnTo>
                                  <a:pt x="665" y="1955"/>
                                </a:lnTo>
                                <a:lnTo>
                                  <a:pt x="678" y="1949"/>
                                </a:lnTo>
                                <a:lnTo>
                                  <a:pt x="689" y="1937"/>
                                </a:lnTo>
                                <a:lnTo>
                                  <a:pt x="738" y="1852"/>
                                </a:lnTo>
                                <a:lnTo>
                                  <a:pt x="774" y="1863"/>
                                </a:lnTo>
                                <a:lnTo>
                                  <a:pt x="811" y="1872"/>
                                </a:lnTo>
                                <a:lnTo>
                                  <a:pt x="811" y="1970"/>
                                </a:lnTo>
                                <a:lnTo>
                                  <a:pt x="814" y="1985"/>
                                </a:lnTo>
                                <a:lnTo>
                                  <a:pt x="823" y="1997"/>
                                </a:lnTo>
                                <a:lnTo>
                                  <a:pt x="835" y="2006"/>
                                </a:lnTo>
                                <a:lnTo>
                                  <a:pt x="850" y="2009"/>
                                </a:lnTo>
                                <a:lnTo>
                                  <a:pt x="1159" y="2009"/>
                                </a:lnTo>
                                <a:lnTo>
                                  <a:pt x="1174" y="2006"/>
                                </a:lnTo>
                                <a:lnTo>
                                  <a:pt x="1186" y="1997"/>
                                </a:lnTo>
                                <a:lnTo>
                                  <a:pt x="1194" y="1985"/>
                                </a:lnTo>
                                <a:lnTo>
                                  <a:pt x="1197" y="1970"/>
                                </a:lnTo>
                                <a:lnTo>
                                  <a:pt x="1197" y="1872"/>
                                </a:lnTo>
                                <a:lnTo>
                                  <a:pt x="1234" y="1863"/>
                                </a:lnTo>
                                <a:lnTo>
                                  <a:pt x="1271" y="1852"/>
                                </a:lnTo>
                                <a:lnTo>
                                  <a:pt x="1320" y="1937"/>
                                </a:lnTo>
                                <a:lnTo>
                                  <a:pt x="1330" y="1949"/>
                                </a:lnTo>
                                <a:lnTo>
                                  <a:pt x="1344" y="1955"/>
                                </a:lnTo>
                                <a:lnTo>
                                  <a:pt x="1358" y="1956"/>
                                </a:lnTo>
                                <a:lnTo>
                                  <a:pt x="1373" y="1951"/>
                                </a:lnTo>
                                <a:lnTo>
                                  <a:pt x="1640" y="1797"/>
                                </a:lnTo>
                                <a:lnTo>
                                  <a:pt x="1652" y="1787"/>
                                </a:lnTo>
                                <a:lnTo>
                                  <a:pt x="1658" y="1774"/>
                                </a:lnTo>
                                <a:lnTo>
                                  <a:pt x="1659" y="1759"/>
                                </a:lnTo>
                                <a:lnTo>
                                  <a:pt x="1654" y="1744"/>
                                </a:lnTo>
                                <a:lnTo>
                                  <a:pt x="1605" y="1659"/>
                                </a:lnTo>
                                <a:lnTo>
                                  <a:pt x="1632" y="1633"/>
                                </a:lnTo>
                                <a:lnTo>
                                  <a:pt x="1659" y="1605"/>
                                </a:lnTo>
                                <a:lnTo>
                                  <a:pt x="1744" y="1654"/>
                                </a:lnTo>
                                <a:lnTo>
                                  <a:pt x="1782" y="1587"/>
                                </a:lnTo>
                                <a:close/>
                                <a:moveTo>
                                  <a:pt x="2395" y="799"/>
                                </a:moveTo>
                                <a:lnTo>
                                  <a:pt x="2389" y="787"/>
                                </a:lnTo>
                                <a:lnTo>
                                  <a:pt x="2290" y="717"/>
                                </a:lnTo>
                                <a:lnTo>
                                  <a:pt x="2290" y="811"/>
                                </a:lnTo>
                                <a:lnTo>
                                  <a:pt x="2124" y="930"/>
                                </a:lnTo>
                                <a:lnTo>
                                  <a:pt x="2124" y="927"/>
                                </a:lnTo>
                                <a:lnTo>
                                  <a:pt x="2124" y="889"/>
                                </a:lnTo>
                                <a:lnTo>
                                  <a:pt x="2121" y="874"/>
                                </a:lnTo>
                                <a:lnTo>
                                  <a:pt x="2113" y="861"/>
                                </a:lnTo>
                                <a:lnTo>
                                  <a:pt x="2101" y="853"/>
                                </a:lnTo>
                                <a:lnTo>
                                  <a:pt x="2086" y="850"/>
                                </a:lnTo>
                                <a:lnTo>
                                  <a:pt x="1614" y="850"/>
                                </a:lnTo>
                                <a:lnTo>
                                  <a:pt x="1606" y="853"/>
                                </a:lnTo>
                                <a:lnTo>
                                  <a:pt x="1433" y="976"/>
                                </a:lnTo>
                                <a:lnTo>
                                  <a:pt x="1353" y="919"/>
                                </a:lnTo>
                                <a:lnTo>
                                  <a:pt x="1419" y="872"/>
                                </a:lnTo>
                                <a:lnTo>
                                  <a:pt x="1557" y="773"/>
                                </a:lnTo>
                                <a:lnTo>
                                  <a:pt x="2086" y="773"/>
                                </a:lnTo>
                                <a:lnTo>
                                  <a:pt x="2101" y="770"/>
                                </a:lnTo>
                                <a:lnTo>
                                  <a:pt x="2113" y="762"/>
                                </a:lnTo>
                                <a:lnTo>
                                  <a:pt x="2121" y="749"/>
                                </a:lnTo>
                                <a:lnTo>
                                  <a:pt x="2124" y="734"/>
                                </a:lnTo>
                                <a:lnTo>
                                  <a:pt x="2124" y="693"/>
                                </a:lnTo>
                                <a:lnTo>
                                  <a:pt x="2290" y="811"/>
                                </a:lnTo>
                                <a:lnTo>
                                  <a:pt x="2290" y="717"/>
                                </a:lnTo>
                                <a:lnTo>
                                  <a:pt x="2257" y="693"/>
                                </a:lnTo>
                                <a:lnTo>
                                  <a:pt x="2108" y="587"/>
                                </a:lnTo>
                                <a:lnTo>
                                  <a:pt x="2099" y="582"/>
                                </a:lnTo>
                                <a:lnTo>
                                  <a:pt x="2088" y="580"/>
                                </a:lnTo>
                                <a:lnTo>
                                  <a:pt x="2078" y="581"/>
                                </a:lnTo>
                                <a:lnTo>
                                  <a:pt x="2068" y="584"/>
                                </a:lnTo>
                                <a:lnTo>
                                  <a:pt x="2059" y="590"/>
                                </a:lnTo>
                                <a:lnTo>
                                  <a:pt x="2053" y="598"/>
                                </a:lnTo>
                                <a:lnTo>
                                  <a:pt x="2049" y="608"/>
                                </a:lnTo>
                                <a:lnTo>
                                  <a:pt x="2047" y="618"/>
                                </a:lnTo>
                                <a:lnTo>
                                  <a:pt x="2047" y="696"/>
                                </a:lnTo>
                                <a:lnTo>
                                  <a:pt x="1537" y="696"/>
                                </a:lnTo>
                                <a:lnTo>
                                  <a:pt x="1529" y="698"/>
                                </a:lnTo>
                                <a:lnTo>
                                  <a:pt x="1286" y="872"/>
                                </a:lnTo>
                                <a:lnTo>
                                  <a:pt x="1202" y="811"/>
                                </a:lnTo>
                                <a:lnTo>
                                  <a:pt x="1097" y="737"/>
                                </a:lnTo>
                                <a:lnTo>
                                  <a:pt x="1090" y="734"/>
                                </a:lnTo>
                                <a:lnTo>
                                  <a:pt x="695" y="734"/>
                                </a:lnTo>
                                <a:lnTo>
                                  <a:pt x="680" y="737"/>
                                </a:lnTo>
                                <a:lnTo>
                                  <a:pt x="668" y="746"/>
                                </a:lnTo>
                                <a:lnTo>
                                  <a:pt x="660" y="758"/>
                                </a:lnTo>
                                <a:lnTo>
                                  <a:pt x="657" y="773"/>
                                </a:lnTo>
                                <a:lnTo>
                                  <a:pt x="657" y="927"/>
                                </a:lnTo>
                                <a:lnTo>
                                  <a:pt x="660" y="942"/>
                                </a:lnTo>
                                <a:lnTo>
                                  <a:pt x="668" y="955"/>
                                </a:lnTo>
                                <a:lnTo>
                                  <a:pt x="680" y="963"/>
                                </a:lnTo>
                                <a:lnTo>
                                  <a:pt x="695" y="966"/>
                                </a:lnTo>
                                <a:lnTo>
                                  <a:pt x="992" y="966"/>
                                </a:lnTo>
                                <a:lnTo>
                                  <a:pt x="1073" y="1024"/>
                                </a:lnTo>
                                <a:lnTo>
                                  <a:pt x="992" y="1082"/>
                                </a:lnTo>
                                <a:lnTo>
                                  <a:pt x="695" y="1082"/>
                                </a:lnTo>
                                <a:lnTo>
                                  <a:pt x="680" y="1085"/>
                                </a:lnTo>
                                <a:lnTo>
                                  <a:pt x="668" y="1093"/>
                                </a:lnTo>
                                <a:lnTo>
                                  <a:pt x="660" y="1105"/>
                                </a:lnTo>
                                <a:lnTo>
                                  <a:pt x="657" y="1120"/>
                                </a:lnTo>
                                <a:lnTo>
                                  <a:pt x="657" y="1275"/>
                                </a:lnTo>
                                <a:lnTo>
                                  <a:pt x="660" y="1290"/>
                                </a:lnTo>
                                <a:lnTo>
                                  <a:pt x="668" y="1302"/>
                                </a:lnTo>
                                <a:lnTo>
                                  <a:pt x="680" y="1311"/>
                                </a:lnTo>
                                <a:lnTo>
                                  <a:pt x="695" y="1314"/>
                                </a:lnTo>
                                <a:lnTo>
                                  <a:pt x="1090" y="1314"/>
                                </a:lnTo>
                                <a:lnTo>
                                  <a:pt x="1097" y="1311"/>
                                </a:lnTo>
                                <a:lnTo>
                                  <a:pt x="1202" y="1236"/>
                                </a:lnTo>
                                <a:lnTo>
                                  <a:pt x="1286" y="1176"/>
                                </a:lnTo>
                                <a:lnTo>
                                  <a:pt x="1529" y="1350"/>
                                </a:lnTo>
                                <a:lnTo>
                                  <a:pt x="1537" y="1352"/>
                                </a:lnTo>
                                <a:lnTo>
                                  <a:pt x="1815" y="1352"/>
                                </a:lnTo>
                                <a:lnTo>
                                  <a:pt x="1815" y="1429"/>
                                </a:lnTo>
                                <a:lnTo>
                                  <a:pt x="1817" y="1440"/>
                                </a:lnTo>
                                <a:lnTo>
                                  <a:pt x="1821" y="1450"/>
                                </a:lnTo>
                                <a:lnTo>
                                  <a:pt x="1828" y="1458"/>
                                </a:lnTo>
                                <a:lnTo>
                                  <a:pt x="1836" y="1464"/>
                                </a:lnTo>
                                <a:lnTo>
                                  <a:pt x="1842" y="1467"/>
                                </a:lnTo>
                                <a:lnTo>
                                  <a:pt x="1848" y="1468"/>
                                </a:lnTo>
                                <a:lnTo>
                                  <a:pt x="1862" y="1468"/>
                                </a:lnTo>
                                <a:lnTo>
                                  <a:pt x="1870" y="1466"/>
                                </a:lnTo>
                                <a:lnTo>
                                  <a:pt x="2025" y="1354"/>
                                </a:lnTo>
                                <a:lnTo>
                                  <a:pt x="2157" y="1260"/>
                                </a:lnTo>
                                <a:lnTo>
                                  <a:pt x="2163" y="1249"/>
                                </a:lnTo>
                                <a:lnTo>
                                  <a:pt x="2163" y="1224"/>
                                </a:lnTo>
                                <a:lnTo>
                                  <a:pt x="2157" y="1212"/>
                                </a:lnTo>
                                <a:lnTo>
                                  <a:pt x="2058" y="1141"/>
                                </a:lnTo>
                                <a:lnTo>
                                  <a:pt x="2058" y="1236"/>
                                </a:lnTo>
                                <a:lnTo>
                                  <a:pt x="1893" y="1354"/>
                                </a:lnTo>
                                <a:lnTo>
                                  <a:pt x="1893" y="1314"/>
                                </a:lnTo>
                                <a:lnTo>
                                  <a:pt x="1890" y="1299"/>
                                </a:lnTo>
                                <a:lnTo>
                                  <a:pt x="1881" y="1286"/>
                                </a:lnTo>
                                <a:lnTo>
                                  <a:pt x="1869" y="1278"/>
                                </a:lnTo>
                                <a:lnTo>
                                  <a:pt x="1854" y="1275"/>
                                </a:lnTo>
                                <a:lnTo>
                                  <a:pt x="1557" y="1275"/>
                                </a:lnTo>
                                <a:lnTo>
                                  <a:pt x="1419" y="1176"/>
                                </a:lnTo>
                                <a:lnTo>
                                  <a:pt x="1309" y="1097"/>
                                </a:lnTo>
                                <a:lnTo>
                                  <a:pt x="1273" y="1071"/>
                                </a:lnTo>
                                <a:lnTo>
                                  <a:pt x="1220" y="1034"/>
                                </a:lnTo>
                                <a:lnTo>
                                  <a:pt x="1220" y="1129"/>
                                </a:lnTo>
                                <a:lnTo>
                                  <a:pt x="1069" y="1236"/>
                                </a:lnTo>
                                <a:lnTo>
                                  <a:pt x="734" y="1236"/>
                                </a:lnTo>
                                <a:lnTo>
                                  <a:pt x="734" y="1159"/>
                                </a:lnTo>
                                <a:lnTo>
                                  <a:pt x="1012" y="1159"/>
                                </a:lnTo>
                                <a:lnTo>
                                  <a:pt x="1020" y="1157"/>
                                </a:lnTo>
                                <a:lnTo>
                                  <a:pt x="1139" y="1071"/>
                                </a:lnTo>
                                <a:lnTo>
                                  <a:pt x="1220" y="1129"/>
                                </a:lnTo>
                                <a:lnTo>
                                  <a:pt x="1220" y="1034"/>
                                </a:lnTo>
                                <a:lnTo>
                                  <a:pt x="1162" y="992"/>
                                </a:lnTo>
                                <a:lnTo>
                                  <a:pt x="1020" y="891"/>
                                </a:lnTo>
                                <a:lnTo>
                                  <a:pt x="1012" y="889"/>
                                </a:lnTo>
                                <a:lnTo>
                                  <a:pt x="734" y="889"/>
                                </a:lnTo>
                                <a:lnTo>
                                  <a:pt x="734" y="811"/>
                                </a:lnTo>
                                <a:lnTo>
                                  <a:pt x="1069" y="811"/>
                                </a:lnTo>
                                <a:lnTo>
                                  <a:pt x="1264" y="951"/>
                                </a:lnTo>
                                <a:lnTo>
                                  <a:pt x="1411" y="1055"/>
                                </a:lnTo>
                                <a:lnTo>
                                  <a:pt x="1606" y="1195"/>
                                </a:lnTo>
                                <a:lnTo>
                                  <a:pt x="1614" y="1198"/>
                                </a:lnTo>
                                <a:lnTo>
                                  <a:pt x="1854" y="1198"/>
                                </a:lnTo>
                                <a:lnTo>
                                  <a:pt x="1869" y="1195"/>
                                </a:lnTo>
                                <a:lnTo>
                                  <a:pt x="1881" y="1186"/>
                                </a:lnTo>
                                <a:lnTo>
                                  <a:pt x="1890" y="1174"/>
                                </a:lnTo>
                                <a:lnTo>
                                  <a:pt x="1893" y="1159"/>
                                </a:lnTo>
                                <a:lnTo>
                                  <a:pt x="1893" y="1120"/>
                                </a:lnTo>
                                <a:lnTo>
                                  <a:pt x="1893" y="1118"/>
                                </a:lnTo>
                                <a:lnTo>
                                  <a:pt x="2058" y="1236"/>
                                </a:lnTo>
                                <a:lnTo>
                                  <a:pt x="2058" y="1141"/>
                                </a:lnTo>
                                <a:lnTo>
                                  <a:pt x="2025" y="1118"/>
                                </a:lnTo>
                                <a:lnTo>
                                  <a:pt x="1876" y="1012"/>
                                </a:lnTo>
                                <a:lnTo>
                                  <a:pt x="1867" y="1007"/>
                                </a:lnTo>
                                <a:lnTo>
                                  <a:pt x="1857" y="1005"/>
                                </a:lnTo>
                                <a:lnTo>
                                  <a:pt x="1846" y="1005"/>
                                </a:lnTo>
                                <a:lnTo>
                                  <a:pt x="1836" y="1009"/>
                                </a:lnTo>
                                <a:lnTo>
                                  <a:pt x="1828" y="1015"/>
                                </a:lnTo>
                                <a:lnTo>
                                  <a:pt x="1821" y="1023"/>
                                </a:lnTo>
                                <a:lnTo>
                                  <a:pt x="1817" y="1033"/>
                                </a:lnTo>
                                <a:lnTo>
                                  <a:pt x="1815" y="1042"/>
                                </a:lnTo>
                                <a:lnTo>
                                  <a:pt x="1815" y="1120"/>
                                </a:lnTo>
                                <a:lnTo>
                                  <a:pt x="1635" y="1120"/>
                                </a:lnTo>
                                <a:lnTo>
                                  <a:pt x="1499" y="1024"/>
                                </a:lnTo>
                                <a:lnTo>
                                  <a:pt x="1566" y="976"/>
                                </a:lnTo>
                                <a:lnTo>
                                  <a:pt x="1635" y="927"/>
                                </a:lnTo>
                                <a:lnTo>
                                  <a:pt x="2047" y="927"/>
                                </a:lnTo>
                                <a:lnTo>
                                  <a:pt x="2047" y="1005"/>
                                </a:lnTo>
                                <a:lnTo>
                                  <a:pt x="2049" y="1015"/>
                                </a:lnTo>
                                <a:lnTo>
                                  <a:pt x="2053" y="1025"/>
                                </a:lnTo>
                                <a:lnTo>
                                  <a:pt x="2059" y="1033"/>
                                </a:lnTo>
                                <a:lnTo>
                                  <a:pt x="2068" y="1039"/>
                                </a:lnTo>
                                <a:lnTo>
                                  <a:pt x="2078" y="1042"/>
                                </a:lnTo>
                                <a:lnTo>
                                  <a:pt x="2088" y="1043"/>
                                </a:lnTo>
                                <a:lnTo>
                                  <a:pt x="2099" y="1041"/>
                                </a:lnTo>
                                <a:lnTo>
                                  <a:pt x="2108" y="1036"/>
                                </a:lnTo>
                                <a:lnTo>
                                  <a:pt x="2257" y="930"/>
                                </a:lnTo>
                                <a:lnTo>
                                  <a:pt x="2389" y="836"/>
                                </a:lnTo>
                                <a:lnTo>
                                  <a:pt x="2395" y="824"/>
                                </a:lnTo>
                                <a:lnTo>
                                  <a:pt x="2395" y="7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7253"/>
                            <a:ext cx="9263" cy="2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E9EDC1" w14:textId="5ACAE311" w:rsidR="00047264" w:rsidRDefault="003C26D8">
                              <w:pPr>
                                <w:spacing w:before="388" w:line="273" w:lineRule="auto"/>
                                <w:ind w:left="3939" w:right="418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sk us to change any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information if they are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wrong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r</w:t>
                              </w:r>
                              <w:r>
                                <w:rPr>
                                  <w:spacing w:val="-24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w w:val="95"/>
                                  <w:sz w:val="40"/>
                                </w:rPr>
                                <w:t>incorrec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A5D4C" id="Group 15" o:spid="_x0000_s1446" style="position:absolute;margin-left:65.95pt;margin-top:362.7pt;width:463.15pt;height:120.65pt;z-index:-15703040;mso-wrap-distance-left:0;mso-wrap-distance-right:0;mso-position-horizontal-relative:page;mso-position-vertical-relative:text" coordorigin="1319,7254" coordsize="9263,2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">
                <v:rect id="Rectangle 18" o:spid="_x0000_s1447" style="position:absolute;left:1318;top:7253;width:9263;height:2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" fillcolor="#caddff" stroked="f"/>
                <v:shape id="AutoShape 17" o:spid="_x0000_s1448" style="position:absolute;left:2147;top:7451;width:2395;height:2009;visibility:visible;mso-wrap-style:square;v-text-anchor:top" coordsize="2395,2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" path="m1465,593r-54,-53l1353,495r-63,-38l1222,426r-70,-21l1079,391r-75,-4l927,391r-75,15l781,428r-67,31l652,498r-58,45l543,594r-46,58l459,714r-31,67l405,853r-14,74l386,1005r5,77l405,1157r23,71l459,1295r38,62l543,1415r51,51l652,1512r62,38l781,1581r71,23l927,1618r77,5l1079,1618r73,-13l1222,1583r68,-30l1353,1515r58,-46l1465,1417r-58,-52l1352,1418r-61,45l1225,1498r-71,26l1080,1540r-76,5l931,1540r-70,-14l794,1503r-62,-32l674,1432r-52,-45l576,1335r-38,-58l506,1215r-23,-67l469,1078r-5,-73l469,931r14,-70l506,794r32,-62l576,674r46,-52l674,577r58,-39l794,506r67,-23l931,469r73,-5l1080,469r74,16l1225,511r66,35l1352,591r55,53l1465,593xm1782,1587r-112,-64l1657,1518r-13,l1631,1522r-10,9l1600,1555r-22,23l1555,1600r-24,21l1522,1632r-4,12l1518,1657r4,13l1568,1749r-200,116l1322,1786r-9,-10l1302,1769r-13,-2l1275,1769r-30,10l1214,1788r-31,8l1152,1802r-13,5l1129,1815r-6,12l1120,1840r,91l889,1931r,-91l886,1827r-6,-12l870,1807r-13,-5l826,1796r-31,-8l764,1779r-31,-10l720,1767r-13,2l696,1776r-9,10l641,1865,441,1749r45,-79l491,1657r,-13l487,1632r-9,-11l454,1600r-23,-22l409,1555r-21,-24l377,1522r-12,-4l352,1518r-13,5l260,1568,144,1368r79,-46l233,1313r7,-11l242,1289r-2,-13l230,1245r-9,-31l213,1183r-6,-31l202,1139r-8,-10l182,1123r-13,-3l77,1120r,-231l169,889r13,-3l194,880r8,-10l207,857r6,-31l221,795r9,-31l240,734r2,-14l240,707r-7,-11l223,687,144,641,260,441r79,46l352,491r13,l377,487r11,-9l409,454r22,-23l454,409r24,-21l486,377r5,-12l491,352r-5,-13l441,260,641,144r46,79l696,233r11,7l720,242r13,-2l764,230r30,-9l826,214r31,-7l869,202r10,-8l886,183r2,-14l888,78r232,l1120,169r3,14l1129,194r10,8l1152,207r31,7l1214,221r31,9l1275,240r14,2l1301,240r12,-7l1322,223r45,-79l1568,260r-46,79l1518,352r,13l1522,377r9,11l1555,409r23,22l1600,454r21,24l1631,487r13,4l1657,491r13,-4l1782,422r-38,-67l1658,404r-26,-27l1605,350r49,-85l1659,250r-1,-14l1651,222r-11,-10l1373,58r-15,-5l1343,54r-13,6l1320,72r-50,85l1234,147r-37,-9l1197,39r-3,-15l1186,12,1174,3,1159,,850,,835,3r-12,9l814,24r-3,15l811,138r-37,9l738,157,689,72,678,60,665,54,650,53r-14,5l369,212r-12,10l351,236r-1,14l354,265r50,85l376,377r-26,27l265,355r-15,-5l235,351r-13,6l212,369,58,636r-5,15l54,665r6,14l72,689r85,49l146,775r-9,36l39,811r-15,4l12,823,3,835,,850r,309l3,1174r9,12l24,1195r15,3l137,1198r9,36l157,1271r-85,49l60,1330r-6,14l53,1359r5,14l212,1640r10,12l235,1658r15,1l265,1654r85,-49l376,1633r28,26l354,1744r-4,15l351,1774r6,13l369,1797r267,154l650,1956r15,-1l678,1949r11,-12l738,1852r36,11l811,1872r,98l814,1985r9,12l835,2006r15,3l1159,2009r15,-3l1186,1997r8,-12l1197,1970r,-98l1234,1863r37,-11l1320,1937r10,12l1344,1955r14,1l1373,1951r267,-154l1652,1787r6,-13l1659,1759r-5,-15l1605,1659r27,-26l1659,1605r85,49l1782,1587xm2395,799r-6,-12l2290,717r,94l2124,930r,-3l2124,889r-3,-15l2113,861r-12,-8l2086,850r-472,l1606,853,1433,976r-80,-57l1419,872r138,-99l2086,773r15,-3l2113,762r8,-13l2124,734r,-41l2290,811r,-94l2257,693,2108,587r-9,-5l2088,580r-10,1l2068,584r-9,6l2053,598r-4,10l2047,618r,78l1537,696r-8,2l1286,872r-84,-61l1097,737r-7,-3l695,734r-15,3l668,746r-8,12l657,773r,154l660,942r8,13l680,963r15,3l992,966r81,58l992,1082r-297,l680,1085r-12,8l660,1105r-3,15l657,1275r3,15l668,1302r12,9l695,1314r395,l1097,1311r105,-75l1286,1176r243,174l1537,1352r278,l1815,1429r2,11l1821,1450r7,8l1836,1464r6,3l1848,1468r14,l1870,1466r155,-112l2157,1260r6,-11l2163,1224r-6,-12l2058,1141r,95l1893,1354r,-40l1890,1299r-9,-13l1869,1278r-15,-3l1557,1275r-138,-99l1309,1097r-36,-26l1220,1034r,95l1069,1236r-335,l734,1159r278,l1020,1157r119,-86l1220,1129r,-95l1162,992,1020,891r-8,-2l734,889r,-78l1069,811r195,140l1411,1055r195,140l1614,1198r240,l1869,1195r12,-9l1890,1174r3,-15l1893,1120r,-2l2058,1236r,-95l2025,1118,1876,1012r-9,-5l1857,1005r-11,l1836,1009r-8,6l1821,1023r-4,10l1815,1042r,78l1635,1120r-136,-96l1566,976r69,-49l2047,927r,78l2049,1015r4,10l2059,1033r9,6l2078,1042r10,1l2099,1041r9,-5l2257,930r132,-94l2395,824r,-25xe" fillcolor="black" stroked="f">
                  <v:path arrowok="t" o:connecttype="custom" o:connectlocs="927,7842;428,8232;543,8866;1152,9056;1225,8949;622,8838;506,8245;1004,7915;1670,8974;1522,9083;1289,9218;1120,9291;795,9239;486,9121;377,8973;242,8740;169,8571;221,8246;339,7938;486,7828;720,7693;888,7620;1214,7672;1522,7790;1631,7938;1654,7716;1320,7523;850,7451;678,7511;404,7801;53,8102;12,8274;146,8685;235,9109;357,9238;811,9323;1194,9436;1373,9402;1744,9105;2121,8325;1557,8224;2257,8144;2047,8069;680,8188;992,8417;660,8741;1537,8803;1862,8919;1893,8805;1273,8522;1220,8580;1264,8402;1881,8637;1867,8458;1635,8571;2068,8490" o:connectangles="0,0,0,0,0,0,0,0,0,0,0,0,0,0,0,0,0,0,0,0,0,0,0,0,0,0,0,0,0,0,0,0,0,0,0,0,0,0,0,0,0,0,0,0,0,0,0,0,0,0,0,0,0,0,0,0"/>
                </v:shape>
                <v:shape id="Text Box 16" o:spid="_x0000_s1449" type="#_x0000_t202" style="position:absolute;left:1318;top:7253;width:9263;height:2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61E9EDC1" w14:textId="5ACAE311" w:rsidR="00047264" w:rsidRDefault="003C26D8">
                        <w:pPr>
                          <w:spacing w:before="388" w:line="273" w:lineRule="auto"/>
                          <w:ind w:left="3939" w:right="418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sk us to change any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information if they are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wrong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r</w:t>
                        </w:r>
                        <w:r>
                          <w:rPr>
                            <w:spacing w:val="-24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w w:val="95"/>
                            <w:sz w:val="40"/>
                          </w:rPr>
                          <w:t>incorrec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3952" behindDoc="1" locked="0" layoutInCell="1" allowOverlap="1" wp14:anchorId="330A0327" wp14:editId="5C215871">
                <wp:simplePos x="0" y="0"/>
                <wp:positionH relativeFrom="page">
                  <wp:posOffset>837565</wp:posOffset>
                </wp:positionH>
                <wp:positionV relativeFrom="paragraph">
                  <wp:posOffset>6362065</wp:posOffset>
                </wp:positionV>
                <wp:extent cx="5882005" cy="1665605"/>
                <wp:effectExtent l="0" t="0" r="0" b="0"/>
                <wp:wrapTopAndBottom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005" cy="1665605"/>
                          <a:chOff x="1319" y="10019"/>
                          <a:chExt cx="9263" cy="2623"/>
                        </a:xfrm>
                      </wpg:grpSpPr>
                      <wps:wsp>
                        <wps:cNvPr id="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318" y="10019"/>
                            <a:ext cx="9263" cy="2623"/>
                          </a:xfrm>
                          <a:prstGeom prst="rect">
                            <a:avLst/>
                          </a:prstGeom>
                          <a:solidFill>
                            <a:srgbClr val="CADD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13"/>
                        <wps:cNvSpPr>
                          <a:spLocks/>
                        </wps:cNvSpPr>
                        <wps:spPr bwMode="auto">
                          <a:xfrm>
                            <a:off x="1977" y="10218"/>
                            <a:ext cx="2562" cy="1024"/>
                          </a:xfrm>
                          <a:custGeom>
                            <a:avLst/>
                            <a:gdLst>
                              <a:gd name="T0" fmla="+- 0 4402 1977"/>
                              <a:gd name="T1" fmla="*/ T0 w 2562"/>
                              <a:gd name="T2" fmla="+- 0 11242 10219"/>
                              <a:gd name="T3" fmla="*/ 11242 h 1024"/>
                              <a:gd name="T4" fmla="+- 0 2114 1977"/>
                              <a:gd name="T5" fmla="*/ T4 w 2562"/>
                              <a:gd name="T6" fmla="+- 0 11242 10219"/>
                              <a:gd name="T7" fmla="*/ 11242 h 1024"/>
                              <a:gd name="T8" fmla="+- 0 2061 1977"/>
                              <a:gd name="T9" fmla="*/ T8 w 2562"/>
                              <a:gd name="T10" fmla="+- 0 11231 10219"/>
                              <a:gd name="T11" fmla="*/ 11231 h 1024"/>
                              <a:gd name="T12" fmla="+- 0 2018 1977"/>
                              <a:gd name="T13" fmla="*/ T12 w 2562"/>
                              <a:gd name="T14" fmla="+- 0 11202 10219"/>
                              <a:gd name="T15" fmla="*/ 11202 h 1024"/>
                              <a:gd name="T16" fmla="+- 0 1988 1977"/>
                              <a:gd name="T17" fmla="*/ T16 w 2562"/>
                              <a:gd name="T18" fmla="+- 0 11159 10219"/>
                              <a:gd name="T19" fmla="*/ 11159 h 1024"/>
                              <a:gd name="T20" fmla="+- 0 1977 1977"/>
                              <a:gd name="T21" fmla="*/ T20 w 2562"/>
                              <a:gd name="T22" fmla="+- 0 11106 10219"/>
                              <a:gd name="T23" fmla="*/ 11106 h 1024"/>
                              <a:gd name="T24" fmla="+- 0 1977 1977"/>
                              <a:gd name="T25" fmla="*/ T24 w 2562"/>
                              <a:gd name="T26" fmla="+- 0 10355 10219"/>
                              <a:gd name="T27" fmla="*/ 10355 h 1024"/>
                              <a:gd name="T28" fmla="+- 0 1988 1977"/>
                              <a:gd name="T29" fmla="*/ T28 w 2562"/>
                              <a:gd name="T30" fmla="+- 0 10302 10219"/>
                              <a:gd name="T31" fmla="*/ 10302 h 1024"/>
                              <a:gd name="T32" fmla="+- 0 2018 1977"/>
                              <a:gd name="T33" fmla="*/ T32 w 2562"/>
                              <a:gd name="T34" fmla="+- 0 10259 10219"/>
                              <a:gd name="T35" fmla="*/ 10259 h 1024"/>
                              <a:gd name="T36" fmla="+- 0 2061 1977"/>
                              <a:gd name="T37" fmla="*/ T36 w 2562"/>
                              <a:gd name="T38" fmla="+- 0 10229 10219"/>
                              <a:gd name="T39" fmla="*/ 10229 h 1024"/>
                              <a:gd name="T40" fmla="+- 0 2114 1977"/>
                              <a:gd name="T41" fmla="*/ T40 w 2562"/>
                              <a:gd name="T42" fmla="+- 0 10219 10219"/>
                              <a:gd name="T43" fmla="*/ 10219 h 1024"/>
                              <a:gd name="T44" fmla="+- 0 4402 1977"/>
                              <a:gd name="T45" fmla="*/ T44 w 2562"/>
                              <a:gd name="T46" fmla="+- 0 10219 10219"/>
                              <a:gd name="T47" fmla="*/ 10219 h 1024"/>
                              <a:gd name="T48" fmla="+- 0 4455 1977"/>
                              <a:gd name="T49" fmla="*/ T48 w 2562"/>
                              <a:gd name="T50" fmla="+- 0 10229 10219"/>
                              <a:gd name="T51" fmla="*/ 10229 h 1024"/>
                              <a:gd name="T52" fmla="+- 0 4490 1977"/>
                              <a:gd name="T53" fmla="*/ T52 w 2562"/>
                              <a:gd name="T54" fmla="+- 0 10253 10219"/>
                              <a:gd name="T55" fmla="*/ 10253 h 1024"/>
                              <a:gd name="T56" fmla="+- 0 2114 1977"/>
                              <a:gd name="T57" fmla="*/ T56 w 2562"/>
                              <a:gd name="T58" fmla="+- 0 10253 10219"/>
                              <a:gd name="T59" fmla="*/ 10253 h 1024"/>
                              <a:gd name="T60" fmla="+- 0 2074 1977"/>
                              <a:gd name="T61" fmla="*/ T60 w 2562"/>
                              <a:gd name="T62" fmla="+- 0 10261 10219"/>
                              <a:gd name="T63" fmla="*/ 10261 h 1024"/>
                              <a:gd name="T64" fmla="+- 0 2042 1977"/>
                              <a:gd name="T65" fmla="*/ T64 w 2562"/>
                              <a:gd name="T66" fmla="+- 0 10283 10219"/>
                              <a:gd name="T67" fmla="*/ 10283 h 1024"/>
                              <a:gd name="T68" fmla="+- 0 2020 1977"/>
                              <a:gd name="T69" fmla="*/ T68 w 2562"/>
                              <a:gd name="T70" fmla="+- 0 10315 10219"/>
                              <a:gd name="T71" fmla="*/ 10315 h 1024"/>
                              <a:gd name="T72" fmla="+- 0 2012 1977"/>
                              <a:gd name="T73" fmla="*/ T72 w 2562"/>
                              <a:gd name="T74" fmla="+- 0 10355 10219"/>
                              <a:gd name="T75" fmla="*/ 10355 h 1024"/>
                              <a:gd name="T76" fmla="+- 0 2012 1977"/>
                              <a:gd name="T77" fmla="*/ T76 w 2562"/>
                              <a:gd name="T78" fmla="+- 0 11106 10219"/>
                              <a:gd name="T79" fmla="*/ 11106 h 1024"/>
                              <a:gd name="T80" fmla="+- 0 2020 1977"/>
                              <a:gd name="T81" fmla="*/ T80 w 2562"/>
                              <a:gd name="T82" fmla="+- 0 11146 10219"/>
                              <a:gd name="T83" fmla="*/ 11146 h 1024"/>
                              <a:gd name="T84" fmla="+- 0 2042 1977"/>
                              <a:gd name="T85" fmla="*/ T84 w 2562"/>
                              <a:gd name="T86" fmla="+- 0 11178 10219"/>
                              <a:gd name="T87" fmla="*/ 11178 h 1024"/>
                              <a:gd name="T88" fmla="+- 0 2074 1977"/>
                              <a:gd name="T89" fmla="*/ T88 w 2562"/>
                              <a:gd name="T90" fmla="+- 0 11200 10219"/>
                              <a:gd name="T91" fmla="*/ 11200 h 1024"/>
                              <a:gd name="T92" fmla="+- 0 2114 1977"/>
                              <a:gd name="T93" fmla="*/ T92 w 2562"/>
                              <a:gd name="T94" fmla="+- 0 11208 10219"/>
                              <a:gd name="T95" fmla="*/ 11208 h 1024"/>
                              <a:gd name="T96" fmla="+- 0 4490 1977"/>
                              <a:gd name="T97" fmla="*/ T96 w 2562"/>
                              <a:gd name="T98" fmla="+- 0 11208 10219"/>
                              <a:gd name="T99" fmla="*/ 11208 h 1024"/>
                              <a:gd name="T100" fmla="+- 0 4455 1977"/>
                              <a:gd name="T101" fmla="*/ T100 w 2562"/>
                              <a:gd name="T102" fmla="+- 0 11231 10219"/>
                              <a:gd name="T103" fmla="*/ 11231 h 1024"/>
                              <a:gd name="T104" fmla="+- 0 4402 1977"/>
                              <a:gd name="T105" fmla="*/ T104 w 2562"/>
                              <a:gd name="T106" fmla="+- 0 11242 10219"/>
                              <a:gd name="T107" fmla="*/ 11242 h 1024"/>
                              <a:gd name="T108" fmla="+- 0 4490 1977"/>
                              <a:gd name="T109" fmla="*/ T108 w 2562"/>
                              <a:gd name="T110" fmla="+- 0 11208 10219"/>
                              <a:gd name="T111" fmla="*/ 11208 h 1024"/>
                              <a:gd name="T112" fmla="+- 0 4402 1977"/>
                              <a:gd name="T113" fmla="*/ T112 w 2562"/>
                              <a:gd name="T114" fmla="+- 0 11208 10219"/>
                              <a:gd name="T115" fmla="*/ 11208 h 1024"/>
                              <a:gd name="T116" fmla="+- 0 4442 1977"/>
                              <a:gd name="T117" fmla="*/ T116 w 2562"/>
                              <a:gd name="T118" fmla="+- 0 11200 10219"/>
                              <a:gd name="T119" fmla="*/ 11200 h 1024"/>
                              <a:gd name="T120" fmla="+- 0 4474 1977"/>
                              <a:gd name="T121" fmla="*/ T120 w 2562"/>
                              <a:gd name="T122" fmla="+- 0 11178 10219"/>
                              <a:gd name="T123" fmla="*/ 11178 h 1024"/>
                              <a:gd name="T124" fmla="+- 0 4496 1977"/>
                              <a:gd name="T125" fmla="*/ T124 w 2562"/>
                              <a:gd name="T126" fmla="+- 0 11146 10219"/>
                              <a:gd name="T127" fmla="*/ 11146 h 1024"/>
                              <a:gd name="T128" fmla="+- 0 4504 1977"/>
                              <a:gd name="T129" fmla="*/ T128 w 2562"/>
                              <a:gd name="T130" fmla="+- 0 11106 10219"/>
                              <a:gd name="T131" fmla="*/ 11106 h 1024"/>
                              <a:gd name="T132" fmla="+- 0 4504 1977"/>
                              <a:gd name="T133" fmla="*/ T132 w 2562"/>
                              <a:gd name="T134" fmla="+- 0 10355 10219"/>
                              <a:gd name="T135" fmla="*/ 10355 h 1024"/>
                              <a:gd name="T136" fmla="+- 0 4496 1977"/>
                              <a:gd name="T137" fmla="*/ T136 w 2562"/>
                              <a:gd name="T138" fmla="+- 0 10315 10219"/>
                              <a:gd name="T139" fmla="*/ 10315 h 1024"/>
                              <a:gd name="T140" fmla="+- 0 4474 1977"/>
                              <a:gd name="T141" fmla="*/ T140 w 2562"/>
                              <a:gd name="T142" fmla="+- 0 10283 10219"/>
                              <a:gd name="T143" fmla="*/ 10283 h 1024"/>
                              <a:gd name="T144" fmla="+- 0 4442 1977"/>
                              <a:gd name="T145" fmla="*/ T144 w 2562"/>
                              <a:gd name="T146" fmla="+- 0 10261 10219"/>
                              <a:gd name="T147" fmla="*/ 10261 h 1024"/>
                              <a:gd name="T148" fmla="+- 0 4402 1977"/>
                              <a:gd name="T149" fmla="*/ T148 w 2562"/>
                              <a:gd name="T150" fmla="+- 0 10253 10219"/>
                              <a:gd name="T151" fmla="*/ 10253 h 1024"/>
                              <a:gd name="T152" fmla="+- 0 4490 1977"/>
                              <a:gd name="T153" fmla="*/ T152 w 2562"/>
                              <a:gd name="T154" fmla="+- 0 10253 10219"/>
                              <a:gd name="T155" fmla="*/ 10253 h 1024"/>
                              <a:gd name="T156" fmla="+- 0 4498 1977"/>
                              <a:gd name="T157" fmla="*/ T156 w 2562"/>
                              <a:gd name="T158" fmla="+- 0 10259 10219"/>
                              <a:gd name="T159" fmla="*/ 10259 h 1024"/>
                              <a:gd name="T160" fmla="+- 0 4528 1977"/>
                              <a:gd name="T161" fmla="*/ T160 w 2562"/>
                              <a:gd name="T162" fmla="+- 0 10302 10219"/>
                              <a:gd name="T163" fmla="*/ 10302 h 1024"/>
                              <a:gd name="T164" fmla="+- 0 4539 1977"/>
                              <a:gd name="T165" fmla="*/ T164 w 2562"/>
                              <a:gd name="T166" fmla="+- 0 10355 10219"/>
                              <a:gd name="T167" fmla="*/ 10355 h 1024"/>
                              <a:gd name="T168" fmla="+- 0 4539 1977"/>
                              <a:gd name="T169" fmla="*/ T168 w 2562"/>
                              <a:gd name="T170" fmla="+- 0 11106 10219"/>
                              <a:gd name="T171" fmla="*/ 11106 h 1024"/>
                              <a:gd name="T172" fmla="+- 0 4528 1977"/>
                              <a:gd name="T173" fmla="*/ T172 w 2562"/>
                              <a:gd name="T174" fmla="+- 0 11159 10219"/>
                              <a:gd name="T175" fmla="*/ 11159 h 1024"/>
                              <a:gd name="T176" fmla="+- 0 4498 1977"/>
                              <a:gd name="T177" fmla="*/ T176 w 2562"/>
                              <a:gd name="T178" fmla="+- 0 11202 10219"/>
                              <a:gd name="T179" fmla="*/ 11202 h 1024"/>
                              <a:gd name="T180" fmla="+- 0 4490 1977"/>
                              <a:gd name="T181" fmla="*/ T180 w 2562"/>
                              <a:gd name="T182" fmla="+- 0 11208 10219"/>
                              <a:gd name="T183" fmla="*/ 11208 h 10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2562" h="1024">
                                <a:moveTo>
                                  <a:pt x="2425" y="1023"/>
                                </a:moveTo>
                                <a:lnTo>
                                  <a:pt x="137" y="1023"/>
                                </a:lnTo>
                                <a:lnTo>
                                  <a:pt x="84" y="1012"/>
                                </a:lnTo>
                                <a:lnTo>
                                  <a:pt x="41" y="983"/>
                                </a:lnTo>
                                <a:lnTo>
                                  <a:pt x="11" y="940"/>
                                </a:lnTo>
                                <a:lnTo>
                                  <a:pt x="0" y="887"/>
                                </a:lnTo>
                                <a:lnTo>
                                  <a:pt x="0" y="136"/>
                                </a:lnTo>
                                <a:lnTo>
                                  <a:pt x="11" y="83"/>
                                </a:lnTo>
                                <a:lnTo>
                                  <a:pt x="41" y="40"/>
                                </a:lnTo>
                                <a:lnTo>
                                  <a:pt x="84" y="10"/>
                                </a:lnTo>
                                <a:lnTo>
                                  <a:pt x="137" y="0"/>
                                </a:lnTo>
                                <a:lnTo>
                                  <a:pt x="2425" y="0"/>
                                </a:lnTo>
                                <a:lnTo>
                                  <a:pt x="2478" y="10"/>
                                </a:lnTo>
                                <a:lnTo>
                                  <a:pt x="2513" y="34"/>
                                </a:lnTo>
                                <a:lnTo>
                                  <a:pt x="137" y="34"/>
                                </a:lnTo>
                                <a:lnTo>
                                  <a:pt x="97" y="42"/>
                                </a:lnTo>
                                <a:lnTo>
                                  <a:pt x="65" y="64"/>
                                </a:lnTo>
                                <a:lnTo>
                                  <a:pt x="43" y="96"/>
                                </a:lnTo>
                                <a:lnTo>
                                  <a:pt x="35" y="136"/>
                                </a:lnTo>
                                <a:lnTo>
                                  <a:pt x="35" y="887"/>
                                </a:lnTo>
                                <a:lnTo>
                                  <a:pt x="43" y="927"/>
                                </a:lnTo>
                                <a:lnTo>
                                  <a:pt x="65" y="959"/>
                                </a:lnTo>
                                <a:lnTo>
                                  <a:pt x="97" y="981"/>
                                </a:lnTo>
                                <a:lnTo>
                                  <a:pt x="137" y="989"/>
                                </a:lnTo>
                                <a:lnTo>
                                  <a:pt x="2513" y="989"/>
                                </a:lnTo>
                                <a:lnTo>
                                  <a:pt x="2478" y="1012"/>
                                </a:lnTo>
                                <a:lnTo>
                                  <a:pt x="2425" y="1023"/>
                                </a:lnTo>
                                <a:close/>
                                <a:moveTo>
                                  <a:pt x="2513" y="989"/>
                                </a:moveTo>
                                <a:lnTo>
                                  <a:pt x="2425" y="989"/>
                                </a:lnTo>
                                <a:lnTo>
                                  <a:pt x="2465" y="981"/>
                                </a:lnTo>
                                <a:lnTo>
                                  <a:pt x="2497" y="959"/>
                                </a:lnTo>
                                <a:lnTo>
                                  <a:pt x="2519" y="927"/>
                                </a:lnTo>
                                <a:lnTo>
                                  <a:pt x="2527" y="887"/>
                                </a:lnTo>
                                <a:lnTo>
                                  <a:pt x="2527" y="136"/>
                                </a:lnTo>
                                <a:lnTo>
                                  <a:pt x="2519" y="96"/>
                                </a:lnTo>
                                <a:lnTo>
                                  <a:pt x="2497" y="64"/>
                                </a:lnTo>
                                <a:lnTo>
                                  <a:pt x="2465" y="42"/>
                                </a:lnTo>
                                <a:lnTo>
                                  <a:pt x="2425" y="34"/>
                                </a:lnTo>
                                <a:lnTo>
                                  <a:pt x="2513" y="34"/>
                                </a:lnTo>
                                <a:lnTo>
                                  <a:pt x="2521" y="40"/>
                                </a:lnTo>
                                <a:lnTo>
                                  <a:pt x="2551" y="83"/>
                                </a:lnTo>
                                <a:lnTo>
                                  <a:pt x="2562" y="136"/>
                                </a:lnTo>
                                <a:lnTo>
                                  <a:pt x="2562" y="887"/>
                                </a:lnTo>
                                <a:lnTo>
                                  <a:pt x="2551" y="940"/>
                                </a:lnTo>
                                <a:lnTo>
                                  <a:pt x="2521" y="983"/>
                                </a:lnTo>
                                <a:lnTo>
                                  <a:pt x="2513" y="9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C1C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2"/>
                        <wps:cNvSpPr>
                          <a:spLocks/>
                        </wps:cNvSpPr>
                        <wps:spPr bwMode="auto">
                          <a:xfrm>
                            <a:off x="2011" y="10252"/>
                            <a:ext cx="2493" cy="956"/>
                          </a:xfrm>
                          <a:custGeom>
                            <a:avLst/>
                            <a:gdLst>
                              <a:gd name="T0" fmla="+- 0 4402 2012"/>
                              <a:gd name="T1" fmla="*/ T0 w 2493"/>
                              <a:gd name="T2" fmla="+- 0 11208 10253"/>
                              <a:gd name="T3" fmla="*/ 11208 h 956"/>
                              <a:gd name="T4" fmla="+- 0 2114 2012"/>
                              <a:gd name="T5" fmla="*/ T4 w 2493"/>
                              <a:gd name="T6" fmla="+- 0 11208 10253"/>
                              <a:gd name="T7" fmla="*/ 11208 h 956"/>
                              <a:gd name="T8" fmla="+- 0 2074 2012"/>
                              <a:gd name="T9" fmla="*/ T8 w 2493"/>
                              <a:gd name="T10" fmla="+- 0 11200 10253"/>
                              <a:gd name="T11" fmla="*/ 11200 h 956"/>
                              <a:gd name="T12" fmla="+- 0 2042 2012"/>
                              <a:gd name="T13" fmla="*/ T12 w 2493"/>
                              <a:gd name="T14" fmla="+- 0 11178 10253"/>
                              <a:gd name="T15" fmla="*/ 11178 h 956"/>
                              <a:gd name="T16" fmla="+- 0 2020 2012"/>
                              <a:gd name="T17" fmla="*/ T16 w 2493"/>
                              <a:gd name="T18" fmla="+- 0 11146 10253"/>
                              <a:gd name="T19" fmla="*/ 11146 h 956"/>
                              <a:gd name="T20" fmla="+- 0 2012 2012"/>
                              <a:gd name="T21" fmla="*/ T20 w 2493"/>
                              <a:gd name="T22" fmla="+- 0 11106 10253"/>
                              <a:gd name="T23" fmla="*/ 11106 h 956"/>
                              <a:gd name="T24" fmla="+- 0 2012 2012"/>
                              <a:gd name="T25" fmla="*/ T24 w 2493"/>
                              <a:gd name="T26" fmla="+- 0 10355 10253"/>
                              <a:gd name="T27" fmla="*/ 10355 h 956"/>
                              <a:gd name="T28" fmla="+- 0 2020 2012"/>
                              <a:gd name="T29" fmla="*/ T28 w 2493"/>
                              <a:gd name="T30" fmla="+- 0 10315 10253"/>
                              <a:gd name="T31" fmla="*/ 10315 h 956"/>
                              <a:gd name="T32" fmla="+- 0 2042 2012"/>
                              <a:gd name="T33" fmla="*/ T32 w 2493"/>
                              <a:gd name="T34" fmla="+- 0 10283 10253"/>
                              <a:gd name="T35" fmla="*/ 10283 h 956"/>
                              <a:gd name="T36" fmla="+- 0 2074 2012"/>
                              <a:gd name="T37" fmla="*/ T36 w 2493"/>
                              <a:gd name="T38" fmla="+- 0 10261 10253"/>
                              <a:gd name="T39" fmla="*/ 10261 h 956"/>
                              <a:gd name="T40" fmla="+- 0 2114 2012"/>
                              <a:gd name="T41" fmla="*/ T40 w 2493"/>
                              <a:gd name="T42" fmla="+- 0 10253 10253"/>
                              <a:gd name="T43" fmla="*/ 10253 h 956"/>
                              <a:gd name="T44" fmla="+- 0 4402 2012"/>
                              <a:gd name="T45" fmla="*/ T44 w 2493"/>
                              <a:gd name="T46" fmla="+- 0 10253 10253"/>
                              <a:gd name="T47" fmla="*/ 10253 h 956"/>
                              <a:gd name="T48" fmla="+- 0 4442 2012"/>
                              <a:gd name="T49" fmla="*/ T48 w 2493"/>
                              <a:gd name="T50" fmla="+- 0 10261 10253"/>
                              <a:gd name="T51" fmla="*/ 10261 h 956"/>
                              <a:gd name="T52" fmla="+- 0 4474 2012"/>
                              <a:gd name="T53" fmla="*/ T52 w 2493"/>
                              <a:gd name="T54" fmla="+- 0 10283 10253"/>
                              <a:gd name="T55" fmla="*/ 10283 h 956"/>
                              <a:gd name="T56" fmla="+- 0 4496 2012"/>
                              <a:gd name="T57" fmla="*/ T56 w 2493"/>
                              <a:gd name="T58" fmla="+- 0 10315 10253"/>
                              <a:gd name="T59" fmla="*/ 10315 h 956"/>
                              <a:gd name="T60" fmla="+- 0 4504 2012"/>
                              <a:gd name="T61" fmla="*/ T60 w 2493"/>
                              <a:gd name="T62" fmla="+- 0 10355 10253"/>
                              <a:gd name="T63" fmla="*/ 10355 h 956"/>
                              <a:gd name="T64" fmla="+- 0 4504 2012"/>
                              <a:gd name="T65" fmla="*/ T64 w 2493"/>
                              <a:gd name="T66" fmla="+- 0 11106 10253"/>
                              <a:gd name="T67" fmla="*/ 11106 h 956"/>
                              <a:gd name="T68" fmla="+- 0 4496 2012"/>
                              <a:gd name="T69" fmla="*/ T68 w 2493"/>
                              <a:gd name="T70" fmla="+- 0 11146 10253"/>
                              <a:gd name="T71" fmla="*/ 11146 h 956"/>
                              <a:gd name="T72" fmla="+- 0 4474 2012"/>
                              <a:gd name="T73" fmla="*/ T72 w 2493"/>
                              <a:gd name="T74" fmla="+- 0 11178 10253"/>
                              <a:gd name="T75" fmla="*/ 11178 h 956"/>
                              <a:gd name="T76" fmla="+- 0 4442 2012"/>
                              <a:gd name="T77" fmla="*/ T76 w 2493"/>
                              <a:gd name="T78" fmla="+- 0 11200 10253"/>
                              <a:gd name="T79" fmla="*/ 11200 h 956"/>
                              <a:gd name="T80" fmla="+- 0 4402 2012"/>
                              <a:gd name="T81" fmla="*/ T80 w 2493"/>
                              <a:gd name="T82" fmla="+- 0 11208 10253"/>
                              <a:gd name="T83" fmla="*/ 11208 h 9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493" h="956">
                                <a:moveTo>
                                  <a:pt x="2390" y="955"/>
                                </a:moveTo>
                                <a:lnTo>
                                  <a:pt x="102" y="955"/>
                                </a:lnTo>
                                <a:lnTo>
                                  <a:pt x="62" y="947"/>
                                </a:lnTo>
                                <a:lnTo>
                                  <a:pt x="30" y="925"/>
                                </a:lnTo>
                                <a:lnTo>
                                  <a:pt x="8" y="893"/>
                                </a:lnTo>
                                <a:lnTo>
                                  <a:pt x="0" y="853"/>
                                </a:lnTo>
                                <a:lnTo>
                                  <a:pt x="0" y="102"/>
                                </a:lnTo>
                                <a:lnTo>
                                  <a:pt x="8" y="62"/>
                                </a:lnTo>
                                <a:lnTo>
                                  <a:pt x="30" y="30"/>
                                </a:lnTo>
                                <a:lnTo>
                                  <a:pt x="62" y="8"/>
                                </a:lnTo>
                                <a:lnTo>
                                  <a:pt x="102" y="0"/>
                                </a:lnTo>
                                <a:lnTo>
                                  <a:pt x="2390" y="0"/>
                                </a:lnTo>
                                <a:lnTo>
                                  <a:pt x="2430" y="8"/>
                                </a:lnTo>
                                <a:lnTo>
                                  <a:pt x="2462" y="30"/>
                                </a:lnTo>
                                <a:lnTo>
                                  <a:pt x="2484" y="62"/>
                                </a:lnTo>
                                <a:lnTo>
                                  <a:pt x="2492" y="102"/>
                                </a:lnTo>
                                <a:lnTo>
                                  <a:pt x="2492" y="853"/>
                                </a:lnTo>
                                <a:lnTo>
                                  <a:pt x="2484" y="893"/>
                                </a:lnTo>
                                <a:lnTo>
                                  <a:pt x="2462" y="925"/>
                                </a:lnTo>
                                <a:lnTo>
                                  <a:pt x="2430" y="947"/>
                                </a:lnTo>
                                <a:lnTo>
                                  <a:pt x="2390" y="9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375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11"/>
                        <wps:cNvSpPr>
                          <a:spLocks/>
                        </wps:cNvSpPr>
                        <wps:spPr bwMode="auto">
                          <a:xfrm>
                            <a:off x="2110" y="10336"/>
                            <a:ext cx="2295" cy="789"/>
                          </a:xfrm>
                          <a:custGeom>
                            <a:avLst/>
                            <a:gdLst>
                              <a:gd name="T0" fmla="+- 0 2660 2111"/>
                              <a:gd name="T1" fmla="*/ T0 w 2295"/>
                              <a:gd name="T2" fmla="+- 0 10336 10336"/>
                              <a:gd name="T3" fmla="*/ 10336 h 789"/>
                              <a:gd name="T4" fmla="+- 0 2233 2111"/>
                              <a:gd name="T5" fmla="*/ T4 w 2295"/>
                              <a:gd name="T6" fmla="+- 0 10336 10336"/>
                              <a:gd name="T7" fmla="*/ 10336 h 789"/>
                              <a:gd name="T8" fmla="+- 0 2185 2111"/>
                              <a:gd name="T9" fmla="*/ T8 w 2295"/>
                              <a:gd name="T10" fmla="+- 0 10345 10336"/>
                              <a:gd name="T11" fmla="*/ 10345 h 789"/>
                              <a:gd name="T12" fmla="+- 0 2147 2111"/>
                              <a:gd name="T13" fmla="*/ T12 w 2295"/>
                              <a:gd name="T14" fmla="+- 0 10367 10336"/>
                              <a:gd name="T15" fmla="*/ 10367 h 789"/>
                              <a:gd name="T16" fmla="+- 0 2120 2111"/>
                              <a:gd name="T17" fmla="*/ T16 w 2295"/>
                              <a:gd name="T18" fmla="+- 0 10401 10336"/>
                              <a:gd name="T19" fmla="*/ 10401 h 789"/>
                              <a:gd name="T20" fmla="+- 0 2111 2111"/>
                              <a:gd name="T21" fmla="*/ T20 w 2295"/>
                              <a:gd name="T22" fmla="+- 0 10441 10336"/>
                              <a:gd name="T23" fmla="*/ 10441 h 789"/>
                              <a:gd name="T24" fmla="+- 0 2111 2111"/>
                              <a:gd name="T25" fmla="*/ T24 w 2295"/>
                              <a:gd name="T26" fmla="+- 0 10869 10336"/>
                              <a:gd name="T27" fmla="*/ 10869 h 789"/>
                              <a:gd name="T28" fmla="+- 0 2141 2111"/>
                              <a:gd name="T29" fmla="*/ T28 w 2295"/>
                              <a:gd name="T30" fmla="+- 0 10839 10336"/>
                              <a:gd name="T31" fmla="*/ 10839 h 789"/>
                              <a:gd name="T32" fmla="+- 0 2141 2111"/>
                              <a:gd name="T33" fmla="*/ T32 w 2295"/>
                              <a:gd name="T34" fmla="+- 0 10441 10336"/>
                              <a:gd name="T35" fmla="*/ 10441 h 789"/>
                              <a:gd name="T36" fmla="+- 0 2148 2111"/>
                              <a:gd name="T37" fmla="*/ T36 w 2295"/>
                              <a:gd name="T38" fmla="+- 0 10411 10336"/>
                              <a:gd name="T39" fmla="*/ 10411 h 789"/>
                              <a:gd name="T40" fmla="+- 0 2168 2111"/>
                              <a:gd name="T41" fmla="*/ T40 w 2295"/>
                              <a:gd name="T42" fmla="+- 0 10386 10336"/>
                              <a:gd name="T43" fmla="*/ 10386 h 789"/>
                              <a:gd name="T44" fmla="+- 0 2197 2111"/>
                              <a:gd name="T45" fmla="*/ T44 w 2295"/>
                              <a:gd name="T46" fmla="+- 0 10369 10336"/>
                              <a:gd name="T47" fmla="*/ 10369 h 789"/>
                              <a:gd name="T48" fmla="+- 0 2233 2111"/>
                              <a:gd name="T49" fmla="*/ T48 w 2295"/>
                              <a:gd name="T50" fmla="+- 0 10363 10336"/>
                              <a:gd name="T51" fmla="*/ 10363 h 789"/>
                              <a:gd name="T52" fmla="+- 0 2633 2111"/>
                              <a:gd name="T53" fmla="*/ T52 w 2295"/>
                              <a:gd name="T54" fmla="+- 0 10363 10336"/>
                              <a:gd name="T55" fmla="*/ 10363 h 789"/>
                              <a:gd name="T56" fmla="+- 0 2660 2111"/>
                              <a:gd name="T57" fmla="*/ T56 w 2295"/>
                              <a:gd name="T58" fmla="+- 0 10336 10336"/>
                              <a:gd name="T59" fmla="*/ 10336 h 789"/>
                              <a:gd name="T60" fmla="+- 0 4405 2111"/>
                              <a:gd name="T61" fmla="*/ T60 w 2295"/>
                              <a:gd name="T62" fmla="+- 0 10441 10336"/>
                              <a:gd name="T63" fmla="*/ 10441 h 789"/>
                              <a:gd name="T64" fmla="+- 0 4396 2111"/>
                              <a:gd name="T65" fmla="*/ T64 w 2295"/>
                              <a:gd name="T66" fmla="+- 0 10401 10336"/>
                              <a:gd name="T67" fmla="*/ 10401 h 789"/>
                              <a:gd name="T68" fmla="+- 0 4369 2111"/>
                              <a:gd name="T69" fmla="*/ T68 w 2295"/>
                              <a:gd name="T70" fmla="+- 0 10367 10336"/>
                              <a:gd name="T71" fmla="*/ 10367 h 789"/>
                              <a:gd name="T72" fmla="+- 0 4331 2111"/>
                              <a:gd name="T73" fmla="*/ T72 w 2295"/>
                              <a:gd name="T74" fmla="+- 0 10345 10336"/>
                              <a:gd name="T75" fmla="*/ 10345 h 789"/>
                              <a:gd name="T76" fmla="+- 0 4283 2111"/>
                              <a:gd name="T77" fmla="*/ T76 w 2295"/>
                              <a:gd name="T78" fmla="+- 0 10336 10336"/>
                              <a:gd name="T79" fmla="*/ 10336 h 789"/>
                              <a:gd name="T80" fmla="+- 0 4023 2111"/>
                              <a:gd name="T81" fmla="*/ T80 w 2295"/>
                              <a:gd name="T82" fmla="+- 0 10336 10336"/>
                              <a:gd name="T83" fmla="*/ 10336 h 789"/>
                              <a:gd name="T84" fmla="+- 0 4016 2111"/>
                              <a:gd name="T85" fmla="*/ T84 w 2295"/>
                              <a:gd name="T86" fmla="+- 0 10363 10336"/>
                              <a:gd name="T87" fmla="*/ 10363 h 789"/>
                              <a:gd name="T88" fmla="+- 0 4283 2111"/>
                              <a:gd name="T89" fmla="*/ T88 w 2295"/>
                              <a:gd name="T90" fmla="+- 0 10363 10336"/>
                              <a:gd name="T91" fmla="*/ 10363 h 789"/>
                              <a:gd name="T92" fmla="+- 0 4319 2111"/>
                              <a:gd name="T93" fmla="*/ T92 w 2295"/>
                              <a:gd name="T94" fmla="+- 0 10369 10336"/>
                              <a:gd name="T95" fmla="*/ 10369 h 789"/>
                              <a:gd name="T96" fmla="+- 0 4348 2111"/>
                              <a:gd name="T97" fmla="*/ T96 w 2295"/>
                              <a:gd name="T98" fmla="+- 0 10386 10336"/>
                              <a:gd name="T99" fmla="*/ 10386 h 789"/>
                              <a:gd name="T100" fmla="+- 0 4368 2111"/>
                              <a:gd name="T101" fmla="*/ T100 w 2295"/>
                              <a:gd name="T102" fmla="+- 0 10411 10336"/>
                              <a:gd name="T103" fmla="*/ 10411 h 789"/>
                              <a:gd name="T104" fmla="+- 0 4375 2111"/>
                              <a:gd name="T105" fmla="*/ T104 w 2295"/>
                              <a:gd name="T106" fmla="+- 0 10441 10336"/>
                              <a:gd name="T107" fmla="*/ 10441 h 789"/>
                              <a:gd name="T108" fmla="+- 0 4375 2111"/>
                              <a:gd name="T109" fmla="*/ T108 w 2295"/>
                              <a:gd name="T110" fmla="+- 0 11019 10336"/>
                              <a:gd name="T111" fmla="*/ 11019 h 789"/>
                              <a:gd name="T112" fmla="+- 0 4368 2111"/>
                              <a:gd name="T113" fmla="*/ T112 w 2295"/>
                              <a:gd name="T114" fmla="+- 0 11050 10336"/>
                              <a:gd name="T115" fmla="*/ 11050 h 789"/>
                              <a:gd name="T116" fmla="+- 0 4348 2111"/>
                              <a:gd name="T117" fmla="*/ T116 w 2295"/>
                              <a:gd name="T118" fmla="+- 0 11075 10336"/>
                              <a:gd name="T119" fmla="*/ 11075 h 789"/>
                              <a:gd name="T120" fmla="+- 0 4319 2111"/>
                              <a:gd name="T121" fmla="*/ T120 w 2295"/>
                              <a:gd name="T122" fmla="+- 0 11092 10336"/>
                              <a:gd name="T123" fmla="*/ 11092 h 789"/>
                              <a:gd name="T124" fmla="+- 0 4283 2111"/>
                              <a:gd name="T125" fmla="*/ T124 w 2295"/>
                              <a:gd name="T126" fmla="+- 0 11098 10336"/>
                              <a:gd name="T127" fmla="*/ 11098 h 789"/>
                              <a:gd name="T128" fmla="+- 0 3429 2111"/>
                              <a:gd name="T129" fmla="*/ T128 w 2295"/>
                              <a:gd name="T130" fmla="+- 0 11098 10336"/>
                              <a:gd name="T131" fmla="*/ 11098 h 789"/>
                              <a:gd name="T132" fmla="+- 0 3382 2111"/>
                              <a:gd name="T133" fmla="*/ T132 w 2295"/>
                              <a:gd name="T134" fmla="+- 0 11125 10336"/>
                              <a:gd name="T135" fmla="*/ 11125 h 789"/>
                              <a:gd name="T136" fmla="+- 0 4283 2111"/>
                              <a:gd name="T137" fmla="*/ T136 w 2295"/>
                              <a:gd name="T138" fmla="+- 0 11125 10336"/>
                              <a:gd name="T139" fmla="*/ 11125 h 789"/>
                              <a:gd name="T140" fmla="+- 0 4331 2111"/>
                              <a:gd name="T141" fmla="*/ T140 w 2295"/>
                              <a:gd name="T142" fmla="+- 0 11116 10336"/>
                              <a:gd name="T143" fmla="*/ 11116 h 789"/>
                              <a:gd name="T144" fmla="+- 0 4369 2111"/>
                              <a:gd name="T145" fmla="*/ T144 w 2295"/>
                              <a:gd name="T146" fmla="+- 0 11094 10336"/>
                              <a:gd name="T147" fmla="*/ 11094 h 789"/>
                              <a:gd name="T148" fmla="+- 0 4396 2111"/>
                              <a:gd name="T149" fmla="*/ T148 w 2295"/>
                              <a:gd name="T150" fmla="+- 0 11060 10336"/>
                              <a:gd name="T151" fmla="*/ 11060 h 789"/>
                              <a:gd name="T152" fmla="+- 0 4405 2111"/>
                              <a:gd name="T153" fmla="*/ T152 w 2295"/>
                              <a:gd name="T154" fmla="+- 0 11019 10336"/>
                              <a:gd name="T155" fmla="*/ 11019 h 789"/>
                              <a:gd name="T156" fmla="+- 0 4405 2111"/>
                              <a:gd name="T157" fmla="*/ T156 w 2295"/>
                              <a:gd name="T158" fmla="+- 0 10441 10336"/>
                              <a:gd name="T159" fmla="*/ 10441 h 7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2295" h="789">
                                <a:moveTo>
                                  <a:pt x="549" y="0"/>
                                </a:moveTo>
                                <a:lnTo>
                                  <a:pt x="122" y="0"/>
                                </a:lnTo>
                                <a:lnTo>
                                  <a:pt x="74" y="9"/>
                                </a:lnTo>
                                <a:lnTo>
                                  <a:pt x="36" y="31"/>
                                </a:lnTo>
                                <a:lnTo>
                                  <a:pt x="9" y="65"/>
                                </a:lnTo>
                                <a:lnTo>
                                  <a:pt x="0" y="105"/>
                                </a:lnTo>
                                <a:lnTo>
                                  <a:pt x="0" y="533"/>
                                </a:lnTo>
                                <a:lnTo>
                                  <a:pt x="30" y="503"/>
                                </a:lnTo>
                                <a:lnTo>
                                  <a:pt x="30" y="105"/>
                                </a:lnTo>
                                <a:lnTo>
                                  <a:pt x="37" y="75"/>
                                </a:lnTo>
                                <a:lnTo>
                                  <a:pt x="57" y="50"/>
                                </a:lnTo>
                                <a:lnTo>
                                  <a:pt x="86" y="33"/>
                                </a:lnTo>
                                <a:lnTo>
                                  <a:pt x="122" y="27"/>
                                </a:lnTo>
                                <a:lnTo>
                                  <a:pt x="522" y="27"/>
                                </a:lnTo>
                                <a:lnTo>
                                  <a:pt x="549" y="0"/>
                                </a:lnTo>
                                <a:close/>
                                <a:moveTo>
                                  <a:pt x="2294" y="105"/>
                                </a:moveTo>
                                <a:lnTo>
                                  <a:pt x="2285" y="65"/>
                                </a:lnTo>
                                <a:lnTo>
                                  <a:pt x="2258" y="31"/>
                                </a:lnTo>
                                <a:lnTo>
                                  <a:pt x="2220" y="9"/>
                                </a:lnTo>
                                <a:lnTo>
                                  <a:pt x="2172" y="0"/>
                                </a:lnTo>
                                <a:lnTo>
                                  <a:pt x="1912" y="0"/>
                                </a:lnTo>
                                <a:lnTo>
                                  <a:pt x="1905" y="27"/>
                                </a:lnTo>
                                <a:lnTo>
                                  <a:pt x="2172" y="27"/>
                                </a:lnTo>
                                <a:lnTo>
                                  <a:pt x="2208" y="33"/>
                                </a:lnTo>
                                <a:lnTo>
                                  <a:pt x="2237" y="50"/>
                                </a:lnTo>
                                <a:lnTo>
                                  <a:pt x="2257" y="75"/>
                                </a:lnTo>
                                <a:lnTo>
                                  <a:pt x="2264" y="105"/>
                                </a:lnTo>
                                <a:lnTo>
                                  <a:pt x="2264" y="683"/>
                                </a:lnTo>
                                <a:lnTo>
                                  <a:pt x="2257" y="714"/>
                                </a:lnTo>
                                <a:lnTo>
                                  <a:pt x="2237" y="739"/>
                                </a:lnTo>
                                <a:lnTo>
                                  <a:pt x="2208" y="756"/>
                                </a:lnTo>
                                <a:lnTo>
                                  <a:pt x="2172" y="762"/>
                                </a:lnTo>
                                <a:lnTo>
                                  <a:pt x="1318" y="762"/>
                                </a:lnTo>
                                <a:lnTo>
                                  <a:pt x="1271" y="789"/>
                                </a:lnTo>
                                <a:lnTo>
                                  <a:pt x="2172" y="789"/>
                                </a:lnTo>
                                <a:lnTo>
                                  <a:pt x="2220" y="780"/>
                                </a:lnTo>
                                <a:lnTo>
                                  <a:pt x="2258" y="758"/>
                                </a:lnTo>
                                <a:lnTo>
                                  <a:pt x="2285" y="724"/>
                                </a:lnTo>
                                <a:lnTo>
                                  <a:pt x="2294" y="683"/>
                                </a:lnTo>
                                <a:lnTo>
                                  <a:pt x="2294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C1C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2485" y="10511"/>
                            <a:ext cx="1546" cy="438"/>
                          </a:xfrm>
                          <a:custGeom>
                            <a:avLst/>
                            <a:gdLst>
                              <a:gd name="T0" fmla="+- 0 2715 2485"/>
                              <a:gd name="T1" fmla="*/ T0 w 1546"/>
                              <a:gd name="T2" fmla="+- 0 10752 10512"/>
                              <a:gd name="T3" fmla="*/ 10752 h 438"/>
                              <a:gd name="T4" fmla="+- 0 2596 2485"/>
                              <a:gd name="T5" fmla="*/ T4 w 1546"/>
                              <a:gd name="T6" fmla="+- 0 10686 10512"/>
                              <a:gd name="T7" fmla="*/ 10686 h 438"/>
                              <a:gd name="T8" fmla="+- 0 2549 2485"/>
                              <a:gd name="T9" fmla="*/ T8 w 1546"/>
                              <a:gd name="T10" fmla="+- 0 10621 10512"/>
                              <a:gd name="T11" fmla="*/ 10621 h 438"/>
                              <a:gd name="T12" fmla="+- 0 2592 2485"/>
                              <a:gd name="T13" fmla="*/ T12 w 1546"/>
                              <a:gd name="T14" fmla="+- 0 10563 10512"/>
                              <a:gd name="T15" fmla="*/ 10563 h 438"/>
                              <a:gd name="T16" fmla="+- 0 2679 2485"/>
                              <a:gd name="T17" fmla="*/ T16 w 1546"/>
                              <a:gd name="T18" fmla="+- 0 10564 10512"/>
                              <a:gd name="T19" fmla="*/ 10564 h 438"/>
                              <a:gd name="T20" fmla="+- 0 2725 2485"/>
                              <a:gd name="T21" fmla="*/ T20 w 1546"/>
                              <a:gd name="T22" fmla="+- 0 10533 10512"/>
                              <a:gd name="T23" fmla="*/ 10533 h 438"/>
                              <a:gd name="T24" fmla="+- 0 2662 2485"/>
                              <a:gd name="T25" fmla="*/ T24 w 1546"/>
                              <a:gd name="T26" fmla="+- 0 10514 10512"/>
                              <a:gd name="T27" fmla="*/ 10514 h 438"/>
                              <a:gd name="T28" fmla="+- 0 2532 2485"/>
                              <a:gd name="T29" fmla="*/ T28 w 1546"/>
                              <a:gd name="T30" fmla="+- 0 10545 10512"/>
                              <a:gd name="T31" fmla="*/ 10545 h 438"/>
                              <a:gd name="T32" fmla="+- 0 2502 2485"/>
                              <a:gd name="T33" fmla="*/ T32 w 1546"/>
                              <a:gd name="T34" fmla="+- 0 10667 10512"/>
                              <a:gd name="T35" fmla="*/ 10667 h 438"/>
                              <a:gd name="T36" fmla="+- 0 2606 2485"/>
                              <a:gd name="T37" fmla="*/ T36 w 1546"/>
                              <a:gd name="T38" fmla="+- 0 10747 10512"/>
                              <a:gd name="T39" fmla="*/ 10747 h 438"/>
                              <a:gd name="T40" fmla="+- 0 2682 2485"/>
                              <a:gd name="T41" fmla="*/ T40 w 1546"/>
                              <a:gd name="T42" fmla="+- 0 10805 10512"/>
                              <a:gd name="T43" fmla="*/ 10805 h 438"/>
                              <a:gd name="T44" fmla="+- 0 2663 2485"/>
                              <a:gd name="T45" fmla="*/ T44 w 1546"/>
                              <a:gd name="T46" fmla="+- 0 10884 10512"/>
                              <a:gd name="T47" fmla="*/ 10884 h 438"/>
                              <a:gd name="T48" fmla="+- 0 2569 2485"/>
                              <a:gd name="T49" fmla="*/ T48 w 1546"/>
                              <a:gd name="T50" fmla="+- 0 10902 10512"/>
                              <a:gd name="T51" fmla="*/ 10902 h 438"/>
                              <a:gd name="T52" fmla="+- 0 2499 2485"/>
                              <a:gd name="T53" fmla="*/ T52 w 1546"/>
                              <a:gd name="T54" fmla="+- 0 10876 10512"/>
                              <a:gd name="T55" fmla="*/ 10876 h 438"/>
                              <a:gd name="T56" fmla="+- 0 2532 2485"/>
                              <a:gd name="T57" fmla="*/ T56 w 1546"/>
                              <a:gd name="T58" fmla="+- 0 10941 10512"/>
                              <a:gd name="T59" fmla="*/ 10941 h 438"/>
                              <a:gd name="T60" fmla="+- 0 2659 2485"/>
                              <a:gd name="T61" fmla="*/ T60 w 1546"/>
                              <a:gd name="T62" fmla="+- 0 10939 10512"/>
                              <a:gd name="T63" fmla="*/ 10939 h 438"/>
                              <a:gd name="T64" fmla="+- 0 2742 2485"/>
                              <a:gd name="T65" fmla="*/ T64 w 1546"/>
                              <a:gd name="T66" fmla="+- 0 10827 10512"/>
                              <a:gd name="T67" fmla="*/ 10827 h 438"/>
                              <a:gd name="T68" fmla="+- 0 2919 2485"/>
                              <a:gd name="T69" fmla="*/ T68 w 1546"/>
                              <a:gd name="T70" fmla="+- 0 10744 10512"/>
                              <a:gd name="T71" fmla="*/ 10744 h 438"/>
                              <a:gd name="T72" fmla="+- 0 2919 2485"/>
                              <a:gd name="T73" fmla="*/ T72 w 1546"/>
                              <a:gd name="T74" fmla="+- 0 10698 10512"/>
                              <a:gd name="T75" fmla="*/ 10698 h 438"/>
                              <a:gd name="T76" fmla="+- 0 3093 2485"/>
                              <a:gd name="T77" fmla="*/ T76 w 1546"/>
                              <a:gd name="T78" fmla="+- 0 10518 10512"/>
                              <a:gd name="T79" fmla="*/ 10518 h 438"/>
                              <a:gd name="T80" fmla="+- 0 2864 2485"/>
                              <a:gd name="T81" fmla="*/ T80 w 1546"/>
                              <a:gd name="T82" fmla="+- 0 10698 10512"/>
                              <a:gd name="T83" fmla="*/ 10698 h 438"/>
                              <a:gd name="T84" fmla="+- 0 2864 2485"/>
                              <a:gd name="T85" fmla="*/ T84 w 1546"/>
                              <a:gd name="T86" fmla="+- 0 10942 10512"/>
                              <a:gd name="T87" fmla="*/ 10942 h 438"/>
                              <a:gd name="T88" fmla="+- 0 3540 2485"/>
                              <a:gd name="T89" fmla="*/ T88 w 1546"/>
                              <a:gd name="T90" fmla="+- 0 10519 10512"/>
                              <a:gd name="T91" fmla="*/ 10519 h 438"/>
                              <a:gd name="T92" fmla="+- 0 3488 2485"/>
                              <a:gd name="T93" fmla="*/ T92 w 1546"/>
                              <a:gd name="T94" fmla="+- 0 10743 10512"/>
                              <a:gd name="T95" fmla="*/ 10743 h 438"/>
                              <a:gd name="T96" fmla="+- 0 3494 2485"/>
                              <a:gd name="T97" fmla="*/ T96 w 1546"/>
                              <a:gd name="T98" fmla="+- 0 10870 10512"/>
                              <a:gd name="T99" fmla="*/ 10870 h 438"/>
                              <a:gd name="T100" fmla="+- 0 3459 2485"/>
                              <a:gd name="T101" fmla="*/ T100 w 1546"/>
                              <a:gd name="T102" fmla="+- 0 10804 10512"/>
                              <a:gd name="T103" fmla="*/ 10804 h 438"/>
                              <a:gd name="T104" fmla="+- 0 3281 2485"/>
                              <a:gd name="T105" fmla="*/ T104 w 1546"/>
                              <a:gd name="T106" fmla="+- 0 10519 10512"/>
                              <a:gd name="T107" fmla="*/ 10519 h 438"/>
                              <a:gd name="T108" fmla="+- 0 3273 2485"/>
                              <a:gd name="T109" fmla="*/ T108 w 1546"/>
                              <a:gd name="T110" fmla="+- 0 10943 10512"/>
                              <a:gd name="T111" fmla="*/ 10943 h 438"/>
                              <a:gd name="T112" fmla="+- 0 3272 2485"/>
                              <a:gd name="T113" fmla="*/ T112 w 1546"/>
                              <a:gd name="T114" fmla="+- 0 10668 10512"/>
                              <a:gd name="T115" fmla="*/ 10668 h 438"/>
                              <a:gd name="T116" fmla="+- 0 3270 2485"/>
                              <a:gd name="T117" fmla="*/ T116 w 1546"/>
                              <a:gd name="T118" fmla="+- 0 10586 10512"/>
                              <a:gd name="T119" fmla="*/ 10586 h 438"/>
                              <a:gd name="T120" fmla="+- 0 3328 2485"/>
                              <a:gd name="T121" fmla="*/ T120 w 1546"/>
                              <a:gd name="T122" fmla="+- 0 10692 10512"/>
                              <a:gd name="T123" fmla="*/ 10692 h 438"/>
                              <a:gd name="T124" fmla="+- 0 3540 2485"/>
                              <a:gd name="T125" fmla="*/ T124 w 1546"/>
                              <a:gd name="T126" fmla="+- 0 10943 10512"/>
                              <a:gd name="T127" fmla="*/ 10943 h 438"/>
                              <a:gd name="T128" fmla="+- 0 4027 2485"/>
                              <a:gd name="T129" fmla="*/ T128 w 1546"/>
                              <a:gd name="T130" fmla="+- 0 10673 10512"/>
                              <a:gd name="T131" fmla="*/ 10673 h 438"/>
                              <a:gd name="T132" fmla="+- 0 3974 2485"/>
                              <a:gd name="T133" fmla="*/ T132 w 1546"/>
                              <a:gd name="T134" fmla="+- 0 10571 10512"/>
                              <a:gd name="T135" fmla="*/ 10571 h 438"/>
                              <a:gd name="T136" fmla="+- 0 3927 2485"/>
                              <a:gd name="T137" fmla="*/ T136 w 1546"/>
                              <a:gd name="T138" fmla="+- 0 10855 10512"/>
                              <a:gd name="T139" fmla="*/ 10855 h 438"/>
                              <a:gd name="T140" fmla="+- 0 3777 2485"/>
                              <a:gd name="T141" fmla="*/ T140 w 1546"/>
                              <a:gd name="T142" fmla="+- 0 10902 10512"/>
                              <a:gd name="T143" fmla="*/ 10902 h 438"/>
                              <a:gd name="T144" fmla="+- 0 3737 2485"/>
                              <a:gd name="T145" fmla="*/ T144 w 1546"/>
                              <a:gd name="T146" fmla="+- 0 10899 10512"/>
                              <a:gd name="T147" fmla="*/ 10899 h 438"/>
                              <a:gd name="T148" fmla="+- 0 3764 2485"/>
                              <a:gd name="T149" fmla="*/ T148 w 1546"/>
                              <a:gd name="T150" fmla="+- 0 10561 10512"/>
                              <a:gd name="T151" fmla="*/ 10561 h 438"/>
                              <a:gd name="T152" fmla="+- 0 3878 2485"/>
                              <a:gd name="T153" fmla="*/ T152 w 1546"/>
                              <a:gd name="T154" fmla="+- 0 10570 10512"/>
                              <a:gd name="T155" fmla="*/ 10570 h 438"/>
                              <a:gd name="T156" fmla="+- 0 3974 2485"/>
                              <a:gd name="T157" fmla="*/ T156 w 1546"/>
                              <a:gd name="T158" fmla="+- 0 10723 10512"/>
                              <a:gd name="T159" fmla="*/ 10723 h 438"/>
                              <a:gd name="T160" fmla="+- 0 3958 2485"/>
                              <a:gd name="T161" fmla="*/ T160 w 1546"/>
                              <a:gd name="T162" fmla="+- 0 10559 10512"/>
                              <a:gd name="T163" fmla="*/ 10559 h 438"/>
                              <a:gd name="T164" fmla="+- 0 3854 2485"/>
                              <a:gd name="T165" fmla="*/ T164 w 1546"/>
                              <a:gd name="T166" fmla="+- 0 10519 10512"/>
                              <a:gd name="T167" fmla="*/ 10519 h 438"/>
                              <a:gd name="T168" fmla="+- 0 3737 2485"/>
                              <a:gd name="T169" fmla="*/ T168 w 1546"/>
                              <a:gd name="T170" fmla="+- 0 10518 10512"/>
                              <a:gd name="T171" fmla="*/ 10518 h 438"/>
                              <a:gd name="T172" fmla="+- 0 3683 2485"/>
                              <a:gd name="T173" fmla="*/ T172 w 1546"/>
                              <a:gd name="T174" fmla="+- 0 10941 10512"/>
                              <a:gd name="T175" fmla="*/ 10941 h 438"/>
                              <a:gd name="T176" fmla="+- 0 3754 2485"/>
                              <a:gd name="T177" fmla="*/ T176 w 1546"/>
                              <a:gd name="T178" fmla="+- 0 10946 10512"/>
                              <a:gd name="T179" fmla="*/ 10946 h 438"/>
                              <a:gd name="T180" fmla="+- 0 3892 2485"/>
                              <a:gd name="T181" fmla="*/ T180 w 1546"/>
                              <a:gd name="T182" fmla="+- 0 10931 10512"/>
                              <a:gd name="T183" fmla="*/ 10931 h 438"/>
                              <a:gd name="T184" fmla="+- 0 3970 2485"/>
                              <a:gd name="T185" fmla="*/ T184 w 1546"/>
                              <a:gd name="T186" fmla="+- 0 10885 10512"/>
                              <a:gd name="T187" fmla="*/ 10885 h 438"/>
                              <a:gd name="T188" fmla="+- 0 4027 2485"/>
                              <a:gd name="T189" fmla="*/ T188 w 1546"/>
                              <a:gd name="T190" fmla="+- 0 10770 10512"/>
                              <a:gd name="T191" fmla="*/ 10770 h 4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546" h="438">
                                <a:moveTo>
                                  <a:pt x="257" y="315"/>
                                </a:moveTo>
                                <a:lnTo>
                                  <a:pt x="250" y="273"/>
                                </a:lnTo>
                                <a:lnTo>
                                  <a:pt x="230" y="240"/>
                                </a:lnTo>
                                <a:lnTo>
                                  <a:pt x="196" y="213"/>
                                </a:lnTo>
                                <a:lnTo>
                                  <a:pt x="149" y="190"/>
                                </a:lnTo>
                                <a:lnTo>
                                  <a:pt x="111" y="174"/>
                                </a:lnTo>
                                <a:lnTo>
                                  <a:pt x="85" y="156"/>
                                </a:lnTo>
                                <a:lnTo>
                                  <a:pt x="69" y="135"/>
                                </a:lnTo>
                                <a:lnTo>
                                  <a:pt x="64" y="109"/>
                                </a:lnTo>
                                <a:lnTo>
                                  <a:pt x="69" y="86"/>
                                </a:lnTo>
                                <a:lnTo>
                                  <a:pt x="83" y="66"/>
                                </a:lnTo>
                                <a:lnTo>
                                  <a:pt x="107" y="51"/>
                                </a:lnTo>
                                <a:lnTo>
                                  <a:pt x="144" y="45"/>
                                </a:lnTo>
                                <a:lnTo>
                                  <a:pt x="171" y="47"/>
                                </a:lnTo>
                                <a:lnTo>
                                  <a:pt x="194" y="52"/>
                                </a:lnTo>
                                <a:lnTo>
                                  <a:pt x="212" y="59"/>
                                </a:lnTo>
                                <a:lnTo>
                                  <a:pt x="225" y="65"/>
                                </a:lnTo>
                                <a:lnTo>
                                  <a:pt x="240" y="21"/>
                                </a:lnTo>
                                <a:lnTo>
                                  <a:pt x="223" y="13"/>
                                </a:lnTo>
                                <a:lnTo>
                                  <a:pt x="202" y="6"/>
                                </a:lnTo>
                                <a:lnTo>
                                  <a:pt x="177" y="2"/>
                                </a:lnTo>
                                <a:lnTo>
                                  <a:pt x="146" y="0"/>
                                </a:lnTo>
                                <a:lnTo>
                                  <a:pt x="90" y="8"/>
                                </a:lnTo>
                                <a:lnTo>
                                  <a:pt x="47" y="33"/>
                                </a:lnTo>
                                <a:lnTo>
                                  <a:pt x="19" y="69"/>
                                </a:lnTo>
                                <a:lnTo>
                                  <a:pt x="9" y="115"/>
                                </a:lnTo>
                                <a:lnTo>
                                  <a:pt x="17" y="155"/>
                                </a:lnTo>
                                <a:lnTo>
                                  <a:pt x="39" y="188"/>
                                </a:lnTo>
                                <a:lnTo>
                                  <a:pt x="74" y="214"/>
                                </a:lnTo>
                                <a:lnTo>
                                  <a:pt x="121" y="235"/>
                                </a:lnTo>
                                <a:lnTo>
                                  <a:pt x="158" y="252"/>
                                </a:lnTo>
                                <a:lnTo>
                                  <a:pt x="182" y="271"/>
                                </a:lnTo>
                                <a:lnTo>
                                  <a:pt x="197" y="293"/>
                                </a:lnTo>
                                <a:lnTo>
                                  <a:pt x="201" y="319"/>
                                </a:lnTo>
                                <a:lnTo>
                                  <a:pt x="195" y="349"/>
                                </a:lnTo>
                                <a:lnTo>
                                  <a:pt x="178" y="372"/>
                                </a:lnTo>
                                <a:lnTo>
                                  <a:pt x="150" y="386"/>
                                </a:lnTo>
                                <a:lnTo>
                                  <a:pt x="112" y="392"/>
                                </a:lnTo>
                                <a:lnTo>
                                  <a:pt x="84" y="390"/>
                                </a:lnTo>
                                <a:lnTo>
                                  <a:pt x="58" y="384"/>
                                </a:lnTo>
                                <a:lnTo>
                                  <a:pt x="34" y="375"/>
                                </a:lnTo>
                                <a:lnTo>
                                  <a:pt x="14" y="364"/>
                                </a:lnTo>
                                <a:lnTo>
                                  <a:pt x="0" y="410"/>
                                </a:lnTo>
                                <a:lnTo>
                                  <a:pt x="21" y="421"/>
                                </a:lnTo>
                                <a:lnTo>
                                  <a:pt x="47" y="429"/>
                                </a:lnTo>
                                <a:lnTo>
                                  <a:pt x="77" y="435"/>
                                </a:lnTo>
                                <a:lnTo>
                                  <a:pt x="108" y="437"/>
                                </a:lnTo>
                                <a:lnTo>
                                  <a:pt x="174" y="427"/>
                                </a:lnTo>
                                <a:lnTo>
                                  <a:pt x="220" y="401"/>
                                </a:lnTo>
                                <a:lnTo>
                                  <a:pt x="248" y="362"/>
                                </a:lnTo>
                                <a:lnTo>
                                  <a:pt x="257" y="315"/>
                                </a:lnTo>
                                <a:close/>
                                <a:moveTo>
                                  <a:pt x="618" y="384"/>
                                </a:moveTo>
                                <a:lnTo>
                                  <a:pt x="434" y="384"/>
                                </a:lnTo>
                                <a:lnTo>
                                  <a:pt x="434" y="232"/>
                                </a:lnTo>
                                <a:lnTo>
                                  <a:pt x="599" y="232"/>
                                </a:lnTo>
                                <a:lnTo>
                                  <a:pt x="599" y="186"/>
                                </a:lnTo>
                                <a:lnTo>
                                  <a:pt x="434" y="186"/>
                                </a:lnTo>
                                <a:lnTo>
                                  <a:pt x="434" y="52"/>
                                </a:lnTo>
                                <a:lnTo>
                                  <a:pt x="608" y="52"/>
                                </a:lnTo>
                                <a:lnTo>
                                  <a:pt x="608" y="6"/>
                                </a:lnTo>
                                <a:lnTo>
                                  <a:pt x="379" y="6"/>
                                </a:lnTo>
                                <a:lnTo>
                                  <a:pt x="379" y="52"/>
                                </a:lnTo>
                                <a:lnTo>
                                  <a:pt x="379" y="186"/>
                                </a:lnTo>
                                <a:lnTo>
                                  <a:pt x="379" y="232"/>
                                </a:lnTo>
                                <a:lnTo>
                                  <a:pt x="379" y="384"/>
                                </a:lnTo>
                                <a:lnTo>
                                  <a:pt x="379" y="430"/>
                                </a:lnTo>
                                <a:lnTo>
                                  <a:pt x="618" y="430"/>
                                </a:lnTo>
                                <a:lnTo>
                                  <a:pt x="618" y="384"/>
                                </a:lnTo>
                                <a:close/>
                                <a:moveTo>
                                  <a:pt x="1055" y="7"/>
                                </a:moveTo>
                                <a:lnTo>
                                  <a:pt x="1003" y="7"/>
                                </a:lnTo>
                                <a:lnTo>
                                  <a:pt x="1003" y="184"/>
                                </a:lnTo>
                                <a:lnTo>
                                  <a:pt x="1003" y="231"/>
                                </a:lnTo>
                                <a:lnTo>
                                  <a:pt x="1004" y="275"/>
                                </a:lnTo>
                                <a:lnTo>
                                  <a:pt x="1006" y="317"/>
                                </a:lnTo>
                                <a:lnTo>
                                  <a:pt x="1009" y="358"/>
                                </a:lnTo>
                                <a:lnTo>
                                  <a:pt x="1008" y="359"/>
                                </a:lnTo>
                                <a:lnTo>
                                  <a:pt x="992" y="326"/>
                                </a:lnTo>
                                <a:lnTo>
                                  <a:pt x="974" y="292"/>
                                </a:lnTo>
                                <a:lnTo>
                                  <a:pt x="954" y="258"/>
                                </a:lnTo>
                                <a:lnTo>
                                  <a:pt x="932" y="221"/>
                                </a:lnTo>
                                <a:lnTo>
                                  <a:pt x="796" y="7"/>
                                </a:lnTo>
                                <a:lnTo>
                                  <a:pt x="736" y="7"/>
                                </a:lnTo>
                                <a:lnTo>
                                  <a:pt x="736" y="431"/>
                                </a:lnTo>
                                <a:lnTo>
                                  <a:pt x="788" y="431"/>
                                </a:lnTo>
                                <a:lnTo>
                                  <a:pt x="788" y="250"/>
                                </a:lnTo>
                                <a:lnTo>
                                  <a:pt x="788" y="200"/>
                                </a:lnTo>
                                <a:lnTo>
                                  <a:pt x="787" y="156"/>
                                </a:lnTo>
                                <a:lnTo>
                                  <a:pt x="785" y="115"/>
                                </a:lnTo>
                                <a:lnTo>
                                  <a:pt x="783" y="75"/>
                                </a:lnTo>
                                <a:lnTo>
                                  <a:pt x="785" y="74"/>
                                </a:lnTo>
                                <a:lnTo>
                                  <a:pt x="803" y="109"/>
                                </a:lnTo>
                                <a:lnTo>
                                  <a:pt x="822" y="144"/>
                                </a:lnTo>
                                <a:lnTo>
                                  <a:pt x="843" y="180"/>
                                </a:lnTo>
                                <a:lnTo>
                                  <a:pt x="865" y="216"/>
                                </a:lnTo>
                                <a:lnTo>
                                  <a:pt x="999" y="431"/>
                                </a:lnTo>
                                <a:lnTo>
                                  <a:pt x="1055" y="431"/>
                                </a:lnTo>
                                <a:lnTo>
                                  <a:pt x="1055" y="7"/>
                                </a:lnTo>
                                <a:close/>
                                <a:moveTo>
                                  <a:pt x="1546" y="209"/>
                                </a:moveTo>
                                <a:lnTo>
                                  <a:pt x="1542" y="161"/>
                                </a:lnTo>
                                <a:lnTo>
                                  <a:pt x="1530" y="120"/>
                                </a:lnTo>
                                <a:lnTo>
                                  <a:pt x="1511" y="85"/>
                                </a:lnTo>
                                <a:lnTo>
                                  <a:pt x="1489" y="59"/>
                                </a:lnTo>
                                <a:lnTo>
                                  <a:pt x="1489" y="211"/>
                                </a:lnTo>
                                <a:lnTo>
                                  <a:pt x="1477" y="287"/>
                                </a:lnTo>
                                <a:lnTo>
                                  <a:pt x="1442" y="343"/>
                                </a:lnTo>
                                <a:lnTo>
                                  <a:pt x="1386" y="378"/>
                                </a:lnTo>
                                <a:lnTo>
                                  <a:pt x="1309" y="390"/>
                                </a:lnTo>
                                <a:lnTo>
                                  <a:pt x="1292" y="390"/>
                                </a:lnTo>
                                <a:lnTo>
                                  <a:pt x="1277" y="390"/>
                                </a:lnTo>
                                <a:lnTo>
                                  <a:pt x="1264" y="389"/>
                                </a:lnTo>
                                <a:lnTo>
                                  <a:pt x="1252" y="387"/>
                                </a:lnTo>
                                <a:lnTo>
                                  <a:pt x="1252" y="53"/>
                                </a:lnTo>
                                <a:lnTo>
                                  <a:pt x="1265" y="50"/>
                                </a:lnTo>
                                <a:lnTo>
                                  <a:pt x="1279" y="49"/>
                                </a:lnTo>
                                <a:lnTo>
                                  <a:pt x="1297" y="47"/>
                                </a:lnTo>
                                <a:lnTo>
                                  <a:pt x="1317" y="47"/>
                                </a:lnTo>
                                <a:lnTo>
                                  <a:pt x="1393" y="58"/>
                                </a:lnTo>
                                <a:lnTo>
                                  <a:pt x="1446" y="91"/>
                                </a:lnTo>
                                <a:lnTo>
                                  <a:pt x="1478" y="143"/>
                                </a:lnTo>
                                <a:lnTo>
                                  <a:pt x="1489" y="211"/>
                                </a:lnTo>
                                <a:lnTo>
                                  <a:pt x="1489" y="59"/>
                                </a:lnTo>
                                <a:lnTo>
                                  <a:pt x="1486" y="56"/>
                                </a:lnTo>
                                <a:lnTo>
                                  <a:pt x="1473" y="47"/>
                                </a:lnTo>
                                <a:lnTo>
                                  <a:pt x="1455" y="34"/>
                                </a:lnTo>
                                <a:lnTo>
                                  <a:pt x="1416" y="17"/>
                                </a:lnTo>
                                <a:lnTo>
                                  <a:pt x="1369" y="7"/>
                                </a:lnTo>
                                <a:lnTo>
                                  <a:pt x="1314" y="4"/>
                                </a:lnTo>
                                <a:lnTo>
                                  <a:pt x="1282" y="4"/>
                                </a:lnTo>
                                <a:lnTo>
                                  <a:pt x="1252" y="6"/>
                                </a:lnTo>
                                <a:lnTo>
                                  <a:pt x="1224" y="9"/>
                                </a:lnTo>
                                <a:lnTo>
                                  <a:pt x="1198" y="12"/>
                                </a:lnTo>
                                <a:lnTo>
                                  <a:pt x="1198" y="429"/>
                                </a:lnTo>
                                <a:lnTo>
                                  <a:pt x="1219" y="432"/>
                                </a:lnTo>
                                <a:lnTo>
                                  <a:pt x="1243" y="433"/>
                                </a:lnTo>
                                <a:lnTo>
                                  <a:pt x="1269" y="434"/>
                                </a:lnTo>
                                <a:lnTo>
                                  <a:pt x="1297" y="435"/>
                                </a:lnTo>
                                <a:lnTo>
                                  <a:pt x="1356" y="431"/>
                                </a:lnTo>
                                <a:lnTo>
                                  <a:pt x="1407" y="419"/>
                                </a:lnTo>
                                <a:lnTo>
                                  <a:pt x="1450" y="400"/>
                                </a:lnTo>
                                <a:lnTo>
                                  <a:pt x="1463" y="390"/>
                                </a:lnTo>
                                <a:lnTo>
                                  <a:pt x="1485" y="373"/>
                                </a:lnTo>
                                <a:lnTo>
                                  <a:pt x="1511" y="341"/>
                                </a:lnTo>
                                <a:lnTo>
                                  <a:pt x="1530" y="302"/>
                                </a:lnTo>
                                <a:lnTo>
                                  <a:pt x="1542" y="258"/>
                                </a:lnTo>
                                <a:lnTo>
                                  <a:pt x="1546" y="2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9"/>
                        <wps:cNvSpPr>
                          <a:spLocks/>
                        </wps:cNvSpPr>
                        <wps:spPr bwMode="auto">
                          <a:xfrm>
                            <a:off x="2780" y="11111"/>
                            <a:ext cx="956" cy="1326"/>
                          </a:xfrm>
                          <a:custGeom>
                            <a:avLst/>
                            <a:gdLst>
                              <a:gd name="T0" fmla="+- 0 3054 2780"/>
                              <a:gd name="T1" fmla="*/ T0 w 956"/>
                              <a:gd name="T2" fmla="+- 0 11510 11111"/>
                              <a:gd name="T3" fmla="*/ 11510 h 1326"/>
                              <a:gd name="T4" fmla="+- 0 3166 2780"/>
                              <a:gd name="T5" fmla="*/ T4 w 956"/>
                              <a:gd name="T6" fmla="+- 0 11111 11111"/>
                              <a:gd name="T7" fmla="*/ 11111 h 1326"/>
                              <a:gd name="T8" fmla="+- 0 3158 2780"/>
                              <a:gd name="T9" fmla="*/ T8 w 956"/>
                              <a:gd name="T10" fmla="+- 0 11176 11111"/>
                              <a:gd name="T11" fmla="*/ 11176 h 1326"/>
                              <a:gd name="T12" fmla="+- 0 3116 2780"/>
                              <a:gd name="T13" fmla="*/ T12 w 956"/>
                              <a:gd name="T14" fmla="+- 0 11223 11111"/>
                              <a:gd name="T15" fmla="*/ 11223 h 1326"/>
                              <a:gd name="T16" fmla="+- 0 3114 2780"/>
                              <a:gd name="T17" fmla="*/ T16 w 956"/>
                              <a:gd name="T18" fmla="+- 0 11731 11111"/>
                              <a:gd name="T19" fmla="*/ 11731 h 1326"/>
                              <a:gd name="T20" fmla="+- 0 3219 2780"/>
                              <a:gd name="T21" fmla="*/ T20 w 956"/>
                              <a:gd name="T22" fmla="+- 0 11612 11111"/>
                              <a:gd name="T23" fmla="*/ 11612 h 1326"/>
                              <a:gd name="T24" fmla="+- 0 3218 2780"/>
                              <a:gd name="T25" fmla="*/ T24 w 956"/>
                              <a:gd name="T26" fmla="+- 0 11230 11111"/>
                              <a:gd name="T27" fmla="*/ 11230 h 1326"/>
                              <a:gd name="T28" fmla="+- 0 3173 2780"/>
                              <a:gd name="T29" fmla="*/ T28 w 956"/>
                              <a:gd name="T30" fmla="+- 0 11175 11111"/>
                              <a:gd name="T31" fmla="*/ 11175 h 1326"/>
                              <a:gd name="T32" fmla="+- 0 3279 2780"/>
                              <a:gd name="T33" fmla="*/ T32 w 956"/>
                              <a:gd name="T34" fmla="+- 0 11319 11111"/>
                              <a:gd name="T35" fmla="*/ 11319 h 1326"/>
                              <a:gd name="T36" fmla="+- 0 3414 2780"/>
                              <a:gd name="T37" fmla="*/ T36 w 956"/>
                              <a:gd name="T38" fmla="+- 0 11531 11111"/>
                              <a:gd name="T39" fmla="*/ 11531 h 1326"/>
                              <a:gd name="T40" fmla="+- 0 3279 2780"/>
                              <a:gd name="T41" fmla="*/ T40 w 956"/>
                              <a:gd name="T42" fmla="+- 0 11563 11111"/>
                              <a:gd name="T43" fmla="*/ 11563 h 1326"/>
                              <a:gd name="T44" fmla="+- 0 3273 2780"/>
                              <a:gd name="T45" fmla="*/ T44 w 956"/>
                              <a:gd name="T46" fmla="+- 0 11622 11111"/>
                              <a:gd name="T47" fmla="*/ 11622 h 1326"/>
                              <a:gd name="T48" fmla="+- 0 3279 2780"/>
                              <a:gd name="T49" fmla="*/ T48 w 956"/>
                              <a:gd name="T50" fmla="+- 0 11474 11111"/>
                              <a:gd name="T51" fmla="*/ 11474 h 1326"/>
                              <a:gd name="T52" fmla="+- 0 3392 2780"/>
                              <a:gd name="T53" fmla="*/ T52 w 956"/>
                              <a:gd name="T54" fmla="+- 0 11716 11111"/>
                              <a:gd name="T55" fmla="*/ 11716 h 1326"/>
                              <a:gd name="T56" fmla="+- 0 3369 2780"/>
                              <a:gd name="T57" fmla="*/ T56 w 956"/>
                              <a:gd name="T58" fmla="+- 0 11668 11111"/>
                              <a:gd name="T59" fmla="*/ 11668 h 1326"/>
                              <a:gd name="T60" fmla="+- 0 3370 2780"/>
                              <a:gd name="T61" fmla="*/ T60 w 956"/>
                              <a:gd name="T62" fmla="+- 0 11609 11111"/>
                              <a:gd name="T63" fmla="*/ 11609 h 1326"/>
                              <a:gd name="T64" fmla="+- 0 3341 2780"/>
                              <a:gd name="T65" fmla="*/ T64 w 956"/>
                              <a:gd name="T66" fmla="+- 0 11536 11111"/>
                              <a:gd name="T67" fmla="*/ 11536 h 1326"/>
                              <a:gd name="T68" fmla="+- 0 3517 2780"/>
                              <a:gd name="T69" fmla="*/ T68 w 956"/>
                              <a:gd name="T70" fmla="+- 0 11557 11111"/>
                              <a:gd name="T71" fmla="*/ 11557 h 1326"/>
                              <a:gd name="T72" fmla="+- 0 3449 2780"/>
                              <a:gd name="T73" fmla="*/ T72 w 956"/>
                              <a:gd name="T74" fmla="+- 0 11614 11111"/>
                              <a:gd name="T75" fmla="*/ 11614 h 1326"/>
                              <a:gd name="T76" fmla="+- 0 3431 2780"/>
                              <a:gd name="T77" fmla="*/ T76 w 956"/>
                              <a:gd name="T78" fmla="+- 0 11678 11111"/>
                              <a:gd name="T79" fmla="*/ 11678 h 1326"/>
                              <a:gd name="T80" fmla="+- 0 3496 2780"/>
                              <a:gd name="T81" fmla="*/ T80 w 956"/>
                              <a:gd name="T82" fmla="+- 0 11552 11111"/>
                              <a:gd name="T83" fmla="*/ 11552 h 1326"/>
                              <a:gd name="T84" fmla="+- 0 3544 2780"/>
                              <a:gd name="T85" fmla="*/ T84 w 956"/>
                              <a:gd name="T86" fmla="+- 0 11796 11111"/>
                              <a:gd name="T87" fmla="*/ 11796 h 1326"/>
                              <a:gd name="T88" fmla="+- 0 3527 2780"/>
                              <a:gd name="T89" fmla="*/ T88 w 956"/>
                              <a:gd name="T90" fmla="+- 0 11721 11111"/>
                              <a:gd name="T91" fmla="*/ 11721 h 1326"/>
                              <a:gd name="T92" fmla="+- 0 3514 2780"/>
                              <a:gd name="T93" fmla="*/ T92 w 956"/>
                              <a:gd name="T94" fmla="+- 0 11639 11111"/>
                              <a:gd name="T95" fmla="*/ 11639 h 1326"/>
                              <a:gd name="T96" fmla="+- 0 3571 2780"/>
                              <a:gd name="T97" fmla="*/ T96 w 956"/>
                              <a:gd name="T98" fmla="+- 0 11610 11111"/>
                              <a:gd name="T99" fmla="*/ 11610 h 1326"/>
                              <a:gd name="T100" fmla="+- 0 3656 2780"/>
                              <a:gd name="T101" fmla="*/ T100 w 956"/>
                              <a:gd name="T102" fmla="+- 0 11633 11111"/>
                              <a:gd name="T103" fmla="*/ 11633 h 1326"/>
                              <a:gd name="T104" fmla="+- 0 3604 2780"/>
                              <a:gd name="T105" fmla="*/ T104 w 956"/>
                              <a:gd name="T106" fmla="+- 0 11692 11111"/>
                              <a:gd name="T107" fmla="*/ 11692 h 1326"/>
                              <a:gd name="T108" fmla="+- 0 3588 2780"/>
                              <a:gd name="T109" fmla="*/ T108 w 956"/>
                              <a:gd name="T110" fmla="+- 0 11728 11111"/>
                              <a:gd name="T111" fmla="*/ 11728 h 1326"/>
                              <a:gd name="T112" fmla="+- 0 3588 2780"/>
                              <a:gd name="T113" fmla="*/ T112 w 956"/>
                              <a:gd name="T114" fmla="+- 0 11762 11111"/>
                              <a:gd name="T115" fmla="*/ 11762 h 1326"/>
                              <a:gd name="T116" fmla="+- 0 3143 2780"/>
                              <a:gd name="T117" fmla="*/ T116 w 956"/>
                              <a:gd name="T118" fmla="+- 0 12436 11111"/>
                              <a:gd name="T119" fmla="*/ 12436 h 1326"/>
                              <a:gd name="T120" fmla="+- 0 3103 2780"/>
                              <a:gd name="T121" fmla="*/ T120 w 956"/>
                              <a:gd name="T122" fmla="+- 0 12329 11111"/>
                              <a:gd name="T123" fmla="*/ 12329 h 1326"/>
                              <a:gd name="T124" fmla="+- 0 2929 2780"/>
                              <a:gd name="T125" fmla="*/ T124 w 956"/>
                              <a:gd name="T126" fmla="+- 0 12016 11111"/>
                              <a:gd name="T127" fmla="*/ 12016 h 1326"/>
                              <a:gd name="T128" fmla="+- 0 2781 2780"/>
                              <a:gd name="T129" fmla="*/ T128 w 956"/>
                              <a:gd name="T130" fmla="+- 0 11730 11111"/>
                              <a:gd name="T131" fmla="*/ 11730 h 1326"/>
                              <a:gd name="T132" fmla="+- 0 2893 2780"/>
                              <a:gd name="T133" fmla="*/ T132 w 956"/>
                              <a:gd name="T134" fmla="+- 0 11618 11111"/>
                              <a:gd name="T135" fmla="*/ 11618 h 1326"/>
                              <a:gd name="T136" fmla="+- 0 2885 2780"/>
                              <a:gd name="T137" fmla="*/ T136 w 956"/>
                              <a:gd name="T138" fmla="+- 0 11680 11111"/>
                              <a:gd name="T139" fmla="*/ 11680 h 1326"/>
                              <a:gd name="T140" fmla="+- 0 2855 2780"/>
                              <a:gd name="T141" fmla="*/ T140 w 956"/>
                              <a:gd name="T142" fmla="+- 0 11770 11111"/>
                              <a:gd name="T143" fmla="*/ 11770 h 1326"/>
                              <a:gd name="T144" fmla="+- 0 3069 2780"/>
                              <a:gd name="T145" fmla="*/ T144 w 956"/>
                              <a:gd name="T146" fmla="+- 0 12121 11111"/>
                              <a:gd name="T147" fmla="*/ 12121 h 1326"/>
                              <a:gd name="T148" fmla="+- 0 3153 2780"/>
                              <a:gd name="T149" fmla="*/ T148 w 956"/>
                              <a:gd name="T150" fmla="+- 0 12252 11111"/>
                              <a:gd name="T151" fmla="*/ 12252 h 1326"/>
                              <a:gd name="T152" fmla="+- 0 3622 2780"/>
                              <a:gd name="T153" fmla="*/ T152 w 956"/>
                              <a:gd name="T154" fmla="+- 0 12375 11111"/>
                              <a:gd name="T155" fmla="*/ 12375 h 1326"/>
                              <a:gd name="T156" fmla="+- 0 3586 2780"/>
                              <a:gd name="T157" fmla="*/ T156 w 956"/>
                              <a:gd name="T158" fmla="+- 0 12436 11111"/>
                              <a:gd name="T159" fmla="*/ 12436 h 1326"/>
                              <a:gd name="T160" fmla="+- 0 3605 2780"/>
                              <a:gd name="T161" fmla="*/ T160 w 956"/>
                              <a:gd name="T162" fmla="+- 0 11630 11111"/>
                              <a:gd name="T163" fmla="*/ 11630 h 1326"/>
                              <a:gd name="T164" fmla="+- 0 3052 2780"/>
                              <a:gd name="T165" fmla="*/ T164 w 956"/>
                              <a:gd name="T166" fmla="+- 0 11836 11111"/>
                              <a:gd name="T167" fmla="*/ 11836 h 1326"/>
                              <a:gd name="T168" fmla="+- 0 2949 2780"/>
                              <a:gd name="T169" fmla="*/ T168 w 956"/>
                              <a:gd name="T170" fmla="+- 0 11710 11111"/>
                              <a:gd name="T171" fmla="*/ 11710 h 1326"/>
                              <a:gd name="T172" fmla="+- 0 3015 2780"/>
                              <a:gd name="T173" fmla="*/ T172 w 956"/>
                              <a:gd name="T174" fmla="+- 0 11693 11111"/>
                              <a:gd name="T175" fmla="*/ 11693 h 1326"/>
                              <a:gd name="T176" fmla="+- 0 3113 2780"/>
                              <a:gd name="T177" fmla="*/ T176 w 956"/>
                              <a:gd name="T178" fmla="+- 0 11763 11111"/>
                              <a:gd name="T179" fmla="*/ 11763 h 1326"/>
                              <a:gd name="T180" fmla="+- 0 3088 2780"/>
                              <a:gd name="T181" fmla="*/ T180 w 956"/>
                              <a:gd name="T182" fmla="+- 0 11843 11111"/>
                              <a:gd name="T183" fmla="*/ 11843 h 1326"/>
                              <a:gd name="T184" fmla="+- 0 3564 2780"/>
                              <a:gd name="T185" fmla="*/ T184 w 956"/>
                              <a:gd name="T186" fmla="+- 0 12289 11111"/>
                              <a:gd name="T187" fmla="*/ 12289 h 1326"/>
                              <a:gd name="T188" fmla="+- 0 3628 2780"/>
                              <a:gd name="T189" fmla="*/ T188 w 956"/>
                              <a:gd name="T190" fmla="+- 0 12166 11111"/>
                              <a:gd name="T191" fmla="*/ 12166 h 1326"/>
                              <a:gd name="T192" fmla="+- 0 3678 2780"/>
                              <a:gd name="T193" fmla="*/ T192 w 956"/>
                              <a:gd name="T194" fmla="+- 0 11899 11111"/>
                              <a:gd name="T195" fmla="*/ 11899 h 1326"/>
                              <a:gd name="T196" fmla="+- 0 3668 2780"/>
                              <a:gd name="T197" fmla="*/ T196 w 956"/>
                              <a:gd name="T198" fmla="+- 0 11717 11111"/>
                              <a:gd name="T199" fmla="*/ 11717 h 1326"/>
                              <a:gd name="T200" fmla="+- 0 3723 2780"/>
                              <a:gd name="T201" fmla="*/ T200 w 956"/>
                              <a:gd name="T202" fmla="+- 0 11689 11111"/>
                              <a:gd name="T203" fmla="*/ 11689 h 1326"/>
                              <a:gd name="T204" fmla="+- 0 3729 2780"/>
                              <a:gd name="T205" fmla="*/ T204 w 956"/>
                              <a:gd name="T206" fmla="+- 0 12076 11111"/>
                              <a:gd name="T207" fmla="*/ 12076 h 1326"/>
                              <a:gd name="T208" fmla="+- 0 3634 2780"/>
                              <a:gd name="T209" fmla="*/ T208 w 956"/>
                              <a:gd name="T210" fmla="+- 0 12245 11111"/>
                              <a:gd name="T211" fmla="*/ 12245 h 1326"/>
                              <a:gd name="T212" fmla="+- 0 3622 2780"/>
                              <a:gd name="T213" fmla="*/ T212 w 956"/>
                              <a:gd name="T214" fmla="+- 0 12329 11111"/>
                              <a:gd name="T215" fmla="*/ 12329 h 1326"/>
                              <a:gd name="T216" fmla="+- 0 3583 2780"/>
                              <a:gd name="T217" fmla="*/ T216 w 956"/>
                              <a:gd name="T218" fmla="+- 0 12437 11111"/>
                              <a:gd name="T219" fmla="*/ 12437 h 13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956" h="1326">
                                <a:moveTo>
                                  <a:pt x="334" y="620"/>
                                </a:moveTo>
                                <a:lnTo>
                                  <a:pt x="267" y="620"/>
                                </a:lnTo>
                                <a:lnTo>
                                  <a:pt x="274" y="617"/>
                                </a:lnTo>
                                <a:lnTo>
                                  <a:pt x="274" y="548"/>
                                </a:lnTo>
                                <a:lnTo>
                                  <a:pt x="274" y="399"/>
                                </a:lnTo>
                                <a:lnTo>
                                  <a:pt x="274" y="122"/>
                                </a:lnTo>
                                <a:lnTo>
                                  <a:pt x="282" y="72"/>
                                </a:lnTo>
                                <a:lnTo>
                                  <a:pt x="305" y="34"/>
                                </a:lnTo>
                                <a:lnTo>
                                  <a:pt x="341" y="9"/>
                                </a:lnTo>
                                <a:lnTo>
                                  <a:pt x="386" y="0"/>
                                </a:lnTo>
                                <a:lnTo>
                                  <a:pt x="432" y="9"/>
                                </a:lnTo>
                                <a:lnTo>
                                  <a:pt x="467" y="34"/>
                                </a:lnTo>
                                <a:lnTo>
                                  <a:pt x="485" y="64"/>
                                </a:lnTo>
                                <a:lnTo>
                                  <a:pt x="393" y="64"/>
                                </a:lnTo>
                                <a:lnTo>
                                  <a:pt x="378" y="65"/>
                                </a:lnTo>
                                <a:lnTo>
                                  <a:pt x="364" y="69"/>
                                </a:lnTo>
                                <a:lnTo>
                                  <a:pt x="353" y="75"/>
                                </a:lnTo>
                                <a:lnTo>
                                  <a:pt x="345" y="85"/>
                                </a:lnTo>
                                <a:lnTo>
                                  <a:pt x="339" y="98"/>
                                </a:lnTo>
                                <a:lnTo>
                                  <a:pt x="336" y="112"/>
                                </a:lnTo>
                                <a:lnTo>
                                  <a:pt x="335" y="126"/>
                                </a:lnTo>
                                <a:lnTo>
                                  <a:pt x="335" y="182"/>
                                </a:lnTo>
                                <a:lnTo>
                                  <a:pt x="335" y="241"/>
                                </a:lnTo>
                                <a:lnTo>
                                  <a:pt x="335" y="602"/>
                                </a:lnTo>
                                <a:lnTo>
                                  <a:pt x="334" y="620"/>
                                </a:lnTo>
                                <a:close/>
                                <a:moveTo>
                                  <a:pt x="470" y="532"/>
                                </a:moveTo>
                                <a:lnTo>
                                  <a:pt x="457" y="532"/>
                                </a:lnTo>
                                <a:lnTo>
                                  <a:pt x="448" y="526"/>
                                </a:lnTo>
                                <a:lnTo>
                                  <a:pt x="442" y="515"/>
                                </a:lnTo>
                                <a:lnTo>
                                  <a:pt x="439" y="501"/>
                                </a:lnTo>
                                <a:lnTo>
                                  <a:pt x="439" y="493"/>
                                </a:lnTo>
                                <a:lnTo>
                                  <a:pt x="439" y="492"/>
                                </a:lnTo>
                                <a:lnTo>
                                  <a:pt x="439" y="438"/>
                                </a:lnTo>
                                <a:lnTo>
                                  <a:pt x="438" y="284"/>
                                </a:lnTo>
                                <a:lnTo>
                                  <a:pt x="438" y="119"/>
                                </a:lnTo>
                                <a:lnTo>
                                  <a:pt x="437" y="101"/>
                                </a:lnTo>
                                <a:lnTo>
                                  <a:pt x="431" y="85"/>
                                </a:lnTo>
                                <a:lnTo>
                                  <a:pt x="422" y="73"/>
                                </a:lnTo>
                                <a:lnTo>
                                  <a:pt x="407" y="66"/>
                                </a:lnTo>
                                <a:lnTo>
                                  <a:pt x="393" y="64"/>
                                </a:lnTo>
                                <a:lnTo>
                                  <a:pt x="485" y="64"/>
                                </a:lnTo>
                                <a:lnTo>
                                  <a:pt x="490" y="73"/>
                                </a:lnTo>
                                <a:lnTo>
                                  <a:pt x="499" y="122"/>
                                </a:lnTo>
                                <a:lnTo>
                                  <a:pt x="499" y="126"/>
                                </a:lnTo>
                                <a:lnTo>
                                  <a:pt x="499" y="208"/>
                                </a:lnTo>
                                <a:lnTo>
                                  <a:pt x="499" y="363"/>
                                </a:lnTo>
                                <a:lnTo>
                                  <a:pt x="555" y="363"/>
                                </a:lnTo>
                                <a:lnTo>
                                  <a:pt x="589" y="373"/>
                                </a:lnTo>
                                <a:lnTo>
                                  <a:pt x="622" y="399"/>
                                </a:lnTo>
                                <a:lnTo>
                                  <a:pt x="634" y="420"/>
                                </a:lnTo>
                                <a:lnTo>
                                  <a:pt x="544" y="420"/>
                                </a:lnTo>
                                <a:lnTo>
                                  <a:pt x="526" y="421"/>
                                </a:lnTo>
                                <a:lnTo>
                                  <a:pt x="510" y="427"/>
                                </a:lnTo>
                                <a:lnTo>
                                  <a:pt x="502" y="438"/>
                                </a:lnTo>
                                <a:lnTo>
                                  <a:pt x="499" y="452"/>
                                </a:lnTo>
                                <a:lnTo>
                                  <a:pt x="499" y="467"/>
                                </a:lnTo>
                                <a:lnTo>
                                  <a:pt x="500" y="479"/>
                                </a:lnTo>
                                <a:lnTo>
                                  <a:pt x="503" y="492"/>
                                </a:lnTo>
                                <a:lnTo>
                                  <a:pt x="498" y="501"/>
                                </a:lnTo>
                                <a:lnTo>
                                  <a:pt x="493" y="511"/>
                                </a:lnTo>
                                <a:lnTo>
                                  <a:pt x="486" y="520"/>
                                </a:lnTo>
                                <a:lnTo>
                                  <a:pt x="479" y="528"/>
                                </a:lnTo>
                                <a:lnTo>
                                  <a:pt x="470" y="532"/>
                                </a:lnTo>
                                <a:close/>
                                <a:moveTo>
                                  <a:pt x="555" y="363"/>
                                </a:moveTo>
                                <a:lnTo>
                                  <a:pt x="499" y="363"/>
                                </a:lnTo>
                                <a:lnTo>
                                  <a:pt x="548" y="361"/>
                                </a:lnTo>
                                <a:lnTo>
                                  <a:pt x="555" y="363"/>
                                </a:lnTo>
                                <a:close/>
                                <a:moveTo>
                                  <a:pt x="634" y="610"/>
                                </a:moveTo>
                                <a:lnTo>
                                  <a:pt x="621" y="610"/>
                                </a:lnTo>
                                <a:lnTo>
                                  <a:pt x="612" y="605"/>
                                </a:lnTo>
                                <a:lnTo>
                                  <a:pt x="602" y="597"/>
                                </a:lnTo>
                                <a:lnTo>
                                  <a:pt x="595" y="588"/>
                                </a:lnTo>
                                <a:lnTo>
                                  <a:pt x="591" y="578"/>
                                </a:lnTo>
                                <a:lnTo>
                                  <a:pt x="589" y="563"/>
                                </a:lnTo>
                                <a:lnTo>
                                  <a:pt x="589" y="557"/>
                                </a:lnTo>
                                <a:lnTo>
                                  <a:pt x="589" y="548"/>
                                </a:lnTo>
                                <a:lnTo>
                                  <a:pt x="590" y="544"/>
                                </a:lnTo>
                                <a:lnTo>
                                  <a:pt x="590" y="532"/>
                                </a:lnTo>
                                <a:lnTo>
                                  <a:pt x="590" y="511"/>
                                </a:lnTo>
                                <a:lnTo>
                                  <a:pt x="590" y="498"/>
                                </a:lnTo>
                                <a:lnTo>
                                  <a:pt x="589" y="482"/>
                                </a:lnTo>
                                <a:lnTo>
                                  <a:pt x="587" y="465"/>
                                </a:lnTo>
                                <a:lnTo>
                                  <a:pt x="582" y="450"/>
                                </a:lnTo>
                                <a:lnTo>
                                  <a:pt x="574" y="435"/>
                                </a:lnTo>
                                <a:lnTo>
                                  <a:pt x="561" y="425"/>
                                </a:lnTo>
                                <a:lnTo>
                                  <a:pt x="544" y="420"/>
                                </a:lnTo>
                                <a:lnTo>
                                  <a:pt x="634" y="420"/>
                                </a:lnTo>
                                <a:lnTo>
                                  <a:pt x="646" y="441"/>
                                </a:lnTo>
                                <a:lnTo>
                                  <a:pt x="716" y="441"/>
                                </a:lnTo>
                                <a:lnTo>
                                  <a:pt x="737" y="446"/>
                                </a:lnTo>
                                <a:lnTo>
                                  <a:pt x="771" y="470"/>
                                </a:lnTo>
                                <a:lnTo>
                                  <a:pt x="791" y="499"/>
                                </a:lnTo>
                                <a:lnTo>
                                  <a:pt x="693" y="499"/>
                                </a:lnTo>
                                <a:lnTo>
                                  <a:pt x="680" y="500"/>
                                </a:lnTo>
                                <a:lnTo>
                                  <a:pt x="669" y="503"/>
                                </a:lnTo>
                                <a:lnTo>
                                  <a:pt x="660" y="506"/>
                                </a:lnTo>
                                <a:lnTo>
                                  <a:pt x="655" y="526"/>
                                </a:lnTo>
                                <a:lnTo>
                                  <a:pt x="653" y="538"/>
                                </a:lnTo>
                                <a:lnTo>
                                  <a:pt x="651" y="548"/>
                                </a:lnTo>
                                <a:lnTo>
                                  <a:pt x="651" y="567"/>
                                </a:lnTo>
                                <a:lnTo>
                                  <a:pt x="652" y="579"/>
                                </a:lnTo>
                                <a:lnTo>
                                  <a:pt x="649" y="593"/>
                                </a:lnTo>
                                <a:lnTo>
                                  <a:pt x="643" y="604"/>
                                </a:lnTo>
                                <a:lnTo>
                                  <a:pt x="634" y="610"/>
                                </a:lnTo>
                                <a:close/>
                                <a:moveTo>
                                  <a:pt x="716" y="441"/>
                                </a:moveTo>
                                <a:lnTo>
                                  <a:pt x="646" y="441"/>
                                </a:lnTo>
                                <a:lnTo>
                                  <a:pt x="695" y="436"/>
                                </a:lnTo>
                                <a:lnTo>
                                  <a:pt x="716" y="441"/>
                                </a:lnTo>
                                <a:close/>
                                <a:moveTo>
                                  <a:pt x="779" y="688"/>
                                </a:moveTo>
                                <a:lnTo>
                                  <a:pt x="764" y="685"/>
                                </a:lnTo>
                                <a:lnTo>
                                  <a:pt x="753" y="677"/>
                                </a:lnTo>
                                <a:lnTo>
                                  <a:pt x="747" y="665"/>
                                </a:lnTo>
                                <a:lnTo>
                                  <a:pt x="746" y="648"/>
                                </a:lnTo>
                                <a:lnTo>
                                  <a:pt x="747" y="626"/>
                                </a:lnTo>
                                <a:lnTo>
                                  <a:pt x="747" y="610"/>
                                </a:lnTo>
                                <a:lnTo>
                                  <a:pt x="747" y="595"/>
                                </a:lnTo>
                                <a:lnTo>
                                  <a:pt x="747" y="579"/>
                                </a:lnTo>
                                <a:lnTo>
                                  <a:pt x="745" y="557"/>
                                </a:lnTo>
                                <a:lnTo>
                                  <a:pt x="741" y="542"/>
                                </a:lnTo>
                                <a:lnTo>
                                  <a:pt x="734" y="528"/>
                                </a:lnTo>
                                <a:lnTo>
                                  <a:pt x="726" y="516"/>
                                </a:lnTo>
                                <a:lnTo>
                                  <a:pt x="715" y="505"/>
                                </a:lnTo>
                                <a:lnTo>
                                  <a:pt x="706" y="500"/>
                                </a:lnTo>
                                <a:lnTo>
                                  <a:pt x="693" y="499"/>
                                </a:lnTo>
                                <a:lnTo>
                                  <a:pt x="791" y="499"/>
                                </a:lnTo>
                                <a:lnTo>
                                  <a:pt x="799" y="511"/>
                                </a:lnTo>
                                <a:lnTo>
                                  <a:pt x="802" y="516"/>
                                </a:lnTo>
                                <a:lnTo>
                                  <a:pt x="816" y="519"/>
                                </a:lnTo>
                                <a:lnTo>
                                  <a:pt x="832" y="519"/>
                                </a:lnTo>
                                <a:lnTo>
                                  <a:pt x="876" y="522"/>
                                </a:lnTo>
                                <a:lnTo>
                                  <a:pt x="916" y="540"/>
                                </a:lnTo>
                                <a:lnTo>
                                  <a:pt x="942" y="572"/>
                                </a:lnTo>
                                <a:lnTo>
                                  <a:pt x="943" y="578"/>
                                </a:lnTo>
                                <a:lnTo>
                                  <a:pt x="841" y="578"/>
                                </a:lnTo>
                                <a:lnTo>
                                  <a:pt x="824" y="581"/>
                                </a:lnTo>
                                <a:lnTo>
                                  <a:pt x="812" y="587"/>
                                </a:lnTo>
                                <a:lnTo>
                                  <a:pt x="808" y="597"/>
                                </a:lnTo>
                                <a:lnTo>
                                  <a:pt x="808" y="606"/>
                                </a:lnTo>
                                <a:lnTo>
                                  <a:pt x="808" y="610"/>
                                </a:lnTo>
                                <a:lnTo>
                                  <a:pt x="808" y="617"/>
                                </a:lnTo>
                                <a:lnTo>
                                  <a:pt x="808" y="620"/>
                                </a:lnTo>
                                <a:lnTo>
                                  <a:pt x="808" y="629"/>
                                </a:lnTo>
                                <a:lnTo>
                                  <a:pt x="808" y="632"/>
                                </a:lnTo>
                                <a:lnTo>
                                  <a:pt x="808" y="640"/>
                                </a:lnTo>
                                <a:lnTo>
                                  <a:pt x="808" y="651"/>
                                </a:lnTo>
                                <a:lnTo>
                                  <a:pt x="807" y="665"/>
                                </a:lnTo>
                                <a:lnTo>
                                  <a:pt x="802" y="677"/>
                                </a:lnTo>
                                <a:lnTo>
                                  <a:pt x="794" y="685"/>
                                </a:lnTo>
                                <a:lnTo>
                                  <a:pt x="779" y="688"/>
                                </a:lnTo>
                                <a:close/>
                                <a:moveTo>
                                  <a:pt x="363" y="1325"/>
                                </a:moveTo>
                                <a:lnTo>
                                  <a:pt x="345" y="1323"/>
                                </a:lnTo>
                                <a:lnTo>
                                  <a:pt x="332" y="1315"/>
                                </a:lnTo>
                                <a:lnTo>
                                  <a:pt x="326" y="1302"/>
                                </a:lnTo>
                                <a:lnTo>
                                  <a:pt x="324" y="1284"/>
                                </a:lnTo>
                                <a:lnTo>
                                  <a:pt x="323" y="1218"/>
                                </a:lnTo>
                                <a:lnTo>
                                  <a:pt x="308" y="1157"/>
                                </a:lnTo>
                                <a:lnTo>
                                  <a:pt x="281" y="1099"/>
                                </a:lnTo>
                                <a:lnTo>
                                  <a:pt x="242" y="1043"/>
                                </a:lnTo>
                                <a:lnTo>
                                  <a:pt x="194" y="975"/>
                                </a:lnTo>
                                <a:lnTo>
                                  <a:pt x="149" y="905"/>
                                </a:lnTo>
                                <a:lnTo>
                                  <a:pt x="106" y="834"/>
                                </a:lnTo>
                                <a:lnTo>
                                  <a:pt x="48" y="732"/>
                                </a:lnTo>
                                <a:lnTo>
                                  <a:pt x="23" y="689"/>
                                </a:lnTo>
                                <a:lnTo>
                                  <a:pt x="7" y="654"/>
                                </a:lnTo>
                                <a:lnTo>
                                  <a:pt x="1" y="619"/>
                                </a:lnTo>
                                <a:lnTo>
                                  <a:pt x="0" y="617"/>
                                </a:lnTo>
                                <a:lnTo>
                                  <a:pt x="6" y="582"/>
                                </a:lnTo>
                                <a:lnTo>
                                  <a:pt x="27" y="547"/>
                                </a:lnTo>
                                <a:lnTo>
                                  <a:pt x="67" y="518"/>
                                </a:lnTo>
                                <a:lnTo>
                                  <a:pt x="113" y="507"/>
                                </a:lnTo>
                                <a:lnTo>
                                  <a:pt x="160" y="516"/>
                                </a:lnTo>
                                <a:lnTo>
                                  <a:pt x="202" y="544"/>
                                </a:lnTo>
                                <a:lnTo>
                                  <a:pt x="219" y="563"/>
                                </a:lnTo>
                                <a:lnTo>
                                  <a:pt x="224" y="569"/>
                                </a:lnTo>
                                <a:lnTo>
                                  <a:pt x="105" y="569"/>
                                </a:lnTo>
                                <a:lnTo>
                                  <a:pt x="84" y="578"/>
                                </a:lnTo>
                                <a:lnTo>
                                  <a:pt x="69" y="592"/>
                                </a:lnTo>
                                <a:lnTo>
                                  <a:pt x="62" y="610"/>
                                </a:lnTo>
                                <a:lnTo>
                                  <a:pt x="64" y="632"/>
                                </a:lnTo>
                                <a:lnTo>
                                  <a:pt x="75" y="659"/>
                                </a:lnTo>
                                <a:lnTo>
                                  <a:pt x="115" y="732"/>
                                </a:lnTo>
                                <a:lnTo>
                                  <a:pt x="154" y="803"/>
                                </a:lnTo>
                                <a:lnTo>
                                  <a:pt x="196" y="874"/>
                                </a:lnTo>
                                <a:lnTo>
                                  <a:pt x="241" y="943"/>
                                </a:lnTo>
                                <a:lnTo>
                                  <a:pt x="289" y="1010"/>
                                </a:lnTo>
                                <a:lnTo>
                                  <a:pt x="341" y="1074"/>
                                </a:lnTo>
                                <a:lnTo>
                                  <a:pt x="352" y="1089"/>
                                </a:lnTo>
                                <a:lnTo>
                                  <a:pt x="361" y="1105"/>
                                </a:lnTo>
                                <a:lnTo>
                                  <a:pt x="368" y="1123"/>
                                </a:lnTo>
                                <a:lnTo>
                                  <a:pt x="373" y="1141"/>
                                </a:lnTo>
                                <a:lnTo>
                                  <a:pt x="378" y="1171"/>
                                </a:lnTo>
                                <a:lnTo>
                                  <a:pt x="381" y="1201"/>
                                </a:lnTo>
                                <a:lnTo>
                                  <a:pt x="384" y="1232"/>
                                </a:lnTo>
                                <a:lnTo>
                                  <a:pt x="387" y="1264"/>
                                </a:lnTo>
                                <a:lnTo>
                                  <a:pt x="842" y="1264"/>
                                </a:lnTo>
                                <a:lnTo>
                                  <a:pt x="842" y="1287"/>
                                </a:lnTo>
                                <a:lnTo>
                                  <a:pt x="840" y="1304"/>
                                </a:lnTo>
                                <a:lnTo>
                                  <a:pt x="833" y="1316"/>
                                </a:lnTo>
                                <a:lnTo>
                                  <a:pt x="821" y="1323"/>
                                </a:lnTo>
                                <a:lnTo>
                                  <a:pt x="806" y="1325"/>
                                </a:lnTo>
                                <a:lnTo>
                                  <a:pt x="539" y="1325"/>
                                </a:lnTo>
                                <a:lnTo>
                                  <a:pt x="363" y="1325"/>
                                </a:lnTo>
                                <a:close/>
                                <a:moveTo>
                                  <a:pt x="832" y="519"/>
                                </a:moveTo>
                                <a:lnTo>
                                  <a:pt x="816" y="519"/>
                                </a:lnTo>
                                <a:lnTo>
                                  <a:pt x="825" y="519"/>
                                </a:lnTo>
                                <a:lnTo>
                                  <a:pt x="832" y="519"/>
                                </a:lnTo>
                                <a:close/>
                                <a:moveTo>
                                  <a:pt x="299" y="737"/>
                                </a:moveTo>
                                <a:lnTo>
                                  <a:pt x="291" y="736"/>
                                </a:lnTo>
                                <a:lnTo>
                                  <a:pt x="282" y="732"/>
                                </a:lnTo>
                                <a:lnTo>
                                  <a:pt x="272" y="725"/>
                                </a:lnTo>
                                <a:lnTo>
                                  <a:pt x="265" y="717"/>
                                </a:lnTo>
                                <a:lnTo>
                                  <a:pt x="240" y="688"/>
                                </a:lnTo>
                                <a:lnTo>
                                  <a:pt x="222" y="665"/>
                                </a:lnTo>
                                <a:lnTo>
                                  <a:pt x="193" y="629"/>
                                </a:lnTo>
                                <a:lnTo>
                                  <a:pt x="169" y="599"/>
                                </a:lnTo>
                                <a:lnTo>
                                  <a:pt x="148" y="579"/>
                                </a:lnTo>
                                <a:lnTo>
                                  <a:pt x="126" y="569"/>
                                </a:lnTo>
                                <a:lnTo>
                                  <a:pt x="105" y="569"/>
                                </a:lnTo>
                                <a:lnTo>
                                  <a:pt x="224" y="569"/>
                                </a:lnTo>
                                <a:lnTo>
                                  <a:pt x="235" y="582"/>
                                </a:lnTo>
                                <a:lnTo>
                                  <a:pt x="251" y="601"/>
                                </a:lnTo>
                                <a:lnTo>
                                  <a:pt x="267" y="620"/>
                                </a:lnTo>
                                <a:lnTo>
                                  <a:pt x="334" y="620"/>
                                </a:lnTo>
                                <a:lnTo>
                                  <a:pt x="334" y="626"/>
                                </a:lnTo>
                                <a:lnTo>
                                  <a:pt x="333" y="652"/>
                                </a:lnTo>
                                <a:lnTo>
                                  <a:pt x="330" y="678"/>
                                </a:lnTo>
                                <a:lnTo>
                                  <a:pt x="326" y="704"/>
                                </a:lnTo>
                                <a:lnTo>
                                  <a:pt x="323" y="714"/>
                                </a:lnTo>
                                <a:lnTo>
                                  <a:pt x="316" y="724"/>
                                </a:lnTo>
                                <a:lnTo>
                                  <a:pt x="308" y="732"/>
                                </a:lnTo>
                                <a:lnTo>
                                  <a:pt x="299" y="737"/>
                                </a:lnTo>
                                <a:close/>
                                <a:moveTo>
                                  <a:pt x="842" y="1264"/>
                                </a:moveTo>
                                <a:lnTo>
                                  <a:pt x="783" y="1264"/>
                                </a:lnTo>
                                <a:lnTo>
                                  <a:pt x="784" y="1232"/>
                                </a:lnTo>
                                <a:lnTo>
                                  <a:pt x="784" y="1178"/>
                                </a:lnTo>
                                <a:lnTo>
                                  <a:pt x="783" y="1151"/>
                                </a:lnTo>
                                <a:lnTo>
                                  <a:pt x="784" y="1131"/>
                                </a:lnTo>
                                <a:lnTo>
                                  <a:pt x="789" y="1114"/>
                                </a:lnTo>
                                <a:lnTo>
                                  <a:pt x="799" y="1099"/>
                                </a:lnTo>
                                <a:lnTo>
                                  <a:pt x="848" y="1055"/>
                                </a:lnTo>
                                <a:lnTo>
                                  <a:pt x="872" y="1019"/>
                                </a:lnTo>
                                <a:lnTo>
                                  <a:pt x="887" y="979"/>
                                </a:lnTo>
                                <a:lnTo>
                                  <a:pt x="894" y="935"/>
                                </a:lnTo>
                                <a:lnTo>
                                  <a:pt x="897" y="861"/>
                                </a:lnTo>
                                <a:lnTo>
                                  <a:pt x="898" y="788"/>
                                </a:lnTo>
                                <a:lnTo>
                                  <a:pt x="899" y="737"/>
                                </a:lnTo>
                                <a:lnTo>
                                  <a:pt x="899" y="640"/>
                                </a:lnTo>
                                <a:lnTo>
                                  <a:pt x="898" y="629"/>
                                </a:lnTo>
                                <a:lnTo>
                                  <a:pt x="894" y="617"/>
                                </a:lnTo>
                                <a:lnTo>
                                  <a:pt x="888" y="606"/>
                                </a:lnTo>
                                <a:lnTo>
                                  <a:pt x="881" y="595"/>
                                </a:lnTo>
                                <a:lnTo>
                                  <a:pt x="870" y="584"/>
                                </a:lnTo>
                                <a:lnTo>
                                  <a:pt x="856" y="578"/>
                                </a:lnTo>
                                <a:lnTo>
                                  <a:pt x="841" y="578"/>
                                </a:lnTo>
                                <a:lnTo>
                                  <a:pt x="943" y="578"/>
                                </a:lnTo>
                                <a:lnTo>
                                  <a:pt x="953" y="618"/>
                                </a:lnTo>
                                <a:lnTo>
                                  <a:pt x="955" y="704"/>
                                </a:lnTo>
                                <a:lnTo>
                                  <a:pt x="955" y="791"/>
                                </a:lnTo>
                                <a:lnTo>
                                  <a:pt x="953" y="878"/>
                                </a:lnTo>
                                <a:lnTo>
                                  <a:pt x="949" y="965"/>
                                </a:lnTo>
                                <a:lnTo>
                                  <a:pt x="941" y="1011"/>
                                </a:lnTo>
                                <a:lnTo>
                                  <a:pt x="923" y="1054"/>
                                </a:lnTo>
                                <a:lnTo>
                                  <a:pt x="896" y="1093"/>
                                </a:lnTo>
                                <a:lnTo>
                                  <a:pt x="860" y="1127"/>
                                </a:lnTo>
                                <a:lnTo>
                                  <a:pt x="854" y="1134"/>
                                </a:lnTo>
                                <a:lnTo>
                                  <a:pt x="849" y="1143"/>
                                </a:lnTo>
                                <a:lnTo>
                                  <a:pt x="845" y="1154"/>
                                </a:lnTo>
                                <a:lnTo>
                                  <a:pt x="844" y="1164"/>
                                </a:lnTo>
                                <a:lnTo>
                                  <a:pt x="842" y="1195"/>
                                </a:lnTo>
                                <a:lnTo>
                                  <a:pt x="842" y="1218"/>
                                </a:lnTo>
                                <a:lnTo>
                                  <a:pt x="842" y="1264"/>
                                </a:lnTo>
                                <a:close/>
                                <a:moveTo>
                                  <a:pt x="803" y="1326"/>
                                </a:moveTo>
                                <a:lnTo>
                                  <a:pt x="539" y="1325"/>
                                </a:lnTo>
                                <a:lnTo>
                                  <a:pt x="806" y="1325"/>
                                </a:lnTo>
                                <a:lnTo>
                                  <a:pt x="803" y="13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8"/>
                        <wps:cNvSpPr>
                          <a:spLocks/>
                        </wps:cNvSpPr>
                        <wps:spPr bwMode="auto">
                          <a:xfrm>
                            <a:off x="2842" y="11175"/>
                            <a:ext cx="837" cy="1200"/>
                          </a:xfrm>
                          <a:custGeom>
                            <a:avLst/>
                            <a:gdLst>
                              <a:gd name="T0" fmla="+- 0 3167 2842"/>
                              <a:gd name="T1" fmla="*/ T0 w 837"/>
                              <a:gd name="T2" fmla="+- 0 12375 11176"/>
                              <a:gd name="T3" fmla="*/ 12375 h 1200"/>
                              <a:gd name="T4" fmla="+- 0 3161 2842"/>
                              <a:gd name="T5" fmla="*/ T4 w 837"/>
                              <a:gd name="T6" fmla="+- 0 12313 11176"/>
                              <a:gd name="T7" fmla="*/ 12313 h 1200"/>
                              <a:gd name="T8" fmla="+- 0 3141 2842"/>
                              <a:gd name="T9" fmla="*/ T8 w 837"/>
                              <a:gd name="T10" fmla="+- 0 12217 11176"/>
                              <a:gd name="T11" fmla="*/ 12217 h 1200"/>
                              <a:gd name="T12" fmla="+- 0 3021 2842"/>
                              <a:gd name="T13" fmla="*/ T12 w 837"/>
                              <a:gd name="T14" fmla="+- 0 12054 11176"/>
                              <a:gd name="T15" fmla="*/ 12054 h 1200"/>
                              <a:gd name="T16" fmla="+- 0 2934 2842"/>
                              <a:gd name="T17" fmla="*/ T16 w 837"/>
                              <a:gd name="T18" fmla="+- 0 11915 11176"/>
                              <a:gd name="T19" fmla="*/ 11915 h 1200"/>
                              <a:gd name="T20" fmla="+- 0 2855 2842"/>
                              <a:gd name="T21" fmla="*/ T20 w 837"/>
                              <a:gd name="T22" fmla="+- 0 11771 11176"/>
                              <a:gd name="T23" fmla="*/ 11771 h 1200"/>
                              <a:gd name="T24" fmla="+- 0 2849 2842"/>
                              <a:gd name="T25" fmla="*/ T24 w 837"/>
                              <a:gd name="T26" fmla="+- 0 11704 11176"/>
                              <a:gd name="T27" fmla="*/ 11704 h 1200"/>
                              <a:gd name="T28" fmla="+- 0 2885 2842"/>
                              <a:gd name="T29" fmla="*/ T28 w 837"/>
                              <a:gd name="T30" fmla="+- 0 11680 11176"/>
                              <a:gd name="T31" fmla="*/ 11680 h 1200"/>
                              <a:gd name="T32" fmla="+- 0 2928 2842"/>
                              <a:gd name="T33" fmla="*/ T32 w 837"/>
                              <a:gd name="T34" fmla="+- 0 11691 11176"/>
                              <a:gd name="T35" fmla="*/ 11691 h 1200"/>
                              <a:gd name="T36" fmla="+- 0 2973 2842"/>
                              <a:gd name="T37" fmla="*/ T36 w 837"/>
                              <a:gd name="T38" fmla="+- 0 11740 11176"/>
                              <a:gd name="T39" fmla="*/ 11740 h 1200"/>
                              <a:gd name="T40" fmla="+- 0 3045 2842"/>
                              <a:gd name="T41" fmla="*/ T40 w 837"/>
                              <a:gd name="T42" fmla="+- 0 11829 11176"/>
                              <a:gd name="T43" fmla="*/ 11829 h 1200"/>
                              <a:gd name="T44" fmla="+- 0 3062 2842"/>
                              <a:gd name="T45" fmla="*/ T44 w 837"/>
                              <a:gd name="T46" fmla="+- 0 11843 11176"/>
                              <a:gd name="T47" fmla="*/ 11843 h 1200"/>
                              <a:gd name="T48" fmla="+- 0 3079 2842"/>
                              <a:gd name="T49" fmla="*/ T48 w 837"/>
                              <a:gd name="T50" fmla="+- 0 11848 11176"/>
                              <a:gd name="T51" fmla="*/ 11848 h 1200"/>
                              <a:gd name="T52" fmla="+- 0 3113 2842"/>
                              <a:gd name="T53" fmla="*/ T52 w 837"/>
                              <a:gd name="T54" fmla="+- 0 11764 11176"/>
                              <a:gd name="T55" fmla="*/ 11764 h 1200"/>
                              <a:gd name="T56" fmla="+- 0 3115 2842"/>
                              <a:gd name="T57" fmla="*/ T56 w 837"/>
                              <a:gd name="T58" fmla="+- 0 11395 11176"/>
                              <a:gd name="T59" fmla="*/ 11395 h 1200"/>
                              <a:gd name="T60" fmla="+- 0 3115 2842"/>
                              <a:gd name="T61" fmla="*/ T60 w 837"/>
                              <a:gd name="T62" fmla="+- 0 11237 11176"/>
                              <a:gd name="T63" fmla="*/ 11237 h 1200"/>
                              <a:gd name="T64" fmla="+- 0 3173 2842"/>
                              <a:gd name="T65" fmla="*/ T64 w 837"/>
                              <a:gd name="T66" fmla="+- 0 11176 11176"/>
                              <a:gd name="T67" fmla="*/ 11176 h 1200"/>
                              <a:gd name="T68" fmla="+- 0 3218 2842"/>
                              <a:gd name="T69" fmla="*/ T68 w 837"/>
                              <a:gd name="T70" fmla="+- 0 11230 11176"/>
                              <a:gd name="T71" fmla="*/ 11230 h 1200"/>
                              <a:gd name="T72" fmla="+- 0 3219 2842"/>
                              <a:gd name="T73" fmla="*/ T72 w 837"/>
                              <a:gd name="T74" fmla="+- 0 11596 11176"/>
                              <a:gd name="T75" fmla="*/ 11596 h 1200"/>
                              <a:gd name="T76" fmla="+- 0 3259 2842"/>
                              <a:gd name="T77" fmla="*/ T76 w 837"/>
                              <a:gd name="T78" fmla="+- 0 11639 11176"/>
                              <a:gd name="T79" fmla="*/ 11639 h 1200"/>
                              <a:gd name="T80" fmla="+- 0 3273 2842"/>
                              <a:gd name="T81" fmla="*/ T80 w 837"/>
                              <a:gd name="T82" fmla="+- 0 11622 11176"/>
                              <a:gd name="T83" fmla="*/ 11622 h 1200"/>
                              <a:gd name="T84" fmla="+- 0 3283 2842"/>
                              <a:gd name="T85" fmla="*/ T84 w 837"/>
                              <a:gd name="T86" fmla="+- 0 11604 11176"/>
                              <a:gd name="T87" fmla="*/ 11604 h 1200"/>
                              <a:gd name="T88" fmla="+- 0 3279 2842"/>
                              <a:gd name="T89" fmla="*/ T88 w 837"/>
                              <a:gd name="T90" fmla="+- 0 11579 11176"/>
                              <a:gd name="T91" fmla="*/ 11579 h 1200"/>
                              <a:gd name="T92" fmla="+- 0 3341 2842"/>
                              <a:gd name="T93" fmla="*/ T92 w 837"/>
                              <a:gd name="T94" fmla="+- 0 11536 11176"/>
                              <a:gd name="T95" fmla="*/ 11536 h 1200"/>
                              <a:gd name="T96" fmla="+- 0 3371 2842"/>
                              <a:gd name="T97" fmla="*/ T96 w 837"/>
                              <a:gd name="T98" fmla="+- 0 11626 11176"/>
                              <a:gd name="T99" fmla="*/ 11626 h 1200"/>
                              <a:gd name="T100" fmla="+- 0 3369 2842"/>
                              <a:gd name="T101" fmla="*/ T100 w 837"/>
                              <a:gd name="T102" fmla="+- 0 11658 11176"/>
                              <a:gd name="T103" fmla="*/ 11658 h 1200"/>
                              <a:gd name="T104" fmla="+- 0 3414 2842"/>
                              <a:gd name="T105" fmla="*/ T104 w 837"/>
                              <a:gd name="T106" fmla="+- 0 11722 11176"/>
                              <a:gd name="T107" fmla="*/ 11722 h 1200"/>
                              <a:gd name="T108" fmla="+- 0 3429 2842"/>
                              <a:gd name="T109" fmla="*/ T108 w 837"/>
                              <a:gd name="T110" fmla="+- 0 11705 11176"/>
                              <a:gd name="T111" fmla="*/ 11705 h 1200"/>
                              <a:gd name="T112" fmla="+- 0 3432 2842"/>
                              <a:gd name="T113" fmla="*/ T112 w 837"/>
                              <a:gd name="T114" fmla="+- 0 11680 11176"/>
                              <a:gd name="T115" fmla="*/ 11680 h 1200"/>
                              <a:gd name="T116" fmla="+- 0 3431 2842"/>
                              <a:gd name="T117" fmla="*/ T116 w 837"/>
                              <a:gd name="T118" fmla="+- 0 11660 11176"/>
                              <a:gd name="T119" fmla="*/ 11660 h 1200"/>
                              <a:gd name="T120" fmla="+- 0 3486 2842"/>
                              <a:gd name="T121" fmla="*/ T120 w 837"/>
                              <a:gd name="T122" fmla="+- 0 11612 11176"/>
                              <a:gd name="T123" fmla="*/ 11612 h 1200"/>
                              <a:gd name="T124" fmla="+- 0 3528 2842"/>
                              <a:gd name="T125" fmla="*/ T124 w 837"/>
                              <a:gd name="T126" fmla="+- 0 11714 11176"/>
                              <a:gd name="T127" fmla="*/ 11714 h 1200"/>
                              <a:gd name="T128" fmla="+- 0 3526 2842"/>
                              <a:gd name="T129" fmla="*/ T128 w 837"/>
                              <a:gd name="T130" fmla="+- 0 11760 11176"/>
                              <a:gd name="T131" fmla="*/ 11760 h 1200"/>
                              <a:gd name="T132" fmla="+- 0 3533 2842"/>
                              <a:gd name="T133" fmla="*/ T132 w 837"/>
                              <a:gd name="T134" fmla="+- 0 11789 11176"/>
                              <a:gd name="T135" fmla="*/ 11789 h 1200"/>
                              <a:gd name="T136" fmla="+- 0 3559 2842"/>
                              <a:gd name="T137" fmla="*/ T136 w 837"/>
                              <a:gd name="T138" fmla="+- 0 11800 11176"/>
                              <a:gd name="T139" fmla="*/ 11800 h 1200"/>
                              <a:gd name="T140" fmla="+- 0 3582 2842"/>
                              <a:gd name="T141" fmla="*/ T140 w 837"/>
                              <a:gd name="T142" fmla="+- 0 11788 11176"/>
                              <a:gd name="T143" fmla="*/ 11788 h 1200"/>
                              <a:gd name="T144" fmla="+- 0 3588 2842"/>
                              <a:gd name="T145" fmla="*/ T144 w 837"/>
                              <a:gd name="T146" fmla="+- 0 11762 11176"/>
                              <a:gd name="T147" fmla="*/ 11762 h 1200"/>
                              <a:gd name="T148" fmla="+- 0 3588 2842"/>
                              <a:gd name="T149" fmla="*/ T148 w 837"/>
                              <a:gd name="T150" fmla="+- 0 11741 11176"/>
                              <a:gd name="T151" fmla="*/ 11741 h 1200"/>
                              <a:gd name="T152" fmla="+- 0 3621 2842"/>
                              <a:gd name="T153" fmla="*/ T152 w 837"/>
                              <a:gd name="T154" fmla="+- 0 11689 11176"/>
                              <a:gd name="T155" fmla="*/ 11689 h 1200"/>
                              <a:gd name="T156" fmla="+- 0 3678 2842"/>
                              <a:gd name="T157" fmla="*/ T156 w 837"/>
                              <a:gd name="T158" fmla="+- 0 11741 11176"/>
                              <a:gd name="T159" fmla="*/ 11741 h 1200"/>
                              <a:gd name="T160" fmla="+- 0 3679 2842"/>
                              <a:gd name="T161" fmla="*/ T160 w 837"/>
                              <a:gd name="T162" fmla="+- 0 11826 11176"/>
                              <a:gd name="T163" fmla="*/ 11826 h 1200"/>
                              <a:gd name="T164" fmla="+- 0 3677 2842"/>
                              <a:gd name="T165" fmla="*/ T164 w 837"/>
                              <a:gd name="T166" fmla="+- 0 11973 11176"/>
                              <a:gd name="T167" fmla="*/ 11973 h 1200"/>
                              <a:gd name="T168" fmla="+- 0 3652 2842"/>
                              <a:gd name="T169" fmla="*/ T168 w 837"/>
                              <a:gd name="T170" fmla="+- 0 12131 11176"/>
                              <a:gd name="T171" fmla="*/ 12131 h 1200"/>
                              <a:gd name="T172" fmla="+- 0 3569 2842"/>
                              <a:gd name="T173" fmla="*/ T172 w 837"/>
                              <a:gd name="T174" fmla="+- 0 12225 11176"/>
                              <a:gd name="T175" fmla="*/ 12225 h 1200"/>
                              <a:gd name="T176" fmla="+- 0 3563 2842"/>
                              <a:gd name="T177" fmla="*/ T176 w 837"/>
                              <a:gd name="T178" fmla="+- 0 12262 11176"/>
                              <a:gd name="T179" fmla="*/ 12262 h 1200"/>
                              <a:gd name="T180" fmla="+- 0 3564 2842"/>
                              <a:gd name="T181" fmla="*/ T180 w 837"/>
                              <a:gd name="T182" fmla="+- 0 12318 11176"/>
                              <a:gd name="T183" fmla="*/ 12318 h 1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837" h="1200">
                                <a:moveTo>
                                  <a:pt x="721" y="1199"/>
                                </a:moveTo>
                                <a:lnTo>
                                  <a:pt x="325" y="1199"/>
                                </a:lnTo>
                                <a:lnTo>
                                  <a:pt x="322" y="1168"/>
                                </a:lnTo>
                                <a:lnTo>
                                  <a:pt x="319" y="1137"/>
                                </a:lnTo>
                                <a:lnTo>
                                  <a:pt x="316" y="1106"/>
                                </a:lnTo>
                                <a:lnTo>
                                  <a:pt x="299" y="1041"/>
                                </a:lnTo>
                                <a:lnTo>
                                  <a:pt x="227" y="945"/>
                                </a:lnTo>
                                <a:lnTo>
                                  <a:pt x="179" y="878"/>
                                </a:lnTo>
                                <a:lnTo>
                                  <a:pt x="134" y="809"/>
                                </a:lnTo>
                                <a:lnTo>
                                  <a:pt x="92" y="739"/>
                                </a:lnTo>
                                <a:lnTo>
                                  <a:pt x="52" y="667"/>
                                </a:lnTo>
                                <a:lnTo>
                                  <a:pt x="13" y="595"/>
                                </a:lnTo>
                                <a:lnTo>
                                  <a:pt x="0" y="546"/>
                                </a:lnTo>
                                <a:lnTo>
                                  <a:pt x="7" y="528"/>
                                </a:lnTo>
                                <a:lnTo>
                                  <a:pt x="22" y="513"/>
                                </a:lnTo>
                                <a:lnTo>
                                  <a:pt x="43" y="504"/>
                                </a:lnTo>
                                <a:lnTo>
                                  <a:pt x="64" y="505"/>
                                </a:lnTo>
                                <a:lnTo>
                                  <a:pt x="86" y="515"/>
                                </a:lnTo>
                                <a:lnTo>
                                  <a:pt x="107" y="535"/>
                                </a:lnTo>
                                <a:lnTo>
                                  <a:pt x="131" y="564"/>
                                </a:lnTo>
                                <a:lnTo>
                                  <a:pt x="178" y="624"/>
                                </a:lnTo>
                                <a:lnTo>
                                  <a:pt x="203" y="653"/>
                                </a:lnTo>
                                <a:lnTo>
                                  <a:pt x="210" y="661"/>
                                </a:lnTo>
                                <a:lnTo>
                                  <a:pt x="220" y="667"/>
                                </a:lnTo>
                                <a:lnTo>
                                  <a:pt x="229" y="672"/>
                                </a:lnTo>
                                <a:lnTo>
                                  <a:pt x="237" y="672"/>
                                </a:lnTo>
                                <a:lnTo>
                                  <a:pt x="246" y="668"/>
                                </a:lnTo>
                                <a:lnTo>
                                  <a:pt x="271" y="588"/>
                                </a:lnTo>
                                <a:lnTo>
                                  <a:pt x="273" y="457"/>
                                </a:lnTo>
                                <a:lnTo>
                                  <a:pt x="273" y="219"/>
                                </a:lnTo>
                                <a:lnTo>
                                  <a:pt x="273" y="140"/>
                                </a:lnTo>
                                <a:lnTo>
                                  <a:pt x="273" y="61"/>
                                </a:lnTo>
                                <a:lnTo>
                                  <a:pt x="302" y="4"/>
                                </a:lnTo>
                                <a:lnTo>
                                  <a:pt x="331" y="0"/>
                                </a:lnTo>
                                <a:lnTo>
                                  <a:pt x="345" y="1"/>
                                </a:lnTo>
                                <a:lnTo>
                                  <a:pt x="376" y="54"/>
                                </a:lnTo>
                                <a:lnTo>
                                  <a:pt x="376" y="144"/>
                                </a:lnTo>
                                <a:lnTo>
                                  <a:pt x="377" y="420"/>
                                </a:lnTo>
                                <a:lnTo>
                                  <a:pt x="408" y="467"/>
                                </a:lnTo>
                                <a:lnTo>
                                  <a:pt x="417" y="463"/>
                                </a:lnTo>
                                <a:lnTo>
                                  <a:pt x="424" y="456"/>
                                </a:lnTo>
                                <a:lnTo>
                                  <a:pt x="431" y="446"/>
                                </a:lnTo>
                                <a:lnTo>
                                  <a:pt x="436" y="437"/>
                                </a:lnTo>
                                <a:lnTo>
                                  <a:pt x="441" y="428"/>
                                </a:lnTo>
                                <a:lnTo>
                                  <a:pt x="438" y="414"/>
                                </a:lnTo>
                                <a:lnTo>
                                  <a:pt x="437" y="403"/>
                                </a:lnTo>
                                <a:lnTo>
                                  <a:pt x="482" y="356"/>
                                </a:lnTo>
                                <a:lnTo>
                                  <a:pt x="499" y="360"/>
                                </a:lnTo>
                                <a:lnTo>
                                  <a:pt x="527" y="417"/>
                                </a:lnTo>
                                <a:lnTo>
                                  <a:pt x="529" y="450"/>
                                </a:lnTo>
                                <a:lnTo>
                                  <a:pt x="528" y="466"/>
                                </a:lnTo>
                                <a:lnTo>
                                  <a:pt x="527" y="482"/>
                                </a:lnTo>
                                <a:lnTo>
                                  <a:pt x="527" y="498"/>
                                </a:lnTo>
                                <a:lnTo>
                                  <a:pt x="572" y="546"/>
                                </a:lnTo>
                                <a:lnTo>
                                  <a:pt x="581" y="539"/>
                                </a:lnTo>
                                <a:lnTo>
                                  <a:pt x="587" y="529"/>
                                </a:lnTo>
                                <a:lnTo>
                                  <a:pt x="590" y="515"/>
                                </a:lnTo>
                                <a:lnTo>
                                  <a:pt x="590" y="504"/>
                                </a:lnTo>
                                <a:lnTo>
                                  <a:pt x="589" y="494"/>
                                </a:lnTo>
                                <a:lnTo>
                                  <a:pt x="589" y="484"/>
                                </a:lnTo>
                                <a:lnTo>
                                  <a:pt x="631" y="434"/>
                                </a:lnTo>
                                <a:lnTo>
                                  <a:pt x="644" y="436"/>
                                </a:lnTo>
                                <a:lnTo>
                                  <a:pt x="683" y="492"/>
                                </a:lnTo>
                                <a:lnTo>
                                  <a:pt x="686" y="538"/>
                                </a:lnTo>
                                <a:lnTo>
                                  <a:pt x="685" y="561"/>
                                </a:lnTo>
                                <a:lnTo>
                                  <a:pt x="684" y="584"/>
                                </a:lnTo>
                                <a:lnTo>
                                  <a:pt x="685" y="600"/>
                                </a:lnTo>
                                <a:lnTo>
                                  <a:pt x="691" y="613"/>
                                </a:lnTo>
                                <a:lnTo>
                                  <a:pt x="702" y="621"/>
                                </a:lnTo>
                                <a:lnTo>
                                  <a:pt x="717" y="624"/>
                                </a:lnTo>
                                <a:lnTo>
                                  <a:pt x="732" y="621"/>
                                </a:lnTo>
                                <a:lnTo>
                                  <a:pt x="740" y="612"/>
                                </a:lnTo>
                                <a:lnTo>
                                  <a:pt x="745" y="600"/>
                                </a:lnTo>
                                <a:lnTo>
                                  <a:pt x="746" y="586"/>
                                </a:lnTo>
                                <a:lnTo>
                                  <a:pt x="746" y="576"/>
                                </a:lnTo>
                                <a:lnTo>
                                  <a:pt x="746" y="565"/>
                                </a:lnTo>
                                <a:lnTo>
                                  <a:pt x="746" y="555"/>
                                </a:lnTo>
                                <a:lnTo>
                                  <a:pt x="779" y="513"/>
                                </a:lnTo>
                                <a:lnTo>
                                  <a:pt x="794" y="514"/>
                                </a:lnTo>
                                <a:lnTo>
                                  <a:pt x="836" y="565"/>
                                </a:lnTo>
                                <a:lnTo>
                                  <a:pt x="837" y="577"/>
                                </a:lnTo>
                                <a:lnTo>
                                  <a:pt x="837" y="650"/>
                                </a:lnTo>
                                <a:lnTo>
                                  <a:pt x="836" y="723"/>
                                </a:lnTo>
                                <a:lnTo>
                                  <a:pt x="835" y="797"/>
                                </a:lnTo>
                                <a:lnTo>
                                  <a:pt x="832" y="870"/>
                                </a:lnTo>
                                <a:lnTo>
                                  <a:pt x="810" y="955"/>
                                </a:lnTo>
                                <a:lnTo>
                                  <a:pt x="737" y="1034"/>
                                </a:lnTo>
                                <a:lnTo>
                                  <a:pt x="727" y="1049"/>
                                </a:lnTo>
                                <a:lnTo>
                                  <a:pt x="722" y="1067"/>
                                </a:lnTo>
                                <a:lnTo>
                                  <a:pt x="721" y="1086"/>
                                </a:lnTo>
                                <a:lnTo>
                                  <a:pt x="722" y="1114"/>
                                </a:lnTo>
                                <a:lnTo>
                                  <a:pt x="722" y="1142"/>
                                </a:lnTo>
                                <a:lnTo>
                                  <a:pt x="721" y="11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318" y="10019"/>
                            <a:ext cx="9263" cy="2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42912A" w14:textId="1744722E" w:rsidR="00047264" w:rsidRDefault="003C26D8">
                              <w:pPr>
                                <w:spacing w:before="264" w:line="273" w:lineRule="auto"/>
                                <w:ind w:left="4068" w:right="547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w w:val="95"/>
                                  <w:sz w:val="40"/>
                                </w:rPr>
                                <w:t>Ask for copies of your</w:t>
                              </w:r>
                              <w:r>
                                <w:rPr>
                                  <w:spacing w:val="-13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documents to other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40"/>
                                </w:rPr>
                                <w:t>organizations if</w:t>
                              </w:r>
                              <w:r>
                                <w:rPr>
                                  <w:spacing w:val="1"/>
                                  <w:w w:val="95"/>
                                  <w:sz w:val="40"/>
                                </w:rPr>
                                <w:t xml:space="preserve"> </w:t>
                              </w:r>
                              <w:r w:rsidR="0008656B">
                                <w:rPr>
                                  <w:sz w:val="40"/>
                                </w:rPr>
                                <w:t>request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0A0327" id="Group 6" o:spid="_x0000_s1450" style="position:absolute;margin-left:65.95pt;margin-top:500.95pt;width:463.15pt;height:131.15pt;z-index:-15702528;mso-wrap-distance-left:0;mso-wrap-distance-right:0;mso-position-horizontal-relative:page;mso-position-vertical-relative:text" coordorigin="1319,10019" coordsize="9263,2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">
                <v:rect id="Rectangle 14" o:spid="_x0000_s1451" style="position:absolute;left:1318;top:10019;width:926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" fillcolor="#caddff" stroked="f"/>
                <v:shape id="AutoShape 13" o:spid="_x0000_s1452" style="position:absolute;left:1977;top:10218;width:2562;height:1024;visibility:visible;mso-wrap-style:square;v-text-anchor:top" coordsize="2562,1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" path="m2425,1023r-2288,l84,1012,41,983,11,940,,887,,136,11,83,41,40,84,10,137,,2425,r53,10l2513,34,137,34,97,42,65,64,43,96r-8,40l35,887r8,40l65,959r32,22l137,989r2376,l2478,1012r-53,11xm2513,989r-88,l2465,981r32,-22l2519,927r8,-40l2527,136r-8,-40l2497,64,2465,42r-40,-8l2513,34r8,6l2551,83r11,53l2562,887r-11,53l2521,983r-8,6xe" fillcolor="#1c1c1b" stroked="f">
                  <v:path arrowok="t" o:connecttype="custom" o:connectlocs="2425,11242;137,11242;84,11231;41,11202;11,11159;0,11106;0,10355;11,10302;41,10259;84,10229;137,10219;2425,10219;2478,10229;2513,10253;137,10253;97,10261;65,10283;43,10315;35,10355;35,11106;43,11146;65,11178;97,11200;137,11208;2513,11208;2478,11231;2425,11242;2513,11208;2425,11208;2465,11200;2497,11178;2519,11146;2527,11106;2527,10355;2519,10315;2497,10283;2465,10261;2425,10253;2513,10253;2521,10259;2551,10302;2562,10355;2562,11106;2551,11159;2521,11202;2513,11208" o:connectangles="0,0,0,0,0,0,0,0,0,0,0,0,0,0,0,0,0,0,0,0,0,0,0,0,0,0,0,0,0,0,0,0,0,0,0,0,0,0,0,0,0,0,0,0,0,0"/>
                </v:shape>
                <v:shape id="Freeform 12" o:spid="_x0000_s1453" style="position:absolute;left:2011;top:10252;width:2493;height:956;visibility:visible;mso-wrap-style:square;v-text-anchor:top" coordsize="2493,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" path="m2390,955r-2288,l62,947,30,925,8,893,,853,,102,8,62,30,30,62,8,102,,2390,r40,8l2462,30r22,32l2492,102r,751l2484,893r-22,32l2430,947r-40,8xe" fillcolor="#ec3754" stroked="f">
                  <v:path arrowok="t" o:connecttype="custom" o:connectlocs="2390,11208;102,11208;62,11200;30,11178;8,11146;0,11106;0,10355;8,10315;30,10283;62,10261;102,10253;2390,10253;2430,10261;2462,10283;2484,10315;2492,10355;2492,11106;2484,11146;2462,11178;2430,11200;2390,11208" o:connectangles="0,0,0,0,0,0,0,0,0,0,0,0,0,0,0,0,0,0,0,0,0"/>
                </v:shape>
                <v:shape id="AutoShape 11" o:spid="_x0000_s1454" style="position:absolute;left:2110;top:10336;width:2295;height:789;visibility:visible;mso-wrap-style:square;v-text-anchor:top" coordsize="2295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" path="m549,l122,,74,9,36,31,9,65,,105,,533,30,503r,-398l37,75,57,50,86,33r36,-6l522,27,549,xm2294,105r-9,-40l2258,31,2220,9,2172,,1912,r-7,27l2172,27r36,6l2237,50r20,25l2264,105r,578l2257,714r-20,25l2208,756r-36,6l1318,762r-47,27l2172,789r48,-9l2258,758r27,-34l2294,683r,-578xe" fillcolor="#1c1c1b" stroked="f">
                  <v:path arrowok="t" o:connecttype="custom" o:connectlocs="549,10336;122,10336;74,10345;36,10367;9,10401;0,10441;0,10869;30,10839;30,10441;37,10411;57,10386;86,10369;122,10363;522,10363;549,10336;2294,10441;2285,10401;2258,10367;2220,10345;2172,10336;1912,10336;1905,10363;2172,10363;2208,10369;2237,10386;2257,10411;2264,10441;2264,11019;2257,11050;2237,11075;2208,11092;2172,11098;1318,11098;1271,11125;2172,11125;2220,11116;2258,11094;2285,11060;2294,11019;2294,10441" o:connectangles="0,0,0,0,0,0,0,0,0,0,0,0,0,0,0,0,0,0,0,0,0,0,0,0,0,0,0,0,0,0,0,0,0,0,0,0,0,0,0,0"/>
                </v:shape>
                <v:shape id="AutoShape 10" o:spid="_x0000_s1455" style="position:absolute;left:2485;top:10511;width:1546;height:438;visibility:visible;mso-wrap-style:square;v-text-anchor:top" coordsize="1546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" path="m257,315r-7,-42l230,240,196,213,149,190,111,174,85,156,69,135,64,109,69,86,83,66,107,51r37,-6l171,47r23,5l212,59r13,6l240,21,223,13,202,6,177,2,146,,90,8,47,33,19,69,9,115r8,40l39,188r35,26l121,235r37,17l182,271r15,22l201,319r-6,30l178,372r-28,14l112,392,84,390,58,384,34,375,14,364,,410r21,11l47,429r30,6l108,437r66,-10l220,401r28,-39l257,315xm618,384r-184,l434,232r165,l599,186r-165,l434,52r174,l608,6,379,6r,46l379,186r,46l379,384r,46l618,430r,-46xm1055,7r-52,l1003,184r,47l1004,275r2,42l1009,358r-1,1l992,326,974,292,954,258,932,221,796,7r-60,l736,431r52,l788,250r,-50l787,156r-2,-41l783,75r2,-1l803,109r19,35l843,180r22,36l999,431r56,l1055,7xm1546,209r-4,-48l1530,120,1511,85,1489,59r,152l1477,287r-35,56l1386,378r-77,12l1292,390r-15,l1264,389r-12,-2l1252,53r13,-3l1279,49r18,-2l1317,47r76,11l1446,91r32,52l1489,211r,-152l1486,56r-13,-9l1455,34,1416,17,1369,7,1314,4r-32,l1252,6r-28,3l1198,12r,417l1219,432r24,1l1269,434r28,1l1356,431r51,-12l1450,400r13,-10l1485,373r26,-32l1530,302r12,-44l1546,209xe" stroked="f">
                  <v:path arrowok="t" o:connecttype="custom" o:connectlocs="230,10752;111,10686;64,10621;107,10563;194,10564;240,10533;177,10514;47,10545;17,10667;121,10747;197,10805;178,10884;84,10902;14,10876;47,10941;174,10939;257,10827;434,10744;434,10698;608,10518;379,10698;379,10942;1055,10519;1003,10743;1009,10870;974,10804;796,10519;788,10943;787,10668;785,10586;843,10692;1055,10943;1542,10673;1489,10571;1442,10855;1292,10902;1252,10899;1279,10561;1393,10570;1489,10723;1473,10559;1369,10519;1252,10518;1198,10941;1269,10946;1407,10931;1485,10885;1542,10770" o:connectangles="0,0,0,0,0,0,0,0,0,0,0,0,0,0,0,0,0,0,0,0,0,0,0,0,0,0,0,0,0,0,0,0,0,0,0,0,0,0,0,0,0,0,0,0,0,0,0,0"/>
                </v:shape>
                <v:shape id="AutoShape 9" o:spid="_x0000_s1456" style="position:absolute;left:2780;top:11111;width:956;height:1326;visibility:visible;mso-wrap-style:square;v-text-anchor:top" coordsize="956,1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" path="m334,620r-67,l274,617r,-69l274,399r,-277l282,72,305,34,341,9,386,r46,9l467,34r18,30l393,64r-15,1l364,69r-11,6l345,85r-6,13l336,112r-1,14l335,182r,59l335,602r-1,18xm470,532r-13,l448,526r-6,-11l439,501r,-8l439,492r,-54l438,284r,-165l437,101,431,85,422,73,407,66,393,64r92,l490,73r9,49l499,126r,82l499,363r56,l589,373r33,26l634,420r-90,l526,421r-16,6l502,438r-3,14l499,467r1,12l503,492r-5,9l493,511r-7,9l479,528r-9,4xm555,363r-56,l548,361r7,2xm634,610r-13,l612,605r-10,-8l595,588r-4,-10l589,563r,-6l589,548r1,-4l590,532r,-21l590,498r-1,-16l587,465r-5,-15l574,435,561,425r-17,-5l634,420r12,21l716,441r21,5l771,470r20,29l693,499r-13,1l669,503r-9,3l655,526r-2,12l651,548r,19l652,579r-3,14l643,604r-9,6xm716,441r-70,l695,436r21,5xm779,688r-15,-3l753,677r-6,-12l746,648r1,-22l747,610r,-15l747,579r-2,-22l741,542r-7,-14l726,516,715,505r-9,-5l693,499r98,l799,511r3,5l816,519r16,l876,522r40,18l942,572r1,6l841,578r-17,3l812,587r-4,10l808,606r,4l808,617r,3l808,629r,3l808,640r,11l807,665r-5,12l794,685r-15,3xm363,1325r-18,-2l332,1315r-6,-13l324,1284r-1,-66l308,1157r-27,-58l242,1043,194,975,149,905,106,834,48,732,23,689,7,654,1,619,,617,6,582,27,547,67,518r46,-11l160,516r42,28l219,563r5,6l105,569r-21,9l69,592r-7,18l64,632r11,27l115,732r39,71l196,874r45,69l289,1010r52,64l352,1089r9,16l368,1123r5,18l378,1171r3,30l384,1232r3,32l842,1264r,23l840,1304r-7,12l821,1323r-15,2l539,1325r-176,xm832,519r-16,l825,519r7,xm299,737r-8,-1l282,732r-10,-7l265,717,240,688,222,665,193,629,169,599,148,579,126,569r-21,l224,569r11,13l251,601r16,19l334,620r,6l333,652r-3,26l326,704r-3,10l316,724r-8,8l299,737xm842,1264r-59,l784,1232r,-54l783,1151r1,-20l789,1114r10,-15l848,1055r24,-36l887,979r7,-44l897,861r1,-73l899,737r,-97l898,629r-4,-12l888,606r-7,-11l870,584r-14,-6l841,578r102,l953,618r2,86l955,791r-2,87l949,965r-8,46l923,1054r-27,39l860,1127r-6,7l849,1143r-4,11l844,1164r-2,31l842,1218r,46xm803,1326r-264,-1l806,1325r-3,1xe" fillcolor="black" stroked="f">
                  <v:path arrowok="t" o:connecttype="custom" o:connectlocs="274,11510;386,11111;378,11176;336,11223;334,11731;439,11612;438,11230;393,11175;499,11319;634,11531;499,11563;493,11622;499,11474;612,11716;589,11668;590,11609;561,11536;737,11557;669,11614;651,11678;716,11552;764,11796;747,11721;734,11639;791,11610;876,11633;824,11692;808,11728;808,11762;363,12436;323,12329;149,12016;1,11730;113,11618;105,11680;75,11770;289,12121;373,12252;842,12375;806,12436;825,11630;272,11836;169,11710;235,11693;333,11763;308,11843;784,12289;848,12166;898,11899;888,11717;943,11689;949,12076;854,12245;842,12329;803,12437" o:connectangles="0,0,0,0,0,0,0,0,0,0,0,0,0,0,0,0,0,0,0,0,0,0,0,0,0,0,0,0,0,0,0,0,0,0,0,0,0,0,0,0,0,0,0,0,0,0,0,0,0,0,0,0,0,0,0"/>
                </v:shape>
                <v:shape id="Freeform 8" o:spid="_x0000_s1457" style="position:absolute;left:2842;top:11175;width:837;height:1200;visibility:visible;mso-wrap-style:square;v-text-anchor:top" coordsize="837,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" path="m721,1199r-396,l322,1168r-3,-31l316,1106r-17,-65l227,945,179,878,134,809,92,739,52,667,13,595,,546,7,528,22,513r21,-9l64,505r22,10l107,535r24,29l178,624r25,29l210,661r10,6l229,672r8,l246,668r25,-80l273,457r,-238l273,140r,-79l302,4,331,r14,1l376,54r,90l377,420r31,47l417,463r7,-7l431,446r5,-9l441,428r-3,-14l437,403r45,-47l499,360r28,57l529,450r-1,16l527,482r,16l572,546r9,-7l587,529r3,-14l590,504r-1,-10l589,484r42,-50l644,436r39,56l686,538r-1,23l684,584r1,16l691,613r11,8l717,624r15,-3l740,612r5,-12l746,586r,-10l746,565r,-10l779,513r15,1l836,565r1,12l837,650r-1,73l835,797r-3,73l810,955r-73,79l727,1049r-5,18l721,1086r1,28l722,1142r-1,57xe" stroked="f">
                  <v:path arrowok="t" o:connecttype="custom" o:connectlocs="325,12375;319,12313;299,12217;179,12054;92,11915;13,11771;7,11704;43,11680;86,11691;131,11740;203,11829;220,11843;237,11848;271,11764;273,11395;273,11237;331,11176;376,11230;377,11596;417,11639;431,11622;441,11604;437,11579;499,11536;529,11626;527,11658;572,11722;587,11705;590,11680;589,11660;644,11612;686,11714;684,11760;691,11789;717,11800;740,11788;746,11762;746,11741;779,11689;836,11741;837,11826;835,11973;810,12131;727,12225;721,12262;722,12318" o:connectangles="0,0,0,0,0,0,0,0,0,0,0,0,0,0,0,0,0,0,0,0,0,0,0,0,0,0,0,0,0,0,0,0,0,0,0,0,0,0,0,0,0,0,0,0,0,0"/>
                </v:shape>
                <v:shape id="Text Box 7" o:spid="_x0000_s1458" type="#_x0000_t202" style="position:absolute;left:1318;top:10019;width:926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1642912A" w14:textId="1744722E" w:rsidR="00047264" w:rsidRDefault="003C26D8">
                        <w:pPr>
                          <w:spacing w:before="264" w:line="273" w:lineRule="auto"/>
                          <w:ind w:left="4068" w:right="547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w w:val="95"/>
                            <w:sz w:val="40"/>
                          </w:rPr>
                          <w:t>Ask for copies of your</w:t>
                        </w:r>
                        <w:r>
                          <w:rPr>
                            <w:spacing w:val="-13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documents to other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40"/>
                          </w:rPr>
                          <w:t>organizations if</w:t>
                        </w:r>
                        <w:r>
                          <w:rPr>
                            <w:spacing w:val="1"/>
                            <w:w w:val="95"/>
                            <w:sz w:val="40"/>
                          </w:rPr>
                          <w:t xml:space="preserve"> </w:t>
                        </w:r>
                        <w:r w:rsidR="0008656B">
                          <w:rPr>
                            <w:sz w:val="40"/>
                          </w:rPr>
                          <w:t>requeste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CC27FD5" w14:textId="77777777" w:rsidR="00047264" w:rsidRDefault="00047264">
      <w:pPr>
        <w:spacing w:before="3"/>
        <w:rPr>
          <w:sz w:val="24"/>
        </w:rPr>
      </w:pPr>
    </w:p>
    <w:p w14:paraId="4CAF0B95" w14:textId="77777777" w:rsidR="00047264" w:rsidRDefault="00047264">
      <w:pPr>
        <w:spacing w:before="3"/>
        <w:rPr>
          <w:sz w:val="24"/>
        </w:rPr>
      </w:pPr>
    </w:p>
    <w:p w14:paraId="725C410C" w14:textId="77777777" w:rsidR="00047264" w:rsidRDefault="00047264">
      <w:pPr>
        <w:spacing w:before="5"/>
        <w:rPr>
          <w:sz w:val="23"/>
        </w:rPr>
      </w:pPr>
    </w:p>
    <w:p w14:paraId="5838551B" w14:textId="77777777" w:rsidR="00047264" w:rsidRDefault="00047264">
      <w:pPr>
        <w:rPr>
          <w:sz w:val="23"/>
        </w:rPr>
        <w:sectPr w:rsidR="00047264">
          <w:pgSz w:w="11900" w:h="16850"/>
          <w:pgMar w:top="1040" w:right="980" w:bottom="280" w:left="880" w:header="720" w:footer="720" w:gutter="0"/>
          <w:cols w:space="720"/>
        </w:sectPr>
      </w:pPr>
    </w:p>
    <w:p w14:paraId="234B256F" w14:textId="77777777" w:rsidR="00AE6534" w:rsidRDefault="003C26D8" w:rsidP="00AE6534">
      <w:pPr>
        <w:pStyle w:val="BodyText"/>
        <w:spacing w:before="120" w:line="273" w:lineRule="auto"/>
        <w:ind w:left="3638" w:right="50" w:hanging="3368"/>
        <w:jc w:val="center"/>
        <w:rPr>
          <w:rFonts w:ascii="Tahoma"/>
          <w:color w:val="1C1C1B"/>
          <w:w w:val="95"/>
        </w:rPr>
      </w:pPr>
      <w:r>
        <w:rPr>
          <w:rFonts w:ascii="Tahoma"/>
          <w:color w:val="1C1C1B"/>
          <w:w w:val="95"/>
        </w:rPr>
        <w:lastRenderedPageBreak/>
        <w:t>If</w:t>
      </w:r>
      <w:r>
        <w:rPr>
          <w:rFonts w:ascii="Tahoma"/>
          <w:color w:val="1C1C1B"/>
          <w:spacing w:val="2"/>
          <w:w w:val="95"/>
        </w:rPr>
        <w:t xml:space="preserve"> </w:t>
      </w:r>
      <w:r>
        <w:rPr>
          <w:rFonts w:ascii="Tahoma"/>
          <w:color w:val="1C1C1B"/>
          <w:w w:val="95"/>
        </w:rPr>
        <w:t>you</w:t>
      </w:r>
      <w:r>
        <w:rPr>
          <w:rFonts w:ascii="Tahoma"/>
          <w:color w:val="1C1C1B"/>
          <w:spacing w:val="2"/>
          <w:w w:val="95"/>
        </w:rPr>
        <w:t xml:space="preserve"> </w:t>
      </w:r>
      <w:r>
        <w:rPr>
          <w:rFonts w:ascii="Tahoma"/>
          <w:color w:val="1C1C1B"/>
          <w:w w:val="95"/>
        </w:rPr>
        <w:t>are</w:t>
      </w:r>
      <w:r>
        <w:rPr>
          <w:rFonts w:ascii="Tahoma"/>
          <w:color w:val="1C1C1B"/>
          <w:spacing w:val="3"/>
          <w:w w:val="95"/>
        </w:rPr>
        <w:t xml:space="preserve"> </w:t>
      </w:r>
      <w:r>
        <w:rPr>
          <w:rFonts w:ascii="Tahoma"/>
          <w:color w:val="1C1C1B"/>
          <w:w w:val="95"/>
        </w:rPr>
        <w:t>unhappy,</w:t>
      </w:r>
    </w:p>
    <w:p w14:paraId="0425CE72" w14:textId="25BB7383" w:rsidR="00047264" w:rsidRDefault="003C26D8" w:rsidP="00AE6534">
      <w:pPr>
        <w:pStyle w:val="BodyText"/>
        <w:spacing w:before="120" w:line="273" w:lineRule="auto"/>
        <w:ind w:left="3638" w:right="50" w:hanging="3368"/>
        <w:jc w:val="center"/>
        <w:rPr>
          <w:rFonts w:ascii="Tahoma"/>
        </w:rPr>
      </w:pPr>
      <w:r>
        <w:rPr>
          <w:rFonts w:ascii="Tahoma"/>
          <w:color w:val="1C1C1B"/>
          <w:w w:val="95"/>
        </w:rPr>
        <w:t>who</w:t>
      </w:r>
      <w:r>
        <w:rPr>
          <w:rFonts w:ascii="Tahoma"/>
          <w:color w:val="1C1C1B"/>
          <w:spacing w:val="3"/>
          <w:w w:val="95"/>
        </w:rPr>
        <w:t xml:space="preserve"> </w:t>
      </w:r>
      <w:r w:rsidR="00AE6534">
        <w:rPr>
          <w:rFonts w:ascii="Tahoma"/>
          <w:color w:val="1C1C1B"/>
          <w:spacing w:val="3"/>
          <w:w w:val="95"/>
        </w:rPr>
        <w:t xml:space="preserve">do you </w:t>
      </w:r>
      <w:r>
        <w:rPr>
          <w:rFonts w:ascii="Tahoma"/>
          <w:color w:val="1C1C1B"/>
        </w:rPr>
        <w:t>talk</w:t>
      </w:r>
      <w:r>
        <w:rPr>
          <w:rFonts w:ascii="Tahoma"/>
          <w:color w:val="1C1C1B"/>
          <w:spacing w:val="-33"/>
        </w:rPr>
        <w:t xml:space="preserve"> </w:t>
      </w:r>
      <w:r>
        <w:rPr>
          <w:rFonts w:ascii="Tahoma"/>
          <w:color w:val="1C1C1B"/>
        </w:rPr>
        <w:t>to?</w:t>
      </w:r>
    </w:p>
    <w:p w14:paraId="47EE61EE" w14:textId="0C5E4A1C" w:rsidR="00047264" w:rsidRDefault="0008656B">
      <w:pPr>
        <w:pStyle w:val="BodyText"/>
        <w:rPr>
          <w:rFonts w:ascii="Tahoma"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4464" behindDoc="1" locked="0" layoutInCell="1" allowOverlap="1" wp14:anchorId="2227C124" wp14:editId="21377BB8">
                <wp:simplePos x="0" y="0"/>
                <wp:positionH relativeFrom="page">
                  <wp:posOffset>792480</wp:posOffset>
                </wp:positionH>
                <wp:positionV relativeFrom="paragraph">
                  <wp:posOffset>238125</wp:posOffset>
                </wp:positionV>
                <wp:extent cx="6043930" cy="1920240"/>
                <wp:effectExtent l="0" t="0" r="0" b="3810"/>
                <wp:wrapTopAndBottom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920240"/>
                        </a:xfrm>
                        <a:prstGeom prst="rect">
                          <a:avLst/>
                        </a:prstGeom>
                        <a:solidFill>
                          <a:srgbClr val="CADD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2D6579" w14:textId="77777777" w:rsidR="00AE6534" w:rsidRDefault="00AE6534" w:rsidP="00AE6534">
                            <w:pPr>
                              <w:ind w:left="325"/>
                              <w:rPr>
                                <w:w w:val="95"/>
                                <w:sz w:val="40"/>
                              </w:rPr>
                            </w:pPr>
                          </w:p>
                          <w:p w14:paraId="15724AAA" w14:textId="4EFDBC65" w:rsidR="00047264" w:rsidRDefault="003C26D8" w:rsidP="00900E27">
                            <w:pPr>
                              <w:ind w:left="325"/>
                              <w:jc w:val="center"/>
                              <w:rPr>
                                <w:w w:val="95"/>
                                <w:sz w:val="40"/>
                              </w:rPr>
                            </w:pPr>
                            <w:r>
                              <w:rPr>
                                <w:w w:val="95"/>
                                <w:sz w:val="40"/>
                              </w:rPr>
                              <w:t>You</w:t>
                            </w:r>
                            <w:r>
                              <w:rPr>
                                <w:spacing w:val="-9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40"/>
                              </w:rPr>
                              <w:t>can</w:t>
                            </w:r>
                            <w:r>
                              <w:rPr>
                                <w:spacing w:val="-9"/>
                                <w:w w:val="95"/>
                                <w:sz w:val="40"/>
                              </w:rPr>
                              <w:t xml:space="preserve"> </w:t>
                            </w:r>
                            <w:r w:rsidR="00900E27">
                              <w:rPr>
                                <w:w w:val="95"/>
                                <w:sz w:val="40"/>
                              </w:rPr>
                              <w:t xml:space="preserve">contact </w:t>
                            </w:r>
                            <w:r w:rsidRPr="00AF73DA">
                              <w:rPr>
                                <w:w w:val="95"/>
                                <w:sz w:val="40"/>
                              </w:rPr>
                              <w:t>our</w:t>
                            </w:r>
                            <w:r w:rsidRPr="00AF73DA">
                              <w:rPr>
                                <w:spacing w:val="-9"/>
                                <w:w w:val="95"/>
                                <w:sz w:val="40"/>
                              </w:rPr>
                              <w:t xml:space="preserve"> </w:t>
                            </w:r>
                            <w:r w:rsidRPr="00AF73DA">
                              <w:rPr>
                                <w:rFonts w:ascii="Tahoma"/>
                                <w:w w:val="95"/>
                                <w:sz w:val="40"/>
                              </w:rPr>
                              <w:t>Data</w:t>
                            </w:r>
                            <w:r w:rsidRPr="00AF73DA">
                              <w:rPr>
                                <w:rFonts w:ascii="Tahoma"/>
                                <w:spacing w:val="9"/>
                                <w:w w:val="95"/>
                                <w:sz w:val="40"/>
                              </w:rPr>
                              <w:t xml:space="preserve"> </w:t>
                            </w:r>
                            <w:r w:rsidRPr="00AF73DA">
                              <w:rPr>
                                <w:rFonts w:ascii="Tahoma"/>
                                <w:w w:val="95"/>
                                <w:sz w:val="40"/>
                              </w:rPr>
                              <w:t>Protection</w:t>
                            </w:r>
                            <w:r w:rsidRPr="00AF73DA">
                              <w:rPr>
                                <w:rFonts w:ascii="Tahoma"/>
                                <w:spacing w:val="9"/>
                                <w:w w:val="95"/>
                                <w:sz w:val="40"/>
                              </w:rPr>
                              <w:t xml:space="preserve"> </w:t>
                            </w:r>
                            <w:r w:rsidRPr="00AF73DA">
                              <w:rPr>
                                <w:rFonts w:ascii="Tahoma"/>
                                <w:w w:val="95"/>
                                <w:sz w:val="40"/>
                              </w:rPr>
                              <w:t>Officer</w:t>
                            </w:r>
                          </w:p>
                          <w:p w14:paraId="5C64012C" w14:textId="23D5B99B" w:rsidR="00AE6534" w:rsidRDefault="00832ABB" w:rsidP="00AE6534">
                            <w:pPr>
                              <w:ind w:left="325"/>
                              <w:jc w:val="center"/>
                              <w:rPr>
                                <w:rFonts w:ascii="Tahoma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Tahoma"/>
                                <w:b/>
                                <w:sz w:val="40"/>
                              </w:rPr>
                              <w:t>Caroline Dominey Strange</w:t>
                            </w:r>
                          </w:p>
                          <w:p w14:paraId="1EA76D37" w14:textId="77777777" w:rsidR="00AE6534" w:rsidRDefault="00AE6534" w:rsidP="00AE6534">
                            <w:pPr>
                              <w:ind w:left="325"/>
                              <w:jc w:val="center"/>
                              <w:rPr>
                                <w:rFonts w:ascii="Tahoma"/>
                                <w:b/>
                                <w:sz w:val="40"/>
                              </w:rPr>
                            </w:pPr>
                          </w:p>
                          <w:p w14:paraId="7C10B87F" w14:textId="3C72DA74" w:rsidR="00EA17D0" w:rsidRPr="00900E27" w:rsidRDefault="00900E27" w:rsidP="00EA17D0">
                            <w:pPr>
                              <w:jc w:val="center"/>
                              <w:rPr>
                                <w:rFonts w:eastAsiaTheme="minorHAnsi" w:cs="Aptos"/>
                                <w:sz w:val="40"/>
                                <w:szCs w:val="40"/>
                              </w:rPr>
                            </w:pPr>
                            <w:r w:rsidRPr="00900E27">
                              <w:rPr>
                                <w:bCs/>
                                <w:w w:val="95"/>
                                <w:sz w:val="40"/>
                                <w:szCs w:val="40"/>
                              </w:rPr>
                              <w:t>By e</w:t>
                            </w:r>
                            <w:r w:rsidR="00AE6534" w:rsidRPr="00900E27">
                              <w:rPr>
                                <w:bCs/>
                                <w:w w:val="95"/>
                                <w:sz w:val="40"/>
                                <w:szCs w:val="40"/>
                              </w:rPr>
                              <w:t>mail</w:t>
                            </w:r>
                            <w:r>
                              <w:rPr>
                                <w:bCs/>
                                <w:w w:val="95"/>
                                <w:sz w:val="40"/>
                                <w:szCs w:val="40"/>
                              </w:rPr>
                              <w:t>ing</w:t>
                            </w:r>
                            <w:r w:rsidR="00EA17D0" w:rsidRPr="00900E27">
                              <w:rPr>
                                <w:bCs/>
                                <w:w w:val="95"/>
                                <w:sz w:val="40"/>
                                <w:szCs w:val="40"/>
                              </w:rPr>
                              <w:t xml:space="preserve">: </w:t>
                            </w:r>
                            <w:hyperlink r:id="rId250" w:history="1">
                              <w:r w:rsidRPr="00900E27">
                                <w:rPr>
                                  <w:rStyle w:val="Hyperlink"/>
                                  <w:bCs/>
                                  <w:sz w:val="40"/>
                                  <w:szCs w:val="40"/>
                                </w:rPr>
                                <w:t>tyntesfieldmedicalgroup@nhs.net</w:t>
                              </w:r>
                            </w:hyperlink>
                          </w:p>
                          <w:p w14:paraId="71C3C1BE" w14:textId="2882E98F" w:rsidR="00AE6534" w:rsidRPr="0008656B" w:rsidRDefault="00AE6534" w:rsidP="00AE6534">
                            <w:pPr>
                              <w:ind w:left="137" w:right="123"/>
                              <w:jc w:val="center"/>
                              <w:rPr>
                                <w:rFonts w:ascii="Tahoma"/>
                                <w:b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7C124" id="Text Box 5" o:spid="_x0000_s1459" type="#_x0000_t202" style="position:absolute;margin-left:62.4pt;margin-top:18.75pt;width:475.9pt;height:151.2pt;z-index:-15702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" fillcolor="#caddff" stroked="f">
                <v:textbox inset="0,0,0,0">
                  <w:txbxContent>
                    <w:p w14:paraId="122D6579" w14:textId="77777777" w:rsidR="00AE6534" w:rsidRDefault="00AE6534" w:rsidP="00AE6534">
                      <w:pPr>
                        <w:ind w:left="325"/>
                        <w:rPr>
                          <w:w w:val="95"/>
                          <w:sz w:val="40"/>
                        </w:rPr>
                      </w:pPr>
                    </w:p>
                    <w:p w14:paraId="15724AAA" w14:textId="4EFDBC65" w:rsidR="00047264" w:rsidRDefault="003C26D8" w:rsidP="00900E27">
                      <w:pPr>
                        <w:ind w:left="325"/>
                        <w:jc w:val="center"/>
                        <w:rPr>
                          <w:w w:val="95"/>
                          <w:sz w:val="40"/>
                        </w:rPr>
                      </w:pPr>
                      <w:r>
                        <w:rPr>
                          <w:w w:val="95"/>
                          <w:sz w:val="40"/>
                        </w:rPr>
                        <w:t>You</w:t>
                      </w:r>
                      <w:r>
                        <w:rPr>
                          <w:spacing w:val="-9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w w:val="95"/>
                          <w:sz w:val="40"/>
                        </w:rPr>
                        <w:t>can</w:t>
                      </w:r>
                      <w:r>
                        <w:rPr>
                          <w:spacing w:val="-9"/>
                          <w:w w:val="95"/>
                          <w:sz w:val="40"/>
                        </w:rPr>
                        <w:t xml:space="preserve"> </w:t>
                      </w:r>
                      <w:r w:rsidR="00900E27">
                        <w:rPr>
                          <w:w w:val="95"/>
                          <w:sz w:val="40"/>
                        </w:rPr>
                        <w:t xml:space="preserve">contact </w:t>
                      </w:r>
                      <w:r w:rsidRPr="00AF73DA">
                        <w:rPr>
                          <w:w w:val="95"/>
                          <w:sz w:val="40"/>
                        </w:rPr>
                        <w:t>our</w:t>
                      </w:r>
                      <w:r w:rsidRPr="00AF73DA">
                        <w:rPr>
                          <w:spacing w:val="-9"/>
                          <w:w w:val="95"/>
                          <w:sz w:val="40"/>
                        </w:rPr>
                        <w:t xml:space="preserve"> </w:t>
                      </w:r>
                      <w:r w:rsidRPr="00AF73DA">
                        <w:rPr>
                          <w:rFonts w:ascii="Tahoma"/>
                          <w:w w:val="95"/>
                          <w:sz w:val="40"/>
                        </w:rPr>
                        <w:t>Data</w:t>
                      </w:r>
                      <w:r w:rsidRPr="00AF73DA">
                        <w:rPr>
                          <w:rFonts w:ascii="Tahoma"/>
                          <w:spacing w:val="9"/>
                          <w:w w:val="95"/>
                          <w:sz w:val="40"/>
                        </w:rPr>
                        <w:t xml:space="preserve"> </w:t>
                      </w:r>
                      <w:r w:rsidRPr="00AF73DA">
                        <w:rPr>
                          <w:rFonts w:ascii="Tahoma"/>
                          <w:w w:val="95"/>
                          <w:sz w:val="40"/>
                        </w:rPr>
                        <w:t>Protection</w:t>
                      </w:r>
                      <w:r w:rsidRPr="00AF73DA">
                        <w:rPr>
                          <w:rFonts w:ascii="Tahoma"/>
                          <w:spacing w:val="9"/>
                          <w:w w:val="95"/>
                          <w:sz w:val="40"/>
                        </w:rPr>
                        <w:t xml:space="preserve"> </w:t>
                      </w:r>
                      <w:r w:rsidRPr="00AF73DA">
                        <w:rPr>
                          <w:rFonts w:ascii="Tahoma"/>
                          <w:w w:val="95"/>
                          <w:sz w:val="40"/>
                        </w:rPr>
                        <w:t>Officer</w:t>
                      </w:r>
                    </w:p>
                    <w:p w14:paraId="5C64012C" w14:textId="23D5B99B" w:rsidR="00AE6534" w:rsidRDefault="00832ABB" w:rsidP="00AE6534">
                      <w:pPr>
                        <w:ind w:left="325"/>
                        <w:jc w:val="center"/>
                        <w:rPr>
                          <w:rFonts w:ascii="Tahoma"/>
                          <w:b/>
                          <w:sz w:val="40"/>
                        </w:rPr>
                      </w:pPr>
                      <w:r>
                        <w:rPr>
                          <w:rFonts w:ascii="Tahoma"/>
                          <w:b/>
                          <w:sz w:val="40"/>
                        </w:rPr>
                        <w:t>Caroline Dominey Strange</w:t>
                      </w:r>
                    </w:p>
                    <w:p w14:paraId="1EA76D37" w14:textId="77777777" w:rsidR="00AE6534" w:rsidRDefault="00AE6534" w:rsidP="00AE6534">
                      <w:pPr>
                        <w:ind w:left="325"/>
                        <w:jc w:val="center"/>
                        <w:rPr>
                          <w:rFonts w:ascii="Tahoma"/>
                          <w:b/>
                          <w:sz w:val="40"/>
                        </w:rPr>
                      </w:pPr>
                    </w:p>
                    <w:p w14:paraId="7C10B87F" w14:textId="3C72DA74" w:rsidR="00EA17D0" w:rsidRPr="00900E27" w:rsidRDefault="00900E27" w:rsidP="00EA17D0">
                      <w:pPr>
                        <w:jc w:val="center"/>
                        <w:rPr>
                          <w:rFonts w:eastAsiaTheme="minorHAnsi" w:cs="Aptos"/>
                          <w:sz w:val="40"/>
                          <w:szCs w:val="40"/>
                        </w:rPr>
                      </w:pPr>
                      <w:r w:rsidRPr="00900E27">
                        <w:rPr>
                          <w:bCs/>
                          <w:w w:val="95"/>
                          <w:sz w:val="40"/>
                          <w:szCs w:val="40"/>
                        </w:rPr>
                        <w:t>By e</w:t>
                      </w:r>
                      <w:r w:rsidR="00AE6534" w:rsidRPr="00900E27">
                        <w:rPr>
                          <w:bCs/>
                          <w:w w:val="95"/>
                          <w:sz w:val="40"/>
                          <w:szCs w:val="40"/>
                        </w:rPr>
                        <w:t>mail</w:t>
                      </w:r>
                      <w:r>
                        <w:rPr>
                          <w:bCs/>
                          <w:w w:val="95"/>
                          <w:sz w:val="40"/>
                          <w:szCs w:val="40"/>
                        </w:rPr>
                        <w:t>ing</w:t>
                      </w:r>
                      <w:r w:rsidR="00EA17D0" w:rsidRPr="00900E27">
                        <w:rPr>
                          <w:bCs/>
                          <w:w w:val="95"/>
                          <w:sz w:val="40"/>
                          <w:szCs w:val="40"/>
                        </w:rPr>
                        <w:t xml:space="preserve">: </w:t>
                      </w:r>
                      <w:hyperlink r:id="rId251" w:history="1">
                        <w:r w:rsidRPr="00900E27">
                          <w:rPr>
                            <w:rStyle w:val="Hyperlink"/>
                            <w:bCs/>
                            <w:sz w:val="40"/>
                            <w:szCs w:val="40"/>
                          </w:rPr>
                          <w:t>tyntesfieldmedicalgroup@nhs.net</w:t>
                        </w:r>
                      </w:hyperlink>
                    </w:p>
                    <w:p w14:paraId="71C3C1BE" w14:textId="2882E98F" w:rsidR="00AE6534" w:rsidRPr="0008656B" w:rsidRDefault="00AE6534" w:rsidP="00AE6534">
                      <w:pPr>
                        <w:ind w:left="137" w:right="123"/>
                        <w:jc w:val="center"/>
                        <w:rPr>
                          <w:rFonts w:ascii="Tahoma"/>
                          <w:b/>
                          <w:sz w:val="4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F2FC499" w14:textId="5649D047" w:rsidR="00047264" w:rsidRPr="00AE6534" w:rsidRDefault="00047264">
      <w:pPr>
        <w:spacing w:before="102"/>
        <w:ind w:left="3496" w:right="3548"/>
        <w:jc w:val="center"/>
        <w:rPr>
          <w:rFonts w:ascii="Tahoma"/>
          <w:b/>
          <w:sz w:val="16"/>
          <w:szCs w:val="16"/>
        </w:rPr>
      </w:pPr>
    </w:p>
    <w:p w14:paraId="0695F2F5" w14:textId="30428A4F" w:rsidR="00047264" w:rsidRDefault="00047264">
      <w:pPr>
        <w:pStyle w:val="BodyText"/>
        <w:spacing w:before="11"/>
        <w:rPr>
          <w:rFonts w:ascii="Tahoma"/>
          <w:sz w:val="27"/>
        </w:rPr>
      </w:pPr>
    </w:p>
    <w:p w14:paraId="40B4F307" w14:textId="643D57EF" w:rsidR="00047264" w:rsidRPr="00900E27" w:rsidRDefault="00AE6534">
      <w:pPr>
        <w:ind w:left="3265" w:right="3548"/>
        <w:jc w:val="center"/>
        <w:rPr>
          <w:b/>
          <w:bCs/>
          <w:sz w:val="44"/>
        </w:rPr>
      </w:pPr>
      <w:r w:rsidRPr="00900E27">
        <w:rPr>
          <w:b/>
          <w:bCs/>
          <w:sz w:val="44"/>
        </w:rPr>
        <w:t>O</w:t>
      </w:r>
      <w:r w:rsidR="003C26D8" w:rsidRPr="00900E27">
        <w:rPr>
          <w:b/>
          <w:bCs/>
          <w:sz w:val="44"/>
        </w:rPr>
        <w:t>R</w:t>
      </w:r>
    </w:p>
    <w:p w14:paraId="78DC1DCB" w14:textId="77777777" w:rsidR="00047264" w:rsidRDefault="00047264">
      <w:pPr>
        <w:rPr>
          <w:sz w:val="20"/>
        </w:rPr>
      </w:pPr>
    </w:p>
    <w:p w14:paraId="2F6FF52D" w14:textId="0AF92B46" w:rsidR="00047264" w:rsidRDefault="00BC2356" w:rsidP="00BC2356">
      <w:pPr>
        <w:tabs>
          <w:tab w:val="left" w:pos="7452"/>
        </w:tabs>
        <w:spacing w:before="5"/>
      </w:pPr>
      <w:r>
        <w:tab/>
      </w:r>
    </w:p>
    <w:p w14:paraId="07B94415" w14:textId="24649326" w:rsidR="00047264" w:rsidRDefault="0008656B">
      <w:pPr>
        <w:pStyle w:val="BodyText"/>
        <w:spacing w:before="7"/>
        <w:rPr>
          <w:rFonts w:ascii="Tahoma"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6000" behindDoc="1" locked="0" layoutInCell="1" allowOverlap="1" wp14:anchorId="0056D35A" wp14:editId="46E356F9">
                <wp:simplePos x="0" y="0"/>
                <wp:positionH relativeFrom="page">
                  <wp:posOffset>762000</wp:posOffset>
                </wp:positionH>
                <wp:positionV relativeFrom="paragraph">
                  <wp:posOffset>182245</wp:posOffset>
                </wp:positionV>
                <wp:extent cx="6043930" cy="2072640"/>
                <wp:effectExtent l="0" t="0" r="0" b="381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2072640"/>
                        </a:xfrm>
                        <a:prstGeom prst="rect">
                          <a:avLst/>
                        </a:prstGeom>
                        <a:solidFill>
                          <a:srgbClr val="CADD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2B00C1" w14:textId="03E26DC1" w:rsidR="00876201" w:rsidRDefault="00876201">
                            <w:pPr>
                              <w:spacing w:before="342"/>
                              <w:ind w:left="127" w:right="123"/>
                              <w:jc w:val="center"/>
                              <w:rPr>
                                <w:w w:val="95"/>
                                <w:sz w:val="40"/>
                              </w:rPr>
                            </w:pP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The</w:t>
                            </w:r>
                            <w:r>
                              <w:rPr>
                                <w:rFonts w:ascii="Tahoma"/>
                                <w:b/>
                                <w:spacing w:val="43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Information</w:t>
                            </w:r>
                            <w:r>
                              <w:rPr>
                                <w:rFonts w:ascii="Tahoma"/>
                                <w:b/>
                                <w:spacing w:val="43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Commissioners</w:t>
                            </w:r>
                            <w:r>
                              <w:rPr>
                                <w:rFonts w:ascii="Tahoma"/>
                                <w:b/>
                                <w:spacing w:val="43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Office</w:t>
                            </w:r>
                          </w:p>
                          <w:p w14:paraId="34099504" w14:textId="26881219" w:rsidR="00047264" w:rsidRDefault="003C26D8">
                            <w:pPr>
                              <w:spacing w:before="342"/>
                              <w:ind w:left="127" w:right="123"/>
                              <w:jc w:val="center"/>
                              <w:rPr>
                                <w:rFonts w:ascii="Tahoma"/>
                                <w:b/>
                                <w:sz w:val="40"/>
                              </w:rPr>
                            </w:pPr>
                            <w:r>
                              <w:rPr>
                                <w:w w:val="95"/>
                                <w:sz w:val="40"/>
                              </w:rPr>
                              <w:t>Call</w:t>
                            </w:r>
                            <w:r>
                              <w:rPr>
                                <w:spacing w:val="-30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40"/>
                              </w:rPr>
                              <w:t>the</w:t>
                            </w:r>
                            <w:r>
                              <w:rPr>
                                <w:spacing w:val="-30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40"/>
                              </w:rPr>
                              <w:t>helpline</w:t>
                            </w:r>
                            <w:r>
                              <w:rPr>
                                <w:spacing w:val="-30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40"/>
                              </w:rPr>
                              <w:t>on</w:t>
                            </w:r>
                            <w:r>
                              <w:rPr>
                                <w:spacing w:val="-29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0303</w:t>
                            </w:r>
                            <w:r>
                              <w:rPr>
                                <w:rFonts w:ascii="Tahoma"/>
                                <w:b/>
                                <w:spacing w:val="-12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123</w:t>
                            </w:r>
                            <w:r>
                              <w:rPr>
                                <w:rFonts w:ascii="Tahoma"/>
                                <w:b/>
                                <w:spacing w:val="-11"/>
                                <w:w w:val="95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b/>
                                <w:w w:val="95"/>
                                <w:sz w:val="40"/>
                              </w:rPr>
                              <w:t>1113</w:t>
                            </w:r>
                          </w:p>
                          <w:p w14:paraId="6EA68468" w14:textId="77777777" w:rsidR="00047264" w:rsidRDefault="00047264">
                            <w:pPr>
                              <w:pStyle w:val="BodyText"/>
                              <w:spacing w:before="9"/>
                              <w:rPr>
                                <w:rFonts w:ascii="Tahoma"/>
                                <w:sz w:val="51"/>
                              </w:rPr>
                            </w:pPr>
                          </w:p>
                          <w:p w14:paraId="05326E57" w14:textId="77777777" w:rsidR="00047264" w:rsidRDefault="003C26D8">
                            <w:pPr>
                              <w:ind w:left="127" w:right="123"/>
                              <w:jc w:val="center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https://ico.org.uk/make-a-complaint/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56D35A" id="Text Box 2" o:spid="_x0000_s1460" type="#_x0000_t202" style="position:absolute;margin-left:60pt;margin-top:14.35pt;width:475.9pt;height:163.2pt;z-index:-15700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" fillcolor="#caddff" stroked="f">
                <v:textbox inset="0,0,0,0">
                  <w:txbxContent>
                    <w:p w14:paraId="4D2B00C1" w14:textId="03E26DC1" w:rsidR="00876201" w:rsidRDefault="00876201">
                      <w:pPr>
                        <w:spacing w:before="342"/>
                        <w:ind w:left="127" w:right="123"/>
                        <w:jc w:val="center"/>
                        <w:rPr>
                          <w:w w:val="95"/>
                          <w:sz w:val="40"/>
                        </w:rPr>
                      </w:pP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The</w:t>
                      </w:r>
                      <w:r>
                        <w:rPr>
                          <w:rFonts w:ascii="Tahoma"/>
                          <w:b/>
                          <w:spacing w:val="43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Information</w:t>
                      </w:r>
                      <w:r>
                        <w:rPr>
                          <w:rFonts w:ascii="Tahoma"/>
                          <w:b/>
                          <w:spacing w:val="43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Commissioners</w:t>
                      </w:r>
                      <w:r>
                        <w:rPr>
                          <w:rFonts w:ascii="Tahoma"/>
                          <w:b/>
                          <w:spacing w:val="43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Office</w:t>
                      </w:r>
                    </w:p>
                    <w:p w14:paraId="34099504" w14:textId="26881219" w:rsidR="00047264" w:rsidRDefault="003C26D8">
                      <w:pPr>
                        <w:spacing w:before="342"/>
                        <w:ind w:left="127" w:right="123"/>
                        <w:jc w:val="center"/>
                        <w:rPr>
                          <w:rFonts w:ascii="Tahoma"/>
                          <w:b/>
                          <w:sz w:val="40"/>
                        </w:rPr>
                      </w:pPr>
                      <w:r>
                        <w:rPr>
                          <w:w w:val="95"/>
                          <w:sz w:val="40"/>
                        </w:rPr>
                        <w:t>Call</w:t>
                      </w:r>
                      <w:r>
                        <w:rPr>
                          <w:spacing w:val="-30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w w:val="95"/>
                          <w:sz w:val="40"/>
                        </w:rPr>
                        <w:t>the</w:t>
                      </w:r>
                      <w:r>
                        <w:rPr>
                          <w:spacing w:val="-30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w w:val="95"/>
                          <w:sz w:val="40"/>
                        </w:rPr>
                        <w:t>helpline</w:t>
                      </w:r>
                      <w:r>
                        <w:rPr>
                          <w:spacing w:val="-30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w w:val="95"/>
                          <w:sz w:val="40"/>
                        </w:rPr>
                        <w:t>on</w:t>
                      </w:r>
                      <w:r>
                        <w:rPr>
                          <w:spacing w:val="-29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0303</w:t>
                      </w:r>
                      <w:r>
                        <w:rPr>
                          <w:rFonts w:ascii="Tahoma"/>
                          <w:b/>
                          <w:spacing w:val="-12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123</w:t>
                      </w:r>
                      <w:r>
                        <w:rPr>
                          <w:rFonts w:ascii="Tahoma"/>
                          <w:b/>
                          <w:spacing w:val="-11"/>
                          <w:w w:val="95"/>
                          <w:sz w:val="40"/>
                        </w:rPr>
                        <w:t xml:space="preserve"> </w:t>
                      </w:r>
                      <w:r>
                        <w:rPr>
                          <w:rFonts w:ascii="Tahoma"/>
                          <w:b/>
                          <w:w w:val="95"/>
                          <w:sz w:val="40"/>
                        </w:rPr>
                        <w:t>1113</w:t>
                      </w:r>
                    </w:p>
                    <w:p w14:paraId="6EA68468" w14:textId="77777777" w:rsidR="00047264" w:rsidRDefault="00047264">
                      <w:pPr>
                        <w:pStyle w:val="BodyText"/>
                        <w:spacing w:before="9"/>
                        <w:rPr>
                          <w:rFonts w:ascii="Tahoma"/>
                          <w:sz w:val="51"/>
                        </w:rPr>
                      </w:pPr>
                    </w:p>
                    <w:p w14:paraId="05326E57" w14:textId="77777777" w:rsidR="00047264" w:rsidRDefault="003C26D8">
                      <w:pPr>
                        <w:ind w:left="127" w:right="123"/>
                        <w:jc w:val="center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https://ico.org.uk/make-a-complaint/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975A0E2" w14:textId="77777777" w:rsidR="00047264" w:rsidRDefault="00047264">
      <w:pPr>
        <w:pStyle w:val="BodyText"/>
        <w:rPr>
          <w:rFonts w:ascii="Tahoma"/>
          <w:sz w:val="20"/>
        </w:rPr>
      </w:pPr>
    </w:p>
    <w:p w14:paraId="60A9F456" w14:textId="77777777" w:rsidR="00047264" w:rsidRDefault="00047264">
      <w:pPr>
        <w:pStyle w:val="BodyText"/>
        <w:rPr>
          <w:rFonts w:ascii="Tahoma"/>
          <w:sz w:val="25"/>
        </w:rPr>
      </w:pPr>
    </w:p>
    <w:p w14:paraId="39E74429" w14:textId="77777777" w:rsidR="000E4414" w:rsidRDefault="000E4414">
      <w:pPr>
        <w:pStyle w:val="BodyText"/>
        <w:rPr>
          <w:rFonts w:ascii="Tahoma"/>
          <w:sz w:val="25"/>
        </w:rPr>
      </w:pPr>
    </w:p>
    <w:p w14:paraId="30B43D2E" w14:textId="77777777" w:rsidR="000E4414" w:rsidRDefault="000E4414">
      <w:pPr>
        <w:pStyle w:val="BodyText"/>
        <w:rPr>
          <w:rFonts w:ascii="Tahoma"/>
          <w:sz w:val="25"/>
        </w:rPr>
      </w:pPr>
    </w:p>
    <w:p w14:paraId="6E933E3B" w14:textId="5213D1E1" w:rsidR="000E4414" w:rsidRPr="00BC2356" w:rsidRDefault="000E4414" w:rsidP="000E4414">
      <w:pPr>
        <w:pStyle w:val="BodyText"/>
        <w:jc w:val="right"/>
        <w:rPr>
          <w:rFonts w:cs="Calibri"/>
          <w:b w:val="0"/>
          <w:bCs w:val="0"/>
          <w:sz w:val="22"/>
          <w:szCs w:val="22"/>
        </w:rPr>
      </w:pPr>
      <w:r w:rsidRPr="00BC2356">
        <w:rPr>
          <w:rFonts w:cs="Calibri"/>
          <w:b w:val="0"/>
          <w:bCs w:val="0"/>
          <w:sz w:val="22"/>
          <w:szCs w:val="22"/>
        </w:rPr>
        <w:t xml:space="preserve">Privacy Notice (next review </w:t>
      </w:r>
      <w:r w:rsidR="00832ABB">
        <w:rPr>
          <w:rFonts w:cs="Calibri"/>
          <w:b w:val="0"/>
          <w:bCs w:val="0"/>
          <w:sz w:val="22"/>
          <w:szCs w:val="22"/>
        </w:rPr>
        <w:t>March 2027</w:t>
      </w:r>
      <w:r w:rsidRPr="00BC2356">
        <w:rPr>
          <w:rFonts w:cs="Calibri"/>
          <w:b w:val="0"/>
          <w:bCs w:val="0"/>
          <w:sz w:val="22"/>
          <w:szCs w:val="22"/>
        </w:rPr>
        <w:t>)</w:t>
      </w:r>
    </w:p>
    <w:sectPr w:rsidR="000E4414" w:rsidRPr="00BC2356">
      <w:pgSz w:w="11910" w:h="16850"/>
      <w:pgMar w:top="1060" w:right="1040" w:bottom="280" w:left="11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C2236"/>
    <w:multiLevelType w:val="hybridMultilevel"/>
    <w:tmpl w:val="2FCCEA38"/>
    <w:lvl w:ilvl="0" w:tplc="08090001">
      <w:start w:val="1"/>
      <w:numFmt w:val="bullet"/>
      <w:lvlText w:val=""/>
      <w:lvlJc w:val="left"/>
      <w:pPr>
        <w:ind w:left="10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9" w:hanging="360"/>
      </w:pPr>
      <w:rPr>
        <w:rFonts w:ascii="Wingdings" w:hAnsi="Wingdings" w:hint="default"/>
      </w:rPr>
    </w:lvl>
  </w:abstractNum>
  <w:abstractNum w:abstractNumId="1" w15:restartNumberingAfterBreak="0">
    <w:nsid w:val="30EF77C6"/>
    <w:multiLevelType w:val="hybridMultilevel"/>
    <w:tmpl w:val="4F862C26"/>
    <w:lvl w:ilvl="0" w:tplc="08090001">
      <w:start w:val="1"/>
      <w:numFmt w:val="bullet"/>
      <w:lvlText w:val=""/>
      <w:lvlJc w:val="left"/>
      <w:pPr>
        <w:ind w:left="10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9" w:hanging="360"/>
      </w:pPr>
      <w:rPr>
        <w:rFonts w:ascii="Wingdings" w:hAnsi="Wingdings" w:hint="default"/>
      </w:rPr>
    </w:lvl>
  </w:abstractNum>
  <w:abstractNum w:abstractNumId="2" w15:restartNumberingAfterBreak="0">
    <w:nsid w:val="40856C48"/>
    <w:multiLevelType w:val="hybridMultilevel"/>
    <w:tmpl w:val="C0B8F43E"/>
    <w:lvl w:ilvl="0" w:tplc="08090001">
      <w:start w:val="1"/>
      <w:numFmt w:val="bullet"/>
      <w:lvlText w:val=""/>
      <w:lvlJc w:val="left"/>
      <w:pPr>
        <w:ind w:left="6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9" w:hanging="360"/>
      </w:pPr>
      <w:rPr>
        <w:rFonts w:ascii="Wingdings" w:hAnsi="Wingdings" w:hint="default"/>
      </w:rPr>
    </w:lvl>
  </w:abstractNum>
  <w:num w:numId="1" w16cid:durableId="1213543755">
    <w:abstractNumId w:val="1"/>
  </w:num>
  <w:num w:numId="2" w16cid:durableId="1682852568">
    <w:abstractNumId w:val="0"/>
  </w:num>
  <w:num w:numId="3" w16cid:durableId="1409419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s7Q0MjKwMDU2NjdU0lEKTi0uzszPAykwqgUAiWmAdywAAAA="/>
  </w:docVars>
  <w:rsids>
    <w:rsidRoot w:val="00047264"/>
    <w:rsid w:val="00047264"/>
    <w:rsid w:val="0008656B"/>
    <w:rsid w:val="000E4414"/>
    <w:rsid w:val="00181D00"/>
    <w:rsid w:val="00185539"/>
    <w:rsid w:val="002173CE"/>
    <w:rsid w:val="00281C59"/>
    <w:rsid w:val="003643BB"/>
    <w:rsid w:val="003C26D8"/>
    <w:rsid w:val="003D6F90"/>
    <w:rsid w:val="003E678C"/>
    <w:rsid w:val="0054645C"/>
    <w:rsid w:val="005773D9"/>
    <w:rsid w:val="00602F2E"/>
    <w:rsid w:val="00617EB5"/>
    <w:rsid w:val="006A3293"/>
    <w:rsid w:val="00832ABB"/>
    <w:rsid w:val="00876201"/>
    <w:rsid w:val="00900E27"/>
    <w:rsid w:val="00AE6534"/>
    <w:rsid w:val="00AF73DA"/>
    <w:rsid w:val="00B118B0"/>
    <w:rsid w:val="00B20EDA"/>
    <w:rsid w:val="00B37E00"/>
    <w:rsid w:val="00BC2356"/>
    <w:rsid w:val="00E60DF7"/>
    <w:rsid w:val="00EA17D0"/>
    <w:rsid w:val="00EB6534"/>
    <w:rsid w:val="00EF7665"/>
    <w:rsid w:val="00F5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34A6C"/>
  <w15:docId w15:val="{68714C60-B494-450A-A2F9-F991F300F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50"/>
      <w:szCs w:val="50"/>
    </w:rPr>
  </w:style>
  <w:style w:type="paragraph" w:styleId="Title">
    <w:name w:val="Title"/>
    <w:basedOn w:val="Normal"/>
    <w:uiPriority w:val="10"/>
    <w:qFormat/>
    <w:pPr>
      <w:spacing w:before="162"/>
      <w:ind w:left="96"/>
      <w:jc w:val="center"/>
    </w:pPr>
    <w:rPr>
      <w:sz w:val="100"/>
      <w:szCs w:val="1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A17D0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6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59" Type="http://schemas.openxmlformats.org/officeDocument/2006/relationships/image" Target="media/image150.png"/><Relationship Id="rId170" Type="http://schemas.openxmlformats.org/officeDocument/2006/relationships/image" Target="media/image161.png"/><Relationship Id="rId191" Type="http://schemas.openxmlformats.org/officeDocument/2006/relationships/image" Target="media/image182.png"/><Relationship Id="rId205" Type="http://schemas.openxmlformats.org/officeDocument/2006/relationships/image" Target="media/image196.png"/><Relationship Id="rId226" Type="http://schemas.openxmlformats.org/officeDocument/2006/relationships/image" Target="media/image217.png"/><Relationship Id="rId247" Type="http://schemas.openxmlformats.org/officeDocument/2006/relationships/image" Target="media/image238.png"/><Relationship Id="rId107" Type="http://schemas.openxmlformats.org/officeDocument/2006/relationships/image" Target="media/image98.png"/><Relationship Id="rId11" Type="http://schemas.openxmlformats.org/officeDocument/2006/relationships/image" Target="media/image310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styles" Target="styles.xml"/><Relationship Id="rId95" Type="http://schemas.openxmlformats.org/officeDocument/2006/relationships/image" Target="media/image86.png"/><Relationship Id="rId160" Type="http://schemas.openxmlformats.org/officeDocument/2006/relationships/image" Target="media/image151.png"/><Relationship Id="rId181" Type="http://schemas.openxmlformats.org/officeDocument/2006/relationships/image" Target="media/image172.png"/><Relationship Id="rId216" Type="http://schemas.openxmlformats.org/officeDocument/2006/relationships/image" Target="media/image207.png"/><Relationship Id="rId237" Type="http://schemas.openxmlformats.org/officeDocument/2006/relationships/image" Target="media/image228.png"/><Relationship Id="rId22" Type="http://schemas.openxmlformats.org/officeDocument/2006/relationships/image" Target="media/image13.png"/><Relationship Id="rId43" Type="http://schemas.openxmlformats.org/officeDocument/2006/relationships/image" Target="media/image34.png"/><Relationship Id="rId64" Type="http://schemas.openxmlformats.org/officeDocument/2006/relationships/image" Target="media/image55.png"/><Relationship Id="rId118" Type="http://schemas.openxmlformats.org/officeDocument/2006/relationships/image" Target="media/image109.png"/><Relationship Id="rId139" Type="http://schemas.openxmlformats.org/officeDocument/2006/relationships/image" Target="media/image130.png"/><Relationship Id="rId85" Type="http://schemas.openxmlformats.org/officeDocument/2006/relationships/image" Target="media/image77.png"/><Relationship Id="rId150" Type="http://schemas.openxmlformats.org/officeDocument/2006/relationships/image" Target="media/image141.png"/><Relationship Id="rId171" Type="http://schemas.openxmlformats.org/officeDocument/2006/relationships/image" Target="media/image162.png"/><Relationship Id="rId192" Type="http://schemas.openxmlformats.org/officeDocument/2006/relationships/image" Target="media/image183.png"/><Relationship Id="rId206" Type="http://schemas.openxmlformats.org/officeDocument/2006/relationships/image" Target="media/image197.png"/><Relationship Id="rId227" Type="http://schemas.openxmlformats.org/officeDocument/2006/relationships/image" Target="media/image218.png"/><Relationship Id="rId248" Type="http://schemas.openxmlformats.org/officeDocument/2006/relationships/image" Target="media/image239.png"/><Relationship Id="rId12" Type="http://schemas.openxmlformats.org/officeDocument/2006/relationships/image" Target="media/image410.png"/><Relationship Id="rId33" Type="http://schemas.openxmlformats.org/officeDocument/2006/relationships/image" Target="media/image25.png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5" Type="http://schemas.openxmlformats.org/officeDocument/2006/relationships/image" Target="media/image66.png"/><Relationship Id="rId96" Type="http://schemas.openxmlformats.org/officeDocument/2006/relationships/image" Target="media/image88.png"/><Relationship Id="rId140" Type="http://schemas.openxmlformats.org/officeDocument/2006/relationships/image" Target="media/image131.png"/><Relationship Id="rId161" Type="http://schemas.openxmlformats.org/officeDocument/2006/relationships/image" Target="media/image152.png"/><Relationship Id="rId182" Type="http://schemas.openxmlformats.org/officeDocument/2006/relationships/image" Target="media/image173.png"/><Relationship Id="rId217" Type="http://schemas.openxmlformats.org/officeDocument/2006/relationships/image" Target="media/image208.png"/><Relationship Id="rId6" Type="http://schemas.openxmlformats.org/officeDocument/2006/relationships/settings" Target="settings.xml"/><Relationship Id="rId238" Type="http://schemas.openxmlformats.org/officeDocument/2006/relationships/image" Target="media/image229.png"/><Relationship Id="rId23" Type="http://schemas.openxmlformats.org/officeDocument/2006/relationships/image" Target="media/image14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5" Type="http://schemas.openxmlformats.org/officeDocument/2006/relationships/image" Target="media/image56.png"/><Relationship Id="rId86" Type="http://schemas.openxmlformats.org/officeDocument/2006/relationships/image" Target="media/image78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3.png"/><Relationship Id="rId193" Type="http://schemas.openxmlformats.org/officeDocument/2006/relationships/image" Target="media/image184.png"/><Relationship Id="rId207" Type="http://schemas.openxmlformats.org/officeDocument/2006/relationships/image" Target="media/image198.png"/><Relationship Id="rId228" Type="http://schemas.openxmlformats.org/officeDocument/2006/relationships/image" Target="media/image219.png"/><Relationship Id="rId249" Type="http://schemas.openxmlformats.org/officeDocument/2006/relationships/image" Target="media/image240.png"/><Relationship Id="rId13" Type="http://schemas.openxmlformats.org/officeDocument/2006/relationships/image" Target="media/image4.png"/><Relationship Id="rId109" Type="http://schemas.openxmlformats.org/officeDocument/2006/relationships/image" Target="media/image100.png"/><Relationship Id="rId34" Type="http://schemas.openxmlformats.org/officeDocument/2006/relationships/image" Target="media/image26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9.pn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webSettings" Target="webSettings.xml"/><Relationship Id="rId162" Type="http://schemas.openxmlformats.org/officeDocument/2006/relationships/image" Target="media/image153.png"/><Relationship Id="rId183" Type="http://schemas.openxmlformats.org/officeDocument/2006/relationships/image" Target="media/image174.png"/><Relationship Id="rId218" Type="http://schemas.openxmlformats.org/officeDocument/2006/relationships/image" Target="media/image209.png"/><Relationship Id="rId239" Type="http://schemas.openxmlformats.org/officeDocument/2006/relationships/image" Target="media/image230.png"/><Relationship Id="rId250" Type="http://schemas.openxmlformats.org/officeDocument/2006/relationships/hyperlink" Target="mailto:tyntesfieldmedicalgroup@nhs.net" TargetMode="External"/><Relationship Id="rId24" Type="http://schemas.openxmlformats.org/officeDocument/2006/relationships/image" Target="media/image15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9.png"/><Relationship Id="rId110" Type="http://schemas.openxmlformats.org/officeDocument/2006/relationships/image" Target="media/image101.png"/><Relationship Id="rId131" Type="http://schemas.openxmlformats.org/officeDocument/2006/relationships/image" Target="media/image122.png"/><Relationship Id="rId152" Type="http://schemas.openxmlformats.org/officeDocument/2006/relationships/image" Target="media/image143.png"/><Relationship Id="rId173" Type="http://schemas.openxmlformats.org/officeDocument/2006/relationships/image" Target="media/image164.png"/><Relationship Id="rId194" Type="http://schemas.openxmlformats.org/officeDocument/2006/relationships/image" Target="media/image185.png"/><Relationship Id="rId208" Type="http://schemas.openxmlformats.org/officeDocument/2006/relationships/image" Target="media/image199.jpeg"/><Relationship Id="rId229" Type="http://schemas.openxmlformats.org/officeDocument/2006/relationships/image" Target="media/image220.png"/><Relationship Id="rId240" Type="http://schemas.openxmlformats.org/officeDocument/2006/relationships/image" Target="media/image231.png"/><Relationship Id="rId14" Type="http://schemas.openxmlformats.org/officeDocument/2006/relationships/image" Target="media/image5.png"/><Relationship Id="rId35" Type="http://schemas.openxmlformats.org/officeDocument/2006/relationships/image" Target="media/image27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87.png"/><Relationship Id="rId8" Type="http://schemas.openxmlformats.org/officeDocument/2006/relationships/image" Target="media/image1.png"/><Relationship Id="rId98" Type="http://schemas.openxmlformats.org/officeDocument/2006/relationships/image" Target="media/image90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163" Type="http://schemas.openxmlformats.org/officeDocument/2006/relationships/image" Target="media/image154.png"/><Relationship Id="rId184" Type="http://schemas.openxmlformats.org/officeDocument/2006/relationships/image" Target="media/image175.png"/><Relationship Id="rId219" Type="http://schemas.openxmlformats.org/officeDocument/2006/relationships/image" Target="media/image210.png"/><Relationship Id="rId230" Type="http://schemas.openxmlformats.org/officeDocument/2006/relationships/image" Target="media/image221.png"/><Relationship Id="rId251" Type="http://schemas.openxmlformats.org/officeDocument/2006/relationships/hyperlink" Target="mailto:tyntesfieldmedicalgroup@nhs.net" TargetMode="Externa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88" Type="http://schemas.openxmlformats.org/officeDocument/2006/relationships/image" Target="media/image76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5.png"/><Relationship Id="rId195" Type="http://schemas.openxmlformats.org/officeDocument/2006/relationships/image" Target="media/image186.png"/><Relationship Id="rId209" Type="http://schemas.openxmlformats.org/officeDocument/2006/relationships/image" Target="media/image200.jpeg"/><Relationship Id="rId220" Type="http://schemas.openxmlformats.org/officeDocument/2006/relationships/image" Target="media/image211.png"/><Relationship Id="rId241" Type="http://schemas.openxmlformats.org/officeDocument/2006/relationships/image" Target="media/image232.png"/><Relationship Id="rId15" Type="http://schemas.openxmlformats.org/officeDocument/2006/relationships/image" Target="media/image6.png"/><Relationship Id="rId36" Type="http://schemas.openxmlformats.org/officeDocument/2006/relationships/image" Target="media/image24.png"/><Relationship Id="rId57" Type="http://schemas.openxmlformats.org/officeDocument/2006/relationships/image" Target="media/image48.png"/><Relationship Id="rId78" Type="http://schemas.openxmlformats.org/officeDocument/2006/relationships/image" Target="media/image69.png"/><Relationship Id="rId99" Type="http://schemas.openxmlformats.org/officeDocument/2006/relationships/image" Target="media/image91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64" Type="http://schemas.openxmlformats.org/officeDocument/2006/relationships/image" Target="media/image155.png"/><Relationship Id="rId185" Type="http://schemas.openxmlformats.org/officeDocument/2006/relationships/image" Target="media/image176.png"/><Relationship Id="rId9" Type="http://schemas.openxmlformats.org/officeDocument/2006/relationships/image" Target="media/image2.png"/><Relationship Id="rId210" Type="http://schemas.openxmlformats.org/officeDocument/2006/relationships/image" Target="media/image201.png"/><Relationship Id="rId26" Type="http://schemas.openxmlformats.org/officeDocument/2006/relationships/image" Target="media/image17.png"/><Relationship Id="rId231" Type="http://schemas.openxmlformats.org/officeDocument/2006/relationships/image" Target="media/image222.png"/><Relationship Id="rId252" Type="http://schemas.openxmlformats.org/officeDocument/2006/relationships/fontTable" Target="fontTable.xml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1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54" Type="http://schemas.openxmlformats.org/officeDocument/2006/relationships/image" Target="media/image145.png"/><Relationship Id="rId175" Type="http://schemas.openxmlformats.org/officeDocument/2006/relationships/image" Target="media/image166.png"/><Relationship Id="rId196" Type="http://schemas.openxmlformats.org/officeDocument/2006/relationships/image" Target="media/image187.png"/><Relationship Id="rId200" Type="http://schemas.openxmlformats.org/officeDocument/2006/relationships/image" Target="media/image191.png"/><Relationship Id="rId16" Type="http://schemas.openxmlformats.org/officeDocument/2006/relationships/image" Target="media/image7.png"/><Relationship Id="rId221" Type="http://schemas.openxmlformats.org/officeDocument/2006/relationships/image" Target="media/image212.png"/><Relationship Id="rId242" Type="http://schemas.openxmlformats.org/officeDocument/2006/relationships/image" Target="media/image233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0.png"/><Relationship Id="rId165" Type="http://schemas.openxmlformats.org/officeDocument/2006/relationships/image" Target="media/image156.png"/><Relationship Id="rId186" Type="http://schemas.openxmlformats.org/officeDocument/2006/relationships/image" Target="media/image177.png"/><Relationship Id="rId211" Type="http://schemas.openxmlformats.org/officeDocument/2006/relationships/image" Target="media/image202.png"/><Relationship Id="rId232" Type="http://schemas.openxmlformats.org/officeDocument/2006/relationships/image" Target="media/image223.png"/><Relationship Id="rId253" Type="http://schemas.openxmlformats.org/officeDocument/2006/relationships/theme" Target="theme/theme1.xml"/><Relationship Id="rId27" Type="http://schemas.openxmlformats.org/officeDocument/2006/relationships/image" Target="media/image18.png"/><Relationship Id="rId48" Type="http://schemas.openxmlformats.org/officeDocument/2006/relationships/image" Target="media/image39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34" Type="http://schemas.openxmlformats.org/officeDocument/2006/relationships/image" Target="media/image125.png"/><Relationship Id="rId80" Type="http://schemas.openxmlformats.org/officeDocument/2006/relationships/image" Target="media/image71.png"/><Relationship Id="rId155" Type="http://schemas.openxmlformats.org/officeDocument/2006/relationships/image" Target="media/image146.png"/><Relationship Id="rId176" Type="http://schemas.openxmlformats.org/officeDocument/2006/relationships/image" Target="media/image167.png"/><Relationship Id="rId197" Type="http://schemas.openxmlformats.org/officeDocument/2006/relationships/image" Target="media/image188.png"/><Relationship Id="rId201" Type="http://schemas.openxmlformats.org/officeDocument/2006/relationships/image" Target="media/image192.png"/><Relationship Id="rId222" Type="http://schemas.openxmlformats.org/officeDocument/2006/relationships/image" Target="media/image213.png"/><Relationship Id="rId243" Type="http://schemas.openxmlformats.org/officeDocument/2006/relationships/image" Target="media/image234.png"/><Relationship Id="rId17" Type="http://schemas.openxmlformats.org/officeDocument/2006/relationships/image" Target="media/image8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7.png"/><Relationship Id="rId187" Type="http://schemas.openxmlformats.org/officeDocument/2006/relationships/image" Target="media/image178.png"/><Relationship Id="rId1" Type="http://schemas.openxmlformats.org/officeDocument/2006/relationships/customXml" Target="../customXml/item1.xml"/><Relationship Id="rId212" Type="http://schemas.openxmlformats.org/officeDocument/2006/relationships/image" Target="media/image203.jpeg"/><Relationship Id="rId233" Type="http://schemas.openxmlformats.org/officeDocument/2006/relationships/image" Target="media/image224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png"/><Relationship Id="rId135" Type="http://schemas.openxmlformats.org/officeDocument/2006/relationships/image" Target="media/image126.png"/><Relationship Id="rId156" Type="http://schemas.openxmlformats.org/officeDocument/2006/relationships/image" Target="media/image147.png"/><Relationship Id="rId177" Type="http://schemas.openxmlformats.org/officeDocument/2006/relationships/image" Target="media/image168.png"/><Relationship Id="rId198" Type="http://schemas.openxmlformats.org/officeDocument/2006/relationships/image" Target="media/image189.png"/><Relationship Id="rId202" Type="http://schemas.openxmlformats.org/officeDocument/2006/relationships/image" Target="media/image193.png"/><Relationship Id="rId223" Type="http://schemas.openxmlformats.org/officeDocument/2006/relationships/image" Target="media/image214.png"/><Relationship Id="rId244" Type="http://schemas.openxmlformats.org/officeDocument/2006/relationships/image" Target="media/image235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50" Type="http://schemas.openxmlformats.org/officeDocument/2006/relationships/image" Target="media/image41.png"/><Relationship Id="rId104" Type="http://schemas.openxmlformats.org/officeDocument/2006/relationships/image" Target="media/image95.png"/><Relationship Id="rId125" Type="http://schemas.openxmlformats.org/officeDocument/2006/relationships/image" Target="media/image116.png"/><Relationship Id="rId146" Type="http://schemas.openxmlformats.org/officeDocument/2006/relationships/image" Target="media/image137.jpeg"/><Relationship Id="rId167" Type="http://schemas.openxmlformats.org/officeDocument/2006/relationships/image" Target="media/image158.png"/><Relationship Id="rId188" Type="http://schemas.openxmlformats.org/officeDocument/2006/relationships/image" Target="media/image179.pn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13" Type="http://schemas.openxmlformats.org/officeDocument/2006/relationships/image" Target="media/image204.jpeg"/><Relationship Id="rId234" Type="http://schemas.openxmlformats.org/officeDocument/2006/relationships/image" Target="media/image225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40" Type="http://schemas.openxmlformats.org/officeDocument/2006/relationships/image" Target="media/image31.png"/><Relationship Id="rId115" Type="http://schemas.openxmlformats.org/officeDocument/2006/relationships/image" Target="media/image106.png"/><Relationship Id="rId136" Type="http://schemas.openxmlformats.org/officeDocument/2006/relationships/image" Target="media/image127.png"/><Relationship Id="rId157" Type="http://schemas.openxmlformats.org/officeDocument/2006/relationships/image" Target="media/image148.png"/><Relationship Id="rId178" Type="http://schemas.openxmlformats.org/officeDocument/2006/relationships/image" Target="media/image169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9" Type="http://schemas.openxmlformats.org/officeDocument/2006/relationships/image" Target="media/image190.png"/><Relationship Id="rId203" Type="http://schemas.openxmlformats.org/officeDocument/2006/relationships/image" Target="media/image194.png"/><Relationship Id="rId19" Type="http://schemas.openxmlformats.org/officeDocument/2006/relationships/image" Target="media/image10.png"/><Relationship Id="rId224" Type="http://schemas.openxmlformats.org/officeDocument/2006/relationships/image" Target="media/image215.png"/><Relationship Id="rId245" Type="http://schemas.openxmlformats.org/officeDocument/2006/relationships/image" Target="media/image236.png"/><Relationship Id="rId30" Type="http://schemas.openxmlformats.org/officeDocument/2006/relationships/image" Target="media/image2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jpeg"/><Relationship Id="rId168" Type="http://schemas.openxmlformats.org/officeDocument/2006/relationships/image" Target="media/image159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189" Type="http://schemas.openxmlformats.org/officeDocument/2006/relationships/image" Target="media/image180.png"/><Relationship Id="rId3" Type="http://schemas.openxmlformats.org/officeDocument/2006/relationships/customXml" Target="../customXml/item3.xml"/><Relationship Id="rId214" Type="http://schemas.openxmlformats.org/officeDocument/2006/relationships/image" Target="media/image205.png"/><Relationship Id="rId235" Type="http://schemas.openxmlformats.org/officeDocument/2006/relationships/image" Target="media/image226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image" Target="media/image149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179" Type="http://schemas.openxmlformats.org/officeDocument/2006/relationships/image" Target="media/image170.png"/><Relationship Id="rId190" Type="http://schemas.openxmlformats.org/officeDocument/2006/relationships/image" Target="media/image181.png"/><Relationship Id="rId204" Type="http://schemas.openxmlformats.org/officeDocument/2006/relationships/image" Target="media/image195.png"/><Relationship Id="rId225" Type="http://schemas.openxmlformats.org/officeDocument/2006/relationships/image" Target="media/image216.png"/><Relationship Id="rId246" Type="http://schemas.openxmlformats.org/officeDocument/2006/relationships/image" Target="media/image237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94" Type="http://schemas.openxmlformats.org/officeDocument/2006/relationships/image" Target="media/image85.png"/><Relationship Id="rId148" Type="http://schemas.openxmlformats.org/officeDocument/2006/relationships/image" Target="media/image139.png"/><Relationship Id="rId169" Type="http://schemas.openxmlformats.org/officeDocument/2006/relationships/image" Target="media/image160.png"/><Relationship Id="rId4" Type="http://schemas.openxmlformats.org/officeDocument/2006/relationships/numbering" Target="numbering.xml"/><Relationship Id="rId180" Type="http://schemas.openxmlformats.org/officeDocument/2006/relationships/image" Target="media/image171.png"/><Relationship Id="rId215" Type="http://schemas.openxmlformats.org/officeDocument/2006/relationships/image" Target="media/image206.png"/><Relationship Id="rId236" Type="http://schemas.openxmlformats.org/officeDocument/2006/relationships/image" Target="media/image2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E0498E4C212140B291A1D4008A9FD7" ma:contentTypeVersion="15" ma:contentTypeDescription="Create a new document." ma:contentTypeScope="" ma:versionID="419dca09dcc6b66fffc459fa4e8c77c7">
  <xsd:schema xmlns:xsd="http://www.w3.org/2001/XMLSchema" xmlns:xs="http://www.w3.org/2001/XMLSchema" xmlns:p="http://schemas.microsoft.com/office/2006/metadata/properties" xmlns:ns2="1ebcdc14-aef4-4e3f-8848-94d0b963c0a7" xmlns:ns3="c6c65b25-500b-4a28-becb-28a1f15732da" targetNamespace="http://schemas.microsoft.com/office/2006/metadata/properties" ma:root="true" ma:fieldsID="909b104c6439f6ce9d77e11bd50b6f10" ns2:_="" ns3:_="">
    <xsd:import namespace="1ebcdc14-aef4-4e3f-8848-94d0b963c0a7"/>
    <xsd:import namespace="c6c65b25-500b-4a28-becb-28a1f1573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cdc14-aef4-4e3f-8848-94d0b963c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b3dda9-8c21-4c75-9aaf-0be3fafd77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65b25-500b-4a28-becb-28a1f15732d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5a6eb8-5ade-4151-a694-027149870816}" ma:internalName="TaxCatchAll" ma:showField="CatchAllData" ma:web="c6c65b25-500b-4a28-becb-28a1f15732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bcdc14-aef4-4e3f-8848-94d0b963c0a7">
      <Terms xmlns="http://schemas.microsoft.com/office/infopath/2007/PartnerControls"/>
    </lcf76f155ced4ddcb4097134ff3c332f>
    <TaxCatchAll xmlns="c6c65b25-500b-4a28-becb-28a1f15732da" xsi:nil="true"/>
  </documentManagement>
</p:properties>
</file>

<file path=customXml/itemProps1.xml><?xml version="1.0" encoding="utf-8"?>
<ds:datastoreItem xmlns:ds="http://schemas.openxmlformats.org/officeDocument/2006/customXml" ds:itemID="{AD9D66DE-CE47-4D33-A2C5-13C7334F6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cdc14-aef4-4e3f-8848-94d0b963c0a7"/>
    <ds:schemaRef ds:uri="c6c65b25-500b-4a28-becb-28a1f1573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396AD3-301C-4DE0-A2FB-64D81B388F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4DD089-A1F2-4EA3-A5C7-ADDF3FB9BB2C}">
  <ds:schemaRefs>
    <ds:schemaRef ds:uri="http://schemas.microsoft.com/office/2006/metadata/properties"/>
    <ds:schemaRef ds:uri="http://schemas.microsoft.com/office/infopath/2007/PartnerControls"/>
    <ds:schemaRef ds:uri="1ebcdc14-aef4-4e3f-8848-94d0b963c0a7"/>
    <ds:schemaRef ds:uri="c6c65b25-500b-4a28-becb-28a1f15732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34</Words>
  <Characters>133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 Read Privacy Notice November 2022</vt:lpstr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Privacy Notice November 2022</dc:title>
  <dc:creator>Michaela Bohacova</dc:creator>
  <cp:keywords>DAFR6gEgUuw,BADU8VQRxGk</cp:keywords>
  <cp:lastModifiedBy>HARVEY, Emma (TYNTESFIELD MEDICAL GROUP)</cp:lastModifiedBy>
  <cp:revision>2</cp:revision>
  <dcterms:created xsi:type="dcterms:W3CDTF">2026-03-20T08:57:00Z</dcterms:created>
  <dcterms:modified xsi:type="dcterms:W3CDTF">2026-03-2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5T00:00:00Z</vt:filetime>
  </property>
  <property fmtid="{D5CDD505-2E9C-101B-9397-08002B2CF9AE}" pid="3" name="Creator">
    <vt:lpwstr>Canva</vt:lpwstr>
  </property>
  <property fmtid="{D5CDD505-2E9C-101B-9397-08002B2CF9AE}" pid="4" name="LastSaved">
    <vt:filetime>2022-11-15T00:00:00Z</vt:filetime>
  </property>
  <property fmtid="{D5CDD505-2E9C-101B-9397-08002B2CF9AE}" pid="5" name="GrammarlyDocumentId">
    <vt:lpwstr>2822c1a647db6919b99ba971b754d946c9b4193450663a9dfd1b7e8f66058038</vt:lpwstr>
  </property>
  <property fmtid="{D5CDD505-2E9C-101B-9397-08002B2CF9AE}" pid="6" name="ContentTypeId">
    <vt:lpwstr>0x0101008BE0498E4C212140B291A1D4008A9FD7</vt:lpwstr>
  </property>
</Properties>
</file>